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9356" w:type="dxa"/>
        <w:tblInd w:w="-147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7A7CF3" w:rsidRPr="007A7CF3" w14:paraId="4B60FBB4" w14:textId="77777777" w:rsidTr="007A7CF3">
        <w:tc>
          <w:tcPr>
            <w:tcW w:w="8363" w:type="dxa"/>
          </w:tcPr>
          <w:p w14:paraId="275D9112" w14:textId="77777777" w:rsidR="007A7CF3" w:rsidRPr="007A7CF3" w:rsidRDefault="007A7CF3" w:rsidP="007A7CF3">
            <w:pPr>
              <w:spacing w:line="240" w:lineRule="auto"/>
              <w:rPr>
                <w:lang w:bidi="ar-SA"/>
              </w:rPr>
            </w:pPr>
            <w:r w:rsidRPr="007A7CF3">
              <w:rPr>
                <w:lang w:bidi="ar-SA"/>
              </w:rPr>
              <w:t>Dan id-dokument fih l-informazzjoni approvata dwar il-prodott għall-VFEND, bil-bidliet li sarulu wara l-proċedura preċedenti li jaffettwaw l-informazzjoni dwar il-prodott (EMEA/H/C/000387/WS2758/0155) jiġu enfasizzati.</w:t>
            </w:r>
          </w:p>
          <w:p w14:paraId="4B9334CF" w14:textId="77777777" w:rsidR="007A7CF3" w:rsidRPr="007A7CF3" w:rsidRDefault="007A7CF3" w:rsidP="007A7CF3">
            <w:pPr>
              <w:spacing w:line="240" w:lineRule="auto"/>
              <w:rPr>
                <w:lang w:bidi="ar-SA"/>
              </w:rPr>
            </w:pPr>
          </w:p>
          <w:p w14:paraId="695DB7CC" w14:textId="77777777" w:rsidR="007A7CF3" w:rsidRPr="007A7CF3" w:rsidRDefault="007A7CF3" w:rsidP="007A7CF3">
            <w:pPr>
              <w:spacing w:line="240" w:lineRule="auto"/>
              <w:rPr>
                <w:lang w:bidi="ar-SA"/>
              </w:rPr>
            </w:pPr>
            <w:r w:rsidRPr="007A7CF3">
              <w:rPr>
                <w:lang w:bidi="ar-SA"/>
              </w:rPr>
              <w:t xml:space="preserve">Għal aktar informazzjoni, ara s-sit web tal-Aġenzija Ewropea għall-Mediċini: </w:t>
            </w:r>
            <w:hyperlink r:id="rId11" w:history="1">
              <w:r w:rsidRPr="007A7CF3">
                <w:rPr>
                  <w:rStyle w:val="Hyperlink"/>
                  <w:lang w:bidi="ar-SA"/>
                </w:rPr>
                <w:t>https://www.ema.europa.eu/en/medicines/human/epar/vfend</w:t>
              </w:r>
            </w:hyperlink>
          </w:p>
        </w:tc>
      </w:tr>
    </w:tbl>
    <w:p w14:paraId="5964E0E9" w14:textId="5712AADC" w:rsidR="00FC0116" w:rsidRPr="00FB070A" w:rsidRDefault="00FC0116" w:rsidP="00E41341">
      <w:pPr>
        <w:pStyle w:val="Caption"/>
        <w:jc w:val="center"/>
        <w:rPr>
          <w:color w:val="000000"/>
        </w:rPr>
      </w:pPr>
    </w:p>
    <w:p w14:paraId="0E152683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5C73173A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464EE948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5C58477F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41BBB2E5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58CADA46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79249C86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0C95AC81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65079306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6EA035ED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1341C2C1" w14:textId="77777777" w:rsidR="00FC0116" w:rsidRPr="00FB070A" w:rsidRDefault="00FC0116" w:rsidP="00BF6BEE">
      <w:pPr>
        <w:tabs>
          <w:tab w:val="left" w:pos="5529"/>
        </w:tabs>
        <w:spacing w:line="240" w:lineRule="auto"/>
        <w:jc w:val="center"/>
        <w:rPr>
          <w:rFonts w:cs="Times New Roman"/>
          <w:color w:val="000000"/>
        </w:rPr>
      </w:pPr>
    </w:p>
    <w:p w14:paraId="5CD9311D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133E1EEC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5135011A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79781337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0E861DD8" w14:textId="77777777" w:rsidR="00FC0116" w:rsidRPr="00FB070A" w:rsidRDefault="00FC0116" w:rsidP="00E41341">
      <w:pPr>
        <w:spacing w:line="240" w:lineRule="auto"/>
        <w:jc w:val="center"/>
        <w:rPr>
          <w:rFonts w:cs="Times New Roman"/>
          <w:color w:val="000000"/>
        </w:rPr>
      </w:pPr>
    </w:p>
    <w:p w14:paraId="2A8C1CBC" w14:textId="77777777" w:rsidR="00FC0116" w:rsidRPr="00FB070A" w:rsidRDefault="00FC0116">
      <w:pPr>
        <w:tabs>
          <w:tab w:val="left" w:pos="-1440"/>
          <w:tab w:val="left" w:pos="-720"/>
        </w:tabs>
        <w:spacing w:line="240" w:lineRule="auto"/>
        <w:jc w:val="center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ANNESS</w:t>
      </w:r>
      <w:r w:rsidR="007F330C" w:rsidRPr="00FB070A">
        <w:rPr>
          <w:rFonts w:cs="Times New Roman"/>
          <w:b/>
          <w:bCs/>
          <w:color w:val="000000"/>
        </w:rPr>
        <w:t> </w:t>
      </w:r>
      <w:r w:rsidRPr="00FB070A">
        <w:rPr>
          <w:rFonts w:cs="Times New Roman"/>
          <w:b/>
          <w:bCs/>
          <w:color w:val="000000"/>
        </w:rPr>
        <w:t>I</w:t>
      </w:r>
    </w:p>
    <w:p w14:paraId="5C37241F" w14:textId="77777777" w:rsidR="00FC0116" w:rsidRPr="00FB070A" w:rsidRDefault="00FC0116">
      <w:pPr>
        <w:tabs>
          <w:tab w:val="left" w:pos="-1440"/>
          <w:tab w:val="left" w:pos="-720"/>
        </w:tabs>
        <w:spacing w:line="240" w:lineRule="auto"/>
        <w:jc w:val="center"/>
        <w:rPr>
          <w:rFonts w:cs="Times New Roman"/>
          <w:color w:val="000000"/>
        </w:rPr>
      </w:pPr>
    </w:p>
    <w:p w14:paraId="4A71B292" w14:textId="77777777" w:rsidR="00FC0116" w:rsidRPr="00FB070A" w:rsidRDefault="00FC0116" w:rsidP="006D2359">
      <w:pPr>
        <w:pStyle w:val="Heading1"/>
        <w:jc w:val="center"/>
      </w:pPr>
      <w:r w:rsidRPr="00FB070A">
        <w:t>SOMMARJU TAL-KARATTERISTIĊI TAL-PRODOTT</w:t>
      </w:r>
    </w:p>
    <w:p w14:paraId="06DC67CE" w14:textId="77777777" w:rsidR="00FC0116" w:rsidRPr="00FB070A" w:rsidRDefault="00FC0116" w:rsidP="007F330C">
      <w:p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br w:type="page"/>
      </w:r>
      <w:r w:rsidRPr="00FB070A">
        <w:rPr>
          <w:rFonts w:cs="Times New Roman"/>
          <w:b/>
          <w:bCs/>
          <w:color w:val="000000"/>
        </w:rPr>
        <w:lastRenderedPageBreak/>
        <w:t>1.</w:t>
      </w:r>
      <w:r w:rsidRPr="00FB070A">
        <w:rPr>
          <w:rFonts w:cs="Times New Roman"/>
          <w:b/>
          <w:bCs/>
          <w:color w:val="000000"/>
        </w:rPr>
        <w:tab/>
        <w:t xml:space="preserve">ISEM </w:t>
      </w:r>
      <w:r w:rsidR="007F330C" w:rsidRPr="00FB070A">
        <w:rPr>
          <w:rFonts w:cs="Times New Roman"/>
          <w:b/>
          <w:bCs/>
          <w:color w:val="000000"/>
        </w:rPr>
        <w:t>IL</w:t>
      </w:r>
      <w:r w:rsidRPr="00FB070A">
        <w:rPr>
          <w:rFonts w:cs="Times New Roman"/>
          <w:b/>
          <w:bCs/>
          <w:color w:val="000000"/>
        </w:rPr>
        <w:t xml:space="preserve">-PRODOTT MEDIĊINALI </w:t>
      </w:r>
    </w:p>
    <w:p w14:paraId="5086F85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4F30045" w14:textId="77777777" w:rsidR="00FC0116" w:rsidRPr="00FB070A" w:rsidRDefault="00FC0116" w:rsidP="00E40331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50 mg pilloli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</w:t>
      </w:r>
    </w:p>
    <w:p w14:paraId="595E33E7" w14:textId="77777777" w:rsidR="00FC0116" w:rsidRPr="00FB070A" w:rsidRDefault="00FC0116" w:rsidP="00F81B94">
      <w:pPr>
        <w:widowControl w:val="0"/>
        <w:spacing w:line="240" w:lineRule="auto"/>
        <w:rPr>
          <w:color w:val="000000"/>
        </w:rPr>
      </w:pPr>
    </w:p>
    <w:p w14:paraId="0DFA00C9" w14:textId="77777777" w:rsidR="00635696" w:rsidRPr="00FB070A" w:rsidRDefault="00635696" w:rsidP="00F81B94">
      <w:pPr>
        <w:widowControl w:val="0"/>
        <w:spacing w:line="240" w:lineRule="auto"/>
        <w:rPr>
          <w:color w:val="000000"/>
        </w:rPr>
      </w:pPr>
      <w:r w:rsidRPr="00FB070A">
        <w:rPr>
          <w:color w:val="000000"/>
        </w:rPr>
        <w:t>VFEND 200 mg pilloli miksijin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ita</w:t>
      </w:r>
    </w:p>
    <w:p w14:paraId="4AFCC6A8" w14:textId="77777777" w:rsidR="00FC0116" w:rsidRPr="00FB070A" w:rsidRDefault="00FC0116" w:rsidP="00F81B94">
      <w:pPr>
        <w:widowControl w:val="0"/>
        <w:spacing w:line="240" w:lineRule="auto"/>
        <w:rPr>
          <w:rFonts w:cs="Times New Roman"/>
          <w:color w:val="000000"/>
        </w:rPr>
      </w:pPr>
    </w:p>
    <w:p w14:paraId="5E5DF83E" w14:textId="77777777" w:rsidR="00825FD6" w:rsidRPr="00FB070A" w:rsidRDefault="00825FD6" w:rsidP="00F81B94">
      <w:pPr>
        <w:widowControl w:val="0"/>
        <w:spacing w:line="240" w:lineRule="auto"/>
        <w:rPr>
          <w:rFonts w:cs="Times New Roman"/>
          <w:color w:val="000000"/>
        </w:rPr>
      </w:pPr>
    </w:p>
    <w:p w14:paraId="56093ADD" w14:textId="77777777" w:rsidR="00FC0116" w:rsidRPr="00FB070A" w:rsidRDefault="00FC0116" w:rsidP="007F330C">
      <w:pPr>
        <w:widowControl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2.</w:t>
      </w:r>
      <w:r w:rsidRPr="00FB070A">
        <w:rPr>
          <w:rFonts w:cs="Times New Roman"/>
          <w:b/>
          <w:bCs/>
          <w:color w:val="000000"/>
        </w:rPr>
        <w:tab/>
        <w:t>GĦAMLA KWALITATTIVA U KWANTITATTIVA</w:t>
      </w:r>
    </w:p>
    <w:p w14:paraId="3B24100B" w14:textId="77777777" w:rsidR="00FC0116" w:rsidRPr="00FB070A" w:rsidRDefault="00FC0116" w:rsidP="00F81B94">
      <w:pPr>
        <w:widowControl w:val="0"/>
        <w:spacing w:line="240" w:lineRule="auto"/>
        <w:rPr>
          <w:rFonts w:cs="Times New Roman"/>
          <w:color w:val="000000"/>
        </w:rPr>
      </w:pPr>
    </w:p>
    <w:p w14:paraId="71885514" w14:textId="77777777" w:rsidR="00FC0116" w:rsidRPr="00FB070A" w:rsidRDefault="00FC0116" w:rsidP="00F81B94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ll pillola fiha 50 </w:t>
      </w:r>
      <w:r w:rsidR="00635696" w:rsidRPr="00FB070A">
        <w:rPr>
          <w:rFonts w:cs="Times New Roman"/>
          <w:color w:val="000000"/>
        </w:rPr>
        <w:t xml:space="preserve">jew 200 </w:t>
      </w:r>
      <w:r w:rsidRPr="00FB070A">
        <w:rPr>
          <w:rFonts w:cs="Times New Roman"/>
          <w:color w:val="000000"/>
        </w:rPr>
        <w:t>mg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</w:t>
      </w:r>
    </w:p>
    <w:p w14:paraId="1634CD5D" w14:textId="77777777" w:rsidR="00FC0116" w:rsidRPr="00FB070A" w:rsidRDefault="00FC0116" w:rsidP="00F81B94">
      <w:pPr>
        <w:rPr>
          <w:rFonts w:cs="Times New Roman"/>
          <w:color w:val="000000"/>
        </w:rPr>
      </w:pPr>
    </w:p>
    <w:p w14:paraId="02B72E3F" w14:textId="77777777" w:rsidR="00635696" w:rsidRPr="00FB070A" w:rsidRDefault="00FC011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Eċċipjent</w:t>
      </w:r>
      <w:r w:rsidR="007F330C" w:rsidRPr="00FB070A">
        <w:rPr>
          <w:rFonts w:cs="Times New Roman"/>
          <w:color w:val="000000"/>
          <w:u w:val="single"/>
        </w:rPr>
        <w:t>i</w:t>
      </w:r>
      <w:r w:rsidRPr="00FB070A">
        <w:rPr>
          <w:rFonts w:cs="Times New Roman"/>
          <w:color w:val="000000"/>
          <w:u w:val="single"/>
        </w:rPr>
        <w:t xml:space="preserve">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effett magħruf</w:t>
      </w:r>
    </w:p>
    <w:p w14:paraId="4875E8F9" w14:textId="77777777" w:rsidR="00635696" w:rsidRPr="00FB070A" w:rsidRDefault="0063569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</w:p>
    <w:p w14:paraId="6E777A3D" w14:textId="77777777" w:rsidR="00635696" w:rsidRPr="00FB070A" w:rsidRDefault="0063569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VFEND 50 mg pilloli miksijin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rita </w:t>
      </w:r>
    </w:p>
    <w:p w14:paraId="78996893" w14:textId="77777777" w:rsidR="00FC0116" w:rsidRPr="00FB070A" w:rsidRDefault="0063569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  <w:r w:rsidRPr="00FB070A">
        <w:rPr>
          <w:color w:val="000000"/>
        </w:rPr>
        <w:t>K</w:t>
      </w:r>
      <w:r w:rsidR="00FC0116" w:rsidRPr="00FB070A">
        <w:rPr>
          <w:rFonts w:cs="Times New Roman"/>
          <w:color w:val="000000"/>
        </w:rPr>
        <w:t>ull pillolla fiha 63.42</w:t>
      </w:r>
      <w:r w:rsidRPr="00FB070A">
        <w:rPr>
          <w:color w:val="000000"/>
        </w:rPr>
        <w:t xml:space="preserve"> </w:t>
      </w:r>
      <w:r w:rsidR="00FC0116" w:rsidRPr="00FB070A">
        <w:rPr>
          <w:rFonts w:cs="Times New Roman"/>
          <w:color w:val="000000"/>
        </w:rPr>
        <w:t>mg lactose monohydrate</w:t>
      </w:r>
    </w:p>
    <w:p w14:paraId="304DB754" w14:textId="77777777" w:rsidR="007F330C" w:rsidRPr="00FB070A" w:rsidRDefault="007F330C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</w:p>
    <w:p w14:paraId="307EE8F5" w14:textId="77777777" w:rsidR="00635696" w:rsidRPr="00FB070A" w:rsidRDefault="00635696" w:rsidP="007F330C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  <w:u w:val="single"/>
        </w:rPr>
      </w:pPr>
      <w:r w:rsidRPr="00FB070A">
        <w:rPr>
          <w:color w:val="000000"/>
          <w:u w:val="single"/>
        </w:rPr>
        <w:t>VFEND 200 mg pilloli miksijin b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rita</w:t>
      </w:r>
    </w:p>
    <w:p w14:paraId="0FBBD7DF" w14:textId="77777777" w:rsidR="00635696" w:rsidRPr="00FB070A" w:rsidRDefault="0063569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ll pillola fiha 253.675 mg lactose monohydrate.</w:t>
      </w:r>
    </w:p>
    <w:p w14:paraId="345549D3" w14:textId="77777777" w:rsidR="007F330C" w:rsidRPr="00FB070A" w:rsidRDefault="007F330C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rFonts w:cs="Times New Roman"/>
          <w:color w:val="000000"/>
        </w:rPr>
      </w:pPr>
    </w:p>
    <w:p w14:paraId="46FDE5E4" w14:textId="77777777" w:rsidR="00FC0116" w:rsidRPr="00FB070A" w:rsidRDefault="00FC0116" w:rsidP="00E40331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Għal-lista </w:t>
      </w:r>
      <w:r w:rsidR="007F330C" w:rsidRPr="00FB070A">
        <w:rPr>
          <w:rFonts w:cs="Times New Roman"/>
          <w:color w:val="000000"/>
        </w:rPr>
        <w:t xml:space="preserve">sħiħa </w:t>
      </w:r>
      <w:r w:rsidRPr="00FB070A">
        <w:rPr>
          <w:rFonts w:cs="Times New Roman"/>
          <w:color w:val="000000"/>
        </w:rPr>
        <w:t>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7F330C" w:rsidRPr="00FB070A">
        <w:rPr>
          <w:rFonts w:cs="Times New Roman"/>
          <w:color w:val="000000"/>
        </w:rPr>
        <w:t>eċċipjenti</w:t>
      </w:r>
      <w:r w:rsidRPr="00FB070A">
        <w:rPr>
          <w:rFonts w:cs="Times New Roman"/>
          <w:color w:val="000000"/>
        </w:rPr>
        <w:t>, ara sezzjoni</w:t>
      </w:r>
      <w:r w:rsidR="007F330C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6.1.</w:t>
      </w:r>
    </w:p>
    <w:p w14:paraId="1569253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DC44F3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F20EF30" w14:textId="77777777" w:rsidR="00FC0116" w:rsidRPr="00FB070A" w:rsidRDefault="00FC0116">
      <w:pPr>
        <w:spacing w:line="240" w:lineRule="auto"/>
        <w:ind w:left="567" w:hanging="567"/>
        <w:rPr>
          <w:rFonts w:cs="Times New Roman"/>
          <w:caps/>
          <w:color w:val="000000"/>
        </w:rPr>
      </w:pPr>
      <w:r w:rsidRPr="00FB070A">
        <w:rPr>
          <w:rFonts w:cs="Times New Roman"/>
          <w:b/>
          <w:bCs/>
          <w:caps/>
          <w:color w:val="000000"/>
        </w:rPr>
        <w:t>3.</w:t>
      </w:r>
      <w:r w:rsidRPr="00FB070A">
        <w:rPr>
          <w:rFonts w:cs="Times New Roman"/>
          <w:b/>
          <w:bCs/>
          <w:caps/>
          <w:color w:val="000000"/>
        </w:rPr>
        <w:tab/>
        <w:t xml:space="preserve">Għamla </w:t>
      </w:r>
      <w:r w:rsidRPr="00FB070A">
        <w:rPr>
          <w:rFonts w:cs="Times New Roman"/>
          <w:b/>
          <w:bCs/>
          <w:color w:val="000000"/>
        </w:rPr>
        <w:t>FARMAĊEWTIKA</w:t>
      </w:r>
    </w:p>
    <w:p w14:paraId="5D84F368" w14:textId="77777777" w:rsidR="00FC0116" w:rsidRPr="00FB070A" w:rsidRDefault="00FC0116">
      <w:pPr>
        <w:rPr>
          <w:rFonts w:cs="Times New Roman"/>
          <w:color w:val="000000"/>
        </w:rPr>
      </w:pPr>
    </w:p>
    <w:p w14:paraId="507AB712" w14:textId="77777777" w:rsidR="00124F38" w:rsidRPr="00FB070A" w:rsidRDefault="00124F38">
      <w:pPr>
        <w:rPr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VFEND 50 mg pilloli miksijin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rita </w:t>
      </w:r>
    </w:p>
    <w:p w14:paraId="0ECE02A9" w14:textId="77777777" w:rsidR="00FC0116" w:rsidRPr="00FB070A" w:rsidRDefault="00FC0116">
      <w:pPr>
        <w:rPr>
          <w:color w:val="000000"/>
        </w:rPr>
      </w:pPr>
      <w:r w:rsidRPr="00FB070A">
        <w:rPr>
          <w:rFonts w:cs="Times New Roman"/>
          <w:color w:val="000000"/>
        </w:rPr>
        <w:t>Pillol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ulur abjad għal offwajt, tonda, bi “Pfizer” imnaqqax fuq naħa u “VOR50” fuq in-naħa l-oħra</w:t>
      </w:r>
      <w:r w:rsidR="004A0368" w:rsidRPr="00FB070A">
        <w:rPr>
          <w:rFonts w:cs="Times New Roman"/>
          <w:color w:val="000000"/>
        </w:rPr>
        <w:t xml:space="preserve"> (pilloli)</w:t>
      </w:r>
      <w:r w:rsidRPr="00FB070A">
        <w:rPr>
          <w:rFonts w:cs="Times New Roman"/>
          <w:color w:val="000000"/>
        </w:rPr>
        <w:t>.</w:t>
      </w:r>
    </w:p>
    <w:p w14:paraId="1048CE10" w14:textId="77777777" w:rsidR="00124F38" w:rsidRPr="00FB070A" w:rsidRDefault="00124F38">
      <w:pPr>
        <w:rPr>
          <w:color w:val="000000"/>
        </w:rPr>
      </w:pPr>
    </w:p>
    <w:p w14:paraId="5415E5EC" w14:textId="77777777" w:rsidR="00124F38" w:rsidRPr="00FB070A" w:rsidRDefault="00124F38" w:rsidP="00124F38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VFEND 200 mg pilloli miksijin b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rita</w:t>
      </w:r>
    </w:p>
    <w:p w14:paraId="67226BB8" w14:textId="77777777" w:rsidR="00124F38" w:rsidRPr="00FB070A" w:rsidRDefault="00124F38" w:rsidP="00124F38">
      <w:pPr>
        <w:rPr>
          <w:color w:val="000000"/>
        </w:rPr>
      </w:pPr>
      <w:r w:rsidRPr="00FB070A">
        <w:rPr>
          <w:color w:val="000000"/>
        </w:rPr>
        <w:t>Pillol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lur abjad għal offwajt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for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psula, bi “Pfizer” imnaqqax fuq naħa u “VOR200” fuq in-naħa l-oħra</w:t>
      </w:r>
      <w:r w:rsidR="004A0368" w:rsidRPr="00FB070A">
        <w:rPr>
          <w:color w:val="000000"/>
        </w:rPr>
        <w:t xml:space="preserve"> (pilloli)</w:t>
      </w:r>
      <w:r w:rsidRPr="00FB070A">
        <w:rPr>
          <w:color w:val="000000"/>
        </w:rPr>
        <w:t>.</w:t>
      </w:r>
    </w:p>
    <w:p w14:paraId="2E8B5BA5" w14:textId="77777777" w:rsidR="00FC0116" w:rsidRPr="00FB070A" w:rsidRDefault="00FC0116">
      <w:pPr>
        <w:rPr>
          <w:rFonts w:cs="Times New Roman"/>
          <w:color w:val="000000"/>
        </w:rPr>
      </w:pPr>
    </w:p>
    <w:p w14:paraId="33478EB3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B3A46FC" w14:textId="77777777" w:rsidR="00FC0116" w:rsidRPr="00FB070A" w:rsidRDefault="00FC0116">
      <w:pPr>
        <w:spacing w:line="240" w:lineRule="auto"/>
        <w:ind w:left="567" w:hanging="567"/>
        <w:rPr>
          <w:rFonts w:cs="Times New Roman"/>
          <w:caps/>
          <w:color w:val="000000"/>
        </w:rPr>
      </w:pPr>
      <w:r w:rsidRPr="00FB070A">
        <w:rPr>
          <w:rFonts w:cs="Times New Roman"/>
          <w:b/>
          <w:bCs/>
          <w:caps/>
          <w:color w:val="000000"/>
        </w:rPr>
        <w:t>4.</w:t>
      </w:r>
      <w:r w:rsidRPr="00FB070A">
        <w:rPr>
          <w:rFonts w:cs="Times New Roman"/>
          <w:b/>
          <w:bCs/>
          <w:caps/>
          <w:color w:val="000000"/>
        </w:rPr>
        <w:tab/>
        <w:t>Tagħrif kliniku</w:t>
      </w:r>
    </w:p>
    <w:p w14:paraId="65C2293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4B3B32A" w14:textId="77777777" w:rsidR="00FC0116" w:rsidRPr="00FB070A" w:rsidRDefault="00FC0116">
      <w:pP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1</w:t>
      </w:r>
      <w:r w:rsidRPr="00FB070A">
        <w:rPr>
          <w:rFonts w:cs="Times New Roman"/>
          <w:b/>
          <w:bCs/>
          <w:color w:val="000000"/>
        </w:rPr>
        <w:tab/>
        <w:t>Indikazzjonijiet terapewtiċi</w:t>
      </w:r>
    </w:p>
    <w:p w14:paraId="5CED3516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31A7D3D" w14:textId="77777777" w:rsidR="00FC0116" w:rsidRPr="00FB070A" w:rsidRDefault="00124F38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</w:t>
      </w:r>
      <w:r w:rsidR="00FC0116" w:rsidRPr="00FB070A">
        <w:rPr>
          <w:rFonts w:cs="Times New Roman"/>
          <w:color w:val="000000"/>
        </w:rPr>
        <w:t xml:space="preserve"> huwa aġent antifungali triazole bi spettru wiesa</w:t>
      </w:r>
      <w:r w:rsidR="005E393F" w:rsidRPr="00FB070A">
        <w:rPr>
          <w:rFonts w:cs="Times New Roman"/>
          <w:color w:val="000000"/>
        </w:rPr>
        <w:t>’</w:t>
      </w:r>
      <w:r w:rsidR="00FC0116" w:rsidRPr="00FB070A">
        <w:rPr>
          <w:rFonts w:cs="Times New Roman"/>
          <w:color w:val="000000"/>
        </w:rPr>
        <w:t xml:space="preserve"> li huwa indikat fl-adulti u fit-tfal ta</w:t>
      </w:r>
      <w:r w:rsidR="005E393F" w:rsidRPr="00FB070A">
        <w:rPr>
          <w:rFonts w:cs="Times New Roman"/>
          <w:color w:val="000000"/>
        </w:rPr>
        <w:t>’</w:t>
      </w:r>
      <w:r w:rsidR="00FC0116" w:rsidRPr="00FB070A">
        <w:rPr>
          <w:rFonts w:cs="Times New Roman"/>
          <w:color w:val="000000"/>
        </w:rPr>
        <w:t xml:space="preserve"> sentejn jew aktar kif ġej:</w:t>
      </w:r>
    </w:p>
    <w:p w14:paraId="7A434461" w14:textId="77777777" w:rsidR="00FC0116" w:rsidRPr="00FB070A" w:rsidRDefault="00FC0116">
      <w:pPr>
        <w:rPr>
          <w:rFonts w:cs="Times New Roman"/>
          <w:color w:val="000000"/>
        </w:rPr>
      </w:pPr>
    </w:p>
    <w:p w14:paraId="01A3386D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sperġillosi invażiva.</w:t>
      </w:r>
    </w:p>
    <w:p w14:paraId="6DB85263" w14:textId="77777777" w:rsidR="00FC0116" w:rsidRPr="00FB070A" w:rsidRDefault="00FC0116">
      <w:pPr>
        <w:rPr>
          <w:rFonts w:cs="Times New Roman"/>
          <w:color w:val="000000"/>
        </w:rPr>
      </w:pPr>
    </w:p>
    <w:p w14:paraId="533D80E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andidemij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mhux newtropeniċi.</w:t>
      </w:r>
    </w:p>
    <w:p w14:paraId="7987C4C2" w14:textId="77777777" w:rsidR="00FC0116" w:rsidRPr="00FB070A" w:rsidRDefault="00FC0116">
      <w:pPr>
        <w:rPr>
          <w:rFonts w:cs="Times New Roman"/>
          <w:color w:val="000000"/>
        </w:rPr>
      </w:pPr>
    </w:p>
    <w:p w14:paraId="68943D50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fezzjonijiet invażivi serji </w:t>
      </w:r>
      <w:r w:rsidRPr="00FB070A">
        <w:rPr>
          <w:rFonts w:cs="Times New Roman"/>
          <w:i/>
          <w:iCs/>
          <w:color w:val="000000"/>
        </w:rPr>
        <w:t>Candida</w:t>
      </w:r>
      <w:r w:rsidRPr="00FB070A">
        <w:rPr>
          <w:rFonts w:cs="Times New Roman"/>
          <w:color w:val="000000"/>
        </w:rPr>
        <w:t xml:space="preserve"> reżistenti għal fluconazole (fosthom </w:t>
      </w:r>
      <w:r w:rsidRPr="00FB070A">
        <w:rPr>
          <w:rFonts w:cs="Times New Roman"/>
          <w:i/>
          <w:iCs/>
          <w:color w:val="000000"/>
        </w:rPr>
        <w:t>C. krusei</w:t>
      </w:r>
      <w:r w:rsidRPr="00FB070A">
        <w:rPr>
          <w:rFonts w:cs="Times New Roman"/>
          <w:color w:val="000000"/>
        </w:rPr>
        <w:t>).</w:t>
      </w:r>
    </w:p>
    <w:p w14:paraId="1A010333" w14:textId="77777777" w:rsidR="00FC0116" w:rsidRPr="00FB070A" w:rsidRDefault="00FC0116">
      <w:pPr>
        <w:rPr>
          <w:rFonts w:cs="Times New Roman"/>
          <w:color w:val="000000"/>
        </w:rPr>
      </w:pPr>
    </w:p>
    <w:p w14:paraId="33E48CE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fezzjonijiet fungali serji kkawżati minn </w:t>
      </w:r>
      <w:r w:rsidRPr="00FB070A">
        <w:rPr>
          <w:rFonts w:cs="Times New Roman"/>
          <w:i/>
          <w:iCs/>
          <w:color w:val="000000"/>
        </w:rPr>
        <w:t xml:space="preserve">Scedosporium </w:t>
      </w:r>
      <w:r w:rsidRPr="00FB070A">
        <w:rPr>
          <w:rFonts w:cs="Times New Roman"/>
          <w:color w:val="000000"/>
        </w:rPr>
        <w:t xml:space="preserve">spp. u </w:t>
      </w:r>
      <w:r w:rsidRPr="00FB070A">
        <w:rPr>
          <w:rFonts w:cs="Times New Roman"/>
          <w:i/>
          <w:iCs/>
          <w:color w:val="000000"/>
        </w:rPr>
        <w:t xml:space="preserve">Fusarium </w:t>
      </w:r>
      <w:r w:rsidRPr="00FB070A">
        <w:rPr>
          <w:rFonts w:cs="Times New Roman"/>
          <w:color w:val="000000"/>
        </w:rPr>
        <w:t>spp.</w:t>
      </w:r>
    </w:p>
    <w:p w14:paraId="61FE376F" w14:textId="77777777" w:rsidR="00FC0116" w:rsidRPr="00FB070A" w:rsidRDefault="00FC0116">
      <w:pPr>
        <w:rPr>
          <w:rFonts w:cs="Times New Roman"/>
          <w:color w:val="000000"/>
        </w:rPr>
      </w:pPr>
    </w:p>
    <w:p w14:paraId="70A17C08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għandu jingħata primarjament li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fezzjonijiet progressivi li jistgħu jkun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eriklu għall-ħajja.</w:t>
      </w:r>
    </w:p>
    <w:p w14:paraId="7E202F8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3CC01D2" w14:textId="77777777" w:rsidR="00FC0116" w:rsidRPr="00FB070A" w:rsidRDefault="00FC0116">
      <w:pPr>
        <w:pStyle w:val="CM58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rofilass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jiet fungali invażiv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riċevituri alloġeniċ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riskju għo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rapja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ċelluli imsejħa stem fid-demm (HSCT). </w:t>
      </w:r>
    </w:p>
    <w:p w14:paraId="346E9C8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27876BC" w14:textId="77777777" w:rsidR="00FC0116" w:rsidRPr="00FB070A" w:rsidRDefault="00FC0116" w:rsidP="00EB715F">
      <w:pPr>
        <w:keepNext/>
        <w:keepLines/>
        <w:spacing w:line="240" w:lineRule="auto"/>
        <w:ind w:left="567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4.2</w:t>
      </w:r>
      <w:r w:rsidRPr="00FB070A">
        <w:rPr>
          <w:rFonts w:cs="Times New Roman"/>
          <w:b/>
          <w:bCs/>
          <w:color w:val="000000"/>
        </w:rPr>
        <w:tab/>
        <w:t>Pożoloġija u metodu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għandu jingħata</w:t>
      </w:r>
    </w:p>
    <w:p w14:paraId="326FD5E7" w14:textId="77777777" w:rsidR="00FC0116" w:rsidRPr="00FB070A" w:rsidRDefault="00FC0116" w:rsidP="00E41341">
      <w:pPr>
        <w:keepNext/>
        <w:keepLines/>
        <w:spacing w:line="240" w:lineRule="auto"/>
        <w:rPr>
          <w:rFonts w:cs="Times New Roman"/>
          <w:color w:val="000000"/>
        </w:rPr>
      </w:pPr>
    </w:p>
    <w:p w14:paraId="076DBCF6" w14:textId="77777777" w:rsidR="00FC0116" w:rsidRPr="00FB070A" w:rsidRDefault="00FC0116" w:rsidP="00373E44">
      <w:pPr>
        <w:keepNext/>
        <w:keepLines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Pożoloġija </w:t>
      </w:r>
    </w:p>
    <w:p w14:paraId="17F6EC22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Disturbi elettroliti bħal ipokalimja, </w:t>
      </w:r>
      <w:r w:rsidR="00D901EA" w:rsidRPr="00FB070A">
        <w:rPr>
          <w:rFonts w:cs="Times New Roman"/>
          <w:iCs/>
          <w:color w:val="000000"/>
        </w:rPr>
        <w:t>ipomanjesemija</w:t>
      </w:r>
      <w:r w:rsidR="00D901EA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u ipokalċimja għandhom jiġu mmonitorjati u korretti, jekk ikun meħtieġ, qabel ma tinbeda u waqt terap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(ara sezzjoni 4.4).</w:t>
      </w:r>
    </w:p>
    <w:p w14:paraId="76CD81C1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</w:p>
    <w:p w14:paraId="44F7CC2A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huwa disponibbli wkoll bħala trab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00 mg għal soluzzjoni għall-infużjoni u trab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0 mg/ml għal suspensjoni orali.</w:t>
      </w:r>
    </w:p>
    <w:p w14:paraId="71603541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</w:p>
    <w:p w14:paraId="12E80231" w14:textId="77777777" w:rsidR="00FC0116" w:rsidRPr="00343106" w:rsidRDefault="00B32F9D">
      <w:pPr>
        <w:pStyle w:val="Default"/>
        <w:rPr>
          <w:lang w:val="mt-MT"/>
        </w:rPr>
      </w:pPr>
      <w:r w:rsidRPr="00FB070A">
        <w:rPr>
          <w:sz w:val="22"/>
          <w:szCs w:val="22"/>
          <w:u w:val="single"/>
          <w:lang w:val="mt-MT"/>
        </w:rPr>
        <w:t>Trattament</w:t>
      </w:r>
    </w:p>
    <w:p w14:paraId="69A8C3C7" w14:textId="77777777" w:rsidR="00FC0116" w:rsidRPr="00FB070A" w:rsidRDefault="00FC0116">
      <w:pPr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 xml:space="preserve">Adulti </w:t>
      </w:r>
    </w:p>
    <w:p w14:paraId="0A6B890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t-terapija trid tinbeda bl-iskema speċifikata ta</w:t>
      </w:r>
      <w:bookmarkStart w:id="0" w:name="OLE_LINK7"/>
      <w:bookmarkStart w:id="1" w:name="OLE_LINK6"/>
      <w:r w:rsidRPr="00FB070A">
        <w:rPr>
          <w:rFonts w:cs="Times New Roman"/>
          <w:color w:val="000000"/>
        </w:rPr>
        <w:t>d-doża inizjali aktar qawwija</w:t>
      </w:r>
      <w:bookmarkEnd w:id="0"/>
      <w:bookmarkEnd w:id="1"/>
      <w:r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FEND ġol-vini jew orali sabiex jinkisbu konċentrazzjonijiet tal-plasma fl-1 Jum li jkunu qrib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tat stabbli. Fuq il-bażi tal-bijodisponibilità orali għolja (96%; ara sezzjoni 5.2), il-qalba bejn amministrazzjoni fil-vini u orali hij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waqtha meta klinikament indikata.</w:t>
      </w:r>
    </w:p>
    <w:p w14:paraId="5A7596CE" w14:textId="77777777" w:rsidR="00FC0116" w:rsidRPr="00FB070A" w:rsidRDefault="00FC0116">
      <w:pPr>
        <w:keepNext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għrif iddettaljat dwar ir-rakkomandazzjonijiet tad-dożaġġ huwa pprovdut fit-tabella segwenti:</w:t>
      </w:r>
    </w:p>
    <w:p w14:paraId="6C2749EE" w14:textId="77777777" w:rsidR="00FC0116" w:rsidRPr="00FB070A" w:rsidRDefault="00FC0116">
      <w:pPr>
        <w:keepNext/>
        <w:rPr>
          <w:rFonts w:cs="Times New Roman"/>
          <w:color w:val="000000"/>
        </w:rPr>
      </w:pPr>
    </w:p>
    <w:tbl>
      <w:tblPr>
        <w:tblW w:w="9356" w:type="dxa"/>
        <w:tblInd w:w="-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410"/>
        <w:gridCol w:w="2268"/>
        <w:gridCol w:w="2268"/>
        <w:gridCol w:w="2410"/>
      </w:tblGrid>
      <w:tr w:rsidR="00FC0116" w:rsidRPr="00FB070A" w14:paraId="2D362CA9" w14:textId="77777777" w:rsidTr="00726AEA">
        <w:trPr>
          <w:cantSplit/>
          <w:trHeight w:val="40"/>
        </w:trPr>
        <w:tc>
          <w:tcPr>
            <w:tcW w:w="241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4C1B49" w14:textId="77777777" w:rsidR="00FC0116" w:rsidRPr="00FB070A" w:rsidRDefault="00FC0116">
            <w:pPr>
              <w:keepNext/>
              <w:rPr>
                <w:rFonts w:cs="Times New Roman"/>
                <w:color w:val="00000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BF81AF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Fil-vini</w:t>
            </w:r>
          </w:p>
        </w:tc>
        <w:tc>
          <w:tcPr>
            <w:tcW w:w="46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DED8F7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Orali</w:t>
            </w:r>
          </w:p>
        </w:tc>
      </w:tr>
      <w:tr w:rsidR="00FC0116" w:rsidRPr="00FB070A" w14:paraId="70A771FE" w14:textId="77777777" w:rsidTr="00726AEA">
        <w:trPr>
          <w:cantSplit/>
          <w:trHeight w:val="40"/>
        </w:trPr>
        <w:tc>
          <w:tcPr>
            <w:tcW w:w="241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5C1A53" w14:textId="77777777" w:rsidR="00FC0116" w:rsidRPr="00FB070A" w:rsidRDefault="00FC0116">
            <w:pPr>
              <w:tabs>
                <w:tab w:val="clear" w:pos="567"/>
              </w:tabs>
              <w:spacing w:line="240" w:lineRule="auto"/>
              <w:rPr>
                <w:rFonts w:cs="Times New Roman"/>
                <w:color w:val="000000"/>
              </w:rPr>
            </w:pPr>
          </w:p>
        </w:tc>
        <w:tc>
          <w:tcPr>
            <w:tcW w:w="226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6AAE34" w14:textId="77777777" w:rsidR="00FC0116" w:rsidRPr="00FB070A" w:rsidRDefault="00FC0116">
            <w:pPr>
              <w:tabs>
                <w:tab w:val="clear" w:pos="567"/>
              </w:tabs>
              <w:spacing w:line="240" w:lineRule="auto"/>
              <w:rPr>
                <w:rFonts w:cs="Times New Roman"/>
                <w:color w:val="00000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A9E8BF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Pazjenti li jiżnu 40 kg u aktar*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529192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Pazjenti li jiżnu anqas minn 40 kg*</w:t>
            </w:r>
          </w:p>
        </w:tc>
      </w:tr>
      <w:tr w:rsidR="00FC0116" w:rsidRPr="00FB070A" w14:paraId="6BF3ABB0" w14:textId="77777777" w:rsidTr="00726AEA">
        <w:trPr>
          <w:trHeight w:val="40"/>
        </w:trPr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CD0E7D" w14:textId="77777777" w:rsidR="00FC0116" w:rsidRPr="00FB070A" w:rsidRDefault="00FC0116">
            <w:pPr>
              <w:keepNext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Skema ta</w:t>
            </w:r>
            <w:r w:rsidRPr="00FB070A">
              <w:rPr>
                <w:rFonts w:cs="Times New Roman"/>
                <w:b/>
                <w:color w:val="000000"/>
              </w:rPr>
              <w:t>d-doża inizjali aktar qawwija</w:t>
            </w:r>
            <w:r w:rsidRPr="00FB070A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14:paraId="6FB1BCEE" w14:textId="77777777" w:rsidR="00FC0116" w:rsidRPr="00FB070A" w:rsidRDefault="00FC0116">
            <w:pPr>
              <w:keepNext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(l-ewwel 24 siegħa)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A9E967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6 mg/kg kull 12-il siegħa </w:t>
            </w:r>
          </w:p>
          <w:p w14:paraId="616BE078" w14:textId="77777777" w:rsidR="00FC0116" w:rsidRPr="00FB070A" w:rsidRDefault="00FC0116">
            <w:pPr>
              <w:keepNext/>
              <w:rPr>
                <w:rFonts w:cs="Times New Roman"/>
                <w:color w:val="00000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F4373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400 mg kull 12-il siegħa </w:t>
            </w:r>
          </w:p>
          <w:p w14:paraId="4D1B3CD0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 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F8CD96" w14:textId="77777777" w:rsidR="00FC0116" w:rsidRPr="00FB070A" w:rsidRDefault="00FC0116">
            <w:pPr>
              <w:keepNext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200 mg kull 12-il siegħa </w:t>
            </w:r>
          </w:p>
        </w:tc>
      </w:tr>
      <w:tr w:rsidR="00FC0116" w:rsidRPr="00FB070A" w14:paraId="177F636C" w14:textId="77777777" w:rsidTr="00726AEA">
        <w:trPr>
          <w:trHeight w:val="40"/>
        </w:trPr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0E619D" w14:textId="77777777" w:rsidR="00FC0116" w:rsidRPr="00FB070A" w:rsidRDefault="00FC0116">
            <w:pPr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ta</w:t>
            </w:r>
            <w:r w:rsidR="005E393F" w:rsidRPr="00FB070A">
              <w:rPr>
                <w:rFonts w:cs="Times New Roman"/>
                <w:b/>
                <w:bCs/>
                <w:color w:val="000000"/>
              </w:rPr>
              <w:t>’</w:t>
            </w:r>
            <w:r w:rsidRPr="00FB070A">
              <w:rPr>
                <w:rFonts w:cs="Times New Roman"/>
                <w:b/>
                <w:bCs/>
                <w:color w:val="000000"/>
              </w:rPr>
              <w:t xml:space="preserve"> Manteniment </w:t>
            </w:r>
          </w:p>
          <w:p w14:paraId="5A93DB2A" w14:textId="58C82B6E" w:rsidR="00FC0116" w:rsidRPr="00FB070A" w:rsidRDefault="00FC0116" w:rsidP="00D60C7C">
            <w:pPr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(wara l-ewwel 24 siegħa)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4BB12C" w14:textId="77777777" w:rsidR="00FC0116" w:rsidRPr="00FB070A" w:rsidRDefault="00FC0116">
            <w:pPr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4 mg/kg darbtejn kuljum</w:t>
            </w:r>
          </w:p>
          <w:p w14:paraId="612847D7" w14:textId="77777777" w:rsidR="00FC0116" w:rsidRPr="00FB070A" w:rsidRDefault="00FC0116">
            <w:pPr>
              <w:rPr>
                <w:rFonts w:cs="Times New Roman"/>
                <w:color w:val="00000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58F020" w14:textId="77777777" w:rsidR="00FC0116" w:rsidRPr="00FB070A" w:rsidRDefault="00FC0116">
            <w:pPr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200 mg darbtejn kuljum</w:t>
            </w:r>
          </w:p>
          <w:p w14:paraId="2C00E07B" w14:textId="77777777" w:rsidR="00FC0116" w:rsidRPr="00FB070A" w:rsidRDefault="00FC0116">
            <w:pPr>
              <w:jc w:val="center"/>
              <w:rPr>
                <w:rFonts w:cs="Times New Roman"/>
                <w:color w:val="000000"/>
              </w:rPr>
            </w:pPr>
          </w:p>
          <w:p w14:paraId="38B094E4" w14:textId="77777777" w:rsidR="00FC0116" w:rsidRPr="00FB070A" w:rsidRDefault="00FC0116">
            <w:pPr>
              <w:rPr>
                <w:rFonts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4CD03C" w14:textId="77777777" w:rsidR="00FC0116" w:rsidRPr="00FB070A" w:rsidRDefault="00FC0116">
            <w:pPr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100 mg darbtejn kuljum</w:t>
            </w:r>
          </w:p>
          <w:p w14:paraId="42DD6CBB" w14:textId="77777777" w:rsidR="00FC0116" w:rsidRPr="00FB070A" w:rsidRDefault="00FC0116">
            <w:pPr>
              <w:jc w:val="center"/>
              <w:rPr>
                <w:rFonts w:cs="Times New Roman"/>
                <w:color w:val="000000"/>
              </w:rPr>
            </w:pPr>
          </w:p>
          <w:p w14:paraId="43A12118" w14:textId="77777777" w:rsidR="00FC0116" w:rsidRPr="00FB070A" w:rsidRDefault="00FC0116">
            <w:pPr>
              <w:rPr>
                <w:rFonts w:cs="Times New Roman"/>
                <w:color w:val="000000"/>
              </w:rPr>
            </w:pPr>
          </w:p>
        </w:tc>
      </w:tr>
    </w:tbl>
    <w:p w14:paraId="0D15E79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* Dan japplika wkoll għal pazje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15-il sena jew aktar.</w:t>
      </w:r>
    </w:p>
    <w:p w14:paraId="1C61B4DE" w14:textId="77777777" w:rsidR="0074381A" w:rsidRPr="00FB070A" w:rsidRDefault="0074381A">
      <w:pPr>
        <w:rPr>
          <w:rFonts w:cs="Times New Roman"/>
          <w:color w:val="000000"/>
        </w:rPr>
      </w:pPr>
    </w:p>
    <w:p w14:paraId="6B64608B" w14:textId="77777777" w:rsidR="00FC0116" w:rsidRPr="00FB070A" w:rsidRDefault="00FC0116">
      <w:pPr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>It-tul ta</w:t>
      </w:r>
      <w:r w:rsidR="005E393F" w:rsidRPr="00FB070A">
        <w:rPr>
          <w:rFonts w:cs="Times New Roman"/>
          <w:i/>
          <w:color w:val="000000"/>
        </w:rPr>
        <w:t>’</w:t>
      </w:r>
      <w:r w:rsidRPr="00FB070A">
        <w:rPr>
          <w:rFonts w:cs="Times New Roman"/>
          <w:i/>
          <w:color w:val="000000"/>
        </w:rPr>
        <w:t xml:space="preserve"> żmien ta</w:t>
      </w:r>
      <w:r w:rsidR="00B32F9D" w:rsidRPr="00FB070A">
        <w:rPr>
          <w:rFonts w:cs="Times New Roman"/>
          <w:i/>
          <w:color w:val="000000"/>
        </w:rPr>
        <w:t>t-trattament</w:t>
      </w:r>
    </w:p>
    <w:p w14:paraId="04D8A1AC" w14:textId="77777777" w:rsidR="00FC0116" w:rsidRPr="00FB070A" w:rsidRDefault="00FC0116">
      <w:pPr>
        <w:pStyle w:val="CM55"/>
        <w:spacing w:after="0"/>
        <w:ind w:right="555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 ta</w:t>
      </w:r>
      <w:r w:rsidR="00B32F9D" w:rsidRPr="00FB070A">
        <w:rPr>
          <w:color w:val="000000"/>
          <w:sz w:val="22"/>
          <w:szCs w:val="22"/>
          <w:lang w:val="mt-MT"/>
        </w:rPr>
        <w:t>t-trattament</w:t>
      </w:r>
      <w:r w:rsidRPr="00FB070A">
        <w:rPr>
          <w:color w:val="000000"/>
          <w:sz w:val="22"/>
          <w:szCs w:val="22"/>
          <w:lang w:val="mt-MT"/>
        </w:rPr>
        <w:t xml:space="preserve"> għandu jkun qasir kemm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kun skont ir-rispons kliniku u mikoloġiku tal-pazjent. Esponiment fit-tul għal voriconazole li jkun aktar minn 180 jum (6 xhur) jeħtieġ evalwazzjon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attenzjoni tal-bilanċ benefiċċju-riskju (ara sezzjonijiet 4.4 u 5.1).</w:t>
      </w:r>
    </w:p>
    <w:p w14:paraId="05BEE9A0" w14:textId="77777777" w:rsidR="00FC0116" w:rsidRPr="00FB070A" w:rsidRDefault="00FC0116">
      <w:pPr>
        <w:rPr>
          <w:rFonts w:cs="Times New Roman"/>
          <w:color w:val="000000"/>
        </w:rPr>
      </w:pPr>
    </w:p>
    <w:p w14:paraId="08156410" w14:textId="77777777" w:rsidR="00FC0116" w:rsidRPr="00FB070A" w:rsidRDefault="00FC0116" w:rsidP="006D2359">
      <w:pPr>
        <w:rPr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Aġġustament tad-doża (Adulti)</w:t>
      </w:r>
    </w:p>
    <w:p w14:paraId="37AC717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ir-rispons tal-pazjent għa</w:t>
      </w:r>
      <w:r w:rsidR="000D3700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ma jkunx adegwat, id-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nteniment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żdied għal 300 mg darbtejn kuljum fil-każ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mministrazzjoni orali. Fil-każ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 li jiżnu anqas minn 40 kg id-doża orali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żdied għal 150 mg darbtejn kuljum.</w:t>
      </w:r>
    </w:p>
    <w:p w14:paraId="6D8A7A4F" w14:textId="77777777" w:rsidR="00FC0116" w:rsidRPr="00FB070A" w:rsidRDefault="00FC0116">
      <w:pPr>
        <w:rPr>
          <w:rFonts w:cs="Times New Roman"/>
          <w:color w:val="000000"/>
        </w:rPr>
      </w:pPr>
    </w:p>
    <w:p w14:paraId="748327D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il-pazjent ma jkunx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ittollera kur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ożi ogħla, id-doża orali għandha tiġi mnaqqs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50 mg kull darba għad-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ntenim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00 mg darbtejn kuljum (jew 100 mg darbtejn kuljum fil-każ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 li jiżnu anqas minn 40 kg).</w:t>
      </w:r>
    </w:p>
    <w:p w14:paraId="669CB979" w14:textId="77777777" w:rsidR="00FC0116" w:rsidRPr="00FB070A" w:rsidRDefault="00FC0116">
      <w:pPr>
        <w:rPr>
          <w:rFonts w:cs="Times New Roman"/>
          <w:color w:val="000000"/>
        </w:rPr>
      </w:pPr>
    </w:p>
    <w:p w14:paraId="25844AB9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użu bħala profilassi, irreferi għall-informazzjoni t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hawn taħt.</w:t>
      </w:r>
    </w:p>
    <w:p w14:paraId="5F336708" w14:textId="77777777" w:rsidR="00FC0116" w:rsidRPr="00FB070A" w:rsidRDefault="00FC0116">
      <w:pPr>
        <w:rPr>
          <w:rFonts w:cs="Times New Roman"/>
          <w:color w:val="000000"/>
        </w:rPr>
      </w:pPr>
    </w:p>
    <w:p w14:paraId="52049737" w14:textId="77777777" w:rsidR="00FC0116" w:rsidRPr="00FB070A" w:rsidRDefault="00FC0116">
      <w:pPr>
        <w:pStyle w:val="Default"/>
        <w:rPr>
          <w:i/>
          <w:sz w:val="22"/>
          <w:szCs w:val="22"/>
          <w:lang w:val="mt-MT"/>
        </w:rPr>
      </w:pPr>
      <w:r w:rsidRPr="00FB070A">
        <w:rPr>
          <w:i/>
          <w:sz w:val="22"/>
          <w:szCs w:val="22"/>
          <w:lang w:val="mt-MT"/>
        </w:rPr>
        <w:t>Tfal (2 sa &lt;12-il sena) u adoloxxenti żgħar li jiżnu inqas milli suppost (12 sa 14-il sena u &lt;50 kg)</w:t>
      </w:r>
    </w:p>
    <w:p w14:paraId="1529F5BF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adoloxxenti żgħar għandhom jingħataw 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bħal dik li tingħata fit-tfal peress li dawn jimmetabolizzaw voriconazole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li jixbaħ aktar il-metabolizzazzjoni fit-tfal milli dik fl-adulti.</w:t>
      </w:r>
    </w:p>
    <w:p w14:paraId="05C54EEC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p w14:paraId="7D715F7D" w14:textId="77777777" w:rsidR="00FC0116" w:rsidRPr="00FB070A" w:rsidRDefault="00FC0116" w:rsidP="00794D13">
      <w:pPr>
        <w:pStyle w:val="Paragraph"/>
        <w:keepNext/>
        <w:keepLines/>
        <w:widowControl w:val="0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L-iskema rrakkomandata tad-dożaġġ hija kif ġej: </w:t>
      </w:r>
    </w:p>
    <w:p w14:paraId="0169419D" w14:textId="77777777" w:rsidR="00FC0116" w:rsidRPr="00FB070A" w:rsidRDefault="00FC0116" w:rsidP="00794D13">
      <w:pPr>
        <w:pStyle w:val="Paragraph"/>
        <w:keepNext/>
        <w:keepLines/>
        <w:widowControl w:val="0"/>
        <w:spacing w:after="0"/>
        <w:rPr>
          <w:color w:val="000000"/>
          <w:sz w:val="22"/>
          <w:szCs w:val="22"/>
          <w:lang w:val="mt-MT"/>
        </w:rPr>
      </w:pPr>
    </w:p>
    <w:tbl>
      <w:tblPr>
        <w:tblW w:w="9250" w:type="dxa"/>
        <w:jc w:val="center"/>
        <w:tblLook w:val="0000" w:firstRow="0" w:lastRow="0" w:firstColumn="0" w:lastColumn="0" w:noHBand="0" w:noVBand="0"/>
      </w:tblPr>
      <w:tblGrid>
        <w:gridCol w:w="3007"/>
        <w:gridCol w:w="2992"/>
        <w:gridCol w:w="3251"/>
      </w:tblGrid>
      <w:tr w:rsidR="00FC0116" w:rsidRPr="00FB070A" w14:paraId="07B75B0E" w14:textId="77777777" w:rsidTr="00090224">
        <w:trPr>
          <w:jc w:val="center"/>
        </w:trPr>
        <w:tc>
          <w:tcPr>
            <w:tcW w:w="3007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4" w:space="0" w:color="auto"/>
            </w:tcBorders>
          </w:tcPr>
          <w:p w14:paraId="3E06D99C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color w:val="000000"/>
              </w:rPr>
            </w:pPr>
          </w:p>
        </w:tc>
        <w:tc>
          <w:tcPr>
            <w:tcW w:w="2992" w:type="dxa"/>
            <w:tcBorders>
              <w:top w:val="single" w:sz="12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27D70AA5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b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 xml:space="preserve">Fil-vini </w:t>
            </w:r>
          </w:p>
        </w:tc>
        <w:tc>
          <w:tcPr>
            <w:tcW w:w="325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7FC01A21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b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Orali</w:t>
            </w:r>
          </w:p>
        </w:tc>
      </w:tr>
      <w:tr w:rsidR="00FC0116" w:rsidRPr="00FB070A" w14:paraId="47A27EF6" w14:textId="77777777" w:rsidTr="00090224">
        <w:trPr>
          <w:jc w:val="center"/>
        </w:trPr>
        <w:tc>
          <w:tcPr>
            <w:tcW w:w="3007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4" w:space="0" w:color="auto"/>
            </w:tcBorders>
          </w:tcPr>
          <w:p w14:paraId="202CCD54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b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Skema ta</w:t>
            </w:r>
            <w:r w:rsidRPr="00FB070A">
              <w:rPr>
                <w:rFonts w:cs="Times New Roman"/>
                <w:b/>
                <w:color w:val="000000"/>
              </w:rPr>
              <w:t>d-doża inizjali aktar qawwija (l-ewwel 24 siegħa)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DCD8E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9 mg/kg kull 12-il siegħa</w:t>
            </w:r>
          </w:p>
        </w:tc>
        <w:tc>
          <w:tcPr>
            <w:tcW w:w="325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12" w:space="0" w:color="000000"/>
            </w:tcBorders>
          </w:tcPr>
          <w:p w14:paraId="7F53A9B5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Mhux irrakkomandat</w:t>
            </w:r>
          </w:p>
        </w:tc>
      </w:tr>
      <w:tr w:rsidR="00FC0116" w:rsidRPr="00FB070A" w14:paraId="01AA7068" w14:textId="77777777" w:rsidTr="00090224">
        <w:trPr>
          <w:jc w:val="center"/>
        </w:trPr>
        <w:tc>
          <w:tcPr>
            <w:tcW w:w="3007" w:type="dxa"/>
            <w:tcBorders>
              <w:top w:val="single" w:sz="6" w:space="0" w:color="000000"/>
              <w:left w:val="single" w:sz="12" w:space="0" w:color="000000"/>
              <w:bottom w:val="single" w:sz="12" w:space="0" w:color="auto"/>
              <w:right w:val="single" w:sz="4" w:space="0" w:color="auto"/>
            </w:tcBorders>
            <w:vAlign w:val="center"/>
          </w:tcPr>
          <w:p w14:paraId="3FED8719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b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ta</w:t>
            </w:r>
            <w:r w:rsidR="005E393F" w:rsidRPr="00FB070A">
              <w:rPr>
                <w:rFonts w:cs="Times New Roman"/>
                <w:b/>
                <w:bCs/>
                <w:color w:val="000000"/>
              </w:rPr>
              <w:t>’</w:t>
            </w:r>
            <w:r w:rsidRPr="00FB070A">
              <w:rPr>
                <w:rFonts w:cs="Times New Roman"/>
                <w:b/>
                <w:bCs/>
                <w:color w:val="000000"/>
              </w:rPr>
              <w:t xml:space="preserve"> Manteniment </w:t>
            </w:r>
            <w:r w:rsidRPr="00FB070A">
              <w:rPr>
                <w:rFonts w:cs="Times New Roman"/>
                <w:b/>
                <w:color w:val="000000"/>
              </w:rPr>
              <w:t xml:space="preserve">(wara l-ewwel 24 siegħa) 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16649ADC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8 mg/kg darbtejn kuljum </w:t>
            </w:r>
          </w:p>
        </w:tc>
        <w:tc>
          <w:tcPr>
            <w:tcW w:w="3251" w:type="dxa"/>
            <w:tcBorders>
              <w:top w:val="single" w:sz="6" w:space="0" w:color="000000"/>
              <w:left w:val="single" w:sz="6" w:space="0" w:color="000000"/>
              <w:bottom w:val="single" w:sz="12" w:space="0" w:color="auto"/>
              <w:right w:val="single" w:sz="12" w:space="0" w:color="000000"/>
            </w:tcBorders>
          </w:tcPr>
          <w:p w14:paraId="2C95960E" w14:textId="77777777" w:rsidR="00FC0116" w:rsidRPr="00FB070A" w:rsidRDefault="00FC0116" w:rsidP="00794D13">
            <w:pPr>
              <w:keepNext/>
              <w:keepLines/>
              <w:widowControl w:val="0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9 mg/kg darbtejn kuljum  </w:t>
            </w:r>
            <w:r w:rsidRPr="00FB070A">
              <w:rPr>
                <w:rFonts w:cs="Times New Roman"/>
                <w:color w:val="000000"/>
              </w:rPr>
              <w:br/>
              <w:t>(doża massima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350 mg darbtejn kuljum)</w:t>
            </w:r>
          </w:p>
        </w:tc>
      </w:tr>
    </w:tbl>
    <w:p w14:paraId="02A6E6AE" w14:textId="77777777" w:rsidR="00FC0116" w:rsidRPr="00FB070A" w:rsidRDefault="00FC0116">
      <w:pPr>
        <w:ind w:left="577" w:hanging="57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ota:</w:t>
      </w:r>
      <w:r w:rsidRPr="00FB070A">
        <w:rPr>
          <w:rFonts w:cs="Times New Roman"/>
          <w:color w:val="000000"/>
        </w:rPr>
        <w:tab/>
        <w:t>Fuq bażi tal-analiżi farmakokinetika tal-popolazzjoni fi 112 pazjenti immunokompromessi tfal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bejn 2 u &lt;12-il sena u 26 adoloxxenti immunokompromess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bejn 12 u &lt;17-il sena. </w:t>
      </w:r>
    </w:p>
    <w:p w14:paraId="57EC4AB9" w14:textId="77777777" w:rsidR="0074381A" w:rsidRPr="00FB070A" w:rsidRDefault="0074381A">
      <w:pPr>
        <w:rPr>
          <w:rFonts w:cs="Times New Roman"/>
          <w:color w:val="000000"/>
        </w:rPr>
      </w:pPr>
    </w:p>
    <w:p w14:paraId="1EFB7DCF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uwa rrakkomandat li t-terapija tinbeda bl-iskema tad-doża fil-vini, u l-iskema tad-doża orali għandha tkun ikkunsidrata biss wara li jkun hemm titjib kliniku sinifikanti. Wieħed għandu jinnota li d-doża fil-vi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8 mg/kg ser tagħti esponim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bejn wieħed u ieħor darbtejn aktar mid-doża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9 mg/kg.</w:t>
      </w:r>
    </w:p>
    <w:p w14:paraId="311641E5" w14:textId="77777777" w:rsidR="00FC0116" w:rsidRPr="00FB070A" w:rsidRDefault="00FC0116">
      <w:pPr>
        <w:rPr>
          <w:rFonts w:cs="Times New Roman"/>
          <w:color w:val="000000"/>
        </w:rPr>
      </w:pPr>
    </w:p>
    <w:p w14:paraId="3DEAC3E9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Dawn ir-rakkomandazzjonijiet dwar id-doża orali fit-tfal huma msejsa fuq studji li fihom </w:t>
      </w:r>
      <w:r w:rsidRPr="00FB070A">
        <w:rPr>
          <w:color w:val="000000"/>
        </w:rPr>
        <w:t>voriconazole</w:t>
      </w:r>
      <w:r w:rsidRPr="00FB070A">
        <w:rPr>
          <w:rFonts w:cs="Times New Roman"/>
          <w:color w:val="000000"/>
        </w:rPr>
        <w:t xml:space="preserve"> ingħata bħala t-trab għal suspensjoni orali. Il-bijoekwivalenza bejn it-trab għal suspensjoni orali u l-pilloli ma ġietx studjata fit-tfal. Meta tqis li l-ħin biex jg</w:t>
      </w:r>
      <w:r w:rsidRPr="00FB070A">
        <w:rPr>
          <w:rFonts w:cs="Times New Roman"/>
          <w:color w:val="000000"/>
          <w:lang w:eastAsia="ko-KR"/>
        </w:rPr>
        <w:t>ħaddi mill-imsaren</w:t>
      </w:r>
      <w:r w:rsidRPr="00FB070A">
        <w:rPr>
          <w:rFonts w:cs="Times New Roman"/>
          <w:color w:val="000000"/>
        </w:rPr>
        <w:t xml:space="preserve"> ikun preżumibbilment limita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tfal, l-assorbiment tal-pilloli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different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tfal meta mqabbel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 adulti. Għalhekk huwa rrakkomandat li tintuża l-formulazzjoni tas-suspensjoni orali fi tfal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 sa &lt;12-il sena.</w:t>
      </w:r>
    </w:p>
    <w:p w14:paraId="726A93B0" w14:textId="77777777" w:rsidR="00FC0116" w:rsidRPr="00FB070A" w:rsidRDefault="00FC0116">
      <w:pPr>
        <w:rPr>
          <w:rFonts w:cs="Times New Roman"/>
          <w:color w:val="000000"/>
        </w:rPr>
      </w:pPr>
    </w:p>
    <w:p w14:paraId="7DB0C32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i/>
          <w:color w:val="000000"/>
        </w:rPr>
        <w:t>Fl-adoloxxenti</w:t>
      </w:r>
      <w:r w:rsidR="00E923E6" w:rsidRPr="00FB070A">
        <w:rPr>
          <w:rFonts w:cs="Times New Roman"/>
          <w:i/>
          <w:color w:val="000000"/>
        </w:rPr>
        <w:t xml:space="preserve"> l-oħra </w:t>
      </w:r>
      <w:r w:rsidRPr="00FB070A">
        <w:rPr>
          <w:rFonts w:cs="Times New Roman"/>
          <w:i/>
          <w:color w:val="000000"/>
        </w:rPr>
        <w:t xml:space="preserve"> kollha </w:t>
      </w:r>
      <w:r w:rsidRPr="00FB070A">
        <w:rPr>
          <w:i/>
          <w:color w:val="000000"/>
        </w:rPr>
        <w:t>(12 sa 14-il sena u ≥50 kg; 15 sa 17-il sena irrispettivament mill-pi</w:t>
      </w:r>
      <w:r w:rsidRPr="00FB070A">
        <w:rPr>
          <w:rFonts w:cs="Times New Roman"/>
          <w:i/>
          <w:color w:val="000000"/>
        </w:rPr>
        <w:t>ż</w:t>
      </w:r>
      <w:r w:rsidRPr="00FB070A">
        <w:rPr>
          <w:i/>
          <w:color w:val="000000"/>
        </w:rPr>
        <w:t xml:space="preserve"> tal-</w:t>
      </w:r>
      <w:r w:rsidRPr="00FB070A">
        <w:rPr>
          <w:rFonts w:cs="Times New Roman"/>
          <w:i/>
          <w:color w:val="000000"/>
        </w:rPr>
        <w:t>ġ</w:t>
      </w:r>
      <w:r w:rsidRPr="00FB070A">
        <w:rPr>
          <w:i/>
          <w:color w:val="000000"/>
        </w:rPr>
        <w:t xml:space="preserve">isem) </w:t>
      </w:r>
      <w:r w:rsidRPr="00FB070A">
        <w:rPr>
          <w:color w:val="000000"/>
        </w:rPr>
        <w:t>id-do</w:t>
      </w:r>
      <w:r w:rsidRPr="00FB070A">
        <w:rPr>
          <w:rFonts w:cs="Times New Roman"/>
          <w:color w:val="000000"/>
        </w:rPr>
        <w:t>ż</w:t>
      </w:r>
      <w:r w:rsidRPr="00FB070A">
        <w:rPr>
          <w:color w:val="000000"/>
        </w:rPr>
        <w:t>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g</w:t>
      </w:r>
      <w:r w:rsidRPr="00FB070A">
        <w:rPr>
          <w:rFonts w:cs="Times New Roman"/>
          <w:color w:val="000000"/>
        </w:rPr>
        <w:t>ħandha tkun bħal tal-adulti</w:t>
      </w:r>
    </w:p>
    <w:p w14:paraId="013C28C2" w14:textId="77777777" w:rsidR="00FC0116" w:rsidRPr="00FB070A" w:rsidRDefault="00FC0116">
      <w:pPr>
        <w:rPr>
          <w:color w:val="000000"/>
        </w:rPr>
      </w:pPr>
    </w:p>
    <w:p w14:paraId="7BF44FBF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  <w:u w:val="single"/>
        </w:rPr>
      </w:pPr>
      <w:r w:rsidRPr="00FB070A">
        <w:rPr>
          <w:rFonts w:cs="Times New Roman"/>
          <w:i/>
          <w:color w:val="000000"/>
          <w:u w:val="single"/>
        </w:rPr>
        <w:t xml:space="preserve">Aġġustament tad-dożaġġ </w:t>
      </w:r>
      <w:r w:rsidRPr="00FB070A">
        <w:rPr>
          <w:rFonts w:cs="Times New Roman"/>
          <w:i/>
          <w:iCs/>
          <w:color w:val="000000"/>
          <w:u w:val="single"/>
        </w:rPr>
        <w:t>(Tfal [sentejn sa &lt;12-il sena] u żgħażagħ adolexxenti b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>piż tal-ġisem baxx [12 sa 14-il sena] u &lt;50 kg])</w:t>
      </w:r>
    </w:p>
    <w:p w14:paraId="66A4583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ir-rispons tal-pazjent għa</w:t>
      </w:r>
      <w:r w:rsidR="000D3700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ma jkunx adegwat, id-doża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żdied bil-mod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1 mg/kg kull darba (jew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50 mg bil-mod kull darba jekk fil-bidu ntużat doża orali massi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50 mg). Jekk il-pazjent ma jkunx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ittollera t-trattament, id-doża għandha titnaqqas bil-mod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1 mg/kg kull darba (jew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50mg bil-mod kull darba jekk fil-bidu ntużat doża orali massi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50 mg). </w:t>
      </w:r>
    </w:p>
    <w:p w14:paraId="49D8DE5E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1FD79251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użu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pedjatriċi li għandhom minn sentejn sa &lt;12-il sen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insuffiċjenza tal-fwied jew tal-kliewi ma ġiex studjat (ara sezzjonijiet 4.8 u 5.2). </w:t>
      </w:r>
    </w:p>
    <w:p w14:paraId="2C1502EC" w14:textId="77777777" w:rsidR="00FC0116" w:rsidRPr="00FB070A" w:rsidRDefault="00FC0116">
      <w:pPr>
        <w:autoSpaceDE w:val="0"/>
        <w:autoSpaceDN w:val="0"/>
        <w:adjustRightInd w:val="0"/>
        <w:rPr>
          <w:i/>
          <w:color w:val="000000"/>
        </w:rPr>
      </w:pPr>
    </w:p>
    <w:p w14:paraId="3D1DD4E0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rofilassi fl-Adulti u t-Tfal</w:t>
      </w:r>
    </w:p>
    <w:p w14:paraId="3C7C779B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profilassi għandha tinbeda fil-jum tat-trapjant u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ngħata għal sa 100</w:t>
      </w:r>
      <w:r w:rsidR="00D30A23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jum. Il-profilassi għandha tkun qasira kemm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skont ir-riskju </w:t>
      </w:r>
      <w:r w:rsidR="00E923E6" w:rsidRPr="00FB070A">
        <w:rPr>
          <w:rFonts w:cs="Times New Roman"/>
          <w:color w:val="000000"/>
        </w:rPr>
        <w:t>li titfaċċa</w:t>
      </w:r>
      <w:r w:rsidRPr="00FB070A">
        <w:rPr>
          <w:rFonts w:cs="Times New Roman"/>
          <w:color w:val="000000"/>
        </w:rPr>
        <w:t xml:space="preserve"> infezzjoni fungali invażiva (IFI) kif definit minn newtropenija jew immunosoppressjoni.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tkompla biss għal sa 180 jum wara t-trapjan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aż tat-tkomplija tal-immunosoppressjoni jew tal-</w:t>
      </w:r>
      <w:r w:rsidRPr="00FB070A">
        <w:rPr>
          <w:rFonts w:cs="Times New Roman"/>
          <w:i/>
          <w:color w:val="000000"/>
        </w:rPr>
        <w:t>graft versus host disease</w:t>
      </w:r>
      <w:r w:rsidRPr="00FB070A">
        <w:rPr>
          <w:rFonts w:cs="Times New Roman"/>
          <w:color w:val="000000"/>
        </w:rPr>
        <w:t xml:space="preserve"> (GvHD) (ara sezzjoni 5.1). </w:t>
      </w:r>
    </w:p>
    <w:p w14:paraId="0E05542C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7D7ACDCF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 xml:space="preserve">Dożaġġ </w:t>
      </w:r>
    </w:p>
    <w:p w14:paraId="6B367662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iske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ġġ </w:t>
      </w:r>
      <w:r w:rsidR="00F11EF9" w:rsidRPr="00FB070A">
        <w:rPr>
          <w:rFonts w:cs="Times New Roman"/>
          <w:color w:val="000000"/>
        </w:rPr>
        <w:t>ir</w:t>
      </w:r>
      <w:r w:rsidRPr="00FB070A">
        <w:rPr>
          <w:rFonts w:cs="Times New Roman"/>
          <w:color w:val="000000"/>
        </w:rPr>
        <w:t>rakkomandat</w:t>
      </w:r>
      <w:r w:rsidR="00484A20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 xml:space="preserve"> għal profilassi h</w:t>
      </w:r>
      <w:r w:rsidR="00484A20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 xml:space="preserve"> l-istess bħal d</w:t>
      </w:r>
      <w:r w:rsidR="00484A20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>k għa</w:t>
      </w:r>
      <w:r w:rsidR="000D3700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fil-grupp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tà rispettivi. Jekk jogħġbok irreferi għat-tabelli ta</w:t>
      </w:r>
      <w:r w:rsidR="00F11EF9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hawn fuq.</w:t>
      </w:r>
    </w:p>
    <w:p w14:paraId="236874EE" w14:textId="77777777" w:rsidR="00FC0116" w:rsidRPr="00FB070A" w:rsidRDefault="00FC0116">
      <w:pPr>
        <w:autoSpaceDE w:val="0"/>
        <w:autoSpaceDN w:val="0"/>
        <w:adjustRightInd w:val="0"/>
        <w:jc w:val="center"/>
        <w:rPr>
          <w:color w:val="000000"/>
        </w:rPr>
      </w:pPr>
    </w:p>
    <w:p w14:paraId="795A9484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>Tul ta</w:t>
      </w:r>
      <w:r w:rsidR="005E393F" w:rsidRPr="00FB070A">
        <w:rPr>
          <w:rFonts w:cs="Times New Roman"/>
          <w:i/>
          <w:iCs/>
          <w:color w:val="000000"/>
        </w:rPr>
        <w:t>’</w:t>
      </w:r>
      <w:r w:rsidRPr="00FB070A">
        <w:rPr>
          <w:rFonts w:cs="Times New Roman"/>
          <w:i/>
          <w:iCs/>
          <w:color w:val="000000"/>
        </w:rPr>
        <w:t xml:space="preserve"> żmien tal-profilassi</w:t>
      </w:r>
    </w:p>
    <w:p w14:paraId="230085CA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s-sigurtà u l-effikaċja ta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għal aktar minn 180 jum ma ġ</w:t>
      </w:r>
      <w:r w:rsidR="00484A20" w:rsidRPr="00FB070A">
        <w:rPr>
          <w:sz w:val="22"/>
          <w:szCs w:val="22"/>
          <w:lang w:val="mt-MT"/>
        </w:rPr>
        <w:t>ew</w:t>
      </w:r>
      <w:r w:rsidRPr="00FB070A">
        <w:rPr>
          <w:sz w:val="22"/>
          <w:szCs w:val="22"/>
          <w:lang w:val="mt-MT"/>
        </w:rPr>
        <w:t>x studjat</w:t>
      </w:r>
      <w:r w:rsidR="00484A20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adegwat fil-provi kliniċi.</w:t>
      </w:r>
    </w:p>
    <w:p w14:paraId="66195758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</w:p>
    <w:p w14:paraId="7538B750" w14:textId="77777777" w:rsidR="00FC0116" w:rsidRPr="00FB070A" w:rsidRDefault="00FC0116">
      <w:pPr>
        <w:pStyle w:val="CM55"/>
        <w:spacing w:after="0"/>
        <w:ind w:right="555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użu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i profilassi għal aktar minn 180 jum (6 xhur) jeħtieġ evalwazzjon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attenzjoni tal-bilanċ </w:t>
      </w:r>
      <w:r w:rsidR="00B96E86" w:rsidRPr="00FB070A">
        <w:rPr>
          <w:color w:val="000000"/>
          <w:sz w:val="22"/>
          <w:szCs w:val="22"/>
          <w:lang w:val="mt-MT"/>
        </w:rPr>
        <w:t>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B96E86" w:rsidRPr="00FB070A">
        <w:rPr>
          <w:color w:val="000000"/>
          <w:sz w:val="22"/>
          <w:szCs w:val="22"/>
          <w:lang w:val="mt-MT"/>
        </w:rPr>
        <w:t xml:space="preserve"> bejn il-</w:t>
      </w:r>
      <w:r w:rsidRPr="00FB070A">
        <w:rPr>
          <w:color w:val="000000"/>
          <w:sz w:val="22"/>
          <w:szCs w:val="22"/>
          <w:lang w:val="mt-MT"/>
        </w:rPr>
        <w:t>benefiċċju</w:t>
      </w:r>
      <w:r w:rsidR="00B96E86" w:rsidRPr="00FB070A">
        <w:rPr>
          <w:color w:val="000000"/>
          <w:sz w:val="22"/>
          <w:szCs w:val="22"/>
          <w:lang w:val="mt-MT"/>
        </w:rPr>
        <w:t xml:space="preserve"> u r-</w:t>
      </w:r>
      <w:r w:rsidRPr="00FB070A">
        <w:rPr>
          <w:color w:val="000000"/>
          <w:sz w:val="22"/>
          <w:szCs w:val="22"/>
          <w:lang w:val="mt-MT"/>
        </w:rPr>
        <w:t>riskju (ara sezzjonijiet 4.4 u 5.1).</w:t>
      </w:r>
    </w:p>
    <w:p w14:paraId="1BDD6AEE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185BF179" w14:textId="77777777" w:rsidR="00613C95" w:rsidRPr="00FB070A" w:rsidRDefault="00613C95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L-istruzzjonijiet li ġejjin japplikaw kemm għa</w:t>
      </w:r>
      <w:r w:rsidR="001E5A57" w:rsidRPr="00FB070A">
        <w:rPr>
          <w:sz w:val="22"/>
          <w:szCs w:val="22"/>
          <w:lang w:val="mt-MT"/>
        </w:rPr>
        <w:t>t-</w:t>
      </w:r>
      <w:r w:rsidRPr="00FB070A">
        <w:rPr>
          <w:sz w:val="22"/>
          <w:szCs w:val="22"/>
          <w:lang w:val="mt-MT"/>
        </w:rPr>
        <w:t xml:space="preserve">Trattament kif ukoll </w:t>
      </w:r>
      <w:r w:rsidR="001E5A57" w:rsidRPr="00FB070A">
        <w:rPr>
          <w:sz w:val="22"/>
          <w:szCs w:val="22"/>
          <w:lang w:val="mt-MT"/>
        </w:rPr>
        <w:t>għall-</w:t>
      </w:r>
      <w:r w:rsidRPr="00FB070A">
        <w:rPr>
          <w:sz w:val="22"/>
          <w:szCs w:val="22"/>
          <w:lang w:val="mt-MT"/>
        </w:rPr>
        <w:t>Profilassi</w:t>
      </w:r>
    </w:p>
    <w:p w14:paraId="1A4B6D9A" w14:textId="77777777" w:rsidR="00613C95" w:rsidRPr="00FB070A" w:rsidRDefault="00613C95">
      <w:pPr>
        <w:pStyle w:val="Default"/>
        <w:rPr>
          <w:sz w:val="22"/>
          <w:szCs w:val="22"/>
          <w:lang w:val="mt-MT"/>
        </w:rPr>
      </w:pPr>
    </w:p>
    <w:p w14:paraId="5AB85ABA" w14:textId="77777777" w:rsidR="00FC0116" w:rsidRPr="00FB070A" w:rsidRDefault="00FC0116" w:rsidP="00023EF3">
      <w:pPr>
        <w:pStyle w:val="Default"/>
        <w:keepNext/>
        <w:keepLines/>
        <w:widowControl/>
        <w:rPr>
          <w:i/>
          <w:iCs/>
          <w:sz w:val="22"/>
          <w:szCs w:val="22"/>
          <w:lang w:val="mt-MT"/>
        </w:rPr>
      </w:pPr>
      <w:r w:rsidRPr="00FB070A">
        <w:rPr>
          <w:i/>
          <w:iCs/>
          <w:sz w:val="22"/>
          <w:szCs w:val="22"/>
          <w:lang w:val="mt-MT"/>
        </w:rPr>
        <w:t>Aġġustament fid-dożaġġ</w:t>
      </w:r>
    </w:p>
    <w:p w14:paraId="6D7D6ABC" w14:textId="3724F52B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Għal 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rofilassi, aġġustamenti fid-doża mhumiex </w:t>
      </w:r>
      <w:r w:rsidR="00B96E86" w:rsidRPr="00FB070A">
        <w:rPr>
          <w:sz w:val="22"/>
          <w:szCs w:val="22"/>
          <w:lang w:val="mt-MT"/>
        </w:rPr>
        <w:t>ir</w:t>
      </w:r>
      <w:r w:rsidRPr="00FB070A">
        <w:rPr>
          <w:sz w:val="22"/>
          <w:szCs w:val="22"/>
          <w:lang w:val="mt-MT"/>
        </w:rPr>
        <w:t>rakkomandati fil-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nuqqas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effikaċja jew avvenimenti avversi assoċjati ma</w:t>
      </w:r>
      <w:r w:rsidR="00B96E86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>. Fil-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vvenimenti avversi assoċjati ma</w:t>
      </w:r>
      <w:r w:rsidR="00B96E86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>, it-twaqqi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u 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ediċini antifungali alternattivi </w:t>
      </w:r>
      <w:r w:rsidR="00BB2123" w:rsidRPr="00FB070A">
        <w:rPr>
          <w:sz w:val="22"/>
          <w:szCs w:val="22"/>
          <w:lang w:val="mt-MT"/>
        </w:rPr>
        <w:t xml:space="preserve">għandu </w:t>
      </w:r>
      <w:r w:rsidRPr="00FB070A">
        <w:rPr>
          <w:sz w:val="22"/>
          <w:szCs w:val="22"/>
          <w:lang w:val="mt-MT"/>
        </w:rPr>
        <w:t>jiġi kkunsidrat (ara sezzjoni</w:t>
      </w:r>
      <w:r w:rsidR="00DA48E9" w:rsidRPr="00FB070A">
        <w:rPr>
          <w:sz w:val="22"/>
          <w:szCs w:val="22"/>
          <w:lang w:val="mt-MT"/>
        </w:rPr>
        <w:t>jiet</w:t>
      </w:r>
      <w:r w:rsidR="00F7350D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4.4 u 4.8)</w:t>
      </w:r>
    </w:p>
    <w:p w14:paraId="7F748DFA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3577AE60" w14:textId="77777777" w:rsidR="00FC0116" w:rsidRPr="00FB070A" w:rsidRDefault="00FC0116">
      <w:pPr>
        <w:tabs>
          <w:tab w:val="num" w:pos="0"/>
        </w:tabs>
        <w:spacing w:line="240" w:lineRule="auto"/>
        <w:rPr>
          <w:rFonts w:cs="Times New Roman"/>
          <w:i/>
          <w:iCs/>
          <w:color w:val="000000"/>
          <w:u w:val="single"/>
        </w:rPr>
      </w:pPr>
      <w:r w:rsidRPr="00FB070A">
        <w:rPr>
          <w:rFonts w:cs="Times New Roman"/>
          <w:i/>
          <w:iCs/>
          <w:color w:val="000000"/>
          <w:u w:val="single"/>
        </w:rPr>
        <w:t>Aġġustamenti fid-dożaġġ f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>każ ta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 xml:space="preserve"> għoti </w:t>
      </w:r>
      <w:r w:rsidR="00D12F17" w:rsidRPr="00FB070A">
        <w:rPr>
          <w:rFonts w:cs="Times New Roman"/>
          <w:i/>
          <w:iCs/>
          <w:color w:val="000000"/>
          <w:u w:val="single"/>
        </w:rPr>
        <w:t>ta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="00D12F17" w:rsidRPr="00FB070A">
        <w:rPr>
          <w:rFonts w:cs="Times New Roman"/>
          <w:i/>
          <w:iCs/>
          <w:color w:val="000000"/>
          <w:u w:val="single"/>
        </w:rPr>
        <w:t xml:space="preserve"> mediċini differenti </w:t>
      </w:r>
      <w:r w:rsidRPr="00FB070A">
        <w:rPr>
          <w:rFonts w:cs="Times New Roman"/>
          <w:i/>
          <w:iCs/>
          <w:color w:val="000000"/>
          <w:u w:val="single"/>
        </w:rPr>
        <w:t>flimkien</w:t>
      </w:r>
    </w:p>
    <w:p w14:paraId="4B696AC5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henytoin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ngħata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jekk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tiżdied minn 200 mg għal 400 mg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orali, darbtejn kuljum (</w:t>
      </w:r>
      <w:r w:rsidR="00183009" w:rsidRPr="00FB070A">
        <w:rPr>
          <w:color w:val="000000"/>
          <w:sz w:val="22"/>
          <w:szCs w:val="22"/>
          <w:lang w:val="mt-MT"/>
        </w:rPr>
        <w:t xml:space="preserve">bejn </w:t>
      </w:r>
      <w:r w:rsidRPr="00FB070A">
        <w:rPr>
          <w:color w:val="000000"/>
          <w:sz w:val="22"/>
          <w:szCs w:val="22"/>
          <w:lang w:val="mt-MT"/>
        </w:rPr>
        <w:t xml:space="preserve">100 mg </w:t>
      </w:r>
      <w:r w:rsidR="00183009" w:rsidRPr="00FB070A">
        <w:rPr>
          <w:color w:val="000000"/>
          <w:sz w:val="22"/>
          <w:szCs w:val="22"/>
          <w:lang w:val="mt-MT"/>
        </w:rPr>
        <w:t>u</w:t>
      </w:r>
      <w:r w:rsidRPr="00FB070A">
        <w:rPr>
          <w:color w:val="000000"/>
          <w:sz w:val="22"/>
          <w:szCs w:val="22"/>
          <w:lang w:val="mt-MT"/>
        </w:rPr>
        <w:t xml:space="preserve"> 200 mg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orali, darbtejn kuljum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jiżnu inqas minn 40 kg), ara sezzjonijiet 4.4 u 4.5.</w:t>
      </w:r>
    </w:p>
    <w:p w14:paraId="2631F5D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65B1E125" w14:textId="77777777" w:rsidR="00FC0116" w:rsidRPr="00FB070A" w:rsidRDefault="00183009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L-għoti flimkien </w:t>
      </w:r>
      <w:r w:rsidR="00FC0116" w:rsidRPr="00FB070A">
        <w:rPr>
          <w:color w:val="000000"/>
          <w:sz w:val="22"/>
          <w:szCs w:val="22"/>
          <w:lang w:val="mt-MT"/>
        </w:rPr>
        <w:t xml:space="preserve">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voriconazole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rifabutin </w:t>
      </w:r>
      <w:r w:rsidRPr="00FB070A">
        <w:rPr>
          <w:color w:val="000000"/>
          <w:sz w:val="22"/>
          <w:szCs w:val="22"/>
          <w:lang w:val="mt-MT"/>
        </w:rPr>
        <w:t>għandu jiġi evitat</w:t>
      </w:r>
      <w:r w:rsidR="00FC0116" w:rsidRPr="00FB070A">
        <w:rPr>
          <w:color w:val="000000"/>
          <w:sz w:val="22"/>
          <w:szCs w:val="22"/>
          <w:lang w:val="mt-MT"/>
        </w:rPr>
        <w:t xml:space="preserve"> jekk ikun possibbli. Madankollu, jekk il-kombinazzjoni tkun strettament meħtieġa,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voriconazole t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tiżdied minn 200 mg għal 350 mg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>mod orali, darbtejn kuljum (</w:t>
      </w:r>
      <w:r w:rsidRPr="00FB070A">
        <w:rPr>
          <w:color w:val="000000"/>
          <w:sz w:val="22"/>
          <w:szCs w:val="22"/>
          <w:lang w:val="mt-MT"/>
        </w:rPr>
        <w:t xml:space="preserve">bejn </w:t>
      </w:r>
      <w:r w:rsidR="00FC0116" w:rsidRPr="00FB070A">
        <w:rPr>
          <w:color w:val="000000"/>
          <w:sz w:val="22"/>
          <w:szCs w:val="22"/>
          <w:lang w:val="mt-MT"/>
        </w:rPr>
        <w:t xml:space="preserve">100 mg </w:t>
      </w:r>
      <w:r w:rsidRPr="00FB070A">
        <w:rPr>
          <w:color w:val="000000"/>
          <w:sz w:val="22"/>
          <w:szCs w:val="22"/>
          <w:lang w:val="mt-MT"/>
        </w:rPr>
        <w:t>u</w:t>
      </w:r>
      <w:r w:rsidR="00FC0116" w:rsidRPr="00FB070A">
        <w:rPr>
          <w:color w:val="000000"/>
          <w:sz w:val="22"/>
          <w:szCs w:val="22"/>
          <w:lang w:val="mt-MT"/>
        </w:rPr>
        <w:t xml:space="preserve"> 200 mg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>mod orali, darbtejn kuljum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>pazjenti li jiżnu inqas minn 40 kg), ara sezzjonijiet 4.4 u 4.5.</w:t>
      </w:r>
    </w:p>
    <w:p w14:paraId="74173BAE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3A5969FD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Efavirenz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ngħata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jekk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</w:t>
      </w:r>
      <w:r w:rsidR="00183009" w:rsidRPr="00FB070A">
        <w:rPr>
          <w:color w:val="000000"/>
          <w:sz w:val="22"/>
          <w:szCs w:val="22"/>
          <w:lang w:val="mt-MT"/>
        </w:rPr>
        <w:t>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tiżdied għal 400 mg kull 12-il siegħa u 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efavirenz titnaqqas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50 %, i.e. għal 300 mg darba kuljum. Meta </w:t>
      </w:r>
      <w:r w:rsidR="00B96E86" w:rsidRPr="00FB070A">
        <w:rPr>
          <w:color w:val="000000"/>
          <w:sz w:val="22"/>
          <w:szCs w:val="22"/>
          <w:lang w:val="mt-MT"/>
        </w:rPr>
        <w:t>t-trattament</w:t>
      </w:r>
      <w:r w:rsidRPr="00FB070A">
        <w:rPr>
          <w:color w:val="000000"/>
          <w:sz w:val="22"/>
          <w:szCs w:val="22"/>
          <w:lang w:val="mt-MT"/>
        </w:rPr>
        <w:t xml:space="preserve">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voriconazole </w:t>
      </w:r>
      <w:r w:rsidR="00B96E86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>itwaqqaf, id-dożaġġ inizja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efavirenz għandu jkun mibdul għal li kien (ara sezzjonijiet 4.4 u 4.5).</w:t>
      </w:r>
    </w:p>
    <w:p w14:paraId="1343D86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2CD23B9E" w14:textId="77777777" w:rsidR="00FC0116" w:rsidRPr="00FB070A" w:rsidRDefault="00124F38">
      <w:pPr>
        <w:rPr>
          <w:rFonts w:cs="Times New Roman"/>
          <w:i/>
          <w:color w:val="000000"/>
          <w:u w:val="single"/>
        </w:rPr>
      </w:pPr>
      <w:r w:rsidRPr="00FB070A">
        <w:rPr>
          <w:rFonts w:cs="Times New Roman"/>
          <w:i/>
          <w:color w:val="000000"/>
          <w:u w:val="single"/>
        </w:rPr>
        <w:t>A</w:t>
      </w:r>
      <w:r w:rsidR="00FC0116" w:rsidRPr="00FB070A">
        <w:rPr>
          <w:rFonts w:cs="Times New Roman"/>
          <w:i/>
          <w:color w:val="000000"/>
          <w:u w:val="single"/>
        </w:rPr>
        <w:t>nzjani</w:t>
      </w:r>
    </w:p>
    <w:p w14:paraId="1845DF76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hux meħtieġ aġġustament tad-doża għal pazjenti anzjani (ara sezzjoni 5.2).</w:t>
      </w:r>
    </w:p>
    <w:p w14:paraId="4B9A7B26" w14:textId="77777777" w:rsidR="00FC0116" w:rsidRPr="00FB070A" w:rsidRDefault="00FC0116">
      <w:pPr>
        <w:rPr>
          <w:rFonts w:cs="Times New Roman"/>
          <w:color w:val="000000"/>
        </w:rPr>
      </w:pPr>
    </w:p>
    <w:p w14:paraId="00732D03" w14:textId="77777777" w:rsidR="00FC0116" w:rsidRPr="00FB070A" w:rsidRDefault="00124F38">
      <w:pPr>
        <w:rPr>
          <w:rFonts w:cs="Times New Roman"/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I</w:t>
      </w:r>
      <w:r w:rsidR="00FC0116" w:rsidRPr="00FB070A">
        <w:rPr>
          <w:rFonts w:cs="Times New Roman"/>
          <w:i/>
          <w:color w:val="000000"/>
          <w:u w:val="single"/>
        </w:rPr>
        <w:t xml:space="preserve">ndeboliment tal-kliewi </w:t>
      </w:r>
    </w:p>
    <w:p w14:paraId="5D927526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farmakokinetik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ogħ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orali mhix affettwata minn indeboliment tal-kliewi. Għalhekk, mhux meħtieġ aġġustament tad-dożaġġ orali fil-każ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deboliment ħafif għal sever tal-kliewi (ara sezzjoni 5.2).</w:t>
      </w:r>
    </w:p>
    <w:p w14:paraId="56A52153" w14:textId="77777777" w:rsidR="00FC0116" w:rsidRPr="00FB070A" w:rsidRDefault="00FC0116">
      <w:pPr>
        <w:rPr>
          <w:rFonts w:cs="Times New Roman"/>
          <w:color w:val="000000"/>
        </w:rPr>
      </w:pPr>
    </w:p>
    <w:p w14:paraId="17FC4F6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oriconazole jiġi ħemodijalizzat bi tneħħi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121 ml/min. Sess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emodijaliż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 sigħat ma tneħħix ammont suffiċje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biex teħtieġ aġġustament tad-doża.</w:t>
      </w:r>
    </w:p>
    <w:p w14:paraId="457E4176" w14:textId="77777777" w:rsidR="00FC0116" w:rsidRPr="00FB070A" w:rsidRDefault="00FC0116">
      <w:pPr>
        <w:rPr>
          <w:rFonts w:cs="Times New Roman"/>
          <w:color w:val="000000"/>
        </w:rPr>
      </w:pPr>
    </w:p>
    <w:p w14:paraId="17A22410" w14:textId="77777777" w:rsidR="00FC0116" w:rsidRPr="00FB070A" w:rsidRDefault="00124F38">
      <w:pPr>
        <w:rPr>
          <w:rFonts w:cs="Times New Roman"/>
          <w:snapToGrid w:val="0"/>
          <w:color w:val="000000"/>
          <w:u w:val="single"/>
        </w:rPr>
      </w:pPr>
      <w:r w:rsidRPr="00FB070A">
        <w:rPr>
          <w:rFonts w:cs="Times New Roman"/>
          <w:i/>
          <w:color w:val="000000"/>
          <w:u w:val="single"/>
        </w:rPr>
        <w:t>I</w:t>
      </w:r>
      <w:r w:rsidR="00FC0116" w:rsidRPr="00FB070A">
        <w:rPr>
          <w:rFonts w:cs="Times New Roman"/>
          <w:i/>
          <w:color w:val="000000"/>
          <w:u w:val="single"/>
        </w:rPr>
        <w:t>ndeboliment tal-fwied</w:t>
      </w:r>
    </w:p>
    <w:p w14:paraId="424E2545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 xml:space="preserve">Huwa rakkomandat li jintużaw l-iskemi standard </w:t>
      </w:r>
      <w:r w:rsidRPr="00FB070A">
        <w:rPr>
          <w:rFonts w:cs="Times New Roman"/>
          <w:snapToGrid w:val="0"/>
          <w:color w:val="000000"/>
        </w:rPr>
        <w:t>ta</w:t>
      </w:r>
      <w:r w:rsidRPr="00FB070A">
        <w:rPr>
          <w:rFonts w:cs="Times New Roman"/>
          <w:color w:val="000000"/>
        </w:rPr>
        <w:t>d-doża inizjali aktar qawwija</w:t>
      </w:r>
      <w:r w:rsidRPr="00FB070A">
        <w:rPr>
          <w:rFonts w:cs="Times New Roman"/>
          <w:snapToGrid w:val="0"/>
          <w:color w:val="000000"/>
        </w:rPr>
        <w:t xml:space="preserve"> iżda </w:t>
      </w:r>
      <w:r w:rsidRPr="00FB070A">
        <w:rPr>
          <w:rFonts w:cs="Times New Roman"/>
          <w:color w:val="000000"/>
        </w:rPr>
        <w:t>li</w:t>
      </w:r>
      <w:r w:rsidRPr="00FB070A">
        <w:rPr>
          <w:rFonts w:cs="Times New Roman"/>
          <w:snapToGrid w:val="0"/>
          <w:color w:val="000000"/>
        </w:rPr>
        <w:t xml:space="preserve"> d-doż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manteniment </w:t>
      </w:r>
      <w:r w:rsidRPr="00FB070A">
        <w:rPr>
          <w:rFonts w:cs="Times New Roman"/>
          <w:color w:val="000000"/>
        </w:rPr>
        <w:t xml:space="preserve">titnaqqas bin-nofs </w:t>
      </w:r>
      <w:r w:rsidRPr="00FB070A">
        <w:rPr>
          <w:rFonts w:cs="Times New Roman"/>
          <w:snapToGrid w:val="0"/>
          <w:color w:val="000000"/>
        </w:rPr>
        <w:t>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pazjen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cirrożi tal-fwied ħafifa għal moderata (Child-Pugh A u B) li jkunu qegħdin jirċievu voriconazole </w:t>
      </w:r>
      <w:r w:rsidRPr="00FB070A">
        <w:rPr>
          <w:rFonts w:cs="Times New Roman"/>
          <w:color w:val="000000"/>
        </w:rPr>
        <w:t>(ara sezzjoni 5.2)</w:t>
      </w:r>
      <w:r w:rsidRPr="00FB070A">
        <w:rPr>
          <w:rFonts w:cs="Times New Roman"/>
          <w:snapToGrid w:val="0"/>
          <w:color w:val="000000"/>
        </w:rPr>
        <w:t>.</w:t>
      </w:r>
    </w:p>
    <w:p w14:paraId="4AF8AF64" w14:textId="77777777" w:rsidR="00FC0116" w:rsidRPr="00FB070A" w:rsidRDefault="00FC0116">
      <w:pPr>
        <w:rPr>
          <w:rFonts w:cs="Times New Roman"/>
          <w:snapToGrid w:val="0"/>
          <w:color w:val="000000"/>
        </w:rPr>
      </w:pPr>
    </w:p>
    <w:p w14:paraId="416D7BAD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color w:val="000000"/>
        </w:rPr>
        <w:t>Voriconazole</w:t>
      </w:r>
      <w:r w:rsidRPr="00FB070A">
        <w:rPr>
          <w:rFonts w:cs="Times New Roman"/>
          <w:color w:val="000000"/>
        </w:rPr>
        <w:t xml:space="preserve"> ma ġiex studja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ċirrożi tal-fwied kronika severa (Child-Pugh C). </w:t>
      </w:r>
    </w:p>
    <w:p w14:paraId="202E685A" w14:textId="77777777" w:rsidR="00FC0116" w:rsidRPr="00FB070A" w:rsidRDefault="00FC0116">
      <w:pPr>
        <w:rPr>
          <w:rFonts w:cs="Times New Roman"/>
          <w:color w:val="000000"/>
        </w:rPr>
      </w:pPr>
    </w:p>
    <w:p w14:paraId="2F6609A1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emm dejta limitata dwar is-sigurtà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FEND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estijiet tal-funzjoni tal-fwied mhux normali (</w:t>
      </w:r>
      <w:r w:rsidRPr="00FB070A">
        <w:rPr>
          <w:color w:val="000000"/>
        </w:rPr>
        <w:t>aspartate transaminase [AST], alanine transaminase [ALT], alkaline phosphatase [ALP], jew bilirubin totali &gt;5 darbiet il-limit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uq tan-normal).</w:t>
      </w:r>
    </w:p>
    <w:p w14:paraId="788C4385" w14:textId="77777777" w:rsidR="00FC0116" w:rsidRPr="00FB070A" w:rsidRDefault="00FC0116">
      <w:pPr>
        <w:rPr>
          <w:rFonts w:cs="Times New Roman"/>
          <w:color w:val="000000"/>
        </w:rPr>
      </w:pPr>
    </w:p>
    <w:p w14:paraId="380743F2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color w:val="000000"/>
        </w:rPr>
        <w:t>Voriconazole</w:t>
      </w:r>
      <w:r w:rsidRPr="00FB070A">
        <w:rPr>
          <w:rFonts w:cs="Times New Roman"/>
          <w:color w:val="000000"/>
        </w:rPr>
        <w:t xml:space="preserve"> ġie assoċjat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levazzjonijie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estijiet tal-funzjoni tal-fwied u sinjali kliniċ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sara fil-fwied, bħas-suffejra, u għandu jintuża biss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deboliment sever tal-fwied jekk il-vantaġġ ikun akbar mir-riskju potenzjali. Il-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deboliment sever tal-fwied iridu jiġu mmonitorjati sewwa għat-tossiċità mill-mediċina (ara sezzjoni 4.8).</w:t>
      </w:r>
    </w:p>
    <w:p w14:paraId="09C673DC" w14:textId="77777777" w:rsidR="00FC0116" w:rsidRPr="00FB070A" w:rsidRDefault="00FC0116">
      <w:pPr>
        <w:rPr>
          <w:rFonts w:cs="Times New Roman"/>
          <w:color w:val="000000"/>
        </w:rPr>
      </w:pPr>
    </w:p>
    <w:p w14:paraId="1D576357" w14:textId="77777777" w:rsidR="00FC0116" w:rsidRPr="00FB070A" w:rsidRDefault="00FC0116">
      <w:pPr>
        <w:pStyle w:val="CM55"/>
        <w:keepNext/>
        <w:keepLines/>
        <w:widowControl/>
        <w:spacing w:after="0"/>
        <w:rPr>
          <w:i/>
          <w:color w:val="000000"/>
          <w:sz w:val="22"/>
          <w:szCs w:val="22"/>
          <w:u w:val="single"/>
          <w:lang w:val="mt-MT"/>
        </w:rPr>
      </w:pPr>
      <w:r w:rsidRPr="00FB070A">
        <w:rPr>
          <w:i/>
          <w:color w:val="000000"/>
          <w:sz w:val="22"/>
          <w:szCs w:val="22"/>
          <w:u w:val="single"/>
          <w:lang w:val="mt-MT"/>
        </w:rPr>
        <w:t xml:space="preserve">Popolazzjoni pedjatrika </w:t>
      </w:r>
    </w:p>
    <w:p w14:paraId="3C8ABEB9" w14:textId="77777777" w:rsidR="00FC0116" w:rsidRPr="00FB070A" w:rsidRDefault="00FC0116">
      <w:pPr>
        <w:pStyle w:val="Default"/>
        <w:keepNext/>
        <w:keepLines/>
        <w:widowControl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s-sigurtà u l-effikaċj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 fit-tfal taħt is-sentejn għadhom ma ġewx stabbiliti. </w:t>
      </w:r>
      <w:r w:rsidR="0044065D" w:rsidRPr="00FB070A">
        <w:rPr>
          <w:i/>
          <w:iCs/>
          <w:sz w:val="22"/>
          <w:szCs w:val="22"/>
          <w:lang w:val="mt-MT"/>
        </w:rPr>
        <w:t>Data</w:t>
      </w:r>
      <w:r w:rsidRPr="00FB070A">
        <w:rPr>
          <w:sz w:val="22"/>
          <w:szCs w:val="22"/>
          <w:lang w:val="mt-MT"/>
        </w:rPr>
        <w:t xml:space="preserve"> disponibbli hija deskritta f</w:t>
      </w:r>
      <w:r w:rsidR="0044065D" w:rsidRPr="00FB070A">
        <w:rPr>
          <w:sz w:val="22"/>
          <w:szCs w:val="22"/>
          <w:lang w:val="mt-MT"/>
        </w:rPr>
        <w:t>is-</w:t>
      </w:r>
      <w:r w:rsidRPr="00FB070A">
        <w:rPr>
          <w:sz w:val="22"/>
          <w:szCs w:val="22"/>
          <w:lang w:val="mt-MT"/>
        </w:rPr>
        <w:t>sezzjoni</w:t>
      </w:r>
      <w:r w:rsidR="005E393F" w:rsidRPr="00FB070A">
        <w:rPr>
          <w:sz w:val="22"/>
          <w:szCs w:val="22"/>
          <w:lang w:val="mt-MT"/>
        </w:rPr>
        <w:t>jiet</w:t>
      </w:r>
      <w:r w:rsidRPr="00FB070A">
        <w:rPr>
          <w:sz w:val="22"/>
          <w:szCs w:val="22"/>
          <w:lang w:val="mt-MT"/>
        </w:rPr>
        <w:t xml:space="preserve"> </w:t>
      </w:r>
      <w:r w:rsidR="0044065D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4.8 u 5.1, iżda ma t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sir l-ebda rakkomandazzjoni dwar pożoloġija. </w:t>
      </w:r>
    </w:p>
    <w:p w14:paraId="31C388F0" w14:textId="77777777" w:rsidR="00FC0116" w:rsidRPr="00FB070A" w:rsidRDefault="00FC0116">
      <w:pPr>
        <w:rPr>
          <w:rFonts w:cs="Times New Roman"/>
          <w:color w:val="000000"/>
        </w:rPr>
      </w:pPr>
    </w:p>
    <w:p w14:paraId="35692ED6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Metodu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kif </w:t>
      </w:r>
      <w:r w:rsidR="00870604" w:rsidRPr="00FB070A">
        <w:rPr>
          <w:rFonts w:cs="Times New Roman"/>
          <w:color w:val="000000"/>
          <w:u w:val="single"/>
        </w:rPr>
        <w:t xml:space="preserve">għandu </w:t>
      </w:r>
      <w:r w:rsidRPr="00FB070A">
        <w:rPr>
          <w:rFonts w:cs="Times New Roman"/>
          <w:color w:val="000000"/>
          <w:u w:val="single"/>
        </w:rPr>
        <w:t>jingħata</w:t>
      </w:r>
    </w:p>
    <w:p w14:paraId="1F36A4C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pilloli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rita għandhom jittieħdu mill-inqas siegħa qabel, jew siegħa wara, l-ikel. </w:t>
      </w:r>
    </w:p>
    <w:p w14:paraId="0E5D3D3E" w14:textId="77777777" w:rsidR="00FC0116" w:rsidRPr="00FB070A" w:rsidRDefault="00FC0116">
      <w:pPr>
        <w:rPr>
          <w:rFonts w:cs="Times New Roman"/>
          <w:color w:val="000000"/>
        </w:rPr>
      </w:pPr>
    </w:p>
    <w:p w14:paraId="2A03352A" w14:textId="77777777" w:rsidR="00FC0116" w:rsidRPr="00FB070A" w:rsidRDefault="00FC0116" w:rsidP="00E41341">
      <w:pPr>
        <w:keepNext/>
        <w:keepLines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3</w:t>
      </w:r>
      <w:r w:rsidRPr="00FB070A">
        <w:rPr>
          <w:rFonts w:cs="Times New Roman"/>
          <w:b/>
          <w:bCs/>
          <w:color w:val="000000"/>
        </w:rPr>
        <w:tab/>
        <w:t>Kontraindikazzjonijiet</w:t>
      </w:r>
    </w:p>
    <w:p w14:paraId="581B443A" w14:textId="77777777" w:rsidR="00FC0116" w:rsidRPr="00FB070A" w:rsidRDefault="00FC0116" w:rsidP="00E41341">
      <w:pPr>
        <w:keepNext/>
        <w:keepLines/>
        <w:spacing w:line="240" w:lineRule="auto"/>
        <w:rPr>
          <w:rFonts w:cs="Times New Roman"/>
          <w:color w:val="000000"/>
        </w:rPr>
      </w:pPr>
    </w:p>
    <w:p w14:paraId="29155936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Sensittività eċċessiva għas-sustanza attiva jew għal </w:t>
      </w:r>
      <w:r w:rsidR="00870604" w:rsidRPr="00FB070A">
        <w:rPr>
          <w:rFonts w:cs="Times New Roman"/>
          <w:color w:val="000000"/>
        </w:rPr>
        <w:t>kwalunkwe sustanza mhux attiva elenkata</w:t>
      </w:r>
      <w:r w:rsidRPr="00FB070A">
        <w:rPr>
          <w:rFonts w:cs="Times New Roman"/>
          <w:color w:val="000000"/>
        </w:rPr>
        <w:t xml:space="preserve"> </w:t>
      </w:r>
      <w:r w:rsidR="00870604" w:rsidRPr="00FB070A">
        <w:rPr>
          <w:rFonts w:cs="Times New Roman"/>
          <w:color w:val="000000"/>
        </w:rPr>
        <w:t>fis-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ezzjoni</w:t>
      </w:r>
      <w:r w:rsidR="00870604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 xml:space="preserve">6.1. </w:t>
      </w:r>
    </w:p>
    <w:p w14:paraId="330C34ED" w14:textId="07A5D5B2" w:rsidR="00FC0116" w:rsidRPr="00FB070A" w:rsidRDefault="00FC0116" w:rsidP="00E41341">
      <w:pPr>
        <w:pStyle w:val="Footer"/>
        <w:keepNext/>
        <w:keepLines/>
        <w:rPr>
          <w:ins w:id="2" w:author="RWS_1" w:date="2025-11-25T23:52:00Z"/>
          <w:rFonts w:ascii="Times New Roman" w:hAnsi="Times New Roman" w:cs="Times New Roman"/>
          <w:color w:val="000000"/>
          <w:sz w:val="22"/>
          <w:szCs w:val="22"/>
        </w:rPr>
      </w:pPr>
    </w:p>
    <w:p w14:paraId="0ECED6C0" w14:textId="309055E9" w:rsidR="00C953BE" w:rsidRPr="00FB070A" w:rsidRDefault="00C953BE" w:rsidP="00E41341">
      <w:pPr>
        <w:pStyle w:val="Footer"/>
        <w:keepNext/>
        <w:keepLines/>
        <w:rPr>
          <w:ins w:id="3" w:author="RWS_1" w:date="2025-11-25T23:52:00Z"/>
          <w:rFonts w:ascii="Times New Roman" w:hAnsi="Times New Roman" w:cs="Times New Roman"/>
          <w:color w:val="000000"/>
          <w:sz w:val="22"/>
          <w:szCs w:val="22"/>
        </w:rPr>
      </w:pPr>
      <w:ins w:id="4" w:author="RWS_1" w:date="2025-11-25T23:52:00Z">
        <w:r w:rsidRPr="00FB070A">
          <w:rPr>
            <w:rFonts w:ascii="Times New Roman" w:hAnsi="Times New Roman" w:cs="Times New Roman"/>
            <w:color w:val="000000"/>
            <w:sz w:val="22"/>
            <w:szCs w:val="22"/>
          </w:rPr>
          <w:t xml:space="preserve">Il-mediċini </w:t>
        </w:r>
      </w:ins>
      <w:ins w:id="5" w:author="RWS_2" w:date="2025-11-26T07:27:00Z">
        <w:r w:rsidR="00FB070A">
          <w:rPr>
            <w:rFonts w:ascii="Times New Roman" w:hAnsi="Times New Roman" w:cs="Times New Roman"/>
            <w:color w:val="000000"/>
            <w:sz w:val="22"/>
            <w:szCs w:val="22"/>
          </w:rPr>
          <w:t xml:space="preserve">li jinteraġixxu ma’ xulxin </w:t>
        </w:r>
      </w:ins>
      <w:ins w:id="6" w:author="RWS_1" w:date="2025-11-25T23:52:00Z">
        <w:r w:rsidRPr="00FB070A">
          <w:rPr>
            <w:rFonts w:ascii="Times New Roman" w:hAnsi="Times New Roman" w:cs="Times New Roman"/>
            <w:color w:val="000000"/>
            <w:sz w:val="22"/>
            <w:szCs w:val="22"/>
          </w:rPr>
          <w:t>elenkati f’din is-sezzjoni u f’sezzjo</w:t>
        </w:r>
      </w:ins>
      <w:ins w:id="7" w:author="RWS_1" w:date="2025-11-25T23:53:00Z">
        <w:r w:rsidRPr="00FB070A">
          <w:rPr>
            <w:rFonts w:ascii="Times New Roman" w:hAnsi="Times New Roman" w:cs="Times New Roman"/>
            <w:color w:val="000000"/>
            <w:sz w:val="22"/>
            <w:szCs w:val="22"/>
          </w:rPr>
          <w:t>ni </w:t>
        </w:r>
      </w:ins>
      <w:ins w:id="8" w:author="RWS_1" w:date="2025-11-25T23:52:00Z">
        <w:r w:rsidRPr="00FB070A">
          <w:rPr>
            <w:rFonts w:ascii="Times New Roman" w:hAnsi="Times New Roman" w:cs="Times New Roman"/>
            <w:color w:val="000000"/>
            <w:sz w:val="22"/>
            <w:szCs w:val="22"/>
          </w:rPr>
          <w:t>4.5 huma gwida u mhumiex meqjusa</w:t>
        </w:r>
      </w:ins>
      <w:ins w:id="9" w:author="RWS_1" w:date="2025-11-25T23:53:00Z">
        <w:r w:rsidRPr="00FB070A">
          <w:rPr>
            <w:rFonts w:ascii="Times New Roman" w:hAnsi="Times New Roman" w:cs="Times New Roman"/>
            <w:color w:val="000000"/>
            <w:sz w:val="22"/>
            <w:szCs w:val="22"/>
          </w:rPr>
          <w:t xml:space="preserve"> bħala lista komprensiva tal-mediċini kollha possibbli li jistgħu jkunu kontraindikati.</w:t>
        </w:r>
      </w:ins>
    </w:p>
    <w:p w14:paraId="1E4CEB95" w14:textId="77777777" w:rsidR="00C953BE" w:rsidRPr="00FB070A" w:rsidRDefault="00C953BE" w:rsidP="00E41341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</w:p>
    <w:p w14:paraId="0003B0CF" w14:textId="3E5612CC" w:rsidR="006D64FC" w:rsidRPr="00FB070A" w:rsidRDefault="0062144F" w:rsidP="00E41341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  <w:r w:rsidRPr="00FB070A">
        <w:rPr>
          <w:rFonts w:ascii="Times New Roman" w:hAnsi="Times New Roman" w:cs="Times New Roman"/>
          <w:color w:val="000000"/>
          <w:sz w:val="22"/>
          <w:szCs w:val="22"/>
        </w:rPr>
        <w:t>L-amministrazzjoni flimkien ta’ voriconazole hija kontraindikata ma’ prodotti mediċinali li jiddependu ħafna fuq CYP3A4 għall-metaboliżmu, u li l-konċentrazzjonijiet għoljin tagħhom fil-plażma huma assoċjati ma’ reazzjonijiet serji u/jew ta’ periklu għall-ħajja (ara sezzjoni 4.5):</w:t>
      </w:r>
    </w:p>
    <w:p w14:paraId="071BF773" w14:textId="53E279B5" w:rsidR="0062144F" w:rsidRPr="00FB070A" w:rsidRDefault="0062144F" w:rsidP="00E41341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</w:p>
    <w:p w14:paraId="373A1F25" w14:textId="77777777" w:rsidR="00C953BE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ins w:id="10" w:author="RWS_1" w:date="2025-11-25T23:53:00Z"/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Terfenadine</w:t>
      </w:r>
      <w:del w:id="11" w:author="RWS_1" w:date="2025-11-25T23:53:00Z">
        <w:r w:rsidRPr="00FB070A" w:rsidDel="00C953BE">
          <w:rPr>
            <w:rFonts w:eastAsia="Times New Roman" w:cs="Times New Roman"/>
            <w:lang w:eastAsia="en-GB" w:bidi="ar-SA"/>
          </w:rPr>
          <w:delText xml:space="preserve">, </w:delText>
        </w:r>
      </w:del>
    </w:p>
    <w:p w14:paraId="648F3DA1" w14:textId="45966F56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Astemizole</w:t>
      </w:r>
    </w:p>
    <w:p w14:paraId="663C311D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Cisapride</w:t>
      </w:r>
    </w:p>
    <w:p w14:paraId="4CFE7623" w14:textId="77777777" w:rsidR="00C953BE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12" w:author="RWS_1" w:date="2025-11-25T23:53:00Z"/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Pimozide</w:t>
      </w:r>
      <w:del w:id="13" w:author="RWS_1" w:date="2025-11-25T23:53:00Z">
        <w:r w:rsidRPr="00FB070A" w:rsidDel="00C953BE">
          <w:rPr>
            <w:rFonts w:eastAsia="Calibri" w:cs="Times New Roman"/>
            <w:lang w:bidi="ar-SA"/>
          </w:rPr>
          <w:delText xml:space="preserve">, </w:delText>
        </w:r>
      </w:del>
    </w:p>
    <w:p w14:paraId="2E350765" w14:textId="6CB73F26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Lurasidone</w:t>
      </w:r>
    </w:p>
    <w:p w14:paraId="436969B6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Quinidine</w:t>
      </w:r>
    </w:p>
    <w:p w14:paraId="3E09318D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Ivabradine</w:t>
      </w:r>
    </w:p>
    <w:p w14:paraId="01BEBE2D" w14:textId="394FDA6A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Alkalojdi tal-ergotina (eż. ergotamine, dihydroergotamine)</w:t>
      </w:r>
    </w:p>
    <w:p w14:paraId="0D92708F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Sirolimus</w:t>
      </w:r>
    </w:p>
    <w:p w14:paraId="45F4D7DF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Naloxegol</w:t>
      </w:r>
    </w:p>
    <w:p w14:paraId="5D0A6026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Tolvaptan</w:t>
      </w:r>
    </w:p>
    <w:p w14:paraId="72177F59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14" w:author="RWS_1" w:date="2025-11-25T23:53:00Z"/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Finerenone</w:t>
      </w:r>
    </w:p>
    <w:p w14:paraId="755F1C92" w14:textId="4F50F4E1" w:rsidR="00C953BE" w:rsidRPr="00FB070A" w:rsidRDefault="00C953BE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15" w:author="RWS_1" w:date="2025-11-25T23:54:00Z"/>
          <w:rFonts w:eastAsia="Times New Roman" w:cs="Times New Roman"/>
          <w:lang w:bidi="ar-SA"/>
        </w:rPr>
      </w:pPr>
      <w:ins w:id="16" w:author="RWS_1" w:date="2025-11-25T23:53:00Z">
        <w:r w:rsidRPr="00FB070A">
          <w:t>Eplerenone</w:t>
        </w:r>
      </w:ins>
    </w:p>
    <w:p w14:paraId="7751BC80" w14:textId="2540BF56" w:rsidR="00C953BE" w:rsidRPr="00FB070A" w:rsidRDefault="00C953BE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ins w:id="17" w:author="RWS_1" w:date="2025-11-25T23:54:00Z">
        <w:r w:rsidRPr="00FB070A">
          <w:t>Voclosporin</w:t>
        </w:r>
      </w:ins>
    </w:p>
    <w:p w14:paraId="0A7D689B" w14:textId="4A98682E" w:rsidR="0062144F" w:rsidRPr="00FB070A" w:rsidRDefault="0062144F" w:rsidP="0062144F">
      <w:pPr>
        <w:keepNext/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Venetoclax: L-amministrazzjoni flimkien hija kontraindikata fil-bidu u waqt il-fażi tat-titrazzjoni tad-doża ta’ venetoclax.</w:t>
      </w:r>
    </w:p>
    <w:p w14:paraId="0822ABBF" w14:textId="77777777" w:rsidR="0062144F" w:rsidRPr="00FB070A" w:rsidRDefault="0062144F" w:rsidP="0062144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color w:val="000000"/>
          <w:lang w:eastAsia="en-GB" w:bidi="ar-SA"/>
        </w:rPr>
      </w:pPr>
    </w:p>
    <w:p w14:paraId="3263EA06" w14:textId="6A9822EA" w:rsidR="0062144F" w:rsidRPr="00FB070A" w:rsidRDefault="0062144F" w:rsidP="0062144F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  <w:r w:rsidRPr="00FB070A">
        <w:rPr>
          <w:rFonts w:ascii="Times New Roman" w:eastAsia="Times New Roman" w:hAnsi="Times New Roman" w:cs="Times New Roman"/>
          <w:sz w:val="22"/>
          <w:szCs w:val="22"/>
          <w:lang w:bidi="ar-SA"/>
        </w:rPr>
        <w:t>L-amministrazzjoni flimkien ta’ voriconazole hija kontraindikata ma’ prodotti mediċinali li jinduċu CYP3A4 u jnaqqsu l-konċentrazzjonijiet ta’ voriconazole fil-plażma b’mod sinifikanti</w:t>
      </w:r>
      <w:r w:rsidR="00152997" w:rsidRPr="00FB070A">
        <w:rPr>
          <w:rFonts w:ascii="Times New Roman" w:eastAsia="Times New Roman" w:hAnsi="Times New Roman" w:cs="Times New Roman"/>
          <w:sz w:val="22"/>
          <w:szCs w:val="22"/>
          <w:lang w:bidi="ar-SA"/>
        </w:rPr>
        <w:t>:</w:t>
      </w:r>
    </w:p>
    <w:p w14:paraId="086A7553" w14:textId="77777777" w:rsidR="00FC0116" w:rsidRPr="00FB070A" w:rsidRDefault="00FC0116">
      <w:pPr>
        <w:rPr>
          <w:rFonts w:cs="Times New Roman"/>
          <w:color w:val="000000"/>
        </w:rPr>
      </w:pPr>
    </w:p>
    <w:p w14:paraId="624FF4C4" w14:textId="79AA19E2" w:rsidR="0062144F" w:rsidRPr="00FB070A" w:rsidRDefault="0062144F" w:rsidP="0062144F">
      <w:pPr>
        <w:pStyle w:val="ListParagraph"/>
        <w:numPr>
          <w:ilvl w:val="0"/>
          <w:numId w:val="59"/>
        </w:numPr>
        <w:rPr>
          <w:color w:val="000000"/>
          <w:lang w:val="mt-MT"/>
        </w:rPr>
      </w:pPr>
      <w:r w:rsidRPr="00FB070A">
        <w:rPr>
          <w:color w:val="000000"/>
          <w:lang w:val="mt-MT"/>
        </w:rPr>
        <w:t>L-amministrazzjoni flimkien ma’ rifampicin, carbamazepine, barbiturati li jaħdmu</w:t>
      </w:r>
      <w:r w:rsidR="00152997" w:rsidRPr="00FB070A">
        <w:rPr>
          <w:color w:val="000000"/>
          <w:lang w:val="mt-MT"/>
        </w:rPr>
        <w:t xml:space="preserve"> fit-tul eż.</w:t>
      </w:r>
      <w:r w:rsidRPr="00FB070A">
        <w:rPr>
          <w:color w:val="000000"/>
          <w:lang w:val="mt-MT"/>
        </w:rPr>
        <w:t xml:space="preserve"> phenobarbital u St John’s Wort (ara sezzjoni 4.5).</w:t>
      </w:r>
    </w:p>
    <w:p w14:paraId="2FD0EABF" w14:textId="77777777" w:rsidR="00FC0116" w:rsidRPr="00FB070A" w:rsidRDefault="00FC0116">
      <w:pPr>
        <w:rPr>
          <w:rFonts w:cs="Times New Roman"/>
          <w:color w:val="000000"/>
        </w:rPr>
      </w:pPr>
    </w:p>
    <w:p w14:paraId="5C34FBC8" w14:textId="46328110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Efavirenz:</w:t>
      </w:r>
    </w:p>
    <w:p w14:paraId="7CCA5D40" w14:textId="35AFC879" w:rsidR="00FC0116" w:rsidRPr="00FB070A" w:rsidRDefault="00FC0116" w:rsidP="0062144F">
      <w:pPr>
        <w:ind w:left="70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amministr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i standard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limkien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favirenz 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00mg jew aktar darba kuljum huwa kontraindikat (ara sezzjoni 4.5</w:t>
      </w:r>
      <w:r w:rsidR="0062144F" w:rsidRPr="00FB070A">
        <w:rPr>
          <w:rFonts w:cs="Times New Roman"/>
          <w:color w:val="000000"/>
        </w:rPr>
        <w:t xml:space="preserve">). Għal aktar informazzjoni dwar l-amministrazzjoni flimkien ta’ voriconazole u </w:t>
      </w:r>
      <w:r w:rsidRPr="00FB070A">
        <w:rPr>
          <w:rFonts w:cs="Times New Roman"/>
          <w:color w:val="000000"/>
        </w:rPr>
        <w:t xml:space="preserve">dożi aktar baxxi </w:t>
      </w:r>
      <w:r w:rsidR="0062144F" w:rsidRPr="00FB070A">
        <w:rPr>
          <w:rFonts w:cs="Times New Roman"/>
          <w:color w:val="000000"/>
        </w:rPr>
        <w:t xml:space="preserve">ta’ efavirenz </w:t>
      </w:r>
      <w:r w:rsidRPr="00FB070A">
        <w:rPr>
          <w:rFonts w:cs="Times New Roman"/>
          <w:color w:val="000000"/>
        </w:rPr>
        <w:t xml:space="preserve">ara sezzjoni 4.4. </w:t>
      </w:r>
    </w:p>
    <w:p w14:paraId="7A686578" w14:textId="3CBAD46F" w:rsidR="00FC0116" w:rsidRPr="00FB070A" w:rsidRDefault="00FC0116">
      <w:pPr>
        <w:rPr>
          <w:rFonts w:cs="Times New Roman"/>
          <w:color w:val="000000"/>
        </w:rPr>
      </w:pPr>
    </w:p>
    <w:p w14:paraId="7A5E9F13" w14:textId="5724D568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Ritonavir:</w:t>
      </w:r>
    </w:p>
    <w:p w14:paraId="1209AB4D" w14:textId="661224D8" w:rsidR="00FC0116" w:rsidRPr="00FB070A" w:rsidRDefault="00FC0116" w:rsidP="0062144F">
      <w:pPr>
        <w:ind w:left="70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amministrazzjoni flimkien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 għol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tonavir (400 mg u aktar darbtejn kuljum) </w:t>
      </w:r>
      <w:r w:rsidR="0062144F" w:rsidRPr="00FB070A">
        <w:rPr>
          <w:rFonts w:cs="Times New Roman"/>
          <w:color w:val="000000"/>
        </w:rPr>
        <w:t xml:space="preserve">hija kontraindikata </w:t>
      </w:r>
      <w:r w:rsidRPr="00FB070A">
        <w:rPr>
          <w:rFonts w:cs="Times New Roman"/>
          <w:color w:val="000000"/>
        </w:rPr>
        <w:t>(ara sezzjoni 4.5</w:t>
      </w:r>
      <w:r w:rsidR="0062144F" w:rsidRPr="00FB070A">
        <w:rPr>
          <w:rFonts w:cs="Times New Roman"/>
          <w:color w:val="000000"/>
        </w:rPr>
        <w:t>). Għal aktar informazzjoni dwar l-amministrazzjoni flimkien ma’</w:t>
      </w:r>
      <w:r w:rsidRPr="00FB070A">
        <w:rPr>
          <w:rFonts w:cs="Times New Roman"/>
          <w:color w:val="000000"/>
        </w:rPr>
        <w:t xml:space="preserve"> dożi aktar baxxi </w:t>
      </w:r>
      <w:r w:rsidR="0062144F" w:rsidRPr="00FB070A">
        <w:rPr>
          <w:rFonts w:cs="Times New Roman"/>
          <w:color w:val="000000"/>
        </w:rPr>
        <w:t xml:space="preserve">ta’ ritonavir </w:t>
      </w:r>
      <w:r w:rsidRPr="00FB070A">
        <w:rPr>
          <w:rFonts w:cs="Times New Roman"/>
          <w:color w:val="000000"/>
        </w:rPr>
        <w:t>ara sezzjoni</w:t>
      </w:r>
      <w:r w:rsidR="0062144F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 xml:space="preserve">4.4. </w:t>
      </w:r>
    </w:p>
    <w:p w14:paraId="17FD6272" w14:textId="77777777" w:rsidR="00FC0116" w:rsidRPr="00FB070A" w:rsidRDefault="00FC0116">
      <w:pPr>
        <w:rPr>
          <w:rFonts w:cs="Times New Roman"/>
          <w:color w:val="000000"/>
        </w:rPr>
      </w:pPr>
    </w:p>
    <w:p w14:paraId="0B4029C8" w14:textId="77777777" w:rsidR="00FC0116" w:rsidRPr="00FB070A" w:rsidRDefault="00FC0116">
      <w:pP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4</w:t>
      </w:r>
      <w:r w:rsidRPr="00FB070A">
        <w:rPr>
          <w:rFonts w:cs="Times New Roman"/>
          <w:b/>
          <w:bCs/>
          <w:color w:val="000000"/>
        </w:rPr>
        <w:tab/>
        <w:t>Twissijiet speċjali u prekawzjonijiet għall-użu</w:t>
      </w:r>
    </w:p>
    <w:p w14:paraId="378F8F1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972118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Sensittività eċċessiva</w:t>
      </w:r>
    </w:p>
    <w:p w14:paraId="48168BC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andha tintuża kawtela meta VFEND jiġi ordnat li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sensittività eċċessiva għal sustanzi antifungali oħra (ara wkoll sezzjoni 4.8). </w:t>
      </w:r>
    </w:p>
    <w:p w14:paraId="23FE470A" w14:textId="77777777" w:rsidR="00FC0116" w:rsidRPr="00FB070A" w:rsidRDefault="00FC0116">
      <w:pPr>
        <w:rPr>
          <w:rFonts w:cs="Times New Roman"/>
          <w:color w:val="000000"/>
        </w:rPr>
      </w:pPr>
    </w:p>
    <w:p w14:paraId="6CF7FF01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Kardjovaskulari </w:t>
      </w:r>
    </w:p>
    <w:p w14:paraId="00FEC84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oriconazole ġie assoċjat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twil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intervall QTc. Kien hemm każijiet rar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orsades de pointes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jieħdu voriconazole li kellhom fattur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kju, bħal stor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bookmarkStart w:id="18" w:name="OLE_LINK1"/>
      <w:r w:rsidRPr="00FB070A">
        <w:rPr>
          <w:rFonts w:cs="Times New Roman"/>
          <w:color w:val="000000"/>
        </w:rPr>
        <w:t xml:space="preserve">kemjoterapija </w:t>
      </w:r>
      <w:bookmarkEnd w:id="18"/>
      <w:r w:rsidRPr="00FB070A">
        <w:rPr>
          <w:rFonts w:cs="Times New Roman"/>
          <w:color w:val="000000"/>
        </w:rPr>
        <w:t>kardjotossika, kardjomijopatija, ipokalimja u prodotti mediċinali konkomitanti li setgħu kkontribwew. Voriconazole għandu jingħat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awtela lil pazjenti li għandhom kondizzjonijiet potenzjalment proarritmiċi, bħal:</w:t>
      </w:r>
    </w:p>
    <w:p w14:paraId="4956B3B2" w14:textId="77777777" w:rsidR="00FC0116" w:rsidRPr="00FB070A" w:rsidRDefault="00FC0116">
      <w:pPr>
        <w:rPr>
          <w:rFonts w:cs="Times New Roman"/>
          <w:color w:val="000000"/>
        </w:rPr>
      </w:pPr>
    </w:p>
    <w:p w14:paraId="1E389453" w14:textId="77777777" w:rsidR="00FC0116" w:rsidRPr="00FB070A" w:rsidRDefault="00FC0116" w:rsidP="00A065D3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itwil konġenitu jew akkwiżit tal-QTc.</w:t>
      </w:r>
    </w:p>
    <w:p w14:paraId="7B9EFF3A" w14:textId="77777777" w:rsidR="00FC0116" w:rsidRPr="00FB070A" w:rsidRDefault="00FC0116" w:rsidP="00A065D3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ardjomijopatija,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partikolari meta jkun hemm insuffiċjenza tal-qalb.</w:t>
      </w:r>
    </w:p>
    <w:p w14:paraId="1DB2546D" w14:textId="77777777" w:rsidR="00FC0116" w:rsidRPr="00FB070A" w:rsidRDefault="00FC0116" w:rsidP="00A065D3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ħbit tal-qalb bil-mod ħafna.</w:t>
      </w:r>
    </w:p>
    <w:p w14:paraId="5D5D92EB" w14:textId="77777777" w:rsidR="00FC0116" w:rsidRPr="00FB070A" w:rsidRDefault="00FC0116" w:rsidP="00A065D3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rritmiji sintomatiċi eżistenti.</w:t>
      </w:r>
    </w:p>
    <w:p w14:paraId="69DA197C" w14:textId="77777777" w:rsidR="00FC0116" w:rsidRPr="00FB070A" w:rsidRDefault="00FC0116" w:rsidP="00A065D3">
      <w:pPr>
        <w:keepNext/>
        <w:keepLines/>
        <w:numPr>
          <w:ilvl w:val="0"/>
          <w:numId w:val="4"/>
        </w:numPr>
        <w:tabs>
          <w:tab w:val="clear" w:pos="360"/>
          <w:tab w:val="num" w:pos="426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   Prodotti mediċinali konkomitanti li huma magħrufa li jtawlu l-intervall QTc . Disturbi elettroliti bħal ipokalimja, </w:t>
      </w:r>
      <w:r w:rsidR="00F11EF9" w:rsidRPr="00FB070A">
        <w:rPr>
          <w:rFonts w:cs="Times New Roman"/>
          <w:iCs/>
          <w:color w:val="000000"/>
        </w:rPr>
        <w:t>ipomanjesemija</w:t>
      </w:r>
      <w:r w:rsidR="00F11EF9" w:rsidRPr="00FB070A">
        <w:rPr>
          <w:rFonts w:cs="Times New Roman"/>
          <w:i/>
          <w:iCs/>
          <w:color w:val="000000"/>
        </w:rPr>
        <w:t xml:space="preserve"> </w:t>
      </w:r>
      <w:r w:rsidRPr="00FB070A">
        <w:rPr>
          <w:rFonts w:cs="Times New Roman"/>
          <w:color w:val="000000"/>
        </w:rPr>
        <w:t>u ipokalċimja għandhom jiġu mmonitorjati u korretti, jekk ikun</w:t>
      </w:r>
      <w:r w:rsidRPr="00FB070A">
        <w:rPr>
          <w:rFonts w:cs="Times New Roman"/>
          <w:i/>
          <w:iCs/>
          <w:color w:val="000000"/>
        </w:rPr>
        <w:t xml:space="preserve"> </w:t>
      </w:r>
      <w:r w:rsidRPr="00FB070A">
        <w:rPr>
          <w:rFonts w:cs="Times New Roman"/>
          <w:iCs/>
          <w:color w:val="000000"/>
        </w:rPr>
        <w:t>meħtieġ, qabel</w:t>
      </w:r>
      <w:r w:rsidRPr="00FB070A">
        <w:rPr>
          <w:rFonts w:cs="Times New Roman"/>
          <w:i/>
          <w:iCs/>
          <w:color w:val="000000"/>
        </w:rPr>
        <w:t xml:space="preserve"> </w:t>
      </w:r>
      <w:r w:rsidRPr="00FB070A">
        <w:rPr>
          <w:rFonts w:cs="Times New Roman"/>
          <w:color w:val="000000"/>
        </w:rPr>
        <w:t>ma tinbeda u waqt terap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(ara sezzjoni 4.2). Sar studju fost voluntie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li eżamina l-effett fuq l-intervall QTc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i waħdie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sa 4 darbiet aktar mid-doża norm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uljum. Ebda suġġett ma esperjenza intervall li jaqbeż il-limitu kliniku potenzjalment rileva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500 msec (ara sezzjoni 5.1).</w:t>
      </w:r>
    </w:p>
    <w:p w14:paraId="6F109B43" w14:textId="77777777" w:rsidR="00FC0116" w:rsidRPr="00FB070A" w:rsidRDefault="00FC0116">
      <w:pPr>
        <w:pStyle w:val="EndnoteText"/>
        <w:ind w:left="426"/>
        <w:rPr>
          <w:rFonts w:cs="Times New Roman"/>
          <w:color w:val="000000"/>
          <w:sz w:val="22"/>
          <w:szCs w:val="22"/>
        </w:rPr>
      </w:pPr>
    </w:p>
    <w:p w14:paraId="6B2144C9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Tossiċità tal-fwied</w:t>
      </w:r>
      <w:r w:rsidRPr="00FB070A">
        <w:rPr>
          <w:rFonts w:cs="Times New Roman"/>
          <w:color w:val="000000"/>
        </w:rPr>
        <w:t xml:space="preserve"> </w:t>
      </w:r>
    </w:p>
    <w:p w14:paraId="7658BF23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 studji kliniċi, kien hemm każijiet</w:t>
      </w:r>
      <w:r w:rsidR="00CB4DE2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eazzjonijiet epatiċi waqt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(inkluż epatite klinika, kolestażi u insuffiċjenza tal-fwied ħabta u sabta, inkluż imwiet). Każ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eazzjonijiet epatiċi kienu nnotati li jseħħu primarjamen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ondizzjonijiet mediċi serji eżistenti (l-aktar tumuri ematoloġiċi). Reazzjonijiet epatiċi mhux permanenti, fosthom epatite u suffejra, seħħew fost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bda fattur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kju oħra identifikabbli. Id-disturb tal-funzjoni tal-fwied ġeneralment kien riversibbli bit-twaqqif tal-kura (ara sezzjoni 4.8).</w:t>
      </w:r>
    </w:p>
    <w:p w14:paraId="45A9A61D" w14:textId="77777777" w:rsidR="00FC0116" w:rsidRPr="00FB070A" w:rsidRDefault="00FC0116" w:rsidP="00E41341">
      <w:pPr>
        <w:keepNext/>
        <w:keepLines/>
        <w:rPr>
          <w:rFonts w:cs="Times New Roman"/>
          <w:color w:val="000000"/>
        </w:rPr>
      </w:pPr>
    </w:p>
    <w:p w14:paraId="18567EE1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Monitoraġġ tal-funzjoni tal-fwied</w:t>
      </w:r>
      <w:r w:rsidRPr="00FB070A">
        <w:rPr>
          <w:rFonts w:cs="Times New Roman"/>
          <w:color w:val="000000"/>
        </w:rPr>
        <w:t xml:space="preserve"> </w:t>
      </w:r>
    </w:p>
    <w:p w14:paraId="494E3722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azjenti li jirċievu VFEND għandhom jiġu mmonitorjati bir-reqqa għal tossiċità tal-fwied. Immaniġġjar kliniku għandu jinkludi evalwazzjoni fil-laboratorju tal-funzjoni tal-fwied (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speċifiku AST u ALT) fil-bidu tal-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u għallinqas darba fil-ġimgħa għall-ewwel xahar tal-kura. Il-tul tal-kura għandu jkun qasir kemm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; madankollu, jekk abbażi tal-valutazzjoni tal-benefiċċju-riskju, il-kura titkompla (ara sezzjoni 4.2), il-monitoraġġ tal-frekwenza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itnaqqas għal darba fix-xahar jekk ma jkun hemm ebda bidla fit-testijiet tal-funzjoni tal-fwied.</w:t>
      </w:r>
    </w:p>
    <w:p w14:paraId="58A5F26F" w14:textId="77777777" w:rsidR="00FC0116" w:rsidRPr="00FB070A" w:rsidRDefault="00FC0116">
      <w:pPr>
        <w:rPr>
          <w:rFonts w:cs="Times New Roman"/>
          <w:color w:val="000000"/>
        </w:rPr>
      </w:pPr>
    </w:p>
    <w:p w14:paraId="7152796B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it-testijiet tal-funzjoni tal-fwied isiru għoljin sew, VFEND għandu jitwaqqaf, ħlief jekk il-ġudizzju mit-tabib tar-riskju-benefiċċju tal-kura għall-pazjent jiġġustifika użu kontinwu.</w:t>
      </w:r>
    </w:p>
    <w:p w14:paraId="0408E9B2" w14:textId="77777777" w:rsidR="00FC0116" w:rsidRPr="00FB070A" w:rsidRDefault="00FC0116">
      <w:pPr>
        <w:rPr>
          <w:rFonts w:cs="Times New Roman"/>
          <w:color w:val="000000"/>
        </w:rPr>
      </w:pPr>
    </w:p>
    <w:p w14:paraId="64FA13D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monitoraġġ tal-funzjoni tal-fwied għandu jsir kemm fuq it-tfal kif ukoll fuq l-adulti.</w:t>
      </w:r>
    </w:p>
    <w:p w14:paraId="68D76E66" w14:textId="77777777" w:rsidR="00946DF1" w:rsidRPr="00FB070A" w:rsidRDefault="00946DF1">
      <w:pPr>
        <w:rPr>
          <w:color w:val="000000"/>
          <w:u w:val="single"/>
        </w:rPr>
      </w:pPr>
    </w:p>
    <w:p w14:paraId="2BB33CB6" w14:textId="77777777" w:rsidR="004D22B4" w:rsidRPr="00FB070A" w:rsidRDefault="00946DF1" w:rsidP="00946DF1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Reazzjonijiet avversi dermatoloġiċi</w:t>
      </w:r>
      <w:r w:rsidR="004D22B4" w:rsidRPr="00FB070A">
        <w:rPr>
          <w:rFonts w:cs="Times New Roman"/>
          <w:color w:val="000000"/>
          <w:u w:val="single"/>
        </w:rPr>
        <w:t xml:space="preserve"> serji</w:t>
      </w:r>
    </w:p>
    <w:p w14:paraId="162CDD0C" w14:textId="77777777" w:rsidR="00946DF1" w:rsidRPr="00FB070A" w:rsidRDefault="00946DF1" w:rsidP="00946DF1">
      <w:pPr>
        <w:rPr>
          <w:rFonts w:cs="Times New Roman"/>
          <w:color w:val="000000"/>
        </w:rPr>
      </w:pPr>
    </w:p>
    <w:p w14:paraId="5228E169" w14:textId="77777777" w:rsidR="004D22B4" w:rsidRPr="00FB070A" w:rsidRDefault="004D22B4" w:rsidP="008E6F16">
      <w:pPr>
        <w:numPr>
          <w:ilvl w:val="0"/>
          <w:numId w:val="55"/>
        </w:numPr>
        <w:rPr>
          <w:rFonts w:cs="Times New Roman"/>
          <w:color w:val="000000"/>
        </w:rPr>
      </w:pPr>
      <w:r w:rsidRPr="00FB070A">
        <w:rPr>
          <w:color w:val="000000"/>
          <w:u w:val="single"/>
        </w:rPr>
        <w:t>Fototossiċità</w:t>
      </w:r>
    </w:p>
    <w:p w14:paraId="055C6100" w14:textId="77777777" w:rsidR="00946DF1" w:rsidRPr="00FB070A" w:rsidRDefault="00946DF1" w:rsidP="00216AF9">
      <w:pPr>
        <w:ind w:left="567"/>
        <w:rPr>
          <w:color w:val="000000"/>
        </w:rPr>
      </w:pPr>
      <w:r w:rsidRPr="00FB070A">
        <w:rPr>
          <w:color w:val="000000"/>
        </w:rPr>
        <w:t>Barra minn hekk VFEND kien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ototossiċità </w:t>
      </w:r>
      <w:r w:rsidRPr="00FB070A">
        <w:rPr>
          <w:bCs/>
          <w:color w:val="000000"/>
        </w:rPr>
        <w:t>li tinkludi reazzjonijiet bħal nemex, lentigo</w:t>
      </w:r>
      <w:r w:rsidR="00282BC9" w:rsidRPr="00FB070A">
        <w:rPr>
          <w:bCs/>
          <w:color w:val="000000"/>
        </w:rPr>
        <w:t>,</w:t>
      </w:r>
      <w:r w:rsidRPr="00FB070A">
        <w:rPr>
          <w:bCs/>
          <w:color w:val="000000"/>
        </w:rPr>
        <w:t xml:space="preserve"> </w:t>
      </w:r>
      <w:r w:rsidR="00282BC9" w:rsidRPr="00FB070A">
        <w:rPr>
          <w:bCs/>
          <w:color w:val="000000"/>
        </w:rPr>
        <w:t>k</w:t>
      </w:r>
      <w:r w:rsidRPr="00FB070A">
        <w:rPr>
          <w:bCs/>
          <w:color w:val="000000"/>
        </w:rPr>
        <w:t>eratożi aktinika</w:t>
      </w:r>
      <w:r w:rsidR="00282BC9" w:rsidRPr="00FB070A">
        <w:rPr>
          <w:bCs/>
          <w:color w:val="000000"/>
        </w:rPr>
        <w:t xml:space="preserve"> u pseudoporphyria</w:t>
      </w:r>
      <w:r w:rsidRPr="00FB070A">
        <w:rPr>
          <w:color w:val="000000"/>
        </w:rPr>
        <w:t xml:space="preserve">. </w:t>
      </w:r>
      <w:r w:rsidR="000F4840" w:rsidRPr="00FB070A">
        <w:rPr>
          <w:color w:val="000000"/>
        </w:rPr>
        <w:t xml:space="preserve">Hemm riskju potenzjali akbar ta’ reazzjonijiet/tossiċità fil-ġilda bl-użu konkomitanti ta’ aġenti fotosensitizzanti (eż. methotrexate, eċċ). </w:t>
      </w:r>
      <w:r w:rsidRPr="00FB070A">
        <w:rPr>
          <w:color w:val="000000"/>
        </w:rPr>
        <w:t>Huwa rrakkomandat li l-pazjenti kollha, inklużi tfal, jevitaw esponiment għal dawl tax-xemx dirett waqt i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FEND </w:t>
      </w:r>
      <w:r w:rsidR="00282BC9" w:rsidRPr="00FB070A">
        <w:rPr>
          <w:color w:val="000000"/>
        </w:rPr>
        <w:t xml:space="preserve">u </w:t>
      </w:r>
      <w:r w:rsidRPr="00FB070A">
        <w:rPr>
          <w:color w:val="000000"/>
        </w:rPr>
        <w:t>juża</w:t>
      </w:r>
      <w:r w:rsidR="00282BC9" w:rsidRPr="00FB070A">
        <w:rPr>
          <w:color w:val="000000"/>
        </w:rPr>
        <w:t>w</w:t>
      </w:r>
      <w:r w:rsidRPr="00FB070A">
        <w:rPr>
          <w:color w:val="000000"/>
        </w:rPr>
        <w:t xml:space="preserve"> miżuri bħal ħwejjeġ </w:t>
      </w:r>
      <w:r w:rsidR="00282BC9" w:rsidRPr="00FB070A">
        <w:rPr>
          <w:color w:val="000000"/>
        </w:rPr>
        <w:t xml:space="preserve">protettivi </w:t>
      </w:r>
      <w:r w:rsidRPr="00FB070A">
        <w:rPr>
          <w:color w:val="000000"/>
        </w:rPr>
        <w:t>jew skrin biex jipproteġ</w:t>
      </w:r>
      <w:r w:rsidR="00282BC9" w:rsidRPr="00FB070A">
        <w:rPr>
          <w:color w:val="000000"/>
        </w:rPr>
        <w:t>ihom</w:t>
      </w:r>
      <w:r w:rsidRPr="00FB070A">
        <w:rPr>
          <w:color w:val="000000"/>
        </w:rPr>
        <w:t xml:space="preserve"> mix-xemx li jkollu fattur għo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tezzjoni kontra x-xemx (SPF - sun protection factor).</w:t>
      </w:r>
    </w:p>
    <w:p w14:paraId="4401E709" w14:textId="77777777" w:rsidR="00946DF1" w:rsidRPr="00FB070A" w:rsidRDefault="00946DF1">
      <w:pPr>
        <w:rPr>
          <w:rFonts w:cs="Times New Roman"/>
          <w:color w:val="000000"/>
          <w:u w:val="single"/>
        </w:rPr>
      </w:pPr>
    </w:p>
    <w:p w14:paraId="18091A4A" w14:textId="77777777" w:rsidR="009A3CF4" w:rsidRPr="00FB070A" w:rsidRDefault="009A3CF4" w:rsidP="008E6F16">
      <w:pPr>
        <w:numPr>
          <w:ilvl w:val="0"/>
          <w:numId w:val="55"/>
        </w:numPr>
        <w:rPr>
          <w:color w:val="000000"/>
          <w:u w:val="single"/>
        </w:rPr>
      </w:pPr>
      <w:r w:rsidRPr="00FB070A">
        <w:rPr>
          <w:color w:val="000000"/>
          <w:u w:val="single"/>
        </w:rPr>
        <w:t>Karċinoma fiċ-ċelluli skwamużi tal-ġilda (SCC)</w:t>
      </w:r>
    </w:p>
    <w:p w14:paraId="30425071" w14:textId="77777777" w:rsidR="009A3CF4" w:rsidRPr="00FB070A" w:rsidRDefault="009A3CF4" w:rsidP="00216AF9">
      <w:pPr>
        <w:autoSpaceDE w:val="0"/>
        <w:autoSpaceDN w:val="0"/>
        <w:adjustRightInd w:val="0"/>
        <w:ind w:left="567"/>
        <w:rPr>
          <w:color w:val="000000"/>
        </w:rPr>
      </w:pPr>
      <w:r w:rsidRPr="00FB070A">
        <w:rPr>
          <w:color w:val="000000"/>
        </w:rPr>
        <w:t xml:space="preserve">Karċinoma fiċ-ċelluli skwamużi tal-ġilda </w:t>
      </w:r>
      <w:r w:rsidR="00E12876" w:rsidRPr="00FB070A">
        <w:rPr>
          <w:color w:val="000000"/>
        </w:rPr>
        <w:t xml:space="preserve">(inkluż SCC </w:t>
      </w:r>
      <w:r w:rsidR="00B81BFC" w:rsidRPr="00FB070A">
        <w:rPr>
          <w:color w:val="000000"/>
        </w:rPr>
        <w:t>ta</w:t>
      </w:r>
      <w:r w:rsidR="00E12876" w:rsidRPr="00FB070A">
        <w:rPr>
          <w:color w:val="000000"/>
        </w:rPr>
        <w:t>l-ġilda in situ, jew il-marda ta’ Bowen)</w:t>
      </w:r>
      <w:r w:rsidRPr="00FB070A">
        <w:rPr>
          <w:color w:val="000000"/>
        </w:rPr>
        <w:t xml:space="preserve"> kien irrappurt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, li xi wħud minnhom irrappurtaw reazzjonijiet fototossiċi fil-passat. Jekk ikun hemm reazzjonijiet fototossiċi</w:t>
      </w:r>
      <w:r w:rsidR="00DF133D" w:rsidRPr="00FB070A">
        <w:rPr>
          <w:color w:val="000000"/>
        </w:rPr>
        <w:t xml:space="preserve"> għandu jittieħed parir multidixxiplinari</w:t>
      </w:r>
      <w:r w:rsidRPr="00FB070A">
        <w:rPr>
          <w:color w:val="000000"/>
        </w:rPr>
        <w:t xml:space="preserve">, </w:t>
      </w:r>
      <w:r w:rsidR="00DF133D" w:rsidRPr="00FB070A">
        <w:rPr>
          <w:color w:val="000000"/>
        </w:rPr>
        <w:t>i</w:t>
      </w:r>
      <w:r w:rsidRPr="00FB070A">
        <w:rPr>
          <w:color w:val="000000"/>
        </w:rPr>
        <w:t>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u 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ediċini antifungali alternattivi għandu jiġi kkunsidrat u l-pazjent g</w:t>
      </w:r>
      <w:r w:rsidRPr="00FB070A">
        <w:rPr>
          <w:rFonts w:cs="Times New Roman"/>
          <w:color w:val="000000"/>
        </w:rPr>
        <w:t>ħ</w:t>
      </w:r>
      <w:r w:rsidRPr="00FB070A">
        <w:rPr>
          <w:color w:val="000000"/>
        </w:rPr>
        <w:t xml:space="preserve">andu </w:t>
      </w:r>
      <w:r w:rsidR="00FD1577" w:rsidRPr="00FB070A">
        <w:rPr>
          <w:color w:val="000000"/>
        </w:rPr>
        <w:t>jintbag</w:t>
      </w:r>
      <w:r w:rsidR="00FD1577" w:rsidRPr="00FB070A">
        <w:rPr>
          <w:rFonts w:cs="Times New Roman"/>
          <w:color w:val="000000"/>
        </w:rPr>
        <w:t>ħ</w:t>
      </w:r>
      <w:r w:rsidR="00FD1577" w:rsidRPr="00FB070A">
        <w:rPr>
          <w:color w:val="000000"/>
        </w:rPr>
        <w:t>at g</w:t>
      </w:r>
      <w:r w:rsidR="00FD1577" w:rsidRPr="00FB070A">
        <w:rPr>
          <w:rFonts w:cs="Times New Roman"/>
          <w:color w:val="000000"/>
        </w:rPr>
        <w:t>ħ</w:t>
      </w:r>
      <w:r w:rsidR="00FD1577" w:rsidRPr="00FB070A">
        <w:rPr>
          <w:color w:val="000000"/>
        </w:rPr>
        <w:t>and dermatolo</w:t>
      </w:r>
      <w:r w:rsidR="00DF133D" w:rsidRPr="00FB070A">
        <w:rPr>
          <w:color w:val="000000"/>
        </w:rPr>
        <w:t>gu</w:t>
      </w:r>
      <w:r w:rsidRPr="00FB070A">
        <w:rPr>
          <w:color w:val="000000"/>
        </w:rPr>
        <w:t xml:space="preserve">. </w:t>
      </w:r>
      <w:r w:rsidR="00DF133D" w:rsidRPr="00FB070A">
        <w:rPr>
          <w:color w:val="000000"/>
        </w:rPr>
        <w:t>Iżda, jekk Vfend jitkompla għandha titwettaq e</w:t>
      </w:r>
      <w:r w:rsidRPr="00FB070A">
        <w:rPr>
          <w:color w:val="000000"/>
        </w:rPr>
        <w:t>valwazzjoni dermatoloġika fuq bażi sistematika u regolari, , biex tippermetti l-iżvelar bikri u l-immaniġġjar</w:t>
      </w:r>
      <w:r w:rsidRPr="00FB070A">
        <w:rPr>
          <w:rStyle w:val="hps"/>
          <w:color w:val="000000"/>
        </w:rPr>
        <w:t xml:space="preserve"> ta</w:t>
      </w:r>
      <w:r w:rsidR="005E393F" w:rsidRPr="00FB070A">
        <w:rPr>
          <w:rStyle w:val="hps"/>
          <w:color w:val="000000"/>
        </w:rPr>
        <w:t>’</w:t>
      </w:r>
      <w:r w:rsidRPr="00FB070A">
        <w:rPr>
          <w:rStyle w:val="hps"/>
          <w:color w:val="000000"/>
        </w:rPr>
        <w:t xml:space="preserve"> leżjonijiet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premalinni</w:t>
      </w:r>
      <w:r w:rsidRPr="00FB070A">
        <w:rPr>
          <w:color w:val="000000"/>
        </w:rPr>
        <w:t xml:space="preserve">. </w:t>
      </w:r>
      <w:r w:rsidRPr="00FB070A">
        <w:rPr>
          <w:rStyle w:val="hps"/>
          <w:color w:val="000000"/>
        </w:rPr>
        <w:t>VFEND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għandu jitwaqqaf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jekk jiġu identifikati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leżjonijiet premalinni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tal-ġilda</w:t>
      </w:r>
      <w:r w:rsidRPr="00FB070A">
        <w:rPr>
          <w:color w:val="000000"/>
        </w:rPr>
        <w:t xml:space="preserve"> jew karċinoma fiċ-ċelluli skwamużi</w:t>
      </w:r>
      <w:r w:rsidR="00DF133D" w:rsidRPr="00FB070A">
        <w:rPr>
          <w:color w:val="000000"/>
        </w:rPr>
        <w:t xml:space="preserve"> (ara hawn taħt is-sezzjoni Trattament fit-tul</w:t>
      </w:r>
      <w:r w:rsidRPr="00FB070A">
        <w:rPr>
          <w:color w:val="000000"/>
        </w:rPr>
        <w:t>.</w:t>
      </w:r>
    </w:p>
    <w:p w14:paraId="7B14C46E" w14:textId="77777777" w:rsidR="00844541" w:rsidRPr="00FB070A" w:rsidRDefault="00844541" w:rsidP="009A3CF4">
      <w:pPr>
        <w:autoSpaceDE w:val="0"/>
        <w:autoSpaceDN w:val="0"/>
        <w:adjustRightInd w:val="0"/>
        <w:rPr>
          <w:color w:val="000000"/>
        </w:rPr>
      </w:pPr>
    </w:p>
    <w:p w14:paraId="66C0B7CE" w14:textId="77777777" w:rsidR="00844541" w:rsidRPr="00FB070A" w:rsidRDefault="00844541" w:rsidP="008E6F16">
      <w:pPr>
        <w:numPr>
          <w:ilvl w:val="0"/>
          <w:numId w:val="55"/>
        </w:num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Reazzjonijiet </w:t>
      </w:r>
      <w:r w:rsidR="00090224" w:rsidRPr="00FB070A">
        <w:rPr>
          <w:rFonts w:cs="Times New Roman"/>
          <w:color w:val="000000"/>
          <w:u w:val="single"/>
        </w:rPr>
        <w:t xml:space="preserve">avversi severi </w:t>
      </w:r>
      <w:r w:rsidRPr="00FB070A">
        <w:rPr>
          <w:rFonts w:cs="Times New Roman"/>
          <w:color w:val="000000"/>
          <w:u w:val="single"/>
        </w:rPr>
        <w:t>tal-ġilda</w:t>
      </w:r>
    </w:p>
    <w:p w14:paraId="0A583FD1" w14:textId="77777777" w:rsidR="009A3CF4" w:rsidRPr="00FB070A" w:rsidRDefault="00DF133D" w:rsidP="00D920ED">
      <w:pPr>
        <w:ind w:left="567"/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 xml:space="preserve">Reazzjonijiet </w:t>
      </w:r>
      <w:r w:rsidR="00D920ED" w:rsidRPr="00FB070A">
        <w:rPr>
          <w:rFonts w:cs="Times New Roman"/>
          <w:color w:val="000000"/>
        </w:rPr>
        <w:t xml:space="preserve">avversi severi tal-ġilda (SCARs, </w:t>
      </w:r>
      <w:r w:rsidR="00D920ED" w:rsidRPr="00FB070A">
        <w:rPr>
          <w:color w:val="000000"/>
        </w:rPr>
        <w:t xml:space="preserve">severe cutaneous adverse reactions) </w:t>
      </w:r>
      <w:r w:rsidR="000E6082" w:rsidRPr="00FB070A">
        <w:rPr>
          <w:color w:val="000000"/>
        </w:rPr>
        <w:t xml:space="preserve">inklużi </w:t>
      </w:r>
      <w:r w:rsidR="00402D17" w:rsidRPr="00FB070A">
        <w:rPr>
          <w:color w:val="000000"/>
        </w:rPr>
        <w:t>sindrome ta</w:t>
      </w:r>
      <w:r w:rsidR="005E393F" w:rsidRPr="00FB070A">
        <w:rPr>
          <w:color w:val="000000"/>
        </w:rPr>
        <w:t>’</w:t>
      </w:r>
      <w:r w:rsidR="00402D17" w:rsidRPr="00FB070A">
        <w:rPr>
          <w:color w:val="000000"/>
        </w:rPr>
        <w:t xml:space="preserve"> Stevens-Johnson (SJS, Steven-Johnson syndrome)</w:t>
      </w:r>
      <w:r w:rsidR="00D920ED" w:rsidRPr="00FB070A">
        <w:rPr>
          <w:rFonts w:cs="Times New Roman"/>
          <w:color w:val="000000"/>
        </w:rPr>
        <w:t>, nekroliżi epiderm</w:t>
      </w:r>
      <w:r w:rsidR="004A1B65" w:rsidRPr="00FB070A">
        <w:rPr>
          <w:rFonts w:cs="Times New Roman"/>
          <w:color w:val="000000"/>
        </w:rPr>
        <w:t>ika</w:t>
      </w:r>
      <w:r w:rsidR="00D920ED" w:rsidRPr="00FB070A">
        <w:rPr>
          <w:rFonts w:cs="Times New Roman"/>
          <w:color w:val="000000"/>
        </w:rPr>
        <w:t xml:space="preserve"> tossika (TEN, toxic epidermal necrolysis), u </w:t>
      </w:r>
      <w:r w:rsidR="00496690" w:rsidRPr="00FB070A">
        <w:rPr>
          <w:rFonts w:cs="Times New Roman"/>
          <w:color w:val="000000"/>
        </w:rPr>
        <w:t>reazzjoni għall-mediċina b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>sintomi ta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 xml:space="preserve"> esinofilja u sistemiċi</w:t>
      </w:r>
      <w:r w:rsidR="00D920ED" w:rsidRPr="00FB070A">
        <w:rPr>
          <w:rFonts w:cs="Times New Roman"/>
          <w:color w:val="000000"/>
        </w:rPr>
        <w:t xml:space="preserve"> (DRESS, </w:t>
      </w:r>
      <w:r w:rsidR="00D920ED" w:rsidRPr="00FB070A">
        <w:rPr>
          <w:color w:val="000000"/>
        </w:rPr>
        <w:t>drug reaction with eosinophilia and systemic symptoms) li jistgħu jkunu ta</w:t>
      </w:r>
      <w:r w:rsidR="005E393F" w:rsidRPr="00FB070A">
        <w:rPr>
          <w:color w:val="000000"/>
        </w:rPr>
        <w:t>’</w:t>
      </w:r>
      <w:r w:rsidR="00D920ED" w:rsidRPr="00FB070A">
        <w:rPr>
          <w:color w:val="000000"/>
        </w:rPr>
        <w:t xml:space="preserve"> </w:t>
      </w:r>
      <w:r w:rsidR="00553000" w:rsidRPr="00FB070A">
        <w:rPr>
          <w:color w:val="000000"/>
        </w:rPr>
        <w:t xml:space="preserve">periklu </w:t>
      </w:r>
      <w:r w:rsidR="00D920ED" w:rsidRPr="00FB070A">
        <w:rPr>
          <w:color w:val="000000"/>
        </w:rPr>
        <w:t>għall-ħajja jew fatali, ġew irrapp</w:t>
      </w:r>
      <w:r w:rsidR="00402D17" w:rsidRPr="00FB070A">
        <w:rPr>
          <w:color w:val="000000"/>
        </w:rPr>
        <w:t>u</w:t>
      </w:r>
      <w:r w:rsidR="00D920ED" w:rsidRPr="00FB070A">
        <w:rPr>
          <w:color w:val="000000"/>
        </w:rPr>
        <w:t>rtati bl-użu ta</w:t>
      </w:r>
      <w:r w:rsidR="005E393F" w:rsidRPr="00FB070A">
        <w:rPr>
          <w:color w:val="000000"/>
        </w:rPr>
        <w:t>’</w:t>
      </w:r>
      <w:r w:rsidR="00D920ED" w:rsidRPr="00FB070A">
        <w:rPr>
          <w:color w:val="000000"/>
        </w:rPr>
        <w:t xml:space="preserve"> voriconazole.</w:t>
      </w:r>
      <w:r w:rsidRPr="00FB070A">
        <w:rPr>
          <w:rFonts w:cs="Times New Roman"/>
          <w:color w:val="000000"/>
        </w:rPr>
        <w:t xml:space="preserve"> </w:t>
      </w:r>
      <w:r w:rsidR="00844541" w:rsidRPr="00FB070A">
        <w:rPr>
          <w:rFonts w:cs="Times New Roman"/>
          <w:snapToGrid w:val="0"/>
          <w:color w:val="000000"/>
        </w:rPr>
        <w:t>Jekk pazjent jiżviluppa raxx, hu għandu jiġi mmonitorjat mill-qrib u VFEND jitwaqqaf jekk il-leżjonijiet jissoktaw</w:t>
      </w:r>
      <w:r w:rsidR="00BD7292" w:rsidRPr="00FB070A">
        <w:rPr>
          <w:rFonts w:cs="Times New Roman"/>
          <w:snapToGrid w:val="0"/>
          <w:color w:val="000000"/>
        </w:rPr>
        <w:t>.</w:t>
      </w:r>
    </w:p>
    <w:p w14:paraId="7694F091" w14:textId="77777777" w:rsidR="00BD7292" w:rsidRPr="00FB070A" w:rsidRDefault="00BD7292" w:rsidP="00816C58">
      <w:pPr>
        <w:keepNext/>
        <w:rPr>
          <w:rFonts w:cs="Times New Roman"/>
          <w:snapToGrid w:val="0"/>
          <w:color w:val="000000"/>
        </w:rPr>
      </w:pPr>
    </w:p>
    <w:p w14:paraId="4ADDDAFE" w14:textId="77777777" w:rsidR="00373E44" w:rsidRPr="00FB070A" w:rsidRDefault="00373E44" w:rsidP="00816C58">
      <w:pPr>
        <w:pStyle w:val="Paragraph"/>
        <w:keepNext/>
        <w:spacing w:after="0"/>
        <w:rPr>
          <w:color w:val="000000"/>
          <w:sz w:val="22"/>
          <w:szCs w:val="22"/>
          <w:u w:val="single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Avvenimenti adrenali</w:t>
      </w:r>
    </w:p>
    <w:p w14:paraId="3C2726E7" w14:textId="77777777" w:rsidR="00373E44" w:rsidRPr="00FB070A" w:rsidRDefault="00373E44" w:rsidP="00816C58">
      <w:pPr>
        <w:pStyle w:val="Paragraph"/>
        <w:keepNext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Ġew irrappurtati każijiet riversibb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suffiċjenza adrenal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pazjenti li kienu qed jirċievu </w:t>
      </w:r>
      <w:r w:rsidR="009549EE" w:rsidRPr="00FB070A">
        <w:rPr>
          <w:color w:val="000000"/>
          <w:sz w:val="22"/>
          <w:szCs w:val="22"/>
          <w:lang w:val="mt-MT"/>
        </w:rPr>
        <w:t>azol</w:t>
      </w:r>
      <w:r w:rsidR="00116929" w:rsidRPr="00FB070A">
        <w:rPr>
          <w:color w:val="000000"/>
          <w:sz w:val="22"/>
          <w:szCs w:val="22"/>
          <w:lang w:val="mt-MT"/>
        </w:rPr>
        <w:t>es</w:t>
      </w:r>
      <w:r w:rsidR="009549EE" w:rsidRPr="00FB070A">
        <w:rPr>
          <w:color w:val="000000"/>
          <w:sz w:val="22"/>
          <w:szCs w:val="22"/>
          <w:lang w:val="mt-MT"/>
        </w:rPr>
        <w:t xml:space="preserve">, inkluż </w:t>
      </w:r>
      <w:r w:rsidRPr="00FB070A">
        <w:rPr>
          <w:color w:val="000000"/>
          <w:sz w:val="22"/>
          <w:szCs w:val="22"/>
          <w:lang w:val="mt-MT"/>
        </w:rPr>
        <w:t>voriconazole.</w:t>
      </w:r>
      <w:r w:rsidR="009549EE" w:rsidRPr="00FB070A">
        <w:rPr>
          <w:color w:val="000000"/>
          <w:sz w:val="22"/>
          <w:szCs w:val="22"/>
          <w:lang w:val="mt-MT"/>
        </w:rPr>
        <w:t xml:space="preserve"> Ġiet irrappurtata insuffiċjenza adrenali f’pazjenti li </w:t>
      </w:r>
      <w:r w:rsidR="00503F58" w:rsidRPr="00FB070A">
        <w:rPr>
          <w:color w:val="000000"/>
          <w:sz w:val="22"/>
          <w:szCs w:val="22"/>
          <w:lang w:val="mt-MT"/>
        </w:rPr>
        <w:t>kienu qed jirċievu</w:t>
      </w:r>
      <w:r w:rsidR="009549EE" w:rsidRPr="00FB070A">
        <w:rPr>
          <w:color w:val="000000"/>
          <w:sz w:val="22"/>
          <w:szCs w:val="22"/>
          <w:lang w:val="mt-MT"/>
        </w:rPr>
        <w:t xml:space="preserve"> azol</w:t>
      </w:r>
      <w:r w:rsidR="00116929" w:rsidRPr="00FB070A">
        <w:rPr>
          <w:color w:val="000000"/>
          <w:sz w:val="22"/>
          <w:szCs w:val="22"/>
          <w:lang w:val="mt-MT"/>
        </w:rPr>
        <w:t>es</w:t>
      </w:r>
      <w:r w:rsidR="009549EE" w:rsidRPr="00FB070A">
        <w:rPr>
          <w:color w:val="000000"/>
          <w:sz w:val="22"/>
          <w:szCs w:val="22"/>
          <w:lang w:val="mt-MT"/>
        </w:rPr>
        <w:t xml:space="preserve"> </w:t>
      </w:r>
      <w:r w:rsidR="00116929" w:rsidRPr="00FB070A">
        <w:rPr>
          <w:color w:val="000000"/>
          <w:sz w:val="22"/>
          <w:szCs w:val="22"/>
          <w:lang w:val="mt-MT"/>
        </w:rPr>
        <w:t xml:space="preserve">bi jew mingħajr kortikosterojdi fl-istess waqt. F’pazjenti li </w:t>
      </w:r>
      <w:r w:rsidR="00503F58" w:rsidRPr="00FB070A">
        <w:rPr>
          <w:color w:val="000000"/>
          <w:sz w:val="22"/>
          <w:szCs w:val="22"/>
          <w:lang w:val="mt-MT"/>
        </w:rPr>
        <w:t>kienu qed jirċievu</w:t>
      </w:r>
      <w:r w:rsidR="00116929" w:rsidRPr="00FB070A">
        <w:rPr>
          <w:color w:val="000000"/>
          <w:sz w:val="22"/>
          <w:szCs w:val="22"/>
          <w:lang w:val="mt-MT"/>
        </w:rPr>
        <w:t xml:space="preserve"> azoles mingħajr kortikosterojdi, l-insuffiċjenza adrenali hija relatata ma’ inibizzjoni diretta ta’ stero</w:t>
      </w:r>
      <w:r w:rsidR="00DA09B5" w:rsidRPr="00FB070A">
        <w:rPr>
          <w:color w:val="000000"/>
          <w:sz w:val="22"/>
          <w:szCs w:val="22"/>
          <w:lang w:val="mt-MT"/>
        </w:rPr>
        <w:t>j</w:t>
      </w:r>
      <w:r w:rsidR="00116929" w:rsidRPr="00FB070A">
        <w:rPr>
          <w:color w:val="000000"/>
          <w:sz w:val="22"/>
          <w:szCs w:val="22"/>
          <w:lang w:val="mt-MT"/>
        </w:rPr>
        <w:t xml:space="preserve">doġenesi mill-azoles. F’pazjenti li </w:t>
      </w:r>
      <w:r w:rsidR="00503F58" w:rsidRPr="00FB070A">
        <w:rPr>
          <w:color w:val="000000"/>
          <w:sz w:val="22"/>
          <w:szCs w:val="22"/>
          <w:lang w:val="mt-MT"/>
        </w:rPr>
        <w:t>jieħdu</w:t>
      </w:r>
      <w:r w:rsidR="00116929" w:rsidRPr="00FB070A">
        <w:rPr>
          <w:color w:val="000000"/>
          <w:sz w:val="22"/>
          <w:szCs w:val="22"/>
          <w:lang w:val="mt-MT"/>
        </w:rPr>
        <w:t xml:space="preserve"> kortikosterojdi, inibizzjoni ta’ CYP3A4 </w:t>
      </w:r>
      <w:r w:rsidR="00B837E4" w:rsidRPr="00FB070A">
        <w:rPr>
          <w:color w:val="000000"/>
          <w:sz w:val="22"/>
          <w:szCs w:val="22"/>
          <w:lang w:val="mt-MT"/>
        </w:rPr>
        <w:t xml:space="preserve">assoċjata ma’ voriconazole </w:t>
      </w:r>
      <w:r w:rsidR="00116929" w:rsidRPr="00FB070A">
        <w:rPr>
          <w:color w:val="000000"/>
          <w:sz w:val="22"/>
          <w:szCs w:val="22"/>
          <w:lang w:val="mt-MT"/>
        </w:rPr>
        <w:t xml:space="preserve">tal-metaboliżmu tagħhom tista’ twassal għal kortikosterojdi </w:t>
      </w:r>
      <w:r w:rsidR="00503F58" w:rsidRPr="00FB070A">
        <w:rPr>
          <w:color w:val="000000"/>
          <w:sz w:val="22"/>
          <w:szCs w:val="22"/>
          <w:lang w:val="mt-MT"/>
        </w:rPr>
        <w:t xml:space="preserve">żejda </w:t>
      </w:r>
      <w:r w:rsidR="00116929" w:rsidRPr="00FB070A">
        <w:rPr>
          <w:color w:val="000000"/>
          <w:sz w:val="22"/>
          <w:szCs w:val="22"/>
          <w:lang w:val="mt-MT"/>
        </w:rPr>
        <w:t xml:space="preserve">u soppressjoni adrenali (ara sezzjoni 4.5). Is-sindrome ta’ Cushing bi u mingħajr insuffiċjenza adrenali sussegwenti ġie rrappurtat ukoll f’pazjenti li </w:t>
      </w:r>
      <w:r w:rsidR="00D37805" w:rsidRPr="00FB070A">
        <w:rPr>
          <w:color w:val="000000"/>
          <w:sz w:val="22"/>
          <w:szCs w:val="22"/>
          <w:lang w:val="mt-MT"/>
        </w:rPr>
        <w:t>jirċievu</w:t>
      </w:r>
      <w:r w:rsidR="00116929" w:rsidRPr="00FB070A">
        <w:rPr>
          <w:color w:val="000000"/>
          <w:sz w:val="22"/>
          <w:szCs w:val="22"/>
          <w:lang w:val="mt-MT"/>
        </w:rPr>
        <w:t xml:space="preserve"> voriconazole flimkien ma’ kortikosterojdi.</w:t>
      </w:r>
    </w:p>
    <w:p w14:paraId="450C4396" w14:textId="77777777" w:rsidR="00373E44" w:rsidRPr="00FB070A" w:rsidRDefault="00373E44" w:rsidP="00373E44">
      <w:pPr>
        <w:pStyle w:val="Paragraph"/>
        <w:spacing w:after="0"/>
        <w:rPr>
          <w:color w:val="000000"/>
          <w:sz w:val="22"/>
          <w:szCs w:val="22"/>
          <w:lang w:val="mt-MT" w:eastAsia="nl-NL"/>
        </w:rPr>
      </w:pPr>
    </w:p>
    <w:p w14:paraId="028998E7" w14:textId="5D02423F" w:rsidR="000E6082" w:rsidRPr="00FB070A" w:rsidRDefault="00373E44" w:rsidP="00373E44">
      <w:pPr>
        <w:rPr>
          <w:rFonts w:cs="Times New Roman"/>
          <w:snapToGrid w:val="0"/>
          <w:color w:val="000000"/>
        </w:rPr>
      </w:pPr>
      <w:r w:rsidRPr="00FB070A">
        <w:rPr>
          <w:color w:val="000000"/>
        </w:rPr>
        <w:t>Pazjenti li jkunu qed jieħdu trattament fit-tu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oriconazole u kortikosterojdi (inklużi kortikosterojdi li jittieħdu man-nifs </w:t>
      </w:r>
      <w:r w:rsidR="00C30317" w:rsidRPr="00FB070A">
        <w:rPr>
          <w:color w:val="000000"/>
        </w:rPr>
        <w:t xml:space="preserve">eż. budesonide </w:t>
      </w:r>
      <w:r w:rsidR="00B52B36" w:rsidRPr="00FB070A">
        <w:rPr>
          <w:color w:val="000000"/>
        </w:rPr>
        <w:t>u kortikosterojdi ġol-imnieħer</w:t>
      </w:r>
      <w:r w:rsidRPr="00FB070A">
        <w:rPr>
          <w:color w:val="000000"/>
        </w:rPr>
        <w:t>) għandhom jiġu mmonitorj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ttenzjoni għad-disfunzjoni tal-kortiċi adrenali kemm matul it-trattament u kemm meta jitwaqqaf voriconazole (ara sezzjoni 4.5)</w:t>
      </w:r>
      <w:r w:rsidR="000E6082" w:rsidRPr="00FB070A">
        <w:rPr>
          <w:rFonts w:cs="Times New Roman"/>
          <w:snapToGrid w:val="0"/>
          <w:color w:val="000000"/>
        </w:rPr>
        <w:t>.</w:t>
      </w:r>
      <w:r w:rsidR="00116929" w:rsidRPr="00FB070A">
        <w:rPr>
          <w:rFonts w:cs="Times New Roman"/>
          <w:snapToGrid w:val="0"/>
          <w:color w:val="000000"/>
        </w:rPr>
        <w:t xml:space="preserve"> Il-pazjenti għandhom jingħataw istruzzjoni biex ifittxu kura medika immedjata jekk jiżviluppaw sinjali u sintomi ta</w:t>
      </w:r>
      <w:r w:rsidR="00503F58" w:rsidRPr="00FB070A">
        <w:rPr>
          <w:rFonts w:cs="Times New Roman"/>
          <w:snapToGrid w:val="0"/>
          <w:color w:val="000000"/>
        </w:rPr>
        <w:t>s-</w:t>
      </w:r>
      <w:r w:rsidR="00116929" w:rsidRPr="00FB070A">
        <w:rPr>
          <w:color w:val="000000"/>
        </w:rPr>
        <w:t>sindrome ta’ Cushing jew insuffiċjenza adrenali.</w:t>
      </w:r>
    </w:p>
    <w:p w14:paraId="73BB8D5D" w14:textId="77777777" w:rsidR="000E6082" w:rsidRPr="00FB070A" w:rsidRDefault="000E6082">
      <w:pPr>
        <w:rPr>
          <w:rFonts w:cs="Times New Roman"/>
          <w:snapToGrid w:val="0"/>
          <w:color w:val="000000"/>
        </w:rPr>
      </w:pPr>
    </w:p>
    <w:p w14:paraId="7D2B1282" w14:textId="77777777" w:rsidR="00BD7292" w:rsidRPr="00FB070A" w:rsidRDefault="00BD7292" w:rsidP="00BD7292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Trattament fit-tul</w:t>
      </w:r>
    </w:p>
    <w:p w14:paraId="78720161" w14:textId="77777777" w:rsidR="00BD7292" w:rsidRPr="00FB070A" w:rsidRDefault="00BD7292" w:rsidP="00A40E3D">
      <w:pPr>
        <w:tabs>
          <w:tab w:val="clear" w:pos="567"/>
          <w:tab w:val="left" w:pos="0"/>
        </w:tabs>
        <w:spacing w:line="240" w:lineRule="auto"/>
        <w:rPr>
          <w:color w:val="000000"/>
        </w:rPr>
      </w:pPr>
      <w:r w:rsidRPr="00FB070A">
        <w:rPr>
          <w:rFonts w:cs="Times New Roman"/>
          <w:color w:val="000000"/>
        </w:rPr>
        <w:t>Esponiment fit-tul (trattament jew profilassi) li jkun aktar minn 180 jum (6 xhur) jeħtieġ evalwazzjo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attenzjoni tal-bilanċ bejn il-benefiċċju u r-riskju u </w:t>
      </w:r>
      <w:r w:rsidRPr="00FB070A">
        <w:rPr>
          <w:color w:val="000000"/>
        </w:rPr>
        <w:t xml:space="preserve">għalhekk it-tobba għandhom jikkunsidraw il-bżonn li jiġi limitat l-esponiment għal VFEND (ara sezzjonijiet 4.2 u 5.1). </w:t>
      </w:r>
    </w:p>
    <w:p w14:paraId="48ABE5B1" w14:textId="1E5F9B3C" w:rsidR="00BD7292" w:rsidRPr="00FB070A" w:rsidRDefault="00BD7292" w:rsidP="003331CF">
      <w:pPr>
        <w:tabs>
          <w:tab w:val="clear" w:pos="567"/>
          <w:tab w:val="left" w:pos="0"/>
          <w:tab w:val="left" w:pos="5498"/>
        </w:tabs>
        <w:spacing w:line="240" w:lineRule="auto"/>
        <w:rPr>
          <w:color w:val="000000"/>
        </w:rPr>
      </w:pPr>
    </w:p>
    <w:p w14:paraId="05979018" w14:textId="0CC4C5D0" w:rsidR="00BD7292" w:rsidRPr="00FB070A" w:rsidRDefault="00BD7292" w:rsidP="00A40E3D">
      <w:pPr>
        <w:tabs>
          <w:tab w:val="clear" w:pos="567"/>
          <w:tab w:val="left" w:pos="0"/>
        </w:tabs>
        <w:rPr>
          <w:color w:val="000000"/>
        </w:rPr>
      </w:pPr>
      <w:r w:rsidRPr="00FB070A">
        <w:rPr>
          <w:color w:val="000000"/>
        </w:rPr>
        <w:t xml:space="preserve">Karċinoma fiċ-ċelluli skwamużi tal-ġilda </w:t>
      </w:r>
      <w:r w:rsidR="007045F1" w:rsidRPr="00FB070A">
        <w:rPr>
          <w:color w:val="000000"/>
        </w:rPr>
        <w:t xml:space="preserve">(SCC) </w:t>
      </w:r>
      <w:r w:rsidR="000B0895" w:rsidRPr="00FB070A">
        <w:rPr>
          <w:color w:val="000000"/>
        </w:rPr>
        <w:t xml:space="preserve">(inkluż SCC </w:t>
      </w:r>
      <w:r w:rsidR="003331CF" w:rsidRPr="00FB070A">
        <w:rPr>
          <w:color w:val="000000"/>
        </w:rPr>
        <w:t>tal</w:t>
      </w:r>
      <w:r w:rsidR="000B0895" w:rsidRPr="00FB070A">
        <w:rPr>
          <w:color w:val="000000"/>
        </w:rPr>
        <w:t xml:space="preserve">-ġilda in situ, jew il-marda ta’ Bowen) </w:t>
      </w:r>
      <w:r w:rsidRPr="00FB070A">
        <w:rPr>
          <w:color w:val="000000"/>
        </w:rPr>
        <w:t>kienet irrappurt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li r</w:t>
      </w:r>
      <w:r w:rsidRPr="00FB070A">
        <w:rPr>
          <w:rFonts w:cs="Times New Roman"/>
          <w:color w:val="000000"/>
        </w:rPr>
        <w:t>ċ</w:t>
      </w:r>
      <w:r w:rsidRPr="00FB070A">
        <w:rPr>
          <w:color w:val="000000"/>
        </w:rPr>
        <w:t>ivew trattament fit-tu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</w:t>
      </w:r>
      <w:r w:rsidR="00AD1C9B" w:rsidRPr="00FB070A">
        <w:rPr>
          <w:color w:val="000000"/>
        </w:rPr>
        <w:t xml:space="preserve"> (ara sezzjoni 4.8)</w:t>
      </w:r>
      <w:r w:rsidRPr="00FB070A">
        <w:rPr>
          <w:color w:val="000000"/>
        </w:rPr>
        <w:t>.</w:t>
      </w:r>
    </w:p>
    <w:p w14:paraId="227FA590" w14:textId="77777777" w:rsidR="00BD7292" w:rsidRPr="00FB070A" w:rsidRDefault="00BD7292" w:rsidP="00A40E3D">
      <w:pPr>
        <w:tabs>
          <w:tab w:val="clear" w:pos="567"/>
          <w:tab w:val="left" w:pos="0"/>
        </w:tabs>
        <w:rPr>
          <w:rFonts w:cs="Times New Roman"/>
          <w:snapToGrid w:val="0"/>
          <w:color w:val="000000"/>
        </w:rPr>
      </w:pPr>
    </w:p>
    <w:p w14:paraId="15FF4BAC" w14:textId="5E2B8F5E" w:rsidR="00844541" w:rsidRPr="00FB070A" w:rsidRDefault="004D79FA" w:rsidP="00A40E3D">
      <w:pPr>
        <w:tabs>
          <w:tab w:val="clear" w:pos="567"/>
          <w:tab w:val="left" w:pos="0"/>
        </w:tabs>
        <w:rPr>
          <w:snapToGrid w:val="0"/>
          <w:color w:val="000000"/>
        </w:rPr>
      </w:pPr>
      <w:r w:rsidRPr="00FB070A">
        <w:rPr>
          <w:color w:val="000000"/>
        </w:rPr>
        <w:t>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erjostite </w:t>
      </w:r>
      <w:r w:rsidR="00347962" w:rsidRPr="00FB070A">
        <w:rPr>
          <w:color w:val="000000"/>
        </w:rPr>
        <w:t>(</w:t>
      </w:r>
      <w:r w:rsidR="00347962" w:rsidRPr="00FB070A">
        <w:rPr>
          <w:i/>
          <w:color w:val="000000"/>
        </w:rPr>
        <w:t>periostitis</w:t>
      </w:r>
      <w:r w:rsidR="00347962" w:rsidRPr="00FB070A">
        <w:rPr>
          <w:color w:val="000000"/>
        </w:rPr>
        <w:t xml:space="preserve">) </w:t>
      </w:r>
      <w:r w:rsidRPr="00FB070A">
        <w:rPr>
          <w:color w:val="000000"/>
        </w:rPr>
        <w:t>mhux infettiv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ivel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luoride u alkaline phosphate għoljin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. I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għandu jiġi kkunsidrat wara pariri multidixxiplinari jekk il-pazjent jiżviluppa uġigħ fl-għadam u jekk ikun hemm sinjali radjoloġiċi</w:t>
      </w:r>
      <w:r w:rsidRPr="00FB070A">
        <w:rPr>
          <w:snapToGrid w:val="0"/>
          <w:color w:val="000000"/>
        </w:rPr>
        <w:t xml:space="preserve"> kompatibbli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perjostite</w:t>
      </w:r>
      <w:r w:rsidR="00AD1C9B" w:rsidRPr="00FB070A">
        <w:rPr>
          <w:color w:val="000000"/>
        </w:rPr>
        <w:t>(ara sezzjoni 4.8).</w:t>
      </w:r>
    </w:p>
    <w:p w14:paraId="7E06CE76" w14:textId="77777777" w:rsidR="004D79FA" w:rsidRPr="00FB070A" w:rsidRDefault="004D79FA" w:rsidP="004D79FA">
      <w:pPr>
        <w:rPr>
          <w:rFonts w:cs="Times New Roman"/>
          <w:color w:val="000000"/>
          <w:u w:val="single"/>
        </w:rPr>
      </w:pPr>
    </w:p>
    <w:p w14:paraId="662B81EC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Reazzjonijiet avversi tal-vista</w:t>
      </w:r>
    </w:p>
    <w:p w14:paraId="2E241AB8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</w:rPr>
        <w:t>Kien hemm rappor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pisodji twal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eazzjonijiet avversi tal-vista, inklużi vista imċajpra, newrite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g</w:t>
      </w:r>
      <w:r w:rsidRPr="00FB070A">
        <w:rPr>
          <w:rFonts w:cs="Times New Roman"/>
          <w:color w:val="000000"/>
          <w:lang w:eastAsia="ko-KR"/>
        </w:rPr>
        <w:t>ħajn</w:t>
      </w:r>
      <w:r w:rsidRPr="00FB070A">
        <w:rPr>
          <w:rFonts w:cs="Times New Roman"/>
          <w:color w:val="000000"/>
        </w:rPr>
        <w:t xml:space="preserve"> u papilloedema (ara sezzjoni 4.8).</w:t>
      </w:r>
    </w:p>
    <w:p w14:paraId="3A21D278" w14:textId="77777777" w:rsidR="00FC0116" w:rsidRPr="00FB070A" w:rsidRDefault="00FC0116">
      <w:pPr>
        <w:rPr>
          <w:rFonts w:cs="Times New Roman"/>
          <w:color w:val="000000"/>
          <w:u w:val="single"/>
        </w:rPr>
      </w:pPr>
    </w:p>
    <w:p w14:paraId="3E942654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Reazzjonijiet avversi tal-kliewi</w:t>
      </w:r>
      <w:r w:rsidRPr="00FB070A">
        <w:rPr>
          <w:rFonts w:cs="Times New Roman"/>
          <w:color w:val="000000"/>
        </w:rPr>
        <w:t xml:space="preserve"> </w:t>
      </w:r>
    </w:p>
    <w:p w14:paraId="548F2B19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>Insuffiċjenza akuta tal-kliewi kienet osserva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morda severament li kienu qegħdin jieħdu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VFEND. </w:t>
      </w:r>
      <w:r w:rsidRPr="00FB070A">
        <w:rPr>
          <w:rFonts w:cs="Times New Roman"/>
          <w:snapToGrid w:val="0"/>
          <w:color w:val="000000"/>
        </w:rPr>
        <w:t>Il-pazjenti li jkunu qed jiġu kkura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voriconazole huma probabbli li jiġu kkurati fl-istess waqt bi prodotti mediċinali nefrotossiċi u jkollhom kondizzjonijiet konkorrenti li jistgħu jwasslu għal funzjoni mnaqqsa tal-kliewi (ara sezzjoni 4.8).</w:t>
      </w:r>
    </w:p>
    <w:p w14:paraId="13753BF8" w14:textId="77777777" w:rsidR="00FC0116" w:rsidRPr="00FB070A" w:rsidRDefault="00FC0116">
      <w:pPr>
        <w:rPr>
          <w:rFonts w:cs="Times New Roman"/>
          <w:snapToGrid w:val="0"/>
          <w:color w:val="000000"/>
        </w:rPr>
      </w:pPr>
    </w:p>
    <w:p w14:paraId="138A636D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  <w:u w:val="single"/>
        </w:rPr>
        <w:t>Monitoraġġ tal-funzjoni tal-kliewi</w:t>
      </w:r>
      <w:r w:rsidRPr="00FB070A">
        <w:rPr>
          <w:rFonts w:cs="Times New Roman"/>
          <w:snapToGrid w:val="0"/>
          <w:color w:val="000000"/>
        </w:rPr>
        <w:t xml:space="preserve"> </w:t>
      </w:r>
    </w:p>
    <w:p w14:paraId="3F150744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snapToGrid w:val="0"/>
          <w:color w:val="000000"/>
        </w:rPr>
        <w:t>Il-pazjenti għandhom jiġu mmonitorjati għall-iżvilupp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funzjoni tal-kliewi mhux normali. Dan għandu jinkludi evalwazzjoni fil-laboratorju,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mod partikolari l-krejatinina fis-serum.</w:t>
      </w:r>
    </w:p>
    <w:p w14:paraId="24C49E29" w14:textId="77777777" w:rsidR="00FC0116" w:rsidRPr="00FB070A" w:rsidRDefault="00FC0116">
      <w:pPr>
        <w:rPr>
          <w:rFonts w:cs="Times New Roman"/>
          <w:color w:val="000000"/>
        </w:rPr>
      </w:pPr>
    </w:p>
    <w:p w14:paraId="25F4584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Monitoraġġ tal-funzjoni tal-pankreas</w:t>
      </w:r>
      <w:r w:rsidRPr="00FB070A">
        <w:rPr>
          <w:rFonts w:cs="Times New Roman"/>
          <w:color w:val="000000"/>
        </w:rPr>
        <w:t xml:space="preserve"> </w:t>
      </w:r>
    </w:p>
    <w:p w14:paraId="29EC2770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azjenti, speċjalment tfal,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fattur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kju għal pankreatite akuta (eż.,  kemoterapija riċenti, trapja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lluli imsej</w:t>
      </w:r>
      <w:r w:rsidRPr="00FB070A">
        <w:rPr>
          <w:rFonts w:cs="Times New Roman"/>
          <w:color w:val="000000"/>
          <w:lang w:eastAsia="ko-KR"/>
        </w:rPr>
        <w:t>ħa stem fid-demm</w:t>
      </w:r>
      <w:r w:rsidRPr="00FB070A">
        <w:rPr>
          <w:rFonts w:cs="Times New Roman"/>
          <w:color w:val="000000"/>
        </w:rPr>
        <w:t xml:space="preserve"> [HSCT]), għandhom ikunu mmonito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attenzjoni matul kura bil-VFEND. Eżam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amylase 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ipase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indika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dawn iċ-ċirkustanzi.. </w:t>
      </w:r>
    </w:p>
    <w:p w14:paraId="63B1C6A2" w14:textId="77777777" w:rsidR="00FC0116" w:rsidRPr="00FB070A" w:rsidRDefault="00FC0116">
      <w:pPr>
        <w:rPr>
          <w:rFonts w:cs="Times New Roman"/>
          <w:color w:val="000000"/>
        </w:rPr>
      </w:pPr>
    </w:p>
    <w:p w14:paraId="361E119D" w14:textId="77777777" w:rsidR="00FC0116" w:rsidRPr="00FB070A" w:rsidRDefault="00FC0116" w:rsidP="00825FD6">
      <w:pPr>
        <w:rPr>
          <w:color w:val="000000"/>
        </w:rPr>
      </w:pPr>
      <w:r w:rsidRPr="00FB070A">
        <w:rPr>
          <w:rFonts w:cs="Times New Roman"/>
          <w:color w:val="000000"/>
          <w:u w:val="single"/>
        </w:rPr>
        <w:t>Popolazzjoni pedjatrika</w:t>
      </w:r>
    </w:p>
    <w:p w14:paraId="3A9688EE" w14:textId="77777777" w:rsidR="00FC0116" w:rsidRPr="00FB070A" w:rsidRDefault="00FC0116">
      <w:pPr>
        <w:pStyle w:val="BodyText3"/>
        <w:jc w:val="left"/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Is-sigurtà u l-effikaċja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suġġetti tfal li għandhom anqas minn sentejn </w:t>
      </w:r>
      <w:r w:rsidR="00D17B15" w:rsidRPr="00FB070A">
        <w:rPr>
          <w:rFonts w:cs="Times New Roman"/>
          <w:snapToGrid w:val="0"/>
          <w:color w:val="000000"/>
        </w:rPr>
        <w:t>għadhom ma ġewx</w:t>
      </w:r>
      <w:r w:rsidRPr="00FB070A">
        <w:rPr>
          <w:rFonts w:cs="Times New Roman"/>
          <w:snapToGrid w:val="0"/>
          <w:color w:val="000000"/>
        </w:rPr>
        <w:t xml:space="preserve"> </w:t>
      </w:r>
      <w:r w:rsidR="00D17B15" w:rsidRPr="00FB070A">
        <w:rPr>
          <w:rFonts w:cs="Times New Roman"/>
          <w:snapToGrid w:val="0"/>
          <w:color w:val="000000"/>
        </w:rPr>
        <w:t>determinat</w:t>
      </w:r>
      <w:r w:rsidR="005D7CA0" w:rsidRPr="00FB070A">
        <w:rPr>
          <w:rFonts w:cs="Times New Roman"/>
          <w:snapToGrid w:val="0"/>
          <w:color w:val="000000"/>
        </w:rPr>
        <w:t>i</w:t>
      </w:r>
      <w:r w:rsidR="00D17B15" w:rsidRPr="00FB070A">
        <w:rPr>
          <w:rFonts w:cs="Times New Roman"/>
          <w:snapToGrid w:val="0"/>
          <w:color w:val="000000"/>
        </w:rPr>
        <w:t xml:space="preserve"> </w:t>
      </w:r>
      <w:r w:rsidR="00B52B36" w:rsidRPr="00FB070A">
        <w:rPr>
          <w:rFonts w:cs="Times New Roman"/>
          <w:snapToGrid w:val="0"/>
          <w:color w:val="000000"/>
        </w:rPr>
        <w:t>s</w:t>
      </w:r>
      <w:r w:rsidR="005E393F" w:rsidRPr="00FB070A">
        <w:rPr>
          <w:rFonts w:cs="Times New Roman"/>
          <w:snapToGrid w:val="0"/>
          <w:color w:val="000000"/>
        </w:rPr>
        <w:t>’</w:t>
      </w:r>
      <w:r w:rsidR="00B52B36" w:rsidRPr="00FB070A">
        <w:rPr>
          <w:rFonts w:cs="Times New Roman"/>
          <w:snapToGrid w:val="0"/>
          <w:color w:val="000000"/>
        </w:rPr>
        <w:t xml:space="preserve">issa </w:t>
      </w:r>
      <w:r w:rsidRPr="00FB070A">
        <w:rPr>
          <w:rFonts w:cs="Times New Roman"/>
          <w:snapToGrid w:val="0"/>
          <w:color w:val="000000"/>
        </w:rPr>
        <w:t>(ara sezzjonijiet</w:t>
      </w:r>
      <w:r w:rsidR="003E64C7" w:rsidRPr="00FB070A">
        <w:rPr>
          <w:rFonts w:cs="Times New Roman"/>
          <w:snapToGrid w:val="0"/>
          <w:color w:val="000000"/>
        </w:rPr>
        <w:t> </w:t>
      </w:r>
      <w:r w:rsidRPr="00FB070A">
        <w:rPr>
          <w:rFonts w:cs="Times New Roman"/>
          <w:snapToGrid w:val="0"/>
          <w:color w:val="000000"/>
        </w:rPr>
        <w:t>4.8 u 5.1). Voriconazole huwa indikat għal pazjenti tfal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sentejn jew akbar. </w:t>
      </w:r>
      <w:r w:rsidR="00124F38" w:rsidRPr="00FB070A">
        <w:rPr>
          <w:rFonts w:cs="Times New Roman"/>
          <w:snapToGrid w:val="0"/>
          <w:color w:val="000000"/>
        </w:rPr>
        <w:t>Ġiet osservata frekwenza ogħl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="00124F38" w:rsidRPr="00FB070A">
        <w:rPr>
          <w:rFonts w:cs="Times New Roman"/>
          <w:snapToGrid w:val="0"/>
          <w:color w:val="000000"/>
        </w:rPr>
        <w:t xml:space="preserve"> żidiet ta</w:t>
      </w:r>
      <w:r w:rsidR="005E393F" w:rsidRPr="00FB070A">
        <w:rPr>
          <w:rFonts w:cs="Times New Roman"/>
          <w:snapToGrid w:val="0"/>
          <w:color w:val="000000"/>
        </w:rPr>
        <w:t>’</w:t>
      </w:r>
      <w:r w:rsidR="00124F38" w:rsidRPr="00FB070A">
        <w:rPr>
          <w:rFonts w:cs="Times New Roman"/>
          <w:snapToGrid w:val="0"/>
          <w:color w:val="000000"/>
        </w:rPr>
        <w:t xml:space="preserve"> enzimi fil-fwied fil-popolazzjoni pedjatrika (ara sezzjoni 4.8). </w:t>
      </w:r>
      <w:r w:rsidRPr="00FB070A">
        <w:rPr>
          <w:rFonts w:cs="Times New Roman"/>
          <w:snapToGrid w:val="0"/>
          <w:color w:val="000000"/>
        </w:rPr>
        <w:t>Il-funzjoni tal-fwied għandha tiġi mmonitorjata kemm fit-tfal kif ukoll fil-kbar. Il-bijodisponibilità orali tis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tkun limitata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pazjenti tfal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bejn 2 u &lt;12-il sena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assorbiment ħażin u piż baxx ħafna tal-ġisem għall-età tagħhom.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dak il-każ, huwa rakkomandat li voriconazole jingħata fil-vina. </w:t>
      </w:r>
    </w:p>
    <w:p w14:paraId="3C0FE495" w14:textId="77777777" w:rsidR="00FC0116" w:rsidRPr="00FB070A" w:rsidRDefault="00FC0116">
      <w:pPr>
        <w:pStyle w:val="BodyText3"/>
        <w:jc w:val="left"/>
        <w:rPr>
          <w:color w:val="000000"/>
        </w:rPr>
      </w:pPr>
    </w:p>
    <w:p w14:paraId="48C104F7" w14:textId="77777777" w:rsidR="004D79FA" w:rsidRPr="00FB070A" w:rsidRDefault="004D79FA" w:rsidP="008E6F16">
      <w:pPr>
        <w:numPr>
          <w:ilvl w:val="0"/>
          <w:numId w:val="54"/>
        </w:numPr>
        <w:rPr>
          <w:color w:val="000000"/>
        </w:rPr>
      </w:pPr>
      <w:r w:rsidRPr="00FB070A">
        <w:rPr>
          <w:rFonts w:cs="Times New Roman"/>
          <w:color w:val="000000"/>
          <w:u w:val="single"/>
        </w:rPr>
        <w:t>Reazzjonijiet avversi dermatoloġiċi</w:t>
      </w:r>
      <w:r w:rsidRPr="00FB070A">
        <w:rPr>
          <w:color w:val="000000"/>
          <w:u w:val="single"/>
        </w:rPr>
        <w:t xml:space="preserve"> serji (inkluż SCC)</w:t>
      </w:r>
    </w:p>
    <w:p w14:paraId="2FE85398" w14:textId="77777777" w:rsidR="00FC0116" w:rsidRPr="00FB070A" w:rsidRDefault="00FC0116" w:rsidP="00E40331">
      <w:pPr>
        <w:spacing w:line="240" w:lineRule="auto"/>
        <w:ind w:left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frekwenz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eazzjoni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ototossiċità hi ogħla fil-popolazzjoni</w:t>
      </w:r>
      <w:r w:rsidR="00063129" w:rsidRPr="00FB070A">
        <w:rPr>
          <w:rFonts w:cs="Times New Roman"/>
          <w:color w:val="000000"/>
        </w:rPr>
        <w:t xml:space="preserve"> </w:t>
      </w:r>
      <w:r w:rsidR="0030707C" w:rsidRPr="00FB070A">
        <w:rPr>
          <w:rFonts w:cs="Times New Roman"/>
          <w:color w:val="000000"/>
        </w:rPr>
        <w:t>pedjatrika</w:t>
      </w:r>
      <w:r w:rsidRPr="00FB070A">
        <w:rPr>
          <w:rFonts w:cs="Times New Roman"/>
          <w:color w:val="000000"/>
        </w:rPr>
        <w:t xml:space="preserve">. Billi ġiet irrappurtata evoluzzjoni lejn SCC, miżuri stretti għall-protezzjoni </w:t>
      </w:r>
      <w:r w:rsidR="00854C2E" w:rsidRPr="00FB070A">
        <w:rPr>
          <w:rFonts w:cs="Times New Roman"/>
          <w:color w:val="000000"/>
        </w:rPr>
        <w:t xml:space="preserve">mid-dawl </w:t>
      </w:r>
      <w:r w:rsidR="00F814C8" w:rsidRPr="00FB070A">
        <w:rPr>
          <w:rFonts w:cs="Times New Roman"/>
          <w:color w:val="000000"/>
        </w:rPr>
        <w:t xml:space="preserve">huma meħtieġa </w:t>
      </w: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in il-popol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. Fi tfal li jesperjenzaw feriti tax-xjuħija minħabba d-dawl bħal lentiġini jew </w:t>
      </w:r>
      <w:r w:rsidR="00D12F17" w:rsidRPr="00FB070A">
        <w:rPr>
          <w:rFonts w:cs="Times New Roman"/>
          <w:color w:val="000000"/>
        </w:rPr>
        <w:t>nemex</w:t>
      </w:r>
      <w:r w:rsidRPr="00FB070A">
        <w:rPr>
          <w:rFonts w:cs="Times New Roman"/>
          <w:color w:val="000000"/>
        </w:rPr>
        <w:t xml:space="preserve">, hu </w:t>
      </w:r>
      <w:r w:rsidR="00B96E86" w:rsidRPr="00FB070A">
        <w:rPr>
          <w:rFonts w:cs="Times New Roman"/>
          <w:color w:val="000000"/>
        </w:rPr>
        <w:t>r</w:t>
      </w:r>
      <w:r w:rsidRPr="00FB070A">
        <w:rPr>
          <w:rFonts w:cs="Times New Roman"/>
          <w:color w:val="000000"/>
        </w:rPr>
        <w:t xml:space="preserve">rakkomandat li jevitaw ix-xemx u li </w:t>
      </w:r>
      <w:r w:rsidR="00504202" w:rsidRPr="00FB070A">
        <w:rPr>
          <w:rFonts w:cs="Times New Roman"/>
          <w:color w:val="000000"/>
        </w:rPr>
        <w:t>j</w:t>
      </w:r>
      <w:r w:rsidRPr="00FB070A">
        <w:rPr>
          <w:rFonts w:cs="Times New Roman"/>
          <w:color w:val="000000"/>
        </w:rPr>
        <w:t>sir follow-up dermatoloġik</w:t>
      </w:r>
      <w:r w:rsidR="00504202" w:rsidRPr="00FB070A">
        <w:rPr>
          <w:rFonts w:cs="Times New Roman"/>
          <w:color w:val="000000"/>
        </w:rPr>
        <w:t>u</w:t>
      </w:r>
      <w:r w:rsidRPr="00FB070A">
        <w:rPr>
          <w:rFonts w:cs="Times New Roman"/>
          <w:color w:val="000000"/>
        </w:rPr>
        <w:t xml:space="preserve"> anki wara t-twaqqif ta</w:t>
      </w:r>
      <w:r w:rsidR="00B96E86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>.</w:t>
      </w:r>
    </w:p>
    <w:p w14:paraId="7EDBBC37" w14:textId="77777777" w:rsidR="00FC0116" w:rsidRPr="00FB070A" w:rsidRDefault="00FC0116" w:rsidP="00F81B94">
      <w:pPr>
        <w:pStyle w:val="Default"/>
        <w:rPr>
          <w:sz w:val="22"/>
          <w:szCs w:val="22"/>
          <w:lang w:val="mt-MT"/>
        </w:rPr>
      </w:pPr>
    </w:p>
    <w:p w14:paraId="4ED08D8E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Profilassi</w:t>
      </w:r>
    </w:p>
    <w:p w14:paraId="31D358E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vvenimenti avversi assoċjati ma</w:t>
      </w:r>
      <w:r w:rsidR="00B96E86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 xml:space="preserve"> (epatotossiċità, reazzjonijiet severi tal-ġilda li jinkludu fototossiċità u SCC, disturbi tal-vista severi jew fit-tul u perjostite), it-twaqqi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u 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ediċini antifungali alternattivi </w:t>
      </w:r>
      <w:r w:rsidR="00BB2123" w:rsidRPr="00FB070A">
        <w:rPr>
          <w:sz w:val="22"/>
          <w:szCs w:val="22"/>
          <w:lang w:val="mt-MT"/>
        </w:rPr>
        <w:t xml:space="preserve">għandu </w:t>
      </w:r>
      <w:r w:rsidRPr="00FB070A">
        <w:rPr>
          <w:sz w:val="22"/>
          <w:szCs w:val="22"/>
          <w:lang w:val="mt-MT"/>
        </w:rPr>
        <w:t>jiġi kkunsidrat.</w:t>
      </w:r>
    </w:p>
    <w:p w14:paraId="14075BDC" w14:textId="77777777" w:rsidR="00FC0116" w:rsidRPr="00343106" w:rsidRDefault="00FC0116">
      <w:pPr>
        <w:pStyle w:val="EndnoteText"/>
        <w:rPr>
          <w:rFonts w:cs="Times New Roman"/>
          <w:color w:val="000000"/>
        </w:rPr>
      </w:pPr>
    </w:p>
    <w:p w14:paraId="795BBFA4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Phenytoin (sustratt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CYP2C9 u induttur qaww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CYP450)</w:t>
      </w:r>
      <w:r w:rsidRPr="00FB070A">
        <w:rPr>
          <w:rFonts w:cs="Times New Roman"/>
          <w:color w:val="000000"/>
        </w:rPr>
        <w:t xml:space="preserve"> </w:t>
      </w:r>
    </w:p>
    <w:p w14:paraId="4FD3E3A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uwa rakkomandat monitoraġġ attent tal-livel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henytoin meta phenytoin jiġi amministrat flimkien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 L-użu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aqq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u phenytoin għandu jiġi evitat jekk il-benefiċċju ma jkunx akbar mir-riskju (ara sezzjoni 4.5).</w:t>
      </w:r>
    </w:p>
    <w:p w14:paraId="0ED2294F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  <w:u w:val="single"/>
        </w:rPr>
      </w:pPr>
    </w:p>
    <w:p w14:paraId="2F877DCA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Efavirenz (induttur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450; inibitur u sustratt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3A4)</w:t>
      </w:r>
      <w:r w:rsidRPr="00FB070A">
        <w:rPr>
          <w:rFonts w:cs="Times New Roman"/>
          <w:color w:val="000000"/>
          <w:sz w:val="22"/>
          <w:szCs w:val="22"/>
        </w:rPr>
        <w:t xml:space="preserve"> </w:t>
      </w:r>
    </w:p>
    <w:p w14:paraId="7BF169CC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Meta voriconazole jiġi amministrat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efavirenz, i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għandha tiżdied għal 400 mg kull 12-il siegħa u 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efavirenz għandha tiġi mnaqqsa għal 300 mg kull 24 siegħa (ara sezzjonijiet 4.2, 4.3 u 4.5).</w:t>
      </w:r>
    </w:p>
    <w:p w14:paraId="7774B8E2" w14:textId="77777777" w:rsidR="007A3952" w:rsidRPr="00FB070A" w:rsidRDefault="007A3952">
      <w:pPr>
        <w:pStyle w:val="EndnoteText"/>
        <w:rPr>
          <w:rFonts w:cs="Times New Roman"/>
          <w:color w:val="000000"/>
          <w:sz w:val="22"/>
          <w:szCs w:val="22"/>
        </w:rPr>
      </w:pPr>
    </w:p>
    <w:p w14:paraId="53E5A705" w14:textId="77777777" w:rsidR="007A3952" w:rsidRPr="00FB070A" w:rsidRDefault="007A3952" w:rsidP="007A3952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Glasdegib (substrat ta’ CYP3A4) </w:t>
      </w:r>
    </w:p>
    <w:p w14:paraId="2C453A77" w14:textId="77777777" w:rsidR="007A3952" w:rsidRPr="00FB070A" w:rsidRDefault="007A3952" w:rsidP="007A3952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għoti flimkien ma’ voriconazole hu mistenni jgħolli l-konċentrazzjonijiet ta’ glasdegib fil-plażma u jżid ir-riskju ta’ titwil tal-QTc (ara sezzjoni 4.5). Jekk l-użu konkomitanti ma jistax jiġi evitat, hu rakkomandat li jsir monitoraġġ tal-ECG frekwenti.</w:t>
      </w:r>
    </w:p>
    <w:p w14:paraId="76E0C44A" w14:textId="77777777" w:rsidR="007A3952" w:rsidRPr="00FB070A" w:rsidRDefault="007A3952" w:rsidP="007A3952">
      <w:pPr>
        <w:rPr>
          <w:rFonts w:cs="Times New Roman"/>
          <w:color w:val="000000"/>
        </w:rPr>
      </w:pPr>
    </w:p>
    <w:p w14:paraId="27D73BA7" w14:textId="77777777" w:rsidR="007A3952" w:rsidRPr="00FB070A" w:rsidRDefault="007A3952" w:rsidP="007A3952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Inibituri ta’ tyrosine kinase (substrat ta’ CYP3A4) </w:t>
      </w:r>
    </w:p>
    <w:p w14:paraId="07183762" w14:textId="77777777" w:rsidR="007A3952" w:rsidRPr="00FB070A" w:rsidRDefault="007A3952" w:rsidP="007A3952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L-għoti ta’ voriconazole flimkien</w:t>
      </w:r>
      <w:r w:rsidRPr="00FB070A" w:rsidDel="00FF5996">
        <w:rPr>
          <w:rFonts w:cs="Times New Roman"/>
          <w:color w:val="000000"/>
          <w:sz w:val="22"/>
          <w:szCs w:val="22"/>
        </w:rPr>
        <w:t xml:space="preserve"> </w:t>
      </w:r>
      <w:r w:rsidRPr="00FB070A">
        <w:rPr>
          <w:rFonts w:cs="Times New Roman"/>
          <w:color w:val="000000"/>
          <w:sz w:val="22"/>
          <w:szCs w:val="22"/>
        </w:rPr>
        <w:t>ma’ inibituri ta’ tyrosine kinase mmetabolizzati minn CYP3A4 hu mistenni li jżid il-konċentrazzjonijiet tal-inibitur ta’ tyrosine kinase fil-plażma u r-riskju ta’ reazzjonijiet avversi. Jekk l-użu konkomitanti ma jistax jiġi evitat, hu rakkomandat li titnaqqas id-doża tal-inibitur ta’ tyrosine kinase u li jkun hemm monitoraġġ kliniku mill-qrib (ara sezzjoni 4.5).</w:t>
      </w:r>
    </w:p>
    <w:p w14:paraId="4711698B" w14:textId="77777777" w:rsidR="00FC0116" w:rsidRPr="00FB070A" w:rsidRDefault="00FC0116">
      <w:pPr>
        <w:rPr>
          <w:rFonts w:cs="Times New Roman"/>
          <w:color w:val="000000"/>
        </w:rPr>
      </w:pPr>
    </w:p>
    <w:p w14:paraId="020AC328" w14:textId="1FDE32FD" w:rsidR="00FC0116" w:rsidRPr="00FB070A" w:rsidRDefault="00FC0116" w:rsidP="00E30542">
      <w:pPr>
        <w:keepNext/>
        <w:keepLines/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Rifabutin (</w:t>
      </w:r>
      <w:r w:rsidR="00AA3428" w:rsidRPr="00FB070A">
        <w:rPr>
          <w:rFonts w:cs="Times New Roman"/>
          <w:color w:val="000000"/>
          <w:u w:val="single"/>
        </w:rPr>
        <w:t xml:space="preserve">induttur </w:t>
      </w:r>
      <w:r w:rsidRPr="00FB070A">
        <w:rPr>
          <w:rFonts w:cs="Times New Roman"/>
          <w:color w:val="000000"/>
          <w:u w:val="single"/>
        </w:rPr>
        <w:t>qaww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CYP450)</w:t>
      </w:r>
      <w:r w:rsidRPr="00FB070A">
        <w:rPr>
          <w:rFonts w:cs="Times New Roman"/>
          <w:color w:val="000000"/>
        </w:rPr>
        <w:t xml:space="preserve"> </w:t>
      </w:r>
    </w:p>
    <w:p w14:paraId="71ED77D8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uwa rakkomandat monitoraġġ att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għadd sħiħ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lloli bojod u ħomor fid-demm u tar-reazzjonijiet avversi għal rifabutin (e.ż., uveite) meta rifabutin jiġi amministrat flimkien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 L-użu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aqq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u rifabutin għandu jiġi evitat jekk il-benefiċċju ma jkunx akbar mir-riskju (ara sezzjoni 4.5).</w:t>
      </w:r>
    </w:p>
    <w:p w14:paraId="3E1BA104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  <w:u w:val="single"/>
        </w:rPr>
      </w:pPr>
    </w:p>
    <w:p w14:paraId="44FCF77C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Ritonavir (induttur qawwi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450; inibitur u sustratt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3A4)</w:t>
      </w:r>
    </w:p>
    <w:p w14:paraId="37AF3281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L-amministrazzjoni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doża baxx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ritonavir (100 mg darbtejn kuljum) għandha tiġi evitata sakemm valutazzjoni tal-vantaġġ/riskju għall-pazjent ma tiġġustifikax l-użu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(ara sezzjonijiet 4.3 u 4.5). </w:t>
      </w:r>
    </w:p>
    <w:p w14:paraId="57314C43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</w:p>
    <w:p w14:paraId="19479889" w14:textId="77777777" w:rsidR="00FC0116" w:rsidRPr="00FB070A" w:rsidRDefault="00FC0116">
      <w:pPr>
        <w:pStyle w:val="CM55"/>
        <w:spacing w:after="0"/>
        <w:ind w:right="248"/>
        <w:rPr>
          <w:snapToGrid w:val="0"/>
          <w:color w:val="000000"/>
          <w:sz w:val="22"/>
          <w:szCs w:val="22"/>
          <w:lang w:val="mt-MT"/>
        </w:rPr>
      </w:pPr>
      <w:r w:rsidRPr="00FB070A">
        <w:rPr>
          <w:iCs/>
          <w:color w:val="000000"/>
          <w:sz w:val="22"/>
          <w:szCs w:val="22"/>
          <w:u w:val="single"/>
          <w:lang w:val="mt-MT"/>
        </w:rPr>
        <w:t xml:space="preserve">Everolimus </w:t>
      </w:r>
      <w:r w:rsidRPr="00FB070A">
        <w:rPr>
          <w:snapToGrid w:val="0"/>
          <w:color w:val="000000"/>
          <w:sz w:val="22"/>
          <w:szCs w:val="22"/>
          <w:u w:val="single"/>
          <w:lang w:val="mt-MT"/>
        </w:rPr>
        <w:t>(sustratt CYP3A4, sustratt P-gp)</w:t>
      </w:r>
    </w:p>
    <w:p w14:paraId="6AB36C59" w14:textId="77777777" w:rsidR="00FC0116" w:rsidRPr="00FB070A" w:rsidRDefault="00FC0116">
      <w:pPr>
        <w:pStyle w:val="CM55"/>
        <w:spacing w:after="0"/>
        <w:ind w:right="248"/>
        <w:rPr>
          <w:iCs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amministraz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snapToGrid w:val="0"/>
          <w:color w:val="000000"/>
          <w:sz w:val="22"/>
          <w:szCs w:val="22"/>
          <w:lang w:val="mt-MT"/>
        </w:rPr>
        <w:t>voriconazole m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everolimus m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>hix irrakkomandata min</w:t>
      </w:r>
      <w:r w:rsidRPr="00FB070A">
        <w:rPr>
          <w:snapToGrid w:val="0"/>
          <w:color w:val="000000"/>
          <w:sz w:val="22"/>
          <w:szCs w:val="22"/>
          <w:lang w:val="mt-MT" w:eastAsia="ko-KR"/>
        </w:rPr>
        <w:t>ħabba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li huwa mistenni li voriconazole iżid il-koncentrazzjonijiet t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everolimus b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>mod sinifikanti</w:t>
      </w:r>
      <w:r w:rsidRPr="00FB070A">
        <w:rPr>
          <w:iCs/>
          <w:color w:val="000000"/>
          <w:sz w:val="22"/>
          <w:szCs w:val="22"/>
          <w:lang w:val="mt-MT"/>
        </w:rPr>
        <w:t>. Bħalissa għad m</w:t>
      </w:r>
      <w:r w:rsidR="005E393F" w:rsidRPr="00FB070A">
        <w:rPr>
          <w:iCs/>
          <w:color w:val="000000"/>
          <w:sz w:val="22"/>
          <w:szCs w:val="22"/>
          <w:lang w:val="mt-MT"/>
        </w:rPr>
        <w:t>’</w:t>
      </w:r>
      <w:r w:rsidRPr="00FB070A">
        <w:rPr>
          <w:iCs/>
          <w:color w:val="000000"/>
          <w:sz w:val="22"/>
          <w:szCs w:val="22"/>
          <w:lang w:val="mt-MT"/>
        </w:rPr>
        <w:t>hemmx biżżejjed dejta sabiex ikun hemm rakkomandazzjonijiet fuq dożaġġ f</w:t>
      </w:r>
      <w:r w:rsidR="005E393F" w:rsidRPr="00FB070A">
        <w:rPr>
          <w:iCs/>
          <w:color w:val="000000"/>
          <w:sz w:val="22"/>
          <w:szCs w:val="22"/>
          <w:lang w:val="mt-MT"/>
        </w:rPr>
        <w:t>’</w:t>
      </w:r>
      <w:r w:rsidRPr="00FB070A">
        <w:rPr>
          <w:iCs/>
          <w:color w:val="000000"/>
          <w:sz w:val="22"/>
          <w:szCs w:val="22"/>
          <w:lang w:val="mt-MT"/>
        </w:rPr>
        <w:t>din is-sitwazzjoni (ara sezzjoni 4.5).</w:t>
      </w:r>
    </w:p>
    <w:p w14:paraId="0050957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2E827E66" w14:textId="77777777" w:rsidR="00FC0116" w:rsidRPr="00FB070A" w:rsidRDefault="00FC0116">
      <w:pPr>
        <w:pStyle w:val="EndnoteText"/>
        <w:keepNext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Methadone (sustratt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3A4)</w:t>
      </w:r>
      <w:r w:rsidRPr="00FB070A">
        <w:rPr>
          <w:rFonts w:cs="Times New Roman"/>
          <w:color w:val="000000"/>
          <w:sz w:val="22"/>
          <w:szCs w:val="22"/>
        </w:rPr>
        <w:t xml:space="preserve"> </w:t>
      </w:r>
    </w:p>
    <w:p w14:paraId="5F37E12D" w14:textId="77777777" w:rsidR="00FC0116" w:rsidRPr="00FB070A" w:rsidRDefault="00FC0116">
      <w:pPr>
        <w:pStyle w:val="EndnoteText"/>
        <w:keepNext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Huwa rrakkomandat monitoraġġ frekwenti għal reazzjonijiet avversi u tossiċità relatata mal-methadone, inkluż titwil tal-QTc, meta l-methadone jingħata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billi l-livelli tal-methadone żdiedu wara li ng</w:t>
      </w:r>
      <w:r w:rsidRPr="00FB070A">
        <w:rPr>
          <w:rFonts w:cs="Times New Roman"/>
          <w:color w:val="000000"/>
          <w:sz w:val="22"/>
          <w:szCs w:val="22"/>
          <w:lang w:eastAsia="ko-KR"/>
        </w:rPr>
        <w:t>ħata</w:t>
      </w:r>
      <w:r w:rsidRPr="00FB070A">
        <w:rPr>
          <w:rFonts w:cs="Times New Roman"/>
          <w:color w:val="000000"/>
          <w:sz w:val="22"/>
          <w:szCs w:val="22"/>
        </w:rPr>
        <w:t xml:space="preserve">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. Jis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jkun meħtieġ tnaqqis fi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methadone (ara sezzjoni 4.5).</w:t>
      </w:r>
    </w:p>
    <w:p w14:paraId="7DC66691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</w:p>
    <w:p w14:paraId="3F59C61B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Opiates li jaħdmu g</w:t>
      </w:r>
      <w:r w:rsidRPr="00FB070A">
        <w:rPr>
          <w:sz w:val="22"/>
          <w:szCs w:val="22"/>
          <w:u w:val="single"/>
          <w:lang w:val="mt-MT" w:eastAsia="ko-KR"/>
        </w:rPr>
        <w:t>ħal ħin qasir</w:t>
      </w:r>
      <w:r w:rsidRPr="00FB070A">
        <w:rPr>
          <w:sz w:val="22"/>
          <w:szCs w:val="22"/>
          <w:u w:val="single"/>
          <w:lang w:val="mt-MT"/>
        </w:rPr>
        <w:t xml:space="preserve"> (sustratt CYP3A4)</w:t>
      </w:r>
    </w:p>
    <w:p w14:paraId="7211D658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Tnaqqis fid-doż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lfentanil, fentanyl u opiates oħra li  jaħdmu g</w:t>
      </w:r>
      <w:r w:rsidRPr="00FB070A">
        <w:rPr>
          <w:sz w:val="22"/>
          <w:szCs w:val="22"/>
          <w:lang w:val="mt-MT" w:eastAsia="ko-KR"/>
        </w:rPr>
        <w:t>ħal ħin qasir</w:t>
      </w:r>
      <w:r w:rsidRPr="00FB070A">
        <w:rPr>
          <w:sz w:val="22"/>
          <w:szCs w:val="22"/>
          <w:lang w:val="mt-MT"/>
        </w:rPr>
        <w:t>, bi struttura simili għal alfentanil u mmetabolizzati minn CYP3A4 (eż. sufentanil) għandhom ikunu kkunsidrati meta hemm amministrazzjoni flimkien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 (ara sezzjoni 4.5). Il-</w:t>
      </w:r>
      <w:r w:rsidRPr="00FB070A">
        <w:rPr>
          <w:i/>
          <w:sz w:val="22"/>
          <w:szCs w:val="22"/>
          <w:lang w:val="mt-MT"/>
        </w:rPr>
        <w:t>half-life</w:t>
      </w:r>
      <w:r w:rsidRPr="00FB070A">
        <w:rPr>
          <w:sz w:val="22"/>
          <w:szCs w:val="22"/>
          <w:lang w:val="mt-MT"/>
        </w:rPr>
        <w:t xml:space="preserve">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lfentanil hija mtaww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4 darbiet iktar meta alfentanil huwa amministrat flimkien ma voriconazole u fi studju indipedenti ppublikat, amministrazjo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flimkien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fentanyl irri</w:t>
      </w:r>
      <w:r w:rsidRPr="00FB070A">
        <w:rPr>
          <w:snapToGrid w:val="0"/>
          <w:sz w:val="22"/>
          <w:szCs w:val="22"/>
          <w:lang w:val="mt-MT"/>
        </w:rPr>
        <w:t>żulta f</w:t>
      </w:r>
      <w:r w:rsidR="005E393F" w:rsidRPr="00FB070A">
        <w:rPr>
          <w:snapToGrid w:val="0"/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ieda fil-medj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UC 0-∞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fentanyl. J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jkun hemm bżonn 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onitoraġġ frekwenti għal reazzjonijiet avversi assoċjati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fentanyl (li jinkludu perijodu i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onitoraġġ  tas-sistema respiratorja).</w:t>
      </w:r>
    </w:p>
    <w:p w14:paraId="3158D452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u w:val="single"/>
          <w:lang w:val="mt-MT"/>
        </w:rPr>
      </w:pPr>
    </w:p>
    <w:p w14:paraId="37D62C6D" w14:textId="77777777" w:rsidR="00FC0116" w:rsidRPr="00FB070A" w:rsidRDefault="00FC0116" w:rsidP="0000787E">
      <w:pPr>
        <w:pStyle w:val="Paragraph"/>
        <w:keepNext/>
        <w:spacing w:after="0"/>
        <w:rPr>
          <w:b/>
          <w:snapToGrid w:val="0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Opiates li jaħdmu fuq tul ta</w:t>
      </w:r>
      <w:r w:rsidR="005E393F" w:rsidRPr="00FB070A">
        <w:rPr>
          <w:color w:val="000000"/>
          <w:sz w:val="22"/>
          <w:szCs w:val="22"/>
          <w:u w:val="single"/>
          <w:lang w:val="mt-MT"/>
        </w:rPr>
        <w:t>’</w:t>
      </w:r>
      <w:r w:rsidRPr="00FB070A">
        <w:rPr>
          <w:color w:val="000000"/>
          <w:sz w:val="22"/>
          <w:szCs w:val="22"/>
          <w:u w:val="single"/>
          <w:lang w:val="mt-MT"/>
        </w:rPr>
        <w:t xml:space="preserve"> żmien</w:t>
      </w:r>
      <w:r w:rsidRPr="00FB070A">
        <w:rPr>
          <w:snapToGrid w:val="0"/>
          <w:color w:val="000000"/>
          <w:sz w:val="22"/>
          <w:szCs w:val="22"/>
          <w:u w:val="single"/>
          <w:lang w:val="mt-MT"/>
        </w:rPr>
        <w:t xml:space="preserve"> (sustratt CYP3A4)</w:t>
      </w:r>
    </w:p>
    <w:p w14:paraId="2E7314E2" w14:textId="77777777" w:rsidR="00FC0116" w:rsidRPr="00FB070A" w:rsidRDefault="00FC0116">
      <w:pPr>
        <w:pStyle w:val="Paragraph"/>
        <w:spacing w:after="0"/>
        <w:rPr>
          <w:b/>
          <w:snapToGrid w:val="0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Tnaqqis f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oxycodone </w:t>
      </w:r>
      <w:r w:rsidRPr="00FB070A">
        <w:rPr>
          <w:color w:val="000000"/>
          <w:sz w:val="22"/>
          <w:szCs w:val="22"/>
          <w:lang w:val="mt-MT"/>
        </w:rPr>
        <w:t>u opiates oħra li jaħdmu fuq 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u m</w:t>
      </w:r>
      <w:r w:rsidRPr="00FB070A">
        <w:rPr>
          <w:color w:val="000000"/>
          <w:sz w:val="22"/>
          <w:szCs w:val="22"/>
          <w:lang w:val="mt-MT"/>
        </w:rPr>
        <w:t xml:space="preserve">metabolizzati minn CYP3A4 </w:t>
      </w:r>
      <w:r w:rsidRPr="00FB070A">
        <w:rPr>
          <w:snapToGrid w:val="0"/>
          <w:color w:val="000000"/>
          <w:sz w:val="22"/>
          <w:szCs w:val="22"/>
          <w:lang w:val="mt-MT"/>
        </w:rPr>
        <w:t>(e</w:t>
      </w:r>
      <w:r w:rsidRPr="00FB070A">
        <w:rPr>
          <w:color w:val="000000"/>
          <w:sz w:val="22"/>
          <w:szCs w:val="22"/>
          <w:lang w:val="mt-MT"/>
        </w:rPr>
        <w:t>ż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. hydrocodone) </w:t>
      </w:r>
      <w:r w:rsidRPr="00FB070A">
        <w:rPr>
          <w:color w:val="000000"/>
          <w:sz w:val="22"/>
          <w:szCs w:val="22"/>
          <w:lang w:val="mt-MT"/>
        </w:rPr>
        <w:t>għandu jkun ikkunsidrat meta jing</w:t>
      </w:r>
      <w:r w:rsidRPr="00FB070A">
        <w:rPr>
          <w:color w:val="000000"/>
          <w:sz w:val="22"/>
          <w:szCs w:val="22"/>
          <w:lang w:val="mt-MT" w:eastAsia="ko-KR"/>
        </w:rPr>
        <w:t>ħataw</w:t>
      </w:r>
      <w:r w:rsidRPr="00FB070A">
        <w:rPr>
          <w:color w:val="000000"/>
          <w:sz w:val="22"/>
          <w:szCs w:val="22"/>
          <w:lang w:val="mt-MT"/>
        </w:rPr>
        <w:t xml:space="preserve">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</w:t>
      </w:r>
      <w:r w:rsidRPr="00FB070A">
        <w:rPr>
          <w:snapToGrid w:val="0"/>
          <w:color w:val="000000"/>
          <w:sz w:val="22"/>
          <w:szCs w:val="22"/>
          <w:lang w:val="mt-MT"/>
        </w:rPr>
        <w:t>.</w:t>
      </w:r>
      <w:r w:rsidRPr="00FB070A">
        <w:rPr>
          <w:color w:val="000000"/>
          <w:sz w:val="22"/>
          <w:szCs w:val="22"/>
          <w:lang w:val="mt-MT"/>
        </w:rPr>
        <w:t xml:space="preserve">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kun meħtieġ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>monitoraġġ frekwenti għal reazzjonijiet avversi assoċjati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opiate (ara sezzjoni 4.5).</w:t>
      </w:r>
    </w:p>
    <w:p w14:paraId="0FF5004A" w14:textId="77777777" w:rsidR="00FC0116" w:rsidRPr="00FB070A" w:rsidRDefault="00FC0116">
      <w:pPr>
        <w:pStyle w:val="Paragraph"/>
        <w:spacing w:after="0"/>
        <w:rPr>
          <w:bCs/>
          <w:color w:val="000000"/>
          <w:sz w:val="22"/>
          <w:szCs w:val="22"/>
          <w:u w:val="single"/>
          <w:lang w:val="mt-MT"/>
        </w:rPr>
      </w:pPr>
    </w:p>
    <w:p w14:paraId="4518D6B9" w14:textId="77777777" w:rsidR="00FC0116" w:rsidRPr="00FB070A" w:rsidRDefault="00FC0116">
      <w:pPr>
        <w:pStyle w:val="Paragraph"/>
        <w:spacing w:after="0"/>
        <w:rPr>
          <w:b/>
          <w:bCs/>
          <w:color w:val="000000"/>
          <w:sz w:val="22"/>
          <w:szCs w:val="22"/>
          <w:lang w:val="mt-MT"/>
        </w:rPr>
      </w:pPr>
      <w:r w:rsidRPr="00FB070A">
        <w:rPr>
          <w:bCs/>
          <w:color w:val="000000"/>
          <w:sz w:val="22"/>
          <w:szCs w:val="22"/>
          <w:u w:val="single"/>
          <w:lang w:val="mt-MT"/>
        </w:rPr>
        <w:t>Fluconazole</w:t>
      </w:r>
      <w:r w:rsidRPr="00FB070A">
        <w:rPr>
          <w:b/>
          <w:bCs/>
          <w:i/>
          <w:color w:val="000000"/>
          <w:sz w:val="22"/>
          <w:szCs w:val="22"/>
          <w:u w:val="single"/>
          <w:lang w:val="mt-MT"/>
        </w:rPr>
        <w:t xml:space="preserve"> </w:t>
      </w:r>
      <w:r w:rsidRPr="00FB070A">
        <w:rPr>
          <w:bCs/>
          <w:color w:val="000000"/>
          <w:sz w:val="22"/>
          <w:szCs w:val="22"/>
          <w:u w:val="single"/>
          <w:lang w:val="mt-MT"/>
        </w:rPr>
        <w:t>(inibitur ta</w:t>
      </w:r>
      <w:r w:rsidR="005E393F" w:rsidRPr="00FB070A">
        <w:rPr>
          <w:bCs/>
          <w:color w:val="000000"/>
          <w:sz w:val="22"/>
          <w:szCs w:val="22"/>
          <w:u w:val="single"/>
          <w:lang w:val="mt-MT"/>
        </w:rPr>
        <w:t>’</w:t>
      </w:r>
      <w:r w:rsidRPr="00FB070A">
        <w:rPr>
          <w:bCs/>
          <w:color w:val="000000"/>
          <w:sz w:val="22"/>
          <w:szCs w:val="22"/>
          <w:u w:val="single"/>
          <w:lang w:val="mt-MT"/>
        </w:rPr>
        <w:t xml:space="preserve"> CYP2C9, CYP2C19 u CYP3A4)</w:t>
      </w:r>
    </w:p>
    <w:p w14:paraId="64F247C1" w14:textId="77777777" w:rsidR="00FC0116" w:rsidRPr="00FB070A" w:rsidRDefault="00FC0116">
      <w:pPr>
        <w:pStyle w:val="Paragraph"/>
        <w:spacing w:after="0"/>
        <w:rPr>
          <w:snapToGrid w:val="0"/>
          <w:color w:val="000000"/>
          <w:sz w:val="22"/>
          <w:szCs w:val="22"/>
          <w:lang w:val="mt-MT"/>
        </w:rPr>
      </w:pPr>
      <w:r w:rsidRPr="00FB070A">
        <w:rPr>
          <w:bCs/>
          <w:color w:val="000000"/>
          <w:sz w:val="22"/>
          <w:szCs w:val="22"/>
          <w:lang w:val="mt-MT"/>
        </w:rPr>
        <w:t>Amministrazzjoni ta</w:t>
      </w:r>
      <w:r w:rsidR="005E393F" w:rsidRPr="00FB070A">
        <w:rPr>
          <w:bCs/>
          <w:color w:val="000000"/>
          <w:sz w:val="22"/>
          <w:szCs w:val="22"/>
          <w:lang w:val="mt-MT"/>
        </w:rPr>
        <w:t>’</w:t>
      </w:r>
      <w:r w:rsidRPr="00FB070A">
        <w:rPr>
          <w:bCs/>
          <w:color w:val="000000"/>
          <w:sz w:val="22"/>
          <w:szCs w:val="22"/>
          <w:lang w:val="mt-MT"/>
        </w:rPr>
        <w:t xml:space="preserve"> voriconazole li jittieħed mill-</w:t>
      </w:r>
      <w:r w:rsidRPr="00FB070A">
        <w:rPr>
          <w:bCs/>
          <w:color w:val="000000"/>
          <w:sz w:val="22"/>
          <w:szCs w:val="22"/>
          <w:lang w:val="mt-MT" w:eastAsia="ko-KR"/>
        </w:rPr>
        <w:t>ħalq</w:t>
      </w:r>
      <w:r w:rsidRPr="00FB070A">
        <w:rPr>
          <w:bCs/>
          <w:color w:val="000000"/>
          <w:sz w:val="22"/>
          <w:szCs w:val="22"/>
          <w:lang w:val="mt-MT"/>
        </w:rPr>
        <w:t xml:space="preserve"> flimkien ma</w:t>
      </w:r>
      <w:r w:rsidR="005E393F" w:rsidRPr="00FB070A">
        <w:rPr>
          <w:bCs/>
          <w:color w:val="000000"/>
          <w:sz w:val="22"/>
          <w:szCs w:val="22"/>
          <w:lang w:val="mt-MT"/>
        </w:rPr>
        <w:t>’</w:t>
      </w:r>
      <w:r w:rsidRPr="00FB070A">
        <w:rPr>
          <w:bCs/>
          <w:color w:val="000000"/>
          <w:sz w:val="22"/>
          <w:szCs w:val="22"/>
          <w:lang w:val="mt-MT"/>
        </w:rPr>
        <w:t xml:space="preserve"> fluconazole li jittieħed mill-</w:t>
      </w:r>
      <w:r w:rsidRPr="00FB070A">
        <w:rPr>
          <w:bCs/>
          <w:color w:val="000000"/>
          <w:sz w:val="22"/>
          <w:szCs w:val="22"/>
          <w:lang w:val="mt-MT" w:eastAsia="ko-KR"/>
        </w:rPr>
        <w:t>ħalq</w:t>
      </w:r>
      <w:r w:rsidRPr="00FB070A">
        <w:rPr>
          <w:bCs/>
          <w:color w:val="000000"/>
          <w:sz w:val="22"/>
          <w:szCs w:val="22"/>
          <w:lang w:val="mt-MT"/>
        </w:rPr>
        <w:t xml:space="preserve"> rri</w:t>
      </w:r>
      <w:r w:rsidRPr="00FB070A">
        <w:rPr>
          <w:color w:val="000000"/>
          <w:sz w:val="22"/>
          <w:szCs w:val="22"/>
          <w:lang w:val="mt-MT"/>
        </w:rPr>
        <w:t>żulta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żieda sinifikant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Cmax u AUC</w:t>
      </w:r>
      <w:r w:rsidRPr="00FB070A">
        <w:rPr>
          <w:rFonts w:eastAsia="SymbolMT"/>
          <w:color w:val="000000"/>
          <w:sz w:val="22"/>
          <w:szCs w:val="22"/>
          <w:lang w:val="mt-MT"/>
        </w:rPr>
        <w:t>τ ta</w:t>
      </w:r>
      <w:r w:rsidR="005E393F" w:rsidRPr="00FB070A">
        <w:rPr>
          <w:rFonts w:eastAsia="SymbolMT"/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suġġet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saħħithom. It-tnaqqis fid-doża u/jew fil-frekw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u fluconazole li xxejjen dan l-effett g</w:t>
      </w:r>
      <w:r w:rsidRPr="00FB070A">
        <w:rPr>
          <w:bCs/>
          <w:color w:val="000000"/>
          <w:sz w:val="22"/>
          <w:szCs w:val="22"/>
          <w:lang w:val="mt-MT"/>
        </w:rPr>
        <w:t xml:space="preserve">ħadha ma </w:t>
      </w:r>
      <w:r w:rsidRPr="00FB070A">
        <w:rPr>
          <w:color w:val="000000"/>
          <w:sz w:val="22"/>
          <w:szCs w:val="22"/>
          <w:lang w:val="mt-MT"/>
        </w:rPr>
        <w:t>ġietx stabbilita. Monitoraġġ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reazzjonijiet avversi assoċjati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voriconazole huwa rrakkomandat jekk voriconazole se jintu</w:t>
      </w:r>
      <w:r w:rsidRPr="00FB070A">
        <w:rPr>
          <w:color w:val="000000"/>
          <w:sz w:val="22"/>
          <w:szCs w:val="22"/>
          <w:lang w:val="mt-MT"/>
        </w:rPr>
        <w:t>ża wara fluconazole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(ara sezzjoni 4.5). </w:t>
      </w:r>
    </w:p>
    <w:p w14:paraId="3DB79B11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p w14:paraId="47C4C0DA" w14:textId="77777777" w:rsidR="00377B7A" w:rsidRPr="00FB070A" w:rsidRDefault="00377B7A" w:rsidP="00C9475A">
      <w:pPr>
        <w:pStyle w:val="Paragraph"/>
        <w:keepNext/>
        <w:spacing w:after="0"/>
        <w:rPr>
          <w:color w:val="000000"/>
          <w:sz w:val="22"/>
          <w:szCs w:val="22"/>
          <w:u w:val="single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Eċċipjenti</w:t>
      </w:r>
    </w:p>
    <w:p w14:paraId="622757B1" w14:textId="77777777" w:rsidR="00377B7A" w:rsidRPr="00FB070A" w:rsidRDefault="00377B7A" w:rsidP="00C9475A">
      <w:pPr>
        <w:pStyle w:val="Paragraph"/>
        <w:keepNext/>
        <w:spacing w:after="0"/>
        <w:rPr>
          <w:color w:val="000000"/>
          <w:sz w:val="22"/>
          <w:szCs w:val="22"/>
          <w:lang w:val="mt-MT"/>
        </w:rPr>
      </w:pPr>
    </w:p>
    <w:p w14:paraId="1A5BFBBE" w14:textId="77777777" w:rsidR="00377B7A" w:rsidRPr="00FB070A" w:rsidRDefault="00377B7A" w:rsidP="00C9475A">
      <w:pPr>
        <w:pStyle w:val="Paragraph"/>
        <w:keepNext/>
        <w:spacing w:after="0"/>
        <w:rPr>
          <w:i/>
          <w:iCs/>
          <w:color w:val="000000"/>
          <w:sz w:val="22"/>
          <w:szCs w:val="22"/>
          <w:u w:val="single"/>
          <w:lang w:val="mt-MT"/>
        </w:rPr>
      </w:pPr>
      <w:r w:rsidRPr="00FB070A">
        <w:rPr>
          <w:i/>
          <w:iCs/>
          <w:color w:val="000000"/>
          <w:sz w:val="22"/>
          <w:szCs w:val="22"/>
          <w:u w:val="single"/>
          <w:lang w:val="mt-MT"/>
        </w:rPr>
        <w:t>Lactose</w:t>
      </w:r>
    </w:p>
    <w:p w14:paraId="55D564B7" w14:textId="77777777" w:rsidR="00FC0116" w:rsidRPr="00FB070A" w:rsidRDefault="00377B7A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n il-prodott mediċinali</w:t>
      </w:r>
      <w:r w:rsidR="00FC0116" w:rsidRPr="00FB070A">
        <w:rPr>
          <w:rFonts w:cs="Times New Roman"/>
          <w:color w:val="000000"/>
        </w:rPr>
        <w:t xml:space="preserve"> fih </w:t>
      </w:r>
      <w:r w:rsidRPr="00FB070A">
        <w:rPr>
          <w:rFonts w:cs="Times New Roman"/>
          <w:color w:val="000000"/>
        </w:rPr>
        <w:t xml:space="preserve">lactose </w:t>
      </w:r>
      <w:r w:rsidR="00FC0116" w:rsidRPr="00FB070A">
        <w:rPr>
          <w:rFonts w:cs="Times New Roman"/>
          <w:color w:val="000000"/>
        </w:rPr>
        <w:t>u</w:t>
      </w:r>
      <w:r w:rsidR="00EE75DC" w:rsidRPr="00FB070A">
        <w:rPr>
          <w:rFonts w:cs="Times New Roman"/>
          <w:color w:val="000000"/>
        </w:rPr>
        <w:t xml:space="preserve"> m</w:t>
      </w:r>
      <w:r w:rsidR="005E393F" w:rsidRPr="00FB070A">
        <w:rPr>
          <w:rFonts w:cs="Times New Roman"/>
          <w:color w:val="000000"/>
        </w:rPr>
        <w:t>’</w:t>
      </w:r>
      <w:r w:rsidR="00EE75DC" w:rsidRPr="00FB070A">
        <w:rPr>
          <w:rFonts w:cs="Times New Roman"/>
          <w:color w:val="000000"/>
        </w:rPr>
        <w:t>għandux jingħata lil</w:t>
      </w:r>
      <w:r w:rsidR="00FC0116" w:rsidRPr="00FB070A">
        <w:rPr>
          <w:rFonts w:cs="Times New Roman"/>
          <w:color w:val="000000"/>
        </w:rPr>
        <w:t xml:space="preserve"> pazjenti </w:t>
      </w:r>
      <w:r w:rsidRPr="00FB070A">
        <w:rPr>
          <w:rFonts w:cs="Times New Roman"/>
          <w:color w:val="000000"/>
        </w:rPr>
        <w:t>li għandhom</w:t>
      </w:r>
      <w:r w:rsidR="00FC0116" w:rsidRPr="00FB070A">
        <w:rPr>
          <w:rFonts w:cs="Times New Roman"/>
          <w:color w:val="000000"/>
        </w:rPr>
        <w:t xml:space="preserve"> problemi ereditarji rari ta</w:t>
      </w:r>
      <w:r w:rsidR="005E393F" w:rsidRPr="00FB070A">
        <w:rPr>
          <w:rFonts w:cs="Times New Roman"/>
          <w:color w:val="000000"/>
        </w:rPr>
        <w:t>’</w:t>
      </w:r>
      <w:r w:rsidR="00FC0116" w:rsidRPr="00FB070A">
        <w:rPr>
          <w:rFonts w:cs="Times New Roman"/>
          <w:color w:val="000000"/>
        </w:rPr>
        <w:t xml:space="preserve"> intolleranza għall-galactose, nuqqas </w:t>
      </w:r>
      <w:r w:rsidR="00EF6956" w:rsidRPr="00FB070A">
        <w:rPr>
          <w:rFonts w:cs="Times New Roman"/>
          <w:color w:val="000000"/>
        </w:rPr>
        <w:t xml:space="preserve">totali </w:t>
      </w:r>
      <w:r w:rsidR="00FC0116" w:rsidRPr="00FB070A">
        <w:rPr>
          <w:rFonts w:cs="Times New Roman"/>
          <w:color w:val="000000"/>
        </w:rPr>
        <w:t>ta</w:t>
      </w:r>
      <w:r w:rsidR="005E393F" w:rsidRPr="00FB070A">
        <w:rPr>
          <w:rFonts w:cs="Times New Roman"/>
          <w:color w:val="000000"/>
        </w:rPr>
        <w:t>’</w:t>
      </w:r>
      <w:r w:rsidR="00FC0116" w:rsidRPr="00FB070A">
        <w:rPr>
          <w:rFonts w:cs="Times New Roman"/>
          <w:color w:val="000000"/>
        </w:rPr>
        <w:t xml:space="preserve"> lactase jew </w:t>
      </w:r>
      <w:r w:rsidRPr="00FB070A">
        <w:rPr>
          <w:rFonts w:cs="Times New Roman"/>
          <w:color w:val="000000"/>
        </w:rPr>
        <w:t>mal</w:t>
      </w:r>
      <w:r w:rsidR="00FC0116" w:rsidRPr="00FB070A">
        <w:rPr>
          <w:rFonts w:cs="Times New Roman"/>
          <w:color w:val="000000"/>
        </w:rPr>
        <w:t>assorbiment tal-</w:t>
      </w:r>
      <w:r w:rsidRPr="00FB070A">
        <w:rPr>
          <w:rFonts w:cs="Times New Roman"/>
          <w:color w:val="000000"/>
        </w:rPr>
        <w:t>glucose</w:t>
      </w:r>
      <w:r w:rsidR="00FC0116" w:rsidRPr="00FB070A">
        <w:rPr>
          <w:rFonts w:cs="Times New Roman"/>
          <w:color w:val="000000"/>
        </w:rPr>
        <w:t>-galactose.</w:t>
      </w:r>
    </w:p>
    <w:p w14:paraId="76859F43" w14:textId="77777777" w:rsidR="0030551C" w:rsidRPr="00FB070A" w:rsidRDefault="0030551C">
      <w:pPr>
        <w:rPr>
          <w:rFonts w:cs="Times New Roman"/>
          <w:color w:val="000000"/>
        </w:rPr>
      </w:pPr>
    </w:p>
    <w:p w14:paraId="7F3BC4EC" w14:textId="77777777" w:rsidR="0030551C" w:rsidRPr="00FB070A" w:rsidRDefault="0030551C" w:rsidP="00C953BE">
      <w:pPr>
        <w:keepNext/>
        <w:rPr>
          <w:rFonts w:cs="Times New Roman"/>
          <w:i/>
          <w:iCs/>
          <w:color w:val="000000"/>
          <w:u w:val="single"/>
        </w:rPr>
      </w:pPr>
      <w:r w:rsidRPr="00FB070A">
        <w:rPr>
          <w:rFonts w:cs="Times New Roman"/>
          <w:i/>
          <w:iCs/>
          <w:color w:val="000000"/>
          <w:u w:val="single"/>
        </w:rPr>
        <w:t>Sodium</w:t>
      </w:r>
    </w:p>
    <w:p w14:paraId="32FE8E0B" w14:textId="77777777" w:rsidR="0030551C" w:rsidRPr="00FB070A" w:rsidRDefault="0030551C">
      <w:pPr>
        <w:rPr>
          <w:rFonts w:cs="Times New Roman"/>
          <w:color w:val="000000"/>
        </w:rPr>
      </w:pPr>
      <w:r w:rsidRPr="00FB070A">
        <w:rPr>
          <w:color w:val="000000"/>
        </w:rPr>
        <w:t>Dan il-prodott mediċinali fih anqas minn 1 mmol sodium (23 mg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kull pillola. Pazjenti fuq dieta baxxa mis-sodium għandhom jiġu mgħarrfa li </w:t>
      </w:r>
      <w:r w:rsidR="00EA360F" w:rsidRPr="00FB070A">
        <w:rPr>
          <w:color w:val="000000"/>
        </w:rPr>
        <w:t>dan i</w:t>
      </w:r>
      <w:r w:rsidRPr="00FB070A">
        <w:rPr>
          <w:color w:val="000000"/>
        </w:rPr>
        <w:t xml:space="preserve">l-prodott mediċinali huwa essenzjalment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ħieles mis-sodiu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.</w:t>
      </w:r>
    </w:p>
    <w:p w14:paraId="6A9BFCA8" w14:textId="77777777" w:rsidR="00FC0116" w:rsidRPr="00FB070A" w:rsidRDefault="00FC0116">
      <w:pPr>
        <w:rPr>
          <w:rFonts w:cs="Times New Roman"/>
          <w:color w:val="000000"/>
        </w:rPr>
      </w:pPr>
    </w:p>
    <w:p w14:paraId="7D38AFDD" w14:textId="77777777" w:rsidR="00FC0116" w:rsidRPr="00FB070A" w:rsidRDefault="00FC0116">
      <w:pP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5</w:t>
      </w:r>
      <w:r w:rsidRPr="00FB070A">
        <w:rPr>
          <w:rFonts w:cs="Times New Roman"/>
          <w:b/>
          <w:bCs/>
          <w:color w:val="000000"/>
        </w:rPr>
        <w:tab/>
      </w:r>
      <w:r w:rsidR="009A2234" w:rsidRPr="00FB070A">
        <w:rPr>
          <w:rFonts w:cs="Times New Roman"/>
          <w:b/>
          <w:bCs/>
          <w:color w:val="000000"/>
          <w:lang w:bidi="mt-MT"/>
        </w:rPr>
        <w:t>Interazzjoni ma</w:t>
      </w:r>
      <w:r w:rsidR="005E393F" w:rsidRPr="00FB070A">
        <w:rPr>
          <w:rFonts w:cs="Times New Roman"/>
          <w:b/>
          <w:bCs/>
          <w:color w:val="000000"/>
          <w:lang w:bidi="mt-MT"/>
        </w:rPr>
        <w:t>’</w:t>
      </w:r>
      <w:r w:rsidR="009A2234" w:rsidRPr="00FB070A">
        <w:rPr>
          <w:rFonts w:cs="Times New Roman"/>
          <w:b/>
          <w:bCs/>
          <w:color w:val="000000"/>
          <w:lang w:bidi="mt-MT"/>
        </w:rPr>
        <w:t xml:space="preserve"> prodotti mediċinali oħra u forom oħra ta</w:t>
      </w:r>
      <w:r w:rsidR="005E393F" w:rsidRPr="00FB070A">
        <w:rPr>
          <w:rFonts w:cs="Times New Roman"/>
          <w:b/>
          <w:bCs/>
          <w:color w:val="000000"/>
          <w:lang w:bidi="mt-MT"/>
        </w:rPr>
        <w:t>’</w:t>
      </w:r>
      <w:r w:rsidR="009A2234" w:rsidRPr="00FB070A">
        <w:rPr>
          <w:rFonts w:cs="Times New Roman"/>
          <w:b/>
          <w:bCs/>
          <w:color w:val="000000"/>
          <w:lang w:bidi="mt-MT"/>
        </w:rPr>
        <w:t xml:space="preserve"> interazzjoni</w:t>
      </w:r>
      <w:r w:rsidR="005E393F" w:rsidRPr="00FB070A">
        <w:rPr>
          <w:rFonts w:cs="Times New Roman"/>
          <w:b/>
          <w:bCs/>
          <w:color w:val="000000"/>
        </w:rPr>
        <w:t>’</w:t>
      </w:r>
    </w:p>
    <w:p w14:paraId="02BFB4A3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F8194BB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huwa mmetabolizzat minn, u jinibixxi l-attività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l-isoenzimi taċ-ċitokromi P450, CYP2C19, CYP2C9, u CYP3A4. L-inibituri u l-induttur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awn l-isoenzimi jistgħu jżidu jew inaqqsu il-konċentraz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il-plażma, rispettivament, u hemm potenzjal għal voriconazole li jżid l-konċentrazzjonijiet tas-sustanzi mmetabolizzati minn dawn l-isoenzimi tal-CYP450</w:t>
      </w:r>
      <w:r w:rsidR="00B52B36" w:rsidRPr="00FB070A">
        <w:rPr>
          <w:color w:val="000000"/>
          <w:sz w:val="22"/>
          <w:szCs w:val="22"/>
          <w:lang w:val="mt-MT"/>
        </w:rPr>
        <w:t>,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B52B36" w:rsidRPr="00FB070A">
        <w:rPr>
          <w:color w:val="000000"/>
          <w:sz w:val="22"/>
          <w:szCs w:val="22"/>
          <w:lang w:val="mt-MT"/>
        </w:rPr>
        <w:t xml:space="preserve">mod partikolari għas-sustanzi </w:t>
      </w:r>
      <w:r w:rsidR="00047B21" w:rsidRPr="00FB070A">
        <w:rPr>
          <w:color w:val="000000"/>
          <w:sz w:val="22"/>
          <w:szCs w:val="22"/>
          <w:lang w:val="mt-MT"/>
        </w:rPr>
        <w:t>m</w:t>
      </w:r>
      <w:r w:rsidR="00B52B36" w:rsidRPr="00FB070A">
        <w:rPr>
          <w:color w:val="000000"/>
          <w:sz w:val="22"/>
          <w:szCs w:val="22"/>
          <w:lang w:val="mt-MT"/>
        </w:rPr>
        <w:t>metabolizzati minn CYP3A4 minħabba li voriconazole huwa inibitur qaww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B52B36" w:rsidRPr="00FB070A">
        <w:rPr>
          <w:color w:val="000000"/>
          <w:sz w:val="22"/>
          <w:szCs w:val="22"/>
          <w:lang w:val="mt-MT"/>
        </w:rPr>
        <w:t xml:space="preserve"> CYP3A4</w:t>
      </w:r>
      <w:r w:rsidR="00EE75DC" w:rsidRPr="00FB070A">
        <w:rPr>
          <w:color w:val="000000"/>
          <w:sz w:val="22"/>
          <w:szCs w:val="22"/>
          <w:lang w:val="mt-MT"/>
        </w:rPr>
        <w:t xml:space="preserve"> għalkemm iż-żieda fl-AUC tiddependi </w:t>
      </w:r>
      <w:r w:rsidR="00B52B36" w:rsidRPr="00FB070A">
        <w:rPr>
          <w:color w:val="000000"/>
          <w:sz w:val="22"/>
          <w:szCs w:val="22"/>
          <w:lang w:val="mt-MT"/>
        </w:rPr>
        <w:t>fuq is-sustratt</w:t>
      </w:r>
      <w:r w:rsidR="00EE75DC" w:rsidRPr="00FB070A">
        <w:rPr>
          <w:color w:val="000000"/>
          <w:sz w:val="22"/>
          <w:szCs w:val="22"/>
          <w:lang w:val="mt-MT"/>
        </w:rPr>
        <w:t xml:space="preserve"> (ara t-Tabella hawn taħt</w:t>
      </w:r>
      <w:r w:rsidR="00B52B36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>.</w:t>
      </w:r>
    </w:p>
    <w:p w14:paraId="7933704C" w14:textId="77777777" w:rsidR="00FC0116" w:rsidRPr="00343106" w:rsidRDefault="00FC0116">
      <w:pPr>
        <w:pStyle w:val="Default"/>
        <w:rPr>
          <w:lang w:val="mt-MT"/>
        </w:rPr>
      </w:pPr>
    </w:p>
    <w:p w14:paraId="45680474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akemm mhux speċifikat mod ieħor, l-istudji dwar l-interazzjoni tal-mediċina saru fuq suġġetti adulti irġiel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billi ntuża dożaġġ multiplu għal stat stabbl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or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00 mg darbtejn kuljum (BID). Dawn ir-riżultati huma relevanti għal popolazzjonijiet u rotot oħ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mministrazzjoni.</w:t>
      </w:r>
    </w:p>
    <w:p w14:paraId="427F9EE5" w14:textId="77777777" w:rsidR="00FC0116" w:rsidRPr="00FB070A" w:rsidRDefault="00FC0116">
      <w:pPr>
        <w:rPr>
          <w:rFonts w:cs="Times New Roman"/>
          <w:color w:val="000000"/>
        </w:rPr>
      </w:pPr>
    </w:p>
    <w:p w14:paraId="34FF9F58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għandu jiġi amministrat bil-galbu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qed jirċievu medikazzjoni konkomitanti li hija magħrufa li ttawwal l-intervall QTc. Meta ikun hemm ukoll potenzjal li voriconazole iżid il-konċentrazzjonijiet tas-sustanzi mmetabolizzati minn l-isoenzimi tal-CYP3A4 (ċertu antihistamines, quinidine, cisapride, pimozide</w:t>
      </w:r>
      <w:r w:rsidR="00EF6956" w:rsidRPr="00FB070A">
        <w:rPr>
          <w:color w:val="000000"/>
          <w:sz w:val="22"/>
          <w:szCs w:val="22"/>
          <w:lang w:val="mt-MT"/>
        </w:rPr>
        <w:t xml:space="preserve"> u ivabradine</w:t>
      </w:r>
      <w:r w:rsidRPr="00FB070A">
        <w:rPr>
          <w:color w:val="000000"/>
          <w:sz w:val="22"/>
          <w:szCs w:val="22"/>
          <w:lang w:val="mt-MT"/>
        </w:rPr>
        <w:t>), l-għoti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huwa kontraindikat (ara hawn taħt u sezzjoni 4.3).</w:t>
      </w:r>
    </w:p>
    <w:p w14:paraId="4D90B8E0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</w:p>
    <w:p w14:paraId="44115546" w14:textId="77777777" w:rsidR="00FC0116" w:rsidRPr="00FB070A" w:rsidRDefault="00FC0116" w:rsidP="00E814F1">
      <w:pPr>
        <w:pStyle w:val="CM56"/>
        <w:keepNext/>
        <w:keepLines/>
        <w:spacing w:after="0"/>
        <w:ind w:right="249"/>
        <w:rPr>
          <w:color w:val="000000"/>
          <w:sz w:val="22"/>
          <w:szCs w:val="22"/>
          <w:u w:val="single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Tabella tal-Interazzjonijiet</w:t>
      </w:r>
    </w:p>
    <w:p w14:paraId="6801277C" w14:textId="7F792AD2" w:rsidR="00FC0116" w:rsidRPr="00FB070A" w:rsidRDefault="00FC0116">
      <w:pPr>
        <w:pStyle w:val="CM56"/>
        <w:widowControl/>
        <w:spacing w:after="0"/>
        <w:ind w:right="249"/>
        <w:rPr>
          <w:ins w:id="19" w:author="RWS_1" w:date="2025-11-25T23:55:00Z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terazzjonijiet bejn voriconazole u prodotti mediċinali oħra huma mniżżla fit-tabella t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hawn taħt (darba kuljum bħala “QD”, darbtejn kuljum bħala “BID”, tlett darbiet kuljum bħala “TID” u mhux determinat bħala “ND”)</w:t>
      </w:r>
      <w:r w:rsidR="0002074A" w:rsidRPr="00FB070A">
        <w:rPr>
          <w:color w:val="000000"/>
          <w:sz w:val="22"/>
          <w:szCs w:val="22"/>
          <w:lang w:val="mt-MT"/>
        </w:rPr>
        <w:t xml:space="preserve"> f’ordni skon</w:t>
      </w:r>
      <w:r w:rsidR="00C67C25" w:rsidRPr="00FB070A">
        <w:rPr>
          <w:color w:val="000000"/>
          <w:sz w:val="22"/>
          <w:szCs w:val="22"/>
          <w:lang w:val="mt-MT"/>
        </w:rPr>
        <w:t>t</w:t>
      </w:r>
      <w:r w:rsidR="0002074A" w:rsidRPr="00FB070A">
        <w:rPr>
          <w:color w:val="000000"/>
          <w:sz w:val="22"/>
          <w:szCs w:val="22"/>
          <w:lang w:val="mt-MT"/>
        </w:rPr>
        <w:t xml:space="preserve"> il-klassi terapewtika</w:t>
      </w:r>
      <w:r w:rsidRPr="00FB070A">
        <w:rPr>
          <w:color w:val="000000"/>
          <w:sz w:val="22"/>
          <w:szCs w:val="22"/>
          <w:lang w:val="mt-MT"/>
        </w:rPr>
        <w:t>. Id-direzzjoni tal-vleġġa għal kull parametru farmakokinetiku hija bbażata fuq 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kunfid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90% tal-medda ġeometrika medja fi ħdan (↔), taħt (↓) jew </w:t>
      </w:r>
      <w:r w:rsidR="005E393F" w:rsidRPr="00FB070A">
        <w:rPr>
          <w:color w:val="000000"/>
          <w:sz w:val="22"/>
          <w:szCs w:val="22"/>
          <w:lang w:val="mt-MT"/>
        </w:rPr>
        <w:t>‘</w:t>
      </w:r>
      <w:r w:rsidRPr="00FB070A">
        <w:rPr>
          <w:color w:val="000000"/>
          <w:sz w:val="22"/>
          <w:szCs w:val="22"/>
          <w:lang w:val="mt-MT"/>
        </w:rPr>
        <w:t>il fuq (↑) mill-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80-125%. L-asterisk (*) jindika interazzjoni miż-żewġ naħat. L-AUC</w:t>
      </w:r>
      <w:r w:rsidRPr="00FB070A">
        <w:rPr>
          <w:color w:val="000000"/>
          <w:sz w:val="22"/>
          <w:szCs w:val="22"/>
          <w:vertAlign w:val="subscript"/>
          <w:lang w:val="mt-MT"/>
        </w:rPr>
        <w:sym w:font="Symbol" w:char="0074"/>
      </w:r>
      <w:r w:rsidRPr="00FB070A">
        <w:rPr>
          <w:color w:val="000000"/>
          <w:sz w:val="22"/>
          <w:szCs w:val="22"/>
          <w:lang w:val="mt-MT"/>
        </w:rPr>
        <w:t>, AUC</w:t>
      </w:r>
      <w:r w:rsidRPr="00FB070A">
        <w:rPr>
          <w:color w:val="000000"/>
          <w:sz w:val="22"/>
          <w:szCs w:val="22"/>
          <w:vertAlign w:val="subscript"/>
          <w:lang w:val="mt-MT"/>
        </w:rPr>
        <w:t>t</w:t>
      </w:r>
      <w:r w:rsidRPr="00FB070A">
        <w:rPr>
          <w:color w:val="000000"/>
          <w:sz w:val="22"/>
          <w:szCs w:val="22"/>
          <w:lang w:val="mt-MT"/>
        </w:rPr>
        <w:t xml:space="preserve"> u AUC</w:t>
      </w:r>
      <w:r w:rsidRPr="00FB070A">
        <w:rPr>
          <w:color w:val="000000"/>
          <w:sz w:val="22"/>
          <w:szCs w:val="22"/>
          <w:vertAlign w:val="subscript"/>
          <w:lang w:val="mt-MT"/>
        </w:rPr>
        <w:t>0-</w:t>
      </w:r>
      <w:r w:rsidRPr="00FB070A">
        <w:rPr>
          <w:color w:val="000000"/>
          <w:sz w:val="22"/>
          <w:szCs w:val="22"/>
          <w:vertAlign w:val="subscript"/>
          <w:lang w:val="mt-MT"/>
        </w:rPr>
        <w:sym w:font="Symbol" w:char="00A5"/>
      </w:r>
      <w:r w:rsidRPr="00FB070A">
        <w:rPr>
          <w:color w:val="000000"/>
          <w:sz w:val="22"/>
          <w:szCs w:val="22"/>
          <w:lang w:val="mt-MT"/>
        </w:rPr>
        <w:t xml:space="preserve"> jirrapreżentaw l-ar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aħt il-kurva għal interva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ożaġġ, minn ħin zero sal-aħħar kejl kwantifikabbli u minn ħin zero sal-infinità, rispettivament. </w:t>
      </w:r>
    </w:p>
    <w:p w14:paraId="20B8BAAA" w14:textId="77777777" w:rsidR="00C953BE" w:rsidRPr="00FB070A" w:rsidRDefault="00C953BE" w:rsidP="00C953BE">
      <w:pPr>
        <w:pStyle w:val="Default"/>
        <w:rPr>
          <w:ins w:id="20" w:author="RWS_1" w:date="2025-11-25T23:55:00Z"/>
          <w:sz w:val="22"/>
          <w:szCs w:val="22"/>
          <w:lang w:val="mt-MT"/>
        </w:rPr>
      </w:pPr>
    </w:p>
    <w:p w14:paraId="1177F449" w14:textId="5EE54116" w:rsidR="00C953BE" w:rsidRPr="00FB070A" w:rsidRDefault="00C953BE" w:rsidP="00C953BE">
      <w:pPr>
        <w:pStyle w:val="Default"/>
        <w:rPr>
          <w:sz w:val="22"/>
          <w:szCs w:val="22"/>
          <w:lang w:val="mt-MT"/>
        </w:rPr>
      </w:pPr>
      <w:ins w:id="21" w:author="RWS_1" w:date="2025-11-25T23:55:00Z">
        <w:r w:rsidRPr="00FB070A">
          <w:rPr>
            <w:sz w:val="22"/>
            <w:szCs w:val="22"/>
            <w:lang w:val="mt-MT"/>
          </w:rPr>
          <w:t xml:space="preserve">Il-prodotti mediċinali elenkati fit-tabella huma gwida u mhumiex meqjusa bħala lista komprensiva tal-prodotti mediċinali kollha possibbli li huma kontraindikati jew </w:t>
        </w:r>
      </w:ins>
      <w:ins w:id="22" w:author="RWS_1" w:date="2025-11-25T23:56:00Z">
        <w:r w:rsidRPr="00FB070A">
          <w:rPr>
            <w:sz w:val="22"/>
            <w:szCs w:val="22"/>
            <w:lang w:val="mt-MT"/>
          </w:rPr>
          <w:t>li jista’ jkollhom interazzjoni ma’ voriconazole.</w:t>
        </w:r>
      </w:ins>
    </w:p>
    <w:p w14:paraId="0F549DB6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</w:p>
    <w:tbl>
      <w:tblPr>
        <w:tblW w:w="9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92"/>
        <w:gridCol w:w="3199"/>
        <w:gridCol w:w="3152"/>
      </w:tblGrid>
      <w:tr w:rsidR="0002074A" w:rsidRPr="00FB070A" w14:paraId="7E15C73F" w14:textId="77777777" w:rsidTr="001143E5">
        <w:trPr>
          <w:cantSplit/>
        </w:trPr>
        <w:tc>
          <w:tcPr>
            <w:tcW w:w="2892" w:type="dxa"/>
          </w:tcPr>
          <w:p w14:paraId="4FB79125" w14:textId="3847C085" w:rsidR="0002074A" w:rsidRPr="00FB070A" w:rsidRDefault="00BD53AF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40"/>
            </w:pPr>
            <w:r w:rsidRPr="00FB070A">
              <w:rPr>
                <w:rFonts w:cs="Times New Roman"/>
                <w:b/>
                <w:color w:val="000000"/>
              </w:rPr>
              <w:t xml:space="preserve">Prodott </w:t>
            </w:r>
            <w:r w:rsidR="00C67C25" w:rsidRPr="00FB070A">
              <w:rPr>
                <w:rFonts w:cs="Times New Roman"/>
                <w:b/>
                <w:color w:val="000000"/>
              </w:rPr>
              <w:t>m</w:t>
            </w:r>
            <w:r w:rsidRPr="00FB070A">
              <w:rPr>
                <w:rFonts w:cs="Times New Roman"/>
                <w:b/>
                <w:color w:val="000000"/>
              </w:rPr>
              <w:t>ediċinali</w:t>
            </w:r>
          </w:p>
        </w:tc>
        <w:tc>
          <w:tcPr>
            <w:tcW w:w="3199" w:type="dxa"/>
          </w:tcPr>
          <w:p w14:paraId="50481521" w14:textId="2857B250" w:rsidR="0002074A" w:rsidRPr="00FB070A" w:rsidRDefault="00BD53AF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38" w:right="208"/>
            </w:pPr>
            <w:r w:rsidRPr="00FB070A">
              <w:rPr>
                <w:rFonts w:cs="Times New Roman"/>
                <w:b/>
                <w:color w:val="000000"/>
              </w:rPr>
              <w:t xml:space="preserve">Bidliet fil-medja ġeometrika tal-interazzjoni </w:t>
            </w:r>
            <w:r w:rsidR="0002074A" w:rsidRPr="00FB070A">
              <w:rPr>
                <w:b/>
              </w:rPr>
              <w:t>(%)</w:t>
            </w:r>
          </w:p>
        </w:tc>
        <w:tc>
          <w:tcPr>
            <w:tcW w:w="3152" w:type="dxa"/>
          </w:tcPr>
          <w:p w14:paraId="785F60E9" w14:textId="7285994C" w:rsidR="0002074A" w:rsidRPr="00FB070A" w:rsidRDefault="002A29E0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</w:pPr>
            <w:r w:rsidRPr="00FB070A">
              <w:rPr>
                <w:rFonts w:cs="Times New Roman"/>
                <w:b/>
                <w:color w:val="000000"/>
              </w:rPr>
              <w:t>Rakkomandazzjonijiet dwar l-għoti flimkien ma’ mediċini oħra</w:t>
            </w:r>
          </w:p>
        </w:tc>
      </w:tr>
      <w:tr w:rsidR="0002074A" w:rsidRPr="00FB070A" w14:paraId="53690B72" w14:textId="77777777" w:rsidTr="00152997">
        <w:trPr>
          <w:cantSplit/>
        </w:trPr>
        <w:tc>
          <w:tcPr>
            <w:tcW w:w="9243" w:type="dxa"/>
            <w:gridSpan w:val="3"/>
          </w:tcPr>
          <w:p w14:paraId="2489BECA" w14:textId="48185A9B" w:rsidR="0002074A" w:rsidRPr="00FB070A" w:rsidRDefault="002A29E0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  <w:rPr>
                <w:b/>
              </w:rPr>
            </w:pPr>
            <w:r w:rsidRPr="00FB070A">
              <w:rPr>
                <w:b/>
                <w:bCs/>
                <w:i/>
                <w:iCs/>
              </w:rPr>
              <w:t>Antaċidi</w:t>
            </w:r>
          </w:p>
        </w:tc>
      </w:tr>
      <w:tr w:rsidR="0002074A" w:rsidRPr="00FB070A" w14:paraId="3AA71A2B" w14:textId="77777777" w:rsidTr="001143E5">
        <w:trPr>
          <w:cantSplit/>
        </w:trPr>
        <w:tc>
          <w:tcPr>
            <w:tcW w:w="2892" w:type="dxa"/>
          </w:tcPr>
          <w:p w14:paraId="7FE8F9DD" w14:textId="2709B5A5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metidine (400 m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2A29E0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nibitur mhux speċifiku ta’ CYP450 u jżid il-pH fl-istonk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]</w:t>
            </w:r>
          </w:p>
        </w:tc>
        <w:tc>
          <w:tcPr>
            <w:tcW w:w="3199" w:type="dxa"/>
          </w:tcPr>
          <w:p w14:paraId="27C6913E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8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3%</w:t>
            </w:r>
          </w:p>
        </w:tc>
        <w:tc>
          <w:tcPr>
            <w:tcW w:w="3152" w:type="dxa"/>
          </w:tcPr>
          <w:p w14:paraId="07BEB80A" w14:textId="295223DF" w:rsidR="0002074A" w:rsidRPr="00FB070A" w:rsidRDefault="002A29E0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02074A" w:rsidRPr="00FB070A" w14:paraId="365B3D1C" w14:textId="77777777" w:rsidTr="001143E5">
        <w:trPr>
          <w:cantSplit/>
        </w:trPr>
        <w:tc>
          <w:tcPr>
            <w:tcW w:w="2892" w:type="dxa"/>
          </w:tcPr>
          <w:p w14:paraId="37A3C8DA" w14:textId="30B24EAC" w:rsidR="0002074A" w:rsidRPr="00343106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bCs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Omeprazole (40 mg QD)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2A29E0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nibitur</w:t>
            </w:r>
            <w:r w:rsidR="002A29E0"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2C19; </w:t>
            </w:r>
            <w:r w:rsidR="002A29E0"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2C19 </w:t>
            </w:r>
            <w:r w:rsidR="002A29E0" w:rsidRPr="00FB070A">
              <w:rPr>
                <w:rFonts w:cs="Times New Roman"/>
                <w:i/>
                <w:sz w:val="22"/>
                <w:szCs w:val="22"/>
                <w:lang w:val="mt-MT"/>
              </w:rPr>
              <w:t>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CYP3A4]</w:t>
            </w:r>
          </w:p>
        </w:tc>
        <w:tc>
          <w:tcPr>
            <w:tcW w:w="3199" w:type="dxa"/>
          </w:tcPr>
          <w:p w14:paraId="215D15E2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Omepr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16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Omepr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80%</w:t>
            </w:r>
          </w:p>
          <w:p w14:paraId="0B1D4BE8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5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1%</w:t>
            </w:r>
          </w:p>
          <w:p w14:paraId="7DF5BDB9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77C561F" w14:textId="38FD9A42" w:rsidR="0002074A" w:rsidRPr="00FB070A" w:rsidRDefault="002A29E0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38" w:right="208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Inibituri oħra tal-</w:t>
            </w:r>
            <w:r w:rsidR="00C67C25" w:rsidRPr="00FB070A">
              <w:rPr>
                <w:rFonts w:cs="Times New Roman"/>
                <w:color w:val="000000"/>
              </w:rPr>
              <w:t>pompa tal-protoni</w:t>
            </w:r>
            <w:r w:rsidRPr="00FB070A">
              <w:rPr>
                <w:rFonts w:cs="Times New Roman"/>
                <w:color w:val="000000"/>
              </w:rPr>
              <w:t xml:space="preserve"> li huma su</w:t>
            </w:r>
            <w:r w:rsidR="00C67C25" w:rsidRPr="00FB070A">
              <w:rPr>
                <w:rFonts w:cs="Times New Roman"/>
                <w:color w:val="000000"/>
              </w:rPr>
              <w:t>b</w:t>
            </w:r>
            <w:r w:rsidRPr="00FB070A">
              <w:rPr>
                <w:rFonts w:cs="Times New Roman"/>
                <w:color w:val="000000"/>
              </w:rPr>
              <w:t xml:space="preserve">strati ta’ CYP2C19 </w:t>
            </w:r>
            <w:r w:rsidR="00C67C25" w:rsidRPr="00FB070A">
              <w:rPr>
                <w:rFonts w:cs="Times New Roman"/>
                <w:color w:val="000000"/>
              </w:rPr>
              <w:t xml:space="preserve">jistgħu </w:t>
            </w:r>
            <w:r w:rsidRPr="00FB070A">
              <w:rPr>
                <w:rFonts w:cs="Times New Roman"/>
                <w:color w:val="000000"/>
              </w:rPr>
              <w:t xml:space="preserve">jiġu inibiti </w:t>
            </w:r>
            <w:r w:rsidR="00152997" w:rsidRPr="00FB070A">
              <w:rPr>
                <w:rFonts w:cs="Times New Roman"/>
                <w:color w:val="000000"/>
              </w:rPr>
              <w:t xml:space="preserve">wkoll </w:t>
            </w:r>
            <w:r w:rsidRPr="00FB070A">
              <w:rPr>
                <w:rFonts w:cs="Times New Roman"/>
                <w:color w:val="000000"/>
              </w:rPr>
              <w:t xml:space="preserve">minn voriconazole u jistgħu </w:t>
            </w:r>
            <w:r w:rsidR="00C67C25" w:rsidRPr="00FB070A">
              <w:rPr>
                <w:rFonts w:cs="Times New Roman"/>
                <w:color w:val="000000"/>
              </w:rPr>
              <w:t xml:space="preserve">jwasslu għal </w:t>
            </w:r>
            <w:r w:rsidRPr="00FB070A">
              <w:rPr>
                <w:rFonts w:cs="Times New Roman"/>
                <w:color w:val="000000"/>
              </w:rPr>
              <w:t>żieda fil-</w:t>
            </w:r>
            <w:r w:rsidR="00C67C25" w:rsidRPr="00FB070A">
              <w:rPr>
                <w:rFonts w:cs="Times New Roman"/>
                <w:color w:val="000000"/>
              </w:rPr>
              <w:t>konċentrazzjonijiet</w:t>
            </w:r>
            <w:r w:rsidRPr="00FB070A">
              <w:rPr>
                <w:rFonts w:cs="Times New Roman"/>
                <w:color w:val="000000"/>
              </w:rPr>
              <w:t xml:space="preserve"> ta’ dawn il-prodotti mediċinali fil-plażma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5800BD19" w14:textId="3B7C9231" w:rsidR="0002074A" w:rsidRPr="00FB070A" w:rsidRDefault="002A29E0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huwa rakkomandat </w:t>
            </w:r>
            <w:r w:rsidR="00EA1D14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bda aġġustament fid-doża ta’ voriconazole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. </w:t>
            </w:r>
          </w:p>
          <w:p w14:paraId="2F63601E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26B384A" w14:textId="3BAD99A3" w:rsidR="0002074A" w:rsidRPr="00FB070A" w:rsidRDefault="002A29E0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Meta jinbeda voriconazole f’pazjenti li diġà jkunu qe</w:t>
            </w:r>
            <w:r w:rsidR="00EA1D14" w:rsidRPr="00FB070A">
              <w:rPr>
                <w:rFonts w:cs="Times New Roman"/>
                <w:color w:val="000000"/>
              </w:rPr>
              <w:t>d</w:t>
            </w:r>
            <w:r w:rsidRPr="00FB070A">
              <w:rPr>
                <w:rFonts w:cs="Times New Roman"/>
                <w:color w:val="000000"/>
              </w:rPr>
              <w:t xml:space="preserve"> jirċievu </w:t>
            </w:r>
            <w:r w:rsidR="00EA1D14" w:rsidRPr="00FB070A">
              <w:rPr>
                <w:rFonts w:cs="Times New Roman"/>
                <w:color w:val="000000"/>
              </w:rPr>
              <w:t>dożi ta’ omeprazole ta’ 40 mg jew aktar</w:t>
            </w:r>
            <w:r w:rsidRPr="00FB070A">
              <w:rPr>
                <w:rFonts w:cs="Times New Roman"/>
                <w:color w:val="000000"/>
              </w:rPr>
              <w:t>, huwa rakkomandat li d-doża ta’ omeprazole titnaqqas bin-nofs</w:t>
            </w:r>
            <w:r w:rsidR="0002074A" w:rsidRPr="00FB070A">
              <w:t xml:space="preserve">. </w:t>
            </w:r>
          </w:p>
        </w:tc>
      </w:tr>
      <w:tr w:rsidR="0002074A" w:rsidRPr="00FB070A" w14:paraId="035AB68C" w14:textId="77777777" w:rsidTr="001143E5">
        <w:trPr>
          <w:cantSplit/>
        </w:trPr>
        <w:tc>
          <w:tcPr>
            <w:tcW w:w="2892" w:type="dxa"/>
          </w:tcPr>
          <w:p w14:paraId="654426EC" w14:textId="466B816B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anitidine (150 m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836938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</w:t>
            </w:r>
            <w:r w:rsidR="002A29E0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żid il-pH </w:t>
            </w:r>
            <w:r w:rsidR="00836938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fl-istonk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]</w:t>
            </w:r>
          </w:p>
        </w:tc>
        <w:tc>
          <w:tcPr>
            <w:tcW w:w="3199" w:type="dxa"/>
          </w:tcPr>
          <w:p w14:paraId="02961E14" w14:textId="2F4E1FCF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="002A29E0" w:rsidRPr="00FB070A">
              <w:rPr>
                <w:rFonts w:cs="Times New Roman"/>
                <w:sz w:val="22"/>
                <w:szCs w:val="22"/>
                <w:lang w:val="mt-MT"/>
              </w:rPr>
              <w:t>u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540C9FC9" w14:textId="70F5C7B1" w:rsidR="0002074A" w:rsidRPr="00FB070A" w:rsidRDefault="002A29E0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02074A" w:rsidRPr="00FB070A" w14:paraId="57D292AB" w14:textId="77777777" w:rsidTr="00152997">
        <w:trPr>
          <w:cantSplit/>
        </w:trPr>
        <w:tc>
          <w:tcPr>
            <w:tcW w:w="9243" w:type="dxa"/>
            <w:gridSpan w:val="3"/>
          </w:tcPr>
          <w:p w14:paraId="4A19B8C7" w14:textId="7981B309" w:rsidR="0002074A" w:rsidRPr="00FB070A" w:rsidRDefault="005D06C0" w:rsidP="00C953BE">
            <w:pPr>
              <w:keepNext/>
              <w:rPr>
                <w:b/>
                <w:bCs/>
                <w:i/>
                <w:iCs/>
                <w:spacing w:val="-11"/>
              </w:rPr>
            </w:pPr>
            <w:r w:rsidRPr="00FB070A">
              <w:rPr>
                <w:b/>
                <w:bCs/>
                <w:i/>
                <w:iCs/>
                <w:spacing w:val="-11"/>
              </w:rPr>
              <w:t>Antiarritmiċi</w:t>
            </w:r>
          </w:p>
        </w:tc>
      </w:tr>
      <w:tr w:rsidR="0002074A" w:rsidRPr="00FB070A" w14:paraId="517F120A" w14:textId="77777777" w:rsidTr="001143E5">
        <w:trPr>
          <w:cantSplit/>
        </w:trPr>
        <w:tc>
          <w:tcPr>
            <w:tcW w:w="2892" w:type="dxa"/>
          </w:tcPr>
          <w:p w14:paraId="445184EF" w14:textId="774DCCDE" w:rsidR="0002074A" w:rsidRPr="00FB070A" w:rsidRDefault="0002074A" w:rsidP="00152997">
            <w:pPr>
              <w:pStyle w:val="Default"/>
              <w:tabs>
                <w:tab w:val="left" w:pos="1527"/>
              </w:tabs>
              <w:rPr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Digoxin (0.25 mg QD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="005D06C0"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sz w:val="22"/>
                <w:szCs w:val="22"/>
                <w:lang w:val="mt-MT"/>
              </w:rPr>
              <w:t>P-gp]</w:t>
            </w:r>
          </w:p>
        </w:tc>
        <w:tc>
          <w:tcPr>
            <w:tcW w:w="3199" w:type="dxa"/>
          </w:tcPr>
          <w:p w14:paraId="0665A45D" w14:textId="77777777" w:rsidR="0002074A" w:rsidRPr="00343106" w:rsidRDefault="0002074A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color w:val="auto"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Digoxin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↔</w:t>
            </w:r>
            <w:r w:rsidRPr="00FB070A">
              <w:rPr>
                <w:sz w:val="22"/>
                <w:szCs w:val="22"/>
                <w:lang w:val="mt-MT"/>
              </w:rPr>
              <w:br/>
              <w:t>Digox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045F279B" w14:textId="063BC1DA" w:rsidR="0002074A" w:rsidRPr="00FB070A" w:rsidRDefault="002A29E0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02074A" w:rsidRPr="00FB070A" w14:paraId="13E3FD83" w14:textId="77777777" w:rsidTr="001143E5">
        <w:trPr>
          <w:cantSplit/>
        </w:trPr>
        <w:tc>
          <w:tcPr>
            <w:tcW w:w="2892" w:type="dxa"/>
          </w:tcPr>
          <w:p w14:paraId="12E3F455" w14:textId="77777777" w:rsidR="0002074A" w:rsidRPr="00FB070A" w:rsidRDefault="0002074A" w:rsidP="00152997">
            <w:pPr>
              <w:pStyle w:val="Default"/>
              <w:rPr>
                <w:iCs/>
                <w:sz w:val="22"/>
                <w:szCs w:val="22"/>
                <w:lang w:val="mt-MT"/>
              </w:rPr>
            </w:pPr>
            <w:r w:rsidRPr="00FB070A">
              <w:rPr>
                <w:iCs/>
                <w:sz w:val="22"/>
                <w:szCs w:val="22"/>
                <w:lang w:val="mt-MT"/>
              </w:rPr>
              <w:t>Quinidine</w:t>
            </w:r>
          </w:p>
          <w:p w14:paraId="4E212D88" w14:textId="4B719035" w:rsidR="0002074A" w:rsidRPr="00343106" w:rsidRDefault="0002074A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="005D06C0"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69DC8D46" w14:textId="2EE405DF" w:rsidR="0002074A" w:rsidRPr="00343106" w:rsidRDefault="005D06C0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color w:val="auto"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Għalkemm </w:t>
            </w:r>
            <w:r w:rsidR="00836938" w:rsidRPr="00FB070A">
              <w:rPr>
                <w:sz w:val="22"/>
                <w:szCs w:val="22"/>
                <w:lang w:val="mt-MT"/>
              </w:rPr>
              <w:t>ma kienx</w:t>
            </w:r>
            <w:r w:rsidRPr="00FB070A">
              <w:rPr>
                <w:sz w:val="22"/>
                <w:szCs w:val="22"/>
                <w:lang w:val="mt-MT"/>
              </w:rPr>
              <w:t xml:space="preserve"> studjat, żieda </w:t>
            </w:r>
            <w:r w:rsidR="00836938" w:rsidRPr="00FB070A">
              <w:rPr>
                <w:sz w:val="22"/>
                <w:szCs w:val="22"/>
                <w:lang w:val="mt-MT"/>
              </w:rPr>
              <w:t xml:space="preserve">fil-konċentrazzjonijiet </w:t>
            </w:r>
            <w:r w:rsidRPr="00FB070A">
              <w:rPr>
                <w:sz w:val="22"/>
                <w:szCs w:val="22"/>
                <w:lang w:val="mt-MT"/>
              </w:rPr>
              <w:t xml:space="preserve">ta’ quinidine fil-plażma tista’ twassal għal </w:t>
            </w:r>
            <w:r w:rsidR="00836938" w:rsidRPr="00FB070A">
              <w:rPr>
                <w:sz w:val="22"/>
                <w:szCs w:val="22"/>
                <w:lang w:val="mt-MT"/>
              </w:rPr>
              <w:t>titwil tal</w:t>
            </w:r>
            <w:r w:rsidRPr="00FB070A">
              <w:rPr>
                <w:sz w:val="22"/>
                <w:szCs w:val="22"/>
                <w:lang w:val="mt-MT"/>
              </w:rPr>
              <w:t xml:space="preserve">-QTc u </w:t>
            </w:r>
            <w:r w:rsidR="00836938" w:rsidRPr="00FB070A">
              <w:rPr>
                <w:sz w:val="22"/>
                <w:szCs w:val="22"/>
                <w:lang w:val="mt-MT"/>
              </w:rPr>
              <w:t>okkorrenzi</w:t>
            </w:r>
            <w:r w:rsidRPr="00FB070A">
              <w:rPr>
                <w:sz w:val="22"/>
                <w:szCs w:val="22"/>
                <w:lang w:val="mt-MT"/>
              </w:rPr>
              <w:t xml:space="preserve"> rari ta’ torsades de pointes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4D24B296" w14:textId="5C76324E" w:rsidR="0002074A" w:rsidRPr="00FB070A" w:rsidRDefault="005D06C0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sz w:val="22"/>
                <w:szCs w:val="22"/>
                <w:lang w:val="mt-MT"/>
              </w:rPr>
              <w:t>(ara sezzjoni </w:t>
            </w:r>
            <w:r w:rsidR="0002074A" w:rsidRPr="00FB070A">
              <w:rPr>
                <w:sz w:val="22"/>
                <w:szCs w:val="22"/>
                <w:lang w:val="mt-MT"/>
              </w:rPr>
              <w:t>4.3)</w:t>
            </w:r>
          </w:p>
        </w:tc>
      </w:tr>
      <w:tr w:rsidR="0002074A" w:rsidRPr="00FB070A" w14:paraId="740071D0" w14:textId="77777777" w:rsidTr="00152997">
        <w:trPr>
          <w:cantSplit/>
        </w:trPr>
        <w:tc>
          <w:tcPr>
            <w:tcW w:w="9243" w:type="dxa"/>
            <w:gridSpan w:val="3"/>
          </w:tcPr>
          <w:p w14:paraId="2C8135FA" w14:textId="440582AD" w:rsidR="0002074A" w:rsidRPr="00FB070A" w:rsidRDefault="006E1ACB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Sustanzi kontra l-batterja</w:t>
            </w:r>
          </w:p>
        </w:tc>
      </w:tr>
      <w:tr w:rsidR="0002074A" w:rsidRPr="00FB070A" w14:paraId="5E4716BD" w14:textId="77777777" w:rsidTr="001143E5">
        <w:trPr>
          <w:cantSplit/>
        </w:trPr>
        <w:tc>
          <w:tcPr>
            <w:tcW w:w="2892" w:type="dxa"/>
          </w:tcPr>
          <w:p w14:paraId="501B2907" w14:textId="7D466863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loxacill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>[</w:t>
            </w:r>
            <w:r w:rsidR="006E1ACB"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 xml:space="preserve">induttur ta’ 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>CYP450]</w:t>
            </w:r>
          </w:p>
        </w:tc>
        <w:tc>
          <w:tcPr>
            <w:tcW w:w="3199" w:type="dxa"/>
          </w:tcPr>
          <w:p w14:paraId="3D01E41C" w14:textId="69934223" w:rsidR="0002074A" w:rsidRPr="00FB070A" w:rsidRDefault="006E1ACB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Kien hemm rapporti ta’ tnaqqis sinifikanti fil-konċentrazzjonijiet ta’ voriconazole fil-plażma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0C98D599" w14:textId="1B736E0A" w:rsidR="0002074A" w:rsidRPr="00FB070A" w:rsidRDefault="006E1ACB" w:rsidP="00152997">
            <w:pPr>
              <w:overflowPunct w:val="0"/>
              <w:autoSpaceDE w:val="0"/>
              <w:autoSpaceDN w:val="0"/>
              <w:adjustRightInd w:val="0"/>
              <w:textAlignment w:val="baseline"/>
            </w:pPr>
            <w:r w:rsidRPr="00FB070A">
              <w:rPr>
                <w:rFonts w:cs="Times New Roman"/>
                <w:color w:val="000000"/>
                <w:szCs w:val="24"/>
              </w:rPr>
              <w:t>Jekk l-għoti konkomitanti ta’ voriconazole ma’ flucloxacillin ma jistax jiġi evitat, għandu jkun hemm monitoraġġ għal telf potenzjali tal-eff</w:t>
            </w:r>
            <w:r w:rsidR="00504CF7" w:rsidRPr="00FB070A">
              <w:rPr>
                <w:rFonts w:cs="Times New Roman"/>
                <w:color w:val="000000"/>
                <w:szCs w:val="24"/>
              </w:rPr>
              <w:t>ettività</w:t>
            </w:r>
            <w:r w:rsidRPr="00FB070A">
              <w:rPr>
                <w:rFonts w:cs="Times New Roman"/>
                <w:color w:val="000000"/>
                <w:szCs w:val="24"/>
              </w:rPr>
              <w:t xml:space="preserve"> ta’ voriconazole (eż. permezz ta’ monitoraġġ terapewtiku tal-mediċina); tista’ tkun meħtieġa żieda fid-doża ta’ voriconazole</w:t>
            </w:r>
            <w:r w:rsidR="0002074A" w:rsidRPr="00FB070A">
              <w:t>.</w:t>
            </w:r>
          </w:p>
        </w:tc>
      </w:tr>
      <w:tr w:rsidR="0002074A" w:rsidRPr="00FB070A" w14:paraId="2328BD35" w14:textId="77777777" w:rsidTr="001143E5">
        <w:trPr>
          <w:cantSplit/>
        </w:trPr>
        <w:tc>
          <w:tcPr>
            <w:tcW w:w="2892" w:type="dxa"/>
          </w:tcPr>
          <w:p w14:paraId="6840276D" w14:textId="0012BF89" w:rsidR="0002074A" w:rsidRPr="00FB070A" w:rsidRDefault="006E1ACB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ntibijotiċi macrolide</w:t>
            </w:r>
          </w:p>
          <w:p w14:paraId="0035677A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BCF75DC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zithromycin (500 mg QD)</w:t>
            </w:r>
          </w:p>
          <w:p w14:paraId="00E937CB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E0E1175" w14:textId="48A66E9A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rythromycin (1 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6E1ACB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4CC07D83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F9BDEED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9C3DB19" w14:textId="02DE64BC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="006E1ACB" w:rsidRPr="00FB070A">
              <w:rPr>
                <w:rFonts w:cs="Times New Roman"/>
                <w:sz w:val="22"/>
                <w:szCs w:val="22"/>
                <w:lang w:val="mt-MT"/>
              </w:rPr>
              <w:t>u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19B94658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3CC65E6" w14:textId="5F05239A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="006E1ACB" w:rsidRPr="00FB070A">
              <w:rPr>
                <w:rFonts w:cs="Times New Roman"/>
                <w:sz w:val="22"/>
                <w:szCs w:val="22"/>
                <w:lang w:val="mt-MT"/>
              </w:rPr>
              <w:t>u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036E10C9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086959C" w14:textId="2FF5E448" w:rsidR="0002074A" w:rsidRPr="00FB070A" w:rsidRDefault="006847AC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</w:t>
            </w:r>
            <w:r w:rsidR="006E1ACB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hux magħruf l-effett ta’ voriconazole fuq erythromycin jew fuq azithromycin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36264A0E" w14:textId="18C6F9EA" w:rsidR="0002074A" w:rsidRPr="00FB070A" w:rsidRDefault="002A29E0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  <w:p w14:paraId="75F3C064" w14:textId="77777777" w:rsidR="0002074A" w:rsidRPr="00FB070A" w:rsidRDefault="0002074A" w:rsidP="00152997">
            <w:pPr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tr w:rsidR="0002074A" w:rsidRPr="00FB070A" w14:paraId="624FD6FB" w14:textId="77777777" w:rsidTr="001143E5">
        <w:trPr>
          <w:cantSplit/>
        </w:trPr>
        <w:tc>
          <w:tcPr>
            <w:tcW w:w="2892" w:type="dxa"/>
          </w:tcPr>
          <w:p w14:paraId="6CEF5DE9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Rifabutin </w:t>
            </w:r>
          </w:p>
          <w:p w14:paraId="35F2B4AC" w14:textId="5B3C4048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6E1ACB"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 xml:space="preserve">induttur qaww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450]</w:t>
            </w:r>
          </w:p>
          <w:p w14:paraId="3B09FC3B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91E43CC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300 mg QD </w:t>
            </w:r>
          </w:p>
          <w:p w14:paraId="691B8CD9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0F75352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B445F9D" w14:textId="3F611895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vertAlign w:val="superscript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 (</w:t>
            </w:r>
            <w:r w:rsidR="006E1ACB" w:rsidRPr="00FB070A">
              <w:rPr>
                <w:color w:val="000000"/>
                <w:sz w:val="22"/>
                <w:szCs w:val="22"/>
                <w:lang w:val="mt-MT"/>
              </w:rPr>
              <w:t xml:space="preserve">mogħti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350 mg BID)*</w:t>
            </w:r>
          </w:p>
          <w:p w14:paraId="5914AFF3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9AED3AC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2FB3186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9A79275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CAA75DC" w14:textId="367695E8" w:rsidR="0002074A" w:rsidRPr="00FB070A" w:rsidRDefault="0002074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00 mg QD (</w:t>
            </w:r>
            <w:r w:rsidR="006E1ACB" w:rsidRPr="00FB070A">
              <w:rPr>
                <w:sz w:val="22"/>
                <w:szCs w:val="22"/>
                <w:lang w:val="mt-MT"/>
              </w:rPr>
              <w:t xml:space="preserve">mogħti flimkien ma’ </w:t>
            </w:r>
            <w:r w:rsidRPr="00FB070A">
              <w:rPr>
                <w:sz w:val="22"/>
                <w:szCs w:val="22"/>
                <w:lang w:val="mt-MT"/>
              </w:rPr>
              <w:t>voriconazole 400 mg BID)*</w:t>
            </w:r>
          </w:p>
        </w:tc>
        <w:tc>
          <w:tcPr>
            <w:tcW w:w="3199" w:type="dxa"/>
          </w:tcPr>
          <w:p w14:paraId="72784D37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C371E16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989E312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9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8%</w:t>
            </w:r>
          </w:p>
          <w:p w14:paraId="79D90267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53E1398" w14:textId="6A387A1C" w:rsidR="0002074A" w:rsidRPr="00FB070A" w:rsidRDefault="003B28B4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voriconazole 200 mg BID,</w:t>
            </w:r>
          </w:p>
          <w:p w14:paraId="09827089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2% </w:t>
            </w:r>
          </w:p>
          <w:p w14:paraId="6C23E1BA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79791FC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CC83C4D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8BE21F3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fabut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95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Rifabut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31%</w:t>
            </w:r>
          </w:p>
          <w:p w14:paraId="71294828" w14:textId="6F09C97F" w:rsidR="0002074A" w:rsidRPr="00FB070A" w:rsidRDefault="003B28B4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Imqabbel ma’ 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voriconazole 200 mg BID,</w:t>
            </w:r>
          </w:p>
          <w:p w14:paraId="57C2216A" w14:textId="77777777" w:rsidR="0002074A" w:rsidRPr="00343106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4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7% </w:t>
            </w:r>
          </w:p>
        </w:tc>
        <w:tc>
          <w:tcPr>
            <w:tcW w:w="3152" w:type="dxa"/>
          </w:tcPr>
          <w:p w14:paraId="4D83D65E" w14:textId="3F402743" w:rsidR="003B28B4" w:rsidRPr="00FB070A" w:rsidRDefault="005D73B6" w:rsidP="003B28B4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u</w:t>
            </w:r>
            <w:r w:rsidR="003B28B4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żu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konkomitanti </w:t>
            </w:r>
            <w:r w:rsidR="003B28B4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ta’ voriconazole ma’ rifabutin għandu jiġi evitat sakemm il-benefiċċju 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a jkunx</w:t>
            </w:r>
            <w:r w:rsidR="003B28B4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akbar mir-riskju. </w:t>
            </w:r>
          </w:p>
          <w:p w14:paraId="55C3AFB6" w14:textId="1CCD070C" w:rsidR="003B28B4" w:rsidRPr="00FB070A" w:rsidRDefault="003B28B4" w:rsidP="003B28B4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d-doża ta’ manteniment ta’ voriconazole tista’ tiżdied għal 5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g/kg fil-vina BID jew minn 200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g 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għal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350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g 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ill-ħalq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BID (100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g 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għal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200 mg 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ill-ħalq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BID f’pazjenti li jiżnu anqas minn 40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kg) (ara sezzjoni</w:t>
            </w:r>
            <w:r w:rsidR="007F6F8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4.2).</w:t>
            </w:r>
          </w:p>
          <w:p w14:paraId="0E049EE1" w14:textId="35EFA3C3" w:rsidR="0002074A" w:rsidRPr="00FB070A" w:rsidRDefault="003B28B4" w:rsidP="003B28B4">
            <w:pPr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 xml:space="preserve">Huwa rakkomandat monitoraġġ </w:t>
            </w:r>
            <w:r w:rsidR="007F6F86" w:rsidRPr="00FB070A">
              <w:rPr>
                <w:rFonts w:cs="Times New Roman"/>
                <w:color w:val="000000"/>
              </w:rPr>
              <w:t>b’attenzjoni</w:t>
            </w:r>
            <w:r w:rsidRPr="00FB070A">
              <w:rPr>
                <w:rFonts w:cs="Times New Roman"/>
                <w:color w:val="000000"/>
              </w:rPr>
              <w:t xml:space="preserve"> tal-għadd sħiħ ta</w:t>
            </w:r>
            <w:r w:rsidR="007F6F86" w:rsidRPr="00FB070A">
              <w:rPr>
                <w:rFonts w:cs="Times New Roman"/>
                <w:color w:val="000000"/>
              </w:rPr>
              <w:t>d</w:t>
            </w:r>
            <w:r w:rsidRPr="00FB070A">
              <w:rPr>
                <w:rFonts w:cs="Times New Roman"/>
                <w:color w:val="000000"/>
              </w:rPr>
              <w:t>-demm u tar-reazzjonijiet avversi għal rifabutin (eż.</w:t>
            </w:r>
            <w:r w:rsidR="007F6F86" w:rsidRPr="00FB070A">
              <w:rPr>
                <w:rFonts w:cs="Times New Roman"/>
                <w:color w:val="000000"/>
              </w:rPr>
              <w:t>,</w:t>
            </w:r>
            <w:r w:rsidRPr="00FB070A">
              <w:rPr>
                <w:rFonts w:cs="Times New Roman"/>
                <w:color w:val="000000"/>
              </w:rPr>
              <w:t xml:space="preserve"> uveite) meta rifabutin </w:t>
            </w:r>
            <w:r w:rsidR="007F6F86" w:rsidRPr="00FB070A">
              <w:rPr>
                <w:rFonts w:cs="Times New Roman"/>
                <w:color w:val="000000"/>
              </w:rPr>
              <w:t>jingħata</w:t>
            </w:r>
            <w:r w:rsidRPr="00FB070A">
              <w:rPr>
                <w:rFonts w:cs="Times New Roman"/>
                <w:color w:val="000000"/>
              </w:rPr>
              <w:t xml:space="preserve"> flimkien ma’ voriconazole</w:t>
            </w:r>
            <w:r w:rsidR="0002074A" w:rsidRPr="00FB070A">
              <w:t>.</w:t>
            </w:r>
          </w:p>
        </w:tc>
      </w:tr>
      <w:tr w:rsidR="0002074A" w:rsidRPr="00FB070A" w14:paraId="696C0503" w14:textId="77777777" w:rsidTr="001143E5">
        <w:trPr>
          <w:cantSplit/>
        </w:trPr>
        <w:tc>
          <w:tcPr>
            <w:tcW w:w="2892" w:type="dxa"/>
          </w:tcPr>
          <w:p w14:paraId="2BF752B2" w14:textId="4CE1D8DE" w:rsidR="0002074A" w:rsidRPr="00FB070A" w:rsidRDefault="0002074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Rifampicin (600 mg QD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="006E1ACB" w:rsidRPr="00FB070A">
              <w:rPr>
                <w:i/>
                <w:iCs/>
                <w:sz w:val="22"/>
                <w:szCs w:val="22"/>
                <w:lang w:val="mt-MT"/>
              </w:rPr>
              <w:t xml:space="preserve">induttur qawwi ta’ </w:t>
            </w:r>
            <w:r w:rsidRPr="00FB070A">
              <w:rPr>
                <w:i/>
                <w:sz w:val="22"/>
                <w:szCs w:val="22"/>
                <w:lang w:val="mt-MT"/>
              </w:rPr>
              <w:t>CYP450]</w:t>
            </w:r>
          </w:p>
        </w:tc>
        <w:tc>
          <w:tcPr>
            <w:tcW w:w="3199" w:type="dxa"/>
          </w:tcPr>
          <w:p w14:paraId="4A2C45A3" w14:textId="77777777" w:rsidR="0002074A" w:rsidRPr="00FB070A" w:rsidRDefault="0002074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93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96%</w:t>
            </w:r>
          </w:p>
        </w:tc>
        <w:tc>
          <w:tcPr>
            <w:tcW w:w="3152" w:type="dxa"/>
          </w:tcPr>
          <w:p w14:paraId="1F78694A" w14:textId="12E7B2DF" w:rsidR="0002074A" w:rsidRPr="00FB070A" w:rsidRDefault="003B28B4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sz w:val="22"/>
                <w:szCs w:val="22"/>
                <w:lang w:val="mt-MT"/>
              </w:rPr>
              <w:t>(ara sezzjoni </w:t>
            </w:r>
            <w:r w:rsidR="0002074A" w:rsidRPr="00FB070A">
              <w:rPr>
                <w:sz w:val="22"/>
                <w:szCs w:val="22"/>
                <w:lang w:val="mt-MT"/>
              </w:rPr>
              <w:t>4.3)</w:t>
            </w:r>
          </w:p>
        </w:tc>
      </w:tr>
      <w:tr w:rsidR="0002074A" w:rsidRPr="00FB070A" w14:paraId="2A6BF283" w14:textId="77777777" w:rsidTr="00152997">
        <w:trPr>
          <w:cantSplit/>
        </w:trPr>
        <w:tc>
          <w:tcPr>
            <w:tcW w:w="9243" w:type="dxa"/>
            <w:gridSpan w:val="3"/>
          </w:tcPr>
          <w:p w14:paraId="700928B7" w14:textId="21AADA17" w:rsidR="0002074A" w:rsidRPr="00FB070A" w:rsidRDefault="007F6F86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 xml:space="preserve">Mediċini </w:t>
            </w:r>
            <w:r w:rsidR="003B28B4" w:rsidRPr="00FB070A">
              <w:rPr>
                <w:b/>
                <w:i/>
                <w:spacing w:val="-11"/>
              </w:rPr>
              <w:t>kontra l-kanċer</w:t>
            </w:r>
          </w:p>
        </w:tc>
      </w:tr>
      <w:tr w:rsidR="0002074A" w:rsidRPr="00FB070A" w14:paraId="4DA9B546" w14:textId="77777777" w:rsidTr="001143E5">
        <w:trPr>
          <w:cantSplit/>
        </w:trPr>
        <w:tc>
          <w:tcPr>
            <w:tcW w:w="2892" w:type="dxa"/>
          </w:tcPr>
          <w:p w14:paraId="0A435326" w14:textId="1479D1B3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t>Glasdegib</w:t>
            </w:r>
            <w:r w:rsidRPr="00FB070A">
              <w:br/>
            </w:r>
            <w:r w:rsidRPr="00FB070A">
              <w:rPr>
                <w:i/>
                <w:iCs/>
              </w:rPr>
              <w:t>[</w:t>
            </w:r>
            <w:r w:rsidR="006E1ACB"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53D99E30" w14:textId="6C2FDE13" w:rsidR="0002074A" w:rsidRPr="00FB070A" w:rsidRDefault="003B28B4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  <w:szCs w:val="24"/>
              </w:rPr>
              <w:t xml:space="preserve">Għalkemm </w:t>
            </w:r>
            <w:r w:rsidR="007F6F86" w:rsidRPr="00FB070A">
              <w:t>ma kienx studjat</w:t>
            </w:r>
            <w:r w:rsidRPr="00FB070A">
              <w:rPr>
                <w:color w:val="000000"/>
                <w:szCs w:val="24"/>
              </w:rPr>
              <w:t xml:space="preserve">, voriconazole </w:t>
            </w:r>
            <w:r w:rsidR="006847AC" w:rsidRPr="00FB070A">
              <w:rPr>
                <w:color w:val="000000"/>
                <w:szCs w:val="24"/>
              </w:rPr>
              <w:t>x’</w:t>
            </w:r>
            <w:r w:rsidRPr="00FB070A">
              <w:rPr>
                <w:color w:val="000000"/>
                <w:szCs w:val="24"/>
              </w:rPr>
              <w:t xml:space="preserve">aktarx </w:t>
            </w:r>
            <w:r w:rsidR="007F6F86" w:rsidRPr="00FB070A">
              <w:rPr>
                <w:color w:val="000000"/>
                <w:szCs w:val="24"/>
              </w:rPr>
              <w:t>li j</w:t>
            </w:r>
            <w:r w:rsidRPr="00FB070A">
              <w:rPr>
                <w:color w:val="000000"/>
                <w:szCs w:val="24"/>
              </w:rPr>
              <w:t>żid il-konċentrazzjonijiet ta’ glasdegib fil-plażma u jżid ir-riskju ta’ titwil tal-QTc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5E9678EB" w14:textId="6A748D31" w:rsidR="0002074A" w:rsidRPr="00FB070A" w:rsidRDefault="003B28B4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  <w:szCs w:val="24"/>
              </w:rPr>
              <w:t>Jekk l-użu konkomitanti ma jistax jiġi evitat, huwa rakkomandat li jsir monitoraġġ frekwenti tal-ECG (ara sezzjoni </w:t>
            </w:r>
            <w:r w:rsidR="0002074A" w:rsidRPr="00FB070A">
              <w:t>4.4).</w:t>
            </w:r>
          </w:p>
        </w:tc>
      </w:tr>
      <w:tr w:rsidR="0002074A" w:rsidRPr="00FB070A" w14:paraId="2027D04F" w14:textId="77777777" w:rsidTr="001143E5">
        <w:trPr>
          <w:cantSplit/>
        </w:trPr>
        <w:tc>
          <w:tcPr>
            <w:tcW w:w="2892" w:type="dxa"/>
          </w:tcPr>
          <w:p w14:paraId="029C1979" w14:textId="77777777" w:rsidR="0002074A" w:rsidRPr="00FB070A" w:rsidRDefault="0002074A" w:rsidP="00152997">
            <w:r w:rsidRPr="00FB070A">
              <w:t>Tretinoin</w:t>
            </w:r>
          </w:p>
          <w:p w14:paraId="3989DEAB" w14:textId="1D1C4839" w:rsidR="0002074A" w:rsidRPr="00FB070A" w:rsidRDefault="0002074A" w:rsidP="00152997">
            <w:r w:rsidRPr="00FB070A">
              <w:rPr>
                <w:i/>
                <w:iCs/>
              </w:rPr>
              <w:t>[</w:t>
            </w:r>
            <w:r w:rsidR="006E1ACB"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79302A4D" w14:textId="70BC5ACD" w:rsidR="0002074A" w:rsidRPr="00FB070A" w:rsidRDefault="003B28B4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Għalkemm </w:t>
            </w:r>
            <w:r w:rsidR="007F6F86" w:rsidRPr="00FB070A">
              <w:rPr>
                <w:rFonts w:cs="Times New Roman"/>
                <w:color w:val="000000"/>
              </w:rPr>
              <w:t>ma kienx</w:t>
            </w:r>
            <w:r w:rsidRPr="00FB070A">
              <w:rPr>
                <w:rFonts w:cs="Times New Roman"/>
                <w:color w:val="000000"/>
              </w:rPr>
              <w:t xml:space="preserve"> studjat, voriconazole jista’ jżid il-konċentrazzjonijiet ta’ tretinoin u jżid ir-riskju ta’ reazzjonijiet avversi (</w:t>
            </w:r>
            <w:r w:rsidR="007F6F86" w:rsidRPr="00FB070A">
              <w:t>pseudotumor cerebri</w:t>
            </w:r>
            <w:r w:rsidRPr="00FB070A">
              <w:rPr>
                <w:rFonts w:cs="Times New Roman"/>
                <w:color w:val="000000"/>
              </w:rPr>
              <w:t>, iperkalċemija</w:t>
            </w:r>
            <w:r w:rsidR="0002074A" w:rsidRPr="00FB070A">
              <w:t>).</w:t>
            </w:r>
          </w:p>
        </w:tc>
        <w:tc>
          <w:tcPr>
            <w:tcW w:w="3152" w:type="dxa"/>
          </w:tcPr>
          <w:p w14:paraId="47D3B732" w14:textId="1FB39C8D" w:rsidR="0002074A" w:rsidRPr="00FB070A" w:rsidRDefault="003B28B4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Huwa rakkomandat aġġustament fid-doża ta’ tretinoin waqt it-trattament b’voriconazole u wara li dan jitwaqqaf</w:t>
            </w:r>
            <w:r w:rsidR="0002074A" w:rsidRPr="00FB070A">
              <w:t>.</w:t>
            </w:r>
          </w:p>
        </w:tc>
      </w:tr>
      <w:tr w:rsidR="0002074A" w:rsidRPr="00FB070A" w14:paraId="5E7BA04C" w14:textId="77777777" w:rsidTr="001143E5">
        <w:trPr>
          <w:cantSplit/>
        </w:trPr>
        <w:tc>
          <w:tcPr>
            <w:tcW w:w="2892" w:type="dxa"/>
          </w:tcPr>
          <w:p w14:paraId="326F23B1" w14:textId="1B2F097D" w:rsidR="0002074A" w:rsidRPr="00FB070A" w:rsidRDefault="003B28B4" w:rsidP="00152997"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Inibituri ta’ tyrosine kinase (</w:t>
            </w:r>
            <w:r w:rsidR="006847AC" w:rsidRPr="00FB070A">
              <w:rPr>
                <w:rFonts w:cs="Times New Roman"/>
                <w:color w:val="000000"/>
              </w:rPr>
              <w:t>li jinkludu</w:t>
            </w: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 xml:space="preserve"> iżda mhu</w:t>
            </w:r>
            <w:r w:rsidR="006847AC"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mie</w:t>
            </w: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x limitat</w:t>
            </w:r>
            <w:r w:rsidR="006847AC"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i</w:t>
            </w: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 xml:space="preserve"> għal</w:t>
            </w:r>
            <w:r w:rsidR="0002074A" w:rsidRPr="00FB070A">
              <w:t>: axitinib, bosutinib, cabozantinib, ceritinib, cobimetinib, dabrafenib, dasatinib, nilotinib, sunitinib, ibrutinib, ribociclib)</w:t>
            </w:r>
          </w:p>
          <w:p w14:paraId="6CB91198" w14:textId="049D21EC" w:rsidR="0002074A" w:rsidRPr="00FB070A" w:rsidRDefault="0002074A" w:rsidP="00152997">
            <w:pPr>
              <w:autoSpaceDE w:val="0"/>
              <w:autoSpaceDN w:val="0"/>
              <w:adjustRightInd w:val="0"/>
            </w:pPr>
            <w:r w:rsidRPr="00FB070A">
              <w:rPr>
                <w:i/>
                <w:iCs/>
              </w:rPr>
              <w:t>[</w:t>
            </w:r>
            <w:r w:rsidR="006E1ACB" w:rsidRPr="00FB070A">
              <w:rPr>
                <w:rFonts w:cs="Times New Roman"/>
                <w:i/>
              </w:rPr>
              <w:t xml:space="preserve">substrati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12E4DB53" w14:textId="76B0E759" w:rsidR="0002074A" w:rsidRPr="00FB070A" w:rsidRDefault="003B28B4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  <w:szCs w:val="24"/>
              </w:rPr>
              <w:t xml:space="preserve">Għalkemm </w:t>
            </w:r>
            <w:r w:rsidR="007F6F86" w:rsidRPr="00FB070A">
              <w:t>ma kienx studjat</w:t>
            </w:r>
            <w:r w:rsidRPr="00FB070A">
              <w:rPr>
                <w:color w:val="000000"/>
                <w:szCs w:val="24"/>
              </w:rPr>
              <w:t xml:space="preserve">, voriconazole jista’ jżid il-konċentrazzjonijiet </w:t>
            </w:r>
            <w:r w:rsidR="001E70F6" w:rsidRPr="00FB070A">
              <w:rPr>
                <w:color w:val="000000"/>
                <w:szCs w:val="24"/>
              </w:rPr>
              <w:t xml:space="preserve">fil-plażma </w:t>
            </w:r>
            <w:r w:rsidRPr="00FB070A">
              <w:rPr>
                <w:color w:val="000000"/>
                <w:szCs w:val="24"/>
              </w:rPr>
              <w:t xml:space="preserve">ta’ inibituri ta’ tyrosine kinase li huma </w:t>
            </w:r>
            <w:r w:rsidR="00216BB1" w:rsidRPr="00FB070A">
              <w:rPr>
                <w:color w:val="000000"/>
                <w:szCs w:val="24"/>
              </w:rPr>
              <w:t>m</w:t>
            </w:r>
            <w:r w:rsidRPr="00FB070A">
              <w:rPr>
                <w:color w:val="000000"/>
                <w:szCs w:val="24"/>
              </w:rPr>
              <w:t xml:space="preserve">metabolizzati minn </w:t>
            </w:r>
            <w:r w:rsidR="0002074A" w:rsidRPr="00FB070A">
              <w:t>CYP3A4.</w:t>
            </w:r>
          </w:p>
        </w:tc>
        <w:tc>
          <w:tcPr>
            <w:tcW w:w="3152" w:type="dxa"/>
          </w:tcPr>
          <w:p w14:paraId="70BEB03A" w14:textId="21F44AFA" w:rsidR="0002074A" w:rsidRPr="00FB070A" w:rsidRDefault="00DD6B8A" w:rsidP="00152997">
            <w:pPr>
              <w:autoSpaceDE w:val="0"/>
              <w:autoSpaceDN w:val="0"/>
              <w:adjustRightInd w:val="0"/>
            </w:pP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Jekk l-użu konkomitanti ma jistax jiġi evitat, hu</w:t>
            </w:r>
            <w:r w:rsidR="001E70F6"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wa</w:t>
            </w: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 xml:space="preserve"> rakkomandat li titnaqqas id-doża tal-inibitur ta’ tyrosine kinase u li jkun hemm monitoraġġ kliniku mill-qrib (ara sezzjoni 4.4</w:t>
            </w:r>
            <w:r w:rsidR="0002074A" w:rsidRPr="00FB070A">
              <w:t>).</w:t>
            </w:r>
          </w:p>
        </w:tc>
      </w:tr>
      <w:tr w:rsidR="0002074A" w:rsidRPr="00FB070A" w14:paraId="63E3F3C3" w14:textId="77777777" w:rsidTr="001143E5">
        <w:trPr>
          <w:cantSplit/>
        </w:trPr>
        <w:tc>
          <w:tcPr>
            <w:tcW w:w="2892" w:type="dxa"/>
          </w:tcPr>
          <w:p w14:paraId="47C16DEF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216" w:hanging="216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Venetoclax </w:t>
            </w:r>
          </w:p>
          <w:p w14:paraId="62A339FF" w14:textId="6DF5EDFE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  <w:iCs/>
              </w:rPr>
              <w:t>[</w:t>
            </w:r>
            <w:r w:rsidR="006E1ACB"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]</w:t>
            </w:r>
          </w:p>
        </w:tc>
        <w:tc>
          <w:tcPr>
            <w:tcW w:w="3199" w:type="dxa"/>
          </w:tcPr>
          <w:p w14:paraId="2AF4D31D" w14:textId="6EC76ED1" w:rsidR="0002074A" w:rsidRPr="00FB070A" w:rsidRDefault="00C618E6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</w:rPr>
              <w:t xml:space="preserve">Għalkemm </w:t>
            </w:r>
            <w:r w:rsidR="007F6F86" w:rsidRPr="00FB070A">
              <w:t>ma kienx studjat</w:t>
            </w:r>
            <w:r w:rsidRPr="00FB070A">
              <w:rPr>
                <w:color w:val="000000"/>
              </w:rPr>
              <w:t xml:space="preserve">, voriconazole x’aktarx li jżid il-konċentrazzjonijiet ta’ </w:t>
            </w:r>
            <w:r w:rsidRPr="00FB070A">
              <w:rPr>
                <w:rFonts w:cs="Times New Roman"/>
                <w:color w:val="000000"/>
              </w:rPr>
              <w:t>venetoclax</w:t>
            </w:r>
            <w:r w:rsidRPr="00FB070A">
              <w:rPr>
                <w:color w:val="000000"/>
              </w:rPr>
              <w:t xml:space="preserve"> fil-plażma b’mod sinifikanti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0D53D375" w14:textId="6866FE4C" w:rsidR="0002074A" w:rsidRPr="00FB070A" w:rsidRDefault="00C618E6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</w:rPr>
              <w:t xml:space="preserve">L-għoti </w:t>
            </w:r>
            <w:r w:rsidR="007A06EF" w:rsidRPr="00FB070A">
              <w:rPr>
                <w:color w:val="000000"/>
              </w:rPr>
              <w:t>konkomitanti</w:t>
            </w:r>
            <w:r w:rsidRPr="00FB070A">
              <w:rPr>
                <w:color w:val="000000"/>
              </w:rPr>
              <w:t xml:space="preserve"> ta’ voriconazole huwa </w:t>
            </w:r>
            <w:r w:rsidRPr="00FB070A">
              <w:rPr>
                <w:b/>
                <w:bCs/>
                <w:color w:val="000000"/>
              </w:rPr>
              <w:t>kontraindikat</w:t>
            </w:r>
            <w:r w:rsidRPr="00FB070A">
              <w:rPr>
                <w:color w:val="000000"/>
              </w:rPr>
              <w:t xml:space="preserve"> fil-bidu u matul il-fażi ta’ titrazzjoni tad-doża ta’ venetoclax (ara sezzjoni</w:t>
            </w:r>
            <w:r w:rsidR="001E70F6" w:rsidRPr="00FB070A">
              <w:rPr>
                <w:color w:val="000000"/>
              </w:rPr>
              <w:t> </w:t>
            </w:r>
            <w:r w:rsidRPr="00FB070A">
              <w:rPr>
                <w:color w:val="000000"/>
              </w:rPr>
              <w:t xml:space="preserve">4.3). </w:t>
            </w:r>
            <w:r w:rsidRPr="00FB070A">
              <w:rPr>
                <w:color w:val="000000"/>
                <w:szCs w:val="24"/>
              </w:rPr>
              <w:t>Hu</w:t>
            </w:r>
            <w:r w:rsidR="001E70F6" w:rsidRPr="00FB070A">
              <w:rPr>
                <w:color w:val="000000"/>
                <w:szCs w:val="24"/>
              </w:rPr>
              <w:t>wa</w:t>
            </w:r>
            <w:r w:rsidRPr="00FB070A">
              <w:rPr>
                <w:color w:val="000000"/>
                <w:szCs w:val="24"/>
              </w:rPr>
              <w:t xml:space="preserve"> meħtieġ tnaqqis fid-doża ta’ venetoclax, kif indikat fl-informazzjoni ta’ kif għandu jiġi preskritt </w:t>
            </w:r>
            <w:r w:rsidRPr="00FB070A">
              <w:rPr>
                <w:color w:val="000000"/>
              </w:rPr>
              <w:t xml:space="preserve">venetoclax </w:t>
            </w:r>
            <w:r w:rsidRPr="00FB070A">
              <w:rPr>
                <w:color w:val="000000"/>
                <w:szCs w:val="24"/>
              </w:rPr>
              <w:t>waqt dożaġġ kostanti ta’ kuljum; huwa rakkomandat monitoraġġ mill-qrib għal sinjali ta’ tossiċità</w:t>
            </w:r>
            <w:r w:rsidR="0002074A" w:rsidRPr="00FB070A">
              <w:t>.</w:t>
            </w:r>
          </w:p>
        </w:tc>
      </w:tr>
      <w:tr w:rsidR="0002074A" w:rsidRPr="00FB070A" w14:paraId="0F500D46" w14:textId="77777777" w:rsidTr="001143E5">
        <w:trPr>
          <w:cantSplit/>
        </w:trPr>
        <w:tc>
          <w:tcPr>
            <w:tcW w:w="2892" w:type="dxa"/>
          </w:tcPr>
          <w:p w14:paraId="3B0B6BE3" w14:textId="6AD34984" w:rsidR="0002074A" w:rsidRPr="00FB070A" w:rsidRDefault="00C618E6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lkalojdi Vinca (li jinkludu iżda mhu</w:t>
            </w:r>
            <w:r w:rsidR="006A480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ie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x limitat</w:t>
            </w:r>
            <w:r w:rsidR="006847A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għal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: vincristine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u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vinblastine)</w:t>
            </w:r>
            <w:r w:rsidR="0002074A" w:rsidRPr="00343106">
              <w:rPr>
                <w:lang w:val="mt-MT"/>
              </w:rPr>
              <w:t xml:space="preserve"> </w:t>
            </w:r>
            <w:r w:rsidR="0002074A" w:rsidRPr="00343106">
              <w:rPr>
                <w:lang w:val="mt-MT"/>
              </w:rPr>
              <w:br/>
            </w:r>
            <w:r w:rsidR="0002074A"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6E1ACB"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substrati ta’ </w:t>
            </w:r>
            <w:r w:rsidR="0002074A"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4036BA75" w14:textId="7F43154E" w:rsidR="0002074A" w:rsidRPr="00FB070A" w:rsidRDefault="00C618E6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Għalkemm </w:t>
            </w:r>
            <w:r w:rsidR="007F6F86" w:rsidRPr="00FB070A">
              <w:t>ma kienx studjat</w:t>
            </w:r>
            <w:r w:rsidRPr="00FB070A">
              <w:rPr>
                <w:rFonts w:cs="Times New Roman"/>
                <w:color w:val="000000"/>
              </w:rPr>
              <w:t xml:space="preserve">, voriconazole </w:t>
            </w:r>
            <w:r w:rsidR="001E70F6" w:rsidRPr="00FB070A">
              <w:rPr>
                <w:rFonts w:cs="Times New Roman"/>
                <w:color w:val="000000"/>
              </w:rPr>
              <w:t xml:space="preserve">x’aktarx </w:t>
            </w:r>
            <w:r w:rsidR="006847AC" w:rsidRPr="00FB070A">
              <w:rPr>
                <w:rFonts w:cs="Times New Roman"/>
                <w:color w:val="000000"/>
              </w:rPr>
              <w:t>l</w:t>
            </w:r>
            <w:r w:rsidR="001E70F6" w:rsidRPr="00FB070A">
              <w:rPr>
                <w:rFonts w:cs="Times New Roman"/>
                <w:color w:val="000000"/>
              </w:rPr>
              <w:t>i</w:t>
            </w:r>
            <w:r w:rsidR="006847AC" w:rsidRPr="00FB070A">
              <w:rPr>
                <w:rFonts w:cs="Times New Roman"/>
                <w:color w:val="000000"/>
              </w:rPr>
              <w:t xml:space="preserve"> j</w:t>
            </w:r>
            <w:r w:rsidRPr="00FB070A">
              <w:rPr>
                <w:rFonts w:cs="Times New Roman"/>
                <w:color w:val="000000"/>
              </w:rPr>
              <w:t>żid il-</w:t>
            </w:r>
            <w:r w:rsidR="001E70F6" w:rsidRPr="00FB070A">
              <w:rPr>
                <w:rFonts w:cs="Times New Roman"/>
                <w:color w:val="000000"/>
              </w:rPr>
              <w:t>konċentrazzjonijiet</w:t>
            </w:r>
            <w:r w:rsidRPr="00FB070A">
              <w:rPr>
                <w:rFonts w:cs="Times New Roman"/>
                <w:color w:val="000000"/>
              </w:rPr>
              <w:t xml:space="preserve"> tal-alkalojdi vinca fil-plażma u jwassal għal newrotossiċità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0E9BEFED" w14:textId="5236A82A" w:rsidR="0002074A" w:rsidRPr="00FB070A" w:rsidRDefault="00C618E6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Għandu jiġi kkunsidrat tnaqqis fid-doża ta’ alkalojdi vinca</w:t>
            </w:r>
            <w:r w:rsidR="0002074A" w:rsidRPr="00FB070A">
              <w:t>.</w:t>
            </w:r>
          </w:p>
        </w:tc>
      </w:tr>
      <w:tr w:rsidR="0002074A" w:rsidRPr="00FB070A" w14:paraId="380F455B" w14:textId="77777777" w:rsidTr="00152997">
        <w:trPr>
          <w:cantSplit/>
        </w:trPr>
        <w:tc>
          <w:tcPr>
            <w:tcW w:w="9243" w:type="dxa"/>
            <w:gridSpan w:val="3"/>
          </w:tcPr>
          <w:p w14:paraId="0D19F66C" w14:textId="15DE2515" w:rsidR="0002074A" w:rsidRPr="00FB070A" w:rsidRDefault="006847AC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ikoagulanti</w:t>
            </w:r>
          </w:p>
        </w:tc>
      </w:tr>
      <w:tr w:rsidR="0002074A" w:rsidRPr="00FB070A" w14:paraId="438ABB0B" w14:textId="77777777" w:rsidTr="001143E5">
        <w:trPr>
          <w:cantSplit/>
        </w:trPr>
        <w:tc>
          <w:tcPr>
            <w:tcW w:w="2892" w:type="dxa"/>
          </w:tcPr>
          <w:p w14:paraId="3CE48FC5" w14:textId="578F72D3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Warfarin (</w:t>
            </w:r>
            <w:r w:rsidR="00C618E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oża waħda ta’ 30</w:t>
            </w:r>
            <w:r w:rsidR="001E70F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="00C618E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g, mogħtija flimkien ma’ voriconazole 300</w:t>
            </w:r>
            <w:r w:rsidR="001E70F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 </w:t>
            </w:r>
            <w:r w:rsidR="00C618E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g BID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)</w:t>
            </w:r>
          </w:p>
          <w:p w14:paraId="276C5EFF" w14:textId="1EAC31DC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6E1ACB"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2C9]</w:t>
            </w:r>
          </w:p>
          <w:p w14:paraId="03851BBB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2485862A" w14:textId="73324937" w:rsidR="0002074A" w:rsidRPr="00FB070A" w:rsidRDefault="00C618E6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oumarins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oħrajn li jittieħdu mill-ħalq</w:t>
            </w:r>
            <w:r w:rsidR="0002074A" w:rsidRPr="00343106">
              <w:rPr>
                <w:lang w:val="mt-MT"/>
              </w:rPr>
              <w:br/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: phenprocoumon, acenocoumarol)</w:t>
            </w:r>
          </w:p>
          <w:p w14:paraId="3178B9B3" w14:textId="5FFAEE74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="006E1ACB" w:rsidRPr="00FB070A">
              <w:rPr>
                <w:rFonts w:cs="Times New Roman"/>
                <w:i/>
              </w:rPr>
              <w:t xml:space="preserve">substrati ta’ </w:t>
            </w:r>
            <w:r w:rsidRPr="00FB070A">
              <w:rPr>
                <w:i/>
              </w:rPr>
              <w:t xml:space="preserve">CYP2C9 </w:t>
            </w:r>
            <w:r w:rsidR="006E1ACB" w:rsidRPr="00FB070A">
              <w:rPr>
                <w:i/>
              </w:rPr>
              <w:t>u</w:t>
            </w:r>
            <w:r w:rsidRPr="00FB070A">
              <w:rPr>
                <w:i/>
              </w:rPr>
              <w:t xml:space="preserve"> CYP3A4]</w:t>
            </w:r>
          </w:p>
        </w:tc>
        <w:tc>
          <w:tcPr>
            <w:tcW w:w="3199" w:type="dxa"/>
          </w:tcPr>
          <w:p w14:paraId="7F78C397" w14:textId="04931B96" w:rsidR="0002074A" w:rsidRPr="00FB070A" w:rsidRDefault="00C618E6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Żieda massima fil-ħin li jieħu d-demm biex jagħqad </w:t>
            </w:r>
            <w:r w:rsidR="000A30E7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kienet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bejn wieħed u ieħor darbtejn aktar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56F48791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E01AE7F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19042C3" w14:textId="77777777" w:rsidR="0002074A" w:rsidRPr="00FB070A" w:rsidRDefault="0002074A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65DF9CC" w14:textId="5DA4A218" w:rsidR="0002074A" w:rsidRPr="00FB070A" w:rsidRDefault="000A30E7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 xml:space="preserve">Għalkemm ma kienx studjat, voriconazole jista’ jżid </w:t>
            </w:r>
            <w:r w:rsidR="001E70F6" w:rsidRPr="00FB070A">
              <w:rPr>
                <w:rFonts w:cs="Times New Roman"/>
                <w:color w:val="000000"/>
              </w:rPr>
              <w:t xml:space="preserve">il-konċentrazzjonijiet </w:t>
            </w:r>
            <w:r w:rsidRPr="00FB070A">
              <w:rPr>
                <w:rFonts w:cs="Times New Roman"/>
                <w:color w:val="000000"/>
              </w:rPr>
              <w:t>tal-</w:t>
            </w:r>
            <w:r w:rsidRPr="00FB070A">
              <w:t>coumarins</w:t>
            </w:r>
            <w:r w:rsidRPr="00FB070A">
              <w:rPr>
                <w:rFonts w:cs="Times New Roman"/>
                <w:color w:val="000000"/>
              </w:rPr>
              <w:t xml:space="preserve"> fil-plażma li</w:t>
            </w:r>
            <w:r w:rsidR="001E70F6" w:rsidRPr="00FB070A">
              <w:rPr>
                <w:rFonts w:cs="Times New Roman"/>
                <w:color w:val="000000"/>
              </w:rPr>
              <w:t xml:space="preserve"> </w:t>
            </w:r>
            <w:r w:rsidRPr="00FB070A">
              <w:rPr>
                <w:rFonts w:cs="Times New Roman"/>
                <w:color w:val="000000"/>
              </w:rPr>
              <w:t>jistg</w:t>
            </w:r>
            <w:r w:rsidRPr="00FB070A">
              <w:rPr>
                <w:rFonts w:cs="Times New Roman"/>
                <w:color w:val="000000"/>
                <w:lang w:eastAsia="ko-KR"/>
              </w:rPr>
              <w:t>ħu</w:t>
            </w:r>
            <w:r w:rsidRPr="00FB070A">
              <w:rPr>
                <w:rFonts w:cs="Times New Roman"/>
                <w:color w:val="000000"/>
              </w:rPr>
              <w:t xml:space="preserve"> jikkawżaw żieda fil-ħin li jieħu d-demm biex jagħqad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4E44E179" w14:textId="06415798" w:rsidR="0002074A" w:rsidRPr="00343106" w:rsidRDefault="001E70F6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Huwa rakkomandat m</w:t>
            </w:r>
            <w:r w:rsidR="000A30E7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onitoraġġ mill-</w:t>
            </w:r>
            <w:r w:rsidR="003F21FD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qrib</w:t>
            </w:r>
            <w:r w:rsidR="000A30E7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tal-ħin li jieħu d-demm biex jagħqad, jew testijiet xierqa oħra ta</w:t>
            </w:r>
            <w:r w:rsidR="0092554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</w:t>
            </w:r>
            <w:r w:rsidR="000A30E7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ntikoagulazzjoni, u d-doża tal-antikoagulanti għandha tkun aġġustata kif xieraq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</w:tc>
      </w:tr>
      <w:tr w:rsidR="0002074A" w:rsidRPr="00FB070A" w14:paraId="10A2A9C5" w14:textId="77777777" w:rsidTr="00152997">
        <w:trPr>
          <w:cantSplit/>
        </w:trPr>
        <w:tc>
          <w:tcPr>
            <w:tcW w:w="9243" w:type="dxa"/>
            <w:gridSpan w:val="3"/>
          </w:tcPr>
          <w:p w14:paraId="3C3677E7" w14:textId="42FD023D" w:rsidR="0002074A" w:rsidRPr="00FB070A" w:rsidRDefault="00925546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i/>
                <w:iCs/>
                <w:sz w:val="22"/>
                <w:szCs w:val="22"/>
                <w:lang w:val="mt-MT"/>
              </w:rPr>
              <w:t>Mediċini kontra l-konvulżjonijiet</w:t>
            </w:r>
          </w:p>
        </w:tc>
      </w:tr>
      <w:tr w:rsidR="0002074A" w:rsidRPr="00FB070A" w14:paraId="78EF58CC" w14:textId="77777777" w:rsidTr="001143E5">
        <w:trPr>
          <w:cantSplit/>
        </w:trPr>
        <w:tc>
          <w:tcPr>
            <w:tcW w:w="2892" w:type="dxa"/>
          </w:tcPr>
          <w:p w14:paraId="4B579DAB" w14:textId="4605F322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Carbamazepine </w:t>
            </w:r>
            <w:r w:rsidR="00925546" w:rsidRPr="00FB070A">
              <w:rPr>
                <w:color w:val="000000"/>
                <w:sz w:val="22"/>
                <w:lang w:val="mt-MT"/>
              </w:rPr>
              <w:t>u barbiturates li ja</w:t>
            </w:r>
            <w:r w:rsidR="0092554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</w:t>
            </w:r>
            <w:r w:rsidR="00925546" w:rsidRPr="00FB070A">
              <w:rPr>
                <w:color w:val="000000"/>
                <w:sz w:val="22"/>
                <w:lang w:val="mt-MT"/>
              </w:rPr>
              <w:t>dmu fit-tul (li jinkludu iżda mhumiex limitati għal</w:t>
            </w:r>
            <w:r w:rsidRPr="00FB070A">
              <w:rPr>
                <w:sz w:val="22"/>
                <w:szCs w:val="22"/>
                <w:lang w:val="mt-MT"/>
              </w:rPr>
              <w:t xml:space="preserve">: phenobarbital, mephobarbital) </w:t>
            </w:r>
            <w:r w:rsidRPr="00343106">
              <w:rPr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="00925546" w:rsidRPr="00FB070A">
              <w:rPr>
                <w:i/>
                <w:color w:val="000000"/>
                <w:sz w:val="22"/>
                <w:lang w:val="mt-MT"/>
              </w:rPr>
              <w:t xml:space="preserve">indutturi qawwija ta’ </w:t>
            </w:r>
            <w:r w:rsidRPr="00FB070A">
              <w:rPr>
                <w:i/>
                <w:sz w:val="22"/>
                <w:szCs w:val="22"/>
                <w:lang w:val="mt-MT"/>
              </w:rPr>
              <w:t>CYP450]</w:t>
            </w:r>
          </w:p>
        </w:tc>
        <w:tc>
          <w:tcPr>
            <w:tcW w:w="3199" w:type="dxa"/>
          </w:tcPr>
          <w:p w14:paraId="7B487E50" w14:textId="78BE4E8F" w:rsidR="0002074A" w:rsidRPr="00FB070A" w:rsidRDefault="00925546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G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alkemm ma kienx studjat,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carbamazepine u barbiturates li j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dmu fit-tul </w:t>
            </w:r>
            <w:r w:rsidR="001E70F6" w:rsidRPr="00FB070A">
              <w:rPr>
                <w:color w:val="000000"/>
                <w:sz w:val="22"/>
                <w:szCs w:val="22"/>
                <w:lang w:val="mt-MT"/>
              </w:rPr>
              <w:t>x’aktarx li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j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naqqsu </w:t>
            </w:r>
            <w:r w:rsidR="001E70F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l-konċentrazzjonijiet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ta’ voriconazole fil-plażma</w:t>
            </w:r>
            <w:r w:rsidR="00B70F0A" w:rsidRPr="00FB070A">
              <w:rPr>
                <w:color w:val="000000"/>
                <w:sz w:val="22"/>
                <w:szCs w:val="22"/>
                <w:lang w:val="mt-MT"/>
              </w:rPr>
              <w:t xml:space="preserve"> b’mod sinifikanti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2722B10F" w14:textId="40F3D842" w:rsidR="0002074A" w:rsidRPr="00FB070A" w:rsidRDefault="00925546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(ara sezzjoni </w:t>
            </w:r>
            <w:r w:rsidR="0002074A" w:rsidRPr="00FB070A">
              <w:rPr>
                <w:sz w:val="22"/>
                <w:szCs w:val="22"/>
                <w:lang w:val="mt-MT"/>
              </w:rPr>
              <w:t>4.3)</w:t>
            </w:r>
          </w:p>
        </w:tc>
      </w:tr>
      <w:tr w:rsidR="0002074A" w:rsidRPr="00FB070A" w14:paraId="17361CA1" w14:textId="77777777" w:rsidTr="001143E5">
        <w:trPr>
          <w:cantSplit/>
        </w:trPr>
        <w:tc>
          <w:tcPr>
            <w:tcW w:w="2892" w:type="dxa"/>
          </w:tcPr>
          <w:p w14:paraId="112E8DD6" w14:textId="152B532A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Phenytoin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925546"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2C9 </w:t>
            </w:r>
            <w:r w:rsidR="00925546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u induttur qaww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450]</w:t>
            </w:r>
          </w:p>
          <w:p w14:paraId="42040ACE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301F664A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</w:t>
            </w:r>
          </w:p>
          <w:p w14:paraId="3FA3FC79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11994C3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D6CB869" w14:textId="32F8E500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 (</w:t>
            </w:r>
            <w:r w:rsidR="0092554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għtija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400 mg BID)*</w:t>
            </w:r>
          </w:p>
        </w:tc>
        <w:tc>
          <w:tcPr>
            <w:tcW w:w="3199" w:type="dxa"/>
          </w:tcPr>
          <w:p w14:paraId="6EEB5721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57A75AA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600CB28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77E938C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DEF4FC7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9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9%</w:t>
            </w:r>
          </w:p>
          <w:p w14:paraId="70D4711D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1044DFD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Phenyto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7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Phenyto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1%</w:t>
            </w:r>
          </w:p>
          <w:p w14:paraId="3D309E7B" w14:textId="03B1592C" w:rsidR="0002074A" w:rsidRPr="00FB070A" w:rsidRDefault="00925546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voriconazole 200 mg BID,</w:t>
            </w:r>
          </w:p>
          <w:p w14:paraId="0D3C97AC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4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9%</w:t>
            </w:r>
          </w:p>
        </w:tc>
        <w:tc>
          <w:tcPr>
            <w:tcW w:w="3152" w:type="dxa"/>
          </w:tcPr>
          <w:p w14:paraId="0D129C5C" w14:textId="4D751F64" w:rsidR="00D043D7" w:rsidRPr="00FB070A" w:rsidRDefault="00D043D7" w:rsidP="00D043D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  <w:r w:rsidRPr="00FB070A">
              <w:rPr>
                <w:rFonts w:cs="Times New Roman"/>
                <w:color w:val="000000"/>
                <w:lang w:bidi="ar-SA"/>
              </w:rPr>
              <w:t xml:space="preserve">L-użu </w:t>
            </w:r>
            <w:r w:rsidR="00E164B8" w:rsidRPr="00FB070A">
              <w:rPr>
                <w:rFonts w:cs="Times New Roman"/>
                <w:color w:val="000000"/>
                <w:lang w:bidi="ar-SA"/>
              </w:rPr>
              <w:t xml:space="preserve">konkomitanti </w:t>
            </w:r>
            <w:r w:rsidRPr="00FB070A">
              <w:rPr>
                <w:rFonts w:cs="Times New Roman"/>
                <w:color w:val="000000"/>
                <w:lang w:bidi="ar-SA"/>
              </w:rPr>
              <w:t xml:space="preserve">ta’ voriconazole ma’ phenytoin għandu jiġi evitat sakemm il-benefiċċju </w:t>
            </w:r>
            <w:r w:rsidR="00A763E0" w:rsidRPr="00FB070A">
              <w:rPr>
                <w:rFonts w:cs="Times New Roman"/>
                <w:color w:val="000000"/>
                <w:lang w:bidi="ar-SA"/>
              </w:rPr>
              <w:t>ma jkunx</w:t>
            </w:r>
            <w:r w:rsidRPr="00FB070A">
              <w:rPr>
                <w:rFonts w:cs="Times New Roman"/>
                <w:color w:val="000000"/>
                <w:lang w:bidi="ar-SA"/>
              </w:rPr>
              <w:t xml:space="preserve"> akbar mir-riskju. Huwa rakkomandat monitoraġġ b</w:t>
            </w:r>
            <w:r w:rsidR="00A763E0" w:rsidRPr="00FB070A">
              <w:rPr>
                <w:rFonts w:cs="Times New Roman"/>
                <w:color w:val="000000"/>
                <w:lang w:bidi="ar-SA"/>
              </w:rPr>
              <w:t>’attenzjoni</w:t>
            </w:r>
            <w:r w:rsidRPr="00FB070A">
              <w:rPr>
                <w:rFonts w:cs="Times New Roman"/>
                <w:color w:val="000000"/>
                <w:lang w:bidi="ar-SA"/>
              </w:rPr>
              <w:t xml:space="preserve"> tal-livelli ta’ phenytoin fil-plażma.</w:t>
            </w:r>
          </w:p>
          <w:p w14:paraId="1E0536B0" w14:textId="77777777" w:rsidR="00D043D7" w:rsidRPr="00FB070A" w:rsidRDefault="00D043D7" w:rsidP="00D043D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</w:p>
          <w:p w14:paraId="333BC660" w14:textId="00941B79" w:rsidR="0002074A" w:rsidRPr="00FB070A" w:rsidRDefault="00D043D7" w:rsidP="00D043D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Phenytoin jista’ jing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eastAsia="ko-KR" w:bidi="hi-IN"/>
              </w:rPr>
              <w:t>ħat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flimkien ma’ voriconazole jekk id-doża ta’ manteniment ta’ voriconazole tiżdied għal </w:t>
            </w:r>
            <w:r w:rsidR="00A763E0" w:rsidRPr="00FB070A">
              <w:rPr>
                <w:sz w:val="22"/>
                <w:szCs w:val="22"/>
                <w:lang w:val="mt-MT"/>
              </w:rPr>
              <w:t xml:space="preserve">5 mg/kg IV BID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jew minn 200</w:t>
            </w:r>
            <w:r w:rsidR="00A763E0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mg </w:t>
            </w:r>
            <w:r w:rsidR="00A763E0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għal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400</w:t>
            </w:r>
            <w:r w:rsidR="00A763E0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mg </w:t>
            </w:r>
            <w:r w:rsidR="008D5A0E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mill-ħalq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BID (100</w:t>
            </w:r>
            <w:r w:rsidR="00A763E0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mg </w:t>
            </w:r>
            <w:r w:rsidR="00A763E0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għal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200 mg </w:t>
            </w:r>
            <w:r w:rsidR="008D5A0E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mill-ħalq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BID f’pazjenti </w:t>
            </w:r>
            <w:r w:rsidR="005E00EA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li jiżnu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anqas minn 40</w:t>
            </w:r>
            <w:r w:rsidR="00A763E0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kg) (ara sezzjoni</w:t>
            </w:r>
            <w:r w:rsidR="00A763E0"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4.2).</w:t>
            </w:r>
          </w:p>
        </w:tc>
      </w:tr>
      <w:tr w:rsidR="0002074A" w:rsidRPr="00FB070A" w14:paraId="02B86E1E" w14:textId="77777777" w:rsidTr="00152997">
        <w:trPr>
          <w:cantSplit/>
        </w:trPr>
        <w:tc>
          <w:tcPr>
            <w:tcW w:w="9243" w:type="dxa"/>
            <w:gridSpan w:val="3"/>
          </w:tcPr>
          <w:p w14:paraId="11F51878" w14:textId="59478468" w:rsidR="0002074A" w:rsidRPr="00FB070A" w:rsidRDefault="00B3357F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għad-dijabete</w:t>
            </w:r>
          </w:p>
        </w:tc>
      </w:tr>
      <w:tr w:rsidR="0002074A" w:rsidRPr="00FB070A" w14:paraId="41FE264F" w14:textId="77777777" w:rsidTr="001143E5">
        <w:trPr>
          <w:cantSplit/>
        </w:trPr>
        <w:tc>
          <w:tcPr>
            <w:tcW w:w="2892" w:type="dxa"/>
          </w:tcPr>
          <w:p w14:paraId="7865230D" w14:textId="34738E32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ulfonylureas (</w:t>
            </w:r>
            <w:r w:rsidR="00B3357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tolbutamide, glipizide, glyburide)</w:t>
            </w:r>
          </w:p>
          <w:p w14:paraId="5AFEA5BB" w14:textId="12220490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="00B3357F" w:rsidRPr="00FB070A">
              <w:rPr>
                <w:i/>
              </w:rPr>
              <w:t xml:space="preserve">substrati ta’ </w:t>
            </w:r>
            <w:r w:rsidRPr="00FB070A">
              <w:rPr>
                <w:i/>
              </w:rPr>
              <w:t>CYP2C9]</w:t>
            </w:r>
          </w:p>
        </w:tc>
        <w:tc>
          <w:tcPr>
            <w:tcW w:w="3199" w:type="dxa"/>
          </w:tcPr>
          <w:p w14:paraId="7628D903" w14:textId="3C49DF2D" w:rsidR="0002074A" w:rsidRPr="00FB070A" w:rsidRDefault="001621F7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 xml:space="preserve">Għalkemm ma kienx studjat, voriconazole </w:t>
            </w:r>
            <w:r w:rsidR="008D5A0E" w:rsidRPr="00FB070A">
              <w:rPr>
                <w:rFonts w:cs="Times New Roman"/>
                <w:color w:val="000000"/>
              </w:rPr>
              <w:t>x’</w:t>
            </w:r>
            <w:r w:rsidRPr="00FB070A">
              <w:rPr>
                <w:rFonts w:cs="Times New Roman"/>
                <w:color w:val="000000"/>
              </w:rPr>
              <w:t>aktarx li jżid il-konċentrazzjonijiet tas-sulfonylureas fil-plażma u jikkawża ipogliċemija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181A3F61" w14:textId="02915BE6" w:rsidR="0002074A" w:rsidRPr="00FB070A" w:rsidRDefault="001621F7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Huwa rakkomandat monitoraġġ b’attenzjoni tal-</w:t>
            </w:r>
            <w:r w:rsidRPr="00FB070A">
              <w:t>glucose</w:t>
            </w:r>
            <w:r w:rsidRPr="00FB070A">
              <w:rPr>
                <w:rFonts w:cs="Times New Roman"/>
                <w:color w:val="000000"/>
              </w:rPr>
              <w:t xml:space="preserve"> fid-demm. Għandu jiġi kkunsidrat tnaqqis fid-doża tas-sulfonylureas</w:t>
            </w:r>
            <w:r w:rsidR="0002074A" w:rsidRPr="00FB070A">
              <w:t>.</w:t>
            </w:r>
          </w:p>
        </w:tc>
      </w:tr>
      <w:tr w:rsidR="0002074A" w:rsidRPr="00FB070A" w14:paraId="0138DC93" w14:textId="77777777" w:rsidTr="001143E5">
        <w:trPr>
          <w:cantSplit/>
        </w:trPr>
        <w:tc>
          <w:tcPr>
            <w:tcW w:w="2892" w:type="dxa"/>
          </w:tcPr>
          <w:p w14:paraId="4E1075C5" w14:textId="268AFF95" w:rsidR="0002074A" w:rsidRPr="00FB070A" w:rsidRDefault="001621F7" w:rsidP="00152997">
            <w:pPr>
              <w:keepNext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b/>
                <w:i/>
                <w:spacing w:val="-11"/>
              </w:rPr>
              <w:t>Mediċini kontra l-</w:t>
            </w:r>
            <w:r w:rsidR="0002074A" w:rsidRPr="00FB070A">
              <w:rPr>
                <w:b/>
                <w:i/>
                <w:spacing w:val="-11"/>
              </w:rPr>
              <w:t>fung</w:t>
            </w:r>
            <w:r w:rsidRPr="00FB070A">
              <w:rPr>
                <w:b/>
                <w:i/>
                <w:spacing w:val="-11"/>
              </w:rPr>
              <w:t>i</w:t>
            </w:r>
          </w:p>
        </w:tc>
        <w:tc>
          <w:tcPr>
            <w:tcW w:w="3199" w:type="dxa"/>
          </w:tcPr>
          <w:p w14:paraId="6882F4EF" w14:textId="77777777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152" w:type="dxa"/>
          </w:tcPr>
          <w:p w14:paraId="02FB6406" w14:textId="77777777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</w:p>
        </w:tc>
      </w:tr>
      <w:tr w:rsidR="0002074A" w:rsidRPr="00FB070A" w14:paraId="008718DF" w14:textId="77777777" w:rsidTr="001143E5">
        <w:trPr>
          <w:cantSplit/>
        </w:trPr>
        <w:tc>
          <w:tcPr>
            <w:tcW w:w="2892" w:type="dxa"/>
          </w:tcPr>
          <w:p w14:paraId="7D72B530" w14:textId="7B254D47" w:rsidR="0002074A" w:rsidRPr="00343106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(200 mg Q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1621F7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2C9, CYP2C19 </w:t>
            </w:r>
            <w:r w:rsidR="001621F7" w:rsidRPr="00FB070A">
              <w:rPr>
                <w:rFonts w:cs="Times New Roman"/>
                <w:i/>
                <w:sz w:val="22"/>
                <w:szCs w:val="22"/>
                <w:lang w:val="mt-MT"/>
              </w:rPr>
              <w:t>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CYP3A4]</w:t>
            </w:r>
          </w:p>
        </w:tc>
        <w:tc>
          <w:tcPr>
            <w:tcW w:w="3199" w:type="dxa"/>
          </w:tcPr>
          <w:p w14:paraId="349DF5B5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57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9%</w:t>
            </w:r>
          </w:p>
          <w:p w14:paraId="2AE7F08E" w14:textId="77777777" w:rsidR="0002074A" w:rsidRPr="00343106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D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D</w:t>
            </w:r>
          </w:p>
        </w:tc>
        <w:tc>
          <w:tcPr>
            <w:tcW w:w="3152" w:type="dxa"/>
          </w:tcPr>
          <w:p w14:paraId="1F043C39" w14:textId="624C74BC" w:rsidR="0002074A" w:rsidRPr="00FB070A" w:rsidRDefault="001621F7" w:rsidP="00152997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Id-doża u/jew il-frekwenza mnaqqsa ta’ voriconazole u fluconazole li </w:t>
            </w:r>
            <w:r w:rsidR="00A04FB5" w:rsidRPr="00FB070A">
              <w:rPr>
                <w:rFonts w:cs="Times New Roman"/>
                <w:color w:val="000000"/>
              </w:rPr>
              <w:t>j</w:t>
            </w:r>
            <w:r w:rsidRPr="00FB070A">
              <w:rPr>
                <w:rFonts w:cs="Times New Roman"/>
                <w:color w:val="000000"/>
              </w:rPr>
              <w:t>elimina</w:t>
            </w:r>
            <w:r w:rsidR="00A04FB5" w:rsidRPr="00FB070A">
              <w:rPr>
                <w:rFonts w:cs="Times New Roman"/>
                <w:color w:val="000000"/>
              </w:rPr>
              <w:t>w</w:t>
            </w:r>
            <w:r w:rsidRPr="00FB070A">
              <w:rPr>
                <w:rFonts w:cs="Times New Roman"/>
                <w:color w:val="000000"/>
              </w:rPr>
              <w:t xml:space="preserve"> dan l-effett ma ġ</w:t>
            </w:r>
            <w:r w:rsidR="00A04FB5" w:rsidRPr="00FB070A">
              <w:rPr>
                <w:rFonts w:cs="Times New Roman"/>
                <w:color w:val="000000"/>
              </w:rPr>
              <w:t>ew</w:t>
            </w:r>
            <w:r w:rsidRPr="00FB070A">
              <w:rPr>
                <w:rFonts w:cs="Times New Roman"/>
                <w:color w:val="000000"/>
              </w:rPr>
              <w:t xml:space="preserve">x </w:t>
            </w:r>
            <w:r w:rsidR="008D5A0E" w:rsidRPr="00FB070A">
              <w:rPr>
                <w:rFonts w:cs="Times New Roman"/>
                <w:color w:val="000000"/>
              </w:rPr>
              <w:t>determinati</w:t>
            </w:r>
            <w:r w:rsidRPr="00FB070A">
              <w:rPr>
                <w:rFonts w:cs="Times New Roman"/>
                <w:color w:val="000000"/>
              </w:rPr>
              <w:t xml:space="preserve">. </w:t>
            </w:r>
            <w:r w:rsidR="00A04FB5" w:rsidRPr="00FB070A">
              <w:rPr>
                <w:rFonts w:cs="Times New Roman"/>
                <w:color w:val="000000"/>
              </w:rPr>
              <w:t>Huwa rakkomandat m</w:t>
            </w:r>
            <w:r w:rsidRPr="00FB070A">
              <w:rPr>
                <w:rFonts w:cs="Times New Roman"/>
                <w:color w:val="000000"/>
              </w:rPr>
              <w:t xml:space="preserve">onitoraġġ għal </w:t>
            </w:r>
            <w:r w:rsidR="00A04FB5" w:rsidRPr="00FB070A">
              <w:rPr>
                <w:rFonts w:cs="Times New Roman"/>
                <w:color w:val="000000"/>
              </w:rPr>
              <w:t>reazzjonijiet</w:t>
            </w:r>
            <w:r w:rsidRPr="00FB070A">
              <w:rPr>
                <w:rFonts w:cs="Times New Roman"/>
                <w:color w:val="000000"/>
              </w:rPr>
              <w:t xml:space="preserve"> avversi assoċjati ma’ voriconazole jekk voriconazole jintuża </w:t>
            </w:r>
            <w:r w:rsidR="00A04FB5" w:rsidRPr="00FB070A">
              <w:rPr>
                <w:rFonts w:cs="Times New Roman"/>
                <w:color w:val="000000"/>
              </w:rPr>
              <w:t xml:space="preserve">b’mod sekwenzjali </w:t>
            </w:r>
            <w:r w:rsidRPr="00FB070A">
              <w:rPr>
                <w:rFonts w:cs="Times New Roman"/>
                <w:color w:val="000000"/>
              </w:rPr>
              <w:t>wara fluconazole.</w:t>
            </w:r>
          </w:p>
        </w:tc>
      </w:tr>
      <w:tr w:rsidR="0002074A" w:rsidRPr="00FB070A" w14:paraId="645A5158" w14:textId="77777777" w:rsidTr="00152997">
        <w:trPr>
          <w:cantSplit/>
        </w:trPr>
        <w:tc>
          <w:tcPr>
            <w:tcW w:w="9243" w:type="dxa"/>
            <w:gridSpan w:val="3"/>
          </w:tcPr>
          <w:p w14:paraId="59D1E566" w14:textId="53D36DAB" w:rsidR="0002074A" w:rsidRPr="00FB070A" w:rsidRDefault="00A04FB5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istamini</w:t>
            </w:r>
          </w:p>
        </w:tc>
      </w:tr>
      <w:tr w:rsidR="0002074A" w:rsidRPr="00FB070A" w14:paraId="1DC9A0A6" w14:textId="77777777" w:rsidTr="001143E5">
        <w:trPr>
          <w:cantSplit/>
        </w:trPr>
        <w:tc>
          <w:tcPr>
            <w:tcW w:w="2892" w:type="dxa"/>
          </w:tcPr>
          <w:p w14:paraId="77EF99B9" w14:textId="77777777" w:rsidR="0002074A" w:rsidRPr="00FB070A" w:rsidRDefault="0002074A" w:rsidP="00152997">
            <w:pPr>
              <w:autoSpaceDE w:val="0"/>
              <w:autoSpaceDN w:val="0"/>
              <w:adjustRightInd w:val="0"/>
            </w:pPr>
            <w:r w:rsidRPr="00FB070A">
              <w:t xml:space="preserve">Astemizole </w:t>
            </w:r>
          </w:p>
          <w:p w14:paraId="3DE9389B" w14:textId="11E8E0A7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="00A04FB5" w:rsidRPr="00FB070A">
              <w:rPr>
                <w:i/>
              </w:rPr>
              <w:t xml:space="preserve">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372D6973" w14:textId="2B1C9A5A" w:rsidR="0002074A" w:rsidRPr="00FB070A" w:rsidRDefault="009A0E6D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 xml:space="preserve">Għalkemm ma kienx studjat, żieda fil-konċentrazzjonijiet ta’ </w:t>
            </w:r>
            <w:r w:rsidRPr="00FB070A">
              <w:t>astemizole</w:t>
            </w:r>
            <w:r w:rsidRPr="00FB070A">
              <w:rPr>
                <w:rFonts w:cs="Times New Roman"/>
                <w:color w:val="000000"/>
              </w:rPr>
              <w:t xml:space="preserve"> fil-plażma tista’ twassal għal titwil tal-QTc u okkorrenzi rari ta’ torsades de pointes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64334421" w14:textId="3E78E458" w:rsidR="0002074A" w:rsidRPr="00FB070A" w:rsidRDefault="00A04FB5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b/>
                <w:color w:val="000000"/>
              </w:rPr>
              <w:t xml:space="preserve">Kontraindikat </w:t>
            </w:r>
            <w:r w:rsidRPr="00FB070A">
              <w:rPr>
                <w:rFonts w:cs="Times New Roman"/>
                <w:color w:val="000000"/>
              </w:rPr>
              <w:t>(ara sezzjoni </w:t>
            </w:r>
            <w:r w:rsidR="0002074A" w:rsidRPr="00FB070A">
              <w:t>4.3)</w:t>
            </w:r>
          </w:p>
        </w:tc>
      </w:tr>
      <w:tr w:rsidR="0002074A" w:rsidRPr="00FB070A" w14:paraId="7FD5754A" w14:textId="77777777" w:rsidTr="001143E5">
        <w:trPr>
          <w:cantSplit/>
        </w:trPr>
        <w:tc>
          <w:tcPr>
            <w:tcW w:w="2892" w:type="dxa"/>
          </w:tcPr>
          <w:p w14:paraId="5B24C10B" w14:textId="77777777" w:rsidR="0002074A" w:rsidRPr="00FB070A" w:rsidRDefault="0002074A" w:rsidP="00152997">
            <w:pPr>
              <w:autoSpaceDE w:val="0"/>
              <w:autoSpaceDN w:val="0"/>
              <w:adjustRightInd w:val="0"/>
            </w:pPr>
            <w:r w:rsidRPr="00FB070A">
              <w:t>Terfenadine</w:t>
            </w:r>
          </w:p>
          <w:p w14:paraId="2C0E9A70" w14:textId="0C2392A9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="00A04FB5" w:rsidRPr="00FB070A">
              <w:rPr>
                <w:i/>
              </w:rPr>
              <w:t xml:space="preserve">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4747938D" w14:textId="0A288016" w:rsidR="0002074A" w:rsidRPr="00FB070A" w:rsidRDefault="009A0E6D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Għalkemm ma kienx studjat, żieda fil-konċentrazzjonijiet ta’ </w:t>
            </w:r>
            <w:r w:rsidRPr="00FB070A">
              <w:t>terfenadine</w:t>
            </w:r>
            <w:r w:rsidRPr="00FB070A">
              <w:rPr>
                <w:rFonts w:cs="Times New Roman"/>
                <w:color w:val="000000"/>
              </w:rPr>
              <w:t xml:space="preserve"> fil-plażma tista’ twassal għal titwil tal-QTc u okkorrenzi rari ta’ torsades de pointes</w:t>
            </w:r>
            <w:r w:rsidRPr="00FB070A">
              <w:t>.</w:t>
            </w:r>
          </w:p>
        </w:tc>
        <w:tc>
          <w:tcPr>
            <w:tcW w:w="3152" w:type="dxa"/>
          </w:tcPr>
          <w:p w14:paraId="1FF47266" w14:textId="05A56AF0" w:rsidR="0002074A" w:rsidRPr="00FB070A" w:rsidRDefault="00A04FB5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b/>
              </w:rPr>
              <w:t xml:space="preserve">Kontraindikat </w:t>
            </w:r>
            <w:r w:rsidRPr="00FB070A">
              <w:rPr>
                <w:bCs/>
              </w:rPr>
              <w:t>(ara sezzjoni </w:t>
            </w:r>
            <w:r w:rsidR="0002074A" w:rsidRPr="00FB070A">
              <w:rPr>
                <w:bCs/>
              </w:rPr>
              <w:t>4.3)</w:t>
            </w:r>
          </w:p>
        </w:tc>
      </w:tr>
      <w:tr w:rsidR="0002074A" w:rsidRPr="00FB070A" w14:paraId="44BBF231" w14:textId="77777777" w:rsidTr="00152997">
        <w:trPr>
          <w:cantSplit/>
        </w:trPr>
        <w:tc>
          <w:tcPr>
            <w:tcW w:w="9243" w:type="dxa"/>
            <w:gridSpan w:val="3"/>
          </w:tcPr>
          <w:p w14:paraId="3B01879A" w14:textId="520B936D" w:rsidR="0002074A" w:rsidRPr="00FB070A" w:rsidRDefault="00800669" w:rsidP="00152997">
            <w:pPr>
              <w:autoSpaceDE w:val="0"/>
              <w:autoSpaceDN w:val="0"/>
              <w:adjustRightInd w:val="0"/>
              <w:rPr>
                <w:b/>
                <w:bCs/>
                <w:i/>
                <w:iCs/>
              </w:rPr>
            </w:pPr>
            <w:r w:rsidRPr="00FB070A">
              <w:rPr>
                <w:b/>
                <w:bCs/>
                <w:i/>
                <w:iCs/>
              </w:rPr>
              <w:t>Mediċini kontra l-</w:t>
            </w:r>
            <w:r w:rsidR="0002074A" w:rsidRPr="00FB070A">
              <w:rPr>
                <w:b/>
                <w:bCs/>
                <w:i/>
                <w:iCs/>
              </w:rPr>
              <w:t>HIV</w:t>
            </w:r>
          </w:p>
        </w:tc>
      </w:tr>
      <w:tr w:rsidR="0002074A" w:rsidRPr="00FB070A" w14:paraId="36D24D36" w14:textId="77777777" w:rsidTr="001143E5">
        <w:trPr>
          <w:cantSplit/>
        </w:trPr>
        <w:tc>
          <w:tcPr>
            <w:tcW w:w="2892" w:type="dxa"/>
          </w:tcPr>
          <w:p w14:paraId="79471412" w14:textId="45FF6D40" w:rsidR="0002074A" w:rsidRPr="00FB070A" w:rsidRDefault="0002074A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t>Indinavir (800 mg TID)</w:t>
            </w:r>
            <w:r w:rsidRPr="00FB070A">
              <w:br/>
            </w:r>
            <w:r w:rsidRPr="00FB070A">
              <w:rPr>
                <w:i/>
              </w:rPr>
              <w:t>[</w:t>
            </w:r>
            <w:r w:rsidR="00800669" w:rsidRPr="00FB070A">
              <w:rPr>
                <w:rFonts w:cs="Times New Roman"/>
                <w:i/>
                <w:color w:val="000000"/>
              </w:rPr>
              <w:t xml:space="preserve">inibitur u 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36D9E150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ndinavir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Indinavir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5FA58DC1" w14:textId="77777777" w:rsidR="0002074A" w:rsidRPr="00FB070A" w:rsidRDefault="0002074A" w:rsidP="00152997">
            <w:pPr>
              <w:autoSpaceDE w:val="0"/>
              <w:autoSpaceDN w:val="0"/>
              <w:adjustRightInd w:val="0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↔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</w:rPr>
              <w:t></w:t>
            </w:r>
            <w:r w:rsidRPr="00FB070A">
              <w:t xml:space="preserve"> ↔</w:t>
            </w:r>
          </w:p>
        </w:tc>
        <w:tc>
          <w:tcPr>
            <w:tcW w:w="3152" w:type="dxa"/>
          </w:tcPr>
          <w:p w14:paraId="6D3C2131" w14:textId="0F12F8D2" w:rsidR="0002074A" w:rsidRPr="00FB070A" w:rsidRDefault="002A29E0" w:rsidP="00152997">
            <w:pPr>
              <w:autoSpaceDE w:val="0"/>
              <w:autoSpaceDN w:val="0"/>
              <w:adjustRightInd w:val="0"/>
            </w:pPr>
            <w:r w:rsidRPr="00FB070A">
              <w:t>L-ebda aġġustament tad-doża</w:t>
            </w:r>
          </w:p>
        </w:tc>
      </w:tr>
      <w:tr w:rsidR="0002074A" w:rsidRPr="00FB070A" w14:paraId="041684DE" w14:textId="77777777" w:rsidTr="001143E5">
        <w:trPr>
          <w:cantSplit/>
        </w:trPr>
        <w:tc>
          <w:tcPr>
            <w:tcW w:w="2892" w:type="dxa"/>
          </w:tcPr>
          <w:p w14:paraId="3CE8E68F" w14:textId="5D5EAA1C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tonavir (</w:t>
            </w:r>
            <w:r w:rsidR="00393B86" w:rsidRPr="00FB070A">
              <w:rPr>
                <w:color w:val="000000"/>
                <w:sz w:val="22"/>
                <w:lang w:val="mt-MT"/>
              </w:rPr>
              <w:t>inibitur tal-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protease)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393B86" w:rsidRPr="00FB070A">
              <w:rPr>
                <w:i/>
                <w:color w:val="000000"/>
                <w:sz w:val="22"/>
                <w:lang w:val="mt-MT"/>
              </w:rPr>
              <w:t>induttur qawwi ta’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CYP450; </w:t>
            </w:r>
            <w:r w:rsidR="00393B86" w:rsidRPr="00FB070A">
              <w:rPr>
                <w:i/>
                <w:color w:val="000000"/>
                <w:sz w:val="22"/>
                <w:lang w:val="mt-MT"/>
              </w:rPr>
              <w:t xml:space="preserve">inibitur u sub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</w:p>
          <w:p w14:paraId="4DE1E2E6" w14:textId="03D2ECE0" w:rsidR="0002074A" w:rsidRPr="00FB070A" w:rsidRDefault="00393B86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lang w:val="mt-MT"/>
              </w:rPr>
              <w:t>Do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ża</w:t>
            </w:r>
            <w:r w:rsidRPr="00FB070A">
              <w:rPr>
                <w:color w:val="000000"/>
                <w:sz w:val="22"/>
                <w:lang w:val="mt-MT"/>
              </w:rPr>
              <w:t xml:space="preserve"> għolja 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(400 mg BID)</w:t>
            </w:r>
          </w:p>
          <w:p w14:paraId="6DCA816C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CD3ED58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9450C08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8EB5830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7A2F5A3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1B66400" w14:textId="5A8E4D4E" w:rsidR="0002074A" w:rsidRPr="00FB070A" w:rsidRDefault="00393B86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rPr>
                <w:color w:val="000000"/>
              </w:rPr>
              <w:t>Do</w:t>
            </w:r>
            <w:r w:rsidRPr="00FB070A">
              <w:rPr>
                <w:rFonts w:cs="Times New Roman"/>
                <w:color w:val="000000"/>
              </w:rPr>
              <w:t>ża</w:t>
            </w:r>
            <w:r w:rsidRPr="00FB070A">
              <w:rPr>
                <w:color w:val="000000"/>
              </w:rPr>
              <w:t xml:space="preserve"> baxxa </w:t>
            </w:r>
            <w:r w:rsidR="0002074A" w:rsidRPr="00FB070A">
              <w:t>(100 mg BID)</w:t>
            </w:r>
            <w:r w:rsidR="0002074A" w:rsidRPr="00FB070A">
              <w:rPr>
                <w:vertAlign w:val="superscript"/>
              </w:rPr>
              <w:t>*</w:t>
            </w:r>
            <w:r w:rsidR="0002074A" w:rsidRPr="00FB070A">
              <w:br/>
            </w:r>
          </w:p>
        </w:tc>
        <w:tc>
          <w:tcPr>
            <w:tcW w:w="3199" w:type="dxa"/>
          </w:tcPr>
          <w:p w14:paraId="7D274284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62FBF28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0C54F73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C85DA86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79A92CC" w14:textId="08AED274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tonavir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="00393B86" w:rsidRPr="00FB070A">
              <w:rPr>
                <w:rFonts w:cs="Times New Roman"/>
                <w:sz w:val="22"/>
                <w:szCs w:val="22"/>
                <w:lang w:val="mt-MT"/>
              </w:rPr>
              <w:t>u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6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2%</w:t>
            </w:r>
            <w:r w:rsidRPr="00343106">
              <w:rPr>
                <w:lang w:val="mt-MT"/>
              </w:rPr>
              <w:br/>
            </w:r>
          </w:p>
          <w:p w14:paraId="5FFE7725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02DBAE1" w14:textId="1CA8BAD6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5672DEB" w14:textId="77777777" w:rsidR="0002074A" w:rsidRPr="00FB070A" w:rsidRDefault="0002074A" w:rsidP="00152997">
            <w:pPr>
              <w:autoSpaceDE w:val="0"/>
              <w:autoSpaceDN w:val="0"/>
              <w:adjustRightInd w:val="0"/>
            </w:pPr>
            <w:r w:rsidRPr="00FB070A">
              <w:t>Ritonavir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25%</w:t>
            </w:r>
            <w:r w:rsidRPr="00FB070A">
              <w:br/>
              <w:t>Ritonavir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>13%</w:t>
            </w:r>
            <w:r w:rsidRPr="00FB070A">
              <w:br/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24%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39%</w:t>
            </w:r>
          </w:p>
        </w:tc>
        <w:tc>
          <w:tcPr>
            <w:tcW w:w="3152" w:type="dxa"/>
          </w:tcPr>
          <w:p w14:paraId="52596497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A74D4FD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F1BC978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0CFF72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22BF3D9" w14:textId="5529C082" w:rsidR="00393B86" w:rsidRPr="00FB070A" w:rsidRDefault="00393B86" w:rsidP="00393B8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Arial"/>
                <w:color w:val="000000"/>
                <w:szCs w:val="20"/>
                <w:lang w:bidi="ar-SA"/>
              </w:rPr>
            </w:pPr>
            <w:r w:rsidRPr="00FB070A">
              <w:rPr>
                <w:rFonts w:cs="Arial"/>
                <w:color w:val="000000"/>
                <w:szCs w:val="20"/>
                <w:lang w:bidi="ar-SA"/>
              </w:rPr>
              <w:t>L-għoti ta’ voriconazole flimkien ma’ do</w:t>
            </w:r>
            <w:r w:rsidRPr="00FB070A">
              <w:rPr>
                <w:rFonts w:cs="Times New Roman"/>
                <w:color w:val="000000"/>
                <w:lang w:bidi="ar-SA"/>
              </w:rPr>
              <w:t>ż</w:t>
            </w: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i għoljin ta’ ritonavir (400 mg u aktar BID) huwa </w:t>
            </w:r>
            <w:r w:rsidRPr="00FB070A">
              <w:rPr>
                <w:rFonts w:cs="Arial"/>
                <w:b/>
                <w:color w:val="000000"/>
                <w:szCs w:val="20"/>
                <w:lang w:bidi="ar-SA"/>
              </w:rPr>
              <w:t>kontraindikat</w:t>
            </w: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 (ara sezzjoni</w:t>
            </w:r>
            <w:r w:rsidR="00851688" w:rsidRPr="00FB070A">
              <w:rPr>
                <w:rFonts w:cs="Arial"/>
                <w:color w:val="000000"/>
                <w:szCs w:val="20"/>
                <w:lang w:bidi="ar-SA"/>
              </w:rPr>
              <w:t> </w:t>
            </w:r>
            <w:r w:rsidRPr="00FB070A">
              <w:rPr>
                <w:rFonts w:cs="Arial"/>
                <w:color w:val="000000"/>
                <w:szCs w:val="20"/>
                <w:lang w:bidi="ar-SA"/>
              </w:rPr>
              <w:t>4.3).</w:t>
            </w:r>
          </w:p>
          <w:p w14:paraId="2B36A1DA" w14:textId="77777777" w:rsidR="00393B86" w:rsidRPr="00FB070A" w:rsidRDefault="00393B86" w:rsidP="00393B8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Arial"/>
                <w:color w:val="000000"/>
                <w:szCs w:val="20"/>
                <w:lang w:bidi="ar-SA"/>
              </w:rPr>
            </w:pPr>
          </w:p>
          <w:p w14:paraId="225F2D59" w14:textId="77777777" w:rsidR="009E383E" w:rsidRPr="00FB070A" w:rsidRDefault="009E383E" w:rsidP="00393B86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0"/>
                <w:lang w:bidi="ar-SA"/>
              </w:rPr>
            </w:pPr>
          </w:p>
          <w:p w14:paraId="79C134E1" w14:textId="521FA08D" w:rsidR="0002074A" w:rsidRPr="00FB070A" w:rsidRDefault="00851688" w:rsidP="00393B86">
            <w:pPr>
              <w:autoSpaceDE w:val="0"/>
              <w:autoSpaceDN w:val="0"/>
              <w:adjustRightInd w:val="0"/>
            </w:pP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L-għoti </w:t>
            </w:r>
            <w:r w:rsidR="00393B86" w:rsidRPr="00FB070A">
              <w:rPr>
                <w:color w:val="000000"/>
              </w:rPr>
              <w:t>ta’ voriconazole flimkien ma’ do</w:t>
            </w:r>
            <w:r w:rsidR="00393B86" w:rsidRPr="00FB070A">
              <w:rPr>
                <w:rFonts w:cs="Times New Roman"/>
                <w:color w:val="000000"/>
              </w:rPr>
              <w:t>ża</w:t>
            </w:r>
            <w:r w:rsidR="00393B86" w:rsidRPr="00FB070A">
              <w:rPr>
                <w:color w:val="000000"/>
              </w:rPr>
              <w:t xml:space="preserve"> baxxa ta’ ritonavir (100</w:t>
            </w:r>
            <w:r w:rsidRPr="00FB070A">
              <w:rPr>
                <w:color w:val="000000"/>
              </w:rPr>
              <w:t> </w:t>
            </w:r>
            <w:r w:rsidR="00393B86" w:rsidRPr="00FB070A">
              <w:rPr>
                <w:color w:val="000000"/>
              </w:rPr>
              <w:t>mg BID) għandu jiġi evitat, sakemm evalwazzjoni tal-benefiċċju</w:t>
            </w:r>
            <w:r w:rsidR="008D5A0E" w:rsidRPr="00FB070A">
              <w:rPr>
                <w:color w:val="000000"/>
              </w:rPr>
              <w:t xml:space="preserve"> u r-</w:t>
            </w:r>
            <w:r w:rsidR="00393B86" w:rsidRPr="00FB070A">
              <w:rPr>
                <w:color w:val="000000"/>
              </w:rPr>
              <w:t xml:space="preserve">riskju għall-pazjent </w:t>
            </w:r>
            <w:r w:rsidRPr="00FB070A">
              <w:rPr>
                <w:color w:val="000000"/>
              </w:rPr>
              <w:t xml:space="preserve">ma </w:t>
            </w:r>
            <w:r w:rsidR="00393B86" w:rsidRPr="00FB070A">
              <w:rPr>
                <w:color w:val="000000"/>
              </w:rPr>
              <w:t>tiġġustifika</w:t>
            </w:r>
            <w:r w:rsidRPr="00FB070A">
              <w:rPr>
                <w:color w:val="000000"/>
              </w:rPr>
              <w:t>x</w:t>
            </w:r>
            <w:r w:rsidR="00393B86" w:rsidRPr="00FB070A">
              <w:rPr>
                <w:color w:val="000000"/>
              </w:rPr>
              <w:t xml:space="preserve"> l-użu ta’ voriconazole</w:t>
            </w:r>
            <w:r w:rsidR="0002074A" w:rsidRPr="00FB070A">
              <w:t>.</w:t>
            </w:r>
          </w:p>
        </w:tc>
      </w:tr>
      <w:tr w:rsidR="0002074A" w:rsidRPr="00FB070A" w14:paraId="27F687BF" w14:textId="77777777" w:rsidTr="001143E5">
        <w:trPr>
          <w:cantSplit/>
        </w:trPr>
        <w:tc>
          <w:tcPr>
            <w:tcW w:w="2892" w:type="dxa"/>
          </w:tcPr>
          <w:p w14:paraId="6EF3E621" w14:textId="26006BA5" w:rsidR="0002074A" w:rsidRPr="00FB070A" w:rsidRDefault="003F1CC6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nibituri oħra tal-</w:t>
            </w:r>
            <w:r w:rsidR="008D5A0E" w:rsidRPr="00FB070A">
              <w:rPr>
                <w:rFonts w:cs="Times New Roman"/>
                <w:color w:val="000000"/>
              </w:rPr>
              <w:t>P</w:t>
            </w:r>
            <w:r w:rsidRPr="00FB070A">
              <w:rPr>
                <w:rFonts w:cs="Times New Roman"/>
                <w:color w:val="000000"/>
              </w:rPr>
              <w:t>rotease tal-HIV (li jinkludu iżda mhumiex limitati għal</w:t>
            </w:r>
            <w:r w:rsidR="0002074A" w:rsidRPr="00FB070A">
              <w:t>: saquinavir, amprenavir and nelfinavir)*</w:t>
            </w:r>
            <w:r w:rsidR="0002074A" w:rsidRPr="00FB070A">
              <w:br/>
            </w:r>
            <w:r w:rsidR="0002074A"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substrati u inibituri ta’ </w:t>
            </w:r>
            <w:r w:rsidR="0002074A"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1DD063A5" w14:textId="1C8AB2E1" w:rsidR="0002074A" w:rsidRPr="00FB070A" w:rsidRDefault="003F1CC6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Ma kienx studjat</w:t>
            </w:r>
            <w:r w:rsidRPr="00FB070A">
              <w:t xml:space="preserve"> </w:t>
            </w:r>
            <w:r w:rsidRPr="00FB070A">
              <w:rPr>
                <w:rFonts w:cs="Times New Roman"/>
                <w:color w:val="000000"/>
              </w:rPr>
              <w:t xml:space="preserve">klinikament. Studji </w:t>
            </w:r>
            <w:r w:rsidRPr="00FB070A">
              <w:rPr>
                <w:rFonts w:cs="Times New Roman"/>
                <w:i/>
                <w:color w:val="000000"/>
              </w:rPr>
              <w:t xml:space="preserve">in vitro </w:t>
            </w:r>
            <w:r w:rsidRPr="00FB070A">
              <w:rPr>
                <w:rFonts w:cs="Times New Roman"/>
                <w:color w:val="000000"/>
              </w:rPr>
              <w:t>juru li voriconazole jista’ j</w:t>
            </w:r>
            <w:r w:rsidR="00D00A9E" w:rsidRPr="00FB070A">
              <w:rPr>
                <w:rFonts w:cs="Times New Roman"/>
                <w:color w:val="000000"/>
              </w:rPr>
              <w:t>inibixxi</w:t>
            </w:r>
            <w:r w:rsidRPr="00FB070A">
              <w:rPr>
                <w:rFonts w:cs="Times New Roman"/>
                <w:color w:val="000000"/>
              </w:rPr>
              <w:t xml:space="preserve"> l-metaboliżmu tal-inibituri tal-protease tal-HIV u l-metaboliżmu ta’ voriconazole jista’ wkoll jiġi </w:t>
            </w:r>
            <w:r w:rsidR="00D00A9E" w:rsidRPr="00FB070A">
              <w:rPr>
                <w:rFonts w:cs="Times New Roman"/>
                <w:color w:val="000000"/>
              </w:rPr>
              <w:t xml:space="preserve">inibit </w:t>
            </w:r>
            <w:r w:rsidRPr="00FB070A">
              <w:rPr>
                <w:rFonts w:cs="Times New Roman"/>
                <w:color w:val="000000"/>
              </w:rPr>
              <w:t>mi</w:t>
            </w:r>
            <w:r w:rsidR="00D00A9E" w:rsidRPr="00FB070A">
              <w:rPr>
                <w:rFonts w:cs="Times New Roman"/>
                <w:color w:val="000000"/>
              </w:rPr>
              <w:t xml:space="preserve">nn </w:t>
            </w:r>
            <w:r w:rsidRPr="00FB070A">
              <w:rPr>
                <w:rFonts w:cs="Times New Roman"/>
                <w:color w:val="000000"/>
              </w:rPr>
              <w:t>inibituri tal-protease tal-HIV</w:t>
            </w:r>
            <w:r w:rsidR="0030590F" w:rsidRPr="00FB070A">
              <w:rPr>
                <w:rFonts w:cs="Times New Roman"/>
                <w:color w:val="000000"/>
              </w:rPr>
              <w:t>.</w:t>
            </w:r>
          </w:p>
        </w:tc>
        <w:tc>
          <w:tcPr>
            <w:tcW w:w="3152" w:type="dxa"/>
          </w:tcPr>
          <w:p w14:paraId="5E8B7AE5" w14:textId="1F821DC0" w:rsidR="0002074A" w:rsidRPr="00FB070A" w:rsidRDefault="003F1CC6" w:rsidP="00152997">
            <w:pPr>
              <w:autoSpaceDE w:val="0"/>
              <w:autoSpaceDN w:val="0"/>
              <w:adjustRightInd w:val="0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Jista’ jkun meħtieġ monitoraġġ b’attenzjoni għal kwalu</w:t>
            </w:r>
            <w:r w:rsidR="001955FC" w:rsidRPr="00FB070A">
              <w:rPr>
                <w:rFonts w:cs="Times New Roman"/>
                <w:color w:val="000000"/>
              </w:rPr>
              <w:t>n</w:t>
            </w:r>
            <w:r w:rsidRPr="00FB070A">
              <w:rPr>
                <w:rFonts w:cs="Times New Roman"/>
                <w:color w:val="000000"/>
              </w:rPr>
              <w:t xml:space="preserve">kwe okkorrenza ta’ tossiċità </w:t>
            </w:r>
            <w:r w:rsidR="00D00A9E" w:rsidRPr="00FB070A">
              <w:rPr>
                <w:rFonts w:cs="Times New Roman"/>
                <w:color w:val="000000"/>
              </w:rPr>
              <w:t>ta</w:t>
            </w:r>
            <w:r w:rsidRPr="00FB070A">
              <w:rPr>
                <w:rFonts w:cs="Times New Roman"/>
                <w:color w:val="000000"/>
              </w:rPr>
              <w:t>l-mediċina u/jew telf tal-effikaċja, u aġġustament tad-doża</w:t>
            </w:r>
            <w:r w:rsidR="0002074A" w:rsidRPr="00FB070A">
              <w:t>.</w:t>
            </w:r>
          </w:p>
        </w:tc>
      </w:tr>
      <w:tr w:rsidR="0002074A" w:rsidRPr="00FB070A" w14:paraId="267AB642" w14:textId="77777777" w:rsidTr="001143E5">
        <w:trPr>
          <w:cantSplit/>
        </w:trPr>
        <w:tc>
          <w:tcPr>
            <w:tcW w:w="2892" w:type="dxa"/>
          </w:tcPr>
          <w:p w14:paraId="37C27B16" w14:textId="69A31DA2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(</w:t>
            </w:r>
            <w:r w:rsidR="00D00A9E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nibitur ta’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on-nucleoside reverse transcriptase, (NNRTI</w:t>
            </w:r>
            <w:r w:rsidR="00D00A9E" w:rsidRPr="00FB070A">
              <w:rPr>
                <w:rFonts w:cs="Times New Roman"/>
                <w:sz w:val="22"/>
                <w:szCs w:val="22"/>
                <w:lang w:val="mt-MT"/>
              </w:rPr>
              <w:t>, non-nucleoside reverse transcriptase inhibitor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))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ED3E05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dut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450; </w:t>
            </w:r>
            <w:r w:rsidR="00ED3E05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u 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3AF8C685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74E4B9C0" w14:textId="0747A2DF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Efavirenz 400 mg QD, </w:t>
            </w:r>
            <w:r w:rsidR="00ED3E05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għti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200</w:t>
            </w:r>
            <w:r w:rsidR="00ED3E05" w:rsidRPr="00FB070A">
              <w:rPr>
                <w:rFonts w:cs="Times New Roman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mg BID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</w:p>
          <w:p w14:paraId="05B6E800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4EEF52E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E40D3DA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E19E82E" w14:textId="25210FEB" w:rsidR="0002074A" w:rsidRPr="00FB070A" w:rsidRDefault="0002074A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t xml:space="preserve">Efavirenz 300 mg QD, </w:t>
            </w:r>
            <w:r w:rsidR="008D5A0E" w:rsidRPr="00FB070A">
              <w:rPr>
                <w:rFonts w:cs="Times New Roman"/>
                <w:color w:val="000000"/>
              </w:rPr>
              <w:t xml:space="preserve">mogħti flimkien ma’ </w:t>
            </w:r>
            <w:r w:rsidRPr="00FB070A">
              <w:t>voriconazole 400 mg BID</w:t>
            </w:r>
            <w:r w:rsidRPr="00FB070A">
              <w:rPr>
                <w:vertAlign w:val="superscript"/>
              </w:rPr>
              <w:t>*</w:t>
            </w:r>
          </w:p>
        </w:tc>
        <w:tc>
          <w:tcPr>
            <w:tcW w:w="3199" w:type="dxa"/>
          </w:tcPr>
          <w:p w14:paraId="12ECD2B4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25BFA64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DA18E3E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9DAB809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6D33777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003B65D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8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favirenz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4%</w:t>
            </w:r>
          </w:p>
          <w:p w14:paraId="2977B101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1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7%</w:t>
            </w:r>
          </w:p>
          <w:p w14:paraId="6FCE3513" w14:textId="77777777" w:rsidR="0002074A" w:rsidRPr="00FB070A" w:rsidRDefault="0002074A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4D70D07" w14:textId="77777777" w:rsidR="0002074A" w:rsidRPr="00FB070A" w:rsidRDefault="0002074A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91BB629" w14:textId="1289283F" w:rsidR="0002074A" w:rsidRPr="00FB070A" w:rsidRDefault="00ED3E05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efavirenz 600 mg QD,</w:t>
            </w:r>
          </w:p>
          <w:p w14:paraId="17281CF6" w14:textId="77777777" w:rsidR="0002074A" w:rsidRPr="00FB070A" w:rsidRDefault="0002074A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favirenz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7%</w:t>
            </w:r>
            <w:r w:rsidRPr="00343106">
              <w:rPr>
                <w:lang w:val="mt-MT"/>
              </w:rPr>
              <w:br/>
            </w:r>
          </w:p>
          <w:p w14:paraId="78EBC994" w14:textId="1D8BB1E6" w:rsidR="0002074A" w:rsidRPr="00FB070A" w:rsidRDefault="00ED3E05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Imqabbel ma’ 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voriconazole 200 mg BID,</w:t>
            </w:r>
          </w:p>
          <w:p w14:paraId="08A12629" w14:textId="77777777" w:rsidR="0002074A" w:rsidRPr="00FB070A" w:rsidRDefault="0002074A" w:rsidP="00152997">
            <w:pPr>
              <w:autoSpaceDE w:val="0"/>
              <w:autoSpaceDN w:val="0"/>
              <w:adjustRightInd w:val="0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</w:t>
            </w:r>
            <w:r w:rsidRPr="00FB070A">
              <w:t xml:space="preserve"> 23%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7%</w:t>
            </w:r>
          </w:p>
        </w:tc>
        <w:tc>
          <w:tcPr>
            <w:tcW w:w="3152" w:type="dxa"/>
          </w:tcPr>
          <w:p w14:paraId="29419BE2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505EE4A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F9367C5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500D712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C479398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61A8404" w14:textId="026A1A2A" w:rsidR="00ED3E05" w:rsidRPr="00FB070A" w:rsidRDefault="00ED3E05" w:rsidP="00ED3E05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Użu ta’ dożi standard ta’ voriconazole ma’ dożi ta’ efavirenz </w:t>
            </w:r>
            <w:r w:rsidR="00166F34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ta’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400 mg QD jew aktar huwa </w:t>
            </w: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(ara sezzjoni 4.3).</w:t>
            </w:r>
          </w:p>
          <w:p w14:paraId="22476E6A" w14:textId="77777777" w:rsidR="00ED3E05" w:rsidRPr="00FB070A" w:rsidRDefault="00ED3E05" w:rsidP="00ED3E05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589D52B4" w14:textId="370FC86F" w:rsidR="0002074A" w:rsidRPr="00FB070A" w:rsidRDefault="00ED3E05" w:rsidP="00ED3E05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Voriconazole jista’ jingħata flimkien ma’ efavirenz jekk id-doża ta’ manteniment ta’ voriconazole tiżdied għal 400 mg BID u d-doża ta’ efavirenz titnaqqas għal 300 mg QD. Meta jitwaqqaf it-trattament b’voriconazole, għandha terġa’ tingħata d-doża tal-bidu ta’ efavirenz (ara sezzjonijiet 4.2 u 4.4)</w:t>
            </w:r>
            <w:r w:rsidR="0002074A" w:rsidRPr="00FB070A">
              <w:t>.</w:t>
            </w:r>
          </w:p>
        </w:tc>
      </w:tr>
      <w:tr w:rsidR="0002074A" w:rsidRPr="00FB070A" w14:paraId="56DC2360" w14:textId="77777777" w:rsidTr="001143E5">
        <w:trPr>
          <w:cantSplit/>
        </w:trPr>
        <w:tc>
          <w:tcPr>
            <w:tcW w:w="2892" w:type="dxa"/>
          </w:tcPr>
          <w:p w14:paraId="4CAEC6E9" w14:textId="52AE62D9" w:rsidR="0002074A" w:rsidRPr="00FB070A" w:rsidRDefault="0080327B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nibituri oħra ta’</w:t>
            </w:r>
            <w:r w:rsidR="0002074A" w:rsidRPr="00FB070A">
              <w:t xml:space="preserve"> Non-Nucleoside Reverse Transcriptase (NNRTIs</w:t>
            </w:r>
            <w:r w:rsidRPr="00FB070A">
              <w:t xml:space="preserve">, </w:t>
            </w:r>
            <w:r w:rsidRPr="00FB070A">
              <w:rPr>
                <w:rFonts w:cs="Times New Roman"/>
                <w:color w:val="000000"/>
              </w:rPr>
              <w:t>Non-Nucleoside Reverse Transcriptase Inhibitors</w:t>
            </w:r>
            <w:r w:rsidR="0002074A" w:rsidRPr="00FB070A">
              <w:t>) (</w:t>
            </w:r>
            <w:r w:rsidRPr="00FB070A">
              <w:rPr>
                <w:rFonts w:cs="Times New Roman"/>
                <w:color w:val="000000"/>
              </w:rPr>
              <w:t>li jinkludu iżda mhumiex limitati għal</w:t>
            </w:r>
            <w:r w:rsidR="0002074A" w:rsidRPr="00FB070A">
              <w:t>: delavirdine, nevirapine)</w:t>
            </w:r>
            <w:r w:rsidR="0002074A" w:rsidRPr="00FB070A">
              <w:rPr>
                <w:vertAlign w:val="superscript"/>
              </w:rPr>
              <w:t>*</w:t>
            </w:r>
            <w:r w:rsidR="0002074A" w:rsidRPr="00FB070A">
              <w:br/>
            </w:r>
            <w:r w:rsidR="0002074A"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substrati ta’ </w:t>
            </w:r>
            <w:r w:rsidR="0002074A" w:rsidRPr="00FB070A">
              <w:rPr>
                <w:i/>
              </w:rPr>
              <w:t xml:space="preserve">CYP3A4, </w:t>
            </w:r>
            <w:r w:rsidRPr="00FB070A">
              <w:rPr>
                <w:rFonts w:cs="Times New Roman"/>
                <w:i/>
                <w:color w:val="000000"/>
              </w:rPr>
              <w:t xml:space="preserve">inibituri jew indutturi ta’ </w:t>
            </w:r>
            <w:r w:rsidR="0002074A" w:rsidRPr="00FB070A">
              <w:rPr>
                <w:i/>
              </w:rPr>
              <w:t>CYP450]</w:t>
            </w:r>
          </w:p>
        </w:tc>
        <w:tc>
          <w:tcPr>
            <w:tcW w:w="3199" w:type="dxa"/>
          </w:tcPr>
          <w:p w14:paraId="42CF2B21" w14:textId="3F32E991" w:rsidR="00DA5B95" w:rsidRPr="00FB070A" w:rsidRDefault="00DA5B95" w:rsidP="00DA5B95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a kienx studjat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klinikament. Studji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 vitro </w:t>
            </w:r>
            <w:r w:rsidR="00671A8D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juru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li l-metaboliżmu ta’ voriconazole jista’ jiġi </w:t>
            </w:r>
            <w:r w:rsidR="00671A8D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nibit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mi</w:t>
            </w:r>
            <w:r w:rsidR="00671A8D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nn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NNRTIs u voriconazole jista’ j</w:t>
            </w:r>
            <w:r w:rsidR="00671A8D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nibixxi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l-metaboliżmu ta</w:t>
            </w:r>
            <w:r w:rsidR="00671A8D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’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NNRTIs. </w:t>
            </w:r>
          </w:p>
          <w:p w14:paraId="0A9A097B" w14:textId="200F681F" w:rsidR="0002074A" w:rsidRPr="00FB070A" w:rsidRDefault="00DA5B95" w:rsidP="00DA5B95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Is-sejbiet tal-effett ta’ efavirenz fuq voriconazole </w:t>
            </w:r>
            <w:r w:rsidR="00671A8D" w:rsidRPr="00FB070A">
              <w:rPr>
                <w:rFonts w:cs="Times New Roman"/>
                <w:color w:val="000000"/>
              </w:rPr>
              <w:t>jissuġġerixxu</w:t>
            </w:r>
            <w:r w:rsidRPr="00FB070A">
              <w:rPr>
                <w:rFonts w:cs="Times New Roman"/>
                <w:color w:val="000000"/>
              </w:rPr>
              <w:t xml:space="preserve"> li l-metaboliżmu ta’ voriconazole jista’ jkun indott minn NNRTI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526A661C" w14:textId="312FCF14" w:rsidR="0002074A" w:rsidRPr="00FB070A" w:rsidRDefault="00DA5B95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Jista’ jkun meħtieġ monitoraġġ b’attenzjoni għal kwalu</w:t>
            </w:r>
            <w:r w:rsidR="00C936B2" w:rsidRPr="00FB070A">
              <w:rPr>
                <w:rFonts w:cs="Times New Roman"/>
                <w:color w:val="000000"/>
              </w:rPr>
              <w:t>n</w:t>
            </w:r>
            <w:r w:rsidRPr="00FB070A">
              <w:rPr>
                <w:rFonts w:cs="Times New Roman"/>
                <w:color w:val="000000"/>
              </w:rPr>
              <w:t xml:space="preserve">kwe okkorrenza ta’ tossiċità </w:t>
            </w:r>
            <w:r w:rsidR="00671A8D" w:rsidRPr="00FB070A">
              <w:rPr>
                <w:rFonts w:cs="Times New Roman"/>
                <w:color w:val="000000"/>
              </w:rPr>
              <w:t>ta</w:t>
            </w:r>
            <w:r w:rsidRPr="00FB070A">
              <w:rPr>
                <w:rFonts w:cs="Times New Roman"/>
                <w:color w:val="000000"/>
              </w:rPr>
              <w:t xml:space="preserve">l-mediċina u/jew </w:t>
            </w:r>
            <w:r w:rsidR="00FC5627" w:rsidRPr="00FB070A">
              <w:rPr>
                <w:rFonts w:cs="Times New Roman"/>
                <w:color w:val="000000"/>
              </w:rPr>
              <w:t xml:space="preserve">nuqqas ta’ </w:t>
            </w:r>
            <w:r w:rsidRPr="00FB070A">
              <w:rPr>
                <w:rFonts w:cs="Times New Roman"/>
                <w:color w:val="000000"/>
              </w:rPr>
              <w:t>effikaċja, u aġġustament tad-doża</w:t>
            </w:r>
            <w:r w:rsidR="0002074A" w:rsidRPr="00FB070A">
              <w:t>.</w:t>
            </w:r>
          </w:p>
        </w:tc>
      </w:tr>
      <w:tr w:rsidR="0002074A" w:rsidRPr="00FB070A" w14:paraId="5777E490" w14:textId="77777777" w:rsidTr="00152997">
        <w:trPr>
          <w:cantSplit/>
        </w:trPr>
        <w:tc>
          <w:tcPr>
            <w:tcW w:w="9243" w:type="dxa"/>
            <w:gridSpan w:val="3"/>
          </w:tcPr>
          <w:p w14:paraId="56460698" w14:textId="49DE34CC" w:rsidR="0002074A" w:rsidRPr="00FB070A" w:rsidRDefault="00671A8D" w:rsidP="00152997">
            <w:pPr>
              <w:autoSpaceDE w:val="0"/>
              <w:autoSpaceDN w:val="0"/>
              <w:adjustRightInd w:val="0"/>
              <w:rPr>
                <w:b/>
              </w:rPr>
            </w:pPr>
            <w:r w:rsidRPr="00FB070A">
              <w:rPr>
                <w:rFonts w:eastAsia="SimSun" w:cs="Times New Roman"/>
                <w:b/>
                <w:bCs/>
                <w:i/>
                <w:iCs/>
                <w:color w:val="000000"/>
                <w:szCs w:val="20"/>
                <w:lang w:eastAsia="zh-CN" w:bidi="ar-SA"/>
              </w:rPr>
              <w:t>Antipsikotiċi</w:t>
            </w:r>
          </w:p>
        </w:tc>
      </w:tr>
      <w:tr w:rsidR="0002074A" w:rsidRPr="00FB070A" w14:paraId="14BF8771" w14:textId="77777777" w:rsidTr="001143E5">
        <w:trPr>
          <w:cantSplit/>
        </w:trPr>
        <w:tc>
          <w:tcPr>
            <w:tcW w:w="2892" w:type="dxa"/>
          </w:tcPr>
          <w:p w14:paraId="2D883F02" w14:textId="77777777" w:rsidR="0002074A" w:rsidRPr="00FB070A" w:rsidRDefault="0002074A" w:rsidP="00152997">
            <w:pPr>
              <w:tabs>
                <w:tab w:val="left" w:pos="360"/>
              </w:tabs>
              <w:ind w:left="216" w:hanging="216"/>
            </w:pPr>
            <w:r w:rsidRPr="00FB070A">
              <w:t xml:space="preserve">Lurasidone </w:t>
            </w:r>
          </w:p>
          <w:p w14:paraId="5EE5E945" w14:textId="576823FA" w:rsidR="0002074A" w:rsidRPr="00FB070A" w:rsidRDefault="0002074A" w:rsidP="00152997">
            <w:pPr>
              <w:tabs>
                <w:tab w:val="left" w:pos="360"/>
              </w:tabs>
              <w:ind w:left="216" w:hanging="216"/>
            </w:pPr>
            <w:r w:rsidRPr="00FB070A">
              <w:rPr>
                <w:i/>
                <w:iCs/>
              </w:rPr>
              <w:t>[</w:t>
            </w:r>
            <w:r w:rsidR="00475EAA" w:rsidRPr="00FB070A">
              <w:rPr>
                <w:i/>
                <w:color w:val="000000"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  <w:p w14:paraId="3532E917" w14:textId="77777777" w:rsidR="0002074A" w:rsidRPr="00FB070A" w:rsidRDefault="0002074A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3199" w:type="dxa"/>
          </w:tcPr>
          <w:p w14:paraId="092CAC0B" w14:textId="1AD9BA4E" w:rsidR="0002074A" w:rsidRPr="00FB070A" w:rsidRDefault="00475EAA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</w:rPr>
              <w:t xml:space="preserve">Għalkemm </w:t>
            </w:r>
            <w:r w:rsidR="00EA56A3" w:rsidRPr="00FB070A">
              <w:rPr>
                <w:rFonts w:cs="Times New Roman"/>
                <w:color w:val="000000"/>
              </w:rPr>
              <w:t>ma kienx studjat</w:t>
            </w:r>
            <w:r w:rsidRPr="00FB070A">
              <w:rPr>
                <w:color w:val="000000"/>
              </w:rPr>
              <w:t>, voriconazole x’aktarx li jżid il-konċentrazzjonijiet ta’ lurasidone fil-plażma b’mod sinifikanti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11D0DD1E" w14:textId="730C33A0" w:rsidR="0002074A" w:rsidRPr="00FB070A" w:rsidRDefault="00A04FB5" w:rsidP="00152997">
            <w:pPr>
              <w:autoSpaceDE w:val="0"/>
              <w:autoSpaceDN w:val="0"/>
              <w:adjustRightInd w:val="0"/>
            </w:pPr>
            <w:r w:rsidRPr="00FB070A">
              <w:rPr>
                <w:b/>
              </w:rPr>
              <w:t>Kontraindikat</w:t>
            </w:r>
            <w:r w:rsidRPr="00FB070A">
              <w:rPr>
                <w:bCs/>
              </w:rPr>
              <w:t xml:space="preserve"> (ara sezzjoni</w:t>
            </w:r>
            <w:r w:rsidR="00EA56A3" w:rsidRPr="00FB070A">
              <w:rPr>
                <w:bCs/>
              </w:rPr>
              <w:t> </w:t>
            </w:r>
            <w:r w:rsidR="0002074A" w:rsidRPr="00FB070A">
              <w:rPr>
                <w:bCs/>
              </w:rPr>
              <w:t>4.3)</w:t>
            </w:r>
          </w:p>
        </w:tc>
      </w:tr>
      <w:tr w:rsidR="0002074A" w:rsidRPr="00FB070A" w14:paraId="74CBC0D0" w14:textId="77777777" w:rsidTr="001143E5">
        <w:trPr>
          <w:cantSplit/>
        </w:trPr>
        <w:tc>
          <w:tcPr>
            <w:tcW w:w="2892" w:type="dxa"/>
          </w:tcPr>
          <w:p w14:paraId="12BBAEBA" w14:textId="77777777" w:rsidR="0002074A" w:rsidRPr="00FB070A" w:rsidRDefault="0002074A" w:rsidP="00152997">
            <w:pPr>
              <w:autoSpaceDE w:val="0"/>
              <w:autoSpaceDN w:val="0"/>
              <w:adjustRightInd w:val="0"/>
            </w:pPr>
            <w:r w:rsidRPr="00FB070A">
              <w:t>Pimozide</w:t>
            </w:r>
          </w:p>
          <w:p w14:paraId="452AE3A5" w14:textId="41164128" w:rsidR="0002074A" w:rsidRPr="00FB070A" w:rsidRDefault="0002074A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rPr>
                <w:i/>
              </w:rPr>
              <w:t>[</w:t>
            </w:r>
            <w:r w:rsidR="00475EAA" w:rsidRPr="00FB070A">
              <w:rPr>
                <w:i/>
                <w:color w:val="000000"/>
              </w:rPr>
              <w:t xml:space="preserve">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196C1520" w14:textId="78E5463A" w:rsidR="0002074A" w:rsidRPr="00FB070A" w:rsidRDefault="00475EAA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</w:rPr>
              <w:t xml:space="preserve">Għalkemm </w:t>
            </w:r>
            <w:r w:rsidR="00EA56A3" w:rsidRPr="00FB070A">
              <w:rPr>
                <w:rFonts w:cs="Times New Roman"/>
                <w:color w:val="000000"/>
              </w:rPr>
              <w:t>ma kienx</w:t>
            </w:r>
            <w:r w:rsidRPr="00FB070A">
              <w:rPr>
                <w:color w:val="000000"/>
              </w:rPr>
              <w:t xml:space="preserve"> studjat, </w:t>
            </w:r>
            <w:r w:rsidR="00EA56A3" w:rsidRPr="00FB070A">
              <w:rPr>
                <w:color w:val="000000"/>
              </w:rPr>
              <w:t>żieda fil-konċentrazzjonijiet ta’ pimozide fil-plażma tista’ twassal għal titwil tal-QTc u okkorrenzi rari ta’ torsades de pointes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62731A7B" w14:textId="0EA2F76F" w:rsidR="0002074A" w:rsidRPr="00FB070A" w:rsidRDefault="00A04FB5" w:rsidP="00152997">
            <w:pPr>
              <w:autoSpaceDE w:val="0"/>
              <w:autoSpaceDN w:val="0"/>
              <w:adjustRightInd w:val="0"/>
            </w:pPr>
            <w:r w:rsidRPr="00FB070A">
              <w:rPr>
                <w:b/>
              </w:rPr>
              <w:t xml:space="preserve">Kontraindikat </w:t>
            </w:r>
            <w:r w:rsidRPr="00FB070A">
              <w:rPr>
                <w:bCs/>
              </w:rPr>
              <w:t>(ara sezzjoni</w:t>
            </w:r>
            <w:r w:rsidR="00EA56A3" w:rsidRPr="00FB070A">
              <w:rPr>
                <w:bCs/>
              </w:rPr>
              <w:t> </w:t>
            </w:r>
            <w:r w:rsidR="0002074A" w:rsidRPr="00FB070A">
              <w:rPr>
                <w:bCs/>
              </w:rPr>
              <w:t>4.3)</w:t>
            </w:r>
          </w:p>
        </w:tc>
      </w:tr>
      <w:tr w:rsidR="0002074A" w:rsidRPr="00FB070A" w14:paraId="6993AD0C" w14:textId="77777777" w:rsidTr="00152997">
        <w:trPr>
          <w:cantSplit/>
        </w:trPr>
        <w:tc>
          <w:tcPr>
            <w:tcW w:w="9243" w:type="dxa"/>
            <w:gridSpan w:val="3"/>
          </w:tcPr>
          <w:p w14:paraId="47B0ED7D" w14:textId="3B7A6F29" w:rsidR="0002074A" w:rsidRPr="00FB070A" w:rsidRDefault="00671A8D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Mediċini kontra l-virus</w:t>
            </w:r>
            <w:r w:rsidR="00EA6D7B"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e</w:t>
            </w:r>
            <w:r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s</w:t>
            </w:r>
          </w:p>
        </w:tc>
      </w:tr>
      <w:tr w:rsidR="0002074A" w:rsidRPr="00FB070A" w14:paraId="44D869E3" w14:textId="77777777" w:rsidTr="001143E5">
        <w:trPr>
          <w:cantSplit/>
        </w:trPr>
        <w:tc>
          <w:tcPr>
            <w:tcW w:w="2892" w:type="dxa"/>
          </w:tcPr>
          <w:p w14:paraId="6162A0FD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Letermovir </w:t>
            </w:r>
          </w:p>
          <w:p w14:paraId="1FC6FEE0" w14:textId="3665C456" w:rsidR="0002074A" w:rsidRPr="00FB070A" w:rsidRDefault="0002074A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="00475EAA" w:rsidRPr="00FB070A">
              <w:rPr>
                <w:rFonts w:cs="Times New Roman"/>
                <w:i/>
                <w:color w:val="000000"/>
                <w:szCs w:val="24"/>
              </w:rPr>
              <w:t xml:space="preserve">induttur ta’ </w:t>
            </w:r>
            <w:r w:rsidRPr="00FB070A">
              <w:rPr>
                <w:i/>
                <w:iCs/>
              </w:rPr>
              <w:t xml:space="preserve">CYP2C9 </w:t>
            </w:r>
            <w:r w:rsidR="00475EAA" w:rsidRPr="00FB070A">
              <w:rPr>
                <w:i/>
                <w:iCs/>
              </w:rPr>
              <w:t>u</w:t>
            </w:r>
            <w:r w:rsidRPr="00FB070A">
              <w:rPr>
                <w:i/>
              </w:rPr>
              <w:t xml:space="preserve"> </w:t>
            </w:r>
            <w:r w:rsidRPr="00FB070A">
              <w:rPr>
                <w:i/>
                <w:iCs/>
              </w:rPr>
              <w:t>CYP2C19</w:t>
            </w:r>
            <w:r w:rsidRPr="00FB070A">
              <w:rPr>
                <w:i/>
              </w:rPr>
              <w:t>]</w:t>
            </w:r>
          </w:p>
        </w:tc>
        <w:tc>
          <w:tcPr>
            <w:tcW w:w="3199" w:type="dxa"/>
          </w:tcPr>
          <w:p w14:paraId="302C9F9B" w14:textId="77777777" w:rsidR="0002074A" w:rsidRPr="00FB070A" w:rsidRDefault="0002074A" w:rsidP="00152997">
            <w:pPr>
              <w:spacing w:line="276" w:lineRule="auto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↓ 39%</w:t>
            </w:r>
          </w:p>
          <w:p w14:paraId="3AF3DB0B" w14:textId="77777777" w:rsidR="0002074A" w:rsidRPr="00FB070A" w:rsidRDefault="0002074A" w:rsidP="00152997">
            <w:pPr>
              <w:spacing w:line="276" w:lineRule="auto"/>
            </w:pPr>
            <w:r w:rsidRPr="00FB070A">
              <w:t>Voriconazole AUC</w:t>
            </w:r>
            <w:r w:rsidRPr="00FB070A">
              <w:rPr>
                <w:vertAlign w:val="subscript"/>
              </w:rPr>
              <w:t>0-12</w:t>
            </w:r>
            <w:r w:rsidRPr="00FB070A">
              <w:t xml:space="preserve"> ↓ 44%</w:t>
            </w:r>
          </w:p>
          <w:p w14:paraId="382717C1" w14:textId="77777777" w:rsidR="0002074A" w:rsidRPr="00FB070A" w:rsidRDefault="0002074A" w:rsidP="00152997">
            <w:pPr>
              <w:kinsoku w:val="0"/>
              <w:overflowPunct w:val="0"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t>Voriconazole C</w:t>
            </w:r>
            <w:r w:rsidRPr="00FB070A">
              <w:rPr>
                <w:vertAlign w:val="subscript"/>
              </w:rPr>
              <w:t>12</w:t>
            </w:r>
            <w:r w:rsidRPr="00FB070A">
              <w:t> ↓ 51%</w:t>
            </w:r>
          </w:p>
        </w:tc>
        <w:tc>
          <w:tcPr>
            <w:tcW w:w="3152" w:type="dxa"/>
          </w:tcPr>
          <w:p w14:paraId="4EC70A06" w14:textId="630750AF" w:rsidR="0002074A" w:rsidRPr="00FB070A" w:rsidRDefault="00475EA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lang w:val="mt-MT"/>
              </w:rPr>
              <w:t xml:space="preserve">Jekk l-għoti </w:t>
            </w:r>
            <w:r w:rsidR="00B603CC" w:rsidRPr="00FB070A">
              <w:rPr>
                <w:sz w:val="22"/>
                <w:lang w:val="mt-MT"/>
              </w:rPr>
              <w:t xml:space="preserve">konkomitanti </w:t>
            </w:r>
            <w:r w:rsidRPr="00FB070A">
              <w:rPr>
                <w:sz w:val="22"/>
                <w:lang w:val="mt-MT"/>
              </w:rPr>
              <w:t>ta’ voriconazole ma’ letermovir ma jistax jiġi evitat, immonitorja għal telf fl-effettività ta’ voriconazole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</w:tr>
      <w:tr w:rsidR="0002074A" w:rsidRPr="00FB070A" w14:paraId="19B3A252" w14:textId="77777777" w:rsidTr="00152997">
        <w:trPr>
          <w:cantSplit/>
        </w:trPr>
        <w:tc>
          <w:tcPr>
            <w:tcW w:w="9243" w:type="dxa"/>
            <w:gridSpan w:val="3"/>
          </w:tcPr>
          <w:p w14:paraId="3D62FDE9" w14:textId="77777777" w:rsidR="0002074A" w:rsidRPr="00FB070A" w:rsidRDefault="0002074A" w:rsidP="00152997">
            <w:pPr>
              <w:pStyle w:val="Default"/>
              <w:keepNext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Benzodiazepines</w:t>
            </w:r>
          </w:p>
        </w:tc>
      </w:tr>
      <w:tr w:rsidR="0002074A" w:rsidRPr="00FB070A" w14:paraId="5D05CC71" w14:textId="77777777" w:rsidTr="001143E5">
        <w:trPr>
          <w:cantSplit/>
        </w:trPr>
        <w:tc>
          <w:tcPr>
            <w:tcW w:w="2892" w:type="dxa"/>
          </w:tcPr>
          <w:p w14:paraId="1B66F2FE" w14:textId="2CE587E3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475EAA" w:rsidRPr="00FB070A">
              <w:rPr>
                <w:rFonts w:cs="Times New Roman"/>
                <w:i/>
                <w:iCs/>
                <w:color w:val="000000"/>
                <w:sz w:val="22"/>
                <w:szCs w:val="24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5784AD86" w14:textId="72DB0963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Midazolam (</w:t>
            </w:r>
            <w:r w:rsidR="00475EAA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0.05</w:t>
            </w:r>
            <w:r w:rsidR="00475EAA" w:rsidRPr="00FB070A">
              <w:rPr>
                <w:rFonts w:cs="Times New Roman"/>
                <w:iCs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mg/kg IV)</w:t>
            </w:r>
          </w:p>
          <w:p w14:paraId="1801D0D0" w14:textId="77777777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18B47AF4" w14:textId="69BB5486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Midazolam (</w:t>
            </w:r>
            <w:r w:rsidR="00475EAA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7.5</w:t>
            </w:r>
            <w:r w:rsidR="00475EAA" w:rsidRPr="00FB070A">
              <w:rPr>
                <w:rFonts w:cs="Times New Roman"/>
                <w:iCs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 xml:space="preserve">mg </w:t>
            </w:r>
            <w:r w:rsidR="003016EF" w:rsidRPr="00FB070A">
              <w:rPr>
                <w:rFonts w:cs="Times New Roman"/>
                <w:iCs/>
                <w:sz w:val="22"/>
                <w:szCs w:val="22"/>
                <w:lang w:val="mt-MT"/>
              </w:rPr>
              <w:t>mill-ħalq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)</w:t>
            </w:r>
          </w:p>
          <w:p w14:paraId="5EDDAFBE" w14:textId="77777777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79ABE256" w14:textId="77777777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52170709" w14:textId="07E06C83" w:rsidR="0002074A" w:rsidRPr="00343106" w:rsidRDefault="00EA56A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eastAsia="SimSun"/>
                <w:color w:val="000000"/>
                <w:szCs w:val="22"/>
                <w:highlight w:val="yellow"/>
                <w:lang w:val="mt-MT" w:eastAsia="zh-CN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B</w:t>
            </w:r>
            <w:r w:rsidR="0002074A" w:rsidRPr="00FB070A">
              <w:rPr>
                <w:rFonts w:cs="Times New Roman"/>
                <w:iCs/>
                <w:sz w:val="22"/>
                <w:szCs w:val="22"/>
                <w:lang w:val="mt-MT"/>
              </w:rPr>
              <w:t xml:space="preserve">enzodiazepines 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 xml:space="preserve">oħrajn 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(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: triazolam, alprazolam)</w:t>
            </w:r>
          </w:p>
        </w:tc>
        <w:tc>
          <w:tcPr>
            <w:tcW w:w="3199" w:type="dxa"/>
          </w:tcPr>
          <w:p w14:paraId="5875BF9B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8448742" w14:textId="36A1603D" w:rsidR="0002074A" w:rsidRPr="00FB070A" w:rsidRDefault="00475EA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, </w:t>
            </w:r>
          </w:p>
          <w:p w14:paraId="3805C2AC" w14:textId="14E9F020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.7</w:t>
            </w:r>
            <w:r w:rsidR="00475EAA" w:rsidRPr="00FB070A">
              <w:rPr>
                <w:rFonts w:cs="Times New Roman"/>
                <w:sz w:val="22"/>
                <w:szCs w:val="22"/>
                <w:lang w:val="mt-MT"/>
              </w:rPr>
              <w:t> darbiet</w:t>
            </w:r>
          </w:p>
          <w:p w14:paraId="500A1634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E029AF0" w14:textId="5E93833C" w:rsidR="0002074A" w:rsidRPr="00FB070A" w:rsidRDefault="003016EF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, </w:t>
            </w:r>
          </w:p>
          <w:p w14:paraId="34FEBF0E" w14:textId="5ADD3B5E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.8</w:t>
            </w:r>
            <w:r w:rsidR="003016EF" w:rsidRPr="00FB070A">
              <w:rPr>
                <w:rFonts w:cs="Times New Roman"/>
                <w:sz w:val="22"/>
                <w:szCs w:val="22"/>
                <w:lang w:val="mt-MT"/>
              </w:rPr>
              <w:t> darbiet</w:t>
            </w:r>
          </w:p>
          <w:p w14:paraId="2BF45C12" w14:textId="0FA9870E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.3</w:t>
            </w:r>
            <w:r w:rsidR="003016EF" w:rsidRPr="00FB070A">
              <w:rPr>
                <w:rFonts w:cs="Times New Roman"/>
                <w:sz w:val="22"/>
                <w:szCs w:val="22"/>
                <w:lang w:val="mt-MT"/>
              </w:rPr>
              <w:t> darbiet</w:t>
            </w:r>
          </w:p>
          <w:p w14:paraId="587CEC2A" w14:textId="77777777" w:rsidR="0002074A" w:rsidRPr="00FB070A" w:rsidRDefault="0002074A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B7CE7FD" w14:textId="1C769DE9" w:rsidR="0002074A" w:rsidRPr="00FB070A" w:rsidRDefault="003016EF" w:rsidP="00152997">
            <w:pPr>
              <w:kinsoku w:val="0"/>
              <w:overflowPunct w:val="0"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 xml:space="preserve">Għalkemm </w:t>
            </w:r>
            <w:r w:rsidR="00CE0494" w:rsidRPr="00FB070A">
              <w:rPr>
                <w:rFonts w:cs="Times New Roman"/>
                <w:color w:val="000000"/>
              </w:rPr>
              <w:t>ma kienx</w:t>
            </w:r>
            <w:r w:rsidRPr="00FB070A">
              <w:rPr>
                <w:rFonts w:cs="Times New Roman"/>
                <w:color w:val="000000"/>
              </w:rPr>
              <w:t xml:space="preserve"> studjat, voriconazole </w:t>
            </w:r>
            <w:r w:rsidR="00FC5627" w:rsidRPr="00FB070A">
              <w:rPr>
                <w:rFonts w:cs="Times New Roman"/>
                <w:color w:val="000000"/>
              </w:rPr>
              <w:t>x’</w:t>
            </w:r>
            <w:r w:rsidR="00036C55" w:rsidRPr="00FB070A">
              <w:rPr>
                <w:rFonts w:cs="Times New Roman"/>
                <w:color w:val="000000"/>
              </w:rPr>
              <w:t>aktarx li</w:t>
            </w:r>
            <w:r w:rsidRPr="00FB070A">
              <w:rPr>
                <w:rFonts w:cs="Times New Roman"/>
                <w:color w:val="000000"/>
              </w:rPr>
              <w:t xml:space="preserve"> jżid il-</w:t>
            </w:r>
            <w:r w:rsidR="00036C55" w:rsidRPr="00FB070A">
              <w:rPr>
                <w:rFonts w:cs="Times New Roman"/>
                <w:color w:val="000000"/>
              </w:rPr>
              <w:t>konċentrazzjonijiet</w:t>
            </w:r>
            <w:r w:rsidRPr="00FB070A">
              <w:rPr>
                <w:rFonts w:cs="Times New Roman"/>
                <w:color w:val="000000"/>
              </w:rPr>
              <w:t xml:space="preserve"> ta’ benzodiazepines oħra fil-plażma li huma </w:t>
            </w:r>
            <w:r w:rsidR="00216BB1" w:rsidRPr="00FB070A">
              <w:rPr>
                <w:rFonts w:cs="Times New Roman"/>
                <w:color w:val="000000"/>
              </w:rPr>
              <w:t>m</w:t>
            </w:r>
            <w:r w:rsidRPr="00FB070A">
              <w:rPr>
                <w:rFonts w:cs="Times New Roman"/>
                <w:color w:val="000000"/>
              </w:rPr>
              <w:t xml:space="preserve">metabolizzati </w:t>
            </w:r>
            <w:r w:rsidR="00036C55" w:rsidRPr="00FB070A">
              <w:rPr>
                <w:rFonts w:cs="Times New Roman"/>
                <w:color w:val="000000"/>
              </w:rPr>
              <w:t xml:space="preserve">minn </w:t>
            </w:r>
            <w:r w:rsidRPr="00FB070A">
              <w:rPr>
                <w:rFonts w:cs="Times New Roman"/>
                <w:color w:val="000000"/>
              </w:rPr>
              <w:t>CYP3A4 u jwass</w:t>
            </w:r>
            <w:r w:rsidR="00036C55" w:rsidRPr="00FB070A">
              <w:rPr>
                <w:rFonts w:cs="Times New Roman"/>
                <w:color w:val="000000"/>
              </w:rPr>
              <w:t>al</w:t>
            </w:r>
            <w:r w:rsidRPr="00FB070A">
              <w:rPr>
                <w:rFonts w:cs="Times New Roman"/>
                <w:color w:val="000000"/>
              </w:rPr>
              <w:t xml:space="preserve"> għal effett sedattiv </w:t>
            </w:r>
            <w:r w:rsidR="00036C55" w:rsidRPr="00FB070A">
              <w:rPr>
                <w:rFonts w:cs="Times New Roman"/>
                <w:color w:val="000000"/>
              </w:rPr>
              <w:t>imtawwal</w:t>
            </w:r>
            <w:r w:rsidR="0002074A" w:rsidRPr="00FB070A">
              <w:t>.</w:t>
            </w:r>
          </w:p>
        </w:tc>
        <w:tc>
          <w:tcPr>
            <w:tcW w:w="3152" w:type="dxa"/>
          </w:tcPr>
          <w:p w14:paraId="11DCC1DC" w14:textId="5A8C2889" w:rsidR="0002074A" w:rsidRPr="00FB070A" w:rsidRDefault="00BB0E31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ndu jiġi kkunsidrat tnaqqis fid-doża tal-benzodiazepines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</w:tr>
      <w:tr w:rsidR="0002074A" w:rsidRPr="00FB070A" w14:paraId="6946890E" w14:textId="77777777" w:rsidTr="00152997">
        <w:trPr>
          <w:cantSplit/>
        </w:trPr>
        <w:tc>
          <w:tcPr>
            <w:tcW w:w="9243" w:type="dxa"/>
            <w:gridSpan w:val="3"/>
          </w:tcPr>
          <w:p w14:paraId="4280FBBE" w14:textId="7B4FCD45" w:rsidR="0002074A" w:rsidRPr="00FB070A" w:rsidRDefault="00CE0494" w:rsidP="00152997">
            <w:pPr>
              <w:pStyle w:val="Default"/>
              <w:rPr>
                <w:b/>
                <w:bCs/>
                <w:i/>
                <w:i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Mediċini kardjovaskulari</w:t>
            </w:r>
          </w:p>
        </w:tc>
      </w:tr>
      <w:tr w:rsidR="0002074A" w:rsidRPr="00FB070A" w14:paraId="228F919F" w14:textId="77777777" w:rsidTr="001143E5">
        <w:trPr>
          <w:cantSplit/>
        </w:trPr>
        <w:tc>
          <w:tcPr>
            <w:tcW w:w="2892" w:type="dxa"/>
          </w:tcPr>
          <w:p w14:paraId="5204C08A" w14:textId="77777777" w:rsidR="0002074A" w:rsidRPr="00FB070A" w:rsidRDefault="0002074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Ivabradine</w:t>
            </w:r>
          </w:p>
          <w:p w14:paraId="1B5B61E6" w14:textId="31A41C2F" w:rsidR="0002074A" w:rsidRPr="00FB070A" w:rsidRDefault="0002074A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CE0494"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1BC78062" w14:textId="313AC2DB" w:rsidR="0002074A" w:rsidRPr="00FB070A" w:rsidRDefault="00CE0494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żieda fil-konċentrazzjonijiet ta’ ivabradine fil-plażma tista’ twassal għal titwil tal-QTc u okkorrenzi rari ta’ torsades de pointes.</w:t>
            </w:r>
          </w:p>
        </w:tc>
        <w:tc>
          <w:tcPr>
            <w:tcW w:w="3152" w:type="dxa"/>
          </w:tcPr>
          <w:p w14:paraId="4F95028C" w14:textId="26FE0E65" w:rsidR="0002074A" w:rsidRPr="00FB070A" w:rsidRDefault="00A04FB5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</w:t>
            </w:r>
            <w:r w:rsidR="00CE0494" w:rsidRPr="00FB070A">
              <w:rPr>
                <w:bCs/>
                <w:sz w:val="22"/>
                <w:szCs w:val="20"/>
                <w:lang w:val="mt-MT"/>
              </w:rPr>
              <w:t> </w:t>
            </w:r>
            <w:r w:rsidR="0002074A" w:rsidRPr="00FB070A">
              <w:rPr>
                <w:bCs/>
                <w:sz w:val="22"/>
                <w:szCs w:val="20"/>
                <w:lang w:val="mt-MT"/>
              </w:rPr>
              <w:t>4.3)</w:t>
            </w:r>
          </w:p>
        </w:tc>
      </w:tr>
      <w:tr w:rsidR="0002074A" w:rsidRPr="00FB070A" w14:paraId="382CE027" w14:textId="77777777" w:rsidTr="00152997">
        <w:trPr>
          <w:cantSplit/>
        </w:trPr>
        <w:tc>
          <w:tcPr>
            <w:tcW w:w="9243" w:type="dxa"/>
            <w:gridSpan w:val="3"/>
          </w:tcPr>
          <w:p w14:paraId="78D255A7" w14:textId="5043E141" w:rsidR="0002074A" w:rsidRPr="00FB070A" w:rsidRDefault="00E5513A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Potenzaturi tar-regolatur tal-konduttività transmembrana tal-fibrożi ċistika</w:t>
            </w:r>
          </w:p>
        </w:tc>
      </w:tr>
      <w:tr w:rsidR="0002074A" w:rsidRPr="00FB070A" w14:paraId="70A37716" w14:textId="77777777" w:rsidTr="001143E5">
        <w:trPr>
          <w:cantSplit/>
        </w:trPr>
        <w:tc>
          <w:tcPr>
            <w:tcW w:w="2892" w:type="dxa"/>
          </w:tcPr>
          <w:p w14:paraId="2CA01501" w14:textId="77777777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vacaftor</w:t>
            </w:r>
          </w:p>
          <w:p w14:paraId="1452A33A" w14:textId="49C0DB7C" w:rsidR="0002074A" w:rsidRPr="00FB070A" w:rsidRDefault="0002074A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="00CE0494"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414CB612" w14:textId="47B36EB9" w:rsidR="0002074A" w:rsidRPr="00FB070A" w:rsidRDefault="00E5513A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ivacaftor fil-plażma b’riskju ta’ żieda ta’ reazzjonijiet avversi.</w:t>
            </w:r>
          </w:p>
        </w:tc>
        <w:tc>
          <w:tcPr>
            <w:tcW w:w="3152" w:type="dxa"/>
          </w:tcPr>
          <w:p w14:paraId="36F1ADC0" w14:textId="4A432BF4" w:rsidR="0002074A" w:rsidRPr="00FB070A" w:rsidRDefault="00E5513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tnaqqis fid-doża ta’ ivacaftor.</w:t>
            </w:r>
          </w:p>
        </w:tc>
      </w:tr>
      <w:tr w:rsidR="0002074A" w:rsidRPr="00FB070A" w14:paraId="445E70C5" w14:textId="77777777" w:rsidTr="00152997">
        <w:trPr>
          <w:cantSplit/>
        </w:trPr>
        <w:tc>
          <w:tcPr>
            <w:tcW w:w="9243" w:type="dxa"/>
            <w:gridSpan w:val="3"/>
          </w:tcPr>
          <w:p w14:paraId="4A1C8D1D" w14:textId="030CA7A4" w:rsidR="0002074A" w:rsidRPr="00FB070A" w:rsidRDefault="007A63A2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 xml:space="preserve">Derivattivi ta’ </w:t>
            </w:r>
            <w:r w:rsidR="00F535CD" w:rsidRPr="00FB070A">
              <w:rPr>
                <w:b/>
                <w:i/>
                <w:spacing w:val="-11"/>
              </w:rPr>
              <w:t>e</w:t>
            </w:r>
            <w:r w:rsidR="0002074A" w:rsidRPr="00FB070A">
              <w:rPr>
                <w:b/>
                <w:i/>
                <w:spacing w:val="-11"/>
              </w:rPr>
              <w:t>rgot</w:t>
            </w:r>
          </w:p>
        </w:tc>
      </w:tr>
      <w:tr w:rsidR="0002074A" w:rsidRPr="00FB070A" w14:paraId="67DD0A82" w14:textId="77777777" w:rsidTr="001143E5">
        <w:trPr>
          <w:cantSplit/>
        </w:trPr>
        <w:tc>
          <w:tcPr>
            <w:tcW w:w="2892" w:type="dxa"/>
          </w:tcPr>
          <w:p w14:paraId="76190A3B" w14:textId="66FC0D25" w:rsidR="0002074A" w:rsidRPr="00FB070A" w:rsidRDefault="007A63A2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Alkalojdi e</w:t>
            </w:r>
            <w:r w:rsidR="0002074A" w:rsidRPr="00FB070A">
              <w:rPr>
                <w:sz w:val="22"/>
                <w:szCs w:val="22"/>
                <w:lang w:val="mt-MT"/>
              </w:rPr>
              <w:t>rgot (</w:t>
            </w:r>
            <w:r w:rsidR="00EA56A3" w:rsidRPr="00FB070A">
              <w:rPr>
                <w:sz w:val="22"/>
                <w:szCs w:val="22"/>
                <w:lang w:val="mt-MT"/>
              </w:rPr>
              <w:t>li jinkludu iżda mhumiex limitati għal</w:t>
            </w:r>
            <w:r w:rsidR="0002074A" w:rsidRPr="00FB070A">
              <w:rPr>
                <w:sz w:val="22"/>
                <w:szCs w:val="22"/>
                <w:lang w:val="mt-MT"/>
              </w:rPr>
              <w:t xml:space="preserve">: ergotamine </w:t>
            </w:r>
            <w:r w:rsidRPr="00FB070A">
              <w:rPr>
                <w:sz w:val="22"/>
                <w:szCs w:val="22"/>
                <w:lang w:val="mt-MT"/>
              </w:rPr>
              <w:t>u</w:t>
            </w:r>
            <w:r w:rsidR="0002074A" w:rsidRPr="00FB070A">
              <w:rPr>
                <w:sz w:val="22"/>
                <w:szCs w:val="22"/>
                <w:lang w:val="mt-MT"/>
              </w:rPr>
              <w:t xml:space="preserve"> dihydroergotamine)</w:t>
            </w:r>
            <w:r w:rsidR="0002074A" w:rsidRPr="00FB070A">
              <w:rPr>
                <w:sz w:val="22"/>
                <w:szCs w:val="22"/>
                <w:lang w:val="mt-MT"/>
              </w:rPr>
              <w:br/>
            </w:r>
            <w:r w:rsidR="0002074A" w:rsidRPr="00FB070A">
              <w:rPr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sz w:val="22"/>
                <w:szCs w:val="22"/>
                <w:lang w:val="mt-MT"/>
              </w:rPr>
              <w:t xml:space="preserve">substrati ta’ </w:t>
            </w:r>
            <w:r w:rsidR="0002074A" w:rsidRPr="00FB070A">
              <w:rPr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39AA8361" w14:textId="2834E2DB" w:rsidR="0002074A" w:rsidRPr="00FB070A" w:rsidRDefault="007A63A2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Għalkemm ma kienx studjat, voriconazole </w:t>
            </w:r>
            <w:r w:rsidR="00140E96" w:rsidRPr="00FB070A">
              <w:rPr>
                <w:sz w:val="22"/>
                <w:szCs w:val="22"/>
                <w:lang w:val="mt-MT"/>
              </w:rPr>
              <w:t>x’aktarx li</w:t>
            </w:r>
            <w:r w:rsidRPr="00FB070A">
              <w:rPr>
                <w:sz w:val="22"/>
                <w:szCs w:val="22"/>
                <w:lang w:val="mt-MT"/>
              </w:rPr>
              <w:t xml:space="preserve"> jżid il-konċentrazzjonijiet tal-alkalojdi ergot fil-plażma u jwassal għal ergotiżmu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5D7EE326" w14:textId="06714D22" w:rsidR="0002074A" w:rsidRPr="00FB070A" w:rsidRDefault="00E5513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02074A" w:rsidRPr="00FB070A" w14:paraId="7A4BDFF1" w14:textId="77777777" w:rsidTr="00152997">
        <w:trPr>
          <w:cantSplit/>
        </w:trPr>
        <w:tc>
          <w:tcPr>
            <w:tcW w:w="9243" w:type="dxa"/>
            <w:gridSpan w:val="3"/>
          </w:tcPr>
          <w:p w14:paraId="25E91809" w14:textId="0A71AD1D" w:rsidR="0002074A" w:rsidRPr="00FB070A" w:rsidRDefault="00F535CD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li jaffettwaw il-motilità GI</w:t>
            </w:r>
          </w:p>
        </w:tc>
      </w:tr>
      <w:tr w:rsidR="0002074A" w:rsidRPr="00FB070A" w14:paraId="1F1C8D12" w14:textId="77777777" w:rsidTr="001143E5">
        <w:trPr>
          <w:cantSplit/>
        </w:trPr>
        <w:tc>
          <w:tcPr>
            <w:tcW w:w="2892" w:type="dxa"/>
          </w:tcPr>
          <w:p w14:paraId="4BDB161D" w14:textId="77777777" w:rsidR="0002074A" w:rsidRPr="00FB070A" w:rsidRDefault="0002074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Cisapride</w:t>
            </w:r>
          </w:p>
          <w:p w14:paraId="2EEC303A" w14:textId="03E2727D" w:rsidR="0002074A" w:rsidRPr="00FB070A" w:rsidRDefault="0002074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="007A63A2"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3602E4CE" w14:textId="6E3BEB26" w:rsidR="0002074A" w:rsidRPr="00FB070A" w:rsidRDefault="00F535CD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Għalkemm ma kienx studjat, żieda fil-konċentrazzjonijiet ta’ cisapride fil-plażma tista’ twassal għal titwil tal-QTc u </w:t>
            </w:r>
            <w:r w:rsidR="00140E96" w:rsidRPr="00FB070A">
              <w:rPr>
                <w:sz w:val="22"/>
                <w:szCs w:val="22"/>
                <w:lang w:val="mt-MT"/>
              </w:rPr>
              <w:t xml:space="preserve">okkorrenzi </w:t>
            </w:r>
            <w:r w:rsidRPr="00FB070A">
              <w:rPr>
                <w:sz w:val="22"/>
                <w:szCs w:val="22"/>
                <w:lang w:val="mt-MT"/>
              </w:rPr>
              <w:t xml:space="preserve">rari ta’ </w:t>
            </w:r>
            <w:r w:rsidR="0002074A" w:rsidRPr="00FB070A">
              <w:rPr>
                <w:sz w:val="22"/>
                <w:szCs w:val="22"/>
                <w:lang w:val="mt-MT"/>
              </w:rPr>
              <w:t>torsades de pointes.</w:t>
            </w:r>
          </w:p>
        </w:tc>
        <w:tc>
          <w:tcPr>
            <w:tcW w:w="3152" w:type="dxa"/>
          </w:tcPr>
          <w:p w14:paraId="28109478" w14:textId="4C2FCCCF" w:rsidR="0002074A" w:rsidRPr="00FB070A" w:rsidRDefault="00E5513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02074A" w:rsidRPr="00FB070A" w14:paraId="71FEB810" w14:textId="77777777" w:rsidTr="00152997">
        <w:trPr>
          <w:cantSplit/>
        </w:trPr>
        <w:tc>
          <w:tcPr>
            <w:tcW w:w="9243" w:type="dxa"/>
            <w:gridSpan w:val="3"/>
          </w:tcPr>
          <w:p w14:paraId="255CBE56" w14:textId="2B6B8C97" w:rsidR="0002074A" w:rsidRPr="00FB070A" w:rsidRDefault="00F535CD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mill-ħxejjex</w:t>
            </w:r>
          </w:p>
        </w:tc>
      </w:tr>
      <w:tr w:rsidR="0002074A" w:rsidRPr="00FB070A" w14:paraId="56360A3A" w14:textId="77777777" w:rsidTr="001143E5">
        <w:trPr>
          <w:cantSplit/>
        </w:trPr>
        <w:tc>
          <w:tcPr>
            <w:tcW w:w="2892" w:type="dxa"/>
          </w:tcPr>
          <w:p w14:paraId="53E84150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St. John’s Wort </w:t>
            </w:r>
          </w:p>
          <w:p w14:paraId="101E6B83" w14:textId="0864920F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F535CD"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indut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450; </w:t>
            </w:r>
            <w:r w:rsidR="00F535CD"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indut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P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noBreakHyphen/>
              <w:t>gp]</w:t>
            </w:r>
          </w:p>
          <w:p w14:paraId="7A0F4512" w14:textId="2AAF43C9" w:rsidR="0002074A" w:rsidRPr="00FB070A" w:rsidRDefault="0002074A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00 mg TID (</w:t>
            </w:r>
            <w:r w:rsidR="00F535CD" w:rsidRPr="00FB070A">
              <w:rPr>
                <w:color w:val="auto"/>
                <w:sz w:val="22"/>
                <w:szCs w:val="22"/>
                <w:lang w:val="mt-MT" w:eastAsia="en-US"/>
              </w:rPr>
              <w:t>m</w:t>
            </w:r>
            <w:r w:rsidR="00264731" w:rsidRPr="00FB070A">
              <w:rPr>
                <w:color w:val="auto"/>
                <w:sz w:val="22"/>
                <w:szCs w:val="22"/>
                <w:lang w:val="mt-MT" w:eastAsia="en-US"/>
              </w:rPr>
              <w:t>o</w:t>
            </w:r>
            <w:r w:rsidR="00F535CD" w:rsidRPr="00FB070A">
              <w:rPr>
                <w:color w:val="auto"/>
                <w:sz w:val="22"/>
                <w:szCs w:val="22"/>
                <w:lang w:val="mt-MT" w:eastAsia="en-US"/>
              </w:rPr>
              <w:t xml:space="preserve">għti flimkien ma’ doża waħda ta’ </w:t>
            </w:r>
            <w:r w:rsidRPr="00FB070A">
              <w:rPr>
                <w:color w:val="auto"/>
                <w:sz w:val="22"/>
                <w:szCs w:val="22"/>
                <w:lang w:val="mt-MT" w:eastAsia="en-US"/>
              </w:rPr>
              <w:t>voriconazole 400 mg)</w:t>
            </w:r>
          </w:p>
        </w:tc>
        <w:tc>
          <w:tcPr>
            <w:tcW w:w="3199" w:type="dxa"/>
          </w:tcPr>
          <w:p w14:paraId="36D9C47E" w14:textId="6472C6F0" w:rsidR="0002074A" w:rsidRPr="00FB070A" w:rsidRDefault="00F535CD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i studju indipendenti ppubblikat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, </w:t>
            </w:r>
          </w:p>
          <w:p w14:paraId="5B53E07A" w14:textId="77777777" w:rsidR="0002074A" w:rsidRPr="00FB070A" w:rsidRDefault="0002074A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59%</w:t>
            </w:r>
          </w:p>
        </w:tc>
        <w:tc>
          <w:tcPr>
            <w:tcW w:w="3152" w:type="dxa"/>
          </w:tcPr>
          <w:p w14:paraId="3BD785D5" w14:textId="5C4A032C" w:rsidR="0002074A" w:rsidRPr="00FB070A" w:rsidRDefault="00A04FB5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</w:t>
            </w:r>
            <w:r w:rsidR="00F535CD" w:rsidRPr="00FB070A">
              <w:rPr>
                <w:bCs/>
                <w:sz w:val="22"/>
                <w:szCs w:val="22"/>
                <w:lang w:val="mt-MT"/>
              </w:rPr>
              <w:t> </w:t>
            </w:r>
            <w:r w:rsidR="0002074A" w:rsidRPr="00FB070A">
              <w:rPr>
                <w:bCs/>
                <w:sz w:val="22"/>
                <w:szCs w:val="22"/>
                <w:lang w:val="mt-MT"/>
              </w:rPr>
              <w:t>4.3)</w:t>
            </w:r>
          </w:p>
        </w:tc>
      </w:tr>
      <w:tr w:rsidR="0002074A" w:rsidRPr="00FB070A" w14:paraId="34792856" w14:textId="77777777" w:rsidTr="007F6B28">
        <w:tc>
          <w:tcPr>
            <w:tcW w:w="9243" w:type="dxa"/>
            <w:gridSpan w:val="3"/>
          </w:tcPr>
          <w:p w14:paraId="723348B4" w14:textId="3948F00E" w:rsidR="0002074A" w:rsidRPr="00FB070A" w:rsidRDefault="0050069C" w:rsidP="007F6B28">
            <w:pPr>
              <w:widowControl w:val="0"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Immunosoppressanti</w:t>
            </w:r>
          </w:p>
        </w:tc>
      </w:tr>
      <w:tr w:rsidR="0002074A" w:rsidRPr="00FB070A" w14:paraId="37B45DB8" w14:textId="77777777" w:rsidTr="007F6B28">
        <w:tc>
          <w:tcPr>
            <w:tcW w:w="2892" w:type="dxa"/>
          </w:tcPr>
          <w:p w14:paraId="270D4A54" w14:textId="2EDA4BA3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7A63A2"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43E93F3F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662C3FB5" w14:textId="5987AAED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(</w:t>
            </w:r>
            <w:r w:rsidR="00A47DF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’riċevituri stabbli ta’ trapjant tal-kliewi li jkunu qed jirċievu terapija kronika b’ciclospor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)</w:t>
            </w:r>
          </w:p>
          <w:p w14:paraId="4A94EB34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4E100BAC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89CA0E5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BD5621D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4219BC0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60C47A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35E7135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929E5E1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764CA99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0BD0B9A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F72D961" w14:textId="77777777" w:rsidR="0002074A" w:rsidRPr="00FB070A" w:rsidRDefault="0002074A" w:rsidP="007F6B28">
            <w:pPr>
              <w:pStyle w:val="TableText"/>
              <w:widowControl w:val="0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verolimus</w:t>
            </w:r>
          </w:p>
          <w:p w14:paraId="340A2E30" w14:textId="2F8F32C9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7A63A2"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>P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noBreakHyphen/>
              <w:t>gp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</w:t>
            </w:r>
            <w:r w:rsidR="007A63A2" w:rsidRPr="00FB070A">
              <w:rPr>
                <w:rFonts w:cs="Times New Roman"/>
                <w:i/>
                <w:sz w:val="22"/>
                <w:szCs w:val="22"/>
                <w:lang w:val="mt-MT"/>
              </w:rPr>
              <w:t>ukoll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]</w:t>
            </w:r>
          </w:p>
          <w:p w14:paraId="059ABA03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BDEBF03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B52993A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ACD1652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DE0FDE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4AC968B" w14:textId="77777777" w:rsidR="001143E5" w:rsidRPr="00FB070A" w:rsidRDefault="001143E5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A13ADD0" w14:textId="2B617404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irolimus (</w:t>
            </w:r>
            <w:r w:rsidR="001143E5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2 mg)</w:t>
            </w:r>
          </w:p>
          <w:p w14:paraId="4FFFC932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2D66BB1" w14:textId="77777777" w:rsidR="0002074A" w:rsidRPr="00FB070A" w:rsidRDefault="0002074A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76C59CD" w14:textId="77777777" w:rsidR="0002074A" w:rsidRPr="00FB070A" w:rsidRDefault="0002074A" w:rsidP="007F6B28">
            <w:pPr>
              <w:pStyle w:val="Default"/>
              <w:rPr>
                <w:ins w:id="23" w:author="RWS_1" w:date="2025-11-25T23:58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acrolimus (</w:t>
            </w:r>
            <w:r w:rsidR="001143E5" w:rsidRPr="00FB070A">
              <w:rPr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sz w:val="22"/>
                <w:szCs w:val="22"/>
                <w:lang w:val="mt-MT"/>
              </w:rPr>
              <w:t>0.1 mg/kg)</w:t>
            </w:r>
          </w:p>
          <w:p w14:paraId="5FE8E40E" w14:textId="77777777" w:rsidR="00DF0552" w:rsidRPr="00FB070A" w:rsidRDefault="00DF0552" w:rsidP="007F6B28">
            <w:pPr>
              <w:pStyle w:val="Default"/>
              <w:rPr>
                <w:ins w:id="24" w:author="RWS_1" w:date="2025-11-25T23:58:00Z"/>
                <w:sz w:val="22"/>
                <w:szCs w:val="22"/>
                <w:lang w:val="mt-MT"/>
              </w:rPr>
            </w:pPr>
          </w:p>
          <w:p w14:paraId="02D5D6F8" w14:textId="77777777" w:rsidR="00DF0552" w:rsidRPr="00FB070A" w:rsidRDefault="00DF0552" w:rsidP="007F6B28">
            <w:pPr>
              <w:pStyle w:val="Default"/>
              <w:rPr>
                <w:ins w:id="25" w:author="RWS_1" w:date="2025-11-25T23:58:00Z"/>
                <w:sz w:val="22"/>
                <w:szCs w:val="22"/>
                <w:lang w:val="mt-MT"/>
              </w:rPr>
            </w:pPr>
          </w:p>
          <w:p w14:paraId="27F94A4F" w14:textId="77777777" w:rsidR="00DF0552" w:rsidRPr="00FB070A" w:rsidRDefault="00DF0552" w:rsidP="007F6B28">
            <w:pPr>
              <w:pStyle w:val="Default"/>
              <w:rPr>
                <w:ins w:id="26" w:author="RWS_1" w:date="2025-11-25T23:58:00Z"/>
                <w:sz w:val="22"/>
                <w:szCs w:val="22"/>
                <w:lang w:val="mt-MT"/>
              </w:rPr>
            </w:pPr>
          </w:p>
          <w:p w14:paraId="3CAB8273" w14:textId="77777777" w:rsidR="00DF0552" w:rsidRPr="00FB070A" w:rsidRDefault="00DF0552" w:rsidP="007F6B28">
            <w:pPr>
              <w:pStyle w:val="Default"/>
              <w:rPr>
                <w:ins w:id="27" w:author="RWS_1" w:date="2025-11-25T23:58:00Z"/>
                <w:sz w:val="22"/>
                <w:szCs w:val="22"/>
                <w:lang w:val="mt-MT"/>
              </w:rPr>
            </w:pPr>
          </w:p>
          <w:p w14:paraId="0DA1E0C4" w14:textId="77777777" w:rsidR="00DF0552" w:rsidRPr="00FB070A" w:rsidRDefault="00DF0552" w:rsidP="007F6B28">
            <w:pPr>
              <w:pStyle w:val="Default"/>
              <w:rPr>
                <w:ins w:id="28" w:author="RWS_1" w:date="2025-11-25T23:58:00Z"/>
                <w:sz w:val="22"/>
                <w:szCs w:val="22"/>
                <w:lang w:val="mt-MT"/>
              </w:rPr>
            </w:pPr>
          </w:p>
          <w:p w14:paraId="12010771" w14:textId="77777777" w:rsidR="00DF0552" w:rsidRPr="00FB070A" w:rsidRDefault="00DF0552" w:rsidP="007F6B28">
            <w:pPr>
              <w:pStyle w:val="Default"/>
              <w:rPr>
                <w:ins w:id="29" w:author="RWS_1" w:date="2025-11-25T23:58:00Z"/>
                <w:sz w:val="22"/>
                <w:szCs w:val="22"/>
                <w:lang w:val="mt-MT"/>
              </w:rPr>
            </w:pPr>
          </w:p>
          <w:p w14:paraId="127F11AA" w14:textId="77777777" w:rsidR="00DF0552" w:rsidRPr="00FB070A" w:rsidRDefault="00DF0552" w:rsidP="007F6B28">
            <w:pPr>
              <w:pStyle w:val="Default"/>
              <w:rPr>
                <w:ins w:id="30" w:author="RWS_1" w:date="2025-11-25T23:58:00Z"/>
                <w:sz w:val="22"/>
                <w:szCs w:val="22"/>
                <w:lang w:val="mt-MT"/>
              </w:rPr>
            </w:pPr>
          </w:p>
          <w:p w14:paraId="29DEDFD8" w14:textId="77777777" w:rsidR="00DF0552" w:rsidRPr="00FB070A" w:rsidRDefault="00DF0552" w:rsidP="007F6B28">
            <w:pPr>
              <w:pStyle w:val="Default"/>
              <w:rPr>
                <w:ins w:id="31" w:author="RWS_1" w:date="2025-11-25T23:58:00Z"/>
                <w:sz w:val="22"/>
                <w:szCs w:val="22"/>
                <w:lang w:val="mt-MT"/>
              </w:rPr>
            </w:pPr>
          </w:p>
          <w:p w14:paraId="7CCC537D" w14:textId="77777777" w:rsidR="00DF0552" w:rsidRPr="00FB070A" w:rsidRDefault="00DF0552" w:rsidP="007F6B28">
            <w:pPr>
              <w:pStyle w:val="Default"/>
              <w:rPr>
                <w:ins w:id="32" w:author="RWS_1" w:date="2025-11-25T23:58:00Z"/>
                <w:sz w:val="22"/>
                <w:szCs w:val="22"/>
                <w:lang w:val="mt-MT"/>
              </w:rPr>
            </w:pPr>
          </w:p>
          <w:p w14:paraId="1FFF823F" w14:textId="77777777" w:rsidR="00DF0552" w:rsidRPr="00FB070A" w:rsidRDefault="00DF0552" w:rsidP="007F6B28">
            <w:pPr>
              <w:pStyle w:val="Default"/>
              <w:rPr>
                <w:ins w:id="33" w:author="RWS_1" w:date="2025-11-25T23:58:00Z"/>
                <w:sz w:val="22"/>
                <w:szCs w:val="22"/>
                <w:lang w:val="mt-MT"/>
              </w:rPr>
            </w:pPr>
          </w:p>
          <w:p w14:paraId="7C3D25A5" w14:textId="77777777" w:rsidR="00DF0552" w:rsidRPr="00FB070A" w:rsidRDefault="00DF0552" w:rsidP="007F6B28">
            <w:pPr>
              <w:pStyle w:val="Default"/>
              <w:rPr>
                <w:ins w:id="34" w:author="RWS_1" w:date="2025-11-25T23:58:00Z"/>
                <w:sz w:val="22"/>
                <w:szCs w:val="22"/>
                <w:lang w:val="mt-MT"/>
              </w:rPr>
            </w:pPr>
          </w:p>
          <w:p w14:paraId="57E2E643" w14:textId="77777777" w:rsidR="00DF0552" w:rsidRPr="00FB070A" w:rsidRDefault="00DF0552" w:rsidP="007F6B28">
            <w:pPr>
              <w:pStyle w:val="Default"/>
              <w:rPr>
                <w:ins w:id="35" w:author="RWS_1" w:date="2025-11-25T23:58:00Z"/>
                <w:sz w:val="22"/>
                <w:szCs w:val="22"/>
                <w:lang w:val="mt-MT"/>
              </w:rPr>
            </w:pPr>
          </w:p>
          <w:p w14:paraId="4975623B" w14:textId="6ACA5864" w:rsidR="00DF0552" w:rsidRPr="00FB070A" w:rsidRDefault="00DF0552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36" w:author="RWS_1" w:date="2025-11-25T23:58:00Z">
              <w:r w:rsidRPr="00FB070A">
                <w:rPr>
                  <w:sz w:val="22"/>
                  <w:szCs w:val="22"/>
                  <w:lang w:val="mt-MT"/>
                </w:rPr>
                <w:t>Voclosporin</w:t>
              </w:r>
            </w:ins>
          </w:p>
        </w:tc>
        <w:tc>
          <w:tcPr>
            <w:tcW w:w="3199" w:type="dxa"/>
          </w:tcPr>
          <w:p w14:paraId="37463C5D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C8687D7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0160497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3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0%</w:t>
            </w:r>
          </w:p>
          <w:p w14:paraId="17BB0B9F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DB9827D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0CFEA4C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35C4D3C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70BD8A8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C83610D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72EF628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FA62C7A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5053D42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50BC70C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FDFE86F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628EC1D" w14:textId="77777777" w:rsidR="00A47DFC" w:rsidRPr="00FB070A" w:rsidRDefault="00A47DFC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BE4B255" w14:textId="6377259F" w:rsidR="0002074A" w:rsidRPr="00FB070A" w:rsidRDefault="00A47DFC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 w:eastAsia="ko-KR"/>
              </w:rPr>
              <w:t>Għalkemm ma kienx studjat, voriconazole x’aktarx li jżid il-konċentrazzjonijiet ta’ everolimus fil-plażma b’mod sinifikanti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5F9A2FB5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92521E0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0915029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3F2027F" w14:textId="77777777" w:rsidR="001143E5" w:rsidRPr="00FB070A" w:rsidRDefault="001143E5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41BD212B" w14:textId="0ADE2024" w:rsidR="0002074A" w:rsidRPr="00FB070A" w:rsidRDefault="00A47DFC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</w:t>
            </w:r>
            <w:r w:rsidR="00A32E25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b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blikat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, Sirolimus C</w:t>
            </w:r>
            <w:r w:rsidR="0002074A"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="0002074A"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6.6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arbiet</w:t>
            </w:r>
            <w:r w:rsidRPr="00343106">
              <w:rPr>
                <w:lang w:val="mt-MT"/>
              </w:rPr>
              <w:t xml:space="preserve"> </w:t>
            </w:r>
            <w:r w:rsidR="0002074A" w:rsidRPr="00343106">
              <w:rPr>
                <w:lang w:val="mt-MT"/>
              </w:rPr>
              <w:br/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Sirolimus AUC</w:t>
            </w:r>
            <w:r w:rsidR="0002074A"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="0002074A"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="0002074A"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11-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il darba</w:t>
            </w:r>
          </w:p>
          <w:p w14:paraId="0FAE3428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F26B185" w14:textId="77777777" w:rsidR="0002074A" w:rsidRPr="00FB070A" w:rsidRDefault="0002074A" w:rsidP="007F6B28">
            <w:pPr>
              <w:pStyle w:val="Default"/>
              <w:rPr>
                <w:ins w:id="37" w:author="RWS_1" w:date="2025-11-25T23:57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acrolimus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7%</w:t>
            </w:r>
            <w:r w:rsidRPr="00FB070A">
              <w:rPr>
                <w:sz w:val="22"/>
                <w:szCs w:val="22"/>
                <w:lang w:val="mt-MT"/>
              </w:rPr>
              <w:br/>
              <w:t>Tacrolimus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t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221%</w:t>
            </w:r>
          </w:p>
          <w:p w14:paraId="234FE153" w14:textId="77777777" w:rsidR="00DF0552" w:rsidRPr="00FB070A" w:rsidRDefault="00DF0552" w:rsidP="007F6B28">
            <w:pPr>
              <w:pStyle w:val="Default"/>
              <w:rPr>
                <w:ins w:id="38" w:author="RWS_1" w:date="2025-11-25T23:57:00Z"/>
                <w:sz w:val="22"/>
                <w:szCs w:val="22"/>
                <w:lang w:val="mt-MT"/>
              </w:rPr>
            </w:pPr>
          </w:p>
          <w:p w14:paraId="43F66800" w14:textId="77777777" w:rsidR="00DF0552" w:rsidRPr="00FB070A" w:rsidRDefault="00DF0552" w:rsidP="007F6B28">
            <w:pPr>
              <w:pStyle w:val="Default"/>
              <w:rPr>
                <w:ins w:id="39" w:author="RWS_1" w:date="2025-11-25T23:57:00Z"/>
                <w:sz w:val="22"/>
                <w:szCs w:val="22"/>
                <w:lang w:val="mt-MT"/>
              </w:rPr>
            </w:pPr>
          </w:p>
          <w:p w14:paraId="003AE815" w14:textId="77777777" w:rsidR="00DF0552" w:rsidRPr="00FB070A" w:rsidRDefault="00DF0552" w:rsidP="007F6B28">
            <w:pPr>
              <w:pStyle w:val="Default"/>
              <w:rPr>
                <w:ins w:id="40" w:author="RWS_1" w:date="2025-11-25T23:57:00Z"/>
                <w:sz w:val="22"/>
                <w:szCs w:val="22"/>
                <w:lang w:val="mt-MT"/>
              </w:rPr>
            </w:pPr>
          </w:p>
          <w:p w14:paraId="0B5D73D5" w14:textId="77777777" w:rsidR="00DF0552" w:rsidRPr="00FB070A" w:rsidRDefault="00DF0552" w:rsidP="007F6B28">
            <w:pPr>
              <w:pStyle w:val="Default"/>
              <w:rPr>
                <w:ins w:id="41" w:author="RWS_1" w:date="2025-11-25T23:57:00Z"/>
                <w:sz w:val="22"/>
                <w:szCs w:val="22"/>
                <w:lang w:val="mt-MT"/>
              </w:rPr>
            </w:pPr>
          </w:p>
          <w:p w14:paraId="5384788E" w14:textId="77777777" w:rsidR="00DF0552" w:rsidRPr="00FB070A" w:rsidRDefault="00DF0552" w:rsidP="007F6B28">
            <w:pPr>
              <w:pStyle w:val="Default"/>
              <w:rPr>
                <w:ins w:id="42" w:author="RWS_1" w:date="2025-11-25T23:57:00Z"/>
                <w:sz w:val="22"/>
                <w:szCs w:val="22"/>
                <w:lang w:val="mt-MT"/>
              </w:rPr>
            </w:pPr>
          </w:p>
          <w:p w14:paraId="7E55D00D" w14:textId="77777777" w:rsidR="00DF0552" w:rsidRPr="00FB070A" w:rsidRDefault="00DF0552" w:rsidP="007F6B28">
            <w:pPr>
              <w:pStyle w:val="Default"/>
              <w:rPr>
                <w:ins w:id="43" w:author="RWS_1" w:date="2025-11-25T23:57:00Z"/>
                <w:sz w:val="22"/>
                <w:szCs w:val="22"/>
                <w:lang w:val="mt-MT"/>
              </w:rPr>
            </w:pPr>
          </w:p>
          <w:p w14:paraId="633E327C" w14:textId="77777777" w:rsidR="00DF0552" w:rsidRPr="00FB070A" w:rsidRDefault="00DF0552" w:rsidP="007F6B28">
            <w:pPr>
              <w:pStyle w:val="Default"/>
              <w:rPr>
                <w:ins w:id="44" w:author="RWS_1" w:date="2025-11-25T23:57:00Z"/>
                <w:sz w:val="22"/>
                <w:szCs w:val="22"/>
                <w:lang w:val="mt-MT"/>
              </w:rPr>
            </w:pPr>
          </w:p>
          <w:p w14:paraId="26626992" w14:textId="77777777" w:rsidR="00DF0552" w:rsidRPr="00FB070A" w:rsidRDefault="00DF0552" w:rsidP="007F6B28">
            <w:pPr>
              <w:pStyle w:val="Default"/>
              <w:rPr>
                <w:ins w:id="45" w:author="RWS_1" w:date="2025-11-25T23:57:00Z"/>
                <w:sz w:val="22"/>
                <w:szCs w:val="22"/>
                <w:lang w:val="mt-MT"/>
              </w:rPr>
            </w:pPr>
          </w:p>
          <w:p w14:paraId="3DDBA74F" w14:textId="77777777" w:rsidR="00DF0552" w:rsidRPr="00FB070A" w:rsidRDefault="00DF0552" w:rsidP="007F6B28">
            <w:pPr>
              <w:pStyle w:val="Default"/>
              <w:rPr>
                <w:ins w:id="46" w:author="RWS_1" w:date="2025-11-25T23:57:00Z"/>
                <w:sz w:val="22"/>
                <w:szCs w:val="22"/>
                <w:lang w:val="mt-MT"/>
              </w:rPr>
            </w:pPr>
          </w:p>
          <w:p w14:paraId="73E338D1" w14:textId="77777777" w:rsidR="00DF0552" w:rsidRPr="00FB070A" w:rsidRDefault="00DF0552" w:rsidP="007F6B28">
            <w:pPr>
              <w:pStyle w:val="Default"/>
              <w:rPr>
                <w:ins w:id="47" w:author="RWS_1" w:date="2025-11-25T23:57:00Z"/>
                <w:sz w:val="22"/>
                <w:szCs w:val="22"/>
                <w:lang w:val="mt-MT"/>
              </w:rPr>
            </w:pPr>
          </w:p>
          <w:p w14:paraId="7D7F2B6C" w14:textId="77777777" w:rsidR="00DF0552" w:rsidRPr="00FB070A" w:rsidRDefault="00DF0552" w:rsidP="007F6B28">
            <w:pPr>
              <w:pStyle w:val="Default"/>
              <w:rPr>
                <w:ins w:id="48" w:author="RWS_1" w:date="2025-11-25T23:57:00Z"/>
                <w:sz w:val="22"/>
                <w:szCs w:val="22"/>
                <w:lang w:val="mt-MT"/>
              </w:rPr>
            </w:pPr>
          </w:p>
          <w:p w14:paraId="7BA69580" w14:textId="77777777" w:rsidR="00DF0552" w:rsidRPr="00FB070A" w:rsidRDefault="00DF0552" w:rsidP="007F6B28">
            <w:pPr>
              <w:pStyle w:val="Default"/>
              <w:rPr>
                <w:ins w:id="49" w:author="RWS_1" w:date="2025-11-25T23:57:00Z"/>
                <w:sz w:val="22"/>
                <w:szCs w:val="22"/>
                <w:lang w:val="mt-MT"/>
              </w:rPr>
            </w:pPr>
          </w:p>
          <w:p w14:paraId="2913AB97" w14:textId="2B8E6AAF" w:rsidR="00DF0552" w:rsidRPr="00FB070A" w:rsidRDefault="00DF0552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50" w:author="RWS_1" w:date="2025-11-25T23:57:00Z">
              <w:r w:rsidRPr="00FB070A">
                <w:rPr>
                  <w:sz w:val="22"/>
                  <w:szCs w:val="22"/>
                  <w:lang w:val="mt-MT"/>
                </w:rPr>
                <w:t>Għalkemm ma kienx studjat, voriconazole x’aktarx li jżid il-konċentrazzjonijiet ta’ voclosporin fil-</w:t>
              </w:r>
            </w:ins>
            <w:ins w:id="51" w:author="RWS_1" w:date="2025-11-25T23:58:00Z">
              <w:r w:rsidRPr="00FB070A">
                <w:rPr>
                  <w:sz w:val="22"/>
                  <w:szCs w:val="22"/>
                  <w:lang w:val="mt-MT"/>
                </w:rPr>
                <w:t>plażma b’mod sinifikanti.</w:t>
              </w:r>
            </w:ins>
          </w:p>
        </w:tc>
        <w:tc>
          <w:tcPr>
            <w:tcW w:w="3152" w:type="dxa"/>
          </w:tcPr>
          <w:p w14:paraId="72AA7726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0A9EEF5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240F41C" w14:textId="7244A87C" w:rsidR="0002074A" w:rsidRPr="00FB070A" w:rsidRDefault="00A47DFC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eta jinbeda voriconazole f’pazjenti li diġà jkunu qe</w:t>
            </w:r>
            <w:r w:rsidR="009018C6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jirċievu ciclosporin, huwa rakkomandat li d-doża ta’ ciclosporin titnaqqas bin-nofs u l-livell ta’ ciclosporin jiġi mmonitorjat b’attenzjoni. </w:t>
            </w:r>
            <w:r w:rsidR="005276F7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Żieda fil-l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ivelli ta’ ciclosporin </w:t>
            </w:r>
            <w:r w:rsidR="005276F7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kienet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assoċjat</w:t>
            </w:r>
            <w:r w:rsidR="005276F7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ma’ nefrotossiċità. </w:t>
            </w:r>
            <w:r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 xml:space="preserve">Meta voriconazole jitwaqqaf, il-livelli ta’ ciclosporin </w:t>
            </w:r>
            <w:r w:rsidR="005276F7"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>għandhom</w:t>
            </w:r>
            <w:r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 xml:space="preserve"> jiġu mmonitorjati </w:t>
            </w:r>
            <w:r w:rsidR="005276F7"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>b’attenzjoni</w:t>
            </w:r>
            <w:r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 xml:space="preserve"> u d-doża miżjuda kif meħtieġ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70E1BE78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9B55087" w14:textId="20C83350" w:rsidR="00A47DFC" w:rsidRPr="00FB070A" w:rsidRDefault="00A47DFC" w:rsidP="007F6B28">
            <w:pPr>
              <w:widowControl w:val="0"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  <w:r w:rsidRPr="00FB070A">
              <w:rPr>
                <w:rFonts w:cs="Times New Roman"/>
                <w:color w:val="000000"/>
                <w:lang w:bidi="ar-SA"/>
              </w:rPr>
              <w:t>L-għoti ta’ voriconazole flimkien ma’ everolimus mh</w:t>
            </w:r>
            <w:r w:rsidR="00EE055B" w:rsidRPr="00FB070A">
              <w:rPr>
                <w:rFonts w:cs="Times New Roman"/>
                <w:color w:val="000000"/>
                <w:lang w:bidi="ar-SA"/>
              </w:rPr>
              <w:t>u</w:t>
            </w:r>
            <w:r w:rsidRPr="00FB070A">
              <w:rPr>
                <w:rFonts w:cs="Times New Roman"/>
                <w:color w:val="000000"/>
                <w:lang w:bidi="ar-SA"/>
              </w:rPr>
              <w:t xml:space="preserve">x rakkomandat għax voriconazole huwa mistenni li jżid il-konċentrazzjonijiet ta’ everolimus </w:t>
            </w:r>
            <w:r w:rsidRPr="00FB070A">
              <w:rPr>
                <w:rFonts w:cs="Arial"/>
                <w:color w:val="000000"/>
                <w:lang w:eastAsia="ko-KR" w:bidi="ar-SA"/>
              </w:rPr>
              <w:t>b’mod sinifikanti</w:t>
            </w:r>
            <w:r w:rsidRPr="00FB070A">
              <w:rPr>
                <w:rFonts w:cs="Times New Roman"/>
                <w:color w:val="000000"/>
                <w:lang w:bidi="ar-SA"/>
              </w:rPr>
              <w:t xml:space="preserve"> (ara sezzjoni 4.4).</w:t>
            </w:r>
          </w:p>
          <w:p w14:paraId="1A4CCB34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F1C5AAB" w14:textId="33BE7973" w:rsidR="0002074A" w:rsidRPr="00FB070A" w:rsidRDefault="00A47DFC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għoti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ta’ voriconazole flimkien ma’ sirolimus huwa </w:t>
            </w: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>kontraindikat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(ara sezzjoni </w:t>
            </w:r>
            <w:r w:rsidR="0002074A" w:rsidRPr="00FB070A">
              <w:rPr>
                <w:rFonts w:cs="Times New Roman"/>
                <w:sz w:val="22"/>
                <w:szCs w:val="22"/>
                <w:lang w:val="mt-MT"/>
              </w:rPr>
              <w:t>4.3).</w:t>
            </w:r>
          </w:p>
          <w:p w14:paraId="4DCEFE41" w14:textId="77777777" w:rsidR="0002074A" w:rsidRPr="00FB070A" w:rsidRDefault="0002074A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E59270B" w14:textId="77777777" w:rsidR="0002074A" w:rsidRPr="00FB070A" w:rsidRDefault="00A47DFC" w:rsidP="007F6B28">
            <w:pPr>
              <w:pStyle w:val="Default"/>
              <w:rPr>
                <w:ins w:id="52" w:author="RWS_1" w:date="2025-11-25T23:56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Meta jinbeda voriconazole f’pazjenti li diġà jkunu qe</w:t>
            </w:r>
            <w:r w:rsidR="00EE055B" w:rsidRPr="00FB070A">
              <w:rPr>
                <w:sz w:val="22"/>
                <w:szCs w:val="22"/>
                <w:lang w:val="mt-MT"/>
              </w:rPr>
              <w:t>d</w:t>
            </w:r>
            <w:r w:rsidRPr="00FB070A">
              <w:rPr>
                <w:sz w:val="22"/>
                <w:szCs w:val="22"/>
                <w:lang w:val="mt-MT"/>
              </w:rPr>
              <w:t xml:space="preserve"> jieħdu tacrolimus, huwa rakkomandat li d-doża ta’ tacrolimus titnaqqas għal terz tad-doża oriġinali, u </w:t>
            </w:r>
            <w:r w:rsidR="001143E5" w:rsidRPr="00FB070A">
              <w:rPr>
                <w:sz w:val="22"/>
                <w:szCs w:val="22"/>
                <w:lang w:val="mt-MT"/>
              </w:rPr>
              <w:t xml:space="preserve">li </w:t>
            </w:r>
            <w:r w:rsidRPr="00FB070A">
              <w:rPr>
                <w:sz w:val="22"/>
                <w:szCs w:val="22"/>
                <w:lang w:val="mt-MT"/>
              </w:rPr>
              <w:t>l-livell ta’ tacrolimus jiġ</w:t>
            </w:r>
            <w:r w:rsidR="00EE055B" w:rsidRPr="00FB070A">
              <w:rPr>
                <w:sz w:val="22"/>
                <w:szCs w:val="22"/>
                <w:lang w:val="mt-MT"/>
              </w:rPr>
              <w:t>i</w:t>
            </w:r>
            <w:r w:rsidRPr="00FB070A">
              <w:rPr>
                <w:sz w:val="22"/>
                <w:szCs w:val="22"/>
                <w:lang w:val="mt-MT"/>
              </w:rPr>
              <w:t xml:space="preserve"> mmonitorjat b’attenzjoni. </w:t>
            </w:r>
            <w:r w:rsidR="001143E5" w:rsidRPr="00FB070A">
              <w:rPr>
                <w:sz w:val="22"/>
                <w:szCs w:val="22"/>
                <w:lang w:val="mt-MT"/>
              </w:rPr>
              <w:t xml:space="preserve">Żieda fil-livelli ta’ tacrolimus kienet assoċjata ma’ nefrotossiċità. </w:t>
            </w:r>
            <w:r w:rsidR="001143E5" w:rsidRPr="00FB070A">
              <w:rPr>
                <w:sz w:val="22"/>
                <w:szCs w:val="22"/>
                <w:u w:val="single"/>
                <w:lang w:val="mt-MT"/>
              </w:rPr>
              <w:t xml:space="preserve">Meta voriconazole jitwaqqaf, il-livelli ta’ </w:t>
            </w:r>
            <w:r w:rsidR="00EE055B" w:rsidRPr="00FB070A">
              <w:rPr>
                <w:sz w:val="22"/>
                <w:szCs w:val="22"/>
                <w:u w:val="single"/>
                <w:lang w:val="mt-MT"/>
              </w:rPr>
              <w:t>tacrolimus</w:t>
            </w:r>
            <w:r w:rsidR="001143E5" w:rsidRPr="00FB070A">
              <w:rPr>
                <w:sz w:val="22"/>
                <w:szCs w:val="22"/>
                <w:u w:val="single"/>
                <w:lang w:val="mt-MT"/>
              </w:rPr>
              <w:t xml:space="preserve"> għandhom jiġu mmonitorjati b’attenzjoni u d-doża miżjuda kif meħtieġ</w:t>
            </w:r>
            <w:r w:rsidR="00EE055B" w:rsidRPr="00FB070A">
              <w:rPr>
                <w:sz w:val="22"/>
                <w:szCs w:val="22"/>
                <w:lang w:val="mt-MT"/>
              </w:rPr>
              <w:t>.</w:t>
            </w:r>
          </w:p>
          <w:p w14:paraId="302E12F3" w14:textId="77777777" w:rsidR="00DF0552" w:rsidRPr="00FB070A" w:rsidRDefault="00DF0552" w:rsidP="007F6B28">
            <w:pPr>
              <w:pStyle w:val="Default"/>
              <w:rPr>
                <w:ins w:id="53" w:author="RWS_1" w:date="2025-11-25T23:56:00Z"/>
                <w:sz w:val="22"/>
                <w:szCs w:val="22"/>
                <w:lang w:val="mt-MT"/>
              </w:rPr>
            </w:pPr>
          </w:p>
          <w:p w14:paraId="18FCDCEE" w14:textId="23CEC1BB" w:rsidR="00DF0552" w:rsidRPr="00FB070A" w:rsidRDefault="00DF0552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54" w:author="RWS_1" w:date="2025-11-25T23:57:00Z">
              <w:r w:rsidRPr="00FB070A">
                <w:rPr>
                  <w:b/>
                  <w:bCs/>
                  <w:sz w:val="22"/>
                  <w:szCs w:val="22"/>
                  <w:lang w:val="mt-MT"/>
                </w:rPr>
                <w:t xml:space="preserve">Kontraindikat </w:t>
              </w:r>
              <w:r w:rsidRPr="00FB070A">
                <w:rPr>
                  <w:sz w:val="22"/>
                  <w:szCs w:val="22"/>
                  <w:lang w:val="mt-MT"/>
                </w:rPr>
                <w:t>(ara sezzjoni 4.3)</w:t>
              </w:r>
            </w:ins>
          </w:p>
        </w:tc>
      </w:tr>
      <w:tr w:rsidR="0002074A" w:rsidRPr="00FB070A" w14:paraId="3025A77E" w14:textId="77777777" w:rsidTr="001143E5">
        <w:trPr>
          <w:cantSplit/>
        </w:trPr>
        <w:tc>
          <w:tcPr>
            <w:tcW w:w="2892" w:type="dxa"/>
          </w:tcPr>
          <w:p w14:paraId="1D7C2BB8" w14:textId="0C5E092D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(</w:t>
            </w:r>
            <w:r w:rsidR="00A47DF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1 g) </w:t>
            </w:r>
          </w:p>
          <w:p w14:paraId="3FA5FD72" w14:textId="5F83283D" w:rsidR="0002074A" w:rsidRPr="00FB070A" w:rsidRDefault="0002074A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="007A63A2"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UDP-glucuronyl transferase]</w:t>
            </w:r>
          </w:p>
        </w:tc>
        <w:tc>
          <w:tcPr>
            <w:tcW w:w="3199" w:type="dxa"/>
          </w:tcPr>
          <w:p w14:paraId="5DF8E2D1" w14:textId="77777777" w:rsidR="0002074A" w:rsidRPr="00FB070A" w:rsidRDefault="0002074A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3022550D" w14:textId="4087069B" w:rsidR="0002074A" w:rsidRPr="00FB070A" w:rsidRDefault="002A29E0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02074A" w:rsidRPr="00FB070A" w14:paraId="5EB5A1CB" w14:textId="77777777" w:rsidTr="00152997">
        <w:trPr>
          <w:cantSplit/>
        </w:trPr>
        <w:tc>
          <w:tcPr>
            <w:tcW w:w="9243" w:type="dxa"/>
            <w:gridSpan w:val="3"/>
          </w:tcPr>
          <w:p w14:paraId="2F976976" w14:textId="3071040D" w:rsidR="0002074A" w:rsidRPr="00FB070A" w:rsidRDefault="00A47DFC" w:rsidP="00216BB1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Mediċini li jnaqqsu l-l</w:t>
            </w:r>
            <w:r w:rsidR="0002074A"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ipid</w:t>
            </w: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i</w:t>
            </w:r>
            <w:r w:rsidR="0002074A"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/</w:t>
            </w: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 xml:space="preserve">Inibituri ta’ </w:t>
            </w:r>
            <w:r w:rsidR="0002074A"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HMG-CoA reductase</w:t>
            </w:r>
          </w:p>
        </w:tc>
      </w:tr>
      <w:tr w:rsidR="0002074A" w:rsidRPr="00FB070A" w14:paraId="76CAEE9C" w14:textId="77777777" w:rsidTr="001143E5">
        <w:trPr>
          <w:cantSplit/>
        </w:trPr>
        <w:tc>
          <w:tcPr>
            <w:tcW w:w="2892" w:type="dxa"/>
          </w:tcPr>
          <w:p w14:paraId="790CBEFC" w14:textId="4CEEA8B4" w:rsidR="0002074A" w:rsidRPr="00FB070A" w:rsidRDefault="0002074A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tatins (e</w:t>
            </w:r>
            <w:r w:rsidR="001143E5" w:rsidRPr="00FB070A">
              <w:rPr>
                <w:sz w:val="22"/>
                <w:szCs w:val="22"/>
                <w:lang w:val="mt-MT"/>
              </w:rPr>
              <w:t>ż</w:t>
            </w:r>
            <w:r w:rsidRPr="00FB070A">
              <w:rPr>
                <w:sz w:val="22"/>
                <w:szCs w:val="22"/>
                <w:lang w:val="mt-MT"/>
              </w:rPr>
              <w:t>. lovastatin)</w:t>
            </w:r>
            <w:r w:rsidRPr="00343106">
              <w:rPr>
                <w:lang w:val="mt-MT"/>
              </w:rPr>
              <w:br/>
            </w:r>
            <w:r w:rsidRPr="00FB070A">
              <w:rPr>
                <w:i/>
                <w:iCs/>
                <w:sz w:val="22"/>
                <w:szCs w:val="22"/>
                <w:lang w:val="mt-MT"/>
              </w:rPr>
              <w:t>[</w:t>
            </w:r>
            <w:r w:rsidR="007A63A2" w:rsidRPr="00FB070A">
              <w:rPr>
                <w:i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i/>
                <w:iCs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7907CC5E" w14:textId="4BCAA98A" w:rsidR="0002074A" w:rsidRPr="00FB070A" w:rsidRDefault="001143E5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Għalkemm </w:t>
            </w:r>
            <w:r w:rsidR="006111F1" w:rsidRPr="00FB070A">
              <w:rPr>
                <w:sz w:val="22"/>
                <w:szCs w:val="22"/>
                <w:lang w:val="mt-MT"/>
              </w:rPr>
              <w:t>ma kienx</w:t>
            </w:r>
            <w:r w:rsidRPr="00FB070A">
              <w:rPr>
                <w:sz w:val="22"/>
                <w:szCs w:val="22"/>
                <w:lang w:val="mt-MT"/>
              </w:rPr>
              <w:t xml:space="preserve"> studjat, voriconazole </w:t>
            </w:r>
            <w:r w:rsidR="00FC5627" w:rsidRPr="00FB070A">
              <w:rPr>
                <w:sz w:val="22"/>
                <w:szCs w:val="22"/>
                <w:lang w:val="mt-MT"/>
              </w:rPr>
              <w:t>x’</w:t>
            </w:r>
            <w:r w:rsidRPr="00FB070A">
              <w:rPr>
                <w:sz w:val="22"/>
                <w:szCs w:val="22"/>
                <w:lang w:val="mt-MT"/>
              </w:rPr>
              <w:t xml:space="preserve">aktarx li jżid </w:t>
            </w:r>
            <w:r w:rsidR="006111F1" w:rsidRPr="00FB070A">
              <w:rPr>
                <w:sz w:val="22"/>
                <w:szCs w:val="22"/>
                <w:lang w:val="mt-MT"/>
              </w:rPr>
              <w:t xml:space="preserve">il-konċentrazzjonijiet fil-plażma </w:t>
            </w:r>
            <w:r w:rsidRPr="00FB070A">
              <w:rPr>
                <w:sz w:val="22"/>
                <w:szCs w:val="22"/>
                <w:lang w:val="mt-MT"/>
              </w:rPr>
              <w:t>ta</w:t>
            </w:r>
            <w:r w:rsidR="006111F1" w:rsidRPr="00FB070A">
              <w:rPr>
                <w:sz w:val="22"/>
                <w:szCs w:val="22"/>
                <w:lang w:val="mt-MT"/>
              </w:rPr>
              <w:t xml:space="preserve">’ </w:t>
            </w:r>
            <w:r w:rsidRPr="00FB070A">
              <w:rPr>
                <w:sz w:val="22"/>
                <w:szCs w:val="22"/>
                <w:lang w:val="mt-MT"/>
              </w:rPr>
              <w:t xml:space="preserve">statins li huma </w:t>
            </w:r>
            <w:r w:rsidR="00216BB1" w:rsidRPr="00FB070A">
              <w:rPr>
                <w:sz w:val="22"/>
                <w:szCs w:val="22"/>
                <w:lang w:val="mt-MT"/>
              </w:rPr>
              <w:t>m</w:t>
            </w:r>
            <w:r w:rsidRPr="00FB070A">
              <w:rPr>
                <w:sz w:val="22"/>
                <w:szCs w:val="22"/>
                <w:lang w:val="mt-MT"/>
              </w:rPr>
              <w:t xml:space="preserve">metabolizzati minn CYP3A4 u jista’ jwassal għal </w:t>
            </w:r>
            <w:r w:rsidR="006111F1" w:rsidRPr="00FB070A">
              <w:rPr>
                <w:sz w:val="22"/>
                <w:szCs w:val="22"/>
                <w:lang w:val="mt-MT"/>
              </w:rPr>
              <w:t>rabdomijolisi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3B38380C" w14:textId="3B654DDE" w:rsidR="0002074A" w:rsidRPr="00FB070A" w:rsidRDefault="006111F1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Jekk l-għoti</w:t>
            </w:r>
            <w:r w:rsidR="00A32E25" w:rsidRPr="00FB070A">
              <w:rPr>
                <w:sz w:val="22"/>
                <w:szCs w:val="22"/>
                <w:lang w:val="mt-MT"/>
              </w:rPr>
              <w:t xml:space="preserve"> konkomitanti</w:t>
            </w:r>
            <w:r w:rsidRPr="00FB070A">
              <w:rPr>
                <w:sz w:val="22"/>
                <w:szCs w:val="22"/>
                <w:lang w:val="mt-MT"/>
              </w:rPr>
              <w:t xml:space="preserve"> ta’ voriconazole ma’ statins </w:t>
            </w:r>
            <w:r w:rsidR="00FD7507" w:rsidRPr="00FB070A">
              <w:rPr>
                <w:sz w:val="22"/>
                <w:szCs w:val="22"/>
                <w:lang w:val="mt-MT"/>
              </w:rPr>
              <w:t xml:space="preserve">li huma </w:t>
            </w:r>
            <w:r w:rsidR="00216BB1" w:rsidRPr="00FB070A">
              <w:rPr>
                <w:sz w:val="22"/>
                <w:szCs w:val="22"/>
                <w:lang w:val="mt-MT"/>
              </w:rPr>
              <w:t>m</w:t>
            </w:r>
            <w:r w:rsidRPr="00FB070A">
              <w:rPr>
                <w:sz w:val="22"/>
                <w:szCs w:val="22"/>
                <w:lang w:val="mt-MT"/>
              </w:rPr>
              <w:t>metabolizzati minn CYP3A4 ma jistax jiġi evitat, għandu jiġi kkunsidrat tnaqqis fid-doża tal-istatin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</w:tr>
      <w:tr w:rsidR="0002074A" w:rsidRPr="00FB070A" w14:paraId="06B8C0D0" w14:textId="77777777" w:rsidTr="00152997">
        <w:trPr>
          <w:cantSplit/>
        </w:trPr>
        <w:tc>
          <w:tcPr>
            <w:tcW w:w="9243" w:type="dxa"/>
            <w:gridSpan w:val="3"/>
          </w:tcPr>
          <w:p w14:paraId="6230D719" w14:textId="79EDDFB6" w:rsidR="0002074A" w:rsidRPr="00FB070A" w:rsidRDefault="006111F1" w:rsidP="00152997">
            <w:pPr>
              <w:pStyle w:val="Default"/>
              <w:rPr>
                <w:b/>
                <w:i/>
                <w:spacing w:val="-11"/>
                <w:sz w:val="22"/>
                <w:szCs w:val="20"/>
                <w:lang w:val="mt-MT"/>
              </w:rPr>
            </w:pPr>
            <w:r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Antagonisti selettivi tar-riċetturi tal-mineralokortikojdi (MR, mineralocorticoid</w:t>
            </w:r>
            <w:r w:rsidR="00AF4EF0"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 xml:space="preserve"> receptor</w:t>
            </w:r>
            <w:r w:rsidR="00F35C30"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s</w:t>
            </w:r>
            <w:r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) mhux sterojdi</w:t>
            </w:r>
          </w:p>
        </w:tc>
      </w:tr>
      <w:tr w:rsidR="0002074A" w:rsidRPr="00FB070A" w14:paraId="03DF344B" w14:textId="77777777" w:rsidTr="001143E5">
        <w:trPr>
          <w:cantSplit/>
        </w:trPr>
        <w:tc>
          <w:tcPr>
            <w:tcW w:w="2892" w:type="dxa"/>
          </w:tcPr>
          <w:p w14:paraId="78C9A029" w14:textId="77777777" w:rsidR="0002074A" w:rsidRPr="00FB070A" w:rsidRDefault="0002074A" w:rsidP="00152997">
            <w:pPr>
              <w:pStyle w:val="Default"/>
              <w:rPr>
                <w:bCs/>
                <w:iCs/>
                <w:spacing w:val="-11"/>
                <w:sz w:val="22"/>
                <w:szCs w:val="20"/>
                <w:lang w:val="mt-MT"/>
              </w:rPr>
            </w:pPr>
            <w:r w:rsidRPr="00FB070A">
              <w:rPr>
                <w:bCs/>
                <w:iCs/>
                <w:spacing w:val="-11"/>
                <w:sz w:val="22"/>
                <w:szCs w:val="20"/>
                <w:lang w:val="mt-MT"/>
              </w:rPr>
              <w:t>Finerenone</w:t>
            </w:r>
          </w:p>
          <w:p w14:paraId="6A12325D" w14:textId="4C10C1BC" w:rsidR="0002074A" w:rsidRPr="00FB070A" w:rsidRDefault="0002074A" w:rsidP="00152997">
            <w:pPr>
              <w:pStyle w:val="Default"/>
              <w:rPr>
                <w:bCs/>
                <w:iCs/>
                <w:sz w:val="22"/>
                <w:szCs w:val="22"/>
                <w:lang w:val="mt-MT"/>
              </w:rPr>
            </w:pPr>
            <w:r w:rsidRPr="00FB070A">
              <w:rPr>
                <w:i/>
                <w:iCs/>
                <w:sz w:val="22"/>
                <w:szCs w:val="22"/>
                <w:lang w:val="mt-MT"/>
              </w:rPr>
              <w:t>[</w:t>
            </w:r>
            <w:r w:rsidR="007A63A2"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iCs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57230229" w14:textId="38691444" w:rsidR="0002074A" w:rsidRPr="00FB070A" w:rsidRDefault="006111F1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Għalkemm ma kienx studjat, voriconazole </w:t>
            </w:r>
            <w:r w:rsidR="00FC5627" w:rsidRPr="00FB070A">
              <w:rPr>
                <w:sz w:val="22"/>
                <w:szCs w:val="22"/>
                <w:lang w:val="mt-MT"/>
              </w:rPr>
              <w:t>x’</w:t>
            </w:r>
            <w:r w:rsidRPr="00FB070A">
              <w:rPr>
                <w:sz w:val="22"/>
                <w:szCs w:val="22"/>
                <w:lang w:val="mt-MT"/>
              </w:rPr>
              <w:t xml:space="preserve">aktarx li jżid </w:t>
            </w:r>
            <w:r w:rsidR="00D966C8" w:rsidRPr="00FB070A">
              <w:rPr>
                <w:sz w:val="22"/>
                <w:szCs w:val="22"/>
                <w:lang w:val="mt-MT"/>
              </w:rPr>
              <w:t>i</w:t>
            </w:r>
            <w:r w:rsidRPr="00FB070A">
              <w:rPr>
                <w:sz w:val="22"/>
                <w:szCs w:val="22"/>
                <w:lang w:val="mt-MT"/>
              </w:rPr>
              <w:t xml:space="preserve">l-konċentrazzjonijiet ta’ </w:t>
            </w:r>
            <w:r w:rsidR="0002074A" w:rsidRPr="00FB070A">
              <w:rPr>
                <w:sz w:val="22"/>
                <w:szCs w:val="22"/>
                <w:lang w:val="mt-MT"/>
              </w:rPr>
              <w:t>finerenone</w:t>
            </w:r>
            <w:r w:rsidRPr="00FB070A">
              <w:rPr>
                <w:sz w:val="22"/>
                <w:szCs w:val="22"/>
                <w:lang w:val="mt-MT"/>
              </w:rPr>
              <w:t xml:space="preserve"> fil-plażma</w:t>
            </w:r>
            <w:r w:rsidR="00D966C8" w:rsidRPr="00FB070A">
              <w:rPr>
                <w:sz w:val="22"/>
                <w:szCs w:val="22"/>
                <w:lang w:val="mt-MT"/>
              </w:rPr>
              <w:t xml:space="preserve"> b’mod sinifikanti</w:t>
            </w:r>
            <w:r w:rsidR="0002074A"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7516B9B4" w14:textId="07D84BAC" w:rsidR="0002074A" w:rsidRPr="00FB070A" w:rsidRDefault="00A04FB5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</w:t>
            </w:r>
            <w:r w:rsidR="006111F1" w:rsidRPr="00FB070A">
              <w:rPr>
                <w:bCs/>
                <w:sz w:val="22"/>
                <w:szCs w:val="22"/>
                <w:lang w:val="mt-MT"/>
              </w:rPr>
              <w:t> </w:t>
            </w:r>
            <w:r w:rsidR="0002074A" w:rsidRPr="00FB070A">
              <w:rPr>
                <w:bCs/>
                <w:sz w:val="22"/>
                <w:szCs w:val="22"/>
                <w:lang w:val="mt-MT"/>
              </w:rPr>
              <w:t>4.3)</w:t>
            </w:r>
          </w:p>
        </w:tc>
      </w:tr>
      <w:tr w:rsidR="00DF0552" w:rsidRPr="00FB070A" w14:paraId="1B1BDFD5" w14:textId="77777777" w:rsidTr="001143E5">
        <w:trPr>
          <w:cantSplit/>
          <w:ins w:id="55" w:author="RWS_1" w:date="2025-11-25T23:58:00Z"/>
        </w:trPr>
        <w:tc>
          <w:tcPr>
            <w:tcW w:w="2892" w:type="dxa"/>
          </w:tcPr>
          <w:p w14:paraId="0DCA3C36" w14:textId="77777777" w:rsidR="00DF0552" w:rsidRPr="00FB070A" w:rsidRDefault="00DF0552" w:rsidP="00DF0552">
            <w:pPr>
              <w:pStyle w:val="Default"/>
              <w:rPr>
                <w:ins w:id="56" w:author="RWS_1" w:date="2025-11-25T23:59:00Z"/>
                <w:bCs/>
                <w:iCs/>
                <w:spacing w:val="-11"/>
                <w:sz w:val="22"/>
                <w:szCs w:val="22"/>
                <w:lang w:val="mt-MT"/>
              </w:rPr>
            </w:pPr>
            <w:ins w:id="57" w:author="RWS_1" w:date="2025-11-25T23:59:00Z">
              <w:r w:rsidRPr="007F6B28">
                <w:rPr>
                  <w:sz w:val="22"/>
                  <w:szCs w:val="22"/>
                  <w:lang w:val="mt-MT"/>
                </w:rPr>
                <w:t>Eplerenone</w:t>
              </w:r>
            </w:ins>
          </w:p>
          <w:p w14:paraId="7AFAD389" w14:textId="659B87E8" w:rsidR="00DF0552" w:rsidRPr="00FB070A" w:rsidRDefault="00DF0552" w:rsidP="00DF0552">
            <w:pPr>
              <w:pStyle w:val="Default"/>
              <w:rPr>
                <w:ins w:id="58" w:author="RWS_1" w:date="2025-11-25T23:58:00Z"/>
                <w:bCs/>
                <w:iCs/>
                <w:spacing w:val="-11"/>
                <w:sz w:val="22"/>
                <w:szCs w:val="20"/>
                <w:lang w:val="mt-MT"/>
              </w:rPr>
            </w:pPr>
            <w:ins w:id="59" w:author="RWS_1" w:date="2025-11-25T23:59:00Z">
              <w:r w:rsidRPr="00FB070A">
                <w:rPr>
                  <w:i/>
                  <w:iCs/>
                  <w:sz w:val="22"/>
                  <w:szCs w:val="22"/>
                  <w:lang w:val="mt-MT"/>
                </w:rPr>
                <w:t>[substrat ta’ CYP3A4]</w:t>
              </w:r>
            </w:ins>
          </w:p>
        </w:tc>
        <w:tc>
          <w:tcPr>
            <w:tcW w:w="3199" w:type="dxa"/>
          </w:tcPr>
          <w:p w14:paraId="039218A6" w14:textId="5D8EB2B2" w:rsidR="00DF0552" w:rsidRPr="00FB070A" w:rsidRDefault="00DF0552" w:rsidP="00DF0552">
            <w:pPr>
              <w:pStyle w:val="Default"/>
              <w:rPr>
                <w:ins w:id="60" w:author="RWS_1" w:date="2025-11-25T23:58:00Z"/>
                <w:sz w:val="22"/>
                <w:szCs w:val="22"/>
                <w:lang w:val="mt-MT"/>
              </w:rPr>
            </w:pPr>
            <w:ins w:id="61" w:author="RWS_1" w:date="2025-11-25T23:59:00Z">
              <w:r w:rsidRPr="00FB070A">
                <w:rPr>
                  <w:sz w:val="22"/>
                  <w:szCs w:val="22"/>
                  <w:lang w:val="mt-MT"/>
                </w:rPr>
                <w:t>Għalkemm ma kienx studjat, voriconazole x’aktarx li jżid il-konċentrazzjonijiet ta’ eplerenone fil-plażma b’mod sinifikanti.</w:t>
              </w:r>
            </w:ins>
          </w:p>
        </w:tc>
        <w:tc>
          <w:tcPr>
            <w:tcW w:w="3152" w:type="dxa"/>
          </w:tcPr>
          <w:p w14:paraId="16C83EBF" w14:textId="0583E81E" w:rsidR="00DF0552" w:rsidRPr="00FB070A" w:rsidRDefault="00DF0552" w:rsidP="00DF0552">
            <w:pPr>
              <w:pStyle w:val="Default"/>
              <w:rPr>
                <w:ins w:id="62" w:author="RWS_1" w:date="2025-11-25T23:58:00Z"/>
                <w:b/>
                <w:sz w:val="22"/>
                <w:szCs w:val="22"/>
                <w:lang w:val="mt-MT"/>
              </w:rPr>
            </w:pPr>
            <w:ins w:id="63" w:author="RWS_1" w:date="2025-11-25T23:59:00Z">
              <w:r w:rsidRPr="00FB070A">
                <w:rPr>
                  <w:b/>
                  <w:sz w:val="22"/>
                  <w:szCs w:val="22"/>
                  <w:lang w:val="mt-MT"/>
                </w:rPr>
                <w:t xml:space="preserve">Kontraindikat </w:t>
              </w:r>
              <w:r w:rsidRPr="00FB070A">
                <w:rPr>
                  <w:bCs/>
                  <w:sz w:val="22"/>
                  <w:szCs w:val="22"/>
                  <w:lang w:val="mt-MT"/>
                </w:rPr>
                <w:t>(ara sezzjoni 4.3)</w:t>
              </w:r>
            </w:ins>
          </w:p>
        </w:tc>
      </w:tr>
      <w:tr w:rsidR="00DF0552" w:rsidRPr="00FB070A" w14:paraId="1DC8A9C8" w14:textId="77777777" w:rsidTr="00152997">
        <w:trPr>
          <w:cantSplit/>
        </w:trPr>
        <w:tc>
          <w:tcPr>
            <w:tcW w:w="9243" w:type="dxa"/>
            <w:gridSpan w:val="3"/>
          </w:tcPr>
          <w:p w14:paraId="24E5C524" w14:textId="792E6B82" w:rsidR="00DF0552" w:rsidRPr="00FB070A" w:rsidRDefault="00DF0552" w:rsidP="00DF0552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Mediċini antiinfjammatorji mhux sterojdi</w:t>
            </w:r>
            <w:r w:rsidRPr="00FB070A">
              <w:rPr>
                <w:b/>
                <w:i/>
                <w:spacing w:val="-11"/>
                <w:sz w:val="22"/>
                <w:szCs w:val="22"/>
                <w:lang w:val="mt-MT"/>
              </w:rPr>
              <w:t xml:space="preserve"> (NSAIDs, non-steroidal anti-inflammatory drugs)</w:t>
            </w:r>
          </w:p>
        </w:tc>
      </w:tr>
      <w:tr w:rsidR="00DF0552" w:rsidRPr="00FB070A" w14:paraId="088016FE" w14:textId="77777777" w:rsidTr="001143E5">
        <w:trPr>
          <w:cantSplit/>
        </w:trPr>
        <w:tc>
          <w:tcPr>
            <w:tcW w:w="2892" w:type="dxa"/>
          </w:tcPr>
          <w:p w14:paraId="36261DDF" w14:textId="0BBDF020" w:rsidR="00DF0552" w:rsidRPr="00FB070A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2C9]</w:t>
            </w:r>
          </w:p>
          <w:p w14:paraId="6F54C109" w14:textId="77777777" w:rsidR="00DF0552" w:rsidRPr="00FB070A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217E6BFC" w14:textId="52BCA9B9" w:rsidR="00DF0552" w:rsidRPr="00FB070A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buprofen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400 mg)</w:t>
            </w:r>
          </w:p>
          <w:p w14:paraId="0A0163D0" w14:textId="77777777" w:rsidR="00DF0552" w:rsidRPr="00FB070A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25EDE0E" w14:textId="1F9E0F96" w:rsidR="00DF0552" w:rsidRPr="00FB070A" w:rsidRDefault="00DF0552" w:rsidP="00DF0552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Diclofenac (doża waħda ta’ 50 mg)</w:t>
            </w:r>
          </w:p>
        </w:tc>
        <w:tc>
          <w:tcPr>
            <w:tcW w:w="3199" w:type="dxa"/>
          </w:tcPr>
          <w:p w14:paraId="3C79A178" w14:textId="77777777" w:rsidR="00DF0552" w:rsidRPr="00FB070A" w:rsidRDefault="00DF0552" w:rsidP="00DF0552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5CD6F81" w14:textId="77777777" w:rsidR="00DF0552" w:rsidRPr="00FB070A" w:rsidRDefault="00DF0552" w:rsidP="00DF0552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1343F1A" w14:textId="77777777" w:rsidR="00DF0552" w:rsidRPr="00FB070A" w:rsidRDefault="00DF0552" w:rsidP="00DF0552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-Ibuprofe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0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S-Ibuprofen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0%</w:t>
            </w:r>
          </w:p>
          <w:p w14:paraId="6C659F5C" w14:textId="77777777" w:rsidR="00DF0552" w:rsidRPr="00FB070A" w:rsidRDefault="00DF0552" w:rsidP="00DF0552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19F813D" w14:textId="77777777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Diclofenac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4%</w:t>
            </w:r>
            <w:r w:rsidRPr="00FB070A">
              <w:rPr>
                <w:sz w:val="22"/>
                <w:szCs w:val="22"/>
                <w:lang w:val="mt-MT"/>
              </w:rPr>
              <w:br/>
              <w:t>Diclofenac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78%</w:t>
            </w:r>
          </w:p>
        </w:tc>
        <w:tc>
          <w:tcPr>
            <w:tcW w:w="3152" w:type="dxa"/>
          </w:tcPr>
          <w:p w14:paraId="2F2DBB88" w14:textId="4694956F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frekwenti għal reazzjonijiet avversi u tossiċità relatati ma’ NSAIDs. Jista’ jkun meħtieġ tnaqqis fid-doża tal-NSAIDs.</w:t>
            </w:r>
          </w:p>
        </w:tc>
      </w:tr>
      <w:tr w:rsidR="00DF0552" w:rsidRPr="00FB070A" w14:paraId="2CF6ED71" w14:textId="77777777" w:rsidTr="00152997">
        <w:trPr>
          <w:cantSplit/>
        </w:trPr>
        <w:tc>
          <w:tcPr>
            <w:tcW w:w="9243" w:type="dxa"/>
            <w:gridSpan w:val="3"/>
          </w:tcPr>
          <w:p w14:paraId="34FEC5CC" w14:textId="74455FE9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Opjojdi</w:t>
            </w:r>
          </w:p>
        </w:tc>
      </w:tr>
      <w:tr w:rsidR="00DF0552" w:rsidRPr="00FB070A" w14:paraId="75151767" w14:textId="77777777" w:rsidTr="001143E5">
        <w:trPr>
          <w:cantSplit/>
        </w:trPr>
        <w:tc>
          <w:tcPr>
            <w:tcW w:w="2892" w:type="dxa"/>
          </w:tcPr>
          <w:p w14:paraId="17FFC2B9" w14:textId="530B8E7F" w:rsidR="00DF0552" w:rsidRPr="00FB070A" w:rsidRDefault="00DF0552" w:rsidP="00DF0552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Opiates li Jaħdmu fit-Tul</w:t>
            </w:r>
          </w:p>
          <w:p w14:paraId="49DDEF4D" w14:textId="4BAF8F32" w:rsidR="00DF0552" w:rsidRPr="00FB070A" w:rsidRDefault="00DF0552" w:rsidP="00DF0552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</w:p>
          <w:p w14:paraId="62322A5F" w14:textId="1D376FF6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Oxycodone (doża waħda ta’ 10 mg)</w:t>
            </w:r>
          </w:p>
        </w:tc>
        <w:tc>
          <w:tcPr>
            <w:tcW w:w="3199" w:type="dxa"/>
          </w:tcPr>
          <w:p w14:paraId="399070B4" w14:textId="48A7ECA7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75407C55" w14:textId="14047A2F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Oxycod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.7 darbiet</w:t>
            </w:r>
            <w:r w:rsidRPr="00FB070A">
              <w:rPr>
                <w:sz w:val="22"/>
                <w:szCs w:val="22"/>
                <w:lang w:val="mt-MT"/>
              </w:rPr>
              <w:br/>
              <w:t>Oxycodon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.6 darbiet</w:t>
            </w:r>
          </w:p>
        </w:tc>
        <w:tc>
          <w:tcPr>
            <w:tcW w:w="3152" w:type="dxa"/>
          </w:tcPr>
          <w:p w14:paraId="45EECC01" w14:textId="63A480AB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ndu jiġi kkunsidrat tnaqqis fid-doża ta’ oxycodone u ta’ opiates oħra li jaħdmu fit-tul li jiġu mmetabolizzati minn CYP3A4 (eż. hydrocodone). Jista’ jkun meħtieġ monitoraġġ frekwenti għal reazzjonijiet avversi assoċjati mal-opiates.</w:t>
            </w:r>
          </w:p>
        </w:tc>
      </w:tr>
      <w:tr w:rsidR="00DF0552" w:rsidRPr="00FB070A" w14:paraId="0EFD279E" w14:textId="77777777" w:rsidTr="001143E5">
        <w:trPr>
          <w:cantSplit/>
        </w:trPr>
        <w:tc>
          <w:tcPr>
            <w:tcW w:w="2892" w:type="dxa"/>
          </w:tcPr>
          <w:p w14:paraId="452FD0D7" w14:textId="77777777" w:rsidR="00DF0552" w:rsidRPr="00FB070A" w:rsidRDefault="00DF0552" w:rsidP="00DF0552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ethadone (32-100 mg QD)</w:t>
            </w:r>
          </w:p>
          <w:p w14:paraId="566B9CD9" w14:textId="5BE11261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796D1B60" w14:textId="38D816BF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R-methadone (attiv)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1%</w:t>
            </w:r>
            <w:r w:rsidRPr="00FB070A">
              <w:rPr>
                <w:sz w:val="22"/>
                <w:szCs w:val="22"/>
                <w:lang w:val="mt-MT"/>
              </w:rPr>
              <w:br/>
              <w:t>R-methadone (attiv)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47%</w:t>
            </w:r>
            <w:r w:rsidRPr="00FB070A">
              <w:rPr>
                <w:sz w:val="22"/>
                <w:szCs w:val="22"/>
                <w:lang w:val="mt-MT"/>
              </w:rPr>
              <w:br/>
              <w:t>S-methad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65%</w:t>
            </w:r>
            <w:r w:rsidRPr="00FB070A">
              <w:rPr>
                <w:sz w:val="22"/>
                <w:szCs w:val="22"/>
                <w:lang w:val="mt-MT"/>
              </w:rPr>
              <w:br/>
              <w:t>S-methadon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03%</w:t>
            </w:r>
          </w:p>
        </w:tc>
        <w:tc>
          <w:tcPr>
            <w:tcW w:w="3152" w:type="dxa"/>
          </w:tcPr>
          <w:p w14:paraId="69C03D50" w14:textId="2C6BCBEF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frekwenti għal reazzjonijiet avversi u tossiċità relatati ma’ methadone, inkluż titwil tal-QTc. Jista’ jkun meħtieġ tnaqqis fid-doża ta’ methadone.</w:t>
            </w:r>
          </w:p>
        </w:tc>
      </w:tr>
      <w:tr w:rsidR="00DF0552" w:rsidRPr="00FB070A" w14:paraId="5DF822D7" w14:textId="77777777" w:rsidTr="001143E5">
        <w:trPr>
          <w:cantSplit/>
        </w:trPr>
        <w:tc>
          <w:tcPr>
            <w:tcW w:w="2892" w:type="dxa"/>
          </w:tcPr>
          <w:p w14:paraId="2BAD401D" w14:textId="1C92B19C" w:rsidR="00DF0552" w:rsidRPr="00FB070A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216" w:hanging="216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Opiates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aħdmu għal ħin qasir</w:t>
            </w:r>
          </w:p>
          <w:p w14:paraId="21873E4C" w14:textId="78E00D0B" w:rsidR="00DF0552" w:rsidRPr="00FB070A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br/>
            </w:r>
          </w:p>
          <w:p w14:paraId="5C6DBE94" w14:textId="7930C953" w:rsidR="00DF0552" w:rsidRPr="00FB070A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lfentanil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20 μg/kg,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naloxone)</w:t>
            </w:r>
            <w:r w:rsidRPr="00343106">
              <w:rPr>
                <w:lang w:val="mt-MT"/>
              </w:rPr>
              <w:br/>
            </w:r>
          </w:p>
          <w:p w14:paraId="79350CDA" w14:textId="3A067E5E" w:rsidR="00DF0552" w:rsidRPr="00FB070A" w:rsidRDefault="00DF0552" w:rsidP="00DF0552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entanyl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5 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g/kg)</w:t>
            </w:r>
          </w:p>
        </w:tc>
        <w:tc>
          <w:tcPr>
            <w:tcW w:w="3199" w:type="dxa"/>
          </w:tcPr>
          <w:p w14:paraId="033B0647" w14:textId="77777777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A6C87AC" w14:textId="77777777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09D759B" w14:textId="77777777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2267E83" w14:textId="77777777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33B5748C" w14:textId="081C0106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5344E0C0" w14:textId="0AE7C010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lfentanil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arbiet</w:t>
            </w:r>
          </w:p>
          <w:p w14:paraId="146F058C" w14:textId="77777777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2349B4A" w14:textId="77777777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73607AD" w14:textId="2921E8DF" w:rsidR="00DF0552" w:rsidRPr="00FB070A" w:rsidRDefault="00DF0552" w:rsidP="00DF0552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2ED14E9E" w14:textId="2C54992F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Fentanyl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.34 darba</w:t>
            </w:r>
          </w:p>
        </w:tc>
        <w:tc>
          <w:tcPr>
            <w:tcW w:w="3152" w:type="dxa"/>
          </w:tcPr>
          <w:p w14:paraId="2EC1DAEB" w14:textId="54183A42" w:rsidR="00DF0552" w:rsidRPr="00343106" w:rsidRDefault="00DF0552" w:rsidP="00DF0552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Għandu jiġi kkunsidrat tnaqqis fid-doża ta’ alfentanil, fentanyl u ta’ opiates oħra li jaħdmu għal ħin qasir</w:t>
            </w:r>
            <w:r w:rsidRPr="00343106">
              <w:rPr>
                <w:rFonts w:cs="Times New Roman"/>
                <w:color w:val="000000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bi struttura simili għal alfentanil u mmetabolizzati minn CYP3A4 (eż. sufentanil). Huwa rakkomandat monitoraġġ aktar fit-tul u frekwenti għal depressjoni respiratorja u reazzjonijiet avversi oħra assoċjati mal-opiates.</w:t>
            </w:r>
          </w:p>
        </w:tc>
      </w:tr>
      <w:tr w:rsidR="00DF0552" w:rsidRPr="00FB070A" w14:paraId="03D77F83" w14:textId="77777777" w:rsidTr="00152997">
        <w:trPr>
          <w:cantSplit/>
        </w:trPr>
        <w:tc>
          <w:tcPr>
            <w:tcW w:w="9243" w:type="dxa"/>
            <w:gridSpan w:val="3"/>
          </w:tcPr>
          <w:p w14:paraId="135D7829" w14:textId="2B689298" w:rsidR="00DF0552" w:rsidRPr="00FB070A" w:rsidRDefault="00DF0552" w:rsidP="00DF0552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agonisti tar-riċetturi tal-opjojdi</w:t>
            </w:r>
          </w:p>
        </w:tc>
      </w:tr>
      <w:tr w:rsidR="00DF0552" w:rsidRPr="00FB070A" w14:paraId="30DDF5F2" w14:textId="77777777" w:rsidTr="001143E5">
        <w:trPr>
          <w:cantSplit/>
        </w:trPr>
        <w:tc>
          <w:tcPr>
            <w:tcW w:w="2892" w:type="dxa"/>
          </w:tcPr>
          <w:p w14:paraId="7D43640E" w14:textId="77777777" w:rsidR="00DF0552" w:rsidRPr="00FB070A" w:rsidRDefault="00DF0552" w:rsidP="00DF0552">
            <w:pPr>
              <w:tabs>
                <w:tab w:val="left" w:pos="360"/>
              </w:tabs>
              <w:ind w:left="216" w:hanging="216"/>
            </w:pPr>
            <w:r w:rsidRPr="00FB070A">
              <w:t>Naloxegol</w:t>
            </w:r>
          </w:p>
          <w:p w14:paraId="1D627861" w14:textId="5A1BDBBD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65B0EE7D" w14:textId="5F9EAD5C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naloxegol fil-plażma b’mod sinifikanti.</w:t>
            </w:r>
          </w:p>
        </w:tc>
        <w:tc>
          <w:tcPr>
            <w:tcW w:w="3152" w:type="dxa"/>
          </w:tcPr>
          <w:p w14:paraId="4FBA15AA" w14:textId="45740459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>Kontraindikat</w:t>
            </w:r>
            <w:r w:rsidRPr="00FB070A">
              <w:rPr>
                <w:bCs/>
                <w:sz w:val="22"/>
                <w:szCs w:val="22"/>
                <w:lang w:val="mt-MT"/>
              </w:rPr>
              <w:t xml:space="preserve"> (ara sezzjoni 4.3)</w:t>
            </w:r>
          </w:p>
        </w:tc>
      </w:tr>
      <w:tr w:rsidR="00DF0552" w:rsidRPr="00FB070A" w14:paraId="4DC90009" w14:textId="77777777" w:rsidTr="00152997">
        <w:trPr>
          <w:cantSplit/>
        </w:trPr>
        <w:tc>
          <w:tcPr>
            <w:tcW w:w="9243" w:type="dxa"/>
            <w:gridSpan w:val="3"/>
          </w:tcPr>
          <w:p w14:paraId="4E3120ED" w14:textId="1457962E" w:rsidR="00DF0552" w:rsidRPr="00FB070A" w:rsidRDefault="00DF0552" w:rsidP="00DF0552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rFonts w:cs="Mangal"/>
                <w:b/>
                <w:i/>
                <w:color w:val="auto"/>
                <w:spacing w:val="-11"/>
                <w:sz w:val="22"/>
                <w:szCs w:val="22"/>
                <w:lang w:val="mt-MT" w:eastAsia="en-US" w:bidi="hi-IN"/>
              </w:rPr>
              <w:t>Kontraċettivi orali</w:t>
            </w:r>
          </w:p>
        </w:tc>
      </w:tr>
      <w:tr w:rsidR="00DF0552" w:rsidRPr="00FB070A" w14:paraId="551B92B6" w14:textId="77777777" w:rsidTr="001143E5">
        <w:trPr>
          <w:cantSplit/>
        </w:trPr>
        <w:tc>
          <w:tcPr>
            <w:tcW w:w="2892" w:type="dxa"/>
          </w:tcPr>
          <w:p w14:paraId="33132E3D" w14:textId="52B77632" w:rsidR="00DF0552" w:rsidRPr="00FB070A" w:rsidRDefault="00DF0552" w:rsidP="00DF0552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Kontraċettivi Orali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</w:p>
          <w:p w14:paraId="01E1B341" w14:textId="0D51D6ED" w:rsidR="00DF0552" w:rsidRPr="00FB070A" w:rsidRDefault="00DF0552" w:rsidP="00DF0552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; inibitur ta’ CYP2C19]</w:t>
            </w:r>
          </w:p>
          <w:p w14:paraId="4AA676F7" w14:textId="77777777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Norethisterone/ethinylestradiol (1 mg/0.035 mg QD)</w:t>
            </w:r>
          </w:p>
        </w:tc>
        <w:tc>
          <w:tcPr>
            <w:tcW w:w="3199" w:type="dxa"/>
          </w:tcPr>
          <w:p w14:paraId="6F2EBDF8" w14:textId="77777777" w:rsidR="00DF0552" w:rsidRPr="00FB070A" w:rsidRDefault="00DF0552" w:rsidP="00DF0552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thinylestradiol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6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thinylestradiol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1%</w:t>
            </w:r>
          </w:p>
          <w:p w14:paraId="6F3AB493" w14:textId="77777777" w:rsidR="00DF0552" w:rsidRPr="00FB070A" w:rsidRDefault="00DF0552" w:rsidP="00DF0552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Norethisteron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5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Norethisteron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53%</w:t>
            </w:r>
          </w:p>
          <w:p w14:paraId="3A2E5161" w14:textId="77777777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4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46%</w:t>
            </w:r>
          </w:p>
        </w:tc>
        <w:tc>
          <w:tcPr>
            <w:tcW w:w="3152" w:type="dxa"/>
          </w:tcPr>
          <w:p w14:paraId="1DF4D852" w14:textId="7C9B9A28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għal reazzjonijiet avversi relatati ma’ kontraċettivi orali, flimkien ma’ dawk relatati ma’ voriconazole.</w:t>
            </w:r>
          </w:p>
        </w:tc>
      </w:tr>
      <w:tr w:rsidR="00DF0552" w:rsidRPr="00FB070A" w14:paraId="09CB624C" w14:textId="77777777" w:rsidTr="00152997">
        <w:trPr>
          <w:cantSplit/>
        </w:trPr>
        <w:tc>
          <w:tcPr>
            <w:tcW w:w="9243" w:type="dxa"/>
            <w:gridSpan w:val="3"/>
          </w:tcPr>
          <w:p w14:paraId="1DD8308D" w14:textId="079BBCBF" w:rsidR="00DF0552" w:rsidRPr="00FB070A" w:rsidRDefault="00DF0552" w:rsidP="00DF0552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Sterojdi</w:t>
            </w:r>
          </w:p>
        </w:tc>
      </w:tr>
      <w:tr w:rsidR="00DF0552" w:rsidRPr="00FB070A" w14:paraId="5D84A08D" w14:textId="77777777" w:rsidTr="001143E5">
        <w:trPr>
          <w:cantSplit/>
        </w:trPr>
        <w:tc>
          <w:tcPr>
            <w:tcW w:w="2892" w:type="dxa"/>
          </w:tcPr>
          <w:p w14:paraId="7F58073A" w14:textId="08764714" w:rsidR="00DF0552" w:rsidRPr="00FB070A" w:rsidRDefault="00DF0552" w:rsidP="00DF0552">
            <w:pPr>
              <w:pStyle w:val="TableText"/>
              <w:keepNext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Kortikosterojdi</w:t>
            </w:r>
          </w:p>
          <w:p w14:paraId="11FC5F54" w14:textId="77777777" w:rsidR="00DF0552" w:rsidRPr="00FB070A" w:rsidRDefault="00DF0552" w:rsidP="00DF0552">
            <w:pPr>
              <w:pStyle w:val="TableText"/>
              <w:keepNext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F1A2B30" w14:textId="0F96F712" w:rsidR="00DF0552" w:rsidRPr="00FB070A" w:rsidRDefault="00DF0552" w:rsidP="00DF0552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rednisolone (doża waħda ta’ 60 mg) 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59F7B8A9" w14:textId="77777777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</w:p>
          <w:p w14:paraId="0F741EB6" w14:textId="77777777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</w:p>
          <w:p w14:paraId="74CAF47F" w14:textId="77777777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rednisol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%</w:t>
            </w:r>
            <w:r w:rsidRPr="00FB070A">
              <w:rPr>
                <w:sz w:val="22"/>
                <w:szCs w:val="22"/>
                <w:lang w:val="mt-MT"/>
              </w:rPr>
              <w:br/>
              <w:t>Prednisolon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4%</w:t>
            </w:r>
          </w:p>
        </w:tc>
        <w:tc>
          <w:tcPr>
            <w:tcW w:w="3152" w:type="dxa"/>
          </w:tcPr>
          <w:p w14:paraId="291297CF" w14:textId="77777777" w:rsidR="00DF0552" w:rsidRPr="00FB070A" w:rsidRDefault="00DF0552" w:rsidP="00DF0552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956BACA" w14:textId="77777777" w:rsidR="00DF0552" w:rsidRPr="00FB070A" w:rsidRDefault="00DF0552" w:rsidP="00DF0552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F48A204" w14:textId="1807BE70" w:rsidR="00DF0552" w:rsidRPr="00FB070A" w:rsidRDefault="00DF0552" w:rsidP="00DF0552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  <w:p w14:paraId="407C23A2" w14:textId="77777777" w:rsidR="00DF0552" w:rsidRPr="00FB070A" w:rsidRDefault="00DF0552" w:rsidP="00DF0552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56FCFD2" w14:textId="4D9169B4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azjenti li jkunu qed jieħdu trattament fit-tul b’voriconazole u kortikosterojdi (inklużi kortikosterojdi li jittieħdu man-nifs eż. budesonide u kortikosterojdi ġol-imnieħer) għandhom jiġu mmonitorjati b’attenzjoni għal disfunzjoni tal-kortiċi adrenali kemm matul it-trattament kif ukoll meta jitwaqqaf voriconazole (ara sezzjoni 4.4).</w:t>
            </w:r>
          </w:p>
        </w:tc>
      </w:tr>
      <w:tr w:rsidR="00DF0552" w:rsidRPr="00FB070A" w14:paraId="3A77B4A3" w14:textId="77777777" w:rsidTr="00152997">
        <w:trPr>
          <w:cantSplit/>
        </w:trPr>
        <w:tc>
          <w:tcPr>
            <w:tcW w:w="9243" w:type="dxa"/>
            <w:gridSpan w:val="3"/>
          </w:tcPr>
          <w:p w14:paraId="44102567" w14:textId="2B2F4831" w:rsidR="00DF0552" w:rsidRPr="00FB070A" w:rsidRDefault="00DF0552" w:rsidP="00DF0552">
            <w:pPr>
              <w:rPr>
                <w:b/>
                <w:bCs/>
                <w:i/>
                <w:iCs/>
                <w:spacing w:val="-11"/>
              </w:rPr>
            </w:pPr>
            <w:r w:rsidRPr="00FB070A">
              <w:rPr>
                <w:b/>
                <w:bCs/>
                <w:i/>
                <w:iCs/>
                <w:spacing w:val="-11"/>
              </w:rPr>
              <w:t>Antagonisti tar-riċetturi ta’ vasopressin</w:t>
            </w:r>
          </w:p>
        </w:tc>
      </w:tr>
      <w:tr w:rsidR="00DF0552" w:rsidRPr="00FB070A" w14:paraId="0FE24220" w14:textId="77777777" w:rsidTr="001143E5">
        <w:trPr>
          <w:cantSplit/>
        </w:trPr>
        <w:tc>
          <w:tcPr>
            <w:tcW w:w="2892" w:type="dxa"/>
            <w:tcBorders>
              <w:bottom w:val="single" w:sz="4" w:space="0" w:color="auto"/>
            </w:tcBorders>
          </w:tcPr>
          <w:p w14:paraId="1D59B15A" w14:textId="77777777" w:rsidR="00DF0552" w:rsidRPr="00FB070A" w:rsidRDefault="00DF0552" w:rsidP="00DF0552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 w:eastAsia="ko-KR"/>
              </w:rPr>
            </w:pPr>
            <w:r w:rsidRPr="00FB070A">
              <w:rPr>
                <w:rFonts w:cs="Times New Roman"/>
                <w:sz w:val="22"/>
                <w:szCs w:val="22"/>
                <w:lang w:val="mt-MT" w:eastAsia="ko-KR"/>
              </w:rPr>
              <w:t xml:space="preserve">Tolvaptan </w:t>
            </w:r>
          </w:p>
          <w:p w14:paraId="14F57EE6" w14:textId="57A0CEAA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 w:eastAsia="ko-KR"/>
              </w:rPr>
              <w:t>[</w:t>
            </w:r>
            <w:r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iCs/>
                <w:sz w:val="22"/>
                <w:szCs w:val="22"/>
                <w:lang w:val="mt-MT" w:eastAsia="ko-KR"/>
              </w:rPr>
              <w:t>CYP3A]</w:t>
            </w:r>
          </w:p>
        </w:tc>
        <w:tc>
          <w:tcPr>
            <w:tcW w:w="3199" w:type="dxa"/>
            <w:tcBorders>
              <w:bottom w:val="single" w:sz="4" w:space="0" w:color="auto"/>
            </w:tcBorders>
          </w:tcPr>
          <w:p w14:paraId="2911EFAF" w14:textId="048FAE2B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 w:eastAsia="ko-KR"/>
              </w:rPr>
              <w:t>Għalkemm ma kienx studjat, voriconazole x’aktarx li jżid il-konċentrazzjonijiet ta’ tolvaptan fil-plażma b’mod sinifikanti.</w:t>
            </w:r>
          </w:p>
        </w:tc>
        <w:tc>
          <w:tcPr>
            <w:tcW w:w="3152" w:type="dxa"/>
            <w:tcBorders>
              <w:bottom w:val="single" w:sz="4" w:space="0" w:color="auto"/>
            </w:tcBorders>
          </w:tcPr>
          <w:p w14:paraId="3024D3E8" w14:textId="13B420D9" w:rsidR="00DF0552" w:rsidRPr="00FB070A" w:rsidRDefault="00DF0552" w:rsidP="00DF0552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 4.3)</w:t>
            </w:r>
          </w:p>
        </w:tc>
      </w:tr>
    </w:tbl>
    <w:p w14:paraId="0C420F88" w14:textId="49855574" w:rsidR="00FC0116" w:rsidRPr="00FB070A" w:rsidRDefault="00FC0116">
      <w:pPr>
        <w:rPr>
          <w:rFonts w:cs="Times New Roman"/>
          <w:color w:val="000000"/>
        </w:rPr>
      </w:pPr>
    </w:p>
    <w:p w14:paraId="156C8EEB" w14:textId="77777777" w:rsidR="00FC0116" w:rsidRPr="00FB070A" w:rsidRDefault="00FC0116" w:rsidP="00D93FC2">
      <w:p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6</w:t>
      </w:r>
      <w:r w:rsidRPr="00FB070A">
        <w:rPr>
          <w:rFonts w:cs="Times New Roman"/>
          <w:b/>
          <w:bCs/>
          <w:color w:val="000000"/>
        </w:rPr>
        <w:tab/>
        <w:t>Fertilità, tqala u treddigħ</w:t>
      </w:r>
    </w:p>
    <w:p w14:paraId="00B38951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02A7A7E5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Tqala</w:t>
      </w:r>
    </w:p>
    <w:p w14:paraId="74E0A9E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hemmx dejta dwar l-uż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FEND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nisa tqal.</w:t>
      </w:r>
    </w:p>
    <w:p w14:paraId="69E2BA3F" w14:textId="77777777" w:rsidR="00FC0116" w:rsidRPr="00FB070A" w:rsidRDefault="00FC0116">
      <w:pPr>
        <w:rPr>
          <w:rFonts w:cs="Times New Roman"/>
          <w:color w:val="000000"/>
        </w:rPr>
      </w:pPr>
    </w:p>
    <w:p w14:paraId="3A1004BD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Studji </w:t>
      </w:r>
      <w:r w:rsidR="00F77A8C"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="00F77A8C" w:rsidRPr="00FB070A">
        <w:rPr>
          <w:rFonts w:cs="Times New Roman"/>
          <w:color w:val="000000"/>
        </w:rPr>
        <w:t>annimali w</w:t>
      </w:r>
      <w:r w:rsidRPr="00FB070A">
        <w:rPr>
          <w:rFonts w:cs="Times New Roman"/>
          <w:color w:val="000000"/>
        </w:rPr>
        <w:t xml:space="preserve">rew </w:t>
      </w:r>
      <w:r w:rsidR="00F77A8C" w:rsidRPr="00FB070A">
        <w:rPr>
          <w:rFonts w:cs="Times New Roman"/>
          <w:color w:val="000000"/>
        </w:rPr>
        <w:t xml:space="preserve">effett tossiku </w:t>
      </w:r>
      <w:r w:rsidRPr="00FB070A">
        <w:rPr>
          <w:rFonts w:cs="Times New Roman"/>
          <w:color w:val="000000"/>
        </w:rPr>
        <w:t xml:space="preserve">fuq is-sistema riproduttiva (ara </w:t>
      </w:r>
      <w:r w:rsidR="00F77A8C" w:rsidRPr="00FB070A">
        <w:rPr>
          <w:rFonts w:cs="Times New Roman"/>
          <w:color w:val="000000"/>
        </w:rPr>
        <w:t>sezzjoni </w:t>
      </w:r>
      <w:r w:rsidRPr="00FB070A">
        <w:rPr>
          <w:rFonts w:cs="Times New Roman"/>
          <w:color w:val="000000"/>
        </w:rPr>
        <w:t>5.3). Mhux magħruf ir-riskju potenzjali fuq in-nies.</w:t>
      </w:r>
    </w:p>
    <w:p w14:paraId="1392982F" w14:textId="77777777" w:rsidR="00FC0116" w:rsidRPr="00FB070A" w:rsidRDefault="00FC0116">
      <w:pPr>
        <w:rPr>
          <w:rFonts w:cs="Times New Roman"/>
          <w:color w:val="000000"/>
        </w:rPr>
      </w:pPr>
    </w:p>
    <w:p w14:paraId="79E50E86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m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għandux jintuża waqt it-tqala </w:t>
      </w:r>
      <w:r w:rsidR="00F77A8C" w:rsidRPr="00FB070A">
        <w:rPr>
          <w:rFonts w:cs="Times New Roman"/>
          <w:color w:val="000000"/>
        </w:rPr>
        <w:t xml:space="preserve">ħlief meta </w:t>
      </w:r>
      <w:r w:rsidRPr="00FB070A">
        <w:rPr>
          <w:rFonts w:cs="Times New Roman"/>
          <w:color w:val="000000"/>
        </w:rPr>
        <w:t>l-benefiċċju għall-omm ma jisboqx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ċar ir-riskju potenzjali għall-fetu.</w:t>
      </w:r>
    </w:p>
    <w:p w14:paraId="636B2782" w14:textId="77777777" w:rsidR="00FC0116" w:rsidRPr="00FB070A" w:rsidRDefault="00FC0116">
      <w:pPr>
        <w:rPr>
          <w:rFonts w:cs="Times New Roman"/>
          <w:b/>
          <w:bCs/>
          <w:color w:val="000000"/>
        </w:rPr>
      </w:pPr>
    </w:p>
    <w:p w14:paraId="20D797BF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Nisa li jistgħu </w:t>
      </w:r>
      <w:r w:rsidR="00F77A8C" w:rsidRPr="00FB070A">
        <w:rPr>
          <w:rFonts w:cs="Times New Roman"/>
          <w:color w:val="000000"/>
          <w:u w:val="single"/>
        </w:rPr>
        <w:t xml:space="preserve">joħorġu </w:t>
      </w:r>
      <w:r w:rsidRPr="00FB070A">
        <w:rPr>
          <w:rFonts w:cs="Times New Roman"/>
          <w:color w:val="000000"/>
          <w:u w:val="single"/>
        </w:rPr>
        <w:t>tqal</w:t>
      </w:r>
    </w:p>
    <w:p w14:paraId="09E534FC" w14:textId="77777777" w:rsidR="00FC0116" w:rsidRPr="00FB070A" w:rsidRDefault="00F77A8C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</w:t>
      </w:r>
      <w:r w:rsidR="00FC0116" w:rsidRPr="00FB070A">
        <w:rPr>
          <w:rFonts w:cs="Times New Roman"/>
          <w:color w:val="000000"/>
        </w:rPr>
        <w:t xml:space="preserve">isa li jistgħu </w:t>
      </w:r>
      <w:r w:rsidRPr="00FB070A">
        <w:rPr>
          <w:rFonts w:cs="Times New Roman"/>
          <w:color w:val="000000"/>
        </w:rPr>
        <w:t xml:space="preserve">joħorġu </w:t>
      </w:r>
      <w:r w:rsidR="00FC0116" w:rsidRPr="00FB070A">
        <w:rPr>
          <w:rFonts w:cs="Times New Roman"/>
          <w:color w:val="000000"/>
        </w:rPr>
        <w:t xml:space="preserve">tqal iridu dejjem jużaw </w:t>
      </w:r>
      <w:r w:rsidRPr="00FB070A">
        <w:rPr>
          <w:rFonts w:cs="Times New Roman"/>
          <w:color w:val="000000"/>
        </w:rPr>
        <w:t xml:space="preserve">kontraċettiv </w:t>
      </w:r>
      <w:r w:rsidR="00FC0116" w:rsidRPr="00FB070A">
        <w:rPr>
          <w:rFonts w:cs="Times New Roman"/>
          <w:color w:val="000000"/>
        </w:rPr>
        <w:t xml:space="preserve">effettiv waqt </w:t>
      </w:r>
      <w:r w:rsidRPr="00FB070A">
        <w:rPr>
          <w:rFonts w:cs="Times New Roman"/>
          <w:color w:val="000000"/>
        </w:rPr>
        <w:t>it-trattament</w:t>
      </w:r>
      <w:r w:rsidR="00FC0116" w:rsidRPr="00FB070A">
        <w:rPr>
          <w:rFonts w:cs="Times New Roman"/>
          <w:color w:val="000000"/>
        </w:rPr>
        <w:t>.</w:t>
      </w:r>
    </w:p>
    <w:p w14:paraId="392E5CAC" w14:textId="77777777" w:rsidR="00FC0116" w:rsidRPr="00FB070A" w:rsidRDefault="00FC0116">
      <w:pPr>
        <w:rPr>
          <w:rFonts w:cs="Times New Roman"/>
          <w:color w:val="000000"/>
        </w:rPr>
      </w:pPr>
    </w:p>
    <w:p w14:paraId="42A60402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Treddigħ</w:t>
      </w:r>
    </w:p>
    <w:p w14:paraId="75F48C2D" w14:textId="77777777" w:rsidR="00FC0116" w:rsidRPr="00FB070A" w:rsidRDefault="00CF7A27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eliminazzjoni</w:t>
      </w:r>
      <w:r w:rsidR="00FC0116"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="00FC0116" w:rsidRPr="00FB070A">
        <w:rPr>
          <w:rFonts w:cs="Times New Roman"/>
          <w:color w:val="000000"/>
        </w:rPr>
        <w:t xml:space="preserve"> voriconazole fil-ħalib tas-sider ma ġietx investigata. It-treddigħ għandu jiġi mwaqqaf malli tinbeda l-kura b</w:t>
      </w:r>
      <w:r w:rsidR="005E393F" w:rsidRPr="00FB070A">
        <w:rPr>
          <w:rFonts w:cs="Times New Roman"/>
          <w:color w:val="000000"/>
        </w:rPr>
        <w:t>’</w:t>
      </w:r>
      <w:r w:rsidR="00FC0116" w:rsidRPr="00FB070A">
        <w:rPr>
          <w:rFonts w:cs="Times New Roman"/>
          <w:color w:val="000000"/>
        </w:rPr>
        <w:t>VFEND.</w:t>
      </w:r>
    </w:p>
    <w:p w14:paraId="41B2972E" w14:textId="77777777" w:rsidR="00FC0116" w:rsidRPr="00FB070A" w:rsidRDefault="00FC0116">
      <w:pPr>
        <w:rPr>
          <w:rFonts w:cs="Times New Roman"/>
          <w:color w:val="000000"/>
        </w:rPr>
      </w:pPr>
    </w:p>
    <w:p w14:paraId="7B5E8ADC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Fertilità</w:t>
      </w:r>
    </w:p>
    <w:p w14:paraId="7502213D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 studju fuq l-annimali, ma kien hemm l-ebda effett negattiv fuq il-fertilità fil-firien irġiel u nisa (ara sezzjoni 5.3).</w:t>
      </w:r>
    </w:p>
    <w:p w14:paraId="6DC2232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BCBBB6D" w14:textId="77777777" w:rsidR="00FC0116" w:rsidRPr="00FB070A" w:rsidRDefault="00FC0116" w:rsidP="00FE42FA">
      <w:pPr>
        <w:spacing w:line="240" w:lineRule="auto"/>
        <w:ind w:left="567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4.7</w:t>
      </w:r>
      <w:r w:rsidRPr="00FB070A">
        <w:rPr>
          <w:rFonts w:cs="Times New Roman"/>
          <w:b/>
          <w:bCs/>
          <w:color w:val="000000"/>
        </w:rPr>
        <w:tab/>
        <w:t>Effetti fuq il-ħila biex issuq u tħaddem magni</w:t>
      </w:r>
    </w:p>
    <w:p w14:paraId="61E23537" w14:textId="77777777" w:rsidR="00FC0116" w:rsidRPr="00FB070A" w:rsidRDefault="00FC0116">
      <w:pPr>
        <w:spacing w:line="240" w:lineRule="auto"/>
        <w:outlineLvl w:val="0"/>
        <w:rPr>
          <w:rFonts w:cs="Times New Roman"/>
          <w:color w:val="000000"/>
        </w:rPr>
      </w:pPr>
    </w:p>
    <w:p w14:paraId="3E20590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għandu effett moderat fuq il-ħila biex issuq u tħaddem magni.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ikkawża bidliet għaddiena u riversibbli fil-vista, fosthom ċpar, perċezzjoni mibdula/imkabbra u/jew fotofobija. Il-pazjenti jridu jevitaw attivitajiet li jistgħu jkunu perikolużi, bħal ngħidu aħna jsuqu jew iħaddmu makkinarju waqt li jħossu dawn is-sintomi.</w:t>
      </w:r>
    </w:p>
    <w:p w14:paraId="7A04E192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84E916E" w14:textId="77777777" w:rsidR="00FC0116" w:rsidRPr="00FB070A" w:rsidRDefault="00FC0116" w:rsidP="00E814F1">
      <w:pPr>
        <w:keepNext/>
        <w:keepLines/>
        <w:numPr>
          <w:ilvl w:val="1"/>
          <w:numId w:val="5"/>
        </w:numPr>
        <w:spacing w:line="240" w:lineRule="auto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Effetti mhux mixtieqa</w:t>
      </w:r>
    </w:p>
    <w:p w14:paraId="692DF84F" w14:textId="77777777" w:rsidR="00FC0116" w:rsidRPr="00FB070A" w:rsidRDefault="00FC0116" w:rsidP="00E814F1">
      <w:pPr>
        <w:keepNext/>
        <w:keepLines/>
        <w:spacing w:line="240" w:lineRule="auto"/>
        <w:ind w:left="567" w:hanging="567"/>
        <w:rPr>
          <w:rFonts w:cs="Times New Roman"/>
          <w:i/>
          <w:iCs/>
          <w:color w:val="000000"/>
        </w:rPr>
      </w:pPr>
    </w:p>
    <w:p w14:paraId="239BD641" w14:textId="77777777" w:rsidR="00FC0116" w:rsidRPr="00FB070A" w:rsidRDefault="00FC0116" w:rsidP="00E814F1">
      <w:pPr>
        <w:keepNext/>
        <w:keepLines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Sommarju tal-profil tas-sigurtà </w:t>
      </w:r>
    </w:p>
    <w:p w14:paraId="2C773024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profil tas-sigurtà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</w:t>
      </w:r>
      <w:r w:rsidR="00124F38" w:rsidRPr="00FB070A">
        <w:rPr>
          <w:rFonts w:cs="Times New Roman"/>
          <w:color w:val="000000"/>
        </w:rPr>
        <w:t xml:space="preserve"> fl-adulti</w:t>
      </w:r>
      <w:r w:rsidRPr="00FB070A">
        <w:rPr>
          <w:rFonts w:cs="Times New Roman"/>
          <w:color w:val="000000"/>
        </w:rPr>
        <w:t xml:space="preserve"> huwa bbażat fuq </w:t>
      </w:r>
      <w:r w:rsidRPr="00FB070A">
        <w:rPr>
          <w:rFonts w:cs="Times New Roman"/>
          <w:i/>
          <w:iCs/>
          <w:color w:val="000000"/>
        </w:rPr>
        <w:t>database</w:t>
      </w:r>
      <w:r w:rsidRPr="00FB070A">
        <w:rPr>
          <w:rFonts w:cs="Times New Roman"/>
          <w:color w:val="000000"/>
        </w:rPr>
        <w:t xml:space="preserve"> integrata tas-sigurtà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ktar minn 2,000</w:t>
      </w:r>
      <w:r w:rsidR="00D30A23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suġġett (li jinkludu 1,</w:t>
      </w:r>
      <w:r w:rsidR="00124F38" w:rsidRPr="00FB070A">
        <w:rPr>
          <w:rFonts w:cs="Times New Roman"/>
          <w:color w:val="000000"/>
        </w:rPr>
        <w:t xml:space="preserve">603 </w:t>
      </w:r>
      <w:r w:rsidRPr="00FB070A">
        <w:rPr>
          <w:rFonts w:cs="Times New Roman"/>
          <w:color w:val="000000"/>
        </w:rPr>
        <w:t>pazjent</w:t>
      </w:r>
      <w:r w:rsidR="00124F38" w:rsidRPr="00FB070A">
        <w:rPr>
          <w:rFonts w:cs="Times New Roman"/>
          <w:color w:val="000000"/>
        </w:rPr>
        <w:t xml:space="preserve"> adult</w:t>
      </w:r>
      <w:r w:rsidRPr="00FB070A">
        <w:rPr>
          <w:rFonts w:cs="Times New Roman"/>
          <w:color w:val="000000"/>
        </w:rPr>
        <w:t xml:space="preserve">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estijiet terapewtiċi</w:t>
      </w:r>
      <w:r w:rsidR="00CB4DE2" w:rsidRPr="00FB070A">
        <w:rPr>
          <w:rFonts w:cs="Times New Roman"/>
          <w:color w:val="000000"/>
        </w:rPr>
        <w:t xml:space="preserve">) </w:t>
      </w:r>
      <w:r w:rsidR="00124F38" w:rsidRPr="00FB070A">
        <w:rPr>
          <w:rFonts w:cs="Times New Roman"/>
          <w:color w:val="000000"/>
        </w:rPr>
        <w:t xml:space="preserve"> u 270 adult </w:t>
      </w:r>
      <w:r w:rsidR="00B6409C" w:rsidRPr="00FB070A">
        <w:rPr>
          <w:rFonts w:cs="Times New Roman"/>
          <w:color w:val="000000"/>
        </w:rPr>
        <w:t>addizzjonali</w:t>
      </w:r>
      <w:r w:rsidRPr="00FB070A">
        <w:rPr>
          <w:rFonts w:cs="Times New Roman"/>
          <w:color w:val="000000"/>
        </w:rPr>
        <w:t xml:space="preserve"> fil-provi dwar il-profilassi. Din tirrappreżenta popolazzjoni eteroġenea, li tinkludi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umuri ematoloġiċi, pazjenti infettati bl-HIV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candidiasis esofagali u infezzjonijiet fungali refrettarji, pazjenti mhux newtropeniċ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candidaemia jew asperġillosi u voluntie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saħħithom. </w:t>
      </w:r>
    </w:p>
    <w:p w14:paraId="737E953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aktar reazzjonijiet avversi rrapport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mod komuni kienu </w:t>
      </w:r>
      <w:r w:rsidR="00124F38" w:rsidRPr="00FB070A">
        <w:rPr>
          <w:rFonts w:cs="Times New Roman"/>
          <w:color w:val="000000"/>
        </w:rPr>
        <w:t>indeboliment</w:t>
      </w:r>
      <w:r w:rsidRPr="00FB070A">
        <w:rPr>
          <w:rFonts w:cs="Times New Roman"/>
          <w:color w:val="000000"/>
        </w:rPr>
        <w:t xml:space="preserve"> fil-vista, deni, raxx, rimettar, dardir, dijarea, uġigħ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as, edema periferali, riżultat anormali tat-test tal-funzjoni tal-fwied, problemi respiratorji u uġigħ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żaqq. </w:t>
      </w:r>
    </w:p>
    <w:p w14:paraId="5A2F4B67" w14:textId="77777777" w:rsidR="00FC0116" w:rsidRPr="00FB070A" w:rsidRDefault="00FC0116">
      <w:pPr>
        <w:rPr>
          <w:rFonts w:cs="Times New Roman"/>
          <w:color w:val="000000"/>
        </w:rPr>
      </w:pPr>
    </w:p>
    <w:p w14:paraId="636C81F6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 xml:space="preserve">Is-severità tar-reazzjonijiet avversi kienet ġeneralment ħafifa għal moderata. </w:t>
      </w:r>
      <w:r w:rsidRPr="00FB070A">
        <w:rPr>
          <w:rFonts w:cs="Times New Roman"/>
          <w:snapToGrid w:val="0"/>
          <w:color w:val="000000"/>
        </w:rPr>
        <w:t>Ebda differenzi klinikament sinifikanti ma kienu jidhru meta d-dejta tas-sigurtà ġiet analizzata skont l-età, razza jew sess.</w:t>
      </w:r>
    </w:p>
    <w:p w14:paraId="54C2A883" w14:textId="77777777" w:rsidR="00FC0116" w:rsidRPr="00FB070A" w:rsidRDefault="00FC0116">
      <w:pPr>
        <w:rPr>
          <w:rFonts w:cs="Times New Roman"/>
          <w:snapToGrid w:val="0"/>
          <w:color w:val="000000"/>
        </w:rPr>
      </w:pPr>
    </w:p>
    <w:p w14:paraId="4AC783E1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Lista f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tabella tar-reazzjonijiet avversi</w:t>
      </w:r>
    </w:p>
    <w:p w14:paraId="631B23DB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t-tabell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hawn isfel, billi l-maġġoranza tal-istudji kien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natura miftuħa, r-reazzjonijiet avversi kollh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awżalità</w:t>
      </w:r>
      <w:r w:rsidR="00124F38" w:rsidRPr="00FB070A">
        <w:rPr>
          <w:rFonts w:cs="Times New Roman"/>
          <w:color w:val="000000"/>
        </w:rPr>
        <w:t xml:space="preserve"> u l-kategoriji ta</w:t>
      </w:r>
      <w:r w:rsidR="005E393F" w:rsidRPr="00FB070A">
        <w:rPr>
          <w:rFonts w:cs="Times New Roman"/>
          <w:color w:val="000000"/>
        </w:rPr>
        <w:t>’</w:t>
      </w:r>
      <w:r w:rsidR="00124F38" w:rsidRPr="00FB070A">
        <w:rPr>
          <w:rFonts w:cs="Times New Roman"/>
          <w:color w:val="000000"/>
        </w:rPr>
        <w:t xml:space="preserve"> frekwenza tagħhom f</w:t>
      </w:r>
      <w:r w:rsidR="005E393F" w:rsidRPr="00FB070A">
        <w:rPr>
          <w:rFonts w:cs="Times New Roman"/>
          <w:color w:val="000000"/>
        </w:rPr>
        <w:t>’</w:t>
      </w:r>
      <w:r w:rsidR="00124F38" w:rsidRPr="00FB070A">
        <w:rPr>
          <w:rFonts w:cs="Times New Roman"/>
          <w:color w:val="000000"/>
        </w:rPr>
        <w:t>1,873 adult minn studji terapewtiċi (1,603) u ta</w:t>
      </w:r>
      <w:r w:rsidR="005E393F" w:rsidRPr="00FB070A">
        <w:rPr>
          <w:rFonts w:cs="Times New Roman"/>
          <w:color w:val="000000"/>
        </w:rPr>
        <w:t>’</w:t>
      </w:r>
      <w:r w:rsidR="00124F38" w:rsidRPr="00FB070A">
        <w:rPr>
          <w:rFonts w:cs="Times New Roman"/>
          <w:color w:val="000000"/>
        </w:rPr>
        <w:t xml:space="preserve"> profilassi (270) miġburin</w:t>
      </w:r>
      <w:r w:rsidRPr="00FB070A">
        <w:rPr>
          <w:rFonts w:cs="Times New Roman"/>
          <w:color w:val="000000"/>
        </w:rPr>
        <w:t xml:space="preserve">, skont is-sistema tal-klassifika tal-organi huma elenkati. </w:t>
      </w:r>
    </w:p>
    <w:p w14:paraId="233B6F96" w14:textId="77777777" w:rsidR="00FC0116" w:rsidRPr="00FB070A" w:rsidRDefault="00FC0116">
      <w:pPr>
        <w:rPr>
          <w:rFonts w:cs="Times New Roman"/>
          <w:color w:val="000000"/>
        </w:rPr>
      </w:pPr>
    </w:p>
    <w:p w14:paraId="3A349DF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kategoriji tal-frekwenzi huma ppreżentati bħala: Komuni ħafna (≥1/10; Komuni (≥1/100 u &lt;1/10); Mhux komuni (≥1/1,000 u &lt;1/100); Rari (≥1/10,000 u &lt;1/1,000); Rari ħafna (&lt;1/10,000); Mhux magħruf (ma setgħetx tittieħed stima mid-</w:t>
      </w:r>
      <w:r w:rsidRPr="00FB070A">
        <w:rPr>
          <w:rFonts w:cs="Times New Roman"/>
          <w:i/>
          <w:iCs/>
          <w:color w:val="000000"/>
        </w:rPr>
        <w:t>dejta</w:t>
      </w:r>
      <w:r w:rsidRPr="00FB070A">
        <w:rPr>
          <w:rFonts w:cs="Times New Roman"/>
          <w:color w:val="000000"/>
        </w:rPr>
        <w:t xml:space="preserve"> disponnibli).</w:t>
      </w:r>
    </w:p>
    <w:p w14:paraId="0F9CE9B8" w14:textId="77777777" w:rsidR="00FC0116" w:rsidRPr="00FB070A" w:rsidRDefault="00FC0116">
      <w:pPr>
        <w:rPr>
          <w:rFonts w:cs="Times New Roman"/>
          <w:color w:val="000000"/>
        </w:rPr>
      </w:pPr>
    </w:p>
    <w:p w14:paraId="11BEFB48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ull se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rekwenza, l-effetti mhux mixtieqa għandhom jitniżżlu skont is-serjetà tagħhom. L-effetti li huma l-aktar serji għandhom jitniżżlu l-ewwel, segwiti minn dawk anqas serji. </w:t>
      </w:r>
    </w:p>
    <w:p w14:paraId="66BABEEA" w14:textId="77777777" w:rsidR="00FC0116" w:rsidRPr="00FB070A" w:rsidRDefault="00FC0116" w:rsidP="00E40331">
      <w:pPr>
        <w:pStyle w:val="BodyText3"/>
        <w:keepNext/>
        <w:jc w:val="left"/>
        <w:rPr>
          <w:rFonts w:cs="Times New Roman"/>
          <w:bCs/>
          <w:color w:val="000000"/>
        </w:rPr>
      </w:pPr>
      <w:r w:rsidRPr="00FB070A">
        <w:rPr>
          <w:rFonts w:cs="Times New Roman"/>
          <w:bCs/>
          <w:color w:val="000000"/>
        </w:rPr>
        <w:t>Effetti mhux mixtieqa rrapportati f</w:t>
      </w:r>
      <w:r w:rsidR="005E393F" w:rsidRPr="00FB070A">
        <w:rPr>
          <w:rFonts w:cs="Times New Roman"/>
          <w:bCs/>
          <w:color w:val="000000"/>
        </w:rPr>
        <w:t>’</w:t>
      </w:r>
      <w:r w:rsidRPr="00FB070A">
        <w:rPr>
          <w:rFonts w:cs="Times New Roman"/>
          <w:bCs/>
          <w:color w:val="000000"/>
        </w:rPr>
        <w:t>suġġetti li kienu qegħdin jing</w:t>
      </w:r>
      <w:r w:rsidRPr="00FB070A">
        <w:rPr>
          <w:rFonts w:cs="Times New Roman"/>
          <w:bCs/>
          <w:color w:val="000000"/>
          <w:lang w:eastAsia="ko-KR"/>
        </w:rPr>
        <w:t>ħataw</w:t>
      </w:r>
      <w:r w:rsidRPr="00FB070A">
        <w:rPr>
          <w:rFonts w:cs="Times New Roman"/>
          <w:bCs/>
          <w:color w:val="000000"/>
        </w:rPr>
        <w:t xml:space="preserve"> voriconazole:</w:t>
      </w:r>
    </w:p>
    <w:p w14:paraId="253AF4F8" w14:textId="77777777" w:rsidR="00124F38" w:rsidRPr="00FB070A" w:rsidRDefault="00124F38">
      <w:pPr>
        <w:rPr>
          <w:rFonts w:cs="Times New Roman"/>
          <w:color w:val="000000"/>
        </w:rPr>
      </w:pPr>
    </w:p>
    <w:tbl>
      <w:tblPr>
        <w:tblW w:w="100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9"/>
        <w:gridCol w:w="1621"/>
        <w:gridCol w:w="1980"/>
        <w:gridCol w:w="1980"/>
        <w:gridCol w:w="1710"/>
        <w:gridCol w:w="1260"/>
      </w:tblGrid>
      <w:tr w:rsidR="00124F38" w:rsidRPr="00FB070A" w14:paraId="0E05BB75" w14:textId="77777777" w:rsidTr="00124F38">
        <w:trPr>
          <w:trHeight w:val="790"/>
          <w:tblHeader/>
        </w:trPr>
        <w:tc>
          <w:tcPr>
            <w:tcW w:w="1529" w:type="dxa"/>
          </w:tcPr>
          <w:p w14:paraId="61D49F64" w14:textId="77777777" w:rsidR="00124F38" w:rsidRPr="00FB070A" w:rsidRDefault="00124F38" w:rsidP="00124F38">
            <w:pPr>
              <w:keepNext/>
              <w:keepLines/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Sistema tal-klassifika tal-organi</w:t>
            </w:r>
          </w:p>
        </w:tc>
        <w:tc>
          <w:tcPr>
            <w:tcW w:w="1621" w:type="dxa"/>
          </w:tcPr>
          <w:p w14:paraId="34F39C3D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Komuni ħafna</w:t>
            </w:r>
          </w:p>
          <w:p w14:paraId="00BDB2FF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</w:t>
            </w:r>
          </w:p>
          <w:p w14:paraId="08888428" w14:textId="77777777" w:rsidR="00124F38" w:rsidRPr="00FB070A" w:rsidRDefault="00124F38" w:rsidP="00124F38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</w:tcPr>
          <w:p w14:paraId="7842A9C0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Komuni</w:t>
            </w:r>
          </w:p>
          <w:p w14:paraId="3077316F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0</w:t>
            </w:r>
          </w:p>
          <w:p w14:paraId="67B04929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sa &lt; 1/10</w:t>
            </w:r>
          </w:p>
          <w:p w14:paraId="70F3A1ED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980" w:type="dxa"/>
          </w:tcPr>
          <w:p w14:paraId="4D9800DA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Mhux komuni</w:t>
            </w:r>
          </w:p>
          <w:p w14:paraId="5B65797E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,000 sa &lt;</w:t>
            </w:r>
          </w:p>
          <w:p w14:paraId="5EF2CFDB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1/100</w:t>
            </w:r>
          </w:p>
          <w:p w14:paraId="241CF2C8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710" w:type="dxa"/>
          </w:tcPr>
          <w:p w14:paraId="059A9D8E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Rari</w:t>
            </w:r>
          </w:p>
          <w:p w14:paraId="179AFB39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,000 sa &lt;</w:t>
            </w:r>
          </w:p>
          <w:p w14:paraId="2FA47ABF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1/1,000</w:t>
            </w:r>
          </w:p>
          <w:p w14:paraId="5405BE56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260" w:type="dxa"/>
          </w:tcPr>
          <w:p w14:paraId="7B63D7FC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Frekwenza mhux magħrufa</w:t>
            </w:r>
          </w:p>
          <w:p w14:paraId="4061CA38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(ma tistax tittieħed stima mid-data disponibbli)</w:t>
            </w:r>
          </w:p>
          <w:p w14:paraId="0297A0F0" w14:textId="77777777" w:rsidR="00124F38" w:rsidRPr="00FB070A" w:rsidRDefault="00124F38" w:rsidP="00124F38">
            <w:pPr>
              <w:jc w:val="center"/>
              <w:rPr>
                <w:b/>
                <w:color w:val="000000"/>
              </w:rPr>
            </w:pPr>
          </w:p>
        </w:tc>
      </w:tr>
      <w:tr w:rsidR="00124F38" w:rsidRPr="00FB070A" w14:paraId="262E1FFB" w14:textId="77777777" w:rsidTr="00124F38">
        <w:trPr>
          <w:trHeight w:val="589"/>
        </w:trPr>
        <w:tc>
          <w:tcPr>
            <w:tcW w:w="1529" w:type="dxa"/>
          </w:tcPr>
          <w:p w14:paraId="0CF527B0" w14:textId="77777777" w:rsidR="00124F38" w:rsidRPr="00FB070A" w:rsidRDefault="00124F38" w:rsidP="00124F38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Infezzjonijiet u infestazzjonijiet</w:t>
            </w:r>
          </w:p>
        </w:tc>
        <w:tc>
          <w:tcPr>
            <w:tcW w:w="1621" w:type="dxa"/>
          </w:tcPr>
          <w:p w14:paraId="34004D8D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0AABE00F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sinusite</w:t>
            </w:r>
          </w:p>
        </w:tc>
        <w:tc>
          <w:tcPr>
            <w:tcW w:w="1980" w:type="dxa"/>
          </w:tcPr>
          <w:p w14:paraId="7EBF5E03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kolite psewdomembranuża</w:t>
            </w:r>
          </w:p>
        </w:tc>
        <w:tc>
          <w:tcPr>
            <w:tcW w:w="1710" w:type="dxa"/>
          </w:tcPr>
          <w:p w14:paraId="0E868CA2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5ACDD9EC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76F4858C" w14:textId="77777777" w:rsidTr="00124F38">
        <w:trPr>
          <w:trHeight w:val="790"/>
        </w:trPr>
        <w:tc>
          <w:tcPr>
            <w:tcW w:w="1529" w:type="dxa"/>
          </w:tcPr>
          <w:p w14:paraId="528DB394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Neoplażmi beninni, malinni u dawk mhux speċifikati (inklużi ċesti u polipi)</w:t>
            </w:r>
          </w:p>
        </w:tc>
        <w:tc>
          <w:tcPr>
            <w:tcW w:w="1621" w:type="dxa"/>
          </w:tcPr>
          <w:p w14:paraId="212F14FA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264476FD" w14:textId="4EB3D87B" w:rsidR="00124F38" w:rsidRPr="00FB070A" w:rsidRDefault="002E550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karċinoma fiċ-ċelluli skwamużi (inkluż SCC tal-ġilda in situ, jew il-marda ta’ Bowen)*,**</w:t>
            </w:r>
          </w:p>
        </w:tc>
        <w:tc>
          <w:tcPr>
            <w:tcW w:w="1980" w:type="dxa"/>
          </w:tcPr>
          <w:p w14:paraId="2B959C48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710" w:type="dxa"/>
          </w:tcPr>
          <w:p w14:paraId="25993DDD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02E71A9C" w14:textId="0DEA5E28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6B394A15" w14:textId="77777777" w:rsidTr="00124F38">
        <w:trPr>
          <w:trHeight w:val="1264"/>
        </w:trPr>
        <w:tc>
          <w:tcPr>
            <w:tcW w:w="1529" w:type="dxa"/>
          </w:tcPr>
          <w:p w14:paraId="1DB43284" w14:textId="77777777" w:rsidR="00124F38" w:rsidRPr="00FB070A" w:rsidRDefault="00124F38" w:rsidP="00124F38">
            <w:pPr>
              <w:rPr>
                <w:color w:val="000000"/>
              </w:rPr>
            </w:pPr>
            <w:r w:rsidRPr="00FB070A">
              <w:rPr>
                <w:noProof/>
                <w:color w:val="000000"/>
              </w:rPr>
              <w:t>Disturbi tad-demm u tas-sistema limfatika</w:t>
            </w:r>
          </w:p>
        </w:tc>
        <w:tc>
          <w:tcPr>
            <w:tcW w:w="1621" w:type="dxa"/>
          </w:tcPr>
          <w:p w14:paraId="2502B6AA" w14:textId="77777777" w:rsidR="00124F38" w:rsidRPr="00FB070A" w:rsidRDefault="00124F38" w:rsidP="00124F38">
            <w:pPr>
              <w:rPr>
                <w:color w:val="000000"/>
              </w:rPr>
            </w:pPr>
          </w:p>
        </w:tc>
        <w:tc>
          <w:tcPr>
            <w:tcW w:w="1980" w:type="dxa"/>
          </w:tcPr>
          <w:p w14:paraId="742660E3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agranuloċitożi</w:t>
            </w:r>
            <w:r w:rsidRPr="00FB070A">
              <w:rPr>
                <w:color w:val="000000"/>
                <w:vertAlign w:val="superscript"/>
              </w:rPr>
              <w:t xml:space="preserve"> 1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panċitopen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romboċitopenja</w:t>
            </w:r>
            <w:r w:rsidRPr="00FB070A">
              <w:rPr>
                <w:color w:val="000000"/>
                <w:vertAlign w:val="superscript"/>
              </w:rPr>
              <w:t xml:space="preserve"> 2</w:t>
            </w:r>
            <w:r w:rsidRPr="00FB070A">
              <w:rPr>
                <w:color w:val="000000"/>
              </w:rPr>
              <w:t>, l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w</w:t>
            </w:r>
            <w:r w:rsidRPr="00FB070A">
              <w:rPr>
                <w:color w:val="000000"/>
              </w:rPr>
              <w:t>kopen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j</w:t>
            </w:r>
            <w:r w:rsidRPr="00FB070A">
              <w:rPr>
                <w:color w:val="000000"/>
              </w:rPr>
              <w:t xml:space="preserve">a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anemija</w:t>
            </w:r>
          </w:p>
        </w:tc>
        <w:tc>
          <w:tcPr>
            <w:tcW w:w="1980" w:type="dxa"/>
          </w:tcPr>
          <w:p w14:paraId="7F5FC917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nsuffiċjenza tal-mudullun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limfadenopati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esinofilja</w:t>
            </w:r>
          </w:p>
        </w:tc>
        <w:tc>
          <w:tcPr>
            <w:tcW w:w="1710" w:type="dxa"/>
          </w:tcPr>
          <w:p w14:paraId="18B27576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koagulazzjoni intravaskulari mifruxa</w:t>
            </w:r>
          </w:p>
        </w:tc>
        <w:tc>
          <w:tcPr>
            <w:tcW w:w="1260" w:type="dxa"/>
          </w:tcPr>
          <w:p w14:paraId="1150FE52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0CCE6554" w14:textId="77777777" w:rsidTr="00124F38">
        <w:trPr>
          <w:trHeight w:val="790"/>
        </w:trPr>
        <w:tc>
          <w:tcPr>
            <w:tcW w:w="1529" w:type="dxa"/>
          </w:tcPr>
          <w:p w14:paraId="0FDBED9C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s-sistema immuni</w:t>
            </w:r>
          </w:p>
        </w:tc>
        <w:tc>
          <w:tcPr>
            <w:tcW w:w="1621" w:type="dxa"/>
          </w:tcPr>
          <w:p w14:paraId="03373565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78080E3F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68178DAF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ensittività eċċessiva</w:t>
            </w:r>
          </w:p>
        </w:tc>
        <w:tc>
          <w:tcPr>
            <w:tcW w:w="1710" w:type="dxa"/>
          </w:tcPr>
          <w:p w14:paraId="6AA35AA6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reazzjoni anafilaktojdi</w:t>
            </w:r>
          </w:p>
        </w:tc>
        <w:tc>
          <w:tcPr>
            <w:tcW w:w="1260" w:type="dxa"/>
          </w:tcPr>
          <w:p w14:paraId="17D9779C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23A0650C" w14:textId="77777777" w:rsidTr="00124F38">
        <w:trPr>
          <w:trHeight w:val="790"/>
        </w:trPr>
        <w:tc>
          <w:tcPr>
            <w:tcW w:w="1529" w:type="dxa"/>
          </w:tcPr>
          <w:p w14:paraId="65121032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s-sistema endokrinarja</w:t>
            </w:r>
          </w:p>
        </w:tc>
        <w:tc>
          <w:tcPr>
            <w:tcW w:w="1621" w:type="dxa"/>
          </w:tcPr>
          <w:p w14:paraId="01042F5A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1899335D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48543BF2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insuffiċjenza adrenali, ipotirojdiżmu</w:t>
            </w:r>
          </w:p>
        </w:tc>
        <w:tc>
          <w:tcPr>
            <w:tcW w:w="1710" w:type="dxa"/>
          </w:tcPr>
          <w:p w14:paraId="628C8AFE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ipertirojdiżmu</w:t>
            </w:r>
          </w:p>
        </w:tc>
        <w:tc>
          <w:tcPr>
            <w:tcW w:w="1260" w:type="dxa"/>
          </w:tcPr>
          <w:p w14:paraId="44BD0CC9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3F86AE96" w14:textId="77777777" w:rsidTr="00124F38">
        <w:trPr>
          <w:trHeight w:val="790"/>
        </w:trPr>
        <w:tc>
          <w:tcPr>
            <w:tcW w:w="1529" w:type="dxa"/>
          </w:tcPr>
          <w:p w14:paraId="5B5131A8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l-metaboliżmu u n-nutrizzjoni</w:t>
            </w:r>
          </w:p>
        </w:tc>
        <w:tc>
          <w:tcPr>
            <w:tcW w:w="1621" w:type="dxa"/>
          </w:tcPr>
          <w:p w14:paraId="54EAF1FE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edema periferali</w:t>
            </w:r>
          </w:p>
        </w:tc>
        <w:tc>
          <w:tcPr>
            <w:tcW w:w="1980" w:type="dxa"/>
          </w:tcPr>
          <w:p w14:paraId="54526FB2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pogliċemija, ipokalimja, iponatremija</w:t>
            </w:r>
          </w:p>
        </w:tc>
        <w:tc>
          <w:tcPr>
            <w:tcW w:w="1980" w:type="dxa"/>
          </w:tcPr>
          <w:p w14:paraId="7993D202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710" w:type="dxa"/>
          </w:tcPr>
          <w:p w14:paraId="36EC8878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2B3C333E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2A8CCE83" w14:textId="77777777" w:rsidTr="00124F38">
        <w:trPr>
          <w:trHeight w:val="481"/>
        </w:trPr>
        <w:tc>
          <w:tcPr>
            <w:tcW w:w="1529" w:type="dxa"/>
          </w:tcPr>
          <w:p w14:paraId="2CE47AE6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psikjatriċi</w:t>
            </w:r>
          </w:p>
        </w:tc>
        <w:tc>
          <w:tcPr>
            <w:tcW w:w="1621" w:type="dxa"/>
          </w:tcPr>
          <w:p w14:paraId="544B8B31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7127B522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depressjoni, alluċinazzjoni, ansjetà, nuqqas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rqad, aġitazzjoni, stat konfużjonali</w:t>
            </w:r>
          </w:p>
        </w:tc>
        <w:tc>
          <w:tcPr>
            <w:tcW w:w="1980" w:type="dxa"/>
          </w:tcPr>
          <w:p w14:paraId="1B5CCD7E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710" w:type="dxa"/>
          </w:tcPr>
          <w:p w14:paraId="5244233A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1B085AB7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0D97C66A" w14:textId="77777777" w:rsidTr="00124F38">
        <w:trPr>
          <w:trHeight w:val="790"/>
        </w:trPr>
        <w:tc>
          <w:tcPr>
            <w:tcW w:w="1529" w:type="dxa"/>
          </w:tcPr>
          <w:p w14:paraId="76DB3B9F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s-sistema nervuża</w:t>
            </w:r>
            <w:r w:rsidRPr="00FB070A">
              <w:rPr>
                <w:rFonts w:cs="Arial"/>
                <w:color w:val="000000"/>
              </w:rPr>
              <w:t xml:space="preserve"> </w:t>
            </w:r>
          </w:p>
        </w:tc>
        <w:tc>
          <w:tcPr>
            <w:tcW w:w="1621" w:type="dxa"/>
          </w:tcPr>
          <w:p w14:paraId="538B4044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uġigħ ta</w:t>
            </w:r>
            <w:r w:rsidR="005E393F" w:rsidRPr="00FB070A">
              <w:rPr>
                <w:color w:val="000000"/>
              </w:rPr>
              <w:t>’</w:t>
            </w:r>
            <w:r w:rsidRPr="00FB070A">
              <w:rPr>
                <w:color w:val="000000"/>
              </w:rPr>
              <w:t xml:space="preserve"> ras</w:t>
            </w:r>
          </w:p>
        </w:tc>
        <w:tc>
          <w:tcPr>
            <w:tcW w:w="1980" w:type="dxa"/>
          </w:tcPr>
          <w:p w14:paraId="202D5423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konvulżjoni, sinkope, rogħda, ipertonj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3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parasteżija, ngħas, sturdament</w:t>
            </w:r>
          </w:p>
        </w:tc>
        <w:tc>
          <w:tcPr>
            <w:tcW w:w="1980" w:type="dxa"/>
          </w:tcPr>
          <w:p w14:paraId="0601779E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edima fil-moħħ, enċefalopatij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4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isturb ekstrapiramidali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5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newropatija periferali, atassja, ipoestesij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ibdil fis-sens tat-togħma (dysgeusia)</w:t>
            </w:r>
          </w:p>
        </w:tc>
        <w:tc>
          <w:tcPr>
            <w:tcW w:w="1710" w:type="dxa"/>
          </w:tcPr>
          <w:p w14:paraId="0156A505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enċefalopatija epatika, sindromu ta</w:t>
            </w:r>
            <w:r w:rsidR="005E393F" w:rsidRPr="00FB070A">
              <w:rPr>
                <w:rFonts w:eastAsia="Times New Roman" w:cs="Times New Roman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 xml:space="preserve"> Guillain-Barre</w:t>
            </w:r>
            <w:r w:rsidRPr="00FB070A">
              <w:rPr>
                <w:color w:val="000000"/>
              </w:rPr>
              <w:t>, nistagmu</w:t>
            </w:r>
          </w:p>
        </w:tc>
        <w:tc>
          <w:tcPr>
            <w:tcW w:w="1260" w:type="dxa"/>
          </w:tcPr>
          <w:p w14:paraId="74056244" w14:textId="77777777" w:rsidR="00124F38" w:rsidRPr="00FB070A" w:rsidRDefault="00124F38" w:rsidP="00124F38">
            <w:pPr>
              <w:rPr>
                <w:color w:val="000000"/>
              </w:rPr>
            </w:pPr>
          </w:p>
        </w:tc>
      </w:tr>
      <w:tr w:rsidR="00124F38" w:rsidRPr="00FB070A" w14:paraId="58E53AFE" w14:textId="77777777" w:rsidTr="00124F38">
        <w:trPr>
          <w:trHeight w:val="790"/>
        </w:trPr>
        <w:tc>
          <w:tcPr>
            <w:tcW w:w="1529" w:type="dxa"/>
          </w:tcPr>
          <w:p w14:paraId="12A38B54" w14:textId="77777777" w:rsidR="00124F38" w:rsidRPr="00FB070A" w:rsidRDefault="00124F38" w:rsidP="00C314C9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l-għajnejn</w:t>
            </w:r>
          </w:p>
        </w:tc>
        <w:tc>
          <w:tcPr>
            <w:tcW w:w="1621" w:type="dxa"/>
          </w:tcPr>
          <w:p w14:paraId="2724DF8C" w14:textId="77777777" w:rsidR="00124F38" w:rsidRPr="00FB070A" w:rsidRDefault="00124F38" w:rsidP="00C314C9">
            <w:pPr>
              <w:keepNext/>
              <w:rPr>
                <w:rFonts w:cs="Arial"/>
                <w:color w:val="000000"/>
                <w:vertAlign w:val="superscript"/>
              </w:rPr>
            </w:pPr>
            <w:r w:rsidRPr="00FB070A">
              <w:rPr>
                <w:color w:val="000000"/>
              </w:rPr>
              <w:t>indeboliment viżwali</w:t>
            </w:r>
            <w:r w:rsidRPr="00FB070A">
              <w:rPr>
                <w:color w:val="000000"/>
                <w:vertAlign w:val="superscript"/>
              </w:rPr>
              <w:t>6</w:t>
            </w:r>
          </w:p>
        </w:tc>
        <w:tc>
          <w:tcPr>
            <w:tcW w:w="1980" w:type="dxa"/>
          </w:tcPr>
          <w:p w14:paraId="4CA0C305" w14:textId="77777777" w:rsidR="00124F38" w:rsidRPr="00FB070A" w:rsidRDefault="00124F38" w:rsidP="00C314C9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emorraġija tar-retina</w:t>
            </w:r>
          </w:p>
        </w:tc>
        <w:tc>
          <w:tcPr>
            <w:tcW w:w="1980" w:type="dxa"/>
          </w:tcPr>
          <w:p w14:paraId="4E666364" w14:textId="77777777" w:rsidR="00124F38" w:rsidRPr="00FB070A" w:rsidRDefault="00124F38" w:rsidP="00C314C9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mard tan-nerv ottiku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7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papilloedim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8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kriżi okuloġirika, tara doppju, sklerite, blefarite</w:t>
            </w:r>
          </w:p>
        </w:tc>
        <w:tc>
          <w:tcPr>
            <w:tcW w:w="1710" w:type="dxa"/>
          </w:tcPr>
          <w:p w14:paraId="48FFE598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atrofija ottika, opaċità tal-kornea</w:t>
            </w:r>
          </w:p>
        </w:tc>
        <w:tc>
          <w:tcPr>
            <w:tcW w:w="1260" w:type="dxa"/>
          </w:tcPr>
          <w:p w14:paraId="1C17D223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29774507" w14:textId="77777777" w:rsidTr="00124F38">
        <w:trPr>
          <w:trHeight w:val="790"/>
        </w:trPr>
        <w:tc>
          <w:tcPr>
            <w:tcW w:w="1529" w:type="dxa"/>
          </w:tcPr>
          <w:p w14:paraId="6D14F78A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widnejn u fis-sistema labirintika</w:t>
            </w:r>
          </w:p>
        </w:tc>
        <w:tc>
          <w:tcPr>
            <w:tcW w:w="1621" w:type="dxa"/>
          </w:tcPr>
          <w:p w14:paraId="58695E18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5D4BAD63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3B4793AB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telf parzjali tas-smigħ, sturdament, żanżin fil-widnejn</w:t>
            </w:r>
          </w:p>
        </w:tc>
        <w:tc>
          <w:tcPr>
            <w:tcW w:w="1710" w:type="dxa"/>
          </w:tcPr>
          <w:p w14:paraId="43F8E5C1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3E9306C3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34275221" w14:textId="77777777" w:rsidTr="00124F38">
        <w:trPr>
          <w:trHeight w:val="790"/>
        </w:trPr>
        <w:tc>
          <w:tcPr>
            <w:tcW w:w="1529" w:type="dxa"/>
          </w:tcPr>
          <w:p w14:paraId="5F9FDD61" w14:textId="77777777" w:rsidR="00124F38" w:rsidRPr="00FB070A" w:rsidRDefault="00124F38" w:rsidP="00124F38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l-qalb</w:t>
            </w:r>
            <w:r w:rsidRPr="00FB070A">
              <w:rPr>
                <w:rFonts w:cs="Arial"/>
                <w:color w:val="000000"/>
              </w:rPr>
              <w:t xml:space="preserve"> </w:t>
            </w:r>
          </w:p>
        </w:tc>
        <w:tc>
          <w:tcPr>
            <w:tcW w:w="1621" w:type="dxa"/>
          </w:tcPr>
          <w:p w14:paraId="12FCC927" w14:textId="77777777" w:rsidR="00124F38" w:rsidRPr="00FB070A" w:rsidRDefault="00124F38" w:rsidP="00124F38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06BD9AC3" w14:textId="77777777" w:rsidR="00124F38" w:rsidRPr="00FB070A" w:rsidRDefault="00124F38" w:rsidP="00124F38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arritmija supraventrikolari, takikardja, bradikardja</w:t>
            </w:r>
          </w:p>
          <w:p w14:paraId="32E6EA28" w14:textId="77777777" w:rsidR="00124F38" w:rsidRPr="00FB070A" w:rsidRDefault="00124F38" w:rsidP="00124F38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5FB1C6AA" w14:textId="77777777" w:rsidR="00124F38" w:rsidRPr="00FB070A" w:rsidRDefault="00124F38" w:rsidP="00124F38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fibrillazzjoni ventrikolari, </w:t>
            </w:r>
            <w:r w:rsidRPr="00FB070A">
              <w:rPr>
                <w:color w:val="000000"/>
              </w:rPr>
              <w:t>sistoli ventrikolari żejd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akikardja ventrikolari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elettrokardjogramma QT imtawla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akikardja supraventrikolari</w:t>
            </w:r>
          </w:p>
        </w:tc>
        <w:tc>
          <w:tcPr>
            <w:tcW w:w="1710" w:type="dxa"/>
          </w:tcPr>
          <w:p w14:paraId="421F4232" w14:textId="77777777" w:rsidR="00124F38" w:rsidRPr="00FB070A" w:rsidRDefault="00124F38" w:rsidP="00124F38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torsades de pointes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interruzzjoni kompleta atrijo-ventrikulari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imblukkar fil-kumpartament tan-nervituri, ritmu nodali</w:t>
            </w:r>
          </w:p>
        </w:tc>
        <w:tc>
          <w:tcPr>
            <w:tcW w:w="1260" w:type="dxa"/>
          </w:tcPr>
          <w:p w14:paraId="443B5B38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3A859830" w14:textId="77777777" w:rsidTr="00124F38">
        <w:trPr>
          <w:trHeight w:val="790"/>
        </w:trPr>
        <w:tc>
          <w:tcPr>
            <w:tcW w:w="1529" w:type="dxa"/>
          </w:tcPr>
          <w:p w14:paraId="63868D35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vaskulari</w:t>
            </w:r>
          </w:p>
        </w:tc>
        <w:tc>
          <w:tcPr>
            <w:tcW w:w="1621" w:type="dxa"/>
          </w:tcPr>
          <w:p w14:paraId="3BE4268F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3AA822E7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pressjoni baxxa, flebite</w:t>
            </w:r>
          </w:p>
        </w:tc>
        <w:tc>
          <w:tcPr>
            <w:tcW w:w="1980" w:type="dxa"/>
          </w:tcPr>
          <w:p w14:paraId="5F4FC16C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tromboflebit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limfanġite</w:t>
            </w:r>
          </w:p>
        </w:tc>
        <w:tc>
          <w:tcPr>
            <w:tcW w:w="1710" w:type="dxa"/>
          </w:tcPr>
          <w:p w14:paraId="11BC2D58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7B244C07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061B2E88" w14:textId="77777777" w:rsidTr="00124F38">
        <w:trPr>
          <w:trHeight w:val="790"/>
        </w:trPr>
        <w:tc>
          <w:tcPr>
            <w:tcW w:w="1529" w:type="dxa"/>
          </w:tcPr>
          <w:p w14:paraId="322C35CA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respiratorji, toraċiċi u medjastinali</w:t>
            </w:r>
          </w:p>
        </w:tc>
        <w:tc>
          <w:tcPr>
            <w:tcW w:w="1621" w:type="dxa"/>
          </w:tcPr>
          <w:p w14:paraId="651863BE" w14:textId="77777777" w:rsidR="00124F38" w:rsidRPr="00FB070A" w:rsidRDefault="00124F38" w:rsidP="00124F38">
            <w:pPr>
              <w:rPr>
                <w:rFonts w:cs="Arial"/>
                <w:color w:val="000000"/>
                <w:vertAlign w:val="superscript"/>
              </w:rPr>
            </w:pPr>
            <w:r w:rsidRPr="00FB070A">
              <w:rPr>
                <w:color w:val="000000"/>
              </w:rPr>
              <w:t>disturb respiratorju</w:t>
            </w:r>
            <w:r w:rsidRPr="00FB070A">
              <w:rPr>
                <w:color w:val="000000"/>
                <w:vertAlign w:val="superscript"/>
              </w:rPr>
              <w:t>9</w:t>
            </w:r>
          </w:p>
        </w:tc>
        <w:tc>
          <w:tcPr>
            <w:tcW w:w="1980" w:type="dxa"/>
          </w:tcPr>
          <w:p w14:paraId="73B7564C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indromu ta</w:t>
            </w:r>
            <w:r w:rsidR="005E393F" w:rsidRPr="00FB070A">
              <w:rPr>
                <w:rFonts w:eastAsia="Times New Roman" w:cs="Times New Roman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 xml:space="preserve"> dieqa akuta respiratorja, edima pulmonari</w:t>
            </w:r>
          </w:p>
        </w:tc>
        <w:tc>
          <w:tcPr>
            <w:tcW w:w="1980" w:type="dxa"/>
          </w:tcPr>
          <w:p w14:paraId="5B769F7D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710" w:type="dxa"/>
          </w:tcPr>
          <w:p w14:paraId="70D15E3E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2B195694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049215B3" w14:textId="77777777" w:rsidTr="00124F38">
        <w:trPr>
          <w:trHeight w:val="790"/>
        </w:trPr>
        <w:tc>
          <w:tcPr>
            <w:tcW w:w="1529" w:type="dxa"/>
          </w:tcPr>
          <w:p w14:paraId="5BD4C4D0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gastro-intestinali</w:t>
            </w:r>
          </w:p>
        </w:tc>
        <w:tc>
          <w:tcPr>
            <w:tcW w:w="1621" w:type="dxa"/>
          </w:tcPr>
          <w:p w14:paraId="0C8F3C41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dijarea, rimettar, uġigħ ta</w:t>
            </w:r>
            <w:r w:rsidR="005E393F" w:rsidRPr="00FB070A">
              <w:rPr>
                <w:rFonts w:eastAsia="Times New Roman" w:cs="Arial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żaqq, dardir</w:t>
            </w:r>
          </w:p>
        </w:tc>
        <w:tc>
          <w:tcPr>
            <w:tcW w:w="1980" w:type="dxa"/>
          </w:tcPr>
          <w:p w14:paraId="6E07312C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kelite, dispepsja, kostipazzjoni, ġinġivite</w:t>
            </w:r>
          </w:p>
        </w:tc>
        <w:tc>
          <w:tcPr>
            <w:tcW w:w="1980" w:type="dxa"/>
          </w:tcPr>
          <w:p w14:paraId="24F66198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peritonite, pankreatite, ilsien minfuħ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uwodenit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gastroenterite, glossite</w:t>
            </w:r>
          </w:p>
        </w:tc>
        <w:tc>
          <w:tcPr>
            <w:tcW w:w="1710" w:type="dxa"/>
          </w:tcPr>
          <w:p w14:paraId="1B0ABA65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059D74AF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2220DB77" w14:textId="77777777" w:rsidTr="00124F38">
        <w:trPr>
          <w:trHeight w:val="790"/>
        </w:trPr>
        <w:tc>
          <w:tcPr>
            <w:tcW w:w="1529" w:type="dxa"/>
          </w:tcPr>
          <w:p w14:paraId="73572960" w14:textId="77777777" w:rsidR="00124F38" w:rsidRPr="00FB070A" w:rsidRDefault="00124F38" w:rsidP="00124F38">
            <w:pPr>
              <w:rPr>
                <w:color w:val="000000"/>
              </w:rPr>
            </w:pPr>
            <w:r w:rsidRPr="00FB070A">
              <w:rPr>
                <w:color w:val="000000"/>
              </w:rPr>
              <w:t xml:space="preserve">Disturbi fil-fwied u fil-marrara </w:t>
            </w:r>
          </w:p>
        </w:tc>
        <w:tc>
          <w:tcPr>
            <w:tcW w:w="1621" w:type="dxa"/>
          </w:tcPr>
          <w:p w14:paraId="71DB2E4D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test tal-funzjoni tal-fwied b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>riżultat anormali</w:t>
            </w:r>
          </w:p>
        </w:tc>
        <w:tc>
          <w:tcPr>
            <w:tcW w:w="1980" w:type="dxa"/>
          </w:tcPr>
          <w:p w14:paraId="008C2581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vertAlign w:val="superscript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uffejra, suffejra kolestatika, epatite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10</w:t>
            </w:r>
          </w:p>
        </w:tc>
        <w:tc>
          <w:tcPr>
            <w:tcW w:w="1980" w:type="dxa"/>
          </w:tcPr>
          <w:p w14:paraId="1B877E23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nsuffiċjenza tal-fwied, epatomegalija, koleċistite, cholelithiasis</w:t>
            </w:r>
          </w:p>
        </w:tc>
        <w:tc>
          <w:tcPr>
            <w:tcW w:w="1710" w:type="dxa"/>
          </w:tcPr>
          <w:p w14:paraId="37FEC801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444B91B0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4D67D58B" w14:textId="77777777" w:rsidTr="00124F38">
        <w:trPr>
          <w:trHeight w:val="790"/>
        </w:trPr>
        <w:tc>
          <w:tcPr>
            <w:tcW w:w="1529" w:type="dxa"/>
          </w:tcPr>
          <w:p w14:paraId="6190257E" w14:textId="77777777" w:rsidR="00124F38" w:rsidRPr="00FB070A" w:rsidRDefault="00124F38" w:rsidP="00C314C9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ġilda u fit-tessuti ta</w:t>
            </w:r>
            <w:r w:rsidR="005E393F" w:rsidRPr="00FB070A">
              <w:rPr>
                <w:rFonts w:cs="Arial"/>
                <w:color w:val="000000"/>
              </w:rPr>
              <w:t>’</w:t>
            </w:r>
            <w:r w:rsidRPr="00FB070A">
              <w:rPr>
                <w:rFonts w:cs="Arial"/>
                <w:color w:val="000000"/>
              </w:rPr>
              <w:t xml:space="preserve"> taħt il-ġilda</w:t>
            </w:r>
          </w:p>
        </w:tc>
        <w:tc>
          <w:tcPr>
            <w:tcW w:w="1621" w:type="dxa"/>
          </w:tcPr>
          <w:p w14:paraId="71FB34A1" w14:textId="77777777" w:rsidR="00124F38" w:rsidRPr="00FB070A" w:rsidRDefault="00124F38" w:rsidP="00C314C9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raxx</w:t>
            </w:r>
          </w:p>
        </w:tc>
        <w:tc>
          <w:tcPr>
            <w:tcW w:w="1980" w:type="dxa"/>
          </w:tcPr>
          <w:p w14:paraId="4D1EE6DE" w14:textId="41EA926F" w:rsidR="00124F38" w:rsidRPr="00FB070A" w:rsidRDefault="00124F38" w:rsidP="00C314C9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dermatite sfoljattiva, raxx makulari bl-infafet, ħakk, alopeċja, eritema</w:t>
            </w:r>
            <w:r w:rsidR="00C43C60" w:rsidRPr="00FB070A">
              <w:rPr>
                <w:rFonts w:eastAsia="Times New Roman" w:cs="Times New Roman"/>
                <w:color w:val="000000"/>
                <w:lang w:bidi="ar-SA"/>
              </w:rPr>
              <w:t>, fototossiċità**</w:t>
            </w:r>
          </w:p>
        </w:tc>
        <w:tc>
          <w:tcPr>
            <w:tcW w:w="1980" w:type="dxa"/>
          </w:tcPr>
          <w:p w14:paraId="358BBF85" w14:textId="4E2650F7" w:rsidR="00124F38" w:rsidRPr="00FB070A" w:rsidRDefault="00124F38" w:rsidP="00C314C9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sindromu ta</w:t>
            </w:r>
            <w:r w:rsidR="005E393F" w:rsidRPr="00FB070A">
              <w:rPr>
                <w:rFonts w:eastAsia="Times New Roman" w:cs="Arial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Stevens-Johnson</w:t>
            </w:r>
            <w:r w:rsidR="00D920ED"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purpura, urtikarja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ermatite allerġik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raxx papulari, raxx makulari, ekżema</w:t>
            </w:r>
          </w:p>
        </w:tc>
        <w:tc>
          <w:tcPr>
            <w:tcW w:w="1710" w:type="dxa"/>
          </w:tcPr>
          <w:p w14:paraId="4D3F283C" w14:textId="77777777" w:rsidR="00124F38" w:rsidRPr="00FB070A" w:rsidRDefault="00124F38" w:rsidP="00D920ED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nekroliżi epidermika tossika</w:t>
            </w:r>
            <w:r w:rsidR="00D920ED"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="00D920ED" w:rsidRPr="00FB070A">
              <w:rPr>
                <w:rStyle w:val="TableText12"/>
                <w:color w:val="000000"/>
                <w:sz w:val="22"/>
              </w:rPr>
              <w:t xml:space="preserve">, </w:t>
            </w:r>
            <w:r w:rsidR="00496690" w:rsidRPr="00FB070A">
              <w:rPr>
                <w:rFonts w:cs="Times New Roman"/>
                <w:color w:val="000000"/>
              </w:rPr>
              <w:t>reazzjoni għall-mediċina b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496690" w:rsidRPr="00FB070A">
              <w:rPr>
                <w:rFonts w:cs="Times New Roman"/>
                <w:color w:val="000000"/>
              </w:rPr>
              <w:t>sintomi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496690" w:rsidRPr="00FB070A">
              <w:rPr>
                <w:rFonts w:cs="Times New Roman"/>
                <w:color w:val="000000"/>
              </w:rPr>
              <w:t xml:space="preserve"> esinofilja u sistemiċi</w:t>
            </w:r>
            <w:r w:rsidR="00D920ED" w:rsidRPr="00FB070A">
              <w:rPr>
                <w:rStyle w:val="TableText12"/>
                <w:color w:val="000000"/>
                <w:sz w:val="22"/>
              </w:rPr>
              <w:t xml:space="preserve"> (DRESS)</w:t>
            </w:r>
            <w:r w:rsidR="00D920ED"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="00D920ED" w:rsidRPr="00FB070A">
              <w:rPr>
                <w:rStyle w:val="TableText12"/>
                <w:color w:val="000000"/>
                <w:sz w:val="22"/>
              </w:rPr>
              <w:t>,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anġjoedima, </w:t>
            </w:r>
            <w:r w:rsidR="00104A51" w:rsidRPr="00FB070A">
              <w:rPr>
                <w:rFonts w:eastAsia="Times New Roman" w:cs="Arial"/>
                <w:color w:val="000000"/>
                <w:lang w:bidi="ar-SA"/>
              </w:rPr>
              <w:t xml:space="preserve">keratożi aktinika*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p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seudoporphyri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eritema multiformi, psorjażi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eruzzjoni fil-ġilda</w:t>
            </w:r>
            <w:r w:rsidRPr="00FB070A" w:rsidDel="00896314">
              <w:rPr>
                <w:rFonts w:eastAsia="Times New Roman" w:cs="Times New Roman"/>
                <w:color w:val="000000"/>
                <w:lang w:bidi="ar-SA"/>
              </w:rPr>
              <w:t xml:space="preserve">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kull darba li tingħata doża</w:t>
            </w:r>
          </w:p>
        </w:tc>
        <w:tc>
          <w:tcPr>
            <w:tcW w:w="1260" w:type="dxa"/>
          </w:tcPr>
          <w:p w14:paraId="0AF75440" w14:textId="77777777" w:rsidR="00124F38" w:rsidRPr="00FB070A" w:rsidRDefault="00124F38" w:rsidP="00124F38">
            <w:pPr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lupus eri</w:t>
            </w:r>
            <w:r w:rsidRPr="00FB070A">
              <w:rPr>
                <w:color w:val="000000"/>
              </w:rPr>
              <w:t>te</w:t>
            </w:r>
            <w:r w:rsidRPr="00FB070A">
              <w:rPr>
                <w:rFonts w:cs="Times New Roman"/>
                <w:color w:val="000000"/>
              </w:rPr>
              <w:t>matoż</w:t>
            </w:r>
            <w:r w:rsidRPr="00FB070A">
              <w:rPr>
                <w:color w:val="000000"/>
              </w:rPr>
              <w:t>us</w:t>
            </w:r>
            <w:r w:rsidRPr="00FB070A">
              <w:rPr>
                <w:rFonts w:cs="Times New Roman"/>
                <w:color w:val="000000"/>
              </w:rPr>
              <w:t xml:space="preserve"> tal-ġilda</w:t>
            </w:r>
            <w:r w:rsidRPr="00FB070A">
              <w:rPr>
                <w:color w:val="000000"/>
              </w:rPr>
              <w:t xml:space="preserve"> *</w:t>
            </w:r>
            <w:r w:rsidR="00D34D25" w:rsidRPr="00FB070A">
              <w:rPr>
                <w:color w:val="000000"/>
              </w:rPr>
              <w:t>, nemex* u lentigo*</w:t>
            </w:r>
          </w:p>
        </w:tc>
      </w:tr>
      <w:tr w:rsidR="00124F38" w:rsidRPr="00FB070A" w14:paraId="11D200AB" w14:textId="77777777" w:rsidTr="00124F38">
        <w:trPr>
          <w:trHeight w:val="1327"/>
        </w:trPr>
        <w:tc>
          <w:tcPr>
            <w:tcW w:w="1529" w:type="dxa"/>
          </w:tcPr>
          <w:p w14:paraId="23781B7A" w14:textId="77777777" w:rsidR="00124F38" w:rsidRPr="00FB070A" w:rsidRDefault="00124F38" w:rsidP="00124F38">
            <w:pPr>
              <w:rPr>
                <w:color w:val="000000"/>
              </w:rPr>
            </w:pPr>
            <w:r w:rsidRPr="00FB070A">
              <w:rPr>
                <w:color w:val="000000"/>
              </w:rPr>
              <w:t>Disturbi muskolu-skeletriċi u tat-tessuti konnettivi</w:t>
            </w:r>
          </w:p>
        </w:tc>
        <w:tc>
          <w:tcPr>
            <w:tcW w:w="1621" w:type="dxa"/>
          </w:tcPr>
          <w:p w14:paraId="51C2D2F6" w14:textId="77777777" w:rsidR="00124F38" w:rsidRPr="00FB070A" w:rsidRDefault="00124F38" w:rsidP="00124F38">
            <w:pPr>
              <w:rPr>
                <w:color w:val="000000"/>
              </w:rPr>
            </w:pPr>
          </w:p>
        </w:tc>
        <w:tc>
          <w:tcPr>
            <w:tcW w:w="1980" w:type="dxa"/>
          </w:tcPr>
          <w:p w14:paraId="3A2417AF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uġigħ tad-dahar</w:t>
            </w:r>
          </w:p>
        </w:tc>
        <w:tc>
          <w:tcPr>
            <w:tcW w:w="1980" w:type="dxa"/>
          </w:tcPr>
          <w:p w14:paraId="15AD7922" w14:textId="5CD962B9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artrite</w:t>
            </w:r>
            <w:r w:rsidR="00C43C60" w:rsidRPr="00FB070A">
              <w:rPr>
                <w:color w:val="000000"/>
              </w:rPr>
              <w:t>, perjostite*,**</w:t>
            </w:r>
          </w:p>
        </w:tc>
        <w:tc>
          <w:tcPr>
            <w:tcW w:w="1710" w:type="dxa"/>
          </w:tcPr>
          <w:p w14:paraId="3B0CB7B0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71EFA676" w14:textId="2EFCFFDA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1647AA59" w14:textId="77777777" w:rsidTr="00124F38">
        <w:trPr>
          <w:trHeight w:val="790"/>
        </w:trPr>
        <w:tc>
          <w:tcPr>
            <w:tcW w:w="1529" w:type="dxa"/>
          </w:tcPr>
          <w:p w14:paraId="40706714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kliewi u fis-sistema urinarja</w:t>
            </w:r>
          </w:p>
        </w:tc>
        <w:tc>
          <w:tcPr>
            <w:tcW w:w="1621" w:type="dxa"/>
          </w:tcPr>
          <w:p w14:paraId="332F44A1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3768B093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insuffiċjenza tal-kliewi akuta, ematurja</w:t>
            </w:r>
          </w:p>
        </w:tc>
        <w:tc>
          <w:tcPr>
            <w:tcW w:w="1980" w:type="dxa"/>
          </w:tcPr>
          <w:p w14:paraId="464ADA4F" w14:textId="77777777" w:rsidR="00124F38" w:rsidRPr="00FB070A" w:rsidRDefault="00124F38" w:rsidP="00124F38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nekrosi tubulari tal-kliewi, proteinurja, nefrite</w:t>
            </w:r>
          </w:p>
        </w:tc>
        <w:tc>
          <w:tcPr>
            <w:tcW w:w="1710" w:type="dxa"/>
          </w:tcPr>
          <w:p w14:paraId="40A5D98C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3597A953" w14:textId="77777777" w:rsidR="00124F38" w:rsidRPr="00FB070A" w:rsidRDefault="00124F38" w:rsidP="00124F38">
            <w:pPr>
              <w:rPr>
                <w:rFonts w:cs="Arial"/>
                <w:color w:val="000000"/>
              </w:rPr>
            </w:pPr>
          </w:p>
        </w:tc>
      </w:tr>
      <w:tr w:rsidR="00124F38" w:rsidRPr="00FB070A" w14:paraId="4C060902" w14:textId="77777777" w:rsidTr="00124F38">
        <w:trPr>
          <w:trHeight w:val="790"/>
        </w:trPr>
        <w:tc>
          <w:tcPr>
            <w:tcW w:w="1529" w:type="dxa"/>
          </w:tcPr>
          <w:p w14:paraId="565EDFF6" w14:textId="77777777" w:rsidR="00124F38" w:rsidRPr="00FB070A" w:rsidRDefault="00124F38" w:rsidP="00FD212A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ġenerali u kondizzjonijiet ta</w:t>
            </w:r>
            <w:r w:rsidR="005E393F" w:rsidRPr="00FB070A">
              <w:rPr>
                <w:rFonts w:cs="Arial"/>
                <w:color w:val="000000"/>
              </w:rPr>
              <w:t>’</w:t>
            </w:r>
            <w:r w:rsidRPr="00FB070A">
              <w:rPr>
                <w:rFonts w:cs="Arial"/>
                <w:color w:val="000000"/>
              </w:rPr>
              <w:t xml:space="preserve"> mnejn jingħata</w:t>
            </w:r>
          </w:p>
        </w:tc>
        <w:tc>
          <w:tcPr>
            <w:tcW w:w="1621" w:type="dxa"/>
          </w:tcPr>
          <w:p w14:paraId="10C2D316" w14:textId="77777777" w:rsidR="00124F38" w:rsidRPr="00FB070A" w:rsidRDefault="00124F38" w:rsidP="00FD212A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deni</w:t>
            </w:r>
          </w:p>
        </w:tc>
        <w:tc>
          <w:tcPr>
            <w:tcW w:w="1980" w:type="dxa"/>
          </w:tcPr>
          <w:p w14:paraId="1D28A9FE" w14:textId="77777777" w:rsidR="00124F38" w:rsidRPr="00FB070A" w:rsidRDefault="00124F38" w:rsidP="00FD212A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uġigħ fis-sider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edima tal-wiċċ</w:t>
            </w:r>
            <w:r w:rsidRPr="00FB070A">
              <w:rPr>
                <w:color w:val="000000"/>
                <w:vertAlign w:val="superscript"/>
              </w:rPr>
              <w:t>11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asten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kesħa</w:t>
            </w:r>
          </w:p>
        </w:tc>
        <w:tc>
          <w:tcPr>
            <w:tcW w:w="1980" w:type="dxa"/>
          </w:tcPr>
          <w:p w14:paraId="3C0E3530" w14:textId="77777777" w:rsidR="00124F38" w:rsidRPr="00FB070A" w:rsidRDefault="00124F38" w:rsidP="00FD212A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reazzjoni fis-sit tal-injezzjoni, mard jixbah lill-influwenza</w:t>
            </w:r>
          </w:p>
        </w:tc>
        <w:tc>
          <w:tcPr>
            <w:tcW w:w="1710" w:type="dxa"/>
          </w:tcPr>
          <w:p w14:paraId="081B49F5" w14:textId="77777777" w:rsidR="00124F38" w:rsidRPr="00FB070A" w:rsidRDefault="00124F38" w:rsidP="00FD212A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260" w:type="dxa"/>
          </w:tcPr>
          <w:p w14:paraId="19F0F57A" w14:textId="77777777" w:rsidR="00124F38" w:rsidRPr="00FB070A" w:rsidRDefault="00124F38" w:rsidP="00FD212A">
            <w:pPr>
              <w:keepNext/>
              <w:keepLines/>
              <w:rPr>
                <w:rFonts w:cs="Arial"/>
                <w:color w:val="000000"/>
              </w:rPr>
            </w:pPr>
          </w:p>
        </w:tc>
      </w:tr>
      <w:tr w:rsidR="00124F38" w:rsidRPr="00FB070A" w14:paraId="4C6ED87A" w14:textId="77777777" w:rsidTr="00124F38">
        <w:trPr>
          <w:trHeight w:val="1021"/>
        </w:trPr>
        <w:tc>
          <w:tcPr>
            <w:tcW w:w="1529" w:type="dxa"/>
          </w:tcPr>
          <w:p w14:paraId="1E947AB4" w14:textId="77777777" w:rsidR="00124F38" w:rsidRPr="00FB070A" w:rsidRDefault="00124F38" w:rsidP="00124F38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Investigazzjonijiet</w:t>
            </w:r>
          </w:p>
        </w:tc>
        <w:tc>
          <w:tcPr>
            <w:tcW w:w="1621" w:type="dxa"/>
          </w:tcPr>
          <w:p w14:paraId="41341139" w14:textId="77777777" w:rsidR="00124F38" w:rsidRPr="00FB070A" w:rsidRDefault="00124F38" w:rsidP="00124F38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05859CA4" w14:textId="77777777" w:rsidR="00124F38" w:rsidRPr="00FB070A" w:rsidRDefault="00124F38" w:rsidP="00124F38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żieda tal-kreatinina fid-demm</w:t>
            </w:r>
          </w:p>
        </w:tc>
        <w:tc>
          <w:tcPr>
            <w:tcW w:w="1980" w:type="dxa"/>
          </w:tcPr>
          <w:p w14:paraId="71D6E663" w14:textId="77777777" w:rsidR="00124F38" w:rsidRPr="00FB070A" w:rsidRDefault="00124F38" w:rsidP="00124F38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żieda fl-urea fid-demm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żieda fil-kolesterol fid-demm</w:t>
            </w:r>
          </w:p>
        </w:tc>
        <w:tc>
          <w:tcPr>
            <w:tcW w:w="1710" w:type="dxa"/>
          </w:tcPr>
          <w:p w14:paraId="5C51679D" w14:textId="77777777" w:rsidR="00124F38" w:rsidRPr="00FB070A" w:rsidRDefault="00124F38" w:rsidP="00124F38">
            <w:pPr>
              <w:rPr>
                <w:color w:val="000000"/>
              </w:rPr>
            </w:pPr>
          </w:p>
        </w:tc>
        <w:tc>
          <w:tcPr>
            <w:tcW w:w="1260" w:type="dxa"/>
          </w:tcPr>
          <w:p w14:paraId="3A00D16B" w14:textId="77777777" w:rsidR="00124F38" w:rsidRPr="00FB070A" w:rsidRDefault="00124F38" w:rsidP="00124F38">
            <w:pPr>
              <w:rPr>
                <w:color w:val="000000"/>
              </w:rPr>
            </w:pPr>
          </w:p>
        </w:tc>
      </w:tr>
    </w:tbl>
    <w:p w14:paraId="53739BA8" w14:textId="03CE3539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lang w:val="mt-MT"/>
        </w:rPr>
        <w:t xml:space="preserve">*ADR </w:t>
      </w:r>
      <w:r w:rsidRPr="00343106">
        <w:rPr>
          <w:sz w:val="20"/>
          <w:szCs w:val="20"/>
          <w:lang w:val="mt-MT"/>
        </w:rPr>
        <w:t>identifikati wara t-tqegħid fis-suq</w:t>
      </w:r>
    </w:p>
    <w:p w14:paraId="18DC821C" w14:textId="0845E9DD" w:rsidR="00AA71BE" w:rsidRPr="00343106" w:rsidRDefault="00AA71BE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lang w:val="mt-MT"/>
        </w:rPr>
        <w:t xml:space="preserve">**Il-kategorija tal-frekwenza hija bbażata fuq studju ta’ osservazzjoni li juża </w:t>
      </w:r>
      <w:r w:rsidRPr="00343106">
        <w:rPr>
          <w:i/>
          <w:iCs/>
          <w:sz w:val="20"/>
          <w:szCs w:val="20"/>
          <w:lang w:val="mt-MT"/>
        </w:rPr>
        <w:t>data</w:t>
      </w:r>
      <w:r w:rsidRPr="00343106">
        <w:rPr>
          <w:sz w:val="20"/>
          <w:szCs w:val="20"/>
          <w:lang w:val="mt-MT"/>
        </w:rPr>
        <w:t xml:space="preserve"> tad-dinja reali minn sorsi ta’ </w:t>
      </w:r>
      <w:r w:rsidRPr="00343106">
        <w:rPr>
          <w:i/>
          <w:iCs/>
          <w:sz w:val="20"/>
          <w:szCs w:val="20"/>
          <w:lang w:val="mt-MT"/>
        </w:rPr>
        <w:t>data</w:t>
      </w:r>
      <w:r w:rsidRPr="00343106">
        <w:rPr>
          <w:sz w:val="20"/>
          <w:szCs w:val="20"/>
          <w:lang w:val="mt-MT"/>
        </w:rPr>
        <w:t xml:space="preserve"> sekondarji fl-Iżvezja</w:t>
      </w:r>
    </w:p>
    <w:p w14:paraId="152765FC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 xml:space="preserve">1 </w:t>
      </w:r>
      <w:r w:rsidRPr="00343106">
        <w:rPr>
          <w:sz w:val="20"/>
          <w:szCs w:val="20"/>
          <w:lang w:val="mt-MT"/>
        </w:rPr>
        <w:t>Tinkludi newtropenija febrili u newtropenija.</w:t>
      </w:r>
    </w:p>
    <w:p w14:paraId="238021E1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2</w:t>
      </w:r>
      <w:r w:rsidRPr="00343106">
        <w:rPr>
          <w:sz w:val="20"/>
          <w:szCs w:val="20"/>
          <w:lang w:val="mt-MT"/>
        </w:rPr>
        <w:t xml:space="preserve"> Tinkludi purpura tromboċitopenika immuni.</w:t>
      </w:r>
    </w:p>
    <w:p w14:paraId="05A08A76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3</w:t>
      </w:r>
      <w:r w:rsidRPr="00343106">
        <w:rPr>
          <w:sz w:val="20"/>
          <w:szCs w:val="20"/>
          <w:lang w:val="mt-MT"/>
        </w:rPr>
        <w:t xml:space="preserve"> Tinkludi riġidità nuċali u tetanija.</w:t>
      </w:r>
    </w:p>
    <w:p w14:paraId="7AEC7C8C" w14:textId="77777777" w:rsidR="00124F38" w:rsidRPr="00343106" w:rsidRDefault="00124F38" w:rsidP="00124F38">
      <w:pPr>
        <w:pStyle w:val="Default"/>
        <w:rPr>
          <w:sz w:val="20"/>
          <w:szCs w:val="20"/>
          <w:highlight w:val="magenta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4</w:t>
      </w:r>
      <w:r w:rsidRPr="00343106">
        <w:rPr>
          <w:sz w:val="20"/>
          <w:szCs w:val="20"/>
          <w:lang w:val="mt-MT"/>
        </w:rPr>
        <w:t xml:space="preserve"> Tinkludi enċefalopatija ipossika-iskemika u enċefalopatija metabolika.</w:t>
      </w:r>
    </w:p>
    <w:p w14:paraId="5D730317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5</w:t>
      </w:r>
      <w:r w:rsidRPr="00343106">
        <w:rPr>
          <w:sz w:val="20"/>
          <w:szCs w:val="20"/>
          <w:lang w:val="mt-MT"/>
        </w:rPr>
        <w:t xml:space="preserve"> Tinkludi akatisja u parkinsoniżmu.</w:t>
      </w:r>
    </w:p>
    <w:p w14:paraId="204A697E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6</w:t>
      </w:r>
      <w:r w:rsidRPr="00343106">
        <w:rPr>
          <w:sz w:val="20"/>
          <w:szCs w:val="20"/>
          <w:lang w:val="mt-MT"/>
        </w:rPr>
        <w:t xml:space="preserve"> Ara l-paragrafu “Indebolimenti viżwali” fis-sezzjoni 4.8.</w:t>
      </w:r>
    </w:p>
    <w:p w14:paraId="61BDBBF9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7</w:t>
      </w:r>
      <w:r w:rsidRPr="00343106">
        <w:rPr>
          <w:sz w:val="20"/>
          <w:szCs w:val="20"/>
          <w:lang w:val="mt-MT"/>
        </w:rPr>
        <w:t xml:space="preserve"> Nevrite ottika mtawla ġiet irrapportata wara t-tqegħid fis-suq. Ara sezzjoni 4.4.</w:t>
      </w:r>
    </w:p>
    <w:p w14:paraId="46E117F2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8</w:t>
      </w:r>
      <w:r w:rsidRPr="00343106">
        <w:rPr>
          <w:sz w:val="20"/>
          <w:szCs w:val="20"/>
          <w:lang w:val="mt-MT"/>
        </w:rPr>
        <w:t xml:space="preserve"> Ara sezzjoni 4.4.</w:t>
      </w:r>
    </w:p>
    <w:p w14:paraId="44608C9C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9</w:t>
      </w:r>
      <w:r w:rsidRPr="00343106">
        <w:rPr>
          <w:sz w:val="20"/>
          <w:szCs w:val="20"/>
          <w:lang w:val="mt-MT"/>
        </w:rPr>
        <w:t xml:space="preserve"> Tinkludi dispnea u dispnea wara eżerċzjoni.</w:t>
      </w:r>
    </w:p>
    <w:p w14:paraId="46FF1383" w14:textId="77777777" w:rsidR="00124F38" w:rsidRPr="00343106" w:rsidRDefault="00124F38" w:rsidP="00124F38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10</w:t>
      </w:r>
      <w:r w:rsidRPr="00343106">
        <w:rPr>
          <w:sz w:val="20"/>
          <w:szCs w:val="20"/>
          <w:lang w:val="mt-MT"/>
        </w:rPr>
        <w:t xml:space="preserve"> Tinkludi korriment tal-fwied ikkaġunat mill-mediċina, epatite tossika, korriment epatoċellulari u tossiċità tal-fwied.</w:t>
      </w:r>
    </w:p>
    <w:p w14:paraId="429C766F" w14:textId="77777777" w:rsidR="00124F38" w:rsidRPr="00FB070A" w:rsidRDefault="00124F38" w:rsidP="00124F38">
      <w:pPr>
        <w:rPr>
          <w:color w:val="000000"/>
        </w:rPr>
      </w:pPr>
      <w:r w:rsidRPr="00343106">
        <w:rPr>
          <w:color w:val="000000"/>
          <w:sz w:val="20"/>
          <w:szCs w:val="20"/>
          <w:vertAlign w:val="superscript"/>
        </w:rPr>
        <w:t>11</w:t>
      </w:r>
      <w:r w:rsidRPr="00343106">
        <w:rPr>
          <w:color w:val="000000"/>
          <w:sz w:val="20"/>
          <w:szCs w:val="20"/>
        </w:rPr>
        <w:t xml:space="preserve"> Tinkludi edema periorbitali, edema tax-xufftejn, u edema tal-ħalq.</w:t>
      </w:r>
    </w:p>
    <w:p w14:paraId="0778651B" w14:textId="77777777" w:rsidR="008E3C26" w:rsidRPr="00FB070A" w:rsidRDefault="008E3C26">
      <w:pPr>
        <w:rPr>
          <w:rFonts w:cs="Times New Roman"/>
          <w:color w:val="000000"/>
          <w:u w:val="single"/>
        </w:rPr>
      </w:pPr>
    </w:p>
    <w:p w14:paraId="30CB7C0D" w14:textId="77777777" w:rsidR="00FC0116" w:rsidRPr="00FB070A" w:rsidRDefault="00FC0116" w:rsidP="00C314C9">
      <w:pPr>
        <w:keepNext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Deskrizzjon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reazzjonijiet avversi mag</w:t>
      </w:r>
      <w:r w:rsidRPr="00FB070A">
        <w:rPr>
          <w:rFonts w:cs="Times New Roman"/>
          <w:color w:val="000000"/>
          <w:u w:val="single"/>
          <w:lang w:eastAsia="ko-KR"/>
        </w:rPr>
        <w:t>ħ</w:t>
      </w:r>
      <w:r w:rsidRPr="00FB070A">
        <w:rPr>
          <w:rFonts w:cs="Times New Roman"/>
          <w:color w:val="000000"/>
          <w:u w:val="single"/>
        </w:rPr>
        <w:t>żula</w:t>
      </w:r>
    </w:p>
    <w:p w14:paraId="0962BDE4" w14:textId="77777777" w:rsidR="00A82938" w:rsidRPr="00FB070A" w:rsidRDefault="00A82938" w:rsidP="00C314C9">
      <w:pPr>
        <w:keepNext/>
        <w:rPr>
          <w:rFonts w:cs="Times New Roman"/>
          <w:i/>
          <w:color w:val="000000"/>
        </w:rPr>
      </w:pPr>
    </w:p>
    <w:p w14:paraId="2C1B8C07" w14:textId="77777777" w:rsidR="00FC0116" w:rsidRPr="00FB070A" w:rsidRDefault="00175A81" w:rsidP="00C314C9">
      <w:pPr>
        <w:keepNext/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>Indebolimenti</w:t>
      </w:r>
      <w:r w:rsidRPr="00FB070A" w:rsidDel="00175A81">
        <w:rPr>
          <w:rFonts w:cs="Times New Roman"/>
          <w:i/>
          <w:color w:val="000000"/>
        </w:rPr>
        <w:t xml:space="preserve"> </w:t>
      </w:r>
      <w:r w:rsidR="00FC0116" w:rsidRPr="00FB070A">
        <w:rPr>
          <w:rFonts w:cs="Times New Roman"/>
          <w:i/>
          <w:color w:val="000000"/>
        </w:rPr>
        <w:t>viżwali</w:t>
      </w:r>
    </w:p>
    <w:p w14:paraId="37D7A4D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Fi studji kliniċi, indebolimenti viżwali </w:t>
      </w:r>
      <w:r w:rsidR="00175A81" w:rsidRPr="00FB070A">
        <w:rPr>
          <w:rFonts w:cs="Times New Roman"/>
          <w:color w:val="000000"/>
        </w:rPr>
        <w:t>(inkluż vista mċajpra, fotofobija, kloropsija,</w:t>
      </w:r>
      <w:r w:rsidR="00FC2E86" w:rsidRPr="00FB070A">
        <w:rPr>
          <w:color w:val="000000"/>
        </w:rPr>
        <w:t xml:space="preserve"> kromatopsija,</w:t>
      </w:r>
      <w:r w:rsidR="00175A81" w:rsidRPr="00FB070A">
        <w:rPr>
          <w:rFonts w:cs="Times New Roman"/>
          <w:color w:val="000000"/>
        </w:rPr>
        <w:t xml:space="preserve"> ma tarax il-kulur tajjeb, ċjanopsija, disturbi fl-għajnejn, tara raġġieri, ma tarax billejl, oxxillopsija, fotopsija, skotoma xintillanti, preċiżjoni viżiva mnaqqsa, luminożità viżiva, difett fil-kamp viżiv, tara frak fl-ilma tal-għajnejn, u xantopsija) </w:t>
      </w:r>
      <w:r w:rsidRPr="00FB070A">
        <w:rPr>
          <w:rFonts w:cs="Times New Roman"/>
          <w:color w:val="000000"/>
        </w:rPr>
        <w:t>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voriconazole kienu komuni ħafna. Dawn </w:t>
      </w:r>
      <w:r w:rsidR="00175A81" w:rsidRPr="00FB070A">
        <w:rPr>
          <w:rFonts w:cs="Times New Roman"/>
          <w:color w:val="000000"/>
        </w:rPr>
        <w:t xml:space="preserve">l-indebolimenti </w:t>
      </w:r>
      <w:r w:rsidRPr="00FB070A">
        <w:rPr>
          <w:rFonts w:cs="Times New Roman"/>
          <w:color w:val="000000"/>
        </w:rPr>
        <w:t>viżwali ma damux u kompletament riversibbli, bil-maġġoranza jmorru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spontanju fi żmien 60 minuta u ma kienu osservati ebda effetti viżwali klinikament sinifikanti fuq perjodu fit-tul. Kien hemm evidenz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ttenwazzjo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ożi ripetu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  </w:t>
      </w:r>
      <w:r w:rsidR="00175A81" w:rsidRPr="00FB070A">
        <w:rPr>
          <w:rFonts w:cs="Times New Roman"/>
          <w:color w:val="000000"/>
        </w:rPr>
        <w:t>L-indebolimenti</w:t>
      </w:r>
      <w:r w:rsidRPr="00FB070A">
        <w:rPr>
          <w:rFonts w:cs="Times New Roman"/>
          <w:color w:val="000000"/>
        </w:rPr>
        <w:t xml:space="preserve"> viżwali kien ġeneralment ħafif, rari wassal għal twaqqif tal-kura u ma kienx assoċjat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intomi morbużi għal perjodu twil. </w:t>
      </w:r>
      <w:r w:rsidR="00175A81" w:rsidRPr="00FB070A">
        <w:rPr>
          <w:rFonts w:cs="Times New Roman"/>
          <w:color w:val="000000"/>
        </w:rPr>
        <w:t xml:space="preserve">L-indebolimenti </w:t>
      </w:r>
      <w:r w:rsidRPr="00FB070A">
        <w:rPr>
          <w:rFonts w:cs="Times New Roman"/>
          <w:color w:val="000000"/>
        </w:rPr>
        <w:t>viżwali jistgħu jkunu assoċjat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onċentrazzjonijiet akbar fil-plasma u/jew dożi ogħla. </w:t>
      </w:r>
    </w:p>
    <w:p w14:paraId="66DC6E3A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</w:p>
    <w:p w14:paraId="317D8CE6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mekkaniżm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zzjoni mhux magħruf, għalkemm il-pos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azzjoni wisq probabbli li jkun fir-retina. Fi studju fost voluntie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li eżamina l-impa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uq il-funzjoni tar-retina, voriconazole kkawża tnaqqis fl-</w:t>
      </w:r>
      <w:r w:rsidRPr="00FB070A">
        <w:rPr>
          <w:rFonts w:cs="Times New Roman"/>
          <w:i/>
          <w:iCs/>
          <w:color w:val="000000"/>
        </w:rPr>
        <w:t>electroretinogram (ERG) waveform amplitude</w:t>
      </w:r>
      <w:r w:rsidRPr="00FB070A">
        <w:rPr>
          <w:rFonts w:cs="Times New Roman"/>
          <w:color w:val="000000"/>
        </w:rPr>
        <w:t>.  L-ERG ikejjel il-kurrenti elettriċi fir-retina. Il-bidl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RG ma avanzawx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29 jum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ura u kienu kompletament riversibbli mat-twaqqif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 </w:t>
      </w:r>
    </w:p>
    <w:p w14:paraId="389327A0" w14:textId="77777777" w:rsidR="00FC0116" w:rsidRPr="00FB070A" w:rsidRDefault="00FC0116">
      <w:pPr>
        <w:rPr>
          <w:rFonts w:cs="Times New Roman"/>
          <w:color w:val="000000"/>
        </w:rPr>
      </w:pPr>
    </w:p>
    <w:p w14:paraId="0063F75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ien hemm rappor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wara t-tqegħid fis-suq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vvenimenti avversi viżwali fit-tul (ara Sezzjoni 4.4).</w:t>
      </w:r>
    </w:p>
    <w:p w14:paraId="1613E899" w14:textId="77777777" w:rsidR="00FC0116" w:rsidRPr="00FB070A" w:rsidRDefault="00FC0116">
      <w:pPr>
        <w:rPr>
          <w:rFonts w:cs="Times New Roman"/>
          <w:color w:val="000000"/>
          <w:u w:val="single"/>
        </w:rPr>
      </w:pPr>
    </w:p>
    <w:p w14:paraId="14CEE6F7" w14:textId="77777777" w:rsidR="00FC0116" w:rsidRPr="00FB070A" w:rsidRDefault="00FC0116">
      <w:pPr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 xml:space="preserve">Reazzjonijiet dermatoloġiċi  </w:t>
      </w:r>
    </w:p>
    <w:p w14:paraId="607F481C" w14:textId="77777777" w:rsidR="00FC0116" w:rsidRPr="00FB070A" w:rsidRDefault="00FC0116" w:rsidP="00D920ED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r-reazzjonijiet dermatoloġiċi kienu komuni</w:t>
      </w:r>
      <w:r w:rsidR="00175A81" w:rsidRPr="00FB070A">
        <w:rPr>
          <w:rFonts w:cs="Times New Roman"/>
          <w:color w:val="000000"/>
        </w:rPr>
        <w:t xml:space="preserve"> ħafna</w:t>
      </w:r>
      <w:r w:rsidRPr="00FB070A">
        <w:rPr>
          <w:rFonts w:cs="Times New Roman"/>
          <w:color w:val="000000"/>
        </w:rPr>
        <w:t xml:space="preserve">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kku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estijiet kliniċi, iżda dawn il-pazjenti kellhom mard serju preżenti u kienu qegħdin jirċievu diversi prodotti mediċinali konkomitanti. Il-maġġoranza tar-raxxijiet kien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everità ħafifa għal moderata. Il-pazjenti żviluppaw reazzjonijiet </w:t>
      </w:r>
      <w:r w:rsidR="007B1435" w:rsidRPr="00FB070A">
        <w:rPr>
          <w:rFonts w:cs="Times New Roman"/>
          <w:color w:val="000000"/>
        </w:rPr>
        <w:t xml:space="preserve">avversi </w:t>
      </w:r>
      <w:r w:rsidRPr="00FB070A">
        <w:rPr>
          <w:rFonts w:cs="Times New Roman"/>
          <w:color w:val="000000"/>
        </w:rPr>
        <w:t xml:space="preserve">kutanji </w:t>
      </w:r>
      <w:r w:rsidR="00D920ED" w:rsidRPr="00FB070A">
        <w:rPr>
          <w:rFonts w:cs="Times New Roman"/>
          <w:color w:val="000000"/>
        </w:rPr>
        <w:t xml:space="preserve">severi (SCARs, </w:t>
      </w:r>
      <w:r w:rsidR="00D920ED" w:rsidRPr="00FB070A">
        <w:rPr>
          <w:color w:val="000000"/>
        </w:rPr>
        <w:t>severe cutaneous adverse reactions)</w:t>
      </w:r>
      <w:r w:rsidRPr="00FB070A">
        <w:rPr>
          <w:rFonts w:cs="Times New Roman"/>
          <w:color w:val="000000"/>
        </w:rPr>
        <w:t>, inkluż is-sindrom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tevens-Johnson</w:t>
      </w:r>
      <w:r w:rsidR="00175A81" w:rsidRPr="00FB070A">
        <w:rPr>
          <w:rFonts w:cs="Times New Roman"/>
          <w:color w:val="000000"/>
        </w:rPr>
        <w:t xml:space="preserve"> </w:t>
      </w:r>
      <w:r w:rsidR="00D920ED" w:rsidRPr="00FB070A">
        <w:rPr>
          <w:rFonts w:cs="Times New Roman"/>
          <w:color w:val="000000"/>
        </w:rPr>
        <w:t xml:space="preserve">(SJS) </w:t>
      </w:r>
      <w:r w:rsidR="00175A81" w:rsidRPr="00FB070A">
        <w:rPr>
          <w:rFonts w:cs="Times New Roman"/>
          <w:color w:val="000000"/>
        </w:rPr>
        <w:t>(mhux komuni)</w:t>
      </w:r>
      <w:r w:rsidRPr="00FB070A">
        <w:rPr>
          <w:rFonts w:cs="Times New Roman"/>
          <w:color w:val="000000"/>
        </w:rPr>
        <w:t>, nekroliżi epidermika tossika</w:t>
      </w:r>
      <w:r w:rsidR="00175A81" w:rsidRPr="00FB070A">
        <w:rPr>
          <w:rFonts w:cs="Times New Roman"/>
          <w:color w:val="000000"/>
        </w:rPr>
        <w:t xml:space="preserve"> </w:t>
      </w:r>
      <w:r w:rsidR="00D920ED" w:rsidRPr="00FB070A">
        <w:rPr>
          <w:rFonts w:cs="Times New Roman"/>
          <w:color w:val="000000"/>
        </w:rPr>
        <w:t xml:space="preserve">(TEN, </w:t>
      </w:r>
      <w:r w:rsidR="00D920ED" w:rsidRPr="00FB070A">
        <w:rPr>
          <w:color w:val="000000"/>
        </w:rPr>
        <w:t>toxic epidermal necrolysis</w:t>
      </w:r>
      <w:r w:rsidR="00D920ED" w:rsidRPr="00FB070A">
        <w:rPr>
          <w:rFonts w:cs="Times New Roman"/>
          <w:color w:val="000000"/>
        </w:rPr>
        <w:t xml:space="preserve">) </w:t>
      </w:r>
      <w:r w:rsidR="00175A81" w:rsidRPr="00FB070A">
        <w:rPr>
          <w:rFonts w:cs="Times New Roman"/>
          <w:color w:val="000000"/>
        </w:rPr>
        <w:t>(rari)</w:t>
      </w:r>
      <w:r w:rsidR="00D920ED" w:rsidRPr="00FB070A">
        <w:rPr>
          <w:rFonts w:cs="Times New Roman"/>
          <w:color w:val="000000"/>
        </w:rPr>
        <w:t xml:space="preserve">, </w:t>
      </w:r>
      <w:r w:rsidR="00496690" w:rsidRPr="00FB070A">
        <w:rPr>
          <w:rFonts w:cs="Times New Roman"/>
          <w:color w:val="000000"/>
        </w:rPr>
        <w:t>reazzjoni għall-mediċina b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>sintomi ta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 xml:space="preserve"> esinofilja u sistemiċi</w:t>
      </w:r>
      <w:r w:rsidR="00D920ED" w:rsidRPr="00FB070A">
        <w:rPr>
          <w:rFonts w:cs="Times New Roman"/>
          <w:color w:val="000000"/>
        </w:rPr>
        <w:t xml:space="preserve"> (DRESS) (rari)</w:t>
      </w:r>
      <w:r w:rsidRPr="00FB070A">
        <w:rPr>
          <w:rFonts w:cs="Times New Roman"/>
          <w:color w:val="000000"/>
        </w:rPr>
        <w:t xml:space="preserve"> u eritema multiformi</w:t>
      </w:r>
      <w:r w:rsidR="00175A81" w:rsidRPr="00FB070A">
        <w:rPr>
          <w:rFonts w:cs="Times New Roman"/>
          <w:color w:val="000000"/>
        </w:rPr>
        <w:t xml:space="preserve"> (rari)</w:t>
      </w:r>
      <w:r w:rsidRPr="00FB070A">
        <w:rPr>
          <w:rFonts w:cs="Times New Roman"/>
          <w:color w:val="000000"/>
        </w:rPr>
        <w:t xml:space="preserve"> waqt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</w:t>
      </w:r>
      <w:r w:rsidR="00D920ED" w:rsidRPr="00FB070A">
        <w:rPr>
          <w:rFonts w:cs="Times New Roman"/>
          <w:color w:val="000000"/>
        </w:rPr>
        <w:t xml:space="preserve"> (ara sezzjoni</w:t>
      </w:r>
      <w:r w:rsidR="007B1435" w:rsidRPr="00FB070A">
        <w:rPr>
          <w:rFonts w:cs="Times New Roman"/>
          <w:color w:val="000000"/>
        </w:rPr>
        <w:t> </w:t>
      </w:r>
      <w:r w:rsidR="00D920ED" w:rsidRPr="00FB070A">
        <w:rPr>
          <w:rFonts w:cs="Times New Roman"/>
          <w:color w:val="000000"/>
        </w:rPr>
        <w:t>4.4)</w:t>
      </w:r>
      <w:r w:rsidRPr="00FB070A">
        <w:rPr>
          <w:rFonts w:cs="Times New Roman"/>
          <w:color w:val="000000"/>
        </w:rPr>
        <w:t xml:space="preserve">. </w:t>
      </w:r>
    </w:p>
    <w:p w14:paraId="0DFE36EB" w14:textId="77777777" w:rsidR="00FC0116" w:rsidRPr="00FB070A" w:rsidRDefault="00FC0116">
      <w:pPr>
        <w:rPr>
          <w:rFonts w:cs="Times New Roman"/>
          <w:color w:val="000000"/>
        </w:rPr>
      </w:pPr>
    </w:p>
    <w:p w14:paraId="6C8D8BC4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Jekk pazjent jiżviluppa raxx hu għandu jiġi mmonitorjat mill-qrib u VFEND jiġi mwaqqaf jekk il-leżjonijiet jissoktaw. Kienu rrapportati reazzjonijiet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fotosensittività</w:t>
      </w:r>
      <w:r w:rsidR="0001228C" w:rsidRPr="00FB070A">
        <w:rPr>
          <w:rFonts w:cs="Times New Roman"/>
          <w:snapToGrid w:val="0"/>
          <w:color w:val="000000"/>
        </w:rPr>
        <w:t xml:space="preserve"> </w:t>
      </w:r>
      <w:r w:rsidR="00685DE4" w:rsidRPr="00FB070A">
        <w:rPr>
          <w:color w:val="000000"/>
        </w:rPr>
        <w:t xml:space="preserve">bħal </w:t>
      </w:r>
      <w:r w:rsidR="002C4DD5" w:rsidRPr="00FB070A">
        <w:rPr>
          <w:color w:val="000000"/>
        </w:rPr>
        <w:t>nemex</w:t>
      </w:r>
      <w:r w:rsidR="00685DE4" w:rsidRPr="00FB070A">
        <w:rPr>
          <w:color w:val="000000"/>
        </w:rPr>
        <w:t>, lentigo u keratożi aktinika</w:t>
      </w:r>
      <w:r w:rsidRPr="00FB070A">
        <w:rPr>
          <w:rFonts w:cs="Times New Roman"/>
          <w:snapToGrid w:val="0"/>
          <w:color w:val="000000"/>
        </w:rPr>
        <w:t>, speċjalment waqt terapija fuq perjodu fit-tul (ara wkoll sezzjoni 4.4).</w:t>
      </w:r>
    </w:p>
    <w:p w14:paraId="0D37D977" w14:textId="77777777" w:rsidR="00FC0116" w:rsidRPr="00343106" w:rsidRDefault="00FC0116">
      <w:pPr>
        <w:pStyle w:val="Default"/>
        <w:rPr>
          <w:lang w:val="mt-MT"/>
        </w:rPr>
      </w:pPr>
    </w:p>
    <w:p w14:paraId="329E5611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Kien hemm rappor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arċinoma fiċ-ċelluli skwamużi tal-ġilda</w:t>
      </w:r>
      <w:r w:rsidR="000426BE" w:rsidRPr="00FB070A">
        <w:rPr>
          <w:sz w:val="22"/>
          <w:szCs w:val="22"/>
          <w:lang w:val="mt-MT"/>
        </w:rPr>
        <w:t xml:space="preserve"> (inkluż SCC </w:t>
      </w:r>
      <w:r w:rsidR="004E2B8F" w:rsidRPr="00FB070A">
        <w:rPr>
          <w:sz w:val="22"/>
          <w:szCs w:val="22"/>
          <w:lang w:val="mt-MT"/>
        </w:rPr>
        <w:t>ta</w:t>
      </w:r>
      <w:r w:rsidR="000426BE" w:rsidRPr="00FB070A">
        <w:rPr>
          <w:sz w:val="22"/>
          <w:szCs w:val="22"/>
          <w:lang w:val="mt-MT"/>
        </w:rPr>
        <w:t>l-ġilda in situ, jew il-marda ta’ Bowen)</w:t>
      </w:r>
      <w:r w:rsidRPr="00FB070A">
        <w:rPr>
          <w:sz w:val="22"/>
          <w:szCs w:val="22"/>
          <w:lang w:val="mt-MT"/>
        </w:rPr>
        <w:t xml:space="preserve">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pazjenti kkura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</w:t>
      </w:r>
      <w:r w:rsidR="000426BE" w:rsidRPr="00FB070A">
        <w:rPr>
          <w:sz w:val="22"/>
          <w:szCs w:val="22"/>
          <w:lang w:val="mt-MT"/>
        </w:rPr>
        <w:t xml:space="preserve"> </w:t>
      </w:r>
    </w:p>
    <w:p w14:paraId="7F58879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għal-perjodi 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mien; il-mekkaniżm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if jaħdem għadu ma ġiex stabbilit (ara sezzjoni 4.4).</w:t>
      </w:r>
    </w:p>
    <w:p w14:paraId="02579025" w14:textId="77777777" w:rsidR="00FC0116" w:rsidRPr="00FB070A" w:rsidRDefault="00FC0116">
      <w:pPr>
        <w:rPr>
          <w:rFonts w:cs="Times New Roman"/>
          <w:color w:val="000000"/>
        </w:rPr>
      </w:pPr>
    </w:p>
    <w:p w14:paraId="74418386" w14:textId="77777777" w:rsidR="00FC0116" w:rsidRPr="00FB070A" w:rsidRDefault="00FC0116">
      <w:pPr>
        <w:rPr>
          <w:rFonts w:cs="Times New Roman"/>
          <w:i/>
          <w:caps/>
          <w:color w:val="000000"/>
        </w:rPr>
      </w:pPr>
      <w:r w:rsidRPr="00FB070A">
        <w:rPr>
          <w:rFonts w:cs="Times New Roman"/>
          <w:i/>
          <w:color w:val="000000"/>
        </w:rPr>
        <w:t>Testijiet tal-funzjoni tal-fwied</w:t>
      </w:r>
    </w:p>
    <w:p w14:paraId="105FB2B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inċidenza globali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żidiet fit</w:t>
      </w:r>
      <w:r w:rsidR="00CB4DE2" w:rsidRPr="00FB070A">
        <w:rPr>
          <w:rFonts w:cs="Times New Roman"/>
          <w:color w:val="000000"/>
        </w:rPr>
        <w:t>-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i/>
          <w:iCs/>
          <w:color w:val="000000"/>
        </w:rPr>
        <w:t>transaminase</w:t>
      </w:r>
      <w:r w:rsidRPr="00FB070A">
        <w:rPr>
          <w:rFonts w:cs="Times New Roman"/>
          <w:color w:val="000000"/>
        </w:rPr>
        <w:t xml:space="preserve"> </w:t>
      </w:r>
      <w:r w:rsidR="00175A81" w:rsidRPr="00FB070A">
        <w:rPr>
          <w:rFonts w:cs="Times New Roman"/>
          <w:color w:val="000000"/>
        </w:rPr>
        <w:t xml:space="preserve"> &gt;3 x ULN (mhux bilfors jinkludu episodju avvers) </w:t>
      </w:r>
      <w:r w:rsidRPr="00FB070A">
        <w:rPr>
          <w:rFonts w:cs="Times New Roman"/>
          <w:color w:val="000000"/>
        </w:rPr>
        <w:t>fil-programm kliniku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voriconazole kienet </w:t>
      </w:r>
      <w:r w:rsidR="00175A81" w:rsidRPr="00FB070A">
        <w:rPr>
          <w:rFonts w:cs="Times New Roman"/>
          <w:color w:val="000000"/>
        </w:rPr>
        <w:t xml:space="preserve">18.0% (319/1,768) fl-adulti u </w:t>
      </w:r>
      <w:r w:rsidR="00FC2E86" w:rsidRPr="00FB070A">
        <w:rPr>
          <w:rFonts w:cs="Times New Roman"/>
          <w:color w:val="000000"/>
        </w:rPr>
        <w:t>25.8% (73/283) fil-pazjenti pedjatriċi</w:t>
      </w:r>
      <w:r w:rsidR="00175A81" w:rsidRPr="00FB070A">
        <w:rPr>
          <w:rFonts w:cs="Times New Roman"/>
          <w:color w:val="000000"/>
        </w:rPr>
        <w:t xml:space="preserve"> li rċevew </w:t>
      </w:r>
      <w:r w:rsidRPr="00FB070A">
        <w:rPr>
          <w:rFonts w:cs="Times New Roman"/>
          <w:color w:val="000000"/>
        </w:rPr>
        <w:t>voriconazole</w:t>
      </w:r>
      <w:r w:rsidR="00175A81" w:rsidRPr="00FB070A">
        <w:rPr>
          <w:rFonts w:cs="Times New Roman"/>
          <w:color w:val="000000"/>
        </w:rPr>
        <w:t xml:space="preserve"> għal użu terapewtiku u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profilassi miġbur</w:t>
      </w:r>
      <w:r w:rsidRPr="00FB070A">
        <w:rPr>
          <w:rFonts w:cs="Times New Roman"/>
          <w:color w:val="000000"/>
        </w:rPr>
        <w:t>. L-anormalitajiet fit-testijiet tal-funzjoni tal-fwied jistgħu jkunu assoċjat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onċentrazzjonijiet akbar fil-plasma u/jew dożi ogħla. Il-maġġoranza tat-testijiet abnormali tal-funzjoni tal-fwied kienu riżolti waqt kura mingħajr aġġustament fid-doża jew wara aġġustament fid-doża, inkluż it-twaqqif tat-terapija.</w:t>
      </w:r>
    </w:p>
    <w:p w14:paraId="42577A15" w14:textId="77777777" w:rsidR="00FC0116" w:rsidRPr="00FB070A" w:rsidRDefault="00FC0116">
      <w:pPr>
        <w:rPr>
          <w:rFonts w:cs="Times New Roman"/>
          <w:color w:val="000000"/>
        </w:rPr>
      </w:pPr>
    </w:p>
    <w:p w14:paraId="30F3578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oriconazole ġie assoċjat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ażi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ossiċità tal-fwied serj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ondizzjonijiet serji oħra eżistenti. Dan jinkludi każi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ffejra,epatite u insuffiċjenza tal-fwied li twassal għall-mewt (ara sezzjoni 4.4).</w:t>
      </w:r>
    </w:p>
    <w:p w14:paraId="02720FCB" w14:textId="77777777" w:rsidR="00FC0116" w:rsidRPr="00FB070A" w:rsidRDefault="00FC0116">
      <w:pPr>
        <w:rPr>
          <w:rFonts w:cs="Times New Roman"/>
          <w:color w:val="000000"/>
        </w:rPr>
      </w:pPr>
    </w:p>
    <w:p w14:paraId="6CD49D3C" w14:textId="77777777" w:rsidR="00FC0116" w:rsidRPr="00FB070A" w:rsidRDefault="00FC0116" w:rsidP="00C371D8">
      <w:pPr>
        <w:pStyle w:val="Default"/>
        <w:keepNext/>
        <w:keepLines/>
        <w:rPr>
          <w:i/>
          <w:iCs/>
          <w:sz w:val="22"/>
          <w:szCs w:val="22"/>
          <w:lang w:val="mt-MT"/>
        </w:rPr>
      </w:pPr>
      <w:r w:rsidRPr="00FB070A">
        <w:rPr>
          <w:i/>
          <w:iCs/>
          <w:sz w:val="22"/>
          <w:szCs w:val="22"/>
          <w:lang w:val="mt-MT"/>
        </w:rPr>
        <w:t>Profilassi</w:t>
      </w:r>
    </w:p>
    <w:p w14:paraId="33A0F35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 studju open-label, komparattiv, multiċentriku li qabbel voriconazole u itraconazole bħala profilassi primarj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ċevituri adulti u adolexxenti alloġeniċ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HSCT mingħajr IFIs li ġew </w:t>
      </w:r>
      <w:r w:rsidR="00436919" w:rsidRPr="00FB070A">
        <w:rPr>
          <w:rFonts w:cs="Times New Roman"/>
          <w:color w:val="000000"/>
        </w:rPr>
        <w:t>ikkonfermati jew li setgħu seħħew</w:t>
      </w:r>
      <w:r w:rsidRPr="00FB070A">
        <w:rPr>
          <w:rFonts w:cs="Times New Roman"/>
          <w:color w:val="000000"/>
        </w:rPr>
        <w:t xml:space="preserve"> fil-passat, </w:t>
      </w:r>
      <w:r w:rsidR="00A14A17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>t-twaqqif permanenti 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inħabba AEs </w:t>
      </w:r>
      <w:r w:rsidR="00A82938" w:rsidRPr="00FB070A">
        <w:rPr>
          <w:rFonts w:cs="Times New Roman"/>
          <w:color w:val="000000"/>
        </w:rPr>
        <w:t xml:space="preserve">ġie rrappurtat </w:t>
      </w: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39.3% tal-individwi kontra 39.6% tal-individwi </w:t>
      </w:r>
      <w:r w:rsidR="00A14A17" w:rsidRPr="00FB070A">
        <w:rPr>
          <w:rFonts w:cs="Times New Roman"/>
          <w:color w:val="000000"/>
        </w:rPr>
        <w:t>t</w:t>
      </w:r>
      <w:r w:rsidR="00A82938" w:rsidRPr="00FB070A">
        <w:rPr>
          <w:rFonts w:cs="Times New Roman"/>
          <w:color w:val="000000"/>
        </w:rPr>
        <w:t>tratt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itraconazole. AEs tal-fwied li </w:t>
      </w:r>
      <w:r w:rsidR="00A82938" w:rsidRPr="00FB070A">
        <w:rPr>
          <w:rFonts w:cs="Times New Roman"/>
          <w:color w:val="000000"/>
        </w:rPr>
        <w:t>dehru</w:t>
      </w:r>
      <w:r w:rsidRPr="00FB070A">
        <w:rPr>
          <w:rFonts w:cs="Times New Roman"/>
          <w:color w:val="000000"/>
        </w:rPr>
        <w:t xml:space="preserve"> </w:t>
      </w:r>
      <w:r w:rsidR="00A82938" w:rsidRPr="00FB070A">
        <w:rPr>
          <w:rFonts w:cs="Times New Roman"/>
          <w:color w:val="000000"/>
        </w:rPr>
        <w:t xml:space="preserve">waqt </w:t>
      </w:r>
      <w:r w:rsidRPr="00FB070A">
        <w:rPr>
          <w:rFonts w:cs="Times New Roman"/>
          <w:color w:val="000000"/>
        </w:rPr>
        <w:t>i</w:t>
      </w:r>
      <w:r w:rsidR="00A82938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, irriżultaw fit-twaqqif permanenti tal-mediċina tal-istudju għal 50 individwu (21.4%) </w:t>
      </w:r>
      <w:r w:rsidR="00A14A17" w:rsidRPr="00FB070A">
        <w:rPr>
          <w:rFonts w:cs="Times New Roman"/>
          <w:color w:val="000000"/>
        </w:rPr>
        <w:t>t</w:t>
      </w:r>
      <w:r w:rsidR="00A82938" w:rsidRPr="00FB070A">
        <w:rPr>
          <w:rFonts w:cs="Times New Roman"/>
          <w:color w:val="000000"/>
        </w:rPr>
        <w:t xml:space="preserve">trattati </w:t>
      </w:r>
      <w:r w:rsidRPr="00FB070A">
        <w:rPr>
          <w:rFonts w:cs="Times New Roman"/>
          <w:color w:val="000000"/>
        </w:rPr>
        <w:t>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voriconazole u għal 18-il individwu (7.1%) </w:t>
      </w:r>
      <w:r w:rsidR="00A14A17" w:rsidRPr="00FB070A">
        <w:rPr>
          <w:rFonts w:cs="Times New Roman"/>
          <w:color w:val="000000"/>
        </w:rPr>
        <w:t>it</w:t>
      </w:r>
      <w:r w:rsidR="00A82938" w:rsidRPr="00FB070A">
        <w:rPr>
          <w:rFonts w:cs="Times New Roman"/>
          <w:color w:val="000000"/>
        </w:rPr>
        <w:t>trattati</w:t>
      </w:r>
      <w:r w:rsidRPr="00FB070A">
        <w:rPr>
          <w:rFonts w:cs="Times New Roman"/>
          <w:color w:val="000000"/>
        </w:rPr>
        <w:t xml:space="preserve">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traconazole.</w:t>
      </w:r>
    </w:p>
    <w:p w14:paraId="40A5558F" w14:textId="77777777" w:rsidR="008E3C26" w:rsidRPr="00FB070A" w:rsidRDefault="008E3C26">
      <w:pPr>
        <w:rPr>
          <w:rFonts w:cs="Times New Roman"/>
          <w:color w:val="000000"/>
        </w:rPr>
      </w:pPr>
    </w:p>
    <w:p w14:paraId="21D024D2" w14:textId="77777777" w:rsidR="00FC0116" w:rsidRPr="00FB070A" w:rsidRDefault="00FC0116">
      <w:pPr>
        <w:keepNext/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>Popolazzjoni pedjatrika</w:t>
      </w:r>
    </w:p>
    <w:p w14:paraId="492145E9" w14:textId="77777777" w:rsidR="00FC0116" w:rsidRPr="00FB070A" w:rsidRDefault="00FC0116">
      <w:pPr>
        <w:keepNext/>
        <w:rPr>
          <w:rFonts w:cs="Times New Roman"/>
          <w:i/>
          <w:iCs/>
          <w:color w:val="000000"/>
        </w:rPr>
      </w:pPr>
      <w:r w:rsidRPr="00FB070A">
        <w:rPr>
          <w:rFonts w:cs="Times New Roman"/>
          <w:color w:val="000000"/>
        </w:rPr>
        <w:t>Is-sigurtà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anzole ġiet studjata f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>288</w:t>
      </w:r>
      <w:r w:rsidRPr="00FB070A">
        <w:rPr>
          <w:rFonts w:cs="Times New Roman"/>
          <w:color w:val="000000"/>
        </w:rPr>
        <w:t xml:space="preserve"> pazjenti tfal fl-eta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 sa &lt;12-il sena </w:t>
      </w:r>
      <w:r w:rsidR="00175A81" w:rsidRPr="00FB070A">
        <w:rPr>
          <w:rFonts w:cs="Times New Roman"/>
          <w:color w:val="000000"/>
        </w:rPr>
        <w:t>(169) u 12 sa &lt;18-il</w:t>
      </w:r>
      <w:r w:rsidR="006B4953" w:rsidRPr="00FB070A">
        <w:rPr>
          <w:rFonts w:cs="Times New Roman"/>
          <w:color w:val="000000"/>
        </w:rPr>
        <w:t> </w:t>
      </w:r>
      <w:r w:rsidR="00175A81" w:rsidRPr="00FB070A">
        <w:rPr>
          <w:rFonts w:cs="Times New Roman"/>
          <w:color w:val="000000"/>
        </w:rPr>
        <w:t>sena (119) li rċevew voriconazole għal profilassi (183) u għal użu terapewtiku (105) fil-provi kliniċi. Is-sigurtà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voriconazole ġiet investigata wkoll f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158 pazjent </w:t>
      </w:r>
      <w:r w:rsidR="00FC2E86" w:rsidRPr="00FB070A">
        <w:rPr>
          <w:color w:val="000000"/>
        </w:rPr>
        <w:t>pedjatriku</w:t>
      </w:r>
      <w:r w:rsidR="00175A81" w:rsidRPr="00FB070A">
        <w:rPr>
          <w:rFonts w:cs="Times New Roman"/>
          <w:color w:val="000000"/>
        </w:rPr>
        <w:t xml:space="preserve"> addizzjonali fl-etajiet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2 sa &lt;12-il</w:t>
      </w:r>
      <w:r w:rsidR="006B4953" w:rsidRPr="00FB070A">
        <w:rPr>
          <w:rFonts w:cs="Times New Roman"/>
          <w:color w:val="000000"/>
        </w:rPr>
        <w:t> </w:t>
      </w:r>
      <w:r w:rsidR="00175A81" w:rsidRPr="00FB070A">
        <w:rPr>
          <w:rFonts w:cs="Times New Roman"/>
          <w:color w:val="000000"/>
        </w:rPr>
        <w:t>sena fi programmi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użu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kompassjoni. Globalment, il-profil tas-sigurtà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voriconazole fil-popolazzjoni pedjatrika kien simili għal dak fl-adulti. Madankollu, andament lejn frekwenza ogħla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żidiet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enzimi fil-fwied, irrapportata bħala episodji avversi fil-provi kliniċi ġiet osservata f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>pazjenti pedjatriċi meta mqabbla mal-adulti (żieda t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14.2% transaminases fit-tfal meta mqabbla ma</w:t>
      </w:r>
      <w:r w:rsidR="005E393F" w:rsidRPr="00FB070A">
        <w:rPr>
          <w:rFonts w:cs="Times New Roman"/>
          <w:color w:val="000000"/>
        </w:rPr>
        <w:t>’</w:t>
      </w:r>
      <w:r w:rsidR="00175A81" w:rsidRPr="00FB070A">
        <w:rPr>
          <w:rFonts w:cs="Times New Roman"/>
          <w:color w:val="000000"/>
        </w:rPr>
        <w:t xml:space="preserve"> 5.3% fl-adulti).</w:t>
      </w:r>
      <w:r w:rsidRPr="00FB070A">
        <w:rPr>
          <w:rFonts w:cs="Times New Roman"/>
          <w:color w:val="000000"/>
        </w:rPr>
        <w:t xml:space="preserve"> Dejta li nġabret wara t-tqegħid fis-suq turi li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hemm aktar reazzjonijiet fil-ġilda (speċjalment </w:t>
      </w:r>
      <w:r w:rsidRPr="00FB070A">
        <w:rPr>
          <w:rFonts w:cs="Times New Roman"/>
          <w:color w:val="000000"/>
          <w:lang w:eastAsia="ko-KR"/>
        </w:rPr>
        <w:t>ħmura</w:t>
      </w:r>
      <w:r w:rsidRPr="00FB070A">
        <w:rPr>
          <w:rFonts w:cs="Times New Roman"/>
          <w:color w:val="000000"/>
        </w:rPr>
        <w:t>) fit-tfal meta mqabbla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ik fl-adulti. Fit-22 pazj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nqas minn sentejn li rċevew voriconazole fi programm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użu ħanin, kienu rrapportati r-reazzjonijiet avversi li ġejjin (li għalihom ma setgħetx tiġi eskluża relazzjon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): re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otosensittività (1), arritmija (1), pankreatite (1), bilirubin fid-demm aktar (1), enzimi epatiċi aktar (1), raxx (1) u papilloedima (1). Kien hemm rappor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nkreatite fit-tfal wara t-tqegħid tal-prodott fis-suq.</w:t>
      </w:r>
    </w:p>
    <w:p w14:paraId="1C83C946" w14:textId="77777777" w:rsidR="00FC0116" w:rsidRPr="00FB070A" w:rsidRDefault="00FC0116">
      <w:pPr>
        <w:spacing w:line="240" w:lineRule="auto"/>
        <w:outlineLvl w:val="0"/>
        <w:rPr>
          <w:rFonts w:cs="Times New Roman"/>
          <w:b/>
          <w:bCs/>
          <w:color w:val="000000"/>
        </w:rPr>
      </w:pPr>
    </w:p>
    <w:p w14:paraId="06CD3CCD" w14:textId="77777777" w:rsidR="00FC0116" w:rsidRPr="00FB070A" w:rsidRDefault="00FC0116" w:rsidP="00A1772F">
      <w:pPr>
        <w:keepNext/>
        <w:keepLines/>
        <w:autoSpaceDE w:val="0"/>
        <w:autoSpaceDN w:val="0"/>
        <w:adjustRightInd w:val="0"/>
        <w:spacing w:line="240" w:lineRule="auto"/>
        <w:rPr>
          <w:color w:val="000000"/>
          <w:u w:val="single"/>
        </w:rPr>
      </w:pPr>
      <w:r w:rsidRPr="00FB070A">
        <w:rPr>
          <w:color w:val="000000"/>
          <w:u w:val="single"/>
        </w:rPr>
        <w:t>Rappurtar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reazzjonijiet avversi suspettati</w:t>
      </w:r>
    </w:p>
    <w:p w14:paraId="0AA24B0F" w14:textId="0E4910EA" w:rsidR="00FC0116" w:rsidRPr="00FB070A" w:rsidRDefault="00FC0116">
      <w:pPr>
        <w:spacing w:line="240" w:lineRule="auto"/>
        <w:rPr>
          <w:rFonts w:cs="Times New Roman"/>
          <w:color w:val="000000"/>
          <w:u w:val="single"/>
        </w:rPr>
      </w:pPr>
      <w:r w:rsidRPr="00FB070A">
        <w:rPr>
          <w:color w:val="000000"/>
        </w:rPr>
        <w:t xml:space="preserve">Huwa importanti li jiġu rrappurtati reazzjonijiet avversi suspettati wara l-awtorizzazzjoni tal-prodott mediċinali. Dan jippermetti monitoraġġ kontinwu tal-bilanċ bejn il-benefiċċju u r-riskju tal-prodott mediċinali. Il-professjonisti </w:t>
      </w:r>
      <w:r w:rsidR="00CF7A27" w:rsidRPr="00FB070A">
        <w:rPr>
          <w:color w:val="000000"/>
        </w:rPr>
        <w:t>ta</w:t>
      </w:r>
      <w:r w:rsidRPr="00FB070A">
        <w:rPr>
          <w:color w:val="000000"/>
        </w:rPr>
        <w:t xml:space="preserve">l-kura tas-saħħa huma mitluba jirrappurtaw kwalunkwe reazzjoni avversa suspettata permezz </w:t>
      </w:r>
      <w:r w:rsidRPr="00E10F41">
        <w:rPr>
          <w:color w:val="000000"/>
          <w:highlight w:val="lightGray"/>
        </w:rPr>
        <w:t>tas-sistema ta</w:t>
      </w:r>
      <w:r w:rsidR="005E393F" w:rsidRPr="00E10F41">
        <w:rPr>
          <w:color w:val="000000"/>
          <w:highlight w:val="lightGray"/>
        </w:rPr>
        <w:t>’</w:t>
      </w:r>
      <w:r w:rsidRPr="00E10F41">
        <w:rPr>
          <w:color w:val="000000"/>
          <w:highlight w:val="lightGray"/>
        </w:rPr>
        <w:t xml:space="preserve"> rappurtar nazzjonali imniżżla f</w:t>
      </w:r>
      <w:r w:rsidR="005E393F" w:rsidRPr="00E10F41">
        <w:rPr>
          <w:color w:val="000000"/>
          <w:highlight w:val="lightGray"/>
        </w:rPr>
        <w:t>’</w:t>
      </w:r>
      <w:hyperlink r:id="rId12" w:history="1">
        <w:r w:rsidR="005031D7" w:rsidRPr="00E10F41">
          <w:rPr>
            <w:rStyle w:val="Hyperlink"/>
            <w:highlight w:val="lightGray"/>
          </w:rPr>
          <w:t>Appendiċi V</w:t>
        </w:r>
      </w:hyperlink>
      <w:r w:rsidRPr="00FB070A">
        <w:rPr>
          <w:color w:val="000000"/>
        </w:rPr>
        <w:t>.</w:t>
      </w:r>
    </w:p>
    <w:p w14:paraId="0F2635F9" w14:textId="77777777" w:rsidR="00FC0116" w:rsidRPr="00FB070A" w:rsidRDefault="00FC0116">
      <w:pPr>
        <w:spacing w:line="240" w:lineRule="auto"/>
        <w:outlineLvl w:val="0"/>
        <w:rPr>
          <w:rFonts w:cs="Times New Roman"/>
          <w:b/>
          <w:bCs/>
          <w:color w:val="000000"/>
        </w:rPr>
      </w:pPr>
    </w:p>
    <w:p w14:paraId="47F15BC9" w14:textId="77777777" w:rsidR="00FC0116" w:rsidRPr="00FB070A" w:rsidRDefault="00FC0116">
      <w:pPr>
        <w:keepNext/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9</w:t>
      </w:r>
      <w:r w:rsidRPr="00FB070A">
        <w:rPr>
          <w:rFonts w:cs="Times New Roman"/>
          <w:b/>
          <w:bCs/>
          <w:color w:val="000000"/>
        </w:rPr>
        <w:tab/>
        <w:t>Doża eċċessiva</w:t>
      </w:r>
    </w:p>
    <w:p w14:paraId="115B0F0E" w14:textId="77777777" w:rsidR="00FC0116" w:rsidRPr="00FB070A" w:rsidRDefault="00FC0116">
      <w:pPr>
        <w:keepNext/>
        <w:spacing w:line="240" w:lineRule="auto"/>
        <w:rPr>
          <w:rFonts w:cs="Times New Roman"/>
          <w:color w:val="000000"/>
        </w:rPr>
      </w:pPr>
    </w:p>
    <w:p w14:paraId="6D5D482D" w14:textId="77777777" w:rsidR="00FC0116" w:rsidRPr="00FB070A" w:rsidRDefault="00FC0116">
      <w:pPr>
        <w:keepNext/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testijiet kliniċi kien hemm 3 każijiet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doża eċċessiva aċċidentali. Kollha seħħew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pazjenti tfal, li rċevew sa ħames darbiet aktar id-doża rakkomandata fil-vin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voriconazole. Kienet irrapportata reazzjoni avversa waħd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fotofobija li damet 10 minuti.</w:t>
      </w:r>
    </w:p>
    <w:p w14:paraId="2EA6DA1D" w14:textId="77777777" w:rsidR="00FC0116" w:rsidRPr="00FB070A" w:rsidRDefault="00FC0116">
      <w:pPr>
        <w:rPr>
          <w:rFonts w:cs="Times New Roman"/>
          <w:snapToGrid w:val="0"/>
          <w:color w:val="000000"/>
        </w:rPr>
      </w:pPr>
    </w:p>
    <w:p w14:paraId="520A5670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hemmx antidotu magħruf għal voriconazole. </w:t>
      </w:r>
    </w:p>
    <w:p w14:paraId="71A2E099" w14:textId="77777777" w:rsidR="00FC0116" w:rsidRPr="00FB070A" w:rsidRDefault="00FC0116">
      <w:pPr>
        <w:rPr>
          <w:rFonts w:cs="Times New Roman"/>
          <w:color w:val="000000"/>
        </w:rPr>
      </w:pPr>
    </w:p>
    <w:p w14:paraId="108F4C9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oriconazole jiġi ħemodijalizzat bi tneħħi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121 ml/min.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oża eċċessiva, ħemodijaliżi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għin fit-tneħħi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ill-ġisem.</w:t>
      </w:r>
    </w:p>
    <w:p w14:paraId="6479EBD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459465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FEB2F2C" w14:textId="77777777" w:rsidR="00FC0116" w:rsidRPr="00FB070A" w:rsidRDefault="00FC0116">
      <w:p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5.</w:t>
      </w:r>
      <w:r w:rsidRPr="00FB070A">
        <w:rPr>
          <w:rFonts w:cs="Times New Roman"/>
          <w:b/>
          <w:bCs/>
          <w:color w:val="000000"/>
        </w:rPr>
        <w:tab/>
      </w:r>
      <w:r w:rsidR="00CF7A27" w:rsidRPr="00FB070A">
        <w:rPr>
          <w:b/>
          <w:color w:val="000000"/>
        </w:rPr>
        <w:t>PROPRJETAJIET FARMAKOLOĠIĊI</w:t>
      </w:r>
    </w:p>
    <w:p w14:paraId="5C7D891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7013CF4" w14:textId="77777777" w:rsidR="00FC0116" w:rsidRPr="00FB070A" w:rsidRDefault="00FC0116">
      <w:pP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5.1</w:t>
      </w:r>
      <w:r w:rsidRPr="00FB070A">
        <w:rPr>
          <w:rFonts w:cs="Times New Roman"/>
          <w:b/>
          <w:bCs/>
          <w:color w:val="000000"/>
        </w:rPr>
        <w:tab/>
      </w:r>
      <w:r w:rsidR="003D0BEE" w:rsidRPr="00FB070A">
        <w:rPr>
          <w:b/>
          <w:color w:val="000000"/>
        </w:rPr>
        <w:t>Proprjetajiet farmakodinamiċi</w:t>
      </w:r>
    </w:p>
    <w:p w14:paraId="658C314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E4C8747" w14:textId="77777777" w:rsidR="00FC0116" w:rsidRPr="00FB070A" w:rsidRDefault="00193341">
      <w:pPr>
        <w:rPr>
          <w:rFonts w:cs="Times New Roman"/>
          <w:color w:val="000000"/>
        </w:rPr>
      </w:pPr>
      <w:r w:rsidRPr="00FB070A">
        <w:rPr>
          <w:color w:val="000000"/>
        </w:rPr>
        <w:t>Kategorija farmakoterapewtika</w:t>
      </w:r>
      <w:r w:rsidR="00FC0116" w:rsidRPr="00FB070A">
        <w:rPr>
          <w:rFonts w:cs="Times New Roman"/>
          <w:color w:val="000000"/>
        </w:rPr>
        <w:t>: Antimikosiċi għal użu sistemiku, derivattivi tat-triazole, Kodiċi ATC: J02A C03</w:t>
      </w:r>
    </w:p>
    <w:p w14:paraId="68EE97FD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eastAsia="Times New Roman" w:cs="Times New Roman"/>
          <w:color w:val="000000"/>
          <w:lang w:eastAsia="en-GB" w:bidi="ar-SA"/>
        </w:rPr>
      </w:pPr>
    </w:p>
    <w:p w14:paraId="2449C603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eastAsia="Times New Roman" w:cs="Times New Roman"/>
          <w:color w:val="000000"/>
          <w:u w:val="single"/>
          <w:lang w:eastAsia="en-GB" w:bidi="ar-SA"/>
        </w:rPr>
      </w:pPr>
      <w:r w:rsidRPr="00FB070A">
        <w:rPr>
          <w:rFonts w:eastAsia="Times New Roman" w:cs="Times New Roman"/>
          <w:color w:val="000000"/>
          <w:u w:val="single"/>
          <w:lang w:eastAsia="en-GB" w:bidi="ar-SA"/>
        </w:rPr>
        <w:t>Il-mod kif jaħdem</w:t>
      </w:r>
    </w:p>
    <w:p w14:paraId="3D3E39A8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Voriconazole huwa aġent antifungali tat-tip triazole. Il-mod primarj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if jaħdem voriconazole huwa billi jwaqqaf il-14 alpha-lanosterol demethylation medjata miċ-ċitokromu fungali P450, pass essenzjali fil-bijosintesi tal-ergosterol fungali. L-akkumulazzjoni tal-14 alpha-methyl sterols jirrelata mat-telf sussegwen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ergosterol fil-membrana taċ-ċellola fungali u j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jkun responsabbli għal attività antifung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. Kien muri li voriconazole huwa aktar selettiv għall-enzimi taċ-ċitokromu fungali P450 milli għas-sistemi diversi taċ-ċitokromu fungali P450 tal-mammiferi.</w:t>
      </w:r>
    </w:p>
    <w:p w14:paraId="1736B056" w14:textId="77777777" w:rsidR="00FC0116" w:rsidRPr="00FB070A" w:rsidRDefault="00FC0116">
      <w:pPr>
        <w:rPr>
          <w:rFonts w:cs="Times New Roman"/>
          <w:color w:val="000000"/>
        </w:rPr>
      </w:pPr>
    </w:p>
    <w:p w14:paraId="28177F9A" w14:textId="77777777" w:rsidR="00FC0116" w:rsidRPr="00FB070A" w:rsidRDefault="00FC0116" w:rsidP="006D2359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Relazzjonijiet farmakokinetiċi/farmakodinamiċi</w:t>
      </w:r>
    </w:p>
    <w:p w14:paraId="2886FEC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10 studji terapewtiċi, il-punt medjan għal konċentrazzjonijiet medji u massimi fil-plasm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uġġetti individwali madwar l-istudji kien 2425 ng/ml (medda inter-quartile 1193 sa 4380 ng/ml) u 3742 ng/ml (medda inter</w:t>
      </w:r>
      <w:r w:rsidR="006B4953" w:rsidRPr="00FB070A">
        <w:rPr>
          <w:rFonts w:cs="Times New Roman"/>
          <w:color w:val="000000"/>
        </w:rPr>
        <w:noBreakHyphen/>
      </w:r>
      <w:r w:rsidRPr="00FB070A">
        <w:rPr>
          <w:rFonts w:cs="Times New Roman"/>
          <w:color w:val="000000"/>
        </w:rPr>
        <w:t>quartile 2027 sa 6302 ng/ml), rispettivament. Ma nstabitx relazzjoni pożittiva bejn konċentrazzjoni medja, massima jew mini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il-plasma u l-effikaċja fl-istudji terapewtiċi u din ir-relazzjoni ma ġietx </w:t>
      </w:r>
      <w:r w:rsidR="000F56D3" w:rsidRPr="00FB070A">
        <w:rPr>
          <w:rFonts w:cs="Times New Roman"/>
          <w:color w:val="000000"/>
        </w:rPr>
        <w:t>studjata</w:t>
      </w:r>
      <w:r w:rsidRPr="00FB070A">
        <w:rPr>
          <w:rFonts w:cs="Times New Roman"/>
          <w:color w:val="000000"/>
        </w:rPr>
        <w:t xml:space="preserve"> fl-istudji dwar il-profilassi. </w:t>
      </w:r>
    </w:p>
    <w:p w14:paraId="5DE9DFBA" w14:textId="77777777" w:rsidR="00FC0116" w:rsidRPr="00FB070A" w:rsidRDefault="00FC0116">
      <w:pPr>
        <w:rPr>
          <w:rFonts w:cs="Times New Roman"/>
          <w:color w:val="000000"/>
        </w:rPr>
      </w:pPr>
    </w:p>
    <w:p w14:paraId="7038D9E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naliżi farmakokinetiċi/farmakodinamiċ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ejta minn testijiet kliniċi identifikaw relazzjonijiet pożittivi bejn il-konċentrazzjoni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il-plasma u l-anormalitajiet fit-testijiet tal-funzjoni tal-fwied u d-disturbi viżwali. Aġġustamenti fid-doża fl-istudji dwar il-profilassi ma ġewx </w:t>
      </w:r>
      <w:r w:rsidR="000F56D3" w:rsidRPr="00FB070A">
        <w:rPr>
          <w:rFonts w:cs="Times New Roman"/>
          <w:color w:val="000000"/>
        </w:rPr>
        <w:t>studjati</w:t>
      </w:r>
      <w:r w:rsidRPr="00FB070A">
        <w:rPr>
          <w:rFonts w:cs="Times New Roman"/>
          <w:color w:val="000000"/>
        </w:rPr>
        <w:t>.</w:t>
      </w:r>
    </w:p>
    <w:p w14:paraId="500D66DC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rFonts w:cs="Times New Roman"/>
          <w:color w:val="000000"/>
        </w:rPr>
      </w:pPr>
    </w:p>
    <w:p w14:paraId="2D2FF93D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Effikaċja klinika u sigurtà</w:t>
      </w:r>
    </w:p>
    <w:p w14:paraId="2479618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i/>
          <w:sz w:val="22"/>
          <w:szCs w:val="22"/>
          <w:lang w:val="mt-MT"/>
        </w:rPr>
        <w:t>I</w:t>
      </w:r>
      <w:r w:rsidRPr="00FB070A">
        <w:rPr>
          <w:i/>
          <w:iCs/>
          <w:sz w:val="22"/>
          <w:szCs w:val="22"/>
          <w:lang w:val="mt-MT"/>
        </w:rPr>
        <w:t>n vitro</w:t>
      </w:r>
      <w:r w:rsidRPr="00FB070A">
        <w:rPr>
          <w:sz w:val="22"/>
          <w:szCs w:val="22"/>
          <w:lang w:val="mt-MT"/>
        </w:rPr>
        <w:t>, voriconazole juri attività antifung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pettru wiesgħ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qawwa antifungali kontra speċi </w:t>
      </w:r>
      <w:r w:rsidRPr="00FB070A">
        <w:rPr>
          <w:i/>
          <w:iCs/>
          <w:sz w:val="22"/>
          <w:szCs w:val="22"/>
          <w:lang w:val="mt-MT"/>
        </w:rPr>
        <w:t xml:space="preserve">Candida </w:t>
      </w:r>
      <w:r w:rsidRPr="00FB070A">
        <w:rPr>
          <w:sz w:val="22"/>
          <w:szCs w:val="22"/>
          <w:lang w:val="mt-MT"/>
        </w:rPr>
        <w:t xml:space="preserve">(fosthom </w:t>
      </w:r>
      <w:r w:rsidRPr="00FB070A">
        <w:rPr>
          <w:i/>
          <w:iCs/>
          <w:sz w:val="22"/>
          <w:szCs w:val="22"/>
          <w:lang w:val="mt-MT"/>
        </w:rPr>
        <w:t xml:space="preserve">C. krusei </w:t>
      </w:r>
      <w:r w:rsidRPr="00FB070A">
        <w:rPr>
          <w:sz w:val="22"/>
          <w:szCs w:val="22"/>
          <w:lang w:val="mt-MT"/>
        </w:rPr>
        <w:t>reżistenti għal fluconazole u forom reżisten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</w:t>
      </w:r>
      <w:r w:rsidRPr="00FB070A">
        <w:rPr>
          <w:i/>
          <w:iCs/>
          <w:sz w:val="22"/>
          <w:szCs w:val="22"/>
          <w:lang w:val="mt-MT"/>
        </w:rPr>
        <w:t>C. glabrata</w:t>
      </w:r>
      <w:r w:rsidRPr="00FB070A">
        <w:rPr>
          <w:sz w:val="22"/>
          <w:szCs w:val="22"/>
          <w:lang w:val="mt-MT"/>
        </w:rPr>
        <w:t xml:space="preserve"> u </w:t>
      </w:r>
      <w:r w:rsidRPr="00FB070A">
        <w:rPr>
          <w:i/>
          <w:iCs/>
          <w:sz w:val="22"/>
          <w:szCs w:val="22"/>
          <w:lang w:val="mt-MT"/>
        </w:rPr>
        <w:t>C. albicans</w:t>
      </w:r>
      <w:r w:rsidRPr="00FB070A">
        <w:rPr>
          <w:sz w:val="22"/>
          <w:szCs w:val="22"/>
          <w:lang w:val="mt-MT"/>
        </w:rPr>
        <w:t xml:space="preserve">) u attività funġiċida kontra l-ispeċi </w:t>
      </w:r>
      <w:r w:rsidRPr="00FB070A">
        <w:rPr>
          <w:i/>
          <w:iCs/>
          <w:sz w:val="22"/>
          <w:szCs w:val="22"/>
          <w:lang w:val="mt-MT"/>
        </w:rPr>
        <w:t xml:space="preserve">Aspergillus </w:t>
      </w:r>
      <w:r w:rsidRPr="00FB070A">
        <w:rPr>
          <w:sz w:val="22"/>
          <w:szCs w:val="22"/>
          <w:lang w:val="mt-MT"/>
        </w:rPr>
        <w:t xml:space="preserve">kollha ttestjati.  Barra minn hekk voriconazole juri attività fungiċida </w:t>
      </w:r>
      <w:r w:rsidRPr="00FB070A">
        <w:rPr>
          <w:i/>
          <w:iCs/>
          <w:sz w:val="22"/>
          <w:szCs w:val="22"/>
          <w:lang w:val="mt-MT"/>
        </w:rPr>
        <w:t>in vitro</w:t>
      </w:r>
      <w:r w:rsidRPr="00FB070A">
        <w:rPr>
          <w:sz w:val="22"/>
          <w:szCs w:val="22"/>
          <w:lang w:val="mt-MT"/>
        </w:rPr>
        <w:t xml:space="preserve"> kontra patoġeni fungali emerġenti, fosthom dawk bħal </w:t>
      </w:r>
      <w:r w:rsidRPr="00FB070A">
        <w:rPr>
          <w:i/>
          <w:iCs/>
          <w:sz w:val="22"/>
          <w:szCs w:val="22"/>
          <w:lang w:val="mt-MT"/>
        </w:rPr>
        <w:t xml:space="preserve">Scedosporium </w:t>
      </w:r>
      <w:r w:rsidRPr="00FB070A">
        <w:rPr>
          <w:sz w:val="22"/>
          <w:szCs w:val="22"/>
          <w:lang w:val="mt-MT"/>
        </w:rPr>
        <w:t xml:space="preserve">jew </w:t>
      </w:r>
      <w:r w:rsidRPr="00FB070A">
        <w:rPr>
          <w:i/>
          <w:iCs/>
          <w:sz w:val="22"/>
          <w:szCs w:val="22"/>
          <w:lang w:val="mt-MT"/>
        </w:rPr>
        <w:t xml:space="preserve">Fusarium </w:t>
      </w:r>
      <w:r w:rsidRPr="00FB070A">
        <w:rPr>
          <w:sz w:val="22"/>
          <w:szCs w:val="22"/>
          <w:lang w:val="mt-MT"/>
        </w:rPr>
        <w:t>li għandhom suxxettibilità limitata għal aġenti antifungali eżistenti.</w:t>
      </w:r>
    </w:p>
    <w:p w14:paraId="5F9FD6CE" w14:textId="77777777" w:rsidR="00FC0116" w:rsidRPr="00FB070A" w:rsidRDefault="00FC0116">
      <w:pPr>
        <w:rPr>
          <w:rFonts w:cs="Times New Roman"/>
          <w:color w:val="000000"/>
          <w:u w:val="single"/>
        </w:rPr>
      </w:pPr>
    </w:p>
    <w:p w14:paraId="1200775A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Kienet murija effikaċja klinika definita bħala rispons sħiħ jew parzjali għal </w:t>
      </w:r>
      <w:r w:rsidRPr="00FB070A">
        <w:rPr>
          <w:rFonts w:cs="Times New Roman"/>
          <w:i/>
          <w:iCs/>
          <w:color w:val="000000"/>
        </w:rPr>
        <w:t xml:space="preserve">Aspergillus </w:t>
      </w:r>
      <w:r w:rsidRPr="00FB070A">
        <w:rPr>
          <w:rFonts w:cs="Times New Roman"/>
          <w:color w:val="000000"/>
        </w:rPr>
        <w:t>spp. fosthom</w:t>
      </w:r>
      <w:r w:rsidRPr="00FB070A">
        <w:rPr>
          <w:rFonts w:cs="Times New Roman"/>
          <w:i/>
          <w:iCs/>
          <w:color w:val="000000"/>
        </w:rPr>
        <w:t xml:space="preserve"> A. flavus, A. fumigatus, A. terreus, A. niger, A. nidulans, Candida </w:t>
      </w:r>
      <w:r w:rsidRPr="00FB070A">
        <w:rPr>
          <w:rFonts w:cs="Times New Roman"/>
          <w:color w:val="000000"/>
        </w:rPr>
        <w:t>spp</w:t>
      </w:r>
      <w:r w:rsidRPr="00FB070A">
        <w:rPr>
          <w:rFonts w:cs="Times New Roman"/>
          <w:i/>
          <w:iCs/>
          <w:color w:val="000000"/>
        </w:rPr>
        <w:t xml:space="preserve">;  </w:t>
      </w:r>
      <w:r w:rsidRPr="00FB070A">
        <w:rPr>
          <w:rFonts w:cs="Times New Roman"/>
          <w:color w:val="000000"/>
        </w:rPr>
        <w:t>fosthom</w:t>
      </w:r>
      <w:r w:rsidRPr="00FB070A">
        <w:rPr>
          <w:rFonts w:cs="Times New Roman"/>
          <w:i/>
          <w:iCs/>
          <w:color w:val="000000"/>
        </w:rPr>
        <w:t xml:space="preserve"> C. albicans, C. glabrata, C. krusei, C. parapsilosis u C. Tropicalis;  </w:t>
      </w:r>
      <w:r w:rsidRPr="00FB070A">
        <w:rPr>
          <w:rFonts w:cs="Times New Roman"/>
          <w:color w:val="000000"/>
        </w:rPr>
        <w:t>u ammonti limita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i/>
          <w:iCs/>
          <w:color w:val="000000"/>
        </w:rPr>
        <w:t xml:space="preserve"> C. dubliniensis, C. inconspicua, </w:t>
      </w:r>
      <w:r w:rsidRPr="00FB070A">
        <w:rPr>
          <w:rFonts w:cs="Times New Roman"/>
          <w:color w:val="000000"/>
        </w:rPr>
        <w:t>u</w:t>
      </w:r>
      <w:r w:rsidRPr="00FB070A">
        <w:rPr>
          <w:rFonts w:cs="Times New Roman"/>
          <w:i/>
          <w:iCs/>
          <w:color w:val="000000"/>
        </w:rPr>
        <w:t xml:space="preserve"> C. guilliermondii, Scedosporium</w:t>
      </w:r>
      <w:r w:rsidRPr="00FB070A">
        <w:rPr>
          <w:rFonts w:cs="Times New Roman"/>
          <w:color w:val="000000"/>
        </w:rPr>
        <w:t xml:space="preserve"> spp., fosthom</w:t>
      </w:r>
      <w:r w:rsidRPr="00FB070A">
        <w:rPr>
          <w:rFonts w:cs="Times New Roman"/>
          <w:i/>
          <w:iCs/>
          <w:color w:val="000000"/>
        </w:rPr>
        <w:t xml:space="preserve">  S. apiospermum, S. prolificans u Fusarium</w:t>
      </w:r>
      <w:r w:rsidRPr="00FB070A">
        <w:rPr>
          <w:rFonts w:cs="Times New Roman"/>
          <w:color w:val="000000"/>
        </w:rPr>
        <w:t xml:space="preserve"> spp.</w:t>
      </w:r>
    </w:p>
    <w:p w14:paraId="36EF7B5B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rFonts w:cs="Times New Roman"/>
          <w:color w:val="000000"/>
        </w:rPr>
      </w:pPr>
    </w:p>
    <w:p w14:paraId="1C5C2CB9" w14:textId="77777777" w:rsidR="00FC0116" w:rsidRPr="00FB070A" w:rsidRDefault="00FC0116">
      <w:pPr>
        <w:rPr>
          <w:rFonts w:cs="Times New Roman"/>
          <w:i/>
          <w:iCs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Infezzjonijiet fungali oħra kkurati (ħafna drabi jew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rispons parzjali jew sħiħ) kienu jinkludu każi iżolati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</w:t>
      </w:r>
      <w:r w:rsidRPr="00FB070A">
        <w:rPr>
          <w:rFonts w:cs="Times New Roman"/>
          <w:i/>
          <w:iCs/>
          <w:snapToGrid w:val="0"/>
          <w:color w:val="000000"/>
        </w:rPr>
        <w:t xml:space="preserve">Alternaria </w:t>
      </w:r>
      <w:r w:rsidRPr="00FB070A">
        <w:rPr>
          <w:rFonts w:cs="Times New Roman"/>
          <w:snapToGrid w:val="0"/>
          <w:color w:val="000000"/>
        </w:rPr>
        <w:t xml:space="preserve">spp., </w:t>
      </w:r>
      <w:r w:rsidRPr="00FB070A">
        <w:rPr>
          <w:rFonts w:cs="Times New Roman"/>
          <w:i/>
          <w:iCs/>
          <w:snapToGrid w:val="0"/>
          <w:color w:val="000000"/>
        </w:rPr>
        <w:t>Blastomyces dermatitidis,</w:t>
      </w:r>
      <w:r w:rsidRPr="00FB070A">
        <w:rPr>
          <w:rFonts w:cs="Times New Roman"/>
          <w:snapToGrid w:val="0"/>
          <w:color w:val="000000"/>
        </w:rPr>
        <w:t xml:space="preserve"> </w:t>
      </w:r>
      <w:r w:rsidRPr="00FB070A">
        <w:rPr>
          <w:rFonts w:cs="Times New Roman"/>
          <w:i/>
          <w:iCs/>
          <w:snapToGrid w:val="0"/>
          <w:color w:val="000000"/>
        </w:rPr>
        <w:t xml:space="preserve">Blastoschizomyces capitatus, Cladosporium </w:t>
      </w:r>
      <w:r w:rsidRPr="00FB070A">
        <w:rPr>
          <w:rFonts w:cs="Times New Roman"/>
          <w:snapToGrid w:val="0"/>
          <w:color w:val="000000"/>
        </w:rPr>
        <w:t>spp</w:t>
      </w:r>
      <w:r w:rsidRPr="00FB070A">
        <w:rPr>
          <w:rFonts w:cs="Times New Roman"/>
          <w:i/>
          <w:iCs/>
          <w:snapToGrid w:val="0"/>
          <w:color w:val="000000"/>
        </w:rPr>
        <w:t xml:space="preserve">., Coccidioides immitis, Conidiobolus coronatus, Cryptococcus neoformans, Exserohilum rostratum, Exophiala spinifera, Fonsecaea pedrosoi, Madurella mycetomatis, Paecilomyces lilacinus, Penicillium spp. </w:t>
      </w:r>
      <w:r w:rsidRPr="00FB070A">
        <w:rPr>
          <w:rFonts w:cs="Times New Roman"/>
          <w:iCs/>
          <w:snapToGrid w:val="0"/>
          <w:color w:val="000000"/>
        </w:rPr>
        <w:t xml:space="preserve">fosthom </w:t>
      </w:r>
      <w:r w:rsidRPr="00FB070A">
        <w:rPr>
          <w:rFonts w:cs="Times New Roman"/>
          <w:i/>
          <w:iCs/>
          <w:snapToGrid w:val="0"/>
          <w:color w:val="000000"/>
        </w:rPr>
        <w:t xml:space="preserve">P. marneffei, Phialophora richardsiae, Scopulariopsis brevicaulis u Trichosporon </w:t>
      </w:r>
      <w:r w:rsidRPr="00FB070A">
        <w:rPr>
          <w:rFonts w:cs="Times New Roman"/>
          <w:snapToGrid w:val="0"/>
          <w:color w:val="000000"/>
        </w:rPr>
        <w:t>spp.</w:t>
      </w:r>
      <w:r w:rsidRPr="00FB070A">
        <w:rPr>
          <w:rFonts w:cs="Times New Roman"/>
          <w:i/>
          <w:iCs/>
          <w:snapToGrid w:val="0"/>
          <w:color w:val="000000"/>
        </w:rPr>
        <w:t xml:space="preserve"> </w:t>
      </w:r>
      <w:r w:rsidRPr="00FB070A">
        <w:rPr>
          <w:rFonts w:cs="Times New Roman"/>
          <w:snapToGrid w:val="0"/>
          <w:color w:val="000000"/>
        </w:rPr>
        <w:t>fosthom</w:t>
      </w:r>
      <w:r w:rsidRPr="00FB070A">
        <w:rPr>
          <w:rFonts w:cs="Times New Roman"/>
          <w:i/>
          <w:iCs/>
          <w:snapToGrid w:val="0"/>
          <w:color w:val="000000"/>
        </w:rPr>
        <w:t xml:space="preserve"> </w:t>
      </w:r>
      <w:r w:rsidRPr="00FB070A">
        <w:rPr>
          <w:rFonts w:cs="Times New Roman"/>
          <w:iCs/>
          <w:snapToGrid w:val="0"/>
          <w:color w:val="000000"/>
        </w:rPr>
        <w:t>infezzjonijiet</w:t>
      </w:r>
      <w:r w:rsidRPr="00FB070A">
        <w:rPr>
          <w:rFonts w:cs="Times New Roman"/>
          <w:i/>
          <w:iCs/>
          <w:snapToGrid w:val="0"/>
          <w:color w:val="000000"/>
        </w:rPr>
        <w:t xml:space="preserve"> </w:t>
      </w:r>
      <w:r w:rsidR="000F56D3" w:rsidRPr="00FB070A">
        <w:rPr>
          <w:rFonts w:cs="Times New Roman"/>
          <w:i/>
          <w:iCs/>
          <w:snapToGrid w:val="0"/>
          <w:color w:val="000000"/>
        </w:rPr>
        <w:t xml:space="preserve">T. </w:t>
      </w:r>
      <w:r w:rsidRPr="00FB070A">
        <w:rPr>
          <w:rFonts w:cs="Times New Roman"/>
          <w:i/>
          <w:snapToGrid w:val="0"/>
          <w:color w:val="000000"/>
        </w:rPr>
        <w:t>beigelii</w:t>
      </w:r>
      <w:r w:rsidRPr="00FB070A">
        <w:rPr>
          <w:rFonts w:cs="Times New Roman"/>
          <w:snapToGrid w:val="0"/>
          <w:color w:val="000000"/>
        </w:rPr>
        <w:t>.</w:t>
      </w:r>
    </w:p>
    <w:p w14:paraId="172C86CF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rFonts w:cs="Times New Roman"/>
          <w:color w:val="000000"/>
        </w:rPr>
      </w:pPr>
    </w:p>
    <w:p w14:paraId="223C5F42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rFonts w:cs="Times New Roman"/>
          <w:i/>
          <w:iCs/>
          <w:snapToGrid w:val="0"/>
          <w:color w:val="000000"/>
        </w:rPr>
      </w:pPr>
      <w:r w:rsidRPr="00FB070A">
        <w:rPr>
          <w:rFonts w:cs="Times New Roman"/>
          <w:color w:val="000000"/>
        </w:rPr>
        <w:t>Attività</w:t>
      </w:r>
      <w:r w:rsidRPr="00FB070A">
        <w:rPr>
          <w:rFonts w:cs="Times New Roman"/>
          <w:i/>
          <w:iCs/>
          <w:snapToGrid w:val="0"/>
          <w:color w:val="000000"/>
        </w:rPr>
        <w:t xml:space="preserve"> in vitro </w:t>
      </w:r>
      <w:r w:rsidRPr="00FB070A">
        <w:rPr>
          <w:rFonts w:cs="Times New Roman"/>
          <w:snapToGrid w:val="0"/>
          <w:color w:val="000000"/>
        </w:rPr>
        <w:t xml:space="preserve">kontra iżolati kliniċi kienet osservata għal </w:t>
      </w:r>
      <w:r w:rsidRPr="00FB070A">
        <w:rPr>
          <w:rFonts w:cs="Times New Roman"/>
          <w:i/>
          <w:iCs/>
          <w:snapToGrid w:val="0"/>
          <w:color w:val="000000"/>
        </w:rPr>
        <w:t xml:space="preserve">Acremonium </w:t>
      </w:r>
      <w:r w:rsidRPr="00FB070A">
        <w:rPr>
          <w:rFonts w:cs="Times New Roman"/>
          <w:snapToGrid w:val="0"/>
          <w:color w:val="000000"/>
        </w:rPr>
        <w:t xml:space="preserve">spp., </w:t>
      </w:r>
      <w:r w:rsidRPr="00FB070A">
        <w:rPr>
          <w:rFonts w:cs="Times New Roman"/>
          <w:i/>
          <w:iCs/>
          <w:snapToGrid w:val="0"/>
          <w:color w:val="000000"/>
        </w:rPr>
        <w:t xml:space="preserve">Alternaria </w:t>
      </w:r>
      <w:r w:rsidRPr="00FB070A">
        <w:rPr>
          <w:rFonts w:cs="Times New Roman"/>
          <w:snapToGrid w:val="0"/>
          <w:color w:val="000000"/>
        </w:rPr>
        <w:t xml:space="preserve">spp., </w:t>
      </w:r>
      <w:r w:rsidRPr="00FB070A">
        <w:rPr>
          <w:rFonts w:cs="Times New Roman"/>
          <w:i/>
          <w:iCs/>
          <w:snapToGrid w:val="0"/>
          <w:color w:val="000000"/>
        </w:rPr>
        <w:t xml:space="preserve">Bipolaris </w:t>
      </w:r>
      <w:r w:rsidRPr="00FB070A">
        <w:rPr>
          <w:rFonts w:cs="Times New Roman"/>
          <w:snapToGrid w:val="0"/>
          <w:color w:val="000000"/>
        </w:rPr>
        <w:t>spp</w:t>
      </w:r>
      <w:r w:rsidRPr="00FB070A">
        <w:rPr>
          <w:rFonts w:cs="Times New Roman"/>
          <w:i/>
          <w:iCs/>
          <w:snapToGrid w:val="0"/>
          <w:color w:val="000000"/>
        </w:rPr>
        <w:t>., Cladophialophora</w:t>
      </w:r>
      <w:r w:rsidRPr="00FB070A">
        <w:rPr>
          <w:rFonts w:cs="Times New Roman"/>
          <w:snapToGrid w:val="0"/>
          <w:color w:val="000000"/>
        </w:rPr>
        <w:t xml:space="preserve"> spp.,</w:t>
      </w:r>
      <w:r w:rsidRPr="00FB070A">
        <w:rPr>
          <w:rFonts w:cs="Times New Roman"/>
          <w:i/>
          <w:iCs/>
          <w:snapToGrid w:val="0"/>
          <w:color w:val="000000"/>
        </w:rPr>
        <w:t xml:space="preserve"> </w:t>
      </w:r>
      <w:r w:rsidRPr="00FB070A">
        <w:rPr>
          <w:rFonts w:cs="Times New Roman"/>
          <w:iCs/>
          <w:snapToGrid w:val="0"/>
          <w:color w:val="000000"/>
        </w:rPr>
        <w:t>u</w:t>
      </w:r>
      <w:r w:rsidRPr="00FB070A">
        <w:rPr>
          <w:rFonts w:cs="Times New Roman"/>
          <w:i/>
          <w:iCs/>
          <w:snapToGrid w:val="0"/>
          <w:color w:val="000000"/>
        </w:rPr>
        <w:t xml:space="preserve"> Histoplasma capsulatum, </w:t>
      </w:r>
      <w:r w:rsidRPr="00FB070A">
        <w:rPr>
          <w:rFonts w:cs="Times New Roman"/>
          <w:snapToGrid w:val="0"/>
          <w:color w:val="000000"/>
        </w:rPr>
        <w:t>bil-maġġoranza tal-forom jiġu mwaqqfa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konċentrazzjonijiet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voriconazole fil-medd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0.05 sa 2 </w:t>
      </w:r>
      <w:r w:rsidRPr="00FB070A">
        <w:rPr>
          <w:rFonts w:cs="Times New Roman"/>
          <w:snapToGrid w:val="0"/>
          <w:color w:val="000000"/>
        </w:rPr>
        <w:sym w:font="Symbol" w:char="006D"/>
      </w:r>
      <w:r w:rsidRPr="00FB070A">
        <w:rPr>
          <w:rFonts w:cs="Times New Roman"/>
          <w:snapToGrid w:val="0"/>
          <w:color w:val="000000"/>
        </w:rPr>
        <w:t>g/ml.</w:t>
      </w:r>
    </w:p>
    <w:p w14:paraId="011F3954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rFonts w:cs="Times New Roman"/>
          <w:i/>
          <w:iCs/>
          <w:snapToGrid w:val="0"/>
          <w:color w:val="000000"/>
        </w:rPr>
      </w:pPr>
    </w:p>
    <w:p w14:paraId="25E6F088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 xml:space="preserve">Kienet murija </w:t>
      </w:r>
      <w:r w:rsidRPr="00FB070A">
        <w:rPr>
          <w:rFonts w:cs="Times New Roman"/>
          <w:snapToGrid w:val="0"/>
          <w:color w:val="000000"/>
        </w:rPr>
        <w:t xml:space="preserve">attività </w:t>
      </w:r>
      <w:r w:rsidRPr="00FB070A">
        <w:rPr>
          <w:rFonts w:cs="Times New Roman"/>
          <w:i/>
          <w:iCs/>
          <w:snapToGrid w:val="0"/>
          <w:color w:val="000000"/>
        </w:rPr>
        <w:t>in vitro</w:t>
      </w:r>
      <w:r w:rsidRPr="00FB070A">
        <w:rPr>
          <w:rFonts w:cs="Times New Roman"/>
          <w:snapToGrid w:val="0"/>
          <w:color w:val="000000"/>
        </w:rPr>
        <w:t xml:space="preserve"> kontra l-patoġeni li ġejjin, iżda l-importanza klinika mhix magħrufa: </w:t>
      </w:r>
      <w:r w:rsidRPr="00FB070A">
        <w:rPr>
          <w:rFonts w:cs="Times New Roman"/>
          <w:i/>
          <w:iCs/>
          <w:snapToGrid w:val="0"/>
          <w:color w:val="000000"/>
        </w:rPr>
        <w:t>Curvularia</w:t>
      </w:r>
      <w:r w:rsidRPr="00FB070A">
        <w:rPr>
          <w:rFonts w:cs="Times New Roman"/>
          <w:snapToGrid w:val="0"/>
          <w:color w:val="000000"/>
        </w:rPr>
        <w:t xml:space="preserve"> spp.</w:t>
      </w:r>
      <w:r w:rsidRPr="00FB070A">
        <w:rPr>
          <w:rFonts w:cs="Times New Roman"/>
          <w:i/>
          <w:iCs/>
          <w:snapToGrid w:val="0"/>
          <w:color w:val="000000"/>
        </w:rPr>
        <w:t xml:space="preserve"> </w:t>
      </w:r>
      <w:r w:rsidRPr="00FB070A">
        <w:rPr>
          <w:rFonts w:cs="Times New Roman"/>
          <w:snapToGrid w:val="0"/>
          <w:color w:val="000000"/>
        </w:rPr>
        <w:t>u</w:t>
      </w:r>
      <w:r w:rsidRPr="00FB070A">
        <w:rPr>
          <w:rFonts w:cs="Times New Roman"/>
          <w:i/>
          <w:iCs/>
          <w:snapToGrid w:val="0"/>
          <w:color w:val="000000"/>
        </w:rPr>
        <w:t xml:space="preserve"> Sporothrix</w:t>
      </w:r>
      <w:r w:rsidRPr="00FB070A">
        <w:rPr>
          <w:rFonts w:cs="Times New Roman"/>
          <w:snapToGrid w:val="0"/>
          <w:color w:val="000000"/>
        </w:rPr>
        <w:t xml:space="preserve"> spp.</w:t>
      </w:r>
    </w:p>
    <w:p w14:paraId="27A660E8" w14:textId="77777777" w:rsidR="00FC0116" w:rsidRPr="00FB070A" w:rsidRDefault="00FC0116">
      <w:pPr>
        <w:rPr>
          <w:rFonts w:cs="Times New Roman"/>
          <w:i/>
          <w:iCs/>
          <w:snapToGrid w:val="0"/>
          <w:color w:val="000000"/>
        </w:rPr>
      </w:pPr>
    </w:p>
    <w:p w14:paraId="34E07EE8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unti kruċjali</w:t>
      </w:r>
    </w:p>
    <w:p w14:paraId="23716B94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ampjuni għal koltura fungali u studji oħra rilevanti fil-laboratorju (seroloġija, istopatoloġija) għandhom jiġu miksuba qabel it-terapija sabiex jiġu iżolati u identifikati organiżmi kawżattivi. It-terapija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nbeda qabel ma r-riżultati tal-kolturi 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tudji oħra fil-laboratorju jkunu magħrufa; madankollu, meta dawn ir-riżultati jkunu disponibbli, it-terapija kontra l-infezzjonijiet għandha tiġi aġġustata kif dovut.</w:t>
      </w:r>
    </w:p>
    <w:p w14:paraId="5138CE11" w14:textId="77777777" w:rsidR="00FC0116" w:rsidRPr="00FB070A" w:rsidRDefault="00FC0116">
      <w:pPr>
        <w:rPr>
          <w:rFonts w:cs="Times New Roman"/>
          <w:color w:val="000000"/>
        </w:rPr>
      </w:pPr>
    </w:p>
    <w:p w14:paraId="0B463457" w14:textId="77777777" w:rsidR="00FC0116" w:rsidRPr="00FB070A" w:rsidRDefault="00FC0116" w:rsidP="00ED7BF0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L-aktar speċi li spiss jikkawżaw infezzjonijiet tal-bniedem jinkludu </w:t>
      </w:r>
      <w:r w:rsidRPr="00FB070A">
        <w:rPr>
          <w:rFonts w:cs="Times New Roman"/>
          <w:i/>
          <w:color w:val="000000"/>
        </w:rPr>
        <w:t>C. albicans, C. parapsilosis, C. tropicalis,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i/>
          <w:color w:val="000000"/>
        </w:rPr>
        <w:t xml:space="preserve">C. glabrata </w:t>
      </w:r>
      <w:r w:rsidRPr="00FB070A">
        <w:rPr>
          <w:rFonts w:cs="Times New Roman"/>
          <w:color w:val="000000"/>
        </w:rPr>
        <w:t xml:space="preserve">u </w:t>
      </w:r>
      <w:r w:rsidRPr="00FB070A">
        <w:rPr>
          <w:rFonts w:cs="Times New Roman"/>
          <w:i/>
          <w:color w:val="000000"/>
        </w:rPr>
        <w:t>C. krusei</w:t>
      </w:r>
      <w:r w:rsidRPr="00FB070A">
        <w:rPr>
          <w:rFonts w:cs="Times New Roman"/>
          <w:color w:val="000000"/>
        </w:rPr>
        <w:t>, li kollha normalment juru konċentrazzjoni inibitorja minima (MICs)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qas minn 1 mg/L għal voriconazole.  </w:t>
      </w:r>
    </w:p>
    <w:p w14:paraId="1F52946C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</w:p>
    <w:p w14:paraId="3E14AA28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Madankollu, l-attività </w:t>
      </w:r>
      <w:r w:rsidRPr="00FB070A">
        <w:rPr>
          <w:rFonts w:cs="Times New Roman"/>
          <w:i/>
          <w:color w:val="000000"/>
        </w:rPr>
        <w:t>in vitro</w:t>
      </w:r>
      <w:r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kontra l-ispeċ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i/>
          <w:color w:val="000000"/>
        </w:rPr>
        <w:t>Candida</w:t>
      </w:r>
      <w:r w:rsidRPr="00FB070A">
        <w:rPr>
          <w:rFonts w:cs="Times New Roman"/>
          <w:color w:val="000000"/>
        </w:rPr>
        <w:t xml:space="preserve"> mhijiex l-istess. Speċifikament għal </w:t>
      </w:r>
      <w:r w:rsidRPr="00FB070A">
        <w:rPr>
          <w:rFonts w:cs="Times New Roman"/>
          <w:i/>
          <w:color w:val="000000"/>
        </w:rPr>
        <w:t>C. glabrata</w:t>
      </w:r>
      <w:r w:rsidRPr="00FB070A">
        <w:rPr>
          <w:rFonts w:cs="Times New Roman"/>
          <w:color w:val="000000"/>
        </w:rPr>
        <w:t>, l-MIC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għall-iżolati reżiste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luconazole huma proporzjonalment ogħla minn dawk tal-iżolati suxxettibbli għal fluconazole. Għalhekk, kull tentattiv għandu jsir biex </w:t>
      </w:r>
      <w:r w:rsidRPr="00FB070A">
        <w:rPr>
          <w:rFonts w:cs="Times New Roman"/>
          <w:i/>
          <w:color w:val="000000"/>
        </w:rPr>
        <w:t>Candida</w:t>
      </w:r>
      <w:r w:rsidRPr="00FB070A">
        <w:rPr>
          <w:rFonts w:cs="Times New Roman"/>
          <w:color w:val="000000"/>
        </w:rPr>
        <w:t xml:space="preserve"> tiġi identifikata sal-livell tal-ispeċi. Jekk it-testi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xxettibilità għall-antifungali huma disponibbli, ir-riżultati tal-MIC jistgħu jiġu interpretati bl-uż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riterji tal-</w:t>
      </w:r>
      <w:r w:rsidRPr="00FB070A">
        <w:rPr>
          <w:rFonts w:cs="Times New Roman"/>
          <w:i/>
          <w:color w:val="000000"/>
        </w:rPr>
        <w:t>breakpoint</w:t>
      </w:r>
      <w:r w:rsidRPr="00FB070A">
        <w:rPr>
          <w:rFonts w:cs="Times New Roman"/>
          <w:color w:val="000000"/>
        </w:rPr>
        <w:t xml:space="preserve"> stabbiliti mill-Kumitat Ewropew dwar </w:t>
      </w:r>
      <w:r w:rsidRPr="00FB070A">
        <w:rPr>
          <w:rFonts w:eastAsia="Times New Roman" w:cs="Times New Roman"/>
          <w:color w:val="000000"/>
          <w:lang w:eastAsia="en-GB" w:bidi="ar-SA"/>
        </w:rPr>
        <w:t>Ittestjar ta</w:t>
      </w:r>
      <w:r w:rsidR="005E393F" w:rsidRPr="00FB070A">
        <w:rPr>
          <w:rFonts w:eastAsia="Times New Roman" w:cs="Times New Roman"/>
          <w:color w:val="000000"/>
          <w:lang w:eastAsia="en-GB" w:bidi="ar-SA"/>
        </w:rPr>
        <w:t>’</w:t>
      </w:r>
      <w:r w:rsidRPr="00FB070A">
        <w:rPr>
          <w:rFonts w:eastAsia="Times New Roman" w:cs="Times New Roman"/>
          <w:color w:val="000000"/>
          <w:lang w:eastAsia="en-GB" w:bidi="ar-SA"/>
        </w:rPr>
        <w:t xml:space="preserve"> Suxxettibilità Kontra l-Mikrobi </w:t>
      </w:r>
      <w:r w:rsidRPr="00FB070A">
        <w:rPr>
          <w:rFonts w:cs="Times New Roman"/>
          <w:color w:val="000000"/>
        </w:rPr>
        <w:t>(EUCAST).</w:t>
      </w:r>
    </w:p>
    <w:p w14:paraId="39D09FD7" w14:textId="77777777" w:rsidR="008E3C26" w:rsidRPr="00FB070A" w:rsidRDefault="008E3C26" w:rsidP="00622821">
      <w:pPr>
        <w:autoSpaceDE w:val="0"/>
        <w:autoSpaceDN w:val="0"/>
        <w:adjustRightInd w:val="0"/>
        <w:spacing w:line="240" w:lineRule="auto"/>
        <w:rPr>
          <w:rFonts w:eastAsia="Times New Roman" w:cs="Times New Roman"/>
          <w:color w:val="000000"/>
          <w:lang w:eastAsia="en-GB" w:bidi="ar-SA"/>
        </w:rPr>
      </w:pPr>
    </w:p>
    <w:p w14:paraId="1390D6BF" w14:textId="77777777" w:rsidR="00FC0116" w:rsidRPr="00FB070A" w:rsidRDefault="00FC0116" w:rsidP="00792FF1">
      <w:pPr>
        <w:pStyle w:val="Paragraph"/>
        <w:keepNext/>
        <w:keepLines/>
        <w:rPr>
          <w:color w:val="000000"/>
          <w:sz w:val="22"/>
          <w:szCs w:val="22"/>
          <w:u w:val="single"/>
          <w:lang w:val="mt-MT"/>
        </w:rPr>
      </w:pPr>
      <w:r w:rsidRPr="00FB070A">
        <w:rPr>
          <w:i/>
          <w:color w:val="000000"/>
          <w:sz w:val="22"/>
          <w:szCs w:val="22"/>
          <w:u w:val="single"/>
          <w:lang w:val="mt-MT"/>
        </w:rPr>
        <w:t>Breakpoints</w:t>
      </w:r>
      <w:r w:rsidRPr="00FB070A">
        <w:rPr>
          <w:color w:val="000000"/>
          <w:sz w:val="22"/>
          <w:szCs w:val="22"/>
          <w:u w:val="single"/>
          <w:lang w:val="mt-MT"/>
        </w:rPr>
        <w:t xml:space="preserve"> tal-EUCAST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19"/>
        <w:gridCol w:w="2693"/>
        <w:gridCol w:w="2835"/>
      </w:tblGrid>
      <w:tr w:rsidR="00FC0116" w:rsidRPr="00FB070A" w14:paraId="08FBF932" w14:textId="77777777" w:rsidTr="00FE42FA">
        <w:tc>
          <w:tcPr>
            <w:tcW w:w="42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B167C" w14:textId="77777777" w:rsidR="00FC0116" w:rsidRPr="00FB070A" w:rsidRDefault="00FC0116" w:rsidP="00792FF1">
            <w:pPr>
              <w:pStyle w:val="TableTextColHead"/>
              <w:keepNext/>
              <w:keepLines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Speċi ta</w:t>
            </w:r>
            <w:r w:rsidR="005E393F"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 xml:space="preserve"> Candida </w:t>
            </w:r>
            <w:r w:rsidR="000628AE"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 xml:space="preserve">u </w:t>
            </w:r>
            <w:r w:rsidR="00B52B36"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Aspergillus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5643" w14:textId="77777777" w:rsidR="00FC0116" w:rsidRPr="00FB070A" w:rsidRDefault="00BF4973" w:rsidP="00792FF1">
            <w:pPr>
              <w:pStyle w:val="TableTextColHead"/>
              <w:keepNext/>
              <w:keepLines/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>B</w:t>
            </w:r>
            <w:r w:rsidR="00FC0116"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 xml:space="preserve">reakpoint </w:t>
            </w:r>
            <w:r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 xml:space="preserve">tal-Konċentrazzjoni Inibitorja Minima (MIC) </w:t>
            </w:r>
            <w:r w:rsidR="00FC0116"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>(mg/L)</w:t>
            </w:r>
          </w:p>
        </w:tc>
      </w:tr>
      <w:tr w:rsidR="00FC0116" w:rsidRPr="00FB070A" w14:paraId="6B008969" w14:textId="77777777" w:rsidTr="00FE42FA">
        <w:tc>
          <w:tcPr>
            <w:tcW w:w="42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3B720" w14:textId="77777777" w:rsidR="00FC0116" w:rsidRPr="00FB070A" w:rsidRDefault="00FC0116" w:rsidP="00FE42FA">
            <w:pPr>
              <w:keepNext/>
              <w:keepLines/>
              <w:tabs>
                <w:tab w:val="clear" w:pos="567"/>
              </w:tabs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lang w:bidi="ar-SA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516CC" w14:textId="77777777" w:rsidR="00FC0116" w:rsidRPr="00FB070A" w:rsidRDefault="00FC0116" w:rsidP="00FE42FA">
            <w:pPr>
              <w:pStyle w:val="TableTextColHead"/>
              <w:keepNext/>
              <w:keepLines/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≤S (Suxxettibbli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7796" w14:textId="77777777" w:rsidR="00FC0116" w:rsidRPr="00FB070A" w:rsidRDefault="00FC0116" w:rsidP="00FE42FA">
            <w:pPr>
              <w:pStyle w:val="TableTextColHead"/>
              <w:keepNext/>
              <w:keepLines/>
              <w:rPr>
                <w:rFonts w:ascii="Times New Roman" w:hAnsi="Times New Roman"/>
                <w:color w:val="000000"/>
                <w:sz w:val="22"/>
                <w:szCs w:val="22"/>
                <w:u w:val="single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szCs w:val="22"/>
                <w:u w:val="single"/>
                <w:lang w:val="mt-MT"/>
              </w:rPr>
              <w:t>&gt;R (R</w:t>
            </w: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eżistenti</w:t>
            </w:r>
            <w:r w:rsidRPr="00FB070A">
              <w:rPr>
                <w:rFonts w:ascii="Times New Roman" w:hAnsi="Times New Roman"/>
                <w:color w:val="000000"/>
                <w:sz w:val="22"/>
                <w:szCs w:val="22"/>
                <w:u w:val="single"/>
                <w:lang w:val="mt-MT"/>
              </w:rPr>
              <w:t>)</w:t>
            </w:r>
          </w:p>
        </w:tc>
      </w:tr>
      <w:tr w:rsidR="00FC0116" w:rsidRPr="00FB070A" w14:paraId="253879D6" w14:textId="77777777" w:rsidTr="00FE42FA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46BC5" w14:textId="77777777" w:rsidR="00FC0116" w:rsidRPr="00FB070A" w:rsidRDefault="00FC0116" w:rsidP="00792FF1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albican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2A53" w14:textId="77777777" w:rsidR="00FC0116" w:rsidRPr="00FB070A" w:rsidRDefault="00B52B36" w:rsidP="00792FF1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06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F901C" w14:textId="77777777" w:rsidR="00FC0116" w:rsidRPr="00FB070A" w:rsidRDefault="00B52B36" w:rsidP="00792FF1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>0.25</w:t>
            </w:r>
          </w:p>
        </w:tc>
      </w:tr>
      <w:tr w:rsidR="00B52B36" w:rsidRPr="00FB070A" w:rsidDel="00433034" w14:paraId="4B97DE36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BD5E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dubliniens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B8295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06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D7A41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B52B36" w:rsidRPr="00FB070A" w:rsidDel="00433034" w14:paraId="5C89610D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4AC37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glabrat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F715B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6C73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B52B36" w:rsidRPr="00FB070A" w:rsidDel="00433034" w14:paraId="1473D0B5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D116E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kruse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7D68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CD75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B52B36" w:rsidRPr="00FB070A" w:rsidDel="00433034" w14:paraId="19F35326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A6301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parapsilos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5007F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12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0C786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B52B36" w:rsidRPr="00FB070A" w:rsidDel="00433034" w14:paraId="720A7F79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988C3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tropical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05DE9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12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688B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B52B36" w:rsidRPr="00FB070A" w:rsidDel="00433034" w14:paraId="1EE227EE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4324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guilliermondii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6B0F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4F404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B52B36" w:rsidRPr="00FB070A" w:rsidDel="00433034" w14:paraId="24A343FF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28D35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Breakpoints li m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jaqsmu mal-ispeċi għal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 Candida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097C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D515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B52B36" w:rsidRPr="00FB070A" w:rsidDel="00433034" w14:paraId="79C6A872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45E69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fumigatu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6B4A4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CD0E4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</w:tr>
      <w:tr w:rsidR="00B52B36" w:rsidRPr="00FB070A" w:rsidDel="00433034" w14:paraId="2B954ED0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913BA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nidulan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69938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0BA3B" w14:textId="77777777" w:rsidR="00B52B36" w:rsidRPr="00FB070A" w:rsidDel="00433034" w:rsidRDefault="00B52B36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</w:tr>
      <w:tr w:rsidR="00B52B36" w:rsidRPr="00FB070A" w:rsidDel="00433034" w14:paraId="5BC2F3AC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D5230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Aspergillus flavus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6C000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B52B36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07B33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B52B36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B52B36" w:rsidRPr="00FB070A" w:rsidDel="00433034" w14:paraId="0B565CD3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E467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nige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928DE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B52B36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CA9B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B52B36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B52B36" w:rsidRPr="00FB070A" w:rsidDel="00433034" w14:paraId="7210312D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3CD32" w14:textId="77777777" w:rsidR="00B52B36" w:rsidRPr="00FB070A" w:rsidDel="00433034" w:rsidRDefault="00B52B36" w:rsidP="00B52B36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terreu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9B2A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B52B36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91F4" w14:textId="77777777" w:rsidR="00B52B36" w:rsidRPr="00FB070A" w:rsidDel="00433034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B52B36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B52B36" w:rsidRPr="00FB070A" w14:paraId="442C70EC" w14:textId="77777777" w:rsidTr="00B52B36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B8F25" w14:textId="77777777" w:rsidR="00B52B36" w:rsidRPr="00FB070A" w:rsidRDefault="00B52B36" w:rsidP="00B52B36">
            <w:pPr>
              <w:pStyle w:val="TableText"/>
              <w:keepNext/>
              <w:keepLines/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Breakpoints li m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jaqsmu mal-ispeċi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vertAlign w:val="superscript"/>
                <w:lang w:val="mt-MT"/>
              </w:rPr>
              <w:t>6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6BC2" w14:textId="77777777" w:rsidR="00B52B36" w:rsidRPr="00FB070A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F248" w14:textId="77777777" w:rsidR="00B52B36" w:rsidRPr="00FB070A" w:rsidRDefault="00B4277F" w:rsidP="00B52B36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FC0116" w:rsidRPr="00FB070A" w14:paraId="4AC84587" w14:textId="77777777" w:rsidTr="00FE42FA"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4F37C" w14:textId="77777777" w:rsidR="00FC0116" w:rsidRPr="00FB070A" w:rsidRDefault="00FC0116" w:rsidP="00792FF1">
            <w:pPr>
              <w:pStyle w:val="TableTextFootnote"/>
              <w:keepNext/>
              <w:keepLines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Forom b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valuri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MIC </w:t>
            </w:r>
            <w:r w:rsidR="00500C39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il fuq mill-breakpoint Suxxettibbli</w:t>
            </w:r>
            <w:r w:rsidR="00EE75DC" w:rsidRPr="00FB070A">
              <w:rPr>
                <w:color w:val="000000"/>
                <w:sz w:val="22"/>
                <w:szCs w:val="22"/>
                <w:lang w:val="mt-MT"/>
              </w:rPr>
              <w:t>/Intermedju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(</w:t>
            </w:r>
            <w:r w:rsidR="00B52B36" w:rsidRPr="00FB070A">
              <w:rPr>
                <w:color w:val="000000"/>
                <w:sz w:val="22"/>
                <w:szCs w:val="22"/>
                <w:lang w:val="mt-MT"/>
              </w:rPr>
              <w:t>S/I</w:t>
            </w:r>
            <w:r w:rsidR="00EE75DC" w:rsidRPr="00FB070A">
              <w:rPr>
                <w:color w:val="000000"/>
                <w:sz w:val="22"/>
                <w:szCs w:val="22"/>
                <w:lang w:val="mt-MT"/>
              </w:rPr>
              <w:t>)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huma rari, jew għadhom ma ġewx irrappurtati. L-identifikazzjoni u t-testijiet tas-suxxettibilità </w:t>
            </w:r>
            <w:r w:rsidR="00B52B36" w:rsidRPr="00FB070A">
              <w:rPr>
                <w:color w:val="000000"/>
                <w:sz w:val="22"/>
                <w:szCs w:val="22"/>
                <w:lang w:val="mt-MT"/>
              </w:rPr>
              <w:t xml:space="preserve">antifungali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fuq kwalunkwe iżolati bħal dawn għandhom jiġu ripetuti u jekk ir-riżultat huwa kkonfermat, l-iżolat għandu jintbagħat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aboratorju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referenza. 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Sakemm ikun hemm evidenza rigward ir-rispons kliniku għal iżolati kkonfermati b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 xml:space="preserve">MIC </w:t>
            </w:r>
            <w:r w:rsidR="00BF4973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2363CD" w:rsidRPr="00FB070A">
              <w:rPr>
                <w:color w:val="000000"/>
                <w:sz w:val="22"/>
                <w:szCs w:val="22"/>
                <w:lang w:val="mt-MT"/>
              </w:rPr>
              <w:t>i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l fuq mill-breakpoint reżistenti attwali d</w:t>
            </w:r>
            <w:r w:rsidR="00AE75BD" w:rsidRPr="00FB070A">
              <w:rPr>
                <w:color w:val="000000"/>
                <w:sz w:val="22"/>
                <w:szCs w:val="22"/>
                <w:lang w:val="mt-MT"/>
              </w:rPr>
              <w:t>a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wn għandhom jiġu rrappurtati bħala reżistenti. Inkiseb rispons kliniku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 xml:space="preserve"> 76%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infezzjonijiet ikkawżati mill-ispeċi elenkati hawn taħt meta l-MICs kienu inqas minn jew daqs il-cut-offs epidemjoloġiċi. Għalhekk, il-popolazzjonijiet tat-tip selvaġġ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="00F35F98"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 xml:space="preserve">C. albicans, C. dubliniensis, C. parapsilosis 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 xml:space="preserve">u </w:t>
            </w:r>
            <w:r w:rsidR="00F35F98"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C. tropicalis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 xml:space="preserve"> huma meqjusa suxxettibbli.</w:t>
            </w:r>
          </w:p>
          <w:p w14:paraId="0B2DCF84" w14:textId="77777777" w:rsidR="00FC0116" w:rsidRPr="00FB070A" w:rsidRDefault="00FC0116" w:rsidP="00792FF1">
            <w:pPr>
              <w:pStyle w:val="TableText"/>
              <w:keepNext/>
              <w:keepLines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</w:t>
            </w:r>
            <w:r w:rsidR="00EE75D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l-valuri tal-cut-off epidemjoloġiku (</w:t>
            </w:r>
            <w:r w:rsidR="00F35F98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COFFs</w:t>
            </w:r>
            <w:r w:rsidR="00EE75D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)</w:t>
            </w:r>
            <w:r w:rsidR="00F35F98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għal dawn l-ispeċijiet b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d ġenerali huma ogħla milli għal 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’’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. albicans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="002039CB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.</w:t>
            </w:r>
          </w:p>
          <w:p w14:paraId="777EAAFB" w14:textId="77777777" w:rsidR="00FC0116" w:rsidRPr="00FB070A" w:rsidRDefault="00FC0116" w:rsidP="00792FF1">
            <w:pPr>
              <w:pStyle w:val="TableTextFootnote"/>
              <w:keepNext/>
              <w:keepLines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3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Il-breakpoints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jaqsmu mal-ispeċi ġew iddeterminati prinċipalment abbażi tad-</w:t>
            </w:r>
            <w:r w:rsidR="00EE75DC"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data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 xml:space="preserve"> PK/PD u huma indipendenti mid-distribuzzjonijiet tal-MIC għal speċijiet speċifiċi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="00F35F98" w:rsidRPr="00FB070A">
              <w:rPr>
                <w:i/>
                <w:color w:val="000000"/>
                <w:sz w:val="22"/>
                <w:szCs w:val="22"/>
                <w:lang w:val="mt-MT"/>
              </w:rPr>
              <w:t>Candida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. Huma għall-użu biss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organiżmi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F35F98" w:rsidRPr="00FB070A">
              <w:rPr>
                <w:color w:val="000000"/>
                <w:sz w:val="22"/>
                <w:szCs w:val="22"/>
                <w:lang w:val="mt-MT"/>
              </w:rPr>
              <w:t>għandhomx breakpoints speċifiċi.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’’’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 xml:space="preserve"> </w:t>
            </w:r>
          </w:p>
          <w:p w14:paraId="51724995" w14:textId="77777777" w:rsidR="00FC0116" w:rsidRPr="00FB070A" w:rsidRDefault="00FC0116" w:rsidP="00255C1A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  <w:vertAlign w:val="superscript"/>
              </w:rPr>
              <w:t>4</w:t>
            </w:r>
            <w:r w:rsidRPr="00FB070A">
              <w:rPr>
                <w:rFonts w:cs="Times New Roman"/>
                <w:color w:val="000000"/>
              </w:rPr>
              <w:t xml:space="preserve"> </w:t>
            </w:r>
            <w:r w:rsidR="00EE75DC" w:rsidRPr="00FB070A">
              <w:rPr>
                <w:rFonts w:cs="Times New Roman"/>
                <w:color w:val="000000"/>
              </w:rPr>
              <w:t>L-erja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EE75DC" w:rsidRPr="00FB070A">
              <w:rPr>
                <w:rFonts w:cs="Times New Roman"/>
                <w:color w:val="000000"/>
              </w:rPr>
              <w:t xml:space="preserve"> inċertezza teknika (</w:t>
            </w:r>
            <w:r w:rsidR="00F35F98" w:rsidRPr="00FB070A">
              <w:rPr>
                <w:rFonts w:cs="Times New Roman"/>
                <w:color w:val="000000"/>
              </w:rPr>
              <w:t>ATU</w:t>
            </w:r>
            <w:r w:rsidR="00EE75DC" w:rsidRPr="00FB070A">
              <w:rPr>
                <w:rFonts w:cs="Times New Roman"/>
                <w:color w:val="000000"/>
              </w:rPr>
              <w:t>)</w:t>
            </w:r>
            <w:r w:rsidR="00F35F98" w:rsidRPr="00FB070A">
              <w:rPr>
                <w:rFonts w:cs="Times New Roman"/>
                <w:color w:val="000000"/>
              </w:rPr>
              <w:t xml:space="preserve"> h</w:t>
            </w:r>
            <w:r w:rsidR="00EE75DC" w:rsidRPr="00FB070A">
              <w:rPr>
                <w:rFonts w:cs="Times New Roman"/>
                <w:color w:val="000000"/>
              </w:rPr>
              <w:t>ij</w:t>
            </w:r>
            <w:r w:rsidR="00F35F98" w:rsidRPr="00FB070A">
              <w:rPr>
                <w:rFonts w:cs="Times New Roman"/>
                <w:color w:val="000000"/>
              </w:rPr>
              <w:t>a 2. Irrapporta bħala R bil-kumment li ġej: “F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F35F98" w:rsidRPr="00FB070A">
              <w:rPr>
                <w:rFonts w:cs="Times New Roman"/>
                <w:color w:val="000000"/>
              </w:rPr>
              <w:t>xi sitwazzjonijiet kliniċi (forom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F35F98" w:rsidRPr="00FB070A">
              <w:rPr>
                <w:rFonts w:cs="Times New Roman"/>
                <w:color w:val="000000"/>
              </w:rPr>
              <w:t xml:space="preserve"> infezzjonijiet mhux invażivi) voriconazole jis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F35F98" w:rsidRPr="00FB070A">
              <w:rPr>
                <w:rFonts w:cs="Times New Roman"/>
                <w:color w:val="000000"/>
              </w:rPr>
              <w:t xml:space="preserve"> jintuża sakemm ikun żgurat li hemm biżżejjed esponiment”.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5E393F" w:rsidRPr="00FB070A">
              <w:rPr>
                <w:rFonts w:eastAsia="Times New Roman" w:cs="Times New Roman"/>
                <w:color w:val="000000"/>
                <w:lang w:eastAsia="en-GB" w:bidi="ar-SA"/>
              </w:rPr>
              <w:t>’</w:t>
            </w:r>
          </w:p>
          <w:p w14:paraId="287DB046" w14:textId="77777777" w:rsidR="00255C1A" w:rsidRPr="00FB070A" w:rsidRDefault="00255C1A" w:rsidP="00255C1A">
            <w:pPr>
              <w:pStyle w:val="TableText"/>
              <w:keepNext/>
              <w:keepLines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L-ECOFFs għal dawn l-ispeċijiet b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d ġenerali huma dilwizzjoni waħda darbtejn ogħla milli għal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. fumigatus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.</w:t>
            </w:r>
          </w:p>
          <w:p w14:paraId="78E02A6B" w14:textId="77777777" w:rsidR="00255C1A" w:rsidRPr="00343106" w:rsidRDefault="00255C1A" w:rsidP="00255C1A">
            <w:pPr>
              <w:pStyle w:val="TableText"/>
              <w:keepNext/>
              <w:keepLines/>
              <w:rPr>
                <w:rFonts w:eastAsia="Times New Roman" w:cs="Times New Roman"/>
                <w:color w:val="000000"/>
                <w:u w:val="single"/>
                <w:lang w:val="mt-MT" w:eastAsia="en-GB"/>
              </w:rPr>
            </w:pPr>
            <w:r w:rsidRPr="00FB070A">
              <w:rPr>
                <w:rFonts w:cs="Times New Roman"/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6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Il-breakpoints li m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jaqsmu mal-ispeċi ma ġewx determinati.</w:t>
            </w:r>
          </w:p>
        </w:tc>
      </w:tr>
    </w:tbl>
    <w:p w14:paraId="00203339" w14:textId="77777777" w:rsidR="008E3C26" w:rsidRPr="00FB070A" w:rsidRDefault="008E3C26" w:rsidP="00622821">
      <w:pPr>
        <w:rPr>
          <w:color w:val="000000"/>
        </w:rPr>
      </w:pPr>
    </w:p>
    <w:p w14:paraId="6E59C9C0" w14:textId="77777777" w:rsidR="00FC0116" w:rsidRPr="00FB070A" w:rsidRDefault="00FC0116" w:rsidP="006D2359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Esperjenza klinika</w:t>
      </w:r>
    </w:p>
    <w:p w14:paraId="059DC5DD" w14:textId="77777777" w:rsidR="00FC0116" w:rsidRPr="00FB070A" w:rsidRDefault="00FC0116" w:rsidP="00F81B94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żit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ċċess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in is-sezzjoni huwa definit bħala rispons sħiħ jew parzjali.</w:t>
      </w:r>
    </w:p>
    <w:p w14:paraId="10BC5B92" w14:textId="77777777" w:rsidR="00FC0116" w:rsidRPr="00FB070A" w:rsidRDefault="00FC0116" w:rsidP="00F81B94">
      <w:pPr>
        <w:rPr>
          <w:rFonts w:cs="Times New Roman"/>
          <w:color w:val="000000"/>
        </w:rPr>
      </w:pPr>
    </w:p>
    <w:p w14:paraId="2511B0EE" w14:textId="77777777" w:rsidR="00FC0116" w:rsidRPr="00FB070A" w:rsidRDefault="00FC0116" w:rsidP="006D2359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Infezzjonijiet bl-</w:t>
      </w:r>
      <w:r w:rsidRPr="00FB070A">
        <w:rPr>
          <w:rFonts w:cs="Times New Roman"/>
          <w:i/>
          <w:color w:val="000000"/>
          <w:u w:val="single"/>
        </w:rPr>
        <w:t>aspergillus</w:t>
      </w:r>
      <w:r w:rsidRPr="00FB070A">
        <w:rPr>
          <w:rFonts w:cs="Times New Roman"/>
          <w:color w:val="000000"/>
          <w:u w:val="single"/>
        </w:rPr>
        <w:t xml:space="preserve"> - effikaċja f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pazjenti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aspergillosi bi pronjosi fqira</w:t>
      </w:r>
    </w:p>
    <w:p w14:paraId="32BD597A" w14:textId="77777777" w:rsidR="00FC0116" w:rsidRPr="00FB070A" w:rsidRDefault="00FC0116" w:rsidP="00F81B94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Voriconazole għandu attività fungiċida </w:t>
      </w:r>
      <w:r w:rsidRPr="00FB070A">
        <w:rPr>
          <w:i/>
          <w:iCs/>
          <w:color w:val="000000"/>
          <w:sz w:val="22"/>
          <w:szCs w:val="22"/>
          <w:lang w:val="mt-MT"/>
        </w:rPr>
        <w:t>in vitro</w:t>
      </w:r>
      <w:r w:rsidRPr="00FB070A">
        <w:rPr>
          <w:color w:val="000000"/>
          <w:sz w:val="22"/>
          <w:szCs w:val="22"/>
          <w:lang w:val="mt-MT"/>
        </w:rPr>
        <w:t xml:space="preserve"> kontra l-</w:t>
      </w:r>
      <w:r w:rsidRPr="00FB070A">
        <w:rPr>
          <w:i/>
          <w:iCs/>
          <w:color w:val="000000"/>
          <w:sz w:val="22"/>
          <w:szCs w:val="22"/>
          <w:lang w:val="mt-MT"/>
        </w:rPr>
        <w:t xml:space="preserve">Aspergillus </w:t>
      </w:r>
      <w:r w:rsidRPr="00FB070A">
        <w:rPr>
          <w:color w:val="000000"/>
          <w:sz w:val="22"/>
          <w:szCs w:val="22"/>
          <w:lang w:val="mt-MT"/>
        </w:rPr>
        <w:t>spp. L-effikaċja u l-vantaġġ għas-sopraviv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imqabbla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amphotericin B konvenzjonali fil-kura primar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asperġillosi invażiva akuta kienu murija fi studju miftuħ tat-tip multicentre magħmul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każwal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277 pazjent immunokompromessi kkurati għal 12-il ġimgħa. Voriconazole ingħata ġol vin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doża inizja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6 mg/kg kull 12-il</w:t>
      </w:r>
      <w:r w:rsidR="006B4953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siegħa għall-ewwel 24 siegħa segwita minn 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4 mg/kg kull 12 -il siegħa għal tal-anqas sebat ijiem. Wara, it-terapija setgħet tinbidel għal-formulazzjoni oral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00 mg kull 12-il siegħa. It-terapij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IV damet għal med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ħaxart ijiem (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-85 ġurnata). Wara 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IV it-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orali dam għal-med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76 jum (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-232 jum).</w:t>
      </w:r>
    </w:p>
    <w:p w14:paraId="251E6DF2" w14:textId="77777777" w:rsidR="00FC0116" w:rsidRPr="00FB070A" w:rsidRDefault="00FC0116">
      <w:pPr>
        <w:widowControl w:val="0"/>
        <w:rPr>
          <w:rFonts w:cs="Times New Roman"/>
          <w:color w:val="000000"/>
        </w:rPr>
      </w:pPr>
    </w:p>
    <w:p w14:paraId="1B6CA17A" w14:textId="77777777" w:rsidR="00FC0116" w:rsidRPr="00FB070A" w:rsidRDefault="00FC0116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twera rispons globali sodisfaċenti (għajbien sħiħ jew parzjali tas-sinjali kollha tas-sintomi attribwibbli, anormalitajiet radjugrafiċi/bronkoskopiċi preżenti fil-linja bażi) fi 53% tal-pazjenti kku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meta mqabbel mal-31% tal-pazjenti kkurati bil-komparatur.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opravivenz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84 jum għal voriconazole kienet statistikament notevolment ogħla minn dik tal-komparatur u ntwera vantaġġ klinikament u statistikament sinifikanti favur voriconazole kemm għaż-żmien sal-mewt kif ukoll għaż-żmien sat-twaqqif tal-kura minħabba tossiċità.</w:t>
      </w:r>
    </w:p>
    <w:p w14:paraId="317B8084" w14:textId="77777777" w:rsidR="00FC0116" w:rsidRPr="00FB070A" w:rsidRDefault="00FC0116">
      <w:pPr>
        <w:widowControl w:val="0"/>
        <w:rPr>
          <w:rFonts w:cs="Times New Roman"/>
          <w:color w:val="000000"/>
        </w:rPr>
      </w:pPr>
    </w:p>
    <w:p w14:paraId="69FE0E7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n l-istudju kkonferma sejbiet minn studju preċedenti, mfassal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prospettiv fejn kien hemm eżitu pożittiv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uġġet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fattur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kju għal pronjosi fqira, fosthom </w:t>
      </w:r>
      <w:r w:rsidRPr="00FB070A">
        <w:rPr>
          <w:rFonts w:cs="Times New Roman"/>
          <w:i/>
          <w:iCs/>
          <w:color w:val="000000"/>
        </w:rPr>
        <w:t>graft versus host disease</w:t>
      </w:r>
      <w:r w:rsidRPr="00FB070A">
        <w:rPr>
          <w:rFonts w:cs="Times New Roman"/>
          <w:color w:val="000000"/>
        </w:rPr>
        <w:t>, u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partikolari, infezzjonijiet ċerebrali (normalment assoċjat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ważi 100% mortalità).</w:t>
      </w:r>
    </w:p>
    <w:p w14:paraId="527D9BC9" w14:textId="77777777" w:rsidR="00FC0116" w:rsidRPr="00FB070A" w:rsidRDefault="00FC0116">
      <w:pPr>
        <w:widowControl w:val="0"/>
        <w:rPr>
          <w:rFonts w:cs="Times New Roman"/>
          <w:color w:val="000000"/>
        </w:rPr>
      </w:pPr>
    </w:p>
    <w:p w14:paraId="37CE3C78" w14:textId="77777777" w:rsidR="00FC0116" w:rsidRPr="00FB070A" w:rsidRDefault="00FC0116" w:rsidP="007E51FE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istudji kienu jinkludu asperġillosi ċerebrali, tas-sinus, pulmonari u mifrux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bi trapjanti tal-mudullun 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organi solidi, tumuri ematoloġiċi, kanċer u AIDS.</w:t>
      </w:r>
    </w:p>
    <w:p w14:paraId="7DF2A83F" w14:textId="77777777" w:rsidR="00FC0116" w:rsidRPr="00FB070A" w:rsidRDefault="00FC0116">
      <w:pPr>
        <w:keepNext/>
        <w:rPr>
          <w:rFonts w:cs="Times New Roman"/>
          <w:color w:val="000000"/>
          <w:u w:val="single"/>
        </w:rPr>
      </w:pPr>
    </w:p>
    <w:p w14:paraId="612D853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Candidaemia f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pazjenti mhux newtropeniċi.</w:t>
      </w:r>
    </w:p>
    <w:p w14:paraId="2A5CE427" w14:textId="77777777" w:rsidR="00FC0116" w:rsidRPr="00FB070A" w:rsidRDefault="00FC0116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effikaċ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onfront mal-iske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mphotericin B segwit bi fluconazole fil-kura primar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candidaemia kienet murija fi studju komparattiv miftuħ. Tliet mija u sebgħin pazjent mhux newtropeniku (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C059FE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l fuq minn 12-il sena)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candidaemia dokumentata kienu inklużi fl-istudju, li minnhom 248 ġew ikku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. Dis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ġġetti fil-grupp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u 5 fil-grupp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mphotericin B segwit bi fluconazole wkoll kellhom infezzjoni ppruvat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mikoloġiku fit-tessut fond.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suffiċjenza tal-kliewi kienu esklużi minn dan l-istudju. It-tul medjan tal-kura kien 15-il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ġurnata fiż-żewġ grupp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ura. Fl-analiżi primarja, rispon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ċċess kif stmat minn Kumita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alutazzjoni tad-Dejta (DRC - Data Review Committee) li ma kienx jaf xi prodott mediċinali intuża fl-istudju ġie mfisser bħala għajbien/titjib fis-sinjali u s-sintomi kliniċi kollh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infezzjoni bil-qerd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i/>
          <w:iCs/>
          <w:color w:val="000000"/>
        </w:rPr>
        <w:t xml:space="preserve">Candida </w:t>
      </w:r>
      <w:r w:rsidRPr="00FB070A">
        <w:rPr>
          <w:rFonts w:cs="Times New Roman"/>
          <w:color w:val="000000"/>
        </w:rPr>
        <w:t>mid-demm u t-tessut fond infettat 12-il ġimgħa wara t-tmiem tat-terapija (EOT). Il-pazjenti li ma kellhomx valutazzjoni 12-il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ġimgħa wara l-EOT kienu magħduda li ma rnexxewx.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in l-analiżi deher rispon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ċċess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41% tal-pazjenti fiż-żewġ grupp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ura</w:t>
      </w:r>
      <w:r w:rsidRPr="00FB070A">
        <w:rPr>
          <w:rFonts w:cs="Times New Roman"/>
          <w:i/>
          <w:iCs/>
          <w:color w:val="000000"/>
        </w:rPr>
        <w:t>.</w:t>
      </w:r>
    </w:p>
    <w:p w14:paraId="48A97D17" w14:textId="77777777" w:rsidR="00FC0116" w:rsidRPr="00FB070A" w:rsidRDefault="00FC0116">
      <w:pPr>
        <w:autoSpaceDE w:val="0"/>
        <w:autoSpaceDN w:val="0"/>
        <w:adjustRightInd w:val="0"/>
        <w:rPr>
          <w:rFonts w:cs="Times New Roman"/>
          <w:color w:val="000000"/>
        </w:rPr>
      </w:pPr>
    </w:p>
    <w:p w14:paraId="2930BBCA" w14:textId="77777777" w:rsidR="00FC0116" w:rsidRPr="00FB070A" w:rsidRDefault="00FC0116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analiżi sekondarja, li użat valutazzjonijiet tad-</w:t>
      </w:r>
      <w:r w:rsidRPr="00FB070A">
        <w:rPr>
          <w:rFonts w:cs="Times New Roman"/>
          <w:i/>
          <w:iCs/>
          <w:color w:val="000000"/>
        </w:rPr>
        <w:t xml:space="preserve">DRC </w:t>
      </w:r>
      <w:r w:rsidRPr="00FB070A">
        <w:rPr>
          <w:rFonts w:cs="Times New Roman"/>
          <w:color w:val="000000"/>
        </w:rPr>
        <w:t>fl-aħħar punt taż-żmien valutabbli (EOT, 2, 6, jew 12-il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ġimgħa wara l-EOT) voriconazole u l-iske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mphotericin B segwit bi fluconazole kellhom 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ċċes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65% u 71%, rispettivament</w:t>
      </w:r>
      <w:r w:rsidRPr="00FB070A">
        <w:rPr>
          <w:rFonts w:cs="Times New Roman"/>
          <w:i/>
          <w:iCs/>
          <w:color w:val="000000"/>
        </w:rPr>
        <w:t>.</w:t>
      </w:r>
      <w:r w:rsidRPr="00FB070A">
        <w:rPr>
          <w:rFonts w:cs="Times New Roman"/>
          <w:color w:val="000000"/>
        </w:rPr>
        <w:t xml:space="preserve"> </w:t>
      </w:r>
    </w:p>
    <w:p w14:paraId="4DA10574" w14:textId="77777777" w:rsidR="00FC0116" w:rsidRPr="00FB070A" w:rsidRDefault="00FC0116">
      <w:pPr>
        <w:autoSpaceDE w:val="0"/>
        <w:autoSpaceDN w:val="0"/>
        <w:adjustRightInd w:val="0"/>
        <w:rPr>
          <w:rFonts w:cs="Times New Roman"/>
          <w:color w:val="000000"/>
        </w:rPr>
      </w:pPr>
    </w:p>
    <w:p w14:paraId="355B2183" w14:textId="77777777" w:rsidR="00FC0116" w:rsidRPr="00FB070A" w:rsidRDefault="00FC0116">
      <w:pPr>
        <w:autoSpaceDE w:val="0"/>
        <w:autoSpaceDN w:val="0"/>
        <w:adjustRightInd w:val="0"/>
        <w:rPr>
          <w:rFonts w:cs="Times New Roman"/>
          <w:b/>
          <w:bCs/>
          <w:i/>
          <w:iCs/>
          <w:color w:val="000000"/>
        </w:rPr>
      </w:pPr>
      <w:r w:rsidRPr="00FB070A">
        <w:rPr>
          <w:rFonts w:cs="Times New Roman"/>
          <w:color w:val="000000"/>
        </w:rPr>
        <w:t>Il-valut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Investigatur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żitu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uċċess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ull wieħed minn dawn il-punti taż-żmien hija murija fit-tabella li ġejja:</w:t>
      </w:r>
      <w:r w:rsidRPr="00FB070A">
        <w:rPr>
          <w:rFonts w:cs="Times New Roman"/>
          <w:b/>
          <w:bCs/>
          <w:i/>
          <w:iCs/>
          <w:color w:val="000000"/>
        </w:rPr>
        <w:t xml:space="preserve"> </w:t>
      </w:r>
    </w:p>
    <w:p w14:paraId="0421676D" w14:textId="77777777" w:rsidR="00FC0116" w:rsidRPr="00FB070A" w:rsidRDefault="00FC0116">
      <w:pPr>
        <w:autoSpaceDE w:val="0"/>
        <w:autoSpaceDN w:val="0"/>
        <w:adjustRightInd w:val="0"/>
        <w:rPr>
          <w:rFonts w:cs="Times New Roman"/>
          <w:b/>
          <w:bCs/>
          <w:i/>
          <w:iCs/>
          <w:color w:val="000000"/>
        </w:rPr>
      </w:pPr>
    </w:p>
    <w:tbl>
      <w:tblPr>
        <w:tblpPr w:leftFromText="141" w:rightFromText="141" w:vertAnchor="text" w:horzAnchor="margin" w:tblpY="46"/>
        <w:tblOverlap w:val="never"/>
        <w:tblW w:w="9747" w:type="dxa"/>
        <w:tblLook w:val="0000" w:firstRow="0" w:lastRow="0" w:firstColumn="0" w:lastColumn="0" w:noHBand="0" w:noVBand="0"/>
      </w:tblPr>
      <w:tblGrid>
        <w:gridCol w:w="2518"/>
        <w:gridCol w:w="3544"/>
        <w:gridCol w:w="3685"/>
      </w:tblGrid>
      <w:tr w:rsidR="00FC0116" w:rsidRPr="00FB070A" w14:paraId="5C6A0413" w14:textId="77777777" w:rsidTr="003861F4">
        <w:trPr>
          <w:trHeight w:val="465"/>
        </w:trPr>
        <w:tc>
          <w:tcPr>
            <w:tcW w:w="25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108962FE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rFonts w:cs="Times New Roman"/>
                <w:b/>
                <w:bCs/>
                <w:i/>
                <w:iCs/>
                <w:color w:val="000000"/>
              </w:rPr>
            </w:pPr>
            <w:r w:rsidRPr="00FB070A">
              <w:rPr>
                <w:rFonts w:cs="Times New Roman"/>
                <w:b/>
                <w:bCs/>
                <w:i/>
                <w:iCs/>
                <w:color w:val="000000"/>
              </w:rPr>
              <w:t>Punt taż-żmien</w:t>
            </w:r>
          </w:p>
        </w:tc>
        <w:tc>
          <w:tcPr>
            <w:tcW w:w="354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1A76C11" w14:textId="77777777" w:rsidR="00EE75DC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i/>
                <w:iCs/>
                <w:color w:val="000000"/>
              </w:rPr>
            </w:pPr>
            <w:r w:rsidRPr="00FB070A">
              <w:rPr>
                <w:rFonts w:cs="Times New Roman"/>
                <w:b/>
                <w:bCs/>
                <w:i/>
                <w:iCs/>
                <w:color w:val="000000"/>
              </w:rPr>
              <w:t xml:space="preserve">Voriconazole </w:t>
            </w:r>
          </w:p>
          <w:p w14:paraId="0EE967B9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i/>
                <w:iCs/>
                <w:color w:val="000000"/>
              </w:rPr>
            </w:pPr>
            <w:r w:rsidRPr="00FB070A">
              <w:rPr>
                <w:rFonts w:cs="Times New Roman"/>
                <w:b/>
                <w:bCs/>
                <w:i/>
                <w:iCs/>
                <w:color w:val="000000"/>
              </w:rPr>
              <w:t>(N=248)</w:t>
            </w:r>
          </w:p>
        </w:tc>
        <w:tc>
          <w:tcPr>
            <w:tcW w:w="3685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2B3CE9BE" w14:textId="77777777" w:rsidR="00EE75DC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i/>
                <w:iCs/>
                <w:color w:val="000000"/>
              </w:rPr>
            </w:pPr>
            <w:r w:rsidRPr="00FB070A">
              <w:rPr>
                <w:rFonts w:cs="Times New Roman"/>
                <w:b/>
                <w:bCs/>
                <w:i/>
                <w:iCs/>
                <w:color w:val="000000"/>
              </w:rPr>
              <w:t xml:space="preserve">Amphotericin B → fluconazole </w:t>
            </w:r>
          </w:p>
          <w:p w14:paraId="5ADFF294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i/>
                <w:iCs/>
                <w:color w:val="000000"/>
              </w:rPr>
            </w:pPr>
            <w:r w:rsidRPr="00FB070A">
              <w:rPr>
                <w:rFonts w:cs="Times New Roman"/>
                <w:b/>
                <w:bCs/>
                <w:i/>
                <w:iCs/>
                <w:color w:val="000000"/>
              </w:rPr>
              <w:t>(N=122)</w:t>
            </w:r>
          </w:p>
        </w:tc>
      </w:tr>
      <w:tr w:rsidR="00FC0116" w:rsidRPr="00FB070A" w14:paraId="5C212398" w14:textId="77777777" w:rsidTr="003861F4">
        <w:trPr>
          <w:trHeight w:val="243"/>
        </w:trPr>
        <w:tc>
          <w:tcPr>
            <w:tcW w:w="2518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4" w:space="0" w:color="000000"/>
            </w:tcBorders>
          </w:tcPr>
          <w:p w14:paraId="6A2B2910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 xml:space="preserve">EOT </w:t>
            </w:r>
          </w:p>
        </w:tc>
        <w:tc>
          <w:tcPr>
            <w:tcW w:w="3544" w:type="dxa"/>
            <w:tcBorders>
              <w:top w:val="single" w:sz="12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4D334B0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 xml:space="preserve">178 (72%) </w:t>
            </w:r>
          </w:p>
        </w:tc>
        <w:tc>
          <w:tcPr>
            <w:tcW w:w="3685" w:type="dxa"/>
            <w:tcBorders>
              <w:top w:val="single" w:sz="12" w:space="0" w:color="000000"/>
              <w:left w:val="single" w:sz="4" w:space="0" w:color="000000"/>
              <w:bottom w:val="nil"/>
              <w:right w:val="single" w:sz="12" w:space="0" w:color="000000"/>
            </w:tcBorders>
          </w:tcPr>
          <w:p w14:paraId="059910AB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 xml:space="preserve">88 (72%) </w:t>
            </w:r>
          </w:p>
        </w:tc>
      </w:tr>
      <w:tr w:rsidR="00FC0116" w:rsidRPr="00FB070A" w14:paraId="4457CD7B" w14:textId="77777777" w:rsidTr="003861F4">
        <w:trPr>
          <w:trHeight w:val="228"/>
        </w:trPr>
        <w:tc>
          <w:tcPr>
            <w:tcW w:w="2518" w:type="dxa"/>
            <w:tcBorders>
              <w:top w:val="nil"/>
              <w:left w:val="single" w:sz="12" w:space="0" w:color="000000"/>
              <w:bottom w:val="nil"/>
              <w:right w:val="single" w:sz="4" w:space="0" w:color="000000"/>
            </w:tcBorders>
          </w:tcPr>
          <w:p w14:paraId="7E5F7640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 xml:space="preserve">ġimagħtejn wara EOT </w:t>
            </w:r>
          </w:p>
        </w:tc>
        <w:tc>
          <w:tcPr>
            <w:tcW w:w="354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F487501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>125 (50%)</w:t>
            </w:r>
          </w:p>
        </w:tc>
        <w:tc>
          <w:tcPr>
            <w:tcW w:w="3685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09BD75AB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 xml:space="preserve">62 (51%) </w:t>
            </w:r>
          </w:p>
        </w:tc>
      </w:tr>
      <w:tr w:rsidR="00FC0116" w:rsidRPr="00FB070A" w14:paraId="0488424C" w14:textId="77777777" w:rsidTr="003861F4">
        <w:trPr>
          <w:trHeight w:val="230"/>
        </w:trPr>
        <w:tc>
          <w:tcPr>
            <w:tcW w:w="2518" w:type="dxa"/>
            <w:tcBorders>
              <w:top w:val="nil"/>
              <w:left w:val="single" w:sz="12" w:space="0" w:color="000000"/>
              <w:bottom w:val="nil"/>
              <w:right w:val="single" w:sz="4" w:space="0" w:color="000000"/>
            </w:tcBorders>
          </w:tcPr>
          <w:p w14:paraId="7772AF89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 xml:space="preserve">6 ġimgħat wara EOT </w:t>
            </w:r>
          </w:p>
        </w:tc>
        <w:tc>
          <w:tcPr>
            <w:tcW w:w="354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5C52265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>104 (42%)</w:t>
            </w:r>
          </w:p>
        </w:tc>
        <w:tc>
          <w:tcPr>
            <w:tcW w:w="3685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76C52779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>55 (45%)</w:t>
            </w:r>
          </w:p>
        </w:tc>
      </w:tr>
      <w:tr w:rsidR="00FC0116" w:rsidRPr="00FB070A" w14:paraId="01CB2FE4" w14:textId="77777777" w:rsidTr="003861F4">
        <w:trPr>
          <w:trHeight w:val="60"/>
        </w:trPr>
        <w:tc>
          <w:tcPr>
            <w:tcW w:w="251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7A642277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 xml:space="preserve">12-il ġimgħa wara EOT </w:t>
            </w:r>
          </w:p>
        </w:tc>
        <w:tc>
          <w:tcPr>
            <w:tcW w:w="3544" w:type="dxa"/>
            <w:tcBorders>
              <w:top w:val="nil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E8B2CA8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>104 (42%)</w:t>
            </w:r>
          </w:p>
        </w:tc>
        <w:tc>
          <w:tcPr>
            <w:tcW w:w="3685" w:type="dxa"/>
            <w:tcBorders>
              <w:top w:val="nil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6C3D2BEE" w14:textId="77777777" w:rsidR="00FC0116" w:rsidRPr="00FB070A" w:rsidRDefault="00FC0116" w:rsidP="003861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iCs/>
                <w:color w:val="000000"/>
              </w:rPr>
            </w:pPr>
            <w:r w:rsidRPr="00FB070A">
              <w:rPr>
                <w:rFonts w:cs="Times New Roman"/>
                <w:bCs/>
                <w:iCs/>
                <w:color w:val="000000"/>
              </w:rPr>
              <w:t>51 (42%)</w:t>
            </w:r>
          </w:p>
        </w:tc>
      </w:tr>
    </w:tbl>
    <w:p w14:paraId="6AF8FCFE" w14:textId="77777777" w:rsidR="00FC0116" w:rsidRPr="00FB070A" w:rsidRDefault="00FC0116">
      <w:pPr>
        <w:autoSpaceDE w:val="0"/>
        <w:autoSpaceDN w:val="0"/>
        <w:adjustRightInd w:val="0"/>
        <w:rPr>
          <w:rFonts w:cs="Times New Roman"/>
          <w:b/>
          <w:bCs/>
          <w:i/>
          <w:iCs/>
          <w:color w:val="000000"/>
        </w:rPr>
      </w:pPr>
    </w:p>
    <w:p w14:paraId="6D0E7AD5" w14:textId="77777777" w:rsidR="00FC0116" w:rsidRPr="00FB070A" w:rsidRDefault="00FC0116" w:rsidP="00023EF3">
      <w:pPr>
        <w:keepNext/>
        <w:keepLines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Infezzjonijiet refrattorji serji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>Candida</w:t>
      </w:r>
    </w:p>
    <w:p w14:paraId="5F8B3723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L-istudju kien jinkludi 55 pazjent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infezzjonijiet refrattorji sistemiċi serj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i/>
          <w:iCs/>
          <w:snapToGrid w:val="0"/>
          <w:color w:val="000000"/>
        </w:rPr>
        <w:t>Candida</w:t>
      </w:r>
      <w:r w:rsidRPr="00FB070A">
        <w:rPr>
          <w:rFonts w:cs="Times New Roman"/>
          <w:snapToGrid w:val="0"/>
          <w:color w:val="000000"/>
        </w:rPr>
        <w:t xml:space="preserve"> (fosthom candidaemia, candidiasis imxerrda u invażiva oħra) fejn kura antifungali preċedenti,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mod partikolari bi fluconazole, ma kinetx effettiva. Rispons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suċċess kien muri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24 pazjent (15-il rispons sħiħ, 9 risponsi parzjali). Fi speċi mhux </w:t>
      </w:r>
      <w:r w:rsidRPr="00FB070A">
        <w:rPr>
          <w:rFonts w:cs="Times New Roman"/>
          <w:i/>
          <w:iCs/>
          <w:snapToGrid w:val="0"/>
          <w:color w:val="000000"/>
        </w:rPr>
        <w:t>albicans</w:t>
      </w:r>
      <w:r w:rsidRPr="00FB070A">
        <w:rPr>
          <w:rFonts w:cs="Times New Roman"/>
          <w:snapToGrid w:val="0"/>
          <w:color w:val="000000"/>
        </w:rPr>
        <w:t xml:space="preserve"> reżistenti għal fluconazole, eżitu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suċċess kien muri fi 3/3 infezzjonijiet bil- </w:t>
      </w:r>
      <w:r w:rsidRPr="00FB070A">
        <w:rPr>
          <w:rFonts w:cs="Times New Roman"/>
          <w:i/>
          <w:iCs/>
          <w:snapToGrid w:val="0"/>
          <w:color w:val="000000"/>
        </w:rPr>
        <w:t>C. krusei</w:t>
      </w:r>
      <w:r w:rsidRPr="00FB070A">
        <w:rPr>
          <w:rFonts w:cs="Times New Roman"/>
          <w:snapToGrid w:val="0"/>
          <w:color w:val="000000"/>
        </w:rPr>
        <w:t xml:space="preserve"> (risponsi sħaħ) u 6/8 infezzjonijiet bil- </w:t>
      </w:r>
      <w:r w:rsidRPr="00FB070A">
        <w:rPr>
          <w:rFonts w:cs="Times New Roman"/>
          <w:i/>
          <w:iCs/>
          <w:snapToGrid w:val="0"/>
          <w:color w:val="000000"/>
        </w:rPr>
        <w:t>C. glabrata</w:t>
      </w:r>
      <w:r w:rsidRPr="00FB070A">
        <w:rPr>
          <w:rFonts w:cs="Times New Roman"/>
          <w:snapToGrid w:val="0"/>
          <w:color w:val="000000"/>
        </w:rPr>
        <w:t xml:space="preserve"> (5 risponsi sħaħ, rispons 1 parzjali). Id-dejta dwar l-effikaċja klinika kienet sostnuta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dejta limitata dwar is-suxxettibilità.</w:t>
      </w:r>
    </w:p>
    <w:p w14:paraId="7ACF19FF" w14:textId="77777777" w:rsidR="00FC0116" w:rsidRPr="00FB070A" w:rsidRDefault="00FC0116">
      <w:pPr>
        <w:rPr>
          <w:rFonts w:cs="Times New Roman"/>
          <w:i/>
          <w:iCs/>
          <w:color w:val="000000"/>
          <w:u w:val="single"/>
        </w:rPr>
      </w:pPr>
    </w:p>
    <w:p w14:paraId="76253522" w14:textId="77777777" w:rsidR="00FC0116" w:rsidRPr="00FB070A" w:rsidRDefault="00FC0116">
      <w:pPr>
        <w:keepNext/>
        <w:rPr>
          <w:rFonts w:cs="Times New Roman"/>
          <w:b/>
          <w:bCs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Infezzjonijiet bi </w:t>
      </w:r>
      <w:r w:rsidRPr="00FB070A">
        <w:rPr>
          <w:rFonts w:cs="Times New Roman"/>
          <w:i/>
          <w:iCs/>
          <w:color w:val="000000"/>
          <w:u w:val="single"/>
        </w:rPr>
        <w:t>Scedosporium</w:t>
      </w:r>
      <w:r w:rsidRPr="00FB070A">
        <w:rPr>
          <w:rFonts w:cs="Times New Roman"/>
          <w:color w:val="000000"/>
          <w:u w:val="single"/>
        </w:rPr>
        <w:t xml:space="preserve"> u </w:t>
      </w:r>
      <w:r w:rsidRPr="00FB070A">
        <w:rPr>
          <w:rFonts w:cs="Times New Roman"/>
          <w:i/>
          <w:iCs/>
          <w:color w:val="000000"/>
          <w:u w:val="single"/>
        </w:rPr>
        <w:t>Fusarium</w:t>
      </w:r>
    </w:p>
    <w:p w14:paraId="0C744FF7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oriconazole ntwera li kien effettiv kontra l-patoġeni fungali rari li ġejjin:</w:t>
      </w:r>
    </w:p>
    <w:p w14:paraId="652C7EE2" w14:textId="77777777" w:rsidR="00FC0116" w:rsidRPr="00FB070A" w:rsidRDefault="00FC0116">
      <w:pPr>
        <w:rPr>
          <w:rFonts w:cs="Times New Roman"/>
          <w:color w:val="000000"/>
        </w:rPr>
      </w:pPr>
    </w:p>
    <w:p w14:paraId="770CA13B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i/>
          <w:iCs/>
          <w:color w:val="000000"/>
        </w:rPr>
        <w:t>Scedosporium</w:t>
      </w:r>
      <w:r w:rsidRPr="00FB070A">
        <w:rPr>
          <w:rFonts w:cs="Times New Roman"/>
          <w:color w:val="000000"/>
        </w:rPr>
        <w:t xml:space="preserve"> spp.: Rispon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ċċess għal terap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kien mur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16 (6 risponsi sħaħ, 10 parzjali) minn 28 pazjent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fe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i/>
          <w:iCs/>
          <w:color w:val="000000"/>
        </w:rPr>
        <w:t>S. apiospermum</w:t>
      </w:r>
      <w:r w:rsidRPr="00FB070A">
        <w:rPr>
          <w:rFonts w:cs="Times New Roman"/>
          <w:color w:val="000000"/>
        </w:rPr>
        <w:t xml:space="preserve"> u fi 2 (it-tnejn risponsi parzjali) minn 7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fe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i/>
          <w:iCs/>
          <w:color w:val="000000"/>
        </w:rPr>
        <w:t>S. prolificans</w:t>
      </w:r>
      <w:r w:rsidRPr="00FB070A">
        <w:rPr>
          <w:rFonts w:cs="Times New Roman"/>
          <w:color w:val="000000"/>
        </w:rPr>
        <w:t>. Barra minn hekk, rispon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ċċess kien mur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1 minn 3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infezzjonijiet ikkawżati minn aktar minn organiżmu wieħed fosthom </w:t>
      </w:r>
      <w:r w:rsidRPr="00FB070A">
        <w:rPr>
          <w:rFonts w:cs="Times New Roman"/>
          <w:i/>
          <w:iCs/>
          <w:color w:val="000000"/>
        </w:rPr>
        <w:t xml:space="preserve">Scedosporium </w:t>
      </w:r>
      <w:r w:rsidRPr="00FB070A">
        <w:rPr>
          <w:rFonts w:cs="Times New Roman"/>
          <w:color w:val="000000"/>
        </w:rPr>
        <w:t>spp.</w:t>
      </w:r>
    </w:p>
    <w:p w14:paraId="3A923B50" w14:textId="77777777" w:rsidR="00FC0116" w:rsidRPr="00FB070A" w:rsidRDefault="00FC0116">
      <w:pPr>
        <w:rPr>
          <w:rFonts w:cs="Times New Roman"/>
          <w:color w:val="000000"/>
        </w:rPr>
      </w:pPr>
    </w:p>
    <w:p w14:paraId="16FA2EAD" w14:textId="77777777" w:rsidR="00FC0116" w:rsidRPr="00FB070A" w:rsidRDefault="00FC0116">
      <w:pPr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>Fusarium</w:t>
      </w:r>
      <w:r w:rsidRPr="00FB070A">
        <w:rPr>
          <w:rFonts w:cs="Times New Roman"/>
          <w:color w:val="000000"/>
        </w:rPr>
        <w:t xml:space="preserve"> spp.: Sebgħa (3 risponsi sħaħ, 3 parzjali) minn 17-il pazjent kienu kku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uċċess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. Minn dawn is-7 pazjenti, 3 kellhom infezzjon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għajnejhom, 1 kellu infezzjoni tas-sinus, u 3 kellhom infezzjoni mifruxa. Erb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 oħ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fusariosis kellhom infezzjoni kkawżata minn diversi organiżmi; 2 minnhom kellhom eżit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uċċess.</w:t>
      </w:r>
      <w:r w:rsidRPr="00FB070A">
        <w:rPr>
          <w:rFonts w:cs="Times New Roman"/>
          <w:i/>
          <w:iCs/>
          <w:color w:val="000000"/>
        </w:rPr>
        <w:t xml:space="preserve"> </w:t>
      </w:r>
    </w:p>
    <w:p w14:paraId="16DD68AF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maġġoranza tal-pazjenti li rċevew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għall-infezzjonijiet rari msemmija fuq kienu intolleranti għal, jew refrattorji għal, terapija antifungali preċedenti.</w:t>
      </w:r>
    </w:p>
    <w:p w14:paraId="4705C024" w14:textId="77777777" w:rsidR="00FC0116" w:rsidRPr="00FB070A" w:rsidRDefault="00FC0116">
      <w:pPr>
        <w:rPr>
          <w:rFonts w:cs="Times New Roman"/>
          <w:b/>
          <w:bCs/>
          <w:color w:val="000000"/>
        </w:rPr>
      </w:pPr>
    </w:p>
    <w:p w14:paraId="42A8F241" w14:textId="77777777" w:rsidR="00FC0116" w:rsidRPr="00FB070A" w:rsidRDefault="00FC0116">
      <w:pPr>
        <w:spacing w:line="240" w:lineRule="auto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rofilassi Primarja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Infezzjonijiet Fungali Invażivi – Effikaċja f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riċevitur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HSCT mingħajr IFIs li ġew </w:t>
      </w:r>
      <w:r w:rsidR="00260CA8" w:rsidRPr="00FB070A">
        <w:rPr>
          <w:color w:val="000000"/>
        </w:rPr>
        <w:t xml:space="preserve">ikkonfermati jew li setgħu seħħew </w:t>
      </w:r>
      <w:r w:rsidRPr="00FB070A">
        <w:rPr>
          <w:rFonts w:cs="Times New Roman"/>
          <w:color w:val="000000"/>
          <w:u w:val="single"/>
        </w:rPr>
        <w:t>fil-passat</w:t>
      </w:r>
      <w:r w:rsidR="00260CA8" w:rsidRPr="00FB070A">
        <w:rPr>
          <w:rFonts w:cs="Times New Roman"/>
          <w:color w:val="000000"/>
          <w:u w:val="single"/>
        </w:rPr>
        <w:t>.</w:t>
      </w:r>
    </w:p>
    <w:p w14:paraId="666284E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Voriconazole </w:t>
      </w:r>
      <w:r w:rsidR="000F56D3" w:rsidRPr="00FB070A">
        <w:rPr>
          <w:sz w:val="22"/>
          <w:szCs w:val="22"/>
          <w:lang w:val="mt-MT"/>
        </w:rPr>
        <w:t>ġie m</w:t>
      </w:r>
      <w:r w:rsidRPr="00FB070A">
        <w:rPr>
          <w:sz w:val="22"/>
          <w:szCs w:val="22"/>
          <w:lang w:val="mt-MT"/>
        </w:rPr>
        <w:t>qabbel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itraconazole bħala profilassi primarja fi studju open-label, komparattiv, multiċentriku,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riċevituri adulti u adolexxenti alloġeniċ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HSCT mingħajr IFIs li ġew </w:t>
      </w:r>
      <w:r w:rsidR="00260CA8" w:rsidRPr="00FB070A">
        <w:rPr>
          <w:sz w:val="22"/>
          <w:szCs w:val="22"/>
          <w:lang w:val="mt-MT"/>
        </w:rPr>
        <w:t xml:space="preserve">ikkonfermati </w:t>
      </w:r>
      <w:r w:rsidRPr="00FB070A">
        <w:rPr>
          <w:sz w:val="22"/>
          <w:szCs w:val="22"/>
          <w:lang w:val="mt-MT"/>
        </w:rPr>
        <w:t xml:space="preserve">jew li </w:t>
      </w:r>
      <w:r w:rsidR="00260CA8" w:rsidRPr="00FB070A">
        <w:rPr>
          <w:sz w:val="22"/>
          <w:szCs w:val="22"/>
          <w:lang w:val="mt-MT"/>
        </w:rPr>
        <w:t xml:space="preserve">setgħu seħħew </w:t>
      </w:r>
      <w:r w:rsidRPr="00FB070A">
        <w:rPr>
          <w:sz w:val="22"/>
          <w:szCs w:val="22"/>
          <w:lang w:val="mt-MT"/>
        </w:rPr>
        <w:t>fil-passat. Is-suċċess ġie definit bħala l-</w:t>
      </w:r>
      <w:r w:rsidR="000F56D3" w:rsidRPr="00FB070A">
        <w:rPr>
          <w:sz w:val="22"/>
          <w:szCs w:val="22"/>
          <w:lang w:val="mt-MT"/>
        </w:rPr>
        <w:t>abilità</w:t>
      </w:r>
      <w:r w:rsidRPr="00FB070A">
        <w:rPr>
          <w:sz w:val="22"/>
          <w:szCs w:val="22"/>
          <w:lang w:val="mt-MT"/>
        </w:rPr>
        <w:t xml:space="preserve"> </w:t>
      </w:r>
      <w:r w:rsidR="000F56D3" w:rsidRPr="00FB070A">
        <w:rPr>
          <w:sz w:val="22"/>
          <w:szCs w:val="22"/>
          <w:lang w:val="mt-MT"/>
        </w:rPr>
        <w:t>sabiex</w:t>
      </w:r>
      <w:r w:rsidRPr="00FB070A">
        <w:rPr>
          <w:sz w:val="22"/>
          <w:szCs w:val="22"/>
          <w:lang w:val="mt-MT"/>
        </w:rPr>
        <w:t xml:space="preserve"> </w:t>
      </w:r>
      <w:r w:rsidR="000F56D3" w:rsidRPr="00FB070A">
        <w:rPr>
          <w:sz w:val="22"/>
          <w:szCs w:val="22"/>
          <w:lang w:val="mt-MT"/>
        </w:rPr>
        <w:t>l-</w:t>
      </w:r>
      <w:r w:rsidRPr="00FB070A">
        <w:rPr>
          <w:sz w:val="22"/>
          <w:szCs w:val="22"/>
          <w:lang w:val="mt-MT"/>
        </w:rPr>
        <w:t xml:space="preserve">individwu jkompli bil-profilassi bil-mediċina tal-istudju għal 100 jum wara HSCT (mingħajr ma jieqaf għal &gt;14 jum) u sopravivenza mingħajr ebda IFIs </w:t>
      </w:r>
      <w:r w:rsidR="00260CA8" w:rsidRPr="00FB070A">
        <w:rPr>
          <w:sz w:val="22"/>
          <w:szCs w:val="22"/>
          <w:lang w:val="mt-MT"/>
        </w:rPr>
        <w:t>ikkonfermati jew li setgħu seħħew</w:t>
      </w:r>
      <w:r w:rsidRPr="00FB070A">
        <w:rPr>
          <w:sz w:val="22"/>
          <w:szCs w:val="22"/>
          <w:lang w:val="mt-MT"/>
        </w:rPr>
        <w:t xml:space="preserve"> għal 180 jum wara HSCT. Il-grupp modifikat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intenzjo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</w:t>
      </w:r>
      <w:r w:rsidR="000F56D3" w:rsidRPr="00FB070A">
        <w:rPr>
          <w:sz w:val="22"/>
          <w:szCs w:val="22"/>
          <w:lang w:val="mt-MT"/>
        </w:rPr>
        <w:t>trattament</w:t>
      </w:r>
      <w:r w:rsidRPr="00FB070A">
        <w:rPr>
          <w:sz w:val="22"/>
          <w:szCs w:val="22"/>
          <w:lang w:val="mt-MT"/>
        </w:rPr>
        <w:t xml:space="preserve"> (MITT) kien jinkludi 465 riċevitur alloġenik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HSCT fejn 45% tal-pazjenti kellhom AML. Mill-pazjenti kollha, 58% kienu suġġetti għal skem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undizzjonijiet majeloablattivi. Profilassi bil-mediċina tal-istudju nbdiet immedjatament wara HSCT: 224 irċivew voriconazole u 241 irċivew itraconazole. Il-medjan tat-tu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żmien tal-profilassi bil-mediċina tal-istudju kien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96 jum għal voriconazole u 68 jum għal itraconazole fil-grupp MITT.</w:t>
      </w:r>
    </w:p>
    <w:p w14:paraId="6C914ADC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1CF1DBE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-ra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uċċess u punti </w:t>
      </w:r>
      <w:r w:rsidR="000F56D3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sekondarji oħra qed jiġu ppreżentati fit-tabella hawn taħt:</w:t>
      </w:r>
    </w:p>
    <w:p w14:paraId="058ECC46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u w:val="single"/>
          <w:lang w:val="mt-MT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0"/>
        <w:gridCol w:w="1530"/>
        <w:gridCol w:w="1440"/>
        <w:gridCol w:w="2430"/>
        <w:gridCol w:w="1080"/>
      </w:tblGrid>
      <w:tr w:rsidR="00FC0116" w:rsidRPr="00FB070A" w14:paraId="10A3E87E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523F3D3F" w14:textId="77777777" w:rsidR="00FC0116" w:rsidRPr="00FB070A" w:rsidRDefault="00FC0116" w:rsidP="000F56D3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0F56D3" w:rsidRPr="00FB070A">
              <w:rPr>
                <w:b/>
                <w:bCs/>
                <w:sz w:val="22"/>
                <w:szCs w:val="22"/>
                <w:lang w:val="mt-MT"/>
              </w:rPr>
              <w:t>tat-Tmiem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tal-Istudju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5F1D6CFB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oriconazole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N=22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06EAC3E3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N=241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776981C0" w14:textId="77777777" w:rsidR="00FC0116" w:rsidRPr="00FB070A" w:rsidRDefault="00FC0116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25A39BFC" w14:textId="77777777" w:rsidR="00FC0116" w:rsidRPr="00FB070A" w:rsidRDefault="00FC0116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alur P</w:t>
            </w:r>
          </w:p>
        </w:tc>
      </w:tr>
      <w:tr w:rsidR="00FC0116" w:rsidRPr="00FB070A" w14:paraId="3269D616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AEA5C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DBB4A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09 (48.7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6E71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80 (33.2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B4134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6.4% (7.7%, 25.1%)**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1536A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02**</w:t>
            </w:r>
          </w:p>
        </w:tc>
      </w:tr>
      <w:tr w:rsidR="00FC0116" w:rsidRPr="00FB070A" w14:paraId="10C6B09A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6D5E6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jum 100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88C1B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21 (54.0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3C073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6 (39.8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AD10C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5.4% (6.6%, 24.2%)**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287F5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06**</w:t>
            </w:r>
          </w:p>
        </w:tc>
      </w:tr>
      <w:tr w:rsidR="00FC0116" w:rsidRPr="00FB070A" w14:paraId="60CCF4E2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1BB5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emmew mill-inqas 100 jum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profilassi bil-mediċina tal-istudju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BF52E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20 (53.6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9CEFB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4 (39.0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67B55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4.6% (5.6%, 23.5%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62100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15</w:t>
            </w:r>
          </w:p>
        </w:tc>
      </w:tr>
      <w:tr w:rsidR="00FC0116" w:rsidRPr="00FB070A" w14:paraId="4B96B12E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B73EB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Baqgħu ħajjin sa jum 18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AD4D7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84 (82.1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4071D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97 (81.7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19031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4% (-6.6%, 7.4%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58B87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9107</w:t>
            </w:r>
          </w:p>
        </w:tc>
      </w:tr>
      <w:tr w:rsidR="00FC0116" w:rsidRPr="00FB070A" w14:paraId="662FBBED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8045B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sa jum 18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FE50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 (1.3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8023A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 (2.1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A49A2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0.7% (-3.1%, 1.6%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7882B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5390</w:t>
            </w:r>
          </w:p>
        </w:tc>
      </w:tr>
      <w:tr w:rsidR="00FC0116" w:rsidRPr="00FB070A" w14:paraId="00C24E9D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958ED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sa jum 10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502B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 (0.9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153D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4 (1.7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95CBA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0.8% (-2.8%, 1.3%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749AD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4589</w:t>
            </w:r>
          </w:p>
        </w:tc>
      </w:tr>
      <w:tr w:rsidR="00FC0116" w:rsidRPr="00FB070A" w14:paraId="6780A17A" w14:textId="77777777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E8B91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waqt li l-individwu kien qed jieħu l-mediċina tal-istudju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D0BCD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A7969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 (1.2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084FD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1.2% (-2.6%, 0.2%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AC190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813</w:t>
            </w:r>
          </w:p>
        </w:tc>
      </w:tr>
    </w:tbl>
    <w:p w14:paraId="4CBFC24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745999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738DDCE9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 Differenza fil-proporzjonijiet, 95% CI u valuri p miksuba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każwali</w:t>
      </w:r>
    </w:p>
    <w:p w14:paraId="2460C7CA" w14:textId="77777777" w:rsidR="0074381A" w:rsidRPr="00FB070A" w:rsidRDefault="0074381A">
      <w:pPr>
        <w:pStyle w:val="Default"/>
        <w:rPr>
          <w:sz w:val="22"/>
          <w:szCs w:val="22"/>
          <w:lang w:val="mt-MT"/>
        </w:rPr>
      </w:pPr>
    </w:p>
    <w:p w14:paraId="2FDD4EA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-rat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IFIs </w:t>
      </w:r>
      <w:r w:rsidR="00745999" w:rsidRPr="00FB070A">
        <w:rPr>
          <w:sz w:val="22"/>
          <w:szCs w:val="22"/>
          <w:lang w:val="mt-MT"/>
        </w:rPr>
        <w:t>li jiġu f</w:t>
      </w:r>
      <w:r w:rsidR="005E393F" w:rsidRPr="00FB070A">
        <w:rPr>
          <w:sz w:val="22"/>
          <w:szCs w:val="22"/>
          <w:lang w:val="mt-MT"/>
        </w:rPr>
        <w:t>’</w:t>
      </w:r>
      <w:r w:rsidR="00745999" w:rsidRPr="00FB070A">
        <w:rPr>
          <w:sz w:val="22"/>
          <w:szCs w:val="22"/>
          <w:lang w:val="mt-MT"/>
        </w:rPr>
        <w:t xml:space="preserve">daqqa </w:t>
      </w:r>
      <w:r w:rsidRPr="00FB070A">
        <w:rPr>
          <w:sz w:val="22"/>
          <w:szCs w:val="22"/>
          <w:lang w:val="mt-MT"/>
        </w:rPr>
        <w:t xml:space="preserve">sa Jum 180 u l-punt </w:t>
      </w:r>
      <w:r w:rsidR="00745999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, li hu Suċċess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Jum</w:t>
      </w:r>
      <w:r w:rsidR="00B17FDB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180, għal pazjen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AML u </w:t>
      </w:r>
      <w:r w:rsidR="00745999" w:rsidRPr="00FB070A">
        <w:rPr>
          <w:sz w:val="22"/>
          <w:szCs w:val="22"/>
          <w:lang w:val="mt-MT"/>
        </w:rPr>
        <w:t>reġim kondizzjunarju</w:t>
      </w:r>
      <w:r w:rsidRPr="00FB070A">
        <w:rPr>
          <w:sz w:val="22"/>
          <w:szCs w:val="22"/>
          <w:lang w:val="mt-MT"/>
        </w:rPr>
        <w:t xml:space="preserve"> majeloablattiv rispettivament, qed tiġi ppreżentata fit-tabella hawn taħt:</w:t>
      </w:r>
    </w:p>
    <w:p w14:paraId="581F0DF8" w14:textId="77777777" w:rsidR="00FC0116" w:rsidRPr="00FB070A" w:rsidRDefault="00FC0116">
      <w:pPr>
        <w:pStyle w:val="Default"/>
        <w:rPr>
          <w:b/>
          <w:bCs/>
          <w:sz w:val="22"/>
          <w:szCs w:val="22"/>
          <w:lang w:val="mt-MT"/>
        </w:rPr>
      </w:pPr>
    </w:p>
    <w:p w14:paraId="3A67D0DD" w14:textId="77777777" w:rsidR="00FC0116" w:rsidRPr="00FB070A" w:rsidRDefault="00FC0116" w:rsidP="00E814F1">
      <w:pPr>
        <w:pStyle w:val="Default"/>
        <w:keepNext/>
        <w:keepLines/>
        <w:rPr>
          <w:sz w:val="22"/>
          <w:szCs w:val="22"/>
          <w:lang w:val="mt-MT"/>
        </w:rPr>
      </w:pPr>
      <w:r w:rsidRPr="00FB070A">
        <w:rPr>
          <w:b/>
          <w:bCs/>
          <w:sz w:val="22"/>
          <w:szCs w:val="22"/>
          <w:lang w:val="mt-MT"/>
        </w:rPr>
        <w:t>AML</w:t>
      </w:r>
    </w:p>
    <w:p w14:paraId="3BC48C19" w14:textId="77777777" w:rsidR="00FC0116" w:rsidRPr="00FB070A" w:rsidRDefault="00FC0116" w:rsidP="00E814F1">
      <w:pPr>
        <w:pStyle w:val="Default"/>
        <w:keepNext/>
        <w:keepLines/>
        <w:rPr>
          <w:sz w:val="22"/>
          <w:szCs w:val="22"/>
          <w:lang w:val="mt-MT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559"/>
        <w:gridCol w:w="1418"/>
        <w:gridCol w:w="3118"/>
      </w:tblGrid>
      <w:tr w:rsidR="00FC0116" w:rsidRPr="00FB070A" w14:paraId="1B868418" w14:textId="77777777" w:rsidTr="00BF51AD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7E3F5E70" w14:textId="77777777" w:rsidR="00FC0116" w:rsidRPr="00FB070A" w:rsidRDefault="00FC0116" w:rsidP="00E814F1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745999" w:rsidRPr="00FB070A">
              <w:rPr>
                <w:b/>
                <w:bCs/>
                <w:sz w:val="22"/>
                <w:szCs w:val="22"/>
                <w:lang w:val="mt-MT"/>
              </w:rPr>
              <w:t>tat-tmiem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tal-istudju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6016FA34" w14:textId="77777777" w:rsidR="00FC0116" w:rsidRPr="00FB070A" w:rsidRDefault="00FC0116" w:rsidP="00E814F1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Voriconazole </w:t>
            </w:r>
          </w:p>
          <w:p w14:paraId="6C897F1F" w14:textId="77777777" w:rsidR="00FC0116" w:rsidRPr="00FB070A" w:rsidRDefault="00FC0116" w:rsidP="00E814F1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(N=98) </w:t>
            </w:r>
          </w:p>
          <w:p w14:paraId="71DEA71E" w14:textId="77777777" w:rsidR="00FC0116" w:rsidRPr="00FB070A" w:rsidRDefault="00FC0116" w:rsidP="00E814F1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05BE289B" w14:textId="77777777" w:rsidR="00FC0116" w:rsidRPr="00FB070A" w:rsidRDefault="00FC0116" w:rsidP="00E814F1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</w:p>
          <w:p w14:paraId="6B287BC7" w14:textId="77777777" w:rsidR="00FC0116" w:rsidRPr="00FB070A" w:rsidRDefault="00FC0116" w:rsidP="00E814F1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=109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0B216759" w14:textId="77777777" w:rsidR="00FC0116" w:rsidRPr="00FB070A" w:rsidRDefault="00FC0116" w:rsidP="00E814F1">
            <w:pPr>
              <w:pStyle w:val="Default"/>
              <w:keepNext/>
              <w:keepLines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</w:t>
            </w:r>
          </w:p>
        </w:tc>
      </w:tr>
      <w:tr w:rsidR="00FC0116" w:rsidRPr="00FB070A" w14:paraId="3BCD6D8E" w14:textId="77777777" w:rsidTr="00BF51AD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6607E" w14:textId="77777777" w:rsidR="00FC0116" w:rsidRPr="00FB070A" w:rsidRDefault="00FC0116" w:rsidP="00E814F1">
            <w:pPr>
              <w:pStyle w:val="Default"/>
              <w:keepNext/>
              <w:keepLines/>
              <w:rPr>
                <w:sz w:val="22"/>
                <w:lang w:val="mt-MT"/>
              </w:rPr>
            </w:pPr>
            <w:r w:rsidRPr="00FB070A">
              <w:rPr>
                <w:sz w:val="22"/>
                <w:lang w:val="mt-MT"/>
              </w:rPr>
              <w:t xml:space="preserve">IFIs </w:t>
            </w:r>
            <w:r w:rsidR="00745999" w:rsidRPr="00FB070A">
              <w:rPr>
                <w:sz w:val="22"/>
                <w:szCs w:val="22"/>
                <w:lang w:val="mt-MT"/>
              </w:rPr>
              <w:t>li jiġu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="00745999" w:rsidRPr="00FB070A">
              <w:rPr>
                <w:sz w:val="22"/>
                <w:szCs w:val="22"/>
                <w:lang w:val="mt-MT"/>
              </w:rPr>
              <w:t xml:space="preserve">daqqa </w:t>
            </w:r>
            <w:r w:rsidRPr="00FB070A">
              <w:rPr>
                <w:sz w:val="22"/>
                <w:lang w:val="mt-MT"/>
              </w:rPr>
              <w:t>– Jum 18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07819" w14:textId="77777777" w:rsidR="00FC0116" w:rsidRPr="00FB070A" w:rsidRDefault="00FC0116" w:rsidP="00E814F1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 (1.0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2503" w14:textId="77777777" w:rsidR="00FC0116" w:rsidRPr="00FB070A" w:rsidRDefault="00FC0116" w:rsidP="00E814F1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 2 (1.8%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493F8" w14:textId="04367BDD" w:rsidR="00FC0116" w:rsidRPr="00FB070A" w:rsidRDefault="00FC0116" w:rsidP="00E814F1">
            <w:pPr>
              <w:pStyle w:val="Paragraph"/>
              <w:keepNext/>
              <w:keepLines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-0.8% (-4.0%, 2.4%)**</w:t>
            </w:r>
          </w:p>
        </w:tc>
      </w:tr>
      <w:tr w:rsidR="00FC0116" w:rsidRPr="00FB070A" w14:paraId="587F7DDC" w14:textId="77777777" w:rsidTr="00BF51AD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0BFF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16FB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5 (56.1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7015D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45 (41.3%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36CF" w14:textId="77777777" w:rsidR="00FC0116" w:rsidRPr="00FB070A" w:rsidRDefault="00FC0116" w:rsidP="00BF51AD">
            <w:pPr>
              <w:pStyle w:val="Paragraph"/>
              <w:widowControl w:val="0"/>
              <w:autoSpaceDE w:val="0"/>
              <w:autoSpaceDN w:val="0"/>
              <w:adjustRightInd w:val="0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14.7% (1.7%, 27.7%)***</w:t>
            </w:r>
          </w:p>
        </w:tc>
      </w:tr>
    </w:tbl>
    <w:p w14:paraId="2E0C58E2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6A58EE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2ABAA88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* </w:t>
      </w:r>
      <w:r w:rsidR="006A58EE" w:rsidRPr="00FB070A">
        <w:rPr>
          <w:sz w:val="22"/>
          <w:szCs w:val="22"/>
          <w:lang w:val="mt-MT"/>
        </w:rPr>
        <w:t>U</w:t>
      </w:r>
      <w:r w:rsidRPr="00FB070A">
        <w:rPr>
          <w:sz w:val="22"/>
          <w:szCs w:val="22"/>
          <w:lang w:val="mt-MT"/>
        </w:rPr>
        <w:t>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arġ</w:t>
      </w:r>
      <w:r w:rsidR="006A58EE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>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5%, </w:t>
      </w:r>
      <w:r w:rsidR="00E57AF0" w:rsidRPr="00FB070A">
        <w:rPr>
          <w:sz w:val="22"/>
          <w:szCs w:val="22"/>
          <w:lang w:val="mt-MT"/>
        </w:rPr>
        <w:t>t</w:t>
      </w:r>
      <w:r w:rsidR="006A58EE" w:rsidRPr="00FB070A">
        <w:rPr>
          <w:sz w:val="22"/>
          <w:szCs w:val="22"/>
          <w:lang w:val="mt-MT"/>
        </w:rPr>
        <w:t>intwera li m</w:t>
      </w:r>
      <w:r w:rsidR="005E393F" w:rsidRPr="00FB070A">
        <w:rPr>
          <w:sz w:val="22"/>
          <w:szCs w:val="22"/>
          <w:lang w:val="mt-MT"/>
        </w:rPr>
        <w:t>’</w:t>
      </w:r>
      <w:r w:rsidR="006A58EE" w:rsidRPr="00FB070A">
        <w:rPr>
          <w:sz w:val="22"/>
          <w:szCs w:val="22"/>
          <w:lang w:val="mt-MT"/>
        </w:rPr>
        <w:t xml:space="preserve">hemmx </w:t>
      </w:r>
      <w:r w:rsidRPr="00FB070A">
        <w:rPr>
          <w:sz w:val="22"/>
          <w:szCs w:val="22"/>
          <w:lang w:val="mt-MT"/>
        </w:rPr>
        <w:t>inferjorità</w:t>
      </w:r>
    </w:p>
    <w:p w14:paraId="55DFEF0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*Differenza fil-proporzjonijiet, 95% CI miksub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każwali</w:t>
      </w:r>
    </w:p>
    <w:p w14:paraId="0AE1AAED" w14:textId="77777777" w:rsidR="006A58EE" w:rsidRPr="00343106" w:rsidRDefault="006A58EE" w:rsidP="006A58EE">
      <w:pPr>
        <w:pStyle w:val="Default"/>
        <w:rPr>
          <w:lang w:val="mt-MT"/>
        </w:rPr>
      </w:pPr>
    </w:p>
    <w:p w14:paraId="0E66EF3D" w14:textId="77777777" w:rsidR="00FC0116" w:rsidRPr="00FB070A" w:rsidRDefault="006A58EE">
      <w:pP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Reġim kondizzjunarju</w:t>
      </w:r>
      <w:r w:rsidR="00FC0116" w:rsidRPr="00FB070A">
        <w:rPr>
          <w:rFonts w:cs="Times New Roman"/>
          <w:b/>
          <w:bCs/>
          <w:color w:val="000000"/>
        </w:rPr>
        <w:t xml:space="preserve"> majeloablattiv</w:t>
      </w:r>
    </w:p>
    <w:p w14:paraId="1DF49FEC" w14:textId="77777777" w:rsidR="00FC0116" w:rsidRPr="00FB070A" w:rsidRDefault="00FC0116">
      <w:pPr>
        <w:spacing w:line="240" w:lineRule="auto"/>
        <w:rPr>
          <w:rFonts w:cs="Times New Roman"/>
          <w:b/>
          <w:bCs/>
          <w:color w:val="000000"/>
        </w:rPr>
      </w:pP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559"/>
        <w:gridCol w:w="1418"/>
        <w:gridCol w:w="3685"/>
      </w:tblGrid>
      <w:tr w:rsidR="00FC0116" w:rsidRPr="00FB070A" w14:paraId="671B3C47" w14:textId="77777777" w:rsidTr="00EF36D2"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4CA7F361" w14:textId="77777777" w:rsidR="00FC0116" w:rsidRPr="00FB070A" w:rsidRDefault="00FC0116" w:rsidP="006A58EE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6A58EE" w:rsidRPr="00FB070A">
              <w:rPr>
                <w:b/>
                <w:bCs/>
                <w:sz w:val="22"/>
                <w:szCs w:val="22"/>
                <w:lang w:val="mt-MT"/>
              </w:rPr>
              <w:t>tat-tmiem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tal-istudj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6230B77D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Voriconazole </w:t>
            </w:r>
          </w:p>
          <w:p w14:paraId="01FC1BCB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(N=125) </w:t>
            </w:r>
          </w:p>
          <w:p w14:paraId="3FC2E502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32D8424A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</w:p>
          <w:p w14:paraId="2D73E315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=143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51DB5A12" w14:textId="77777777" w:rsidR="00FC0116" w:rsidRPr="00FB070A" w:rsidRDefault="00FC0116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</w:t>
            </w:r>
          </w:p>
        </w:tc>
      </w:tr>
      <w:tr w:rsidR="00FC0116" w:rsidRPr="00FB070A" w14:paraId="6F229F6C" w14:textId="77777777" w:rsidTr="00EF36D2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46489" w14:textId="77777777" w:rsidR="00FC0116" w:rsidRPr="00FB070A" w:rsidRDefault="00FC0116">
            <w:pPr>
              <w:pStyle w:val="Default"/>
              <w:rPr>
                <w:sz w:val="22"/>
                <w:lang w:val="mt-MT"/>
              </w:rPr>
            </w:pPr>
            <w:r w:rsidRPr="00FB070A">
              <w:rPr>
                <w:sz w:val="22"/>
                <w:lang w:val="mt-MT"/>
              </w:rPr>
              <w:t>IFIs</w:t>
            </w:r>
            <w:r w:rsidR="006A58EE" w:rsidRPr="00FB070A">
              <w:rPr>
                <w:sz w:val="22"/>
                <w:szCs w:val="22"/>
                <w:lang w:val="mt-MT"/>
              </w:rPr>
              <w:t xml:space="preserve"> li jiġu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="006A58EE" w:rsidRPr="00FB070A">
              <w:rPr>
                <w:sz w:val="22"/>
                <w:szCs w:val="22"/>
                <w:lang w:val="mt-MT"/>
              </w:rPr>
              <w:t>daqqa</w:t>
            </w:r>
            <w:r w:rsidRPr="00FB070A">
              <w:rPr>
                <w:sz w:val="22"/>
                <w:lang w:val="mt-MT"/>
              </w:rPr>
              <w:t xml:space="preserve"> – Jum 18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18F1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 (1.6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B75D1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 (2.1%)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3B48F" w14:textId="77777777" w:rsidR="00FC0116" w:rsidRPr="00FB070A" w:rsidRDefault="00FC0116" w:rsidP="001F7F4A">
            <w:pPr>
              <w:pStyle w:val="Paragraph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-0.5% (-3.7%, 2.7%) **</w:t>
            </w:r>
          </w:p>
        </w:tc>
      </w:tr>
      <w:tr w:rsidR="00FC0116" w:rsidRPr="00FB070A" w14:paraId="1D4C87A8" w14:textId="77777777" w:rsidTr="00EF36D2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AEB65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55097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70 (56.0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194F7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3 (37.1%)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C6E9E" w14:textId="77777777" w:rsidR="00FC0116" w:rsidRPr="00FB070A" w:rsidRDefault="00FC0116" w:rsidP="001F7F4A">
            <w:pPr>
              <w:pStyle w:val="Paragraph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20.1% (8.5%, 31.7%)***</w:t>
            </w:r>
          </w:p>
        </w:tc>
      </w:tr>
    </w:tbl>
    <w:p w14:paraId="1BFCECDC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6A58EE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51176992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 B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arġ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5%, tintwera </w:t>
      </w:r>
      <w:r w:rsidR="006A58EE" w:rsidRPr="00FB070A">
        <w:rPr>
          <w:sz w:val="22"/>
          <w:szCs w:val="22"/>
          <w:lang w:val="mt-MT"/>
        </w:rPr>
        <w:t>li m</w:t>
      </w:r>
      <w:r w:rsidR="005E393F" w:rsidRPr="00FB070A">
        <w:rPr>
          <w:sz w:val="22"/>
          <w:szCs w:val="22"/>
          <w:lang w:val="mt-MT"/>
        </w:rPr>
        <w:t>’</w:t>
      </w:r>
      <w:r w:rsidR="006A58EE" w:rsidRPr="00FB070A">
        <w:rPr>
          <w:sz w:val="22"/>
          <w:szCs w:val="22"/>
          <w:lang w:val="mt-MT"/>
        </w:rPr>
        <w:t xml:space="preserve">hemmx </w:t>
      </w:r>
      <w:r w:rsidRPr="00FB070A">
        <w:rPr>
          <w:sz w:val="22"/>
          <w:szCs w:val="22"/>
          <w:lang w:val="mt-MT"/>
        </w:rPr>
        <w:t>inferjorità</w:t>
      </w:r>
    </w:p>
    <w:p w14:paraId="0A39E1F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* Differenza fil-proporzjonijiet, 95% CI miksub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mod każwali </w:t>
      </w:r>
    </w:p>
    <w:p w14:paraId="699F08C9" w14:textId="77777777" w:rsidR="008E3C26" w:rsidRPr="00FB070A" w:rsidRDefault="008E3C26">
      <w:pPr>
        <w:pStyle w:val="Default"/>
        <w:rPr>
          <w:sz w:val="22"/>
          <w:szCs w:val="22"/>
          <w:lang w:val="mt-MT"/>
        </w:rPr>
      </w:pPr>
    </w:p>
    <w:p w14:paraId="1521067A" w14:textId="77777777" w:rsidR="00FC0116" w:rsidRPr="00FB070A" w:rsidRDefault="00FC0116" w:rsidP="00E41341">
      <w:pPr>
        <w:pStyle w:val="Default"/>
        <w:keepNext/>
        <w:keepLines/>
        <w:widowControl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Profilassi Sekondarja ta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 xml:space="preserve"> IFI – Effikaċja f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>riċevituri ta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 xml:space="preserve"> HSCT</w:t>
      </w:r>
      <w:r w:rsidRPr="00FB070A">
        <w:rPr>
          <w:rStyle w:val="CommentReference"/>
          <w:sz w:val="22"/>
          <w:szCs w:val="22"/>
          <w:u w:val="single"/>
          <w:lang w:val="mt-MT"/>
        </w:rPr>
        <w:t xml:space="preserve"> </w:t>
      </w:r>
      <w:r w:rsidRPr="00FB070A">
        <w:rPr>
          <w:sz w:val="22"/>
          <w:szCs w:val="22"/>
          <w:u w:val="single"/>
          <w:lang w:val="mt-MT"/>
        </w:rPr>
        <w:t xml:space="preserve">mingħajr IFIs li ġew </w:t>
      </w:r>
      <w:r w:rsidR="00436919" w:rsidRPr="00FB070A">
        <w:rPr>
          <w:sz w:val="22"/>
          <w:szCs w:val="22"/>
          <w:u w:val="single"/>
          <w:lang w:val="mt-MT"/>
        </w:rPr>
        <w:t>ikkonfermati jew li setgħu seħħew</w:t>
      </w:r>
      <w:r w:rsidRPr="00FB070A">
        <w:rPr>
          <w:sz w:val="22"/>
          <w:szCs w:val="22"/>
          <w:u w:val="single"/>
          <w:lang w:val="mt-MT"/>
        </w:rPr>
        <w:t xml:space="preserve"> fil-passat</w:t>
      </w:r>
    </w:p>
    <w:p w14:paraId="2F0228AC" w14:textId="77777777" w:rsidR="00FC0116" w:rsidRPr="00FB070A" w:rsidRDefault="00FC0116" w:rsidP="00E41341">
      <w:pPr>
        <w:pStyle w:val="CM55"/>
        <w:keepNext/>
        <w:keepLines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ġie investigat bħala profilassi sekondarja fi studju open-label, mhux komparattiv, multiċentriku,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riċevituri adulti alloġeniċ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HSCT mingħajr IFIs li ġew </w:t>
      </w:r>
      <w:r w:rsidR="00436919" w:rsidRPr="00FB070A">
        <w:rPr>
          <w:color w:val="000000"/>
          <w:sz w:val="22"/>
          <w:szCs w:val="22"/>
          <w:lang w:val="mt-MT"/>
        </w:rPr>
        <w:t>ikkonfermati jew li setgħu seħħew</w:t>
      </w:r>
      <w:r w:rsidRPr="00FB070A">
        <w:rPr>
          <w:color w:val="000000"/>
          <w:sz w:val="22"/>
          <w:szCs w:val="22"/>
          <w:lang w:val="mt-MT"/>
        </w:rPr>
        <w:t xml:space="preserve"> fil-passat. Il-punt </w:t>
      </w:r>
      <w:r w:rsidR="006A58EE" w:rsidRPr="00FB070A">
        <w:rPr>
          <w:color w:val="000000"/>
          <w:sz w:val="22"/>
          <w:szCs w:val="22"/>
          <w:lang w:val="mt-MT"/>
        </w:rPr>
        <w:t>tat-tmiem</w:t>
      </w:r>
      <w:r w:rsidRPr="00FB070A">
        <w:rPr>
          <w:color w:val="000000"/>
          <w:sz w:val="22"/>
          <w:szCs w:val="22"/>
          <w:lang w:val="mt-MT"/>
        </w:rPr>
        <w:t xml:space="preserve"> primarju kien ir-rat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okkorr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FIs li ġew </w:t>
      </w:r>
      <w:r w:rsidR="00436919" w:rsidRPr="00FB070A">
        <w:rPr>
          <w:color w:val="000000"/>
          <w:sz w:val="22"/>
          <w:szCs w:val="22"/>
          <w:lang w:val="mt-MT"/>
        </w:rPr>
        <w:t>ikkonfermati jew li setgħu seħħew</w:t>
      </w:r>
      <w:r w:rsidRPr="00FB070A">
        <w:rPr>
          <w:color w:val="000000"/>
          <w:sz w:val="22"/>
          <w:szCs w:val="22"/>
          <w:lang w:val="mt-MT"/>
        </w:rPr>
        <w:t xml:space="preserve"> matul l-ewwel sena wara HSCT. Il-grupp MITT kien jinkludi 40</w:t>
      </w:r>
      <w:r w:rsidR="00B17FDB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pazj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FIs fil-passat, inklużi 31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asperġillosi , 5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candidiasis, u 4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FI oħrajn. Il-medjan ta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 tal-profilassi bil-mediċina tal-istudju kien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95.5 jum fil-grupp MITT.</w:t>
      </w:r>
    </w:p>
    <w:p w14:paraId="00DF2ABA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0C76C5B0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IFIs li ġew </w:t>
      </w:r>
      <w:r w:rsidR="00436919" w:rsidRPr="00FB070A">
        <w:rPr>
          <w:sz w:val="22"/>
          <w:szCs w:val="22"/>
          <w:lang w:val="mt-MT"/>
        </w:rPr>
        <w:t>ikkonfermati jew li setgħu seħħew</w:t>
      </w:r>
      <w:r w:rsidRPr="00FB070A">
        <w:rPr>
          <w:sz w:val="22"/>
          <w:szCs w:val="22"/>
          <w:lang w:val="mt-MT"/>
        </w:rPr>
        <w:t xml:space="preserve"> żviluppaw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7.5% (3/40) tal-pazjenti matul l-ewwel sena wara HSCT, inklużi candid</w:t>
      </w:r>
      <w:r w:rsidR="00C03BFB" w:rsidRPr="00FB070A">
        <w:rPr>
          <w:sz w:val="22"/>
          <w:szCs w:val="22"/>
          <w:lang w:val="mt-MT"/>
        </w:rPr>
        <w:t>emija</w:t>
      </w:r>
      <w:r w:rsidRPr="00FB070A">
        <w:rPr>
          <w:sz w:val="22"/>
          <w:szCs w:val="22"/>
          <w:lang w:val="mt-MT"/>
        </w:rPr>
        <w:t xml:space="preserve"> waħda, xedosporjożi waħda (it-tnejn kienu </w:t>
      </w:r>
      <w:r w:rsidR="00EA5D6E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rkaduti </w:t>
      </w:r>
      <w:r w:rsidR="00EA5D6E" w:rsidRPr="00FB070A">
        <w:rPr>
          <w:sz w:val="22"/>
          <w:szCs w:val="22"/>
          <w:lang w:val="mt-MT"/>
        </w:rPr>
        <w:t xml:space="preserve">minn </w:t>
      </w:r>
      <w:r w:rsidRPr="00FB070A">
        <w:rPr>
          <w:sz w:val="22"/>
          <w:szCs w:val="22"/>
          <w:lang w:val="mt-MT"/>
        </w:rPr>
        <w:t>IFIs fil-passat), u żigomikożi waħda. Ir-rat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opravivenza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Jum</w:t>
      </w:r>
      <w:r w:rsidR="00B17FDB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180 kiene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80.0% (32/40) u </w:t>
      </w:r>
      <w:r w:rsidR="00C03BFB" w:rsidRPr="00FB070A">
        <w:rPr>
          <w:sz w:val="22"/>
          <w:szCs w:val="22"/>
          <w:lang w:val="mt-MT"/>
        </w:rPr>
        <w:t>mas-</w:t>
      </w:r>
      <w:r w:rsidRPr="00FB070A">
        <w:rPr>
          <w:sz w:val="22"/>
          <w:szCs w:val="22"/>
          <w:lang w:val="mt-MT"/>
        </w:rPr>
        <w:t xml:space="preserve"> sena kiene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70.0% (28/40).</w:t>
      </w:r>
    </w:p>
    <w:p w14:paraId="438AB98B" w14:textId="77777777" w:rsidR="00FC0116" w:rsidRPr="00FB070A" w:rsidRDefault="00FC0116">
      <w:pPr>
        <w:rPr>
          <w:rFonts w:cs="Times New Roman"/>
          <w:b/>
          <w:bCs/>
          <w:color w:val="000000"/>
        </w:rPr>
      </w:pPr>
    </w:p>
    <w:p w14:paraId="3BFCEF36" w14:textId="77777777" w:rsidR="00FC0116" w:rsidRPr="00FB070A" w:rsidRDefault="00FC0116">
      <w:pPr>
        <w:keepNext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Tul tal-kura </w:t>
      </w:r>
    </w:p>
    <w:p w14:paraId="7171C760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estijiet kliniċi, 705 pazjenti rċevew terap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għal aktar minn 12-il ġimgħa,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164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 xml:space="preserve">pazjent jingħataw voriconazole għal aktar minn 6 xhur. </w:t>
      </w:r>
    </w:p>
    <w:p w14:paraId="34FAA922" w14:textId="77777777" w:rsidR="00FC0116" w:rsidRPr="00FB070A" w:rsidRDefault="00FC0116" w:rsidP="00E814F1">
      <w:pPr>
        <w:widowControl w:val="0"/>
        <w:rPr>
          <w:rFonts w:cs="Times New Roman"/>
          <w:color w:val="000000"/>
          <w:u w:val="single"/>
        </w:rPr>
      </w:pPr>
    </w:p>
    <w:p w14:paraId="0F374F8D" w14:textId="77777777" w:rsidR="00FC0116" w:rsidRPr="00FB070A" w:rsidRDefault="00FC0116" w:rsidP="00E814F1">
      <w:pPr>
        <w:widowControl w:val="0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opolazzjoni pedjatrika</w:t>
      </w:r>
    </w:p>
    <w:p w14:paraId="57F391AA" w14:textId="77777777" w:rsidR="004037AA" w:rsidRPr="00FB070A" w:rsidRDefault="004037AA" w:rsidP="00E814F1">
      <w:pPr>
        <w:widowControl w:val="0"/>
        <w:rPr>
          <w:color w:val="000000"/>
        </w:rPr>
      </w:pPr>
      <w:r w:rsidRPr="00FB070A">
        <w:rPr>
          <w:rFonts w:cs="Times New Roman"/>
          <w:color w:val="000000"/>
        </w:rPr>
        <w:t>Tlieta u ħamsin pazjenti tfal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bejn is-sentejn u &lt;18-il sena ġew ikku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żewġ provi kliniċi prospettivi, open-label, mhux komparattivi, multiċentriċi. Studju wieħed kellu rreġistrati fi ħdanu 31 pazjent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asperġillożi invażiva (IA - invasive aspergillosis) possibbli, ipprovata jew probabbli, li minnhom, 14-il pazjent kellhom IA ipprovata jew probabbli u ġew inklużi fl-analiżi tal-effikaċja tal-MITT. It-tieni studju kellu rreġistrati fi ħdanu 22 pazjent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andidijażi invażiva inkluż kandidemija (ICC- invasive candidiasis including candidaemia), u kandidijażi esofageali (EC - esophageal candidiasis) li kellhom bżonn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erapija primarja jew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alvataġġ, li minnhom, 17 ġew inklużi fl-analiżi tal-effikaċja tal-MITT. Għa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A, ir-rati ġene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wara 6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ġimgħat kienu 64.3% (9/14),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kienet 40% (2/5) għal pazje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bejn sentejn u &lt;12-il sena u 77.8% (7/9) għal pazje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bejn 12 sa &lt;18-il sena. Għa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CC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OT kienet 85.7% (6/7) u għa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C,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OT kienet 70% (7/10).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(ICC u EC flimkien) kienet 88.9% (8/9) għal pazjenti li kellhom minn sentejn sa &lt;12-il sena u 62.5% (5/8) għal pazjenti li kellhom minn 12 sa &lt;18-il sena.</w:t>
      </w:r>
    </w:p>
    <w:p w14:paraId="3627FE80" w14:textId="77777777" w:rsidR="00FC0116" w:rsidRPr="00FB070A" w:rsidRDefault="00FC0116" w:rsidP="00E814F1">
      <w:pPr>
        <w:widowControl w:val="0"/>
        <w:rPr>
          <w:rFonts w:cs="Times New Roman"/>
          <w:color w:val="000000"/>
        </w:rPr>
      </w:pPr>
    </w:p>
    <w:p w14:paraId="375B42E0" w14:textId="77777777" w:rsidR="00FC0116" w:rsidRPr="00FB070A" w:rsidRDefault="00FC0116" w:rsidP="00E814F1">
      <w:pPr>
        <w:keepNext/>
        <w:keepLines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Studji kliniċi li eżaminaw l-intervall QTc</w:t>
      </w:r>
    </w:p>
    <w:p w14:paraId="43216510" w14:textId="77777777" w:rsidR="00FC0116" w:rsidRPr="00FB070A" w:rsidRDefault="00FC0116">
      <w:pPr>
        <w:numPr>
          <w:ilvl w:val="12"/>
          <w:numId w:val="0"/>
        </w:num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Studju tat-tip </w:t>
      </w:r>
      <w:r w:rsidRPr="00FB070A">
        <w:rPr>
          <w:rFonts w:cs="Times New Roman"/>
          <w:i/>
          <w:iCs/>
          <w:color w:val="000000"/>
        </w:rPr>
        <w:t>crossover</w:t>
      </w:r>
      <w:r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 waħda kkontrollat bil-plaċebo, magħmul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każwali biex jiġi valutat l-effett fuq l-intervall QTc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luntie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ġie mwettaq bi tliet dożi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u ketoconazole. Iż-żidiet massimi medji aġġustati bil-plaċebo fil-QTc mil-linja bażika wara 800, 1200 u 1600 mg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kienu 5.1, 4.8, u 8.2 msec, rispettivament u 7.0 msec għal ketoconazole 800 mg. L-ebda suġġet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xi grupp ma kellu żieda fil-QTc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≥ 60 msec mil-linja bażika.  L-ebda suġġett ma esperjenza intervall li qabeż il-limitu potenzjalment klinikament rileva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500 msec.  </w:t>
      </w:r>
    </w:p>
    <w:p w14:paraId="732F00E8" w14:textId="77777777" w:rsidR="0074381A" w:rsidRPr="00FB070A" w:rsidRDefault="0074381A">
      <w:pPr>
        <w:numPr>
          <w:ilvl w:val="12"/>
          <w:numId w:val="0"/>
        </w:numPr>
        <w:ind w:right="-2"/>
        <w:rPr>
          <w:rFonts w:cs="Times New Roman"/>
          <w:color w:val="000000"/>
        </w:rPr>
      </w:pPr>
    </w:p>
    <w:p w14:paraId="6D42CC46" w14:textId="77777777" w:rsidR="00FC0116" w:rsidRPr="00FB070A" w:rsidRDefault="00FC0116" w:rsidP="007E51FE">
      <w:pPr>
        <w:keepNext/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5.2</w:t>
      </w:r>
      <w:r w:rsidRPr="00FB070A">
        <w:rPr>
          <w:rFonts w:cs="Times New Roman"/>
          <w:b/>
          <w:bCs/>
          <w:color w:val="000000"/>
        </w:rPr>
        <w:tab/>
        <w:t>Tagħrif farmakokinetiku</w:t>
      </w:r>
    </w:p>
    <w:p w14:paraId="36A38D58" w14:textId="77777777" w:rsidR="00FC0116" w:rsidRPr="00FB070A" w:rsidRDefault="00FC0116" w:rsidP="007E51FE">
      <w:pPr>
        <w:keepNext/>
        <w:numPr>
          <w:ilvl w:val="12"/>
          <w:numId w:val="0"/>
        </w:numPr>
        <w:ind w:right="-2"/>
        <w:rPr>
          <w:rFonts w:cs="Times New Roman"/>
          <w:color w:val="000000"/>
        </w:rPr>
      </w:pPr>
    </w:p>
    <w:p w14:paraId="3B7242CF" w14:textId="77777777" w:rsidR="00FC0116" w:rsidRPr="00FB070A" w:rsidRDefault="00FC0116" w:rsidP="007E51FE">
      <w:pPr>
        <w:pStyle w:val="EndnoteText"/>
        <w:keepNext/>
        <w:rPr>
          <w:rFonts w:cs="Times New Roman"/>
          <w:color w:val="000000"/>
          <w:sz w:val="22"/>
          <w:szCs w:val="22"/>
          <w:u w:val="single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Karatteristiċi farmakokinetiċi ġenerali</w:t>
      </w:r>
    </w:p>
    <w:p w14:paraId="2979D0DF" w14:textId="77777777" w:rsidR="00FC0116" w:rsidRPr="00FB070A" w:rsidRDefault="00FC0116" w:rsidP="007E51FE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farmakokinetik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ġiet deskritt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uġġet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, popolazzjonijiet speċjali u pazjenti. Waqt amministrazzjoni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00 mg jew 300 mg darbtejn kuljum għal 14-il jum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fil-perikl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sperġillosi (l-aktar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neoplażmi malinnj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essut limfatiku jew </w:t>
      </w:r>
      <w:r w:rsidRPr="00FB070A">
        <w:rPr>
          <w:rFonts w:cs="Times New Roman"/>
          <w:i/>
          <w:iCs/>
          <w:color w:val="000000"/>
        </w:rPr>
        <w:t>haematopoietic</w:t>
      </w:r>
      <w:r w:rsidRPr="00FB070A">
        <w:rPr>
          <w:rFonts w:cs="Times New Roman"/>
          <w:color w:val="000000"/>
        </w:rPr>
        <w:t>), il-karatteristiċi farmakokinetiċi osserva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ssorbiment rapidu u konsistenti, akkumulazzjoni u farmakokinetika mhux lineari kienu jaqblu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awk osservat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uġġet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.</w:t>
      </w:r>
    </w:p>
    <w:p w14:paraId="414ED467" w14:textId="77777777" w:rsidR="00FC0116" w:rsidRPr="00FB070A" w:rsidRDefault="00FC0116">
      <w:pPr>
        <w:rPr>
          <w:rFonts w:cs="Times New Roman"/>
          <w:color w:val="000000"/>
        </w:rPr>
      </w:pPr>
    </w:p>
    <w:p w14:paraId="083741A6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farmakokinetik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hix lineari minħabba s-saturazzjoni tal-metaboliżmu tiegħu. Kienet osservata żieda akbar minn proporzjonali fl-esponiment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i akbar. Huwa stmat li, bħala medja, iż-żieda tad-doża orali minn 200 mg darbtejn kuljum għal 300 mg darbtejn kuljum twassal għal żied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.5 drabi aktar fl-esponiment (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>). Id-doża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ntenim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00 mg (jew 100 mg għall-pazjenti li l-piż tagħhom huwa anqas minn 40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kg) twassal għal espożi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simili għal-dik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 mg/kg IV. Id-doża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ntenim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00 mg (jew 150 mg għall-pazjenti li l-piż tagħhom huwa anqas minn 40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kg) twassal għal espożizzjoni simili għal dik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 mg/kg IV. Meta jiġu amministrati l-iskemi rrakkomandati tad-doża inizjali aktar qawwija fil-vina jew orali, konċentrazzjonijiet fil-plasma qrib l-istat stabbli jinkisbu fl-ewwel 24 siegħa tad-dożaġġ. Mingħajr id-doża inizjali aktar qawwija, isseħħ akkumulazzjoni waqt dożaġġ multiplu darbtejn kuljum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onċentrazzjonijiet stabb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il-plasma jinkisbu sa Jum 6 fil-maġġoranza tas-suġġetti.</w:t>
      </w:r>
    </w:p>
    <w:p w14:paraId="4ADE22B2" w14:textId="77777777" w:rsidR="00FC0116" w:rsidRPr="00FB070A" w:rsidRDefault="00FC0116">
      <w:pPr>
        <w:pStyle w:val="EndnoteText"/>
        <w:rPr>
          <w:rFonts w:cs="Times New Roman"/>
          <w:b/>
          <w:bCs/>
          <w:color w:val="000000"/>
          <w:sz w:val="22"/>
          <w:szCs w:val="22"/>
        </w:rPr>
      </w:pPr>
    </w:p>
    <w:p w14:paraId="46E5D2A4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Assorbiment</w:t>
      </w:r>
    </w:p>
    <w:p w14:paraId="79CEBE7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oriconazole huwa assorbit malajr u kważi kompletament wara amministrazzjoni orali,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onċentrazzjonijiet massimi fil-plasma (C</w:t>
      </w:r>
      <w:r w:rsidRPr="00FB070A">
        <w:rPr>
          <w:rFonts w:cs="Times New Roman"/>
          <w:color w:val="000000"/>
          <w:vertAlign w:val="subscript"/>
        </w:rPr>
        <w:t>max</w:t>
      </w:r>
      <w:r w:rsidRPr="00FB070A">
        <w:rPr>
          <w:rFonts w:cs="Times New Roman"/>
          <w:color w:val="000000"/>
        </w:rPr>
        <w:t>) jinkisbu siegħa sa sagħtejn wara d-doża. Il-bijodisponibilità assolu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wara amministrazzjoni orali hija stmata għal 96%. Meta dożi multip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jiġu mogħtija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kliet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ontenut għo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xaħam, C</w:t>
      </w:r>
      <w:r w:rsidRPr="00FB070A">
        <w:rPr>
          <w:rFonts w:cs="Times New Roman"/>
          <w:color w:val="000000"/>
          <w:vertAlign w:val="subscript"/>
        </w:rPr>
        <w:t>max</w:t>
      </w:r>
      <w:r w:rsidRPr="00FB070A">
        <w:rPr>
          <w:rFonts w:cs="Times New Roman"/>
          <w:color w:val="000000"/>
        </w:rPr>
        <w:t xml:space="preserve"> u 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 xml:space="preserve"> jitnaqqsu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34% u 24%, rispettivament. L-assorbim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hux affettwat minn bidliet fil-pH gastriku.</w:t>
      </w:r>
    </w:p>
    <w:p w14:paraId="0B6D8964" w14:textId="77777777" w:rsidR="00FC0116" w:rsidRPr="00FB070A" w:rsidRDefault="00FC0116">
      <w:pPr>
        <w:rPr>
          <w:rFonts w:cs="Times New Roman"/>
          <w:color w:val="000000"/>
        </w:rPr>
      </w:pPr>
    </w:p>
    <w:p w14:paraId="043C709D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Distribuzzjoni</w:t>
      </w:r>
    </w:p>
    <w:p w14:paraId="1DB8DBC1" w14:textId="77777777" w:rsidR="00FC0116" w:rsidRPr="00FB070A" w:rsidRDefault="00FC0116">
      <w:pPr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t>Il-volum tad-distribuzzjon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qagħda stabbli għal voriconazole huwa stmat għal 4.6 L/kg, li jissuġġerixxi distribuzzjoni estensiva fit-tessuti. It-twaħħil mal-proteini tal-plasma huwa stmat għal 58%. Kampjuni tal-fluwidu ċerebrospinali minn tmien pazjenti fi programm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ompassjoni wrew konċentrazzjonijiet rilevabb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il-pazjenti kollha.</w:t>
      </w:r>
    </w:p>
    <w:p w14:paraId="57D32EBD" w14:textId="77777777" w:rsidR="00FC0116" w:rsidRPr="00FB070A" w:rsidRDefault="00FC0116">
      <w:pPr>
        <w:rPr>
          <w:rFonts w:cs="Times New Roman"/>
          <w:color w:val="000000"/>
          <w:u w:val="single"/>
        </w:rPr>
      </w:pPr>
    </w:p>
    <w:p w14:paraId="5BB4E844" w14:textId="77777777" w:rsidR="00FC0116" w:rsidRPr="00FB070A" w:rsidRDefault="00FC0116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Bijotrasformazzjoni</w:t>
      </w:r>
    </w:p>
    <w:p w14:paraId="463F7037" w14:textId="77777777" w:rsidR="00FC0116" w:rsidRPr="00FB070A" w:rsidRDefault="00FC0116">
      <w:pPr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t xml:space="preserve">Studji </w:t>
      </w:r>
      <w:r w:rsidRPr="00FB070A">
        <w:rPr>
          <w:rFonts w:cs="Times New Roman"/>
          <w:i/>
          <w:iCs/>
          <w:color w:val="000000"/>
        </w:rPr>
        <w:t>in vitro</w:t>
      </w:r>
      <w:r w:rsidRPr="00FB070A">
        <w:rPr>
          <w:rFonts w:cs="Times New Roman"/>
          <w:color w:val="000000"/>
        </w:rPr>
        <w:t xml:space="preserve"> wrew li voriconazole huwa metabolizzat mill-isoenzimi taċ-ċitokromu tal-fwied P450, CYP2C19, CYP2C9 U CYP3A4.</w:t>
      </w:r>
      <w:r w:rsidRPr="00FB070A">
        <w:rPr>
          <w:rFonts w:cs="Times New Roman"/>
          <w:b/>
          <w:bCs/>
          <w:color w:val="000000"/>
        </w:rPr>
        <w:t xml:space="preserve"> </w:t>
      </w:r>
    </w:p>
    <w:p w14:paraId="0AC0BCF5" w14:textId="77777777" w:rsidR="00FC0116" w:rsidRPr="00FB070A" w:rsidRDefault="00FC0116">
      <w:pPr>
        <w:rPr>
          <w:rFonts w:cs="Times New Roman"/>
          <w:b/>
          <w:bCs/>
          <w:color w:val="000000"/>
        </w:rPr>
      </w:pPr>
    </w:p>
    <w:p w14:paraId="1F1DC7B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varjabilità tal-farmakokinetik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bejn individwi differenti hija għolja.</w:t>
      </w:r>
    </w:p>
    <w:p w14:paraId="5483809C" w14:textId="77777777" w:rsidR="00FC0116" w:rsidRPr="00FB070A" w:rsidRDefault="00FC0116">
      <w:pPr>
        <w:rPr>
          <w:rFonts w:cs="Times New Roman"/>
          <w:color w:val="000000"/>
        </w:rPr>
      </w:pPr>
    </w:p>
    <w:p w14:paraId="53E9C54D" w14:textId="77777777" w:rsidR="00FC0116" w:rsidRPr="00FB070A" w:rsidRDefault="00FC0116">
      <w:pPr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t xml:space="preserve">Studji </w:t>
      </w:r>
      <w:r w:rsidRPr="00FB070A">
        <w:rPr>
          <w:rFonts w:cs="Times New Roman"/>
          <w:i/>
          <w:iCs/>
          <w:color w:val="000000"/>
        </w:rPr>
        <w:t>in vivo</w:t>
      </w:r>
      <w:r w:rsidRPr="00FB070A">
        <w:rPr>
          <w:rFonts w:cs="Times New Roman"/>
          <w:color w:val="000000"/>
        </w:rPr>
        <w:t xml:space="preserve"> indikaw li CYP2C19 huwa involut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sinifikanti fil-metaboliżm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  Dan l-enzim jippreżenta polimorfiżmu ġenetiku. Ngħidu aħna, 15-20% tal-popolazzjonijiet Asjatiċi aktarx li jkunu metabolizzaturi ħżiena. Fil-każ tal-Kawkasi u s-Suwed il-prevalenz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etabolizzaturi ħżiena hija 3-5%.</w:t>
      </w:r>
      <w:r w:rsidRPr="00FB070A">
        <w:rPr>
          <w:rFonts w:cs="Times New Roman"/>
          <w:b/>
          <w:bCs/>
          <w:color w:val="000000"/>
        </w:rPr>
        <w:t xml:space="preserve"> </w:t>
      </w:r>
      <w:r w:rsidRPr="00FB070A">
        <w:rPr>
          <w:rFonts w:cs="Times New Roman"/>
          <w:color w:val="000000"/>
        </w:rPr>
        <w:t>Studji mwettqa fost suġġetti Kawkasi u Ġappuniż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urew li l-metabolizzaturi ħżiena għandhom, bħala medja, esponiment għal voriconazole (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>) erb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arbiet ogħla mill-metabolizzaturi omozigoti estensivi.  Suġġetti li huma metabolizzaturi eterozigoti estensivi għandhom, bħala medja, esponiment għal voriconazole darbtejn ogħla mill-metabolizzaturi emozigoti estensivi.</w:t>
      </w:r>
    </w:p>
    <w:p w14:paraId="4A42F2A3" w14:textId="77777777" w:rsidR="00FC0116" w:rsidRPr="00FB070A" w:rsidRDefault="00FC0116">
      <w:pPr>
        <w:rPr>
          <w:rFonts w:cs="Times New Roman"/>
          <w:b/>
          <w:bCs/>
          <w:color w:val="000000"/>
        </w:rPr>
      </w:pPr>
    </w:p>
    <w:p w14:paraId="056344FD" w14:textId="77777777" w:rsidR="00FC0116" w:rsidRPr="00FB070A" w:rsidRDefault="00FC0116">
      <w:pPr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t>Il-metabolit prinċip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huwa l-ossidu N, li jammonta għal </w:t>
      </w:r>
      <w:r w:rsidRPr="00FB070A">
        <w:rPr>
          <w:rFonts w:cs="Times New Roman"/>
          <w:snapToGrid w:val="0"/>
          <w:color w:val="000000"/>
        </w:rPr>
        <w:t>72% tal-metaboliti radjutikkettati li jiċċirkolaw fil-plasma.</w:t>
      </w:r>
      <w:r w:rsidRPr="00FB070A">
        <w:rPr>
          <w:rFonts w:cs="Times New Roman"/>
          <w:color w:val="000000"/>
        </w:rPr>
        <w:t xml:space="preserve"> Dan il-metabolit għandu attività antifungali limitata u ma jikkontribwixxix għall-effikaċja glob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</w:t>
      </w:r>
    </w:p>
    <w:p w14:paraId="4C5A555B" w14:textId="77777777" w:rsidR="0074381A" w:rsidRPr="00FB070A" w:rsidRDefault="0074381A">
      <w:pPr>
        <w:rPr>
          <w:rFonts w:cs="Times New Roman"/>
          <w:b/>
          <w:bCs/>
          <w:color w:val="000000"/>
        </w:rPr>
      </w:pPr>
    </w:p>
    <w:p w14:paraId="40896DC8" w14:textId="77777777" w:rsidR="00FC0116" w:rsidRPr="00FB070A" w:rsidRDefault="00996756" w:rsidP="003D2754">
      <w:pPr>
        <w:keepNext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Eliminazzjoni</w:t>
      </w:r>
    </w:p>
    <w:p w14:paraId="734576CE" w14:textId="77777777" w:rsidR="00FC0116" w:rsidRPr="00FB070A" w:rsidRDefault="00FC0116" w:rsidP="003D2754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oriconazole jitneħħa permezz tal-metaboliżmu tal-fwied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anqas minn 2% tad-doża mneħħija ma tkunx modifikata fl-awrina. </w:t>
      </w:r>
    </w:p>
    <w:p w14:paraId="4AEBC548" w14:textId="77777777" w:rsidR="00FC0116" w:rsidRPr="00FB070A" w:rsidRDefault="00FC0116">
      <w:pPr>
        <w:rPr>
          <w:rFonts w:cs="Times New Roman"/>
          <w:color w:val="000000"/>
        </w:rPr>
      </w:pPr>
    </w:p>
    <w:p w14:paraId="51FC2C2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Wara l-amministr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 radjutikkett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, madwar 80% tar-radjuattività tiġi rkuprata fl-awrina wara dożar multiplu fil-vini u 83% fl-awrina wara dożar multiplu orali. Il-biċċa l-kbira (&gt;94%) tar-radjuattività totali titneħħa fl-ewwel 96 siegħa kemm wara dożar orali kif ukoll wara doża fil-vini.</w:t>
      </w:r>
    </w:p>
    <w:p w14:paraId="5236BB91" w14:textId="77777777" w:rsidR="00FC0116" w:rsidRPr="00FB070A" w:rsidRDefault="00FC0116">
      <w:pPr>
        <w:rPr>
          <w:rFonts w:cs="Times New Roman"/>
          <w:color w:val="000000"/>
        </w:rPr>
      </w:pPr>
    </w:p>
    <w:p w14:paraId="18C69CF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</w:t>
      </w:r>
      <w:r w:rsidRPr="00FB070A">
        <w:rPr>
          <w:rFonts w:cs="Times New Roman"/>
          <w:i/>
          <w:iCs/>
          <w:color w:val="000000"/>
        </w:rPr>
        <w:t>half life</w:t>
      </w:r>
      <w:r w:rsidRPr="00FB070A">
        <w:rPr>
          <w:rFonts w:cs="Times New Roman"/>
          <w:color w:val="000000"/>
        </w:rPr>
        <w:t xml:space="preserve"> termin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tiddependi fuq id-doża u hija madwar 6 sigħat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00 mg (orali).</w:t>
      </w:r>
      <w:r w:rsidRPr="00FB070A">
        <w:rPr>
          <w:rFonts w:cs="Times New Roman"/>
          <w:b/>
          <w:bCs/>
          <w:color w:val="000000"/>
        </w:rPr>
        <w:t xml:space="preserve"> </w:t>
      </w:r>
      <w:r w:rsidRPr="00FB070A">
        <w:rPr>
          <w:rFonts w:cs="Times New Roman"/>
          <w:color w:val="000000"/>
        </w:rPr>
        <w:t>Minħabba farmakokinetika mhux lineari, il-</w:t>
      </w:r>
      <w:r w:rsidRPr="00FB070A">
        <w:rPr>
          <w:rFonts w:cs="Times New Roman"/>
          <w:i/>
          <w:iCs/>
          <w:color w:val="000000"/>
        </w:rPr>
        <w:t>half life</w:t>
      </w:r>
      <w:r w:rsidRPr="00FB070A">
        <w:rPr>
          <w:rFonts w:cs="Times New Roman"/>
          <w:color w:val="000000"/>
        </w:rPr>
        <w:t xml:space="preserve"> terminali mhi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iwi fit-tbassir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akkumulazzjoni jew tneħħi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</w:t>
      </w:r>
    </w:p>
    <w:p w14:paraId="168184A8" w14:textId="77777777" w:rsidR="00FC0116" w:rsidRPr="00FB070A" w:rsidRDefault="00FC0116">
      <w:pPr>
        <w:rPr>
          <w:rFonts w:cs="Times New Roman"/>
          <w:color w:val="000000"/>
        </w:rPr>
      </w:pPr>
    </w:p>
    <w:p w14:paraId="01CAE658" w14:textId="77777777" w:rsidR="00FC0116" w:rsidRPr="00FB070A" w:rsidRDefault="00FC0116">
      <w:pPr>
        <w:keepNext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Farmakokinetika fi grupp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pazjenti speċjali</w:t>
      </w:r>
    </w:p>
    <w:p w14:paraId="5FF3721E" w14:textId="77777777" w:rsidR="0084512F" w:rsidRPr="00FB070A" w:rsidRDefault="0084512F">
      <w:pPr>
        <w:keepNext/>
        <w:rPr>
          <w:color w:val="000000"/>
          <w:u w:val="single"/>
        </w:rPr>
      </w:pPr>
    </w:p>
    <w:p w14:paraId="196DD2ED" w14:textId="77777777" w:rsidR="00FC0116" w:rsidRPr="00FB070A" w:rsidRDefault="00FC0116">
      <w:pPr>
        <w:keepNext/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>Sess</w:t>
      </w:r>
    </w:p>
    <w:p w14:paraId="25419967" w14:textId="77777777" w:rsidR="00FC0116" w:rsidRPr="00FB070A" w:rsidRDefault="00FC0116">
      <w:pPr>
        <w:keepNext/>
        <w:tabs>
          <w:tab w:val="left" w:pos="0"/>
          <w:tab w:val="left" w:pos="4219"/>
        </w:tabs>
        <w:outlineLv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 studj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 multipla orali, C</w:t>
      </w:r>
      <w:r w:rsidRPr="00FB070A">
        <w:rPr>
          <w:rFonts w:cs="Times New Roman"/>
          <w:color w:val="000000"/>
          <w:vertAlign w:val="subscript"/>
        </w:rPr>
        <w:t>max</w:t>
      </w:r>
      <w:r w:rsidRPr="00FB070A">
        <w:rPr>
          <w:rFonts w:cs="Times New Roman"/>
          <w:color w:val="000000"/>
        </w:rPr>
        <w:t xml:space="preserve"> u 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 xml:space="preserve"> għal nisa żgħażagħ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kienu 83% u 113% ogħla, rispettivament, mil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rġiel żgħażagħ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(18-45 sena)</w:t>
      </w:r>
      <w:r w:rsidRPr="00FB070A">
        <w:rPr>
          <w:rFonts w:cs="Times New Roman"/>
          <w:i/>
          <w:iCs/>
          <w:color w:val="000000"/>
        </w:rPr>
        <w:t xml:space="preserve">. </w:t>
      </w:r>
      <w:r w:rsidRPr="00FB070A">
        <w:rPr>
          <w:rFonts w:cs="Times New Roman"/>
          <w:color w:val="000000"/>
        </w:rPr>
        <w:t>Fl-istess studju, ma kinux osservati differenzi sinifikant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C</w:t>
      </w:r>
      <w:r w:rsidRPr="00FB070A">
        <w:rPr>
          <w:rFonts w:cs="Times New Roman"/>
          <w:color w:val="000000"/>
          <w:vertAlign w:val="subscript"/>
        </w:rPr>
        <w:t>max</w:t>
      </w:r>
      <w:r w:rsidRPr="00FB070A">
        <w:rPr>
          <w:rFonts w:cs="Times New Roman"/>
          <w:color w:val="000000"/>
        </w:rPr>
        <w:t xml:space="preserve"> u 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 xml:space="preserve"> bejn irġiel anzja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u nisa anzja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(</w:t>
      </w:r>
      <w:r w:rsidRPr="00FB070A">
        <w:rPr>
          <w:rFonts w:cs="Times New Roman"/>
          <w:color w:val="000000"/>
        </w:rPr>
        <w:sym w:font="Symbol" w:char="00B3"/>
      </w:r>
      <w:r w:rsidRPr="00FB070A">
        <w:rPr>
          <w:rFonts w:cs="Times New Roman"/>
          <w:color w:val="000000"/>
        </w:rPr>
        <w:t> 65 sena).</w:t>
      </w:r>
    </w:p>
    <w:p w14:paraId="60A6CCF2" w14:textId="77777777" w:rsidR="00FC0116" w:rsidRPr="00FB070A" w:rsidRDefault="00FC0116">
      <w:pPr>
        <w:tabs>
          <w:tab w:val="left" w:pos="0"/>
          <w:tab w:val="left" w:pos="4219"/>
        </w:tabs>
        <w:outlineLvl w:val="0"/>
        <w:rPr>
          <w:rFonts w:cs="Times New Roman"/>
          <w:color w:val="000000"/>
        </w:rPr>
      </w:pPr>
    </w:p>
    <w:p w14:paraId="7A115985" w14:textId="77777777" w:rsidR="00FC0116" w:rsidRPr="00FB070A" w:rsidRDefault="00FC0116">
      <w:pPr>
        <w:tabs>
          <w:tab w:val="left" w:pos="0"/>
          <w:tab w:val="left" w:pos="4219"/>
        </w:tabs>
        <w:outlineLv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l-programm kliniku, ma sar ebda aġġustament tad-doża fuq il-bażi tas-sess. Il-profil tas-sigurtà u l-konċentrazzjonijiet fil-plasma osservat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rġiel u nisa kienu simili. Għalhekk, mhux meħtieġ aġġustament tad-doża fuq il-bażi tas-sess.</w:t>
      </w:r>
    </w:p>
    <w:p w14:paraId="06A43BF4" w14:textId="77777777" w:rsidR="00FC0116" w:rsidRPr="00FB070A" w:rsidRDefault="00FC0116">
      <w:pPr>
        <w:rPr>
          <w:rFonts w:cs="Times New Roman"/>
          <w:color w:val="000000"/>
          <w:u w:val="single"/>
        </w:rPr>
      </w:pPr>
    </w:p>
    <w:p w14:paraId="659CC433" w14:textId="77777777" w:rsidR="00FC0116" w:rsidRPr="00FB070A" w:rsidRDefault="00FC0116">
      <w:pPr>
        <w:keepNext/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 xml:space="preserve">Anzjani </w:t>
      </w:r>
    </w:p>
    <w:p w14:paraId="4A1FBA1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 studj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 multipla orali l-C</w:t>
      </w:r>
      <w:r w:rsidRPr="00FB070A">
        <w:rPr>
          <w:rFonts w:cs="Times New Roman"/>
          <w:color w:val="000000"/>
          <w:vertAlign w:val="subscript"/>
        </w:rPr>
        <w:t>max</w:t>
      </w:r>
      <w:r w:rsidRPr="00FB070A">
        <w:rPr>
          <w:rFonts w:cs="Times New Roman"/>
          <w:color w:val="000000"/>
        </w:rPr>
        <w:t xml:space="preserve"> u 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 xml:space="preserve">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rġiel anzja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(</w:t>
      </w:r>
      <w:r w:rsidRPr="00FB070A">
        <w:rPr>
          <w:rFonts w:cs="Times New Roman"/>
          <w:color w:val="000000"/>
        </w:rPr>
        <w:sym w:font="Symbol" w:char="00B3"/>
      </w:r>
      <w:r w:rsidRPr="00FB070A">
        <w:rPr>
          <w:rFonts w:cs="Times New Roman"/>
          <w:color w:val="000000"/>
        </w:rPr>
        <w:t> 65 sena) kienu 61% u 86% ogħla, rispettivament, mil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rġiel żgħażagħ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(18-45 sena). Ma kinux osservati differenzi sinifikant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C</w:t>
      </w:r>
      <w:r w:rsidRPr="00FB070A">
        <w:rPr>
          <w:rFonts w:cs="Times New Roman"/>
          <w:color w:val="000000"/>
          <w:vertAlign w:val="subscript"/>
        </w:rPr>
        <w:t>max</w:t>
      </w:r>
      <w:r w:rsidRPr="00FB070A">
        <w:rPr>
          <w:rFonts w:cs="Times New Roman"/>
          <w:color w:val="000000"/>
        </w:rPr>
        <w:t xml:space="preserve"> u 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 xml:space="preserve"> bejn nisa anzja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aħħithom (</w:t>
      </w:r>
      <w:r w:rsidRPr="00FB070A">
        <w:rPr>
          <w:rFonts w:cs="Times New Roman"/>
          <w:color w:val="000000"/>
        </w:rPr>
        <w:sym w:font="Symbol" w:char="00B3"/>
      </w:r>
      <w:r w:rsidRPr="00FB070A">
        <w:rPr>
          <w:rFonts w:cs="Times New Roman"/>
          <w:color w:val="000000"/>
        </w:rPr>
        <w:t> 65 sena) u nisa żgħażagħ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saħħithom (18-45 sena). </w:t>
      </w:r>
    </w:p>
    <w:p w14:paraId="3E32A480" w14:textId="77777777" w:rsidR="00FC0116" w:rsidRPr="00FB070A" w:rsidRDefault="00FC0116">
      <w:pPr>
        <w:rPr>
          <w:rFonts w:cs="Times New Roman"/>
          <w:color w:val="000000"/>
        </w:rPr>
      </w:pPr>
    </w:p>
    <w:p w14:paraId="37DD996B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l-istudji terapewtiċi ma sar ebda aġġustament tad-doża fuq il-baż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tà. Kienet osservata relazzjoni bejn il-konċentrazzjonijiet fil-plasma u l-età. Il-profil tas-sigurtà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żgħażagħ u anzjani kien simili u, għalhekk, mhux meħtieġ aġġustament tad-doża għall-anzjani (ara sezzjoni 4.2).</w:t>
      </w:r>
    </w:p>
    <w:p w14:paraId="4B536C52" w14:textId="77777777" w:rsidR="00FC0116" w:rsidRPr="00FB070A" w:rsidRDefault="00FC0116">
      <w:pPr>
        <w:rPr>
          <w:rFonts w:cs="Times New Roman"/>
          <w:color w:val="000000"/>
          <w:u w:val="single"/>
        </w:rPr>
      </w:pPr>
    </w:p>
    <w:p w14:paraId="5A6F6672" w14:textId="77777777" w:rsidR="00FC0116" w:rsidRPr="00FB070A" w:rsidRDefault="00FC0116">
      <w:pPr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>Popolazzjoni pedjatrika</w:t>
      </w:r>
    </w:p>
    <w:p w14:paraId="7EBA096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d-dożi rrakkomandati fil-pazjenti tfal u adoloxxenti huma bbażati fuq analiżi farmakokinetika tal-popol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ejta miksuba minn 112 pazjenti immunokompromessi tfal fl-eta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 sa &lt;12-il sena u 26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pazjenti adoloxxenti immunokompromessi fl-eta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12 sa &lt;17-il sena..Dożi multipli fil-vi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, 4, 6, 7 u 8 mg/kg darbtejn kuljum u dożi multipli orali (bl-użu tat-trab għas-suspensjoni orali)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 mg/kg, 6 mg/kg, u 200 mg darbtejn kuljum kienu evalwati fi 3 studji farmakokinetiċ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tfal. Dożi inizjali fil-vina aktar qawwi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6 mg/kg darbtejn kuljum fl-ewwel ġurnata segwiti minn doża fil-vi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 mg/kg darbtejn kuljum u pilloli li jittieħdu mil-ħalq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00 mg kienu evalwati fi studju farmakokinetiku wieħed fl-adoloxxenti. Kienet osservata varjabilità akbar bejn persuna u oħra fil-pazjenti tfal meta mqabbla mal-adulti. </w:t>
      </w:r>
    </w:p>
    <w:p w14:paraId="42072356" w14:textId="77777777" w:rsidR="00FC0116" w:rsidRPr="00FB070A" w:rsidRDefault="00FC0116">
      <w:pPr>
        <w:rPr>
          <w:rFonts w:cs="Times New Roman"/>
          <w:color w:val="000000"/>
        </w:rPr>
      </w:pPr>
    </w:p>
    <w:p w14:paraId="26E3643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aragun tad-dejta farmakokinetika fit-tfal u fl-adulti indika li l-esponiment totali (AUC</w:t>
      </w:r>
      <w:r w:rsidRPr="00FB070A">
        <w:rPr>
          <w:rFonts w:cs="Times New Roman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>) mbassar fit-tfal wara amministr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 inizjali fil-vina aktar qawwi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9 mg/kg kien kumparabbl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ak tal-adulti wara amministr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 inizjali fil-vina aktar qawwij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6 mg/kg. L-esponimenti totali mbassra fit-tfal wara doż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nteniment fil-vi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 u 8 mg/kg darbtejn kuljum kienu kumparabbl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awk tal-adulti wara dożi fil-vi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 u 4 mg/kg darbtejn kuljum, rispettivament. L-esponiment totali mbassar fit-tfal wara 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nteniment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9 mg/kg (massim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50 mg) darbtejn kuljum kien kumparabbl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ak fl-adulti wara doża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00 mg darbtejn kuljum. Doża fil-vi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8 mg/kg ser tagħti esponim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bejn wieħed u ieħor darbtejn aktar mid-doża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9 mg/kg.</w:t>
      </w:r>
    </w:p>
    <w:p w14:paraId="7C87B6B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nteniment fil-vina relattivament aktar għolja fil-pazjenti tfal milli fl-adulti, tirrifletti kapaċità akbar tat-tne</w:t>
      </w:r>
      <w:r w:rsidRPr="00FB070A">
        <w:rPr>
          <w:rFonts w:cs="Times New Roman"/>
          <w:snapToGrid w:val="0"/>
          <w:color w:val="000000"/>
        </w:rPr>
        <w:t>ħħija fil-pazjenti tfal</w:t>
      </w:r>
      <w:r w:rsidRPr="00FB070A">
        <w:rPr>
          <w:rFonts w:cs="Times New Roman"/>
          <w:color w:val="000000"/>
        </w:rPr>
        <w:t xml:space="preserve"> minħabba proporzjon akbar tal-massa tal-fwied meta mqabbel mal-mass tal-ġisem. Il-bijodisponibilità orali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, madankollu, tkun limitat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tfal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assorbiment ħażin u piż baxx ħafna tal-ġisem għall-età tagħhom.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dak il-każ, huwa rakkomandat li voriconazole jingħata fil-vina. </w:t>
      </w:r>
    </w:p>
    <w:p w14:paraId="7D79818A" w14:textId="77777777" w:rsidR="00FC0116" w:rsidRPr="00FB070A" w:rsidRDefault="00FC0116">
      <w:pPr>
        <w:rPr>
          <w:rFonts w:cs="Times New Roman"/>
          <w:b/>
          <w:bCs/>
          <w:color w:val="000000"/>
        </w:rPr>
      </w:pPr>
    </w:p>
    <w:p w14:paraId="396B7D19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bCs/>
          <w:color w:val="000000"/>
        </w:rPr>
        <w:t>Fil-ma</w:t>
      </w:r>
      <w:r w:rsidRPr="00FB070A">
        <w:rPr>
          <w:rFonts w:cs="Times New Roman"/>
          <w:color w:val="000000"/>
        </w:rPr>
        <w:t>ġġoranza tal-pazjenti adoloxxenti, l-esponime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kienu kumparabbli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awk tal-adulti li qed jir</w:t>
      </w:r>
      <w:r w:rsidRPr="00FB070A">
        <w:rPr>
          <w:rFonts w:cs="Times New Roman"/>
          <w:snapToGrid w:val="0"/>
          <w:color w:val="000000"/>
        </w:rPr>
        <w:t>ċievu l-istess skemi tad-dożaġġ. Madankollu, esponiment aktar baxx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voriconazole kien osservat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xi adoloxxenti żgħar bil-piż tal-ġisem baxx meta kkumparat m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dak tal-adulti. Probabilment dawn il-suġġetti jimmetabolizzaw voriconazole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mod aktar simili tat-tfal milli dak tal-adulti. Fuq bażi tal-analiżi farmakokinetika, adoloxxenti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bejn 12 u 14-il sena li jiżnu anqas minn 50 kg għandhom jing</w:t>
      </w:r>
      <w:r w:rsidRPr="00FB070A">
        <w:rPr>
          <w:rFonts w:cs="Times New Roman"/>
          <w:snapToGrid w:val="0"/>
          <w:color w:val="000000"/>
          <w:lang w:eastAsia="ko-KR"/>
        </w:rPr>
        <w:t>ħataw</w:t>
      </w:r>
      <w:r w:rsidRPr="00FB070A">
        <w:rPr>
          <w:rFonts w:cs="Times New Roman"/>
          <w:color w:val="000000"/>
        </w:rPr>
        <w:t xml:space="preserve"> do</w:t>
      </w:r>
      <w:r w:rsidRPr="00FB070A">
        <w:rPr>
          <w:rFonts w:cs="Times New Roman"/>
          <w:snapToGrid w:val="0"/>
          <w:color w:val="000000"/>
        </w:rPr>
        <w:t>żi bħal dawk tat-tfal (ara sezzjoni 4.2).</w:t>
      </w:r>
    </w:p>
    <w:p w14:paraId="6BAB0C8F" w14:textId="77777777" w:rsidR="00FC0116" w:rsidRPr="00FB070A" w:rsidRDefault="00FC0116">
      <w:pPr>
        <w:rPr>
          <w:rFonts w:cs="Times New Roman"/>
          <w:bCs/>
          <w:color w:val="000000"/>
        </w:rPr>
      </w:pPr>
      <w:r w:rsidRPr="00FB070A">
        <w:rPr>
          <w:rFonts w:cs="Times New Roman"/>
          <w:color w:val="000000"/>
        </w:rPr>
        <w:t xml:space="preserve"> </w:t>
      </w:r>
    </w:p>
    <w:p w14:paraId="1C0DBA0B" w14:textId="77777777" w:rsidR="00FC0116" w:rsidRPr="00FB070A" w:rsidRDefault="00FC0116">
      <w:pPr>
        <w:keepNext/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 xml:space="preserve">Indeboliment tal-kliewi </w:t>
      </w:r>
    </w:p>
    <w:p w14:paraId="55A707A5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snapToGrid w:val="0"/>
          <w:color w:val="000000"/>
        </w:rPr>
        <w:t>Fi studju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doża waħda orali (200 mg)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suġġet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funzjoni normali tal-kliewi u indeboliment ħafif (tneħħij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krejatinina 41-60 ml/min) għal sever (tneħħij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krejatinina &lt;20 ml/min) tal-kliewi, il-</w:t>
      </w:r>
      <w:r w:rsidRPr="00FB070A">
        <w:rPr>
          <w:rFonts w:cs="Times New Roman"/>
          <w:color w:val="000000"/>
        </w:rPr>
        <w:t>farmakokinetik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a kinetx affettwat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sinifikanti mill-indeboliment tal-kliewi. It-tqabbid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al-proteini tal-plasma kien simi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uġġetti bi gradi differen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deboliment tal-kliewi (ara sezzjonijiet 4.2 u 4.4).</w:t>
      </w:r>
    </w:p>
    <w:p w14:paraId="03DD2202" w14:textId="77777777" w:rsidR="00FC0116" w:rsidRPr="00FB070A" w:rsidRDefault="00FC0116">
      <w:pPr>
        <w:rPr>
          <w:rFonts w:cs="Times New Roman"/>
          <w:b/>
          <w:bCs/>
          <w:i/>
          <w:color w:val="000000"/>
        </w:rPr>
      </w:pPr>
    </w:p>
    <w:p w14:paraId="556E4AC4" w14:textId="77777777" w:rsidR="00FC0116" w:rsidRPr="00FB070A" w:rsidRDefault="00FC0116">
      <w:pPr>
        <w:keepNext/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 xml:space="preserve">Indeboliment tal-fwied </w:t>
      </w:r>
    </w:p>
    <w:p w14:paraId="03372935" w14:textId="77777777" w:rsidR="00FC0116" w:rsidRPr="00FB070A" w:rsidRDefault="00FC0116">
      <w:pPr>
        <w:keepNext/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Wara doża waħda orali (200 mg), AUC kien 233% ogħla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suġġet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ċirrożi tal-fwied ħafifa għal moderata (Child-Pugh A u B) meta mqabbel m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pazjen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funzjoni normali tal-fwied. It-tqabbid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voriconazole mal-proteini tad-demm ma kienx affettwat minn funzjoni indebolita tal-fwied. </w:t>
      </w:r>
    </w:p>
    <w:p w14:paraId="76348E39" w14:textId="77777777" w:rsidR="00FC0116" w:rsidRPr="00FB070A" w:rsidRDefault="00FC0116">
      <w:pPr>
        <w:rPr>
          <w:rFonts w:cs="Times New Roman"/>
          <w:snapToGrid w:val="0"/>
          <w:color w:val="000000"/>
        </w:rPr>
      </w:pPr>
    </w:p>
    <w:p w14:paraId="594114D9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snapToGrid w:val="0"/>
          <w:color w:val="000000"/>
        </w:rPr>
        <w:t>Fi studju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doża multipla orali, AUC</w:t>
      </w:r>
      <w:r w:rsidRPr="00FB070A">
        <w:rPr>
          <w:rFonts w:cs="Times New Roman"/>
          <w:snapToGrid w:val="0"/>
          <w:color w:val="000000"/>
          <w:vertAlign w:val="subscript"/>
        </w:rPr>
        <w:sym w:font="Symbol" w:char="0074"/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snapToGrid w:val="0"/>
          <w:color w:val="000000"/>
        </w:rPr>
        <w:t>kien simili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suġġet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ċirrożi tal-fwied moderata (Child-Pugh</w:t>
      </w:r>
      <w:r w:rsidR="00B17FDB" w:rsidRPr="00FB070A">
        <w:rPr>
          <w:rFonts w:cs="Times New Roman"/>
          <w:snapToGrid w:val="0"/>
          <w:color w:val="000000"/>
        </w:rPr>
        <w:t> </w:t>
      </w:r>
      <w:r w:rsidRPr="00FB070A">
        <w:rPr>
          <w:rFonts w:cs="Times New Roman"/>
          <w:snapToGrid w:val="0"/>
          <w:color w:val="000000"/>
        </w:rPr>
        <w:t>B) mogħtija doża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manteniment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100 mg darbtejn kuljum u suġġet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funzjoni normali tal-fwied mogħtija 200 mg darbtejn kuljum.</w:t>
      </w:r>
      <w:r w:rsidRPr="00FB070A">
        <w:rPr>
          <w:rFonts w:cs="Times New Roman"/>
          <w:color w:val="000000"/>
        </w:rPr>
        <w:t xml:space="preserve"> Mhux disponibbli tagħrif farmakokinetiku għa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ċirrożi tal-fwied severa (Child-Pugh</w:t>
      </w:r>
      <w:r w:rsidR="00B17FDB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C) (ara sezzjonijiet 4.2 u 4.4).</w:t>
      </w:r>
    </w:p>
    <w:p w14:paraId="30C9A838" w14:textId="77777777" w:rsidR="00FC0116" w:rsidRPr="00FB070A" w:rsidRDefault="00FC0116">
      <w:pPr>
        <w:numPr>
          <w:ilvl w:val="12"/>
          <w:numId w:val="0"/>
        </w:numPr>
        <w:ind w:right="-2"/>
        <w:rPr>
          <w:rFonts w:cs="Times New Roman"/>
          <w:color w:val="000000"/>
        </w:rPr>
      </w:pPr>
    </w:p>
    <w:p w14:paraId="43472896" w14:textId="77777777" w:rsidR="00FC0116" w:rsidRPr="00FB070A" w:rsidRDefault="00FC0116">
      <w:pP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5.3</w:t>
      </w:r>
      <w:r w:rsidRPr="00FB070A">
        <w:rPr>
          <w:rFonts w:cs="Times New Roman"/>
          <w:b/>
          <w:bCs/>
          <w:color w:val="000000"/>
        </w:rPr>
        <w:tab/>
        <w:t>Tagħrif ta</w:t>
      </w:r>
      <w:r w:rsidR="005E393F" w:rsidRPr="00FB070A">
        <w:rPr>
          <w:rFonts w:cs="Times New Roman"/>
          <w:b/>
          <w:bCs/>
          <w:color w:val="000000"/>
        </w:rPr>
        <w:t>’’</w:t>
      </w:r>
      <w:r w:rsidRPr="00FB070A">
        <w:rPr>
          <w:rFonts w:cs="Times New Roman"/>
          <w:b/>
          <w:bCs/>
          <w:color w:val="000000"/>
        </w:rPr>
        <w:t xml:space="preserve"> qabel l-użu kliniku dwar is-sigurtà</w:t>
      </w:r>
    </w:p>
    <w:p w14:paraId="1BECDDD5" w14:textId="77777777" w:rsidR="00FC0116" w:rsidRPr="00FB070A" w:rsidRDefault="00FC0116">
      <w:pPr>
        <w:rPr>
          <w:rFonts w:cs="Times New Roman"/>
          <w:color w:val="000000"/>
        </w:rPr>
      </w:pPr>
    </w:p>
    <w:p w14:paraId="6906F7F6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Studji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doża ripetuta dwar it-tossiċità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voriconazole indikaw il-fwied bħala l-organu fil-mira. Epatotossiċità nstabet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esponimenti tal-plasma simili għal dawk miksuba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dożi terapewtiċi fin-nies, l-istess bħal aġenti antifungali oħra. Fil-firien, ġrieden u klieb, voriconazole kkawża wkoll bidliet adrenali minimi. Studji konvenzjonali tal-farmakoloġija tas-sigurtà, ġenotossiċità jew potenzjal karċinoġeniku ma kixfux periklu speċjali għan-nies.</w:t>
      </w:r>
    </w:p>
    <w:p w14:paraId="4B63926D" w14:textId="77777777" w:rsidR="00FC0116" w:rsidRPr="00FB070A" w:rsidRDefault="00FC0116">
      <w:pPr>
        <w:rPr>
          <w:rFonts w:cs="Times New Roman"/>
          <w:snapToGrid w:val="0"/>
          <w:color w:val="000000"/>
        </w:rPr>
      </w:pPr>
    </w:p>
    <w:p w14:paraId="45F53551" w14:textId="77777777" w:rsidR="00FC0116" w:rsidRPr="00FB070A" w:rsidRDefault="00FC0116">
      <w:pPr>
        <w:rPr>
          <w:rFonts w:cs="Times New Roman"/>
          <w:snapToGrid w:val="0"/>
          <w:color w:val="000000"/>
        </w:rPr>
      </w:pPr>
      <w:r w:rsidRPr="00FB070A">
        <w:rPr>
          <w:rFonts w:cs="Times New Roman"/>
          <w:snapToGrid w:val="0"/>
          <w:color w:val="000000"/>
        </w:rPr>
        <w:t>Fi studji dwar ir-riproduzzjoni, voriconazole ntwera li huwa teratoġeniku fil-firien u embrijutossiku fil-fniek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esponimenti sistemiċi ugwali għal dawk miksuba fin-nies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dożi terapewtiċi. Fl-istudju dwar l-iżvilupp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qabel u wara t-twelid fil-firien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esponimenti aktar baxxi minn dawk miksuba fin-nies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dożi terapewtiċi, voriconazole tawwal iż-żmien tat-tqala u l-ħlas u kkawża distoċja bil-mewt konsegwenti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l-omm u sopravivenza mnaqqsa wara t-twelid tal-frieħ. L-effetti fuq it-twelid probabbli huma medjati minn mekkaniżmi speċifiċi għall-ispeċi, li jinkludu t-tnaqqis tal-livelli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oestradiol, u huma konsistenti m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dawk osservati b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aġenti antifungali oħra azoli. Amministrazzjoni ta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 xml:space="preserve"> voriconazole ma wasslet għall-ebda effett negattiv fuq il-fertilità fi ġrieden irġiel jew nisa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esponimenti simili għal dawk li nkisbu mill-bnedmin f</w:t>
      </w:r>
      <w:r w:rsidR="005E393F" w:rsidRPr="00FB070A">
        <w:rPr>
          <w:rFonts w:cs="Times New Roman"/>
          <w:snapToGrid w:val="0"/>
          <w:color w:val="000000"/>
        </w:rPr>
        <w:t>’</w:t>
      </w:r>
      <w:r w:rsidRPr="00FB070A">
        <w:rPr>
          <w:rFonts w:cs="Times New Roman"/>
          <w:snapToGrid w:val="0"/>
          <w:color w:val="000000"/>
        </w:rPr>
        <w:t>dożi terapewtiċi.</w:t>
      </w:r>
    </w:p>
    <w:p w14:paraId="6B0B3678" w14:textId="77777777" w:rsidR="00FC0116" w:rsidRPr="00FB070A" w:rsidRDefault="00FC0116">
      <w:pPr>
        <w:rPr>
          <w:rFonts w:cs="Times New Roman"/>
          <w:snapToGrid w:val="0"/>
          <w:color w:val="000000"/>
        </w:rPr>
      </w:pPr>
    </w:p>
    <w:p w14:paraId="283595D4" w14:textId="77777777" w:rsidR="003D2754" w:rsidRPr="00FB070A" w:rsidRDefault="003D2754" w:rsidP="00B63506">
      <w:pPr>
        <w:widowControl w:val="0"/>
        <w:rPr>
          <w:rFonts w:cs="Times New Roman"/>
          <w:snapToGrid w:val="0"/>
          <w:color w:val="000000"/>
        </w:rPr>
      </w:pPr>
    </w:p>
    <w:p w14:paraId="2AC19FC9" w14:textId="77777777" w:rsidR="00FC0116" w:rsidRPr="00FB070A" w:rsidRDefault="00FC0116" w:rsidP="00B63506">
      <w:pPr>
        <w:widowControl w:val="0"/>
        <w:spacing w:line="240" w:lineRule="auto"/>
        <w:ind w:left="567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6.</w:t>
      </w:r>
      <w:r w:rsidRPr="00FB070A">
        <w:rPr>
          <w:rFonts w:cs="Times New Roman"/>
          <w:b/>
          <w:bCs/>
          <w:color w:val="000000"/>
        </w:rPr>
        <w:tab/>
        <w:t>TAGĦRIF FARMAĊEWTIKU</w:t>
      </w:r>
    </w:p>
    <w:p w14:paraId="611BBD95" w14:textId="77777777" w:rsidR="00FC0116" w:rsidRPr="00FB070A" w:rsidRDefault="00FC0116" w:rsidP="00B63506">
      <w:pPr>
        <w:widowControl w:val="0"/>
        <w:rPr>
          <w:rFonts w:cs="Times New Roman"/>
          <w:color w:val="000000"/>
        </w:rPr>
      </w:pPr>
    </w:p>
    <w:p w14:paraId="0044D5A0" w14:textId="77777777" w:rsidR="00FC0116" w:rsidRPr="00FB070A" w:rsidRDefault="00FC0116" w:rsidP="00772C0D">
      <w:pPr>
        <w:widowControl w:val="0"/>
        <w:ind w:left="567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color w:val="000000"/>
        </w:rPr>
        <w:t>6.1</w:t>
      </w:r>
      <w:r w:rsidRPr="00FB070A">
        <w:rPr>
          <w:rFonts w:cs="Times New Roman"/>
          <w:b/>
          <w:color w:val="000000"/>
        </w:rPr>
        <w:tab/>
        <w:t>Lista ta</w:t>
      </w:r>
      <w:r w:rsidR="005E393F" w:rsidRPr="00FB070A">
        <w:rPr>
          <w:rFonts w:cs="Times New Roman"/>
          <w:b/>
          <w:color w:val="000000"/>
        </w:rPr>
        <w:t>’’</w:t>
      </w:r>
      <w:r w:rsidR="009A4EF8" w:rsidRPr="00FB070A">
        <w:rPr>
          <w:rFonts w:cs="Times New Roman"/>
          <w:b/>
          <w:color w:val="000000"/>
        </w:rPr>
        <w:t xml:space="preserve"> eċċipjenti</w:t>
      </w:r>
    </w:p>
    <w:p w14:paraId="6BC3FC17" w14:textId="77777777" w:rsidR="00FC0116" w:rsidRPr="00FB070A" w:rsidRDefault="00FC0116" w:rsidP="00B63506">
      <w:pPr>
        <w:widowControl w:val="0"/>
        <w:spacing w:line="240" w:lineRule="auto"/>
        <w:outlineLvl w:val="0"/>
        <w:rPr>
          <w:rFonts w:cs="Times New Roman"/>
          <w:color w:val="000000"/>
        </w:rPr>
      </w:pPr>
    </w:p>
    <w:p w14:paraId="58AAFB90" w14:textId="77777777" w:rsidR="00FC0116" w:rsidRPr="00FB070A" w:rsidRDefault="00FC0116" w:rsidP="00B63506">
      <w:pPr>
        <w:widowControl w:val="0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Qalba tal-pillola</w:t>
      </w:r>
    </w:p>
    <w:p w14:paraId="32819942" w14:textId="77777777" w:rsidR="00FC0116" w:rsidRPr="00FB070A" w:rsidRDefault="00FC0116" w:rsidP="00B63506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actose monohydrate</w:t>
      </w:r>
    </w:p>
    <w:p w14:paraId="30E13991" w14:textId="77777777" w:rsidR="00FC0116" w:rsidRPr="00FB070A" w:rsidRDefault="00FC0116" w:rsidP="00B63506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egelatinised starch</w:t>
      </w:r>
    </w:p>
    <w:p w14:paraId="4B6A392E" w14:textId="77777777" w:rsidR="00FC0116" w:rsidRPr="00FB070A" w:rsidRDefault="00FC0116" w:rsidP="00B63506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Croscarmellose sodium</w:t>
      </w:r>
    </w:p>
    <w:p w14:paraId="45207AD1" w14:textId="77777777" w:rsidR="00FC0116" w:rsidRPr="00FB070A" w:rsidRDefault="00FC0116" w:rsidP="00B63506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ovidone</w:t>
      </w:r>
    </w:p>
    <w:p w14:paraId="0A148D5A" w14:textId="77777777" w:rsidR="00FC0116" w:rsidRPr="00FB070A" w:rsidRDefault="00FC0116" w:rsidP="00B63506">
      <w:pPr>
        <w:widowControl w:val="0"/>
        <w:rPr>
          <w:rFonts w:cs="Times New Roman"/>
          <w:color w:val="000000"/>
          <w:vertAlign w:val="superscript"/>
        </w:rPr>
      </w:pPr>
      <w:r w:rsidRPr="00FB070A">
        <w:rPr>
          <w:rFonts w:cs="Times New Roman"/>
          <w:color w:val="000000"/>
        </w:rPr>
        <w:t>Magnesium stearate</w:t>
      </w:r>
    </w:p>
    <w:p w14:paraId="517F7EF9" w14:textId="77777777" w:rsidR="00FC0116" w:rsidRPr="00FB070A" w:rsidRDefault="00FC0116">
      <w:pPr>
        <w:keepNext/>
        <w:rPr>
          <w:rFonts w:cs="Times New Roman"/>
          <w:color w:val="000000"/>
        </w:rPr>
      </w:pPr>
    </w:p>
    <w:p w14:paraId="23370906" w14:textId="77777777" w:rsidR="00FC0116" w:rsidRPr="00FB070A" w:rsidRDefault="00FC0116">
      <w:pPr>
        <w:keepNext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Kisja tar-rita</w:t>
      </w:r>
    </w:p>
    <w:p w14:paraId="1161FA9B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ypromellose</w:t>
      </w:r>
    </w:p>
    <w:p w14:paraId="76D7D476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itanium dioxide (E171)</w:t>
      </w:r>
    </w:p>
    <w:p w14:paraId="50FEAFFF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actose monohydrate</w:t>
      </w:r>
    </w:p>
    <w:p w14:paraId="55B2B0A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lycerol triacetate</w:t>
      </w:r>
    </w:p>
    <w:p w14:paraId="43303A3B" w14:textId="77777777" w:rsidR="00FC0116" w:rsidRPr="00FB070A" w:rsidRDefault="00FC0116">
      <w:pPr>
        <w:rPr>
          <w:rFonts w:cs="Times New Roman"/>
          <w:color w:val="000000"/>
        </w:rPr>
      </w:pPr>
    </w:p>
    <w:p w14:paraId="2C36C66C" w14:textId="77777777" w:rsidR="00FC0116" w:rsidRPr="00FB070A" w:rsidRDefault="00FC0116">
      <w:pPr>
        <w:keepNext/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2</w:t>
      </w:r>
      <w:r w:rsidRPr="00FB070A">
        <w:rPr>
          <w:rFonts w:cs="Times New Roman"/>
          <w:b/>
          <w:bCs/>
          <w:color w:val="000000"/>
        </w:rPr>
        <w:tab/>
        <w:t>Inkompati</w:t>
      </w:r>
      <w:r w:rsidR="009A4EF8" w:rsidRPr="00FB070A">
        <w:rPr>
          <w:rFonts w:cs="Times New Roman"/>
          <w:b/>
          <w:bCs/>
          <w:color w:val="000000"/>
        </w:rPr>
        <w:t>b</w:t>
      </w:r>
      <w:r w:rsidRPr="00FB070A">
        <w:rPr>
          <w:rFonts w:cs="Times New Roman"/>
          <w:b/>
          <w:bCs/>
          <w:color w:val="000000"/>
        </w:rPr>
        <w:t>bilitajiet</w:t>
      </w:r>
    </w:p>
    <w:p w14:paraId="4C66E0AB" w14:textId="77777777" w:rsidR="00FC0116" w:rsidRPr="00FB070A" w:rsidRDefault="00FC0116">
      <w:pPr>
        <w:keepNext/>
        <w:spacing w:line="240" w:lineRule="auto"/>
        <w:rPr>
          <w:rFonts w:cs="Times New Roman"/>
          <w:color w:val="000000"/>
        </w:rPr>
      </w:pPr>
    </w:p>
    <w:p w14:paraId="21C5EC3F" w14:textId="77777777" w:rsidR="00FC0116" w:rsidRPr="00FB070A" w:rsidRDefault="005E393F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’</w:t>
      </w:r>
      <w:r w:rsidR="001E24F5" w:rsidRPr="00FB070A">
        <w:rPr>
          <w:rFonts w:cs="Times New Roman"/>
          <w:color w:val="000000"/>
        </w:rPr>
        <w:t>Mhux applikabbli</w:t>
      </w:r>
      <w:r w:rsidR="00FC0116" w:rsidRPr="00FB070A">
        <w:rPr>
          <w:rFonts w:cs="Times New Roman"/>
          <w:color w:val="000000"/>
        </w:rPr>
        <w:t>.</w:t>
      </w:r>
    </w:p>
    <w:p w14:paraId="4104E47C" w14:textId="77777777" w:rsidR="00FC0116" w:rsidRPr="00FB070A" w:rsidRDefault="00FC0116">
      <w:pPr>
        <w:spacing w:line="240" w:lineRule="auto"/>
        <w:outlineLvl w:val="0"/>
        <w:rPr>
          <w:rFonts w:cs="Times New Roman"/>
          <w:b/>
          <w:bCs/>
          <w:color w:val="000000"/>
        </w:rPr>
      </w:pPr>
    </w:p>
    <w:p w14:paraId="73BE3A57" w14:textId="77777777" w:rsidR="00FC0116" w:rsidRPr="00FB070A" w:rsidRDefault="00FC0116">
      <w:pP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3</w:t>
      </w:r>
      <w:r w:rsidRPr="00FB070A">
        <w:rPr>
          <w:rFonts w:cs="Times New Roman"/>
          <w:b/>
          <w:bCs/>
          <w:color w:val="000000"/>
        </w:rPr>
        <w:tab/>
        <w:t>Żmien kemm idum tajjeb il-prodott mediċinali</w:t>
      </w:r>
    </w:p>
    <w:p w14:paraId="63D11EE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89A8091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3</w:t>
      </w:r>
      <w:r w:rsidR="009A4EF8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snin.</w:t>
      </w:r>
    </w:p>
    <w:p w14:paraId="0A432AEC" w14:textId="77777777" w:rsidR="00FC0116" w:rsidRPr="00FB070A" w:rsidRDefault="00FC0116">
      <w:pPr>
        <w:rPr>
          <w:rFonts w:cs="Times New Roman"/>
          <w:color w:val="000000"/>
        </w:rPr>
      </w:pPr>
    </w:p>
    <w:p w14:paraId="4DD256F5" w14:textId="77777777" w:rsidR="00FC0116" w:rsidRPr="00FB070A" w:rsidRDefault="00FC0116">
      <w:pPr>
        <w:keepNext/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4</w:t>
      </w:r>
      <w:r w:rsidRPr="00FB070A">
        <w:rPr>
          <w:rFonts w:cs="Times New Roman"/>
          <w:b/>
          <w:bCs/>
          <w:color w:val="000000"/>
        </w:rPr>
        <w:tab/>
        <w:t>Prekawzjonijiet speċjali għall-ħażna</w:t>
      </w:r>
    </w:p>
    <w:p w14:paraId="195EC9D3" w14:textId="77777777" w:rsidR="00FC0116" w:rsidRPr="00FB070A" w:rsidRDefault="00FC0116">
      <w:pPr>
        <w:keepNext/>
        <w:spacing w:line="240" w:lineRule="auto"/>
        <w:rPr>
          <w:rFonts w:cs="Times New Roman"/>
          <w:i/>
          <w:iCs/>
          <w:color w:val="000000"/>
        </w:rPr>
      </w:pPr>
    </w:p>
    <w:p w14:paraId="64716ECE" w14:textId="77777777" w:rsidR="00FC0116" w:rsidRPr="00FB070A" w:rsidRDefault="00935CC8">
      <w:pPr>
        <w:keepNext/>
        <w:rPr>
          <w:rFonts w:cs="Times New Roman"/>
          <w:color w:val="000000"/>
        </w:rPr>
      </w:pPr>
      <w:r w:rsidRPr="00FB070A">
        <w:rPr>
          <w:rFonts w:eastAsia="SimSun"/>
          <w:color w:val="000000"/>
          <w:lang w:eastAsia="zh-CN"/>
        </w:rPr>
        <w:t>Dan il-prodott mediċinali m</w:t>
      </w:r>
      <w:r w:rsidR="005E393F" w:rsidRPr="00FB070A">
        <w:rPr>
          <w:rFonts w:eastAsia="SimSun"/>
          <w:color w:val="000000"/>
          <w:lang w:eastAsia="zh-CN"/>
        </w:rPr>
        <w:t>’</w:t>
      </w:r>
      <w:r w:rsidRPr="00FB070A">
        <w:rPr>
          <w:rFonts w:eastAsia="SimSun"/>
          <w:color w:val="000000"/>
          <w:lang w:eastAsia="zh-CN"/>
        </w:rPr>
        <w:t>għandux</w:t>
      </w:r>
      <w:r w:rsidRPr="00FB070A">
        <w:rPr>
          <w:color w:val="000000"/>
        </w:rPr>
        <w:t xml:space="preserve"> bżonn ħażna speċjali</w:t>
      </w:r>
      <w:r w:rsidR="005E393F" w:rsidRPr="00FB070A">
        <w:rPr>
          <w:rFonts w:cs="Times New Roman"/>
          <w:color w:val="000000"/>
        </w:rPr>
        <w:t>’’</w:t>
      </w:r>
      <w:r w:rsidR="00FC0116" w:rsidRPr="00FB070A">
        <w:rPr>
          <w:rFonts w:cs="Times New Roman"/>
          <w:color w:val="000000"/>
        </w:rPr>
        <w:t>.</w:t>
      </w:r>
    </w:p>
    <w:p w14:paraId="6EB4B5CA" w14:textId="77777777" w:rsidR="00FC0116" w:rsidRPr="00FB070A" w:rsidRDefault="00FC0116">
      <w:pPr>
        <w:rPr>
          <w:rFonts w:cs="Times New Roman"/>
          <w:color w:val="000000"/>
        </w:rPr>
      </w:pPr>
    </w:p>
    <w:p w14:paraId="25AF083C" w14:textId="77777777" w:rsidR="00FC0116" w:rsidRPr="00FB070A" w:rsidRDefault="00FC0116">
      <w:pPr>
        <w:numPr>
          <w:ilvl w:val="1"/>
          <w:numId w:val="6"/>
        </w:numPr>
        <w:spacing w:line="240" w:lineRule="auto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In-natura tal-kontenitur u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dak li hemm ġo fih</w:t>
      </w:r>
    </w:p>
    <w:p w14:paraId="46DBB765" w14:textId="77777777" w:rsidR="00FC0116" w:rsidRPr="00FB070A" w:rsidRDefault="00FC0116">
      <w:pPr>
        <w:spacing w:line="240" w:lineRule="auto"/>
        <w:outlineLvl w:val="0"/>
        <w:rPr>
          <w:rFonts w:cs="Times New Roman"/>
          <w:b/>
          <w:bCs/>
          <w:color w:val="000000"/>
        </w:rPr>
      </w:pPr>
    </w:p>
    <w:p w14:paraId="7617701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Blister tal-PVC / Aluminium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kket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, 10, 14, 20, 28, 30, 50, 56 jew 100 pillola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rita.  </w:t>
      </w:r>
    </w:p>
    <w:p w14:paraId="7C34DAE1" w14:textId="77777777" w:rsidR="00D75CEC" w:rsidRPr="00FB070A" w:rsidRDefault="00D75CEC" w:rsidP="00D75CEC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Blister tal-PVC / Aluminium</w:t>
      </w:r>
      <w:r w:rsidRPr="00FB070A">
        <w:rPr>
          <w:color w:val="000000"/>
        </w:rPr>
        <w:t>/PVC/PVDC</w:t>
      </w:r>
      <w:r w:rsidRPr="00FB070A">
        <w:rPr>
          <w:rFonts w:cs="Times New Roman"/>
          <w:color w:val="000000"/>
        </w:rPr>
        <w:t xml:space="preserve">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kket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, 10, 14, 20, 28, 30, 50, 56 jew 100 pillola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rita.  </w:t>
      </w:r>
    </w:p>
    <w:p w14:paraId="12BDDB8F" w14:textId="77777777" w:rsidR="00FC0116" w:rsidRPr="00FB070A" w:rsidRDefault="00FC0116">
      <w:pPr>
        <w:rPr>
          <w:rFonts w:cs="Times New Roman"/>
          <w:color w:val="000000"/>
        </w:rPr>
      </w:pPr>
    </w:p>
    <w:p w14:paraId="189CAD21" w14:textId="1E835D3A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li mhux il-pakketti tad-daqsijiet kollha jkunu </w:t>
      </w:r>
      <w:r w:rsidR="00935CC8" w:rsidRPr="00FB070A">
        <w:rPr>
          <w:rFonts w:cs="Times New Roman"/>
          <w:color w:val="000000"/>
        </w:rPr>
        <w:t>fis-suq</w:t>
      </w:r>
      <w:r w:rsidRPr="00FB070A">
        <w:rPr>
          <w:rFonts w:cs="Times New Roman"/>
          <w:color w:val="000000"/>
        </w:rPr>
        <w:t>.</w:t>
      </w:r>
    </w:p>
    <w:p w14:paraId="4DAA9CF6" w14:textId="77777777" w:rsidR="00FC0116" w:rsidRPr="00FB070A" w:rsidRDefault="00FC0116">
      <w:pPr>
        <w:rPr>
          <w:rFonts w:cs="Times New Roman"/>
          <w:color w:val="000000"/>
        </w:rPr>
      </w:pPr>
    </w:p>
    <w:p w14:paraId="25545845" w14:textId="77777777" w:rsidR="00FC0116" w:rsidRPr="00FB070A" w:rsidRDefault="00FC0116" w:rsidP="00772C0D">
      <w:pPr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6</w:t>
      </w:r>
      <w:r w:rsidRPr="00FB070A">
        <w:rPr>
          <w:rFonts w:cs="Times New Roman"/>
          <w:b/>
          <w:bCs/>
          <w:color w:val="000000"/>
        </w:rPr>
        <w:tab/>
        <w:t xml:space="preserve">Prekawzjonijiet speċjali li </w:t>
      </w:r>
      <w:r w:rsidR="00935CC8" w:rsidRPr="00FB070A">
        <w:rPr>
          <w:rFonts w:cs="Times New Roman"/>
          <w:b/>
          <w:bCs/>
          <w:color w:val="000000"/>
        </w:rPr>
        <w:t>għar-rimi</w:t>
      </w:r>
      <w:r w:rsidRPr="00FB070A">
        <w:rPr>
          <w:rFonts w:cs="Times New Roman"/>
          <w:b/>
          <w:bCs/>
          <w:color w:val="000000"/>
        </w:rPr>
        <w:t xml:space="preserve"> </w:t>
      </w:r>
    </w:p>
    <w:p w14:paraId="2FCB0CC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BB72E74" w14:textId="77777777" w:rsidR="00FC0116" w:rsidRPr="00FB070A" w:rsidRDefault="004037AA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ll fdal tal-prodott mediċinali li ma jkunx intuża jew skart li jibq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wara l-użu tal-prodott għandu jintrema kif jitolbu l-liġijiet lokali.</w:t>
      </w:r>
    </w:p>
    <w:p w14:paraId="5D7DD60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F88CC18" w14:textId="77777777" w:rsidR="003D2754" w:rsidRPr="00FB070A" w:rsidRDefault="003D2754">
      <w:pPr>
        <w:spacing w:line="240" w:lineRule="auto"/>
        <w:rPr>
          <w:rFonts w:cs="Times New Roman"/>
          <w:color w:val="000000"/>
        </w:rPr>
      </w:pPr>
    </w:p>
    <w:p w14:paraId="7E0A90BA" w14:textId="77777777" w:rsidR="00FC0116" w:rsidRPr="00FB070A" w:rsidRDefault="00FC0116">
      <w:p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7.</w:t>
      </w:r>
      <w:r w:rsidRPr="00FB070A">
        <w:rPr>
          <w:rFonts w:cs="Times New Roman"/>
          <w:b/>
          <w:bCs/>
          <w:color w:val="000000"/>
        </w:rPr>
        <w:tab/>
        <w:t>DETENTUR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765F31D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D090D0E" w14:textId="77777777" w:rsidR="00C7277E" w:rsidRPr="00FB070A" w:rsidRDefault="00C7277E" w:rsidP="00C7277E">
      <w:pPr>
        <w:pStyle w:val="NormalWeb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fizer Europe MA EEIG</w:t>
      </w:r>
    </w:p>
    <w:p w14:paraId="1F46B239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Boulevard de la Plaine 17</w:t>
      </w:r>
    </w:p>
    <w:p w14:paraId="762FE9E7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272D41C6" w14:textId="77777777" w:rsidR="00C7277E" w:rsidRPr="00FB070A" w:rsidRDefault="00C7277E" w:rsidP="00C7277E">
      <w:pPr>
        <w:pStyle w:val="CM56"/>
        <w:spacing w:after="0"/>
        <w:rPr>
          <w:color w:val="000000"/>
          <w:sz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l-Belġju</w:t>
      </w:r>
    </w:p>
    <w:p w14:paraId="0E41105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11C910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FF58972" w14:textId="77777777" w:rsidR="00FC0116" w:rsidRPr="00FB070A" w:rsidRDefault="00FC0116" w:rsidP="00195FF9">
      <w:pPr>
        <w:keepNext/>
        <w:keepLines/>
        <w:spacing w:line="240" w:lineRule="auto"/>
        <w:ind w:left="567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8.</w:t>
      </w:r>
      <w:r w:rsidRPr="00FB070A">
        <w:rPr>
          <w:rFonts w:cs="Times New Roman"/>
          <w:b/>
          <w:bCs/>
          <w:color w:val="000000"/>
        </w:rPr>
        <w:tab/>
        <w:t>NUMRU(I)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L-AWTORIZZAZZJONI GĦAT-TQEGĦID FIS-SUQ  </w:t>
      </w:r>
    </w:p>
    <w:p w14:paraId="39A6BFA5" w14:textId="77777777" w:rsidR="00FC0116" w:rsidRPr="00FB070A" w:rsidRDefault="00FC0116" w:rsidP="00195FF9">
      <w:pPr>
        <w:keepNext/>
        <w:keepLines/>
        <w:spacing w:line="240" w:lineRule="auto"/>
        <w:rPr>
          <w:rFonts w:cs="Times New Roman"/>
          <w:color w:val="000000"/>
        </w:rPr>
      </w:pPr>
    </w:p>
    <w:p w14:paraId="4D12DFB4" w14:textId="77777777" w:rsidR="004037AA" w:rsidRPr="00FB070A" w:rsidRDefault="004037AA" w:rsidP="00195FF9">
      <w:pPr>
        <w:keepNext/>
        <w:keepLines/>
        <w:rPr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VFEND 50 mg pilloli miksijin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rita </w:t>
      </w:r>
    </w:p>
    <w:p w14:paraId="681CD029" w14:textId="77777777" w:rsidR="00FC0116" w:rsidRPr="00FB070A" w:rsidRDefault="00FC0116">
      <w:pPr>
        <w:rPr>
          <w:color w:val="000000"/>
        </w:rPr>
      </w:pPr>
      <w:r w:rsidRPr="00FB070A">
        <w:rPr>
          <w:rFonts w:cs="Times New Roman"/>
          <w:color w:val="000000"/>
        </w:rPr>
        <w:t>EU/1/02/212/001-</w:t>
      </w:r>
      <w:r w:rsidR="00C25F93" w:rsidRPr="00FB070A">
        <w:rPr>
          <w:rFonts w:cs="Times New Roman"/>
          <w:color w:val="000000"/>
        </w:rPr>
        <w:t>009</w:t>
      </w:r>
    </w:p>
    <w:p w14:paraId="346A9195" w14:textId="77777777" w:rsidR="00D75CEC" w:rsidRPr="00343106" w:rsidRDefault="00D75CEC" w:rsidP="00D75CEC">
      <w:pPr>
        <w:pStyle w:val="Default"/>
        <w:rPr>
          <w:lang w:val="mt-MT"/>
        </w:rPr>
      </w:pPr>
      <w:r w:rsidRPr="00FB070A">
        <w:rPr>
          <w:sz w:val="22"/>
          <w:lang w:val="mt-MT"/>
        </w:rPr>
        <w:t>EU/1/02/212/028-036</w:t>
      </w:r>
    </w:p>
    <w:p w14:paraId="775FCF0D" w14:textId="77777777" w:rsidR="004037AA" w:rsidRPr="00FB070A" w:rsidRDefault="004037AA">
      <w:pPr>
        <w:rPr>
          <w:color w:val="000000"/>
        </w:rPr>
      </w:pPr>
    </w:p>
    <w:p w14:paraId="31972254" w14:textId="77777777" w:rsidR="004037AA" w:rsidRPr="00FB070A" w:rsidRDefault="004037AA" w:rsidP="00C314C9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>VFEND 200 mg pilloli miksijin b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rita</w:t>
      </w:r>
    </w:p>
    <w:p w14:paraId="0E0CCD0E" w14:textId="77777777" w:rsidR="004037AA" w:rsidRPr="00FB070A" w:rsidRDefault="004037AA" w:rsidP="00C314C9">
      <w:pPr>
        <w:keepNext/>
        <w:rPr>
          <w:color w:val="000000"/>
        </w:rPr>
      </w:pPr>
      <w:r w:rsidRPr="00FB070A">
        <w:rPr>
          <w:color w:val="000000"/>
        </w:rPr>
        <w:t>EU/1/02/212/013-</w:t>
      </w:r>
      <w:r w:rsidR="00C25F93" w:rsidRPr="00FB070A">
        <w:rPr>
          <w:color w:val="000000"/>
        </w:rPr>
        <w:t>021</w:t>
      </w:r>
    </w:p>
    <w:p w14:paraId="1C235214" w14:textId="77777777" w:rsidR="00D75CEC" w:rsidRPr="00FB070A" w:rsidRDefault="00D75CEC" w:rsidP="00D75CEC">
      <w:pPr>
        <w:pStyle w:val="Default"/>
        <w:rPr>
          <w:sz w:val="22"/>
          <w:lang w:val="mt-MT"/>
        </w:rPr>
      </w:pPr>
      <w:r w:rsidRPr="00FB070A">
        <w:rPr>
          <w:sz w:val="22"/>
          <w:lang w:val="mt-MT"/>
        </w:rPr>
        <w:t>EU/1/02/212/037-045</w:t>
      </w:r>
    </w:p>
    <w:p w14:paraId="12108164" w14:textId="77777777" w:rsidR="00FC0116" w:rsidRPr="00FB070A" w:rsidRDefault="00FC0116">
      <w:pPr>
        <w:rPr>
          <w:color w:val="000000"/>
        </w:rPr>
      </w:pPr>
    </w:p>
    <w:p w14:paraId="1E408EAE" w14:textId="77777777" w:rsidR="003D2754" w:rsidRPr="00FB070A" w:rsidRDefault="003D2754">
      <w:pPr>
        <w:rPr>
          <w:color w:val="000000"/>
        </w:rPr>
      </w:pPr>
    </w:p>
    <w:p w14:paraId="2DAE6947" w14:textId="77777777" w:rsidR="00FC0116" w:rsidRPr="00FB070A" w:rsidRDefault="00FC0116">
      <w:pPr>
        <w:keepNext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9.</w:t>
      </w:r>
      <w:r w:rsidRPr="00FB070A">
        <w:rPr>
          <w:rFonts w:cs="Times New Roman"/>
          <w:b/>
          <w:bCs/>
          <w:color w:val="000000"/>
        </w:rPr>
        <w:tab/>
        <w:t>DA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EWWEL AWTORIZZAZZJONI/TIĠDID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</w:t>
      </w:r>
    </w:p>
    <w:p w14:paraId="170987E3" w14:textId="77777777" w:rsidR="00FC0116" w:rsidRPr="00FB070A" w:rsidRDefault="00FC0116">
      <w:pPr>
        <w:keepNext/>
        <w:spacing w:line="240" w:lineRule="auto"/>
        <w:rPr>
          <w:rFonts w:cs="Times New Roman"/>
          <w:color w:val="000000"/>
        </w:rPr>
      </w:pPr>
    </w:p>
    <w:p w14:paraId="63AEC0B1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l-ewwel awtorizzazzjoni: </w:t>
      </w:r>
      <w:r w:rsidR="004037AA" w:rsidRPr="00FB070A">
        <w:rPr>
          <w:color w:val="000000"/>
        </w:rPr>
        <w:t>19</w:t>
      </w:r>
      <w:r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rzu 2002</w:t>
      </w:r>
    </w:p>
    <w:p w14:paraId="42232D1A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l-aħħar tiġdid: 21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rar 2012</w:t>
      </w:r>
    </w:p>
    <w:p w14:paraId="5A862060" w14:textId="77777777" w:rsidR="00FC0116" w:rsidRPr="00FB070A" w:rsidRDefault="00FC0116">
      <w:pPr>
        <w:keepNext/>
        <w:spacing w:line="240" w:lineRule="auto"/>
        <w:ind w:left="567" w:hanging="567"/>
        <w:rPr>
          <w:rFonts w:cs="Times New Roman"/>
          <w:b/>
          <w:bCs/>
          <w:color w:val="000000"/>
        </w:rPr>
      </w:pPr>
    </w:p>
    <w:p w14:paraId="6694EC39" w14:textId="77777777" w:rsidR="00FC0116" w:rsidRPr="00FB070A" w:rsidRDefault="00FC0116">
      <w:pPr>
        <w:spacing w:line="240" w:lineRule="auto"/>
        <w:ind w:left="567" w:hanging="567"/>
        <w:rPr>
          <w:rFonts w:cs="Times New Roman"/>
          <w:b/>
          <w:bCs/>
          <w:color w:val="000000"/>
        </w:rPr>
      </w:pPr>
    </w:p>
    <w:p w14:paraId="7A372F61" w14:textId="77777777" w:rsidR="00FC0116" w:rsidRPr="00FB070A" w:rsidRDefault="00FC0116">
      <w:pPr>
        <w:spacing w:line="240" w:lineRule="auto"/>
        <w:ind w:left="567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0.</w:t>
      </w:r>
      <w:r w:rsidRPr="00FB070A">
        <w:rPr>
          <w:rFonts w:cs="Times New Roman"/>
          <w:b/>
          <w:bCs/>
          <w:color w:val="000000"/>
        </w:rPr>
        <w:tab/>
        <w:t>DA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="00935CC8" w:rsidRPr="00FB070A">
        <w:rPr>
          <w:rFonts w:cs="Times New Roman"/>
          <w:b/>
          <w:bCs/>
          <w:color w:val="000000"/>
        </w:rPr>
        <w:t xml:space="preserve"> REVIŻJONI TAT-TEST</w:t>
      </w:r>
    </w:p>
    <w:p w14:paraId="322192ED" w14:textId="77777777" w:rsidR="00FC0116" w:rsidRPr="00FB070A" w:rsidRDefault="00FC0116">
      <w:pPr>
        <w:spacing w:line="240" w:lineRule="auto"/>
        <w:rPr>
          <w:rFonts w:cs="Times New Roman"/>
          <w:b/>
          <w:bCs/>
          <w:color w:val="000000"/>
        </w:rPr>
      </w:pPr>
    </w:p>
    <w:p w14:paraId="4D0E5D26" w14:textId="6026D237" w:rsidR="00FC0116" w:rsidRPr="00FB070A" w:rsidRDefault="00935CC8">
      <w:pPr>
        <w:spacing w:line="240" w:lineRule="auto"/>
        <w:rPr>
          <w:rFonts w:cs="Times New Roman"/>
          <w:i/>
          <w:iCs/>
          <w:color w:val="000000"/>
        </w:rPr>
      </w:pPr>
      <w:r w:rsidRPr="00FB070A">
        <w:rPr>
          <w:color w:val="000000"/>
        </w:rPr>
        <w:t xml:space="preserve">Informazzjoni dettaljata dwar dan il-prodott mediċinali tinsab </w:t>
      </w:r>
      <w:r w:rsidR="00FC0116" w:rsidRPr="00FB070A">
        <w:rPr>
          <w:rFonts w:cs="Times New Roman"/>
          <w:color w:val="000000"/>
        </w:rPr>
        <w:t>fuq is-sit elettroniku ta</w:t>
      </w:r>
      <w:r w:rsidR="005E393F" w:rsidRPr="00FB070A">
        <w:rPr>
          <w:rFonts w:cs="Times New Roman"/>
          <w:color w:val="000000"/>
        </w:rPr>
        <w:t>’</w:t>
      </w:r>
      <w:r w:rsidR="00FC0116" w:rsidRPr="00FB070A">
        <w:rPr>
          <w:rFonts w:cs="Times New Roman"/>
          <w:color w:val="000000"/>
        </w:rPr>
        <w:t xml:space="preserve">l-Aġenzija Ewropea għall-Mediċini </w:t>
      </w:r>
      <w:hyperlink r:id="rId13" w:history="1">
        <w:r w:rsidR="00F54F94" w:rsidRPr="00E10F41">
          <w:rPr>
            <w:rStyle w:val="Hyperlink"/>
          </w:rPr>
          <w:t>https://www.ema.europa.eu</w:t>
        </w:r>
      </w:hyperlink>
      <w:r w:rsidR="005031D7" w:rsidRPr="00FB070A">
        <w:rPr>
          <w:color w:val="000000"/>
        </w:rPr>
        <w:t>.</w:t>
      </w:r>
    </w:p>
    <w:p w14:paraId="3B18467C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2D54C80F" w14:textId="77777777" w:rsidR="00FC0116" w:rsidRPr="00FB070A" w:rsidRDefault="00FC0116" w:rsidP="00877CAF">
      <w:pPr>
        <w:ind w:left="567" w:hanging="567"/>
        <w:rPr>
          <w:color w:val="000000"/>
        </w:rPr>
      </w:pPr>
      <w:r w:rsidRPr="00FB070A">
        <w:rPr>
          <w:rFonts w:cs="Times New Roman"/>
          <w:b/>
          <w:bCs/>
          <w:color w:val="000000"/>
        </w:rPr>
        <w:br w:type="page"/>
      </w:r>
      <w:r w:rsidRPr="00FB070A">
        <w:rPr>
          <w:b/>
          <w:bCs/>
          <w:color w:val="000000"/>
        </w:rPr>
        <w:t>1.</w:t>
      </w:r>
      <w:r w:rsidRPr="00FB070A">
        <w:rPr>
          <w:b/>
          <w:bCs/>
          <w:color w:val="000000"/>
        </w:rPr>
        <w:tab/>
        <w:t xml:space="preserve">ISEM </w:t>
      </w:r>
      <w:r w:rsidR="008E7649" w:rsidRPr="00FB070A">
        <w:rPr>
          <w:b/>
          <w:bCs/>
          <w:color w:val="000000"/>
        </w:rPr>
        <w:t>IL</w:t>
      </w:r>
      <w:r w:rsidRPr="00FB070A">
        <w:rPr>
          <w:b/>
          <w:bCs/>
          <w:color w:val="000000"/>
        </w:rPr>
        <w:t>-PRODOTT MEDIĊINALI</w:t>
      </w:r>
    </w:p>
    <w:p w14:paraId="288BA617" w14:textId="77777777" w:rsidR="00FC0116" w:rsidRPr="00FB070A" w:rsidRDefault="00FC0116">
      <w:pPr>
        <w:rPr>
          <w:color w:val="000000"/>
        </w:rPr>
      </w:pPr>
    </w:p>
    <w:p w14:paraId="106F9481" w14:textId="77777777" w:rsidR="00FC0116" w:rsidRPr="00FB070A" w:rsidRDefault="00FC0116" w:rsidP="00E40331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>VFEND 200 mg trab għal soluzzjoni għall-infużjoni</w:t>
      </w:r>
    </w:p>
    <w:p w14:paraId="23A0CBAB" w14:textId="77777777" w:rsidR="00FC0116" w:rsidRPr="00FB070A" w:rsidRDefault="00FC0116" w:rsidP="00F81B94">
      <w:pPr>
        <w:widowControl w:val="0"/>
        <w:rPr>
          <w:color w:val="000000"/>
        </w:rPr>
      </w:pPr>
    </w:p>
    <w:p w14:paraId="6AB21870" w14:textId="77777777" w:rsidR="003D2754" w:rsidRPr="00FB070A" w:rsidRDefault="003D2754" w:rsidP="00F81B94">
      <w:pPr>
        <w:widowControl w:val="0"/>
        <w:rPr>
          <w:color w:val="000000"/>
        </w:rPr>
      </w:pPr>
    </w:p>
    <w:p w14:paraId="4D607F2A" w14:textId="77777777" w:rsidR="00FC0116" w:rsidRPr="00FB070A" w:rsidRDefault="00FC0116" w:rsidP="00877CAF">
      <w:pPr>
        <w:widowControl w:val="0"/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2.</w:t>
      </w:r>
      <w:r w:rsidRPr="00FB070A">
        <w:rPr>
          <w:b/>
          <w:bCs/>
          <w:color w:val="000000"/>
        </w:rPr>
        <w:tab/>
        <w:t>GĦAMLA KWALITATTIVA U KWANTITATTIVA</w:t>
      </w:r>
    </w:p>
    <w:p w14:paraId="09FB5F7A" w14:textId="77777777" w:rsidR="00FC0116" w:rsidRPr="00FB070A" w:rsidRDefault="00FC0116" w:rsidP="00F81B94">
      <w:pPr>
        <w:widowControl w:val="0"/>
        <w:rPr>
          <w:color w:val="000000"/>
        </w:rPr>
      </w:pPr>
    </w:p>
    <w:p w14:paraId="0B8A9068" w14:textId="77777777" w:rsidR="00FC0116" w:rsidRPr="00FB070A" w:rsidRDefault="00FC0116" w:rsidP="00F81B94">
      <w:pPr>
        <w:rPr>
          <w:color w:val="000000"/>
        </w:rPr>
      </w:pPr>
      <w:r w:rsidRPr="00FB070A">
        <w:rPr>
          <w:color w:val="000000"/>
        </w:rPr>
        <w:t>Kull kunjett fih 200 m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5DD2AB63" w14:textId="77777777" w:rsidR="00FC0116" w:rsidRPr="00FB070A" w:rsidRDefault="00FC0116" w:rsidP="00F81B94">
      <w:pPr>
        <w:rPr>
          <w:color w:val="000000"/>
        </w:rPr>
      </w:pPr>
    </w:p>
    <w:p w14:paraId="7605EB59" w14:textId="77777777" w:rsidR="00FC0116" w:rsidRPr="00FB070A" w:rsidRDefault="00FC0116" w:rsidP="00F81B94">
      <w:pPr>
        <w:widowControl w:val="0"/>
        <w:rPr>
          <w:color w:val="000000"/>
        </w:rPr>
      </w:pPr>
      <w:r w:rsidRPr="00FB070A">
        <w:rPr>
          <w:color w:val="000000"/>
        </w:rPr>
        <w:t>Wara rikostituzzjoni, kull ml fih 10 m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Ladarba jiġi rikostitwit jeħtieġ li jiġi mħallat aktar bl-ilma qabel jingħata. </w:t>
      </w:r>
    </w:p>
    <w:p w14:paraId="5C22B53C" w14:textId="77777777" w:rsidR="00FC0116" w:rsidRPr="00FB070A" w:rsidRDefault="00FC0116" w:rsidP="00F81B94">
      <w:pPr>
        <w:widowControl w:val="0"/>
        <w:rPr>
          <w:color w:val="000000"/>
        </w:rPr>
      </w:pPr>
    </w:p>
    <w:p w14:paraId="3A8F9B09" w14:textId="77777777" w:rsidR="00086E2D" w:rsidRPr="00FB070A" w:rsidRDefault="00FC011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  <w:r w:rsidRPr="00FB070A">
        <w:rPr>
          <w:color w:val="000000"/>
          <w:u w:val="single"/>
        </w:rPr>
        <w:t>Eċċipjent</w:t>
      </w:r>
      <w:r w:rsidR="00877CAF" w:rsidRPr="00FB070A">
        <w:rPr>
          <w:color w:val="000000"/>
          <w:u w:val="single"/>
        </w:rPr>
        <w:t>i</w:t>
      </w:r>
      <w:r w:rsidRPr="00FB070A">
        <w:rPr>
          <w:color w:val="000000"/>
          <w:u w:val="single"/>
        </w:rPr>
        <w:t xml:space="preserve"> b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effett magħruf</w:t>
      </w:r>
    </w:p>
    <w:p w14:paraId="323B72C0" w14:textId="77777777" w:rsidR="00FC0116" w:rsidRPr="00FB070A" w:rsidRDefault="00086E2D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  <w:r w:rsidRPr="00FB070A">
        <w:rPr>
          <w:color w:val="000000"/>
        </w:rPr>
        <w:t>K</w:t>
      </w:r>
      <w:r w:rsidR="00FC0116" w:rsidRPr="00FB070A">
        <w:rPr>
          <w:color w:val="000000"/>
        </w:rPr>
        <w:t xml:space="preserve">ull kunjett fih </w:t>
      </w:r>
      <w:r w:rsidR="00877CAF" w:rsidRPr="00FB070A">
        <w:rPr>
          <w:color w:val="000000"/>
        </w:rPr>
        <w:t>221 </w:t>
      </w:r>
      <w:r w:rsidR="00FC0116" w:rsidRPr="00FB070A">
        <w:rPr>
          <w:color w:val="000000"/>
        </w:rPr>
        <w:t xml:space="preserve">mg </w:t>
      </w:r>
      <w:r w:rsidR="00877CAF" w:rsidRPr="00FB070A">
        <w:rPr>
          <w:color w:val="000000"/>
        </w:rPr>
        <w:t>sodium</w:t>
      </w:r>
      <w:r w:rsidR="00870885" w:rsidRPr="00FB070A">
        <w:rPr>
          <w:color w:val="000000"/>
        </w:rPr>
        <w:t>.</w:t>
      </w:r>
      <w:r w:rsidR="00FC0116" w:rsidRPr="00FB070A">
        <w:rPr>
          <w:color w:val="000000"/>
        </w:rPr>
        <w:t xml:space="preserve"> </w:t>
      </w:r>
    </w:p>
    <w:p w14:paraId="2DADF85B" w14:textId="77777777" w:rsidR="00877CAF" w:rsidRPr="00FB070A" w:rsidRDefault="00877CAF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  <w:r w:rsidRPr="00FB070A">
        <w:rPr>
          <w:color w:val="000000"/>
        </w:rPr>
        <w:t>Kull kunjett fih 3,200 mg cyclodextrin.</w:t>
      </w:r>
    </w:p>
    <w:p w14:paraId="061D9547" w14:textId="77777777" w:rsidR="00086E2D" w:rsidRPr="00FB070A" w:rsidRDefault="00086E2D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</w:p>
    <w:p w14:paraId="37F46C95" w14:textId="77777777" w:rsidR="00FC0116" w:rsidRPr="00FB070A" w:rsidRDefault="00FC0116" w:rsidP="00E40331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 xml:space="preserve">Għal-lista </w:t>
      </w:r>
      <w:r w:rsidR="008E7649" w:rsidRPr="00FB070A">
        <w:rPr>
          <w:color w:val="000000"/>
        </w:rPr>
        <w:t xml:space="preserve">sħiħa </w:t>
      </w:r>
      <w:r w:rsidRPr="00FB070A">
        <w:rPr>
          <w:color w:val="000000"/>
        </w:rPr>
        <w:t>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8E7649" w:rsidRPr="00FB070A">
        <w:rPr>
          <w:color w:val="000000"/>
        </w:rPr>
        <w:t>eċċipjenti</w:t>
      </w:r>
      <w:r w:rsidRPr="00FB070A">
        <w:rPr>
          <w:color w:val="000000"/>
        </w:rPr>
        <w:t>, ara sezzjoni</w:t>
      </w:r>
      <w:r w:rsidR="008E7649" w:rsidRPr="00FB070A">
        <w:rPr>
          <w:color w:val="000000"/>
        </w:rPr>
        <w:t> </w:t>
      </w:r>
      <w:r w:rsidRPr="00FB070A">
        <w:rPr>
          <w:color w:val="000000"/>
        </w:rPr>
        <w:t>6.1.</w:t>
      </w:r>
    </w:p>
    <w:p w14:paraId="36F654EA" w14:textId="77777777" w:rsidR="00FC0116" w:rsidRPr="00FB070A" w:rsidRDefault="00FC0116">
      <w:pPr>
        <w:rPr>
          <w:color w:val="000000"/>
        </w:rPr>
      </w:pPr>
    </w:p>
    <w:p w14:paraId="2324651C" w14:textId="77777777" w:rsidR="00FC0116" w:rsidRPr="00FB070A" w:rsidRDefault="00FC0116">
      <w:pPr>
        <w:rPr>
          <w:color w:val="000000"/>
        </w:rPr>
      </w:pPr>
    </w:p>
    <w:p w14:paraId="46479D51" w14:textId="77777777" w:rsidR="00FC0116" w:rsidRPr="00FB070A" w:rsidRDefault="00FC0116">
      <w:pPr>
        <w:ind w:left="567" w:hanging="567"/>
        <w:rPr>
          <w:caps/>
          <w:color w:val="000000"/>
        </w:rPr>
      </w:pPr>
      <w:r w:rsidRPr="00FB070A">
        <w:rPr>
          <w:b/>
          <w:bCs/>
          <w:caps/>
          <w:color w:val="000000"/>
        </w:rPr>
        <w:t>3.</w:t>
      </w:r>
      <w:r w:rsidRPr="00FB070A">
        <w:rPr>
          <w:b/>
          <w:bCs/>
          <w:caps/>
          <w:color w:val="000000"/>
        </w:rPr>
        <w:tab/>
        <w:t xml:space="preserve">GĦAMLA </w:t>
      </w:r>
      <w:r w:rsidRPr="00FB070A">
        <w:rPr>
          <w:b/>
          <w:color w:val="000000"/>
        </w:rPr>
        <w:t>FARMAĊEWTIKA</w:t>
      </w:r>
    </w:p>
    <w:p w14:paraId="446B0477" w14:textId="77777777" w:rsidR="00FC0116" w:rsidRPr="00FB070A" w:rsidRDefault="00FC0116">
      <w:pPr>
        <w:rPr>
          <w:color w:val="000000"/>
        </w:rPr>
      </w:pPr>
    </w:p>
    <w:p w14:paraId="5897337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Trab għal soluzzjoni għall-infużjoni</w:t>
      </w:r>
      <w:r w:rsidR="00F20212" w:rsidRPr="00FB070A">
        <w:rPr>
          <w:color w:val="000000"/>
        </w:rPr>
        <w:t>:</w:t>
      </w:r>
      <w:r w:rsidRPr="00FB070A">
        <w:rPr>
          <w:color w:val="000000"/>
        </w:rPr>
        <w:t xml:space="preserve"> Trab abjad ixxottat bil-friża</w:t>
      </w:r>
    </w:p>
    <w:p w14:paraId="3B9EBEE4" w14:textId="77777777" w:rsidR="00086E2D" w:rsidRPr="00FB070A" w:rsidRDefault="00086E2D">
      <w:pPr>
        <w:rPr>
          <w:color w:val="000000"/>
        </w:rPr>
      </w:pPr>
    </w:p>
    <w:p w14:paraId="540DF610" w14:textId="77777777" w:rsidR="00FC0116" w:rsidRPr="00FB070A" w:rsidRDefault="00FC0116">
      <w:pPr>
        <w:rPr>
          <w:color w:val="000000"/>
        </w:rPr>
      </w:pPr>
    </w:p>
    <w:p w14:paraId="36A5975C" w14:textId="77777777" w:rsidR="00FC0116" w:rsidRPr="00FB070A" w:rsidRDefault="00FC0116">
      <w:pPr>
        <w:ind w:left="567" w:hanging="567"/>
        <w:rPr>
          <w:caps/>
          <w:color w:val="000000"/>
        </w:rPr>
      </w:pPr>
      <w:r w:rsidRPr="00FB070A">
        <w:rPr>
          <w:b/>
          <w:bCs/>
          <w:caps/>
          <w:color w:val="000000"/>
        </w:rPr>
        <w:t>4.</w:t>
      </w:r>
      <w:r w:rsidRPr="00FB070A">
        <w:rPr>
          <w:b/>
          <w:bCs/>
          <w:caps/>
          <w:color w:val="000000"/>
        </w:rPr>
        <w:tab/>
        <w:t>Tagħrif kliniku</w:t>
      </w:r>
    </w:p>
    <w:p w14:paraId="09AC6C35" w14:textId="77777777" w:rsidR="00FC0116" w:rsidRPr="00FB070A" w:rsidRDefault="00FC0116">
      <w:pPr>
        <w:rPr>
          <w:color w:val="000000"/>
        </w:rPr>
      </w:pPr>
    </w:p>
    <w:p w14:paraId="36BFE12E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1</w:t>
      </w:r>
      <w:r w:rsidRPr="00FB070A">
        <w:rPr>
          <w:b/>
          <w:bCs/>
          <w:color w:val="000000"/>
        </w:rPr>
        <w:tab/>
        <w:t>Indikazzjonijiet terapewtiċi</w:t>
      </w:r>
    </w:p>
    <w:p w14:paraId="7A2E76D4" w14:textId="77777777" w:rsidR="00FC0116" w:rsidRPr="00FB070A" w:rsidRDefault="00FC0116">
      <w:pPr>
        <w:rPr>
          <w:color w:val="000000"/>
        </w:rPr>
      </w:pPr>
    </w:p>
    <w:p w14:paraId="63918A0A" w14:textId="77777777" w:rsidR="00FC0116" w:rsidRPr="00FB070A" w:rsidRDefault="00086E2D">
      <w:pPr>
        <w:rPr>
          <w:color w:val="000000"/>
        </w:rPr>
      </w:pPr>
      <w:r w:rsidRPr="00FB070A">
        <w:rPr>
          <w:color w:val="000000"/>
        </w:rPr>
        <w:t>VFEND</w:t>
      </w:r>
      <w:r w:rsidR="00FC0116" w:rsidRPr="00FB070A">
        <w:rPr>
          <w:color w:val="000000"/>
        </w:rPr>
        <w:t xml:space="preserve"> huwa aġent antifungali triazole bi spettru wies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li huwa indikat fl-adulti u fit-tfal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sentejn jew aktar kif ġej:</w:t>
      </w:r>
    </w:p>
    <w:p w14:paraId="6169988B" w14:textId="77777777" w:rsidR="00FC0116" w:rsidRPr="00FB070A" w:rsidRDefault="00FC0116">
      <w:pPr>
        <w:rPr>
          <w:color w:val="000000"/>
        </w:rPr>
      </w:pPr>
    </w:p>
    <w:p w14:paraId="2B0DF07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sperġillosi invażiva.</w:t>
      </w:r>
    </w:p>
    <w:p w14:paraId="50CE5174" w14:textId="77777777" w:rsidR="00FC0116" w:rsidRPr="00FB070A" w:rsidRDefault="00FC0116">
      <w:pPr>
        <w:rPr>
          <w:color w:val="000000"/>
        </w:rPr>
      </w:pPr>
    </w:p>
    <w:p w14:paraId="1617BBA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ndidemi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mhux newtropeniċi.</w:t>
      </w:r>
    </w:p>
    <w:p w14:paraId="278636A8" w14:textId="77777777" w:rsidR="00FC0116" w:rsidRPr="00FB070A" w:rsidRDefault="00FC0116">
      <w:pPr>
        <w:rPr>
          <w:color w:val="000000"/>
        </w:rPr>
      </w:pPr>
    </w:p>
    <w:p w14:paraId="62EB87B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ezzjonijiet invażivi serji </w:t>
      </w:r>
      <w:r w:rsidRPr="00FB070A">
        <w:rPr>
          <w:i/>
          <w:iCs/>
          <w:color w:val="000000"/>
        </w:rPr>
        <w:t>Candida</w:t>
      </w:r>
      <w:r w:rsidRPr="00FB070A">
        <w:rPr>
          <w:color w:val="000000"/>
        </w:rPr>
        <w:t xml:space="preserve"> reżistenti għal fluconazole (fosthom </w:t>
      </w:r>
      <w:r w:rsidRPr="00FB070A">
        <w:rPr>
          <w:i/>
          <w:iCs/>
          <w:color w:val="000000"/>
        </w:rPr>
        <w:t>C. krusei</w:t>
      </w:r>
      <w:r w:rsidRPr="00FB070A">
        <w:rPr>
          <w:color w:val="000000"/>
        </w:rPr>
        <w:t>).</w:t>
      </w:r>
    </w:p>
    <w:p w14:paraId="00C2A2FF" w14:textId="77777777" w:rsidR="00FC0116" w:rsidRPr="00FB070A" w:rsidRDefault="00FC0116">
      <w:pPr>
        <w:rPr>
          <w:color w:val="000000"/>
        </w:rPr>
      </w:pPr>
    </w:p>
    <w:p w14:paraId="45F3BB7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ezzjonijiet fungali serji kkawżati minn </w:t>
      </w:r>
      <w:r w:rsidRPr="00FB070A">
        <w:rPr>
          <w:i/>
          <w:iCs/>
          <w:color w:val="000000"/>
        </w:rPr>
        <w:t xml:space="preserve">Scedosporium </w:t>
      </w:r>
      <w:r w:rsidRPr="00FB070A">
        <w:rPr>
          <w:color w:val="000000"/>
        </w:rPr>
        <w:t xml:space="preserve">spp. u </w:t>
      </w:r>
      <w:r w:rsidRPr="00FB070A">
        <w:rPr>
          <w:i/>
          <w:iCs/>
          <w:color w:val="000000"/>
        </w:rPr>
        <w:t xml:space="preserve">Fusarium </w:t>
      </w:r>
      <w:r w:rsidRPr="00FB070A">
        <w:rPr>
          <w:color w:val="000000"/>
        </w:rPr>
        <w:t>spp.</w:t>
      </w:r>
    </w:p>
    <w:p w14:paraId="326CCD15" w14:textId="77777777" w:rsidR="00FC0116" w:rsidRPr="00FB070A" w:rsidRDefault="00FC0116">
      <w:pPr>
        <w:rPr>
          <w:color w:val="000000"/>
        </w:rPr>
      </w:pPr>
    </w:p>
    <w:p w14:paraId="13046AA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għandu jingħata primarjament li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jiet progressivi li jistgħu jkun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eriklu għall-ħajja.</w:t>
      </w:r>
    </w:p>
    <w:p w14:paraId="2B7D7D10" w14:textId="77777777" w:rsidR="00FC0116" w:rsidRPr="00FB070A" w:rsidRDefault="00FC0116">
      <w:pPr>
        <w:rPr>
          <w:color w:val="000000"/>
        </w:rPr>
      </w:pPr>
    </w:p>
    <w:p w14:paraId="08339F37" w14:textId="77777777" w:rsidR="00FC0116" w:rsidRPr="00FB070A" w:rsidRDefault="00FC0116">
      <w:pPr>
        <w:pStyle w:val="CM58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rofilass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jiet fungali invażiv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riċevituri alloġeniċ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riskju għo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rapja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ċelluli imsejħa stem fid-demm (HSCT). </w:t>
      </w:r>
    </w:p>
    <w:p w14:paraId="3F6FB0A3" w14:textId="77777777" w:rsidR="00FC0116" w:rsidRPr="00FB070A" w:rsidRDefault="00FC0116">
      <w:pPr>
        <w:rPr>
          <w:color w:val="000000"/>
        </w:rPr>
      </w:pPr>
    </w:p>
    <w:p w14:paraId="3AD824C6" w14:textId="77777777" w:rsidR="00FC0116" w:rsidRPr="00FB070A" w:rsidRDefault="00FC0116" w:rsidP="008D488B">
      <w:p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4.2</w:t>
      </w:r>
      <w:r w:rsidRPr="00FB070A">
        <w:rPr>
          <w:b/>
          <w:bCs/>
          <w:color w:val="000000"/>
        </w:rPr>
        <w:tab/>
        <w:t>Pożoloġija u metodu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 kif għandu jingħata</w:t>
      </w:r>
    </w:p>
    <w:p w14:paraId="11078551" w14:textId="77777777" w:rsidR="00FC0116" w:rsidRPr="00FB070A" w:rsidRDefault="00FC0116">
      <w:pPr>
        <w:rPr>
          <w:color w:val="000000"/>
        </w:rPr>
      </w:pPr>
    </w:p>
    <w:p w14:paraId="68922F8B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Pożoloġija </w:t>
      </w:r>
    </w:p>
    <w:p w14:paraId="4B36CD6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Disturbi elettroliti bħal ipokalimja, </w:t>
      </w:r>
      <w:r w:rsidR="00E57AF0" w:rsidRPr="00FB070A">
        <w:rPr>
          <w:iCs/>
          <w:color w:val="000000"/>
        </w:rPr>
        <w:t xml:space="preserve">ipomanjesemija </w:t>
      </w:r>
      <w:r w:rsidRPr="00FB070A">
        <w:rPr>
          <w:color w:val="000000"/>
        </w:rPr>
        <w:t>u ipokalċimja għandhom jiġu mmonitorjati u korretti, jekk ikun meħtieġ, qabel ma tinbeda u waqt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(ara sezzjoni 4.4).</w:t>
      </w:r>
    </w:p>
    <w:p w14:paraId="10729D19" w14:textId="77777777" w:rsidR="00FC0116" w:rsidRPr="00FB070A" w:rsidRDefault="00FC0116" w:rsidP="00F81B94">
      <w:pPr>
        <w:rPr>
          <w:color w:val="000000"/>
        </w:rPr>
      </w:pPr>
    </w:p>
    <w:p w14:paraId="18016FCC" w14:textId="77777777" w:rsidR="00FC0116" w:rsidRPr="00FB070A" w:rsidRDefault="00FC0116" w:rsidP="00E40331">
      <w:pPr>
        <w:ind w:right="29"/>
        <w:rPr>
          <w:color w:val="000000"/>
        </w:rPr>
      </w:pPr>
      <w:r w:rsidRPr="00FB070A">
        <w:rPr>
          <w:color w:val="000000"/>
        </w:rPr>
        <w:t>Huwa rrikmandat li VFEND jingħat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ata massi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 mg/kg fis-siegħa fuq siegħa jew tlett</w:t>
      </w:r>
      <w:r w:rsidR="00DB7F33" w:rsidRPr="00FB070A">
        <w:rPr>
          <w:color w:val="000000"/>
        </w:rPr>
        <w:t> </w:t>
      </w:r>
      <w:r w:rsidRPr="00FB070A">
        <w:rPr>
          <w:color w:val="000000"/>
        </w:rPr>
        <w:t>sigħat.</w:t>
      </w:r>
    </w:p>
    <w:p w14:paraId="0A2AA2EE" w14:textId="77777777" w:rsidR="00FC0116" w:rsidRPr="00FB070A" w:rsidRDefault="00FC0116" w:rsidP="00E40331">
      <w:pPr>
        <w:ind w:right="29"/>
        <w:rPr>
          <w:color w:val="000000"/>
        </w:rPr>
      </w:pPr>
    </w:p>
    <w:p w14:paraId="20B9325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huwa disponibbli wkoll bħala pillo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0 mg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miksijin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ita u 40 mg/ml trab għal suspensjoni orali.</w:t>
      </w:r>
    </w:p>
    <w:p w14:paraId="7BCC2D8E" w14:textId="77777777" w:rsidR="008E3C26" w:rsidRPr="00FB070A" w:rsidRDefault="008E3C26">
      <w:pPr>
        <w:rPr>
          <w:color w:val="000000"/>
        </w:rPr>
      </w:pPr>
    </w:p>
    <w:p w14:paraId="62FCA283" w14:textId="77777777" w:rsidR="00FC0116" w:rsidRPr="00FB070A" w:rsidRDefault="00E57AF0">
      <w:pPr>
        <w:pStyle w:val="Default"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Trattament</w:t>
      </w:r>
    </w:p>
    <w:p w14:paraId="10F3543C" w14:textId="77777777" w:rsidR="00FC0116" w:rsidRPr="00FB070A" w:rsidRDefault="00FC0116">
      <w:pPr>
        <w:rPr>
          <w:color w:val="000000"/>
        </w:rPr>
      </w:pPr>
    </w:p>
    <w:p w14:paraId="61F330B3" w14:textId="77777777" w:rsidR="00FC0116" w:rsidRPr="00FB070A" w:rsidRDefault="00FC0116">
      <w:pPr>
        <w:rPr>
          <w:i/>
          <w:color w:val="000000"/>
        </w:rPr>
      </w:pPr>
      <w:r w:rsidRPr="00FB070A">
        <w:rPr>
          <w:i/>
          <w:color w:val="000000"/>
        </w:rPr>
        <w:t xml:space="preserve">Adulti </w:t>
      </w:r>
    </w:p>
    <w:p w14:paraId="49A037F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t-terapija trid tinbeda bl-iskema speċifikata tad-doża inizjali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ġol-vini jew orali sabiex jinkisbu konċentrazzjonijiet tal-plasma fl-1 Jum li jkunu qrib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tat stabbli. Fuq il-bażi tal-bijodisponibilità orali għolja (96%; ara sezzjoni 5.2), il-qalba bejn amministrazzjoni fil-vini u orali hi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waqtha meta klinikament indikata.</w:t>
      </w:r>
    </w:p>
    <w:p w14:paraId="2290D382" w14:textId="77777777" w:rsidR="00FC0116" w:rsidRPr="00FB070A" w:rsidRDefault="00FC0116">
      <w:pPr>
        <w:rPr>
          <w:color w:val="000000"/>
          <w:u w:val="single"/>
        </w:rPr>
      </w:pPr>
    </w:p>
    <w:p w14:paraId="290ED99A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Tagħrif iddettaljat dwar ir-rakkomandazzjonijiet tad-dożaġġ huwa pprovdut fit-tabella segwenti:</w:t>
      </w:r>
    </w:p>
    <w:p w14:paraId="39BEA557" w14:textId="77777777" w:rsidR="00FC0116" w:rsidRPr="00FB070A" w:rsidRDefault="00FC0116">
      <w:pPr>
        <w:keepNext/>
        <w:rPr>
          <w:color w:val="000000"/>
        </w:rPr>
      </w:pPr>
    </w:p>
    <w:tbl>
      <w:tblPr>
        <w:tblW w:w="9781" w:type="dxa"/>
        <w:tblInd w:w="-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410"/>
        <w:gridCol w:w="2268"/>
        <w:gridCol w:w="2694"/>
        <w:gridCol w:w="2409"/>
      </w:tblGrid>
      <w:tr w:rsidR="00FC0116" w:rsidRPr="00FB070A" w14:paraId="6E2593DA" w14:textId="77777777" w:rsidTr="00B84B9B">
        <w:trPr>
          <w:cantSplit/>
          <w:trHeight w:val="40"/>
        </w:trPr>
        <w:tc>
          <w:tcPr>
            <w:tcW w:w="241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D9BD84" w14:textId="77777777" w:rsidR="00FC0116" w:rsidRPr="00FB070A" w:rsidRDefault="00FC0116">
            <w:pPr>
              <w:keepNext/>
              <w:rPr>
                <w:color w:val="00000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4852A8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Fil-vini</w:t>
            </w:r>
          </w:p>
        </w:tc>
        <w:tc>
          <w:tcPr>
            <w:tcW w:w="51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97F1D6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Orali</w:t>
            </w:r>
          </w:p>
        </w:tc>
      </w:tr>
      <w:tr w:rsidR="00FC0116" w:rsidRPr="00FB070A" w14:paraId="1CDFC54C" w14:textId="77777777" w:rsidTr="00B84B9B">
        <w:trPr>
          <w:cantSplit/>
          <w:trHeight w:val="40"/>
        </w:trPr>
        <w:tc>
          <w:tcPr>
            <w:tcW w:w="241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A60EBA" w14:textId="77777777" w:rsidR="00FC0116" w:rsidRPr="00FB070A" w:rsidRDefault="00FC0116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</w:p>
        </w:tc>
        <w:tc>
          <w:tcPr>
            <w:tcW w:w="226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8FCB37" w14:textId="77777777" w:rsidR="00FC0116" w:rsidRPr="00FB070A" w:rsidRDefault="00FC0116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73C80F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Pazjenti li jiżnu 40 kg u aktar*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CEC170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Pazjenti li jiżnu anqas minn 40 kg*</w:t>
            </w:r>
          </w:p>
        </w:tc>
      </w:tr>
      <w:tr w:rsidR="00FC0116" w:rsidRPr="00FB070A" w14:paraId="59408233" w14:textId="77777777" w:rsidTr="00B84B9B">
        <w:trPr>
          <w:trHeight w:val="40"/>
        </w:trPr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A0C5C2" w14:textId="77777777" w:rsidR="00FC0116" w:rsidRPr="00FB070A" w:rsidRDefault="00FC0116">
            <w:pPr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Skema ta</w:t>
            </w:r>
            <w:r w:rsidRPr="00FB070A">
              <w:rPr>
                <w:b/>
                <w:color w:val="000000"/>
              </w:rPr>
              <w:t>d-doża inizjali aktar qawwija</w:t>
            </w:r>
            <w:r w:rsidRPr="00FB070A">
              <w:rPr>
                <w:b/>
                <w:bCs/>
                <w:color w:val="000000"/>
              </w:rPr>
              <w:t xml:space="preserve"> (l-ewwel 24 siegħa)</w:t>
            </w:r>
          </w:p>
          <w:p w14:paraId="65CF7273" w14:textId="77777777" w:rsidR="00FC0116" w:rsidRPr="00FB070A" w:rsidRDefault="00FC0116">
            <w:pPr>
              <w:keepNext/>
              <w:rPr>
                <w:color w:val="00000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6690D9" w14:textId="77777777" w:rsidR="00FC0116" w:rsidRPr="00FB070A" w:rsidRDefault="00FC0116" w:rsidP="00B84B9B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6 mg/kg kull 12-il siegħa</w:t>
            </w:r>
          </w:p>
          <w:p w14:paraId="13CFC454" w14:textId="77777777" w:rsidR="00FC0116" w:rsidRPr="00FB070A" w:rsidRDefault="00FC0116" w:rsidP="00B84B9B">
            <w:pPr>
              <w:keepNext/>
              <w:jc w:val="center"/>
              <w:rPr>
                <w:color w:val="000000"/>
              </w:rPr>
            </w:pP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AB88C8" w14:textId="77777777" w:rsidR="00FC0116" w:rsidRPr="00FB070A" w:rsidRDefault="00FC0116" w:rsidP="00B84B9B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00 mg kull 12-il siegħa</w:t>
            </w:r>
          </w:p>
          <w:p w14:paraId="63AB3852" w14:textId="77777777" w:rsidR="00B84B9B" w:rsidRPr="00FB070A" w:rsidRDefault="00B84B9B" w:rsidP="00B84B9B">
            <w:pPr>
              <w:keepNext/>
              <w:jc w:val="center"/>
              <w:rPr>
                <w:color w:val="000000"/>
              </w:rPr>
            </w:pPr>
          </w:p>
        </w:tc>
        <w:tc>
          <w:tcPr>
            <w:tcW w:w="2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9C8F8F" w14:textId="77777777" w:rsidR="00FC0116" w:rsidRPr="00FB070A" w:rsidRDefault="00FC0116" w:rsidP="00B84B9B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00 mg kull 12-il siegħa</w:t>
            </w:r>
          </w:p>
          <w:p w14:paraId="233C3EC3" w14:textId="77777777" w:rsidR="00B84B9B" w:rsidRPr="00FB070A" w:rsidRDefault="00B84B9B" w:rsidP="00B84B9B">
            <w:pPr>
              <w:keepNext/>
              <w:jc w:val="center"/>
              <w:rPr>
                <w:color w:val="000000"/>
              </w:rPr>
            </w:pPr>
          </w:p>
        </w:tc>
      </w:tr>
      <w:tr w:rsidR="00FC0116" w:rsidRPr="00FB070A" w14:paraId="5A01807D" w14:textId="77777777" w:rsidTr="00B84B9B">
        <w:trPr>
          <w:trHeight w:val="40"/>
        </w:trPr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CFC3AF" w14:textId="77777777" w:rsidR="00FC0116" w:rsidRPr="00FB070A" w:rsidRDefault="00FC0116">
            <w:pPr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Manteniment </w:t>
            </w:r>
          </w:p>
          <w:p w14:paraId="2F92CC4B" w14:textId="77777777" w:rsidR="00FC0116" w:rsidRPr="00FB070A" w:rsidRDefault="00FC0116">
            <w:pPr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(wara l-ewwel 24 siegħa)</w:t>
            </w:r>
          </w:p>
          <w:p w14:paraId="2DB42A2C" w14:textId="77777777" w:rsidR="00FC0116" w:rsidRPr="00FB070A" w:rsidRDefault="00FC0116">
            <w:pPr>
              <w:rPr>
                <w:b/>
                <w:color w:val="00000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C2940D" w14:textId="77777777" w:rsidR="00FC0116" w:rsidRPr="00FB070A" w:rsidRDefault="00FC0116" w:rsidP="00B84B9B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 mg/kg darbtejn kuljum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B6AE29" w14:textId="77777777" w:rsidR="00FC0116" w:rsidRPr="00FB070A" w:rsidRDefault="00FC0116" w:rsidP="00B84B9B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00 mg darbtejn kuljum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44230E" w14:textId="77777777" w:rsidR="00FC0116" w:rsidRPr="00FB070A" w:rsidRDefault="00FC0116" w:rsidP="00B84B9B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00 mg darbtejn kuljum</w:t>
            </w:r>
          </w:p>
        </w:tc>
      </w:tr>
    </w:tbl>
    <w:p w14:paraId="06AB224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* Dan japplika wkoll għal paz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5-il sena jew aktar.</w:t>
      </w:r>
    </w:p>
    <w:p w14:paraId="6E4F336B" w14:textId="77777777" w:rsidR="00FC0116" w:rsidRPr="00FB070A" w:rsidRDefault="00FC0116">
      <w:pPr>
        <w:rPr>
          <w:color w:val="000000"/>
        </w:rPr>
      </w:pPr>
    </w:p>
    <w:p w14:paraId="6F747519" w14:textId="77777777" w:rsidR="00FC0116" w:rsidRPr="00FB070A" w:rsidRDefault="00FC0116">
      <w:pPr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>It-tul ta</w:t>
      </w:r>
      <w:r w:rsidR="005E393F" w:rsidRPr="00FB070A">
        <w:rPr>
          <w:rFonts w:cs="Times New Roman"/>
          <w:i/>
          <w:color w:val="000000"/>
        </w:rPr>
        <w:t>’</w:t>
      </w:r>
      <w:r w:rsidRPr="00FB070A">
        <w:rPr>
          <w:rFonts w:cs="Times New Roman"/>
          <w:i/>
          <w:color w:val="000000"/>
        </w:rPr>
        <w:t xml:space="preserve"> żmien ta</w:t>
      </w:r>
      <w:r w:rsidR="00E57AF0" w:rsidRPr="00FB070A">
        <w:rPr>
          <w:rFonts w:cs="Times New Roman"/>
          <w:i/>
          <w:color w:val="000000"/>
        </w:rPr>
        <w:t>t-trattament</w:t>
      </w:r>
    </w:p>
    <w:p w14:paraId="61BD2934" w14:textId="77777777" w:rsidR="00FC0116" w:rsidRPr="00FB070A" w:rsidRDefault="00FC0116">
      <w:pPr>
        <w:pStyle w:val="CM55"/>
        <w:spacing w:after="0"/>
        <w:ind w:right="555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 ta</w:t>
      </w:r>
      <w:r w:rsidR="00E57AF0" w:rsidRPr="00FB070A">
        <w:rPr>
          <w:color w:val="000000"/>
          <w:sz w:val="22"/>
          <w:szCs w:val="22"/>
          <w:lang w:val="mt-MT"/>
        </w:rPr>
        <w:t>t-trattament</w:t>
      </w:r>
      <w:r w:rsidRPr="00FB070A">
        <w:rPr>
          <w:color w:val="000000"/>
          <w:sz w:val="22"/>
          <w:szCs w:val="22"/>
          <w:lang w:val="mt-MT"/>
        </w:rPr>
        <w:t xml:space="preserve"> għandu jkun qasir kemm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kun skont ir-rispons kliniku u mikoloġiku tal-pazjent. Esponiment fit-tul għal voriconazole li jkun aktar minn 180 jum (6 xhur) jeħtieġ evalwazzjon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attenzjoni tal-bilanċ benefiċċju-riskju (ara sezzjonijiet 4.4 u 5.1).</w:t>
      </w:r>
    </w:p>
    <w:p w14:paraId="30E2AA1A" w14:textId="77777777" w:rsidR="00FC0116" w:rsidRPr="00FB070A" w:rsidRDefault="00FC0116">
      <w:pPr>
        <w:rPr>
          <w:color w:val="000000"/>
        </w:rPr>
      </w:pPr>
    </w:p>
    <w:p w14:paraId="02A464BE" w14:textId="77777777" w:rsidR="00FC0116" w:rsidRPr="00FB070A" w:rsidRDefault="00FC0116" w:rsidP="00ED7BF0">
      <w:pPr>
        <w:widowControl w:val="0"/>
        <w:rPr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Aġġustament tad-doża</w:t>
      </w:r>
      <w:r w:rsidRPr="00FB070A">
        <w:rPr>
          <w:rFonts w:cs="Times New Roman"/>
          <w:bCs/>
          <w:i/>
          <w:color w:val="000000"/>
          <w:u w:val="single"/>
        </w:rPr>
        <w:t xml:space="preserve"> (Adulti)</w:t>
      </w:r>
    </w:p>
    <w:p w14:paraId="77B97076" w14:textId="77777777" w:rsidR="00FC0116" w:rsidRPr="00FB070A" w:rsidRDefault="00FC0116" w:rsidP="00ED7BF0">
      <w:pPr>
        <w:widowControl w:val="0"/>
        <w:rPr>
          <w:color w:val="000000"/>
        </w:rPr>
      </w:pPr>
      <w:r w:rsidRPr="00FB070A">
        <w:rPr>
          <w:color w:val="000000"/>
        </w:rPr>
        <w:t>Jekk il-pazjent ma jkunx kapaċi jiflaħ trattament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mg/kg darbtejn kuljum, naqqas id-doża għal 3 mg/kg darbtejn kuljum. </w:t>
      </w:r>
    </w:p>
    <w:p w14:paraId="201C5BDA" w14:textId="77777777" w:rsidR="00FC0116" w:rsidRPr="00FB070A" w:rsidRDefault="00FC0116">
      <w:pPr>
        <w:rPr>
          <w:color w:val="000000"/>
        </w:rPr>
      </w:pPr>
    </w:p>
    <w:p w14:paraId="7AFC83D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ir-rispons tal-pazje</w:t>
      </w:r>
      <w:r w:rsidRPr="00FB070A">
        <w:rPr>
          <w:rFonts w:cs="Times New Roman"/>
          <w:color w:val="000000"/>
        </w:rPr>
        <w:t>nti</w:t>
      </w:r>
      <w:r w:rsidR="00C2767A" w:rsidRPr="00FB070A">
        <w:rPr>
          <w:rFonts w:cs="Times New Roman"/>
          <w:color w:val="000000"/>
        </w:rPr>
        <w:t xml:space="preserve"> </w:t>
      </w:r>
      <w:r w:rsidR="00C2767A" w:rsidRPr="00FB070A">
        <w:rPr>
          <w:rFonts w:eastAsia="Times New Roman" w:cs="Times New Roman"/>
          <w:color w:val="000000"/>
        </w:rPr>
        <w:t>għa</w:t>
      </w:r>
      <w:r w:rsidR="00E57AF0" w:rsidRPr="00FB070A">
        <w:rPr>
          <w:rFonts w:eastAsia="Times New Roman"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h</w:t>
      </w:r>
      <w:r w:rsidRPr="00FB070A">
        <w:rPr>
          <w:color w:val="000000"/>
        </w:rPr>
        <w:t>uwa inadegwat, id-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żdied għal 300</w:t>
      </w:r>
      <w:r w:rsidR="00E30495" w:rsidRPr="00FB070A">
        <w:rPr>
          <w:color w:val="000000"/>
        </w:rPr>
        <w:t> </w:t>
      </w:r>
      <w:r w:rsidRPr="00FB070A">
        <w:rPr>
          <w:color w:val="000000"/>
        </w:rPr>
        <w:t>mg darbtejn kuljum għal amministrazzjoni orali. Għal pazjenti li jiżnu inqas minn 40 kg id-doża ora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żdied għal 150</w:t>
      </w:r>
      <w:r w:rsidR="00E30495" w:rsidRPr="00FB070A">
        <w:rPr>
          <w:color w:val="000000"/>
        </w:rPr>
        <w:t> </w:t>
      </w:r>
      <w:r w:rsidRPr="00FB070A">
        <w:rPr>
          <w:color w:val="000000"/>
        </w:rPr>
        <w:t>mg darbetjn kuljum.</w:t>
      </w:r>
    </w:p>
    <w:p w14:paraId="445B0AE0" w14:textId="77777777" w:rsidR="00FC0116" w:rsidRPr="00FB070A" w:rsidRDefault="00FC0116">
      <w:pPr>
        <w:rPr>
          <w:color w:val="000000"/>
        </w:rPr>
      </w:pPr>
    </w:p>
    <w:p w14:paraId="73BD14B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pazjenti ma jistgħux jittolleraw it-trattam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wn id-dożi aktar għoljin, naqqas id-doża oral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50 mg kull darba għal 200</w:t>
      </w:r>
      <w:r w:rsidR="00E30495" w:rsidRPr="00FB070A">
        <w:rPr>
          <w:color w:val="000000"/>
        </w:rPr>
        <w:t> </w:t>
      </w:r>
      <w:r w:rsidRPr="00FB070A">
        <w:rPr>
          <w:color w:val="000000"/>
        </w:rPr>
        <w:t>mg darbtejn kuljum (jew 100 mg darbtejn kuljum għal pazjenti li jiżnu anqas minn 40 kg) doża</w:t>
      </w:r>
    </w:p>
    <w:p w14:paraId="37D03BB8" w14:textId="77777777" w:rsidR="00FC0116" w:rsidRPr="00FB070A" w:rsidRDefault="00FC0116">
      <w:pPr>
        <w:rPr>
          <w:color w:val="000000"/>
        </w:rPr>
      </w:pPr>
    </w:p>
    <w:p w14:paraId="4A8FE546" w14:textId="77777777" w:rsidR="00FC0116" w:rsidRPr="00FB070A" w:rsidRDefault="00FC0116">
      <w:pPr>
        <w:pStyle w:val="Default"/>
        <w:rPr>
          <w:sz w:val="22"/>
          <w:lang w:val="mt-MT"/>
        </w:rPr>
      </w:pPr>
      <w:r w:rsidRPr="00FB070A">
        <w:rPr>
          <w:sz w:val="22"/>
          <w:szCs w:val="22"/>
          <w:lang w:val="mt-MT"/>
        </w:rPr>
        <w:t>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każ</w:t>
      </w:r>
      <w:r w:rsidRPr="00FB070A">
        <w:rPr>
          <w:sz w:val="22"/>
          <w:lang w:val="mt-MT"/>
        </w:rPr>
        <w:t xml:space="preserve">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</w:t>
      </w:r>
      <w:r w:rsidRPr="00FB070A">
        <w:rPr>
          <w:sz w:val="22"/>
          <w:szCs w:val="22"/>
          <w:lang w:val="mt-MT"/>
        </w:rPr>
        <w:t>użu bħala profilassi, irreferi għall-informazzjoni t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hawn taħt</w:t>
      </w:r>
      <w:r w:rsidRPr="00FB070A">
        <w:rPr>
          <w:sz w:val="22"/>
          <w:lang w:val="mt-MT"/>
        </w:rPr>
        <w:t>.</w:t>
      </w:r>
    </w:p>
    <w:p w14:paraId="0D5B89B2" w14:textId="77777777" w:rsidR="00FC0116" w:rsidRPr="00FB070A" w:rsidRDefault="00FC0116">
      <w:pPr>
        <w:rPr>
          <w:color w:val="000000"/>
        </w:rPr>
      </w:pPr>
    </w:p>
    <w:p w14:paraId="0BBE2E49" w14:textId="77777777" w:rsidR="00FC0116" w:rsidRPr="00FB070A" w:rsidRDefault="00FC0116">
      <w:pPr>
        <w:pStyle w:val="Default"/>
        <w:rPr>
          <w:i/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Tfal (2 sa &lt;12-il sena) u adoloxxenti żgħar li jiżnu inqas milli suppost (12 sa 14-il sena u &lt;50 kg).</w:t>
      </w:r>
    </w:p>
    <w:p w14:paraId="1A0257FA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adoloxxenti żgħar għandhom jingħataw 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bħal dik li tingħata fit-tfal peress li dawn jimmetabolizzaw voriconazole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li jixbaħ aktar il-metabolizzazzjoni fit-tfal milli dik fl-adulti.</w:t>
      </w:r>
    </w:p>
    <w:p w14:paraId="66F5C0CC" w14:textId="77777777" w:rsidR="008E3C26" w:rsidRPr="00FB070A" w:rsidRDefault="008E3C2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p w14:paraId="7CF24E0A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L-iskema rrakkomandata tad-dożaġġ hija kif ġej: </w:t>
      </w:r>
    </w:p>
    <w:p w14:paraId="76A8C01A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tbl>
      <w:tblPr>
        <w:tblW w:w="9205" w:type="dxa"/>
        <w:jc w:val="center"/>
        <w:tblLook w:val="0000" w:firstRow="0" w:lastRow="0" w:firstColumn="0" w:lastColumn="0" w:noHBand="0" w:noVBand="0"/>
      </w:tblPr>
      <w:tblGrid>
        <w:gridCol w:w="3044"/>
        <w:gridCol w:w="2994"/>
        <w:gridCol w:w="3167"/>
      </w:tblGrid>
      <w:tr w:rsidR="00FC0116" w:rsidRPr="00FB070A" w14:paraId="1352BD7F" w14:textId="77777777" w:rsidTr="006E3932">
        <w:trPr>
          <w:jc w:val="center"/>
        </w:trPr>
        <w:tc>
          <w:tcPr>
            <w:tcW w:w="3044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4" w:space="0" w:color="auto"/>
            </w:tcBorders>
          </w:tcPr>
          <w:p w14:paraId="42DEA9FE" w14:textId="77777777" w:rsidR="00FC0116" w:rsidRPr="00FB070A" w:rsidRDefault="00FC0116">
            <w:pPr>
              <w:keepNext/>
              <w:rPr>
                <w:color w:val="000000"/>
              </w:rPr>
            </w:pPr>
          </w:p>
        </w:tc>
        <w:tc>
          <w:tcPr>
            <w:tcW w:w="2994" w:type="dxa"/>
            <w:tcBorders>
              <w:top w:val="single" w:sz="12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32C5B8C" w14:textId="77777777" w:rsidR="00FC0116" w:rsidRPr="00FB070A" w:rsidRDefault="00FC0116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 xml:space="preserve">Fil-vini </w:t>
            </w:r>
          </w:p>
        </w:tc>
        <w:tc>
          <w:tcPr>
            <w:tcW w:w="3167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07C107BE" w14:textId="77777777" w:rsidR="00FC0116" w:rsidRPr="00FB070A" w:rsidRDefault="00FC0116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Orali</w:t>
            </w:r>
          </w:p>
        </w:tc>
      </w:tr>
      <w:tr w:rsidR="00FC0116" w:rsidRPr="00FB070A" w14:paraId="70F3EBB7" w14:textId="77777777" w:rsidTr="006E3932">
        <w:trPr>
          <w:jc w:val="center"/>
        </w:trPr>
        <w:tc>
          <w:tcPr>
            <w:tcW w:w="3044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4" w:space="0" w:color="auto"/>
            </w:tcBorders>
          </w:tcPr>
          <w:p w14:paraId="683C70D3" w14:textId="77777777" w:rsidR="00FC0116" w:rsidRPr="00FB070A" w:rsidRDefault="00FC0116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Skema ta</w:t>
            </w:r>
            <w:r w:rsidRPr="00FB070A">
              <w:rPr>
                <w:b/>
                <w:color w:val="000000"/>
              </w:rPr>
              <w:t>d-doża inizjali aktar qawwija (l-ewwel 24 siegħa)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137A0" w14:textId="77777777" w:rsidR="00FC0116" w:rsidRPr="00FB070A" w:rsidRDefault="00FC0116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>9 mg/kg kull 12-il siegħa</w:t>
            </w:r>
          </w:p>
        </w:tc>
        <w:tc>
          <w:tcPr>
            <w:tcW w:w="3167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12" w:space="0" w:color="000000"/>
            </w:tcBorders>
          </w:tcPr>
          <w:p w14:paraId="1C7FE153" w14:textId="77777777" w:rsidR="00FC0116" w:rsidRPr="00FB070A" w:rsidRDefault="00FC0116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>Mhux irrakkomandat</w:t>
            </w:r>
          </w:p>
        </w:tc>
      </w:tr>
      <w:tr w:rsidR="00FC0116" w:rsidRPr="00FB070A" w14:paraId="24F8CF89" w14:textId="77777777" w:rsidTr="006E3932">
        <w:trPr>
          <w:jc w:val="center"/>
        </w:trPr>
        <w:tc>
          <w:tcPr>
            <w:tcW w:w="3044" w:type="dxa"/>
            <w:tcBorders>
              <w:top w:val="single" w:sz="6" w:space="0" w:color="000000"/>
              <w:left w:val="single" w:sz="12" w:space="0" w:color="000000"/>
              <w:bottom w:val="single" w:sz="12" w:space="0" w:color="auto"/>
              <w:right w:val="single" w:sz="4" w:space="0" w:color="auto"/>
            </w:tcBorders>
            <w:vAlign w:val="center"/>
          </w:tcPr>
          <w:p w14:paraId="58A6BF05" w14:textId="77777777" w:rsidR="00FC0116" w:rsidRPr="00FB070A" w:rsidRDefault="00FC0116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Manteniment </w:t>
            </w:r>
            <w:r w:rsidRPr="00FB070A">
              <w:rPr>
                <w:b/>
                <w:color w:val="000000"/>
              </w:rPr>
              <w:t xml:space="preserve">(wara l-ewwel 24 siegħa) 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0FFB0041" w14:textId="77777777" w:rsidR="00FC0116" w:rsidRPr="00FB070A" w:rsidRDefault="00FC0116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 xml:space="preserve">8 mg/kg darbtejn kuljum </w:t>
            </w:r>
          </w:p>
        </w:tc>
        <w:tc>
          <w:tcPr>
            <w:tcW w:w="3167" w:type="dxa"/>
            <w:tcBorders>
              <w:top w:val="single" w:sz="6" w:space="0" w:color="000000"/>
              <w:left w:val="single" w:sz="6" w:space="0" w:color="000000"/>
              <w:bottom w:val="single" w:sz="12" w:space="0" w:color="auto"/>
              <w:right w:val="single" w:sz="12" w:space="0" w:color="000000"/>
            </w:tcBorders>
          </w:tcPr>
          <w:p w14:paraId="2B45847F" w14:textId="77777777" w:rsidR="00FC0116" w:rsidRPr="00FB070A" w:rsidRDefault="00FC0116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 xml:space="preserve">9 mg/kg darbtejn kuljum  </w:t>
            </w:r>
            <w:r w:rsidRPr="00FB070A">
              <w:rPr>
                <w:color w:val="000000"/>
              </w:rPr>
              <w:br/>
              <w:t>(doża massima ta</w:t>
            </w:r>
            <w:r w:rsidR="005E393F" w:rsidRPr="00FB070A">
              <w:rPr>
                <w:color w:val="000000"/>
              </w:rPr>
              <w:t>’</w:t>
            </w:r>
            <w:r w:rsidRPr="00FB070A">
              <w:rPr>
                <w:color w:val="000000"/>
              </w:rPr>
              <w:t xml:space="preserve"> 350 mg darbtejn kuljum)</w:t>
            </w:r>
          </w:p>
        </w:tc>
      </w:tr>
    </w:tbl>
    <w:p w14:paraId="783E749C" w14:textId="77777777" w:rsidR="00FC0116" w:rsidRPr="00FB070A" w:rsidRDefault="00FC0116">
      <w:pPr>
        <w:ind w:left="577" w:hanging="577"/>
        <w:rPr>
          <w:color w:val="000000"/>
        </w:rPr>
      </w:pPr>
      <w:r w:rsidRPr="00FB070A">
        <w:rPr>
          <w:color w:val="000000"/>
        </w:rPr>
        <w:t>Nota:</w:t>
      </w:r>
      <w:r w:rsidRPr="00FB070A">
        <w:rPr>
          <w:color w:val="000000"/>
        </w:rPr>
        <w:tab/>
        <w:t>Fuq bażi tal-analiżi farmakokinetika tal-popolazzjoni fi 112 pazjenti immunokompromess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2 u &lt;12-il sena u 26 adoloxxenti immunokompromess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12 u &lt;17-il sena. </w:t>
      </w:r>
    </w:p>
    <w:p w14:paraId="0F0C8D92" w14:textId="77777777" w:rsidR="008E3C26" w:rsidRPr="00FB070A" w:rsidRDefault="008E3C26">
      <w:pPr>
        <w:rPr>
          <w:color w:val="000000"/>
        </w:rPr>
      </w:pPr>
    </w:p>
    <w:p w14:paraId="6F9FC81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Huwa rrakkomandat li t-terapija tinbeda bl-iskema tad-doża fil-vini, u l-iskema tad-doża orali għandha tkun ikkunsidrata biss wara li jkun hemm titjib kliniku sinifikanti. Wieħed għandu jinnota li d-doża fil-vi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8 mg/kg ser tagħti espo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wieħed u ieħor darbtejn aktar m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.</w:t>
      </w:r>
    </w:p>
    <w:p w14:paraId="5FCD1BEF" w14:textId="77777777" w:rsidR="00FC0116" w:rsidRPr="00FB070A" w:rsidRDefault="00FC0116">
      <w:pPr>
        <w:rPr>
          <w:color w:val="000000"/>
        </w:rPr>
      </w:pPr>
    </w:p>
    <w:p w14:paraId="5AB59589" w14:textId="77777777" w:rsidR="00FC0116" w:rsidRPr="00FB070A" w:rsidRDefault="00FC0116">
      <w:pPr>
        <w:rPr>
          <w:color w:val="000000"/>
        </w:rPr>
      </w:pPr>
      <w:r w:rsidRPr="00FB070A">
        <w:rPr>
          <w:i/>
          <w:color w:val="000000"/>
        </w:rPr>
        <w:t>Fl-adoloxxenti</w:t>
      </w:r>
      <w:r w:rsidR="00C3789F" w:rsidRPr="00FB070A">
        <w:rPr>
          <w:i/>
          <w:color w:val="000000"/>
        </w:rPr>
        <w:t xml:space="preserve"> l-oħra</w:t>
      </w:r>
      <w:r w:rsidRPr="00FB070A">
        <w:rPr>
          <w:i/>
          <w:color w:val="000000"/>
        </w:rPr>
        <w:t xml:space="preserve"> kollha (12 sa 14-il sena u ≥50 kg; 15 sa 17-il sena irrispettivament mill-piż tal-ġisem) </w:t>
      </w:r>
      <w:r w:rsidRPr="00FB070A">
        <w:rPr>
          <w:color w:val="000000"/>
        </w:rPr>
        <w:t>id-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għandha tkun bħal tal-adulti.</w:t>
      </w:r>
    </w:p>
    <w:p w14:paraId="03369053" w14:textId="77777777" w:rsidR="00FC0116" w:rsidRPr="00FB070A" w:rsidRDefault="00FC0116">
      <w:pPr>
        <w:rPr>
          <w:color w:val="000000"/>
        </w:rPr>
      </w:pPr>
    </w:p>
    <w:p w14:paraId="5F4B74AD" w14:textId="77777777" w:rsidR="00FC0116" w:rsidRPr="00FB070A" w:rsidRDefault="00FC0116">
      <w:pPr>
        <w:rPr>
          <w:i/>
          <w:iCs/>
          <w:color w:val="000000"/>
          <w:u w:val="single"/>
        </w:rPr>
      </w:pPr>
      <w:r w:rsidRPr="00FB070A">
        <w:rPr>
          <w:i/>
          <w:color w:val="000000"/>
          <w:u w:val="single"/>
        </w:rPr>
        <w:t xml:space="preserve">Aġġustament tad-dożaġġ </w:t>
      </w:r>
      <w:r w:rsidRPr="00FB070A">
        <w:rPr>
          <w:i/>
          <w:iCs/>
          <w:color w:val="000000"/>
          <w:u w:val="single"/>
        </w:rPr>
        <w:t>(Tfal [sentejn sa &lt;12-il sena] u żgħażagħ adolexxenti b</w:t>
      </w:r>
      <w:r w:rsidR="005E393F" w:rsidRPr="00FB070A">
        <w:rPr>
          <w:i/>
          <w:iCs/>
          <w:color w:val="000000"/>
          <w:u w:val="single"/>
        </w:rPr>
        <w:t>’</w:t>
      </w:r>
      <w:r w:rsidRPr="00FB070A">
        <w:rPr>
          <w:i/>
          <w:iCs/>
          <w:color w:val="000000"/>
          <w:u w:val="single"/>
        </w:rPr>
        <w:t>piż tal-ġisem baxx [12 sa 14-il sena] u &lt;50 kg])</w:t>
      </w:r>
    </w:p>
    <w:p w14:paraId="6CC7F75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ir-rispons tal-pazjent għa</w:t>
      </w:r>
      <w:r w:rsidR="00E57AF0" w:rsidRPr="00FB070A">
        <w:rPr>
          <w:color w:val="000000"/>
        </w:rPr>
        <w:t>t-trattament</w:t>
      </w:r>
      <w:r w:rsidRPr="00FB070A">
        <w:rPr>
          <w:color w:val="000000"/>
        </w:rPr>
        <w:t xml:space="preserve"> ma jkunx adegwat, id-doża ġol-vin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żdied bil-mod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 mg/kg kull darba. Jekk il-pazjent ma jkunx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ttollera t-trattament, id-doża ġol-vini għandha titnaqqas bil-mod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1 mg/kg kull darba. </w:t>
      </w:r>
    </w:p>
    <w:p w14:paraId="4E6914C1" w14:textId="77777777" w:rsidR="00FC0116" w:rsidRPr="00343106" w:rsidRDefault="00FC0116">
      <w:pPr>
        <w:pStyle w:val="Default"/>
        <w:rPr>
          <w:lang w:val="mt-MT"/>
        </w:rPr>
      </w:pPr>
    </w:p>
    <w:p w14:paraId="304E2108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użu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pedjatriċi li għandhom minn sentejn sa &lt;12-il sen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insuffiċjenza tal-fwied jew tal-kliewi ma ġiex studjat (ara sezzjonijiet 4.8 u 5.2). </w:t>
      </w:r>
    </w:p>
    <w:p w14:paraId="4055FF7B" w14:textId="77777777" w:rsidR="00FC0116" w:rsidRPr="00FB070A" w:rsidRDefault="00FC0116">
      <w:pPr>
        <w:autoSpaceDE w:val="0"/>
        <w:autoSpaceDN w:val="0"/>
        <w:adjustRightInd w:val="0"/>
        <w:rPr>
          <w:i/>
          <w:color w:val="000000"/>
        </w:rPr>
      </w:pPr>
    </w:p>
    <w:p w14:paraId="3E36E7C7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rofilassi fl-Adulti u t-Tfal</w:t>
      </w:r>
    </w:p>
    <w:p w14:paraId="5B668BD1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profilassi għandha tinbeda fil-jum tat-trapjant u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ngħata għal sa 100</w:t>
      </w:r>
      <w:r w:rsidR="00915E51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jum. Il-profilassi għandha tkun qasira kemm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skont ir-riskju  </w:t>
      </w:r>
      <w:r w:rsidR="00C3789F" w:rsidRPr="00FB070A">
        <w:rPr>
          <w:rFonts w:cs="Times New Roman"/>
          <w:color w:val="000000"/>
        </w:rPr>
        <w:t xml:space="preserve">li titfaċċa </w:t>
      </w:r>
      <w:r w:rsidRPr="00FB070A">
        <w:rPr>
          <w:rFonts w:cs="Times New Roman"/>
          <w:color w:val="000000"/>
        </w:rPr>
        <w:t>infezzjoni fungali invażiva (IFI) kif definit minn newtropenija jew immunosoppressjoni.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tkompla biss għal sa 180</w:t>
      </w:r>
      <w:r w:rsidR="00915E51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jum wara t-trapjan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aż tat-tkomplija tal-immunosoppressjoni jew tal-</w:t>
      </w:r>
      <w:r w:rsidRPr="00FB070A">
        <w:rPr>
          <w:rFonts w:cs="Times New Roman"/>
          <w:i/>
          <w:color w:val="000000"/>
        </w:rPr>
        <w:t>graft versus host disease</w:t>
      </w:r>
      <w:r w:rsidRPr="00FB070A">
        <w:rPr>
          <w:rFonts w:cs="Times New Roman"/>
          <w:color w:val="000000"/>
        </w:rPr>
        <w:t xml:space="preserve"> (GvHD) (ara sezzjoni 5.1). </w:t>
      </w:r>
    </w:p>
    <w:p w14:paraId="080EB88E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37CADB14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 xml:space="preserve">Dożaġġ </w:t>
      </w:r>
    </w:p>
    <w:p w14:paraId="7C4370A5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iske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ġġ </w:t>
      </w:r>
      <w:r w:rsidR="00E57AF0" w:rsidRPr="00FB070A">
        <w:rPr>
          <w:rFonts w:cs="Times New Roman"/>
          <w:color w:val="000000"/>
        </w:rPr>
        <w:t>ir</w:t>
      </w:r>
      <w:r w:rsidRPr="00FB070A">
        <w:rPr>
          <w:rFonts w:cs="Times New Roman"/>
          <w:color w:val="000000"/>
        </w:rPr>
        <w:t>rakkomandat</w:t>
      </w:r>
      <w:r w:rsidR="00484A20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 xml:space="preserve"> għal profilassi h</w:t>
      </w:r>
      <w:r w:rsidR="00484A20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 xml:space="preserve"> l-istess bħal d</w:t>
      </w:r>
      <w:r w:rsidR="00484A20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>k għa</w:t>
      </w:r>
      <w:r w:rsidR="00E57AF0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fil-grupp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tà rispettivi. Jekk jogħġbok irreferi għat-tabelli ta</w:t>
      </w:r>
      <w:r w:rsidR="00E57AF0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hawn fuq.</w:t>
      </w:r>
    </w:p>
    <w:p w14:paraId="424556BD" w14:textId="77777777" w:rsidR="00FC0116" w:rsidRPr="00FB070A" w:rsidRDefault="00FC0116">
      <w:pPr>
        <w:autoSpaceDE w:val="0"/>
        <w:autoSpaceDN w:val="0"/>
        <w:adjustRightInd w:val="0"/>
        <w:jc w:val="center"/>
        <w:rPr>
          <w:color w:val="000000"/>
        </w:rPr>
      </w:pPr>
    </w:p>
    <w:p w14:paraId="791D609B" w14:textId="77777777" w:rsidR="00FC0116" w:rsidRPr="00FB070A" w:rsidRDefault="00FC0116" w:rsidP="00ED7BF0">
      <w:pPr>
        <w:keepNext/>
        <w:keepLines/>
        <w:autoSpaceDE w:val="0"/>
        <w:autoSpaceDN w:val="0"/>
        <w:adjustRightInd w:val="0"/>
        <w:spacing w:line="240" w:lineRule="auto"/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>Tul ta</w:t>
      </w:r>
      <w:r w:rsidR="005E393F" w:rsidRPr="00FB070A">
        <w:rPr>
          <w:rFonts w:cs="Times New Roman"/>
          <w:i/>
          <w:iCs/>
          <w:color w:val="000000"/>
        </w:rPr>
        <w:t>’</w:t>
      </w:r>
      <w:r w:rsidRPr="00FB070A">
        <w:rPr>
          <w:rFonts w:cs="Times New Roman"/>
          <w:i/>
          <w:iCs/>
          <w:color w:val="000000"/>
        </w:rPr>
        <w:t xml:space="preserve"> żmien tal-profilassi</w:t>
      </w:r>
    </w:p>
    <w:p w14:paraId="7710133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s-sigurtà u l-effikaċja ta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għal aktar minn 180 jum ma ġ</w:t>
      </w:r>
      <w:r w:rsidR="00484A20" w:rsidRPr="00FB070A">
        <w:rPr>
          <w:sz w:val="22"/>
          <w:szCs w:val="22"/>
          <w:lang w:val="mt-MT"/>
        </w:rPr>
        <w:t>ewx</w:t>
      </w:r>
      <w:r w:rsidRPr="00FB070A">
        <w:rPr>
          <w:sz w:val="22"/>
          <w:szCs w:val="22"/>
          <w:lang w:val="mt-MT"/>
        </w:rPr>
        <w:t xml:space="preserve"> studjat</w:t>
      </w:r>
      <w:r w:rsidR="00484A20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adegwat fil-provi kliniċi.</w:t>
      </w:r>
    </w:p>
    <w:p w14:paraId="3EBF11F5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</w:p>
    <w:p w14:paraId="4320B527" w14:textId="77777777" w:rsidR="00FC0116" w:rsidRPr="00FB070A" w:rsidRDefault="00FC0116">
      <w:pPr>
        <w:pStyle w:val="CM55"/>
        <w:spacing w:after="0"/>
        <w:ind w:right="555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użu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i profilassi għal aktar minn 180 jum (6 xhur) jeħtieġ evalwazzjon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attenzjoni tal-bilanċ </w:t>
      </w:r>
      <w:r w:rsidR="00E57AF0" w:rsidRPr="00FB070A">
        <w:rPr>
          <w:color w:val="000000"/>
          <w:sz w:val="22"/>
          <w:szCs w:val="22"/>
          <w:lang w:val="mt-MT"/>
        </w:rPr>
        <w:t>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E57AF0" w:rsidRPr="00FB070A">
        <w:rPr>
          <w:color w:val="000000"/>
          <w:sz w:val="22"/>
          <w:szCs w:val="22"/>
          <w:lang w:val="mt-MT"/>
        </w:rPr>
        <w:t xml:space="preserve"> bejn il-</w:t>
      </w:r>
      <w:r w:rsidRPr="00FB070A">
        <w:rPr>
          <w:color w:val="000000"/>
          <w:sz w:val="22"/>
          <w:szCs w:val="22"/>
          <w:lang w:val="mt-MT"/>
        </w:rPr>
        <w:t>benefiċċju</w:t>
      </w:r>
      <w:r w:rsidR="00E57AF0" w:rsidRPr="00FB070A">
        <w:rPr>
          <w:color w:val="000000"/>
          <w:sz w:val="22"/>
          <w:szCs w:val="22"/>
          <w:lang w:val="mt-MT"/>
        </w:rPr>
        <w:t xml:space="preserve"> u r-</w:t>
      </w:r>
      <w:r w:rsidRPr="00FB070A">
        <w:rPr>
          <w:color w:val="000000"/>
          <w:sz w:val="22"/>
          <w:szCs w:val="22"/>
          <w:lang w:val="mt-MT"/>
        </w:rPr>
        <w:t>riskju (ara sezzjonijiet 4.4 u 5.1)</w:t>
      </w:r>
    </w:p>
    <w:p w14:paraId="58D26824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1AF21827" w14:textId="77777777" w:rsidR="001E5A57" w:rsidRPr="00FB070A" w:rsidRDefault="001E5A57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L-istruzzjonijiet li ġejjin japplikaw kemm għat-Trattament kif ukoll għall-Profilassi</w:t>
      </w:r>
    </w:p>
    <w:p w14:paraId="5495594C" w14:textId="77777777" w:rsidR="001E5A57" w:rsidRPr="00FB070A" w:rsidRDefault="001E5A57">
      <w:pPr>
        <w:pStyle w:val="Default"/>
        <w:rPr>
          <w:sz w:val="22"/>
          <w:szCs w:val="22"/>
          <w:lang w:val="mt-MT"/>
        </w:rPr>
      </w:pPr>
    </w:p>
    <w:p w14:paraId="008F9D3E" w14:textId="77777777" w:rsidR="00FC0116" w:rsidRPr="00FB070A" w:rsidRDefault="00FC0116" w:rsidP="002956A7">
      <w:pPr>
        <w:pStyle w:val="Default"/>
        <w:keepNext/>
        <w:keepLines/>
        <w:rPr>
          <w:i/>
          <w:iCs/>
          <w:sz w:val="22"/>
          <w:szCs w:val="22"/>
          <w:lang w:val="mt-MT"/>
        </w:rPr>
      </w:pPr>
      <w:r w:rsidRPr="00FB070A">
        <w:rPr>
          <w:i/>
          <w:iCs/>
          <w:sz w:val="22"/>
          <w:szCs w:val="22"/>
          <w:lang w:val="mt-MT"/>
        </w:rPr>
        <w:t>Aġġustament fid-dożaġġ</w:t>
      </w:r>
    </w:p>
    <w:p w14:paraId="209004D4" w14:textId="309C4A8C" w:rsidR="00FC0116" w:rsidRPr="00FB070A" w:rsidRDefault="00FC0116" w:rsidP="002956A7">
      <w:pPr>
        <w:pStyle w:val="Default"/>
        <w:keepNext/>
        <w:keepLines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Għal 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rofilassi, aġġustamenti fid-doża mhumiex </w:t>
      </w:r>
      <w:r w:rsidR="00E57AF0" w:rsidRPr="00FB070A">
        <w:rPr>
          <w:sz w:val="22"/>
          <w:szCs w:val="22"/>
          <w:lang w:val="mt-MT"/>
        </w:rPr>
        <w:t>ir</w:t>
      </w:r>
      <w:r w:rsidRPr="00FB070A">
        <w:rPr>
          <w:sz w:val="22"/>
          <w:szCs w:val="22"/>
          <w:lang w:val="mt-MT"/>
        </w:rPr>
        <w:t>rakkomandati fil-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nuqqas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effikaċja jew avvenimenti avversi assoċjati ma</w:t>
      </w:r>
      <w:r w:rsidR="00E57AF0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>. Fil-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vvenimenti avversi assoċjati ma</w:t>
      </w:r>
      <w:r w:rsidR="00E57AF0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>, it-twaqqi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u 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ediċini antifungali alternattivi </w:t>
      </w:r>
      <w:r w:rsidR="00BB2123" w:rsidRPr="00FB070A">
        <w:rPr>
          <w:sz w:val="22"/>
          <w:szCs w:val="22"/>
          <w:lang w:val="mt-MT"/>
        </w:rPr>
        <w:t xml:space="preserve">għandu </w:t>
      </w:r>
      <w:r w:rsidRPr="00FB070A">
        <w:rPr>
          <w:sz w:val="22"/>
          <w:szCs w:val="22"/>
          <w:lang w:val="mt-MT"/>
        </w:rPr>
        <w:t>jiġi kkunsidrat (ara sezzjoni</w:t>
      </w:r>
      <w:r w:rsidR="00C474B6" w:rsidRPr="00FB070A">
        <w:rPr>
          <w:sz w:val="22"/>
          <w:szCs w:val="22"/>
          <w:lang w:val="mt-MT"/>
        </w:rPr>
        <w:t>jiet</w:t>
      </w:r>
      <w:r w:rsidR="009B187F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4.4 u 4.8).</w:t>
      </w:r>
    </w:p>
    <w:p w14:paraId="5016006C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771B188B" w14:textId="77777777" w:rsidR="00FC0116" w:rsidRPr="00FB070A" w:rsidRDefault="00FC0116" w:rsidP="00E6624D">
      <w:pPr>
        <w:keepNext/>
        <w:keepLines/>
        <w:tabs>
          <w:tab w:val="num" w:pos="0"/>
        </w:tabs>
        <w:spacing w:line="240" w:lineRule="auto"/>
        <w:rPr>
          <w:rFonts w:cs="Times New Roman"/>
          <w:i/>
          <w:iCs/>
          <w:color w:val="000000"/>
          <w:u w:val="single"/>
        </w:rPr>
      </w:pPr>
      <w:r w:rsidRPr="00FB070A">
        <w:rPr>
          <w:rFonts w:cs="Times New Roman"/>
          <w:i/>
          <w:iCs/>
          <w:color w:val="000000"/>
          <w:u w:val="single"/>
        </w:rPr>
        <w:t>Aġġustamenti fid-dożaġġ f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>każ ta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 xml:space="preserve"> għoti</w:t>
      </w:r>
      <w:r w:rsidR="00D12F17" w:rsidRPr="00FB070A">
        <w:rPr>
          <w:rFonts w:cs="Times New Roman"/>
          <w:i/>
          <w:iCs/>
          <w:color w:val="000000"/>
          <w:u w:val="single"/>
        </w:rPr>
        <w:t xml:space="preserve"> ta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="00D12F17" w:rsidRPr="00FB070A">
        <w:rPr>
          <w:rFonts w:cs="Times New Roman"/>
          <w:i/>
          <w:iCs/>
          <w:color w:val="000000"/>
          <w:u w:val="single"/>
        </w:rPr>
        <w:t xml:space="preserve"> mediċini differenti</w:t>
      </w:r>
      <w:r w:rsidRPr="00FB070A">
        <w:rPr>
          <w:rFonts w:cs="Times New Roman"/>
          <w:i/>
          <w:iCs/>
          <w:color w:val="000000"/>
          <w:u w:val="single"/>
        </w:rPr>
        <w:t xml:space="preserve"> flimkien</w:t>
      </w:r>
    </w:p>
    <w:p w14:paraId="658984D4" w14:textId="77777777" w:rsidR="00FC0116" w:rsidRPr="00FB070A" w:rsidRDefault="00FC0116" w:rsidP="00E6624D">
      <w:pPr>
        <w:pStyle w:val="CM55"/>
        <w:keepNext/>
        <w:keepLines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Rifabutin jew phenytoin jistgħu jingħataw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jekk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tiżdied għal 5 mg/kg ġol-vini darbtejn kuljum, ara sezzjonijiet 4.4 u 4.5.</w:t>
      </w:r>
    </w:p>
    <w:p w14:paraId="67B9AE6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59657DA3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Efavirenz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ngħata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jekk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tiżdied għal 400 mg kull 12-il siegħa u 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efavirenz titnaqqas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50 %, i.e. għal 300 mg darba kuljum. Meta </w:t>
      </w:r>
      <w:r w:rsidR="00E57AF0" w:rsidRPr="00FB070A">
        <w:rPr>
          <w:color w:val="000000"/>
          <w:sz w:val="22"/>
          <w:szCs w:val="22"/>
          <w:lang w:val="mt-MT"/>
        </w:rPr>
        <w:t>t-trattament</w:t>
      </w:r>
      <w:r w:rsidRPr="00FB070A">
        <w:rPr>
          <w:color w:val="000000"/>
          <w:sz w:val="22"/>
          <w:szCs w:val="22"/>
          <w:lang w:val="mt-MT"/>
        </w:rPr>
        <w:t xml:space="preserve">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voriconazole </w:t>
      </w:r>
      <w:r w:rsidR="00E57AF0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>itwaqqaf, id-dożaġġ inizja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efavirenz għandu jkun mibdul għal li kien (ara sezzjonijiet 4.4 u 4.5).</w:t>
      </w:r>
    </w:p>
    <w:p w14:paraId="2591C197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63BC7C7E" w14:textId="77777777" w:rsidR="00FC0116" w:rsidRPr="00FB070A" w:rsidRDefault="00C7264E">
      <w:pPr>
        <w:rPr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A</w:t>
      </w:r>
      <w:r w:rsidR="00FC0116" w:rsidRPr="00FB070A">
        <w:rPr>
          <w:i/>
          <w:color w:val="000000"/>
          <w:u w:val="single"/>
        </w:rPr>
        <w:t>nzjani</w:t>
      </w:r>
    </w:p>
    <w:p w14:paraId="5100E84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hux meħtieġ aġġustament tad-doża għal pazjenti anzjani (ara sezzjoni 5.2).</w:t>
      </w:r>
    </w:p>
    <w:p w14:paraId="2ADBEB53" w14:textId="77777777" w:rsidR="00FC0116" w:rsidRPr="00FB070A" w:rsidRDefault="00FC0116">
      <w:pPr>
        <w:rPr>
          <w:color w:val="000000"/>
        </w:rPr>
      </w:pPr>
    </w:p>
    <w:p w14:paraId="51DF8879" w14:textId="77777777" w:rsidR="00FC0116" w:rsidRPr="00FB070A" w:rsidRDefault="00C7264E">
      <w:pPr>
        <w:rPr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I</w:t>
      </w:r>
      <w:r w:rsidR="00FC0116" w:rsidRPr="00FB070A">
        <w:rPr>
          <w:i/>
          <w:color w:val="000000"/>
          <w:u w:val="single"/>
        </w:rPr>
        <w:t xml:space="preserve">ndeboliment tal-kliewi </w:t>
      </w:r>
    </w:p>
    <w:p w14:paraId="07836214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pazjen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isfunzjoni tal-kliewi moderata għal severa (tneħħija tal-kreatinina &lt; 50 ml/min), isseħħ l-akkumulazzjoni tal-prodott mogħti ġol-vini, SBECD. Voriconazole orali għandu jingħata lil dawn il-pazjenti, sakemm valutazzjoni tal-benefiċċju tar-riskju tal-pazjent ma tiġġustifikax l-użu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ġol-vini. Il-livell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kreatinina fis-serum għandhom jiġu mmonitorjati mill-qrib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awn il-pazjenti u, jekk isiru xi żjidiet, għandha tingħata kunsiderazzjoni li t-terapija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voriconazole orali tiġi mibdula </w:t>
      </w:r>
      <w:r w:rsidRPr="00FB070A">
        <w:rPr>
          <w:color w:val="000000"/>
        </w:rPr>
        <w:t>(ara sezzjoni 5.2)</w:t>
      </w:r>
      <w:r w:rsidRPr="00FB070A">
        <w:rPr>
          <w:snapToGrid w:val="0"/>
          <w:color w:val="000000"/>
        </w:rPr>
        <w:t>.</w:t>
      </w:r>
    </w:p>
    <w:p w14:paraId="56563DC1" w14:textId="77777777" w:rsidR="00FC0116" w:rsidRPr="00FB070A" w:rsidRDefault="00FC0116">
      <w:pPr>
        <w:rPr>
          <w:color w:val="000000"/>
        </w:rPr>
      </w:pPr>
    </w:p>
    <w:p w14:paraId="458C008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jiġi ħemodijalizzat bi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21 ml/min. Sess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ħemodijali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sigħat ma tneħħix ammont suffiċ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biex teħtieġ aġġustament tad-doża.</w:t>
      </w:r>
    </w:p>
    <w:p w14:paraId="26FE59EC" w14:textId="77777777" w:rsidR="00FC0116" w:rsidRPr="00FB070A" w:rsidRDefault="00FC0116">
      <w:pPr>
        <w:rPr>
          <w:color w:val="000000"/>
        </w:rPr>
      </w:pPr>
    </w:p>
    <w:p w14:paraId="06CC82C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prodott mogħti ġol-vini, SBECD, jiġi ħemodijalizzat bi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5 ml/min.</w:t>
      </w:r>
    </w:p>
    <w:p w14:paraId="6EC12603" w14:textId="77777777" w:rsidR="00FC0116" w:rsidRPr="00FB070A" w:rsidRDefault="00FC0116">
      <w:pPr>
        <w:rPr>
          <w:color w:val="000000"/>
          <w:u w:val="single"/>
        </w:rPr>
      </w:pPr>
    </w:p>
    <w:p w14:paraId="02DC439E" w14:textId="77777777" w:rsidR="00FC0116" w:rsidRPr="00FB070A" w:rsidRDefault="00C7264E">
      <w:pPr>
        <w:rPr>
          <w:color w:val="000000"/>
          <w:u w:val="single"/>
        </w:rPr>
      </w:pPr>
      <w:r w:rsidRPr="00FB070A">
        <w:rPr>
          <w:i/>
          <w:color w:val="000000"/>
          <w:u w:val="single"/>
        </w:rPr>
        <w:t>I</w:t>
      </w:r>
      <w:r w:rsidR="00FC0116" w:rsidRPr="00FB070A">
        <w:rPr>
          <w:i/>
          <w:color w:val="000000"/>
          <w:u w:val="single"/>
        </w:rPr>
        <w:t>ndeboliment tal-fwied</w:t>
      </w:r>
    </w:p>
    <w:p w14:paraId="571AC80F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 xml:space="preserve">Huwa rakkomandat li jintużaw l-iskemi standard </w:t>
      </w:r>
      <w:r w:rsidRPr="00FB070A">
        <w:rPr>
          <w:snapToGrid w:val="0"/>
          <w:color w:val="000000"/>
        </w:rPr>
        <w:t>ta</w:t>
      </w:r>
      <w:r w:rsidRPr="00FB070A">
        <w:rPr>
          <w:color w:val="000000"/>
        </w:rPr>
        <w:t>d-doża inizjali aktar qawwija</w:t>
      </w:r>
      <w:r w:rsidRPr="00FB070A">
        <w:rPr>
          <w:snapToGrid w:val="0"/>
          <w:color w:val="000000"/>
        </w:rPr>
        <w:t xml:space="preserve"> iżda </w:t>
      </w:r>
      <w:r w:rsidRPr="00FB070A">
        <w:rPr>
          <w:color w:val="000000"/>
        </w:rPr>
        <w:t>li</w:t>
      </w:r>
      <w:r w:rsidRPr="00FB070A">
        <w:rPr>
          <w:snapToGrid w:val="0"/>
          <w:color w:val="000000"/>
        </w:rPr>
        <w:t xml:space="preserve"> d-doż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manteniment </w:t>
      </w:r>
      <w:r w:rsidRPr="00FB070A">
        <w:rPr>
          <w:color w:val="000000"/>
        </w:rPr>
        <w:t xml:space="preserve">titnaqqas bin-nofs </w:t>
      </w:r>
      <w:r w:rsidRPr="00FB070A">
        <w:rPr>
          <w:snapToGrid w:val="0"/>
          <w:color w:val="000000"/>
        </w:rPr>
        <w:t>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pazjen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cirrożi tal-fwied ħafifa għal moderata (Child-Pugh A u B) li jkunu qegħdin jirċievu voriconazole </w:t>
      </w:r>
      <w:r w:rsidRPr="00FB070A">
        <w:rPr>
          <w:color w:val="000000"/>
        </w:rPr>
        <w:t>(ara sezzjoni</w:t>
      </w:r>
      <w:r w:rsidR="00EA62D7" w:rsidRPr="00FB070A">
        <w:rPr>
          <w:color w:val="000000"/>
        </w:rPr>
        <w:t> </w:t>
      </w:r>
      <w:r w:rsidRPr="00FB070A">
        <w:rPr>
          <w:color w:val="000000"/>
        </w:rPr>
        <w:t>5.2)</w:t>
      </w:r>
      <w:r w:rsidRPr="00FB070A">
        <w:rPr>
          <w:snapToGrid w:val="0"/>
          <w:color w:val="000000"/>
        </w:rPr>
        <w:t>.</w:t>
      </w:r>
    </w:p>
    <w:p w14:paraId="3979C21E" w14:textId="77777777" w:rsidR="00FC0116" w:rsidRPr="00FB070A" w:rsidRDefault="00FC0116">
      <w:pPr>
        <w:rPr>
          <w:snapToGrid w:val="0"/>
          <w:color w:val="000000"/>
        </w:rPr>
      </w:pPr>
    </w:p>
    <w:p w14:paraId="0F18BB2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ma ġiex studj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ċirrożi tal-fwied kronika severa (Child-Pugh C). </w:t>
      </w:r>
    </w:p>
    <w:p w14:paraId="42CFF712" w14:textId="77777777" w:rsidR="00FC0116" w:rsidRPr="00FB070A" w:rsidRDefault="00FC0116">
      <w:pPr>
        <w:rPr>
          <w:color w:val="000000"/>
        </w:rPr>
      </w:pPr>
    </w:p>
    <w:p w14:paraId="3F4640B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Hemm dejta limitata dwar i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tal-funzjoni tal-fwied mhux normali (aspartate transaminase [AST], alanine transaminase [ALT], alkaline phosphatase [ALP], jew bilirubin totali &gt;5</w:t>
      </w:r>
      <w:r w:rsidR="00EA62D7" w:rsidRPr="00FB070A">
        <w:rPr>
          <w:color w:val="000000"/>
        </w:rPr>
        <w:t> </w:t>
      </w:r>
      <w:r w:rsidRPr="00FB070A">
        <w:rPr>
          <w:color w:val="000000"/>
        </w:rPr>
        <w:t>darbiet il-limit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uq tan-normal).</w:t>
      </w:r>
    </w:p>
    <w:p w14:paraId="052D516D" w14:textId="77777777" w:rsidR="00FC0116" w:rsidRPr="00FB070A" w:rsidRDefault="00FC0116">
      <w:pPr>
        <w:rPr>
          <w:color w:val="000000"/>
        </w:rPr>
      </w:pPr>
    </w:p>
    <w:p w14:paraId="369964C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ġie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elevazzjonijie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tal-funzjoni tal-fwied u sinjali kliniċ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ħsara fil-fwied, bħas-suffejra, u għandu jintuża bi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deboliment sever tal-fwied jekk il-vantaġġ ikun akbar mir-riskju potenzjali. Il-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deboliment sever tal-fwied iridu jiġu mmonitorjati sewwa għat-tossiċità mill-mediċina (ara sezzjoni</w:t>
      </w:r>
      <w:r w:rsidR="00EA62D7" w:rsidRPr="00FB070A">
        <w:rPr>
          <w:color w:val="000000"/>
        </w:rPr>
        <w:t> </w:t>
      </w:r>
      <w:r w:rsidRPr="00FB070A">
        <w:rPr>
          <w:color w:val="000000"/>
        </w:rPr>
        <w:t>4.8).</w:t>
      </w:r>
    </w:p>
    <w:p w14:paraId="35BB8673" w14:textId="77777777" w:rsidR="00FC0116" w:rsidRPr="00FB070A" w:rsidRDefault="00FC0116">
      <w:pPr>
        <w:rPr>
          <w:color w:val="000000"/>
        </w:rPr>
      </w:pPr>
    </w:p>
    <w:p w14:paraId="7621BC0C" w14:textId="77777777" w:rsidR="00FC0116" w:rsidRPr="00FB070A" w:rsidRDefault="00FC0116">
      <w:pPr>
        <w:pStyle w:val="CM55"/>
        <w:keepNext/>
        <w:keepLines/>
        <w:widowControl/>
        <w:spacing w:after="0"/>
        <w:rPr>
          <w:i/>
          <w:color w:val="000000"/>
          <w:sz w:val="22"/>
          <w:szCs w:val="22"/>
          <w:lang w:val="mt-MT"/>
        </w:rPr>
      </w:pPr>
      <w:r w:rsidRPr="00FB070A">
        <w:rPr>
          <w:i/>
          <w:color w:val="000000"/>
          <w:sz w:val="22"/>
          <w:szCs w:val="22"/>
          <w:lang w:val="mt-MT"/>
        </w:rPr>
        <w:t xml:space="preserve">Popolazzjoni pedjatrika </w:t>
      </w:r>
    </w:p>
    <w:p w14:paraId="07380323" w14:textId="77777777" w:rsidR="00FC0116" w:rsidRPr="00FB070A" w:rsidRDefault="00FC0116">
      <w:pPr>
        <w:pStyle w:val="Default"/>
        <w:keepNext/>
        <w:keepLines/>
        <w:widowControl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s-sigurtà u l-effikaċj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 fit-tfal taħt is-sentejn għadhom ma ġewx </w:t>
      </w:r>
      <w:r w:rsidR="008E7649" w:rsidRPr="00FB070A">
        <w:rPr>
          <w:sz w:val="22"/>
          <w:szCs w:val="22"/>
          <w:lang w:val="mt-MT"/>
        </w:rPr>
        <w:t>determinati</w:t>
      </w:r>
      <w:r w:rsidRPr="00FB070A">
        <w:rPr>
          <w:sz w:val="22"/>
          <w:szCs w:val="22"/>
          <w:lang w:val="mt-MT"/>
        </w:rPr>
        <w:t xml:space="preserve">. </w:t>
      </w:r>
      <w:r w:rsidR="008E7649" w:rsidRPr="00FB070A">
        <w:rPr>
          <w:i/>
          <w:iCs/>
          <w:sz w:val="22"/>
          <w:szCs w:val="22"/>
          <w:lang w:val="mt-MT"/>
        </w:rPr>
        <w:t>Data</w:t>
      </w:r>
      <w:r w:rsidR="008E7649" w:rsidRPr="00FB070A">
        <w:rPr>
          <w:sz w:val="22"/>
          <w:szCs w:val="22"/>
          <w:lang w:val="mt-MT"/>
        </w:rPr>
        <w:t xml:space="preserve"> </w:t>
      </w:r>
      <w:r w:rsidRPr="00FB070A">
        <w:rPr>
          <w:sz w:val="22"/>
          <w:szCs w:val="22"/>
          <w:lang w:val="mt-MT"/>
        </w:rPr>
        <w:t>disponibbli hija deskritta f</w:t>
      </w:r>
      <w:r w:rsidR="008E7649" w:rsidRPr="00FB070A">
        <w:rPr>
          <w:sz w:val="22"/>
          <w:szCs w:val="22"/>
          <w:lang w:val="mt-MT"/>
        </w:rPr>
        <w:t>is-</w:t>
      </w:r>
      <w:r w:rsidRPr="00FB070A">
        <w:rPr>
          <w:sz w:val="22"/>
          <w:szCs w:val="22"/>
          <w:lang w:val="mt-MT"/>
        </w:rPr>
        <w:t>sezzjoni</w:t>
      </w:r>
      <w:r w:rsidR="008E7649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4.8 u 5.1, iżda ma t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sir l-ebda rakkomandazzjoni dwar il-pożoloġija. </w:t>
      </w:r>
    </w:p>
    <w:p w14:paraId="0ADD030D" w14:textId="77777777" w:rsidR="00FC0116" w:rsidRPr="00FB070A" w:rsidRDefault="00FC0116">
      <w:pPr>
        <w:rPr>
          <w:color w:val="000000"/>
        </w:rPr>
      </w:pPr>
    </w:p>
    <w:p w14:paraId="5BCAB913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Metodu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kif</w:t>
      </w:r>
      <w:r w:rsidR="008E7649" w:rsidRPr="00FB070A">
        <w:rPr>
          <w:color w:val="000000"/>
          <w:u w:val="single"/>
        </w:rPr>
        <w:t xml:space="preserve"> għandu</w:t>
      </w:r>
      <w:r w:rsidRPr="00FB070A">
        <w:rPr>
          <w:color w:val="000000"/>
          <w:u w:val="single"/>
        </w:rPr>
        <w:t xml:space="preserve"> jingħata</w:t>
      </w:r>
    </w:p>
    <w:p w14:paraId="0B2B0651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VFEND jeħtieġ rikostituzzjoni u dilwizzjoni (ara sezzjoni 6.6) qabel jingħata bħala infużjoni fil-vini. Mhux għal injezzjoni bolus. </w:t>
      </w:r>
    </w:p>
    <w:p w14:paraId="0C9E00EF" w14:textId="77777777" w:rsidR="00FC0116" w:rsidRPr="00FB070A" w:rsidRDefault="00FC0116">
      <w:pPr>
        <w:rPr>
          <w:color w:val="000000"/>
        </w:rPr>
      </w:pPr>
    </w:p>
    <w:p w14:paraId="24968A72" w14:textId="77777777" w:rsidR="00FC0116" w:rsidRPr="00FB070A" w:rsidRDefault="00FC0116">
      <w:pPr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4.3</w:t>
      </w:r>
      <w:r w:rsidRPr="00FB070A">
        <w:rPr>
          <w:b/>
          <w:bCs/>
          <w:color w:val="000000"/>
        </w:rPr>
        <w:tab/>
        <w:t>Kontraindikazzjonijiet</w:t>
      </w:r>
    </w:p>
    <w:p w14:paraId="3E4A050A" w14:textId="77777777" w:rsidR="00FC0116" w:rsidRPr="00FB070A" w:rsidRDefault="00FC0116">
      <w:pPr>
        <w:rPr>
          <w:color w:val="000000"/>
        </w:rPr>
      </w:pPr>
    </w:p>
    <w:p w14:paraId="38B0315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Sensittività eċċessiva għas-sustanza(i) attiva(i) jew għal </w:t>
      </w:r>
      <w:r w:rsidR="008E7649" w:rsidRPr="00FB070A">
        <w:rPr>
          <w:color w:val="000000"/>
        </w:rPr>
        <w:t>kwalunkwe sustanza mhux attiva elenkata</w:t>
      </w:r>
      <w:r w:rsidRPr="00FB070A">
        <w:rPr>
          <w:color w:val="000000"/>
        </w:rPr>
        <w:t xml:space="preserve"> f</w:t>
      </w:r>
      <w:r w:rsidR="008E7649" w:rsidRPr="00FB070A">
        <w:rPr>
          <w:color w:val="000000"/>
        </w:rPr>
        <w:t>is-</w:t>
      </w:r>
      <w:r w:rsidRPr="00FB070A">
        <w:rPr>
          <w:color w:val="000000"/>
        </w:rPr>
        <w:t>sezzjoni 6.1.</w:t>
      </w:r>
    </w:p>
    <w:p w14:paraId="5A62A9BB" w14:textId="064EA357" w:rsidR="00FC0116" w:rsidRPr="00FB070A" w:rsidRDefault="00FC0116">
      <w:pPr>
        <w:pStyle w:val="Footer"/>
        <w:rPr>
          <w:ins w:id="64" w:author="RWS_1" w:date="2025-11-26T00:00:00Z"/>
          <w:rFonts w:ascii="Times New Roman" w:hAnsi="Times New Roman"/>
          <w:color w:val="000000"/>
          <w:sz w:val="22"/>
        </w:rPr>
      </w:pPr>
    </w:p>
    <w:p w14:paraId="79B9B95A" w14:textId="048FBA57" w:rsidR="00DF0552" w:rsidRPr="00FB070A" w:rsidRDefault="00F36904">
      <w:pPr>
        <w:pStyle w:val="Footer"/>
        <w:rPr>
          <w:ins w:id="65" w:author="RWS_1" w:date="2025-11-26T00:00:00Z"/>
          <w:rFonts w:ascii="Times New Roman" w:hAnsi="Times New Roman"/>
          <w:color w:val="000000"/>
          <w:sz w:val="22"/>
        </w:rPr>
      </w:pPr>
      <w:ins w:id="66" w:author="RWS_1" w:date="2025-11-26T00:01:00Z">
        <w:r w:rsidRPr="00FB070A">
          <w:rPr>
            <w:rFonts w:ascii="Times New Roman" w:hAnsi="Times New Roman"/>
            <w:color w:val="000000"/>
            <w:sz w:val="22"/>
          </w:rPr>
          <w:t xml:space="preserve">Il-mediċini </w:t>
        </w:r>
      </w:ins>
      <w:ins w:id="67" w:author="RWS_2" w:date="2025-11-26T07:34:00Z">
        <w:r w:rsidR="006736DC">
          <w:rPr>
            <w:rFonts w:ascii="Times New Roman" w:hAnsi="Times New Roman"/>
            <w:color w:val="000000"/>
            <w:sz w:val="22"/>
          </w:rPr>
          <w:t xml:space="preserve">li jinteraġixxu ma’ xulxin </w:t>
        </w:r>
      </w:ins>
      <w:ins w:id="68" w:author="RWS_1" w:date="2025-11-26T00:01:00Z">
        <w:r w:rsidRPr="00FB070A">
          <w:rPr>
            <w:rFonts w:ascii="Times New Roman" w:hAnsi="Times New Roman"/>
            <w:color w:val="000000"/>
            <w:sz w:val="22"/>
          </w:rPr>
          <w:t>elenkati f’din is-sezzjoni u f’sezzjoni 4.5 huma gwida u mhumiex meqjusa bħala lista komprensiva tal-mediċini kollha possibbli li jistgħu jkunu kontraindikati.</w:t>
        </w:r>
      </w:ins>
    </w:p>
    <w:p w14:paraId="3608DEE1" w14:textId="77777777" w:rsidR="00DF0552" w:rsidRPr="00FB070A" w:rsidRDefault="00DF0552">
      <w:pPr>
        <w:pStyle w:val="Footer"/>
        <w:rPr>
          <w:rFonts w:ascii="Times New Roman" w:hAnsi="Times New Roman"/>
          <w:color w:val="000000"/>
          <w:sz w:val="22"/>
        </w:rPr>
      </w:pPr>
    </w:p>
    <w:p w14:paraId="664D0720" w14:textId="77777777" w:rsidR="0062144F" w:rsidRPr="00FB070A" w:rsidRDefault="0062144F" w:rsidP="0062144F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  <w:r w:rsidRPr="00FB070A">
        <w:rPr>
          <w:rFonts w:ascii="Times New Roman" w:hAnsi="Times New Roman" w:cs="Times New Roman"/>
          <w:color w:val="000000"/>
          <w:sz w:val="22"/>
          <w:szCs w:val="22"/>
        </w:rPr>
        <w:t>L-amministrazzjoni flimkien ta’ voriconazole hija kontraindikata ma’ prodotti mediċinali li jiddependu ħafna fuq CYP3A4 għall-metaboliżmu, u li l-konċentrazzjonijiet għoljin tagħhom fil-plażma huma assoċjati ma’ reazzjonijiet serji u/jew ta’ periklu għall-ħajja (ara sezzjoni 4.5):</w:t>
      </w:r>
    </w:p>
    <w:p w14:paraId="3417394E" w14:textId="77777777" w:rsidR="0062144F" w:rsidRPr="00FB070A" w:rsidRDefault="0062144F" w:rsidP="0062144F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</w:p>
    <w:p w14:paraId="79A1D3D6" w14:textId="77777777" w:rsidR="00F36904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ins w:id="69" w:author="RWS_1" w:date="2025-11-26T00:01:00Z"/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Terfenadine</w:t>
      </w:r>
      <w:del w:id="70" w:author="RWS_1" w:date="2025-11-26T00:01:00Z">
        <w:r w:rsidRPr="00FB070A" w:rsidDel="00F36904">
          <w:rPr>
            <w:rFonts w:eastAsia="Times New Roman" w:cs="Times New Roman"/>
            <w:lang w:eastAsia="en-GB" w:bidi="ar-SA"/>
          </w:rPr>
          <w:delText xml:space="preserve">, </w:delText>
        </w:r>
      </w:del>
    </w:p>
    <w:p w14:paraId="79FE47A3" w14:textId="01CEE7DE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Astemizole</w:t>
      </w:r>
    </w:p>
    <w:p w14:paraId="2B0F4468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Cisapride</w:t>
      </w:r>
    </w:p>
    <w:p w14:paraId="72CFCF74" w14:textId="77777777" w:rsidR="00F36904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71" w:author="RWS_1" w:date="2025-11-26T00:01:00Z"/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Pimozide</w:t>
      </w:r>
    </w:p>
    <w:p w14:paraId="03C01DEE" w14:textId="0E29C0A2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Calibri" w:cs="Times New Roman"/>
          <w:lang w:bidi="ar-SA"/>
        </w:rPr>
      </w:pPr>
      <w:del w:id="72" w:author="RWS_1" w:date="2025-11-26T00:01:00Z">
        <w:r w:rsidRPr="00FB070A" w:rsidDel="00F36904">
          <w:rPr>
            <w:rFonts w:eastAsia="Calibri" w:cs="Times New Roman"/>
            <w:lang w:bidi="ar-SA"/>
          </w:rPr>
          <w:delText xml:space="preserve">, </w:delText>
        </w:r>
      </w:del>
      <w:r w:rsidRPr="00FB070A">
        <w:rPr>
          <w:rFonts w:eastAsia="Calibri" w:cs="Times New Roman"/>
          <w:lang w:bidi="ar-SA"/>
        </w:rPr>
        <w:t>Lurasidone</w:t>
      </w:r>
    </w:p>
    <w:p w14:paraId="7C48E642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Quinidine</w:t>
      </w:r>
    </w:p>
    <w:p w14:paraId="13B67807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Ivabradine</w:t>
      </w:r>
    </w:p>
    <w:p w14:paraId="5A27565E" w14:textId="4B760C12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Alkalojdi tal-ergotina (eż. ergotamine, dihydroergotamine)</w:t>
      </w:r>
    </w:p>
    <w:p w14:paraId="32294C56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Sirolimus</w:t>
      </w:r>
    </w:p>
    <w:p w14:paraId="75624034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Naloxegol</w:t>
      </w:r>
    </w:p>
    <w:p w14:paraId="5545F73C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Tolvaptan</w:t>
      </w:r>
    </w:p>
    <w:p w14:paraId="782AABCF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73" w:author="RWS_1" w:date="2025-11-26T00:01:00Z"/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Finerenone</w:t>
      </w:r>
    </w:p>
    <w:p w14:paraId="283CD957" w14:textId="050A0522" w:rsidR="00F36904" w:rsidRPr="00FB070A" w:rsidRDefault="00F36904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74" w:author="RWS_1" w:date="2025-11-26T00:01:00Z"/>
          <w:rFonts w:eastAsia="Times New Roman" w:cs="Times New Roman"/>
          <w:lang w:bidi="ar-SA"/>
        </w:rPr>
      </w:pPr>
      <w:ins w:id="75" w:author="RWS_1" w:date="2025-11-26T00:01:00Z">
        <w:r w:rsidRPr="00FB070A">
          <w:rPr>
            <w:rFonts w:eastAsia="Times New Roman" w:cs="Times New Roman"/>
            <w:lang w:bidi="ar-SA"/>
          </w:rPr>
          <w:t>Eplerenone</w:t>
        </w:r>
      </w:ins>
    </w:p>
    <w:p w14:paraId="494D7CE0" w14:textId="25AFDD70" w:rsidR="00F36904" w:rsidRPr="00FB070A" w:rsidRDefault="00F36904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ins w:id="76" w:author="RWS_1" w:date="2025-11-26T00:01:00Z">
        <w:r w:rsidRPr="00FB070A">
          <w:rPr>
            <w:rFonts w:eastAsia="Times New Roman" w:cs="Times New Roman"/>
            <w:lang w:bidi="ar-SA"/>
          </w:rPr>
          <w:t>Voclosporin</w:t>
        </w:r>
      </w:ins>
    </w:p>
    <w:p w14:paraId="180E1D70" w14:textId="77777777" w:rsidR="0062144F" w:rsidRPr="00FB070A" w:rsidRDefault="0062144F" w:rsidP="0062144F">
      <w:pPr>
        <w:keepNext/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Venetoclax: L-amministrazzjoni flimkien hija kontraindikata fil-bidu u waqt il-fażi tat-titrazzjoni tad-doża ta’ venetoclax.</w:t>
      </w:r>
    </w:p>
    <w:p w14:paraId="708C0144" w14:textId="77777777" w:rsidR="0062144F" w:rsidRPr="00FB070A" w:rsidRDefault="0062144F" w:rsidP="0062144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color w:val="000000"/>
          <w:lang w:eastAsia="en-GB" w:bidi="ar-SA"/>
        </w:rPr>
      </w:pPr>
    </w:p>
    <w:p w14:paraId="461974A8" w14:textId="2AB6AC3B" w:rsidR="0062144F" w:rsidRPr="00FB070A" w:rsidRDefault="0062144F" w:rsidP="0062144F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  <w:r w:rsidRPr="00FB070A">
        <w:rPr>
          <w:rFonts w:ascii="Times New Roman" w:eastAsia="Times New Roman" w:hAnsi="Times New Roman" w:cs="Times New Roman"/>
          <w:sz w:val="22"/>
          <w:szCs w:val="22"/>
          <w:lang w:bidi="ar-SA"/>
        </w:rPr>
        <w:t>L-amministrazzjoni flimkien ta’ voriconazole hija kontraindikata ma’ prodotti mediċinali li jinduċu CYP3A4 u jnaqqsu l-konċentrazzjonijiet ta’ voriconazole fil-plażma b’mod sinifikanti</w:t>
      </w:r>
      <w:r w:rsidR="00152997" w:rsidRPr="00FB070A">
        <w:rPr>
          <w:rFonts w:ascii="Times New Roman" w:eastAsia="Times New Roman" w:hAnsi="Times New Roman" w:cs="Times New Roman"/>
          <w:sz w:val="22"/>
          <w:szCs w:val="22"/>
          <w:lang w:bidi="ar-SA"/>
        </w:rPr>
        <w:t>:</w:t>
      </w:r>
    </w:p>
    <w:p w14:paraId="599D1AAF" w14:textId="77777777" w:rsidR="0062144F" w:rsidRPr="00FB070A" w:rsidRDefault="0062144F" w:rsidP="0062144F">
      <w:pPr>
        <w:rPr>
          <w:rFonts w:cs="Times New Roman"/>
          <w:color w:val="000000"/>
        </w:rPr>
      </w:pPr>
    </w:p>
    <w:p w14:paraId="7B159A9D" w14:textId="20F62F90" w:rsidR="0062144F" w:rsidRPr="00FB070A" w:rsidRDefault="0062144F" w:rsidP="0062144F">
      <w:pPr>
        <w:pStyle w:val="ListParagraph"/>
        <w:numPr>
          <w:ilvl w:val="0"/>
          <w:numId w:val="59"/>
        </w:numPr>
        <w:rPr>
          <w:color w:val="000000"/>
          <w:lang w:val="mt-MT"/>
        </w:rPr>
      </w:pPr>
      <w:r w:rsidRPr="00FB070A">
        <w:rPr>
          <w:color w:val="000000"/>
          <w:lang w:val="mt-MT"/>
        </w:rPr>
        <w:t>L-amministrazzjoni flimkien ma’ rifampicin, carbamazepine, ba</w:t>
      </w:r>
      <w:r w:rsidR="00152997" w:rsidRPr="00FB070A">
        <w:rPr>
          <w:color w:val="000000"/>
          <w:lang w:val="mt-MT"/>
        </w:rPr>
        <w:t>rbiturati li jaħdmu fit-tul eż.</w:t>
      </w:r>
      <w:r w:rsidRPr="00FB070A">
        <w:rPr>
          <w:color w:val="000000"/>
          <w:lang w:val="mt-MT"/>
        </w:rPr>
        <w:t xml:space="preserve"> phenobarbital u St John’s Wort (ara sezzjoni 4.5).</w:t>
      </w:r>
    </w:p>
    <w:p w14:paraId="06D98096" w14:textId="77777777" w:rsidR="0062144F" w:rsidRPr="00FB070A" w:rsidRDefault="0062144F" w:rsidP="0062144F">
      <w:pPr>
        <w:rPr>
          <w:rFonts w:cs="Times New Roman"/>
          <w:color w:val="000000"/>
        </w:rPr>
      </w:pPr>
    </w:p>
    <w:p w14:paraId="61269E3B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Efavirenz:</w:t>
      </w:r>
    </w:p>
    <w:p w14:paraId="21912FED" w14:textId="77777777" w:rsidR="0062144F" w:rsidRPr="00FB070A" w:rsidRDefault="0062144F" w:rsidP="0062144F">
      <w:pPr>
        <w:ind w:left="70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L-amministrazzjoni ta’ dożi standard ta’ voriconazole flimkien ma’ efavirenz doża ta’ 400mg jew aktar darba kuljum huwa kontraindikat (ara sezzjoni 4.5). Għal aktar informazzjoni dwar l-amministrazzjoni flimkien ta’ voriconazole u dożi aktar baxxi ta’ efavirenz ara sezzjoni 4.4. </w:t>
      </w:r>
    </w:p>
    <w:p w14:paraId="59E85F8D" w14:textId="77777777" w:rsidR="0062144F" w:rsidRPr="00FB070A" w:rsidRDefault="0062144F" w:rsidP="0062144F">
      <w:pPr>
        <w:rPr>
          <w:rFonts w:cs="Times New Roman"/>
          <w:color w:val="000000"/>
        </w:rPr>
      </w:pPr>
    </w:p>
    <w:p w14:paraId="42A696DD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Ritonavir:</w:t>
      </w:r>
    </w:p>
    <w:p w14:paraId="0BF672AE" w14:textId="77777777" w:rsidR="0062144F" w:rsidRPr="00FB070A" w:rsidRDefault="0062144F" w:rsidP="0062144F">
      <w:pPr>
        <w:ind w:left="70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L-amministrazzjoni flimkien ma’ doża għolja ta’ ritonavir (400 mg u aktar darbtejn kuljum) hija kontraindikata (ara sezzjoni 4.5). Għal aktar informazzjoni dwar l-amministrazzjoni flimkien ma’ dożi aktar baxxi ta’ ritonavir ara sezzjoni 4.4. </w:t>
      </w:r>
    </w:p>
    <w:p w14:paraId="11DCFFC6" w14:textId="77777777" w:rsidR="0062144F" w:rsidRPr="00FB070A" w:rsidRDefault="0062144F">
      <w:pPr>
        <w:pStyle w:val="Footer"/>
        <w:rPr>
          <w:rFonts w:ascii="Times New Roman" w:hAnsi="Times New Roman"/>
          <w:color w:val="000000"/>
          <w:sz w:val="22"/>
        </w:rPr>
      </w:pPr>
    </w:p>
    <w:p w14:paraId="68F2EEDA" w14:textId="77777777" w:rsidR="00FC0116" w:rsidRPr="00FB070A" w:rsidRDefault="00FC0116" w:rsidP="00ED7BF0">
      <w:pPr>
        <w:keepNext/>
        <w:keepLines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4</w:t>
      </w:r>
      <w:r w:rsidRPr="00FB070A">
        <w:rPr>
          <w:b/>
          <w:bCs/>
          <w:color w:val="000000"/>
        </w:rPr>
        <w:tab/>
        <w:t>Twissijiet speċjali u prekawzjonijiet għall-użu</w:t>
      </w:r>
    </w:p>
    <w:p w14:paraId="4AC1FD5B" w14:textId="77777777" w:rsidR="00FC0116" w:rsidRPr="00FB070A" w:rsidRDefault="00FC0116" w:rsidP="00ED7BF0">
      <w:pPr>
        <w:keepNext/>
        <w:keepLines/>
        <w:rPr>
          <w:color w:val="000000"/>
        </w:rPr>
      </w:pPr>
    </w:p>
    <w:p w14:paraId="0F2175F0" w14:textId="77777777" w:rsidR="00FC0116" w:rsidRPr="00FB070A" w:rsidRDefault="00FC0116" w:rsidP="00ED7BF0">
      <w:pPr>
        <w:keepNext/>
        <w:keepLines/>
        <w:rPr>
          <w:color w:val="000000"/>
        </w:rPr>
      </w:pPr>
      <w:r w:rsidRPr="00FB070A">
        <w:rPr>
          <w:color w:val="000000"/>
          <w:u w:val="single"/>
        </w:rPr>
        <w:t>Sensittività eċċessiva</w:t>
      </w:r>
    </w:p>
    <w:p w14:paraId="11B61E8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Għandha tintuża kawtela meta VFEND jiġi ordnat li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ensittività eċċessiva għal sustanzi antifungali oħra (ara wkoll sezzjoni 4.8). </w:t>
      </w:r>
    </w:p>
    <w:p w14:paraId="12BEE111" w14:textId="77777777" w:rsidR="00FC0116" w:rsidRPr="00FB070A" w:rsidRDefault="00FC0116">
      <w:pPr>
        <w:rPr>
          <w:color w:val="000000"/>
        </w:rPr>
      </w:pPr>
    </w:p>
    <w:p w14:paraId="3FCCF47C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Tul tat-trattament</w:t>
      </w:r>
    </w:p>
    <w:p w14:paraId="34CC127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t-tul tat-trattament bil-formulazzjoni ġol-vini għandu jkun mhux aktar minn 6 xhur (ara sezzjoni 5.3).</w:t>
      </w:r>
    </w:p>
    <w:p w14:paraId="13EC20EA" w14:textId="77777777" w:rsidR="00FC0116" w:rsidRPr="00FB070A" w:rsidRDefault="00FC0116">
      <w:pPr>
        <w:rPr>
          <w:color w:val="000000"/>
        </w:rPr>
      </w:pPr>
    </w:p>
    <w:p w14:paraId="64B77CC2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Kardjovaskulari </w:t>
      </w:r>
    </w:p>
    <w:p w14:paraId="6E3A10D1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ġie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twi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ntervall QTc. Kien hemm każijiet ra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orsades de pointe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jieħdu voriconazole li kellhom 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, bħal stor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emjoterapija kardjotossika, kardjomijopatija, ipokalimja u prodotti mediċinali konkomitanti li setgħu kkontribwew. Voriconazole għandu jingħat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awtela lil pazjenti li għandhom kondizzjonijiet potenzjalment proarritmiċi, bħal:</w:t>
      </w:r>
    </w:p>
    <w:p w14:paraId="44A402CF" w14:textId="77777777" w:rsidR="00FC0116" w:rsidRPr="00FB070A" w:rsidRDefault="00FC0116">
      <w:pPr>
        <w:rPr>
          <w:color w:val="000000"/>
        </w:rPr>
      </w:pPr>
    </w:p>
    <w:p w14:paraId="630C93CB" w14:textId="77777777" w:rsidR="00FC0116" w:rsidRPr="00FB070A" w:rsidRDefault="00FC0116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Titwil konġenitu jew akkwiżit tal-QTc.</w:t>
      </w:r>
    </w:p>
    <w:p w14:paraId="748EAF5B" w14:textId="77777777" w:rsidR="00FC0116" w:rsidRPr="00FB070A" w:rsidRDefault="00FC0116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Kardjomijopatija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partikolari meta jkun hemm insuffiċjenza tal-qalb.</w:t>
      </w:r>
    </w:p>
    <w:p w14:paraId="20EA2362" w14:textId="77777777" w:rsidR="00FC0116" w:rsidRPr="00FB070A" w:rsidRDefault="00FC0116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Taħbit tal-qalb bil-mod ħafna.</w:t>
      </w:r>
    </w:p>
    <w:p w14:paraId="515C1AAD" w14:textId="77777777" w:rsidR="00FC0116" w:rsidRPr="00FB070A" w:rsidRDefault="00FC0116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Arritmiji sintomatiċi eżistenti.</w:t>
      </w:r>
    </w:p>
    <w:p w14:paraId="557841E7" w14:textId="3FB01BC3" w:rsidR="00FC0116" w:rsidRPr="00FB070A" w:rsidRDefault="00FC0116" w:rsidP="00B31387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Prodotti mediċinali konkomitanti li huma magħrufa li jtawlu l-intervall QTc . Disturbi elettroliti bħal ipokalimja, </w:t>
      </w:r>
      <w:r w:rsidR="00E57AF0" w:rsidRPr="00FB070A">
        <w:rPr>
          <w:color w:val="000000"/>
        </w:rPr>
        <w:t xml:space="preserve">ipomanjesemija </w:t>
      </w:r>
      <w:r w:rsidRPr="00FB070A">
        <w:rPr>
          <w:color w:val="000000"/>
        </w:rPr>
        <w:t>u ipokalċimja għandhom jiġu mmonitorjati u korretti, jekk ikun meħtieġ, qabel ma tinbeda u waqt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(ara sezzjoni 4.2). Sar studju fost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li eżamina l-effett fuq l-intervall QTc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i waħdie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sa 4 darbiet aktar mid-doża norm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ljum. Ebda suġġett ma esperjenza intervall li jaqbeż il-limitu kliniku potenzjalment rileva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00 msec (ara sezzjoni 5.1).</w:t>
      </w:r>
    </w:p>
    <w:p w14:paraId="018519B5" w14:textId="77777777" w:rsidR="00BE38FE" w:rsidRPr="00FB070A" w:rsidRDefault="00BE38FE">
      <w:pPr>
        <w:pStyle w:val="EndnoteText"/>
        <w:ind w:left="426"/>
        <w:rPr>
          <w:rFonts w:cs="Times New Roman"/>
          <w:color w:val="000000"/>
          <w:sz w:val="22"/>
          <w:szCs w:val="22"/>
        </w:rPr>
      </w:pPr>
    </w:p>
    <w:p w14:paraId="6A37DF9C" w14:textId="77777777" w:rsidR="00FC0116" w:rsidRPr="00FB070A" w:rsidRDefault="00FC0116" w:rsidP="00E6624D">
      <w:pPr>
        <w:keepNext/>
        <w:keepLines/>
        <w:rPr>
          <w:color w:val="000000"/>
        </w:rPr>
      </w:pPr>
      <w:r w:rsidRPr="00FB070A">
        <w:rPr>
          <w:color w:val="000000"/>
          <w:u w:val="single"/>
        </w:rPr>
        <w:t>Reazzjonijiet relatati m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l-infużjoni</w:t>
      </w:r>
    </w:p>
    <w:p w14:paraId="7C8A5FFA" w14:textId="77777777" w:rsidR="008E3C26" w:rsidRPr="00FB070A" w:rsidRDefault="00FC0116" w:rsidP="00E6624D">
      <w:pPr>
        <w:keepNext/>
        <w:keepLines/>
        <w:rPr>
          <w:color w:val="000000"/>
        </w:rPr>
      </w:pPr>
      <w:r w:rsidRPr="00FB070A">
        <w:rPr>
          <w:color w:val="000000"/>
        </w:rPr>
        <w:t>Reazzjonijiet relatat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nfużjoni, predominantament fwawar u dardir, ġew osservati matul amministrazzjoni tal-formolazzjoni ġol-vi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Jiddependi fuq is-severità tas-sintomi, għandha tingħata kunsiderazzjoni għat-twaqqif tat-trattament (ara sezzjoni 4.8).</w:t>
      </w:r>
    </w:p>
    <w:p w14:paraId="6390EC3C" w14:textId="77777777" w:rsidR="008E3C26" w:rsidRPr="00FB070A" w:rsidRDefault="008E3C26">
      <w:pPr>
        <w:rPr>
          <w:color w:val="000000"/>
        </w:rPr>
      </w:pPr>
    </w:p>
    <w:p w14:paraId="49C3A1B9" w14:textId="77777777" w:rsidR="00FC0116" w:rsidRPr="00FB070A" w:rsidRDefault="00FC0116" w:rsidP="007E51FE">
      <w:pPr>
        <w:keepNext/>
        <w:rPr>
          <w:color w:val="000000"/>
        </w:rPr>
      </w:pPr>
      <w:r w:rsidRPr="00FB070A">
        <w:rPr>
          <w:color w:val="000000"/>
          <w:u w:val="single"/>
        </w:rPr>
        <w:t>Tossiċità tal-fwied</w:t>
      </w:r>
    </w:p>
    <w:p w14:paraId="71200D92" w14:textId="77777777" w:rsidR="00FC0116" w:rsidRPr="00FB070A" w:rsidRDefault="00FC0116" w:rsidP="007E51FE">
      <w:pPr>
        <w:keepNext/>
        <w:rPr>
          <w:color w:val="000000"/>
        </w:rPr>
      </w:pPr>
      <w:r w:rsidRPr="00FB070A">
        <w:rPr>
          <w:color w:val="000000"/>
        </w:rPr>
        <w:t>Fi studji kliniċi, kien hemm każ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eazzjonijiet epatiċi waqt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(inkluż epatite klinika, kolestażi u insuffiċjenza tal-fwied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qqa, inkluż imwiet). Ka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eazzjonijiet epatiċi kienu nnotati li jseħħu primarjamen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dizzjonijiet mediċi serji eżistenti (l-aktar tumuri ematoloġiċi). Reazzjonijiet epatiċi għaddiena, fosthom epatite u suffejra, seħħew fost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ebda 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 oħra identifikabbli. Id-disturb tal-funzjoni tal-fwied ġeneralment kien riversibbli bit-twaqqif tal-kura (ara sezzjoni 4.8).</w:t>
      </w:r>
    </w:p>
    <w:p w14:paraId="75B5924C" w14:textId="77777777" w:rsidR="00FC0116" w:rsidRPr="00FB070A" w:rsidRDefault="00FC0116">
      <w:pPr>
        <w:rPr>
          <w:color w:val="000000"/>
        </w:rPr>
      </w:pPr>
    </w:p>
    <w:p w14:paraId="51BA5BF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Monitoraġġ tal-funzjoni tal-fwied</w:t>
      </w:r>
      <w:r w:rsidRPr="00FB070A">
        <w:rPr>
          <w:color w:val="000000"/>
        </w:rPr>
        <w:t xml:space="preserve"> </w:t>
      </w:r>
    </w:p>
    <w:p w14:paraId="7567751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Pazjenti li jirċievu VFEND għandhom jiġu mmonitorjati bir-reqqa għal tossiċità tal-fwied. Immaniġġjar kliniku għandu jinkludi evalwazzjoni fil-laboratorju tal-funzjoni tal-fwied (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peċifiku AST u ALT) fil-bidu ta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u għallinqas darba fil-ġimgħa għall-ewwel xahar tal-kura. It-tul tal-kura għandu jkun qasir kemm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; madankollu, jekk abbażi tal-valutazzjoni tal-benefiċċju-riskju, il-kura titkompla (ara sezzjoni 4.2), il-monitoraġġ tal-frekwenza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tnaqqas għal darba fix-xahar jekk ma jkun hemm ebda bidla fit-testijiet tal-funzjoni tal-fwied.</w:t>
      </w:r>
    </w:p>
    <w:p w14:paraId="1D03C315" w14:textId="77777777" w:rsidR="00FC0116" w:rsidRPr="00FB070A" w:rsidRDefault="00FC0116">
      <w:pPr>
        <w:rPr>
          <w:color w:val="000000"/>
        </w:rPr>
      </w:pPr>
    </w:p>
    <w:p w14:paraId="345FBA4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it-testijiet tal-funzjoni tal-fwied isiru għoljin sew, VFEND għandu jitwaqqaf, ħlief jekk il-ġudizzju mit-tabib tar-riskju-benefiċċju tal-kura għall-pazjent jiġġustifika użu kontinwu.</w:t>
      </w:r>
    </w:p>
    <w:p w14:paraId="577ABBE4" w14:textId="77777777" w:rsidR="00FC0116" w:rsidRPr="00FB070A" w:rsidRDefault="00FC0116">
      <w:pPr>
        <w:rPr>
          <w:color w:val="000000"/>
        </w:rPr>
      </w:pPr>
    </w:p>
    <w:p w14:paraId="1A87023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monitoraġġ tal-funzjoni tal-fwied għandu jsir kemm fuq it-tfal kif ukoll fuq l-adulti.</w:t>
      </w:r>
    </w:p>
    <w:p w14:paraId="486C5FB4" w14:textId="77777777" w:rsidR="00FC0116" w:rsidRPr="00FB070A" w:rsidRDefault="00FC0116">
      <w:pPr>
        <w:rPr>
          <w:color w:val="000000"/>
        </w:rPr>
      </w:pPr>
    </w:p>
    <w:p w14:paraId="00A05BEE" w14:textId="77777777" w:rsidR="00631214" w:rsidRPr="00FB070A" w:rsidRDefault="00631214" w:rsidP="00631214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Reazzjonijiet avversi dermatoloġiċi serji</w:t>
      </w:r>
    </w:p>
    <w:p w14:paraId="22F35D47" w14:textId="77777777" w:rsidR="00631214" w:rsidRPr="00FB070A" w:rsidRDefault="00631214" w:rsidP="00631214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 </w:t>
      </w:r>
    </w:p>
    <w:p w14:paraId="6D4E3FE3" w14:textId="77777777" w:rsidR="00631214" w:rsidRPr="00FB070A" w:rsidRDefault="00631214" w:rsidP="008E6F16">
      <w:pPr>
        <w:numPr>
          <w:ilvl w:val="0"/>
          <w:numId w:val="54"/>
        </w:numPr>
        <w:rPr>
          <w:rFonts w:cs="Times New Roman"/>
          <w:color w:val="000000"/>
        </w:rPr>
      </w:pPr>
      <w:r w:rsidRPr="00FB070A">
        <w:rPr>
          <w:color w:val="000000"/>
        </w:rPr>
        <w:t>Fototossiċità</w:t>
      </w:r>
    </w:p>
    <w:p w14:paraId="6DF5DDA9" w14:textId="77777777" w:rsidR="00631214" w:rsidRPr="00FB070A" w:rsidRDefault="00631214" w:rsidP="00ED7BF0">
      <w:pPr>
        <w:widowControl w:val="0"/>
        <w:ind w:left="567"/>
        <w:rPr>
          <w:color w:val="000000"/>
        </w:rPr>
      </w:pPr>
      <w:r w:rsidRPr="00FB070A">
        <w:rPr>
          <w:color w:val="000000"/>
        </w:rPr>
        <w:t>Barra minn hekk VFEND kien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o</w:t>
      </w:r>
      <w:r w:rsidR="00375D7E" w:rsidRPr="00FB070A">
        <w:rPr>
          <w:color w:val="000000"/>
        </w:rPr>
        <w:t>totossiċità</w:t>
      </w:r>
      <w:r w:rsidRPr="00FB070A">
        <w:rPr>
          <w:color w:val="000000"/>
        </w:rPr>
        <w:t xml:space="preserve"> </w:t>
      </w:r>
      <w:r w:rsidRPr="00FB070A">
        <w:rPr>
          <w:bCs/>
          <w:color w:val="000000"/>
        </w:rPr>
        <w:t>li tinkludi reazzjonijiet bħal nemex, lentigo</w:t>
      </w:r>
      <w:r w:rsidR="00375D7E" w:rsidRPr="00FB070A">
        <w:rPr>
          <w:bCs/>
          <w:color w:val="000000"/>
        </w:rPr>
        <w:t>,</w:t>
      </w:r>
      <w:r w:rsidRPr="00FB070A">
        <w:rPr>
          <w:bCs/>
          <w:color w:val="000000"/>
        </w:rPr>
        <w:t xml:space="preserve"> u keratożi aktinika</w:t>
      </w:r>
      <w:r w:rsidR="00375D7E" w:rsidRPr="00FB070A">
        <w:rPr>
          <w:bCs/>
          <w:color w:val="000000"/>
        </w:rPr>
        <w:t xml:space="preserve"> u pseudoporphyria</w:t>
      </w:r>
      <w:r w:rsidRPr="00FB070A">
        <w:rPr>
          <w:color w:val="000000"/>
        </w:rPr>
        <w:t xml:space="preserve">. </w:t>
      </w:r>
      <w:r w:rsidR="000F4840" w:rsidRPr="00FB070A">
        <w:rPr>
          <w:color w:val="000000"/>
        </w:rPr>
        <w:t>Hemm riskju potenzjali akbar ta’ reazzjonijiet/tossiċità fil-ġilda bl-użu konkomitanti ta’ aġenti fotosensitizzanti (eż. methotrexate, eċċ).</w:t>
      </w:r>
      <w:r w:rsidR="000319B4" w:rsidRPr="00FB070A">
        <w:rPr>
          <w:color w:val="000000"/>
        </w:rPr>
        <w:t xml:space="preserve"> </w:t>
      </w:r>
      <w:r w:rsidRPr="00FB070A">
        <w:rPr>
          <w:color w:val="000000"/>
        </w:rPr>
        <w:t>Huwa rrakkomandat li l-pazjenti kollha, inklużi tfal, jevitaw esponiment għal dawl tax-xemx dirett waqt i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</w:t>
      </w:r>
      <w:r w:rsidR="00375D7E" w:rsidRPr="00FB070A">
        <w:rPr>
          <w:color w:val="000000"/>
        </w:rPr>
        <w:t xml:space="preserve"> u</w:t>
      </w:r>
      <w:r w:rsidRPr="00FB070A">
        <w:rPr>
          <w:color w:val="000000"/>
        </w:rPr>
        <w:t xml:space="preserve"> juża</w:t>
      </w:r>
      <w:r w:rsidR="00375D7E" w:rsidRPr="00FB070A">
        <w:rPr>
          <w:color w:val="000000"/>
        </w:rPr>
        <w:t>w</w:t>
      </w:r>
      <w:r w:rsidRPr="00FB070A">
        <w:rPr>
          <w:color w:val="000000"/>
        </w:rPr>
        <w:t xml:space="preserve"> miżuri bħal ħwejjeġ</w:t>
      </w:r>
      <w:r w:rsidR="00375D7E" w:rsidRPr="00FB070A">
        <w:rPr>
          <w:color w:val="000000"/>
        </w:rPr>
        <w:t xml:space="preserve"> protettivi</w:t>
      </w:r>
      <w:r w:rsidRPr="00FB070A">
        <w:rPr>
          <w:color w:val="000000"/>
        </w:rPr>
        <w:t xml:space="preserve"> jew skrin </w:t>
      </w:r>
      <w:r w:rsidR="00375D7E" w:rsidRPr="00FB070A">
        <w:rPr>
          <w:color w:val="000000"/>
        </w:rPr>
        <w:t xml:space="preserve">biex jipproteġihom </w:t>
      </w:r>
      <w:r w:rsidRPr="00FB070A">
        <w:rPr>
          <w:color w:val="000000"/>
        </w:rPr>
        <w:t>mix-xemx li jkollu fattur għo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tezzjoni kontra x-xemx (SPF - sun protection factor).</w:t>
      </w:r>
    </w:p>
    <w:p w14:paraId="0C459E19" w14:textId="77777777" w:rsidR="00631214" w:rsidRPr="00FB070A" w:rsidRDefault="00631214" w:rsidP="00631214">
      <w:pPr>
        <w:rPr>
          <w:rFonts w:cs="Times New Roman"/>
          <w:color w:val="000000"/>
          <w:u w:val="single"/>
        </w:rPr>
      </w:pPr>
    </w:p>
    <w:p w14:paraId="65CEE8BE" w14:textId="77777777" w:rsidR="00631214" w:rsidRPr="00FB070A" w:rsidRDefault="00631214" w:rsidP="008E6F16">
      <w:pPr>
        <w:numPr>
          <w:ilvl w:val="0"/>
          <w:numId w:val="54"/>
        </w:numPr>
        <w:rPr>
          <w:color w:val="000000"/>
          <w:u w:val="single"/>
        </w:rPr>
      </w:pPr>
      <w:r w:rsidRPr="00FB070A">
        <w:rPr>
          <w:color w:val="000000"/>
          <w:u w:val="single"/>
        </w:rPr>
        <w:t>Karċinoma fiċ-ċelluli skwamużi tal-ġilda (SCC)</w:t>
      </w:r>
    </w:p>
    <w:p w14:paraId="4DC39BB0" w14:textId="77777777" w:rsidR="00BE6A57" w:rsidRPr="00FB070A" w:rsidRDefault="00631214" w:rsidP="00BE6A57">
      <w:pPr>
        <w:autoSpaceDE w:val="0"/>
        <w:autoSpaceDN w:val="0"/>
        <w:adjustRightInd w:val="0"/>
        <w:ind w:left="567"/>
        <w:rPr>
          <w:color w:val="000000"/>
        </w:rPr>
      </w:pPr>
      <w:r w:rsidRPr="00FB070A">
        <w:rPr>
          <w:color w:val="000000"/>
        </w:rPr>
        <w:t xml:space="preserve">Karċinoma fiċ-ċelluli skwamużi tal-ġilda </w:t>
      </w:r>
      <w:r w:rsidR="00417602" w:rsidRPr="00FB070A">
        <w:rPr>
          <w:color w:val="000000"/>
        </w:rPr>
        <w:t xml:space="preserve">(inkluż SCC </w:t>
      </w:r>
      <w:r w:rsidR="004E2B8F" w:rsidRPr="00FB070A">
        <w:rPr>
          <w:color w:val="000000"/>
        </w:rPr>
        <w:t>ta</w:t>
      </w:r>
      <w:r w:rsidR="00417602" w:rsidRPr="00FB070A">
        <w:rPr>
          <w:color w:val="000000"/>
        </w:rPr>
        <w:t xml:space="preserve">l-ġilda in situ, jew il-marda ta’ Bowen) </w:t>
      </w:r>
      <w:r w:rsidRPr="00FB070A">
        <w:rPr>
          <w:color w:val="000000"/>
        </w:rPr>
        <w:t>kien</w:t>
      </w:r>
      <w:r w:rsidR="00551B31" w:rsidRPr="00FB070A">
        <w:rPr>
          <w:color w:val="000000"/>
        </w:rPr>
        <w:t xml:space="preserve"> irrappurtat</w:t>
      </w:r>
      <w:r w:rsidRPr="00FB070A">
        <w:rPr>
          <w:color w:val="000000"/>
        </w:rPr>
        <w:t xml:space="preserve">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, li xi wħud minnhom irrappurtaw reazzjonijiet fototossiċi fil-passat. Jekk ikun hemm reazzjonijiet fototossiċi</w:t>
      </w:r>
      <w:r w:rsidR="00551B31" w:rsidRPr="00FB070A">
        <w:rPr>
          <w:color w:val="000000"/>
        </w:rPr>
        <w:t xml:space="preserve"> għandu jittieħed parir multidixxiplinari</w:t>
      </w:r>
      <w:r w:rsidRPr="00FB070A">
        <w:rPr>
          <w:color w:val="000000"/>
        </w:rPr>
        <w:t xml:space="preserve">, </w:t>
      </w:r>
      <w:r w:rsidR="00551B31" w:rsidRPr="00FB070A">
        <w:rPr>
          <w:color w:val="000000"/>
        </w:rPr>
        <w:t>i</w:t>
      </w:r>
      <w:r w:rsidRPr="00FB070A">
        <w:rPr>
          <w:color w:val="000000"/>
        </w:rPr>
        <w:t>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u 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ediċini antifungali alternattivi għandu jiġi kkunsidrat u l-pazjent g</w:t>
      </w:r>
      <w:r w:rsidRPr="00FB070A">
        <w:rPr>
          <w:rFonts w:cs="Times New Roman"/>
          <w:color w:val="000000"/>
        </w:rPr>
        <w:t>ħ</w:t>
      </w:r>
      <w:r w:rsidRPr="00FB070A">
        <w:rPr>
          <w:color w:val="000000"/>
        </w:rPr>
        <w:t>andu jintbag</w:t>
      </w:r>
      <w:r w:rsidRPr="00FB070A">
        <w:rPr>
          <w:rFonts w:cs="Times New Roman"/>
          <w:color w:val="000000"/>
        </w:rPr>
        <w:t>ħ</w:t>
      </w:r>
      <w:r w:rsidRPr="00FB070A">
        <w:rPr>
          <w:color w:val="000000"/>
        </w:rPr>
        <w:t>at g</w:t>
      </w:r>
      <w:r w:rsidRPr="00FB070A">
        <w:rPr>
          <w:rFonts w:cs="Times New Roman"/>
          <w:color w:val="000000"/>
        </w:rPr>
        <w:t>ħ</w:t>
      </w:r>
      <w:r w:rsidRPr="00FB070A">
        <w:rPr>
          <w:color w:val="000000"/>
        </w:rPr>
        <w:t>and dermatolo</w:t>
      </w:r>
      <w:r w:rsidR="00551B31" w:rsidRPr="00FB070A">
        <w:rPr>
          <w:rFonts w:cs="Times New Roman"/>
          <w:color w:val="000000"/>
        </w:rPr>
        <w:t xml:space="preserve">gu. </w:t>
      </w:r>
      <w:r w:rsidR="00551B31" w:rsidRPr="00FB070A">
        <w:rPr>
          <w:color w:val="000000"/>
        </w:rPr>
        <w:t>Iżda, jekk Vfend jitkompla għandha titwettaq</w:t>
      </w:r>
      <w:r w:rsidR="00551B31" w:rsidRPr="00FB070A">
        <w:rPr>
          <w:rFonts w:cs="Times New Roman"/>
          <w:color w:val="000000"/>
        </w:rPr>
        <w:t xml:space="preserve"> e</w:t>
      </w:r>
      <w:r w:rsidRPr="00FB070A">
        <w:rPr>
          <w:color w:val="000000"/>
        </w:rPr>
        <w:t>valwazzjoni dermatoloġika fuq bażi sistematika u regolari, biex tippermetti l-iżvelar bikri u l-immaniġġjar</w:t>
      </w:r>
      <w:r w:rsidRPr="00FB070A">
        <w:rPr>
          <w:rStyle w:val="hps"/>
          <w:color w:val="000000"/>
        </w:rPr>
        <w:t xml:space="preserve"> ta</w:t>
      </w:r>
      <w:r w:rsidR="005E393F" w:rsidRPr="00FB070A">
        <w:rPr>
          <w:rStyle w:val="hps"/>
          <w:color w:val="000000"/>
        </w:rPr>
        <w:t>’</w:t>
      </w:r>
      <w:r w:rsidRPr="00FB070A">
        <w:rPr>
          <w:rStyle w:val="hps"/>
          <w:color w:val="000000"/>
        </w:rPr>
        <w:t xml:space="preserve"> leżjonijiet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premalinni</w:t>
      </w:r>
      <w:r w:rsidRPr="00FB070A">
        <w:rPr>
          <w:color w:val="000000"/>
        </w:rPr>
        <w:t xml:space="preserve">. </w:t>
      </w:r>
      <w:r w:rsidRPr="00FB070A">
        <w:rPr>
          <w:rStyle w:val="hps"/>
          <w:color w:val="000000"/>
        </w:rPr>
        <w:t>VFEND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għandu jitwaqqaf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jekk jiġu identifikati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leżjonijiet premalinni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tal-ġilda</w:t>
      </w:r>
      <w:r w:rsidRPr="00FB070A">
        <w:rPr>
          <w:color w:val="000000"/>
        </w:rPr>
        <w:t xml:space="preserve"> jew karċinoma fiċ-ċelluli skwamużi</w:t>
      </w:r>
      <w:r w:rsidR="00BE6A57" w:rsidRPr="00FB070A">
        <w:rPr>
          <w:color w:val="000000"/>
        </w:rPr>
        <w:t xml:space="preserve"> (ara hawn taħt is-sezzjoni Trattament fit-tul</w:t>
      </w:r>
      <w:r w:rsidR="0027404E" w:rsidRPr="00FB070A">
        <w:rPr>
          <w:color w:val="000000"/>
        </w:rPr>
        <w:t>)</w:t>
      </w:r>
      <w:r w:rsidR="00BE6A57" w:rsidRPr="00FB070A">
        <w:rPr>
          <w:color w:val="000000"/>
        </w:rPr>
        <w:t>.</w:t>
      </w:r>
    </w:p>
    <w:p w14:paraId="64388088" w14:textId="77777777" w:rsidR="00631214" w:rsidRPr="00FB070A" w:rsidRDefault="00631214" w:rsidP="00631214">
      <w:pPr>
        <w:autoSpaceDE w:val="0"/>
        <w:autoSpaceDN w:val="0"/>
        <w:adjustRightInd w:val="0"/>
        <w:rPr>
          <w:color w:val="000000"/>
        </w:rPr>
      </w:pPr>
    </w:p>
    <w:p w14:paraId="66A7DA30" w14:textId="77777777" w:rsidR="00631214" w:rsidRPr="00FB070A" w:rsidRDefault="00631214" w:rsidP="00D60C7C">
      <w:pPr>
        <w:keepNext/>
        <w:keepLines/>
        <w:numPr>
          <w:ilvl w:val="0"/>
          <w:numId w:val="54"/>
        </w:numPr>
        <w:ind w:left="714" w:hanging="357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Reazzjonijiet </w:t>
      </w:r>
      <w:r w:rsidR="00695825" w:rsidRPr="00FB070A">
        <w:rPr>
          <w:rFonts w:cs="Times New Roman"/>
          <w:color w:val="000000"/>
          <w:u w:val="single"/>
        </w:rPr>
        <w:t xml:space="preserve">avversi severi </w:t>
      </w:r>
      <w:r w:rsidRPr="00FB070A">
        <w:rPr>
          <w:rFonts w:cs="Times New Roman"/>
          <w:color w:val="000000"/>
          <w:u w:val="single"/>
        </w:rPr>
        <w:t>tal-ġilda</w:t>
      </w:r>
    </w:p>
    <w:p w14:paraId="506A5C25" w14:textId="77777777" w:rsidR="00631214" w:rsidRPr="00FB070A" w:rsidRDefault="00D920ED" w:rsidP="004D79FA">
      <w:pPr>
        <w:ind w:left="567"/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 xml:space="preserve">Reazzjonijiet avversi severi tal-ġilda (SCARs, </w:t>
      </w:r>
      <w:r w:rsidRPr="00FB070A">
        <w:rPr>
          <w:color w:val="000000"/>
        </w:rPr>
        <w:t xml:space="preserve">severe cutaneous adverse reactions) </w:t>
      </w:r>
      <w:r w:rsidR="00BB2CF9" w:rsidRPr="00FB070A">
        <w:rPr>
          <w:color w:val="000000"/>
        </w:rPr>
        <w:t>inklużi</w:t>
      </w:r>
      <w:r w:rsidR="00BB2CF9" w:rsidRPr="00FB070A">
        <w:rPr>
          <w:rFonts w:cs="Times New Roman"/>
          <w:color w:val="000000"/>
        </w:rPr>
        <w:t xml:space="preserve"> </w:t>
      </w:r>
      <w:r w:rsidR="00553000" w:rsidRPr="00FB070A">
        <w:rPr>
          <w:rFonts w:cs="Times New Roman"/>
          <w:color w:val="000000"/>
        </w:rPr>
        <w:t>sindrome ta</w:t>
      </w:r>
      <w:r w:rsidR="005E393F" w:rsidRPr="00FB070A">
        <w:rPr>
          <w:rFonts w:cs="Times New Roman"/>
          <w:color w:val="000000"/>
        </w:rPr>
        <w:t>’</w:t>
      </w:r>
      <w:r w:rsidR="00553000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Stevens-Johnson (SJS</w:t>
      </w:r>
      <w:r w:rsidR="00553000" w:rsidRPr="00FB070A">
        <w:rPr>
          <w:rFonts w:cs="Times New Roman"/>
          <w:color w:val="000000"/>
        </w:rPr>
        <w:t>, Stevens-Johnson syndrome</w:t>
      </w:r>
      <w:r w:rsidRPr="00FB070A">
        <w:rPr>
          <w:rFonts w:cs="Times New Roman"/>
          <w:color w:val="000000"/>
        </w:rPr>
        <w:t>), nekroliżi epiderm</w:t>
      </w:r>
      <w:r w:rsidR="004A1B65" w:rsidRPr="00FB070A">
        <w:rPr>
          <w:rFonts w:cs="Times New Roman"/>
          <w:color w:val="000000"/>
        </w:rPr>
        <w:t>ika</w:t>
      </w:r>
      <w:r w:rsidRPr="00FB070A">
        <w:rPr>
          <w:rFonts w:cs="Times New Roman"/>
          <w:color w:val="000000"/>
        </w:rPr>
        <w:t xml:space="preserve"> tossika (TEN, toxic epidermal necrolysis), u </w:t>
      </w:r>
      <w:r w:rsidR="00496690" w:rsidRPr="00FB070A">
        <w:rPr>
          <w:rFonts w:cs="Times New Roman"/>
          <w:color w:val="000000"/>
        </w:rPr>
        <w:t>reazzjoni għall-mediċina b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>sintomi ta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 xml:space="preserve"> esinofilja u sistemiċi</w:t>
      </w:r>
      <w:r w:rsidRPr="00FB070A">
        <w:rPr>
          <w:rFonts w:cs="Times New Roman"/>
          <w:color w:val="000000"/>
        </w:rPr>
        <w:t xml:space="preserve"> (DRESS, </w:t>
      </w:r>
      <w:r w:rsidRPr="00FB070A">
        <w:rPr>
          <w:color w:val="000000"/>
        </w:rPr>
        <w:t>drug reaction with eosinophilia and systemic symptoms) li jistgħu jkun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553000" w:rsidRPr="00FB070A">
        <w:rPr>
          <w:color w:val="000000"/>
        </w:rPr>
        <w:t>periklu</w:t>
      </w:r>
      <w:r w:rsidRPr="00FB070A">
        <w:rPr>
          <w:color w:val="000000"/>
        </w:rPr>
        <w:t xml:space="preserve"> għall-ħajja jew fatali, ġew irrapp</w:t>
      </w:r>
      <w:r w:rsidR="00402D17" w:rsidRPr="00FB070A">
        <w:rPr>
          <w:color w:val="000000"/>
        </w:rPr>
        <w:t>u</w:t>
      </w:r>
      <w:r w:rsidRPr="00FB070A">
        <w:rPr>
          <w:color w:val="000000"/>
        </w:rPr>
        <w:t>rtati b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snapToGrid w:val="0"/>
          <w:color w:val="000000"/>
        </w:rPr>
        <w:t>Jekk pazjent jiżviluppa raxx, hu għandu jiġi mmonitorjat mill-qrib u VFEND jitwaqqaf jekk il-leżjonijiet jissoktaw.</w:t>
      </w:r>
    </w:p>
    <w:p w14:paraId="1B5DE92F" w14:textId="77777777" w:rsidR="00D920ED" w:rsidRPr="00FB070A" w:rsidRDefault="00D920ED" w:rsidP="008C1593">
      <w:pPr>
        <w:rPr>
          <w:rFonts w:cs="Times New Roman"/>
          <w:snapToGrid w:val="0"/>
          <w:color w:val="000000"/>
        </w:rPr>
      </w:pPr>
    </w:p>
    <w:p w14:paraId="7CC77F92" w14:textId="77777777" w:rsidR="008C1593" w:rsidRPr="00FB070A" w:rsidRDefault="008C1593" w:rsidP="008C1593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Avvenimenti adrenali</w:t>
      </w:r>
    </w:p>
    <w:p w14:paraId="0C75F988" w14:textId="77777777" w:rsidR="008C1593" w:rsidRPr="00FB070A" w:rsidRDefault="008C1593" w:rsidP="008C1593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Ġew irrappurtati każijiet riversibb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suffiċjenza adrenal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pazjenti li kienu qed jirċievu </w:t>
      </w:r>
      <w:r w:rsidR="004D10B6" w:rsidRPr="00FB070A">
        <w:rPr>
          <w:color w:val="000000"/>
          <w:sz w:val="22"/>
          <w:szCs w:val="22"/>
          <w:lang w:val="mt-MT"/>
        </w:rPr>
        <w:t xml:space="preserve">azoles, inkluż </w:t>
      </w:r>
      <w:r w:rsidRPr="00FB070A">
        <w:rPr>
          <w:color w:val="000000"/>
          <w:sz w:val="22"/>
          <w:szCs w:val="22"/>
          <w:lang w:val="mt-MT"/>
        </w:rPr>
        <w:t>voriconazole.</w:t>
      </w:r>
      <w:r w:rsidR="004D10B6" w:rsidRPr="00FB070A">
        <w:rPr>
          <w:color w:val="000000"/>
          <w:sz w:val="22"/>
          <w:szCs w:val="22"/>
          <w:lang w:val="mt-MT"/>
        </w:rPr>
        <w:t xml:space="preserve"> </w:t>
      </w:r>
      <w:r w:rsidR="003F12CA" w:rsidRPr="00FB070A">
        <w:rPr>
          <w:color w:val="000000"/>
          <w:sz w:val="22"/>
          <w:szCs w:val="22"/>
          <w:lang w:val="mt-MT"/>
        </w:rPr>
        <w:t>Ġiet irrappurtata insuffiċjenza adrenali f’pazjenti li kienu qed jirċievu azoles bi jew mingħajr kortikosterojdi fl-istess waqt. F’pazjenti li kienu qed jirċievu azoles mingħajr kortikosterojdi, l-insuffiċjenza adrenali hija relatata ma’ inibizzjoni diretta ta’ sterojdoġenesi mill-azoles. F’pazjenti li jieħdu kortikosterojdi, inibizzjoni ta’ CYP3A4 assoċjata ma’ voriconazole tal-metaboliżmu tagħhom tista’ twassal għal kortikosterojdi żejda u soppressjoni adrenali (ara sezzjoni 4.5). Is-sindrome ta’ Cushing bi u mingħajr insuffiċjenza adrenali sussegwenti ġie rrappurtat ukoll f’pazjenti li jirċievu voriconazole flimkien ma’ kortikosterojdi.</w:t>
      </w:r>
    </w:p>
    <w:p w14:paraId="24F282B1" w14:textId="77777777" w:rsidR="008C1593" w:rsidRPr="00FB070A" w:rsidRDefault="008C1593" w:rsidP="008C1593">
      <w:pPr>
        <w:pStyle w:val="Paragraph"/>
        <w:spacing w:after="0"/>
        <w:rPr>
          <w:color w:val="000000"/>
          <w:sz w:val="22"/>
          <w:szCs w:val="22"/>
          <w:lang w:val="mt-MT" w:eastAsia="nl-NL"/>
        </w:rPr>
      </w:pPr>
    </w:p>
    <w:p w14:paraId="068C8131" w14:textId="77777777" w:rsidR="008C1593" w:rsidRPr="00FB070A" w:rsidRDefault="008C1593" w:rsidP="008C1593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azjenti li jkunu qed jieħdu trattament fit-tul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u kortikosterojdi (inklużi kortikosterojdi li jittieħdu man-nifs eż. budesonide</w:t>
      </w:r>
      <w:r w:rsidR="00047B21" w:rsidRPr="00FB070A">
        <w:rPr>
          <w:color w:val="000000"/>
          <w:sz w:val="22"/>
          <w:szCs w:val="22"/>
          <w:lang w:val="mt-MT"/>
        </w:rPr>
        <w:t xml:space="preserve"> u kortikosterojdi ġol-imnieħer</w:t>
      </w:r>
      <w:r w:rsidRPr="00FB070A">
        <w:rPr>
          <w:color w:val="000000"/>
          <w:sz w:val="22"/>
          <w:szCs w:val="22"/>
          <w:lang w:val="mt-MT"/>
        </w:rPr>
        <w:t>) għandhom jiġu mmonitorja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attenzjoni għad-disfunzjoni tal-kortiċi adrenali kemm matul it-trattament u kemm meta jitwaqqaf voriconazole (ara sezzjoni 4.5).</w:t>
      </w:r>
      <w:r w:rsidR="004D10B6" w:rsidRPr="00FB070A">
        <w:rPr>
          <w:snapToGrid w:val="0"/>
          <w:color w:val="000000"/>
          <w:sz w:val="22"/>
          <w:szCs w:val="22"/>
          <w:lang w:val="mt-MT"/>
        </w:rPr>
        <w:t xml:space="preserve"> Il-pazjenti għandhom jingħataw istruzzjoni biex ifittxu kura medika immedjata jekk jiżviluppaw sinjali u sintomi ta</w:t>
      </w:r>
      <w:r w:rsidR="003F12CA" w:rsidRPr="00FB070A">
        <w:rPr>
          <w:snapToGrid w:val="0"/>
          <w:color w:val="000000"/>
          <w:sz w:val="22"/>
          <w:szCs w:val="22"/>
          <w:lang w:val="mt-MT"/>
        </w:rPr>
        <w:t>s-</w:t>
      </w:r>
      <w:r w:rsidR="004D10B6" w:rsidRPr="00FB070A">
        <w:rPr>
          <w:color w:val="000000"/>
          <w:sz w:val="22"/>
          <w:szCs w:val="22"/>
          <w:lang w:val="mt-MT"/>
        </w:rPr>
        <w:t>sindrome ta’ Cushing jew insuffiċjenza adrenali.</w:t>
      </w:r>
    </w:p>
    <w:p w14:paraId="5744F3D0" w14:textId="77777777" w:rsidR="008C1593" w:rsidRPr="00FB070A" w:rsidRDefault="008C1593" w:rsidP="008C1593">
      <w:pPr>
        <w:rPr>
          <w:rFonts w:cs="Times New Roman"/>
          <w:snapToGrid w:val="0"/>
          <w:color w:val="000000"/>
        </w:rPr>
      </w:pPr>
    </w:p>
    <w:p w14:paraId="0B4A698D" w14:textId="77777777" w:rsidR="004D79FA" w:rsidRPr="00FB070A" w:rsidRDefault="004D79FA" w:rsidP="00E30542">
      <w:pPr>
        <w:keepNext/>
        <w:keepLines/>
        <w:rPr>
          <w:color w:val="000000"/>
          <w:u w:val="single"/>
        </w:rPr>
      </w:pPr>
      <w:r w:rsidRPr="00FB070A">
        <w:rPr>
          <w:color w:val="000000"/>
          <w:u w:val="single"/>
        </w:rPr>
        <w:t>Trattament fit-tul</w:t>
      </w:r>
    </w:p>
    <w:p w14:paraId="40C00AC8" w14:textId="77777777" w:rsidR="004D79FA" w:rsidRPr="00FB070A" w:rsidRDefault="004D79FA" w:rsidP="005803F9">
      <w:pPr>
        <w:spacing w:line="240" w:lineRule="auto"/>
        <w:rPr>
          <w:color w:val="000000"/>
        </w:rPr>
      </w:pPr>
      <w:r w:rsidRPr="00FB070A">
        <w:rPr>
          <w:rFonts w:cs="Times New Roman"/>
          <w:color w:val="000000"/>
        </w:rPr>
        <w:t>Esponiment fit-tul (trattament jew profilassi) li jkun aktar minn 180 jum (6 xhur) jeħtieġ evalwazzjo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attenzjoni tal-bilanċ bejn il-benefiċċju u r-riskju u </w:t>
      </w:r>
      <w:r w:rsidRPr="00FB070A">
        <w:rPr>
          <w:color w:val="000000"/>
        </w:rPr>
        <w:t xml:space="preserve">għalhekk it-tobba għandhom jikkunsidraw il-bżonn li jiġi limitat l-esponiment għal VFEND (ara sezzjonijiet 4.2 u 5.1). </w:t>
      </w:r>
    </w:p>
    <w:p w14:paraId="226A7C37" w14:textId="77777777" w:rsidR="004D79FA" w:rsidRPr="00FB070A" w:rsidRDefault="004D79FA" w:rsidP="004D79FA">
      <w:pPr>
        <w:spacing w:line="240" w:lineRule="auto"/>
        <w:rPr>
          <w:color w:val="000000"/>
        </w:rPr>
      </w:pPr>
    </w:p>
    <w:p w14:paraId="6A2C107C" w14:textId="21A2C9D7" w:rsidR="004D79FA" w:rsidRPr="00FB070A" w:rsidRDefault="004D79FA" w:rsidP="005803F9">
      <w:pPr>
        <w:rPr>
          <w:color w:val="000000"/>
        </w:rPr>
      </w:pPr>
      <w:r w:rsidRPr="00FB070A">
        <w:rPr>
          <w:color w:val="000000"/>
        </w:rPr>
        <w:t>Karċinoma fiċ-ċelluli skwamużi tal-ġilda</w:t>
      </w:r>
      <w:r w:rsidR="007045F1" w:rsidRPr="00FB070A">
        <w:rPr>
          <w:color w:val="000000"/>
        </w:rPr>
        <w:t xml:space="preserve"> (SCC) </w:t>
      </w:r>
      <w:r w:rsidR="00417602" w:rsidRPr="00FB070A">
        <w:rPr>
          <w:color w:val="000000"/>
        </w:rPr>
        <w:t xml:space="preserve">(inkluż SCC </w:t>
      </w:r>
      <w:r w:rsidR="004E2B8F" w:rsidRPr="00FB070A">
        <w:rPr>
          <w:color w:val="000000"/>
        </w:rPr>
        <w:t>ta</w:t>
      </w:r>
      <w:r w:rsidR="00417602" w:rsidRPr="00FB070A">
        <w:rPr>
          <w:color w:val="000000"/>
        </w:rPr>
        <w:t xml:space="preserve">l-ġilda in situ, jew il-marda ta’ Bowen) </w:t>
      </w:r>
      <w:r w:rsidRPr="00FB070A">
        <w:rPr>
          <w:color w:val="000000"/>
        </w:rPr>
        <w:t>kienet irrappurt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li r</w:t>
      </w:r>
      <w:r w:rsidRPr="00FB070A">
        <w:rPr>
          <w:rFonts w:cs="Times New Roman"/>
          <w:color w:val="000000"/>
        </w:rPr>
        <w:t>ċ</w:t>
      </w:r>
      <w:r w:rsidRPr="00FB070A">
        <w:rPr>
          <w:color w:val="000000"/>
        </w:rPr>
        <w:t>ivew trattament fit-tu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</w:t>
      </w:r>
      <w:r w:rsidR="00AA71BE" w:rsidRPr="00FB070A">
        <w:rPr>
          <w:color w:val="000000"/>
        </w:rPr>
        <w:t xml:space="preserve"> (ara sezzjoni 4.8)</w:t>
      </w:r>
      <w:r w:rsidRPr="00FB070A">
        <w:rPr>
          <w:color w:val="000000"/>
        </w:rPr>
        <w:t>.</w:t>
      </w:r>
    </w:p>
    <w:p w14:paraId="37816254" w14:textId="77777777" w:rsidR="004D79FA" w:rsidRPr="00FB070A" w:rsidRDefault="004D79FA" w:rsidP="004D79FA">
      <w:pPr>
        <w:spacing w:line="240" w:lineRule="auto"/>
        <w:rPr>
          <w:color w:val="000000"/>
        </w:rPr>
      </w:pPr>
    </w:p>
    <w:p w14:paraId="79A5FEF6" w14:textId="557780DF" w:rsidR="004D79FA" w:rsidRPr="00FB070A" w:rsidRDefault="004D79FA" w:rsidP="005803F9">
      <w:pPr>
        <w:rPr>
          <w:snapToGrid w:val="0"/>
          <w:color w:val="000000"/>
        </w:rPr>
      </w:pPr>
      <w:r w:rsidRPr="00FB070A">
        <w:rPr>
          <w:color w:val="000000"/>
        </w:rPr>
        <w:t>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erjostite</w:t>
      </w:r>
      <w:r w:rsidR="0027404E" w:rsidRPr="00FB070A">
        <w:rPr>
          <w:color w:val="000000"/>
        </w:rPr>
        <w:t xml:space="preserve"> (</w:t>
      </w:r>
      <w:r w:rsidR="0027404E" w:rsidRPr="00FB070A">
        <w:rPr>
          <w:i/>
          <w:color w:val="000000"/>
        </w:rPr>
        <w:t>periostitis</w:t>
      </w:r>
      <w:r w:rsidR="0027404E" w:rsidRPr="00FB070A">
        <w:rPr>
          <w:color w:val="000000"/>
        </w:rPr>
        <w:t>)</w:t>
      </w:r>
      <w:r w:rsidRPr="00FB070A">
        <w:rPr>
          <w:color w:val="000000"/>
        </w:rPr>
        <w:t xml:space="preserve"> mhux infettiv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ivel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luoride u alkaline phosphate għoljin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. I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għandu jiġi kkunsidrat wara pariri multidixxiplinari jekk il-pazjent jiżviluppa uġigħ fl-għadam u jekk ikun hemm sinjali radjoloġiċi</w:t>
      </w:r>
      <w:r w:rsidRPr="00FB070A">
        <w:rPr>
          <w:snapToGrid w:val="0"/>
          <w:color w:val="000000"/>
        </w:rPr>
        <w:t xml:space="preserve"> kompatibbli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perjostite</w:t>
      </w:r>
      <w:r w:rsidR="00AA71BE" w:rsidRPr="00FB070A">
        <w:rPr>
          <w:color w:val="000000"/>
        </w:rPr>
        <w:t xml:space="preserve"> (ara sezzjoni 4.8).</w:t>
      </w:r>
    </w:p>
    <w:p w14:paraId="70332A63" w14:textId="77777777" w:rsidR="00631214" w:rsidRPr="00FB070A" w:rsidRDefault="00631214">
      <w:pPr>
        <w:rPr>
          <w:color w:val="000000"/>
          <w:u w:val="single"/>
        </w:rPr>
      </w:pPr>
    </w:p>
    <w:p w14:paraId="75EDFE17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Reazzjonijiet avversi tal-vista</w:t>
      </w:r>
    </w:p>
    <w:p w14:paraId="4639A860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</w:rPr>
        <w:t>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episodji tw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eazzjonijiet avversi tal-vista, inklużi vista mċajpra, newrit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g</w:t>
      </w:r>
      <w:r w:rsidRPr="00FB070A">
        <w:rPr>
          <w:color w:val="000000"/>
          <w:lang w:eastAsia="ko-KR"/>
        </w:rPr>
        <w:t>ħajn</w:t>
      </w:r>
      <w:r w:rsidRPr="00FB070A">
        <w:rPr>
          <w:color w:val="000000"/>
        </w:rPr>
        <w:t xml:space="preserve"> u papilloedema (ara sezzjoni 4.8).</w:t>
      </w:r>
    </w:p>
    <w:p w14:paraId="2CFD33A2" w14:textId="77777777" w:rsidR="00FC0116" w:rsidRPr="00FB070A" w:rsidRDefault="00FC0116">
      <w:pPr>
        <w:rPr>
          <w:color w:val="000000"/>
          <w:u w:val="single"/>
        </w:rPr>
      </w:pPr>
    </w:p>
    <w:p w14:paraId="08B28FA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Reazzjonijiet avversi tal-kliewi</w:t>
      </w:r>
    </w:p>
    <w:p w14:paraId="453D4C7C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>Insuffiċjenza akuta tal-kliewi kienet osserv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morda severament li kienu qegħdin jieħdu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FEND. </w:t>
      </w:r>
      <w:r w:rsidRPr="00FB070A">
        <w:rPr>
          <w:snapToGrid w:val="0"/>
          <w:color w:val="000000"/>
        </w:rPr>
        <w:t>Il-pazjenti li jkunu qed jiġu kkura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voriconazole huma probabbli li jiġu kkurati fl-istess waqt bi prodotti mediċinali nefrotossiċi u jkollhom kondizzjonijiet konkorrenti li jistgħu jwasslu għal funzjoni mnaqqsa tal-kliewi (ara sezzjoni 4.8).</w:t>
      </w:r>
    </w:p>
    <w:p w14:paraId="5BAC1CF1" w14:textId="77777777" w:rsidR="00FC0116" w:rsidRPr="00FB070A" w:rsidRDefault="00FC0116">
      <w:pPr>
        <w:rPr>
          <w:snapToGrid w:val="0"/>
          <w:color w:val="000000"/>
        </w:rPr>
      </w:pPr>
    </w:p>
    <w:p w14:paraId="74DF38F7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  <w:u w:val="single"/>
        </w:rPr>
        <w:t>Monitoraġġ tal-funzjoni tal-kliewi</w:t>
      </w:r>
    </w:p>
    <w:p w14:paraId="32995FC1" w14:textId="77777777" w:rsidR="00FC0116" w:rsidRPr="00FB070A" w:rsidRDefault="00FC0116">
      <w:pPr>
        <w:rPr>
          <w:color w:val="000000"/>
        </w:rPr>
      </w:pPr>
      <w:r w:rsidRPr="00FB070A">
        <w:rPr>
          <w:snapToGrid w:val="0"/>
          <w:color w:val="000000"/>
        </w:rPr>
        <w:t>Il-pazjenti għandhom jiġu mmonitorjati għall-iżvilupp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funzjoni tal-kliewi mhux normali. Dan għandu jinkludi evalwazzjoni fil-laboratorju,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mod partikolari l-krejatinina fis-serum.</w:t>
      </w:r>
      <w:r w:rsidRPr="00FB070A">
        <w:rPr>
          <w:color w:val="000000"/>
        </w:rPr>
        <w:t xml:space="preserve"> </w:t>
      </w:r>
    </w:p>
    <w:p w14:paraId="40FB4B0D" w14:textId="77777777" w:rsidR="00FC0116" w:rsidRPr="00FB070A" w:rsidRDefault="00FC0116">
      <w:pPr>
        <w:rPr>
          <w:color w:val="000000"/>
        </w:rPr>
      </w:pPr>
    </w:p>
    <w:p w14:paraId="037B06B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Monitoraġġ tal-funzjoni tal-pankreas</w:t>
      </w:r>
    </w:p>
    <w:p w14:paraId="21BC8D6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Pazjenti, speċjalment tfal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 għal pankreatite akuta (eż., kemoterapija riċenti, trapja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ċelluli imsej</w:t>
      </w:r>
      <w:r w:rsidRPr="00FB070A">
        <w:rPr>
          <w:color w:val="000000"/>
          <w:lang w:eastAsia="ko-KR"/>
        </w:rPr>
        <w:t>ħa stem fid-demm</w:t>
      </w:r>
      <w:r w:rsidRPr="00FB070A">
        <w:rPr>
          <w:color w:val="000000"/>
        </w:rPr>
        <w:t xml:space="preserve"> [HSCT]), għandhom ikunu mmonito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ttenzjoni matul kura bil-VFEND. Eżam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amylase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ipase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indik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wn iċ-ċirkustanzi.</w:t>
      </w:r>
    </w:p>
    <w:p w14:paraId="59890E0B" w14:textId="77777777" w:rsidR="00FC0116" w:rsidRPr="00FB070A" w:rsidRDefault="00FC0116">
      <w:pPr>
        <w:rPr>
          <w:rStyle w:val="longtext1"/>
          <w:color w:val="000000"/>
          <w:sz w:val="22"/>
          <w:shd w:val="clear" w:color="auto" w:fill="EBEFF9"/>
        </w:rPr>
      </w:pPr>
    </w:p>
    <w:p w14:paraId="79EC983B" w14:textId="77777777" w:rsidR="00FC0116" w:rsidRPr="00FB070A" w:rsidRDefault="00FC0116">
      <w:pPr>
        <w:pStyle w:val="BodyText3"/>
        <w:jc w:val="left"/>
        <w:rPr>
          <w:color w:val="000000"/>
        </w:rPr>
      </w:pPr>
      <w:r w:rsidRPr="00FB070A">
        <w:rPr>
          <w:color w:val="000000"/>
          <w:u w:val="single"/>
        </w:rPr>
        <w:t>Popolazzjoni pedjatrika</w:t>
      </w:r>
    </w:p>
    <w:p w14:paraId="04990048" w14:textId="77777777" w:rsidR="00FC0116" w:rsidRPr="00FB070A" w:rsidRDefault="00FC0116">
      <w:pPr>
        <w:pStyle w:val="BodyText3"/>
        <w:jc w:val="left"/>
        <w:rPr>
          <w:color w:val="000000"/>
        </w:rPr>
      </w:pPr>
      <w:r w:rsidRPr="00FB070A">
        <w:rPr>
          <w:color w:val="000000"/>
        </w:rPr>
        <w:t>Is-sigurtà u l-effikaċ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uġġetti tfal li għandhom anqas minn sentejn </w:t>
      </w:r>
      <w:r w:rsidR="005D7CA0" w:rsidRPr="00FB070A">
        <w:rPr>
          <w:color w:val="000000"/>
        </w:rPr>
        <w:t>għadhom ma ġewx determinati</w:t>
      </w:r>
      <w:r w:rsidRPr="00FB070A">
        <w:rPr>
          <w:color w:val="000000"/>
        </w:rPr>
        <w:t xml:space="preserve"> (ara sezzjonijiet</w:t>
      </w:r>
      <w:r w:rsidR="003E64C7" w:rsidRPr="00FB070A">
        <w:rPr>
          <w:color w:val="000000"/>
        </w:rPr>
        <w:t> </w:t>
      </w:r>
      <w:r w:rsidRPr="00FB070A">
        <w:rPr>
          <w:color w:val="000000"/>
        </w:rPr>
        <w:t>4.8 u 5.1). Voriconazole huwa indikat għal pazjent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entejn jew akbar.  </w:t>
      </w:r>
      <w:r w:rsidR="00C7264E" w:rsidRPr="00FB070A">
        <w:rPr>
          <w:color w:val="000000"/>
        </w:rPr>
        <w:t>Ġiet osservata frekwenza ogħla ta</w:t>
      </w:r>
      <w:r w:rsidR="005E393F" w:rsidRPr="00FB070A">
        <w:rPr>
          <w:color w:val="000000"/>
        </w:rPr>
        <w:t>’</w:t>
      </w:r>
      <w:r w:rsidR="00C7264E" w:rsidRPr="00FB070A">
        <w:rPr>
          <w:color w:val="000000"/>
        </w:rPr>
        <w:t xml:space="preserve"> żidiet ta</w:t>
      </w:r>
      <w:r w:rsidR="005E393F" w:rsidRPr="00FB070A">
        <w:rPr>
          <w:color w:val="000000"/>
        </w:rPr>
        <w:t>’</w:t>
      </w:r>
      <w:r w:rsidR="00C7264E" w:rsidRPr="00FB070A">
        <w:rPr>
          <w:color w:val="000000"/>
        </w:rPr>
        <w:t xml:space="preserve"> enzimi fil-fwied fil-popolazzjoni pedjatrika (ara sezzjoni 4.8). </w:t>
      </w:r>
      <w:r w:rsidRPr="00FB070A">
        <w:rPr>
          <w:color w:val="000000"/>
        </w:rPr>
        <w:t>Il-funzjoni tal-fwied għandha tiġi mmonitorjata kemm fit-tfal kif ukoll fil-kbar. Il-bijodisponibilità ora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kun limit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2 u &lt;12-il sen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ssorbiment ħażin u piż baxx ħafna tal-ġisem għall-età tagħhom.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dak il-każ, huwa rakkomandat li voriconazole jingħata fil-vina. </w:t>
      </w:r>
    </w:p>
    <w:p w14:paraId="7CAC6C8C" w14:textId="77777777" w:rsidR="00FC0116" w:rsidRPr="00FB070A" w:rsidRDefault="00FC0116">
      <w:pPr>
        <w:pStyle w:val="BodyText3"/>
        <w:jc w:val="left"/>
        <w:rPr>
          <w:color w:val="000000"/>
        </w:rPr>
      </w:pPr>
    </w:p>
    <w:p w14:paraId="7DCD1F02" w14:textId="77777777" w:rsidR="00216AF9" w:rsidRPr="00FB070A" w:rsidRDefault="00216AF9" w:rsidP="008E6F16">
      <w:pPr>
        <w:numPr>
          <w:ilvl w:val="0"/>
          <w:numId w:val="54"/>
        </w:numPr>
        <w:spacing w:line="240" w:lineRule="auto"/>
        <w:ind w:left="0" w:firstLine="360"/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Reazzjonijiet avversi dermatoloġiċi</w:t>
      </w:r>
      <w:r w:rsidRPr="00FB070A">
        <w:rPr>
          <w:color w:val="000000"/>
          <w:u w:val="single"/>
        </w:rPr>
        <w:t xml:space="preserve"> serji (inkluż SCC)</w:t>
      </w:r>
    </w:p>
    <w:p w14:paraId="412B7C26" w14:textId="77777777" w:rsidR="00FC0116" w:rsidRPr="00FB070A" w:rsidRDefault="00FC0116" w:rsidP="00E40331">
      <w:pPr>
        <w:spacing w:line="240" w:lineRule="auto"/>
        <w:ind w:left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frekwenz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eazzjoni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ototossiċità hi ogħla fil-popolazzjoni </w:t>
      </w:r>
      <w:r w:rsidR="005D7CA0" w:rsidRPr="00FB070A">
        <w:rPr>
          <w:rFonts w:cs="Times New Roman"/>
          <w:color w:val="000000"/>
        </w:rPr>
        <w:t>pedjatrika</w:t>
      </w:r>
      <w:r w:rsidRPr="00FB070A">
        <w:rPr>
          <w:rFonts w:cs="Times New Roman"/>
          <w:color w:val="000000"/>
        </w:rPr>
        <w:t xml:space="preserve">. Billi ġiet irrappurtata evoluzzjoni lejn SCC, miżuri stretti għall-protezzjoni </w:t>
      </w:r>
      <w:r w:rsidR="00E57AF0" w:rsidRPr="00FB070A">
        <w:rPr>
          <w:rFonts w:cs="Times New Roman"/>
          <w:color w:val="000000"/>
        </w:rPr>
        <w:t xml:space="preserve">mid-dawl huma meħtieġa </w:t>
      </w: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in il-popol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. Fi tfal li jesperjenzaw feriti tax-xjuħija minħabba d-dawl bħal lentiġini jew </w:t>
      </w:r>
      <w:r w:rsidR="00D12F17" w:rsidRPr="00FB070A">
        <w:rPr>
          <w:rFonts w:cs="Times New Roman"/>
          <w:color w:val="000000"/>
        </w:rPr>
        <w:t>nemex</w:t>
      </w:r>
      <w:r w:rsidRPr="00FB070A">
        <w:rPr>
          <w:rFonts w:cs="Times New Roman"/>
          <w:color w:val="000000"/>
        </w:rPr>
        <w:t xml:space="preserve">, hu </w:t>
      </w:r>
      <w:r w:rsidR="00B64FE9" w:rsidRPr="00FB070A">
        <w:rPr>
          <w:rFonts w:cs="Times New Roman"/>
          <w:color w:val="000000"/>
        </w:rPr>
        <w:t>r</w:t>
      </w:r>
      <w:r w:rsidRPr="00FB070A">
        <w:rPr>
          <w:rFonts w:cs="Times New Roman"/>
          <w:color w:val="000000"/>
        </w:rPr>
        <w:t xml:space="preserve">rakkomandat li jevitaw ix-xemx u li </w:t>
      </w:r>
      <w:r w:rsidR="00214A9C" w:rsidRPr="00FB070A">
        <w:rPr>
          <w:rFonts w:cs="Times New Roman"/>
          <w:color w:val="000000"/>
        </w:rPr>
        <w:t>j</w:t>
      </w:r>
      <w:r w:rsidRPr="00FB070A">
        <w:rPr>
          <w:rFonts w:cs="Times New Roman"/>
          <w:color w:val="000000"/>
        </w:rPr>
        <w:t>sir follow-up dermatoloġik</w:t>
      </w:r>
      <w:r w:rsidR="00214A9C" w:rsidRPr="00FB070A">
        <w:rPr>
          <w:rFonts w:cs="Times New Roman"/>
          <w:color w:val="000000"/>
        </w:rPr>
        <w:t>u</w:t>
      </w:r>
      <w:r w:rsidRPr="00FB070A">
        <w:rPr>
          <w:rFonts w:cs="Times New Roman"/>
          <w:color w:val="000000"/>
        </w:rPr>
        <w:t xml:space="preserve"> anki wara t-twaqqif ta</w:t>
      </w:r>
      <w:r w:rsidR="00B64FE9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>.</w:t>
      </w:r>
    </w:p>
    <w:p w14:paraId="3C46915A" w14:textId="77777777" w:rsidR="00FC0116" w:rsidRPr="00FB070A" w:rsidRDefault="00FC0116" w:rsidP="00F81B94">
      <w:pPr>
        <w:pStyle w:val="Default"/>
        <w:rPr>
          <w:sz w:val="22"/>
          <w:szCs w:val="22"/>
          <w:lang w:val="mt-MT"/>
        </w:rPr>
      </w:pPr>
    </w:p>
    <w:p w14:paraId="7A42F179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Profilassi</w:t>
      </w:r>
    </w:p>
    <w:p w14:paraId="7536AF9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vvenimenti avversi assoċjati ma</w:t>
      </w:r>
      <w:r w:rsidR="00B64FE9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 xml:space="preserve"> (epatotossiċità, reazzjonijiet severi tal-ġilda li jinkludu fototossiċità u SCC, disturbi tal-vista severi jew fit-tul u perjostite), it-twaqqi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u 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ediċini antifungali alternattivi </w:t>
      </w:r>
      <w:r w:rsidR="00BB2123" w:rsidRPr="00FB070A">
        <w:rPr>
          <w:sz w:val="22"/>
          <w:szCs w:val="22"/>
          <w:lang w:val="mt-MT"/>
        </w:rPr>
        <w:t xml:space="preserve">għandu </w:t>
      </w:r>
      <w:r w:rsidRPr="00FB070A">
        <w:rPr>
          <w:sz w:val="22"/>
          <w:szCs w:val="22"/>
          <w:lang w:val="mt-MT"/>
        </w:rPr>
        <w:t>jiġi kkunsidrat.</w:t>
      </w:r>
    </w:p>
    <w:p w14:paraId="4DFBC8DD" w14:textId="77777777" w:rsidR="00FC0116" w:rsidRPr="00FB070A" w:rsidRDefault="00FC0116">
      <w:pPr>
        <w:pStyle w:val="EndnoteText"/>
        <w:spacing w:line="260" w:lineRule="exact"/>
        <w:rPr>
          <w:rFonts w:cs="Times New Roman"/>
          <w:color w:val="000000"/>
          <w:sz w:val="22"/>
          <w:szCs w:val="22"/>
        </w:rPr>
      </w:pPr>
    </w:p>
    <w:p w14:paraId="4F55B45B" w14:textId="77777777" w:rsidR="00FC0116" w:rsidRPr="00FB070A" w:rsidRDefault="00FC0116" w:rsidP="003D2754">
      <w:pPr>
        <w:keepNext/>
        <w:rPr>
          <w:color w:val="000000"/>
        </w:rPr>
      </w:pPr>
      <w:r w:rsidRPr="00FB070A">
        <w:rPr>
          <w:color w:val="000000"/>
          <w:u w:val="single"/>
        </w:rPr>
        <w:t>Phenytoin (sustratt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CYP2C9 u induttur qaww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CYP450)</w:t>
      </w:r>
      <w:r w:rsidRPr="00FB070A">
        <w:rPr>
          <w:color w:val="000000"/>
        </w:rPr>
        <w:t xml:space="preserve"> </w:t>
      </w:r>
    </w:p>
    <w:p w14:paraId="25F4DA61" w14:textId="77777777" w:rsidR="00FC0116" w:rsidRPr="00FB070A" w:rsidRDefault="00FC0116" w:rsidP="003D2754">
      <w:pPr>
        <w:keepNext/>
        <w:rPr>
          <w:color w:val="000000"/>
        </w:rPr>
      </w:pPr>
      <w:r w:rsidRPr="00FB070A">
        <w:rPr>
          <w:color w:val="000000"/>
        </w:rPr>
        <w:t>Huwa rakkomandat monitoraġġ attent tal-livel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henytoin meta phenytoin jiġi amministrat flimkie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L-użu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qq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phenytoin għandu jiġi evitat jekk il-benefiċċju ma jkunx akbar mir-riskju (ara sezzjoni 4.5).</w:t>
      </w:r>
    </w:p>
    <w:p w14:paraId="3D6A947A" w14:textId="77777777" w:rsidR="00FC0116" w:rsidRPr="00FB070A" w:rsidRDefault="00FC0116" w:rsidP="00B63506">
      <w:pPr>
        <w:pStyle w:val="EndnoteText"/>
        <w:widowControl w:val="0"/>
        <w:rPr>
          <w:rFonts w:cs="Times New Roman"/>
          <w:color w:val="000000"/>
          <w:sz w:val="22"/>
          <w:szCs w:val="22"/>
          <w:u w:val="single"/>
        </w:rPr>
      </w:pPr>
    </w:p>
    <w:p w14:paraId="3CCEF2F9" w14:textId="77777777" w:rsidR="00FC0116" w:rsidRPr="00FB070A" w:rsidRDefault="00FC0116" w:rsidP="00B63506">
      <w:pPr>
        <w:pStyle w:val="EndnoteText"/>
        <w:widowControl w:val="0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Efavirenz (induttur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450; inibitur u sustratt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3A4)</w:t>
      </w:r>
      <w:r w:rsidRPr="00FB070A">
        <w:rPr>
          <w:rFonts w:cs="Times New Roman"/>
          <w:color w:val="000000"/>
          <w:sz w:val="22"/>
          <w:szCs w:val="22"/>
        </w:rPr>
        <w:t xml:space="preserve"> </w:t>
      </w:r>
    </w:p>
    <w:p w14:paraId="6A4C0E73" w14:textId="77777777" w:rsidR="00FC0116" w:rsidRPr="00FB070A" w:rsidRDefault="00FC0116" w:rsidP="00B63506">
      <w:pPr>
        <w:pStyle w:val="EndnoteText"/>
        <w:widowControl w:val="0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Meta voriconazole jiġi amministrat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efavirenz, i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għandha tiżdied għal 400 mg kull 12-il siegħa u 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efavirenz għandha tiġi mnaqqsa għal 300 mg kull 24 siegħa (ara sezzjonijiet 4.2, 4.3 u 4.5).</w:t>
      </w:r>
    </w:p>
    <w:p w14:paraId="02D3435F" w14:textId="77777777" w:rsidR="007A3952" w:rsidRPr="00FB070A" w:rsidRDefault="007A3952" w:rsidP="00B63506">
      <w:pPr>
        <w:pStyle w:val="EndnoteText"/>
        <w:widowControl w:val="0"/>
        <w:rPr>
          <w:rFonts w:cs="Times New Roman"/>
          <w:color w:val="000000"/>
          <w:sz w:val="22"/>
          <w:szCs w:val="22"/>
        </w:rPr>
      </w:pPr>
    </w:p>
    <w:p w14:paraId="7DCC5512" w14:textId="77777777" w:rsidR="007A3952" w:rsidRPr="00FB070A" w:rsidRDefault="007A3952" w:rsidP="007A3952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Glasdegib (substrat ta’ CYP3A4) </w:t>
      </w:r>
    </w:p>
    <w:p w14:paraId="22E89146" w14:textId="77777777" w:rsidR="007A3952" w:rsidRPr="00FB070A" w:rsidRDefault="007A3952" w:rsidP="007A3952">
      <w:pPr>
        <w:rPr>
          <w:color w:val="000000"/>
        </w:rPr>
      </w:pPr>
      <w:r w:rsidRPr="00FB070A">
        <w:rPr>
          <w:rFonts w:cs="Times New Roman"/>
          <w:color w:val="000000"/>
        </w:rPr>
        <w:t>L-għoti flimkien ma’ voriconazole hu mistenni jżid il-konċentrazzjonijiet ta’ glasdegib fil-plażma u jżid ir-riskju ta’ titwil tal-QTc (ara sezzjoni 4.5). Jekk l-użu konkomitanti ma jistax jiġi evitat, hu rakkomandat li jsir monitoraġġ tal-ECG frekwenti</w:t>
      </w:r>
      <w:r w:rsidRPr="00FB070A">
        <w:rPr>
          <w:color w:val="000000"/>
        </w:rPr>
        <w:t>.</w:t>
      </w:r>
    </w:p>
    <w:p w14:paraId="4F19ED0A" w14:textId="77777777" w:rsidR="007A3952" w:rsidRPr="00FB070A" w:rsidRDefault="007A3952" w:rsidP="007A3952">
      <w:pPr>
        <w:rPr>
          <w:color w:val="000000"/>
        </w:rPr>
      </w:pPr>
    </w:p>
    <w:p w14:paraId="30A784D5" w14:textId="77777777" w:rsidR="007A3952" w:rsidRPr="00FB070A" w:rsidRDefault="007A3952" w:rsidP="007A3952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Inibituri ta’ tyrosine kinase (substrat ta’ CYP3A4) </w:t>
      </w:r>
    </w:p>
    <w:p w14:paraId="259F9DF2" w14:textId="77777777" w:rsidR="007A3952" w:rsidRPr="00FB070A" w:rsidRDefault="007A3952" w:rsidP="007A3952">
      <w:pPr>
        <w:pStyle w:val="EndnoteText"/>
        <w:widowControl w:val="0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L-għoti ta’ voriconazole flimkien ma’ inibituri ta’ tyrosine kinase mmetabolizzati minn CYP3A4 hu mistenni li jżid il-konċentrazzjonijiet tal-inibitur ta’ tyrosine kinase fil-plażma u r-riskju ta’ reazzjonijiet avversi. Jekk l-użu konkomitanti ma jistax jiġi evitat, hu rakkomandat li titnaqqas id-doża tal-inibitur ta’ tyrosine kinase u li jkun hemm monitoraġġ kliniku mill-qrib (ara sezzjoni 4.5)</w:t>
      </w:r>
      <w:r w:rsidRPr="00FB070A">
        <w:rPr>
          <w:color w:val="000000"/>
          <w:sz w:val="22"/>
          <w:szCs w:val="22"/>
        </w:rPr>
        <w:t>.</w:t>
      </w:r>
    </w:p>
    <w:p w14:paraId="777B1A16" w14:textId="77777777" w:rsidR="00FC0116" w:rsidRPr="00FB070A" w:rsidRDefault="00FC0116">
      <w:pPr>
        <w:rPr>
          <w:color w:val="000000"/>
        </w:rPr>
      </w:pPr>
    </w:p>
    <w:p w14:paraId="48A4C1A4" w14:textId="77777777" w:rsidR="00FC0116" w:rsidRPr="00FB070A" w:rsidRDefault="00FC0116" w:rsidP="00E41341">
      <w:pPr>
        <w:keepNext/>
        <w:keepLines/>
        <w:rPr>
          <w:color w:val="000000"/>
        </w:rPr>
      </w:pPr>
      <w:r w:rsidRPr="00FB070A">
        <w:rPr>
          <w:color w:val="000000"/>
          <w:u w:val="single"/>
        </w:rPr>
        <w:t>Rifabutin (induttur qaww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CYP450)</w:t>
      </w:r>
    </w:p>
    <w:p w14:paraId="73A58FF6" w14:textId="77777777" w:rsidR="00FC0116" w:rsidRPr="00FB070A" w:rsidRDefault="00FC0116" w:rsidP="00E41341">
      <w:pPr>
        <w:keepNext/>
        <w:keepLines/>
        <w:rPr>
          <w:color w:val="000000"/>
        </w:rPr>
      </w:pPr>
      <w:r w:rsidRPr="00FB070A">
        <w:rPr>
          <w:color w:val="000000"/>
        </w:rPr>
        <w:t>Huwa rrakkomandat monitoraġġ att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għadd sħiħ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ċelloli bojod u ħomor fid-demm u tar-reazzjonijiet avversi għal rifabutin (e.ż., uveite) meta rifabutin jiġi amministrat flimkie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L-użu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qq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rifabutin għandu jiġi evitat jekk il-benefiċċju ma jkunx akbar mir-riskju (ara sezzjoni 4.5).</w:t>
      </w:r>
    </w:p>
    <w:p w14:paraId="3190B2F9" w14:textId="77777777" w:rsidR="00BE38FE" w:rsidRPr="00FB070A" w:rsidRDefault="00BE38FE">
      <w:pPr>
        <w:pStyle w:val="EndnoteText"/>
        <w:rPr>
          <w:color w:val="000000"/>
          <w:sz w:val="22"/>
          <w:u w:val="single"/>
        </w:rPr>
      </w:pPr>
    </w:p>
    <w:p w14:paraId="172ED5CC" w14:textId="77777777" w:rsidR="00FC0116" w:rsidRPr="00FB070A" w:rsidRDefault="00FC0116" w:rsidP="00E6624D">
      <w:pPr>
        <w:pStyle w:val="EndnoteText"/>
        <w:keepNext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Ritonavir (induttur qawwi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450; inibitur u sustratt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3A4)</w:t>
      </w:r>
    </w:p>
    <w:p w14:paraId="7ACCB6B1" w14:textId="77777777" w:rsidR="00FC0116" w:rsidRPr="00FB070A" w:rsidRDefault="00FC0116" w:rsidP="00E6624D">
      <w:pPr>
        <w:pStyle w:val="EndnoteText"/>
        <w:keepNext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L-amministrazzjoni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doża baxx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ritonavir (100 mg darbtejn kuljum) għandha tiġi evitata sakemm valutazzjoni tal-vantaġġ/riskju għall-pazjent ma tiġġustifikax l-użu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(ara sezzjonijiet 4.3 u 4.5). </w:t>
      </w:r>
    </w:p>
    <w:p w14:paraId="1A899E5D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</w:p>
    <w:p w14:paraId="2C8D0537" w14:textId="77777777" w:rsidR="00FC0116" w:rsidRPr="00FB070A" w:rsidRDefault="00FC0116">
      <w:pPr>
        <w:pStyle w:val="CM55"/>
        <w:spacing w:after="0"/>
        <w:ind w:right="248"/>
        <w:rPr>
          <w:snapToGrid w:val="0"/>
          <w:color w:val="000000"/>
          <w:sz w:val="22"/>
          <w:szCs w:val="22"/>
          <w:lang w:val="mt-MT"/>
        </w:rPr>
      </w:pPr>
      <w:r w:rsidRPr="00FB070A">
        <w:rPr>
          <w:iCs/>
          <w:color w:val="000000"/>
          <w:sz w:val="22"/>
          <w:szCs w:val="22"/>
          <w:u w:val="single"/>
          <w:lang w:val="mt-MT"/>
        </w:rPr>
        <w:t xml:space="preserve">Everolimus </w:t>
      </w:r>
      <w:r w:rsidRPr="00FB070A">
        <w:rPr>
          <w:snapToGrid w:val="0"/>
          <w:color w:val="000000"/>
          <w:sz w:val="22"/>
          <w:szCs w:val="22"/>
          <w:u w:val="single"/>
          <w:lang w:val="mt-MT"/>
        </w:rPr>
        <w:t>(sustratt CYP3A4, sustratt P-gp)</w:t>
      </w:r>
    </w:p>
    <w:p w14:paraId="390DE7FF" w14:textId="77777777" w:rsidR="00FC0116" w:rsidRPr="00FB070A" w:rsidRDefault="00FC0116" w:rsidP="007E51FE">
      <w:pPr>
        <w:pStyle w:val="CM55"/>
        <w:widowControl/>
        <w:spacing w:after="0"/>
        <w:ind w:right="249"/>
        <w:rPr>
          <w:iCs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amministraz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snapToGrid w:val="0"/>
          <w:color w:val="000000"/>
          <w:sz w:val="22"/>
          <w:szCs w:val="22"/>
          <w:lang w:val="mt-MT"/>
        </w:rPr>
        <w:t>voriconazole m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everolimus m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>hix irrakkomandata min</w:t>
      </w:r>
      <w:r w:rsidRPr="00FB070A">
        <w:rPr>
          <w:snapToGrid w:val="0"/>
          <w:color w:val="000000"/>
          <w:sz w:val="22"/>
          <w:szCs w:val="22"/>
          <w:lang w:val="mt-MT" w:eastAsia="ko-KR"/>
        </w:rPr>
        <w:t>ħabba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li huwa mistenni li voriconazole iżid il-koncentrazzjonijiet t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everolimus b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>mod sinifikanti</w:t>
      </w:r>
      <w:r w:rsidRPr="00FB070A">
        <w:rPr>
          <w:iCs/>
          <w:color w:val="000000"/>
          <w:sz w:val="22"/>
          <w:szCs w:val="22"/>
          <w:lang w:val="mt-MT"/>
        </w:rPr>
        <w:t>. Bħalissa għad m</w:t>
      </w:r>
      <w:r w:rsidR="005E393F" w:rsidRPr="00FB070A">
        <w:rPr>
          <w:iCs/>
          <w:color w:val="000000"/>
          <w:sz w:val="22"/>
          <w:szCs w:val="22"/>
          <w:lang w:val="mt-MT"/>
        </w:rPr>
        <w:t>’</w:t>
      </w:r>
      <w:r w:rsidRPr="00FB070A">
        <w:rPr>
          <w:iCs/>
          <w:color w:val="000000"/>
          <w:sz w:val="22"/>
          <w:szCs w:val="22"/>
          <w:lang w:val="mt-MT"/>
        </w:rPr>
        <w:t>hemmx biżżejjed dejta sabiex ikun hemm rakkomandazzjonijiet fuq do</w:t>
      </w:r>
      <w:r w:rsidRPr="00FB070A">
        <w:rPr>
          <w:color w:val="000000"/>
          <w:sz w:val="22"/>
          <w:lang w:val="mt-MT"/>
        </w:rPr>
        <w:t>ż</w:t>
      </w:r>
      <w:r w:rsidRPr="00FB070A">
        <w:rPr>
          <w:iCs/>
          <w:color w:val="000000"/>
          <w:sz w:val="22"/>
          <w:szCs w:val="22"/>
          <w:lang w:val="mt-MT"/>
        </w:rPr>
        <w:t>aġġ f</w:t>
      </w:r>
      <w:r w:rsidR="005E393F" w:rsidRPr="00FB070A">
        <w:rPr>
          <w:iCs/>
          <w:color w:val="000000"/>
          <w:sz w:val="22"/>
          <w:szCs w:val="22"/>
          <w:lang w:val="mt-MT"/>
        </w:rPr>
        <w:t>’</w:t>
      </w:r>
      <w:r w:rsidRPr="00FB070A">
        <w:rPr>
          <w:iCs/>
          <w:color w:val="000000"/>
          <w:sz w:val="22"/>
          <w:szCs w:val="22"/>
          <w:lang w:val="mt-MT"/>
        </w:rPr>
        <w:t>din is-sitwazzjoni (ara sezzjoni 4.5).</w:t>
      </w:r>
    </w:p>
    <w:p w14:paraId="6589F362" w14:textId="77777777" w:rsidR="00FC0116" w:rsidRPr="00FB070A" w:rsidRDefault="00FC0116">
      <w:pPr>
        <w:pStyle w:val="Default"/>
        <w:rPr>
          <w:sz w:val="22"/>
          <w:lang w:val="mt-MT"/>
        </w:rPr>
      </w:pPr>
    </w:p>
    <w:p w14:paraId="784AD6F5" w14:textId="77777777" w:rsidR="00FC0116" w:rsidRPr="00FB070A" w:rsidRDefault="00FC0116">
      <w:pPr>
        <w:pStyle w:val="EndnoteText"/>
        <w:keepNext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Methadone (sustratt CYP3A4)</w:t>
      </w:r>
    </w:p>
    <w:p w14:paraId="6A256578" w14:textId="77777777" w:rsidR="00FC0116" w:rsidRPr="00FB070A" w:rsidRDefault="00FC0116">
      <w:pPr>
        <w:pStyle w:val="EndnoteText"/>
        <w:keepNext/>
        <w:rPr>
          <w:color w:val="000000"/>
          <w:sz w:val="22"/>
        </w:rPr>
      </w:pPr>
      <w:r w:rsidRPr="00FB070A">
        <w:rPr>
          <w:rFonts w:cs="Times New Roman"/>
          <w:color w:val="000000"/>
          <w:sz w:val="22"/>
          <w:szCs w:val="22"/>
        </w:rPr>
        <w:t xml:space="preserve">Huwa rrakkomandat monitoraġġ frekwenti għal reazzjonijiet avversi u tossiċità </w:t>
      </w:r>
      <w:r w:rsidRPr="00FB070A">
        <w:rPr>
          <w:color w:val="000000"/>
          <w:sz w:val="22"/>
          <w:szCs w:val="22"/>
        </w:rPr>
        <w:t>marbuta</w:t>
      </w:r>
      <w:r w:rsidRPr="00FB070A">
        <w:rPr>
          <w:rFonts w:cs="Times New Roman"/>
          <w:color w:val="000000"/>
          <w:sz w:val="22"/>
          <w:szCs w:val="22"/>
        </w:rPr>
        <w:t xml:space="preserve"> mal-methadone, inkluż titwil tal-QTc, meta l-methadone </w:t>
      </w:r>
      <w:r w:rsidRPr="00FB070A">
        <w:rPr>
          <w:color w:val="000000"/>
          <w:sz w:val="22"/>
          <w:szCs w:val="22"/>
        </w:rPr>
        <w:t>jiġi amministrat flimkien</w:t>
      </w:r>
      <w:r w:rsidRPr="00FB070A">
        <w:rPr>
          <w:rFonts w:cs="Times New Roman"/>
          <w:color w:val="000000"/>
          <w:sz w:val="22"/>
          <w:szCs w:val="22"/>
        </w:rPr>
        <w:t xml:space="preserve">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billi l-livelli tal-methadone żdiedu wara li ng</w:t>
      </w:r>
      <w:r w:rsidRPr="00FB070A">
        <w:rPr>
          <w:rFonts w:cs="Times New Roman"/>
          <w:color w:val="000000"/>
          <w:sz w:val="22"/>
          <w:szCs w:val="22"/>
          <w:lang w:eastAsia="ko-KR"/>
        </w:rPr>
        <w:t>ħata</w:t>
      </w:r>
      <w:r w:rsidRPr="00FB070A">
        <w:rPr>
          <w:rFonts w:cs="Times New Roman"/>
          <w:color w:val="000000"/>
          <w:sz w:val="22"/>
          <w:szCs w:val="22"/>
        </w:rPr>
        <w:t xml:space="preserve"> </w:t>
      </w:r>
      <w:r w:rsidRPr="00FB070A">
        <w:rPr>
          <w:color w:val="000000"/>
          <w:sz w:val="22"/>
          <w:szCs w:val="22"/>
        </w:rPr>
        <w:t xml:space="preserve">flimkien </w:t>
      </w:r>
      <w:r w:rsidRPr="00FB070A">
        <w:rPr>
          <w:rFonts w:cs="Times New Roman"/>
          <w:color w:val="000000"/>
          <w:sz w:val="22"/>
          <w:szCs w:val="22"/>
        </w:rPr>
        <w:t>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. Jis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jkun meħtieġ tnaqqis fi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methadone (ara sezzjoni 4.5).</w:t>
      </w:r>
      <w:r w:rsidRPr="00FB070A">
        <w:rPr>
          <w:color w:val="000000"/>
          <w:sz w:val="22"/>
          <w:szCs w:val="22"/>
        </w:rPr>
        <w:t xml:space="preserve"> </w:t>
      </w:r>
    </w:p>
    <w:p w14:paraId="37B29F29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</w:p>
    <w:p w14:paraId="5A90B751" w14:textId="77777777" w:rsidR="00FC0116" w:rsidRPr="00FB070A" w:rsidRDefault="00FC0116" w:rsidP="00023EF3">
      <w:pPr>
        <w:pStyle w:val="Default"/>
        <w:keepNext/>
        <w:keepLines/>
        <w:widowControl/>
        <w:rPr>
          <w:sz w:val="22"/>
          <w:u w:val="single"/>
          <w:lang w:val="mt-MT"/>
        </w:rPr>
      </w:pPr>
      <w:r w:rsidRPr="00FB070A">
        <w:rPr>
          <w:sz w:val="22"/>
          <w:u w:val="single"/>
          <w:lang w:val="mt-MT"/>
        </w:rPr>
        <w:t xml:space="preserve">Opiates li jaħdmu </w:t>
      </w:r>
      <w:r w:rsidRPr="00FB070A">
        <w:rPr>
          <w:sz w:val="22"/>
          <w:szCs w:val="22"/>
          <w:u w:val="single"/>
          <w:lang w:val="mt-MT"/>
        </w:rPr>
        <w:t>g</w:t>
      </w:r>
      <w:r w:rsidRPr="00FB070A">
        <w:rPr>
          <w:sz w:val="22"/>
          <w:szCs w:val="22"/>
          <w:u w:val="single"/>
          <w:lang w:val="mt-MT" w:eastAsia="ko-KR"/>
        </w:rPr>
        <w:t>ħal ħin qasir</w:t>
      </w:r>
      <w:r w:rsidRPr="00FB070A">
        <w:rPr>
          <w:sz w:val="22"/>
          <w:u w:val="single"/>
          <w:lang w:val="mt-MT"/>
        </w:rPr>
        <w:t xml:space="preserve"> (sustratt CYP3A4)</w:t>
      </w:r>
    </w:p>
    <w:p w14:paraId="7CD58CF1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lang w:val="mt-MT"/>
        </w:rPr>
        <w:t>Tnaqqis fid-doża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alfentanil, fentanyl u opiates oħra li </w:t>
      </w:r>
      <w:r w:rsidRPr="00FB070A">
        <w:rPr>
          <w:sz w:val="22"/>
          <w:szCs w:val="22"/>
          <w:lang w:val="mt-MT"/>
        </w:rPr>
        <w:t xml:space="preserve"> </w:t>
      </w:r>
      <w:r w:rsidRPr="00FB070A">
        <w:rPr>
          <w:sz w:val="22"/>
          <w:lang w:val="mt-MT"/>
        </w:rPr>
        <w:t xml:space="preserve">jaħdmu </w:t>
      </w:r>
      <w:r w:rsidRPr="00FB070A">
        <w:rPr>
          <w:sz w:val="22"/>
          <w:szCs w:val="22"/>
          <w:lang w:val="mt-MT"/>
        </w:rPr>
        <w:t>g</w:t>
      </w:r>
      <w:r w:rsidRPr="00FB070A">
        <w:rPr>
          <w:sz w:val="22"/>
          <w:szCs w:val="22"/>
          <w:lang w:val="mt-MT" w:eastAsia="ko-KR"/>
        </w:rPr>
        <w:t>ħal ħin qasir</w:t>
      </w:r>
      <w:r w:rsidRPr="00FB070A">
        <w:rPr>
          <w:sz w:val="22"/>
          <w:lang w:val="mt-MT"/>
        </w:rPr>
        <w:t>, bi struttura simili għal alfentanil u mmetabolizzati minn CYP3A4 (eż</w:t>
      </w:r>
      <w:r w:rsidRPr="00FB070A">
        <w:rPr>
          <w:sz w:val="22"/>
          <w:szCs w:val="22"/>
          <w:lang w:val="mt-MT"/>
        </w:rPr>
        <w:t>.</w:t>
      </w:r>
      <w:r w:rsidRPr="00FB070A">
        <w:rPr>
          <w:sz w:val="22"/>
          <w:lang w:val="mt-MT"/>
        </w:rPr>
        <w:t xml:space="preserve"> sufentanil) għandhom ikunu kkunsidrati meta hemm amministrazzjoni flimkien </w:t>
      </w:r>
      <w:r w:rsidRPr="00FB070A">
        <w:rPr>
          <w:sz w:val="22"/>
          <w:szCs w:val="22"/>
          <w:lang w:val="mt-MT"/>
        </w:rPr>
        <w:t>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lang w:val="mt-MT"/>
        </w:rPr>
        <w:t xml:space="preserve"> voriconazole  (ara sezzjoni 4.5). Il-</w:t>
      </w:r>
      <w:r w:rsidRPr="00FB070A">
        <w:rPr>
          <w:i/>
          <w:sz w:val="22"/>
          <w:lang w:val="mt-MT"/>
        </w:rPr>
        <w:t>half-life</w:t>
      </w:r>
      <w:r w:rsidRPr="00FB070A">
        <w:rPr>
          <w:sz w:val="22"/>
          <w:lang w:val="mt-MT"/>
        </w:rPr>
        <w:t xml:space="preserve">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alfentanil hija mtawwla </w:t>
      </w:r>
      <w:r w:rsidRPr="00FB070A">
        <w:rPr>
          <w:sz w:val="22"/>
          <w:szCs w:val="22"/>
          <w:lang w:val="mt-MT"/>
        </w:rPr>
        <w:t>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4</w:t>
      </w:r>
      <w:r w:rsidRPr="00FB070A">
        <w:rPr>
          <w:sz w:val="22"/>
          <w:lang w:val="mt-MT"/>
        </w:rPr>
        <w:t xml:space="preserve"> darbiet iktar meta alfentanil huwa amministrat flimkien ma voriconazole u fi studju indipedenti ppublikat, amministrazjoni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voriconazole flimkien m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fentanyl irriżulta f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>żieda fil-medja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AUC 0</w:t>
      </w:r>
      <w:r w:rsidRPr="00FB070A">
        <w:rPr>
          <w:sz w:val="22"/>
          <w:szCs w:val="22"/>
          <w:lang w:val="mt-MT"/>
        </w:rPr>
        <w:t>-∞</w:t>
      </w:r>
      <w:r w:rsidRPr="00FB070A">
        <w:rPr>
          <w:sz w:val="22"/>
          <w:lang w:val="mt-MT"/>
        </w:rPr>
        <w:t xml:space="preserve">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fentanyl. Jis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jkun hemm bżonn 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monitora</w:t>
      </w:r>
      <w:r w:rsidRPr="00FB070A">
        <w:rPr>
          <w:sz w:val="22"/>
          <w:szCs w:val="22"/>
          <w:lang w:val="mt-MT"/>
        </w:rPr>
        <w:t>ġġ frekwenti g</w:t>
      </w:r>
      <w:r w:rsidRPr="00FB070A">
        <w:rPr>
          <w:sz w:val="22"/>
          <w:lang w:val="mt-MT"/>
        </w:rPr>
        <w:t>ħal reazzjonijiet avversi asso</w:t>
      </w:r>
      <w:r w:rsidRPr="00FB070A">
        <w:rPr>
          <w:sz w:val="22"/>
          <w:szCs w:val="22"/>
          <w:lang w:val="mt-MT"/>
        </w:rPr>
        <w:t>ċjati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fentanyl (li jinkludu </w:t>
      </w:r>
      <w:r w:rsidRPr="00FB070A">
        <w:rPr>
          <w:sz w:val="22"/>
          <w:lang w:val="mt-MT"/>
        </w:rPr>
        <w:t>perijodu</w:t>
      </w:r>
      <w:r w:rsidRPr="00FB070A">
        <w:rPr>
          <w:sz w:val="22"/>
          <w:szCs w:val="22"/>
          <w:lang w:val="mt-MT"/>
        </w:rPr>
        <w:t xml:space="preserve"> i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onitoraġġ  tas-sistema respiratorja)</w:t>
      </w:r>
      <w:r w:rsidRPr="00FB070A">
        <w:rPr>
          <w:sz w:val="22"/>
          <w:lang w:val="mt-MT"/>
        </w:rPr>
        <w:t>.</w:t>
      </w:r>
    </w:p>
    <w:p w14:paraId="278CF6AF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u w:val="single"/>
          <w:lang w:val="mt-MT"/>
        </w:rPr>
      </w:pPr>
    </w:p>
    <w:p w14:paraId="65E0583C" w14:textId="77777777" w:rsidR="00FC0116" w:rsidRPr="00FB070A" w:rsidRDefault="00FC0116">
      <w:pPr>
        <w:pStyle w:val="Paragraph"/>
        <w:spacing w:after="0"/>
        <w:rPr>
          <w:b/>
          <w:snapToGrid w:val="0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Opiates li jaħdmu fuq tul ta</w:t>
      </w:r>
      <w:r w:rsidR="005E393F" w:rsidRPr="00FB070A">
        <w:rPr>
          <w:color w:val="000000"/>
          <w:sz w:val="22"/>
          <w:szCs w:val="22"/>
          <w:u w:val="single"/>
          <w:lang w:val="mt-MT"/>
        </w:rPr>
        <w:t>’</w:t>
      </w:r>
      <w:r w:rsidRPr="00FB070A">
        <w:rPr>
          <w:color w:val="000000"/>
          <w:sz w:val="22"/>
          <w:szCs w:val="22"/>
          <w:u w:val="single"/>
          <w:lang w:val="mt-MT"/>
        </w:rPr>
        <w:t xml:space="preserve"> żmien</w:t>
      </w:r>
      <w:r w:rsidRPr="00FB070A">
        <w:rPr>
          <w:snapToGrid w:val="0"/>
          <w:color w:val="000000"/>
          <w:sz w:val="22"/>
          <w:szCs w:val="22"/>
          <w:u w:val="single"/>
          <w:lang w:val="mt-MT"/>
        </w:rPr>
        <w:t xml:space="preserve"> (sustratt CYP3A4)</w:t>
      </w:r>
    </w:p>
    <w:p w14:paraId="6AA5ECA2" w14:textId="77777777" w:rsidR="00FC0116" w:rsidRPr="00FB070A" w:rsidRDefault="00FC0116">
      <w:pPr>
        <w:pStyle w:val="Paragraph"/>
        <w:spacing w:after="0"/>
        <w:rPr>
          <w:b/>
          <w:color w:val="000000"/>
          <w:sz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Tnaqqis f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oxycodone </w:t>
      </w:r>
      <w:r w:rsidRPr="00FB070A">
        <w:rPr>
          <w:color w:val="000000"/>
          <w:sz w:val="22"/>
          <w:szCs w:val="22"/>
          <w:lang w:val="mt-MT"/>
        </w:rPr>
        <w:t>u opiates oħra li jaħdmu fuq 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u m</w:t>
      </w:r>
      <w:r w:rsidRPr="00FB070A">
        <w:rPr>
          <w:color w:val="000000"/>
          <w:sz w:val="22"/>
          <w:szCs w:val="22"/>
          <w:lang w:val="mt-MT"/>
        </w:rPr>
        <w:t xml:space="preserve">metabolizzati minn CYP3A4 </w:t>
      </w:r>
      <w:r w:rsidRPr="00FB070A">
        <w:rPr>
          <w:snapToGrid w:val="0"/>
          <w:color w:val="000000"/>
          <w:sz w:val="22"/>
          <w:szCs w:val="22"/>
          <w:lang w:val="mt-MT"/>
        </w:rPr>
        <w:t>(e</w:t>
      </w:r>
      <w:r w:rsidRPr="00FB070A">
        <w:rPr>
          <w:color w:val="000000"/>
          <w:sz w:val="22"/>
          <w:szCs w:val="22"/>
          <w:lang w:val="mt-MT"/>
        </w:rPr>
        <w:t>ż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. hydrocodone) </w:t>
      </w:r>
      <w:r w:rsidRPr="00FB070A">
        <w:rPr>
          <w:color w:val="000000"/>
          <w:sz w:val="22"/>
          <w:szCs w:val="22"/>
          <w:lang w:val="mt-MT"/>
        </w:rPr>
        <w:t>għandu jkun ikkunsidrat meta jing</w:t>
      </w:r>
      <w:r w:rsidRPr="00FB070A">
        <w:rPr>
          <w:color w:val="000000"/>
          <w:sz w:val="22"/>
          <w:szCs w:val="22"/>
          <w:lang w:val="mt-MT" w:eastAsia="ko-KR"/>
        </w:rPr>
        <w:t>ħataw</w:t>
      </w:r>
      <w:r w:rsidRPr="00FB070A">
        <w:rPr>
          <w:color w:val="000000"/>
          <w:sz w:val="22"/>
          <w:szCs w:val="22"/>
          <w:lang w:val="mt-MT"/>
        </w:rPr>
        <w:t xml:space="preserve">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</w:t>
      </w:r>
      <w:r w:rsidRPr="00FB070A">
        <w:rPr>
          <w:snapToGrid w:val="0"/>
          <w:color w:val="000000"/>
          <w:sz w:val="22"/>
          <w:szCs w:val="22"/>
          <w:lang w:val="mt-MT"/>
        </w:rPr>
        <w:t>.</w:t>
      </w:r>
      <w:r w:rsidRPr="00FB070A">
        <w:rPr>
          <w:color w:val="000000"/>
          <w:sz w:val="22"/>
          <w:szCs w:val="22"/>
          <w:lang w:val="mt-MT"/>
        </w:rPr>
        <w:t xml:space="preserve">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kun meħtieġ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>monitoraġġ frekwenti għal reazzjonijiet avversi assoċjati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opiate (ara sezzjoni 4.5).</w:t>
      </w:r>
    </w:p>
    <w:p w14:paraId="7A73DFD6" w14:textId="77777777" w:rsidR="00FC0116" w:rsidRPr="00FB070A" w:rsidRDefault="00FC0116">
      <w:pPr>
        <w:pStyle w:val="Paragraph"/>
        <w:spacing w:after="0"/>
        <w:rPr>
          <w:color w:val="000000"/>
          <w:sz w:val="22"/>
          <w:u w:val="single"/>
          <w:lang w:val="mt-MT"/>
        </w:rPr>
      </w:pPr>
    </w:p>
    <w:p w14:paraId="4A5EFE8A" w14:textId="77777777" w:rsidR="00FC0116" w:rsidRPr="00FB070A" w:rsidRDefault="00FC0116">
      <w:pPr>
        <w:pStyle w:val="Paragraph"/>
        <w:spacing w:after="0"/>
        <w:rPr>
          <w:b/>
          <w:bCs/>
          <w:color w:val="000000"/>
          <w:sz w:val="22"/>
          <w:szCs w:val="22"/>
          <w:lang w:val="mt-MT"/>
        </w:rPr>
      </w:pPr>
      <w:r w:rsidRPr="00FB070A">
        <w:rPr>
          <w:bCs/>
          <w:color w:val="000000"/>
          <w:sz w:val="22"/>
          <w:szCs w:val="22"/>
          <w:u w:val="single"/>
          <w:lang w:val="mt-MT"/>
        </w:rPr>
        <w:t>Fluconazole</w:t>
      </w:r>
      <w:r w:rsidRPr="00FB070A">
        <w:rPr>
          <w:b/>
          <w:bCs/>
          <w:i/>
          <w:color w:val="000000"/>
          <w:sz w:val="22"/>
          <w:szCs w:val="22"/>
          <w:u w:val="single"/>
          <w:lang w:val="mt-MT"/>
        </w:rPr>
        <w:t xml:space="preserve"> </w:t>
      </w:r>
      <w:r w:rsidRPr="00FB070A">
        <w:rPr>
          <w:bCs/>
          <w:color w:val="000000"/>
          <w:sz w:val="22"/>
          <w:szCs w:val="22"/>
          <w:u w:val="single"/>
          <w:lang w:val="mt-MT"/>
        </w:rPr>
        <w:t>(inibitur ta</w:t>
      </w:r>
      <w:r w:rsidR="005E393F" w:rsidRPr="00FB070A">
        <w:rPr>
          <w:bCs/>
          <w:color w:val="000000"/>
          <w:sz w:val="22"/>
          <w:szCs w:val="22"/>
          <w:u w:val="single"/>
          <w:lang w:val="mt-MT"/>
        </w:rPr>
        <w:t>’</w:t>
      </w:r>
      <w:r w:rsidRPr="00FB070A">
        <w:rPr>
          <w:bCs/>
          <w:color w:val="000000"/>
          <w:sz w:val="22"/>
          <w:szCs w:val="22"/>
          <w:u w:val="single"/>
          <w:lang w:val="mt-MT"/>
        </w:rPr>
        <w:t xml:space="preserve"> CYP2C9, CYP2C19 u CYP3A4)</w:t>
      </w:r>
    </w:p>
    <w:p w14:paraId="3957E041" w14:textId="77777777" w:rsidR="00FC0116" w:rsidRPr="00FB070A" w:rsidRDefault="00FC0116">
      <w:pPr>
        <w:pStyle w:val="Paragraph"/>
        <w:spacing w:after="0"/>
        <w:rPr>
          <w:snapToGrid w:val="0"/>
          <w:color w:val="000000"/>
          <w:sz w:val="22"/>
          <w:szCs w:val="22"/>
          <w:lang w:val="mt-MT"/>
        </w:rPr>
      </w:pPr>
      <w:r w:rsidRPr="00FB070A">
        <w:rPr>
          <w:bCs/>
          <w:color w:val="000000"/>
          <w:sz w:val="22"/>
          <w:szCs w:val="22"/>
          <w:lang w:val="mt-MT"/>
        </w:rPr>
        <w:t>Amministrazzjoni ta</w:t>
      </w:r>
      <w:r w:rsidR="005E393F" w:rsidRPr="00FB070A">
        <w:rPr>
          <w:bCs/>
          <w:color w:val="000000"/>
          <w:sz w:val="22"/>
          <w:szCs w:val="22"/>
          <w:lang w:val="mt-MT"/>
        </w:rPr>
        <w:t>’</w:t>
      </w:r>
      <w:r w:rsidRPr="00FB070A">
        <w:rPr>
          <w:bCs/>
          <w:color w:val="000000"/>
          <w:sz w:val="22"/>
          <w:szCs w:val="22"/>
          <w:lang w:val="mt-MT"/>
        </w:rPr>
        <w:t xml:space="preserve"> voriconazole li jittieħed mill-</w:t>
      </w:r>
      <w:r w:rsidRPr="00FB070A">
        <w:rPr>
          <w:bCs/>
          <w:color w:val="000000"/>
          <w:sz w:val="22"/>
          <w:szCs w:val="22"/>
          <w:lang w:val="mt-MT" w:eastAsia="ko-KR"/>
        </w:rPr>
        <w:t>ħalq</w:t>
      </w:r>
      <w:r w:rsidRPr="00FB070A">
        <w:rPr>
          <w:bCs/>
          <w:color w:val="000000"/>
          <w:sz w:val="22"/>
          <w:szCs w:val="22"/>
          <w:lang w:val="mt-MT"/>
        </w:rPr>
        <w:t xml:space="preserve"> flimkien ma</w:t>
      </w:r>
      <w:r w:rsidR="005E393F" w:rsidRPr="00FB070A">
        <w:rPr>
          <w:bCs/>
          <w:color w:val="000000"/>
          <w:sz w:val="22"/>
          <w:szCs w:val="22"/>
          <w:lang w:val="mt-MT"/>
        </w:rPr>
        <w:t>’</w:t>
      </w:r>
      <w:r w:rsidRPr="00FB070A">
        <w:rPr>
          <w:bCs/>
          <w:color w:val="000000"/>
          <w:sz w:val="22"/>
          <w:szCs w:val="22"/>
          <w:lang w:val="mt-MT"/>
        </w:rPr>
        <w:t xml:space="preserve"> fluconazole li jittieħed mill-</w:t>
      </w:r>
      <w:r w:rsidRPr="00FB070A">
        <w:rPr>
          <w:bCs/>
          <w:color w:val="000000"/>
          <w:sz w:val="22"/>
          <w:szCs w:val="22"/>
          <w:lang w:val="mt-MT" w:eastAsia="ko-KR"/>
        </w:rPr>
        <w:t>ħalq</w:t>
      </w:r>
      <w:r w:rsidRPr="00FB070A">
        <w:rPr>
          <w:bCs/>
          <w:color w:val="000000"/>
          <w:sz w:val="22"/>
          <w:szCs w:val="22"/>
          <w:lang w:val="mt-MT"/>
        </w:rPr>
        <w:t xml:space="preserve"> rri</w:t>
      </w:r>
      <w:r w:rsidRPr="00FB070A">
        <w:rPr>
          <w:color w:val="000000"/>
          <w:sz w:val="22"/>
          <w:szCs w:val="22"/>
          <w:lang w:val="mt-MT"/>
        </w:rPr>
        <w:t>żulta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żieda sinifikant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Cmax u AUC</w:t>
      </w:r>
      <w:r w:rsidRPr="00FB070A">
        <w:rPr>
          <w:rFonts w:eastAsia="SymbolMT"/>
          <w:color w:val="000000"/>
          <w:sz w:val="22"/>
          <w:szCs w:val="22"/>
          <w:lang w:val="mt-MT"/>
        </w:rPr>
        <w:t>τ ta</w:t>
      </w:r>
      <w:r w:rsidR="005E393F" w:rsidRPr="00FB070A">
        <w:rPr>
          <w:rFonts w:eastAsia="SymbolMT"/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suġġet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saħħithom. It-tnaqqis fid-doża u/jew fil-frekw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u fluconazole li xxejjen dan l-effett g</w:t>
      </w:r>
      <w:r w:rsidRPr="00FB070A">
        <w:rPr>
          <w:bCs/>
          <w:color w:val="000000"/>
          <w:sz w:val="22"/>
          <w:szCs w:val="22"/>
          <w:lang w:val="mt-MT"/>
        </w:rPr>
        <w:t xml:space="preserve">ħadha ma </w:t>
      </w:r>
      <w:r w:rsidRPr="00FB070A">
        <w:rPr>
          <w:color w:val="000000"/>
          <w:sz w:val="22"/>
          <w:szCs w:val="22"/>
          <w:lang w:val="mt-MT"/>
        </w:rPr>
        <w:t>ġietx stabbilita. Monitoraġġ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reazzjonijiet avversi assoċjati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voriconazole huwa rrakkomandat jekk voriconazole se jintu</w:t>
      </w:r>
      <w:r w:rsidRPr="00FB070A">
        <w:rPr>
          <w:color w:val="000000"/>
          <w:sz w:val="22"/>
          <w:szCs w:val="22"/>
          <w:lang w:val="mt-MT"/>
        </w:rPr>
        <w:t>ża wara fluconazole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(ara Sezzjoni 4.5). </w:t>
      </w:r>
    </w:p>
    <w:p w14:paraId="7B42FB92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p w14:paraId="53BA07B3" w14:textId="77777777" w:rsidR="005803F9" w:rsidRPr="00FB070A" w:rsidRDefault="005803F9">
      <w:pPr>
        <w:pStyle w:val="Paragraph"/>
        <w:spacing w:after="0"/>
        <w:rPr>
          <w:color w:val="000000"/>
          <w:sz w:val="22"/>
          <w:szCs w:val="22"/>
          <w:u w:val="single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Eċċipjenti</w:t>
      </w:r>
    </w:p>
    <w:p w14:paraId="22C63B04" w14:textId="77777777" w:rsidR="005803F9" w:rsidRPr="00FB070A" w:rsidRDefault="005803F9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p w14:paraId="29D2CBE4" w14:textId="76E4A1DE" w:rsidR="00FC0116" w:rsidRPr="00FB070A" w:rsidRDefault="005803F9">
      <w:pPr>
        <w:rPr>
          <w:i/>
          <w:iCs/>
          <w:color w:val="000000"/>
        </w:rPr>
      </w:pPr>
      <w:r w:rsidRPr="00FB070A">
        <w:rPr>
          <w:i/>
          <w:iCs/>
          <w:color w:val="000000"/>
          <w:u w:val="single"/>
        </w:rPr>
        <w:t>S</w:t>
      </w:r>
      <w:r w:rsidR="00FC0116" w:rsidRPr="00FB070A">
        <w:rPr>
          <w:i/>
          <w:iCs/>
          <w:color w:val="000000"/>
          <w:u w:val="single"/>
        </w:rPr>
        <w:t>od</w:t>
      </w:r>
      <w:r w:rsidRPr="00FB070A">
        <w:rPr>
          <w:i/>
          <w:iCs/>
          <w:color w:val="000000"/>
          <w:u w:val="single"/>
        </w:rPr>
        <w:t>ium</w:t>
      </w:r>
    </w:p>
    <w:p w14:paraId="16E4AF97" w14:textId="3C22A6A7" w:rsidR="00FC0116" w:rsidRPr="00FB070A" w:rsidRDefault="005803F9">
      <w:pPr>
        <w:rPr>
          <w:color w:val="000000"/>
        </w:rPr>
      </w:pPr>
      <w:r w:rsidRPr="00FB070A">
        <w:rPr>
          <w:color w:val="000000"/>
        </w:rPr>
        <w:t xml:space="preserve">Dan il-prodott mediċinali 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fih </w:t>
      </w:r>
      <w:r w:rsidRPr="00FB070A">
        <w:rPr>
          <w:color w:val="000000"/>
        </w:rPr>
        <w:t>221 </w:t>
      </w:r>
      <w:r w:rsidR="00FC0116" w:rsidRPr="00FB070A">
        <w:rPr>
          <w:color w:val="000000"/>
        </w:rPr>
        <w:t xml:space="preserve">mg </w:t>
      </w:r>
      <w:r w:rsidRPr="00FB070A">
        <w:rPr>
          <w:color w:val="000000"/>
        </w:rPr>
        <w:t>sodium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kunjett, ekwivalenti għal 11% tal-ammont massimu rakkomandat mill-WHO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 g sodium li għandu jittieħed kuljum minn adult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>.</w:t>
      </w:r>
    </w:p>
    <w:p w14:paraId="5E30EB73" w14:textId="77777777" w:rsidR="00A27A2C" w:rsidRPr="00FB070A" w:rsidRDefault="00A27A2C">
      <w:pPr>
        <w:rPr>
          <w:color w:val="000000"/>
        </w:rPr>
      </w:pPr>
    </w:p>
    <w:p w14:paraId="15C59271" w14:textId="77777777" w:rsidR="00A27A2C" w:rsidRPr="00FB070A" w:rsidRDefault="00A27A2C" w:rsidP="00A27A2C">
      <w:pPr>
        <w:autoSpaceDE w:val="0"/>
        <w:autoSpaceDN w:val="0"/>
        <w:adjustRightInd w:val="0"/>
        <w:rPr>
          <w:rFonts w:cs="Times New Roman"/>
          <w:i/>
          <w:color w:val="000000"/>
          <w:u w:val="single"/>
        </w:rPr>
      </w:pPr>
      <w:r w:rsidRPr="00FB070A">
        <w:rPr>
          <w:bCs/>
          <w:i/>
          <w:color w:val="000000"/>
          <w:u w:val="single"/>
        </w:rPr>
        <w:t>Cyclodextrins</w:t>
      </w:r>
      <w:r w:rsidRPr="00FB070A">
        <w:rPr>
          <w:i/>
          <w:color w:val="000000"/>
          <w:u w:val="single"/>
        </w:rPr>
        <w:t xml:space="preserve"> </w:t>
      </w:r>
    </w:p>
    <w:p w14:paraId="578FAF99" w14:textId="66E1E4BA" w:rsidR="00A27A2C" w:rsidRPr="00FB070A" w:rsidRDefault="00A27A2C" w:rsidP="00A27A2C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color w:val="000000"/>
        </w:rPr>
        <w:t xml:space="preserve">It-trab għal soluzzjoni għall-infużjoni fih cyclodextrins (3,200 mg </w:t>
      </w:r>
      <w:r w:rsidR="00BF4973" w:rsidRPr="00FB070A">
        <w:rPr>
          <w:color w:val="000000"/>
        </w:rPr>
        <w:t xml:space="preserve">cyclodextrins </w:t>
      </w: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kunjett</w:t>
      </w:r>
      <w:r w:rsidR="00957CC5" w:rsidRPr="00FB070A">
        <w:rPr>
          <w:color w:val="000000"/>
        </w:rPr>
        <w:t xml:space="preserve"> li huwa</w:t>
      </w:r>
      <w:r w:rsidRPr="00FB070A">
        <w:rPr>
          <w:color w:val="000000"/>
        </w:rPr>
        <w:t xml:space="preserve"> ekwivalenti għal 160 mg/</w:t>
      </w:r>
      <w:r w:rsidR="000F4840" w:rsidRPr="00FB070A">
        <w:rPr>
          <w:color w:val="000000"/>
        </w:rPr>
        <w:t xml:space="preserve">mL </w:t>
      </w:r>
      <w:r w:rsidRPr="00FB070A">
        <w:rPr>
          <w:color w:val="000000"/>
        </w:rPr>
        <w:t>meta jiġi rikostitwi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0 m</w:t>
      </w:r>
      <w:r w:rsidR="00957CC5" w:rsidRPr="00FB070A">
        <w:rPr>
          <w:color w:val="000000"/>
        </w:rPr>
        <w:t>l, ara sezzjoni</w:t>
      </w:r>
      <w:r w:rsidR="00751FE6" w:rsidRPr="00FB070A">
        <w:rPr>
          <w:color w:val="000000"/>
        </w:rPr>
        <w:t>jiet</w:t>
      </w:r>
      <w:r w:rsidR="009B187F" w:rsidRPr="00FB070A">
        <w:rPr>
          <w:color w:val="000000"/>
        </w:rPr>
        <w:t> </w:t>
      </w:r>
      <w:r w:rsidR="00957CC5" w:rsidRPr="00FB070A">
        <w:rPr>
          <w:color w:val="000000"/>
        </w:rPr>
        <w:t>2 u 6.1</w:t>
      </w:r>
      <w:r w:rsidRPr="00FB070A">
        <w:rPr>
          <w:color w:val="000000"/>
        </w:rPr>
        <w:t>) li jistgħu jinfluwenzaw il-proprjetajiet</w:t>
      </w:r>
      <w:r w:rsidR="00957CC5" w:rsidRPr="00FB070A">
        <w:rPr>
          <w:color w:val="000000"/>
        </w:rPr>
        <w:t xml:space="preserve"> (bħat-tossiċità)</w:t>
      </w:r>
      <w:r w:rsidRPr="00FB070A">
        <w:rPr>
          <w:color w:val="000000"/>
        </w:rPr>
        <w:t xml:space="preserve"> tas-sustanza attiva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ediċini oħra. L-aspetti ta</w:t>
      </w:r>
      <w:r w:rsidR="00EE531F" w:rsidRPr="00FB070A">
        <w:rPr>
          <w:color w:val="000000"/>
        </w:rPr>
        <w:t>s-</w:t>
      </w:r>
      <w:r w:rsidRPr="00FB070A">
        <w:rPr>
          <w:color w:val="000000"/>
        </w:rPr>
        <w:t>sigurtà tas-</w:t>
      </w:r>
      <w:r w:rsidR="00BF4973" w:rsidRPr="00FB070A">
        <w:rPr>
          <w:color w:val="000000"/>
        </w:rPr>
        <w:t>c</w:t>
      </w:r>
      <w:r w:rsidR="00957CC5" w:rsidRPr="00FB070A">
        <w:rPr>
          <w:color w:val="000000"/>
        </w:rPr>
        <w:t xml:space="preserve">yclodextrins </w:t>
      </w:r>
      <w:r w:rsidRPr="00FB070A">
        <w:rPr>
          <w:color w:val="000000"/>
        </w:rPr>
        <w:t>ġew ikkunsidrati matul l-evalwazzjoni ta</w:t>
      </w:r>
      <w:r w:rsidR="005E393F" w:rsidRPr="00FB070A">
        <w:rPr>
          <w:color w:val="000000"/>
        </w:rPr>
        <w:t>’</w:t>
      </w:r>
      <w:r w:rsidR="00EE531F" w:rsidRPr="00FB070A">
        <w:rPr>
          <w:color w:val="000000"/>
        </w:rPr>
        <w:t xml:space="preserve"> </w:t>
      </w:r>
      <w:r w:rsidRPr="00FB070A">
        <w:rPr>
          <w:color w:val="000000"/>
        </w:rPr>
        <w:t>żvilupp u ta</w:t>
      </w:r>
      <w:r w:rsidR="005E393F" w:rsidRPr="00FB070A">
        <w:rPr>
          <w:color w:val="000000"/>
        </w:rPr>
        <w:t>’</w:t>
      </w:r>
      <w:r w:rsidR="00EE531F" w:rsidRPr="00FB070A">
        <w:rPr>
          <w:color w:val="000000"/>
        </w:rPr>
        <w:t xml:space="preserve"> </w:t>
      </w:r>
      <w:r w:rsidRPr="00FB070A">
        <w:rPr>
          <w:color w:val="000000"/>
        </w:rPr>
        <w:t>sigurtà tal-prodott mediċinali.</w:t>
      </w:r>
    </w:p>
    <w:p w14:paraId="3E50636A" w14:textId="77777777" w:rsidR="00A27A2C" w:rsidRPr="00FB070A" w:rsidRDefault="00A27A2C" w:rsidP="00A27A2C">
      <w:pPr>
        <w:autoSpaceDE w:val="0"/>
        <w:autoSpaceDN w:val="0"/>
        <w:adjustRightInd w:val="0"/>
        <w:rPr>
          <w:rFonts w:cs="Times New Roman"/>
          <w:color w:val="000000"/>
        </w:rPr>
      </w:pPr>
    </w:p>
    <w:p w14:paraId="2D02A363" w14:textId="77777777" w:rsidR="00A27A2C" w:rsidRPr="00FB070A" w:rsidRDefault="00957CC5" w:rsidP="00A27A2C">
      <w:pPr>
        <w:rPr>
          <w:color w:val="000000"/>
        </w:rPr>
      </w:pPr>
      <w:r w:rsidRPr="00FB070A">
        <w:rPr>
          <w:color w:val="000000"/>
        </w:rPr>
        <w:t xml:space="preserve">Peress li </w:t>
      </w:r>
      <w:r w:rsidR="00D3721E" w:rsidRPr="00FB070A">
        <w:rPr>
          <w:color w:val="000000"/>
        </w:rPr>
        <w:t>s-</w:t>
      </w:r>
      <w:r w:rsidRPr="00FB070A">
        <w:rPr>
          <w:color w:val="000000"/>
        </w:rPr>
        <w:t>cyclodextrins jiġu eliminati mill-kliewi,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isfunzjoni tal-kliewi moderata sa severa,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seħħ akkumul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color w:val="000000"/>
          <w:lang w:eastAsia="fr-FR"/>
        </w:rPr>
        <w:t>cyclodextrin</w:t>
      </w:r>
      <w:r w:rsidR="005E393F" w:rsidRPr="00FB070A">
        <w:rPr>
          <w:color w:val="000000"/>
        </w:rPr>
        <w:t>’’</w:t>
      </w:r>
      <w:r w:rsidR="007E28B7" w:rsidRPr="00FB070A">
        <w:rPr>
          <w:color w:val="000000"/>
        </w:rPr>
        <w:t>.</w:t>
      </w:r>
    </w:p>
    <w:p w14:paraId="5942EA8D" w14:textId="77777777" w:rsidR="00FC0116" w:rsidRPr="00FB070A" w:rsidRDefault="00FC0116" w:rsidP="00B63506">
      <w:pPr>
        <w:widowControl w:val="0"/>
        <w:rPr>
          <w:color w:val="000000"/>
          <w:highlight w:val="cyan"/>
        </w:rPr>
      </w:pPr>
    </w:p>
    <w:p w14:paraId="772CF80A" w14:textId="77777777" w:rsidR="00FC0116" w:rsidRPr="00FB070A" w:rsidRDefault="00FC0116" w:rsidP="00B63506">
      <w:pPr>
        <w:widowControl w:val="0"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5</w:t>
      </w:r>
      <w:r w:rsidRPr="00FB070A">
        <w:rPr>
          <w:b/>
          <w:bCs/>
          <w:color w:val="000000"/>
        </w:rPr>
        <w:tab/>
      </w:r>
      <w:r w:rsidR="005D7CA0" w:rsidRPr="00FB070A">
        <w:rPr>
          <w:rFonts w:cs="Times New Roman"/>
          <w:b/>
          <w:bCs/>
          <w:color w:val="000000"/>
          <w:lang w:bidi="mt-MT"/>
        </w:rPr>
        <w:t>Interazzjoni ma</w:t>
      </w:r>
      <w:r w:rsidR="005E393F" w:rsidRPr="00FB070A">
        <w:rPr>
          <w:rFonts w:cs="Times New Roman"/>
          <w:b/>
          <w:bCs/>
          <w:color w:val="000000"/>
          <w:lang w:bidi="mt-MT"/>
        </w:rPr>
        <w:t>’</w:t>
      </w:r>
      <w:r w:rsidR="005D7CA0" w:rsidRPr="00FB070A">
        <w:rPr>
          <w:rFonts w:cs="Times New Roman"/>
          <w:b/>
          <w:bCs/>
          <w:color w:val="000000"/>
          <w:lang w:bidi="mt-MT"/>
        </w:rPr>
        <w:t xml:space="preserve"> prodotti mediċinali oħra u forom oħra ta</w:t>
      </w:r>
      <w:r w:rsidR="005E393F" w:rsidRPr="00FB070A">
        <w:rPr>
          <w:rFonts w:cs="Times New Roman"/>
          <w:b/>
          <w:bCs/>
          <w:color w:val="000000"/>
          <w:lang w:bidi="mt-MT"/>
        </w:rPr>
        <w:t>’</w:t>
      </w:r>
      <w:r w:rsidR="005D7CA0" w:rsidRPr="00FB070A">
        <w:rPr>
          <w:rFonts w:cs="Times New Roman"/>
          <w:b/>
          <w:bCs/>
          <w:color w:val="000000"/>
          <w:lang w:bidi="mt-MT"/>
        </w:rPr>
        <w:t xml:space="preserve"> interazzjoni</w:t>
      </w:r>
      <w:r w:rsidR="005E393F" w:rsidRPr="00FB070A">
        <w:rPr>
          <w:b/>
          <w:bCs/>
          <w:color w:val="000000"/>
        </w:rPr>
        <w:t>’</w:t>
      </w:r>
    </w:p>
    <w:p w14:paraId="13348927" w14:textId="77777777" w:rsidR="00FC0116" w:rsidRPr="00FB070A" w:rsidRDefault="00FC0116" w:rsidP="00B63506">
      <w:pPr>
        <w:widowControl w:val="0"/>
        <w:rPr>
          <w:color w:val="000000"/>
        </w:rPr>
      </w:pPr>
    </w:p>
    <w:p w14:paraId="617E57D6" w14:textId="77777777" w:rsidR="00FC0116" w:rsidRPr="00FB070A" w:rsidRDefault="00FC0116" w:rsidP="00B6350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huwa mmetabolizzat minn, u jinibixxi l-attività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l-isoenzimi taċ-ċitokromi P450, CYP2C19, CYP2C9, u CYP3A4. L-inibituri u l-induttur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awn l-isoenzimi jistgħu jżidu jew inaqqsu il-konċentraz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il-plażma, rispettivament, u hemm potenzjal għal voriconazole li jżid l-konċentrazzjonijiet tas-sustanzi mmetabolizzati minn dawn l-isoenzimi tal-CYP450</w:t>
      </w:r>
      <w:r w:rsidR="00047B21" w:rsidRPr="00FB070A">
        <w:rPr>
          <w:color w:val="000000"/>
          <w:sz w:val="22"/>
          <w:szCs w:val="22"/>
          <w:lang w:val="mt-MT"/>
        </w:rPr>
        <w:t>,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047B21" w:rsidRPr="00FB070A">
        <w:rPr>
          <w:color w:val="000000"/>
          <w:sz w:val="22"/>
          <w:szCs w:val="22"/>
          <w:lang w:val="mt-MT"/>
        </w:rPr>
        <w:t>mod partikolari għas-sustanzi mmetabolizzati minn CYP3A4 minħabba li voriconazole huwa inibitur qaww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047B21" w:rsidRPr="00FB070A">
        <w:rPr>
          <w:color w:val="000000"/>
          <w:sz w:val="22"/>
          <w:szCs w:val="22"/>
          <w:lang w:val="mt-MT"/>
        </w:rPr>
        <w:t xml:space="preserve"> CYP3A4 </w:t>
      </w:r>
      <w:r w:rsidR="00D3721E" w:rsidRPr="00FB070A">
        <w:rPr>
          <w:color w:val="000000"/>
          <w:sz w:val="22"/>
          <w:szCs w:val="22"/>
          <w:lang w:val="mt-MT"/>
        </w:rPr>
        <w:t>għalkem</w:t>
      </w:r>
      <w:r w:rsidR="00A368B7" w:rsidRPr="00FB070A">
        <w:rPr>
          <w:color w:val="000000"/>
          <w:sz w:val="22"/>
          <w:szCs w:val="22"/>
          <w:lang w:val="mt-MT"/>
        </w:rPr>
        <w:t>m iż-żieda fl-AUC tiddependi</w:t>
      </w:r>
      <w:r w:rsidR="00047B21" w:rsidRPr="00FB070A">
        <w:rPr>
          <w:color w:val="000000"/>
          <w:sz w:val="22"/>
          <w:szCs w:val="22"/>
          <w:lang w:val="mt-MT"/>
        </w:rPr>
        <w:t xml:space="preserve"> fuq is-sustratt</w:t>
      </w:r>
      <w:r w:rsidR="00A368B7" w:rsidRPr="00FB070A">
        <w:rPr>
          <w:color w:val="000000"/>
          <w:sz w:val="22"/>
          <w:szCs w:val="22"/>
          <w:lang w:val="mt-MT"/>
        </w:rPr>
        <w:t xml:space="preserve"> (ara t-Tabella hawn taħt</w:t>
      </w:r>
      <w:r w:rsidR="00047B21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>.</w:t>
      </w:r>
    </w:p>
    <w:p w14:paraId="46FC8F33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620E64E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Sakemm mhux speċifikat mod ieħor, l-istudji dwar l-interazzjoni tal-mediċina saru fuq suġġetti adulti irġie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billi ntuża dożaġġ multiplu għal stat stabbl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oral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darbtejn kuljum (BID). Dawn ir-riżultati huma relevanti għal popolazzjonijiet u rotot oħ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ministrazzjoni.</w:t>
      </w:r>
    </w:p>
    <w:p w14:paraId="5D42CA49" w14:textId="77777777" w:rsidR="00FC0116" w:rsidRPr="00FB070A" w:rsidRDefault="00FC0116">
      <w:pPr>
        <w:rPr>
          <w:color w:val="000000"/>
        </w:rPr>
      </w:pPr>
    </w:p>
    <w:p w14:paraId="66574BD4" w14:textId="77777777" w:rsidR="00FC0116" w:rsidRPr="00FB070A" w:rsidRDefault="00FC0116" w:rsidP="00E6624D">
      <w:pPr>
        <w:pStyle w:val="CM56"/>
        <w:keepNext/>
        <w:keepLines/>
        <w:widowControl/>
        <w:spacing w:after="0"/>
        <w:ind w:right="249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għandu jiġi amministrat bil-galbu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qed jirċievu medikazzjoni konkomitanti li hija magħrufa li ttawwal l-intervall QTc. Meta ikun hemm ukoll potenzjal li voriconazole iżid il-konċentrazzjonijiet tas-sustanzi mmetabolizzati minn l-isoenzimi tal-CYP3A4 (ċertu antihistamines, quinidine, cisapride, pimozide</w:t>
      </w:r>
      <w:r w:rsidR="004B22AE" w:rsidRPr="00FB070A">
        <w:rPr>
          <w:color w:val="000000"/>
          <w:sz w:val="22"/>
          <w:szCs w:val="22"/>
          <w:lang w:val="mt-MT"/>
        </w:rPr>
        <w:t xml:space="preserve"> u ivabradine</w:t>
      </w:r>
      <w:r w:rsidRPr="00FB070A">
        <w:rPr>
          <w:color w:val="000000"/>
          <w:sz w:val="22"/>
          <w:szCs w:val="22"/>
          <w:lang w:val="mt-MT"/>
        </w:rPr>
        <w:t>), l-għoti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huwa kontraindikat (ara hawn taħt u sezzjoni 4.3).</w:t>
      </w:r>
    </w:p>
    <w:p w14:paraId="3E04E0C7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</w:p>
    <w:p w14:paraId="5C30072F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u w:val="single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Tabella tal-Interazzjonijiet</w:t>
      </w:r>
    </w:p>
    <w:p w14:paraId="39908E8F" w14:textId="5F887B0C" w:rsidR="00FC0116" w:rsidRPr="00FB070A" w:rsidRDefault="00FC0116">
      <w:pPr>
        <w:pStyle w:val="CM56"/>
        <w:widowControl/>
        <w:spacing w:after="0"/>
        <w:ind w:right="249"/>
        <w:rPr>
          <w:ins w:id="77" w:author="RWS_1" w:date="2025-11-26T00:02:00Z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terazzjonijiet bejn voriconazole u prodotti mediċinali oħra huma mniżżla fit-tabella t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hawn taħt (darba kuljum bħala “QD”, darbtejn kuljum bħala “BID”, tlett darbiet kuljum bħala “TID” u mhux determinat bħala “ND”)</w:t>
      </w:r>
      <w:r w:rsidR="000D1455" w:rsidRPr="00FB070A">
        <w:rPr>
          <w:color w:val="000000"/>
          <w:sz w:val="22"/>
          <w:szCs w:val="22"/>
          <w:lang w:val="mt-MT"/>
        </w:rPr>
        <w:t xml:space="preserve"> f’ordni skont il-klassi terapewtika</w:t>
      </w:r>
      <w:r w:rsidRPr="00FB070A">
        <w:rPr>
          <w:color w:val="000000"/>
          <w:sz w:val="22"/>
          <w:szCs w:val="22"/>
          <w:lang w:val="mt-MT"/>
        </w:rPr>
        <w:t>. Id-direzzjoni tal-vleġġa għal kull parametru farmakokinetiku hija bbażata fuq 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kunfid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90% tal-medda ġeometrika medja fi ħdan (↔), taħt (↓) jew </w:t>
      </w:r>
      <w:r w:rsidR="00C059FE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l fuq (↑) mil-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80-125%. L-asterisk (*) jindika interazzjoni miż-żewġ naħat. L-AUC</w:t>
      </w:r>
      <w:r w:rsidRPr="00FB070A">
        <w:rPr>
          <w:color w:val="000000"/>
          <w:sz w:val="22"/>
          <w:szCs w:val="22"/>
          <w:vertAlign w:val="subscript"/>
          <w:lang w:val="mt-MT"/>
        </w:rPr>
        <w:sym w:font="Symbol" w:char="0074"/>
      </w:r>
      <w:r w:rsidRPr="00FB070A">
        <w:rPr>
          <w:color w:val="000000"/>
          <w:sz w:val="22"/>
          <w:szCs w:val="22"/>
          <w:lang w:val="mt-MT"/>
        </w:rPr>
        <w:t>, AUC</w:t>
      </w:r>
      <w:r w:rsidRPr="00FB070A">
        <w:rPr>
          <w:color w:val="000000"/>
          <w:sz w:val="22"/>
          <w:szCs w:val="22"/>
          <w:vertAlign w:val="subscript"/>
          <w:lang w:val="mt-MT"/>
        </w:rPr>
        <w:t>t</w:t>
      </w:r>
      <w:r w:rsidRPr="00FB070A">
        <w:rPr>
          <w:color w:val="000000"/>
          <w:sz w:val="22"/>
          <w:szCs w:val="22"/>
          <w:lang w:val="mt-MT"/>
        </w:rPr>
        <w:t xml:space="preserve"> u AUC</w:t>
      </w:r>
      <w:r w:rsidRPr="00FB070A">
        <w:rPr>
          <w:color w:val="000000"/>
          <w:sz w:val="22"/>
          <w:szCs w:val="22"/>
          <w:vertAlign w:val="subscript"/>
          <w:lang w:val="mt-MT"/>
        </w:rPr>
        <w:t>0-</w:t>
      </w:r>
      <w:r w:rsidRPr="00FB070A">
        <w:rPr>
          <w:color w:val="000000"/>
          <w:sz w:val="22"/>
          <w:szCs w:val="22"/>
          <w:vertAlign w:val="subscript"/>
          <w:lang w:val="mt-MT"/>
        </w:rPr>
        <w:sym w:font="Symbol" w:char="00A5"/>
      </w:r>
      <w:r w:rsidRPr="00FB070A">
        <w:rPr>
          <w:color w:val="000000"/>
          <w:sz w:val="22"/>
          <w:szCs w:val="22"/>
          <w:lang w:val="mt-MT"/>
        </w:rPr>
        <w:t xml:space="preserve"> jirrapreżentaw l-ar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aħt il-kurva għal interva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ożaġġ, minn ħin zero sal-aħħar kejl kwantifikabbli u minn ħin zero sal-infinità, rispettivament. </w:t>
      </w:r>
    </w:p>
    <w:p w14:paraId="33E4EC70" w14:textId="77777777" w:rsidR="00F36904" w:rsidRPr="00FB070A" w:rsidRDefault="00F36904" w:rsidP="00F36904">
      <w:pPr>
        <w:pStyle w:val="Default"/>
        <w:rPr>
          <w:ins w:id="78" w:author="RWS_1" w:date="2025-11-26T00:02:00Z"/>
          <w:sz w:val="22"/>
          <w:szCs w:val="22"/>
          <w:lang w:val="mt-MT"/>
        </w:rPr>
      </w:pPr>
    </w:p>
    <w:p w14:paraId="3CD6F40C" w14:textId="2E80C2D5" w:rsidR="00F36904" w:rsidRPr="00FB070A" w:rsidRDefault="00F36904" w:rsidP="00F36904">
      <w:pPr>
        <w:pStyle w:val="Default"/>
        <w:rPr>
          <w:sz w:val="22"/>
          <w:szCs w:val="22"/>
          <w:lang w:val="mt-MT"/>
        </w:rPr>
      </w:pPr>
      <w:ins w:id="79" w:author="RWS_1" w:date="2025-11-26T00:02:00Z">
        <w:r w:rsidRPr="00FB070A">
          <w:rPr>
            <w:sz w:val="22"/>
            <w:szCs w:val="22"/>
            <w:lang w:val="mt-MT"/>
          </w:rPr>
          <w:t>Il-prodotti mediċinali elenkati fit-tabella huma gwida u mhumiex meqjusa bħala lista komprensiva tal-prodotti mediċinali kollha possibbli li huma kontraindikati jew li jista’ jkollhom interazzjoni ma’ voriconazole.</w:t>
        </w:r>
      </w:ins>
    </w:p>
    <w:p w14:paraId="53BD91E7" w14:textId="77777777" w:rsidR="000D1455" w:rsidRPr="00FB070A" w:rsidRDefault="000D1455" w:rsidP="000D1455">
      <w:pPr>
        <w:pStyle w:val="Default"/>
        <w:rPr>
          <w:sz w:val="22"/>
          <w:szCs w:val="22"/>
          <w:lang w:val="mt-MT"/>
        </w:rPr>
      </w:pPr>
    </w:p>
    <w:tbl>
      <w:tblPr>
        <w:tblW w:w="9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92"/>
        <w:gridCol w:w="3199"/>
        <w:gridCol w:w="3152"/>
      </w:tblGrid>
      <w:tr w:rsidR="00576AF3" w:rsidRPr="00FB070A" w14:paraId="1A157F86" w14:textId="77777777" w:rsidTr="00152997">
        <w:trPr>
          <w:cantSplit/>
        </w:trPr>
        <w:tc>
          <w:tcPr>
            <w:tcW w:w="2892" w:type="dxa"/>
          </w:tcPr>
          <w:p w14:paraId="5819CE36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40"/>
            </w:pPr>
            <w:r w:rsidRPr="00FB070A">
              <w:rPr>
                <w:rFonts w:cs="Times New Roman"/>
                <w:b/>
                <w:color w:val="000000"/>
              </w:rPr>
              <w:t>Prodott mediċinali</w:t>
            </w:r>
          </w:p>
        </w:tc>
        <w:tc>
          <w:tcPr>
            <w:tcW w:w="3199" w:type="dxa"/>
          </w:tcPr>
          <w:p w14:paraId="7108D8D6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38" w:right="208"/>
            </w:pPr>
            <w:r w:rsidRPr="00FB070A">
              <w:rPr>
                <w:rFonts w:cs="Times New Roman"/>
                <w:b/>
                <w:color w:val="000000"/>
              </w:rPr>
              <w:t xml:space="preserve">Bidliet fil-medja ġeometrika tal-interazzjoni </w:t>
            </w:r>
            <w:r w:rsidRPr="00FB070A">
              <w:rPr>
                <w:b/>
              </w:rPr>
              <w:t>(%)</w:t>
            </w:r>
          </w:p>
        </w:tc>
        <w:tc>
          <w:tcPr>
            <w:tcW w:w="3152" w:type="dxa"/>
          </w:tcPr>
          <w:p w14:paraId="7B73872B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</w:pPr>
            <w:r w:rsidRPr="00FB070A">
              <w:rPr>
                <w:rFonts w:cs="Times New Roman"/>
                <w:b/>
                <w:color w:val="000000"/>
              </w:rPr>
              <w:t>Rakkomandazzjonijiet dwar l-għoti flimkien ma’ mediċini oħra</w:t>
            </w:r>
          </w:p>
        </w:tc>
      </w:tr>
      <w:tr w:rsidR="00576AF3" w:rsidRPr="00FB070A" w14:paraId="70321979" w14:textId="77777777" w:rsidTr="00152997">
        <w:trPr>
          <w:cantSplit/>
        </w:trPr>
        <w:tc>
          <w:tcPr>
            <w:tcW w:w="9243" w:type="dxa"/>
            <w:gridSpan w:val="3"/>
          </w:tcPr>
          <w:p w14:paraId="45C9F7BE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  <w:rPr>
                <w:b/>
              </w:rPr>
            </w:pPr>
            <w:r w:rsidRPr="00FB070A">
              <w:rPr>
                <w:b/>
                <w:bCs/>
                <w:i/>
                <w:iCs/>
              </w:rPr>
              <w:t>Antaċidi</w:t>
            </w:r>
          </w:p>
        </w:tc>
      </w:tr>
      <w:tr w:rsidR="00576AF3" w:rsidRPr="00FB070A" w14:paraId="308E5B36" w14:textId="77777777" w:rsidTr="00152997">
        <w:trPr>
          <w:cantSplit/>
        </w:trPr>
        <w:tc>
          <w:tcPr>
            <w:tcW w:w="2892" w:type="dxa"/>
          </w:tcPr>
          <w:p w14:paraId="4D0834E9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metidine (400 m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nibitur mhux speċifiku ta’ CYP450 u jżid il-pH fl-istonk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]</w:t>
            </w:r>
          </w:p>
        </w:tc>
        <w:tc>
          <w:tcPr>
            <w:tcW w:w="3199" w:type="dxa"/>
          </w:tcPr>
          <w:p w14:paraId="4EE2B585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8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3%</w:t>
            </w:r>
          </w:p>
        </w:tc>
        <w:tc>
          <w:tcPr>
            <w:tcW w:w="3152" w:type="dxa"/>
          </w:tcPr>
          <w:p w14:paraId="6A5A9837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3B07667A" w14:textId="77777777" w:rsidTr="00152997">
        <w:trPr>
          <w:cantSplit/>
        </w:trPr>
        <w:tc>
          <w:tcPr>
            <w:tcW w:w="2892" w:type="dxa"/>
          </w:tcPr>
          <w:p w14:paraId="604DE94D" w14:textId="77777777" w:rsidR="00576AF3" w:rsidRPr="00343106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bCs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Omeprazole (40 mg QD)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nibitur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ta’ CYP2C19; substrat ta’ CYP2C19 u CYP3A4]</w:t>
            </w:r>
          </w:p>
        </w:tc>
        <w:tc>
          <w:tcPr>
            <w:tcW w:w="3199" w:type="dxa"/>
          </w:tcPr>
          <w:p w14:paraId="27FC222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Omepr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16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Omepr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80%</w:t>
            </w:r>
          </w:p>
          <w:p w14:paraId="0EB6798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5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1%</w:t>
            </w:r>
          </w:p>
          <w:p w14:paraId="0960D73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32DCC32" w14:textId="20DD115E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38" w:right="208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Inibituri oħra tal-pompa tal-protoni li huma substrati ta’ CYP2C19 jistgħu jiġu inibiti</w:t>
            </w:r>
            <w:r w:rsidR="00152997" w:rsidRPr="00FB070A">
              <w:rPr>
                <w:rFonts w:cs="Times New Roman"/>
                <w:color w:val="000000"/>
              </w:rPr>
              <w:t xml:space="preserve"> wkoll</w:t>
            </w:r>
            <w:r w:rsidRPr="00FB070A">
              <w:rPr>
                <w:rFonts w:cs="Times New Roman"/>
                <w:color w:val="000000"/>
              </w:rPr>
              <w:t xml:space="preserve"> minn voriconazole u jistgħu jwasslu għal żieda fil-konċentrazzjonijiet ta’ dawn il-prodotti mediċinali fil-plażma</w:t>
            </w:r>
            <w:r w:rsidRPr="00FB070A">
              <w:t>.</w:t>
            </w:r>
          </w:p>
        </w:tc>
        <w:tc>
          <w:tcPr>
            <w:tcW w:w="3152" w:type="dxa"/>
          </w:tcPr>
          <w:p w14:paraId="6EFF8B3A" w14:textId="2CC2FFC9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huwa rakkomandat l-ebda aġġustament fid-doża ta’ voriconazole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. </w:t>
            </w:r>
          </w:p>
          <w:p w14:paraId="5C8D33F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00E98C4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Meta jinbeda voriconazole f’pazjenti li diġà jkunu qed jirċievu dożi ta’ omeprazole ta’ 40 mg jew aktar, huwa rakkomandat li d-doża ta’ omeprazole titnaqqas bin-nofs</w:t>
            </w:r>
            <w:r w:rsidRPr="00FB070A">
              <w:t xml:space="preserve">. </w:t>
            </w:r>
          </w:p>
        </w:tc>
      </w:tr>
      <w:tr w:rsidR="00576AF3" w:rsidRPr="00FB070A" w14:paraId="582C66B9" w14:textId="77777777" w:rsidTr="00152997">
        <w:trPr>
          <w:cantSplit/>
        </w:trPr>
        <w:tc>
          <w:tcPr>
            <w:tcW w:w="2892" w:type="dxa"/>
          </w:tcPr>
          <w:p w14:paraId="25F336E8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anitidine (150 m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żid il-pH fl-istonk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]</w:t>
            </w:r>
          </w:p>
        </w:tc>
        <w:tc>
          <w:tcPr>
            <w:tcW w:w="3199" w:type="dxa"/>
          </w:tcPr>
          <w:p w14:paraId="7E8E1AE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2CABDC3A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1DF5966F" w14:textId="77777777" w:rsidTr="00152997">
        <w:trPr>
          <w:cantSplit/>
        </w:trPr>
        <w:tc>
          <w:tcPr>
            <w:tcW w:w="9243" w:type="dxa"/>
            <w:gridSpan w:val="3"/>
          </w:tcPr>
          <w:p w14:paraId="3A6DB640" w14:textId="77777777" w:rsidR="00576AF3" w:rsidRPr="00FB070A" w:rsidRDefault="00576AF3" w:rsidP="00152997">
            <w:pPr>
              <w:rPr>
                <w:b/>
                <w:bCs/>
                <w:i/>
                <w:iCs/>
                <w:spacing w:val="-11"/>
              </w:rPr>
            </w:pPr>
            <w:r w:rsidRPr="00FB070A">
              <w:rPr>
                <w:b/>
                <w:bCs/>
                <w:i/>
                <w:iCs/>
                <w:spacing w:val="-11"/>
              </w:rPr>
              <w:t>Antiarritmiċi</w:t>
            </w:r>
          </w:p>
        </w:tc>
      </w:tr>
      <w:tr w:rsidR="00576AF3" w:rsidRPr="00FB070A" w14:paraId="0255B383" w14:textId="77777777" w:rsidTr="00152997">
        <w:trPr>
          <w:cantSplit/>
        </w:trPr>
        <w:tc>
          <w:tcPr>
            <w:tcW w:w="2892" w:type="dxa"/>
          </w:tcPr>
          <w:p w14:paraId="7198EA5A" w14:textId="77777777" w:rsidR="00576AF3" w:rsidRPr="00FB070A" w:rsidRDefault="00576AF3" w:rsidP="00152997">
            <w:pPr>
              <w:pStyle w:val="Default"/>
              <w:tabs>
                <w:tab w:val="left" w:pos="1527"/>
              </w:tabs>
              <w:rPr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Digoxin (0.25 mg QD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substrat ta’ P-gp]</w:t>
            </w:r>
          </w:p>
        </w:tc>
        <w:tc>
          <w:tcPr>
            <w:tcW w:w="3199" w:type="dxa"/>
          </w:tcPr>
          <w:p w14:paraId="12636A38" w14:textId="77777777" w:rsidR="00576AF3" w:rsidRPr="00343106" w:rsidRDefault="00576AF3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color w:val="auto"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Digoxin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↔</w:t>
            </w:r>
            <w:r w:rsidRPr="00FB070A">
              <w:rPr>
                <w:sz w:val="22"/>
                <w:szCs w:val="22"/>
                <w:lang w:val="mt-MT"/>
              </w:rPr>
              <w:br/>
              <w:t>Digox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0AEEB30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25E1DE16" w14:textId="77777777" w:rsidTr="00152997">
        <w:trPr>
          <w:cantSplit/>
        </w:trPr>
        <w:tc>
          <w:tcPr>
            <w:tcW w:w="2892" w:type="dxa"/>
          </w:tcPr>
          <w:p w14:paraId="2CD45805" w14:textId="77777777" w:rsidR="00576AF3" w:rsidRPr="00FB070A" w:rsidRDefault="00576AF3" w:rsidP="00152997">
            <w:pPr>
              <w:pStyle w:val="Default"/>
              <w:rPr>
                <w:iCs/>
                <w:sz w:val="22"/>
                <w:szCs w:val="22"/>
                <w:lang w:val="mt-MT"/>
              </w:rPr>
            </w:pPr>
            <w:r w:rsidRPr="00FB070A">
              <w:rPr>
                <w:iCs/>
                <w:sz w:val="22"/>
                <w:szCs w:val="22"/>
                <w:lang w:val="mt-MT"/>
              </w:rPr>
              <w:t>Quinidine</w:t>
            </w:r>
          </w:p>
          <w:p w14:paraId="694190D5" w14:textId="77777777" w:rsidR="00576AF3" w:rsidRPr="00343106" w:rsidRDefault="00576AF3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135E2422" w14:textId="77777777" w:rsidR="00576AF3" w:rsidRPr="00343106" w:rsidRDefault="00576AF3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color w:val="auto"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żieda fil-konċentrazzjonijiet ta’ quinidine fil-plażma tista’ twassal għal titwil tal-QTc u okkorrenzi rari ta’ torsades de pointes.</w:t>
            </w:r>
          </w:p>
        </w:tc>
        <w:tc>
          <w:tcPr>
            <w:tcW w:w="3152" w:type="dxa"/>
          </w:tcPr>
          <w:p w14:paraId="1D9CDD4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sz w:val="22"/>
                <w:szCs w:val="22"/>
                <w:lang w:val="mt-MT"/>
              </w:rPr>
              <w:t>(ara sezzjoni 4.3)</w:t>
            </w:r>
          </w:p>
        </w:tc>
      </w:tr>
      <w:tr w:rsidR="00576AF3" w:rsidRPr="00FB070A" w14:paraId="74B493D8" w14:textId="77777777" w:rsidTr="00152997">
        <w:trPr>
          <w:cantSplit/>
        </w:trPr>
        <w:tc>
          <w:tcPr>
            <w:tcW w:w="9243" w:type="dxa"/>
            <w:gridSpan w:val="3"/>
          </w:tcPr>
          <w:p w14:paraId="6511BE0B" w14:textId="77777777" w:rsidR="00576AF3" w:rsidRPr="00FB070A" w:rsidRDefault="00576AF3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Sustanzi kontra l-batterja</w:t>
            </w:r>
          </w:p>
        </w:tc>
      </w:tr>
      <w:tr w:rsidR="00576AF3" w:rsidRPr="00FB070A" w14:paraId="0512684E" w14:textId="77777777" w:rsidTr="00152997">
        <w:trPr>
          <w:cantSplit/>
        </w:trPr>
        <w:tc>
          <w:tcPr>
            <w:tcW w:w="2892" w:type="dxa"/>
          </w:tcPr>
          <w:p w14:paraId="4E98BC3B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loxacill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>[induttur ta’ CYP450]</w:t>
            </w:r>
          </w:p>
        </w:tc>
        <w:tc>
          <w:tcPr>
            <w:tcW w:w="3199" w:type="dxa"/>
          </w:tcPr>
          <w:p w14:paraId="5479F986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Kien hemm rapporti ta’ tnaqqis sinifikanti fil-konċentrazzjonijiet ta’ voriconazole fil-plażma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66667E91" w14:textId="74AF4888" w:rsidR="00576AF3" w:rsidRPr="00FB070A" w:rsidRDefault="00576AF3" w:rsidP="00152997">
            <w:pPr>
              <w:overflowPunct w:val="0"/>
              <w:autoSpaceDE w:val="0"/>
              <w:autoSpaceDN w:val="0"/>
              <w:adjustRightInd w:val="0"/>
              <w:textAlignment w:val="baseline"/>
            </w:pPr>
            <w:r w:rsidRPr="00FB070A">
              <w:rPr>
                <w:rFonts w:cs="Times New Roman"/>
                <w:color w:val="000000"/>
                <w:szCs w:val="24"/>
              </w:rPr>
              <w:t>Jekk l-għoti konkomitanti ta’ voriconazole ma’ flucloxacillin ma jistax jiġi evitat, għandu jkun hemm monitoraġġ għal telf potenzjali tal-effettività ta’ voriconazole (eż.</w:t>
            </w:r>
            <w:r w:rsidR="00152997" w:rsidRPr="00FB070A">
              <w:rPr>
                <w:rFonts w:cs="Times New Roman"/>
                <w:color w:val="000000"/>
                <w:szCs w:val="24"/>
              </w:rPr>
              <w:t xml:space="preserve"> </w:t>
            </w:r>
            <w:r w:rsidRPr="00FB070A">
              <w:rPr>
                <w:rFonts w:cs="Times New Roman"/>
                <w:color w:val="000000"/>
                <w:szCs w:val="24"/>
              </w:rPr>
              <w:t>permezz ta’ monitoraġġ terapewtiku tal-mediċina); tista’ tkun meħtieġa żieda fid-doża ta’ voriconazole</w:t>
            </w:r>
            <w:r w:rsidRPr="00FB070A">
              <w:t>.</w:t>
            </w:r>
          </w:p>
        </w:tc>
      </w:tr>
      <w:tr w:rsidR="00576AF3" w:rsidRPr="00FB070A" w14:paraId="4DA1D5EE" w14:textId="77777777" w:rsidTr="00152997">
        <w:trPr>
          <w:cantSplit/>
        </w:trPr>
        <w:tc>
          <w:tcPr>
            <w:tcW w:w="2892" w:type="dxa"/>
          </w:tcPr>
          <w:p w14:paraId="2E3833D5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ntibijotiċi macrolide</w:t>
            </w:r>
          </w:p>
          <w:p w14:paraId="3D292E66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FE5C57C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zithromycin (500 mg QD)</w:t>
            </w:r>
          </w:p>
          <w:p w14:paraId="5CD61C5B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D0AC81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rythromycin (1 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41AA1B6D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5EB09FA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4EA8C7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051AB5FA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CC3F303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344EA6F6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868025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hux magħruf l-effett ta’ voriconazole fuq erythromycin jew fuq azithromyc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592F58D7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  <w:p w14:paraId="08700CA5" w14:textId="77777777" w:rsidR="00576AF3" w:rsidRPr="00FB070A" w:rsidRDefault="00576AF3" w:rsidP="00152997">
            <w:pPr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tr w:rsidR="00576AF3" w:rsidRPr="00FB070A" w14:paraId="7AE560BB" w14:textId="77777777" w:rsidTr="00152997">
        <w:trPr>
          <w:cantSplit/>
        </w:trPr>
        <w:tc>
          <w:tcPr>
            <w:tcW w:w="2892" w:type="dxa"/>
          </w:tcPr>
          <w:p w14:paraId="5498E9F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Rifabutin </w:t>
            </w:r>
          </w:p>
          <w:p w14:paraId="0953C4A1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 xml:space="preserve">induttur qaww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450]</w:t>
            </w:r>
          </w:p>
          <w:p w14:paraId="6DAB148D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7404AAD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300 mg QD </w:t>
            </w:r>
          </w:p>
          <w:p w14:paraId="587DA696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76CBD3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1A45A1F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vertAlign w:val="superscript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 (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mogħti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350 mg BID)*</w:t>
            </w:r>
          </w:p>
          <w:p w14:paraId="2922415D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232480E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E030E8F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6527D1B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5966A13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00 mg QD (mogħti flimkien ma’ voriconazole 400 mg BID)*</w:t>
            </w:r>
          </w:p>
        </w:tc>
        <w:tc>
          <w:tcPr>
            <w:tcW w:w="3199" w:type="dxa"/>
          </w:tcPr>
          <w:p w14:paraId="667018A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56E3F3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17B1F0F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9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8%</w:t>
            </w:r>
          </w:p>
          <w:p w14:paraId="0B63376D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852142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7FDD22C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2% </w:t>
            </w:r>
          </w:p>
          <w:p w14:paraId="618BB55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7B96383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E2B714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3A69992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fabut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95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Rifabut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31%</w:t>
            </w:r>
          </w:p>
          <w:p w14:paraId="395E66E2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759DB4B4" w14:textId="77777777" w:rsidR="00576AF3" w:rsidRPr="00343106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4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7% </w:t>
            </w:r>
          </w:p>
        </w:tc>
        <w:tc>
          <w:tcPr>
            <w:tcW w:w="3152" w:type="dxa"/>
          </w:tcPr>
          <w:p w14:paraId="3E2A5DF8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L-użu konkomitanti ta’ voriconazole ma’ rifabutin għandu jiġi evitat sakemm il-benefiċċju ma jkunx akbar mir-riskju. </w:t>
            </w:r>
          </w:p>
          <w:p w14:paraId="7A63C13E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d-doża ta’ manteniment ta’ voriconazole tista’ tiżdied għal 5 mg/kg fil-vina BID jew minn 200 mg għal 350 mg mill-ħalq BID (100 mg għal 200 mg mill-ħalq BID f’pazjenti li jiżnu anqas minn 40 kg) (ara sezzjoni 4.2).</w:t>
            </w:r>
          </w:p>
          <w:p w14:paraId="5FF952AB" w14:textId="195CBEF0" w:rsidR="00576AF3" w:rsidRPr="00FB070A" w:rsidRDefault="00576AF3" w:rsidP="00152997">
            <w:pPr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Huwa rakkomandat monitoraġġ b’attenzjoni tal-għadd sħiħ tad-demm u tar-reazzjonij</w:t>
            </w:r>
            <w:r w:rsidR="00152997" w:rsidRPr="00FB070A">
              <w:rPr>
                <w:rFonts w:cs="Times New Roman"/>
                <w:color w:val="000000"/>
              </w:rPr>
              <w:t>iet avversi għal rifabutin (eż.</w:t>
            </w:r>
            <w:r w:rsidRPr="00FB070A">
              <w:rPr>
                <w:rFonts w:cs="Times New Roman"/>
                <w:color w:val="000000"/>
              </w:rPr>
              <w:t xml:space="preserve"> uveite) meta rifabutin jingħata flimkien ma’ voriconazole</w:t>
            </w:r>
            <w:r w:rsidRPr="00FB070A">
              <w:t>.</w:t>
            </w:r>
          </w:p>
        </w:tc>
      </w:tr>
      <w:tr w:rsidR="00576AF3" w:rsidRPr="00FB070A" w14:paraId="0B68A604" w14:textId="77777777" w:rsidTr="00152997">
        <w:trPr>
          <w:cantSplit/>
        </w:trPr>
        <w:tc>
          <w:tcPr>
            <w:tcW w:w="2892" w:type="dxa"/>
          </w:tcPr>
          <w:p w14:paraId="4CBCD461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Rifampicin (600 mg QD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iCs/>
                <w:sz w:val="22"/>
                <w:szCs w:val="22"/>
                <w:lang w:val="mt-MT"/>
              </w:rPr>
              <w:t xml:space="preserve">induttur qawwi ta’ </w:t>
            </w:r>
            <w:r w:rsidRPr="00FB070A">
              <w:rPr>
                <w:i/>
                <w:sz w:val="22"/>
                <w:szCs w:val="22"/>
                <w:lang w:val="mt-MT"/>
              </w:rPr>
              <w:t>CYP450]</w:t>
            </w:r>
          </w:p>
        </w:tc>
        <w:tc>
          <w:tcPr>
            <w:tcW w:w="3199" w:type="dxa"/>
          </w:tcPr>
          <w:p w14:paraId="032C5D31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93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96%</w:t>
            </w:r>
          </w:p>
        </w:tc>
        <w:tc>
          <w:tcPr>
            <w:tcW w:w="3152" w:type="dxa"/>
          </w:tcPr>
          <w:p w14:paraId="57FFCD02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sz w:val="22"/>
                <w:szCs w:val="22"/>
                <w:lang w:val="mt-MT"/>
              </w:rPr>
              <w:t>(ara sezzjoni 4.3)</w:t>
            </w:r>
          </w:p>
        </w:tc>
      </w:tr>
      <w:tr w:rsidR="00576AF3" w:rsidRPr="00FB070A" w14:paraId="7A10ED9D" w14:textId="77777777" w:rsidTr="00152997">
        <w:trPr>
          <w:cantSplit/>
        </w:trPr>
        <w:tc>
          <w:tcPr>
            <w:tcW w:w="9243" w:type="dxa"/>
            <w:gridSpan w:val="3"/>
          </w:tcPr>
          <w:p w14:paraId="48B59B3A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kontra l-kanċer</w:t>
            </w:r>
          </w:p>
        </w:tc>
      </w:tr>
      <w:tr w:rsidR="00576AF3" w:rsidRPr="00FB070A" w14:paraId="56E980BA" w14:textId="77777777" w:rsidTr="00152997">
        <w:trPr>
          <w:cantSplit/>
        </w:trPr>
        <w:tc>
          <w:tcPr>
            <w:tcW w:w="2892" w:type="dxa"/>
          </w:tcPr>
          <w:p w14:paraId="76788F4D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t>Glasdegib</w:t>
            </w:r>
            <w:r w:rsidRPr="00FB070A">
              <w:br/>
            </w:r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0A1E7323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  <w:szCs w:val="24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color w:val="000000"/>
                <w:szCs w:val="24"/>
              </w:rPr>
              <w:t>, voriconazole x’aktarx li jżid il-konċentrazzjonijiet ta’ glasdegib fil-plażma u jżid ir-riskju ta’ titwil tal-QTc</w:t>
            </w:r>
            <w:r w:rsidRPr="00FB070A">
              <w:t>.</w:t>
            </w:r>
          </w:p>
        </w:tc>
        <w:tc>
          <w:tcPr>
            <w:tcW w:w="3152" w:type="dxa"/>
          </w:tcPr>
          <w:p w14:paraId="4D33CA6C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  <w:szCs w:val="24"/>
              </w:rPr>
              <w:t>Jekk l-użu konkomitanti ma jistax jiġi evitat, huwa rakkomandat li jsir monitoraġġ frekwenti tal-ECG (ara sezzjoni </w:t>
            </w:r>
            <w:r w:rsidRPr="00FB070A">
              <w:t>4.4).</w:t>
            </w:r>
          </w:p>
        </w:tc>
      </w:tr>
      <w:tr w:rsidR="00576AF3" w:rsidRPr="00FB070A" w14:paraId="1371918F" w14:textId="77777777" w:rsidTr="00152997">
        <w:trPr>
          <w:cantSplit/>
        </w:trPr>
        <w:tc>
          <w:tcPr>
            <w:tcW w:w="2892" w:type="dxa"/>
          </w:tcPr>
          <w:p w14:paraId="56FC4433" w14:textId="77777777" w:rsidR="00576AF3" w:rsidRPr="00FB070A" w:rsidRDefault="00576AF3" w:rsidP="00152997">
            <w:r w:rsidRPr="00FB070A">
              <w:t>Tretinoin</w:t>
            </w:r>
          </w:p>
          <w:p w14:paraId="26D13032" w14:textId="77777777" w:rsidR="00576AF3" w:rsidRPr="00FB070A" w:rsidRDefault="00576AF3" w:rsidP="00152997"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4232B592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Għalkemm ma kienx studjat, voriconazole jista’ jżid il-konċentrazzjonijiet ta’ tretinoin u jżid ir-riskju ta’ reazzjonijiet avversi (</w:t>
            </w:r>
            <w:r w:rsidRPr="00FB070A">
              <w:t>pseudotumor cerebri</w:t>
            </w:r>
            <w:r w:rsidRPr="00FB070A">
              <w:rPr>
                <w:rFonts w:cs="Times New Roman"/>
                <w:color w:val="000000"/>
              </w:rPr>
              <w:t>, iperkalċemija</w:t>
            </w:r>
            <w:r w:rsidRPr="00FB070A">
              <w:t>).</w:t>
            </w:r>
          </w:p>
        </w:tc>
        <w:tc>
          <w:tcPr>
            <w:tcW w:w="3152" w:type="dxa"/>
          </w:tcPr>
          <w:p w14:paraId="2E6C7FDA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Huwa rakkomandat aġġustament fid-doża ta’ tretinoin waqt it-trattament b’voriconazole u wara li dan jitwaqqaf</w:t>
            </w:r>
            <w:r w:rsidRPr="00FB070A">
              <w:t>.</w:t>
            </w:r>
          </w:p>
        </w:tc>
      </w:tr>
      <w:tr w:rsidR="00576AF3" w:rsidRPr="00FB070A" w14:paraId="7C42B967" w14:textId="77777777" w:rsidTr="00152997">
        <w:trPr>
          <w:cantSplit/>
        </w:trPr>
        <w:tc>
          <w:tcPr>
            <w:tcW w:w="2892" w:type="dxa"/>
          </w:tcPr>
          <w:p w14:paraId="06E9D9BE" w14:textId="77777777" w:rsidR="00576AF3" w:rsidRPr="00FB070A" w:rsidRDefault="00576AF3" w:rsidP="00152997"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Inibituri ta’ tyrosine kinase (</w:t>
            </w:r>
            <w:r w:rsidRPr="00FB070A">
              <w:rPr>
                <w:rFonts w:cs="Times New Roman"/>
                <w:color w:val="000000"/>
              </w:rPr>
              <w:t>li jinkludu</w:t>
            </w: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 xml:space="preserve"> iżda mhumiex limitati għal</w:t>
            </w:r>
            <w:r w:rsidRPr="00FB070A">
              <w:t>: axitinib, bosutinib, cabozantinib, ceritinib, cobimetinib, dabrafenib, dasatinib, nilotinib, sunitinib, ibrutinib, ribociclib)</w:t>
            </w:r>
          </w:p>
          <w:p w14:paraId="545309BE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i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10A98EF3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  <w:szCs w:val="24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color w:val="000000"/>
                <w:szCs w:val="24"/>
              </w:rPr>
              <w:t xml:space="preserve">, voriconazole jista’ jżid il-konċentrazzjonijiet fil-plażma ta’ inibituri ta’ tyrosine kinase li huma mmetabolizzati minn </w:t>
            </w:r>
            <w:r w:rsidRPr="00FB070A">
              <w:t>CYP3A4.</w:t>
            </w:r>
          </w:p>
        </w:tc>
        <w:tc>
          <w:tcPr>
            <w:tcW w:w="3152" w:type="dxa"/>
          </w:tcPr>
          <w:p w14:paraId="53DDBA59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Jekk l-użu konkomitanti ma jistax jiġi evitat, huwa rakkomandat li titnaqqas id-doża tal-inibitur ta’ tyrosine kinase u li jkun hemm monitoraġġ kliniku mill-qrib (ara sezzjoni 4.4</w:t>
            </w:r>
            <w:r w:rsidRPr="00FB070A">
              <w:t>).</w:t>
            </w:r>
          </w:p>
        </w:tc>
      </w:tr>
      <w:tr w:rsidR="00576AF3" w:rsidRPr="00FB070A" w14:paraId="0039C3E4" w14:textId="77777777" w:rsidTr="00152997">
        <w:trPr>
          <w:cantSplit/>
        </w:trPr>
        <w:tc>
          <w:tcPr>
            <w:tcW w:w="2892" w:type="dxa"/>
          </w:tcPr>
          <w:p w14:paraId="26CF92C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216" w:hanging="216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Venetoclax </w:t>
            </w:r>
          </w:p>
          <w:p w14:paraId="043F184B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]</w:t>
            </w:r>
          </w:p>
        </w:tc>
        <w:tc>
          <w:tcPr>
            <w:tcW w:w="3199" w:type="dxa"/>
          </w:tcPr>
          <w:p w14:paraId="03939E9C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color w:val="000000"/>
              </w:rPr>
              <w:t xml:space="preserve">, voriconazole x’aktarx li jżid il-konċentrazzjonijiet ta’ </w:t>
            </w:r>
            <w:r w:rsidRPr="00FB070A">
              <w:rPr>
                <w:rFonts w:cs="Times New Roman"/>
                <w:color w:val="000000"/>
              </w:rPr>
              <w:t>venetoclax</w:t>
            </w:r>
            <w:r w:rsidRPr="00FB070A">
              <w:rPr>
                <w:color w:val="000000"/>
              </w:rPr>
              <w:t xml:space="preserve"> fil-plażma b’mod sinifikanti</w:t>
            </w:r>
            <w:r w:rsidRPr="00FB070A">
              <w:t>.</w:t>
            </w:r>
          </w:p>
        </w:tc>
        <w:tc>
          <w:tcPr>
            <w:tcW w:w="3152" w:type="dxa"/>
          </w:tcPr>
          <w:p w14:paraId="5138845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</w:rPr>
              <w:t xml:space="preserve">L-għoti konkomitanti ta’ voriconazole huwa </w:t>
            </w:r>
            <w:r w:rsidRPr="00FB070A">
              <w:rPr>
                <w:b/>
                <w:bCs/>
                <w:color w:val="000000"/>
              </w:rPr>
              <w:t>kontraindikat</w:t>
            </w:r>
            <w:r w:rsidRPr="00FB070A">
              <w:rPr>
                <w:color w:val="000000"/>
              </w:rPr>
              <w:t xml:space="preserve"> fil-bidu u matul il-fażi ta’ titrazzjoni tad-doża ta’ venetoclax (ara sezzjoni 4.3). </w:t>
            </w:r>
            <w:r w:rsidRPr="00FB070A">
              <w:rPr>
                <w:color w:val="000000"/>
                <w:szCs w:val="24"/>
              </w:rPr>
              <w:t xml:space="preserve">Huwa meħtieġ tnaqqis fid-doża ta’ venetoclax, kif indikat fl-informazzjoni ta’ kif għandu jiġi preskritt </w:t>
            </w:r>
            <w:r w:rsidRPr="00FB070A">
              <w:rPr>
                <w:color w:val="000000"/>
              </w:rPr>
              <w:t xml:space="preserve">venetoclax </w:t>
            </w:r>
            <w:r w:rsidRPr="00FB070A">
              <w:rPr>
                <w:color w:val="000000"/>
                <w:szCs w:val="24"/>
              </w:rPr>
              <w:t>waqt dożaġġ kostanti ta’ kuljum; huwa rakkomandat monitoraġġ mill-qrib għal sinjali ta’ tossiċità</w:t>
            </w:r>
            <w:r w:rsidRPr="00FB070A">
              <w:t>.</w:t>
            </w:r>
          </w:p>
        </w:tc>
      </w:tr>
      <w:tr w:rsidR="00576AF3" w:rsidRPr="00FB070A" w14:paraId="2CA864A2" w14:textId="77777777" w:rsidTr="00152997">
        <w:trPr>
          <w:cantSplit/>
        </w:trPr>
        <w:tc>
          <w:tcPr>
            <w:tcW w:w="2892" w:type="dxa"/>
          </w:tcPr>
          <w:p w14:paraId="431CC3D7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lkalojdi Vinca (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vincristine u vinblastine)</w:t>
            </w:r>
            <w:r w:rsidRPr="00343106">
              <w:rPr>
                <w:lang w:val="mt-MT"/>
              </w:rPr>
              <w:t xml:space="preserve"> 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substrati ta’ CYP3A4]</w:t>
            </w:r>
          </w:p>
        </w:tc>
        <w:tc>
          <w:tcPr>
            <w:tcW w:w="3199" w:type="dxa"/>
          </w:tcPr>
          <w:p w14:paraId="4191E9EC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rFonts w:cs="Times New Roman"/>
                <w:color w:val="000000"/>
              </w:rPr>
              <w:t>, voriconazole x’aktarx li jżid il-konċentrazzjonijiet tal-alkalojdi vinca fil-plażma u jwassal għal newrotossiċità</w:t>
            </w:r>
            <w:r w:rsidRPr="00FB070A">
              <w:t>.</w:t>
            </w:r>
          </w:p>
        </w:tc>
        <w:tc>
          <w:tcPr>
            <w:tcW w:w="3152" w:type="dxa"/>
          </w:tcPr>
          <w:p w14:paraId="15C7CA4B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Għandu jiġi kkunsidrat tnaqqis fid-doża ta’ alkalojdi vinca</w:t>
            </w:r>
            <w:r w:rsidRPr="00FB070A">
              <w:t>.</w:t>
            </w:r>
          </w:p>
        </w:tc>
      </w:tr>
      <w:tr w:rsidR="00576AF3" w:rsidRPr="00FB070A" w14:paraId="73D3F0FE" w14:textId="77777777" w:rsidTr="00152997">
        <w:trPr>
          <w:cantSplit/>
        </w:trPr>
        <w:tc>
          <w:tcPr>
            <w:tcW w:w="9243" w:type="dxa"/>
            <w:gridSpan w:val="3"/>
          </w:tcPr>
          <w:p w14:paraId="532955F8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ikoagulanti</w:t>
            </w:r>
          </w:p>
        </w:tc>
      </w:tr>
      <w:tr w:rsidR="00576AF3" w:rsidRPr="00FB070A" w14:paraId="3BE90002" w14:textId="77777777" w:rsidTr="00152997">
        <w:trPr>
          <w:cantSplit/>
        </w:trPr>
        <w:tc>
          <w:tcPr>
            <w:tcW w:w="2892" w:type="dxa"/>
          </w:tcPr>
          <w:p w14:paraId="24D141AD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Warfarin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oża waħda ta’ 30 mg, mogħtija flimkien ma’ voriconazole 300 mg BID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)</w:t>
            </w:r>
          </w:p>
          <w:p w14:paraId="0AD15800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substrat ta’ CYP2C9]</w:t>
            </w:r>
          </w:p>
          <w:p w14:paraId="1C29BCC9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083C3B1F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oumarins oħrajn li jittieħdu mill-ħalq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phenprocoumon, acenocoumarol)</w:t>
            </w:r>
          </w:p>
          <w:p w14:paraId="09B4CE69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</w:rPr>
              <w:t xml:space="preserve">substrati ta’ </w:t>
            </w:r>
            <w:r w:rsidRPr="00FB070A">
              <w:rPr>
                <w:i/>
              </w:rPr>
              <w:t>CYP2C9 u CYP3A4]</w:t>
            </w:r>
          </w:p>
        </w:tc>
        <w:tc>
          <w:tcPr>
            <w:tcW w:w="3199" w:type="dxa"/>
          </w:tcPr>
          <w:p w14:paraId="785F43D2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Żieda massima fil-ħin li jieħu d-demm biex jagħqad kienet bejn wieħed u ieħor darbtejn aktar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79B9B989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50FAC7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5590AA8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3FAA14D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Għalkemm ma kienx studjat, voriconazole jista’ jżid il-konċentrazzjonijiet tal-</w:t>
            </w:r>
            <w:r w:rsidRPr="00FB070A">
              <w:t>coumarins</w:t>
            </w:r>
            <w:r w:rsidRPr="00FB070A">
              <w:rPr>
                <w:rFonts w:cs="Times New Roman"/>
                <w:color w:val="000000"/>
              </w:rPr>
              <w:t xml:space="preserve"> fil-plażma li jistg</w:t>
            </w:r>
            <w:r w:rsidRPr="00FB070A">
              <w:rPr>
                <w:rFonts w:cs="Times New Roman"/>
                <w:color w:val="000000"/>
                <w:lang w:eastAsia="ko-KR"/>
              </w:rPr>
              <w:t>ħu</w:t>
            </w:r>
            <w:r w:rsidRPr="00FB070A">
              <w:rPr>
                <w:rFonts w:cs="Times New Roman"/>
                <w:color w:val="000000"/>
              </w:rPr>
              <w:t xml:space="preserve"> jikkawżaw żieda fil-ħin li jieħu d-demm biex jagħqad</w:t>
            </w:r>
            <w:r w:rsidRPr="00FB070A">
              <w:t>.</w:t>
            </w:r>
          </w:p>
        </w:tc>
        <w:tc>
          <w:tcPr>
            <w:tcW w:w="3152" w:type="dxa"/>
          </w:tcPr>
          <w:p w14:paraId="210AF1BF" w14:textId="77777777" w:rsidR="00576AF3" w:rsidRPr="00343106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Huwa rakkomandat monitoraġġ mill-qrib tal-ħin li jieħu d-demm biex jagħqad, jew testijiet xierqa oħra tal-antikoagulazzjoni, u d-doża tal-antikoagulanti għandha tkun aġġustata kif xieraq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</w:tc>
      </w:tr>
      <w:tr w:rsidR="00576AF3" w:rsidRPr="00FB070A" w14:paraId="6FD4ED7C" w14:textId="77777777" w:rsidTr="00152997">
        <w:trPr>
          <w:cantSplit/>
        </w:trPr>
        <w:tc>
          <w:tcPr>
            <w:tcW w:w="9243" w:type="dxa"/>
            <w:gridSpan w:val="3"/>
          </w:tcPr>
          <w:p w14:paraId="74B21B79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i/>
                <w:iCs/>
                <w:sz w:val="22"/>
                <w:szCs w:val="22"/>
                <w:lang w:val="mt-MT"/>
              </w:rPr>
              <w:t>Mediċini kontra l-konvulżjonijiet</w:t>
            </w:r>
          </w:p>
        </w:tc>
      </w:tr>
      <w:tr w:rsidR="00576AF3" w:rsidRPr="00FB070A" w14:paraId="5BEA8189" w14:textId="77777777" w:rsidTr="00152997">
        <w:trPr>
          <w:cantSplit/>
        </w:trPr>
        <w:tc>
          <w:tcPr>
            <w:tcW w:w="2892" w:type="dxa"/>
          </w:tcPr>
          <w:p w14:paraId="56A7AA0D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Carbamazepine </w:t>
            </w:r>
            <w:r w:rsidRPr="00FB070A">
              <w:rPr>
                <w:color w:val="000000"/>
                <w:sz w:val="22"/>
                <w:lang w:val="mt-MT"/>
              </w:rPr>
              <w:t>u barbiturates li j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</w:t>
            </w:r>
            <w:r w:rsidRPr="00FB070A">
              <w:rPr>
                <w:color w:val="000000"/>
                <w:sz w:val="22"/>
                <w:lang w:val="mt-MT"/>
              </w:rPr>
              <w:t>dmu fit-tul (li jinkludu iżda mhumiex limitati għal</w:t>
            </w:r>
            <w:r w:rsidRPr="00FB070A">
              <w:rPr>
                <w:sz w:val="22"/>
                <w:szCs w:val="22"/>
                <w:lang w:val="mt-MT"/>
              </w:rPr>
              <w:t xml:space="preserve">: phenobarbital, mephobarbital) </w:t>
            </w:r>
            <w:r w:rsidRPr="00343106">
              <w:rPr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lang w:val="mt-MT"/>
              </w:rPr>
              <w:t xml:space="preserve">indutturi qawwija ta’ </w:t>
            </w:r>
            <w:r w:rsidRPr="00FB070A">
              <w:rPr>
                <w:i/>
                <w:sz w:val="22"/>
                <w:szCs w:val="22"/>
                <w:lang w:val="mt-MT"/>
              </w:rPr>
              <w:t>CYP450]</w:t>
            </w:r>
          </w:p>
        </w:tc>
        <w:tc>
          <w:tcPr>
            <w:tcW w:w="3199" w:type="dxa"/>
          </w:tcPr>
          <w:p w14:paraId="7933A63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G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alkemm ma kienx studjat,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carbamazepine u barbiturates li j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dmu fit-tul x’aktarx li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j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naqqsu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konċentrazzjonijiet ta’ voriconazole fil-plażm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b’mod sinifikanti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4D7D531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(ara sezzjoni </w:t>
            </w:r>
            <w:r w:rsidRPr="00FB070A">
              <w:rPr>
                <w:sz w:val="22"/>
                <w:szCs w:val="22"/>
                <w:lang w:val="mt-MT"/>
              </w:rPr>
              <w:t>4.3)</w:t>
            </w:r>
          </w:p>
        </w:tc>
      </w:tr>
      <w:tr w:rsidR="00576AF3" w:rsidRPr="00FB070A" w14:paraId="5A461C8F" w14:textId="77777777" w:rsidTr="00152997">
        <w:trPr>
          <w:cantSplit/>
        </w:trPr>
        <w:tc>
          <w:tcPr>
            <w:tcW w:w="2892" w:type="dxa"/>
          </w:tcPr>
          <w:p w14:paraId="4E78443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Phenytoin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[substrat ta’ CYP2C9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u induttur qaww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450]</w:t>
            </w:r>
          </w:p>
          <w:p w14:paraId="76DE4EA4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497BE728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</w:t>
            </w:r>
          </w:p>
          <w:p w14:paraId="315FD3DB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44F48BB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0A61569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għtija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400 mg BID)*</w:t>
            </w:r>
          </w:p>
        </w:tc>
        <w:tc>
          <w:tcPr>
            <w:tcW w:w="3199" w:type="dxa"/>
          </w:tcPr>
          <w:p w14:paraId="6E90311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CB71D7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7F11773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71D4E6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A548A2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9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9%</w:t>
            </w:r>
          </w:p>
          <w:p w14:paraId="284596E6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0BAB206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Phenyto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7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Phenyto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1%</w:t>
            </w:r>
          </w:p>
          <w:p w14:paraId="654C5A0F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3D27CF09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4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9%</w:t>
            </w:r>
          </w:p>
        </w:tc>
        <w:tc>
          <w:tcPr>
            <w:tcW w:w="3152" w:type="dxa"/>
          </w:tcPr>
          <w:p w14:paraId="3B3E6117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  <w:r w:rsidRPr="00FB070A">
              <w:rPr>
                <w:rFonts w:cs="Times New Roman"/>
                <w:color w:val="000000"/>
                <w:lang w:bidi="ar-SA"/>
              </w:rPr>
              <w:t>L-użu konkomitanti ta’ voriconazole ma’ phenytoin għandu jiġi evitat sakemm il-benefiċċju ma jkunx akbar mir-riskju. Huwa rakkomandat monitoraġġ b’attenzjoni tal-livelli ta’ phenytoin fil-plażma.</w:t>
            </w:r>
          </w:p>
          <w:p w14:paraId="631F7A82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</w:p>
          <w:p w14:paraId="49ABAE2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Phenytoin jista’ jing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eastAsia="ko-KR" w:bidi="hi-IN"/>
              </w:rPr>
              <w:t>ħat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flimkien ma’ voriconazole jekk id-doża ta’ manteniment ta’ voriconazole tiżdied għal </w:t>
            </w:r>
            <w:r w:rsidRPr="00FB070A">
              <w:rPr>
                <w:sz w:val="22"/>
                <w:szCs w:val="22"/>
                <w:lang w:val="mt-MT"/>
              </w:rPr>
              <w:t xml:space="preserve">5 mg/kg IV BID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jew minn 200 mg għal 400 mg mill-ħalq BID (100 mg għal 200 mg mill-ħalq BID f’pazjenti li jiżnu anqas minn 40 kg) (ara sezzjoni 4.2).</w:t>
            </w:r>
          </w:p>
        </w:tc>
      </w:tr>
      <w:tr w:rsidR="00576AF3" w:rsidRPr="00FB070A" w14:paraId="19618A33" w14:textId="77777777" w:rsidTr="00152997">
        <w:trPr>
          <w:cantSplit/>
        </w:trPr>
        <w:tc>
          <w:tcPr>
            <w:tcW w:w="9243" w:type="dxa"/>
            <w:gridSpan w:val="3"/>
          </w:tcPr>
          <w:p w14:paraId="4EC291D5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għad-dijabete</w:t>
            </w:r>
          </w:p>
        </w:tc>
      </w:tr>
      <w:tr w:rsidR="00576AF3" w:rsidRPr="00FB070A" w14:paraId="465774E9" w14:textId="77777777" w:rsidTr="00152997">
        <w:trPr>
          <w:cantSplit/>
        </w:trPr>
        <w:tc>
          <w:tcPr>
            <w:tcW w:w="2892" w:type="dxa"/>
          </w:tcPr>
          <w:p w14:paraId="4DFF76A1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ulfonylureas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tolbutamide, glipizide, glyburide)</w:t>
            </w:r>
          </w:p>
          <w:p w14:paraId="5C76EFDA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substrati ta’ CYP2C9]</w:t>
            </w:r>
          </w:p>
        </w:tc>
        <w:tc>
          <w:tcPr>
            <w:tcW w:w="3199" w:type="dxa"/>
          </w:tcPr>
          <w:p w14:paraId="59DC7794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Għalkemm ma kienx studjat, voriconazole x’aktarx li jżid il-konċentrazzjonijiet tas-sulfonylureas fil-plażma u jikkawża ipogliċemija</w:t>
            </w:r>
            <w:r w:rsidRPr="00FB070A">
              <w:t>.</w:t>
            </w:r>
          </w:p>
        </w:tc>
        <w:tc>
          <w:tcPr>
            <w:tcW w:w="3152" w:type="dxa"/>
          </w:tcPr>
          <w:p w14:paraId="79E44C7E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Huwa rakkomandat monitoraġġ b’attenzjoni tal-</w:t>
            </w:r>
            <w:r w:rsidRPr="00FB070A">
              <w:t>glucose</w:t>
            </w:r>
            <w:r w:rsidRPr="00FB070A">
              <w:rPr>
                <w:rFonts w:cs="Times New Roman"/>
                <w:color w:val="000000"/>
              </w:rPr>
              <w:t xml:space="preserve"> fid-demm. Għandu jiġi kkunsidrat tnaqqis fid-doża tas-sulfonylureas</w:t>
            </w:r>
            <w:r w:rsidRPr="00FB070A">
              <w:t>.</w:t>
            </w:r>
          </w:p>
        </w:tc>
      </w:tr>
      <w:tr w:rsidR="00576AF3" w:rsidRPr="00FB070A" w14:paraId="5244928E" w14:textId="77777777" w:rsidTr="00152997">
        <w:trPr>
          <w:cantSplit/>
        </w:trPr>
        <w:tc>
          <w:tcPr>
            <w:tcW w:w="2892" w:type="dxa"/>
          </w:tcPr>
          <w:p w14:paraId="242CE14B" w14:textId="77777777" w:rsidR="00576AF3" w:rsidRPr="00FB070A" w:rsidRDefault="00576AF3" w:rsidP="00152997">
            <w:pPr>
              <w:keepNext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b/>
                <w:i/>
                <w:spacing w:val="-11"/>
              </w:rPr>
              <w:t>Mediċini kontra l-fungi</w:t>
            </w:r>
          </w:p>
        </w:tc>
        <w:tc>
          <w:tcPr>
            <w:tcW w:w="3199" w:type="dxa"/>
          </w:tcPr>
          <w:p w14:paraId="68CBBB22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152" w:type="dxa"/>
          </w:tcPr>
          <w:p w14:paraId="6AD6ECBA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</w:p>
        </w:tc>
      </w:tr>
      <w:tr w:rsidR="00576AF3" w:rsidRPr="00FB070A" w14:paraId="46B76DD1" w14:textId="77777777" w:rsidTr="00152997">
        <w:trPr>
          <w:cantSplit/>
        </w:trPr>
        <w:tc>
          <w:tcPr>
            <w:tcW w:w="2892" w:type="dxa"/>
          </w:tcPr>
          <w:p w14:paraId="2BB73C83" w14:textId="77777777" w:rsidR="00576AF3" w:rsidRPr="00343106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(200 mg Q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2C9, CYP2C19 u CYP3A4]</w:t>
            </w:r>
          </w:p>
        </w:tc>
        <w:tc>
          <w:tcPr>
            <w:tcW w:w="3199" w:type="dxa"/>
          </w:tcPr>
          <w:p w14:paraId="2F9928C9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57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9%</w:t>
            </w:r>
          </w:p>
          <w:p w14:paraId="21BE6D87" w14:textId="77777777" w:rsidR="00576AF3" w:rsidRPr="00343106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D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D</w:t>
            </w:r>
          </w:p>
        </w:tc>
        <w:tc>
          <w:tcPr>
            <w:tcW w:w="3152" w:type="dxa"/>
          </w:tcPr>
          <w:p w14:paraId="217CAAF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Id-doża u/jew il-frekwenza mnaqqsa ta’ voriconazole u fluconazole li jeliminaw dan l-effett ma ġewx determinati. Huwa rakkomandat monitoraġġ għal reazzjonijiet avversi assoċjati ma’ voriconazole jekk voriconazole jintuża b’mod sekwenzjali wara fluconazole.</w:t>
            </w:r>
          </w:p>
        </w:tc>
      </w:tr>
      <w:tr w:rsidR="00576AF3" w:rsidRPr="00FB070A" w14:paraId="4E1AF91B" w14:textId="77777777" w:rsidTr="00152997">
        <w:trPr>
          <w:cantSplit/>
        </w:trPr>
        <w:tc>
          <w:tcPr>
            <w:tcW w:w="9243" w:type="dxa"/>
            <w:gridSpan w:val="3"/>
          </w:tcPr>
          <w:p w14:paraId="05FCCB96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istamini</w:t>
            </w:r>
          </w:p>
        </w:tc>
      </w:tr>
      <w:tr w:rsidR="00576AF3" w:rsidRPr="00FB070A" w14:paraId="39DF1747" w14:textId="77777777" w:rsidTr="00152997">
        <w:trPr>
          <w:cantSplit/>
        </w:trPr>
        <w:tc>
          <w:tcPr>
            <w:tcW w:w="2892" w:type="dxa"/>
          </w:tcPr>
          <w:p w14:paraId="7BD362D0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 xml:space="preserve">Astemizole </w:t>
            </w:r>
          </w:p>
          <w:p w14:paraId="7782B5E0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substrat ta’ CYP3A4]</w:t>
            </w:r>
          </w:p>
        </w:tc>
        <w:tc>
          <w:tcPr>
            <w:tcW w:w="3199" w:type="dxa"/>
          </w:tcPr>
          <w:p w14:paraId="6C885D5D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 xml:space="preserve">Għalkemm ma kienx studjat, żieda fil-konċentrazzjonijiet ta’ </w:t>
            </w:r>
            <w:r w:rsidRPr="00FB070A">
              <w:t>astemizole</w:t>
            </w:r>
            <w:r w:rsidRPr="00FB070A">
              <w:rPr>
                <w:rFonts w:cs="Times New Roman"/>
                <w:color w:val="000000"/>
              </w:rPr>
              <w:t xml:space="preserve"> fil-plażma tista’ twassal għal titwil tal-QTc u okkorrenzi rari ta’ torsades de pointes</w:t>
            </w:r>
            <w:r w:rsidRPr="00FB070A">
              <w:t>.</w:t>
            </w:r>
          </w:p>
        </w:tc>
        <w:tc>
          <w:tcPr>
            <w:tcW w:w="3152" w:type="dxa"/>
          </w:tcPr>
          <w:p w14:paraId="4672B6E4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b/>
                <w:color w:val="000000"/>
              </w:rPr>
              <w:t xml:space="preserve">Kontraindikat </w:t>
            </w:r>
            <w:r w:rsidRPr="00FB070A">
              <w:rPr>
                <w:rFonts w:cs="Times New Roman"/>
                <w:color w:val="000000"/>
              </w:rPr>
              <w:t>(ara sezzjoni </w:t>
            </w:r>
            <w:r w:rsidRPr="00FB070A">
              <w:t>4.3)</w:t>
            </w:r>
          </w:p>
        </w:tc>
      </w:tr>
      <w:tr w:rsidR="00576AF3" w:rsidRPr="00FB070A" w14:paraId="4CE6E79C" w14:textId="77777777" w:rsidTr="00152997">
        <w:trPr>
          <w:cantSplit/>
        </w:trPr>
        <w:tc>
          <w:tcPr>
            <w:tcW w:w="2892" w:type="dxa"/>
          </w:tcPr>
          <w:p w14:paraId="3E8CDF73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Terfenadine</w:t>
            </w:r>
          </w:p>
          <w:p w14:paraId="3D6524C1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substrat ta’ CYP3A4]</w:t>
            </w:r>
          </w:p>
        </w:tc>
        <w:tc>
          <w:tcPr>
            <w:tcW w:w="3199" w:type="dxa"/>
          </w:tcPr>
          <w:p w14:paraId="6C3FE21E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Għalkemm ma kienx studjat, żieda fil-konċentrazzjonijiet ta’ </w:t>
            </w:r>
            <w:r w:rsidRPr="00FB070A">
              <w:t>terfenadine</w:t>
            </w:r>
            <w:r w:rsidRPr="00FB070A">
              <w:rPr>
                <w:rFonts w:cs="Times New Roman"/>
                <w:color w:val="000000"/>
              </w:rPr>
              <w:t xml:space="preserve"> fil-plażma tista’ twassal għal titwil tal-QTc u okkorrenzi rari ta’ torsades de pointes</w:t>
            </w:r>
            <w:r w:rsidRPr="00FB070A">
              <w:t>.</w:t>
            </w:r>
          </w:p>
        </w:tc>
        <w:tc>
          <w:tcPr>
            <w:tcW w:w="3152" w:type="dxa"/>
          </w:tcPr>
          <w:p w14:paraId="69D28937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b/>
              </w:rPr>
              <w:t xml:space="preserve">Kontraindikat </w:t>
            </w:r>
            <w:r w:rsidRPr="00FB070A">
              <w:rPr>
                <w:bCs/>
              </w:rPr>
              <w:t>(ara sezzjoni 4.3)</w:t>
            </w:r>
          </w:p>
        </w:tc>
      </w:tr>
      <w:tr w:rsidR="00576AF3" w:rsidRPr="00FB070A" w14:paraId="0A688804" w14:textId="77777777" w:rsidTr="00152997">
        <w:trPr>
          <w:cantSplit/>
        </w:trPr>
        <w:tc>
          <w:tcPr>
            <w:tcW w:w="9243" w:type="dxa"/>
            <w:gridSpan w:val="3"/>
          </w:tcPr>
          <w:p w14:paraId="5150235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b/>
                <w:bCs/>
                <w:i/>
                <w:iCs/>
              </w:rPr>
            </w:pPr>
            <w:r w:rsidRPr="00FB070A">
              <w:rPr>
                <w:b/>
                <w:bCs/>
                <w:i/>
                <w:iCs/>
              </w:rPr>
              <w:t>Mediċini kontra l-HIV</w:t>
            </w:r>
          </w:p>
        </w:tc>
      </w:tr>
      <w:tr w:rsidR="00576AF3" w:rsidRPr="00FB070A" w14:paraId="2AD65D90" w14:textId="77777777" w:rsidTr="00152997">
        <w:trPr>
          <w:cantSplit/>
        </w:trPr>
        <w:tc>
          <w:tcPr>
            <w:tcW w:w="2892" w:type="dxa"/>
          </w:tcPr>
          <w:p w14:paraId="6736B8E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t>Indinavir (800 mg TID)</w:t>
            </w:r>
            <w:r w:rsidRPr="00FB070A">
              <w:br/>
            </w: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inibitur u 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3960394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ndinavir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Indinavir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3B823DF2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↔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</w:rPr>
              <w:t></w:t>
            </w:r>
            <w:r w:rsidRPr="00FB070A">
              <w:t xml:space="preserve"> ↔</w:t>
            </w:r>
          </w:p>
        </w:tc>
        <w:tc>
          <w:tcPr>
            <w:tcW w:w="3152" w:type="dxa"/>
          </w:tcPr>
          <w:p w14:paraId="0E8F4F00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L-ebda aġġustament tad-doża</w:t>
            </w:r>
          </w:p>
        </w:tc>
      </w:tr>
      <w:tr w:rsidR="00576AF3" w:rsidRPr="00FB070A" w14:paraId="7EE17E0A" w14:textId="77777777" w:rsidTr="00152997">
        <w:trPr>
          <w:cantSplit/>
        </w:trPr>
        <w:tc>
          <w:tcPr>
            <w:tcW w:w="2892" w:type="dxa"/>
          </w:tcPr>
          <w:p w14:paraId="7CD0176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tonavir (</w:t>
            </w:r>
            <w:r w:rsidRPr="00FB070A">
              <w:rPr>
                <w:color w:val="000000"/>
                <w:sz w:val="22"/>
                <w:lang w:val="mt-MT"/>
              </w:rPr>
              <w:t>inibitur tal-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protease)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lang w:val="mt-MT"/>
              </w:rPr>
              <w:t>induttur qawwi ta’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CYP450; </w:t>
            </w:r>
            <w:r w:rsidRPr="00FB070A">
              <w:rPr>
                <w:i/>
                <w:color w:val="000000"/>
                <w:sz w:val="22"/>
                <w:lang w:val="mt-MT"/>
              </w:rPr>
              <w:t xml:space="preserve">inibitur u sub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</w:p>
          <w:p w14:paraId="561DDBAC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lang w:val="mt-MT"/>
              </w:rPr>
              <w:t>Do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ża</w:t>
            </w:r>
            <w:r w:rsidRPr="00FB070A">
              <w:rPr>
                <w:color w:val="000000"/>
                <w:sz w:val="22"/>
                <w:lang w:val="mt-MT"/>
              </w:rPr>
              <w:t xml:space="preserve"> għolja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(400 mg BID)</w:t>
            </w:r>
          </w:p>
          <w:p w14:paraId="5281440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41AB12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F0A25DD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35B782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71E884D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95FDB05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rPr>
                <w:color w:val="000000"/>
              </w:rPr>
              <w:t>Do</w:t>
            </w:r>
            <w:r w:rsidRPr="00FB070A">
              <w:rPr>
                <w:rFonts w:cs="Times New Roman"/>
                <w:color w:val="000000"/>
              </w:rPr>
              <w:t>ża</w:t>
            </w:r>
            <w:r w:rsidRPr="00FB070A">
              <w:rPr>
                <w:color w:val="000000"/>
              </w:rPr>
              <w:t xml:space="preserve"> baxxa </w:t>
            </w:r>
            <w:r w:rsidRPr="00FB070A">
              <w:t>(100 mg BID)</w:t>
            </w:r>
            <w:r w:rsidRPr="00FB070A">
              <w:rPr>
                <w:vertAlign w:val="superscript"/>
              </w:rPr>
              <w:t>*</w:t>
            </w:r>
            <w:r w:rsidRPr="00FB070A">
              <w:br/>
            </w:r>
          </w:p>
        </w:tc>
        <w:tc>
          <w:tcPr>
            <w:tcW w:w="3199" w:type="dxa"/>
          </w:tcPr>
          <w:p w14:paraId="1D62422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D8FDAB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2C7239A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CADCBD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271215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tonavir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6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2%</w:t>
            </w:r>
            <w:r w:rsidRPr="00343106">
              <w:rPr>
                <w:lang w:val="mt-MT"/>
              </w:rPr>
              <w:br/>
            </w:r>
          </w:p>
          <w:p w14:paraId="1917D4BA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248B52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A5B050A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Ritonavir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25%</w:t>
            </w:r>
            <w:r w:rsidRPr="00FB070A">
              <w:br/>
              <w:t>Ritonavir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>13%</w:t>
            </w:r>
            <w:r w:rsidRPr="00FB070A">
              <w:br/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24%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39%</w:t>
            </w:r>
          </w:p>
        </w:tc>
        <w:tc>
          <w:tcPr>
            <w:tcW w:w="3152" w:type="dxa"/>
          </w:tcPr>
          <w:p w14:paraId="10DD4958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453806D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27285B3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E801564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2C196B6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Arial"/>
                <w:color w:val="000000"/>
                <w:szCs w:val="20"/>
                <w:lang w:bidi="ar-SA"/>
              </w:rPr>
            </w:pPr>
            <w:r w:rsidRPr="00FB070A">
              <w:rPr>
                <w:rFonts w:cs="Arial"/>
                <w:color w:val="000000"/>
                <w:szCs w:val="20"/>
                <w:lang w:bidi="ar-SA"/>
              </w:rPr>
              <w:t>L-għoti ta’ voriconazole flimkien ma’ do</w:t>
            </w:r>
            <w:r w:rsidRPr="00FB070A">
              <w:rPr>
                <w:rFonts w:cs="Times New Roman"/>
                <w:color w:val="000000"/>
                <w:lang w:bidi="ar-SA"/>
              </w:rPr>
              <w:t>ż</w:t>
            </w: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i għoljin ta’ ritonavir (400 mg u aktar BID) huwa </w:t>
            </w:r>
            <w:r w:rsidRPr="00FB070A">
              <w:rPr>
                <w:rFonts w:cs="Arial"/>
                <w:b/>
                <w:color w:val="000000"/>
                <w:szCs w:val="20"/>
                <w:lang w:bidi="ar-SA"/>
              </w:rPr>
              <w:t>kontraindikat</w:t>
            </w: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 (ara sezzjoni 4.3).</w:t>
            </w:r>
          </w:p>
          <w:p w14:paraId="07BFA7DA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Arial"/>
                <w:color w:val="000000"/>
                <w:szCs w:val="20"/>
                <w:lang w:bidi="ar-SA"/>
              </w:rPr>
            </w:pPr>
          </w:p>
          <w:p w14:paraId="5E9700AE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0"/>
                <w:lang w:bidi="ar-SA"/>
              </w:rPr>
            </w:pPr>
          </w:p>
          <w:p w14:paraId="6201ECAC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L-għoti </w:t>
            </w:r>
            <w:r w:rsidRPr="00FB070A">
              <w:rPr>
                <w:color w:val="000000"/>
              </w:rPr>
              <w:t>ta’ voriconazole flimkien ma’ do</w:t>
            </w:r>
            <w:r w:rsidRPr="00FB070A">
              <w:rPr>
                <w:rFonts w:cs="Times New Roman"/>
                <w:color w:val="000000"/>
              </w:rPr>
              <w:t>ża</w:t>
            </w:r>
            <w:r w:rsidRPr="00FB070A">
              <w:rPr>
                <w:color w:val="000000"/>
              </w:rPr>
              <w:t xml:space="preserve"> baxxa ta’ ritonavir (100 mg BID) għandu jiġi evitat, sakemm evalwazzjoni tal-benefiċċju u r-riskju għall-pazjent ma tiġġustifikax l-użu ta’ voriconazole</w:t>
            </w:r>
            <w:r w:rsidRPr="00FB070A">
              <w:t>.</w:t>
            </w:r>
          </w:p>
        </w:tc>
      </w:tr>
      <w:tr w:rsidR="00576AF3" w:rsidRPr="00FB070A" w14:paraId="0510A783" w14:textId="77777777" w:rsidTr="00152997">
        <w:trPr>
          <w:cantSplit/>
        </w:trPr>
        <w:tc>
          <w:tcPr>
            <w:tcW w:w="2892" w:type="dxa"/>
          </w:tcPr>
          <w:p w14:paraId="2BAD33A1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nibituri oħra tal-Protease tal-HIV (li jinkludu iżda mhumiex limitati għal</w:t>
            </w:r>
            <w:r w:rsidRPr="00FB070A">
              <w:t>: saquinavir, amprenavir and nelfinavir)*</w:t>
            </w:r>
            <w:r w:rsidRPr="00FB070A">
              <w:br/>
            </w: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substrati u inibituri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2EA273D7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Ma kienx studjat</w:t>
            </w:r>
            <w:r w:rsidRPr="00FB070A">
              <w:t xml:space="preserve"> </w:t>
            </w:r>
            <w:r w:rsidRPr="00FB070A">
              <w:rPr>
                <w:rFonts w:cs="Times New Roman"/>
                <w:color w:val="000000"/>
              </w:rPr>
              <w:t xml:space="preserve">klinikament. Studji </w:t>
            </w:r>
            <w:r w:rsidRPr="00FB070A">
              <w:rPr>
                <w:rFonts w:cs="Times New Roman"/>
                <w:i/>
                <w:color w:val="000000"/>
              </w:rPr>
              <w:t xml:space="preserve">in vitro </w:t>
            </w:r>
            <w:r w:rsidRPr="00FB070A">
              <w:rPr>
                <w:rFonts w:cs="Times New Roman"/>
                <w:color w:val="000000"/>
              </w:rPr>
              <w:t>juru li voriconazole jista’ jinibixxi l-metaboliżmu tal-inibituri tal-protease tal-HIV u l-metaboliżmu ta’ voriconazole jista’ wkoll jiġi inibit minn inibituri tal-protease tal-HIV.</w:t>
            </w:r>
          </w:p>
        </w:tc>
        <w:tc>
          <w:tcPr>
            <w:tcW w:w="3152" w:type="dxa"/>
          </w:tcPr>
          <w:p w14:paraId="2942DC78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Jista’ jkun meħtieġ monitoraġġ b’attenzjoni għal kwalunkwe okkorrenza ta’ tossiċità tal-mediċina u/jew telf tal-effikaċja, u aġġustament tad-doża</w:t>
            </w:r>
            <w:r w:rsidRPr="00FB070A">
              <w:t>.</w:t>
            </w:r>
          </w:p>
        </w:tc>
      </w:tr>
      <w:tr w:rsidR="00576AF3" w:rsidRPr="00FB070A" w14:paraId="129F0EB1" w14:textId="77777777" w:rsidTr="00152997">
        <w:trPr>
          <w:cantSplit/>
        </w:trPr>
        <w:tc>
          <w:tcPr>
            <w:tcW w:w="2892" w:type="dxa"/>
          </w:tcPr>
          <w:p w14:paraId="6AF6FDBE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nibitur ta’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on-nucleoside reverse transcriptase, (NNRTI, non-nucleoside reverse transcriptase inhibitor))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dut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450;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u 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207141DC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33F854B0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Efavirenz 400 mg QD,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għti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200 mg BID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</w:p>
          <w:p w14:paraId="58D5AD84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86E8908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38BB6D8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1F26C7E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t xml:space="preserve">Efavirenz 300 mg QD, </w:t>
            </w:r>
            <w:r w:rsidRPr="00FB070A">
              <w:rPr>
                <w:rFonts w:cs="Times New Roman"/>
                <w:color w:val="000000"/>
              </w:rPr>
              <w:t xml:space="preserve">mogħti flimkien ma’ </w:t>
            </w:r>
            <w:r w:rsidRPr="00FB070A">
              <w:t>voriconazole 400 mg BID</w:t>
            </w:r>
            <w:r w:rsidRPr="00FB070A">
              <w:rPr>
                <w:vertAlign w:val="superscript"/>
              </w:rPr>
              <w:t>*</w:t>
            </w:r>
          </w:p>
        </w:tc>
        <w:tc>
          <w:tcPr>
            <w:tcW w:w="3199" w:type="dxa"/>
          </w:tcPr>
          <w:p w14:paraId="4C38C01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82E138A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AB0762A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EB20BB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F7838E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22B01E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8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favirenz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4%</w:t>
            </w:r>
          </w:p>
          <w:p w14:paraId="56F5DA68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1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7%</w:t>
            </w:r>
          </w:p>
          <w:p w14:paraId="30C8A48B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C5D3D64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008F773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efavirenz 600 mg QD,</w:t>
            </w:r>
          </w:p>
          <w:p w14:paraId="3309D39D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favirenz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7%</w:t>
            </w:r>
            <w:r w:rsidRPr="00343106">
              <w:rPr>
                <w:lang w:val="mt-MT"/>
              </w:rPr>
              <w:br/>
            </w:r>
          </w:p>
          <w:p w14:paraId="1B0809E6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1E708A8F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</w:t>
            </w:r>
            <w:r w:rsidRPr="00FB070A">
              <w:t xml:space="preserve"> 23%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7%</w:t>
            </w:r>
          </w:p>
        </w:tc>
        <w:tc>
          <w:tcPr>
            <w:tcW w:w="3152" w:type="dxa"/>
          </w:tcPr>
          <w:p w14:paraId="5E8046CC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A28D87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C04938A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69CCE0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97D108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33B037D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Użu ta’ dożi standard ta’ voriconazole ma’ dożi ta’ efavirenz ta’ 400 mg QD jew aktar huwa </w:t>
            </w: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(ara sezzjoni 4.3).</w:t>
            </w:r>
          </w:p>
          <w:p w14:paraId="2A01953F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19C76CA1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Voriconazole jista’ jingħata flimkien ma’ efavirenz jekk id-doża ta’ manteniment ta’ voriconazole tiżdied għal 400 mg BID u d-doża ta’ efavirenz titnaqqas għal 300 mg QD. Meta jitwaqqaf it-trattament b’voriconazole, għandha terġa’ tingħata d-doża tal-bidu ta’ efavirenz (ara sezzjonijiet 4.2 u 4.4)</w:t>
            </w:r>
            <w:r w:rsidRPr="00FB070A">
              <w:t>.</w:t>
            </w:r>
          </w:p>
        </w:tc>
      </w:tr>
      <w:tr w:rsidR="00576AF3" w:rsidRPr="00FB070A" w14:paraId="2C6EAF6A" w14:textId="77777777" w:rsidTr="00152997">
        <w:trPr>
          <w:cantSplit/>
        </w:trPr>
        <w:tc>
          <w:tcPr>
            <w:tcW w:w="2892" w:type="dxa"/>
          </w:tcPr>
          <w:p w14:paraId="7B036A99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nibituri oħra ta’</w:t>
            </w:r>
            <w:r w:rsidRPr="00FB070A">
              <w:t xml:space="preserve"> Non-Nucleoside Reverse Transcriptase (NNRTIs, </w:t>
            </w:r>
            <w:r w:rsidRPr="00FB070A">
              <w:rPr>
                <w:rFonts w:cs="Times New Roman"/>
                <w:color w:val="000000"/>
              </w:rPr>
              <w:t>Non-Nucleoside Reverse Transcriptase Inhibitors</w:t>
            </w:r>
            <w:r w:rsidRPr="00FB070A">
              <w:t>) (</w:t>
            </w:r>
            <w:r w:rsidRPr="00FB070A">
              <w:rPr>
                <w:rFonts w:cs="Times New Roman"/>
                <w:color w:val="000000"/>
              </w:rPr>
              <w:t>li jinkludu iżda mhumiex limitati għal</w:t>
            </w:r>
            <w:r w:rsidRPr="00FB070A">
              <w:t>: delavirdine, nevirapine)</w:t>
            </w:r>
            <w:r w:rsidRPr="00FB070A">
              <w:rPr>
                <w:vertAlign w:val="superscript"/>
              </w:rPr>
              <w:t>*</w:t>
            </w:r>
            <w:r w:rsidRPr="00FB070A">
              <w:br/>
            </w: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substrati ta’ </w:t>
            </w:r>
            <w:r w:rsidRPr="00FB070A">
              <w:rPr>
                <w:i/>
              </w:rPr>
              <w:t xml:space="preserve">CYP3A4, </w:t>
            </w:r>
            <w:r w:rsidRPr="00FB070A">
              <w:rPr>
                <w:rFonts w:cs="Times New Roman"/>
                <w:i/>
                <w:color w:val="000000"/>
              </w:rPr>
              <w:t xml:space="preserve">inibituri jew indutturi ta’ </w:t>
            </w:r>
            <w:r w:rsidRPr="00FB070A">
              <w:rPr>
                <w:i/>
              </w:rPr>
              <w:t>CYP450]</w:t>
            </w:r>
          </w:p>
        </w:tc>
        <w:tc>
          <w:tcPr>
            <w:tcW w:w="3199" w:type="dxa"/>
          </w:tcPr>
          <w:p w14:paraId="4D1D68AA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a kienx studjat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klinikament. Studji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 vitro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juru li l-metaboliżmu ta’ voriconazole jista’ jiġi inibit minn NNRTIs u voriconazole jista’ jinibixxi l-metaboliżmu ta’ NNRTIs. </w:t>
            </w:r>
          </w:p>
          <w:p w14:paraId="7C452FF9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s-sejbiet tal-effett ta’ efavirenz fuq voriconazole jissuġġerixxu li l-metaboliżmu ta’ voriconazole jista’ jkun indott minn NNRTI</w:t>
            </w:r>
            <w:r w:rsidRPr="00FB070A">
              <w:t>.</w:t>
            </w:r>
          </w:p>
        </w:tc>
        <w:tc>
          <w:tcPr>
            <w:tcW w:w="3152" w:type="dxa"/>
          </w:tcPr>
          <w:p w14:paraId="054E6B15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Jista’ jkun meħtieġ monitoraġġ b’attenzjoni għal kwalunkwe okkorrenza ta’ tossiċità tal-mediċina u/jew nuqqas ta’ effikaċja, u aġġustament tad-doża</w:t>
            </w:r>
            <w:r w:rsidRPr="00FB070A">
              <w:t>.</w:t>
            </w:r>
          </w:p>
        </w:tc>
      </w:tr>
      <w:tr w:rsidR="00576AF3" w:rsidRPr="00FB070A" w14:paraId="61EC0DC1" w14:textId="77777777" w:rsidTr="00152997">
        <w:trPr>
          <w:cantSplit/>
        </w:trPr>
        <w:tc>
          <w:tcPr>
            <w:tcW w:w="9243" w:type="dxa"/>
            <w:gridSpan w:val="3"/>
          </w:tcPr>
          <w:p w14:paraId="2D4C447C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b/>
              </w:rPr>
            </w:pPr>
            <w:r w:rsidRPr="00FB070A">
              <w:rPr>
                <w:rFonts w:eastAsia="SimSun" w:cs="Times New Roman"/>
                <w:b/>
                <w:bCs/>
                <w:i/>
                <w:iCs/>
                <w:color w:val="000000"/>
                <w:szCs w:val="20"/>
                <w:lang w:eastAsia="zh-CN" w:bidi="ar-SA"/>
              </w:rPr>
              <w:t>Antipsikotiċi</w:t>
            </w:r>
          </w:p>
        </w:tc>
      </w:tr>
      <w:tr w:rsidR="00576AF3" w:rsidRPr="00FB070A" w14:paraId="075114BB" w14:textId="77777777" w:rsidTr="00152997">
        <w:trPr>
          <w:cantSplit/>
        </w:trPr>
        <w:tc>
          <w:tcPr>
            <w:tcW w:w="2892" w:type="dxa"/>
          </w:tcPr>
          <w:p w14:paraId="37D8949B" w14:textId="77777777" w:rsidR="00576AF3" w:rsidRPr="00FB070A" w:rsidRDefault="00576AF3" w:rsidP="00152997">
            <w:pPr>
              <w:tabs>
                <w:tab w:val="left" w:pos="360"/>
              </w:tabs>
              <w:ind w:left="216" w:hanging="216"/>
            </w:pPr>
            <w:r w:rsidRPr="00FB070A">
              <w:t xml:space="preserve">Lurasidone </w:t>
            </w:r>
          </w:p>
          <w:p w14:paraId="0AC9E2F1" w14:textId="77777777" w:rsidR="00576AF3" w:rsidRPr="00FB070A" w:rsidRDefault="00576AF3" w:rsidP="00152997">
            <w:pPr>
              <w:tabs>
                <w:tab w:val="left" w:pos="360"/>
              </w:tabs>
              <w:ind w:left="216" w:hanging="216"/>
            </w:pPr>
            <w:r w:rsidRPr="00FB070A">
              <w:rPr>
                <w:i/>
                <w:iCs/>
              </w:rPr>
              <w:t>[</w:t>
            </w:r>
            <w:r w:rsidRPr="00FB070A">
              <w:rPr>
                <w:i/>
                <w:color w:val="000000"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  <w:p w14:paraId="7E13E8DA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3199" w:type="dxa"/>
          </w:tcPr>
          <w:p w14:paraId="5CD8E0F7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</w:rPr>
              <w:t xml:space="preserve">Għalkemm </w:t>
            </w:r>
            <w:r w:rsidRPr="00FB070A">
              <w:rPr>
                <w:rFonts w:cs="Times New Roman"/>
                <w:color w:val="000000"/>
              </w:rPr>
              <w:t>ma kienx studjat</w:t>
            </w:r>
            <w:r w:rsidRPr="00FB070A">
              <w:rPr>
                <w:color w:val="000000"/>
              </w:rPr>
              <w:t>, voriconazole x’aktarx li jżid il-konċentrazzjonijiet ta’ lurasidone fil-plażma b’mod sinifikanti</w:t>
            </w:r>
            <w:r w:rsidRPr="00FB070A">
              <w:t>.</w:t>
            </w:r>
          </w:p>
        </w:tc>
        <w:tc>
          <w:tcPr>
            <w:tcW w:w="3152" w:type="dxa"/>
          </w:tcPr>
          <w:p w14:paraId="073B419F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b/>
              </w:rPr>
              <w:t>Kontraindikat</w:t>
            </w:r>
            <w:r w:rsidRPr="00FB070A">
              <w:rPr>
                <w:bCs/>
              </w:rPr>
              <w:t xml:space="preserve"> (ara sezzjoni 4.3)</w:t>
            </w:r>
          </w:p>
        </w:tc>
      </w:tr>
      <w:tr w:rsidR="00576AF3" w:rsidRPr="00FB070A" w14:paraId="4DDD33D8" w14:textId="77777777" w:rsidTr="00152997">
        <w:trPr>
          <w:cantSplit/>
        </w:trPr>
        <w:tc>
          <w:tcPr>
            <w:tcW w:w="2892" w:type="dxa"/>
          </w:tcPr>
          <w:p w14:paraId="4C95049A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Pimozide</w:t>
            </w:r>
          </w:p>
          <w:p w14:paraId="0BDE6A68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rPr>
                <w:i/>
              </w:rPr>
              <w:t>[</w:t>
            </w:r>
            <w:r w:rsidRPr="00FB070A">
              <w:rPr>
                <w:i/>
                <w:color w:val="000000"/>
              </w:rPr>
              <w:t xml:space="preserve">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6EA4BED1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</w:rPr>
              <w:t xml:space="preserve">Għalkemm </w:t>
            </w:r>
            <w:r w:rsidRPr="00FB070A">
              <w:rPr>
                <w:rFonts w:cs="Times New Roman"/>
                <w:color w:val="000000"/>
              </w:rPr>
              <w:t>ma kienx</w:t>
            </w:r>
            <w:r w:rsidRPr="00FB070A">
              <w:rPr>
                <w:color w:val="000000"/>
              </w:rPr>
              <w:t xml:space="preserve"> studjat, żieda fil-konċentrazzjonijiet ta’ pimozide fil-plażma tista’ twassal għal titwil tal-QTc u okkorrenzi rari ta’ torsades de pointes</w:t>
            </w:r>
            <w:r w:rsidRPr="00FB070A">
              <w:t>.</w:t>
            </w:r>
          </w:p>
        </w:tc>
        <w:tc>
          <w:tcPr>
            <w:tcW w:w="3152" w:type="dxa"/>
          </w:tcPr>
          <w:p w14:paraId="41394A1E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b/>
              </w:rPr>
              <w:t xml:space="preserve">Kontraindikat </w:t>
            </w:r>
            <w:r w:rsidRPr="00FB070A">
              <w:rPr>
                <w:bCs/>
              </w:rPr>
              <w:t>(ara sezzjoni 4.3)</w:t>
            </w:r>
          </w:p>
        </w:tc>
      </w:tr>
      <w:tr w:rsidR="00576AF3" w:rsidRPr="00FB070A" w14:paraId="2F9A2654" w14:textId="77777777" w:rsidTr="00152997">
        <w:trPr>
          <w:cantSplit/>
        </w:trPr>
        <w:tc>
          <w:tcPr>
            <w:tcW w:w="9243" w:type="dxa"/>
            <w:gridSpan w:val="3"/>
          </w:tcPr>
          <w:p w14:paraId="3A1AC23B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Mediċini kontra l-viruses</w:t>
            </w:r>
          </w:p>
        </w:tc>
      </w:tr>
      <w:tr w:rsidR="00576AF3" w:rsidRPr="00FB070A" w14:paraId="53E5BF39" w14:textId="77777777" w:rsidTr="00152997">
        <w:trPr>
          <w:cantSplit/>
        </w:trPr>
        <w:tc>
          <w:tcPr>
            <w:tcW w:w="2892" w:type="dxa"/>
          </w:tcPr>
          <w:p w14:paraId="47BD36A3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Letermovir </w:t>
            </w:r>
          </w:p>
          <w:p w14:paraId="40E5E80D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  <w:szCs w:val="24"/>
              </w:rPr>
              <w:t xml:space="preserve">induttur ta’ </w:t>
            </w:r>
            <w:r w:rsidRPr="00FB070A">
              <w:rPr>
                <w:i/>
                <w:iCs/>
              </w:rPr>
              <w:t>CYP2C9 u</w:t>
            </w:r>
            <w:r w:rsidRPr="00FB070A">
              <w:rPr>
                <w:i/>
              </w:rPr>
              <w:t xml:space="preserve"> </w:t>
            </w:r>
            <w:r w:rsidRPr="00FB070A">
              <w:rPr>
                <w:i/>
                <w:iCs/>
              </w:rPr>
              <w:t>CYP2C19</w:t>
            </w:r>
            <w:r w:rsidRPr="00FB070A">
              <w:rPr>
                <w:i/>
              </w:rPr>
              <w:t>]</w:t>
            </w:r>
          </w:p>
        </w:tc>
        <w:tc>
          <w:tcPr>
            <w:tcW w:w="3199" w:type="dxa"/>
          </w:tcPr>
          <w:p w14:paraId="4F041696" w14:textId="77777777" w:rsidR="00576AF3" w:rsidRPr="00FB070A" w:rsidRDefault="00576AF3" w:rsidP="00152997">
            <w:pPr>
              <w:spacing w:line="276" w:lineRule="auto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↓ 39%</w:t>
            </w:r>
          </w:p>
          <w:p w14:paraId="6AE3467E" w14:textId="77777777" w:rsidR="00576AF3" w:rsidRPr="00FB070A" w:rsidRDefault="00576AF3" w:rsidP="00152997">
            <w:pPr>
              <w:spacing w:line="276" w:lineRule="auto"/>
            </w:pPr>
            <w:r w:rsidRPr="00FB070A">
              <w:t>Voriconazole AUC</w:t>
            </w:r>
            <w:r w:rsidRPr="00FB070A">
              <w:rPr>
                <w:vertAlign w:val="subscript"/>
              </w:rPr>
              <w:t>0-12</w:t>
            </w:r>
            <w:r w:rsidRPr="00FB070A">
              <w:t xml:space="preserve"> ↓ 44%</w:t>
            </w:r>
          </w:p>
          <w:p w14:paraId="2C142CFC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t>Voriconazole C</w:t>
            </w:r>
            <w:r w:rsidRPr="00FB070A">
              <w:rPr>
                <w:vertAlign w:val="subscript"/>
              </w:rPr>
              <w:t>12</w:t>
            </w:r>
            <w:r w:rsidRPr="00FB070A">
              <w:t> ↓ 51%</w:t>
            </w:r>
          </w:p>
        </w:tc>
        <w:tc>
          <w:tcPr>
            <w:tcW w:w="3152" w:type="dxa"/>
          </w:tcPr>
          <w:p w14:paraId="1D0E97E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lang w:val="mt-MT"/>
              </w:rPr>
              <w:t>Jekk l-għoti konkomitanti ta’ voriconazole ma’ letermovir ma jistax jiġi evitat, immonitorja għal telf fl-effettività ta’ voriconazole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</w:tc>
      </w:tr>
      <w:tr w:rsidR="00576AF3" w:rsidRPr="00FB070A" w14:paraId="1DEE4E7B" w14:textId="77777777" w:rsidTr="00152997">
        <w:trPr>
          <w:cantSplit/>
        </w:trPr>
        <w:tc>
          <w:tcPr>
            <w:tcW w:w="9243" w:type="dxa"/>
            <w:gridSpan w:val="3"/>
          </w:tcPr>
          <w:p w14:paraId="2FE5CCCB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Benzodiazepines</w:t>
            </w:r>
          </w:p>
        </w:tc>
      </w:tr>
      <w:tr w:rsidR="00576AF3" w:rsidRPr="00FB070A" w14:paraId="4E217B2E" w14:textId="77777777" w:rsidTr="00152997">
        <w:trPr>
          <w:cantSplit/>
        </w:trPr>
        <w:tc>
          <w:tcPr>
            <w:tcW w:w="2892" w:type="dxa"/>
          </w:tcPr>
          <w:p w14:paraId="5A458A24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iCs/>
                <w:color w:val="000000"/>
                <w:sz w:val="22"/>
                <w:szCs w:val="24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38D16F87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Midazolam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0.05 mg/kg IV)</w:t>
            </w:r>
          </w:p>
          <w:p w14:paraId="55B06FD3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6CBECD10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Midazolam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7.5 mg mill-ħalq)</w:t>
            </w:r>
          </w:p>
          <w:p w14:paraId="6ECDCFBA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68A70895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6B011943" w14:textId="77777777" w:rsidR="00576AF3" w:rsidRPr="00343106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eastAsia="SimSun"/>
                <w:color w:val="000000"/>
                <w:szCs w:val="22"/>
                <w:highlight w:val="yellow"/>
                <w:lang w:val="mt-MT" w:eastAsia="zh-CN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 xml:space="preserve">Benzodiazepines oħrajn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(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triazolam, alprazolam)</w:t>
            </w:r>
          </w:p>
        </w:tc>
        <w:tc>
          <w:tcPr>
            <w:tcW w:w="3199" w:type="dxa"/>
          </w:tcPr>
          <w:p w14:paraId="2433171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70917E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, </w:t>
            </w:r>
          </w:p>
          <w:p w14:paraId="12E7F21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.7 darbiet</w:t>
            </w:r>
          </w:p>
          <w:p w14:paraId="673FDE2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83B8BE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, </w:t>
            </w:r>
          </w:p>
          <w:p w14:paraId="3F72630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.8 darbiet</w:t>
            </w:r>
          </w:p>
          <w:p w14:paraId="224CC12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.3 darbiet</w:t>
            </w:r>
          </w:p>
          <w:p w14:paraId="759BD4C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63FCD88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Għalkemm ma kienx studjat, voriconazole x’aktarx li jżid il-konċentrazzjonijiet ta’ benzodiazepines oħra fil-plażma li huma mmetabolizzati minn CYP3A4 u jwassal għal effett sedattiv imtawwal</w:t>
            </w:r>
            <w:r w:rsidRPr="00FB070A">
              <w:t>.</w:t>
            </w:r>
          </w:p>
        </w:tc>
        <w:tc>
          <w:tcPr>
            <w:tcW w:w="3152" w:type="dxa"/>
          </w:tcPr>
          <w:p w14:paraId="08BCCD6D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ndu jiġi kkunsidrat tnaqqis fid-doża tal-benzodiazepines.</w:t>
            </w:r>
          </w:p>
        </w:tc>
      </w:tr>
      <w:tr w:rsidR="00576AF3" w:rsidRPr="00FB070A" w14:paraId="350AA6DA" w14:textId="77777777" w:rsidTr="00152997">
        <w:trPr>
          <w:cantSplit/>
        </w:trPr>
        <w:tc>
          <w:tcPr>
            <w:tcW w:w="9243" w:type="dxa"/>
            <w:gridSpan w:val="3"/>
          </w:tcPr>
          <w:p w14:paraId="757F7078" w14:textId="77777777" w:rsidR="00576AF3" w:rsidRPr="00FB070A" w:rsidRDefault="00576AF3" w:rsidP="00152997">
            <w:pPr>
              <w:pStyle w:val="Default"/>
              <w:rPr>
                <w:b/>
                <w:bCs/>
                <w:i/>
                <w:i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Mediċini kardjovaskulari</w:t>
            </w:r>
          </w:p>
        </w:tc>
      </w:tr>
      <w:tr w:rsidR="00576AF3" w:rsidRPr="00FB070A" w14:paraId="3B52688F" w14:textId="77777777" w:rsidTr="00152997">
        <w:trPr>
          <w:cantSplit/>
        </w:trPr>
        <w:tc>
          <w:tcPr>
            <w:tcW w:w="2892" w:type="dxa"/>
          </w:tcPr>
          <w:p w14:paraId="74AFCB6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Ivabradine</w:t>
            </w:r>
          </w:p>
          <w:p w14:paraId="171A9F23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7357B317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żieda fil-konċentrazzjonijiet ta’ ivabradine fil-plażma tista’ twassal għal titwil tal-QTc u okkorrenzi rari ta’ torsades de pointes.</w:t>
            </w:r>
          </w:p>
        </w:tc>
        <w:tc>
          <w:tcPr>
            <w:tcW w:w="3152" w:type="dxa"/>
          </w:tcPr>
          <w:p w14:paraId="067E6E19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576AF3" w:rsidRPr="00FB070A" w14:paraId="0E6B3828" w14:textId="77777777" w:rsidTr="00152997">
        <w:trPr>
          <w:cantSplit/>
        </w:trPr>
        <w:tc>
          <w:tcPr>
            <w:tcW w:w="9243" w:type="dxa"/>
            <w:gridSpan w:val="3"/>
          </w:tcPr>
          <w:p w14:paraId="6382079F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Potenzaturi tar-regolatur tal-konduttività transmembrana tal-fibrożi ċistika</w:t>
            </w:r>
          </w:p>
        </w:tc>
      </w:tr>
      <w:tr w:rsidR="00576AF3" w:rsidRPr="00FB070A" w14:paraId="547CA1E0" w14:textId="77777777" w:rsidTr="00152997">
        <w:trPr>
          <w:cantSplit/>
        </w:trPr>
        <w:tc>
          <w:tcPr>
            <w:tcW w:w="2892" w:type="dxa"/>
          </w:tcPr>
          <w:p w14:paraId="4255FE65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vacaftor</w:t>
            </w:r>
          </w:p>
          <w:p w14:paraId="780D3471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2DA1C56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ivacaftor fil-plażma b’riskju ta’ żieda ta’ reazzjonijiet avversi.</w:t>
            </w:r>
          </w:p>
        </w:tc>
        <w:tc>
          <w:tcPr>
            <w:tcW w:w="3152" w:type="dxa"/>
          </w:tcPr>
          <w:p w14:paraId="321E6E5D" w14:textId="25E053AE" w:rsidR="00576AF3" w:rsidRPr="00FB070A" w:rsidRDefault="00527F15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Huwa rakkomandat </w:t>
            </w:r>
            <w:r w:rsidR="00576AF3" w:rsidRPr="00FB070A">
              <w:rPr>
                <w:sz w:val="22"/>
                <w:szCs w:val="22"/>
                <w:lang w:val="mt-MT"/>
              </w:rPr>
              <w:t>tnaqqis fid-doża ta’ ivacaftor.</w:t>
            </w:r>
          </w:p>
        </w:tc>
      </w:tr>
      <w:tr w:rsidR="00576AF3" w:rsidRPr="00FB070A" w14:paraId="5A6DEAE7" w14:textId="77777777" w:rsidTr="00152997">
        <w:trPr>
          <w:cantSplit/>
        </w:trPr>
        <w:tc>
          <w:tcPr>
            <w:tcW w:w="9243" w:type="dxa"/>
            <w:gridSpan w:val="3"/>
          </w:tcPr>
          <w:p w14:paraId="4C5B0224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Derivattivi ta’ ergot</w:t>
            </w:r>
          </w:p>
        </w:tc>
      </w:tr>
      <w:tr w:rsidR="00576AF3" w:rsidRPr="00FB070A" w14:paraId="76A5C18C" w14:textId="77777777" w:rsidTr="00152997">
        <w:trPr>
          <w:cantSplit/>
        </w:trPr>
        <w:tc>
          <w:tcPr>
            <w:tcW w:w="2892" w:type="dxa"/>
          </w:tcPr>
          <w:p w14:paraId="45D9993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Alkalojdi ergot (li jinkludu iżda mhumiex limitati għal: ergotamine u dihydroergotamine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substrati ta’ CYP3A4]</w:t>
            </w:r>
          </w:p>
        </w:tc>
        <w:tc>
          <w:tcPr>
            <w:tcW w:w="3199" w:type="dxa"/>
          </w:tcPr>
          <w:p w14:paraId="47D822D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l-alkalojdi ergot fil-plażma u jwassal għal ergotiżmu.</w:t>
            </w:r>
          </w:p>
        </w:tc>
        <w:tc>
          <w:tcPr>
            <w:tcW w:w="3152" w:type="dxa"/>
          </w:tcPr>
          <w:p w14:paraId="49BD1A46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576AF3" w:rsidRPr="00FB070A" w14:paraId="08BDEA64" w14:textId="77777777" w:rsidTr="00152997">
        <w:trPr>
          <w:cantSplit/>
        </w:trPr>
        <w:tc>
          <w:tcPr>
            <w:tcW w:w="9243" w:type="dxa"/>
            <w:gridSpan w:val="3"/>
          </w:tcPr>
          <w:p w14:paraId="4FFF1B0F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li jaffettwaw il-motilità GI</w:t>
            </w:r>
          </w:p>
        </w:tc>
      </w:tr>
      <w:tr w:rsidR="00576AF3" w:rsidRPr="00FB070A" w14:paraId="718414C8" w14:textId="77777777" w:rsidTr="00152997">
        <w:trPr>
          <w:cantSplit/>
        </w:trPr>
        <w:tc>
          <w:tcPr>
            <w:tcW w:w="2892" w:type="dxa"/>
          </w:tcPr>
          <w:p w14:paraId="78D5ACEE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Cisapride</w:t>
            </w:r>
          </w:p>
          <w:p w14:paraId="385825E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28B35ACD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żieda fil-konċentrazzjonijiet ta’ cisapride fil-plażma tista’ twassal għal titwil tal-QTc u okkorrenzi rari ta’ torsades de pointes.</w:t>
            </w:r>
          </w:p>
        </w:tc>
        <w:tc>
          <w:tcPr>
            <w:tcW w:w="3152" w:type="dxa"/>
          </w:tcPr>
          <w:p w14:paraId="03AF2752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576AF3" w:rsidRPr="00FB070A" w14:paraId="678AD2D7" w14:textId="77777777" w:rsidTr="00152997">
        <w:trPr>
          <w:cantSplit/>
        </w:trPr>
        <w:tc>
          <w:tcPr>
            <w:tcW w:w="9243" w:type="dxa"/>
            <w:gridSpan w:val="3"/>
          </w:tcPr>
          <w:p w14:paraId="731E2BFF" w14:textId="77777777" w:rsidR="00576AF3" w:rsidRPr="00FB070A" w:rsidRDefault="00576AF3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mill-ħxejjex</w:t>
            </w:r>
          </w:p>
        </w:tc>
      </w:tr>
      <w:tr w:rsidR="00576AF3" w:rsidRPr="00FB070A" w14:paraId="4B72CC46" w14:textId="77777777" w:rsidTr="00152997">
        <w:trPr>
          <w:cantSplit/>
        </w:trPr>
        <w:tc>
          <w:tcPr>
            <w:tcW w:w="2892" w:type="dxa"/>
          </w:tcPr>
          <w:p w14:paraId="53C77006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St. John’s Wort </w:t>
            </w:r>
          </w:p>
          <w:p w14:paraId="252181E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induttur ta’ CYP450; induttur ta’ P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noBreakHyphen/>
              <w:t>gp]</w:t>
            </w:r>
          </w:p>
          <w:p w14:paraId="11824295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00 mg TID (</w:t>
            </w:r>
            <w:r w:rsidRPr="00FB070A">
              <w:rPr>
                <w:color w:val="auto"/>
                <w:sz w:val="22"/>
                <w:szCs w:val="22"/>
                <w:lang w:val="mt-MT" w:eastAsia="en-US"/>
              </w:rPr>
              <w:t>mogħti flimkien ma’ doża waħda ta’ voriconazole 400 mg)</w:t>
            </w:r>
          </w:p>
        </w:tc>
        <w:tc>
          <w:tcPr>
            <w:tcW w:w="3199" w:type="dxa"/>
          </w:tcPr>
          <w:p w14:paraId="4D410DA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Fi studju indipendenti ppubblikat, </w:t>
            </w:r>
          </w:p>
          <w:p w14:paraId="53B63428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59%</w:t>
            </w:r>
          </w:p>
        </w:tc>
        <w:tc>
          <w:tcPr>
            <w:tcW w:w="3152" w:type="dxa"/>
          </w:tcPr>
          <w:p w14:paraId="0FFBD6F9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 4.3)</w:t>
            </w:r>
          </w:p>
        </w:tc>
      </w:tr>
      <w:tr w:rsidR="00576AF3" w:rsidRPr="00FB070A" w14:paraId="1A625971" w14:textId="77777777" w:rsidTr="007F6B28">
        <w:tc>
          <w:tcPr>
            <w:tcW w:w="9243" w:type="dxa"/>
            <w:gridSpan w:val="3"/>
          </w:tcPr>
          <w:p w14:paraId="0E136DA7" w14:textId="77777777" w:rsidR="00576AF3" w:rsidRPr="00FB070A" w:rsidRDefault="00576AF3" w:rsidP="007F6B28">
            <w:pPr>
              <w:widowControl w:val="0"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Immunosoppressanti</w:t>
            </w:r>
          </w:p>
        </w:tc>
      </w:tr>
      <w:tr w:rsidR="00576AF3" w:rsidRPr="00FB070A" w14:paraId="4A3CDE2D" w14:textId="77777777" w:rsidTr="007F6B28">
        <w:tc>
          <w:tcPr>
            <w:tcW w:w="2892" w:type="dxa"/>
          </w:tcPr>
          <w:p w14:paraId="4A0DF940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151FE4BE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0397145C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’riċevituri stabbli ta’ trapjant tal-kliewi li jkunu qed jirċievu terapija kronika b’ciclospor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)</w:t>
            </w:r>
          </w:p>
          <w:p w14:paraId="55F4BDE6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29260E67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40343D6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C4E27FA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D60ADB6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0F4FDC0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1B79866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B5E5F3D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E788D5D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1D3F956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C1115D6" w14:textId="77777777" w:rsidR="00576AF3" w:rsidRPr="00FB070A" w:rsidRDefault="00576AF3" w:rsidP="007F6B28">
            <w:pPr>
              <w:pStyle w:val="TableText"/>
              <w:widowControl w:val="0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verolimus</w:t>
            </w:r>
          </w:p>
          <w:p w14:paraId="067F720F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>P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noBreakHyphen/>
              <w:t>gp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ukoll]</w:t>
            </w:r>
          </w:p>
          <w:p w14:paraId="62476F95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9908191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7C77ABB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ABC36B7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18C0211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3381C1F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A9B91DA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irolimus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2 mg)</w:t>
            </w:r>
          </w:p>
          <w:p w14:paraId="5D3721B3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714C824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8B59E95" w14:textId="77777777" w:rsidR="00576AF3" w:rsidRPr="00FB070A" w:rsidRDefault="00576AF3" w:rsidP="007F6B28">
            <w:pPr>
              <w:pStyle w:val="Default"/>
              <w:rPr>
                <w:ins w:id="80" w:author="RWS_1" w:date="2025-11-26T00:03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acrolimus (doża waħda ta’ 0.1 mg/kg)</w:t>
            </w:r>
          </w:p>
          <w:p w14:paraId="4AB64742" w14:textId="77777777" w:rsidR="00F36904" w:rsidRPr="00FB070A" w:rsidRDefault="00F36904" w:rsidP="007F6B28">
            <w:pPr>
              <w:pStyle w:val="Default"/>
              <w:rPr>
                <w:ins w:id="81" w:author="RWS_1" w:date="2025-11-26T00:03:00Z"/>
                <w:sz w:val="22"/>
                <w:szCs w:val="22"/>
                <w:lang w:val="mt-MT"/>
              </w:rPr>
            </w:pPr>
          </w:p>
          <w:p w14:paraId="0702ABBB" w14:textId="77777777" w:rsidR="00F36904" w:rsidRPr="00FB070A" w:rsidRDefault="00F36904" w:rsidP="007F6B28">
            <w:pPr>
              <w:pStyle w:val="Default"/>
              <w:rPr>
                <w:ins w:id="82" w:author="RWS_1" w:date="2025-11-26T00:03:00Z"/>
                <w:sz w:val="22"/>
                <w:szCs w:val="22"/>
                <w:lang w:val="mt-MT"/>
              </w:rPr>
            </w:pPr>
          </w:p>
          <w:p w14:paraId="1341DF7C" w14:textId="77777777" w:rsidR="00F36904" w:rsidRPr="00FB070A" w:rsidRDefault="00F36904" w:rsidP="007F6B28">
            <w:pPr>
              <w:pStyle w:val="Default"/>
              <w:rPr>
                <w:ins w:id="83" w:author="RWS_1" w:date="2025-11-26T00:03:00Z"/>
                <w:sz w:val="22"/>
                <w:szCs w:val="22"/>
                <w:lang w:val="mt-MT"/>
              </w:rPr>
            </w:pPr>
          </w:p>
          <w:p w14:paraId="39F3D796" w14:textId="77777777" w:rsidR="00F36904" w:rsidRPr="00FB070A" w:rsidRDefault="00F36904" w:rsidP="007F6B28">
            <w:pPr>
              <w:pStyle w:val="Default"/>
              <w:rPr>
                <w:ins w:id="84" w:author="RWS_1" w:date="2025-11-26T00:03:00Z"/>
                <w:sz w:val="22"/>
                <w:szCs w:val="22"/>
                <w:lang w:val="mt-MT"/>
              </w:rPr>
            </w:pPr>
          </w:p>
          <w:p w14:paraId="255C38A1" w14:textId="77777777" w:rsidR="00F36904" w:rsidRPr="00FB070A" w:rsidRDefault="00F36904" w:rsidP="007F6B28">
            <w:pPr>
              <w:pStyle w:val="Default"/>
              <w:rPr>
                <w:ins w:id="85" w:author="RWS_1" w:date="2025-11-26T00:03:00Z"/>
                <w:sz w:val="22"/>
                <w:szCs w:val="22"/>
                <w:lang w:val="mt-MT"/>
              </w:rPr>
            </w:pPr>
          </w:p>
          <w:p w14:paraId="727E87A4" w14:textId="77777777" w:rsidR="00F36904" w:rsidRPr="00FB070A" w:rsidRDefault="00F36904" w:rsidP="007F6B28">
            <w:pPr>
              <w:pStyle w:val="Default"/>
              <w:rPr>
                <w:ins w:id="86" w:author="RWS_1" w:date="2025-11-26T00:03:00Z"/>
                <w:sz w:val="22"/>
                <w:szCs w:val="22"/>
                <w:lang w:val="mt-MT"/>
              </w:rPr>
            </w:pPr>
          </w:p>
          <w:p w14:paraId="12F9B82A" w14:textId="77777777" w:rsidR="00F36904" w:rsidRPr="00FB070A" w:rsidRDefault="00F36904" w:rsidP="007F6B28">
            <w:pPr>
              <w:pStyle w:val="Default"/>
              <w:rPr>
                <w:ins w:id="87" w:author="RWS_1" w:date="2025-11-26T00:03:00Z"/>
                <w:sz w:val="22"/>
                <w:szCs w:val="22"/>
                <w:lang w:val="mt-MT"/>
              </w:rPr>
            </w:pPr>
          </w:p>
          <w:p w14:paraId="5139131A" w14:textId="77777777" w:rsidR="00F36904" w:rsidRPr="00FB070A" w:rsidRDefault="00F36904" w:rsidP="007F6B28">
            <w:pPr>
              <w:pStyle w:val="Default"/>
              <w:rPr>
                <w:ins w:id="88" w:author="RWS_1" w:date="2025-11-26T00:03:00Z"/>
                <w:sz w:val="22"/>
                <w:szCs w:val="22"/>
                <w:lang w:val="mt-MT"/>
              </w:rPr>
            </w:pPr>
          </w:p>
          <w:p w14:paraId="1CF21EE1" w14:textId="77777777" w:rsidR="00F36904" w:rsidRPr="00FB070A" w:rsidRDefault="00F36904" w:rsidP="007F6B28">
            <w:pPr>
              <w:pStyle w:val="Default"/>
              <w:rPr>
                <w:ins w:id="89" w:author="RWS_1" w:date="2025-11-26T00:03:00Z"/>
                <w:sz w:val="22"/>
                <w:szCs w:val="22"/>
                <w:lang w:val="mt-MT"/>
              </w:rPr>
            </w:pPr>
          </w:p>
          <w:p w14:paraId="3F82E992" w14:textId="77777777" w:rsidR="00F36904" w:rsidRPr="00FB070A" w:rsidRDefault="00F36904" w:rsidP="007F6B28">
            <w:pPr>
              <w:pStyle w:val="Default"/>
              <w:rPr>
                <w:ins w:id="90" w:author="RWS_1" w:date="2025-11-26T00:03:00Z"/>
                <w:sz w:val="22"/>
                <w:szCs w:val="22"/>
                <w:lang w:val="mt-MT"/>
              </w:rPr>
            </w:pPr>
          </w:p>
          <w:p w14:paraId="6C14B350" w14:textId="77777777" w:rsidR="00F36904" w:rsidRPr="00FB070A" w:rsidRDefault="00F36904" w:rsidP="007F6B28">
            <w:pPr>
              <w:pStyle w:val="Default"/>
              <w:rPr>
                <w:ins w:id="91" w:author="RWS_1" w:date="2025-11-26T00:03:00Z"/>
                <w:sz w:val="22"/>
                <w:szCs w:val="22"/>
                <w:lang w:val="mt-MT"/>
              </w:rPr>
            </w:pPr>
          </w:p>
          <w:p w14:paraId="610E143D" w14:textId="77777777" w:rsidR="00F36904" w:rsidRPr="00FB070A" w:rsidRDefault="00F36904" w:rsidP="007F6B28">
            <w:pPr>
              <w:pStyle w:val="Default"/>
              <w:rPr>
                <w:ins w:id="92" w:author="RWS_1" w:date="2025-11-26T00:03:00Z"/>
                <w:sz w:val="22"/>
                <w:szCs w:val="22"/>
                <w:lang w:val="mt-MT"/>
              </w:rPr>
            </w:pPr>
          </w:p>
          <w:p w14:paraId="634EC712" w14:textId="0880C26E" w:rsidR="00F36904" w:rsidRPr="00FB070A" w:rsidRDefault="00F36904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93" w:author="RWS_1" w:date="2025-11-26T00:03:00Z">
              <w:r w:rsidRPr="00FB070A">
                <w:rPr>
                  <w:sz w:val="22"/>
                  <w:szCs w:val="22"/>
                  <w:lang w:val="mt-MT"/>
                </w:rPr>
                <w:t>Voclosporin</w:t>
              </w:r>
            </w:ins>
          </w:p>
        </w:tc>
        <w:tc>
          <w:tcPr>
            <w:tcW w:w="3199" w:type="dxa"/>
          </w:tcPr>
          <w:p w14:paraId="6037EE01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CB28EDA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91F3004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3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0%</w:t>
            </w:r>
          </w:p>
          <w:p w14:paraId="4C81D5BB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BF13D54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0CA838D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4258F5D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FF9C624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C33275F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17A4E9E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C26B47A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3E68531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D9051B6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49B93B3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F7E1909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3935465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 w:eastAsia="ko-KR"/>
              </w:rPr>
              <w:t>Għalkemm ma kienx studjat, voriconazole x’aktarx li jżid il-konċentrazzjonijiet ta’ everolimus fil-plażma b’mod sinifikanti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261996A3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EB4ACED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45AE567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E1F6A13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36352395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 Sirolimus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.6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arbiet</w:t>
            </w:r>
            <w:r w:rsidRPr="00343106">
              <w:rPr>
                <w:lang w:val="mt-MT"/>
              </w:rPr>
              <w:t xml:space="preserve"> 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Sirolimus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1-il darba</w:t>
            </w:r>
          </w:p>
          <w:p w14:paraId="2FA2EC50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90F17E1" w14:textId="77777777" w:rsidR="00576AF3" w:rsidRPr="00FB070A" w:rsidRDefault="00576AF3" w:rsidP="007F6B28">
            <w:pPr>
              <w:pStyle w:val="Default"/>
              <w:rPr>
                <w:ins w:id="94" w:author="RWS_1" w:date="2025-11-26T00:03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acrolimus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7%</w:t>
            </w:r>
            <w:r w:rsidRPr="00FB070A">
              <w:rPr>
                <w:sz w:val="22"/>
                <w:szCs w:val="22"/>
                <w:lang w:val="mt-MT"/>
              </w:rPr>
              <w:br/>
              <w:t>Tacrolimus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t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221%</w:t>
            </w:r>
          </w:p>
          <w:p w14:paraId="10638463" w14:textId="77777777" w:rsidR="00F36904" w:rsidRPr="00FB070A" w:rsidRDefault="00F36904" w:rsidP="007F6B28">
            <w:pPr>
              <w:pStyle w:val="Default"/>
              <w:rPr>
                <w:ins w:id="95" w:author="RWS_1" w:date="2025-11-26T00:03:00Z"/>
                <w:sz w:val="22"/>
                <w:szCs w:val="22"/>
                <w:lang w:val="mt-MT"/>
              </w:rPr>
            </w:pPr>
          </w:p>
          <w:p w14:paraId="5C1C9475" w14:textId="77777777" w:rsidR="00F36904" w:rsidRPr="00FB070A" w:rsidRDefault="00F36904" w:rsidP="007F6B28">
            <w:pPr>
              <w:pStyle w:val="Default"/>
              <w:rPr>
                <w:ins w:id="96" w:author="RWS_1" w:date="2025-11-26T00:03:00Z"/>
                <w:sz w:val="22"/>
                <w:szCs w:val="22"/>
                <w:lang w:val="mt-MT"/>
              </w:rPr>
            </w:pPr>
          </w:p>
          <w:p w14:paraId="1BC525AD" w14:textId="77777777" w:rsidR="00F36904" w:rsidRPr="00FB070A" w:rsidRDefault="00F36904" w:rsidP="007F6B28">
            <w:pPr>
              <w:pStyle w:val="Default"/>
              <w:rPr>
                <w:ins w:id="97" w:author="RWS_1" w:date="2025-11-26T00:03:00Z"/>
                <w:sz w:val="22"/>
                <w:szCs w:val="22"/>
                <w:lang w:val="mt-MT"/>
              </w:rPr>
            </w:pPr>
          </w:p>
          <w:p w14:paraId="2CBC83A1" w14:textId="77777777" w:rsidR="00F36904" w:rsidRPr="00FB070A" w:rsidRDefault="00F36904" w:rsidP="007F6B28">
            <w:pPr>
              <w:pStyle w:val="Default"/>
              <w:rPr>
                <w:ins w:id="98" w:author="RWS_1" w:date="2025-11-26T00:03:00Z"/>
                <w:sz w:val="22"/>
                <w:szCs w:val="22"/>
                <w:lang w:val="mt-MT"/>
              </w:rPr>
            </w:pPr>
          </w:p>
          <w:p w14:paraId="675EC78E" w14:textId="77777777" w:rsidR="00F36904" w:rsidRPr="00FB070A" w:rsidRDefault="00F36904" w:rsidP="007F6B28">
            <w:pPr>
              <w:pStyle w:val="Default"/>
              <w:rPr>
                <w:ins w:id="99" w:author="RWS_1" w:date="2025-11-26T00:03:00Z"/>
                <w:sz w:val="22"/>
                <w:szCs w:val="22"/>
                <w:lang w:val="mt-MT"/>
              </w:rPr>
            </w:pPr>
          </w:p>
          <w:p w14:paraId="25AF8163" w14:textId="77777777" w:rsidR="00F36904" w:rsidRPr="00FB070A" w:rsidRDefault="00F36904" w:rsidP="007F6B28">
            <w:pPr>
              <w:pStyle w:val="Default"/>
              <w:rPr>
                <w:ins w:id="100" w:author="RWS_1" w:date="2025-11-26T00:03:00Z"/>
                <w:sz w:val="22"/>
                <w:szCs w:val="22"/>
                <w:lang w:val="mt-MT"/>
              </w:rPr>
            </w:pPr>
          </w:p>
          <w:p w14:paraId="145762A2" w14:textId="77777777" w:rsidR="00F36904" w:rsidRPr="00FB070A" w:rsidRDefault="00F36904" w:rsidP="007F6B28">
            <w:pPr>
              <w:pStyle w:val="Default"/>
              <w:rPr>
                <w:ins w:id="101" w:author="RWS_1" w:date="2025-11-26T00:03:00Z"/>
                <w:sz w:val="22"/>
                <w:szCs w:val="22"/>
                <w:lang w:val="mt-MT"/>
              </w:rPr>
            </w:pPr>
          </w:p>
          <w:p w14:paraId="12406229" w14:textId="77777777" w:rsidR="00F36904" w:rsidRPr="00FB070A" w:rsidRDefault="00F36904" w:rsidP="007F6B28">
            <w:pPr>
              <w:pStyle w:val="Default"/>
              <w:rPr>
                <w:ins w:id="102" w:author="RWS_1" w:date="2025-11-26T00:03:00Z"/>
                <w:sz w:val="22"/>
                <w:szCs w:val="22"/>
                <w:lang w:val="mt-MT"/>
              </w:rPr>
            </w:pPr>
          </w:p>
          <w:p w14:paraId="2C524C55" w14:textId="77777777" w:rsidR="00F36904" w:rsidRPr="00FB070A" w:rsidRDefault="00F36904" w:rsidP="007F6B28">
            <w:pPr>
              <w:pStyle w:val="Default"/>
              <w:rPr>
                <w:ins w:id="103" w:author="RWS_1" w:date="2025-11-26T00:03:00Z"/>
                <w:sz w:val="22"/>
                <w:szCs w:val="22"/>
                <w:lang w:val="mt-MT"/>
              </w:rPr>
            </w:pPr>
          </w:p>
          <w:p w14:paraId="7F0D7592" w14:textId="77777777" w:rsidR="00F36904" w:rsidRPr="00FB070A" w:rsidRDefault="00F36904" w:rsidP="007F6B28">
            <w:pPr>
              <w:pStyle w:val="Default"/>
              <w:rPr>
                <w:ins w:id="104" w:author="RWS_1" w:date="2025-11-26T00:03:00Z"/>
                <w:sz w:val="22"/>
                <w:szCs w:val="22"/>
                <w:lang w:val="mt-MT"/>
              </w:rPr>
            </w:pPr>
          </w:p>
          <w:p w14:paraId="6DCCC8C6" w14:textId="77777777" w:rsidR="00F36904" w:rsidRPr="00FB070A" w:rsidRDefault="00F36904" w:rsidP="007F6B28">
            <w:pPr>
              <w:pStyle w:val="Default"/>
              <w:rPr>
                <w:ins w:id="105" w:author="RWS_1" w:date="2025-11-26T00:03:00Z"/>
                <w:sz w:val="22"/>
                <w:szCs w:val="22"/>
                <w:lang w:val="mt-MT"/>
              </w:rPr>
            </w:pPr>
          </w:p>
          <w:p w14:paraId="4391C26E" w14:textId="77777777" w:rsidR="00F36904" w:rsidRPr="00FB070A" w:rsidRDefault="00F36904" w:rsidP="007F6B28">
            <w:pPr>
              <w:pStyle w:val="Default"/>
              <w:rPr>
                <w:ins w:id="106" w:author="RWS_1" w:date="2025-11-26T00:03:00Z"/>
                <w:sz w:val="22"/>
                <w:szCs w:val="22"/>
                <w:lang w:val="mt-MT"/>
              </w:rPr>
            </w:pPr>
          </w:p>
          <w:p w14:paraId="18508318" w14:textId="7834F51D" w:rsidR="00F36904" w:rsidRPr="00FB070A" w:rsidRDefault="00F36904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107" w:author="RWS_1" w:date="2025-11-26T00:03:00Z">
              <w:r w:rsidRPr="00FB070A">
                <w:rPr>
                  <w:sz w:val="22"/>
                  <w:szCs w:val="22"/>
                  <w:lang w:val="mt-MT"/>
                </w:rPr>
                <w:t>Għalkemm ma kienx studjat, voriconazole x’aktarx li jżid il-konċentrazzjonijiet ta’ voclosporin fil-plażma b’mod sinifikanti.</w:t>
              </w:r>
            </w:ins>
          </w:p>
        </w:tc>
        <w:tc>
          <w:tcPr>
            <w:tcW w:w="3152" w:type="dxa"/>
          </w:tcPr>
          <w:p w14:paraId="63C1F4E0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2DC2851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3037753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eta jinbeda voriconazole f’pazjenti li diġà jkunu qed jirċievu ciclosporin, huwa rakkomandat li d-doża ta’ ciclosporin titnaqqas bin-nofs u l-livell ta’ ciclosporin jiġi mmonitorjat b’attenzjoni. Żieda fil-livelli ta’ ciclosporin kienet assoċjata ma’ nefrotossiċità. </w:t>
            </w:r>
            <w:r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>Meta voriconazole jitwaqqaf, il-livelli ta’ ciclosporin għandhom jiġu mmonitorjati b’attenzjoni u d-doża miżjuda kif meħtieġ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6705AB6D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F8E7399" w14:textId="77777777" w:rsidR="00576AF3" w:rsidRPr="00FB070A" w:rsidRDefault="00576AF3" w:rsidP="007F6B28">
            <w:pPr>
              <w:widowControl w:val="0"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  <w:r w:rsidRPr="00FB070A">
              <w:rPr>
                <w:rFonts w:cs="Times New Roman"/>
                <w:color w:val="000000"/>
                <w:lang w:bidi="ar-SA"/>
              </w:rPr>
              <w:t xml:space="preserve">L-għoti ta’ voriconazole flimkien ma’ everolimus mhux rakkomandat għax voriconazole huwa mistenni li jżid il-konċentrazzjonijiet ta’ everolimus </w:t>
            </w:r>
            <w:r w:rsidRPr="00FB070A">
              <w:rPr>
                <w:rFonts w:cs="Arial"/>
                <w:color w:val="000000"/>
                <w:lang w:eastAsia="ko-KR" w:bidi="ar-SA"/>
              </w:rPr>
              <w:t>b’mod sinifikanti</w:t>
            </w:r>
            <w:r w:rsidRPr="00FB070A">
              <w:rPr>
                <w:rFonts w:cs="Times New Roman"/>
                <w:color w:val="000000"/>
                <w:lang w:bidi="ar-SA"/>
              </w:rPr>
              <w:t xml:space="preserve"> (ara sezzjoni 4.4).</w:t>
            </w:r>
          </w:p>
          <w:p w14:paraId="76F5B036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A75FC94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għoti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ta’ voriconazole flimkien ma’ sirolimus huwa </w:t>
            </w: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>kontraindikat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(ara sezzjoni 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4.3).</w:t>
            </w:r>
          </w:p>
          <w:p w14:paraId="2B67A870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F4A6096" w14:textId="77777777" w:rsidR="00576AF3" w:rsidRPr="00FB070A" w:rsidRDefault="00576AF3" w:rsidP="007F6B28">
            <w:pPr>
              <w:pStyle w:val="Default"/>
              <w:rPr>
                <w:ins w:id="108" w:author="RWS_1" w:date="2025-11-26T00:02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Meta jinbeda voriconazole f’pazjenti li diġà jkunu qed jieħdu tacrolimus, huwa rakkomandat li d-doża ta’ tacrolimus titnaqqas għal terz tad-doża oriġinali, u li l-livell ta’ tacrolimus jiġi mmonitorjat b’attenzjoni. Żieda fil-livelli ta’ tacrolimus kienet assoċjata ma’ nefrotossiċità. </w:t>
            </w:r>
            <w:r w:rsidRPr="00FB070A">
              <w:rPr>
                <w:sz w:val="22"/>
                <w:szCs w:val="22"/>
                <w:u w:val="single"/>
                <w:lang w:val="mt-MT"/>
              </w:rPr>
              <w:t>Meta voriconazole jitwaqqaf, il-livelli ta’ tacrolimus għandhom jiġu mmonitorjati b’attenzjoni u d-doża miżjuda kif meħtieġ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  <w:p w14:paraId="4A2AB579" w14:textId="77777777" w:rsidR="00F36904" w:rsidRPr="00FB070A" w:rsidRDefault="00F36904" w:rsidP="007F6B28">
            <w:pPr>
              <w:pStyle w:val="Default"/>
              <w:rPr>
                <w:ins w:id="109" w:author="RWS_1" w:date="2025-11-26T00:02:00Z"/>
                <w:sz w:val="22"/>
                <w:szCs w:val="22"/>
                <w:lang w:val="mt-MT"/>
              </w:rPr>
            </w:pPr>
          </w:p>
          <w:p w14:paraId="42B58F07" w14:textId="6C4D17C9" w:rsidR="00F36904" w:rsidRPr="00FB070A" w:rsidRDefault="00F36904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110" w:author="RWS_1" w:date="2025-11-26T00:02:00Z">
              <w:r w:rsidRPr="00FB070A">
                <w:rPr>
                  <w:b/>
                  <w:bCs/>
                  <w:sz w:val="22"/>
                  <w:szCs w:val="22"/>
                  <w:lang w:val="mt-MT"/>
                </w:rPr>
                <w:t xml:space="preserve">Kontraindikat </w:t>
              </w:r>
              <w:r w:rsidRPr="00FB070A">
                <w:rPr>
                  <w:sz w:val="22"/>
                  <w:szCs w:val="22"/>
                  <w:lang w:val="mt-MT"/>
                </w:rPr>
                <w:t>(ara sezzjoni 4.3)</w:t>
              </w:r>
            </w:ins>
          </w:p>
        </w:tc>
      </w:tr>
      <w:tr w:rsidR="00576AF3" w:rsidRPr="00FB070A" w14:paraId="0381E6BF" w14:textId="77777777" w:rsidTr="00152997">
        <w:trPr>
          <w:cantSplit/>
        </w:trPr>
        <w:tc>
          <w:tcPr>
            <w:tcW w:w="2892" w:type="dxa"/>
          </w:tcPr>
          <w:p w14:paraId="1C244E00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1 g) </w:t>
            </w:r>
          </w:p>
          <w:p w14:paraId="37D10DD3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UDP-glucuronyl transferase]</w:t>
            </w:r>
          </w:p>
        </w:tc>
        <w:tc>
          <w:tcPr>
            <w:tcW w:w="3199" w:type="dxa"/>
          </w:tcPr>
          <w:p w14:paraId="6A0C177D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6CEE0D5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5EF43B43" w14:textId="77777777" w:rsidTr="00152997">
        <w:trPr>
          <w:cantSplit/>
        </w:trPr>
        <w:tc>
          <w:tcPr>
            <w:tcW w:w="9243" w:type="dxa"/>
            <w:gridSpan w:val="3"/>
          </w:tcPr>
          <w:p w14:paraId="297DECDA" w14:textId="77777777" w:rsidR="00576AF3" w:rsidRPr="00FB070A" w:rsidRDefault="00576AF3" w:rsidP="00152997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Mediċini li jnaqqsu l-lipidi/Inibituri ta’ HMG-CoA reductase</w:t>
            </w:r>
          </w:p>
        </w:tc>
      </w:tr>
      <w:tr w:rsidR="00576AF3" w:rsidRPr="00FB070A" w14:paraId="6B273EA1" w14:textId="77777777" w:rsidTr="00152997">
        <w:trPr>
          <w:cantSplit/>
        </w:trPr>
        <w:tc>
          <w:tcPr>
            <w:tcW w:w="2892" w:type="dxa"/>
          </w:tcPr>
          <w:p w14:paraId="5A9271E6" w14:textId="2129B65D" w:rsidR="00576AF3" w:rsidRPr="00FB070A" w:rsidRDefault="00527F15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tatins (eż.</w:t>
            </w:r>
            <w:r w:rsidR="00576AF3" w:rsidRPr="00FB070A">
              <w:rPr>
                <w:sz w:val="22"/>
                <w:szCs w:val="22"/>
                <w:lang w:val="mt-MT"/>
              </w:rPr>
              <w:t xml:space="preserve"> lovastatin)</w:t>
            </w:r>
            <w:r w:rsidR="00576AF3" w:rsidRPr="00343106">
              <w:rPr>
                <w:lang w:val="mt-MT"/>
              </w:rPr>
              <w:br/>
            </w:r>
            <w:r w:rsidR="00576AF3" w:rsidRPr="00FB070A">
              <w:rPr>
                <w:i/>
                <w:iCs/>
                <w:sz w:val="22"/>
                <w:szCs w:val="22"/>
                <w:lang w:val="mt-MT"/>
              </w:rPr>
              <w:t>[</w:t>
            </w:r>
            <w:r w:rsidR="00576AF3" w:rsidRPr="00FB070A">
              <w:rPr>
                <w:i/>
                <w:sz w:val="22"/>
                <w:szCs w:val="22"/>
                <w:lang w:val="mt-MT"/>
              </w:rPr>
              <w:t xml:space="preserve">substrati ta’ </w:t>
            </w:r>
            <w:r w:rsidR="00576AF3" w:rsidRPr="00FB070A">
              <w:rPr>
                <w:i/>
                <w:iCs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3F28685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fil-plażma ta’ statins li huma mmetabolizzati minn CYP3A4 u jista’ jwassal għal rabdomijolisi.</w:t>
            </w:r>
          </w:p>
        </w:tc>
        <w:tc>
          <w:tcPr>
            <w:tcW w:w="3152" w:type="dxa"/>
          </w:tcPr>
          <w:p w14:paraId="0C38692B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Jekk l-għoti konkomitanti ta’ voriconazole ma’ statins li huma mmetabolizzati minn CYP3A4 ma jistax jiġi evitat, għandu jiġi kkunsidrat tnaqqis fid-doża tal-istatin.</w:t>
            </w:r>
          </w:p>
        </w:tc>
      </w:tr>
      <w:tr w:rsidR="00576AF3" w:rsidRPr="00FB070A" w14:paraId="56F3E64E" w14:textId="77777777" w:rsidTr="00152997">
        <w:trPr>
          <w:cantSplit/>
        </w:trPr>
        <w:tc>
          <w:tcPr>
            <w:tcW w:w="9243" w:type="dxa"/>
            <w:gridSpan w:val="3"/>
          </w:tcPr>
          <w:p w14:paraId="5B9AA68A" w14:textId="77777777" w:rsidR="00576AF3" w:rsidRPr="00FB070A" w:rsidRDefault="00576AF3" w:rsidP="00152997">
            <w:pPr>
              <w:pStyle w:val="Default"/>
              <w:rPr>
                <w:b/>
                <w:i/>
                <w:spacing w:val="-11"/>
                <w:sz w:val="22"/>
                <w:szCs w:val="20"/>
                <w:lang w:val="mt-MT"/>
              </w:rPr>
            </w:pPr>
            <w:r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Antagonisti selettivi tar-riċetturi tal-mineralokortikojdi (MR, mineralocorticoid receptors) mhux sterojdi</w:t>
            </w:r>
          </w:p>
        </w:tc>
      </w:tr>
      <w:tr w:rsidR="00576AF3" w:rsidRPr="00FB070A" w14:paraId="3D8EE221" w14:textId="77777777" w:rsidTr="00152997">
        <w:trPr>
          <w:cantSplit/>
        </w:trPr>
        <w:tc>
          <w:tcPr>
            <w:tcW w:w="2892" w:type="dxa"/>
          </w:tcPr>
          <w:p w14:paraId="65D726EF" w14:textId="77777777" w:rsidR="00576AF3" w:rsidRPr="00FB070A" w:rsidRDefault="00576AF3" w:rsidP="00152997">
            <w:pPr>
              <w:pStyle w:val="Default"/>
              <w:rPr>
                <w:bCs/>
                <w:iCs/>
                <w:spacing w:val="-11"/>
                <w:sz w:val="22"/>
                <w:szCs w:val="20"/>
                <w:lang w:val="mt-MT"/>
              </w:rPr>
            </w:pPr>
            <w:r w:rsidRPr="00FB070A">
              <w:rPr>
                <w:bCs/>
                <w:iCs/>
                <w:spacing w:val="-11"/>
                <w:sz w:val="22"/>
                <w:szCs w:val="20"/>
                <w:lang w:val="mt-MT"/>
              </w:rPr>
              <w:t>Finerenone</w:t>
            </w:r>
          </w:p>
          <w:p w14:paraId="09FD8E8C" w14:textId="77777777" w:rsidR="00576AF3" w:rsidRPr="00FB070A" w:rsidRDefault="00576AF3" w:rsidP="00152997">
            <w:pPr>
              <w:pStyle w:val="Default"/>
              <w:rPr>
                <w:bCs/>
                <w:iCs/>
                <w:sz w:val="22"/>
                <w:szCs w:val="22"/>
                <w:lang w:val="mt-MT"/>
              </w:rPr>
            </w:pPr>
            <w:r w:rsidRPr="00FB070A">
              <w:rPr>
                <w:i/>
                <w:iCs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iCs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5F523DA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finerenone fil-plażma b’mod sinifikanti.</w:t>
            </w:r>
          </w:p>
        </w:tc>
        <w:tc>
          <w:tcPr>
            <w:tcW w:w="3152" w:type="dxa"/>
          </w:tcPr>
          <w:p w14:paraId="7114946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 4.3)</w:t>
            </w:r>
          </w:p>
        </w:tc>
      </w:tr>
      <w:tr w:rsidR="00F36904" w:rsidRPr="00FB070A" w14:paraId="005C0DD2" w14:textId="77777777" w:rsidTr="00152997">
        <w:trPr>
          <w:cantSplit/>
          <w:ins w:id="111" w:author="RWS_1" w:date="2025-11-26T00:03:00Z"/>
        </w:trPr>
        <w:tc>
          <w:tcPr>
            <w:tcW w:w="2892" w:type="dxa"/>
          </w:tcPr>
          <w:p w14:paraId="1F6F7A51" w14:textId="77777777" w:rsidR="00F36904" w:rsidRPr="00FB070A" w:rsidRDefault="00F36904" w:rsidP="00F36904">
            <w:pPr>
              <w:pStyle w:val="Default"/>
              <w:rPr>
                <w:ins w:id="112" w:author="RWS_1" w:date="2025-11-26T00:04:00Z"/>
                <w:bCs/>
                <w:iCs/>
                <w:spacing w:val="-11"/>
                <w:sz w:val="22"/>
                <w:szCs w:val="22"/>
                <w:lang w:val="mt-MT"/>
              </w:rPr>
            </w:pPr>
            <w:ins w:id="113" w:author="RWS_1" w:date="2025-11-26T00:04:00Z">
              <w:r w:rsidRPr="007F6B28">
                <w:rPr>
                  <w:sz w:val="22"/>
                  <w:szCs w:val="22"/>
                  <w:lang w:val="mt-MT"/>
                </w:rPr>
                <w:t>Eplerenone</w:t>
              </w:r>
            </w:ins>
          </w:p>
          <w:p w14:paraId="7F2373C0" w14:textId="12B44AEC" w:rsidR="00F36904" w:rsidRPr="00FB070A" w:rsidRDefault="00F36904" w:rsidP="00F36904">
            <w:pPr>
              <w:pStyle w:val="Default"/>
              <w:rPr>
                <w:ins w:id="114" w:author="RWS_1" w:date="2025-11-26T00:03:00Z"/>
                <w:bCs/>
                <w:iCs/>
                <w:spacing w:val="-11"/>
                <w:sz w:val="22"/>
                <w:szCs w:val="22"/>
                <w:lang w:val="mt-MT"/>
              </w:rPr>
            </w:pPr>
            <w:ins w:id="115" w:author="RWS_1" w:date="2025-11-26T00:04:00Z">
              <w:r w:rsidRPr="00FB070A">
                <w:rPr>
                  <w:i/>
                  <w:iCs/>
                  <w:sz w:val="22"/>
                  <w:szCs w:val="22"/>
                  <w:lang w:val="mt-MT"/>
                </w:rPr>
                <w:t>[substrat ta’ CYP3A4]</w:t>
              </w:r>
            </w:ins>
          </w:p>
        </w:tc>
        <w:tc>
          <w:tcPr>
            <w:tcW w:w="3199" w:type="dxa"/>
          </w:tcPr>
          <w:p w14:paraId="0E1C80F8" w14:textId="2B945D43" w:rsidR="00F36904" w:rsidRPr="00FB070A" w:rsidRDefault="00F36904" w:rsidP="00152997">
            <w:pPr>
              <w:pStyle w:val="Default"/>
              <w:rPr>
                <w:ins w:id="116" w:author="RWS_1" w:date="2025-11-26T00:03:00Z"/>
                <w:sz w:val="22"/>
                <w:szCs w:val="22"/>
                <w:lang w:val="mt-MT"/>
              </w:rPr>
            </w:pPr>
            <w:ins w:id="117" w:author="RWS_1" w:date="2025-11-26T00:03:00Z">
              <w:r w:rsidRPr="00FB070A">
                <w:rPr>
                  <w:sz w:val="22"/>
                  <w:szCs w:val="22"/>
                  <w:lang w:val="mt-MT"/>
                </w:rPr>
                <w:t>Għalkemm ma kienx studjat, voriconazole x’aktarx li jżid il-konċentrazzjonijiet ta’ eplerenone fil-plażma b’mod sinifikanti.</w:t>
              </w:r>
            </w:ins>
          </w:p>
        </w:tc>
        <w:tc>
          <w:tcPr>
            <w:tcW w:w="3152" w:type="dxa"/>
          </w:tcPr>
          <w:p w14:paraId="768C5314" w14:textId="6E4114A0" w:rsidR="00F36904" w:rsidRPr="00FB070A" w:rsidRDefault="00F36904" w:rsidP="00152997">
            <w:pPr>
              <w:pStyle w:val="Default"/>
              <w:rPr>
                <w:ins w:id="118" w:author="RWS_1" w:date="2025-11-26T00:03:00Z"/>
                <w:b/>
                <w:sz w:val="22"/>
                <w:szCs w:val="22"/>
                <w:lang w:val="mt-MT"/>
              </w:rPr>
            </w:pPr>
            <w:ins w:id="119" w:author="RWS_1" w:date="2025-11-26T00:03:00Z">
              <w:r w:rsidRPr="00FB070A">
                <w:rPr>
                  <w:b/>
                  <w:sz w:val="22"/>
                  <w:szCs w:val="22"/>
                  <w:lang w:val="mt-MT"/>
                </w:rPr>
                <w:t xml:space="preserve">Kontraindikat </w:t>
              </w:r>
              <w:r w:rsidRPr="00FB070A">
                <w:rPr>
                  <w:bCs/>
                  <w:sz w:val="22"/>
                  <w:szCs w:val="22"/>
                  <w:lang w:val="mt-MT"/>
                </w:rPr>
                <w:t>(ara sezzjoni 4.3)</w:t>
              </w:r>
            </w:ins>
          </w:p>
        </w:tc>
      </w:tr>
      <w:tr w:rsidR="00576AF3" w:rsidRPr="00FB070A" w14:paraId="03D1D312" w14:textId="77777777" w:rsidTr="00152997">
        <w:trPr>
          <w:cantSplit/>
        </w:trPr>
        <w:tc>
          <w:tcPr>
            <w:tcW w:w="9243" w:type="dxa"/>
            <w:gridSpan w:val="3"/>
          </w:tcPr>
          <w:p w14:paraId="2D85DF3C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Mediċini antiinfjammatorji mhux sterojdi</w:t>
            </w:r>
            <w:r w:rsidRPr="00FB070A">
              <w:rPr>
                <w:b/>
                <w:i/>
                <w:spacing w:val="-11"/>
                <w:sz w:val="22"/>
                <w:szCs w:val="22"/>
                <w:lang w:val="mt-MT"/>
              </w:rPr>
              <w:t xml:space="preserve"> (NSAIDs, non-steroidal anti-inflammatory drugs)</w:t>
            </w:r>
          </w:p>
        </w:tc>
      </w:tr>
      <w:tr w:rsidR="00576AF3" w:rsidRPr="00FB070A" w14:paraId="6088E536" w14:textId="77777777" w:rsidTr="00152997">
        <w:trPr>
          <w:cantSplit/>
        </w:trPr>
        <w:tc>
          <w:tcPr>
            <w:tcW w:w="2892" w:type="dxa"/>
          </w:tcPr>
          <w:p w14:paraId="239B1DF3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2C9]</w:t>
            </w:r>
          </w:p>
          <w:p w14:paraId="10D8C6E7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6753344D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buprofen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400 mg)</w:t>
            </w:r>
          </w:p>
          <w:p w14:paraId="7E0A6A80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0A4AC5B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Diclofenac (doża waħda ta’ 50 mg)</w:t>
            </w:r>
          </w:p>
        </w:tc>
        <w:tc>
          <w:tcPr>
            <w:tcW w:w="3199" w:type="dxa"/>
          </w:tcPr>
          <w:p w14:paraId="787502A3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BF3107D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6CC6D3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-Ibuprofe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0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S-Ibuprofen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0%</w:t>
            </w:r>
          </w:p>
          <w:p w14:paraId="1B85CC3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6F8248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Diclofenac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4%</w:t>
            </w:r>
            <w:r w:rsidRPr="00FB070A">
              <w:rPr>
                <w:sz w:val="22"/>
                <w:szCs w:val="22"/>
                <w:lang w:val="mt-MT"/>
              </w:rPr>
              <w:br/>
              <w:t>Diclofenac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78%</w:t>
            </w:r>
          </w:p>
        </w:tc>
        <w:tc>
          <w:tcPr>
            <w:tcW w:w="3152" w:type="dxa"/>
          </w:tcPr>
          <w:p w14:paraId="289E6B5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frekwenti għal reazzjonijiet avversi u tossiċità relatati ma’ NSAIDs. Jista’ jkun meħtieġ tnaqqis fid-doża tal-NSAIDs.</w:t>
            </w:r>
          </w:p>
        </w:tc>
      </w:tr>
      <w:tr w:rsidR="00576AF3" w:rsidRPr="00FB070A" w14:paraId="45714FA6" w14:textId="77777777" w:rsidTr="00152997">
        <w:trPr>
          <w:cantSplit/>
        </w:trPr>
        <w:tc>
          <w:tcPr>
            <w:tcW w:w="9243" w:type="dxa"/>
            <w:gridSpan w:val="3"/>
          </w:tcPr>
          <w:p w14:paraId="7ECE2513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Opjojdi</w:t>
            </w:r>
          </w:p>
        </w:tc>
      </w:tr>
      <w:tr w:rsidR="00576AF3" w:rsidRPr="00FB070A" w14:paraId="6CC326DD" w14:textId="77777777" w:rsidTr="00152997">
        <w:trPr>
          <w:cantSplit/>
        </w:trPr>
        <w:tc>
          <w:tcPr>
            <w:tcW w:w="2892" w:type="dxa"/>
          </w:tcPr>
          <w:p w14:paraId="270975FD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Opiates li Jaħdmu fit-Tul</w:t>
            </w:r>
          </w:p>
          <w:p w14:paraId="310026DB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</w:p>
          <w:p w14:paraId="6DDF5F0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Oxycodone (doża waħda ta’ 10 mg)</w:t>
            </w:r>
          </w:p>
        </w:tc>
        <w:tc>
          <w:tcPr>
            <w:tcW w:w="3199" w:type="dxa"/>
          </w:tcPr>
          <w:p w14:paraId="2D4D3D40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0733929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Oxycod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.7 darbiet</w:t>
            </w:r>
            <w:r w:rsidRPr="00FB070A">
              <w:rPr>
                <w:sz w:val="22"/>
                <w:szCs w:val="22"/>
                <w:lang w:val="mt-MT"/>
              </w:rPr>
              <w:br/>
              <w:t>Oxycodon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.6 darbiet</w:t>
            </w:r>
          </w:p>
        </w:tc>
        <w:tc>
          <w:tcPr>
            <w:tcW w:w="3152" w:type="dxa"/>
          </w:tcPr>
          <w:p w14:paraId="608BC2F5" w14:textId="14EE2220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Għandu jiġi kkunsidrat tnaqqis fid-doża ta’ oxycodone u ta’ opiates oħra li jaħdmu fit-tul li jiġu </w:t>
            </w:r>
            <w:r w:rsidR="00527F15" w:rsidRPr="00FB070A">
              <w:rPr>
                <w:sz w:val="22"/>
                <w:szCs w:val="22"/>
                <w:lang w:val="mt-MT"/>
              </w:rPr>
              <w:t>mmetabolizzati minn CYP3A4 (eż.</w:t>
            </w:r>
            <w:r w:rsidRPr="00FB070A">
              <w:rPr>
                <w:sz w:val="22"/>
                <w:szCs w:val="22"/>
                <w:lang w:val="mt-MT"/>
              </w:rPr>
              <w:t xml:space="preserve"> hydrocodone). Jista’ jkun meħtieġ monitoraġġ frekwenti għal reazzjonijiet avversi assoċjati mal-opiates.</w:t>
            </w:r>
          </w:p>
        </w:tc>
      </w:tr>
      <w:tr w:rsidR="00576AF3" w:rsidRPr="00FB070A" w14:paraId="46195DFB" w14:textId="77777777" w:rsidTr="00152997">
        <w:trPr>
          <w:cantSplit/>
        </w:trPr>
        <w:tc>
          <w:tcPr>
            <w:tcW w:w="2892" w:type="dxa"/>
          </w:tcPr>
          <w:p w14:paraId="15B6E1C7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ethadone (32-100 mg QD)</w:t>
            </w:r>
          </w:p>
          <w:p w14:paraId="24003B9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37FA5DA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R-methadone (attiv)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1%</w:t>
            </w:r>
            <w:r w:rsidRPr="00FB070A">
              <w:rPr>
                <w:sz w:val="22"/>
                <w:szCs w:val="22"/>
                <w:lang w:val="mt-MT"/>
              </w:rPr>
              <w:br/>
              <w:t>R-methadone (attiv)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47%</w:t>
            </w:r>
            <w:r w:rsidRPr="00FB070A">
              <w:rPr>
                <w:sz w:val="22"/>
                <w:szCs w:val="22"/>
                <w:lang w:val="mt-MT"/>
              </w:rPr>
              <w:br/>
              <w:t>S-methad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65%</w:t>
            </w:r>
            <w:r w:rsidRPr="00FB070A">
              <w:rPr>
                <w:sz w:val="22"/>
                <w:szCs w:val="22"/>
                <w:lang w:val="mt-MT"/>
              </w:rPr>
              <w:br/>
              <w:t>S-methadon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03%</w:t>
            </w:r>
          </w:p>
        </w:tc>
        <w:tc>
          <w:tcPr>
            <w:tcW w:w="3152" w:type="dxa"/>
          </w:tcPr>
          <w:p w14:paraId="1AE7B50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frekwenti għal reazzjonijiet avversi u tossiċità relatati ma’ methadone, inkluż titwil tal-QTc. Jista’ jkun meħtieġ tnaqqis fid-doża ta’ methadone.</w:t>
            </w:r>
          </w:p>
        </w:tc>
      </w:tr>
      <w:tr w:rsidR="00576AF3" w:rsidRPr="00FB070A" w14:paraId="3154CC47" w14:textId="77777777" w:rsidTr="00152997">
        <w:trPr>
          <w:cantSplit/>
        </w:trPr>
        <w:tc>
          <w:tcPr>
            <w:tcW w:w="2892" w:type="dxa"/>
          </w:tcPr>
          <w:p w14:paraId="5637511B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216" w:hanging="216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Opiates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aħdmu għal ħin qasir</w:t>
            </w:r>
          </w:p>
          <w:p w14:paraId="232F5A5E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br/>
            </w:r>
          </w:p>
          <w:p w14:paraId="6AAA8EA7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lfentanil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20 μg/kg,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naloxone)</w:t>
            </w:r>
            <w:r w:rsidRPr="00343106">
              <w:rPr>
                <w:lang w:val="mt-MT"/>
              </w:rPr>
              <w:br/>
            </w:r>
          </w:p>
          <w:p w14:paraId="2C2F99F3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entanyl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5 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g/kg)</w:t>
            </w:r>
          </w:p>
        </w:tc>
        <w:tc>
          <w:tcPr>
            <w:tcW w:w="3199" w:type="dxa"/>
          </w:tcPr>
          <w:p w14:paraId="3931CDBA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6AE393A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4D64C0D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C304A5D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73A1C21A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1FA04400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lfentanil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arbiet</w:t>
            </w:r>
          </w:p>
          <w:p w14:paraId="625D84D9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8BE524C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86802CD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4940607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Fentanyl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.34 darba</w:t>
            </w:r>
          </w:p>
        </w:tc>
        <w:tc>
          <w:tcPr>
            <w:tcW w:w="3152" w:type="dxa"/>
          </w:tcPr>
          <w:p w14:paraId="45C1A7F2" w14:textId="689AF909" w:rsidR="00576AF3" w:rsidRPr="00343106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Għandu jiġi kkunsidrat tnaqqis fid-doża ta’ alfentanil, fentanyl u ta’ opiates oħra li jaħdmu għal ħin qasir</w:t>
            </w:r>
            <w:r w:rsidRPr="00343106">
              <w:rPr>
                <w:rFonts w:cs="Times New Roman"/>
                <w:color w:val="000000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bi struttura simili għal alfentanil u </w:t>
            </w:r>
            <w:r w:rsidR="00527F15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metabolizzati minn CYP3A4 (eż.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sufentanil). Huwa rakkomandat monitoraġġ aktar fit-tul u frekwenti għal depressjoni respiratorja u reazzjonijiet avversi oħra assoċjati mal-opiates.</w:t>
            </w:r>
          </w:p>
        </w:tc>
      </w:tr>
      <w:tr w:rsidR="00576AF3" w:rsidRPr="00FB070A" w14:paraId="75891A44" w14:textId="77777777" w:rsidTr="00152997">
        <w:trPr>
          <w:cantSplit/>
        </w:trPr>
        <w:tc>
          <w:tcPr>
            <w:tcW w:w="9243" w:type="dxa"/>
            <w:gridSpan w:val="3"/>
          </w:tcPr>
          <w:p w14:paraId="1D2D7FB6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agonisti tar-riċetturi tal-opjojdi</w:t>
            </w:r>
          </w:p>
        </w:tc>
      </w:tr>
      <w:tr w:rsidR="00576AF3" w:rsidRPr="00FB070A" w14:paraId="248543D4" w14:textId="77777777" w:rsidTr="00152997">
        <w:trPr>
          <w:cantSplit/>
        </w:trPr>
        <w:tc>
          <w:tcPr>
            <w:tcW w:w="2892" w:type="dxa"/>
          </w:tcPr>
          <w:p w14:paraId="27C1A8E7" w14:textId="77777777" w:rsidR="00576AF3" w:rsidRPr="00FB070A" w:rsidRDefault="00576AF3" w:rsidP="00152997">
            <w:pPr>
              <w:tabs>
                <w:tab w:val="left" w:pos="360"/>
              </w:tabs>
              <w:ind w:left="216" w:hanging="216"/>
            </w:pPr>
            <w:r w:rsidRPr="00FB070A">
              <w:t>Naloxegol</w:t>
            </w:r>
          </w:p>
          <w:p w14:paraId="4B7965AE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0B3EB42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naloxegol fil-plażma b’mod sinifikanti.</w:t>
            </w:r>
          </w:p>
        </w:tc>
        <w:tc>
          <w:tcPr>
            <w:tcW w:w="3152" w:type="dxa"/>
          </w:tcPr>
          <w:p w14:paraId="7F92243D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>Kontraindikat</w:t>
            </w:r>
            <w:r w:rsidRPr="00FB070A">
              <w:rPr>
                <w:bCs/>
                <w:sz w:val="22"/>
                <w:szCs w:val="22"/>
                <w:lang w:val="mt-MT"/>
              </w:rPr>
              <w:t xml:space="preserve"> (ara sezzjoni 4.3)</w:t>
            </w:r>
          </w:p>
        </w:tc>
      </w:tr>
      <w:tr w:rsidR="00576AF3" w:rsidRPr="00FB070A" w14:paraId="2382C02B" w14:textId="77777777" w:rsidTr="00152997">
        <w:trPr>
          <w:cantSplit/>
        </w:trPr>
        <w:tc>
          <w:tcPr>
            <w:tcW w:w="9243" w:type="dxa"/>
            <w:gridSpan w:val="3"/>
          </w:tcPr>
          <w:p w14:paraId="2787E5AC" w14:textId="77777777" w:rsidR="00576AF3" w:rsidRPr="00FB070A" w:rsidRDefault="00576AF3" w:rsidP="00152997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rFonts w:cs="Mangal"/>
                <w:b/>
                <w:i/>
                <w:color w:val="auto"/>
                <w:spacing w:val="-11"/>
                <w:sz w:val="22"/>
                <w:szCs w:val="22"/>
                <w:lang w:val="mt-MT" w:eastAsia="en-US" w:bidi="hi-IN"/>
              </w:rPr>
              <w:t>Kontraċettivi orali</w:t>
            </w:r>
          </w:p>
        </w:tc>
      </w:tr>
      <w:tr w:rsidR="00576AF3" w:rsidRPr="00FB070A" w14:paraId="0EDD8D13" w14:textId="77777777" w:rsidTr="00152997">
        <w:trPr>
          <w:cantSplit/>
        </w:trPr>
        <w:tc>
          <w:tcPr>
            <w:tcW w:w="2892" w:type="dxa"/>
          </w:tcPr>
          <w:p w14:paraId="6A12EC70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Kontraċettivi Orali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</w:p>
          <w:p w14:paraId="73057514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; inibitur ta’ CYP2C19]</w:t>
            </w:r>
          </w:p>
          <w:p w14:paraId="33696BC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Norethisterone/ethinylestradiol (1 mg/0.035 mg QD)</w:t>
            </w:r>
          </w:p>
        </w:tc>
        <w:tc>
          <w:tcPr>
            <w:tcW w:w="3199" w:type="dxa"/>
          </w:tcPr>
          <w:p w14:paraId="6E58F108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thinylestradiol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6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thinylestradiol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1%</w:t>
            </w:r>
          </w:p>
          <w:p w14:paraId="6523B923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Norethisteron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5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Norethisteron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53%</w:t>
            </w:r>
          </w:p>
          <w:p w14:paraId="26827006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4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46%</w:t>
            </w:r>
          </w:p>
        </w:tc>
        <w:tc>
          <w:tcPr>
            <w:tcW w:w="3152" w:type="dxa"/>
          </w:tcPr>
          <w:p w14:paraId="751056C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għal reazzjonijiet avversi relatati ma’ kontraċettivi orali, flimkien ma’ dawk relatati ma’ voriconazole.</w:t>
            </w:r>
          </w:p>
        </w:tc>
      </w:tr>
      <w:tr w:rsidR="00576AF3" w:rsidRPr="00FB070A" w14:paraId="2FAF9F3D" w14:textId="77777777" w:rsidTr="00152997">
        <w:trPr>
          <w:cantSplit/>
        </w:trPr>
        <w:tc>
          <w:tcPr>
            <w:tcW w:w="9243" w:type="dxa"/>
            <w:gridSpan w:val="3"/>
          </w:tcPr>
          <w:p w14:paraId="6479CCB8" w14:textId="77777777" w:rsidR="00576AF3" w:rsidRPr="00FB070A" w:rsidRDefault="00576AF3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Sterojdi</w:t>
            </w:r>
          </w:p>
        </w:tc>
      </w:tr>
      <w:tr w:rsidR="00576AF3" w:rsidRPr="00FB070A" w14:paraId="32893F43" w14:textId="77777777" w:rsidTr="00152997">
        <w:trPr>
          <w:cantSplit/>
        </w:trPr>
        <w:tc>
          <w:tcPr>
            <w:tcW w:w="2892" w:type="dxa"/>
          </w:tcPr>
          <w:p w14:paraId="7F7CAC51" w14:textId="77777777" w:rsidR="00576AF3" w:rsidRPr="00FB070A" w:rsidRDefault="00576AF3" w:rsidP="00152997">
            <w:pPr>
              <w:pStyle w:val="TableText"/>
              <w:keepNext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Kortikosterojdi</w:t>
            </w:r>
          </w:p>
          <w:p w14:paraId="6CEB925D" w14:textId="77777777" w:rsidR="00576AF3" w:rsidRPr="00FB070A" w:rsidRDefault="00576AF3" w:rsidP="00152997">
            <w:pPr>
              <w:pStyle w:val="TableText"/>
              <w:keepNext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45AEC34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rednisolone (doża waħda ta’ 60 mg) 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4F24487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</w:p>
          <w:p w14:paraId="3DFC6182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</w:p>
          <w:p w14:paraId="16358A2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rednisol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%</w:t>
            </w:r>
            <w:r w:rsidRPr="00FB070A">
              <w:rPr>
                <w:sz w:val="22"/>
                <w:szCs w:val="22"/>
                <w:lang w:val="mt-MT"/>
              </w:rPr>
              <w:br/>
              <w:t>Prednisolon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4%</w:t>
            </w:r>
          </w:p>
        </w:tc>
        <w:tc>
          <w:tcPr>
            <w:tcW w:w="3152" w:type="dxa"/>
          </w:tcPr>
          <w:p w14:paraId="1F00B58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941F0C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1C02870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  <w:p w14:paraId="73DC389C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274B67A" w14:textId="680CF744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azjenti li jkunu qed jieħdu trattament fit-tul b’voriconazole u kortikosterojdi (inklużi kortikosterojdi li jittieħdu man-nifs </w:t>
            </w:r>
            <w:r w:rsidR="00C30317" w:rsidRPr="00FB070A">
              <w:rPr>
                <w:sz w:val="22"/>
                <w:szCs w:val="22"/>
                <w:lang w:val="mt-MT"/>
              </w:rPr>
              <w:t xml:space="preserve">eż. budesonide </w:t>
            </w:r>
            <w:r w:rsidRPr="00FB070A">
              <w:rPr>
                <w:sz w:val="22"/>
                <w:szCs w:val="22"/>
                <w:lang w:val="mt-MT"/>
              </w:rPr>
              <w:t>u kortikosterojdi ġol-imnieħer) għandhom jiġu mmonitorjati b’attenzjoni għal disfunzjoni tal-kortiċi adrenali kemm matul it-trattament kif ukoll meta jitwaqqaf voriconazole (ara sezzjoni 4.4).</w:t>
            </w:r>
          </w:p>
        </w:tc>
      </w:tr>
      <w:tr w:rsidR="00576AF3" w:rsidRPr="00FB070A" w14:paraId="58403B60" w14:textId="77777777" w:rsidTr="00152997">
        <w:trPr>
          <w:cantSplit/>
        </w:trPr>
        <w:tc>
          <w:tcPr>
            <w:tcW w:w="9243" w:type="dxa"/>
            <w:gridSpan w:val="3"/>
          </w:tcPr>
          <w:p w14:paraId="564CB81E" w14:textId="77777777" w:rsidR="00576AF3" w:rsidRPr="00FB070A" w:rsidRDefault="00576AF3" w:rsidP="00152997">
            <w:pPr>
              <w:rPr>
                <w:b/>
                <w:bCs/>
                <w:i/>
                <w:iCs/>
                <w:spacing w:val="-11"/>
              </w:rPr>
            </w:pPr>
            <w:r w:rsidRPr="00FB070A">
              <w:rPr>
                <w:b/>
                <w:bCs/>
                <w:i/>
                <w:iCs/>
                <w:spacing w:val="-11"/>
              </w:rPr>
              <w:t>Antagonisti tar-riċetturi ta’ vasopressin</w:t>
            </w:r>
          </w:p>
        </w:tc>
      </w:tr>
      <w:tr w:rsidR="00576AF3" w:rsidRPr="00FB070A" w14:paraId="7AC2FCB0" w14:textId="77777777" w:rsidTr="00152997">
        <w:trPr>
          <w:cantSplit/>
        </w:trPr>
        <w:tc>
          <w:tcPr>
            <w:tcW w:w="2892" w:type="dxa"/>
            <w:tcBorders>
              <w:bottom w:val="single" w:sz="4" w:space="0" w:color="auto"/>
            </w:tcBorders>
          </w:tcPr>
          <w:p w14:paraId="3332C1F8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 w:eastAsia="ko-KR"/>
              </w:rPr>
            </w:pPr>
            <w:r w:rsidRPr="00FB070A">
              <w:rPr>
                <w:rFonts w:cs="Times New Roman"/>
                <w:sz w:val="22"/>
                <w:szCs w:val="22"/>
                <w:lang w:val="mt-MT" w:eastAsia="ko-KR"/>
              </w:rPr>
              <w:t xml:space="preserve">Tolvaptan </w:t>
            </w:r>
          </w:p>
          <w:p w14:paraId="3D4816BE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 w:eastAsia="ko-KR"/>
              </w:rPr>
              <w:t>[</w:t>
            </w:r>
            <w:r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iCs/>
                <w:sz w:val="22"/>
                <w:szCs w:val="22"/>
                <w:lang w:val="mt-MT" w:eastAsia="ko-KR"/>
              </w:rPr>
              <w:t>CYP3A]</w:t>
            </w:r>
          </w:p>
        </w:tc>
        <w:tc>
          <w:tcPr>
            <w:tcW w:w="3199" w:type="dxa"/>
            <w:tcBorders>
              <w:bottom w:val="single" w:sz="4" w:space="0" w:color="auto"/>
            </w:tcBorders>
          </w:tcPr>
          <w:p w14:paraId="119D5416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 w:eastAsia="ko-KR"/>
              </w:rPr>
              <w:t>Għalkemm ma kienx studjat, voriconazole x’aktarx li jżid il-konċentrazzjonijiet ta’ tolvaptan fil-plażma b’mod sinifikanti.</w:t>
            </w:r>
          </w:p>
        </w:tc>
        <w:tc>
          <w:tcPr>
            <w:tcW w:w="3152" w:type="dxa"/>
            <w:tcBorders>
              <w:bottom w:val="single" w:sz="4" w:space="0" w:color="auto"/>
            </w:tcBorders>
          </w:tcPr>
          <w:p w14:paraId="5BAF9A6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 4.3)</w:t>
            </w:r>
          </w:p>
        </w:tc>
      </w:tr>
    </w:tbl>
    <w:p w14:paraId="13880E93" w14:textId="77777777" w:rsidR="00FC0116" w:rsidRPr="00FB070A" w:rsidRDefault="00FC0116">
      <w:pPr>
        <w:rPr>
          <w:b/>
          <w:bCs/>
          <w:color w:val="000000"/>
        </w:rPr>
      </w:pPr>
    </w:p>
    <w:p w14:paraId="65A3E003" w14:textId="77777777" w:rsidR="00FC0116" w:rsidRPr="00FB070A" w:rsidRDefault="00FC0116" w:rsidP="00B108FF">
      <w:pPr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4.6</w:t>
      </w:r>
      <w:r w:rsidRPr="00FB070A">
        <w:rPr>
          <w:b/>
          <w:bCs/>
          <w:color w:val="000000"/>
        </w:rPr>
        <w:tab/>
        <w:t>Fertilità, tqala u treddigħ</w:t>
      </w:r>
    </w:p>
    <w:p w14:paraId="5AD5BF49" w14:textId="77777777" w:rsidR="00FC0116" w:rsidRPr="00FB070A" w:rsidRDefault="00FC0116">
      <w:pPr>
        <w:rPr>
          <w:i/>
          <w:color w:val="000000"/>
        </w:rPr>
      </w:pPr>
    </w:p>
    <w:p w14:paraId="55183872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Tqala</w:t>
      </w:r>
    </w:p>
    <w:p w14:paraId="1D3A60F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hemmx dejta dwar 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nisa tqal. </w:t>
      </w:r>
    </w:p>
    <w:p w14:paraId="63A64DED" w14:textId="77777777" w:rsidR="00FC0116" w:rsidRPr="00FB070A" w:rsidRDefault="00FC0116">
      <w:pPr>
        <w:rPr>
          <w:color w:val="000000"/>
        </w:rPr>
      </w:pPr>
    </w:p>
    <w:p w14:paraId="7E085C6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Studji </w:t>
      </w:r>
      <w:r w:rsidR="005D7CA0"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="005D7CA0" w:rsidRPr="00FB070A">
        <w:rPr>
          <w:color w:val="000000"/>
        </w:rPr>
        <w:t>annimali</w:t>
      </w:r>
      <w:r w:rsidRPr="00FB070A">
        <w:rPr>
          <w:color w:val="000000"/>
        </w:rPr>
        <w:t xml:space="preserve"> wrew </w:t>
      </w:r>
      <w:r w:rsidR="005D7CA0" w:rsidRPr="00FB070A">
        <w:rPr>
          <w:color w:val="000000"/>
        </w:rPr>
        <w:t xml:space="preserve">effett tossiku fuq is-sistema </w:t>
      </w:r>
      <w:r w:rsidRPr="00FB070A">
        <w:rPr>
          <w:color w:val="000000"/>
        </w:rPr>
        <w:t>riproduttiva (ara 5.3). Ir-riskju potenzjali għan-nies mhux magħruf.</w:t>
      </w:r>
    </w:p>
    <w:p w14:paraId="21CDDD6C" w14:textId="77777777" w:rsidR="00FC0116" w:rsidRPr="00FB070A" w:rsidRDefault="00FC0116">
      <w:pPr>
        <w:rPr>
          <w:color w:val="000000"/>
        </w:rPr>
      </w:pPr>
    </w:p>
    <w:p w14:paraId="71B4316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għandux jintuża waqt it-tqala </w:t>
      </w:r>
      <w:r w:rsidR="005D7CA0" w:rsidRPr="00FB070A">
        <w:rPr>
          <w:color w:val="000000"/>
        </w:rPr>
        <w:t xml:space="preserve">ħlief meta </w:t>
      </w:r>
      <w:r w:rsidRPr="00FB070A">
        <w:rPr>
          <w:color w:val="000000"/>
        </w:rPr>
        <w:t>l-benefiċċju għall-omm ma jisboqx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ċar ir-riskju potenzjali għall-fetu.</w:t>
      </w:r>
    </w:p>
    <w:p w14:paraId="28D82CF6" w14:textId="77777777" w:rsidR="00FC0116" w:rsidRPr="00FB070A" w:rsidRDefault="00FC0116">
      <w:pPr>
        <w:rPr>
          <w:b/>
          <w:bCs/>
          <w:color w:val="000000"/>
        </w:rPr>
      </w:pPr>
    </w:p>
    <w:p w14:paraId="0841AC9E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Nisa li jistgħu </w:t>
      </w:r>
      <w:r w:rsidR="005D7CA0" w:rsidRPr="00FB070A">
        <w:rPr>
          <w:color w:val="000000"/>
          <w:u w:val="single"/>
        </w:rPr>
        <w:t xml:space="preserve">joħorġu </w:t>
      </w:r>
      <w:r w:rsidRPr="00FB070A">
        <w:rPr>
          <w:color w:val="000000"/>
          <w:u w:val="single"/>
        </w:rPr>
        <w:t>tqal</w:t>
      </w:r>
    </w:p>
    <w:p w14:paraId="5A87D54E" w14:textId="77777777" w:rsidR="00FC0116" w:rsidRPr="00FB070A" w:rsidRDefault="005D7CA0">
      <w:pPr>
        <w:rPr>
          <w:color w:val="000000"/>
        </w:rPr>
      </w:pPr>
      <w:r w:rsidRPr="00FB070A">
        <w:rPr>
          <w:color w:val="000000"/>
        </w:rPr>
        <w:t>N</w:t>
      </w:r>
      <w:r w:rsidR="00FC0116" w:rsidRPr="00FB070A">
        <w:rPr>
          <w:color w:val="000000"/>
        </w:rPr>
        <w:t xml:space="preserve">isa li jistgħu </w:t>
      </w:r>
      <w:r w:rsidRPr="00FB070A">
        <w:rPr>
          <w:color w:val="000000"/>
        </w:rPr>
        <w:t xml:space="preserve">joħorġu </w:t>
      </w:r>
      <w:r w:rsidR="00FC0116" w:rsidRPr="00FB070A">
        <w:rPr>
          <w:color w:val="000000"/>
        </w:rPr>
        <w:t xml:space="preserve">tqal iridu dejjem jużaw </w:t>
      </w:r>
      <w:r w:rsidRPr="00FB070A">
        <w:rPr>
          <w:color w:val="000000"/>
        </w:rPr>
        <w:t xml:space="preserve">kontraċettiv </w:t>
      </w:r>
      <w:r w:rsidR="00FC0116" w:rsidRPr="00FB070A">
        <w:rPr>
          <w:color w:val="000000"/>
        </w:rPr>
        <w:t xml:space="preserve">effettiv waqt </w:t>
      </w:r>
      <w:r w:rsidRPr="00FB070A">
        <w:rPr>
          <w:color w:val="000000"/>
        </w:rPr>
        <w:t>it-trattament</w:t>
      </w:r>
      <w:r w:rsidR="00FC0116" w:rsidRPr="00FB070A">
        <w:rPr>
          <w:color w:val="000000"/>
        </w:rPr>
        <w:t>.</w:t>
      </w:r>
    </w:p>
    <w:p w14:paraId="280EFC1C" w14:textId="77777777" w:rsidR="00FC0116" w:rsidRPr="00FB070A" w:rsidRDefault="00FC0116">
      <w:pPr>
        <w:rPr>
          <w:color w:val="000000"/>
        </w:rPr>
      </w:pPr>
    </w:p>
    <w:p w14:paraId="61EA91CA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Treddigħ</w:t>
      </w:r>
    </w:p>
    <w:p w14:paraId="7EE7E77E" w14:textId="77777777" w:rsidR="00FC0116" w:rsidRPr="00FB070A" w:rsidRDefault="00E250E0">
      <w:pPr>
        <w:rPr>
          <w:color w:val="000000"/>
        </w:rPr>
      </w:pPr>
      <w:r w:rsidRPr="00FB070A">
        <w:rPr>
          <w:color w:val="000000"/>
        </w:rPr>
        <w:t>L-eliminazzjoni</w:t>
      </w:r>
      <w:r w:rsidR="00FC0116"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voriconazole fil-ħalib tas-sider </w:t>
      </w:r>
      <w:r w:rsidRPr="00FB070A">
        <w:rPr>
          <w:color w:val="000000"/>
        </w:rPr>
        <w:t xml:space="preserve">tal-bniedem </w:t>
      </w:r>
      <w:r w:rsidR="00FC0116" w:rsidRPr="00FB070A">
        <w:rPr>
          <w:color w:val="000000"/>
        </w:rPr>
        <w:t xml:space="preserve">ma ġietx investigata. It-treddigħ għandu </w:t>
      </w:r>
      <w:r w:rsidRPr="00FB070A">
        <w:rPr>
          <w:color w:val="000000"/>
        </w:rPr>
        <w:t>jitwaqqaf</w:t>
      </w:r>
      <w:r w:rsidR="00FC0116" w:rsidRPr="00FB070A">
        <w:rPr>
          <w:color w:val="000000"/>
        </w:rPr>
        <w:t xml:space="preserve"> malli tinbeda l-kura b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>VFEND.</w:t>
      </w:r>
    </w:p>
    <w:p w14:paraId="21A8C94E" w14:textId="77777777" w:rsidR="00FC0116" w:rsidRPr="00FB070A" w:rsidRDefault="00FC0116">
      <w:pPr>
        <w:rPr>
          <w:color w:val="000000"/>
        </w:rPr>
      </w:pPr>
    </w:p>
    <w:p w14:paraId="633F8AFA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Fertilità</w:t>
      </w:r>
    </w:p>
    <w:p w14:paraId="17C38A4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 studju fuq l-annimali, ma kien hemm l-ebda effett negattiv fuq il-fertilità fil-firien irġiel u nisa (ara sezzjoni</w:t>
      </w:r>
      <w:r w:rsidR="00A22BD6" w:rsidRPr="00FB070A">
        <w:rPr>
          <w:color w:val="000000"/>
        </w:rPr>
        <w:t> </w:t>
      </w:r>
      <w:r w:rsidRPr="00FB070A">
        <w:rPr>
          <w:color w:val="000000"/>
        </w:rPr>
        <w:t>5.3).</w:t>
      </w:r>
    </w:p>
    <w:p w14:paraId="439C0654" w14:textId="77777777" w:rsidR="00FC0116" w:rsidRPr="00FB070A" w:rsidRDefault="00FC0116">
      <w:pPr>
        <w:rPr>
          <w:color w:val="000000"/>
        </w:rPr>
      </w:pPr>
    </w:p>
    <w:p w14:paraId="53ABA420" w14:textId="77777777" w:rsidR="00FC0116" w:rsidRPr="00FB070A" w:rsidRDefault="00FC0116" w:rsidP="007F753F">
      <w:p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4.7</w:t>
      </w:r>
      <w:r w:rsidRPr="00FB070A">
        <w:rPr>
          <w:b/>
          <w:bCs/>
          <w:color w:val="000000"/>
        </w:rPr>
        <w:tab/>
        <w:t>Effetti fuq il-ħila biex issuq u tħaddem magni</w:t>
      </w:r>
    </w:p>
    <w:p w14:paraId="7AC430C5" w14:textId="77777777" w:rsidR="00FC0116" w:rsidRPr="00FB070A" w:rsidRDefault="00FC0116">
      <w:pPr>
        <w:outlineLvl w:val="0"/>
        <w:rPr>
          <w:color w:val="000000"/>
        </w:rPr>
      </w:pPr>
    </w:p>
    <w:p w14:paraId="538FEAE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għandu effett moderat fuq il-ħila biex issuq u tħaddem magni. Voriconazole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kkawża bidliet għaddiena u riversibbli fil-vista, fosthom ċpar, perċezzjoni mibdula/imkabbra u/jew fotofobija. Il-pazjenti jridu jevitaw attivitajiet li jistgħu jkunu perikolużi, bħal ngħidu aħna jsuqu jew iħaddmu makkinarju waqt li jħossu dawn is-sintomi.</w:t>
      </w:r>
      <w:r w:rsidRPr="00FB070A">
        <w:rPr>
          <w:color w:val="000000"/>
          <w:u w:val="single"/>
        </w:rPr>
        <w:t xml:space="preserve"> </w:t>
      </w:r>
    </w:p>
    <w:p w14:paraId="53338B24" w14:textId="77777777" w:rsidR="00FC0116" w:rsidRPr="00FB070A" w:rsidRDefault="00FC0116">
      <w:pPr>
        <w:rPr>
          <w:color w:val="000000"/>
        </w:rPr>
      </w:pPr>
    </w:p>
    <w:p w14:paraId="7B6DBB24" w14:textId="77777777" w:rsidR="00FC0116" w:rsidRPr="00FB070A" w:rsidRDefault="00FC0116" w:rsidP="00206626">
      <w:pPr>
        <w:keepNext/>
        <w:keepLines/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4.8</w:t>
      </w:r>
      <w:r w:rsidRPr="00FB070A">
        <w:rPr>
          <w:b/>
          <w:bCs/>
          <w:color w:val="000000"/>
        </w:rPr>
        <w:tab/>
        <w:t>Effetti mhux mixtieqa</w:t>
      </w:r>
    </w:p>
    <w:p w14:paraId="3BB156D4" w14:textId="77777777" w:rsidR="00FC0116" w:rsidRPr="00FB070A" w:rsidRDefault="00FC0116" w:rsidP="00206626">
      <w:pPr>
        <w:keepNext/>
        <w:keepLines/>
        <w:ind w:left="567" w:hanging="567"/>
        <w:rPr>
          <w:i/>
          <w:color w:val="000000"/>
        </w:rPr>
      </w:pPr>
    </w:p>
    <w:p w14:paraId="1D5CDB82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Sommarju tal-profil tas-sigurtà </w:t>
      </w:r>
    </w:p>
    <w:p w14:paraId="0E5DD19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profil ta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</w:t>
      </w:r>
      <w:r w:rsidR="00C7264E" w:rsidRPr="00FB070A">
        <w:rPr>
          <w:color w:val="000000"/>
        </w:rPr>
        <w:t xml:space="preserve"> fl-adulti</w:t>
      </w:r>
      <w:r w:rsidRPr="00FB070A">
        <w:rPr>
          <w:color w:val="000000"/>
        </w:rPr>
        <w:t xml:space="preserve"> huwa bbażat fuq </w:t>
      </w:r>
      <w:r w:rsidRPr="00FB070A">
        <w:rPr>
          <w:i/>
          <w:iCs/>
          <w:color w:val="000000"/>
        </w:rPr>
        <w:t>database</w:t>
      </w:r>
      <w:r w:rsidRPr="00FB070A">
        <w:rPr>
          <w:color w:val="000000"/>
        </w:rPr>
        <w:t xml:space="preserve"> integrata ta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ktar minn 2,000</w:t>
      </w:r>
      <w:r w:rsidR="00A22BD6" w:rsidRPr="00FB070A">
        <w:rPr>
          <w:color w:val="000000"/>
        </w:rPr>
        <w:t> </w:t>
      </w:r>
      <w:r w:rsidRPr="00FB070A">
        <w:rPr>
          <w:color w:val="000000"/>
        </w:rPr>
        <w:t>suġġett (li jinkludu 1,</w:t>
      </w:r>
      <w:r w:rsidR="00C7264E" w:rsidRPr="00FB070A">
        <w:rPr>
          <w:color w:val="000000"/>
        </w:rPr>
        <w:t>603</w:t>
      </w:r>
      <w:r w:rsidRPr="00FB070A">
        <w:rPr>
          <w:color w:val="000000"/>
        </w:rPr>
        <w:t xml:space="preserve"> pazjent</w:t>
      </w:r>
      <w:r w:rsidR="00C7264E" w:rsidRPr="00FB070A">
        <w:rPr>
          <w:color w:val="000000"/>
        </w:rPr>
        <w:t xml:space="preserve"> adult</w:t>
      </w:r>
      <w:r w:rsidRPr="00FB070A">
        <w:rPr>
          <w:color w:val="000000"/>
        </w:rPr>
        <w:t xml:space="preserve">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terapewtiċi</w:t>
      </w:r>
      <w:r w:rsidR="00C7264E" w:rsidRPr="00FB070A">
        <w:rPr>
          <w:color w:val="000000"/>
        </w:rPr>
        <w:t>) u 270 adult addizzjonali</w:t>
      </w:r>
      <w:r w:rsidRPr="00FB070A">
        <w:rPr>
          <w:color w:val="000000"/>
        </w:rPr>
        <w:t xml:space="preserve">  fil-provi dwar il-profilassi. Din tirrappreżenta popolazzjoni eteroġenea, li tinkludi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umuri ematoloġiċi, pazjenti infettati bl-HIV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andidiasis esofagali u infezzjonijiet fungali refrettarji, pazjenti mhux newtropeniċ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andidaemia jew asperġillosi u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aħħithom. </w:t>
      </w:r>
    </w:p>
    <w:p w14:paraId="403D31CB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L-aktar reazzjonijiet avversi rrapport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mod komuni kienu </w:t>
      </w:r>
      <w:r w:rsidR="00C7264E" w:rsidRPr="00FB070A">
        <w:rPr>
          <w:color w:val="000000"/>
        </w:rPr>
        <w:t>indeboliment</w:t>
      </w:r>
      <w:r w:rsidR="00C7264E" w:rsidRPr="00FB070A" w:rsidDel="00C7264E">
        <w:rPr>
          <w:color w:val="000000"/>
        </w:rPr>
        <w:t xml:space="preserve"> </w:t>
      </w:r>
      <w:r w:rsidRPr="00FB070A">
        <w:rPr>
          <w:color w:val="000000"/>
        </w:rPr>
        <w:t>fil-vista, deni, raxx, rimettar, dardir, dijarea, uġigħ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as, edema periferali, riżultat anormali tat-test tal-funzjoni tal-fwied, problemi respiratorji u uġigħ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żaqq. </w:t>
      </w:r>
    </w:p>
    <w:p w14:paraId="06AC003B" w14:textId="77777777" w:rsidR="00FC0116" w:rsidRPr="00FB070A" w:rsidRDefault="00FC0116">
      <w:pPr>
        <w:rPr>
          <w:color w:val="000000"/>
        </w:rPr>
      </w:pPr>
    </w:p>
    <w:p w14:paraId="0F9195DA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 xml:space="preserve">Is-severità tar-reazzjonijiet avversi kienet ġeneralment ħafifa għal moderata. </w:t>
      </w:r>
      <w:r w:rsidRPr="00FB070A">
        <w:rPr>
          <w:snapToGrid w:val="0"/>
          <w:color w:val="000000"/>
        </w:rPr>
        <w:t>Ebda differenzi klinikament sinifikanti ma kienu jidhru meta d-dejta tas-sigurtà ġiet analizzata skont l-età, razza jew sess.</w:t>
      </w:r>
    </w:p>
    <w:p w14:paraId="5F2E8B6F" w14:textId="77777777" w:rsidR="00FC0116" w:rsidRPr="00FB070A" w:rsidRDefault="00FC0116">
      <w:pPr>
        <w:rPr>
          <w:snapToGrid w:val="0"/>
          <w:color w:val="000000"/>
        </w:rPr>
      </w:pPr>
    </w:p>
    <w:p w14:paraId="17A806DB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Lista f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tabella tar-reazzjonijiet avversi</w:t>
      </w:r>
    </w:p>
    <w:p w14:paraId="241BB7C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t-tabell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hawn isfel, billi l-maġġora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studji kien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natura miftuħa, r-reazzjonijiet avversi kollh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wżalità</w:t>
      </w:r>
      <w:r w:rsidR="00C7264E" w:rsidRPr="00FB070A">
        <w:rPr>
          <w:color w:val="000000"/>
        </w:rPr>
        <w:t xml:space="preserve"> u l-kategoriji ta</w:t>
      </w:r>
      <w:r w:rsidR="005E393F" w:rsidRPr="00FB070A">
        <w:rPr>
          <w:color w:val="000000"/>
        </w:rPr>
        <w:t>’</w:t>
      </w:r>
      <w:r w:rsidR="00C7264E" w:rsidRPr="00FB070A">
        <w:rPr>
          <w:color w:val="000000"/>
        </w:rPr>
        <w:t xml:space="preserve"> frekwenza tagħhom f</w:t>
      </w:r>
      <w:r w:rsidR="005E393F" w:rsidRPr="00FB070A">
        <w:rPr>
          <w:color w:val="000000"/>
        </w:rPr>
        <w:t>’</w:t>
      </w:r>
      <w:r w:rsidR="00C7264E" w:rsidRPr="00FB070A">
        <w:rPr>
          <w:color w:val="000000"/>
        </w:rPr>
        <w:t>1,873 adult minn studji terapewtiċi (1,603) u ta</w:t>
      </w:r>
      <w:r w:rsidR="005E393F" w:rsidRPr="00FB070A">
        <w:rPr>
          <w:color w:val="000000"/>
        </w:rPr>
        <w:t>’</w:t>
      </w:r>
      <w:r w:rsidR="00C7264E" w:rsidRPr="00FB070A">
        <w:rPr>
          <w:color w:val="000000"/>
        </w:rPr>
        <w:t xml:space="preserve"> profilassi (270) miġburin</w:t>
      </w:r>
      <w:r w:rsidRPr="00FB070A">
        <w:rPr>
          <w:color w:val="000000"/>
        </w:rPr>
        <w:t xml:space="preserve">, skont is-sistema tal-klassifika tal-organi, huma elenkati. </w:t>
      </w:r>
    </w:p>
    <w:p w14:paraId="566549CB" w14:textId="77777777" w:rsidR="00FC0116" w:rsidRPr="00FB070A" w:rsidRDefault="00FC0116">
      <w:pPr>
        <w:rPr>
          <w:color w:val="000000"/>
        </w:rPr>
      </w:pPr>
    </w:p>
    <w:p w14:paraId="06CCD30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kategoriji tal-frekwenzi huma ppreżentati bħala: Komuni ħafna (≥1/10; Komuni (≥1/100 u &lt;1/10); Mhux komuni (≥1/1,000 u &lt;1/100); Rari (≥1/10,000 u &lt;1/1,000); Rari ħafna (&lt;1/10,000); Mhux magħruf (ma setgħetx tittieħed stima mid-</w:t>
      </w:r>
      <w:r w:rsidRPr="00FB070A">
        <w:rPr>
          <w:i/>
          <w:iCs/>
          <w:color w:val="000000"/>
        </w:rPr>
        <w:t>dejta</w:t>
      </w:r>
      <w:r w:rsidRPr="00FB070A">
        <w:rPr>
          <w:color w:val="000000"/>
        </w:rPr>
        <w:t xml:space="preserve"> disponnibli).</w:t>
      </w:r>
    </w:p>
    <w:p w14:paraId="7AC97F8C" w14:textId="77777777" w:rsidR="00FC0116" w:rsidRPr="00FB070A" w:rsidRDefault="00FC0116">
      <w:pPr>
        <w:rPr>
          <w:color w:val="000000"/>
        </w:rPr>
      </w:pPr>
    </w:p>
    <w:p w14:paraId="1F2F184B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se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rekwenza, l-effetti mhux mixtieqa għandhom jitniżżlu skont is-serjetà tagħhom. L-effetti li huma l-aktar serji għandhom jitniżżlu l-ewwel, segwiti minn dawk anqas serji. </w:t>
      </w:r>
    </w:p>
    <w:p w14:paraId="6CC3C797" w14:textId="77777777" w:rsidR="002D0C04" w:rsidRPr="00FB070A" w:rsidRDefault="002D0C04" w:rsidP="00E40331">
      <w:pPr>
        <w:pStyle w:val="BodyText3"/>
        <w:keepNext/>
        <w:jc w:val="left"/>
        <w:rPr>
          <w:rFonts w:cs="Times New Roman"/>
          <w:bCs/>
          <w:color w:val="000000"/>
        </w:rPr>
      </w:pPr>
      <w:r w:rsidRPr="00FB070A">
        <w:rPr>
          <w:rFonts w:cs="Times New Roman"/>
          <w:bCs/>
          <w:color w:val="000000"/>
        </w:rPr>
        <w:t>Effetti mhux mixtieqa rrapportati f</w:t>
      </w:r>
      <w:r w:rsidR="005E393F" w:rsidRPr="00FB070A">
        <w:rPr>
          <w:rFonts w:cs="Times New Roman"/>
          <w:bCs/>
          <w:color w:val="000000"/>
        </w:rPr>
        <w:t>’</w:t>
      </w:r>
      <w:r w:rsidRPr="00FB070A">
        <w:rPr>
          <w:rFonts w:cs="Times New Roman"/>
          <w:bCs/>
          <w:color w:val="000000"/>
        </w:rPr>
        <w:t>suġġetti li kienu qegħdin jing</w:t>
      </w:r>
      <w:r w:rsidRPr="00FB070A">
        <w:rPr>
          <w:rFonts w:cs="Times New Roman"/>
          <w:bCs/>
          <w:color w:val="000000"/>
          <w:lang w:eastAsia="ko-KR"/>
        </w:rPr>
        <w:t>ħataw</w:t>
      </w:r>
      <w:r w:rsidRPr="00FB070A">
        <w:rPr>
          <w:rFonts w:cs="Times New Roman"/>
          <w:bCs/>
          <w:color w:val="000000"/>
        </w:rPr>
        <w:t xml:space="preserve"> voriconazole:</w:t>
      </w:r>
    </w:p>
    <w:p w14:paraId="2DCCDD99" w14:textId="77777777" w:rsidR="002D0C04" w:rsidRPr="00FB070A" w:rsidRDefault="002D0C04" w:rsidP="002D0C04">
      <w:pPr>
        <w:rPr>
          <w:rFonts w:cs="Times New Roman"/>
          <w:color w:val="000000"/>
        </w:rPr>
      </w:pPr>
    </w:p>
    <w:tbl>
      <w:tblPr>
        <w:tblW w:w="100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9"/>
        <w:gridCol w:w="1621"/>
        <w:gridCol w:w="1980"/>
        <w:gridCol w:w="1816"/>
        <w:gridCol w:w="1701"/>
        <w:gridCol w:w="1433"/>
      </w:tblGrid>
      <w:tr w:rsidR="002D0C04" w:rsidRPr="00FB070A" w14:paraId="74E2AD12" w14:textId="77777777" w:rsidTr="00E017D8">
        <w:trPr>
          <w:trHeight w:val="790"/>
          <w:tblHeader/>
        </w:trPr>
        <w:tc>
          <w:tcPr>
            <w:tcW w:w="1529" w:type="dxa"/>
          </w:tcPr>
          <w:p w14:paraId="275E063C" w14:textId="77777777" w:rsidR="002D0C04" w:rsidRPr="00FB070A" w:rsidRDefault="002D0C04" w:rsidP="00F465A4">
            <w:pPr>
              <w:keepNext/>
              <w:keepLines/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Sistema tal-klassifika tal-organi</w:t>
            </w:r>
          </w:p>
        </w:tc>
        <w:tc>
          <w:tcPr>
            <w:tcW w:w="1621" w:type="dxa"/>
          </w:tcPr>
          <w:p w14:paraId="5D21E27E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Komuni ħafna</w:t>
            </w:r>
          </w:p>
          <w:p w14:paraId="77FAEC8A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</w:t>
            </w:r>
          </w:p>
          <w:p w14:paraId="70515221" w14:textId="77777777" w:rsidR="002D0C04" w:rsidRPr="00FB070A" w:rsidRDefault="002D0C04" w:rsidP="00F465A4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</w:tcPr>
          <w:p w14:paraId="7AC8C0AF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Komuni</w:t>
            </w:r>
          </w:p>
          <w:p w14:paraId="0294EDCB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0</w:t>
            </w:r>
          </w:p>
          <w:p w14:paraId="26732DBC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sa &lt; 1/10</w:t>
            </w:r>
          </w:p>
          <w:p w14:paraId="2BAE467D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816" w:type="dxa"/>
          </w:tcPr>
          <w:p w14:paraId="57D2F4F0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Mhux komuni</w:t>
            </w:r>
          </w:p>
          <w:p w14:paraId="530B789F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,000 sa &lt;</w:t>
            </w:r>
          </w:p>
          <w:p w14:paraId="7A1F5901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1/100</w:t>
            </w:r>
          </w:p>
          <w:p w14:paraId="1FA67520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701" w:type="dxa"/>
          </w:tcPr>
          <w:p w14:paraId="4FE8068B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Rari</w:t>
            </w:r>
          </w:p>
          <w:p w14:paraId="134FEC00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,000 sa &lt;</w:t>
            </w:r>
          </w:p>
          <w:p w14:paraId="7C1D65E2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1/1,000</w:t>
            </w:r>
          </w:p>
          <w:p w14:paraId="0EDA7D8D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433" w:type="dxa"/>
          </w:tcPr>
          <w:p w14:paraId="6F0F33CE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Frekwenza mhux magħrufa</w:t>
            </w:r>
          </w:p>
          <w:p w14:paraId="35435EC5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(ma tistax tittieħed stima mid-data disponibbli)</w:t>
            </w:r>
          </w:p>
          <w:p w14:paraId="74978BFF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</w:tr>
      <w:tr w:rsidR="002D0C04" w:rsidRPr="00FB070A" w14:paraId="3824DB0C" w14:textId="77777777" w:rsidTr="00E017D8">
        <w:trPr>
          <w:trHeight w:val="589"/>
        </w:trPr>
        <w:tc>
          <w:tcPr>
            <w:tcW w:w="1529" w:type="dxa"/>
          </w:tcPr>
          <w:p w14:paraId="37167A0F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Infezzjonijiet u infestazzjonijiet</w:t>
            </w:r>
          </w:p>
        </w:tc>
        <w:tc>
          <w:tcPr>
            <w:tcW w:w="1621" w:type="dxa"/>
          </w:tcPr>
          <w:p w14:paraId="7455684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0B8ECCBB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sinusite</w:t>
            </w:r>
          </w:p>
        </w:tc>
        <w:tc>
          <w:tcPr>
            <w:tcW w:w="1816" w:type="dxa"/>
          </w:tcPr>
          <w:p w14:paraId="0050E081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kolite psewdomembranuża</w:t>
            </w:r>
          </w:p>
        </w:tc>
        <w:tc>
          <w:tcPr>
            <w:tcW w:w="1701" w:type="dxa"/>
          </w:tcPr>
          <w:p w14:paraId="39C15BA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49E6D922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006852CA" w14:textId="77777777" w:rsidTr="00E017D8">
        <w:trPr>
          <w:trHeight w:val="790"/>
        </w:trPr>
        <w:tc>
          <w:tcPr>
            <w:tcW w:w="1529" w:type="dxa"/>
          </w:tcPr>
          <w:p w14:paraId="78F4323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Neoplażmi beninni, malinni u dawk mhux speċifikati (inklużi ċesti u polipi)</w:t>
            </w:r>
          </w:p>
        </w:tc>
        <w:tc>
          <w:tcPr>
            <w:tcW w:w="1621" w:type="dxa"/>
          </w:tcPr>
          <w:p w14:paraId="4B36BC5F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0DE56D72" w14:textId="31BCE373" w:rsidR="002D0C04" w:rsidRPr="00FB070A" w:rsidRDefault="0074621A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karċinoma fiċ-ċelluli skwamużi (inkluż SCC tal-ġilda in situ, jew il-marda ta’ Bowen)*.**</w:t>
            </w:r>
          </w:p>
        </w:tc>
        <w:tc>
          <w:tcPr>
            <w:tcW w:w="1816" w:type="dxa"/>
          </w:tcPr>
          <w:p w14:paraId="35A4553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7C666F5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00CAD55F" w14:textId="582E0131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161736D3" w14:textId="77777777" w:rsidTr="00E017D8">
        <w:trPr>
          <w:trHeight w:val="1264"/>
        </w:trPr>
        <w:tc>
          <w:tcPr>
            <w:tcW w:w="1529" w:type="dxa"/>
          </w:tcPr>
          <w:p w14:paraId="3D3CC87B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noProof/>
                <w:color w:val="000000"/>
              </w:rPr>
              <w:t>Disturbi tad-demm u tas-sistema limfatika</w:t>
            </w:r>
          </w:p>
        </w:tc>
        <w:tc>
          <w:tcPr>
            <w:tcW w:w="1621" w:type="dxa"/>
          </w:tcPr>
          <w:p w14:paraId="5FE3E564" w14:textId="77777777" w:rsidR="002D0C04" w:rsidRPr="00FB070A" w:rsidRDefault="002D0C04" w:rsidP="00F465A4">
            <w:pPr>
              <w:rPr>
                <w:color w:val="000000"/>
              </w:rPr>
            </w:pPr>
          </w:p>
        </w:tc>
        <w:tc>
          <w:tcPr>
            <w:tcW w:w="1980" w:type="dxa"/>
          </w:tcPr>
          <w:p w14:paraId="44E42570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agranuloċitożi</w:t>
            </w:r>
            <w:r w:rsidRPr="00FB070A">
              <w:rPr>
                <w:color w:val="000000"/>
                <w:vertAlign w:val="superscript"/>
              </w:rPr>
              <w:t xml:space="preserve"> 1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panċitopen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romboċitopenja</w:t>
            </w:r>
            <w:r w:rsidRPr="00FB070A">
              <w:rPr>
                <w:color w:val="000000"/>
                <w:vertAlign w:val="superscript"/>
              </w:rPr>
              <w:t xml:space="preserve"> 2</w:t>
            </w:r>
            <w:r w:rsidRPr="00FB070A">
              <w:rPr>
                <w:color w:val="000000"/>
              </w:rPr>
              <w:t>, l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w</w:t>
            </w:r>
            <w:r w:rsidRPr="00FB070A">
              <w:rPr>
                <w:color w:val="000000"/>
              </w:rPr>
              <w:t>kopen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j</w:t>
            </w:r>
            <w:r w:rsidRPr="00FB070A">
              <w:rPr>
                <w:color w:val="000000"/>
              </w:rPr>
              <w:t xml:space="preserve">a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anemija</w:t>
            </w:r>
          </w:p>
        </w:tc>
        <w:tc>
          <w:tcPr>
            <w:tcW w:w="1816" w:type="dxa"/>
          </w:tcPr>
          <w:p w14:paraId="7F7D1A0B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nsuffiċjenza tal-mudullun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limfadenopati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esinofilja</w:t>
            </w:r>
          </w:p>
        </w:tc>
        <w:tc>
          <w:tcPr>
            <w:tcW w:w="1701" w:type="dxa"/>
          </w:tcPr>
          <w:p w14:paraId="7D5D0876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koagulazzjoni intravaskulari mifruxa</w:t>
            </w:r>
          </w:p>
        </w:tc>
        <w:tc>
          <w:tcPr>
            <w:tcW w:w="1433" w:type="dxa"/>
          </w:tcPr>
          <w:p w14:paraId="751A896E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2A96049E" w14:textId="77777777" w:rsidTr="00E017D8">
        <w:trPr>
          <w:trHeight w:val="790"/>
        </w:trPr>
        <w:tc>
          <w:tcPr>
            <w:tcW w:w="1529" w:type="dxa"/>
          </w:tcPr>
          <w:p w14:paraId="139F0BDB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s-sistema immuni</w:t>
            </w:r>
          </w:p>
        </w:tc>
        <w:tc>
          <w:tcPr>
            <w:tcW w:w="1621" w:type="dxa"/>
          </w:tcPr>
          <w:p w14:paraId="579683CF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444B7F5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1F609F45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ensittività eċċessiva</w:t>
            </w:r>
          </w:p>
        </w:tc>
        <w:tc>
          <w:tcPr>
            <w:tcW w:w="1701" w:type="dxa"/>
          </w:tcPr>
          <w:p w14:paraId="58CAE72B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reazzjoni anafilaktojdi</w:t>
            </w:r>
          </w:p>
        </w:tc>
        <w:tc>
          <w:tcPr>
            <w:tcW w:w="1433" w:type="dxa"/>
          </w:tcPr>
          <w:p w14:paraId="7B1332EF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4620244B" w14:textId="77777777" w:rsidTr="00E017D8">
        <w:trPr>
          <w:trHeight w:val="790"/>
        </w:trPr>
        <w:tc>
          <w:tcPr>
            <w:tcW w:w="1529" w:type="dxa"/>
          </w:tcPr>
          <w:p w14:paraId="583BFCB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s-sistema endokrinarja</w:t>
            </w:r>
          </w:p>
        </w:tc>
        <w:tc>
          <w:tcPr>
            <w:tcW w:w="1621" w:type="dxa"/>
          </w:tcPr>
          <w:p w14:paraId="105BA240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266C1E95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1CDE0FD9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insuffiċjenza adrenali, ipotirojdiżmu</w:t>
            </w:r>
          </w:p>
        </w:tc>
        <w:tc>
          <w:tcPr>
            <w:tcW w:w="1701" w:type="dxa"/>
          </w:tcPr>
          <w:p w14:paraId="0E12C9E2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ipertirojdiżmu</w:t>
            </w:r>
          </w:p>
        </w:tc>
        <w:tc>
          <w:tcPr>
            <w:tcW w:w="1433" w:type="dxa"/>
          </w:tcPr>
          <w:p w14:paraId="01D7929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0A880080" w14:textId="77777777" w:rsidTr="00E017D8">
        <w:trPr>
          <w:trHeight w:val="790"/>
        </w:trPr>
        <w:tc>
          <w:tcPr>
            <w:tcW w:w="1529" w:type="dxa"/>
          </w:tcPr>
          <w:p w14:paraId="5A1D1EDF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l-metaboliżmu u n-nutrizzjoni</w:t>
            </w:r>
          </w:p>
        </w:tc>
        <w:tc>
          <w:tcPr>
            <w:tcW w:w="1621" w:type="dxa"/>
          </w:tcPr>
          <w:p w14:paraId="2A3648C0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edema periferali</w:t>
            </w:r>
          </w:p>
        </w:tc>
        <w:tc>
          <w:tcPr>
            <w:tcW w:w="1980" w:type="dxa"/>
          </w:tcPr>
          <w:p w14:paraId="7F91AB43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pogliċemija, ipokalimja, iponatremija</w:t>
            </w:r>
          </w:p>
        </w:tc>
        <w:tc>
          <w:tcPr>
            <w:tcW w:w="1816" w:type="dxa"/>
          </w:tcPr>
          <w:p w14:paraId="12642E6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285562C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6EBAACE7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71CD9F66" w14:textId="77777777" w:rsidTr="00E017D8">
        <w:trPr>
          <w:trHeight w:val="481"/>
        </w:trPr>
        <w:tc>
          <w:tcPr>
            <w:tcW w:w="1529" w:type="dxa"/>
          </w:tcPr>
          <w:p w14:paraId="1E87D53E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psikjatriċi</w:t>
            </w:r>
          </w:p>
        </w:tc>
        <w:tc>
          <w:tcPr>
            <w:tcW w:w="1621" w:type="dxa"/>
          </w:tcPr>
          <w:p w14:paraId="5C0C5B7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611E3AC0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depressjoni, alluċinazzjoni, ansjetà, nuqqas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rqad, aġitazzjoni, stat konfużjonali</w:t>
            </w:r>
          </w:p>
        </w:tc>
        <w:tc>
          <w:tcPr>
            <w:tcW w:w="1816" w:type="dxa"/>
          </w:tcPr>
          <w:p w14:paraId="5FC0B30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7EA05D11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691F535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716FBF45" w14:textId="77777777" w:rsidTr="00E017D8">
        <w:trPr>
          <w:trHeight w:val="790"/>
        </w:trPr>
        <w:tc>
          <w:tcPr>
            <w:tcW w:w="1529" w:type="dxa"/>
          </w:tcPr>
          <w:p w14:paraId="786907F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s-sistema nervuża</w:t>
            </w:r>
            <w:r w:rsidRPr="00FB070A">
              <w:rPr>
                <w:rFonts w:cs="Arial"/>
                <w:color w:val="000000"/>
              </w:rPr>
              <w:t xml:space="preserve"> </w:t>
            </w:r>
          </w:p>
        </w:tc>
        <w:tc>
          <w:tcPr>
            <w:tcW w:w="1621" w:type="dxa"/>
          </w:tcPr>
          <w:p w14:paraId="7064392B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uġigħ ta</w:t>
            </w:r>
            <w:r w:rsidR="005E393F" w:rsidRPr="00FB070A">
              <w:rPr>
                <w:color w:val="000000"/>
              </w:rPr>
              <w:t>’</w:t>
            </w:r>
            <w:r w:rsidRPr="00FB070A">
              <w:rPr>
                <w:color w:val="000000"/>
              </w:rPr>
              <w:t xml:space="preserve"> ras</w:t>
            </w:r>
          </w:p>
        </w:tc>
        <w:tc>
          <w:tcPr>
            <w:tcW w:w="1980" w:type="dxa"/>
          </w:tcPr>
          <w:p w14:paraId="4FF212BE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konvulżjoni, sinkope, rogħda, ipertonj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3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parasteżija, ngħas, sturdament</w:t>
            </w:r>
          </w:p>
        </w:tc>
        <w:tc>
          <w:tcPr>
            <w:tcW w:w="1816" w:type="dxa"/>
          </w:tcPr>
          <w:p w14:paraId="14C5E110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edima fil-moħħ, enċefalopatij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4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isturb ekstrapiramidali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5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newropatija periferali, atassja, ipoestesij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ibdil fis-sens tat-togħma (dysgeusia)</w:t>
            </w:r>
          </w:p>
        </w:tc>
        <w:tc>
          <w:tcPr>
            <w:tcW w:w="1701" w:type="dxa"/>
          </w:tcPr>
          <w:p w14:paraId="0657D4B8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enċefalopatija epatika, sindromu ta</w:t>
            </w:r>
            <w:r w:rsidR="005E393F" w:rsidRPr="00FB070A">
              <w:rPr>
                <w:rFonts w:eastAsia="Times New Roman" w:cs="Times New Roman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 xml:space="preserve"> Guillain-Barre</w:t>
            </w:r>
            <w:r w:rsidRPr="00FB070A">
              <w:rPr>
                <w:color w:val="000000"/>
              </w:rPr>
              <w:t>, nistagmu</w:t>
            </w:r>
          </w:p>
        </w:tc>
        <w:tc>
          <w:tcPr>
            <w:tcW w:w="1433" w:type="dxa"/>
          </w:tcPr>
          <w:p w14:paraId="72884945" w14:textId="77777777" w:rsidR="002D0C04" w:rsidRPr="00FB070A" w:rsidRDefault="002D0C04" w:rsidP="00F465A4">
            <w:pPr>
              <w:rPr>
                <w:color w:val="000000"/>
              </w:rPr>
            </w:pPr>
          </w:p>
        </w:tc>
      </w:tr>
      <w:tr w:rsidR="002D0C04" w:rsidRPr="00FB070A" w14:paraId="32E30423" w14:textId="77777777" w:rsidTr="00E017D8">
        <w:trPr>
          <w:trHeight w:val="790"/>
        </w:trPr>
        <w:tc>
          <w:tcPr>
            <w:tcW w:w="1529" w:type="dxa"/>
          </w:tcPr>
          <w:p w14:paraId="6709A6C9" w14:textId="77777777" w:rsidR="002D0C04" w:rsidRPr="00FB070A" w:rsidRDefault="002D0C04" w:rsidP="00F465A4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l-għajnejn</w:t>
            </w:r>
          </w:p>
        </w:tc>
        <w:tc>
          <w:tcPr>
            <w:tcW w:w="1621" w:type="dxa"/>
          </w:tcPr>
          <w:p w14:paraId="78505C6F" w14:textId="77777777" w:rsidR="002D0C04" w:rsidRPr="00FB070A" w:rsidRDefault="002D0C04" w:rsidP="00F465A4">
            <w:pPr>
              <w:keepNext/>
              <w:rPr>
                <w:rFonts w:cs="Arial"/>
                <w:color w:val="000000"/>
                <w:vertAlign w:val="superscript"/>
              </w:rPr>
            </w:pPr>
            <w:r w:rsidRPr="00FB070A">
              <w:rPr>
                <w:color w:val="000000"/>
              </w:rPr>
              <w:t>indeboliment viżwali</w:t>
            </w:r>
            <w:r w:rsidRPr="00FB070A">
              <w:rPr>
                <w:color w:val="000000"/>
                <w:vertAlign w:val="superscript"/>
              </w:rPr>
              <w:t>6</w:t>
            </w:r>
          </w:p>
        </w:tc>
        <w:tc>
          <w:tcPr>
            <w:tcW w:w="1980" w:type="dxa"/>
          </w:tcPr>
          <w:p w14:paraId="3DF71259" w14:textId="77777777" w:rsidR="002D0C04" w:rsidRPr="00FB070A" w:rsidRDefault="002D0C04" w:rsidP="00F465A4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emorraġija tar-retina</w:t>
            </w:r>
          </w:p>
        </w:tc>
        <w:tc>
          <w:tcPr>
            <w:tcW w:w="1816" w:type="dxa"/>
          </w:tcPr>
          <w:p w14:paraId="4A87BC45" w14:textId="77777777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mard tan-nerv ottiku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7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papilloedim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8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kriżi okuloġirika, tara doppju, sklerite, blefarite</w:t>
            </w:r>
          </w:p>
        </w:tc>
        <w:tc>
          <w:tcPr>
            <w:tcW w:w="1701" w:type="dxa"/>
          </w:tcPr>
          <w:p w14:paraId="544E7809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atrofija ottika, opaċità tal-kornea</w:t>
            </w:r>
          </w:p>
        </w:tc>
        <w:tc>
          <w:tcPr>
            <w:tcW w:w="1433" w:type="dxa"/>
          </w:tcPr>
          <w:p w14:paraId="615FCA5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0BC4270F" w14:textId="77777777" w:rsidTr="00E017D8">
        <w:trPr>
          <w:trHeight w:val="790"/>
        </w:trPr>
        <w:tc>
          <w:tcPr>
            <w:tcW w:w="1529" w:type="dxa"/>
          </w:tcPr>
          <w:p w14:paraId="4A228EF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widnejn u fis-sistema labirintika</w:t>
            </w:r>
          </w:p>
        </w:tc>
        <w:tc>
          <w:tcPr>
            <w:tcW w:w="1621" w:type="dxa"/>
          </w:tcPr>
          <w:p w14:paraId="2AD2F11F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7978FAD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313CF0D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telf parzjali tas-smigħ, sturdament, żanżin fil-widnejn</w:t>
            </w:r>
          </w:p>
        </w:tc>
        <w:tc>
          <w:tcPr>
            <w:tcW w:w="1701" w:type="dxa"/>
          </w:tcPr>
          <w:p w14:paraId="09F11C70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01DCB97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10178789" w14:textId="77777777" w:rsidTr="00E017D8">
        <w:trPr>
          <w:trHeight w:val="790"/>
        </w:trPr>
        <w:tc>
          <w:tcPr>
            <w:tcW w:w="1529" w:type="dxa"/>
          </w:tcPr>
          <w:p w14:paraId="7F1B2498" w14:textId="77777777" w:rsidR="002D0C04" w:rsidRPr="00FB070A" w:rsidRDefault="002D0C04" w:rsidP="005D53A1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l-qalb</w:t>
            </w:r>
            <w:r w:rsidRPr="00FB070A">
              <w:rPr>
                <w:rFonts w:cs="Arial"/>
                <w:color w:val="000000"/>
              </w:rPr>
              <w:t xml:space="preserve"> </w:t>
            </w:r>
          </w:p>
        </w:tc>
        <w:tc>
          <w:tcPr>
            <w:tcW w:w="1621" w:type="dxa"/>
          </w:tcPr>
          <w:p w14:paraId="4F57CA41" w14:textId="77777777" w:rsidR="002D0C04" w:rsidRPr="00FB070A" w:rsidRDefault="002D0C04" w:rsidP="005D53A1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75F6F1A8" w14:textId="77777777" w:rsidR="002D0C04" w:rsidRPr="00FB070A" w:rsidRDefault="002D0C04" w:rsidP="005D53A1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arritmija supraventrikolari, takikardja, bradikardja</w:t>
            </w:r>
          </w:p>
          <w:p w14:paraId="1DA1B644" w14:textId="77777777" w:rsidR="002D0C04" w:rsidRPr="00FB070A" w:rsidRDefault="002D0C04" w:rsidP="005D53A1">
            <w:pPr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5FDA0879" w14:textId="77777777" w:rsidR="002D0C04" w:rsidRPr="00FB070A" w:rsidRDefault="002D0C04" w:rsidP="005D53A1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fibrillazzjoni ventrikolari, </w:t>
            </w:r>
            <w:r w:rsidRPr="00FB070A">
              <w:rPr>
                <w:color w:val="000000"/>
              </w:rPr>
              <w:t>sistoli ventrikolari żejd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akikardja ventrikolari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elettrokardjogramma QT imtawla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akikardja supraventrikolari</w:t>
            </w:r>
          </w:p>
        </w:tc>
        <w:tc>
          <w:tcPr>
            <w:tcW w:w="1701" w:type="dxa"/>
          </w:tcPr>
          <w:p w14:paraId="4A83E585" w14:textId="77777777" w:rsidR="002D0C04" w:rsidRPr="00FB070A" w:rsidRDefault="002D0C04" w:rsidP="005D53A1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torsades de pointes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interruzzjoni kompleta atrijo-ventrikulari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imblukkar fil-kumpartament tan-nervituri, ritmu nodali</w:t>
            </w:r>
          </w:p>
        </w:tc>
        <w:tc>
          <w:tcPr>
            <w:tcW w:w="1433" w:type="dxa"/>
          </w:tcPr>
          <w:p w14:paraId="4108F7CF" w14:textId="77777777" w:rsidR="002D0C04" w:rsidRPr="00FB070A" w:rsidRDefault="002D0C04" w:rsidP="005D53A1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348ABCF5" w14:textId="77777777" w:rsidTr="005D53A1">
        <w:tc>
          <w:tcPr>
            <w:tcW w:w="1529" w:type="dxa"/>
          </w:tcPr>
          <w:p w14:paraId="71B7433F" w14:textId="77777777" w:rsidR="002D0C04" w:rsidRPr="00FB070A" w:rsidRDefault="002D0C04" w:rsidP="005D53A1">
            <w:pPr>
              <w:spacing w:line="240" w:lineRule="auto"/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vaskulari</w:t>
            </w:r>
          </w:p>
        </w:tc>
        <w:tc>
          <w:tcPr>
            <w:tcW w:w="1621" w:type="dxa"/>
          </w:tcPr>
          <w:p w14:paraId="1E9BB5BC" w14:textId="77777777" w:rsidR="002D0C04" w:rsidRPr="00FB070A" w:rsidRDefault="002D0C04" w:rsidP="005D53A1">
            <w:pPr>
              <w:spacing w:line="240" w:lineRule="auto"/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5697ABDC" w14:textId="77777777" w:rsidR="002D0C04" w:rsidRPr="00FB070A" w:rsidRDefault="002D0C04" w:rsidP="005D53A1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pressjoni baxxa, flebite</w:t>
            </w:r>
          </w:p>
        </w:tc>
        <w:tc>
          <w:tcPr>
            <w:tcW w:w="1816" w:type="dxa"/>
          </w:tcPr>
          <w:p w14:paraId="13A90A77" w14:textId="77777777" w:rsidR="002D0C04" w:rsidRPr="00FB070A" w:rsidRDefault="002D0C04" w:rsidP="005D53A1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tromboflebit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limfanġite</w:t>
            </w:r>
          </w:p>
        </w:tc>
        <w:tc>
          <w:tcPr>
            <w:tcW w:w="1701" w:type="dxa"/>
          </w:tcPr>
          <w:p w14:paraId="57032E27" w14:textId="77777777" w:rsidR="002D0C04" w:rsidRPr="00FB070A" w:rsidRDefault="002D0C04" w:rsidP="005D53A1">
            <w:pPr>
              <w:spacing w:line="240" w:lineRule="auto"/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300E6D7A" w14:textId="77777777" w:rsidR="002D0C04" w:rsidRPr="00FB070A" w:rsidRDefault="002D0C04" w:rsidP="005D53A1">
            <w:pPr>
              <w:spacing w:line="240" w:lineRule="auto"/>
              <w:rPr>
                <w:rFonts w:cs="Arial"/>
                <w:color w:val="000000"/>
              </w:rPr>
            </w:pPr>
          </w:p>
        </w:tc>
      </w:tr>
      <w:tr w:rsidR="002D0C04" w:rsidRPr="00FB070A" w14:paraId="280B64ED" w14:textId="77777777" w:rsidTr="00E017D8">
        <w:trPr>
          <w:trHeight w:val="790"/>
        </w:trPr>
        <w:tc>
          <w:tcPr>
            <w:tcW w:w="1529" w:type="dxa"/>
          </w:tcPr>
          <w:p w14:paraId="497FE276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respiratorji, toraċiċi u medjastinali</w:t>
            </w:r>
          </w:p>
        </w:tc>
        <w:tc>
          <w:tcPr>
            <w:tcW w:w="1621" w:type="dxa"/>
          </w:tcPr>
          <w:p w14:paraId="4A1FB271" w14:textId="77777777" w:rsidR="002D0C04" w:rsidRPr="00FB070A" w:rsidRDefault="002D0C04" w:rsidP="00F465A4">
            <w:pPr>
              <w:rPr>
                <w:rFonts w:cs="Arial"/>
                <w:color w:val="000000"/>
                <w:vertAlign w:val="superscript"/>
              </w:rPr>
            </w:pPr>
            <w:r w:rsidRPr="00FB070A">
              <w:rPr>
                <w:color w:val="000000"/>
              </w:rPr>
              <w:t>disturb respiratorju</w:t>
            </w:r>
            <w:r w:rsidRPr="00FB070A">
              <w:rPr>
                <w:color w:val="000000"/>
                <w:vertAlign w:val="superscript"/>
              </w:rPr>
              <w:t>9</w:t>
            </w:r>
          </w:p>
        </w:tc>
        <w:tc>
          <w:tcPr>
            <w:tcW w:w="1980" w:type="dxa"/>
          </w:tcPr>
          <w:p w14:paraId="3D0D7045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indromu ta</w:t>
            </w:r>
            <w:r w:rsidR="005E393F" w:rsidRPr="00FB070A">
              <w:rPr>
                <w:rFonts w:eastAsia="Times New Roman" w:cs="Times New Roman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 xml:space="preserve"> dieqa akuta respiratorja, edima pulmonari</w:t>
            </w:r>
          </w:p>
        </w:tc>
        <w:tc>
          <w:tcPr>
            <w:tcW w:w="1816" w:type="dxa"/>
          </w:tcPr>
          <w:p w14:paraId="4798CB07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4BB19BB7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77AFA2F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03023C5A" w14:textId="77777777" w:rsidTr="00E017D8">
        <w:trPr>
          <w:trHeight w:val="790"/>
        </w:trPr>
        <w:tc>
          <w:tcPr>
            <w:tcW w:w="1529" w:type="dxa"/>
          </w:tcPr>
          <w:p w14:paraId="582B9C5B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gastro-intestinali</w:t>
            </w:r>
          </w:p>
        </w:tc>
        <w:tc>
          <w:tcPr>
            <w:tcW w:w="1621" w:type="dxa"/>
          </w:tcPr>
          <w:p w14:paraId="1C1A3B1C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dijarea, rimettar, uġigħ ta</w:t>
            </w:r>
            <w:r w:rsidR="005E393F" w:rsidRPr="00FB070A">
              <w:rPr>
                <w:rFonts w:eastAsia="Times New Roman" w:cs="Arial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żaqq, dardir</w:t>
            </w:r>
          </w:p>
        </w:tc>
        <w:tc>
          <w:tcPr>
            <w:tcW w:w="1980" w:type="dxa"/>
          </w:tcPr>
          <w:p w14:paraId="355A51CD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kelite, dispepsja, kostipazzjoni, ġinġivite</w:t>
            </w:r>
          </w:p>
        </w:tc>
        <w:tc>
          <w:tcPr>
            <w:tcW w:w="1816" w:type="dxa"/>
          </w:tcPr>
          <w:p w14:paraId="6500FAE4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peritonite, pankreatite, ilsien minfuħ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uwodenit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gastroenterite, glossite</w:t>
            </w:r>
          </w:p>
        </w:tc>
        <w:tc>
          <w:tcPr>
            <w:tcW w:w="1701" w:type="dxa"/>
          </w:tcPr>
          <w:p w14:paraId="71A5D95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0290AB2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1EE19AA4" w14:textId="77777777" w:rsidTr="00E017D8">
        <w:trPr>
          <w:trHeight w:val="790"/>
        </w:trPr>
        <w:tc>
          <w:tcPr>
            <w:tcW w:w="1529" w:type="dxa"/>
          </w:tcPr>
          <w:p w14:paraId="07D20BFD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color w:val="000000"/>
              </w:rPr>
              <w:t xml:space="preserve">Disturbi fil-fwied u fil-marrara </w:t>
            </w:r>
          </w:p>
        </w:tc>
        <w:tc>
          <w:tcPr>
            <w:tcW w:w="1621" w:type="dxa"/>
          </w:tcPr>
          <w:p w14:paraId="2022915E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test tal-funzjoni tal-fwied b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>riżultat anormali</w:t>
            </w:r>
          </w:p>
        </w:tc>
        <w:tc>
          <w:tcPr>
            <w:tcW w:w="1980" w:type="dxa"/>
          </w:tcPr>
          <w:p w14:paraId="692F98A8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vertAlign w:val="superscript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uffejra, suffejra kolestatika, epatite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10</w:t>
            </w:r>
          </w:p>
        </w:tc>
        <w:tc>
          <w:tcPr>
            <w:tcW w:w="1816" w:type="dxa"/>
          </w:tcPr>
          <w:p w14:paraId="62006708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nsuffiċjenza tal-fwied, epatomegalija, koleċistite, cholelithiasis</w:t>
            </w:r>
          </w:p>
        </w:tc>
        <w:tc>
          <w:tcPr>
            <w:tcW w:w="1701" w:type="dxa"/>
          </w:tcPr>
          <w:p w14:paraId="447D7D5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1D3F425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1EC794E5" w14:textId="77777777" w:rsidTr="00E017D8">
        <w:trPr>
          <w:trHeight w:val="790"/>
        </w:trPr>
        <w:tc>
          <w:tcPr>
            <w:tcW w:w="1529" w:type="dxa"/>
          </w:tcPr>
          <w:p w14:paraId="4FF6498A" w14:textId="77777777" w:rsidR="002D0C04" w:rsidRPr="00FB070A" w:rsidRDefault="002D0C04" w:rsidP="00F465A4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ġilda u fit-tessuti ta</w:t>
            </w:r>
            <w:r w:rsidR="005E393F" w:rsidRPr="00FB070A">
              <w:rPr>
                <w:rFonts w:cs="Arial"/>
                <w:color w:val="000000"/>
              </w:rPr>
              <w:t>’</w:t>
            </w:r>
            <w:r w:rsidRPr="00FB070A">
              <w:rPr>
                <w:rFonts w:cs="Arial"/>
                <w:color w:val="000000"/>
              </w:rPr>
              <w:t xml:space="preserve"> taħt il-ġilda</w:t>
            </w:r>
          </w:p>
        </w:tc>
        <w:tc>
          <w:tcPr>
            <w:tcW w:w="1621" w:type="dxa"/>
          </w:tcPr>
          <w:p w14:paraId="3670034F" w14:textId="77777777" w:rsidR="002D0C04" w:rsidRPr="00FB070A" w:rsidRDefault="002D0C04" w:rsidP="00F465A4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raxx</w:t>
            </w:r>
          </w:p>
        </w:tc>
        <w:tc>
          <w:tcPr>
            <w:tcW w:w="1980" w:type="dxa"/>
          </w:tcPr>
          <w:p w14:paraId="023BAED1" w14:textId="149979AE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dermatite sfoljattiva, raxx makulari bl-infafet, ħakk, alopeċja, eritema</w:t>
            </w:r>
            <w:r w:rsidR="0074621A" w:rsidRPr="00FB070A">
              <w:rPr>
                <w:rFonts w:eastAsia="Times New Roman" w:cs="Times New Roman"/>
                <w:color w:val="000000"/>
                <w:lang w:bidi="ar-SA"/>
              </w:rPr>
              <w:t>, fototossiċità**</w:t>
            </w:r>
          </w:p>
        </w:tc>
        <w:tc>
          <w:tcPr>
            <w:tcW w:w="1816" w:type="dxa"/>
          </w:tcPr>
          <w:p w14:paraId="46AE357B" w14:textId="61DC63EA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sindromu ta</w:t>
            </w:r>
            <w:r w:rsidR="005E393F" w:rsidRPr="00FB070A">
              <w:rPr>
                <w:rFonts w:eastAsia="Times New Roman" w:cs="Arial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Stevens-Johnson</w:t>
            </w:r>
            <w:r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purpura, urtikarja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ermatite allerġik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raxx papulari, raxx makulari, ekżema</w:t>
            </w:r>
          </w:p>
        </w:tc>
        <w:tc>
          <w:tcPr>
            <w:tcW w:w="1701" w:type="dxa"/>
          </w:tcPr>
          <w:p w14:paraId="24469A50" w14:textId="77777777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nekroliżi epidermika tossika</w:t>
            </w:r>
            <w:r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Pr="00FB070A">
              <w:rPr>
                <w:rStyle w:val="TableText12"/>
                <w:color w:val="000000"/>
                <w:sz w:val="22"/>
              </w:rPr>
              <w:t xml:space="preserve">, </w:t>
            </w:r>
            <w:r w:rsidR="00496690" w:rsidRPr="00FB070A">
              <w:rPr>
                <w:rFonts w:cs="Times New Roman"/>
                <w:color w:val="000000"/>
              </w:rPr>
              <w:t>reazzjoni għall-mediċina b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496690" w:rsidRPr="00FB070A">
              <w:rPr>
                <w:rFonts w:cs="Times New Roman"/>
                <w:color w:val="000000"/>
              </w:rPr>
              <w:t>sintomi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496690" w:rsidRPr="00FB070A">
              <w:rPr>
                <w:rFonts w:cs="Times New Roman"/>
                <w:color w:val="000000"/>
              </w:rPr>
              <w:t xml:space="preserve"> esinofilja u sistemiċi</w:t>
            </w:r>
            <w:r w:rsidRPr="00FB070A">
              <w:rPr>
                <w:rStyle w:val="TableText12"/>
                <w:color w:val="000000"/>
                <w:sz w:val="22"/>
              </w:rPr>
              <w:t xml:space="preserve"> (DRESS)</w:t>
            </w:r>
            <w:r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Pr="00FB070A">
              <w:rPr>
                <w:rStyle w:val="TableText12"/>
                <w:color w:val="000000"/>
                <w:sz w:val="22"/>
              </w:rPr>
              <w:t>,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anġjoedima, keratożi aktinika*, p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seudoporphyri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eritema multiformi, psorjażi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eruzzjoni fil-ġilda</w:t>
            </w:r>
            <w:r w:rsidRPr="00FB070A" w:rsidDel="00896314">
              <w:rPr>
                <w:rFonts w:eastAsia="Times New Roman" w:cs="Times New Roman"/>
                <w:color w:val="000000"/>
                <w:lang w:bidi="ar-SA"/>
              </w:rPr>
              <w:t xml:space="preserve">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kull darba li tingħata doża</w:t>
            </w:r>
          </w:p>
        </w:tc>
        <w:tc>
          <w:tcPr>
            <w:tcW w:w="1433" w:type="dxa"/>
          </w:tcPr>
          <w:p w14:paraId="439AA563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lupus eri</w:t>
            </w:r>
            <w:r w:rsidRPr="00FB070A">
              <w:rPr>
                <w:color w:val="000000"/>
              </w:rPr>
              <w:t>te</w:t>
            </w:r>
            <w:r w:rsidRPr="00FB070A">
              <w:rPr>
                <w:rFonts w:cs="Times New Roman"/>
                <w:color w:val="000000"/>
              </w:rPr>
              <w:t>matoż</w:t>
            </w:r>
            <w:r w:rsidRPr="00FB070A">
              <w:rPr>
                <w:color w:val="000000"/>
              </w:rPr>
              <w:t>us</w:t>
            </w:r>
            <w:r w:rsidRPr="00FB070A">
              <w:rPr>
                <w:rFonts w:cs="Times New Roman"/>
                <w:color w:val="000000"/>
              </w:rPr>
              <w:t xml:space="preserve"> tal-ġilda</w:t>
            </w:r>
            <w:r w:rsidRPr="00FB070A">
              <w:rPr>
                <w:color w:val="000000"/>
              </w:rPr>
              <w:t xml:space="preserve"> *, nemex* u lentigo*</w:t>
            </w:r>
          </w:p>
        </w:tc>
      </w:tr>
      <w:tr w:rsidR="002D0C04" w:rsidRPr="00FB070A" w14:paraId="41338988" w14:textId="77777777" w:rsidTr="00E017D8">
        <w:trPr>
          <w:trHeight w:val="1327"/>
        </w:trPr>
        <w:tc>
          <w:tcPr>
            <w:tcW w:w="1529" w:type="dxa"/>
          </w:tcPr>
          <w:p w14:paraId="69A7C512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color w:val="000000"/>
              </w:rPr>
              <w:t>Disturbi muskolu-skeletriċi u tat-tessuti konnettivi</w:t>
            </w:r>
          </w:p>
        </w:tc>
        <w:tc>
          <w:tcPr>
            <w:tcW w:w="1621" w:type="dxa"/>
          </w:tcPr>
          <w:p w14:paraId="64402000" w14:textId="77777777" w:rsidR="002D0C04" w:rsidRPr="00FB070A" w:rsidRDefault="002D0C04" w:rsidP="00F465A4">
            <w:pPr>
              <w:rPr>
                <w:color w:val="000000"/>
              </w:rPr>
            </w:pPr>
          </w:p>
        </w:tc>
        <w:tc>
          <w:tcPr>
            <w:tcW w:w="1980" w:type="dxa"/>
          </w:tcPr>
          <w:p w14:paraId="0B187F6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uġigħ tad-dahar</w:t>
            </w:r>
          </w:p>
        </w:tc>
        <w:tc>
          <w:tcPr>
            <w:tcW w:w="1816" w:type="dxa"/>
          </w:tcPr>
          <w:p w14:paraId="45DBB535" w14:textId="515CB27F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artrite</w:t>
            </w:r>
            <w:r w:rsidR="0074621A" w:rsidRPr="00FB070A">
              <w:rPr>
                <w:color w:val="000000"/>
              </w:rPr>
              <w:t>, perjostite*,**</w:t>
            </w:r>
          </w:p>
        </w:tc>
        <w:tc>
          <w:tcPr>
            <w:tcW w:w="1701" w:type="dxa"/>
          </w:tcPr>
          <w:p w14:paraId="18C38D98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211BC3CE" w14:textId="5EF1E90A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239FAD25" w14:textId="77777777" w:rsidTr="00E017D8">
        <w:trPr>
          <w:trHeight w:val="790"/>
        </w:trPr>
        <w:tc>
          <w:tcPr>
            <w:tcW w:w="1529" w:type="dxa"/>
          </w:tcPr>
          <w:p w14:paraId="712FFC1F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kliewi u fis-sistema urinarja</w:t>
            </w:r>
          </w:p>
        </w:tc>
        <w:tc>
          <w:tcPr>
            <w:tcW w:w="1621" w:type="dxa"/>
          </w:tcPr>
          <w:p w14:paraId="58E829A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5D93816D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insuffiċjenza tal-kliewi akuta, ematurja</w:t>
            </w:r>
          </w:p>
        </w:tc>
        <w:tc>
          <w:tcPr>
            <w:tcW w:w="1816" w:type="dxa"/>
          </w:tcPr>
          <w:p w14:paraId="7ED9198C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nekrosi tubulari tal-kliewi, proteinurja, nefrite</w:t>
            </w:r>
          </w:p>
        </w:tc>
        <w:tc>
          <w:tcPr>
            <w:tcW w:w="1701" w:type="dxa"/>
          </w:tcPr>
          <w:p w14:paraId="69B5FFB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062063C2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41715284" w14:textId="77777777" w:rsidTr="005D53A1">
        <w:tc>
          <w:tcPr>
            <w:tcW w:w="1529" w:type="dxa"/>
          </w:tcPr>
          <w:p w14:paraId="3FC2299A" w14:textId="77777777" w:rsidR="002D0C04" w:rsidRPr="00FB070A" w:rsidRDefault="002D0C04" w:rsidP="005D53A1">
            <w:pPr>
              <w:keepNext/>
              <w:keepLines/>
              <w:spacing w:line="240" w:lineRule="auto"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ġenerali u kondizzjonijiet ta</w:t>
            </w:r>
            <w:r w:rsidR="005E393F" w:rsidRPr="00FB070A">
              <w:rPr>
                <w:rFonts w:cs="Arial"/>
                <w:color w:val="000000"/>
              </w:rPr>
              <w:t>’</w:t>
            </w:r>
            <w:r w:rsidRPr="00FB070A">
              <w:rPr>
                <w:rFonts w:cs="Arial"/>
                <w:color w:val="000000"/>
              </w:rPr>
              <w:t xml:space="preserve"> mnejn jingħata</w:t>
            </w:r>
          </w:p>
        </w:tc>
        <w:tc>
          <w:tcPr>
            <w:tcW w:w="1621" w:type="dxa"/>
          </w:tcPr>
          <w:p w14:paraId="16C2C586" w14:textId="77777777" w:rsidR="002D0C04" w:rsidRPr="00FB070A" w:rsidRDefault="002D0C04" w:rsidP="005D53A1">
            <w:pPr>
              <w:keepNext/>
              <w:keepLines/>
              <w:spacing w:line="240" w:lineRule="auto"/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deni</w:t>
            </w:r>
          </w:p>
        </w:tc>
        <w:tc>
          <w:tcPr>
            <w:tcW w:w="1980" w:type="dxa"/>
          </w:tcPr>
          <w:p w14:paraId="49207195" w14:textId="77777777" w:rsidR="002D0C04" w:rsidRPr="00FB070A" w:rsidRDefault="002D0C04" w:rsidP="005D53A1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uġigħ fis-sider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edima tal-wiċċ</w:t>
            </w:r>
            <w:r w:rsidRPr="00FB070A">
              <w:rPr>
                <w:color w:val="000000"/>
                <w:vertAlign w:val="superscript"/>
              </w:rPr>
              <w:t>11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asten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kesħa</w:t>
            </w:r>
          </w:p>
        </w:tc>
        <w:tc>
          <w:tcPr>
            <w:tcW w:w="1816" w:type="dxa"/>
          </w:tcPr>
          <w:p w14:paraId="7CB23B0A" w14:textId="77777777" w:rsidR="002D0C04" w:rsidRPr="00FB070A" w:rsidRDefault="002D0C04" w:rsidP="005D53A1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reazzjoni fis-sit tal-injezzjoni, mard jixbah lill-influwenza</w:t>
            </w:r>
          </w:p>
        </w:tc>
        <w:tc>
          <w:tcPr>
            <w:tcW w:w="1701" w:type="dxa"/>
          </w:tcPr>
          <w:p w14:paraId="5C8FEDA3" w14:textId="77777777" w:rsidR="002D0C04" w:rsidRPr="00FB070A" w:rsidRDefault="002D0C04" w:rsidP="005D53A1">
            <w:pPr>
              <w:keepNext/>
              <w:keepLines/>
              <w:spacing w:line="240" w:lineRule="auto"/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189C5B90" w14:textId="77777777" w:rsidR="002D0C04" w:rsidRPr="00FB070A" w:rsidRDefault="002D0C04" w:rsidP="005D53A1">
            <w:pPr>
              <w:keepNext/>
              <w:keepLines/>
              <w:spacing w:line="240" w:lineRule="auto"/>
              <w:rPr>
                <w:rFonts w:cs="Arial"/>
                <w:color w:val="000000"/>
              </w:rPr>
            </w:pPr>
          </w:p>
        </w:tc>
      </w:tr>
      <w:tr w:rsidR="002D0C04" w:rsidRPr="00FB070A" w14:paraId="1713F525" w14:textId="77777777" w:rsidTr="00E017D8">
        <w:trPr>
          <w:trHeight w:val="1021"/>
        </w:trPr>
        <w:tc>
          <w:tcPr>
            <w:tcW w:w="1529" w:type="dxa"/>
          </w:tcPr>
          <w:p w14:paraId="33777C6D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Investigazzjonijiet</w:t>
            </w:r>
          </w:p>
        </w:tc>
        <w:tc>
          <w:tcPr>
            <w:tcW w:w="1621" w:type="dxa"/>
          </w:tcPr>
          <w:p w14:paraId="09ED3FB6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6DB1E1FC" w14:textId="77777777" w:rsidR="002D0C04" w:rsidRPr="00FB070A" w:rsidRDefault="002D0C04" w:rsidP="00F465A4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żieda tal-kreatinina fid-demm</w:t>
            </w:r>
          </w:p>
        </w:tc>
        <w:tc>
          <w:tcPr>
            <w:tcW w:w="1816" w:type="dxa"/>
          </w:tcPr>
          <w:p w14:paraId="5C377B94" w14:textId="77777777" w:rsidR="002D0C04" w:rsidRPr="00FB070A" w:rsidRDefault="002D0C04" w:rsidP="00F465A4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żieda fl-urea fid-demm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żieda fil-kolesterol fid-demm</w:t>
            </w:r>
          </w:p>
        </w:tc>
        <w:tc>
          <w:tcPr>
            <w:tcW w:w="1701" w:type="dxa"/>
          </w:tcPr>
          <w:p w14:paraId="578CC07E" w14:textId="77777777" w:rsidR="002D0C04" w:rsidRPr="00FB070A" w:rsidRDefault="002D0C04" w:rsidP="00F465A4">
            <w:pPr>
              <w:rPr>
                <w:color w:val="000000"/>
              </w:rPr>
            </w:pPr>
          </w:p>
        </w:tc>
        <w:tc>
          <w:tcPr>
            <w:tcW w:w="1433" w:type="dxa"/>
          </w:tcPr>
          <w:p w14:paraId="4DC198E9" w14:textId="77777777" w:rsidR="002D0C04" w:rsidRPr="00FB070A" w:rsidRDefault="002D0C04" w:rsidP="00F465A4">
            <w:pPr>
              <w:rPr>
                <w:color w:val="000000"/>
              </w:rPr>
            </w:pPr>
          </w:p>
        </w:tc>
      </w:tr>
    </w:tbl>
    <w:p w14:paraId="73B03F64" w14:textId="0C074975" w:rsidR="00C7264E" w:rsidRPr="00343106" w:rsidRDefault="002D0C04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lang w:val="mt-MT"/>
        </w:rPr>
        <w:t>*ADR</w:t>
      </w:r>
      <w:r w:rsidR="00C7264E" w:rsidRPr="00343106">
        <w:rPr>
          <w:sz w:val="20"/>
          <w:lang w:val="mt-MT"/>
        </w:rPr>
        <w:t xml:space="preserve"> </w:t>
      </w:r>
      <w:r w:rsidR="00C7264E" w:rsidRPr="00343106">
        <w:rPr>
          <w:sz w:val="20"/>
          <w:szCs w:val="20"/>
          <w:lang w:val="mt-MT"/>
        </w:rPr>
        <w:t>identifikati wara t-tqegħid fis-suq</w:t>
      </w:r>
    </w:p>
    <w:p w14:paraId="0E99B332" w14:textId="551FB456" w:rsidR="0074621A" w:rsidRPr="00343106" w:rsidRDefault="0074621A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lang w:val="mt-MT"/>
        </w:rPr>
        <w:t xml:space="preserve">**Il-kategorija tal-frekwenza hija bbażata fuq studju ta’ osservazzjoni li juża </w:t>
      </w:r>
      <w:r w:rsidRPr="00343106">
        <w:rPr>
          <w:i/>
          <w:iCs/>
          <w:sz w:val="20"/>
          <w:szCs w:val="20"/>
          <w:lang w:val="mt-MT"/>
        </w:rPr>
        <w:t>data</w:t>
      </w:r>
      <w:r w:rsidRPr="00343106">
        <w:rPr>
          <w:sz w:val="20"/>
          <w:szCs w:val="20"/>
          <w:lang w:val="mt-MT"/>
        </w:rPr>
        <w:t xml:space="preserve"> tad-dinja reali minn sorsi ta’ </w:t>
      </w:r>
      <w:r w:rsidRPr="00343106">
        <w:rPr>
          <w:i/>
          <w:iCs/>
          <w:sz w:val="20"/>
          <w:szCs w:val="20"/>
          <w:lang w:val="mt-MT"/>
        </w:rPr>
        <w:t>data</w:t>
      </w:r>
      <w:r w:rsidRPr="00343106">
        <w:rPr>
          <w:sz w:val="20"/>
          <w:szCs w:val="20"/>
          <w:lang w:val="mt-MT"/>
        </w:rPr>
        <w:t xml:space="preserve"> sekondarji fl-Iżvezja</w:t>
      </w:r>
    </w:p>
    <w:p w14:paraId="4B7CCCF3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 xml:space="preserve">1 </w:t>
      </w:r>
      <w:r w:rsidRPr="00343106">
        <w:rPr>
          <w:sz w:val="20"/>
          <w:szCs w:val="20"/>
          <w:lang w:val="mt-MT"/>
        </w:rPr>
        <w:t>Tinkludi newtropenija febrili u newtropenija.</w:t>
      </w:r>
    </w:p>
    <w:p w14:paraId="0DCF563B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2</w:t>
      </w:r>
      <w:r w:rsidRPr="00343106">
        <w:rPr>
          <w:sz w:val="20"/>
          <w:szCs w:val="20"/>
          <w:lang w:val="mt-MT"/>
        </w:rPr>
        <w:t xml:space="preserve"> Tinkludi purpura tromboċitopenika immuni.</w:t>
      </w:r>
    </w:p>
    <w:p w14:paraId="662BC1A4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3</w:t>
      </w:r>
      <w:r w:rsidRPr="00343106">
        <w:rPr>
          <w:sz w:val="20"/>
          <w:szCs w:val="20"/>
          <w:lang w:val="mt-MT"/>
        </w:rPr>
        <w:t xml:space="preserve"> Tinkludi riġidità nuċali u tetanija.</w:t>
      </w:r>
    </w:p>
    <w:p w14:paraId="37B090DD" w14:textId="77777777" w:rsidR="00C7264E" w:rsidRPr="00343106" w:rsidRDefault="00C7264E" w:rsidP="00C7264E">
      <w:pPr>
        <w:pStyle w:val="Default"/>
        <w:rPr>
          <w:sz w:val="20"/>
          <w:szCs w:val="20"/>
          <w:highlight w:val="magenta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4</w:t>
      </w:r>
      <w:r w:rsidRPr="00343106">
        <w:rPr>
          <w:sz w:val="20"/>
          <w:szCs w:val="20"/>
          <w:lang w:val="mt-MT"/>
        </w:rPr>
        <w:t xml:space="preserve"> Tinkludi enċefalopatija ipossika-iskemika u enċefalopatija metabolika.</w:t>
      </w:r>
    </w:p>
    <w:p w14:paraId="0BB2316D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5</w:t>
      </w:r>
      <w:r w:rsidRPr="00343106">
        <w:rPr>
          <w:sz w:val="20"/>
          <w:szCs w:val="20"/>
          <w:lang w:val="mt-MT"/>
        </w:rPr>
        <w:t xml:space="preserve"> Tinkludi akatisja u parkinsoniżmu.</w:t>
      </w:r>
    </w:p>
    <w:p w14:paraId="4E1ECC7B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6</w:t>
      </w:r>
      <w:r w:rsidRPr="00343106">
        <w:rPr>
          <w:sz w:val="20"/>
          <w:szCs w:val="20"/>
          <w:lang w:val="mt-MT"/>
        </w:rPr>
        <w:t xml:space="preserve"> Ara l-paragrafu “Indebolimenti viżwali” fis-sezzjoni 4.8.</w:t>
      </w:r>
    </w:p>
    <w:p w14:paraId="0E977922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7</w:t>
      </w:r>
      <w:r w:rsidRPr="00343106">
        <w:rPr>
          <w:sz w:val="20"/>
          <w:szCs w:val="20"/>
          <w:lang w:val="mt-MT"/>
        </w:rPr>
        <w:t xml:space="preserve"> Nevrite ottika mtawla ġiet irrapportata wara t-tqegħid fis-suq. Ara sezzjoni 4.4.</w:t>
      </w:r>
    </w:p>
    <w:p w14:paraId="640EB6C9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8</w:t>
      </w:r>
      <w:r w:rsidRPr="00343106">
        <w:rPr>
          <w:sz w:val="20"/>
          <w:szCs w:val="20"/>
          <w:lang w:val="mt-MT"/>
        </w:rPr>
        <w:t xml:space="preserve"> Ara sezzjoni 4.4.</w:t>
      </w:r>
    </w:p>
    <w:p w14:paraId="23872805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9</w:t>
      </w:r>
      <w:r w:rsidRPr="00343106">
        <w:rPr>
          <w:sz w:val="20"/>
          <w:szCs w:val="20"/>
          <w:lang w:val="mt-MT"/>
        </w:rPr>
        <w:t xml:space="preserve"> Tinkludi dispnea u dispnea wara eżerċzjoni.</w:t>
      </w:r>
    </w:p>
    <w:p w14:paraId="131709FB" w14:textId="77777777" w:rsidR="00C7264E" w:rsidRPr="00343106" w:rsidRDefault="00C7264E" w:rsidP="00C7264E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10</w:t>
      </w:r>
      <w:r w:rsidRPr="00343106">
        <w:rPr>
          <w:sz w:val="20"/>
          <w:szCs w:val="20"/>
          <w:lang w:val="mt-MT"/>
        </w:rPr>
        <w:t xml:space="preserve"> Tinkludi korriment tal-fwied ikkaġunat mill-mediċina, epatite tossika, korriment epatoċellulari u tossiċità tal-fwied.</w:t>
      </w:r>
    </w:p>
    <w:p w14:paraId="75E6A491" w14:textId="77777777" w:rsidR="00C7264E" w:rsidRPr="00FB070A" w:rsidRDefault="00C7264E" w:rsidP="00C7264E">
      <w:pPr>
        <w:rPr>
          <w:color w:val="000000"/>
        </w:rPr>
      </w:pPr>
      <w:r w:rsidRPr="00343106">
        <w:rPr>
          <w:color w:val="000000"/>
          <w:sz w:val="20"/>
          <w:szCs w:val="20"/>
          <w:vertAlign w:val="superscript"/>
        </w:rPr>
        <w:t>11</w:t>
      </w:r>
      <w:r w:rsidRPr="00343106">
        <w:rPr>
          <w:color w:val="000000"/>
          <w:sz w:val="20"/>
          <w:szCs w:val="20"/>
        </w:rPr>
        <w:t xml:space="preserve"> Tinkludi edema periorbitali, edema tax-xufftejn, u edema tal-ħalq.</w:t>
      </w:r>
    </w:p>
    <w:p w14:paraId="2C444C55" w14:textId="77777777" w:rsidR="008E3C26" w:rsidRPr="00FB070A" w:rsidRDefault="008E3C26">
      <w:pPr>
        <w:rPr>
          <w:color w:val="000000"/>
          <w:u w:val="single"/>
        </w:rPr>
      </w:pPr>
    </w:p>
    <w:p w14:paraId="533123E2" w14:textId="77777777" w:rsidR="00FC0116" w:rsidRPr="00FB070A" w:rsidRDefault="00FC0116" w:rsidP="00B6350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>Deskrizzjon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reazzjonijiet avversi mag</w:t>
      </w:r>
      <w:r w:rsidRPr="00FB070A">
        <w:rPr>
          <w:color w:val="000000"/>
          <w:u w:val="single"/>
          <w:lang w:eastAsia="ko-KR"/>
        </w:rPr>
        <w:t>ħ</w:t>
      </w:r>
      <w:r w:rsidRPr="00FB070A">
        <w:rPr>
          <w:color w:val="000000"/>
          <w:u w:val="single"/>
        </w:rPr>
        <w:t>żula</w:t>
      </w:r>
    </w:p>
    <w:p w14:paraId="1F3A6820" w14:textId="77777777" w:rsidR="00B64FE9" w:rsidRPr="00FB070A" w:rsidRDefault="00B64FE9" w:rsidP="00B63506">
      <w:pPr>
        <w:keepNext/>
        <w:rPr>
          <w:i/>
          <w:color w:val="000000"/>
        </w:rPr>
      </w:pPr>
    </w:p>
    <w:p w14:paraId="1EB950FE" w14:textId="77777777" w:rsidR="00FC0116" w:rsidRPr="00FB070A" w:rsidRDefault="00C7264E" w:rsidP="00B63506">
      <w:pPr>
        <w:keepNext/>
        <w:rPr>
          <w:i/>
          <w:color w:val="000000"/>
        </w:rPr>
      </w:pPr>
      <w:r w:rsidRPr="00FB070A">
        <w:rPr>
          <w:i/>
          <w:color w:val="000000"/>
        </w:rPr>
        <w:t>Indebolimenti</w:t>
      </w:r>
      <w:r w:rsidRPr="00FB070A" w:rsidDel="00C7264E">
        <w:rPr>
          <w:i/>
          <w:color w:val="000000"/>
        </w:rPr>
        <w:t xml:space="preserve"> </w:t>
      </w:r>
      <w:r w:rsidR="00FC0116" w:rsidRPr="00FB070A">
        <w:rPr>
          <w:i/>
          <w:color w:val="000000"/>
        </w:rPr>
        <w:t xml:space="preserve"> viżwali</w:t>
      </w:r>
    </w:p>
    <w:p w14:paraId="4664F10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 studji kliniċi, indebolimenti viżwali</w:t>
      </w:r>
      <w:r w:rsidR="00C7264E" w:rsidRPr="00FB070A">
        <w:rPr>
          <w:color w:val="000000"/>
        </w:rPr>
        <w:t xml:space="preserve"> (inkluż vista mċajpra, fotofobija, kloropsija,</w:t>
      </w:r>
      <w:r w:rsidR="0027324B" w:rsidRPr="00FB070A">
        <w:rPr>
          <w:color w:val="000000"/>
        </w:rPr>
        <w:t xml:space="preserve"> kromatopsija, </w:t>
      </w:r>
      <w:r w:rsidR="00C7264E" w:rsidRPr="00FB070A">
        <w:rPr>
          <w:color w:val="000000"/>
        </w:rPr>
        <w:t xml:space="preserve"> ma tarax il-kulur tajjeb, ċjanopsija, disturbi fl-għajnejn, tara raġġieri, ma tarax billejl, oxxillopsija, fotopsija, skotoma xintillanti, preċiżjoni viżiva mnaqqsa, luminożità viżiva, difett fil-kamp viżiv, tara frak fl-ilma tal-għajnejn, u xantopsija) </w:t>
      </w:r>
      <w:r w:rsidRPr="00FB070A">
        <w:rPr>
          <w:color w:val="000000"/>
        </w:rPr>
        <w:t>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kienu komuni ħafna. Fl-istudji terapewtiċi, disturbi viżwali marbuta ma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oriconazole kienu komuni ħafna. Dawn </w:t>
      </w:r>
      <w:r w:rsidR="00C7264E" w:rsidRPr="00FB070A">
        <w:rPr>
          <w:color w:val="000000"/>
        </w:rPr>
        <w:t>l-indebolimenti</w:t>
      </w:r>
      <w:r w:rsidRPr="00FB070A">
        <w:rPr>
          <w:color w:val="000000"/>
        </w:rPr>
        <w:t xml:space="preserve"> viżwali ma damux u kompletament riversibbli, bil-maġġoranza jmorr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pontanju fi żmien 60 minuta u ma kienu osservati ebda effetti viżwali klinikament sinifikanti fuq perjodu fit-tul. Kien hemm evide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ttenwazzjo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ripetu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 </w:t>
      </w:r>
      <w:r w:rsidR="00C7264E" w:rsidRPr="00FB070A">
        <w:rPr>
          <w:color w:val="000000"/>
        </w:rPr>
        <w:t>L-indebolimenti</w:t>
      </w:r>
      <w:r w:rsidRPr="00FB070A">
        <w:rPr>
          <w:color w:val="000000"/>
        </w:rPr>
        <w:t>viżwali ġeneralment kien ħafif, rari wassal għal twaqqif tal-kura u ma kienx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intomi morbużi għal perjodu twil. </w:t>
      </w:r>
      <w:r w:rsidR="00C7264E" w:rsidRPr="00FB070A">
        <w:rPr>
          <w:color w:val="000000"/>
        </w:rPr>
        <w:t xml:space="preserve">L-indebolimenti </w:t>
      </w:r>
      <w:r w:rsidRPr="00FB070A">
        <w:rPr>
          <w:color w:val="000000"/>
        </w:rPr>
        <w:t>viżwali jistgħu jkunu assoċjat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nċentrazzjonijiet akbar fil-plasma u/jew dożi ogħla. </w:t>
      </w:r>
    </w:p>
    <w:p w14:paraId="29802BDB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</w:p>
    <w:p w14:paraId="351F49E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mekkaniżm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zzjoni mhux magħruf, għalkemm il-pos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azzjoni wisq probabbli li jkun fir-retina. Fi studju fost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li eżamina l-impat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uq il-funzjoni tar-retina, voriconazole kkawża tnaqqis fl-</w:t>
      </w:r>
      <w:r w:rsidRPr="00FB070A">
        <w:rPr>
          <w:i/>
          <w:iCs/>
          <w:color w:val="000000"/>
        </w:rPr>
        <w:t>electroretinogram (ERG) waveform amplitude</w:t>
      </w:r>
      <w:r w:rsidRPr="00FB070A">
        <w:rPr>
          <w:color w:val="000000"/>
        </w:rPr>
        <w:t>.  L-ERG ikejjel il-kurrenti elettriċi fir-retina. Il-bidl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RG ma avanzawx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9 jum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ra u kienu kompletament riversibbli ma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0C61DDA3" w14:textId="77777777" w:rsidR="00FC0116" w:rsidRPr="00FB070A" w:rsidRDefault="00FC0116">
      <w:pPr>
        <w:rPr>
          <w:color w:val="000000"/>
        </w:rPr>
      </w:pPr>
    </w:p>
    <w:p w14:paraId="21805FB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wara t-tqegħid fis-suq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vvenimenti avversi viżwali fit-tul (ara Sezzjoni 4.4).</w:t>
      </w:r>
    </w:p>
    <w:p w14:paraId="54E52E2C" w14:textId="77777777" w:rsidR="00FC0116" w:rsidRPr="00FB070A" w:rsidRDefault="00FC0116">
      <w:pPr>
        <w:rPr>
          <w:color w:val="000000"/>
          <w:u w:val="single"/>
        </w:rPr>
      </w:pPr>
    </w:p>
    <w:p w14:paraId="77293263" w14:textId="77777777" w:rsidR="00FC0116" w:rsidRPr="00FB070A" w:rsidRDefault="00FC0116">
      <w:pPr>
        <w:rPr>
          <w:i/>
          <w:color w:val="000000"/>
        </w:rPr>
      </w:pPr>
      <w:r w:rsidRPr="00FB070A">
        <w:rPr>
          <w:i/>
          <w:color w:val="000000"/>
        </w:rPr>
        <w:t xml:space="preserve">Reazzjonijiet dermatoloġiċi  </w:t>
      </w:r>
    </w:p>
    <w:p w14:paraId="027EE918" w14:textId="77777777" w:rsidR="002D0C04" w:rsidRPr="00FB070A" w:rsidRDefault="002D0C04" w:rsidP="002D0C04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r-reazzjonijiet dermatoloġiċi kienu komuni ħafn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kku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estijiet kliniċi, iżda dawn il-pazjenti kellhom mard serju preżenti u kienu qegħdin jirċievu diversi prodotti mediċinali konkomitanti. Il-maġġoranza tar-raxxijiet kien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everità ħafifa għal moderata. Il-pazjenti żviluppaw reazzjonijiet </w:t>
      </w:r>
      <w:r w:rsidR="007B1435" w:rsidRPr="00FB070A">
        <w:rPr>
          <w:rFonts w:cs="Times New Roman"/>
          <w:color w:val="000000"/>
        </w:rPr>
        <w:t xml:space="preserve">avversi </w:t>
      </w:r>
      <w:r w:rsidRPr="00FB070A">
        <w:rPr>
          <w:rFonts w:cs="Times New Roman"/>
          <w:color w:val="000000"/>
        </w:rPr>
        <w:t xml:space="preserve">kutanji severi (SCARs, </w:t>
      </w:r>
      <w:r w:rsidRPr="00FB070A">
        <w:rPr>
          <w:color w:val="000000"/>
        </w:rPr>
        <w:t>severe cutaneous adverse reactions)</w:t>
      </w:r>
      <w:r w:rsidRPr="00FB070A">
        <w:rPr>
          <w:rFonts w:cs="Times New Roman"/>
          <w:color w:val="000000"/>
        </w:rPr>
        <w:t>, inkluż is-sindrom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tevens-Johnson (SJS) (mhux komuni), nekroliżi epidermika tossika (TEN, </w:t>
      </w:r>
      <w:r w:rsidRPr="00FB070A">
        <w:rPr>
          <w:color w:val="000000"/>
        </w:rPr>
        <w:t>toxic epidermal necrolysis</w:t>
      </w:r>
      <w:r w:rsidRPr="00FB070A">
        <w:rPr>
          <w:rFonts w:cs="Times New Roman"/>
          <w:color w:val="000000"/>
        </w:rPr>
        <w:t xml:space="preserve">) (rari), </w:t>
      </w:r>
      <w:r w:rsidR="00496690" w:rsidRPr="00FB070A">
        <w:rPr>
          <w:rFonts w:cs="Times New Roman"/>
          <w:color w:val="000000"/>
        </w:rPr>
        <w:t>reazzjoni għall-mediċina b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>sintomi ta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 xml:space="preserve"> esinofilja u sistemiċi</w:t>
      </w:r>
      <w:r w:rsidRPr="00FB070A">
        <w:rPr>
          <w:rFonts w:cs="Times New Roman"/>
          <w:color w:val="000000"/>
        </w:rPr>
        <w:t xml:space="preserve"> (DRESS) (rari) u eritema multiformi (rari) waqt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(ara sezzjoni</w:t>
      </w:r>
      <w:r w:rsidR="007B1435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 xml:space="preserve">4.4). </w:t>
      </w:r>
    </w:p>
    <w:p w14:paraId="59C0EB33" w14:textId="77777777" w:rsidR="002D0C04" w:rsidRPr="00FB070A" w:rsidRDefault="002D0C04" w:rsidP="002D0C04">
      <w:pPr>
        <w:rPr>
          <w:rFonts w:cs="Times New Roman"/>
          <w:color w:val="000000"/>
        </w:rPr>
      </w:pPr>
    </w:p>
    <w:p w14:paraId="590BE72F" w14:textId="77777777" w:rsidR="00FC0116" w:rsidRPr="00FB070A" w:rsidRDefault="00FC0116">
      <w:pPr>
        <w:pStyle w:val="Default"/>
        <w:rPr>
          <w:snapToGrid w:val="0"/>
          <w:sz w:val="22"/>
          <w:lang w:val="mt-MT"/>
        </w:rPr>
      </w:pPr>
      <w:r w:rsidRPr="00FB070A">
        <w:rPr>
          <w:snapToGrid w:val="0"/>
          <w:sz w:val="22"/>
          <w:szCs w:val="22"/>
          <w:lang w:val="mt-MT"/>
        </w:rPr>
        <w:t>Jekk pazjent jiżviluppa raxx hu għandu jiġi mmonitorjat mill-qrib u VFEND jiġi mwaqqaf jekk il-leżjonijiet jissoktaw. Kienu rrapportati reazzjonijiet ta</w:t>
      </w:r>
      <w:r w:rsidR="005E393F" w:rsidRPr="00FB070A">
        <w:rPr>
          <w:snapToGrid w:val="0"/>
          <w:sz w:val="22"/>
          <w:szCs w:val="22"/>
          <w:lang w:val="mt-MT"/>
        </w:rPr>
        <w:t>’</w:t>
      </w:r>
      <w:r w:rsidRPr="00FB070A">
        <w:rPr>
          <w:snapToGrid w:val="0"/>
          <w:sz w:val="22"/>
          <w:szCs w:val="22"/>
          <w:lang w:val="mt-MT"/>
        </w:rPr>
        <w:t xml:space="preserve"> fotosensittività</w:t>
      </w:r>
      <w:r w:rsidR="00521213" w:rsidRPr="00FB070A">
        <w:rPr>
          <w:snapToGrid w:val="0"/>
          <w:sz w:val="22"/>
          <w:szCs w:val="22"/>
          <w:lang w:val="mt-MT"/>
        </w:rPr>
        <w:t xml:space="preserve"> </w:t>
      </w:r>
      <w:r w:rsidR="00685DE4" w:rsidRPr="00FB070A">
        <w:rPr>
          <w:sz w:val="22"/>
          <w:szCs w:val="22"/>
          <w:lang w:val="mt-MT"/>
        </w:rPr>
        <w:t xml:space="preserve">bħal </w:t>
      </w:r>
      <w:r w:rsidR="002C4DD5" w:rsidRPr="00FB070A">
        <w:rPr>
          <w:sz w:val="22"/>
          <w:szCs w:val="22"/>
          <w:lang w:val="mt-MT"/>
        </w:rPr>
        <w:t>nemex</w:t>
      </w:r>
      <w:r w:rsidR="00685DE4" w:rsidRPr="00FB070A">
        <w:rPr>
          <w:sz w:val="22"/>
          <w:szCs w:val="22"/>
          <w:lang w:val="mt-MT"/>
        </w:rPr>
        <w:t>, lentigo u keratożi aktinika</w:t>
      </w:r>
      <w:r w:rsidRPr="00FB070A">
        <w:rPr>
          <w:snapToGrid w:val="0"/>
          <w:sz w:val="22"/>
          <w:lang w:val="mt-MT"/>
        </w:rPr>
        <w:t>, speċjalment waqt terapija fuq perjodu fit-tul (ara sezzjoni 4.4).</w:t>
      </w:r>
    </w:p>
    <w:p w14:paraId="38B0D6E2" w14:textId="77777777" w:rsidR="004E2B8F" w:rsidRPr="00FB070A" w:rsidRDefault="004E2B8F">
      <w:pPr>
        <w:pStyle w:val="Default"/>
        <w:rPr>
          <w:sz w:val="22"/>
          <w:szCs w:val="22"/>
          <w:lang w:val="mt-MT"/>
        </w:rPr>
      </w:pPr>
    </w:p>
    <w:p w14:paraId="733069A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Kien hemm rappor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arċinoma fiċ-ċelluli skwamużi tal-ġilda </w:t>
      </w:r>
      <w:r w:rsidR="00631D84" w:rsidRPr="00FB070A">
        <w:rPr>
          <w:sz w:val="22"/>
          <w:szCs w:val="22"/>
          <w:lang w:val="mt-MT"/>
        </w:rPr>
        <w:t xml:space="preserve">(inkluż SCC </w:t>
      </w:r>
      <w:r w:rsidR="004E2B8F" w:rsidRPr="00FB070A">
        <w:rPr>
          <w:sz w:val="22"/>
          <w:szCs w:val="22"/>
          <w:lang w:val="mt-MT"/>
        </w:rPr>
        <w:t>ta</w:t>
      </w:r>
      <w:r w:rsidR="00631D84" w:rsidRPr="00FB070A">
        <w:rPr>
          <w:sz w:val="22"/>
          <w:szCs w:val="22"/>
          <w:lang w:val="mt-MT"/>
        </w:rPr>
        <w:t xml:space="preserve">l-ġilda in situ, jew il-marda ta’ Bowen) </w:t>
      </w:r>
      <w:r w:rsidRPr="00FB070A">
        <w:rPr>
          <w:sz w:val="22"/>
          <w:szCs w:val="22"/>
          <w:lang w:val="mt-MT"/>
        </w:rPr>
        <w:t>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pazjenti kkura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</w:t>
      </w:r>
      <w:r w:rsidR="00631D84" w:rsidRPr="00FB070A">
        <w:rPr>
          <w:sz w:val="22"/>
          <w:szCs w:val="22"/>
          <w:lang w:val="mt-MT"/>
        </w:rPr>
        <w:t xml:space="preserve"> </w:t>
      </w:r>
      <w:r w:rsidRPr="00FB070A">
        <w:rPr>
          <w:sz w:val="22"/>
          <w:szCs w:val="22"/>
          <w:lang w:val="mt-MT"/>
        </w:rPr>
        <w:t>għal-perjodi 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mien; il-mekkaniżm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if jaħdem għadu ma ġiex stabbilit (ara sezzjoni 4.4).</w:t>
      </w:r>
    </w:p>
    <w:p w14:paraId="2352056F" w14:textId="77777777" w:rsidR="00FC0116" w:rsidRPr="00FB070A" w:rsidRDefault="00FC0116">
      <w:pPr>
        <w:rPr>
          <w:color w:val="000000"/>
        </w:rPr>
      </w:pPr>
    </w:p>
    <w:p w14:paraId="1CA73E2E" w14:textId="77777777" w:rsidR="00FC0116" w:rsidRPr="00FB070A" w:rsidRDefault="00FC0116">
      <w:pPr>
        <w:rPr>
          <w:i/>
          <w:caps/>
          <w:color w:val="000000"/>
        </w:rPr>
      </w:pPr>
      <w:r w:rsidRPr="00FB070A">
        <w:rPr>
          <w:i/>
          <w:color w:val="000000"/>
        </w:rPr>
        <w:t>Testijiet tal-funzjoni tal-fwied</w:t>
      </w:r>
    </w:p>
    <w:p w14:paraId="57092FCB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L-inċidenza glob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6321FE" w:rsidRPr="00FB070A">
        <w:rPr>
          <w:color w:val="000000"/>
        </w:rPr>
        <w:t>żidiet fit-</w:t>
      </w:r>
      <w:r w:rsidRPr="00FB070A">
        <w:rPr>
          <w:i/>
          <w:iCs/>
          <w:color w:val="000000"/>
        </w:rPr>
        <w:t>transaminase</w:t>
      </w:r>
      <w:r w:rsidR="006321FE" w:rsidRPr="00FB070A">
        <w:rPr>
          <w:i/>
          <w:iCs/>
          <w:color w:val="000000"/>
        </w:rPr>
        <w:t xml:space="preserve"> </w:t>
      </w:r>
      <w:r w:rsidR="006321FE" w:rsidRPr="00FB070A">
        <w:rPr>
          <w:color w:val="000000"/>
        </w:rPr>
        <w:t>&gt;3 x ULN (mhux bilfors jinkludu episodju avvers)</w:t>
      </w:r>
      <w:r w:rsidRPr="00FB070A">
        <w:rPr>
          <w:color w:val="000000"/>
        </w:rPr>
        <w:t xml:space="preserve"> fil-programm klinik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oriconazole kienet </w:t>
      </w:r>
      <w:r w:rsidR="006321FE" w:rsidRPr="00FB070A">
        <w:rPr>
          <w:color w:val="000000"/>
        </w:rPr>
        <w:t xml:space="preserve">18.0% (319/1,768) fl-adulti u 25.8% (73/283) fil-pazjenti </w:t>
      </w:r>
      <w:r w:rsidR="0027324B" w:rsidRPr="00FB070A">
        <w:rPr>
          <w:color w:val="000000"/>
        </w:rPr>
        <w:t>pedjatriċi</w:t>
      </w:r>
      <w:r w:rsidR="006321FE" w:rsidRPr="00FB070A">
        <w:rPr>
          <w:color w:val="000000"/>
        </w:rPr>
        <w:t xml:space="preserve"> li rċevew </w:t>
      </w:r>
      <w:r w:rsidRPr="00FB070A">
        <w:rPr>
          <w:color w:val="000000"/>
        </w:rPr>
        <w:t>voriconazole</w:t>
      </w:r>
      <w:r w:rsidR="006321FE" w:rsidRPr="00FB070A">
        <w:rPr>
          <w:color w:val="000000"/>
        </w:rPr>
        <w:t xml:space="preserve"> għal użu terapewtiku u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profilassi miġbur</w:t>
      </w:r>
      <w:r w:rsidRPr="00FB070A">
        <w:rPr>
          <w:color w:val="000000"/>
        </w:rPr>
        <w:t>. L-anormalitajiet fit-testijiet tal-funzjoni tal-fwied jistgħu jkunu assoċjat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nċentrazzjonijiet akbar fil-plasma u/jew dożi ogħla. Il-maġġoranza tat-testijiet abnormali tal-funzjoni tal-fwied kienu riżolti waqt kura mingħajr aġġustament fid-doża jew wara aġġustament fid-doża, inkluż it-twaqqif tat-terapija.</w:t>
      </w:r>
    </w:p>
    <w:p w14:paraId="167B6AB8" w14:textId="77777777" w:rsidR="00FC0116" w:rsidRPr="00FB070A" w:rsidRDefault="00FC0116">
      <w:pPr>
        <w:rPr>
          <w:color w:val="000000"/>
        </w:rPr>
      </w:pPr>
    </w:p>
    <w:p w14:paraId="17B9E4D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ġie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ż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ossiċità tal-fwied ser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dizzjonijiet serji oħra eżistenti. Dan jinkludi każ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ffejra,epatite u insuffiċjenza tal-fwied li twassal għall-mewt (ara sezzjoni 4.4).</w:t>
      </w:r>
    </w:p>
    <w:p w14:paraId="518DF230" w14:textId="77777777" w:rsidR="00FC0116" w:rsidRPr="00FB070A" w:rsidRDefault="00FC0116">
      <w:pPr>
        <w:rPr>
          <w:color w:val="000000"/>
        </w:rPr>
      </w:pPr>
    </w:p>
    <w:p w14:paraId="4D90F799" w14:textId="77777777" w:rsidR="00FC0116" w:rsidRPr="00FB070A" w:rsidRDefault="00FC0116" w:rsidP="00E30542">
      <w:pPr>
        <w:keepNext/>
        <w:keepLines/>
        <w:rPr>
          <w:i/>
          <w:color w:val="000000"/>
        </w:rPr>
      </w:pPr>
      <w:r w:rsidRPr="00FB070A">
        <w:rPr>
          <w:i/>
          <w:color w:val="000000"/>
        </w:rPr>
        <w:t>Reazzjonijiet relatati mal-infużjoni</w:t>
      </w:r>
    </w:p>
    <w:p w14:paraId="4D77927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atul infużjoni tal-formol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, seħħew reazzjonijiet tat-tip anafilattiċi, inkluż fwawar, ħruġ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għaraq, takikardja, għafis fuq is-sider, dispneja, sturdamenti, dardir, prurite u raxx. Sintomi dehru minnufih wara li bdiet l-infużjoni (ara sezzjoni 4.4).</w:t>
      </w:r>
    </w:p>
    <w:p w14:paraId="7F3A5F3A" w14:textId="77777777" w:rsidR="00FC0116" w:rsidRPr="00FB070A" w:rsidRDefault="00FC0116">
      <w:pPr>
        <w:rPr>
          <w:color w:val="000000"/>
        </w:rPr>
      </w:pPr>
    </w:p>
    <w:p w14:paraId="7D643445" w14:textId="77777777" w:rsidR="00FC0116" w:rsidRPr="00FB070A" w:rsidRDefault="00FC0116" w:rsidP="00B63506">
      <w:pPr>
        <w:pStyle w:val="Default"/>
        <w:keepNext/>
        <w:rPr>
          <w:i/>
          <w:iCs/>
          <w:sz w:val="22"/>
          <w:szCs w:val="22"/>
          <w:lang w:val="mt-MT"/>
        </w:rPr>
      </w:pPr>
      <w:r w:rsidRPr="00FB070A">
        <w:rPr>
          <w:i/>
          <w:iCs/>
          <w:sz w:val="22"/>
          <w:szCs w:val="22"/>
          <w:lang w:val="mt-MT"/>
        </w:rPr>
        <w:t>Profilassi</w:t>
      </w:r>
    </w:p>
    <w:p w14:paraId="0836332E" w14:textId="77777777" w:rsidR="00FC0116" w:rsidRPr="00FB070A" w:rsidRDefault="00FC0116" w:rsidP="00B63506">
      <w:pPr>
        <w:keepNext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 studju open-label, komparattiv, multiċentriku li qabbel voriconazole u itraconazole bħala profilassi primarj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ċevituri adulti u adolexxenti alloġeniċ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HSCT mingħajr IFIs li ġew </w:t>
      </w:r>
      <w:r w:rsidR="00436919" w:rsidRPr="00FB070A">
        <w:rPr>
          <w:rFonts w:cs="Times New Roman"/>
          <w:color w:val="000000"/>
        </w:rPr>
        <w:t>ikkonfermati jew li setgħu seħħew</w:t>
      </w:r>
      <w:r w:rsidRPr="00FB070A">
        <w:rPr>
          <w:rFonts w:cs="Times New Roman"/>
          <w:color w:val="000000"/>
        </w:rPr>
        <w:t xml:space="preserve"> fil-passat, t-twaqqif permanenti 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inħabba AEs </w:t>
      </w:r>
      <w:r w:rsidR="00B64FE9" w:rsidRPr="00FB070A">
        <w:rPr>
          <w:rFonts w:cs="Times New Roman"/>
          <w:color w:val="000000"/>
        </w:rPr>
        <w:t xml:space="preserve">ġie rrappurtat </w:t>
      </w: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39.3% tal-individwi kontra 39.6% tal-individwi </w:t>
      </w:r>
      <w:r w:rsidR="00B64FE9" w:rsidRPr="00FB070A">
        <w:rPr>
          <w:rFonts w:cs="Times New Roman"/>
          <w:color w:val="000000"/>
        </w:rPr>
        <w:t>tratt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itraconazole. AEs tal-fwied li </w:t>
      </w:r>
      <w:r w:rsidR="00B64FE9" w:rsidRPr="00FB070A">
        <w:rPr>
          <w:rFonts w:cs="Times New Roman"/>
          <w:color w:val="000000"/>
        </w:rPr>
        <w:t>dehru waqt it-trattament</w:t>
      </w:r>
      <w:r w:rsidRPr="00FB070A">
        <w:rPr>
          <w:rFonts w:cs="Times New Roman"/>
          <w:color w:val="000000"/>
        </w:rPr>
        <w:t xml:space="preserve">, irriżultaw fit-twaqqif permanenti tal-mediċina tal-istudju għal 50 individwu (21.4%) </w:t>
      </w:r>
      <w:r w:rsidR="00B64FE9" w:rsidRPr="00FB070A">
        <w:rPr>
          <w:rFonts w:cs="Times New Roman"/>
          <w:color w:val="000000"/>
        </w:rPr>
        <w:t>trattati</w:t>
      </w:r>
      <w:r w:rsidRPr="00FB070A">
        <w:rPr>
          <w:rFonts w:cs="Times New Roman"/>
          <w:color w:val="000000"/>
        </w:rPr>
        <w:t xml:space="preserve">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voriconazole u għal 18-il individwu (7.1%) </w:t>
      </w:r>
      <w:r w:rsidR="00B64FE9" w:rsidRPr="00FB070A">
        <w:rPr>
          <w:rFonts w:cs="Times New Roman"/>
          <w:color w:val="000000"/>
        </w:rPr>
        <w:t>trattati</w:t>
      </w:r>
      <w:r w:rsidRPr="00FB070A">
        <w:rPr>
          <w:rFonts w:cs="Times New Roman"/>
          <w:color w:val="000000"/>
        </w:rPr>
        <w:t xml:space="preserve">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traconazole.</w:t>
      </w:r>
    </w:p>
    <w:p w14:paraId="225625C8" w14:textId="77777777" w:rsidR="00FC0116" w:rsidRPr="00FB070A" w:rsidRDefault="00FC0116">
      <w:pPr>
        <w:rPr>
          <w:color w:val="000000"/>
        </w:rPr>
      </w:pPr>
    </w:p>
    <w:p w14:paraId="5DF43ABA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>Popolazzjoni pedjatrika</w:t>
      </w:r>
    </w:p>
    <w:p w14:paraId="7D7DDFF0" w14:textId="77777777" w:rsidR="00FC0116" w:rsidRPr="00FB070A" w:rsidRDefault="00FC0116">
      <w:pPr>
        <w:keepNext/>
        <w:rPr>
          <w:i/>
          <w:iCs/>
          <w:color w:val="000000"/>
        </w:rPr>
      </w:pPr>
      <w:r w:rsidRPr="00FB070A">
        <w:rPr>
          <w:color w:val="000000"/>
        </w:rPr>
        <w:t>I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anzole ġiet studj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8</w:t>
      </w:r>
      <w:r w:rsidR="006321FE" w:rsidRPr="00FB070A">
        <w:rPr>
          <w:color w:val="000000"/>
        </w:rPr>
        <w:t>8</w:t>
      </w:r>
      <w:r w:rsidRPr="00FB070A">
        <w:rPr>
          <w:color w:val="000000"/>
        </w:rPr>
        <w:t xml:space="preserve"> pazjenti tfal fl-eta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 sa &lt;12-il sena</w:t>
      </w:r>
      <w:r w:rsidR="006321FE" w:rsidRPr="00FB070A">
        <w:rPr>
          <w:color w:val="000000"/>
        </w:rPr>
        <w:t xml:space="preserve"> (169) u 12 sa &lt;18-il</w:t>
      </w:r>
      <w:r w:rsidR="00A22BD6" w:rsidRPr="00FB070A">
        <w:rPr>
          <w:color w:val="000000"/>
        </w:rPr>
        <w:t> </w:t>
      </w:r>
      <w:r w:rsidR="006321FE" w:rsidRPr="00FB070A">
        <w:rPr>
          <w:color w:val="000000"/>
        </w:rPr>
        <w:t>sena (119) li rċevew voriconazole għal profilassi (183) u għal użu terapewtiku (105) fil-provi kliniċi. Is-sigurtà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voriconazole ġiet investigata</w:t>
      </w:r>
      <w:r w:rsidR="0027324B" w:rsidRPr="00FB070A">
        <w:rPr>
          <w:color w:val="000000"/>
        </w:rPr>
        <w:t xml:space="preserve"> wkoll f</w:t>
      </w:r>
      <w:r w:rsidR="005E393F" w:rsidRPr="00FB070A">
        <w:rPr>
          <w:color w:val="000000"/>
        </w:rPr>
        <w:t>’</w:t>
      </w:r>
      <w:r w:rsidR="0027324B" w:rsidRPr="00FB070A">
        <w:rPr>
          <w:color w:val="000000"/>
        </w:rPr>
        <w:t>158 pazjent pedjatriku</w:t>
      </w:r>
      <w:r w:rsidR="006321FE" w:rsidRPr="00FB070A">
        <w:rPr>
          <w:color w:val="000000"/>
        </w:rPr>
        <w:t xml:space="preserve"> addizzjonali fl-etajiet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2 sa &lt;12-il</w:t>
      </w:r>
      <w:r w:rsidR="00A22BD6" w:rsidRPr="00FB070A">
        <w:rPr>
          <w:color w:val="000000"/>
        </w:rPr>
        <w:t> </w:t>
      </w:r>
      <w:r w:rsidR="006321FE" w:rsidRPr="00FB070A">
        <w:rPr>
          <w:color w:val="000000"/>
        </w:rPr>
        <w:t>sena fi programmi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użu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kompassjoni. Globalment, il-profil tas-sigurtà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voriconazole fil-popolazzjoni pedjatrika kien simili għal dak fl-adulti. Madankollu, andament lejn frekwenza ogħla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żidiet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enzimi fil-fwied, irrapportata bħala episodji avversi fil-provi kliniċi ġiet osservata f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>pazjenti pedjatriċi meta mqabbla mal-adulti (żieda 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14.2% transaminases fit-tfal meta mqabbla m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5.3% fl-adulti).</w:t>
      </w:r>
      <w:r w:rsidRPr="00FB070A">
        <w:rPr>
          <w:color w:val="000000"/>
        </w:rPr>
        <w:t xml:space="preserve"> Dejta li nġabret wara t-tqegħid fis-suq turi 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hemm aktar reazzjonijiet fil-ġilda (speċjalment </w:t>
      </w:r>
      <w:r w:rsidRPr="00FB070A">
        <w:rPr>
          <w:color w:val="000000"/>
          <w:lang w:eastAsia="ko-KR"/>
        </w:rPr>
        <w:t>ħmura</w:t>
      </w:r>
      <w:r w:rsidRPr="00FB070A">
        <w:rPr>
          <w:color w:val="000000"/>
        </w:rPr>
        <w:t>) fit-tfal meta mqabbla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ik fl-adulti. Fit-22 pazj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nqas minn sentejn li rċevew voriconazole fi programm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użu ħanin, kienu rrapportati r-reazzjonijiet avversi li ġejjin (li għalihom ma setgħetx tiġi eskluża relazzjon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): re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otosensittività (1), arritmija (1), pankreatite (1), bilirubin fid-demm aktar (1), enzimi epatiċi aktar (1), raxx (1) u papilloedima (1). 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nkreatite fit-tfal wara t-tqegħid tal-prodott fis-suq.</w:t>
      </w:r>
    </w:p>
    <w:p w14:paraId="6104E961" w14:textId="77777777" w:rsidR="00FC0116" w:rsidRPr="00FB070A" w:rsidRDefault="00FC0116">
      <w:pPr>
        <w:outlineLvl w:val="0"/>
        <w:rPr>
          <w:b/>
          <w:bCs/>
          <w:color w:val="000000"/>
        </w:rPr>
      </w:pPr>
    </w:p>
    <w:p w14:paraId="147A1D5C" w14:textId="77777777" w:rsidR="00FC0116" w:rsidRPr="00FB070A" w:rsidRDefault="00FC0116" w:rsidP="00E40331">
      <w:pPr>
        <w:autoSpaceDE w:val="0"/>
        <w:autoSpaceDN w:val="0"/>
        <w:adjustRightInd w:val="0"/>
        <w:rPr>
          <w:color w:val="000000"/>
          <w:u w:val="single"/>
        </w:rPr>
      </w:pPr>
      <w:r w:rsidRPr="00FB070A">
        <w:rPr>
          <w:color w:val="000000"/>
          <w:u w:val="single"/>
        </w:rPr>
        <w:t>Rappurtar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reazzjonijiet avversi suspettati</w:t>
      </w:r>
    </w:p>
    <w:p w14:paraId="2BC51436" w14:textId="6E6E775A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Huwa importanti li jiġu rrappurtati reazzjonijiet avversi </w:t>
      </w:r>
      <w:r w:rsidR="009D678D" w:rsidRPr="00FB070A">
        <w:rPr>
          <w:color w:val="000000"/>
        </w:rPr>
        <w:t>s</w:t>
      </w:r>
      <w:r w:rsidRPr="00FB070A">
        <w:rPr>
          <w:color w:val="000000"/>
        </w:rPr>
        <w:t xml:space="preserve">uspettati wara l-awtorizzazzjoni tal-prodott mediċinali. Dan jippermetti monitoraġġ kontinwu tal-bilanċ bejn il-benefiċċju u r-riskju tal-prodott mediċinali. Il-professjonisti </w:t>
      </w:r>
      <w:r w:rsidR="00CE0840" w:rsidRPr="00FB070A">
        <w:rPr>
          <w:color w:val="000000"/>
        </w:rPr>
        <w:t>ta</w:t>
      </w:r>
      <w:r w:rsidRPr="00FB070A">
        <w:rPr>
          <w:color w:val="000000"/>
        </w:rPr>
        <w:t xml:space="preserve">l-kura tas-saħħa huma mitluba jirrappurtaw kwalunkwe reazzjoni avversa suspettata permezz </w:t>
      </w:r>
      <w:r w:rsidRPr="00E10F41">
        <w:rPr>
          <w:color w:val="000000"/>
          <w:highlight w:val="lightGray"/>
        </w:rPr>
        <w:t>tas-sistema ta</w:t>
      </w:r>
      <w:r w:rsidR="005E393F" w:rsidRPr="00E10F41">
        <w:rPr>
          <w:color w:val="000000"/>
          <w:highlight w:val="lightGray"/>
        </w:rPr>
        <w:t>’</w:t>
      </w:r>
      <w:r w:rsidRPr="00E10F41">
        <w:rPr>
          <w:color w:val="000000"/>
          <w:highlight w:val="lightGray"/>
        </w:rPr>
        <w:t xml:space="preserve"> rappurtar nazzjonali imniżżla f</w:t>
      </w:r>
      <w:r w:rsidR="005E393F" w:rsidRPr="00E10F41">
        <w:rPr>
          <w:color w:val="000000"/>
          <w:highlight w:val="lightGray"/>
        </w:rPr>
        <w:t>’</w:t>
      </w:r>
      <w:hyperlink r:id="rId14" w:history="1">
        <w:r w:rsidR="001F55A0" w:rsidRPr="00E10F41">
          <w:rPr>
            <w:rStyle w:val="Hyperlink"/>
            <w:highlight w:val="lightGray"/>
          </w:rPr>
          <w:t>Appendiċi V</w:t>
        </w:r>
      </w:hyperlink>
      <w:r w:rsidRPr="00FB070A">
        <w:rPr>
          <w:color w:val="000000"/>
        </w:rPr>
        <w:t>.</w:t>
      </w:r>
    </w:p>
    <w:p w14:paraId="42A52187" w14:textId="77777777" w:rsidR="00FC0116" w:rsidRPr="00FB070A" w:rsidRDefault="00FC0116">
      <w:pPr>
        <w:outlineLvl w:val="0"/>
        <w:rPr>
          <w:b/>
          <w:bCs/>
          <w:color w:val="000000"/>
        </w:rPr>
      </w:pPr>
    </w:p>
    <w:p w14:paraId="5403FD93" w14:textId="77777777" w:rsidR="00FC0116" w:rsidRPr="00FB070A" w:rsidRDefault="00FC0116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9</w:t>
      </w:r>
      <w:r w:rsidRPr="00FB070A">
        <w:rPr>
          <w:b/>
          <w:bCs/>
          <w:color w:val="000000"/>
        </w:rPr>
        <w:tab/>
        <w:t>Doża eċċessiva</w:t>
      </w:r>
    </w:p>
    <w:p w14:paraId="3823DFD2" w14:textId="77777777" w:rsidR="00FC0116" w:rsidRPr="00FB070A" w:rsidRDefault="00FC0116">
      <w:pPr>
        <w:keepNext/>
        <w:rPr>
          <w:color w:val="000000"/>
        </w:rPr>
      </w:pPr>
    </w:p>
    <w:p w14:paraId="534E58F3" w14:textId="77777777" w:rsidR="00FC0116" w:rsidRPr="00FB070A" w:rsidRDefault="00FC0116">
      <w:pPr>
        <w:keepNext/>
        <w:rPr>
          <w:snapToGrid w:val="0"/>
          <w:color w:val="000000"/>
        </w:rPr>
      </w:pPr>
      <w:r w:rsidRPr="00FB070A">
        <w:rPr>
          <w:snapToGrid w:val="0"/>
          <w:color w:val="000000"/>
        </w:rPr>
        <w:t>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testijiet kliniċi kien hemm 3 każijiet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eċċessiva aċċidentali. Kollha seħħew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pazjenti tfal, li rċevew sa ħames darbiet aktar id-doża rakkomandata fil-vin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. Kienet irrapportata reazzjoni avversa waħd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fotofobija li damet 10 minuti.</w:t>
      </w:r>
    </w:p>
    <w:p w14:paraId="7FB73E10" w14:textId="77777777" w:rsidR="00FC0116" w:rsidRPr="00FB070A" w:rsidRDefault="00FC0116">
      <w:pPr>
        <w:rPr>
          <w:snapToGrid w:val="0"/>
          <w:color w:val="000000"/>
        </w:rPr>
      </w:pPr>
    </w:p>
    <w:p w14:paraId="33D4D93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hemmx antidotu magħruf għal voriconazole. </w:t>
      </w:r>
    </w:p>
    <w:p w14:paraId="079DA797" w14:textId="77777777" w:rsidR="00FC0116" w:rsidRPr="00FB070A" w:rsidRDefault="00FC0116">
      <w:pPr>
        <w:rPr>
          <w:color w:val="000000"/>
        </w:rPr>
      </w:pPr>
    </w:p>
    <w:p w14:paraId="4632FD7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jiġi ħemodijalizzat bi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21 ml/min. Il-prodott mogħti ġol-vini, SBECD, jiġi ħemodijalizzat bi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5 ml/min.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a eċċessiva, ħemodijaliż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għin fit-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SBECD mill-ġisem.</w:t>
      </w:r>
    </w:p>
    <w:p w14:paraId="2D3254C9" w14:textId="77777777" w:rsidR="00FC0116" w:rsidRPr="00FB070A" w:rsidRDefault="00FC0116">
      <w:pPr>
        <w:rPr>
          <w:color w:val="000000"/>
        </w:rPr>
      </w:pPr>
    </w:p>
    <w:p w14:paraId="7EEB7058" w14:textId="77777777" w:rsidR="00FC0116" w:rsidRPr="00FB070A" w:rsidRDefault="00FC0116">
      <w:pPr>
        <w:rPr>
          <w:color w:val="000000"/>
        </w:rPr>
      </w:pPr>
    </w:p>
    <w:p w14:paraId="2941CB31" w14:textId="77777777" w:rsidR="00FC0116" w:rsidRPr="00FB070A" w:rsidRDefault="00FC0116">
      <w:pPr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5.</w:t>
      </w:r>
      <w:r w:rsidRPr="00FB070A">
        <w:rPr>
          <w:b/>
          <w:bCs/>
          <w:color w:val="000000"/>
        </w:rPr>
        <w:tab/>
      </w:r>
      <w:r w:rsidR="006F4E92" w:rsidRPr="00FB070A">
        <w:rPr>
          <w:b/>
          <w:bCs/>
          <w:color w:val="000000"/>
        </w:rPr>
        <w:t>PROPRJETAJIET FARMAKOLOĠIĊI</w:t>
      </w:r>
    </w:p>
    <w:p w14:paraId="5C1CEDF1" w14:textId="77777777" w:rsidR="00FC0116" w:rsidRPr="00FB070A" w:rsidRDefault="00FC0116">
      <w:pPr>
        <w:rPr>
          <w:color w:val="000000"/>
        </w:rPr>
      </w:pPr>
    </w:p>
    <w:p w14:paraId="5CE119E7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5.1</w:t>
      </w:r>
      <w:r w:rsidRPr="00FB070A">
        <w:rPr>
          <w:b/>
          <w:bCs/>
          <w:color w:val="000000"/>
        </w:rPr>
        <w:tab/>
      </w:r>
      <w:r w:rsidR="006F4E92" w:rsidRPr="00FB070A">
        <w:rPr>
          <w:b/>
          <w:bCs/>
          <w:color w:val="000000"/>
        </w:rPr>
        <w:t>Proprjetajiet farmakodinamiċi</w:t>
      </w:r>
    </w:p>
    <w:p w14:paraId="42ABAD93" w14:textId="77777777" w:rsidR="00FC0116" w:rsidRPr="00FB070A" w:rsidRDefault="00FC0116">
      <w:pPr>
        <w:rPr>
          <w:color w:val="000000"/>
        </w:rPr>
      </w:pPr>
    </w:p>
    <w:p w14:paraId="4F2EC781" w14:textId="77777777" w:rsidR="00FC0116" w:rsidRPr="00FB070A" w:rsidRDefault="002B5BBF">
      <w:pPr>
        <w:rPr>
          <w:color w:val="000000"/>
        </w:rPr>
      </w:pPr>
      <w:r w:rsidRPr="00FB070A">
        <w:rPr>
          <w:color w:val="000000"/>
        </w:rPr>
        <w:t>Kategorija farmakoterapewtika</w:t>
      </w:r>
      <w:r w:rsidR="00FC0116" w:rsidRPr="00FB070A">
        <w:rPr>
          <w:color w:val="000000"/>
        </w:rPr>
        <w:t>: Antimikosiċi għal użu sistemiku, derivattivi tat-triazole, Kodiċi ATC: J02A C03</w:t>
      </w:r>
    </w:p>
    <w:p w14:paraId="50A8774E" w14:textId="77777777" w:rsidR="00FC0116" w:rsidRPr="00FB070A" w:rsidRDefault="00FC0116">
      <w:pPr>
        <w:autoSpaceDE w:val="0"/>
        <w:autoSpaceDN w:val="0"/>
        <w:adjustRightInd w:val="0"/>
        <w:rPr>
          <w:color w:val="000000"/>
          <w:lang w:eastAsia="en-GB"/>
        </w:rPr>
      </w:pPr>
    </w:p>
    <w:p w14:paraId="69F5C433" w14:textId="77777777" w:rsidR="00FC0116" w:rsidRPr="00FB070A" w:rsidRDefault="00FC0116" w:rsidP="00E30542">
      <w:pPr>
        <w:keepNext/>
        <w:keepLines/>
        <w:autoSpaceDE w:val="0"/>
        <w:autoSpaceDN w:val="0"/>
        <w:adjustRightInd w:val="0"/>
        <w:rPr>
          <w:color w:val="000000"/>
          <w:u w:val="single"/>
          <w:lang w:eastAsia="en-GB"/>
        </w:rPr>
      </w:pPr>
      <w:r w:rsidRPr="00FB070A">
        <w:rPr>
          <w:color w:val="000000"/>
          <w:u w:val="single"/>
          <w:lang w:eastAsia="en-GB"/>
        </w:rPr>
        <w:t>Il-mod kif jaħdem</w:t>
      </w:r>
    </w:p>
    <w:p w14:paraId="1474C2B4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Voriconazole huwa aġent antifungali tat-tip triazole. Il-mod primarj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if jaħdem voriconazole huwa billi jwaqqaf il-14 alpha-lanosterol demethylation medjata miċ-ċitokromu fungali P450, pass essenzjali fil-bijosintesi tal-ergosterol fungali. L-akkumulazzjoni tal-14 alpha-methyl sterols jirrelata mat-telf sussegwen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ergosterol fil-membrana taċ-ċellola fungali u j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jkun responsabbli għal attività antifung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. Kien muri li voriconazole huwa aktar selettiv għall-enzimi taċ-ċitokromu fungali P450 milli għas-sistemi diversi taċ-ċitokromu fungali P450 tal-mammiferi.</w:t>
      </w:r>
    </w:p>
    <w:p w14:paraId="5E5E35A0" w14:textId="77777777" w:rsidR="00FC0116" w:rsidRPr="00FB070A" w:rsidRDefault="00FC0116">
      <w:pPr>
        <w:rPr>
          <w:rFonts w:cs="Times New Roman"/>
          <w:color w:val="000000"/>
        </w:rPr>
      </w:pPr>
    </w:p>
    <w:p w14:paraId="5F3C2AD7" w14:textId="77777777" w:rsidR="00FC0116" w:rsidRPr="00FB070A" w:rsidRDefault="00FC0116" w:rsidP="006D2359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Relazzjonijiet farmakokinetiċi/farmakodinamiċi</w:t>
      </w:r>
    </w:p>
    <w:p w14:paraId="224473A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0 studji terapewtiċi, il-punt medjan għal konċentrazzjonijiet medji u massimi fil-plasm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individwali madwar l-istudji kien 2425 ng/ml (medda inter-quartile 1193 sa 4380 ng/ml) u 3742</w:t>
      </w:r>
      <w:r w:rsidR="00FC5886" w:rsidRPr="00FB070A">
        <w:rPr>
          <w:color w:val="000000"/>
        </w:rPr>
        <w:t> </w:t>
      </w:r>
      <w:r w:rsidRPr="00FB070A">
        <w:rPr>
          <w:color w:val="000000"/>
        </w:rPr>
        <w:t>ng/ml (medda inter</w:t>
      </w:r>
      <w:r w:rsidR="00FC5886" w:rsidRPr="00FB070A">
        <w:rPr>
          <w:color w:val="000000"/>
        </w:rPr>
        <w:noBreakHyphen/>
      </w:r>
      <w:r w:rsidRPr="00FB070A">
        <w:rPr>
          <w:color w:val="000000"/>
        </w:rPr>
        <w:t>quartile 2027 sa 6302 ng/ml), rispettivament. Ma nstabitx relazzjoni pożittiva bejn konċentrazzjoni medja, massima jew mini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lasma u l-effikaċja fl-istudji terapewtiċi u din ir-relazzjoni ma ġietx </w:t>
      </w:r>
      <w:r w:rsidR="00B64FE9" w:rsidRPr="00FB070A">
        <w:rPr>
          <w:color w:val="000000"/>
        </w:rPr>
        <w:t>studjata</w:t>
      </w:r>
      <w:r w:rsidRPr="00FB070A">
        <w:rPr>
          <w:color w:val="000000"/>
        </w:rPr>
        <w:t xml:space="preserve"> fl-istudji dwar il-profilassi. </w:t>
      </w:r>
    </w:p>
    <w:p w14:paraId="371525E2" w14:textId="77777777" w:rsidR="00FC0116" w:rsidRPr="00FB070A" w:rsidRDefault="00FC0116">
      <w:pPr>
        <w:rPr>
          <w:color w:val="000000"/>
        </w:rPr>
      </w:pPr>
    </w:p>
    <w:p w14:paraId="415B17A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Analiżi farmakokinetiċi/farmakodinamiċ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ejta minn testijiet kliniċi identifikaw relazzjonijiet pożittivi bejn il-konċentra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lasma u l-anormalitajiet fit-testijiet tal-funzjoni tal-fwied u d-disturbi viżwali. Aġġustamenti fid-doża fl-istudji dwar il-profilassi ma ġewx </w:t>
      </w:r>
      <w:r w:rsidR="00B64FE9" w:rsidRPr="00FB070A">
        <w:rPr>
          <w:color w:val="000000"/>
        </w:rPr>
        <w:t>studjati</w:t>
      </w:r>
      <w:r w:rsidRPr="00FB070A">
        <w:rPr>
          <w:color w:val="000000"/>
        </w:rPr>
        <w:t>.</w:t>
      </w:r>
    </w:p>
    <w:p w14:paraId="5EA67518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</w:p>
    <w:p w14:paraId="32E7125B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Effikaċja klinika u sigurtà</w:t>
      </w:r>
    </w:p>
    <w:p w14:paraId="65B7F177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i/>
          <w:sz w:val="22"/>
          <w:szCs w:val="22"/>
          <w:lang w:val="mt-MT"/>
        </w:rPr>
        <w:t>I</w:t>
      </w:r>
      <w:r w:rsidRPr="00FB070A">
        <w:rPr>
          <w:i/>
          <w:iCs/>
          <w:sz w:val="22"/>
          <w:szCs w:val="22"/>
          <w:lang w:val="mt-MT"/>
        </w:rPr>
        <w:t>n vitro</w:t>
      </w:r>
      <w:r w:rsidRPr="00FB070A">
        <w:rPr>
          <w:sz w:val="22"/>
          <w:szCs w:val="22"/>
          <w:lang w:val="mt-MT"/>
        </w:rPr>
        <w:t>, voriconazole juri attività antifung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pettru wiesgħ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qawwa antifungali kontra speċi </w:t>
      </w:r>
      <w:r w:rsidRPr="00FB070A">
        <w:rPr>
          <w:i/>
          <w:iCs/>
          <w:sz w:val="22"/>
          <w:szCs w:val="22"/>
          <w:lang w:val="mt-MT"/>
        </w:rPr>
        <w:t xml:space="preserve">Candida </w:t>
      </w:r>
      <w:r w:rsidRPr="00FB070A">
        <w:rPr>
          <w:sz w:val="22"/>
          <w:szCs w:val="22"/>
          <w:lang w:val="mt-MT"/>
        </w:rPr>
        <w:t xml:space="preserve">(fosthom </w:t>
      </w:r>
      <w:r w:rsidRPr="00FB070A">
        <w:rPr>
          <w:i/>
          <w:iCs/>
          <w:sz w:val="22"/>
          <w:szCs w:val="22"/>
          <w:lang w:val="mt-MT"/>
        </w:rPr>
        <w:t xml:space="preserve">C. krusei </w:t>
      </w:r>
      <w:r w:rsidRPr="00FB070A">
        <w:rPr>
          <w:sz w:val="22"/>
          <w:szCs w:val="22"/>
          <w:lang w:val="mt-MT"/>
        </w:rPr>
        <w:t>reżistenti għal fluconazole u forom reżisten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</w:t>
      </w:r>
      <w:r w:rsidRPr="00FB070A">
        <w:rPr>
          <w:i/>
          <w:iCs/>
          <w:sz w:val="22"/>
          <w:szCs w:val="22"/>
          <w:lang w:val="mt-MT"/>
        </w:rPr>
        <w:t>C. glabrata</w:t>
      </w:r>
      <w:r w:rsidRPr="00FB070A">
        <w:rPr>
          <w:sz w:val="22"/>
          <w:szCs w:val="22"/>
          <w:lang w:val="mt-MT"/>
        </w:rPr>
        <w:t xml:space="preserve"> u </w:t>
      </w:r>
      <w:r w:rsidRPr="00FB070A">
        <w:rPr>
          <w:i/>
          <w:iCs/>
          <w:sz w:val="22"/>
          <w:szCs w:val="22"/>
          <w:lang w:val="mt-MT"/>
        </w:rPr>
        <w:t>C. albicans</w:t>
      </w:r>
      <w:r w:rsidRPr="00FB070A">
        <w:rPr>
          <w:sz w:val="22"/>
          <w:szCs w:val="22"/>
          <w:lang w:val="mt-MT"/>
        </w:rPr>
        <w:t xml:space="preserve">) u attività funġiċida kontra l-ispeċi </w:t>
      </w:r>
      <w:r w:rsidRPr="00FB070A">
        <w:rPr>
          <w:i/>
          <w:iCs/>
          <w:sz w:val="22"/>
          <w:szCs w:val="22"/>
          <w:lang w:val="mt-MT"/>
        </w:rPr>
        <w:t xml:space="preserve">Aspergillus </w:t>
      </w:r>
      <w:r w:rsidRPr="00FB070A">
        <w:rPr>
          <w:sz w:val="22"/>
          <w:szCs w:val="22"/>
          <w:lang w:val="mt-MT"/>
        </w:rPr>
        <w:t xml:space="preserve">kollha ttestjati.  Barra minn hekk voriconazole juri attività funġiċida </w:t>
      </w:r>
      <w:r w:rsidRPr="00FB070A">
        <w:rPr>
          <w:i/>
          <w:iCs/>
          <w:sz w:val="22"/>
          <w:szCs w:val="22"/>
          <w:lang w:val="mt-MT"/>
        </w:rPr>
        <w:t>in vitro</w:t>
      </w:r>
      <w:r w:rsidRPr="00FB070A">
        <w:rPr>
          <w:sz w:val="22"/>
          <w:szCs w:val="22"/>
          <w:lang w:val="mt-MT"/>
        </w:rPr>
        <w:t xml:space="preserve"> kontra patoġeni fungali emerġenti, fosthom dawk bħal </w:t>
      </w:r>
      <w:r w:rsidRPr="00FB070A">
        <w:rPr>
          <w:i/>
          <w:iCs/>
          <w:sz w:val="22"/>
          <w:szCs w:val="22"/>
          <w:lang w:val="mt-MT"/>
        </w:rPr>
        <w:t xml:space="preserve">Scedosporium </w:t>
      </w:r>
      <w:r w:rsidRPr="00FB070A">
        <w:rPr>
          <w:sz w:val="22"/>
          <w:szCs w:val="22"/>
          <w:lang w:val="mt-MT"/>
        </w:rPr>
        <w:t xml:space="preserve">jew </w:t>
      </w:r>
      <w:r w:rsidRPr="00FB070A">
        <w:rPr>
          <w:i/>
          <w:iCs/>
          <w:sz w:val="22"/>
          <w:szCs w:val="22"/>
          <w:lang w:val="mt-MT"/>
        </w:rPr>
        <w:t xml:space="preserve">Fusarium </w:t>
      </w:r>
      <w:r w:rsidRPr="00FB070A">
        <w:rPr>
          <w:sz w:val="22"/>
          <w:szCs w:val="22"/>
          <w:lang w:val="mt-MT"/>
        </w:rPr>
        <w:t>li għandhom suxxettibilità limitata għal aġenti antifungali eżistenti.</w:t>
      </w:r>
    </w:p>
    <w:p w14:paraId="5CB75C36" w14:textId="77777777" w:rsidR="00FC0116" w:rsidRPr="00FB070A" w:rsidRDefault="00FC0116">
      <w:pPr>
        <w:rPr>
          <w:color w:val="000000"/>
          <w:u w:val="single"/>
        </w:rPr>
      </w:pPr>
    </w:p>
    <w:p w14:paraId="015978BC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  <w:r w:rsidRPr="00FB070A">
        <w:rPr>
          <w:color w:val="000000"/>
        </w:rPr>
        <w:t xml:space="preserve">Kienet murija effikaċja klinika definita bħala rispons parzjali jew sħiħ għal </w:t>
      </w:r>
      <w:r w:rsidRPr="00FB070A">
        <w:rPr>
          <w:i/>
          <w:iCs/>
          <w:color w:val="000000"/>
        </w:rPr>
        <w:t xml:space="preserve">Aspergillus </w:t>
      </w:r>
      <w:r w:rsidRPr="00FB070A">
        <w:rPr>
          <w:color w:val="000000"/>
        </w:rPr>
        <w:t>spp. fosthom</w:t>
      </w:r>
      <w:r w:rsidRPr="00FB070A">
        <w:rPr>
          <w:i/>
          <w:iCs/>
          <w:color w:val="000000"/>
        </w:rPr>
        <w:t xml:space="preserve"> A. flavus, A. fumigatus, A. terreus, A. niger, A. Nidulan;, Candida </w:t>
      </w:r>
      <w:r w:rsidRPr="00FB070A">
        <w:rPr>
          <w:color w:val="000000"/>
        </w:rPr>
        <w:t>spp.</w:t>
      </w:r>
      <w:r w:rsidRPr="00FB070A">
        <w:rPr>
          <w:i/>
          <w:iCs/>
          <w:color w:val="000000"/>
        </w:rPr>
        <w:t xml:space="preserve">, </w:t>
      </w:r>
      <w:r w:rsidRPr="00FB070A">
        <w:rPr>
          <w:color w:val="000000"/>
        </w:rPr>
        <w:t>fosthom</w:t>
      </w:r>
      <w:r w:rsidRPr="00FB070A">
        <w:rPr>
          <w:i/>
          <w:iCs/>
          <w:color w:val="000000"/>
        </w:rPr>
        <w:t xml:space="preserve"> C. albicans, C. glabrata, C. krusei, C. parapsilosis u C. Tropicalis;  </w:t>
      </w:r>
      <w:r w:rsidRPr="00FB070A">
        <w:rPr>
          <w:color w:val="000000"/>
        </w:rPr>
        <w:t>u ammonti limitati ta</w:t>
      </w:r>
      <w:r w:rsidR="005E393F" w:rsidRPr="00FB070A">
        <w:rPr>
          <w:color w:val="000000"/>
        </w:rPr>
        <w:t>’</w:t>
      </w:r>
      <w:r w:rsidRPr="00FB070A">
        <w:rPr>
          <w:i/>
          <w:iCs/>
          <w:color w:val="000000"/>
        </w:rPr>
        <w:t xml:space="preserve"> C. dubliniensis, C. inconspicua, </w:t>
      </w:r>
      <w:r w:rsidRPr="00FB070A">
        <w:rPr>
          <w:color w:val="000000"/>
        </w:rPr>
        <w:t>u</w:t>
      </w:r>
      <w:r w:rsidRPr="00FB070A">
        <w:rPr>
          <w:i/>
          <w:iCs/>
          <w:color w:val="000000"/>
        </w:rPr>
        <w:t xml:space="preserve"> C. guilliermondii, Scedosporium</w:t>
      </w:r>
      <w:r w:rsidRPr="00FB070A">
        <w:rPr>
          <w:color w:val="000000"/>
        </w:rPr>
        <w:t xml:space="preserve"> spp., fosthom</w:t>
      </w:r>
      <w:r w:rsidRPr="00FB070A">
        <w:rPr>
          <w:i/>
          <w:iCs/>
          <w:color w:val="000000"/>
        </w:rPr>
        <w:t xml:space="preserve">  S. apiospermum, S. prolificans u Fusarium</w:t>
      </w:r>
      <w:r w:rsidRPr="00FB070A">
        <w:rPr>
          <w:color w:val="000000"/>
        </w:rPr>
        <w:t xml:space="preserve"> spp.</w:t>
      </w:r>
    </w:p>
    <w:p w14:paraId="60797419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</w:p>
    <w:p w14:paraId="2E67DEF1" w14:textId="77777777" w:rsidR="00FC0116" w:rsidRPr="00FB070A" w:rsidRDefault="00FC0116">
      <w:pPr>
        <w:rPr>
          <w:i/>
          <w:iCs/>
          <w:snapToGrid w:val="0"/>
          <w:color w:val="000000"/>
        </w:rPr>
      </w:pPr>
      <w:r w:rsidRPr="00FB070A">
        <w:rPr>
          <w:snapToGrid w:val="0"/>
          <w:color w:val="000000"/>
        </w:rPr>
        <w:t>Infezzjonijiet fungali oħra kkurati (ħafna drabi jew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rispons parzjali jew sħiħ, ara taħt Esperjenza Klinika) kienu jinkludu każi iżolat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</w:t>
      </w:r>
      <w:r w:rsidRPr="00FB070A">
        <w:rPr>
          <w:i/>
          <w:iCs/>
          <w:snapToGrid w:val="0"/>
          <w:color w:val="000000"/>
        </w:rPr>
        <w:t xml:space="preserve">Alternaria </w:t>
      </w:r>
      <w:r w:rsidRPr="00FB070A">
        <w:rPr>
          <w:snapToGrid w:val="0"/>
          <w:color w:val="000000"/>
        </w:rPr>
        <w:t xml:space="preserve">spp., </w:t>
      </w:r>
      <w:r w:rsidRPr="00FB070A">
        <w:rPr>
          <w:i/>
          <w:iCs/>
          <w:snapToGrid w:val="0"/>
          <w:color w:val="000000"/>
        </w:rPr>
        <w:t>Blastomyces dermatitidis,</w:t>
      </w:r>
      <w:r w:rsidRPr="00FB070A">
        <w:rPr>
          <w:snapToGrid w:val="0"/>
          <w:color w:val="000000"/>
        </w:rPr>
        <w:t xml:space="preserve"> </w:t>
      </w:r>
      <w:r w:rsidRPr="00FB070A">
        <w:rPr>
          <w:i/>
          <w:iCs/>
          <w:snapToGrid w:val="0"/>
          <w:color w:val="000000"/>
        </w:rPr>
        <w:t xml:space="preserve">Blastoschizomyces capitatus, Cladosporium </w:t>
      </w:r>
      <w:r w:rsidRPr="00FB070A">
        <w:rPr>
          <w:snapToGrid w:val="0"/>
          <w:color w:val="000000"/>
        </w:rPr>
        <w:t>spp</w:t>
      </w:r>
      <w:r w:rsidRPr="00FB070A">
        <w:rPr>
          <w:i/>
          <w:iCs/>
          <w:snapToGrid w:val="0"/>
          <w:color w:val="000000"/>
        </w:rPr>
        <w:t xml:space="preserve">., Coccidioides immitis, Conidiobolus coronatus, Cryptococcus neoformans, Exserohilum rostratum, Exophiala spinifera, Fonsecaea pedrosoi, Madurella mycetomatis, Paecilomyces lilacinus, Penicillium spp. </w:t>
      </w:r>
      <w:r w:rsidRPr="00FB070A">
        <w:rPr>
          <w:iCs/>
          <w:snapToGrid w:val="0"/>
          <w:color w:val="000000"/>
        </w:rPr>
        <w:t>fosthom</w:t>
      </w:r>
      <w:r w:rsidRPr="00FB070A">
        <w:rPr>
          <w:color w:val="000000"/>
        </w:rPr>
        <w:t xml:space="preserve"> </w:t>
      </w:r>
      <w:r w:rsidRPr="00FB070A">
        <w:rPr>
          <w:i/>
          <w:iCs/>
          <w:snapToGrid w:val="0"/>
          <w:color w:val="000000"/>
        </w:rPr>
        <w:t xml:space="preserve">P. marneffei, Phialophora richardsiae, Scopulariopsis brevicaulis u Trichosporon </w:t>
      </w:r>
      <w:r w:rsidRPr="00FB070A">
        <w:rPr>
          <w:snapToGrid w:val="0"/>
          <w:color w:val="000000"/>
        </w:rPr>
        <w:t>spp.</w:t>
      </w:r>
      <w:r w:rsidRPr="00FB070A">
        <w:rPr>
          <w:i/>
          <w:iCs/>
          <w:snapToGrid w:val="0"/>
          <w:color w:val="000000"/>
        </w:rPr>
        <w:t xml:space="preserve"> </w:t>
      </w:r>
      <w:r w:rsidRPr="00FB070A">
        <w:rPr>
          <w:snapToGrid w:val="0"/>
          <w:color w:val="000000"/>
        </w:rPr>
        <w:t>fosthom</w:t>
      </w:r>
      <w:r w:rsidRPr="00FB070A">
        <w:rPr>
          <w:i/>
          <w:iCs/>
          <w:snapToGrid w:val="0"/>
          <w:color w:val="000000"/>
        </w:rPr>
        <w:t xml:space="preserve"> </w:t>
      </w:r>
      <w:r w:rsidR="00B64FE9" w:rsidRPr="00FB070A">
        <w:rPr>
          <w:iCs/>
          <w:snapToGrid w:val="0"/>
          <w:color w:val="000000"/>
        </w:rPr>
        <w:t xml:space="preserve">infezzjonijiet </w:t>
      </w:r>
      <w:r w:rsidRPr="00FB070A">
        <w:rPr>
          <w:i/>
          <w:iCs/>
          <w:snapToGrid w:val="0"/>
          <w:color w:val="000000"/>
        </w:rPr>
        <w:t xml:space="preserve">T. </w:t>
      </w:r>
      <w:r w:rsidRPr="00FB070A">
        <w:rPr>
          <w:i/>
          <w:snapToGrid w:val="0"/>
          <w:color w:val="000000"/>
        </w:rPr>
        <w:t>beigelii</w:t>
      </w:r>
      <w:r w:rsidRPr="00FB070A">
        <w:rPr>
          <w:snapToGrid w:val="0"/>
          <w:color w:val="000000"/>
        </w:rPr>
        <w:t>.</w:t>
      </w:r>
    </w:p>
    <w:p w14:paraId="61E08C28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</w:p>
    <w:p w14:paraId="7E6DB4BE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i/>
          <w:iCs/>
          <w:snapToGrid w:val="0"/>
          <w:color w:val="000000"/>
        </w:rPr>
      </w:pPr>
      <w:r w:rsidRPr="00FB070A">
        <w:rPr>
          <w:color w:val="000000"/>
        </w:rPr>
        <w:t>Attività</w:t>
      </w:r>
      <w:r w:rsidRPr="00FB070A">
        <w:rPr>
          <w:i/>
          <w:iCs/>
          <w:snapToGrid w:val="0"/>
          <w:color w:val="000000"/>
        </w:rPr>
        <w:t xml:space="preserve"> in vitro </w:t>
      </w:r>
      <w:r w:rsidRPr="00FB070A">
        <w:rPr>
          <w:snapToGrid w:val="0"/>
          <w:color w:val="000000"/>
        </w:rPr>
        <w:t xml:space="preserve">kontra iżolati kliniċi kienet osservata għal </w:t>
      </w:r>
      <w:r w:rsidRPr="00FB070A">
        <w:rPr>
          <w:i/>
          <w:iCs/>
          <w:snapToGrid w:val="0"/>
          <w:color w:val="000000"/>
        </w:rPr>
        <w:t>Acremonium</w:t>
      </w:r>
      <w:r w:rsidRPr="00FB070A">
        <w:rPr>
          <w:i/>
          <w:color w:val="000000"/>
        </w:rPr>
        <w:t xml:space="preserve"> </w:t>
      </w:r>
      <w:r w:rsidRPr="00FB070A">
        <w:rPr>
          <w:snapToGrid w:val="0"/>
          <w:color w:val="000000"/>
        </w:rPr>
        <w:t xml:space="preserve">spp., </w:t>
      </w:r>
      <w:r w:rsidRPr="00FB070A">
        <w:rPr>
          <w:i/>
          <w:iCs/>
          <w:snapToGrid w:val="0"/>
          <w:color w:val="000000"/>
        </w:rPr>
        <w:t xml:space="preserve">Alternaria </w:t>
      </w:r>
      <w:r w:rsidRPr="00FB070A">
        <w:rPr>
          <w:snapToGrid w:val="0"/>
          <w:color w:val="000000"/>
        </w:rPr>
        <w:t xml:space="preserve">spp., </w:t>
      </w:r>
      <w:r w:rsidRPr="00FB070A">
        <w:rPr>
          <w:i/>
          <w:iCs/>
          <w:snapToGrid w:val="0"/>
          <w:color w:val="000000"/>
        </w:rPr>
        <w:t>Bipolaris</w:t>
      </w:r>
      <w:r w:rsidRPr="00FB070A">
        <w:rPr>
          <w:i/>
          <w:color w:val="000000"/>
        </w:rPr>
        <w:t xml:space="preserve"> </w:t>
      </w:r>
      <w:r w:rsidRPr="00FB070A">
        <w:rPr>
          <w:snapToGrid w:val="0"/>
          <w:color w:val="000000"/>
        </w:rPr>
        <w:t>spp</w:t>
      </w:r>
      <w:r w:rsidRPr="00FB070A">
        <w:rPr>
          <w:i/>
          <w:color w:val="000000"/>
        </w:rPr>
        <w:t xml:space="preserve">., </w:t>
      </w:r>
      <w:r w:rsidRPr="00FB070A">
        <w:rPr>
          <w:i/>
          <w:iCs/>
          <w:snapToGrid w:val="0"/>
          <w:color w:val="000000"/>
        </w:rPr>
        <w:t>Cladophialophora</w:t>
      </w:r>
      <w:r w:rsidRPr="00FB070A">
        <w:rPr>
          <w:snapToGrid w:val="0"/>
          <w:color w:val="000000"/>
        </w:rPr>
        <w:t xml:space="preserve"> spp.</w:t>
      </w:r>
      <w:r w:rsidRPr="00FB070A">
        <w:rPr>
          <w:i/>
          <w:color w:val="000000"/>
        </w:rPr>
        <w:t xml:space="preserve"> </w:t>
      </w:r>
      <w:r w:rsidRPr="00FB070A">
        <w:rPr>
          <w:iCs/>
          <w:snapToGrid w:val="0"/>
          <w:color w:val="000000"/>
        </w:rPr>
        <w:t>u</w:t>
      </w:r>
      <w:r w:rsidRPr="00FB070A">
        <w:rPr>
          <w:i/>
          <w:color w:val="000000"/>
        </w:rPr>
        <w:t xml:space="preserve"> </w:t>
      </w:r>
      <w:r w:rsidRPr="00FB070A">
        <w:rPr>
          <w:i/>
          <w:iCs/>
          <w:snapToGrid w:val="0"/>
          <w:color w:val="000000"/>
        </w:rPr>
        <w:t>Histoplasma capsulatum</w:t>
      </w:r>
      <w:r w:rsidRPr="00FB070A">
        <w:rPr>
          <w:i/>
          <w:color w:val="000000"/>
        </w:rPr>
        <w:t xml:space="preserve">, </w:t>
      </w:r>
      <w:r w:rsidRPr="00FB070A">
        <w:rPr>
          <w:snapToGrid w:val="0"/>
          <w:color w:val="000000"/>
        </w:rPr>
        <w:t>bil-maġġoranza tal-forom jiġu mwaqqfa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konċentrazzjonijiet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fil-medd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0.05 sa 2 </w:t>
      </w:r>
      <w:r w:rsidRPr="00FB070A">
        <w:rPr>
          <w:snapToGrid w:val="0"/>
          <w:color w:val="000000"/>
        </w:rPr>
        <w:sym w:font="Symbol" w:char="006D"/>
      </w:r>
      <w:r w:rsidRPr="00FB070A">
        <w:rPr>
          <w:snapToGrid w:val="0"/>
          <w:color w:val="000000"/>
        </w:rPr>
        <w:t>g/ml.</w:t>
      </w:r>
    </w:p>
    <w:p w14:paraId="51BBD189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i/>
          <w:iCs/>
          <w:snapToGrid w:val="0"/>
          <w:color w:val="000000"/>
        </w:rPr>
      </w:pPr>
    </w:p>
    <w:p w14:paraId="2D625FFE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snapToGrid w:val="0"/>
          <w:color w:val="000000"/>
        </w:rPr>
      </w:pPr>
      <w:r w:rsidRPr="00FB070A">
        <w:rPr>
          <w:color w:val="000000"/>
        </w:rPr>
        <w:t xml:space="preserve">Kienet murija </w:t>
      </w:r>
      <w:r w:rsidRPr="00FB070A">
        <w:rPr>
          <w:snapToGrid w:val="0"/>
          <w:color w:val="000000"/>
        </w:rPr>
        <w:t xml:space="preserve">attività </w:t>
      </w:r>
      <w:r w:rsidRPr="00FB070A">
        <w:rPr>
          <w:i/>
          <w:iCs/>
          <w:snapToGrid w:val="0"/>
          <w:color w:val="000000"/>
        </w:rPr>
        <w:t>in vitro</w:t>
      </w:r>
      <w:r w:rsidRPr="00FB070A">
        <w:rPr>
          <w:snapToGrid w:val="0"/>
          <w:color w:val="000000"/>
        </w:rPr>
        <w:t xml:space="preserve"> kontra l-patoġeni li ġejjin, iżda l-importanza klinika mhix magħrufa: </w:t>
      </w:r>
      <w:r w:rsidRPr="00FB070A">
        <w:rPr>
          <w:i/>
          <w:iCs/>
          <w:snapToGrid w:val="0"/>
          <w:color w:val="000000"/>
        </w:rPr>
        <w:t>Curvularia</w:t>
      </w:r>
      <w:r w:rsidRPr="00FB070A">
        <w:rPr>
          <w:snapToGrid w:val="0"/>
          <w:color w:val="000000"/>
        </w:rPr>
        <w:t xml:space="preserve"> spp.</w:t>
      </w:r>
      <w:r w:rsidRPr="00FB070A">
        <w:rPr>
          <w:i/>
          <w:iCs/>
          <w:snapToGrid w:val="0"/>
          <w:color w:val="000000"/>
        </w:rPr>
        <w:t xml:space="preserve"> </w:t>
      </w:r>
      <w:r w:rsidRPr="00FB070A">
        <w:rPr>
          <w:snapToGrid w:val="0"/>
          <w:color w:val="000000"/>
        </w:rPr>
        <w:t>u</w:t>
      </w:r>
      <w:r w:rsidRPr="00FB070A">
        <w:rPr>
          <w:i/>
          <w:iCs/>
          <w:snapToGrid w:val="0"/>
          <w:color w:val="000000"/>
        </w:rPr>
        <w:t xml:space="preserve"> Sporothrix</w:t>
      </w:r>
      <w:r w:rsidRPr="00FB070A">
        <w:rPr>
          <w:snapToGrid w:val="0"/>
          <w:color w:val="000000"/>
        </w:rPr>
        <w:t xml:space="preserve"> spp.</w:t>
      </w:r>
    </w:p>
    <w:p w14:paraId="32096A57" w14:textId="77777777" w:rsidR="00FC0116" w:rsidRPr="00FB070A" w:rsidRDefault="00FC0116">
      <w:pPr>
        <w:rPr>
          <w:i/>
          <w:color w:val="000000"/>
        </w:rPr>
      </w:pPr>
    </w:p>
    <w:p w14:paraId="2E4167FE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Punti kruċjali</w:t>
      </w:r>
    </w:p>
    <w:p w14:paraId="1E3F53B1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ampjuni għal koltura fungali u studji oħra rilevanti fil-laboratorju (seroloġija, istopatoloġija) għandhom jiġu miksuba qabel it-terapija sabiex jiġu iżolati u identifikati organiżmi kawżattivi. It-terapija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nbeda qabel ma r-riżultati tal-kolturi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tudji oħra fil-laboratorju jkunu magħrufa; madankollu, meta dawn ir-riżultati jkunu disponibbli, it-terapija kontra l-infezzjonijiet għandha tiġi aġġustata kif dovut.</w:t>
      </w:r>
    </w:p>
    <w:p w14:paraId="7E7A6DA9" w14:textId="77777777" w:rsidR="00FC0116" w:rsidRPr="00FB070A" w:rsidRDefault="00FC0116">
      <w:pPr>
        <w:rPr>
          <w:color w:val="000000"/>
        </w:rPr>
      </w:pPr>
    </w:p>
    <w:p w14:paraId="39CDEDB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L-aktar speċi li spiss jikkawżaw infezzjonijiet tal-bniedem jinkludu </w:t>
      </w:r>
      <w:r w:rsidRPr="00FB070A">
        <w:rPr>
          <w:i/>
          <w:color w:val="000000"/>
        </w:rPr>
        <w:t>C. albicans, C. parapsilosis, C. tropicalis,</w:t>
      </w:r>
      <w:r w:rsidRPr="00FB070A">
        <w:rPr>
          <w:color w:val="000000"/>
        </w:rPr>
        <w:t xml:space="preserve"> </w:t>
      </w:r>
      <w:r w:rsidRPr="00FB070A">
        <w:rPr>
          <w:i/>
          <w:color w:val="000000"/>
        </w:rPr>
        <w:t xml:space="preserve">C. glabrata </w:t>
      </w:r>
      <w:r w:rsidRPr="00FB070A">
        <w:rPr>
          <w:color w:val="000000"/>
        </w:rPr>
        <w:t xml:space="preserve">u </w:t>
      </w:r>
      <w:r w:rsidRPr="00FB070A">
        <w:rPr>
          <w:i/>
          <w:color w:val="000000"/>
        </w:rPr>
        <w:t>C. krusei</w:t>
      </w:r>
      <w:r w:rsidRPr="00FB070A">
        <w:rPr>
          <w:color w:val="000000"/>
        </w:rPr>
        <w:t>, li kollha normalment juru konċentrazzjoni inibitorja minima (MICs)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qas minn 1 mg/L għal voriconazole.  </w:t>
      </w:r>
    </w:p>
    <w:p w14:paraId="2C259977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</w:p>
    <w:p w14:paraId="397D3A1B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 xml:space="preserve">Madankollu, l-attività </w:t>
      </w:r>
      <w:r w:rsidRPr="00FB070A">
        <w:rPr>
          <w:i/>
          <w:color w:val="000000"/>
        </w:rPr>
        <w:t>in vitro</w:t>
      </w:r>
      <w:r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kontra l-ispeċ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color w:val="000000"/>
        </w:rPr>
        <w:t>Candida</w:t>
      </w:r>
      <w:r w:rsidRPr="00FB070A">
        <w:rPr>
          <w:color w:val="000000"/>
        </w:rPr>
        <w:t xml:space="preserve"> mhijiex l-istess. Speċifikament għal </w:t>
      </w:r>
      <w:r w:rsidRPr="00FB070A">
        <w:rPr>
          <w:i/>
          <w:color w:val="000000"/>
        </w:rPr>
        <w:t>C. glabrata</w:t>
      </w:r>
      <w:r w:rsidRPr="00FB070A">
        <w:rPr>
          <w:color w:val="000000"/>
        </w:rPr>
        <w:t>, l-MIC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għall-iżolati reżist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luconazole huma proporzjonalment ogħla minn dawk tal-iżolati suxxettibbli għal fluconazole. Għalhekk, kull tentattiv għandu jsir biex </w:t>
      </w:r>
      <w:r w:rsidRPr="00FB070A">
        <w:rPr>
          <w:i/>
          <w:color w:val="000000"/>
        </w:rPr>
        <w:t>Candida</w:t>
      </w:r>
      <w:r w:rsidRPr="00FB070A">
        <w:rPr>
          <w:color w:val="000000"/>
        </w:rPr>
        <w:t xml:space="preserve"> tiġi identifikata sal-livell tal-ispeċi. Jekk it-test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xxettibilità għall-antifungali huma disponibbli, ir-riżultati tal-MIC jistgħu jiġu interpretati b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riterji tal-</w:t>
      </w:r>
      <w:r w:rsidRPr="00FB070A">
        <w:rPr>
          <w:i/>
          <w:color w:val="000000"/>
        </w:rPr>
        <w:t>breakpoint</w:t>
      </w:r>
      <w:r w:rsidRPr="00FB070A">
        <w:rPr>
          <w:color w:val="000000"/>
        </w:rPr>
        <w:t xml:space="preserve"> stabbiliti mill-Kumitat Ewropew dwar </w:t>
      </w:r>
      <w:r w:rsidRPr="00FB070A">
        <w:rPr>
          <w:color w:val="000000"/>
          <w:lang w:eastAsia="en-GB"/>
        </w:rPr>
        <w:t>Ittestjar ta</w:t>
      </w:r>
      <w:r w:rsidR="005E393F" w:rsidRPr="00FB070A">
        <w:rPr>
          <w:color w:val="000000"/>
          <w:lang w:eastAsia="en-GB"/>
        </w:rPr>
        <w:t>’</w:t>
      </w:r>
      <w:r w:rsidRPr="00FB070A">
        <w:rPr>
          <w:color w:val="000000"/>
          <w:lang w:eastAsia="en-GB"/>
        </w:rPr>
        <w:t xml:space="preserve"> Suxxettibilità Kontra l-Mikrobi </w:t>
      </w:r>
      <w:r w:rsidRPr="00FB070A">
        <w:rPr>
          <w:color w:val="000000"/>
        </w:rPr>
        <w:t>(EUCAST).</w:t>
      </w:r>
    </w:p>
    <w:p w14:paraId="142AE96A" w14:textId="77777777" w:rsidR="00FC0116" w:rsidRPr="00FB070A" w:rsidRDefault="00FC0116" w:rsidP="00622821">
      <w:pPr>
        <w:autoSpaceDE w:val="0"/>
        <w:autoSpaceDN w:val="0"/>
        <w:adjustRightInd w:val="0"/>
        <w:rPr>
          <w:color w:val="000000"/>
          <w:lang w:eastAsia="en-GB"/>
        </w:rPr>
      </w:pPr>
    </w:p>
    <w:p w14:paraId="4D49458C" w14:textId="77777777" w:rsidR="00FC0116" w:rsidRPr="00FB070A" w:rsidRDefault="00FC0116" w:rsidP="00372FCA">
      <w:pPr>
        <w:pStyle w:val="Paragraph"/>
        <w:keepNext/>
        <w:keepLines/>
        <w:spacing w:after="0"/>
        <w:rPr>
          <w:color w:val="000000"/>
          <w:sz w:val="22"/>
          <w:szCs w:val="22"/>
          <w:u w:val="single"/>
          <w:lang w:val="mt-MT"/>
        </w:rPr>
      </w:pPr>
      <w:r w:rsidRPr="00FB070A">
        <w:rPr>
          <w:i/>
          <w:color w:val="000000"/>
          <w:sz w:val="22"/>
          <w:szCs w:val="22"/>
          <w:u w:val="single"/>
          <w:lang w:val="mt-MT"/>
        </w:rPr>
        <w:t>Breakpoints</w:t>
      </w:r>
      <w:r w:rsidRPr="00FB070A">
        <w:rPr>
          <w:color w:val="000000"/>
          <w:sz w:val="22"/>
          <w:szCs w:val="22"/>
          <w:u w:val="single"/>
          <w:lang w:val="mt-MT"/>
        </w:rPr>
        <w:t xml:space="preserve"> tal-EUCAST</w:t>
      </w:r>
    </w:p>
    <w:p w14:paraId="7686EC14" w14:textId="77777777" w:rsidR="00372FCA" w:rsidRPr="00FB070A" w:rsidRDefault="00372FCA" w:rsidP="00372FCA">
      <w:pPr>
        <w:pStyle w:val="Paragraph"/>
        <w:keepNext/>
        <w:keepLines/>
        <w:spacing w:after="0"/>
        <w:rPr>
          <w:color w:val="000000"/>
          <w:sz w:val="22"/>
          <w:szCs w:val="22"/>
          <w:u w:val="single"/>
          <w:lang w:val="mt-MT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86"/>
        <w:gridCol w:w="2552"/>
        <w:gridCol w:w="2268"/>
      </w:tblGrid>
      <w:tr w:rsidR="00FC0116" w:rsidRPr="00FB070A" w14:paraId="4D6C6F1D" w14:textId="77777777" w:rsidTr="00AF7FBA">
        <w:tc>
          <w:tcPr>
            <w:tcW w:w="47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F4FD" w14:textId="77777777" w:rsidR="00FC0116" w:rsidRPr="00FB070A" w:rsidRDefault="00FC0116" w:rsidP="00792FF1">
            <w:pPr>
              <w:pStyle w:val="TableTextColHead"/>
              <w:keepNext/>
              <w:keepLines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Speċi ta</w:t>
            </w:r>
            <w:r w:rsidR="005E393F"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 xml:space="preserve"> Candida </w:t>
            </w:r>
            <w:r w:rsidR="004A0EFA"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u Aspergillus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C3B51" w14:textId="77777777" w:rsidR="00FC0116" w:rsidRPr="00FB070A" w:rsidRDefault="00BF4973" w:rsidP="00792FF1">
            <w:pPr>
              <w:pStyle w:val="TableTextColHead"/>
              <w:keepNext/>
              <w:keepLines/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>B</w:t>
            </w:r>
            <w:r w:rsidR="00FC0116"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 xml:space="preserve">reakpoint </w:t>
            </w:r>
            <w:r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 xml:space="preserve">tal-Konċentrazzjoni Inibitorja Minima (MIC) </w:t>
            </w:r>
            <w:r w:rsidR="00FC0116"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>(mg/L)</w:t>
            </w:r>
          </w:p>
        </w:tc>
      </w:tr>
      <w:tr w:rsidR="00FC0116" w:rsidRPr="00FB070A" w14:paraId="7BC8063B" w14:textId="77777777" w:rsidTr="00AF7FBA">
        <w:tc>
          <w:tcPr>
            <w:tcW w:w="47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F7976" w14:textId="77777777" w:rsidR="00FC0116" w:rsidRPr="00FB070A" w:rsidRDefault="00FC0116" w:rsidP="00792FF1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Times New Roman"/>
                <w:b/>
                <w:color w:val="000000"/>
                <w:lang w:bidi="ar-SA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7A1D" w14:textId="77777777" w:rsidR="00FC0116" w:rsidRPr="00FB070A" w:rsidRDefault="00FC0116" w:rsidP="00AF7FBA">
            <w:pPr>
              <w:pStyle w:val="TableTextColHead"/>
              <w:keepNext/>
              <w:keepLines/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≤S (Suxxettibbli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060A1" w14:textId="77777777" w:rsidR="00FC0116" w:rsidRPr="00FB070A" w:rsidRDefault="00FC0116" w:rsidP="00AF7FBA">
            <w:pPr>
              <w:pStyle w:val="TableTextColHead"/>
              <w:keepNext/>
              <w:keepLines/>
              <w:rPr>
                <w:rFonts w:ascii="Times New Roman" w:hAnsi="Times New Roman"/>
                <w:color w:val="000000"/>
                <w:sz w:val="22"/>
                <w:u w:val="single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u w:val="single"/>
                <w:lang w:val="mt-MT"/>
              </w:rPr>
              <w:t>&gt;R (R</w:t>
            </w: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eżistenti</w:t>
            </w:r>
            <w:r w:rsidRPr="00FB070A">
              <w:rPr>
                <w:rFonts w:ascii="Times New Roman" w:hAnsi="Times New Roman"/>
                <w:color w:val="000000"/>
                <w:sz w:val="22"/>
                <w:u w:val="single"/>
                <w:lang w:val="mt-MT"/>
              </w:rPr>
              <w:t>)</w:t>
            </w:r>
          </w:p>
        </w:tc>
      </w:tr>
      <w:tr w:rsidR="00FC0116" w:rsidRPr="00FB070A" w14:paraId="0995119B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0E7A" w14:textId="77777777" w:rsidR="00FC0116" w:rsidRPr="00FB070A" w:rsidRDefault="00FC0116" w:rsidP="00792FF1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albican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C40B4" w14:textId="77777777" w:rsidR="00FC0116" w:rsidRPr="00FB070A" w:rsidRDefault="00FC0116" w:rsidP="00792FF1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</w:t>
            </w:r>
            <w:r w:rsidR="004A0EFA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FFD3" w14:textId="77777777" w:rsidR="00FC0116" w:rsidRPr="00FB070A" w:rsidRDefault="00FC0116" w:rsidP="00792FF1">
            <w:pPr>
              <w:pStyle w:val="TableText"/>
              <w:keepNext/>
              <w:keepLines/>
              <w:jc w:val="center"/>
              <w:rPr>
                <w:color w:val="000000"/>
                <w:sz w:val="22"/>
                <w:u w:val="single"/>
                <w:lang w:val="mt-MT"/>
              </w:rPr>
            </w:pPr>
            <w:r w:rsidRPr="00FB070A">
              <w:rPr>
                <w:color w:val="000000"/>
                <w:sz w:val="22"/>
                <w:u w:val="single"/>
                <w:lang w:val="mt-MT"/>
              </w:rPr>
              <w:t>0.</w:t>
            </w:r>
            <w:r w:rsidR="004A0EFA" w:rsidRPr="00FB070A">
              <w:rPr>
                <w:color w:val="000000"/>
                <w:sz w:val="22"/>
                <w:u w:val="single"/>
                <w:lang w:val="mt-MT"/>
              </w:rPr>
              <w:t>25</w:t>
            </w:r>
          </w:p>
        </w:tc>
      </w:tr>
      <w:tr w:rsidR="004A0EFA" w:rsidRPr="00FB070A" w14:paraId="04F065DD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11384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dubliniens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68F3D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0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1DA4B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4A0EFA" w:rsidRPr="00FB070A" w14:paraId="04EAE15B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07101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glabrat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C0329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26E4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4A0EFA" w:rsidRPr="00FB070A" w14:paraId="64D1FDA0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42272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kruse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A46B6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758AF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4A0EFA" w:rsidRPr="00FB070A" w14:paraId="3590A898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BE1FA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parapsilos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2183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12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9BCC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4A0EFA" w:rsidRPr="00FB070A" w14:paraId="5EA696C1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08DA3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tropical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66574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12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EF8AB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4A0EFA" w:rsidRPr="00FB070A" w14:paraId="5D014A26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253C3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guilliermondii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43E06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5261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4A0EFA" w:rsidRPr="00FB070A" w14:paraId="22FFE367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677D6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Breakpoints li m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jaqsmu mal-ispeċi għal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 Candida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01306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B58F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4A0EFA" w:rsidRPr="00FB070A" w14:paraId="39A0F47C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39F96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fumigatu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E2E08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E25D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</w:tr>
      <w:tr w:rsidR="004A0EFA" w:rsidRPr="00FB070A" w14:paraId="7FA68E16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05B2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nidulan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776E6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92B80" w14:textId="77777777" w:rsidR="004A0EFA" w:rsidRPr="00FB070A" w:rsidRDefault="004A0EFA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</w:tr>
      <w:tr w:rsidR="004A0EFA" w:rsidRPr="00FB070A" w14:paraId="57A1D443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D1DC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Aspergillus flavus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0C61A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4A0EFA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CC3D7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4A0EFA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4A0EFA" w:rsidRPr="00FB070A" w14:paraId="7217884B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0147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niger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2F30F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4A0EFA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36070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4A0EFA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4A0EFA" w:rsidRPr="00FB070A" w14:paraId="6411615D" w14:textId="77777777" w:rsidTr="00500C39">
        <w:trPr>
          <w:trHeight w:val="70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49CC3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terreu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8D86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4A0EFA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83FB8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4A0EFA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4A0EFA" w:rsidRPr="00FB070A" w14:paraId="1B2C50A8" w14:textId="77777777" w:rsidTr="00AF7FBA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11FBB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Breakpoints li m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jaqsmu mal-ispeċi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vertAlign w:val="superscript"/>
                <w:lang w:val="mt-MT"/>
              </w:rPr>
              <w:t>6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EE79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</w:t>
            </w:r>
            <w:r w:rsidR="00043271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videnza insuffiċjent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B71DF" w14:textId="77777777" w:rsidR="004A0EFA" w:rsidRPr="00FB070A" w:rsidRDefault="00B4277F" w:rsidP="004A0EFA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4A0EFA" w:rsidRPr="00FB070A" w14:paraId="5620C569" w14:textId="77777777" w:rsidTr="00AF7FBA">
        <w:tc>
          <w:tcPr>
            <w:tcW w:w="96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EEBF1" w14:textId="77777777" w:rsidR="004A0EFA" w:rsidRPr="00FB070A" w:rsidRDefault="004A0EFA" w:rsidP="004A0EFA">
            <w:pPr>
              <w:pStyle w:val="TableTextFootnote"/>
              <w:keepNext/>
              <w:keepLines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Forom b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valuri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MIC </w:t>
            </w:r>
            <w:r w:rsidR="00500C39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il fuq mil-breakpoint S</w:t>
            </w:r>
            <w:r w:rsidR="009F200C" w:rsidRPr="00FB070A">
              <w:rPr>
                <w:color w:val="000000"/>
                <w:sz w:val="22"/>
                <w:szCs w:val="22"/>
                <w:lang w:val="mt-MT"/>
              </w:rPr>
              <w:t>uxxettibbli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/I</w:t>
            </w:r>
            <w:r w:rsidR="009F200C" w:rsidRPr="00FB070A">
              <w:rPr>
                <w:color w:val="000000"/>
                <w:sz w:val="22"/>
                <w:szCs w:val="22"/>
                <w:lang w:val="mt-MT"/>
              </w:rPr>
              <w:t>ntermedju (S/I)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huma rari, jew għadhom ma ġewx irrappurtati. L-identifikazzjoni u t-testijiet tas-suxxettibilità antifungali fuq kwalunkwe iżolati bħal dawn għandhom jiġu ripetuti u jekk ir-riżultat huwa kkonfermat, l-iżolat għandu jintbagħat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aboratorju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referenza. Sakemm ikun hemm evidenza rigward ir-rispons kliniku għal iżolati kkonfermati b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MIC </w:t>
            </w:r>
            <w:r w:rsidR="00BF4973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2363CD" w:rsidRPr="00FB070A">
              <w:rPr>
                <w:color w:val="000000"/>
                <w:sz w:val="22"/>
                <w:szCs w:val="22"/>
                <w:lang w:val="mt-MT"/>
              </w:rPr>
              <w:t>i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 fuq mill-breakpoint reżistenti attwali d</w:t>
            </w:r>
            <w:r w:rsidR="00116224" w:rsidRPr="00FB070A">
              <w:rPr>
                <w:color w:val="000000"/>
                <w:sz w:val="22"/>
                <w:szCs w:val="22"/>
                <w:lang w:val="mt-MT"/>
              </w:rPr>
              <w:t>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wn għandhom jiġu rrappurtati bħala reżistenti. Inkiseb rispons kliniku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76%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infezzjonijiet ikkawżati mill-ispeċi elenkati hawn taħt meta l-MICs kienu inqas minn jew daqs il-cut-offs epidemjoloġiċi. Għalhekk, il-popolazzjonijiet tat-tip selvaġġ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 xml:space="preserve">C. albicans, C. dubliniensis, C. parapsilosi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u 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C. tropicalis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huma meqjusa suxxettibbli.</w:t>
            </w:r>
          </w:p>
          <w:p w14:paraId="534E24C9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</w:t>
            </w:r>
            <w:r w:rsidR="009F200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l-valuri tal-cut-off epidemjoloġiku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COFFs</w:t>
            </w:r>
            <w:r w:rsidR="009F200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)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għal dawn l-ispeċijiet b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d ġenerali huma ogħla milli għal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. albicans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.</w:t>
            </w:r>
          </w:p>
          <w:p w14:paraId="77E6219C" w14:textId="77777777" w:rsidR="004A0EFA" w:rsidRPr="00FB070A" w:rsidRDefault="004A0EFA" w:rsidP="004A0EFA">
            <w:pPr>
              <w:pStyle w:val="TableTextFootnote"/>
              <w:keepNext/>
              <w:keepLines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3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Il-breakpoints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jaqsmu mal-ispeċi ġew iddeterminati prinċipalment abbażi tad-</w:t>
            </w:r>
            <w:r w:rsidR="00881954"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d</w:t>
            </w:r>
            <w:r w:rsidR="009F200C"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a</w:t>
            </w:r>
            <w:r w:rsidR="00881954"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t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PK/PD u huma indipendenti mid-distribuzzjonijiet tal-MIC għal speċijiet speċifiċi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>Candid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. Huma għall-użu biss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organiżmi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għandhomx breakpoints speċifiċi.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 xml:space="preserve"> </w:t>
            </w:r>
          </w:p>
          <w:p w14:paraId="52A461C5" w14:textId="77777777" w:rsidR="004A0EFA" w:rsidRPr="00FB070A" w:rsidRDefault="004A0EFA" w:rsidP="004A0EFA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  <w:vertAlign w:val="superscript"/>
              </w:rPr>
              <w:t>4</w:t>
            </w:r>
            <w:r w:rsidRPr="00FB070A">
              <w:rPr>
                <w:rFonts w:cs="Times New Roman"/>
                <w:color w:val="000000"/>
              </w:rPr>
              <w:t xml:space="preserve"> L-</w:t>
            </w:r>
            <w:r w:rsidR="009F200C" w:rsidRPr="00FB070A">
              <w:rPr>
                <w:rFonts w:cs="Times New Roman"/>
                <w:color w:val="000000"/>
              </w:rPr>
              <w:t>erja tal-inċertezza teknika (</w:t>
            </w:r>
            <w:r w:rsidRPr="00FB070A">
              <w:rPr>
                <w:rFonts w:cs="Times New Roman"/>
                <w:color w:val="000000"/>
              </w:rPr>
              <w:t>ATU</w:t>
            </w:r>
            <w:r w:rsidR="009F200C" w:rsidRPr="00FB070A">
              <w:rPr>
                <w:rFonts w:cs="Times New Roman"/>
                <w:color w:val="000000"/>
              </w:rPr>
              <w:t>)</w:t>
            </w:r>
            <w:r w:rsidRPr="00FB070A">
              <w:rPr>
                <w:rFonts w:cs="Times New Roman"/>
                <w:color w:val="000000"/>
              </w:rPr>
              <w:t xml:space="preserve"> h</w:t>
            </w:r>
            <w:r w:rsidR="009F200C" w:rsidRPr="00FB070A">
              <w:rPr>
                <w:rFonts w:cs="Times New Roman"/>
                <w:color w:val="000000"/>
              </w:rPr>
              <w:t>ij</w:t>
            </w:r>
            <w:r w:rsidRPr="00FB070A">
              <w:rPr>
                <w:rFonts w:cs="Times New Roman"/>
                <w:color w:val="000000"/>
              </w:rPr>
              <w:t>a 2. Irrapporta bħala R bil-kumment li ġej: “F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>xi sitwazzjonijiet kliniċi (forom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infezzjonijiet mhux invażivi) voriconazole jis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jintuża sakemm ikun żgurat li hemm biżżejjed esponiment”.</w:t>
            </w:r>
          </w:p>
          <w:p w14:paraId="0747A567" w14:textId="77777777" w:rsidR="004A0EFA" w:rsidRPr="00FB070A" w:rsidRDefault="004A0EFA" w:rsidP="004A0EFA">
            <w:pPr>
              <w:pStyle w:val="TableText"/>
              <w:keepNext/>
              <w:keepLines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L-ECOFFs għal dawn l-ispeċijiet b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d ġenerali huma dilwizzjoni waħda darbtejn ogħla milli għal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. fumigatus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.</w:t>
            </w:r>
          </w:p>
          <w:p w14:paraId="62A103EF" w14:textId="542AFE18" w:rsidR="004A0EFA" w:rsidRPr="00343106" w:rsidRDefault="004A0EFA" w:rsidP="004A0EFA">
            <w:pPr>
              <w:pStyle w:val="TableTextFootnote"/>
              <w:keepNext/>
              <w:keepLines/>
              <w:rPr>
                <w:color w:val="000000"/>
                <w:u w:val="single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6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Il-breakpoints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jaqsmu mal-ispeċi ma ġewx determinati.</w:t>
            </w:r>
          </w:p>
        </w:tc>
      </w:tr>
    </w:tbl>
    <w:p w14:paraId="424221F7" w14:textId="77777777" w:rsidR="00427946" w:rsidRPr="00FB070A" w:rsidRDefault="00427946">
      <w:pPr>
        <w:rPr>
          <w:color w:val="000000"/>
        </w:rPr>
      </w:pPr>
    </w:p>
    <w:p w14:paraId="7E1DCBE1" w14:textId="77777777" w:rsidR="00FC0116" w:rsidRPr="00FB070A" w:rsidRDefault="00FC0116" w:rsidP="006D2359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Esperjenza klinika</w:t>
      </w:r>
    </w:p>
    <w:p w14:paraId="58237E0F" w14:textId="77777777" w:rsidR="00FC0116" w:rsidRPr="00FB070A" w:rsidRDefault="00FC0116" w:rsidP="00F81B94">
      <w:pPr>
        <w:rPr>
          <w:color w:val="000000"/>
        </w:rPr>
      </w:pPr>
      <w:r w:rsidRPr="00FB070A">
        <w:rPr>
          <w:color w:val="000000"/>
        </w:rPr>
        <w:t>Eżit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in is-sezzjoni huwa definit bħala rispons sħiħ jew parzjali.</w:t>
      </w:r>
    </w:p>
    <w:p w14:paraId="64A7E116" w14:textId="77777777" w:rsidR="00FC0116" w:rsidRPr="00FB070A" w:rsidRDefault="00FC0116" w:rsidP="00F81B94">
      <w:pPr>
        <w:rPr>
          <w:color w:val="000000"/>
        </w:rPr>
      </w:pPr>
    </w:p>
    <w:p w14:paraId="1772E874" w14:textId="77777777" w:rsidR="00FC0116" w:rsidRPr="00FB070A" w:rsidRDefault="00FC0116" w:rsidP="00023EF3">
      <w:pPr>
        <w:keepNext/>
        <w:keepLines/>
        <w:rPr>
          <w:color w:val="000000"/>
          <w:u w:val="single"/>
        </w:rPr>
      </w:pPr>
      <w:r w:rsidRPr="00FB070A">
        <w:rPr>
          <w:color w:val="000000"/>
          <w:u w:val="single"/>
        </w:rPr>
        <w:t>Infezzjonijiet bl-</w:t>
      </w:r>
      <w:r w:rsidRPr="00FB070A">
        <w:rPr>
          <w:i/>
          <w:iCs/>
          <w:color w:val="000000"/>
          <w:u w:val="single"/>
        </w:rPr>
        <w:t xml:space="preserve">aspergillus </w:t>
      </w:r>
      <w:r w:rsidRPr="00FB070A">
        <w:rPr>
          <w:color w:val="000000"/>
          <w:u w:val="single"/>
        </w:rPr>
        <w:t>- effikaċja f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pazjenti b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aspergillosi bi pronjosi fqira</w:t>
      </w:r>
    </w:p>
    <w:p w14:paraId="2E4C6D5A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Voriconazole għandu attività fungiċida </w:t>
      </w:r>
      <w:r w:rsidRPr="00FB070A">
        <w:rPr>
          <w:i/>
          <w:iCs/>
          <w:color w:val="000000"/>
          <w:sz w:val="22"/>
          <w:szCs w:val="22"/>
          <w:lang w:val="mt-MT"/>
        </w:rPr>
        <w:t>in vitro</w:t>
      </w:r>
      <w:r w:rsidRPr="00FB070A">
        <w:rPr>
          <w:color w:val="000000"/>
          <w:sz w:val="22"/>
          <w:szCs w:val="22"/>
          <w:lang w:val="mt-MT"/>
        </w:rPr>
        <w:t xml:space="preserve"> kontra l-</w:t>
      </w:r>
      <w:r w:rsidRPr="00FB070A">
        <w:rPr>
          <w:i/>
          <w:iCs/>
          <w:color w:val="000000"/>
          <w:sz w:val="22"/>
          <w:szCs w:val="22"/>
          <w:lang w:val="mt-MT"/>
        </w:rPr>
        <w:t xml:space="preserve">Aspergillus </w:t>
      </w:r>
      <w:r w:rsidRPr="00FB070A">
        <w:rPr>
          <w:color w:val="000000"/>
          <w:sz w:val="22"/>
          <w:szCs w:val="22"/>
          <w:lang w:val="mt-MT"/>
        </w:rPr>
        <w:t>spp. L-effikaċja u l-vantaġġ għas-sopraviv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imqabbla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amphotericin B konvenzjonali fil-kura primar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asperġillosi invażiva akuta kienu murija fi studju miftuħ tat-tip multicentre magħmul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każwal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277 pazjent immunokompromessi kkurati għal 12-il ġimgħa. Voriconazole ingħata ġol vin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doża inizja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6 mg/kg kull 12-il</w:t>
      </w:r>
      <w:r w:rsidR="00FC5886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siegħa għall-ewwel 24 siegħa segwita minn 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4 mg/kg kull 12 -il siegħa għal tal-anqas sebat</w:t>
      </w:r>
      <w:r w:rsidR="00FC5886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ijiem. Wara, it-terapija setgħet tinbidel għal-formulazzjoni oral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00 mg kull 12-il siegħa. It-terapij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IV damet għal med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ħaxart ijiem (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-85 ġurnata). Wara 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IV it-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orali dam għal-med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76 jum (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-232 jum).</w:t>
      </w:r>
    </w:p>
    <w:p w14:paraId="450BECE9" w14:textId="77777777" w:rsidR="00FC0116" w:rsidRPr="00FB070A" w:rsidRDefault="00FC0116">
      <w:pPr>
        <w:widowControl w:val="0"/>
        <w:rPr>
          <w:color w:val="000000"/>
        </w:rPr>
      </w:pPr>
    </w:p>
    <w:p w14:paraId="758C90F7" w14:textId="77777777" w:rsidR="00FC0116" w:rsidRPr="00FB070A" w:rsidRDefault="00FC0116">
      <w:pPr>
        <w:widowControl w:val="0"/>
        <w:rPr>
          <w:color w:val="000000"/>
        </w:rPr>
      </w:pPr>
      <w:r w:rsidRPr="00FB070A">
        <w:rPr>
          <w:color w:val="000000"/>
        </w:rPr>
        <w:t>Intwera rispons globali sodisfaċenti (għajbien sħiħ jew parzjali tas-sinjali kollha tas-sintomi attribwibbli, anormalitajiet radjugrafiċi/bronkoskopiċi preżenti fil-linja bażi) fi 53% tal-pazjenti 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meta mqabbel mal-31% tal-pazjenti kkurati bil-komparatur. Ir-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opravive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84 jum għal voriconazole kienet statistikament notevolment ogħla minn dik tal-komparatur u ntwera vantaġġ klinikament u statistikament sinifikanti favur voriconazole kemm għaż-żmien sal-mewt kif ukoll għaż-żmien sat-twaqqif tal-kura minħabba tossiċità.</w:t>
      </w:r>
    </w:p>
    <w:p w14:paraId="2CA24A45" w14:textId="77777777" w:rsidR="00FC0116" w:rsidRPr="00FB070A" w:rsidRDefault="00FC0116">
      <w:pPr>
        <w:widowControl w:val="0"/>
        <w:rPr>
          <w:color w:val="000000"/>
        </w:rPr>
      </w:pPr>
    </w:p>
    <w:p w14:paraId="6907FA5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Dan l-istudju kkonferma sejbiet minn studju preċedenti, mfassa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prospettiv fejn kien hemm eżitu pożittiv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 għal pronjosi fqira, fosthom </w:t>
      </w:r>
      <w:r w:rsidRPr="00FB070A">
        <w:rPr>
          <w:i/>
          <w:iCs/>
          <w:color w:val="000000"/>
        </w:rPr>
        <w:t>graft versus host disease</w:t>
      </w:r>
      <w:r w:rsidRPr="00FB070A">
        <w:rPr>
          <w:color w:val="000000"/>
        </w:rPr>
        <w:t>, 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partikolari, infezzjonijiet ċerebrali (normalment assoċjat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ważi 100% mortalità).</w:t>
      </w:r>
    </w:p>
    <w:p w14:paraId="721B4A5F" w14:textId="77777777" w:rsidR="00FC0116" w:rsidRPr="00FB070A" w:rsidRDefault="00FC0116">
      <w:pPr>
        <w:widowControl w:val="0"/>
        <w:rPr>
          <w:color w:val="000000"/>
        </w:rPr>
      </w:pPr>
    </w:p>
    <w:p w14:paraId="1C0100E5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L-istudji kienu jinkludu asperġillosi ċerebrali, tas-sinus, pulmonari u mifrux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i trapjanti tal-mudullun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organi solidi, tumuri ematoloġiċi, kanċer u AIDS.</w:t>
      </w:r>
    </w:p>
    <w:p w14:paraId="6D8C17B2" w14:textId="77777777" w:rsidR="00B64FE9" w:rsidRPr="00FB070A" w:rsidRDefault="00B64FE9">
      <w:pPr>
        <w:rPr>
          <w:color w:val="000000"/>
          <w:u w:val="single"/>
        </w:rPr>
      </w:pPr>
    </w:p>
    <w:p w14:paraId="327604F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Candidaemia f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pazjenti mhux newtropeniċi</w:t>
      </w:r>
    </w:p>
    <w:p w14:paraId="74A8865C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>L-effikaċ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front mal-iske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photericin B segwit bi fluconazole fil-kura primar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candidaemia kienet murija fi studju komparattiv miftuħ. Tliet mija u sebgħin pazjent mhux newtropeniku (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l fuq minn 12-il sena)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andidaemia dokumentata kienu inklużi fl-istudju, li minnhom 248 ġew i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. Dis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ġġetti fil-grupp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5 fil-grupp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photericin B segwit bi fluconazole wkoll kellhom infezzjoni ppruvat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mikoloġiku fit-tessut fond.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suffiċjenza tal-kliewi kienu esklużi minn dan l-istudju. It-tul medjan tal-kura kien 15-il</w:t>
      </w:r>
      <w:r w:rsidR="00FC5886" w:rsidRPr="00FB070A">
        <w:rPr>
          <w:color w:val="000000"/>
        </w:rPr>
        <w:t> </w:t>
      </w:r>
      <w:r w:rsidRPr="00FB070A">
        <w:rPr>
          <w:color w:val="000000"/>
        </w:rPr>
        <w:t>ġurnata fiż-żewġ grupp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ra. Fl-analiżi primarja,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kif stmat minn Kumita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alutazzjoni tad-Dejta (DRC - Data Review Committee) li ma kienx jaf xi prodott mediċinali intuża fl-istudju ġie mfisser bħala għajbien/titjib fis-sinjali u s-sintomi kliniċi kollh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nfezzjoni bil-qerd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iCs/>
          <w:color w:val="000000"/>
        </w:rPr>
        <w:t xml:space="preserve">Candida </w:t>
      </w:r>
      <w:r w:rsidRPr="00FB070A">
        <w:rPr>
          <w:color w:val="000000"/>
        </w:rPr>
        <w:t>mid-demm u t-tessut fond infettat 12-il</w:t>
      </w:r>
      <w:r w:rsidR="00FC5886" w:rsidRPr="00FB070A">
        <w:rPr>
          <w:color w:val="000000"/>
        </w:rPr>
        <w:t> </w:t>
      </w:r>
      <w:r w:rsidRPr="00FB070A">
        <w:rPr>
          <w:color w:val="000000"/>
        </w:rPr>
        <w:t>ġimgħa wara t-tmiem tat-terapija (EOT). Il-pazjenti li ma kellhomx valutazzjoni 12-il ġimgħa wara l-EOT kienu magħduda li ma rnexxewx.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in l-analiżi deher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41% tal-pazjenti fiż-żewġ grupp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ra</w:t>
      </w:r>
      <w:r w:rsidRPr="00FB070A">
        <w:rPr>
          <w:i/>
          <w:iCs/>
          <w:color w:val="000000"/>
        </w:rPr>
        <w:t>.</w:t>
      </w:r>
    </w:p>
    <w:p w14:paraId="00377E72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</w:p>
    <w:p w14:paraId="6BFA9B2D" w14:textId="77777777" w:rsidR="00FC0116" w:rsidRPr="00FB070A" w:rsidRDefault="00FC0116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naliżi sekondarja, li użat valutazzjonijiet tad-</w:t>
      </w:r>
      <w:r w:rsidRPr="00FB070A">
        <w:rPr>
          <w:i/>
          <w:iCs/>
          <w:color w:val="000000"/>
        </w:rPr>
        <w:t xml:space="preserve">DRC </w:t>
      </w:r>
      <w:r w:rsidRPr="00FB070A">
        <w:rPr>
          <w:color w:val="000000"/>
        </w:rPr>
        <w:t>fl-aħħar punt taż-żmien valutabbli (EOT, 2, 6, jew 12-il</w:t>
      </w:r>
      <w:r w:rsidR="0066220A" w:rsidRPr="00FB070A">
        <w:rPr>
          <w:color w:val="000000"/>
        </w:rPr>
        <w:t> </w:t>
      </w:r>
      <w:r w:rsidRPr="00FB070A">
        <w:rPr>
          <w:color w:val="000000"/>
        </w:rPr>
        <w:t>ġimgħa wara l-EOT) voriconazole u l-iske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photericin B segwit bi fluconazole kellhom 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65% u 71%, rispettivament</w:t>
      </w:r>
      <w:r w:rsidRPr="00FB070A">
        <w:rPr>
          <w:i/>
          <w:iCs/>
          <w:color w:val="000000"/>
        </w:rPr>
        <w:t>.</w:t>
      </w:r>
      <w:r w:rsidRPr="00FB070A">
        <w:rPr>
          <w:color w:val="000000"/>
        </w:rPr>
        <w:t xml:space="preserve"> Il-valut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nvestigatu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żit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ċċe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wieħed minn dawn il-punti taż-żmien hija murija fit-tabella li ġejja:</w:t>
      </w:r>
      <w:r w:rsidRPr="00FB070A">
        <w:rPr>
          <w:b/>
          <w:bCs/>
          <w:i/>
          <w:iCs/>
          <w:color w:val="000000"/>
        </w:rPr>
        <w:t xml:space="preserve"> </w:t>
      </w:r>
    </w:p>
    <w:p w14:paraId="081FFD4C" w14:textId="77777777" w:rsidR="00FC0116" w:rsidRPr="00FB070A" w:rsidRDefault="00FC0116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</w:p>
    <w:tbl>
      <w:tblPr>
        <w:tblpPr w:leftFromText="141" w:rightFromText="141" w:vertAnchor="text" w:horzAnchor="margin" w:tblpY="46"/>
        <w:tblOverlap w:val="never"/>
        <w:tblW w:w="9606" w:type="dxa"/>
        <w:tblLook w:val="0000" w:firstRow="0" w:lastRow="0" w:firstColumn="0" w:lastColumn="0" w:noHBand="0" w:noVBand="0"/>
      </w:tblPr>
      <w:tblGrid>
        <w:gridCol w:w="3227"/>
        <w:gridCol w:w="3118"/>
        <w:gridCol w:w="3261"/>
      </w:tblGrid>
      <w:tr w:rsidR="00FC0116" w:rsidRPr="00FB070A" w14:paraId="1FB6595C" w14:textId="77777777" w:rsidTr="00967562">
        <w:trPr>
          <w:trHeight w:val="465"/>
        </w:trPr>
        <w:tc>
          <w:tcPr>
            <w:tcW w:w="322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4E44F658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>Punt taż-żmien</w:t>
            </w:r>
          </w:p>
          <w:p w14:paraId="46AB6E7A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bCs/>
                <w:i/>
                <w:iCs/>
                <w:color w:val="000000"/>
              </w:rPr>
            </w:pPr>
          </w:p>
          <w:p w14:paraId="39BA165D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i/>
                <w:color w:val="000000"/>
              </w:rPr>
            </w:pPr>
          </w:p>
        </w:tc>
        <w:tc>
          <w:tcPr>
            <w:tcW w:w="311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2F8B1AC" w14:textId="77777777" w:rsidR="00967562" w:rsidRPr="00FB070A" w:rsidRDefault="00FC0116" w:rsidP="009675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>Voriconazole</w:t>
            </w:r>
          </w:p>
          <w:p w14:paraId="09C4DCB1" w14:textId="77777777" w:rsidR="00FC0116" w:rsidRPr="00FB070A" w:rsidRDefault="00FC0116" w:rsidP="009675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>(N=248)</w:t>
            </w:r>
          </w:p>
          <w:p w14:paraId="60533788" w14:textId="77777777" w:rsidR="00FC0116" w:rsidRPr="00FB070A" w:rsidRDefault="00FC0116" w:rsidP="009675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3261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73865650" w14:textId="77777777" w:rsidR="002248B7" w:rsidRPr="00FB070A" w:rsidRDefault="00FC0116" w:rsidP="009675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 xml:space="preserve">Amphotericin B → fluconazole </w:t>
            </w:r>
          </w:p>
          <w:p w14:paraId="03AA2936" w14:textId="77777777" w:rsidR="00FC0116" w:rsidRPr="00FB070A" w:rsidRDefault="00FC0116" w:rsidP="009675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>(N=122)</w:t>
            </w:r>
          </w:p>
          <w:p w14:paraId="31FBB0B2" w14:textId="77777777" w:rsidR="00967562" w:rsidRPr="00FB070A" w:rsidRDefault="00967562" w:rsidP="009675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/>
                <w:bCs/>
                <w:i/>
                <w:iCs/>
                <w:color w:val="000000"/>
              </w:rPr>
            </w:pPr>
          </w:p>
        </w:tc>
      </w:tr>
      <w:tr w:rsidR="00FC0116" w:rsidRPr="00FB070A" w14:paraId="0431B27B" w14:textId="77777777" w:rsidTr="00967562">
        <w:trPr>
          <w:trHeight w:val="243"/>
        </w:trPr>
        <w:tc>
          <w:tcPr>
            <w:tcW w:w="3227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4" w:space="0" w:color="000000"/>
            </w:tcBorders>
          </w:tcPr>
          <w:p w14:paraId="318ED6D8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EOT 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FD4EDB1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178 (72%) </w:t>
            </w:r>
          </w:p>
        </w:tc>
        <w:tc>
          <w:tcPr>
            <w:tcW w:w="3261" w:type="dxa"/>
            <w:tcBorders>
              <w:top w:val="single" w:sz="12" w:space="0" w:color="000000"/>
              <w:left w:val="single" w:sz="4" w:space="0" w:color="000000"/>
              <w:bottom w:val="nil"/>
              <w:right w:val="single" w:sz="12" w:space="0" w:color="000000"/>
            </w:tcBorders>
          </w:tcPr>
          <w:p w14:paraId="36AF753F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88 (72%) </w:t>
            </w:r>
          </w:p>
        </w:tc>
      </w:tr>
      <w:tr w:rsidR="00FC0116" w:rsidRPr="00FB070A" w14:paraId="2077FFAA" w14:textId="77777777" w:rsidTr="00967562">
        <w:trPr>
          <w:trHeight w:val="228"/>
        </w:trPr>
        <w:tc>
          <w:tcPr>
            <w:tcW w:w="3227" w:type="dxa"/>
            <w:tcBorders>
              <w:top w:val="nil"/>
              <w:left w:val="single" w:sz="12" w:space="0" w:color="000000"/>
              <w:bottom w:val="nil"/>
              <w:right w:val="single" w:sz="4" w:space="0" w:color="000000"/>
            </w:tcBorders>
          </w:tcPr>
          <w:p w14:paraId="0198BBD4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ġimagħtejn wara EOT </w:t>
            </w:r>
          </w:p>
        </w:tc>
        <w:tc>
          <w:tcPr>
            <w:tcW w:w="311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B6A6EC2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125 (50%) </w:t>
            </w:r>
          </w:p>
        </w:tc>
        <w:tc>
          <w:tcPr>
            <w:tcW w:w="3261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1D27F1E7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62 (51%) </w:t>
            </w:r>
          </w:p>
        </w:tc>
      </w:tr>
      <w:tr w:rsidR="00FC0116" w:rsidRPr="00FB070A" w14:paraId="52C109FD" w14:textId="77777777" w:rsidTr="00967562">
        <w:trPr>
          <w:trHeight w:val="230"/>
        </w:trPr>
        <w:tc>
          <w:tcPr>
            <w:tcW w:w="3227" w:type="dxa"/>
            <w:tcBorders>
              <w:top w:val="nil"/>
              <w:left w:val="single" w:sz="12" w:space="0" w:color="000000"/>
              <w:bottom w:val="nil"/>
              <w:right w:val="single" w:sz="4" w:space="0" w:color="000000"/>
            </w:tcBorders>
          </w:tcPr>
          <w:p w14:paraId="3697E0F2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6 ġimgħat wara EOT </w:t>
            </w:r>
          </w:p>
        </w:tc>
        <w:tc>
          <w:tcPr>
            <w:tcW w:w="311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B9D62A0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104 (42%) </w:t>
            </w:r>
          </w:p>
        </w:tc>
        <w:tc>
          <w:tcPr>
            <w:tcW w:w="3261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5FDD9599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55 (45%) </w:t>
            </w:r>
          </w:p>
        </w:tc>
      </w:tr>
      <w:tr w:rsidR="00FC0116" w:rsidRPr="00FB070A" w14:paraId="4A4E682E" w14:textId="77777777" w:rsidTr="00967562">
        <w:trPr>
          <w:trHeight w:val="213"/>
        </w:trPr>
        <w:tc>
          <w:tcPr>
            <w:tcW w:w="3227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52A90EF8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12-il ġimgħa wara EOT </w:t>
            </w:r>
          </w:p>
        </w:tc>
        <w:tc>
          <w:tcPr>
            <w:tcW w:w="3118" w:type="dxa"/>
            <w:tcBorders>
              <w:top w:val="nil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AB014B0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104 (42%) </w:t>
            </w:r>
          </w:p>
        </w:tc>
        <w:tc>
          <w:tcPr>
            <w:tcW w:w="3261" w:type="dxa"/>
            <w:tcBorders>
              <w:top w:val="nil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1016808D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51 (42%) </w:t>
            </w:r>
          </w:p>
        </w:tc>
      </w:tr>
    </w:tbl>
    <w:p w14:paraId="3CFF8713" w14:textId="77777777" w:rsidR="00FC0116" w:rsidRPr="00FB070A" w:rsidRDefault="00FC0116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</w:p>
    <w:p w14:paraId="31EDBFFE" w14:textId="77777777" w:rsidR="00FC0116" w:rsidRPr="00FB070A" w:rsidRDefault="00FC0116" w:rsidP="00206626">
      <w:pPr>
        <w:keepNext/>
        <w:keepLines/>
        <w:rPr>
          <w:color w:val="000000"/>
          <w:u w:val="single"/>
        </w:rPr>
      </w:pPr>
      <w:r w:rsidRPr="00FB070A">
        <w:rPr>
          <w:color w:val="000000"/>
          <w:u w:val="single"/>
        </w:rPr>
        <w:t>Infezzjonijiet refrattorji serji b</w:t>
      </w:r>
      <w:r w:rsidR="005E393F" w:rsidRPr="00FB070A">
        <w:rPr>
          <w:color w:val="000000"/>
          <w:u w:val="single"/>
        </w:rPr>
        <w:t>’</w:t>
      </w:r>
      <w:r w:rsidRPr="00FB070A">
        <w:rPr>
          <w:i/>
          <w:iCs/>
          <w:color w:val="000000"/>
          <w:u w:val="single"/>
        </w:rPr>
        <w:t>Candida</w:t>
      </w:r>
    </w:p>
    <w:p w14:paraId="08EB2FD2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L-istudju kien jinkludi 55 pazjent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infezzjonijiet refrattorji sistemiċi serji b</w:t>
      </w:r>
      <w:r w:rsidR="005E393F" w:rsidRPr="00FB070A">
        <w:rPr>
          <w:snapToGrid w:val="0"/>
          <w:color w:val="000000"/>
        </w:rPr>
        <w:t>’</w:t>
      </w:r>
      <w:r w:rsidRPr="00FB070A">
        <w:rPr>
          <w:i/>
          <w:iCs/>
          <w:snapToGrid w:val="0"/>
          <w:color w:val="000000"/>
        </w:rPr>
        <w:t>Candida</w:t>
      </w:r>
      <w:r w:rsidRPr="00FB070A">
        <w:rPr>
          <w:snapToGrid w:val="0"/>
          <w:color w:val="000000"/>
        </w:rPr>
        <w:t xml:space="preserve"> (fosthom candidaemia, candidiasis imxerrda u invażiva oħra) fejn kura antifungali preċedenti,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mod partikolari bi fluconazole, ma kinetx effettiva. Rispons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suċċess kien muri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24 pazjent (15-il rispons sħiħ, 9 risponsi parzjali). Fi speċi mhux </w:t>
      </w:r>
      <w:r w:rsidRPr="00FB070A">
        <w:rPr>
          <w:i/>
          <w:iCs/>
          <w:snapToGrid w:val="0"/>
          <w:color w:val="000000"/>
        </w:rPr>
        <w:t>albicans</w:t>
      </w:r>
      <w:r w:rsidRPr="00FB070A">
        <w:rPr>
          <w:snapToGrid w:val="0"/>
          <w:color w:val="000000"/>
        </w:rPr>
        <w:t xml:space="preserve"> reżistenti għal fluconazole, eżitu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suċċess kien muri fi 3/3 infezzjonijiet bil- </w:t>
      </w:r>
      <w:r w:rsidRPr="00FB070A">
        <w:rPr>
          <w:i/>
          <w:iCs/>
          <w:snapToGrid w:val="0"/>
          <w:color w:val="000000"/>
        </w:rPr>
        <w:t>C. krusei</w:t>
      </w:r>
      <w:r w:rsidRPr="00FB070A">
        <w:rPr>
          <w:snapToGrid w:val="0"/>
          <w:color w:val="000000"/>
        </w:rPr>
        <w:t xml:space="preserve"> (risponsi sħaħ) u 6/8 infezzjonijiet bil- </w:t>
      </w:r>
      <w:r w:rsidRPr="00FB070A">
        <w:rPr>
          <w:i/>
          <w:iCs/>
          <w:snapToGrid w:val="0"/>
          <w:color w:val="000000"/>
        </w:rPr>
        <w:t>C. glabrata</w:t>
      </w:r>
      <w:r w:rsidRPr="00FB070A">
        <w:rPr>
          <w:snapToGrid w:val="0"/>
          <w:color w:val="000000"/>
        </w:rPr>
        <w:t xml:space="preserve"> (5 risponsi sħaħ, rispons 1 parzjali). Id-dejta dwar l-effikaċja klinika kienet sostnuta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ejta limitata dwar is-suxxettibilità.</w:t>
      </w:r>
    </w:p>
    <w:p w14:paraId="419635C6" w14:textId="77777777" w:rsidR="00FC0116" w:rsidRPr="00FB070A" w:rsidRDefault="00FC0116">
      <w:pPr>
        <w:rPr>
          <w:i/>
          <w:color w:val="000000"/>
          <w:u w:val="single"/>
        </w:rPr>
      </w:pPr>
    </w:p>
    <w:p w14:paraId="3A99C665" w14:textId="77777777" w:rsidR="00FC0116" w:rsidRPr="00FB070A" w:rsidRDefault="00FC0116">
      <w:pPr>
        <w:keepNext/>
        <w:rPr>
          <w:b/>
          <w:color w:val="000000"/>
          <w:u w:val="single"/>
        </w:rPr>
      </w:pPr>
      <w:r w:rsidRPr="00FB070A">
        <w:rPr>
          <w:color w:val="000000"/>
          <w:u w:val="single"/>
        </w:rPr>
        <w:t xml:space="preserve">Infezzjonijiet bi </w:t>
      </w:r>
      <w:r w:rsidRPr="00FB070A">
        <w:rPr>
          <w:i/>
          <w:iCs/>
          <w:color w:val="000000"/>
          <w:u w:val="single"/>
        </w:rPr>
        <w:t>Scedosporium</w:t>
      </w:r>
      <w:r w:rsidRPr="00FB070A">
        <w:rPr>
          <w:color w:val="000000"/>
          <w:u w:val="single"/>
        </w:rPr>
        <w:t xml:space="preserve"> u </w:t>
      </w:r>
      <w:r w:rsidRPr="00FB070A">
        <w:rPr>
          <w:i/>
          <w:iCs/>
          <w:color w:val="000000"/>
          <w:u w:val="single"/>
        </w:rPr>
        <w:t>Fusarium</w:t>
      </w:r>
    </w:p>
    <w:p w14:paraId="385CE5E3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Voriconazole ntwera li kien effettiv kontra l-patoġeni fungali rari li ġejjin:</w:t>
      </w:r>
    </w:p>
    <w:p w14:paraId="5EEBFD18" w14:textId="77777777" w:rsidR="00FC0116" w:rsidRPr="00FB070A" w:rsidRDefault="00FC0116">
      <w:pPr>
        <w:rPr>
          <w:color w:val="000000"/>
        </w:rPr>
      </w:pPr>
    </w:p>
    <w:p w14:paraId="1E597470" w14:textId="77777777" w:rsidR="00FC0116" w:rsidRPr="00FB070A" w:rsidRDefault="00FC0116">
      <w:pPr>
        <w:rPr>
          <w:color w:val="000000"/>
        </w:rPr>
      </w:pPr>
      <w:r w:rsidRPr="00FB070A">
        <w:rPr>
          <w:i/>
          <w:iCs/>
          <w:color w:val="000000"/>
        </w:rPr>
        <w:t>Scedosporium</w:t>
      </w:r>
      <w:r w:rsidRPr="00FB070A">
        <w:rPr>
          <w:color w:val="000000"/>
        </w:rPr>
        <w:t xml:space="preserve"> spp.: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għal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kien mur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6 (6 risponsi sħaħ, 10 parzjali) minn 28 pazj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iCs/>
          <w:color w:val="000000"/>
        </w:rPr>
        <w:t>S. apiospermum</w:t>
      </w:r>
      <w:r w:rsidRPr="00FB070A">
        <w:rPr>
          <w:color w:val="000000"/>
        </w:rPr>
        <w:t xml:space="preserve"> u fi 2 (it-tnejn risponsi parzjali) minn 7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iCs/>
          <w:color w:val="000000"/>
        </w:rPr>
        <w:t>S. prolificans</w:t>
      </w:r>
      <w:r w:rsidRPr="00FB070A">
        <w:rPr>
          <w:color w:val="000000"/>
        </w:rPr>
        <w:t>.  Barra minn hekk,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kien mur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 minn 3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infezzjonijiet ikkawżati minn aktar minn organiżmu wieħed fosthom </w:t>
      </w:r>
      <w:r w:rsidRPr="00FB070A">
        <w:rPr>
          <w:i/>
          <w:iCs/>
          <w:color w:val="000000"/>
        </w:rPr>
        <w:t xml:space="preserve">Scedosporium </w:t>
      </w:r>
      <w:r w:rsidRPr="00FB070A">
        <w:rPr>
          <w:color w:val="000000"/>
        </w:rPr>
        <w:t>spp.</w:t>
      </w:r>
    </w:p>
    <w:p w14:paraId="68D4A3AF" w14:textId="77777777" w:rsidR="00FC0116" w:rsidRPr="00FB070A" w:rsidRDefault="00FC0116">
      <w:pPr>
        <w:rPr>
          <w:i/>
          <w:iCs/>
          <w:color w:val="000000"/>
        </w:rPr>
      </w:pPr>
      <w:r w:rsidRPr="00FB070A">
        <w:rPr>
          <w:i/>
          <w:iCs/>
          <w:color w:val="000000"/>
        </w:rPr>
        <w:t>Fusarium</w:t>
      </w:r>
      <w:r w:rsidRPr="00FB070A">
        <w:rPr>
          <w:color w:val="000000"/>
        </w:rPr>
        <w:t xml:space="preserve"> spp.: Sebgħa (3 risponsi sħaħ, 3 parzjali) minn 17-il pazjent kienu 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ċċess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. Minn dawn is-7 pazjenti, 3 kellhom infezzjon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jnejhom, 1 kellu infezzjoni tas-sinus, u 3 kellhom infezzjoni mifruxa. Erb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zjenti oħ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fusariosis kellhom infezzjoni kkawżata minn diversi organiżmi; 2 minnhom kellhom eżit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.</w:t>
      </w:r>
      <w:r w:rsidRPr="00FB070A">
        <w:rPr>
          <w:i/>
          <w:iCs/>
          <w:color w:val="000000"/>
        </w:rPr>
        <w:t xml:space="preserve"> </w:t>
      </w:r>
    </w:p>
    <w:p w14:paraId="409856DA" w14:textId="77777777" w:rsidR="00FC0116" w:rsidRPr="00FB070A" w:rsidRDefault="00FC0116">
      <w:pPr>
        <w:rPr>
          <w:i/>
          <w:color w:val="000000"/>
        </w:rPr>
      </w:pPr>
    </w:p>
    <w:p w14:paraId="2F48C0B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maġġoranza tal-pazjenti li rċevew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għall-infezzjonijiet rari msemmija fuq kienu intolleranti għal, jew refrattorji għal, terapija antifungali preċedenti.</w:t>
      </w:r>
    </w:p>
    <w:p w14:paraId="1515E5F4" w14:textId="77777777" w:rsidR="00FC0116" w:rsidRPr="00FB070A" w:rsidRDefault="00FC0116">
      <w:pPr>
        <w:rPr>
          <w:b/>
          <w:color w:val="000000"/>
        </w:rPr>
      </w:pPr>
    </w:p>
    <w:p w14:paraId="04238155" w14:textId="77777777" w:rsidR="00260CA8" w:rsidRPr="00FB070A" w:rsidRDefault="00260CA8" w:rsidP="00260CA8">
      <w:pPr>
        <w:spacing w:line="240" w:lineRule="auto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rofilassi Primarja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Infezzjonijiet Fungali Invażivi – Effikaċja f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riċevitur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HSCT mingħajr IFIs li ġew </w:t>
      </w:r>
      <w:r w:rsidRPr="00FB070A">
        <w:rPr>
          <w:color w:val="000000"/>
          <w:u w:val="single"/>
        </w:rPr>
        <w:t xml:space="preserve">ikkonfermati jew li setgħu seħħew </w:t>
      </w:r>
      <w:r w:rsidRPr="00FB070A">
        <w:rPr>
          <w:rFonts w:cs="Times New Roman"/>
          <w:color w:val="000000"/>
          <w:u w:val="single"/>
        </w:rPr>
        <w:t>fil-passat.</w:t>
      </w:r>
    </w:p>
    <w:p w14:paraId="61255C7D" w14:textId="77777777" w:rsidR="00260CA8" w:rsidRPr="00FB070A" w:rsidRDefault="00260CA8" w:rsidP="00260CA8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Voriconazole ġie mqabbel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itraconazole bħala profilassi primarja fi studju open-label, komparattiv, multiċentriku,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riċevituri adulti u adolexxenti alloġeniċ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HSCT mingħajr IFIs li ġew ikkonfermati jew li setgħu seħħew fil-passat. Is-suċċess ġie definit bħala l-abilità sabiex l-individwu jkompli bil-profilassi bil-mediċina tal-istudju għal 100 jum wara HSCT (mingħajr ma jieqaf għal &gt;14 jum) u sopravivenza mingħajr ebda IFIs ikkonfermati jew li setgħu seħħew għal 180 jum wara HSCT. Il-grupp modifikat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intenzjo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trattament (MITT) kien jinkludi 465 riċevitur alloġenik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HSCT fejn 45% tal-pazjenti kellhom AML. Mill-pazjenti kollha, 58% kienu suġġetti għal skem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undizzjonijiet majeloablattivi. Profilassi bil-mediċina tal-istudju nbdiet immedjatament wara HSCT: 224 irċivew voriconazole u 241 irċivew itraconazole. Il-medjan tat-tu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żmien tal-profilassi bil-mediċina tal-istudju kien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96 jum għal voriconazole u 68 jum għal itraconazole fil-grupp MITT.</w:t>
      </w:r>
    </w:p>
    <w:p w14:paraId="715A139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27AF063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-ra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uċċess u punti </w:t>
      </w:r>
      <w:r w:rsidR="00830C18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sekondarji oħra qed jiġu ppreżentati fit-tabella hawn taħt:</w:t>
      </w:r>
    </w:p>
    <w:p w14:paraId="008F1F6A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u w:val="single"/>
          <w:lang w:val="mt-MT"/>
        </w:rPr>
      </w:pPr>
    </w:p>
    <w:tbl>
      <w:tblPr>
        <w:tblW w:w="992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530"/>
        <w:gridCol w:w="1440"/>
        <w:gridCol w:w="2430"/>
        <w:gridCol w:w="1141"/>
      </w:tblGrid>
      <w:tr w:rsidR="00FC0116" w:rsidRPr="00FB070A" w14:paraId="1555865F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0DB4E367" w14:textId="77777777" w:rsidR="00FC0116" w:rsidRPr="00FB070A" w:rsidRDefault="00FC0116" w:rsidP="00830C18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830C18" w:rsidRPr="00FB070A">
              <w:rPr>
                <w:b/>
                <w:bCs/>
                <w:sz w:val="22"/>
                <w:szCs w:val="22"/>
                <w:lang w:val="mt-MT"/>
              </w:rPr>
              <w:t xml:space="preserve">tat-Tmiem 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>tal-Istudju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6F849B3E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oriconazole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N=22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4D448109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N=241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581720E4" w14:textId="77777777" w:rsidR="00FC0116" w:rsidRPr="00FB070A" w:rsidRDefault="00FC0116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 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0A55B6E1" w14:textId="77777777" w:rsidR="00FC0116" w:rsidRPr="00FB070A" w:rsidRDefault="00FC0116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alur P</w:t>
            </w:r>
          </w:p>
        </w:tc>
      </w:tr>
      <w:tr w:rsidR="00FC0116" w:rsidRPr="00FB070A" w14:paraId="192898C0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999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02C36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09 (48.7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CF9F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80 (33.2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E7D94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6.4% (7.7%, 25.1%)**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4727A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02**</w:t>
            </w:r>
          </w:p>
        </w:tc>
      </w:tr>
      <w:tr w:rsidR="00FC0116" w:rsidRPr="00FB070A" w14:paraId="55952233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8BCD7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jum 100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15BB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21 (54.0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7A27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6 (39.8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09129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5.4% (6.6%, 24.2%)**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DBB3F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06**</w:t>
            </w:r>
          </w:p>
        </w:tc>
      </w:tr>
      <w:tr w:rsidR="00FC0116" w:rsidRPr="00FB070A" w14:paraId="047B1AEA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DCED9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emmew mill-inqas 100 jum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profilassi bil-mediċina tal-istudju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5503F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20 (53.6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44C90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4 (39.0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A1BAF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4.6% (5.6%, 23.5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4ED94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15</w:t>
            </w:r>
          </w:p>
        </w:tc>
      </w:tr>
      <w:tr w:rsidR="00FC0116" w:rsidRPr="00FB070A" w14:paraId="4F261814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435D0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Baqgħu ħajjin sa jum 18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125E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84 (82.1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7273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97 (81.7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87133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4% (-6.6%, 7.4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B93E8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9107</w:t>
            </w:r>
          </w:p>
        </w:tc>
      </w:tr>
      <w:tr w:rsidR="00FC0116" w:rsidRPr="00FB070A" w14:paraId="3996093E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6873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sa jum 18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E1B8C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 (1.3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3D08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 (2.1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2CE70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0.7% (-3.1%, 1.6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675E7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5390</w:t>
            </w:r>
          </w:p>
        </w:tc>
      </w:tr>
      <w:tr w:rsidR="00FC0116" w:rsidRPr="00FB070A" w14:paraId="76E1C1F7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D5FC5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sa jum 10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FF70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 (0.9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3FDE4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4 (1.7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FD889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0.8% (-2.8%, 1.3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2EF43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4589</w:t>
            </w:r>
          </w:p>
        </w:tc>
      </w:tr>
      <w:tr w:rsidR="00FC0116" w:rsidRPr="00FB070A" w14:paraId="4889F097" w14:textId="77777777" w:rsidTr="00B21003">
        <w:tc>
          <w:tcPr>
            <w:tcW w:w="3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1EC2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waqt li l-individwu kien qed jieħu l-mediċina tal-istudju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7E665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E9C6F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 (1.2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4562B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1.2% (-2.6%, 0.2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A959A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813</w:t>
            </w:r>
          </w:p>
        </w:tc>
      </w:tr>
    </w:tbl>
    <w:p w14:paraId="6EDF9ACF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830C18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1342DBC2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 Differenza fil-proporzjonijiet, 95% CI u valuri p miksuba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każwali</w:t>
      </w:r>
    </w:p>
    <w:p w14:paraId="06F54BF7" w14:textId="77777777" w:rsidR="00427946" w:rsidRPr="00FB070A" w:rsidRDefault="00427946">
      <w:pPr>
        <w:pStyle w:val="Default"/>
        <w:rPr>
          <w:sz w:val="22"/>
          <w:szCs w:val="22"/>
          <w:lang w:val="mt-MT"/>
        </w:rPr>
      </w:pPr>
    </w:p>
    <w:p w14:paraId="0B6FF5D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-rat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IFIs </w:t>
      </w:r>
      <w:r w:rsidR="00830C18" w:rsidRPr="00FB070A">
        <w:rPr>
          <w:sz w:val="22"/>
          <w:szCs w:val="22"/>
          <w:lang w:val="mt-MT"/>
        </w:rPr>
        <w:t>li jiġu f</w:t>
      </w:r>
      <w:r w:rsidR="005E393F" w:rsidRPr="00FB070A">
        <w:rPr>
          <w:sz w:val="22"/>
          <w:szCs w:val="22"/>
          <w:lang w:val="mt-MT"/>
        </w:rPr>
        <w:t>’</w:t>
      </w:r>
      <w:r w:rsidR="00830C18" w:rsidRPr="00FB070A">
        <w:rPr>
          <w:sz w:val="22"/>
          <w:szCs w:val="22"/>
          <w:lang w:val="mt-MT"/>
        </w:rPr>
        <w:t xml:space="preserve">daqqa </w:t>
      </w:r>
      <w:r w:rsidRPr="00FB070A">
        <w:rPr>
          <w:sz w:val="22"/>
          <w:szCs w:val="22"/>
          <w:lang w:val="mt-MT"/>
        </w:rPr>
        <w:t>sa Jum</w:t>
      </w:r>
      <w:r w:rsidR="0066220A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 xml:space="preserve">180 u l-punt </w:t>
      </w:r>
      <w:r w:rsidR="00830C18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, li hu Suċċess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Jum 180, għal pazjen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AML u </w:t>
      </w:r>
      <w:r w:rsidR="00830C18" w:rsidRPr="00FB070A">
        <w:rPr>
          <w:sz w:val="22"/>
          <w:szCs w:val="22"/>
          <w:lang w:val="mt-MT"/>
        </w:rPr>
        <w:t>reġim kondizzjunarju</w:t>
      </w:r>
      <w:r w:rsidRPr="00FB070A">
        <w:rPr>
          <w:sz w:val="22"/>
          <w:szCs w:val="22"/>
          <w:lang w:val="mt-MT"/>
        </w:rPr>
        <w:t xml:space="preserve"> majeloablattiv rispettivament, qed tiġi ppreżentata fit-tabella hawn taħt:</w:t>
      </w:r>
    </w:p>
    <w:p w14:paraId="6136C192" w14:textId="77777777" w:rsidR="00FC0116" w:rsidRPr="00FB070A" w:rsidRDefault="00FC0116">
      <w:pPr>
        <w:pStyle w:val="Default"/>
        <w:rPr>
          <w:b/>
          <w:bCs/>
          <w:sz w:val="22"/>
          <w:szCs w:val="22"/>
          <w:lang w:val="mt-MT"/>
        </w:rPr>
      </w:pPr>
    </w:p>
    <w:p w14:paraId="0CACEC0A" w14:textId="77777777" w:rsidR="00FC0116" w:rsidRPr="00FB070A" w:rsidRDefault="00FC0116" w:rsidP="00E30542">
      <w:pPr>
        <w:pStyle w:val="Default"/>
        <w:keepNext/>
        <w:keepLines/>
        <w:rPr>
          <w:sz w:val="22"/>
          <w:szCs w:val="22"/>
          <w:lang w:val="mt-MT"/>
        </w:rPr>
      </w:pPr>
      <w:r w:rsidRPr="00FB070A">
        <w:rPr>
          <w:b/>
          <w:bCs/>
          <w:sz w:val="22"/>
          <w:szCs w:val="22"/>
          <w:lang w:val="mt-MT"/>
        </w:rPr>
        <w:t>AML</w:t>
      </w:r>
    </w:p>
    <w:p w14:paraId="60E7E19F" w14:textId="77777777" w:rsidR="00FC0116" w:rsidRPr="00FB070A" w:rsidRDefault="00FC0116" w:rsidP="00244C2A">
      <w:pPr>
        <w:pStyle w:val="Default"/>
        <w:keepNext/>
        <w:keepLines/>
        <w:widowControl/>
        <w:rPr>
          <w:sz w:val="22"/>
          <w:szCs w:val="22"/>
          <w:lang w:val="mt-MT"/>
        </w:rPr>
      </w:pPr>
    </w:p>
    <w:tbl>
      <w:tblPr>
        <w:tblW w:w="949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32"/>
        <w:gridCol w:w="1605"/>
        <w:gridCol w:w="1559"/>
        <w:gridCol w:w="3402"/>
      </w:tblGrid>
      <w:tr w:rsidR="00FC0116" w:rsidRPr="00FB070A" w14:paraId="66A4EB84" w14:textId="77777777" w:rsidTr="00244C2A"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3AC76E1F" w14:textId="77777777" w:rsidR="00FC0116" w:rsidRPr="00FB070A" w:rsidRDefault="00FC0116" w:rsidP="00E30542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830C18" w:rsidRPr="00FB070A">
              <w:rPr>
                <w:b/>
                <w:bCs/>
                <w:sz w:val="22"/>
                <w:szCs w:val="22"/>
                <w:lang w:val="mt-MT"/>
              </w:rPr>
              <w:t>tat-tmiem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tal-istudju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0FD8818B" w14:textId="77777777" w:rsidR="00FC0116" w:rsidRPr="00FB070A" w:rsidRDefault="00FC0116" w:rsidP="00E30542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Voriconazole </w:t>
            </w:r>
          </w:p>
          <w:p w14:paraId="7FEE62A5" w14:textId="77777777" w:rsidR="00FC0116" w:rsidRPr="00FB070A" w:rsidRDefault="00FC0116" w:rsidP="00E30542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(N=98) </w:t>
            </w:r>
          </w:p>
          <w:p w14:paraId="774B5A23" w14:textId="77777777" w:rsidR="00FC0116" w:rsidRPr="00FB070A" w:rsidRDefault="00FC0116" w:rsidP="00E30542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20CDD6D8" w14:textId="77777777" w:rsidR="00FC0116" w:rsidRPr="00FB070A" w:rsidRDefault="00FC0116" w:rsidP="00E30542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</w:p>
          <w:p w14:paraId="13B7E620" w14:textId="77777777" w:rsidR="00FC0116" w:rsidRPr="00FB070A" w:rsidRDefault="00FC0116" w:rsidP="00E30542">
            <w:pPr>
              <w:pStyle w:val="Default"/>
              <w:keepNext/>
              <w:keepLines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=109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1104224F" w14:textId="77777777" w:rsidR="00FC0116" w:rsidRPr="00FB070A" w:rsidRDefault="00FC0116" w:rsidP="00E30542">
            <w:pPr>
              <w:pStyle w:val="Default"/>
              <w:keepNext/>
              <w:keepLines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</w:t>
            </w:r>
          </w:p>
        </w:tc>
      </w:tr>
      <w:tr w:rsidR="00FC0116" w:rsidRPr="00FB070A" w14:paraId="36559B3D" w14:textId="77777777" w:rsidTr="00244C2A"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C1758" w14:textId="77777777" w:rsidR="00FC0116" w:rsidRPr="00FB070A" w:rsidRDefault="00FC0116">
            <w:pPr>
              <w:pStyle w:val="Default"/>
              <w:rPr>
                <w:sz w:val="22"/>
                <w:lang w:val="mt-MT"/>
              </w:rPr>
            </w:pPr>
            <w:r w:rsidRPr="00FB070A">
              <w:rPr>
                <w:sz w:val="22"/>
                <w:lang w:val="mt-MT"/>
              </w:rPr>
              <w:t xml:space="preserve">IFIs </w:t>
            </w:r>
            <w:r w:rsidR="00830C18" w:rsidRPr="00FB070A">
              <w:rPr>
                <w:sz w:val="22"/>
                <w:szCs w:val="22"/>
                <w:lang w:val="mt-MT"/>
              </w:rPr>
              <w:t>li jiġu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="00830C18" w:rsidRPr="00FB070A">
              <w:rPr>
                <w:sz w:val="22"/>
                <w:szCs w:val="22"/>
                <w:lang w:val="mt-MT"/>
              </w:rPr>
              <w:t xml:space="preserve">daqqa </w:t>
            </w:r>
            <w:r w:rsidRPr="00FB070A">
              <w:rPr>
                <w:sz w:val="22"/>
                <w:lang w:val="mt-MT"/>
              </w:rPr>
              <w:t>– Jum 180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8767D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 (1.0%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68C5A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 2 (1.8%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24C0" w14:textId="77777777" w:rsidR="00FC0116" w:rsidRPr="00FB070A" w:rsidRDefault="00FC0116" w:rsidP="006806C7">
            <w:pPr>
              <w:pStyle w:val="Paragraph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-0.8% (-4.0%, 2.4%) **</w:t>
            </w:r>
          </w:p>
        </w:tc>
      </w:tr>
      <w:tr w:rsidR="00FC0116" w:rsidRPr="00FB070A" w14:paraId="18652B35" w14:textId="77777777" w:rsidTr="00244C2A"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14390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99AF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5 (56.1%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AE3A6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45 (41.3%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C430C" w14:textId="77777777" w:rsidR="00FC0116" w:rsidRPr="00FB070A" w:rsidRDefault="00FC0116" w:rsidP="006806C7">
            <w:pPr>
              <w:pStyle w:val="Paragraph"/>
              <w:widowControl w:val="0"/>
              <w:autoSpaceDE w:val="0"/>
              <w:autoSpaceDN w:val="0"/>
              <w:adjustRightInd w:val="0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14.7% (1.7%, 27.7%)***</w:t>
            </w:r>
          </w:p>
        </w:tc>
      </w:tr>
    </w:tbl>
    <w:p w14:paraId="7C374FD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323B4B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70FFD9A7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* </w:t>
      </w:r>
      <w:r w:rsidR="00323B4B" w:rsidRPr="00FB070A">
        <w:rPr>
          <w:sz w:val="22"/>
          <w:szCs w:val="22"/>
          <w:lang w:val="mt-MT"/>
        </w:rPr>
        <w:t>U</w:t>
      </w:r>
      <w:r w:rsidRPr="00FB070A">
        <w:rPr>
          <w:sz w:val="22"/>
          <w:szCs w:val="22"/>
          <w:lang w:val="mt-MT"/>
        </w:rPr>
        <w:t>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arġ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5%, tintwera </w:t>
      </w:r>
      <w:r w:rsidR="00323B4B" w:rsidRPr="00FB070A">
        <w:rPr>
          <w:sz w:val="22"/>
          <w:szCs w:val="22"/>
          <w:lang w:val="mt-MT"/>
        </w:rPr>
        <w:t>li m</w:t>
      </w:r>
      <w:r w:rsidR="005E393F" w:rsidRPr="00FB070A">
        <w:rPr>
          <w:sz w:val="22"/>
          <w:szCs w:val="22"/>
          <w:lang w:val="mt-MT"/>
        </w:rPr>
        <w:t>’</w:t>
      </w:r>
      <w:r w:rsidR="00323B4B" w:rsidRPr="00FB070A">
        <w:rPr>
          <w:sz w:val="22"/>
          <w:szCs w:val="22"/>
          <w:lang w:val="mt-MT"/>
        </w:rPr>
        <w:t xml:space="preserve">hemmx </w:t>
      </w:r>
      <w:r w:rsidRPr="00FB070A">
        <w:rPr>
          <w:sz w:val="22"/>
          <w:szCs w:val="22"/>
          <w:lang w:val="mt-MT"/>
        </w:rPr>
        <w:t>inferjorità</w:t>
      </w:r>
    </w:p>
    <w:p w14:paraId="224DCBF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*Differenza fil-proporzjonijiet, 95% CI miksub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każwali</w:t>
      </w:r>
    </w:p>
    <w:p w14:paraId="1D97672E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545E0103" w14:textId="77777777" w:rsidR="00FC0116" w:rsidRPr="00FB070A" w:rsidRDefault="00323B4B" w:rsidP="007E51FE">
      <w:pPr>
        <w:keepNext/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 xml:space="preserve">Reġim kondizzjunarju </w:t>
      </w:r>
      <w:r w:rsidR="00FC0116" w:rsidRPr="00FB070A">
        <w:rPr>
          <w:rFonts w:cs="Times New Roman"/>
          <w:b/>
          <w:bCs/>
          <w:color w:val="000000"/>
        </w:rPr>
        <w:t>majeloablattiv</w:t>
      </w:r>
    </w:p>
    <w:p w14:paraId="3559BDDC" w14:textId="77777777" w:rsidR="00FC0116" w:rsidRPr="00FB070A" w:rsidRDefault="00FC0116" w:rsidP="007E51FE">
      <w:pPr>
        <w:keepNext/>
        <w:spacing w:line="240" w:lineRule="auto"/>
        <w:rPr>
          <w:rFonts w:cs="Times New Roman"/>
          <w:b/>
          <w:bCs/>
          <w:color w:val="000000"/>
        </w:rPr>
      </w:pPr>
    </w:p>
    <w:tbl>
      <w:tblPr>
        <w:tblW w:w="935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559"/>
        <w:gridCol w:w="1560"/>
        <w:gridCol w:w="3260"/>
      </w:tblGrid>
      <w:tr w:rsidR="00FC0116" w:rsidRPr="00FB070A" w14:paraId="6655E810" w14:textId="77777777" w:rsidTr="00151D2D"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4ED57EBB" w14:textId="77777777" w:rsidR="00FC0116" w:rsidRPr="00FB070A" w:rsidRDefault="00FC0116" w:rsidP="007E51FE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323B4B" w:rsidRPr="00FB070A">
              <w:rPr>
                <w:b/>
                <w:bCs/>
                <w:sz w:val="22"/>
                <w:szCs w:val="22"/>
                <w:lang w:val="mt-MT"/>
              </w:rPr>
              <w:t>tat-tmiem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tal-istudj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6F6BB5A8" w14:textId="77777777" w:rsidR="00FC0116" w:rsidRPr="00FB070A" w:rsidRDefault="00FC0116" w:rsidP="007E51FE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Voriconazole </w:t>
            </w:r>
          </w:p>
          <w:p w14:paraId="1224D330" w14:textId="77777777" w:rsidR="00FC0116" w:rsidRPr="00FB070A" w:rsidRDefault="00FC0116" w:rsidP="007E51FE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(N=125) </w:t>
            </w:r>
          </w:p>
          <w:p w14:paraId="29C6944F" w14:textId="77777777" w:rsidR="00FC0116" w:rsidRPr="00FB070A" w:rsidRDefault="00FC0116" w:rsidP="007E51FE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42345332" w14:textId="77777777" w:rsidR="00FC0116" w:rsidRPr="00FB070A" w:rsidRDefault="00FC0116" w:rsidP="007E51FE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</w:p>
          <w:p w14:paraId="6C687D5A" w14:textId="77777777" w:rsidR="00FC0116" w:rsidRPr="00FB070A" w:rsidRDefault="00FC0116" w:rsidP="007E51FE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=143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7F9DDDE0" w14:textId="77777777" w:rsidR="00FC0116" w:rsidRPr="00FB070A" w:rsidRDefault="00FC0116" w:rsidP="007E51FE">
            <w:pPr>
              <w:pStyle w:val="Default"/>
              <w:keepNext/>
              <w:widowControl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</w:t>
            </w:r>
          </w:p>
        </w:tc>
      </w:tr>
      <w:tr w:rsidR="00FC0116" w:rsidRPr="00FB070A" w14:paraId="3A7BE28D" w14:textId="77777777" w:rsidTr="00151D2D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49A3D" w14:textId="77777777" w:rsidR="00FC0116" w:rsidRPr="00FB070A" w:rsidRDefault="00FC0116" w:rsidP="007E51FE">
            <w:pPr>
              <w:pStyle w:val="Default"/>
              <w:keepNext/>
              <w:widowControl/>
              <w:rPr>
                <w:sz w:val="22"/>
                <w:lang w:val="mt-MT"/>
              </w:rPr>
            </w:pPr>
            <w:r w:rsidRPr="00FB070A">
              <w:rPr>
                <w:sz w:val="22"/>
                <w:lang w:val="mt-MT"/>
              </w:rPr>
              <w:t>IFIs</w:t>
            </w:r>
            <w:r w:rsidR="00323B4B" w:rsidRPr="00FB070A">
              <w:rPr>
                <w:sz w:val="22"/>
                <w:szCs w:val="22"/>
                <w:lang w:val="mt-MT"/>
              </w:rPr>
              <w:t xml:space="preserve"> li jiġu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="00323B4B" w:rsidRPr="00FB070A">
              <w:rPr>
                <w:sz w:val="22"/>
                <w:szCs w:val="22"/>
                <w:lang w:val="mt-MT"/>
              </w:rPr>
              <w:t>daqqa</w:t>
            </w:r>
            <w:r w:rsidRPr="00FB070A">
              <w:rPr>
                <w:sz w:val="22"/>
                <w:lang w:val="mt-MT"/>
              </w:rPr>
              <w:t xml:space="preserve"> – Jum 18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DC345" w14:textId="77777777" w:rsidR="00FC0116" w:rsidRPr="00FB070A" w:rsidRDefault="00FC0116" w:rsidP="007E51FE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 (1.6%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8EEE1" w14:textId="77777777" w:rsidR="00FC0116" w:rsidRPr="00FB070A" w:rsidRDefault="00FC0116" w:rsidP="007E51FE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 (2.1%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10C25" w14:textId="77777777" w:rsidR="00FC0116" w:rsidRPr="00FB070A" w:rsidRDefault="00FC0116" w:rsidP="00151D2D">
            <w:pPr>
              <w:pStyle w:val="Paragraph"/>
              <w:keepNext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-0.5% (-3.7%, 2.7%) **</w:t>
            </w:r>
          </w:p>
        </w:tc>
      </w:tr>
      <w:tr w:rsidR="00FC0116" w:rsidRPr="00FB070A" w14:paraId="1C2ACF20" w14:textId="77777777" w:rsidTr="00151D2D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EFF68" w14:textId="77777777" w:rsidR="00FC0116" w:rsidRPr="00FB070A" w:rsidRDefault="00FC0116" w:rsidP="007E51FE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91DDB" w14:textId="77777777" w:rsidR="00FC0116" w:rsidRPr="00FB070A" w:rsidRDefault="00FC0116" w:rsidP="007E51FE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70 (56.0%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B5C0A" w14:textId="77777777" w:rsidR="00FC0116" w:rsidRPr="00FB070A" w:rsidRDefault="00FC0116" w:rsidP="007E51FE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3 (37.1%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69A50" w14:textId="77777777" w:rsidR="00FC0116" w:rsidRPr="00FB070A" w:rsidRDefault="00FC0116" w:rsidP="00151D2D">
            <w:pPr>
              <w:pStyle w:val="Paragraph"/>
              <w:keepNext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20.1% (8.5%, 31.7%)***</w:t>
            </w:r>
          </w:p>
        </w:tc>
      </w:tr>
    </w:tbl>
    <w:p w14:paraId="3158ACD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323B4B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31EC2A2C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 B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arġ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5%, tintwera </w:t>
      </w:r>
      <w:r w:rsidR="00323B4B" w:rsidRPr="00FB070A">
        <w:rPr>
          <w:sz w:val="22"/>
          <w:szCs w:val="22"/>
          <w:lang w:val="mt-MT"/>
        </w:rPr>
        <w:t>li m</w:t>
      </w:r>
      <w:r w:rsidR="005E393F" w:rsidRPr="00FB070A">
        <w:rPr>
          <w:sz w:val="22"/>
          <w:szCs w:val="22"/>
          <w:lang w:val="mt-MT"/>
        </w:rPr>
        <w:t>’</w:t>
      </w:r>
      <w:r w:rsidR="00323B4B" w:rsidRPr="00FB070A">
        <w:rPr>
          <w:sz w:val="22"/>
          <w:szCs w:val="22"/>
          <w:lang w:val="mt-MT"/>
        </w:rPr>
        <w:t xml:space="preserve">hemmx </w:t>
      </w:r>
      <w:r w:rsidRPr="00FB070A">
        <w:rPr>
          <w:sz w:val="22"/>
          <w:szCs w:val="22"/>
          <w:lang w:val="mt-MT"/>
        </w:rPr>
        <w:t>inferjorità</w:t>
      </w:r>
    </w:p>
    <w:p w14:paraId="4C1AA0F1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* Differenza fil-proporzjonijiet, 95% CI miksub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mod każwali </w:t>
      </w:r>
    </w:p>
    <w:p w14:paraId="349D17EA" w14:textId="77777777" w:rsidR="00427946" w:rsidRPr="00FB070A" w:rsidRDefault="00427946">
      <w:pPr>
        <w:pStyle w:val="Default"/>
        <w:rPr>
          <w:sz w:val="22"/>
          <w:szCs w:val="22"/>
          <w:lang w:val="mt-MT"/>
        </w:rPr>
      </w:pPr>
    </w:p>
    <w:p w14:paraId="09AB4819" w14:textId="77777777" w:rsidR="00FC0116" w:rsidRPr="00FB070A" w:rsidRDefault="00FC0116" w:rsidP="00E41341">
      <w:pPr>
        <w:pStyle w:val="Default"/>
        <w:keepNext/>
        <w:keepLines/>
        <w:widowControl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Profilassi Sekondarja ta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 xml:space="preserve"> IFI – Effikaċja f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>riċevituri ta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 xml:space="preserve"> HSCT</w:t>
      </w:r>
      <w:r w:rsidRPr="00FB070A">
        <w:rPr>
          <w:rStyle w:val="CommentReference"/>
          <w:sz w:val="22"/>
          <w:szCs w:val="22"/>
          <w:u w:val="single"/>
          <w:lang w:val="mt-MT"/>
        </w:rPr>
        <w:t xml:space="preserve"> </w:t>
      </w:r>
      <w:r w:rsidRPr="00FB070A">
        <w:rPr>
          <w:sz w:val="22"/>
          <w:szCs w:val="22"/>
          <w:u w:val="single"/>
          <w:lang w:val="mt-MT"/>
        </w:rPr>
        <w:t xml:space="preserve">mingħajr IFIs li ġew </w:t>
      </w:r>
      <w:r w:rsidR="00436919" w:rsidRPr="00FB070A">
        <w:rPr>
          <w:sz w:val="22"/>
          <w:szCs w:val="22"/>
          <w:u w:val="single"/>
          <w:lang w:val="mt-MT"/>
        </w:rPr>
        <w:t>ikkonfermati jew li setgħu seħħew</w:t>
      </w:r>
      <w:r w:rsidRPr="00FB070A">
        <w:rPr>
          <w:sz w:val="22"/>
          <w:szCs w:val="22"/>
          <w:u w:val="single"/>
          <w:lang w:val="mt-MT"/>
        </w:rPr>
        <w:t xml:space="preserve"> fil-passat</w:t>
      </w:r>
    </w:p>
    <w:p w14:paraId="0AF9A3A1" w14:textId="77777777" w:rsidR="00FC0116" w:rsidRPr="00FB070A" w:rsidRDefault="00FC0116" w:rsidP="00E41341">
      <w:pPr>
        <w:pStyle w:val="CM55"/>
        <w:keepNext/>
        <w:keepLines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ġie investigat bħala profilassi sekondarja fi studju open-label, mhux komparattiv, multiċentriku,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riċevituri adulti alloġeniċ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HSCT mingħajr IFIs li ġew </w:t>
      </w:r>
      <w:r w:rsidR="00436919" w:rsidRPr="00FB070A">
        <w:rPr>
          <w:color w:val="000000"/>
          <w:sz w:val="22"/>
          <w:szCs w:val="22"/>
          <w:lang w:val="mt-MT"/>
        </w:rPr>
        <w:t>ikkonfermati jew li setgħu seħħew</w:t>
      </w:r>
      <w:r w:rsidRPr="00FB070A">
        <w:rPr>
          <w:color w:val="000000"/>
          <w:sz w:val="22"/>
          <w:szCs w:val="22"/>
          <w:lang w:val="mt-MT"/>
        </w:rPr>
        <w:t xml:space="preserve"> fil-passat. Il-punt </w:t>
      </w:r>
      <w:r w:rsidR="00323B4B" w:rsidRPr="00FB070A">
        <w:rPr>
          <w:color w:val="000000"/>
          <w:sz w:val="22"/>
          <w:szCs w:val="22"/>
          <w:lang w:val="mt-MT"/>
        </w:rPr>
        <w:t>tat-tmiem</w:t>
      </w:r>
      <w:r w:rsidRPr="00FB070A">
        <w:rPr>
          <w:color w:val="000000"/>
          <w:sz w:val="22"/>
          <w:szCs w:val="22"/>
          <w:lang w:val="mt-MT"/>
        </w:rPr>
        <w:t xml:space="preserve"> primarju kien ir-rat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okkorr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FIs li ġew </w:t>
      </w:r>
      <w:r w:rsidR="00436919" w:rsidRPr="00FB070A">
        <w:rPr>
          <w:color w:val="000000"/>
          <w:sz w:val="22"/>
          <w:szCs w:val="22"/>
          <w:lang w:val="mt-MT"/>
        </w:rPr>
        <w:t>ikkonfermati jew li setgħu seħħew</w:t>
      </w:r>
      <w:r w:rsidRPr="00FB070A">
        <w:rPr>
          <w:color w:val="000000"/>
          <w:sz w:val="22"/>
          <w:szCs w:val="22"/>
          <w:lang w:val="mt-MT"/>
        </w:rPr>
        <w:t xml:space="preserve"> matul l-ewwel sena wara HSCT. Il-grupp MITT kien jinkludi 40</w:t>
      </w:r>
      <w:r w:rsidR="0066220A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pazj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FIs fil-passat, inklużi 31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asperġillosi , 5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candidiasis, u 4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FI oħrajn. Il-medjan ta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 tal-profilassi bil-mediċina tal-istudju kien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95.5 jum fil-grupp MITT.</w:t>
      </w:r>
    </w:p>
    <w:p w14:paraId="260701F9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75E386E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IFIs li ġew </w:t>
      </w:r>
      <w:r w:rsidR="00436919" w:rsidRPr="00FB070A">
        <w:rPr>
          <w:sz w:val="22"/>
          <w:szCs w:val="22"/>
          <w:lang w:val="mt-MT"/>
        </w:rPr>
        <w:t>ikkonfermati jew li setgħu seħħew</w:t>
      </w:r>
      <w:r w:rsidRPr="00FB070A">
        <w:rPr>
          <w:sz w:val="22"/>
          <w:szCs w:val="22"/>
          <w:lang w:val="mt-MT"/>
        </w:rPr>
        <w:t xml:space="preserve"> żviluppaw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7.5% (3/40) tal-pazjenti matul l-ewwel sena wara HSCT, inklużi candid</w:t>
      </w:r>
      <w:r w:rsidR="003C1ED0" w:rsidRPr="00FB070A">
        <w:rPr>
          <w:sz w:val="22"/>
          <w:szCs w:val="22"/>
          <w:lang w:val="mt-MT"/>
        </w:rPr>
        <w:t>emija</w:t>
      </w:r>
      <w:r w:rsidRPr="00FB070A">
        <w:rPr>
          <w:sz w:val="22"/>
          <w:szCs w:val="22"/>
          <w:lang w:val="mt-MT"/>
        </w:rPr>
        <w:t xml:space="preserve">waħda, xedosporjożi waħda (it-tnejn kienu </w:t>
      </w:r>
      <w:r w:rsidR="00323B4B" w:rsidRPr="00FB070A">
        <w:rPr>
          <w:sz w:val="22"/>
          <w:szCs w:val="22"/>
          <w:lang w:val="mt-MT"/>
        </w:rPr>
        <w:t>ir</w:t>
      </w:r>
      <w:r w:rsidRPr="00FB070A">
        <w:rPr>
          <w:sz w:val="22"/>
          <w:szCs w:val="22"/>
          <w:lang w:val="mt-MT"/>
        </w:rPr>
        <w:t xml:space="preserve">kaduti </w:t>
      </w:r>
      <w:r w:rsidR="00323B4B" w:rsidRPr="00FB070A">
        <w:rPr>
          <w:sz w:val="22"/>
          <w:szCs w:val="22"/>
          <w:lang w:val="mt-MT"/>
        </w:rPr>
        <w:t>minn</w:t>
      </w:r>
      <w:r w:rsidRPr="00FB070A">
        <w:rPr>
          <w:sz w:val="22"/>
          <w:szCs w:val="22"/>
          <w:lang w:val="mt-MT"/>
        </w:rPr>
        <w:t xml:space="preserve"> IFIs fil-passat), u żigomikożi waħda. Ir-rat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opravivenza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Jum</w:t>
      </w:r>
      <w:r w:rsidR="0066220A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180 kiene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80.0% (32/40) u </w:t>
      </w:r>
      <w:r w:rsidR="003C1ED0" w:rsidRPr="00FB070A">
        <w:rPr>
          <w:sz w:val="22"/>
          <w:szCs w:val="22"/>
          <w:lang w:val="mt-MT"/>
        </w:rPr>
        <w:t>mas-</w:t>
      </w:r>
      <w:r w:rsidRPr="00FB070A">
        <w:rPr>
          <w:sz w:val="22"/>
          <w:szCs w:val="22"/>
          <w:lang w:val="mt-MT"/>
        </w:rPr>
        <w:t>sena kiene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70.0% (28/40).</w:t>
      </w:r>
    </w:p>
    <w:p w14:paraId="34BBE0EE" w14:textId="77777777" w:rsidR="00FC0116" w:rsidRPr="00FB070A" w:rsidRDefault="00FC0116">
      <w:pPr>
        <w:rPr>
          <w:b/>
          <w:bCs/>
          <w:color w:val="000000"/>
        </w:rPr>
      </w:pPr>
    </w:p>
    <w:p w14:paraId="26B0D22B" w14:textId="77777777" w:rsidR="00FC0116" w:rsidRPr="00FB070A" w:rsidRDefault="00FC011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Tul tal-kura </w:t>
      </w:r>
    </w:p>
    <w:p w14:paraId="687B8EF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kliniċi, 705 pazjenti rċevew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għal aktar minn 12-il ġimgħa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64</w:t>
      </w:r>
      <w:r w:rsidR="0066220A" w:rsidRPr="00FB070A">
        <w:rPr>
          <w:color w:val="000000"/>
        </w:rPr>
        <w:t> </w:t>
      </w:r>
      <w:r w:rsidRPr="00FB070A">
        <w:rPr>
          <w:color w:val="000000"/>
        </w:rPr>
        <w:t xml:space="preserve">pazjent jingħataw voriconazole għal aktar minn 6 xhur. </w:t>
      </w:r>
    </w:p>
    <w:p w14:paraId="67278CCA" w14:textId="77777777" w:rsidR="00FC0116" w:rsidRPr="00FB070A" w:rsidRDefault="00FC0116">
      <w:pPr>
        <w:keepNext/>
        <w:rPr>
          <w:color w:val="000000"/>
          <w:u w:val="single"/>
        </w:rPr>
      </w:pPr>
    </w:p>
    <w:p w14:paraId="73510808" w14:textId="77777777" w:rsidR="00FC0116" w:rsidRPr="00FB070A" w:rsidRDefault="00FC011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>Popolazzjoni pedjatrika</w:t>
      </w:r>
    </w:p>
    <w:p w14:paraId="06AE1545" w14:textId="77777777" w:rsidR="00FC0116" w:rsidRPr="00FB070A" w:rsidRDefault="006321FE">
      <w:pPr>
        <w:rPr>
          <w:color w:val="000000"/>
        </w:rPr>
      </w:pPr>
      <w:r w:rsidRPr="00FB070A">
        <w:rPr>
          <w:color w:val="000000"/>
        </w:rPr>
        <w:t>Tlieta u ħamsin pazjent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is-sentejn u &lt;18-il sena ġew i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żewġ provi kliniċi prospettivi, open</w:t>
      </w:r>
      <w:r w:rsidR="0066220A" w:rsidRPr="00FB070A">
        <w:rPr>
          <w:color w:val="000000"/>
        </w:rPr>
        <w:noBreakHyphen/>
      </w:r>
      <w:r w:rsidRPr="00FB070A">
        <w:rPr>
          <w:color w:val="000000"/>
        </w:rPr>
        <w:t>label, mhux komparattivi, multiċentriċi. Studju wieħed kellu rreġistrati fi ħdanu 31 pazj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sperġillożi invażiva (IA - invasive aspergillosis) possibbli, ipprovata jew probabbli, li minnhom, 14-il pazjent kellhom IA ipprovata jew probabbli u ġew inklużi fl-analiżi tal-effikaċja tal-MITT. It-tieni studju kellu rreġistrati fi ħdanu 22 pazj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andidijażi invażiva inkluż kandidemija (ICC- invasive candidiasis including candidaemia), u kandidijażi esofageali (EC - esophageal candidiasis) li kellhom bżonn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erapija primarja jew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alvataġġ, li minnhom, 17 ġew inklużi fl-analiżi tal-effikaċja tal-MITT. Għa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A, ir-rati ġene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globali wara 6</w:t>
      </w:r>
      <w:r w:rsidR="0066220A" w:rsidRPr="00FB070A">
        <w:rPr>
          <w:color w:val="000000"/>
        </w:rPr>
        <w:t> </w:t>
      </w:r>
      <w:r w:rsidRPr="00FB070A">
        <w:rPr>
          <w:color w:val="000000"/>
        </w:rPr>
        <w:t>ġimgħat kienu 64.3% (9/14), ir-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globali kienet 40% (2/5) għal paz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sentejn u &lt;12-il sena u 77.8% (7/9) għal paz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12 sa &lt;18-il sena. Għa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CC ir-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</w:t>
      </w:r>
      <w:r w:rsidRPr="00FB070A">
        <w:rPr>
          <w:rFonts w:cs="Times New Roman"/>
          <w:color w:val="000000"/>
        </w:rPr>
        <w:t>glob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OT kienet 85.7% (6/7) u għa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C,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OT kienet 70% (7/10).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</w:t>
      </w:r>
      <w:r w:rsidRPr="00FB070A">
        <w:rPr>
          <w:color w:val="000000"/>
        </w:rPr>
        <w:t xml:space="preserve"> globali (ICC u EC flimkien) kienet 88.9% (8/9) għal pazjenti li kellhom minn sentejn sa &lt;12-il sena u 62.5% (5/8) għal pazjenti li kellhom minn 12 sa &lt;18-il</w:t>
      </w:r>
      <w:r w:rsidR="0066220A" w:rsidRPr="00FB070A">
        <w:rPr>
          <w:color w:val="000000"/>
        </w:rPr>
        <w:t> </w:t>
      </w:r>
      <w:r w:rsidRPr="00FB070A">
        <w:rPr>
          <w:color w:val="000000"/>
        </w:rPr>
        <w:t>sena.</w:t>
      </w:r>
      <w:r w:rsidR="00FC0116" w:rsidRPr="00FB070A">
        <w:rPr>
          <w:color w:val="000000"/>
        </w:rPr>
        <w:t xml:space="preserve">  </w:t>
      </w:r>
    </w:p>
    <w:p w14:paraId="5F729D01" w14:textId="77777777" w:rsidR="00FC0116" w:rsidRPr="00FB070A" w:rsidRDefault="00FC0116">
      <w:pPr>
        <w:rPr>
          <w:color w:val="000000"/>
        </w:rPr>
      </w:pPr>
    </w:p>
    <w:p w14:paraId="4AFE1E42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Studji kliniċi li eżaminaw l-</w:t>
      </w:r>
      <w:r w:rsidRPr="00FB070A">
        <w:rPr>
          <w:bCs/>
          <w:iCs/>
          <w:color w:val="000000"/>
          <w:u w:val="single"/>
        </w:rPr>
        <w:t>Intervall</w:t>
      </w:r>
      <w:r w:rsidRPr="00FB070A">
        <w:rPr>
          <w:color w:val="000000"/>
          <w:u w:val="single"/>
        </w:rPr>
        <w:t xml:space="preserve"> QTc</w:t>
      </w:r>
    </w:p>
    <w:p w14:paraId="11DB9D3A" w14:textId="77777777" w:rsidR="00FC0116" w:rsidRPr="00FB070A" w:rsidRDefault="00FC011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 xml:space="preserve">Studju tat-tip </w:t>
      </w:r>
      <w:r w:rsidRPr="00FB070A">
        <w:rPr>
          <w:i/>
          <w:iCs/>
          <w:color w:val="000000"/>
        </w:rPr>
        <w:t>crossover</w:t>
      </w:r>
      <w:r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waħda kkontrollat bil-plaċebo, magħmu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każwali biex jiġi valutat l-effett fuq l-intervall QTc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ġie mwettaq bi tliet dożi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ketoconazole. Iż-żidiet massimi medji aġġustati bil-plaċebo fil-QTc mil-linja bażika wara 800, 1200 u 1600 m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kienu 5.1, 4.8, u 8.2 msec, rispettivament u 7.0 msec għal ketoconazole 800 mg. L-ebda suġġet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xi grupp ma kellu żieda fil-QTc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 ≥60 msec mil-linja bażika.  L-ebda suġġett ma esperjenza intervall li qabeż il-limitu potenzjalment klinikament rileva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00 msec.  </w:t>
      </w:r>
    </w:p>
    <w:p w14:paraId="312B65FB" w14:textId="77777777" w:rsidR="00427946" w:rsidRPr="00FB070A" w:rsidRDefault="00427946">
      <w:pPr>
        <w:numPr>
          <w:ilvl w:val="12"/>
          <w:numId w:val="0"/>
        </w:numPr>
        <w:ind w:right="-2"/>
        <w:rPr>
          <w:color w:val="000000"/>
        </w:rPr>
      </w:pPr>
    </w:p>
    <w:p w14:paraId="68F41297" w14:textId="77777777" w:rsidR="00FC0116" w:rsidRPr="00FB070A" w:rsidRDefault="00FC0116" w:rsidP="00794D13">
      <w:pPr>
        <w:keepNext/>
        <w:keepLines/>
        <w:widowControl w:val="0"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5.2</w:t>
      </w:r>
      <w:r w:rsidRPr="00FB070A">
        <w:rPr>
          <w:b/>
          <w:bCs/>
          <w:color w:val="000000"/>
        </w:rPr>
        <w:tab/>
        <w:t>Tagħrif farmakokinetiku</w:t>
      </w:r>
    </w:p>
    <w:p w14:paraId="767A24D6" w14:textId="77777777" w:rsidR="00FC0116" w:rsidRPr="00FB070A" w:rsidRDefault="00FC0116" w:rsidP="00794D13">
      <w:pPr>
        <w:keepNext/>
        <w:keepLines/>
        <w:widowControl w:val="0"/>
        <w:numPr>
          <w:ilvl w:val="12"/>
          <w:numId w:val="0"/>
        </w:numPr>
        <w:ind w:right="-2"/>
        <w:rPr>
          <w:color w:val="000000"/>
        </w:rPr>
      </w:pPr>
    </w:p>
    <w:p w14:paraId="46E41ADB" w14:textId="77777777" w:rsidR="00FC0116" w:rsidRPr="00FB070A" w:rsidRDefault="00FC0116" w:rsidP="00794D13">
      <w:pPr>
        <w:pStyle w:val="EndnoteText"/>
        <w:keepNext/>
        <w:keepLines/>
        <w:widowControl w:val="0"/>
        <w:rPr>
          <w:color w:val="000000"/>
          <w:sz w:val="22"/>
          <w:u w:val="single"/>
        </w:rPr>
      </w:pPr>
      <w:r w:rsidRPr="00FB070A">
        <w:rPr>
          <w:color w:val="000000"/>
          <w:sz w:val="22"/>
          <w:u w:val="single"/>
        </w:rPr>
        <w:t>Karatteristiċi farmakokinetiċi ġenerali</w:t>
      </w:r>
    </w:p>
    <w:p w14:paraId="37E719CD" w14:textId="77777777" w:rsidR="00FC0116" w:rsidRPr="00FB070A" w:rsidRDefault="00FC0116" w:rsidP="00794D13">
      <w:pPr>
        <w:keepNext/>
        <w:keepLines/>
        <w:widowControl w:val="0"/>
        <w:rPr>
          <w:color w:val="000000"/>
        </w:rPr>
      </w:pPr>
      <w:r w:rsidRPr="00FB070A">
        <w:rPr>
          <w:color w:val="000000"/>
        </w:rPr>
        <w:t>Il-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ġiet deskrit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, popolazzjonijiet speċjali u pazjenti. Waqt amministrazzjoni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jew 300 mg darbtejn kuljum għal 14-il jum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fil-perikl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sperġillosi (l-aktar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neoplażmi malinnj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essut limfatiku jew </w:t>
      </w:r>
      <w:r w:rsidRPr="00FB070A">
        <w:rPr>
          <w:i/>
          <w:iCs/>
          <w:color w:val="000000"/>
        </w:rPr>
        <w:t>haematopoietic</w:t>
      </w:r>
      <w:r w:rsidRPr="00FB070A">
        <w:rPr>
          <w:color w:val="000000"/>
        </w:rPr>
        <w:t>), il-karatteristiċi farmakokinetiċi osserva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ssorbiment rapidu u konsistenti, akkumulazzjoni u farmakokinetika mhux lineari kienu jaqblu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wk osserva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aħħithom. </w:t>
      </w:r>
    </w:p>
    <w:p w14:paraId="37D5A9EF" w14:textId="77777777" w:rsidR="00FC0116" w:rsidRPr="00FB070A" w:rsidRDefault="00FC0116">
      <w:pPr>
        <w:rPr>
          <w:color w:val="000000"/>
        </w:rPr>
      </w:pPr>
    </w:p>
    <w:p w14:paraId="1AE5153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hix lineari minħabba s-saturazzjoni tal-metaboliżmu tiegħu. Kienet osservata żieda akbar minn proporzjonali fl-esponimen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i akbar. Huwa stmat li, bħala medja, iż-żieda tad-doża orali minn 200 mg darbtejn kuljum għal 300 mg darbtejn kuljum twassal għal żied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.5 drabi aktar fl-esponiment (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>). 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 mg (jew 100 mg għal-pazjenti li l-piż tagħhom huwa anqas minn 40</w:t>
      </w:r>
      <w:r w:rsidR="0066220A" w:rsidRPr="00FB070A">
        <w:rPr>
          <w:color w:val="000000"/>
        </w:rPr>
        <w:t> </w:t>
      </w:r>
      <w:r w:rsidRPr="00FB070A">
        <w:rPr>
          <w:color w:val="000000"/>
        </w:rPr>
        <w:t>kg) twassal għal espożi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simili għal-dik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 mg/kg IV. 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00 mg (jew 150 mg għal-pazjenti li l-piż tagħhom huwa anqas minn 40</w:t>
      </w:r>
      <w:r w:rsidR="0066220A" w:rsidRPr="00FB070A">
        <w:rPr>
          <w:color w:val="000000"/>
        </w:rPr>
        <w:t> </w:t>
      </w:r>
      <w:r w:rsidRPr="00FB070A">
        <w:rPr>
          <w:color w:val="000000"/>
        </w:rPr>
        <w:t>kg) twassal għal espożizzjoni simili għal dik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 mg/kg IV. Meta jiġu amministrati l-iskemi rakkomandati tad-doża inizjali aktar qawwija fil-vina jew orali, konċentrazzjonijiet fil-plasma qrib l-istat stabbli jinkisbu fl-ewwel 24</w:t>
      </w:r>
      <w:r w:rsidR="0066220A" w:rsidRPr="00FB070A">
        <w:rPr>
          <w:color w:val="000000"/>
        </w:rPr>
        <w:t> </w:t>
      </w:r>
      <w:r w:rsidRPr="00FB070A">
        <w:rPr>
          <w:color w:val="000000"/>
        </w:rPr>
        <w:t>siegħa tad-dożaġġ. Mingħajr id-doża inizjali aktar qawwija, isseħħ akkumulazzjoni waqt dożaġġ multiplu darbtejn kuljum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ċentrazzjonijiet stabb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lasma jinkisbu sa Jum 6 fil-maġġoranza tas-suġġetti.</w:t>
      </w:r>
    </w:p>
    <w:p w14:paraId="616B74DC" w14:textId="77777777" w:rsidR="00FC0116" w:rsidRPr="00FB070A" w:rsidRDefault="00FC0116">
      <w:pPr>
        <w:pStyle w:val="EndnoteText"/>
        <w:rPr>
          <w:rFonts w:cs="Times New Roman"/>
          <w:b/>
          <w:bCs/>
          <w:color w:val="000000"/>
          <w:sz w:val="22"/>
          <w:szCs w:val="22"/>
        </w:rPr>
      </w:pPr>
    </w:p>
    <w:p w14:paraId="726EF742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Assorbiment</w:t>
      </w:r>
    </w:p>
    <w:p w14:paraId="261088E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huwa assorbit malajr u kważi kompletament wara amministrazzjoni orali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ċentrazzjonijiet massimi fil-plasma (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>) jinkisbu siegħa sa sagħtejn wara d-doża. Il-bijodisponibilità assolu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wara amministrazzjoni orali hija stmata għal 96%. Meta dożi multip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jiġu mogħtija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klie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tenut għo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xaħam, 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jitnaqqs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34% u 24%, rispettivament. L-assorb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hux affettwat minn bidliet fil-pH gastriku.</w:t>
      </w:r>
    </w:p>
    <w:p w14:paraId="6361BFF1" w14:textId="77777777" w:rsidR="00FC0116" w:rsidRPr="00FB070A" w:rsidRDefault="00FC0116">
      <w:pPr>
        <w:rPr>
          <w:color w:val="000000"/>
        </w:rPr>
      </w:pPr>
    </w:p>
    <w:p w14:paraId="380D6435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Distribuzzjoni</w:t>
      </w:r>
    </w:p>
    <w:p w14:paraId="74CA0F0E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 xml:space="preserve">Il-volum tad-distribuzzjoni fiss għal voriconazole huwa stmat għal 4.6  L/kg, li jissuġġerixxi distribuzzjoni estensiva fit-tessuti. It-twaħħil mal-proteini tal-plasma huwa stmat għal 58%. </w:t>
      </w:r>
    </w:p>
    <w:p w14:paraId="06B08912" w14:textId="77777777" w:rsidR="00FC0116" w:rsidRPr="00FB070A" w:rsidRDefault="00FC0116">
      <w:pPr>
        <w:rPr>
          <w:color w:val="000000"/>
        </w:rPr>
      </w:pPr>
    </w:p>
    <w:p w14:paraId="3D872A1E" w14:textId="77777777" w:rsidR="00FC0116" w:rsidRPr="00FB070A" w:rsidRDefault="00FC0116">
      <w:pPr>
        <w:rPr>
          <w:b/>
          <w:bCs/>
          <w:color w:val="000000"/>
        </w:rPr>
      </w:pPr>
      <w:r w:rsidRPr="00FB070A">
        <w:rPr>
          <w:color w:val="000000"/>
        </w:rPr>
        <w:t>Kampjuni tal-fluwidu ċerebrospinali minn tmien pazjenti fi programm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mpassjoni wrew konċentrazzjonijiet rilevabb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azjenti kollha.</w:t>
      </w:r>
    </w:p>
    <w:p w14:paraId="05678BAE" w14:textId="77777777" w:rsidR="00FC0116" w:rsidRPr="00FB070A" w:rsidRDefault="00FC0116">
      <w:pPr>
        <w:rPr>
          <w:color w:val="000000"/>
          <w:u w:val="single"/>
        </w:rPr>
      </w:pPr>
    </w:p>
    <w:p w14:paraId="70665053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Bijotrasformazzjoni</w:t>
      </w:r>
    </w:p>
    <w:p w14:paraId="2024703F" w14:textId="77777777" w:rsidR="00FC0116" w:rsidRPr="00FB070A" w:rsidRDefault="00FC0116">
      <w:pPr>
        <w:rPr>
          <w:b/>
          <w:bCs/>
          <w:color w:val="000000"/>
        </w:rPr>
      </w:pPr>
      <w:r w:rsidRPr="00FB070A">
        <w:rPr>
          <w:color w:val="000000"/>
        </w:rPr>
        <w:t xml:space="preserve">Studji </w:t>
      </w:r>
      <w:r w:rsidRPr="00FB070A">
        <w:rPr>
          <w:i/>
          <w:iCs/>
          <w:color w:val="000000"/>
        </w:rPr>
        <w:t>in vitro</w:t>
      </w:r>
      <w:r w:rsidRPr="00FB070A">
        <w:rPr>
          <w:color w:val="000000"/>
        </w:rPr>
        <w:t xml:space="preserve"> wrew li voriconazole huwa metabolizzat mill-isoenzimi taċ-ċitokromu tal-fwied P450, CYP2C19, CYP2C9 U CYP3A4.</w:t>
      </w:r>
      <w:r w:rsidRPr="00FB070A">
        <w:rPr>
          <w:b/>
          <w:bCs/>
          <w:color w:val="000000"/>
        </w:rPr>
        <w:t xml:space="preserve"> </w:t>
      </w:r>
    </w:p>
    <w:p w14:paraId="30F2F089" w14:textId="77777777" w:rsidR="00FC0116" w:rsidRPr="00FB070A" w:rsidRDefault="00FC0116">
      <w:pPr>
        <w:rPr>
          <w:b/>
          <w:bCs/>
          <w:color w:val="000000"/>
        </w:rPr>
      </w:pPr>
    </w:p>
    <w:p w14:paraId="730294D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varjabilità tal-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bejn individwi differenti hija għolja.</w:t>
      </w:r>
    </w:p>
    <w:p w14:paraId="451479C8" w14:textId="77777777" w:rsidR="00FC0116" w:rsidRPr="00FB070A" w:rsidRDefault="00FC0116">
      <w:pPr>
        <w:rPr>
          <w:color w:val="000000"/>
        </w:rPr>
      </w:pPr>
    </w:p>
    <w:p w14:paraId="3D90D5BB" w14:textId="77777777" w:rsidR="00FC0116" w:rsidRPr="00FB070A" w:rsidRDefault="00FC0116">
      <w:pPr>
        <w:rPr>
          <w:b/>
          <w:bCs/>
          <w:color w:val="000000"/>
        </w:rPr>
      </w:pPr>
      <w:r w:rsidRPr="00FB070A">
        <w:rPr>
          <w:color w:val="000000"/>
        </w:rPr>
        <w:t xml:space="preserve">Studji </w:t>
      </w:r>
      <w:r w:rsidRPr="00FB070A">
        <w:rPr>
          <w:i/>
          <w:iCs/>
          <w:color w:val="000000"/>
        </w:rPr>
        <w:t>in vivo</w:t>
      </w:r>
      <w:r w:rsidRPr="00FB070A">
        <w:rPr>
          <w:color w:val="000000"/>
        </w:rPr>
        <w:t xml:space="preserve"> indikaw li CYP2C19 huwa involu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inifikanti fil-metaboliżm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Dan l-enzim jippreżenta polimorfiżmu ġenetiku. Ngħidu aħna, 15-20 % tal-popolazzjonijiet Asjatiċi aktarx li jkunu metabolizzaturi ħżiena. Fil-każ tal-Kawkasi u s-Suwed il-prevale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etabolizzaturi ħżiena hija 3-5 %.</w:t>
      </w:r>
      <w:r w:rsidRPr="00FB070A">
        <w:rPr>
          <w:b/>
          <w:bCs/>
          <w:color w:val="000000"/>
        </w:rPr>
        <w:t xml:space="preserve"> </w:t>
      </w:r>
      <w:r w:rsidRPr="00FB070A">
        <w:rPr>
          <w:color w:val="000000"/>
        </w:rPr>
        <w:t>Studji mwettqa fost suġġetti Kawkasi u Ġappuniż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urew li l-metabolizzaturi ħżiena għandhom, bħala medja, esponiment għal voriconazole (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>) erb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rbiet ogħla mill-metabolizzaturi omozigoti estensivi. Suġġetti li huma metabolizzaturi eterozigoti estensivi għandhom, bħala medja, esponiment għal voriconazole darbtejn ogħla mill-metabolizzaturi emozigoti estensivi.</w:t>
      </w:r>
    </w:p>
    <w:p w14:paraId="78644C3C" w14:textId="77777777" w:rsidR="00FC0116" w:rsidRPr="00FB070A" w:rsidRDefault="00FC0116">
      <w:pPr>
        <w:rPr>
          <w:b/>
          <w:bCs/>
          <w:color w:val="000000"/>
        </w:rPr>
      </w:pPr>
    </w:p>
    <w:p w14:paraId="3ACD89D1" w14:textId="77777777" w:rsidR="00FC0116" w:rsidRPr="00FB070A" w:rsidRDefault="00FC0116">
      <w:pPr>
        <w:rPr>
          <w:b/>
          <w:bCs/>
          <w:color w:val="000000"/>
        </w:rPr>
      </w:pPr>
      <w:r w:rsidRPr="00FB070A">
        <w:rPr>
          <w:color w:val="000000"/>
        </w:rPr>
        <w:t>Il-metabolit prinċip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huwa l-ossidu N, li jammonta għal </w:t>
      </w:r>
      <w:r w:rsidRPr="00FB070A">
        <w:rPr>
          <w:snapToGrid w:val="0"/>
          <w:color w:val="000000"/>
        </w:rPr>
        <w:t>72 % tal-metaboliti radjutikkettati li jiċċirkolaw fil-plasma.</w:t>
      </w:r>
      <w:r w:rsidRPr="00FB070A">
        <w:rPr>
          <w:color w:val="000000"/>
        </w:rPr>
        <w:t xml:space="preserve"> Dan il-metabolit għandu attività antifungali limitata u ma jikkontribwixxix għall-effikaċja glob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7A2CDFAE" w14:textId="77777777" w:rsidR="00FC0116" w:rsidRPr="00FB070A" w:rsidRDefault="00FC0116">
      <w:pPr>
        <w:rPr>
          <w:b/>
          <w:bCs/>
          <w:color w:val="000000"/>
        </w:rPr>
      </w:pPr>
    </w:p>
    <w:p w14:paraId="268DFE5D" w14:textId="77777777" w:rsidR="00FC0116" w:rsidRPr="00FB070A" w:rsidRDefault="0099675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Eliminazzjoni</w:t>
      </w:r>
    </w:p>
    <w:p w14:paraId="3063FBD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jitneħħa permezz tal-metaboliżmu tal-fwied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nqas minn 2% tad-doża mneħħija ma tkunx modifikata fl-awrina.</w:t>
      </w:r>
    </w:p>
    <w:p w14:paraId="06C160F1" w14:textId="77777777" w:rsidR="00FC0116" w:rsidRPr="00FB070A" w:rsidRDefault="00FC0116">
      <w:pPr>
        <w:rPr>
          <w:color w:val="000000"/>
        </w:rPr>
      </w:pPr>
    </w:p>
    <w:p w14:paraId="43B0BE5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Wara l-amminis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radjutikkett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, madwar 80% tar-radjuattività tiġi rkuprata fl-awrina wara dożar multiplu fil-vini u 83% fl-awrina wara dożar multiplu orali. Il-biċċa l-kbira (&gt;94%) tar-radjuattività totali titneħħa fl-ewwel 96 siegħa kemm wara dożar orali kif ukoll wara doża fil-vini.</w:t>
      </w:r>
    </w:p>
    <w:p w14:paraId="6E83D431" w14:textId="77777777" w:rsidR="00FC0116" w:rsidRPr="00FB070A" w:rsidRDefault="00FC0116">
      <w:pPr>
        <w:rPr>
          <w:color w:val="000000"/>
        </w:rPr>
      </w:pPr>
    </w:p>
    <w:p w14:paraId="527056E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</w:t>
      </w:r>
      <w:r w:rsidRPr="00FB070A">
        <w:rPr>
          <w:i/>
          <w:iCs/>
          <w:color w:val="000000"/>
        </w:rPr>
        <w:t>half life</w:t>
      </w:r>
      <w:r w:rsidRPr="00FB070A">
        <w:rPr>
          <w:color w:val="000000"/>
        </w:rPr>
        <w:t xml:space="preserve"> termin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tiddependi fuq id-doża u hija madwar 6 sigħa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(orali).</w:t>
      </w:r>
      <w:r w:rsidRPr="00FB070A">
        <w:rPr>
          <w:b/>
          <w:bCs/>
          <w:color w:val="000000"/>
        </w:rPr>
        <w:t xml:space="preserve"> </w:t>
      </w:r>
      <w:r w:rsidRPr="00FB070A">
        <w:rPr>
          <w:color w:val="000000"/>
        </w:rPr>
        <w:t>Minħabba farmakokinetika mhux lineari, il-</w:t>
      </w:r>
      <w:r w:rsidRPr="00FB070A">
        <w:rPr>
          <w:i/>
          <w:iCs/>
          <w:color w:val="000000"/>
        </w:rPr>
        <w:t>half life</w:t>
      </w:r>
      <w:r w:rsidRPr="00FB070A">
        <w:rPr>
          <w:color w:val="000000"/>
        </w:rPr>
        <w:t xml:space="preserve"> terminali mhix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iwi fit-tbassi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akkumulazzjoni jew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3AC2ECE8" w14:textId="77777777" w:rsidR="00FC0116" w:rsidRPr="00FB070A" w:rsidRDefault="00FC0116">
      <w:pPr>
        <w:rPr>
          <w:color w:val="000000"/>
        </w:rPr>
      </w:pPr>
    </w:p>
    <w:p w14:paraId="630745F6" w14:textId="77777777" w:rsidR="00FC0116" w:rsidRPr="00FB070A" w:rsidRDefault="00FC011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>Farmakokinetika fi grupp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pazjenti speċjali</w:t>
      </w:r>
    </w:p>
    <w:p w14:paraId="2913EBB9" w14:textId="77777777" w:rsidR="0084512F" w:rsidRPr="00FB070A" w:rsidRDefault="0084512F">
      <w:pPr>
        <w:keepNext/>
        <w:rPr>
          <w:color w:val="000000"/>
          <w:u w:val="single"/>
        </w:rPr>
      </w:pPr>
    </w:p>
    <w:p w14:paraId="7C46ED9F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Sess</w:t>
      </w:r>
    </w:p>
    <w:p w14:paraId="4816EFA9" w14:textId="77777777" w:rsidR="00FC0116" w:rsidRPr="00FB070A" w:rsidRDefault="00FC0116">
      <w:pPr>
        <w:keepNext/>
        <w:tabs>
          <w:tab w:val="left" w:pos="0"/>
          <w:tab w:val="left" w:pos="4219"/>
        </w:tabs>
        <w:outlineLvl w:val="0"/>
        <w:rPr>
          <w:color w:val="000000"/>
        </w:rPr>
      </w:pPr>
      <w:r w:rsidRPr="00FB070A">
        <w:rPr>
          <w:color w:val="000000"/>
        </w:rPr>
        <w:t>Fi studj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multipla orali, 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għal nisa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kienu 83% u 113% ogħla, rispettivament, mill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rġiel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18-45 sena)</w:t>
      </w:r>
      <w:r w:rsidRPr="00FB070A">
        <w:rPr>
          <w:i/>
          <w:iCs/>
          <w:color w:val="000000"/>
        </w:rPr>
        <w:t xml:space="preserve">. </w:t>
      </w:r>
      <w:r w:rsidRPr="00FB070A">
        <w:rPr>
          <w:color w:val="000000"/>
        </w:rPr>
        <w:t>Fl-istess studju, ma kinux osservati differenzi sinifikan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bejn irġiel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u nisa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</w:t>
      </w:r>
      <w:r w:rsidRPr="00FB070A">
        <w:rPr>
          <w:color w:val="000000"/>
        </w:rPr>
        <w:sym w:font="Symbol" w:char="00B3"/>
      </w:r>
      <w:r w:rsidRPr="00FB070A">
        <w:rPr>
          <w:color w:val="000000"/>
        </w:rPr>
        <w:t> 65 sena).</w:t>
      </w:r>
    </w:p>
    <w:p w14:paraId="32F50CD3" w14:textId="77777777" w:rsidR="00FC0116" w:rsidRPr="00FB070A" w:rsidRDefault="00FC0116">
      <w:pPr>
        <w:tabs>
          <w:tab w:val="left" w:pos="0"/>
          <w:tab w:val="left" w:pos="4219"/>
        </w:tabs>
        <w:outlineLvl w:val="0"/>
        <w:rPr>
          <w:color w:val="000000"/>
        </w:rPr>
      </w:pPr>
    </w:p>
    <w:p w14:paraId="7DF9B9BD" w14:textId="77777777" w:rsidR="00FC0116" w:rsidRPr="00FB070A" w:rsidRDefault="00FC0116">
      <w:pPr>
        <w:tabs>
          <w:tab w:val="left" w:pos="0"/>
          <w:tab w:val="left" w:pos="4219"/>
        </w:tabs>
        <w:outlineLvl w:val="0"/>
        <w:rPr>
          <w:color w:val="000000"/>
        </w:rPr>
      </w:pPr>
      <w:r w:rsidRPr="00FB070A">
        <w:rPr>
          <w:color w:val="000000"/>
        </w:rPr>
        <w:t>Fil-programm kliniku, ma sar ebda aġġustament tad-doża fuq il-bażi tas-sess. Il-profil tas-sigurtà u l-konċentrazzjonijiet fil-plasma osserva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rġiel u nisa kienu simili. Għalhekk, mhux meħtieġ aġġustament tad-doża fuq il-bażi tas-sess.</w:t>
      </w:r>
    </w:p>
    <w:p w14:paraId="7057859D" w14:textId="77777777" w:rsidR="00FC0116" w:rsidRPr="00FB070A" w:rsidRDefault="00FC0116">
      <w:pPr>
        <w:rPr>
          <w:color w:val="000000"/>
          <w:u w:val="single"/>
        </w:rPr>
      </w:pPr>
    </w:p>
    <w:p w14:paraId="68ADBEE9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 xml:space="preserve">Anzjani </w:t>
      </w:r>
    </w:p>
    <w:p w14:paraId="6C81D99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 studj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multipla orali l-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rġiel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</w:t>
      </w:r>
      <w:r w:rsidRPr="00FB070A">
        <w:rPr>
          <w:color w:val="000000"/>
        </w:rPr>
        <w:sym w:font="Symbol" w:char="00B3"/>
      </w:r>
      <w:r w:rsidRPr="00FB070A">
        <w:rPr>
          <w:color w:val="000000"/>
        </w:rPr>
        <w:t> 65 sena) kienu 61% u 86% ogħla, rispettivament, mill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rġiel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18-45 sena). Ma kinux osservati differenzi sinifikan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bejn nisa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</w:t>
      </w:r>
      <w:r w:rsidRPr="00FB070A">
        <w:rPr>
          <w:color w:val="000000"/>
        </w:rPr>
        <w:sym w:font="Symbol" w:char="00B3"/>
      </w:r>
      <w:r w:rsidRPr="00FB070A">
        <w:rPr>
          <w:color w:val="000000"/>
        </w:rPr>
        <w:t>65 sena) u nisa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aħħithom (18-45 sena). </w:t>
      </w:r>
    </w:p>
    <w:p w14:paraId="4C866E9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l-istudji terapewtiċi ma sar ebda aġġustament tad-doża fuq il-ba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tà. Kienet osservata relazzjoni bejn il-konċentrazzjonijiet fil-plasma u l-età. Il-profil ta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żgħażagħ u anzjani kien simili u, għalhekk, mhux meħtieġ aġġustament tad-doża għall-anzjani (ara sezzjoni 4.2).</w:t>
      </w:r>
    </w:p>
    <w:p w14:paraId="5C4DA225" w14:textId="77777777" w:rsidR="00FC0116" w:rsidRPr="00FB070A" w:rsidRDefault="00FC0116">
      <w:pPr>
        <w:rPr>
          <w:color w:val="000000"/>
          <w:u w:val="single"/>
        </w:rPr>
      </w:pPr>
    </w:p>
    <w:p w14:paraId="295258FC" w14:textId="77777777" w:rsidR="00FC0116" w:rsidRPr="00FB070A" w:rsidRDefault="00FC0116">
      <w:pPr>
        <w:rPr>
          <w:i/>
          <w:color w:val="000000"/>
        </w:rPr>
      </w:pPr>
      <w:r w:rsidRPr="00FB070A">
        <w:rPr>
          <w:i/>
          <w:color w:val="000000"/>
        </w:rPr>
        <w:t>Popolazzjoni pedjatrika</w:t>
      </w:r>
    </w:p>
    <w:p w14:paraId="572C727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d-dożi rrakkomandati fil-pazjenti tfal u adoloxxenti huma bbażati fuq analiżi farmakokinetika tal-popol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ejta miksuba minn 112 pazjenti immunokompromessi tfal fl-eta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 sa &lt;12-il sena u 26 pazjenti adoloxxenti immunokompromessi fl-eta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2 sa &lt;17-il sena..Dożi multipli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, 4, 6, 7 u 8 mg/kg darbtejn kuljum u dożi multipli orali (bl-użu tat-trab għas-suspensjoni orali)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mg/kg, 6 mg/kg, u 200 mg darbtejn kuljum kienu evalwati fi 3 studji farmakokinetiċ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. Dożi inizjali fil-vina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6 mg/kg darbtejn kuljum fl-ewwel ġurnata segwiti minn doża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mg/kg darbtejn kuljum u pilloli li jittieħdu mil-ħalq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00 mg kienu evalwati fi studju farmakokinetiku wieħed fl-adoloxxenti. Kienet osservata varjabilità akbar bejn persuna u oħra fil-pazjenti tfal meta mqabbla mal-adulti. </w:t>
      </w:r>
    </w:p>
    <w:p w14:paraId="5F3044E7" w14:textId="77777777" w:rsidR="00FC0116" w:rsidRPr="00FB070A" w:rsidRDefault="00FC0116">
      <w:pPr>
        <w:rPr>
          <w:color w:val="000000"/>
        </w:rPr>
      </w:pPr>
    </w:p>
    <w:p w14:paraId="59D02D8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Paragun tad-dejta farmakokinetika fit-tfal u fl-adulti indika li l-esponiment totali (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>) mbassar fit-tfal wara amminis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inizjali fil-vina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 kien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k tal-adulti wara amminis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inizjali fil-vina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6 mg/kg. L-esponimenti totali mbassra fit-tfal wara 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u 8 mg/kg darbtejn kuljum kienu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wk tal-adulti wara dożi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 u 4 mg/kg darbtejn kuljum, rispettivament. L-esponiment totali mbassar fit-tfal wara 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 (massim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50 mg) darbtejn kuljum kien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k fl-adulti wara 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darbtejn kuljum. Doża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8 mg/kg ser tagħti espo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wieħed u ieħor darbtejn aktar m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.</w:t>
      </w:r>
    </w:p>
    <w:p w14:paraId="2270800C" w14:textId="77777777" w:rsidR="00FC0116" w:rsidRPr="00FB070A" w:rsidRDefault="00FC0116">
      <w:pPr>
        <w:rPr>
          <w:color w:val="000000"/>
        </w:rPr>
      </w:pPr>
    </w:p>
    <w:p w14:paraId="50ED0F9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fil-vina relattivament aktar għolja fil-pazjenti tfal milli fl-adulti, tirrifletti kapaċità akbar tat-tne</w:t>
      </w:r>
      <w:r w:rsidRPr="00FB070A">
        <w:rPr>
          <w:snapToGrid w:val="0"/>
          <w:color w:val="000000"/>
        </w:rPr>
        <w:t>ħħija fil-pazjenti tfal</w:t>
      </w:r>
      <w:r w:rsidRPr="00FB070A">
        <w:rPr>
          <w:color w:val="000000"/>
        </w:rPr>
        <w:t xml:space="preserve"> minħabba proporzjon akbar tal-massa tal-fwied meta mqabbel mal-mass tal-ġisem. Il-bijodisponibilità ora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, madankollu, tkun limit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ssorbiment ħażin u piż baxx ħafna tal-ġisem għall-età tagħhom.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dak il-każ, huwa rakkomandat li voriconazole jingħata fil-vina. </w:t>
      </w:r>
    </w:p>
    <w:p w14:paraId="317B2B42" w14:textId="77777777" w:rsidR="00FC0116" w:rsidRPr="00FB070A" w:rsidRDefault="00FC0116">
      <w:pPr>
        <w:rPr>
          <w:b/>
          <w:bCs/>
          <w:color w:val="000000"/>
        </w:rPr>
      </w:pPr>
    </w:p>
    <w:p w14:paraId="5D3746EF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bCs/>
          <w:color w:val="000000"/>
        </w:rPr>
        <w:t>Fil-ma</w:t>
      </w:r>
      <w:r w:rsidRPr="00FB070A">
        <w:rPr>
          <w:color w:val="000000"/>
        </w:rPr>
        <w:t>ġġoranza tal-pazjenti adoloxxenti, l-esponim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kienu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wk tal-adulti li qed jir</w:t>
      </w:r>
      <w:r w:rsidRPr="00FB070A">
        <w:rPr>
          <w:snapToGrid w:val="0"/>
          <w:color w:val="000000"/>
        </w:rPr>
        <w:t>ċievu l-istess skemi tad-dożaġġ. Madankollu, esponiment aktar baxx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kien osservat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xi adoloxxenti żgħar bil-piż tal-ġisem baxx meta kkumparat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ak tal-adulti. Probabilment dawn il-suġġetti jimmetabolizzaw voriconazole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mod aktar simili tat-tfal milli dak tal-adolexxenti/adulti. Fuq bażi tal-analiżi farmakokinetika, adoloxxent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bejn 12 u 14-il</w:t>
      </w:r>
      <w:r w:rsidR="0066220A" w:rsidRPr="00FB070A">
        <w:rPr>
          <w:snapToGrid w:val="0"/>
          <w:color w:val="000000"/>
        </w:rPr>
        <w:t> </w:t>
      </w:r>
      <w:r w:rsidRPr="00FB070A">
        <w:rPr>
          <w:snapToGrid w:val="0"/>
          <w:color w:val="000000"/>
        </w:rPr>
        <w:t>sena li jiżnu anqas minn 50 kg għandhom jing</w:t>
      </w:r>
      <w:r w:rsidRPr="00FB070A">
        <w:rPr>
          <w:snapToGrid w:val="0"/>
          <w:color w:val="000000"/>
          <w:lang w:eastAsia="ko-KR"/>
        </w:rPr>
        <w:t>ħataw</w:t>
      </w:r>
      <w:r w:rsidRPr="00FB070A">
        <w:rPr>
          <w:color w:val="000000"/>
        </w:rPr>
        <w:t xml:space="preserve"> do</w:t>
      </w:r>
      <w:r w:rsidRPr="00FB070A">
        <w:rPr>
          <w:snapToGrid w:val="0"/>
          <w:color w:val="000000"/>
        </w:rPr>
        <w:t>żi bħal dawk tat-tfal (ara sezzjoni 4.2).</w:t>
      </w:r>
    </w:p>
    <w:p w14:paraId="2CA9355D" w14:textId="77777777" w:rsidR="00FC0116" w:rsidRPr="00FB070A" w:rsidRDefault="00FC0116">
      <w:pPr>
        <w:rPr>
          <w:bCs/>
          <w:color w:val="000000"/>
        </w:rPr>
      </w:pPr>
      <w:r w:rsidRPr="00FB070A">
        <w:rPr>
          <w:color w:val="000000"/>
        </w:rPr>
        <w:t xml:space="preserve"> </w:t>
      </w:r>
    </w:p>
    <w:p w14:paraId="7270F1E5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 xml:space="preserve">Indeboliment tal-kliewi </w:t>
      </w:r>
    </w:p>
    <w:p w14:paraId="71FCD879" w14:textId="77777777" w:rsidR="00FC0116" w:rsidRPr="00FB070A" w:rsidRDefault="00FC0116">
      <w:pPr>
        <w:rPr>
          <w:color w:val="000000"/>
        </w:rPr>
      </w:pPr>
      <w:r w:rsidRPr="00FB070A">
        <w:rPr>
          <w:snapToGrid w:val="0"/>
          <w:color w:val="000000"/>
        </w:rPr>
        <w:t>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pazjen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isfunzjoni tal-kliewi moderata għal severa (livelli tal-kreatinina fis-serum &gt; 2.5 mg /dl), isseħħ l-akkumulazzjoni tal-prodott mogħti ġol-vini, SBECD (ara sezzjonijiet 4.2 u 4.4).</w:t>
      </w:r>
    </w:p>
    <w:p w14:paraId="0C098495" w14:textId="77777777" w:rsidR="00FC0116" w:rsidRPr="00FB070A" w:rsidRDefault="00FC0116">
      <w:pPr>
        <w:rPr>
          <w:b/>
          <w:color w:val="000000"/>
        </w:rPr>
      </w:pPr>
    </w:p>
    <w:p w14:paraId="64300DE3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 xml:space="preserve">Indeboliment tal-fwied </w:t>
      </w:r>
    </w:p>
    <w:p w14:paraId="22919B6D" w14:textId="77777777" w:rsidR="00FC0116" w:rsidRPr="00FB070A" w:rsidRDefault="00FC0116">
      <w:pPr>
        <w:keepNext/>
        <w:rPr>
          <w:snapToGrid w:val="0"/>
          <w:color w:val="000000"/>
        </w:rPr>
      </w:pPr>
      <w:r w:rsidRPr="00FB070A">
        <w:rPr>
          <w:snapToGrid w:val="0"/>
          <w:color w:val="000000"/>
        </w:rPr>
        <w:t>Wara doża waħda orali (200 mg), AUC kien 233 % ogħla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uġġet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ċirrożi tal-fwied ħafifa għal moderata (Child-Pugh A u B) meta mqabbel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pazjen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funzjoni normali tal-fwied. It-tqabbid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mal-proteini tad-demm ma kienx affettwat minn funzjoni indebolita tal-fwied. </w:t>
      </w:r>
    </w:p>
    <w:p w14:paraId="470475E5" w14:textId="77777777" w:rsidR="00FC0116" w:rsidRPr="00FB070A" w:rsidRDefault="00FC0116">
      <w:pPr>
        <w:rPr>
          <w:snapToGrid w:val="0"/>
          <w:color w:val="000000"/>
        </w:rPr>
      </w:pPr>
    </w:p>
    <w:p w14:paraId="112BAF1B" w14:textId="77777777" w:rsidR="00FC0116" w:rsidRPr="00FB070A" w:rsidRDefault="00FC0116">
      <w:pPr>
        <w:rPr>
          <w:color w:val="000000"/>
        </w:rPr>
      </w:pPr>
      <w:r w:rsidRPr="00FB070A">
        <w:rPr>
          <w:snapToGrid w:val="0"/>
          <w:color w:val="000000"/>
        </w:rPr>
        <w:t>Fi studju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multipla orali, AUC</w:t>
      </w:r>
      <w:r w:rsidRPr="00FB070A">
        <w:rPr>
          <w:snapToGrid w:val="0"/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</w:t>
      </w:r>
      <w:r w:rsidRPr="00FB070A">
        <w:rPr>
          <w:snapToGrid w:val="0"/>
          <w:color w:val="000000"/>
        </w:rPr>
        <w:t>kien simili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uġġet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ċirrożi tal-fwied moderata (Child-Pugh</w:t>
      </w:r>
      <w:r w:rsidR="00217072" w:rsidRPr="00FB070A">
        <w:rPr>
          <w:snapToGrid w:val="0"/>
          <w:color w:val="000000"/>
        </w:rPr>
        <w:t> </w:t>
      </w:r>
      <w:r w:rsidRPr="00FB070A">
        <w:rPr>
          <w:snapToGrid w:val="0"/>
          <w:color w:val="000000"/>
        </w:rPr>
        <w:t>B) mogħtija doż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manteniment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100 mg darbtejn kuljum u suġġet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funzjoni normali tal-fwied mogħtija 200 mg darbtejn kuljum.</w:t>
      </w:r>
      <w:r w:rsidRPr="00FB070A">
        <w:rPr>
          <w:color w:val="000000"/>
        </w:rPr>
        <w:t xml:space="preserve"> Mhux disponibbli tagħrif farmakokinetiku għa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ċirrożi tal-fwied severa (Child-Pugh</w:t>
      </w:r>
      <w:r w:rsidR="00217072" w:rsidRPr="00FB070A">
        <w:rPr>
          <w:color w:val="000000"/>
        </w:rPr>
        <w:t> </w:t>
      </w:r>
      <w:r w:rsidRPr="00FB070A">
        <w:rPr>
          <w:color w:val="000000"/>
        </w:rPr>
        <w:t>C) (ara sezzjonijiet 4.2 u 4.4).</w:t>
      </w:r>
    </w:p>
    <w:p w14:paraId="53E95B46" w14:textId="77777777" w:rsidR="00FC0116" w:rsidRPr="00FB070A" w:rsidRDefault="00FC0116">
      <w:pPr>
        <w:numPr>
          <w:ilvl w:val="12"/>
          <w:numId w:val="0"/>
        </w:numPr>
        <w:ind w:right="-2"/>
        <w:rPr>
          <w:color w:val="000000"/>
        </w:rPr>
      </w:pPr>
    </w:p>
    <w:p w14:paraId="3A5F7CAC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5.3</w:t>
      </w:r>
      <w:r w:rsidRPr="00FB070A">
        <w:rPr>
          <w:b/>
          <w:bCs/>
          <w:color w:val="000000"/>
        </w:rPr>
        <w:tab/>
        <w:t>Tagħrif ta</w:t>
      </w:r>
      <w:r w:rsidR="005E393F" w:rsidRPr="00FB070A">
        <w:rPr>
          <w:b/>
          <w:bCs/>
          <w:color w:val="000000"/>
        </w:rPr>
        <w:t>’’</w:t>
      </w:r>
      <w:r w:rsidRPr="00FB070A">
        <w:rPr>
          <w:b/>
          <w:bCs/>
          <w:color w:val="000000"/>
        </w:rPr>
        <w:t xml:space="preserve"> qabel l-użu kliniku dwar is-sigurtà</w:t>
      </w:r>
    </w:p>
    <w:p w14:paraId="7C3EB011" w14:textId="77777777" w:rsidR="00FC0116" w:rsidRPr="00FB070A" w:rsidRDefault="00FC0116">
      <w:pPr>
        <w:rPr>
          <w:color w:val="000000"/>
        </w:rPr>
      </w:pPr>
    </w:p>
    <w:p w14:paraId="0BF5775D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Studj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ripetuta dwar it-tossiċità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voriconazole indikaw il-fwied bħala l-organu fil-mira. Epatotossiċità nstabet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tal-plasma simili għal dawk miksuba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 fin-nies, l-istess bħal aġenti antifungali oħra. Fil-firien, ġrieden u klieb, voriconazole kkawża wkoll bidliet adrenali minimi. Studji konvenzjonali tal-farmakoloġija tas-sigurtà, ġenotossiċità jew potenzjal karċinoġeniku ma kixfux periklu speċjali għan-nies.</w:t>
      </w:r>
    </w:p>
    <w:p w14:paraId="62F0CF93" w14:textId="77777777" w:rsidR="00FC0116" w:rsidRPr="00FB070A" w:rsidRDefault="00FC0116">
      <w:pPr>
        <w:rPr>
          <w:snapToGrid w:val="0"/>
          <w:color w:val="000000"/>
        </w:rPr>
      </w:pPr>
    </w:p>
    <w:p w14:paraId="4B581B5C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Fi studji dwar ir-riproduzzjoni, voriconazole ntwera li huwa teratoġeniku fil-firien u embrijutossiku fil-fniek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sistemiċi ugwali għal dawk miksuba fin-nies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. Fl-istudju dwar l-iżvilupp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qabel u wara t-twelid fil-firien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aktar baxxi minn dawk miksuba fin-nies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, voriconazole tawwal iż-żmien tat-tqala u l-ħlas u kkawża distoċja bil-mewt konsegwent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l-omm u sopravivenza mnaqqsa wara t-twelid tal-frieħ. L-effetti fuq it-twelid probabbli huma medjati minn mekkaniżmi speċifiċi għall-ispeċi, li jinkludu t-tnaqqis tal-livell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oestradiol, u huma konsistenti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awk osserva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aġenti antifungali oħra azoli. Amministrazzjo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ma wasslet għall-ebda effettt negattiv fuq il-fertilità fi ġrieden irġiel u nisa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simili għal dawk li nkisbu mill-bnedmin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.</w:t>
      </w:r>
    </w:p>
    <w:p w14:paraId="0E1E73EA" w14:textId="77777777" w:rsidR="00FC0116" w:rsidRPr="00FB070A" w:rsidRDefault="00FC0116">
      <w:pPr>
        <w:rPr>
          <w:color w:val="000000"/>
        </w:rPr>
      </w:pPr>
    </w:p>
    <w:p w14:paraId="4151832B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Tagħrif prekliniku fuq il-prodott li jiddaħħal ġol-vini, SBECD indika li l-effetti prinċipali keinu vakulazzjoni fl-epitelju tal-passaġġ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l-awrina u attivazzjo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makrofagi fil-fwied u pulmuni fl-istudji tat-tossiċità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ripetuta. Minħabba li r-riżultat GPMT (prov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massimizzazzjoni tal-fenek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l-Indi) kien pożittiv, dawk lijiktbu r-riċetta għandhom ikunu konxji tal-potenzjal għal sensittività eċċessiva tal-formulazzjoni ġol-vini. Studji standard tal-ġenotossiċità u tar-riproduzzjoni bl-</w:t>
      </w:r>
      <w:r w:rsidRPr="00FB070A">
        <w:rPr>
          <w:color w:val="000000"/>
        </w:rPr>
        <w:t>eċċipjent</w:t>
      </w:r>
      <w:r w:rsidRPr="00FB070A">
        <w:rPr>
          <w:snapToGrid w:val="0"/>
          <w:color w:val="000000"/>
        </w:rPr>
        <w:t xml:space="preserve">  SBECD ma juru ebda periklu speċjali għall-umani. Ma sarux studji tal-karċinoġeniċità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BECD. Impurità, preżenti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BECD, intweriet li kienet aġent mutaġeniku alkalitiku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videnza għal karċinoġeniċità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annimali gerriema. Din l-impurità għandha titqies sustanza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potenzjal karċinoġeniku fl-umani. Fid-dawl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an it-tagħrif, it-tul tat-trattament bil-formulazzjoni ġol-vini ma għandux ikun itwali minn 6 xhur.</w:t>
      </w:r>
    </w:p>
    <w:p w14:paraId="6F21D412" w14:textId="77777777" w:rsidR="00FC0116" w:rsidRPr="00FB070A" w:rsidRDefault="00FC0116">
      <w:pPr>
        <w:rPr>
          <w:snapToGrid w:val="0"/>
          <w:color w:val="000000"/>
        </w:rPr>
      </w:pPr>
    </w:p>
    <w:p w14:paraId="7FD1B35E" w14:textId="77777777" w:rsidR="003D2754" w:rsidRPr="00FB070A" w:rsidRDefault="003D2754">
      <w:pPr>
        <w:rPr>
          <w:snapToGrid w:val="0"/>
          <w:color w:val="000000"/>
        </w:rPr>
      </w:pPr>
    </w:p>
    <w:p w14:paraId="2ADB0EAB" w14:textId="77777777" w:rsidR="00FC0116" w:rsidRPr="00FB070A" w:rsidRDefault="00FC0116">
      <w:pPr>
        <w:keepNext/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6.</w:t>
      </w:r>
      <w:r w:rsidRPr="00FB070A">
        <w:rPr>
          <w:b/>
          <w:bCs/>
          <w:color w:val="000000"/>
        </w:rPr>
        <w:tab/>
        <w:t>TAGĦRIF FARMAĊEWTIKU</w:t>
      </w:r>
    </w:p>
    <w:p w14:paraId="30CE70CB" w14:textId="77777777" w:rsidR="00FC0116" w:rsidRPr="00FB070A" w:rsidRDefault="00FC0116">
      <w:pPr>
        <w:keepNext/>
        <w:rPr>
          <w:color w:val="000000"/>
        </w:rPr>
      </w:pPr>
    </w:p>
    <w:p w14:paraId="7AC9D7D6" w14:textId="77777777" w:rsidR="00FC0116" w:rsidRPr="00FB070A" w:rsidRDefault="00FC0116" w:rsidP="00045FF4">
      <w:pPr>
        <w:keepNext/>
        <w:ind w:left="567" w:hanging="567"/>
        <w:rPr>
          <w:b/>
          <w:color w:val="000000"/>
        </w:rPr>
      </w:pPr>
      <w:r w:rsidRPr="00FB070A">
        <w:rPr>
          <w:b/>
          <w:color w:val="000000"/>
        </w:rPr>
        <w:t>6.1</w:t>
      </w:r>
      <w:r w:rsidRPr="00FB070A">
        <w:rPr>
          <w:b/>
          <w:color w:val="000000"/>
        </w:rPr>
        <w:tab/>
        <w:t>Lista ta</w:t>
      </w:r>
      <w:r w:rsidR="005E393F" w:rsidRPr="00FB070A">
        <w:rPr>
          <w:b/>
          <w:color w:val="000000"/>
        </w:rPr>
        <w:t>’</w:t>
      </w:r>
      <w:r w:rsidR="00492434" w:rsidRPr="00FB070A">
        <w:rPr>
          <w:b/>
          <w:color w:val="000000"/>
        </w:rPr>
        <w:t xml:space="preserve"> eċċipjenti</w:t>
      </w:r>
    </w:p>
    <w:p w14:paraId="2C6A2082" w14:textId="77777777" w:rsidR="00FC0116" w:rsidRPr="00FB070A" w:rsidRDefault="00FC0116">
      <w:pPr>
        <w:keepNext/>
        <w:outlineLvl w:val="0"/>
        <w:rPr>
          <w:color w:val="000000"/>
        </w:rPr>
      </w:pPr>
    </w:p>
    <w:p w14:paraId="7E6DE720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Sul</w:t>
      </w:r>
      <w:r w:rsidR="006321FE" w:rsidRPr="00FB070A">
        <w:rPr>
          <w:color w:val="000000"/>
        </w:rPr>
        <w:t>f</w:t>
      </w:r>
      <w:r w:rsidRPr="00FB070A">
        <w:rPr>
          <w:color w:val="000000"/>
        </w:rPr>
        <w:t>obutylether beta cyclodextrin sodium (SBECD).</w:t>
      </w:r>
    </w:p>
    <w:p w14:paraId="5948B6E7" w14:textId="77777777" w:rsidR="006321FE" w:rsidRPr="00FB070A" w:rsidRDefault="006321FE">
      <w:pPr>
        <w:keepNext/>
        <w:rPr>
          <w:color w:val="000000"/>
        </w:rPr>
      </w:pPr>
    </w:p>
    <w:p w14:paraId="559D948F" w14:textId="77777777" w:rsidR="00FC0116" w:rsidRPr="00FB070A" w:rsidRDefault="00FC0116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2</w:t>
      </w:r>
      <w:r w:rsidRPr="00FB070A">
        <w:rPr>
          <w:b/>
          <w:bCs/>
          <w:color w:val="000000"/>
        </w:rPr>
        <w:tab/>
        <w:t>Inkompati</w:t>
      </w:r>
      <w:r w:rsidR="00DF02B6" w:rsidRPr="00FB070A">
        <w:rPr>
          <w:b/>
          <w:bCs/>
          <w:color w:val="000000"/>
        </w:rPr>
        <w:t>b</w:t>
      </w:r>
      <w:r w:rsidRPr="00FB070A">
        <w:rPr>
          <w:b/>
          <w:bCs/>
          <w:color w:val="000000"/>
        </w:rPr>
        <w:t>bilitajiet</w:t>
      </w:r>
    </w:p>
    <w:p w14:paraId="19590738" w14:textId="77777777" w:rsidR="00FC0116" w:rsidRPr="00FB070A" w:rsidRDefault="00FC0116">
      <w:pPr>
        <w:keepNext/>
        <w:rPr>
          <w:color w:val="000000"/>
        </w:rPr>
      </w:pPr>
    </w:p>
    <w:p w14:paraId="0776BDF3" w14:textId="77777777" w:rsidR="00FC0116" w:rsidRPr="00FB070A" w:rsidRDefault="00FC0116">
      <w:pPr>
        <w:keepNext/>
        <w:tabs>
          <w:tab w:val="left" w:pos="5436"/>
        </w:tabs>
        <w:rPr>
          <w:b/>
          <w:bCs/>
          <w:color w:val="000000"/>
        </w:rPr>
      </w:pPr>
      <w:r w:rsidRPr="00FB070A">
        <w:rPr>
          <w:color w:val="000000"/>
        </w:rPr>
        <w:t>VFEND ma għandux jiġi infuż fl-istess linja jew kannula fl-istess ħi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dotti oħra għal ġol-vini. </w:t>
      </w:r>
      <w:r w:rsidR="006321FE" w:rsidRPr="00FB070A">
        <w:rPr>
          <w:color w:val="000000"/>
        </w:rPr>
        <w:t xml:space="preserve">Il-borża għandha tiġi ċċekkjata biex jiġi żgurat li l-infużjoni tkun lesta. </w:t>
      </w:r>
      <w:r w:rsidRPr="00FB070A">
        <w:rPr>
          <w:color w:val="000000"/>
        </w:rPr>
        <w:t>Meta l-infuż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tkun lesta, il-linja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ntuża biex jingħataw prodotti prodotti għal ġol-vina</w:t>
      </w:r>
      <w:r w:rsidRPr="00FB070A">
        <w:rPr>
          <w:b/>
          <w:bCs/>
          <w:color w:val="000000"/>
        </w:rPr>
        <w:t>.</w:t>
      </w:r>
    </w:p>
    <w:p w14:paraId="7161B524" w14:textId="77777777" w:rsidR="00FC0116" w:rsidRPr="00FB070A" w:rsidRDefault="00FC0116">
      <w:pPr>
        <w:outlineLvl w:val="0"/>
        <w:rPr>
          <w:color w:val="000000"/>
        </w:rPr>
      </w:pPr>
    </w:p>
    <w:p w14:paraId="4C6F2A2D" w14:textId="77777777" w:rsidR="00FC0116" w:rsidRPr="00FB070A" w:rsidRDefault="00FC0116">
      <w:pPr>
        <w:outlineLvl w:val="0"/>
        <w:rPr>
          <w:color w:val="000000"/>
        </w:rPr>
      </w:pPr>
      <w:r w:rsidRPr="00FB070A">
        <w:rPr>
          <w:color w:val="000000"/>
          <w:u w:val="single"/>
        </w:rPr>
        <w:t>Prodotti tad-demm u infużjoni qasira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soluzzjoni kkonċentrata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elettroliti:</w:t>
      </w:r>
      <w:r w:rsidRPr="00FB070A">
        <w:rPr>
          <w:color w:val="000000"/>
        </w:rPr>
        <w:t xml:space="preserve"> Disturbi tal-elettroliti bħal ipokalimja, </w:t>
      </w:r>
      <w:r w:rsidR="00323B4B" w:rsidRPr="00FB070A">
        <w:rPr>
          <w:iCs/>
          <w:color w:val="000000"/>
        </w:rPr>
        <w:t>ipomanjesemija</w:t>
      </w:r>
      <w:r w:rsidR="00323B4B" w:rsidRPr="00FB070A">
        <w:rPr>
          <w:color w:val="000000"/>
        </w:rPr>
        <w:t xml:space="preserve"> </w:t>
      </w:r>
      <w:r w:rsidRPr="00FB070A">
        <w:rPr>
          <w:color w:val="000000"/>
        </w:rPr>
        <w:t xml:space="preserve">u ipokalċimja għandhom jiġu korretti qabel ma </w:t>
      </w:r>
      <w:r w:rsidR="00323B4B" w:rsidRPr="00FB070A">
        <w:rPr>
          <w:color w:val="000000"/>
        </w:rPr>
        <w:t>j</w:t>
      </w:r>
      <w:r w:rsidRPr="00FB070A">
        <w:rPr>
          <w:color w:val="000000"/>
        </w:rPr>
        <w:t xml:space="preserve">inbeda </w:t>
      </w:r>
      <w:r w:rsidR="00323B4B" w:rsidRPr="00FB070A">
        <w:rPr>
          <w:color w:val="000000"/>
        </w:rPr>
        <w:t>t-trattament</w:t>
      </w:r>
      <w:r w:rsidRPr="00FB070A">
        <w:rPr>
          <w:color w:val="000000"/>
        </w:rPr>
        <w:t xml:space="preserve">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(ara sezzjonijiet 4.2 u 4.4). 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ngħata fl-istess ħi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xi prodott tad-demm jew xi infużjoni għal ftit żmien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oluzzjoni kkonċent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elettroliti, anki jekk iż-żewġ infużjonijiet ikunu għaddejjin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linji separati.  </w:t>
      </w:r>
    </w:p>
    <w:p w14:paraId="5FB1E32D" w14:textId="77777777" w:rsidR="00FC0116" w:rsidRPr="00FB070A" w:rsidRDefault="00FC0116">
      <w:pPr>
        <w:outlineLvl w:val="0"/>
        <w:rPr>
          <w:color w:val="000000"/>
        </w:rPr>
      </w:pPr>
    </w:p>
    <w:p w14:paraId="46652597" w14:textId="77777777" w:rsidR="00FC0116" w:rsidRPr="00FB070A" w:rsidRDefault="00FC0116" w:rsidP="006D2359">
      <w:pPr>
        <w:rPr>
          <w:color w:val="000000"/>
        </w:rPr>
      </w:pPr>
      <w:r w:rsidRPr="00FB070A">
        <w:rPr>
          <w:bCs/>
          <w:color w:val="000000"/>
          <w:u w:val="single"/>
        </w:rPr>
        <w:t>Nutrizzjoni parenterali totali:</w:t>
      </w:r>
      <w:r w:rsidRPr="00FB070A">
        <w:rPr>
          <w:bCs/>
          <w:color w:val="000000"/>
        </w:rPr>
        <w:t xml:space="preserve"> </w:t>
      </w:r>
      <w:r w:rsidRPr="00FB070A">
        <w:rPr>
          <w:color w:val="000000"/>
        </w:rPr>
        <w:t xml:space="preserve">In-nutrizzjoni parenterali totali (TPN) </w:t>
      </w:r>
      <w:r w:rsidRPr="00FB070A">
        <w:rPr>
          <w:iCs/>
          <w:color w:val="000000"/>
        </w:rPr>
        <w:t>m</w:t>
      </w:r>
      <w:r w:rsidR="005E393F" w:rsidRPr="00FB070A">
        <w:rPr>
          <w:iCs/>
          <w:color w:val="000000"/>
        </w:rPr>
        <w:t>’</w:t>
      </w:r>
      <w:r w:rsidRPr="00FB070A">
        <w:rPr>
          <w:iCs/>
          <w:color w:val="000000"/>
        </w:rPr>
        <w:t>hemmx għalfejn</w:t>
      </w:r>
      <w:r w:rsidRPr="00FB070A">
        <w:rPr>
          <w:color w:val="000000"/>
        </w:rPr>
        <w:t xml:space="preserve"> tiġi mwaqqfa meta ordnata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, iżda trid tiġi infuża minn linja separata. Jekk tiġi infuża permezz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teter multiple lumen, it-TPN trid tiġi infuża billi tintuża toqba differenti minn dik użata għal VFEND.</w:t>
      </w:r>
    </w:p>
    <w:p w14:paraId="315FEF71" w14:textId="77777777" w:rsidR="00FC0116" w:rsidRPr="00FB070A" w:rsidRDefault="00FC0116">
      <w:pPr>
        <w:outlineLvl w:val="0"/>
        <w:rPr>
          <w:color w:val="000000"/>
        </w:rPr>
      </w:pPr>
      <w:r w:rsidRPr="00FB070A">
        <w:rPr>
          <w:color w:val="000000"/>
        </w:rPr>
        <w:t>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ġi dilwi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4.2% Infuż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ikarbonat tas-Sodju. Il-kompatibilità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nċentrazzjonijiet oħra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hiex magħrufa.</w:t>
      </w:r>
    </w:p>
    <w:p w14:paraId="487196DF" w14:textId="77777777" w:rsidR="00FC0116" w:rsidRPr="00FB070A" w:rsidRDefault="00FC0116">
      <w:pPr>
        <w:rPr>
          <w:color w:val="000000"/>
        </w:rPr>
      </w:pPr>
    </w:p>
    <w:p w14:paraId="48B5B42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Dan il-prodott mediċinal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tħall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dotti mediċinali oħra</w:t>
      </w:r>
      <w:r w:rsidR="001E24F5" w:rsidRPr="00FB070A">
        <w:rPr>
          <w:color w:val="000000"/>
        </w:rPr>
        <w:t>jn</w:t>
      </w:r>
      <w:r w:rsidRPr="00FB070A">
        <w:rPr>
          <w:color w:val="000000"/>
        </w:rPr>
        <w:t xml:space="preserve"> </w:t>
      </w:r>
      <w:r w:rsidR="001E24F5" w:rsidRPr="00FB070A">
        <w:rPr>
          <w:color w:val="000000"/>
        </w:rPr>
        <w:t xml:space="preserve">ħlief </w:t>
      </w:r>
      <w:r w:rsidRPr="00FB070A">
        <w:rPr>
          <w:color w:val="000000"/>
        </w:rPr>
        <w:t>dawk imsemmi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ezzjoni</w:t>
      </w:r>
      <w:r w:rsidR="001E24F5" w:rsidRPr="00FB070A">
        <w:rPr>
          <w:color w:val="000000"/>
        </w:rPr>
        <w:t> </w:t>
      </w:r>
      <w:r w:rsidRPr="00FB070A">
        <w:rPr>
          <w:color w:val="000000"/>
        </w:rPr>
        <w:t>6.6.</w:t>
      </w:r>
    </w:p>
    <w:p w14:paraId="7DCD9036" w14:textId="77777777" w:rsidR="00323B4B" w:rsidRPr="00FB070A" w:rsidRDefault="00323B4B">
      <w:pPr>
        <w:rPr>
          <w:color w:val="000000"/>
        </w:rPr>
      </w:pPr>
    </w:p>
    <w:p w14:paraId="52226978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3</w:t>
      </w:r>
      <w:r w:rsidRPr="00FB070A">
        <w:rPr>
          <w:b/>
          <w:bCs/>
          <w:color w:val="000000"/>
        </w:rPr>
        <w:tab/>
        <w:t>Żmien kemm idum tajjeb il-prodott mediċinali</w:t>
      </w:r>
    </w:p>
    <w:p w14:paraId="0D34F232" w14:textId="77777777" w:rsidR="00FC0116" w:rsidRPr="00FB070A" w:rsidRDefault="00FC0116">
      <w:pPr>
        <w:rPr>
          <w:color w:val="000000"/>
        </w:rPr>
      </w:pPr>
    </w:p>
    <w:p w14:paraId="433C143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3</w:t>
      </w:r>
      <w:r w:rsidR="00DF02B6" w:rsidRPr="00FB070A">
        <w:rPr>
          <w:color w:val="000000"/>
        </w:rPr>
        <w:t> </w:t>
      </w:r>
      <w:r w:rsidRPr="00FB070A">
        <w:rPr>
          <w:color w:val="000000"/>
        </w:rPr>
        <w:t>snin</w:t>
      </w:r>
    </w:p>
    <w:p w14:paraId="72E0A10D" w14:textId="77777777" w:rsidR="00FC0116" w:rsidRPr="00FB070A" w:rsidRDefault="00FC0116">
      <w:pPr>
        <w:rPr>
          <w:color w:val="000000"/>
        </w:rPr>
      </w:pPr>
    </w:p>
    <w:p w14:paraId="2E8F617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inn lat mikrobijoloġiku, ladarba rikostitwit, il-prodott għandu jintuża minnufih. Jekk ma jintużax minnufih, il-ħinijiet u l-kundi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ħżin waqt l-użu huma r-responsabbil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utent u normalment ma għandhomx ikunu iktar minn 24 siegħ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</w:t>
      </w:r>
      <w:r w:rsidRPr="00FB070A">
        <w:rPr>
          <w:color w:val="000000"/>
        </w:rPr>
        <w:sym w:font="Symbol" w:char="00B0"/>
      </w:r>
      <w:r w:rsidRPr="00FB070A">
        <w:rPr>
          <w:color w:val="000000"/>
        </w:rPr>
        <w:t>C sa 8</w:t>
      </w:r>
      <w:r w:rsidRPr="00FB070A">
        <w:rPr>
          <w:color w:val="000000"/>
        </w:rPr>
        <w:sym w:font="Symbol" w:char="00B0"/>
      </w:r>
      <w:r w:rsidRPr="00FB070A">
        <w:rPr>
          <w:color w:val="000000"/>
        </w:rPr>
        <w:t>C (fi friġġ), sakemm ir-rikostituzzjoni ma tkunx seħħe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ndizzjonijiet ikkontrollati u asettiċi.</w:t>
      </w:r>
    </w:p>
    <w:p w14:paraId="4D9AE1E1" w14:textId="77777777" w:rsidR="00FC0116" w:rsidRPr="00FB070A" w:rsidRDefault="00FC0116">
      <w:pPr>
        <w:rPr>
          <w:color w:val="000000"/>
        </w:rPr>
      </w:pPr>
    </w:p>
    <w:p w14:paraId="49D851C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L-istabbiltà kimika u fiżika waqt l-użu ntweriet għal 24 siegħ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</w:t>
      </w:r>
      <w:r w:rsidRPr="00FB070A">
        <w:rPr>
          <w:color w:val="000000"/>
        </w:rPr>
        <w:sym w:font="Symbol" w:char="00B0"/>
      </w:r>
      <w:r w:rsidRPr="00FB070A">
        <w:rPr>
          <w:color w:val="000000"/>
        </w:rPr>
        <w:t>C sa 8</w:t>
      </w:r>
      <w:r w:rsidRPr="00FB070A">
        <w:rPr>
          <w:color w:val="000000"/>
        </w:rPr>
        <w:sym w:font="Symbol" w:char="00B0"/>
      </w:r>
      <w:r w:rsidRPr="00FB070A">
        <w:rPr>
          <w:color w:val="000000"/>
        </w:rPr>
        <w:t>C.</w:t>
      </w:r>
    </w:p>
    <w:p w14:paraId="0AC6EFE1" w14:textId="77777777" w:rsidR="006321FE" w:rsidRPr="00FB070A" w:rsidRDefault="006321FE">
      <w:pPr>
        <w:rPr>
          <w:color w:val="000000"/>
        </w:rPr>
      </w:pPr>
    </w:p>
    <w:p w14:paraId="0CED4C61" w14:textId="77777777" w:rsidR="00FC0116" w:rsidRPr="00FB070A" w:rsidRDefault="00FC0116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4</w:t>
      </w:r>
      <w:r w:rsidRPr="00FB070A">
        <w:rPr>
          <w:b/>
          <w:bCs/>
          <w:color w:val="000000"/>
        </w:rPr>
        <w:tab/>
        <w:t>Prekawzjonijiet speċjali għall-ħażna</w:t>
      </w:r>
    </w:p>
    <w:p w14:paraId="0697DD37" w14:textId="77777777" w:rsidR="00FC0116" w:rsidRPr="00FB070A" w:rsidRDefault="00FC0116">
      <w:pPr>
        <w:keepNext/>
        <w:rPr>
          <w:i/>
          <w:color w:val="000000"/>
        </w:rPr>
      </w:pPr>
    </w:p>
    <w:p w14:paraId="0B0E2E65" w14:textId="77777777" w:rsidR="002248B7" w:rsidRPr="00FB070A" w:rsidRDefault="002248B7">
      <w:pPr>
        <w:keepNext/>
        <w:rPr>
          <w:color w:val="000000"/>
        </w:rPr>
      </w:pPr>
      <w:r w:rsidRPr="00FB070A">
        <w:rPr>
          <w:color w:val="000000"/>
        </w:rPr>
        <w:t>Il-kunjett mhux rikostitwit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bżonn l-ebda kundi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emperatura speċjali għall-ħażna.</w:t>
      </w:r>
    </w:p>
    <w:p w14:paraId="3A16A0FF" w14:textId="77777777" w:rsidR="002248B7" w:rsidRPr="00FB070A" w:rsidRDefault="002248B7">
      <w:pPr>
        <w:keepNext/>
        <w:rPr>
          <w:color w:val="000000"/>
        </w:rPr>
      </w:pPr>
    </w:p>
    <w:p w14:paraId="112B3B58" w14:textId="77777777" w:rsidR="00FC0116" w:rsidRPr="00FB070A" w:rsidRDefault="00DF02B6">
      <w:pPr>
        <w:keepNext/>
        <w:rPr>
          <w:color w:val="000000"/>
        </w:rPr>
      </w:pPr>
      <w:r w:rsidRPr="00FB070A">
        <w:rPr>
          <w:color w:val="000000"/>
        </w:rPr>
        <w:t>Għall</w:t>
      </w:r>
      <w:r w:rsidR="00FC0116" w:rsidRPr="00FB070A">
        <w:rPr>
          <w:color w:val="000000"/>
        </w:rPr>
        <w:t xml:space="preserve">-kondizzjonijiet </w:t>
      </w:r>
      <w:r w:rsidRPr="00FB070A">
        <w:rPr>
          <w:color w:val="000000"/>
        </w:rPr>
        <w:t>ta</w:t>
      </w:r>
      <w:r w:rsidR="005E393F" w:rsidRPr="00FB070A">
        <w:rPr>
          <w:color w:val="000000"/>
        </w:rPr>
        <w:t>’</w:t>
      </w:r>
      <w:r w:rsidR="00B811D8" w:rsidRPr="00FB070A">
        <w:rPr>
          <w:color w:val="000000"/>
        </w:rPr>
        <w:t xml:space="preserve"> ħażna</w:t>
      </w:r>
      <w:r w:rsidRPr="00FB070A">
        <w:rPr>
          <w:color w:val="000000"/>
        </w:rPr>
        <w:t xml:space="preserve"> wara r-rikostituzzjoni </w:t>
      </w:r>
      <w:r w:rsidR="00FC0116" w:rsidRPr="00FB070A">
        <w:rPr>
          <w:color w:val="000000"/>
        </w:rPr>
        <w:t>tal-prodott mediċinali, ara sezzjoni</w:t>
      </w:r>
      <w:r w:rsidRPr="00FB070A">
        <w:rPr>
          <w:color w:val="000000"/>
        </w:rPr>
        <w:t> </w:t>
      </w:r>
      <w:r w:rsidR="00FC0116" w:rsidRPr="00FB070A">
        <w:rPr>
          <w:color w:val="000000"/>
        </w:rPr>
        <w:t>6.3.</w:t>
      </w:r>
    </w:p>
    <w:p w14:paraId="4290573D" w14:textId="77777777" w:rsidR="00FC0116" w:rsidRPr="00FB070A" w:rsidRDefault="00FC0116">
      <w:pPr>
        <w:keepNext/>
        <w:rPr>
          <w:color w:val="000000"/>
        </w:rPr>
      </w:pPr>
    </w:p>
    <w:p w14:paraId="366FA8CF" w14:textId="77777777" w:rsidR="00FC0116" w:rsidRPr="00FB070A" w:rsidRDefault="00FC0116" w:rsidP="00045FF4">
      <w:pPr>
        <w:keepNext/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6.5</w:t>
      </w:r>
      <w:r w:rsidRPr="00FB070A">
        <w:rPr>
          <w:b/>
          <w:bCs/>
          <w:color w:val="000000"/>
        </w:rPr>
        <w:tab/>
        <w:t>In-natura tal-kontenitur u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 dak li hemm ġo fih</w:t>
      </w:r>
    </w:p>
    <w:p w14:paraId="74ABEB62" w14:textId="77777777" w:rsidR="00FC0116" w:rsidRPr="00FB070A" w:rsidRDefault="00FC0116">
      <w:pPr>
        <w:outlineLvl w:val="0"/>
        <w:rPr>
          <w:b/>
          <w:color w:val="000000"/>
        </w:rPr>
      </w:pPr>
    </w:p>
    <w:p w14:paraId="0271F4C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njet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0 ml magħmul minn ħġieġ ċar tat-Tip I bi stopper tal-lastku u tapp tal-aluminj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iġill tal-plastik.</w:t>
      </w:r>
    </w:p>
    <w:p w14:paraId="68C95362" w14:textId="77777777" w:rsidR="006321FE" w:rsidRPr="00FB070A" w:rsidRDefault="006321FE">
      <w:pPr>
        <w:rPr>
          <w:color w:val="000000"/>
        </w:rPr>
      </w:pPr>
    </w:p>
    <w:p w14:paraId="0E90BA90" w14:textId="77777777" w:rsidR="00FC0116" w:rsidRPr="00FB070A" w:rsidRDefault="00FC0116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6</w:t>
      </w:r>
      <w:r w:rsidRPr="00FB070A">
        <w:rPr>
          <w:b/>
          <w:bCs/>
          <w:color w:val="000000"/>
        </w:rPr>
        <w:tab/>
        <w:t xml:space="preserve">Prekawzjonijiet speċjali għar-rimi </w:t>
      </w:r>
      <w:r w:rsidR="005E393F" w:rsidRPr="00FB070A">
        <w:rPr>
          <w:b/>
          <w:bCs/>
          <w:color w:val="000000"/>
        </w:rPr>
        <w:t>’</w:t>
      </w:r>
      <w:r w:rsidR="001171D8" w:rsidRPr="00FB070A">
        <w:rPr>
          <w:b/>
          <w:bCs/>
          <w:color w:val="000000"/>
        </w:rPr>
        <w:t>u għal</w:t>
      </w:r>
      <w:r w:rsidRPr="00FB070A">
        <w:rPr>
          <w:b/>
          <w:bCs/>
          <w:color w:val="000000"/>
        </w:rPr>
        <w:t xml:space="preserve"> </w:t>
      </w:r>
      <w:r w:rsidR="001171D8" w:rsidRPr="00FB070A">
        <w:rPr>
          <w:b/>
          <w:bCs/>
          <w:color w:val="000000"/>
        </w:rPr>
        <w:t>im</w:t>
      </w:r>
      <w:r w:rsidRPr="00FB070A">
        <w:rPr>
          <w:b/>
          <w:bCs/>
          <w:color w:val="000000"/>
        </w:rPr>
        <w:t>maniġġar ieħor</w:t>
      </w:r>
    </w:p>
    <w:p w14:paraId="6151D644" w14:textId="77777777" w:rsidR="00FC0116" w:rsidRPr="00FB070A" w:rsidRDefault="00FC0116">
      <w:pPr>
        <w:keepNext/>
        <w:rPr>
          <w:color w:val="000000"/>
        </w:rPr>
      </w:pPr>
    </w:p>
    <w:p w14:paraId="1B95D223" w14:textId="77777777" w:rsidR="00FC0116" w:rsidRPr="00FB070A" w:rsidRDefault="006321FE">
      <w:pPr>
        <w:rPr>
          <w:color w:val="000000"/>
        </w:rPr>
      </w:pPr>
      <w:r w:rsidRPr="00FB070A">
        <w:rPr>
          <w:color w:val="000000"/>
        </w:rPr>
        <w:t>Kull fdal tal-prodott mediċinali li ma jkunx intuża jew skart li jibq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wara l-użu tal-prodott għandu jintrema kif jitolbu l-liġijiet lokali.</w:t>
      </w:r>
    </w:p>
    <w:p w14:paraId="5DAB3D9D" w14:textId="77777777" w:rsidR="00CB4DE2" w:rsidRPr="00FB070A" w:rsidRDefault="00CB4DE2">
      <w:pPr>
        <w:rPr>
          <w:color w:val="000000"/>
        </w:rPr>
      </w:pPr>
    </w:p>
    <w:p w14:paraId="0D67930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t-trab huwa rikostitwit bi 19 ml ta</w:t>
      </w:r>
      <w:r w:rsidR="00CB0243" w:rsidRPr="00FB070A">
        <w:rPr>
          <w:color w:val="000000"/>
        </w:rPr>
        <w:t>l-</w:t>
      </w:r>
      <w:r w:rsidRPr="00FB070A">
        <w:rPr>
          <w:color w:val="000000"/>
        </w:rPr>
        <w:t xml:space="preserve"> ilma għall-injezzjonijiet jew bi 19 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ml (0.9%) Sodium Chloride għall-Infużjoni sabiex jinkiseb volum 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nġibed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 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nċentrat ċar li fih 10 mg/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Armi l-kunjet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jekk il-vakum ma jiġbidx id-dilwent għal ġol-kunjett. Huwa rakkomandat li tintuża siringa standard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 ml (mhux awtomatika) sabiex jiġi żgurat li jingħata l-ammont eżatt (19.0 ml) ta</w:t>
      </w:r>
      <w:r w:rsidR="00CB0243" w:rsidRPr="00FB070A">
        <w:rPr>
          <w:color w:val="000000"/>
        </w:rPr>
        <w:t>l-</w:t>
      </w:r>
      <w:r w:rsidRPr="00FB070A">
        <w:rPr>
          <w:color w:val="000000"/>
        </w:rPr>
        <w:t>ilma għall-injezzjonijiet jew (9 mg/ml [0.9%])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odium Chloride għall-Infużjoni. Dan il-prodott mediċinali għandu jintuża darba biss u kwalunkwe soluzzjoni mhux użata trid tintrema. Għandhom jintużaw biss soluzzjonijiet ċari mingħajr partikoli.</w:t>
      </w:r>
    </w:p>
    <w:p w14:paraId="597FD845" w14:textId="77777777" w:rsidR="00FC0116" w:rsidRPr="00FB070A" w:rsidRDefault="00FC0116">
      <w:pPr>
        <w:rPr>
          <w:color w:val="000000"/>
        </w:rPr>
      </w:pPr>
    </w:p>
    <w:p w14:paraId="1898A46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Biex jingħata, il-volum meħtieġ tal-konċentrat rikostitwit jiġi miżjud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oluzzjoni kompatibbli rakkomandata għall-infużjoni (dettaljata</w:t>
      </w:r>
      <w:r w:rsidR="006321FE" w:rsidRPr="00FB070A">
        <w:rPr>
          <w:color w:val="000000"/>
        </w:rPr>
        <w:t xml:space="preserve"> fit-tabella hawn</w:t>
      </w:r>
      <w:r w:rsidRPr="00FB070A">
        <w:rPr>
          <w:color w:val="000000"/>
        </w:rPr>
        <w:t xml:space="preserve"> isfel) biex tinkiseb soluzzjoni fin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li fiha 0.5-5 mg/ml.</w:t>
      </w:r>
    </w:p>
    <w:p w14:paraId="32E825B7" w14:textId="77777777" w:rsidR="006321FE" w:rsidRPr="00FB070A" w:rsidRDefault="006321FE">
      <w:pPr>
        <w:rPr>
          <w:color w:val="000000"/>
        </w:rPr>
      </w:pPr>
    </w:p>
    <w:p w14:paraId="0EFBA198" w14:textId="77777777" w:rsidR="006321FE" w:rsidRPr="00FB070A" w:rsidRDefault="0027324B" w:rsidP="006321FE">
      <w:pPr>
        <w:rPr>
          <w:color w:val="000000"/>
        </w:rPr>
      </w:pPr>
      <w:r w:rsidRPr="00FB070A">
        <w:rPr>
          <w:color w:val="000000"/>
        </w:rPr>
        <w:t>Is-soluzzjoni rikostitwita tista</w:t>
      </w:r>
      <w:r w:rsidR="005E393F" w:rsidRPr="00FB070A">
        <w:rPr>
          <w:color w:val="000000"/>
        </w:rPr>
        <w:t>’</w:t>
      </w:r>
      <w:r w:rsidR="006321FE" w:rsidRPr="00FB070A">
        <w:rPr>
          <w:color w:val="000000"/>
        </w:rPr>
        <w:t xml:space="preserve"> tkun dilwita bi: </w:t>
      </w:r>
    </w:p>
    <w:p w14:paraId="6672FBF7" w14:textId="77777777" w:rsidR="006321FE" w:rsidRPr="00FB070A" w:rsidRDefault="006321FE" w:rsidP="006321FE">
      <w:pPr>
        <w:rPr>
          <w:color w:val="000000"/>
        </w:rPr>
      </w:pPr>
    </w:p>
    <w:p w14:paraId="643911F6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Sodium Chloride 9 mg/ml (0.9%) Soluzzjoni għall-Injezzjoni</w:t>
      </w:r>
    </w:p>
    <w:p w14:paraId="7C730565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Infużjoni għal ġol-Vi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odium Lactate Kompost</w:t>
      </w:r>
    </w:p>
    <w:p w14:paraId="63A2FDA2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5% Glucose u Lactated Ringer</w:t>
      </w:r>
      <w:r w:rsidR="005E393F" w:rsidRPr="00FB070A">
        <w:rPr>
          <w:color w:val="000000"/>
        </w:rPr>
        <w:t>’</w:t>
      </w:r>
      <w:r w:rsidR="0027324B" w:rsidRPr="00FB070A">
        <w:rPr>
          <w:color w:val="000000"/>
        </w:rPr>
        <w:t>s</w:t>
      </w:r>
      <w:r w:rsidRPr="00FB070A">
        <w:rPr>
          <w:color w:val="000000"/>
        </w:rPr>
        <w:t xml:space="preserve"> Infużjoni għal ġol-Vina </w:t>
      </w:r>
    </w:p>
    <w:p w14:paraId="7EE9191F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 xml:space="preserve">5% Glucose u 0.45% Sodium Chloride Infużjoni għal ġol-Vina </w:t>
      </w:r>
    </w:p>
    <w:p w14:paraId="4F75C255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5% Glucose Infużjoni għal ġol-Vina</w:t>
      </w:r>
    </w:p>
    <w:p w14:paraId="73AD0B52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5% Glucos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20 mEq Potassium Chloride Infużjoni għal ġol-Vina </w:t>
      </w:r>
    </w:p>
    <w:p w14:paraId="50983DD4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0.45% Sodium Chloride Infużjoni għal ġol-Vina</w:t>
      </w:r>
    </w:p>
    <w:p w14:paraId="7B88BD5D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 xml:space="preserve">5% Glucose u 0.9% Sodium Chloride Infużjoni għal ġol-Vina </w:t>
      </w:r>
    </w:p>
    <w:p w14:paraId="47D58056" w14:textId="77777777" w:rsidR="006321FE" w:rsidRPr="00FB070A" w:rsidRDefault="006321FE" w:rsidP="006321FE">
      <w:pPr>
        <w:rPr>
          <w:color w:val="000000"/>
        </w:rPr>
      </w:pPr>
    </w:p>
    <w:p w14:paraId="64A93E47" w14:textId="77777777" w:rsidR="006321FE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Il-kompatibili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ilwenti li mhumiex dawk deskritti hawn fuq jew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ezzjoni 6.2, mhijiex magħrufa. </w:t>
      </w:r>
    </w:p>
    <w:p w14:paraId="4BC71E3B" w14:textId="77777777" w:rsidR="006321FE" w:rsidRPr="00FB070A" w:rsidRDefault="006321FE" w:rsidP="006321FE">
      <w:pPr>
        <w:rPr>
          <w:color w:val="000000"/>
        </w:rPr>
      </w:pPr>
    </w:p>
    <w:p w14:paraId="30DFA19D" w14:textId="77777777" w:rsidR="00FC0116" w:rsidRPr="00FB070A" w:rsidRDefault="00FC0116" w:rsidP="005E46D0">
      <w:pPr>
        <w:widowControl w:val="0"/>
        <w:rPr>
          <w:b/>
          <w:color w:val="000000"/>
          <w:u w:val="single"/>
        </w:rPr>
      </w:pPr>
      <w:r w:rsidRPr="00FB070A">
        <w:rPr>
          <w:b/>
          <w:color w:val="000000"/>
          <w:u w:val="single"/>
        </w:rPr>
        <w:t>Volumi Meħtieġa ta</w:t>
      </w:r>
      <w:r w:rsidR="005E393F" w:rsidRPr="00FB070A">
        <w:rPr>
          <w:b/>
          <w:color w:val="000000"/>
          <w:u w:val="single"/>
        </w:rPr>
        <w:t>’</w:t>
      </w:r>
      <w:r w:rsidRPr="00FB070A">
        <w:rPr>
          <w:b/>
          <w:color w:val="000000"/>
          <w:u w:val="single"/>
        </w:rPr>
        <w:t xml:space="preserve"> 10 mg/ml ta</w:t>
      </w:r>
      <w:r w:rsidR="005E393F" w:rsidRPr="00FB070A">
        <w:rPr>
          <w:b/>
          <w:color w:val="000000"/>
          <w:u w:val="single"/>
        </w:rPr>
        <w:t>’</w:t>
      </w:r>
      <w:r w:rsidRPr="00FB070A">
        <w:rPr>
          <w:b/>
          <w:color w:val="000000"/>
          <w:u w:val="single"/>
        </w:rPr>
        <w:t xml:space="preserve"> Konċentrat VFEND</w:t>
      </w:r>
    </w:p>
    <w:p w14:paraId="0E47D842" w14:textId="77777777" w:rsidR="00FC0116" w:rsidRPr="00FB070A" w:rsidRDefault="00FC0116" w:rsidP="005E46D0">
      <w:pPr>
        <w:widowControl w:val="0"/>
        <w:rPr>
          <w:color w:val="000000"/>
        </w:rPr>
      </w:pPr>
    </w:p>
    <w:tbl>
      <w:tblPr>
        <w:tblW w:w="9464" w:type="dxa"/>
        <w:tblLook w:val="0000" w:firstRow="0" w:lastRow="0" w:firstColumn="0" w:lastColumn="0" w:noHBand="0" w:noVBand="0"/>
      </w:tblPr>
      <w:tblGrid>
        <w:gridCol w:w="1074"/>
        <w:gridCol w:w="1672"/>
        <w:gridCol w:w="1615"/>
        <w:gridCol w:w="1701"/>
        <w:gridCol w:w="1701"/>
        <w:gridCol w:w="1701"/>
      </w:tblGrid>
      <w:tr w:rsidR="00FC0116" w:rsidRPr="00FB070A" w14:paraId="6E2C39A3" w14:textId="77777777" w:rsidTr="009B1758">
        <w:trPr>
          <w:cantSplit/>
          <w:trHeight w:val="268"/>
        </w:trPr>
        <w:tc>
          <w:tcPr>
            <w:tcW w:w="1074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4015BE" w14:textId="77777777" w:rsidR="00FC0116" w:rsidRPr="00FB070A" w:rsidRDefault="00FC0116" w:rsidP="005E46D0">
            <w:pPr>
              <w:widowControl w:val="0"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Piż tal-Ġisem</w:t>
            </w:r>
          </w:p>
          <w:p w14:paraId="368F1BF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kg)</w:t>
            </w:r>
          </w:p>
        </w:tc>
        <w:tc>
          <w:tcPr>
            <w:tcW w:w="8390" w:type="dxa"/>
            <w:gridSpan w:val="5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3011EB" w14:textId="77777777" w:rsidR="00FC0116" w:rsidRPr="00FB070A" w:rsidRDefault="00FC0116" w:rsidP="005E46D0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olum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onċentrat VFEND (10 mg/ml) meħtieġ għal:</w:t>
            </w:r>
          </w:p>
        </w:tc>
      </w:tr>
      <w:tr w:rsidR="00FC0116" w:rsidRPr="00FB070A" w14:paraId="7F89413A" w14:textId="77777777" w:rsidTr="009B1758">
        <w:trPr>
          <w:cantSplit/>
          <w:trHeight w:val="740"/>
        </w:trPr>
        <w:tc>
          <w:tcPr>
            <w:tcW w:w="1074" w:type="dxa"/>
            <w:vMerge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C172E" w14:textId="77777777" w:rsidR="00FC0116" w:rsidRPr="00FB070A" w:rsidRDefault="00FC0116" w:rsidP="005E46D0">
            <w:pPr>
              <w:widowControl w:val="0"/>
              <w:tabs>
                <w:tab w:val="clear" w:pos="567"/>
              </w:tabs>
              <w:spacing w:line="240" w:lineRule="auto"/>
              <w:rPr>
                <w:rFonts w:eastAsia="Times New Roman" w:cs="Times New Roman"/>
                <w:color w:val="000000"/>
                <w:lang w:eastAsia="en-GB" w:bidi="ar-SA"/>
              </w:rPr>
            </w:pP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2020805" w14:textId="77777777" w:rsidR="00FC0116" w:rsidRPr="00FB070A" w:rsidRDefault="00FC0116" w:rsidP="005E46D0">
            <w:pPr>
              <w:widowControl w:val="0"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3 mg/kg</w:t>
            </w:r>
          </w:p>
          <w:p w14:paraId="12FA662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B2DEB2B" w14:textId="77777777" w:rsidR="00FC0116" w:rsidRPr="00FB070A" w:rsidRDefault="00FC0116" w:rsidP="005E46D0">
            <w:pPr>
              <w:widowControl w:val="0"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4 mg/kg</w:t>
            </w:r>
          </w:p>
          <w:p w14:paraId="1BA393E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D6E0977" w14:textId="77777777" w:rsidR="00FC0116" w:rsidRPr="00FB070A" w:rsidRDefault="00FC0116" w:rsidP="005E46D0">
            <w:pPr>
              <w:widowControl w:val="0"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6 mg/kg</w:t>
            </w:r>
          </w:p>
          <w:p w14:paraId="316E006F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41372DF" w14:textId="77777777" w:rsidR="00FC0116" w:rsidRPr="00FB070A" w:rsidRDefault="00FC0116" w:rsidP="005E46D0">
            <w:pPr>
              <w:widowControl w:val="0"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8 mg/kg</w:t>
            </w:r>
          </w:p>
          <w:p w14:paraId="592AB8F7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706C168" w14:textId="77777777" w:rsidR="00FC0116" w:rsidRPr="00FB070A" w:rsidRDefault="00FC0116" w:rsidP="005E46D0">
            <w:pPr>
              <w:widowControl w:val="0"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9 mg/kg</w:t>
            </w:r>
          </w:p>
          <w:p w14:paraId="39369F47" w14:textId="77777777" w:rsidR="00FC0116" w:rsidRPr="00FB070A" w:rsidRDefault="00FC0116" w:rsidP="005E46D0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</w:tr>
      <w:tr w:rsidR="00FC0116" w:rsidRPr="00FB070A" w14:paraId="576E65E4" w14:textId="77777777" w:rsidTr="009B1758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F98577D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61355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485022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.0 ml (1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36CFB1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CA7AA4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8.0 ml (1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36CFA80A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.0 ml (1) </w:t>
            </w:r>
          </w:p>
        </w:tc>
      </w:tr>
      <w:tr w:rsidR="00FC0116" w:rsidRPr="00FB070A" w14:paraId="037BAE00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147C90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F6D16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CD26EE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.0 ml (1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5B3454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F35961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2.0 ml (1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0B89011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3.5 ml (1) </w:t>
            </w:r>
          </w:p>
        </w:tc>
      </w:tr>
      <w:tr w:rsidR="00FC0116" w:rsidRPr="00FB070A" w14:paraId="16B410F7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ACEF6F7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E527B7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3163FB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8.0 ml (1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D57F7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886FB7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6.0 ml (1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5532BE1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</w:tr>
      <w:tr w:rsidR="00FC0116" w:rsidRPr="00FB070A" w14:paraId="29E91FBB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FB909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1E61DC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4108AD2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.0 ml (1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9AA70FB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ABD2D18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0.0 ml (1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bottom"/>
          </w:tcPr>
          <w:p w14:paraId="3677B861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2.5 ml (2) </w:t>
            </w:r>
          </w:p>
        </w:tc>
      </w:tr>
      <w:tr w:rsidR="00FC0116" w:rsidRPr="00FB070A" w14:paraId="7BF3A51C" w14:textId="77777777" w:rsidTr="009B1758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F730F24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18B97D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.0 ml (1) 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90A8FB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2.0 ml (1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AF845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74F1AB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4.0 ml (2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686814D2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7.0 ml (2) </w:t>
            </w:r>
          </w:p>
        </w:tc>
      </w:tr>
      <w:tr w:rsidR="00FC0116" w:rsidRPr="00FB070A" w14:paraId="2D11B571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D1227CB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8D8411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.5 ml (1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105A8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4.0 ml (1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6E3C38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1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91354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8.0 ml (2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31372EF8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1.5 ml (2) </w:t>
            </w:r>
          </w:p>
        </w:tc>
      </w:tr>
      <w:tr w:rsidR="00FC0116" w:rsidRPr="00FB070A" w14:paraId="2207EAD4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B6A764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47A362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2.0 ml (1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53C588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6.0 ml (1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CDF7EE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4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AD3350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32.0 ml (2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0965357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6.0 ml (2) </w:t>
            </w:r>
          </w:p>
        </w:tc>
      </w:tr>
      <w:tr w:rsidR="00FC0116" w:rsidRPr="00FB070A" w14:paraId="06A61F40" w14:textId="77777777" w:rsidTr="009B1758">
        <w:trPr>
          <w:trHeight w:val="255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4C87FAA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D66806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3.5 ml (1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618668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6E2C3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7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A3B537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36.0 ml (2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2A6BDA65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0.5 ml (3) </w:t>
            </w:r>
          </w:p>
        </w:tc>
      </w:tr>
      <w:tr w:rsidR="00FC0116" w:rsidRPr="00FB070A" w14:paraId="6975E9FD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E098376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051BF6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5.0 ml (1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0E7AE4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0.0 ml (1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8D647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539800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0.0 ml (2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FFAF42B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5.0 ml (3) </w:t>
            </w:r>
          </w:p>
        </w:tc>
      </w:tr>
      <w:tr w:rsidR="00FC0116" w:rsidRPr="00FB070A" w14:paraId="7B96D77B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B9E7CFA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2D7C81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6.5 ml (1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0E3A1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2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D7DE1A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3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70393A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4.0 ml (3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22503F3D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9.5 ml (3) </w:t>
            </w:r>
          </w:p>
        </w:tc>
      </w:tr>
      <w:tr w:rsidR="00FC0116" w:rsidRPr="00FB070A" w14:paraId="0D410640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57F18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D79ADD5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00EB6B8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4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F8491DF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6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BDD20E9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8.0 ml (3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bottom"/>
          </w:tcPr>
          <w:p w14:paraId="0D4438BB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4.0 ml (3) </w:t>
            </w:r>
          </w:p>
        </w:tc>
      </w:tr>
      <w:tr w:rsidR="00FC0116" w:rsidRPr="00FB070A" w14:paraId="5A093C59" w14:textId="77777777" w:rsidTr="009B1758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2996E17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5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211B9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9.5 ml (1) 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2CEC7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6.0 ml (2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776A7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9.0 ml (2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3B3E27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52.0 ml (3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69CC348F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8.5 ml (3) </w:t>
            </w:r>
          </w:p>
        </w:tc>
      </w:tr>
      <w:tr w:rsidR="00FC0116" w:rsidRPr="00FB070A" w14:paraId="1CBC62FC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F5CF97A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7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DB7A5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1.0 ml (2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F0235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8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89412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2.0 ml (3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959957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28511B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FC0116" w:rsidRPr="00FB070A" w14:paraId="2B287624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22E2B4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7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3DF796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2.5 ml (2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501E52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A7FEB1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5.0 ml (3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E28A0B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D6954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FC0116" w:rsidRPr="00FB070A" w14:paraId="49545DEB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491E44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8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21AF2B6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4.0 ml (2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EDE326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2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D4107E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8.0 ml (3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2D97C11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C796CE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FC0116" w:rsidRPr="00FB070A" w14:paraId="0555DA3B" w14:textId="77777777" w:rsidTr="009B1758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4A3E57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85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A647E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5.5 ml (2) 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20CAE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4.0 ml (2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13AD1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1.0 ml (3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E36021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EBD4F7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FC0116" w:rsidRPr="00FB070A" w14:paraId="399789EB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9A1BC62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C4E938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7.0 ml (2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33FF96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6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E0C2B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4.0 ml (3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9B6457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65205D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FC0116" w:rsidRPr="00FB070A" w14:paraId="1FA4A998" w14:textId="77777777" w:rsidTr="009B1758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2D910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D9DE25F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8.5 ml (2) </w:t>
            </w:r>
          </w:p>
        </w:tc>
        <w:tc>
          <w:tcPr>
            <w:tcW w:w="161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D02531E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8.0 ml (2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3D3B826F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7.0 ml (3)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F07C2AD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7C44555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FC0116" w:rsidRPr="00FB070A" w14:paraId="6ABE7A72" w14:textId="77777777" w:rsidTr="009B1758">
        <w:trPr>
          <w:trHeight w:val="258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B0AEC49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0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176B9C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.0 ml (2) 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881743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0.0 ml (2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F14C24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0.0 ml (3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02E302" w14:textId="77777777" w:rsidR="00FC0116" w:rsidRPr="00FB070A" w:rsidRDefault="00FC0116" w:rsidP="005E46D0">
            <w:pPr>
              <w:widowControl w:val="0"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CBAD26" w14:textId="77777777" w:rsidR="00FC0116" w:rsidRPr="00FB070A" w:rsidRDefault="00FC0116" w:rsidP="005E46D0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</w:tbl>
    <w:p w14:paraId="286C59FB" w14:textId="77777777" w:rsidR="00427946" w:rsidRPr="00FB070A" w:rsidRDefault="00427946" w:rsidP="005E46D0">
      <w:pPr>
        <w:rPr>
          <w:color w:val="000000"/>
        </w:rPr>
      </w:pPr>
    </w:p>
    <w:p w14:paraId="5FC4C19B" w14:textId="77777777" w:rsidR="00FC0116" w:rsidRPr="00FB070A" w:rsidRDefault="006321FE" w:rsidP="006321FE">
      <w:pPr>
        <w:rPr>
          <w:color w:val="000000"/>
        </w:rPr>
      </w:pPr>
      <w:r w:rsidRPr="00FB070A">
        <w:rPr>
          <w:color w:val="000000"/>
        </w:rPr>
        <w:t>Aktar informazzjoni hija pprovduta għall-professjonisti mediċi jew fil-kura tas-saħħa fl-aħħar tal-Fuljet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għrif.</w:t>
      </w:r>
    </w:p>
    <w:p w14:paraId="1A4445D5" w14:textId="77777777" w:rsidR="00FC0116" w:rsidRPr="00FB070A" w:rsidRDefault="00FC0116">
      <w:pPr>
        <w:rPr>
          <w:color w:val="000000"/>
        </w:rPr>
      </w:pPr>
    </w:p>
    <w:p w14:paraId="4837ACC8" w14:textId="77777777" w:rsidR="00FC0116" w:rsidRPr="00FB070A" w:rsidRDefault="00FC0116">
      <w:pPr>
        <w:rPr>
          <w:color w:val="000000"/>
        </w:rPr>
      </w:pPr>
    </w:p>
    <w:p w14:paraId="1AEC5B89" w14:textId="77777777" w:rsidR="00FC0116" w:rsidRPr="00FB070A" w:rsidRDefault="00FC0116" w:rsidP="00A44475">
      <w:pPr>
        <w:keepNext/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7.</w:t>
      </w:r>
      <w:r w:rsidRPr="00FB070A">
        <w:rPr>
          <w:b/>
          <w:bCs/>
          <w:color w:val="000000"/>
        </w:rPr>
        <w:tab/>
        <w:t>DETENTUR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L-AWTORIZZAZZJONI GĦAT-TQEGĦID FIS-SUQ</w:t>
      </w:r>
    </w:p>
    <w:p w14:paraId="7880594D" w14:textId="77777777" w:rsidR="00FC0116" w:rsidRPr="00FB070A" w:rsidRDefault="00FC0116" w:rsidP="00A44475">
      <w:pPr>
        <w:rPr>
          <w:color w:val="000000"/>
        </w:rPr>
      </w:pPr>
    </w:p>
    <w:p w14:paraId="6EEEEA90" w14:textId="77777777" w:rsidR="00C7277E" w:rsidRPr="00FB070A" w:rsidRDefault="00C7277E" w:rsidP="00A44475">
      <w:pPr>
        <w:pStyle w:val="NormalWeb"/>
        <w:keepNext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fizer Europe MA EEIG</w:t>
      </w:r>
    </w:p>
    <w:p w14:paraId="5EA97F6F" w14:textId="77777777" w:rsidR="00C7277E" w:rsidRPr="00FB070A" w:rsidRDefault="00C7277E" w:rsidP="00A44475">
      <w:pPr>
        <w:keepNext/>
        <w:rPr>
          <w:color w:val="000000"/>
        </w:rPr>
      </w:pPr>
      <w:r w:rsidRPr="00FB070A">
        <w:rPr>
          <w:color w:val="000000"/>
        </w:rPr>
        <w:t>Boulevard de la Plaine 17</w:t>
      </w:r>
    </w:p>
    <w:p w14:paraId="278ABF89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10E2A810" w14:textId="77777777" w:rsidR="00C7277E" w:rsidRPr="00FB070A" w:rsidRDefault="00C7277E" w:rsidP="00C7277E">
      <w:pPr>
        <w:pStyle w:val="CM56"/>
        <w:spacing w:after="0"/>
        <w:rPr>
          <w:color w:val="000000"/>
          <w:sz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l-Belġju</w:t>
      </w:r>
    </w:p>
    <w:p w14:paraId="6256379D" w14:textId="77777777" w:rsidR="00FC0116" w:rsidRPr="00FB070A" w:rsidRDefault="00FC0116">
      <w:pPr>
        <w:rPr>
          <w:color w:val="000000"/>
        </w:rPr>
      </w:pPr>
    </w:p>
    <w:p w14:paraId="20A07F05" w14:textId="77777777" w:rsidR="007E51FE" w:rsidRPr="00FB070A" w:rsidRDefault="007E51FE">
      <w:pPr>
        <w:rPr>
          <w:color w:val="000000"/>
        </w:rPr>
      </w:pPr>
    </w:p>
    <w:p w14:paraId="48359565" w14:textId="77777777" w:rsidR="00FC0116" w:rsidRPr="00FB070A" w:rsidRDefault="00FC0116" w:rsidP="00023EF3">
      <w:pPr>
        <w:keepNext/>
        <w:keepLines/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8.</w:t>
      </w:r>
      <w:r w:rsidRPr="00FB070A">
        <w:rPr>
          <w:b/>
          <w:bCs/>
          <w:color w:val="000000"/>
        </w:rPr>
        <w:tab/>
        <w:t>NUMRU(I)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L-AWTORIZZAZZJONI GĦAT-TQEGĦID FIS-SUQ  </w:t>
      </w:r>
    </w:p>
    <w:p w14:paraId="4AB10E78" w14:textId="77777777" w:rsidR="00FC0116" w:rsidRPr="00FB070A" w:rsidRDefault="00FC0116" w:rsidP="00023EF3">
      <w:pPr>
        <w:keepNext/>
        <w:keepLines/>
        <w:rPr>
          <w:color w:val="000000"/>
        </w:rPr>
      </w:pPr>
    </w:p>
    <w:p w14:paraId="0584F61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EU/1/02/212/025</w:t>
      </w:r>
    </w:p>
    <w:p w14:paraId="58E100A1" w14:textId="77777777" w:rsidR="006321FE" w:rsidRPr="00FB070A" w:rsidRDefault="006321FE">
      <w:pPr>
        <w:rPr>
          <w:color w:val="000000"/>
        </w:rPr>
      </w:pPr>
    </w:p>
    <w:p w14:paraId="4AE21680" w14:textId="77777777" w:rsidR="00792FF1" w:rsidRPr="00FB070A" w:rsidRDefault="00792FF1" w:rsidP="00F2195F">
      <w:pPr>
        <w:rPr>
          <w:color w:val="000000"/>
        </w:rPr>
      </w:pPr>
    </w:p>
    <w:p w14:paraId="5E86098F" w14:textId="77777777" w:rsidR="00FC0116" w:rsidRPr="00FB070A" w:rsidRDefault="00FC0116" w:rsidP="008356C9">
      <w:pPr>
        <w:keepLines/>
        <w:widowControl w:val="0"/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9.</w:t>
      </w:r>
      <w:r w:rsidRPr="00FB070A">
        <w:rPr>
          <w:b/>
          <w:bCs/>
          <w:color w:val="000000"/>
        </w:rPr>
        <w:tab/>
        <w:t>DATA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L-EWWEL AWTORIZZAZZJONI/TIĠDID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L-AWTORIZZAZZJONI</w:t>
      </w:r>
    </w:p>
    <w:p w14:paraId="5729A3B7" w14:textId="77777777" w:rsidR="00FC0116" w:rsidRPr="00FB070A" w:rsidRDefault="00FC0116" w:rsidP="008356C9">
      <w:pPr>
        <w:keepLines/>
        <w:widowControl w:val="0"/>
        <w:rPr>
          <w:color w:val="000000"/>
        </w:rPr>
      </w:pPr>
    </w:p>
    <w:p w14:paraId="737A8B7A" w14:textId="77777777" w:rsidR="00FC0116" w:rsidRPr="00FB070A" w:rsidRDefault="00FC0116" w:rsidP="008356C9">
      <w:pPr>
        <w:keepLines/>
        <w:widowControl w:val="0"/>
        <w:rPr>
          <w:color w:val="000000"/>
        </w:rPr>
      </w:pPr>
      <w:r w:rsidRPr="00FB070A">
        <w:rPr>
          <w:color w:val="000000"/>
        </w:rPr>
        <w:t>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l-ewwel awtorizzazzjoni: </w:t>
      </w:r>
      <w:r w:rsidR="006321FE" w:rsidRPr="00FB070A">
        <w:rPr>
          <w:color w:val="000000"/>
        </w:rPr>
        <w:t>19</w:t>
      </w:r>
      <w:r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rzu 2002</w:t>
      </w:r>
    </w:p>
    <w:p w14:paraId="3F45CC05" w14:textId="77777777" w:rsidR="00FC0116" w:rsidRPr="00FB070A" w:rsidRDefault="00FC0116" w:rsidP="008356C9">
      <w:pPr>
        <w:keepLines/>
        <w:widowControl w:val="0"/>
        <w:rPr>
          <w:color w:val="000000"/>
        </w:rPr>
      </w:pPr>
      <w:r w:rsidRPr="00FB070A">
        <w:rPr>
          <w:color w:val="000000"/>
        </w:rPr>
        <w:t>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-aħħar tiġdid: 21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rar 2012</w:t>
      </w:r>
    </w:p>
    <w:p w14:paraId="73B0A9AA" w14:textId="77777777" w:rsidR="00FC0116" w:rsidRPr="00FB070A" w:rsidRDefault="00FC0116" w:rsidP="008356C9">
      <w:pPr>
        <w:keepLines/>
        <w:widowControl w:val="0"/>
        <w:ind w:left="567" w:hanging="567"/>
        <w:rPr>
          <w:b/>
          <w:color w:val="000000"/>
        </w:rPr>
      </w:pPr>
    </w:p>
    <w:p w14:paraId="5B69D465" w14:textId="77777777" w:rsidR="00FC0116" w:rsidRPr="00FB070A" w:rsidRDefault="00FC0116" w:rsidP="008356C9">
      <w:pPr>
        <w:keepLines/>
        <w:widowControl w:val="0"/>
        <w:ind w:left="567" w:hanging="567"/>
        <w:rPr>
          <w:b/>
          <w:color w:val="000000"/>
        </w:rPr>
      </w:pPr>
    </w:p>
    <w:p w14:paraId="0606076D" w14:textId="1062BA36" w:rsidR="00FC0116" w:rsidRPr="00FB070A" w:rsidRDefault="00FC0116" w:rsidP="008356C9">
      <w:pPr>
        <w:keepNext/>
        <w:keepLines/>
        <w:widowControl w:val="0"/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10.</w:t>
      </w:r>
      <w:r w:rsidRPr="00FB070A">
        <w:rPr>
          <w:b/>
          <w:bCs/>
          <w:color w:val="000000"/>
        </w:rPr>
        <w:tab/>
        <w:t>DATA TA</w:t>
      </w:r>
      <w:r w:rsidR="005E393F" w:rsidRPr="00FB070A">
        <w:rPr>
          <w:b/>
          <w:bCs/>
          <w:color w:val="000000"/>
        </w:rPr>
        <w:t>’</w:t>
      </w:r>
      <w:r w:rsidR="009E4614" w:rsidRPr="00FB070A">
        <w:rPr>
          <w:b/>
          <w:bCs/>
          <w:color w:val="000000"/>
        </w:rPr>
        <w:t xml:space="preserve"> REVIŻJONI TAT-TEST</w:t>
      </w:r>
    </w:p>
    <w:p w14:paraId="3057A72E" w14:textId="77777777" w:rsidR="00FC0116" w:rsidRPr="00FB070A" w:rsidRDefault="00FC0116" w:rsidP="008356C9">
      <w:pPr>
        <w:keepNext/>
        <w:keepLines/>
        <w:widowControl w:val="0"/>
        <w:rPr>
          <w:b/>
          <w:color w:val="000000"/>
        </w:rPr>
      </w:pPr>
    </w:p>
    <w:p w14:paraId="2DB56D99" w14:textId="7CC3BF2B" w:rsidR="00FC0116" w:rsidRPr="00FB070A" w:rsidRDefault="00A32785" w:rsidP="008356C9">
      <w:pPr>
        <w:keepNext/>
        <w:keepLines/>
        <w:widowControl w:val="0"/>
        <w:rPr>
          <w:color w:val="000000"/>
          <w:u w:val="single"/>
        </w:rPr>
      </w:pPr>
      <w:r w:rsidRPr="00FB070A">
        <w:rPr>
          <w:color w:val="000000"/>
        </w:rPr>
        <w:t>Inf</w:t>
      </w:r>
      <w:r w:rsidR="00970FF7" w:rsidRPr="00FB070A">
        <w:rPr>
          <w:color w:val="000000"/>
        </w:rPr>
        <w:t xml:space="preserve">ormazzjoni dettaljata dwar dan il-prodott mediċinali tinsab </w:t>
      </w:r>
      <w:r w:rsidR="00FC0116" w:rsidRPr="00FB070A">
        <w:rPr>
          <w:color w:val="000000"/>
        </w:rPr>
        <w:t>fuq is-sit elettroniku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l-Aġenzija Ewropea għall-Mediċini </w:t>
      </w:r>
      <w:hyperlink r:id="rId15" w:history="1">
        <w:r w:rsidR="0062144F" w:rsidRPr="00E10F41">
          <w:rPr>
            <w:rStyle w:val="Hyperlink"/>
          </w:rPr>
          <w:t>https://www.ema.europa.eu</w:t>
        </w:r>
      </w:hyperlink>
      <w:r w:rsidR="0068517E" w:rsidRPr="00FB070A">
        <w:rPr>
          <w:rStyle w:val="Hyperlink"/>
          <w:rFonts w:eastAsia="Times New Roman"/>
          <w:color w:val="000000"/>
          <w:lang w:eastAsia="en-GB" w:bidi="ar-SA"/>
        </w:rPr>
        <w:t>.</w:t>
      </w:r>
    </w:p>
    <w:p w14:paraId="243A50EA" w14:textId="77777777" w:rsidR="00FC0116" w:rsidRPr="00FB070A" w:rsidRDefault="00FC0116" w:rsidP="00A44475">
      <w:pPr>
        <w:keepLines/>
        <w:widowControl w:val="0"/>
        <w:ind w:left="567" w:hanging="567"/>
        <w:rPr>
          <w:color w:val="000000"/>
        </w:rPr>
      </w:pPr>
      <w:r w:rsidRPr="00FB070A">
        <w:rPr>
          <w:rFonts w:cs="Times New Roman"/>
          <w:b/>
          <w:bCs/>
          <w:color w:val="000000"/>
          <w:u w:val="single"/>
        </w:rPr>
        <w:br w:type="page"/>
      </w:r>
      <w:r w:rsidRPr="00FB070A">
        <w:rPr>
          <w:b/>
          <w:bCs/>
          <w:color w:val="000000"/>
        </w:rPr>
        <w:t>1.</w:t>
      </w:r>
      <w:r w:rsidRPr="00FB070A">
        <w:rPr>
          <w:b/>
          <w:bCs/>
          <w:color w:val="000000"/>
        </w:rPr>
        <w:tab/>
        <w:t xml:space="preserve">ISEM </w:t>
      </w:r>
      <w:r w:rsidR="00A44475" w:rsidRPr="00FB070A">
        <w:rPr>
          <w:b/>
          <w:bCs/>
          <w:color w:val="000000"/>
        </w:rPr>
        <w:t>I</w:t>
      </w:r>
      <w:r w:rsidRPr="00FB070A">
        <w:rPr>
          <w:b/>
          <w:bCs/>
          <w:color w:val="000000"/>
        </w:rPr>
        <w:t xml:space="preserve">L-PRODOTT MEDIĊINALI </w:t>
      </w:r>
    </w:p>
    <w:p w14:paraId="6C3EDBAD" w14:textId="77777777" w:rsidR="00FC0116" w:rsidRPr="00FB070A" w:rsidRDefault="00FC0116">
      <w:pPr>
        <w:rPr>
          <w:color w:val="000000"/>
        </w:rPr>
      </w:pPr>
    </w:p>
    <w:p w14:paraId="427E5E4E" w14:textId="77777777" w:rsidR="00FC0116" w:rsidRPr="00FB070A" w:rsidRDefault="00FC0116" w:rsidP="00E40331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>VFEND 40 mg/ml trab għal suspensjoni orali</w:t>
      </w:r>
    </w:p>
    <w:p w14:paraId="04F4A3E4" w14:textId="77777777" w:rsidR="00FC0116" w:rsidRPr="00FB070A" w:rsidRDefault="00FC0116" w:rsidP="00F81B94">
      <w:pPr>
        <w:widowControl w:val="0"/>
        <w:rPr>
          <w:color w:val="000000"/>
        </w:rPr>
      </w:pPr>
    </w:p>
    <w:p w14:paraId="3840153B" w14:textId="77777777" w:rsidR="00FC0116" w:rsidRPr="00FB070A" w:rsidRDefault="00FC0116" w:rsidP="00F81B94">
      <w:pPr>
        <w:widowControl w:val="0"/>
        <w:rPr>
          <w:color w:val="000000"/>
        </w:rPr>
      </w:pPr>
    </w:p>
    <w:p w14:paraId="0D7B4324" w14:textId="77777777" w:rsidR="00FC0116" w:rsidRPr="00FB070A" w:rsidRDefault="00FC0116" w:rsidP="00A44475">
      <w:pPr>
        <w:widowControl w:val="0"/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2.</w:t>
      </w:r>
      <w:r w:rsidRPr="00FB070A">
        <w:rPr>
          <w:b/>
          <w:bCs/>
          <w:color w:val="000000"/>
        </w:rPr>
        <w:tab/>
        <w:t>GĦAMLA KWALITATTIVA U KWANTITATTIVA</w:t>
      </w:r>
    </w:p>
    <w:p w14:paraId="4CCB733A" w14:textId="77777777" w:rsidR="00FC0116" w:rsidRPr="00FB070A" w:rsidRDefault="00FC0116" w:rsidP="00F81B94">
      <w:pPr>
        <w:widowControl w:val="0"/>
        <w:rPr>
          <w:color w:val="000000"/>
        </w:rPr>
      </w:pPr>
    </w:p>
    <w:p w14:paraId="341045EC" w14:textId="77777777" w:rsidR="00FC0116" w:rsidRPr="00FB070A" w:rsidRDefault="00FC0116" w:rsidP="00F81B94">
      <w:pPr>
        <w:widowControl w:val="0"/>
        <w:rPr>
          <w:color w:val="000000"/>
        </w:rPr>
      </w:pPr>
      <w:r w:rsidRPr="00FB070A">
        <w:rPr>
          <w:color w:val="000000"/>
        </w:rPr>
        <w:t>Kull 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spensjoni orali fih 40 m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eta rikostitwit bl-ilma. </w:t>
      </w:r>
    </w:p>
    <w:p w14:paraId="6F573E02" w14:textId="77777777" w:rsidR="00FC0116" w:rsidRPr="00FB070A" w:rsidRDefault="00FC0116" w:rsidP="00F81B94">
      <w:pPr>
        <w:rPr>
          <w:color w:val="000000"/>
        </w:rPr>
      </w:pPr>
      <w:r w:rsidRPr="00FB070A">
        <w:rPr>
          <w:color w:val="000000"/>
        </w:rPr>
        <w:t>Kull flixkun fih 3 g voriconazole.</w:t>
      </w:r>
    </w:p>
    <w:p w14:paraId="00F2B350" w14:textId="77777777" w:rsidR="00FC0116" w:rsidRPr="00FB070A" w:rsidRDefault="00FC0116" w:rsidP="00F81B94">
      <w:pPr>
        <w:rPr>
          <w:color w:val="000000"/>
        </w:rPr>
      </w:pPr>
    </w:p>
    <w:p w14:paraId="79D5BCC8" w14:textId="77777777" w:rsidR="006321FE" w:rsidRPr="00FB070A" w:rsidRDefault="00FC011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  <w:r w:rsidRPr="00FB070A">
        <w:rPr>
          <w:color w:val="000000"/>
          <w:u w:val="single"/>
        </w:rPr>
        <w:t>Eċċipjent</w:t>
      </w:r>
      <w:r w:rsidR="003E64C7" w:rsidRPr="00FB070A">
        <w:rPr>
          <w:color w:val="000000"/>
          <w:u w:val="single"/>
        </w:rPr>
        <w:t>i</w:t>
      </w:r>
      <w:r w:rsidRPr="00FB070A">
        <w:rPr>
          <w:color w:val="000000"/>
          <w:u w:val="single"/>
        </w:rPr>
        <w:t xml:space="preserve"> b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effett magħruf</w:t>
      </w:r>
      <w:r w:rsidRPr="00FB070A">
        <w:rPr>
          <w:color w:val="000000"/>
        </w:rPr>
        <w:t xml:space="preserve"> </w:t>
      </w:r>
    </w:p>
    <w:p w14:paraId="17B831C1" w14:textId="77777777" w:rsidR="00FC0116" w:rsidRPr="00FB070A" w:rsidRDefault="006321FE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  <w:r w:rsidRPr="00FB070A">
        <w:rPr>
          <w:color w:val="000000"/>
        </w:rPr>
        <w:t>K</w:t>
      </w:r>
      <w:r w:rsidR="00FC0116" w:rsidRPr="00FB070A">
        <w:rPr>
          <w:color w:val="000000"/>
        </w:rPr>
        <w:t>ull ml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suspensjoni fih 0.54 g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sucrose</w:t>
      </w:r>
      <w:r w:rsidR="00870885" w:rsidRPr="00FB070A">
        <w:rPr>
          <w:color w:val="000000"/>
        </w:rPr>
        <w:t>.</w:t>
      </w:r>
    </w:p>
    <w:p w14:paraId="10598A1D" w14:textId="77777777" w:rsidR="00A44475" w:rsidRPr="00FB070A" w:rsidRDefault="00A44475" w:rsidP="00A44475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  <w:r w:rsidRPr="00FB070A">
        <w:rPr>
          <w:color w:val="000000"/>
        </w:rPr>
        <w:t>Kull m</w:t>
      </w:r>
      <w:r w:rsidR="00506E11" w:rsidRPr="00FB070A">
        <w:rPr>
          <w:color w:val="000000"/>
        </w:rPr>
        <w:t>l</w:t>
      </w:r>
      <w:r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spensjoni fih 2.40 m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odium benzoate</w:t>
      </w:r>
      <w:r w:rsidR="002040DF" w:rsidRPr="00FB070A">
        <w:rPr>
          <w:color w:val="000000"/>
        </w:rPr>
        <w:t>.</w:t>
      </w:r>
    </w:p>
    <w:p w14:paraId="56143B92" w14:textId="77777777" w:rsidR="00FC0116" w:rsidRPr="00FB070A" w:rsidRDefault="00FC0116" w:rsidP="00E40331">
      <w:pPr>
        <w:pStyle w:val="EMEAEnBodyText"/>
        <w:autoSpaceDE w:val="0"/>
        <w:autoSpaceDN w:val="0"/>
        <w:adjustRightInd w:val="0"/>
        <w:spacing w:before="0" w:after="0"/>
        <w:jc w:val="left"/>
        <w:rPr>
          <w:color w:val="000000"/>
        </w:rPr>
      </w:pPr>
    </w:p>
    <w:p w14:paraId="613E435A" w14:textId="77777777" w:rsidR="00FC0116" w:rsidRPr="00FB070A" w:rsidRDefault="00FC0116" w:rsidP="00E40331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 xml:space="preserve">Għal-lista </w:t>
      </w:r>
      <w:r w:rsidR="00A44475" w:rsidRPr="00FB070A">
        <w:rPr>
          <w:color w:val="000000"/>
        </w:rPr>
        <w:t xml:space="preserve">sħiħa </w:t>
      </w:r>
      <w:r w:rsidRPr="00FB070A">
        <w:rPr>
          <w:color w:val="000000"/>
        </w:rPr>
        <w:t>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3E64C7" w:rsidRPr="00FB070A">
        <w:rPr>
          <w:color w:val="000000"/>
        </w:rPr>
        <w:t>eċċipjenti</w:t>
      </w:r>
      <w:r w:rsidRPr="00FB070A">
        <w:rPr>
          <w:color w:val="000000"/>
        </w:rPr>
        <w:t>, ara sezzjoni</w:t>
      </w:r>
      <w:r w:rsidR="003E64C7" w:rsidRPr="00FB070A">
        <w:rPr>
          <w:color w:val="000000"/>
        </w:rPr>
        <w:t> </w:t>
      </w:r>
      <w:r w:rsidRPr="00FB070A">
        <w:rPr>
          <w:color w:val="000000"/>
        </w:rPr>
        <w:t xml:space="preserve">6.1. </w:t>
      </w:r>
    </w:p>
    <w:p w14:paraId="2CAAC271" w14:textId="77777777" w:rsidR="00FC0116" w:rsidRPr="00FB070A" w:rsidRDefault="00FC0116" w:rsidP="00F81B94">
      <w:pPr>
        <w:rPr>
          <w:color w:val="000000"/>
        </w:rPr>
      </w:pPr>
    </w:p>
    <w:p w14:paraId="2DF22E5C" w14:textId="77777777" w:rsidR="00FC0116" w:rsidRPr="00FB070A" w:rsidRDefault="00FC0116">
      <w:pPr>
        <w:rPr>
          <w:color w:val="000000"/>
        </w:rPr>
      </w:pPr>
    </w:p>
    <w:p w14:paraId="3EE959F0" w14:textId="77777777" w:rsidR="00FC0116" w:rsidRPr="00FB070A" w:rsidRDefault="00FC0116">
      <w:pPr>
        <w:ind w:left="567" w:hanging="567"/>
        <w:rPr>
          <w:caps/>
          <w:color w:val="000000"/>
        </w:rPr>
      </w:pPr>
      <w:r w:rsidRPr="00FB070A">
        <w:rPr>
          <w:b/>
          <w:bCs/>
          <w:caps/>
          <w:color w:val="000000"/>
        </w:rPr>
        <w:t>3.</w:t>
      </w:r>
      <w:r w:rsidRPr="00FB070A">
        <w:rPr>
          <w:b/>
          <w:bCs/>
          <w:caps/>
          <w:color w:val="000000"/>
        </w:rPr>
        <w:tab/>
        <w:t xml:space="preserve">GĦAMLA </w:t>
      </w:r>
      <w:r w:rsidRPr="00FB070A">
        <w:rPr>
          <w:b/>
          <w:color w:val="000000"/>
        </w:rPr>
        <w:t>FARMAĊEWTIKA</w:t>
      </w:r>
    </w:p>
    <w:p w14:paraId="192C0FDA" w14:textId="77777777" w:rsidR="00FC0116" w:rsidRPr="00FB070A" w:rsidRDefault="00FC0116">
      <w:pPr>
        <w:rPr>
          <w:color w:val="000000"/>
        </w:rPr>
      </w:pPr>
    </w:p>
    <w:p w14:paraId="4A68D27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Trab għal suspensjoni orali</w:t>
      </w:r>
      <w:r w:rsidR="00F02A16" w:rsidRPr="00FB070A">
        <w:rPr>
          <w:color w:val="000000"/>
        </w:rPr>
        <w:t>.</w:t>
      </w:r>
    </w:p>
    <w:p w14:paraId="326023B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Trab abjad għal offwajt</w:t>
      </w:r>
      <w:r w:rsidR="00F02A16" w:rsidRPr="00FB070A">
        <w:rPr>
          <w:color w:val="000000"/>
        </w:rPr>
        <w:t>.</w:t>
      </w:r>
    </w:p>
    <w:p w14:paraId="2D47B5B8" w14:textId="77777777" w:rsidR="00FC0116" w:rsidRPr="00FB070A" w:rsidRDefault="00FC0116">
      <w:pPr>
        <w:rPr>
          <w:color w:val="000000"/>
        </w:rPr>
      </w:pPr>
    </w:p>
    <w:p w14:paraId="33132631" w14:textId="77777777" w:rsidR="00FC0116" w:rsidRPr="00FB070A" w:rsidRDefault="00FC0116">
      <w:pPr>
        <w:rPr>
          <w:color w:val="000000"/>
        </w:rPr>
      </w:pPr>
    </w:p>
    <w:p w14:paraId="00ACF12F" w14:textId="77777777" w:rsidR="00FC0116" w:rsidRPr="00FB070A" w:rsidRDefault="00FC0116">
      <w:pPr>
        <w:ind w:left="567" w:hanging="567"/>
        <w:rPr>
          <w:caps/>
          <w:color w:val="000000"/>
        </w:rPr>
      </w:pPr>
      <w:r w:rsidRPr="00FB070A">
        <w:rPr>
          <w:b/>
          <w:bCs/>
          <w:caps/>
          <w:color w:val="000000"/>
        </w:rPr>
        <w:t>4.</w:t>
      </w:r>
      <w:r w:rsidRPr="00FB070A">
        <w:rPr>
          <w:b/>
          <w:bCs/>
          <w:caps/>
          <w:color w:val="000000"/>
        </w:rPr>
        <w:tab/>
        <w:t>Tagħrif kliniku</w:t>
      </w:r>
    </w:p>
    <w:p w14:paraId="05AD4137" w14:textId="77777777" w:rsidR="00FC0116" w:rsidRPr="00FB070A" w:rsidRDefault="00FC0116">
      <w:pPr>
        <w:rPr>
          <w:color w:val="000000"/>
        </w:rPr>
      </w:pPr>
    </w:p>
    <w:p w14:paraId="62AB83BE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1</w:t>
      </w:r>
      <w:r w:rsidRPr="00FB070A">
        <w:rPr>
          <w:b/>
          <w:bCs/>
          <w:color w:val="000000"/>
        </w:rPr>
        <w:tab/>
        <w:t>Indikazzjonijiet terapewtiċi</w:t>
      </w:r>
    </w:p>
    <w:p w14:paraId="68E9EE2A" w14:textId="77777777" w:rsidR="00FC0116" w:rsidRPr="00FB070A" w:rsidRDefault="00FC0116">
      <w:pPr>
        <w:rPr>
          <w:color w:val="000000"/>
        </w:rPr>
      </w:pPr>
    </w:p>
    <w:p w14:paraId="7162AF8D" w14:textId="77777777" w:rsidR="00FC0116" w:rsidRPr="00FB070A" w:rsidRDefault="006321FE">
      <w:pPr>
        <w:rPr>
          <w:color w:val="000000"/>
        </w:rPr>
      </w:pPr>
      <w:r w:rsidRPr="00FB070A">
        <w:rPr>
          <w:color w:val="000000"/>
        </w:rPr>
        <w:t>VFEND,</w:t>
      </w:r>
      <w:r w:rsidR="00FC0116" w:rsidRPr="00FB070A">
        <w:rPr>
          <w:color w:val="000000"/>
        </w:rPr>
        <w:t xml:space="preserve"> huwa aġent antifungali triazole bi spettru wies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li huwa indikat fl-adulti u fit-tfal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sentejn jew aktar kif ġej:</w:t>
      </w:r>
    </w:p>
    <w:p w14:paraId="71F59C72" w14:textId="77777777" w:rsidR="00FC0116" w:rsidRPr="00FB070A" w:rsidRDefault="00FC0116">
      <w:pPr>
        <w:rPr>
          <w:color w:val="000000"/>
        </w:rPr>
      </w:pPr>
    </w:p>
    <w:p w14:paraId="767FB4B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sperġillosi invażiva.</w:t>
      </w:r>
    </w:p>
    <w:p w14:paraId="1C453264" w14:textId="77777777" w:rsidR="00FC0116" w:rsidRPr="00FB070A" w:rsidRDefault="00FC0116">
      <w:pPr>
        <w:rPr>
          <w:color w:val="000000"/>
        </w:rPr>
      </w:pPr>
    </w:p>
    <w:p w14:paraId="25AAF2A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ndidemi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mhux newtropeniċi.</w:t>
      </w:r>
    </w:p>
    <w:p w14:paraId="2A2CDA93" w14:textId="77777777" w:rsidR="00FC0116" w:rsidRPr="00FB070A" w:rsidRDefault="00FC0116">
      <w:pPr>
        <w:rPr>
          <w:color w:val="000000"/>
        </w:rPr>
      </w:pPr>
    </w:p>
    <w:p w14:paraId="15C9F95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ezzjonijiet invażivi serji </w:t>
      </w:r>
      <w:r w:rsidRPr="00FB070A">
        <w:rPr>
          <w:i/>
          <w:iCs/>
          <w:color w:val="000000"/>
        </w:rPr>
        <w:t>Candida</w:t>
      </w:r>
      <w:r w:rsidRPr="00FB070A">
        <w:rPr>
          <w:color w:val="000000"/>
        </w:rPr>
        <w:t xml:space="preserve"> reżistenti għal fluconazole (fosthom </w:t>
      </w:r>
      <w:r w:rsidRPr="00FB070A">
        <w:rPr>
          <w:i/>
          <w:iCs/>
          <w:color w:val="000000"/>
        </w:rPr>
        <w:t>C. krusei</w:t>
      </w:r>
      <w:r w:rsidRPr="00FB070A">
        <w:rPr>
          <w:color w:val="000000"/>
        </w:rPr>
        <w:t>).</w:t>
      </w:r>
    </w:p>
    <w:p w14:paraId="006E6FF2" w14:textId="77777777" w:rsidR="00FC0116" w:rsidRPr="00FB070A" w:rsidRDefault="00FC0116">
      <w:pPr>
        <w:rPr>
          <w:color w:val="000000"/>
        </w:rPr>
      </w:pPr>
    </w:p>
    <w:p w14:paraId="27C9506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ezzjonijiet fungali serji kkawżati minn </w:t>
      </w:r>
      <w:r w:rsidRPr="00FB070A">
        <w:rPr>
          <w:i/>
          <w:iCs/>
          <w:color w:val="000000"/>
        </w:rPr>
        <w:t xml:space="preserve">Scedosporium </w:t>
      </w:r>
      <w:r w:rsidRPr="00FB070A">
        <w:rPr>
          <w:color w:val="000000"/>
        </w:rPr>
        <w:t xml:space="preserve">spp. u </w:t>
      </w:r>
      <w:r w:rsidRPr="00FB070A">
        <w:rPr>
          <w:i/>
          <w:iCs/>
          <w:color w:val="000000"/>
        </w:rPr>
        <w:t xml:space="preserve">Fusarium </w:t>
      </w:r>
      <w:r w:rsidRPr="00FB070A">
        <w:rPr>
          <w:color w:val="000000"/>
        </w:rPr>
        <w:t>spp.</w:t>
      </w:r>
    </w:p>
    <w:p w14:paraId="711DA5A7" w14:textId="77777777" w:rsidR="00FC0116" w:rsidRPr="00FB070A" w:rsidRDefault="00FC0116">
      <w:pPr>
        <w:rPr>
          <w:color w:val="000000"/>
        </w:rPr>
      </w:pPr>
    </w:p>
    <w:p w14:paraId="1968EC2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għandu jingħata primarjament li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jiet progressivi li jistgħu jkun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eriklu għall-ħajja.</w:t>
      </w:r>
    </w:p>
    <w:p w14:paraId="69381C09" w14:textId="77777777" w:rsidR="00FC0116" w:rsidRPr="00FB070A" w:rsidRDefault="00FC0116">
      <w:pPr>
        <w:rPr>
          <w:color w:val="000000"/>
        </w:rPr>
      </w:pPr>
    </w:p>
    <w:p w14:paraId="289861E2" w14:textId="77777777" w:rsidR="00FC0116" w:rsidRPr="00FB070A" w:rsidRDefault="00FC0116">
      <w:pPr>
        <w:pStyle w:val="CM58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rofilass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jiet fungali invażiv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riċevituri alloġeniċ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riskju għo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rapja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ċelluli imsejħa stem fid-demm (HSCT). </w:t>
      </w:r>
    </w:p>
    <w:p w14:paraId="78EFE20E" w14:textId="77777777" w:rsidR="00FC0116" w:rsidRPr="00FB070A" w:rsidRDefault="00FC0116">
      <w:pPr>
        <w:rPr>
          <w:color w:val="000000"/>
        </w:rPr>
      </w:pPr>
    </w:p>
    <w:p w14:paraId="25C033D1" w14:textId="77777777" w:rsidR="00FC0116" w:rsidRPr="00FB070A" w:rsidRDefault="00FC0116" w:rsidP="00A44475">
      <w:p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4.2</w:t>
      </w:r>
      <w:r w:rsidRPr="00FB070A">
        <w:rPr>
          <w:b/>
          <w:bCs/>
          <w:color w:val="000000"/>
        </w:rPr>
        <w:tab/>
        <w:t>Pożoloġija u metodu ta</w:t>
      </w:r>
      <w:r w:rsidR="005E393F" w:rsidRPr="00FB070A">
        <w:rPr>
          <w:b/>
          <w:bCs/>
          <w:color w:val="000000"/>
        </w:rPr>
        <w:t>’’</w:t>
      </w:r>
      <w:r w:rsidRPr="00FB070A">
        <w:rPr>
          <w:b/>
          <w:bCs/>
          <w:color w:val="000000"/>
        </w:rPr>
        <w:t xml:space="preserve"> kif għandu jingħata</w:t>
      </w:r>
    </w:p>
    <w:p w14:paraId="59908ECC" w14:textId="77777777" w:rsidR="00FC0116" w:rsidRPr="00FB070A" w:rsidRDefault="00FC0116">
      <w:pPr>
        <w:rPr>
          <w:color w:val="000000"/>
        </w:rPr>
      </w:pPr>
    </w:p>
    <w:p w14:paraId="19C318F4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Pożoloġija </w:t>
      </w:r>
    </w:p>
    <w:p w14:paraId="6CA1113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Disturbi elettroliti bħal ipokalimja, </w:t>
      </w:r>
      <w:r w:rsidR="009F3E47" w:rsidRPr="00FB070A">
        <w:rPr>
          <w:iCs/>
          <w:color w:val="000000"/>
        </w:rPr>
        <w:t xml:space="preserve">ipomanjesemija </w:t>
      </w:r>
      <w:r w:rsidRPr="00FB070A">
        <w:rPr>
          <w:color w:val="000000"/>
        </w:rPr>
        <w:t>u ipokalċimja għandhom jiġu mmonitorjati u korretti, jekk ikun meħtieġ, qabel ma tinbeda u waqt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(ara sezzjoni 4.4).</w:t>
      </w:r>
    </w:p>
    <w:p w14:paraId="7A1F7819" w14:textId="77777777" w:rsidR="00FC0116" w:rsidRPr="00FB070A" w:rsidRDefault="00FC0116">
      <w:pPr>
        <w:rPr>
          <w:color w:val="000000"/>
        </w:rPr>
      </w:pPr>
    </w:p>
    <w:p w14:paraId="244F4B9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huwa disponibbli wkoll bħala pillo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0 mg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miksijin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ita</w:t>
      </w:r>
      <w:r w:rsidR="00F2195F" w:rsidRPr="00FB070A">
        <w:rPr>
          <w:color w:val="000000"/>
        </w:rPr>
        <w:t xml:space="preserve"> u</w:t>
      </w:r>
      <w:r w:rsidRPr="00FB070A">
        <w:rPr>
          <w:color w:val="000000"/>
        </w:rPr>
        <w:t xml:space="preserve"> 200 mg trab għal soluzzjoni għall-infużjoni.</w:t>
      </w:r>
    </w:p>
    <w:p w14:paraId="1113F172" w14:textId="77777777" w:rsidR="00FC0116" w:rsidRPr="00FB070A" w:rsidRDefault="00FC0116">
      <w:pPr>
        <w:rPr>
          <w:color w:val="000000"/>
        </w:rPr>
      </w:pPr>
    </w:p>
    <w:p w14:paraId="4522531E" w14:textId="77777777" w:rsidR="00FC0116" w:rsidRPr="00FB070A" w:rsidRDefault="009F3E47" w:rsidP="00ED7BF0">
      <w:pPr>
        <w:pStyle w:val="Default"/>
        <w:keepNext/>
        <w:keepLines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Trattament</w:t>
      </w:r>
    </w:p>
    <w:p w14:paraId="50DB8249" w14:textId="77777777" w:rsidR="00FC0116" w:rsidRPr="00FB070A" w:rsidRDefault="00FC0116" w:rsidP="00ED7BF0">
      <w:pPr>
        <w:keepNext/>
        <w:keepLines/>
        <w:rPr>
          <w:i/>
          <w:color w:val="000000"/>
        </w:rPr>
      </w:pPr>
      <w:r w:rsidRPr="00FB070A">
        <w:rPr>
          <w:i/>
          <w:color w:val="000000"/>
        </w:rPr>
        <w:t xml:space="preserve">Adulti </w:t>
      </w:r>
    </w:p>
    <w:p w14:paraId="102202F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t-terapija trid tinbeda bl-iskema speċifikata tad-doża inizjali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ġol-vini jew orali sabiex jinkisbu konċentrazzjonijiet tal-plasma fl-1 Jum li jkunu qrib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tat stabbli. Fuq il-bażi tal-bijodisponibilità orali għolja (96%; ara sezzjoni 5.2), il-qalba bejn amministrazzjoni fil-vini u orali hi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waqtha meta klinikament indikata.</w:t>
      </w:r>
    </w:p>
    <w:p w14:paraId="03D7718E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Tagħrif iddettaljat dwar ir-rakkomandazzjonijiet tad-dożaġġ huwa pprovdut fit-tabella segwenti:</w:t>
      </w:r>
    </w:p>
    <w:p w14:paraId="7B2C092F" w14:textId="77777777" w:rsidR="00FC0116" w:rsidRPr="00FB070A" w:rsidRDefault="00FC0116">
      <w:pPr>
        <w:keepNext/>
        <w:rPr>
          <w:color w:val="000000"/>
        </w:rPr>
      </w:pPr>
    </w:p>
    <w:tbl>
      <w:tblPr>
        <w:tblW w:w="9356" w:type="dxa"/>
        <w:tblInd w:w="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268"/>
        <w:gridCol w:w="2268"/>
        <w:gridCol w:w="2410"/>
        <w:gridCol w:w="2410"/>
      </w:tblGrid>
      <w:tr w:rsidR="00FC0116" w:rsidRPr="00FB070A" w14:paraId="42385C30" w14:textId="77777777" w:rsidTr="00A44475">
        <w:trPr>
          <w:cantSplit/>
          <w:trHeight w:val="40"/>
        </w:trPr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693D8B" w14:textId="77777777" w:rsidR="00FC0116" w:rsidRPr="00FB070A" w:rsidRDefault="00FC0116">
            <w:pPr>
              <w:keepNext/>
              <w:rPr>
                <w:color w:val="00000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6AE5DF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Fil-vini</w:t>
            </w:r>
          </w:p>
        </w:tc>
        <w:tc>
          <w:tcPr>
            <w:tcW w:w="482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0176D3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Suspensjoni Orali</w:t>
            </w:r>
          </w:p>
        </w:tc>
      </w:tr>
      <w:tr w:rsidR="00FC0116" w:rsidRPr="00FB070A" w14:paraId="51086C8B" w14:textId="77777777" w:rsidTr="00A44475">
        <w:trPr>
          <w:cantSplit/>
          <w:trHeight w:val="40"/>
        </w:trPr>
        <w:tc>
          <w:tcPr>
            <w:tcW w:w="226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35679F" w14:textId="77777777" w:rsidR="00FC0116" w:rsidRPr="00FB070A" w:rsidRDefault="00FC0116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</w:p>
        </w:tc>
        <w:tc>
          <w:tcPr>
            <w:tcW w:w="226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4EB7F" w14:textId="77777777" w:rsidR="00FC0116" w:rsidRPr="00FB070A" w:rsidRDefault="00FC0116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5B2B78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Pazjenti li jiżnu 40 kg u aktar*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9F8D9C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Pazjenti li jiżnu anqas minn 40 kg*</w:t>
            </w:r>
          </w:p>
        </w:tc>
      </w:tr>
      <w:tr w:rsidR="00FC0116" w:rsidRPr="00FB070A" w14:paraId="1BE0AF00" w14:textId="77777777" w:rsidTr="00A44475">
        <w:trPr>
          <w:trHeight w:val="40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38E64A" w14:textId="77777777" w:rsidR="00FC0116" w:rsidRPr="00FB070A" w:rsidRDefault="00FC0116">
            <w:pPr>
              <w:keepNext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Skema ta</w:t>
            </w:r>
            <w:r w:rsidRPr="00FB070A">
              <w:rPr>
                <w:b/>
                <w:color w:val="000000"/>
              </w:rPr>
              <w:t>d-doża inizjali aktar qawwija</w:t>
            </w:r>
          </w:p>
          <w:p w14:paraId="60E77DE5" w14:textId="77777777" w:rsidR="00FC0116" w:rsidRPr="00FB070A" w:rsidRDefault="00FC0116">
            <w:pPr>
              <w:keepNext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(l-ewwel 24 siegħa)</w:t>
            </w:r>
          </w:p>
          <w:p w14:paraId="2BD5B24E" w14:textId="77777777" w:rsidR="00FC0116" w:rsidRPr="00FB070A" w:rsidRDefault="00FC0116">
            <w:pPr>
              <w:keepNext/>
              <w:rPr>
                <w:color w:val="00000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261455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 xml:space="preserve">6 mg/kg kull 12-il siegħa </w:t>
            </w:r>
          </w:p>
          <w:p w14:paraId="0FE6CAFC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</w:p>
          <w:p w14:paraId="2405F1AD" w14:textId="77777777" w:rsidR="00FC0116" w:rsidRPr="00FB070A" w:rsidRDefault="00FC0116">
            <w:pPr>
              <w:keepNext/>
              <w:rPr>
                <w:color w:val="000000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15424E" w14:textId="07D7FC09" w:rsidR="00FC0116" w:rsidRPr="00FB070A" w:rsidRDefault="00C27DD9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0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FC0116" w:rsidRPr="00FB070A">
              <w:rPr>
                <w:color w:val="000000"/>
              </w:rPr>
              <w:t>400 mg) kull 12-il</w:t>
            </w:r>
            <w:r w:rsidR="009A003C" w:rsidRPr="00FB070A">
              <w:rPr>
                <w:color w:val="000000"/>
              </w:rPr>
              <w:t> </w:t>
            </w:r>
            <w:r w:rsidR="00FC0116" w:rsidRPr="00FB070A">
              <w:rPr>
                <w:color w:val="000000"/>
              </w:rPr>
              <w:t xml:space="preserve">siegħa </w:t>
            </w:r>
          </w:p>
          <w:p w14:paraId="319D769D" w14:textId="77777777" w:rsidR="00FC0116" w:rsidRPr="00FB070A" w:rsidRDefault="00FC011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 xml:space="preserve"> 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DC3B6F" w14:textId="28FCCE6B" w:rsidR="00FC0116" w:rsidRPr="00FB070A" w:rsidRDefault="00C27DD9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FC0116" w:rsidRPr="00FB070A">
              <w:rPr>
                <w:color w:val="000000"/>
              </w:rPr>
              <w:t>200 mg) kull 12-il</w:t>
            </w:r>
            <w:r w:rsidR="009A003C" w:rsidRPr="00FB070A">
              <w:rPr>
                <w:color w:val="000000"/>
              </w:rPr>
              <w:t> </w:t>
            </w:r>
            <w:r w:rsidR="00FC0116" w:rsidRPr="00FB070A">
              <w:rPr>
                <w:color w:val="000000"/>
              </w:rPr>
              <w:t xml:space="preserve">siegħa </w:t>
            </w:r>
          </w:p>
        </w:tc>
      </w:tr>
      <w:tr w:rsidR="00FC0116" w:rsidRPr="00FB070A" w14:paraId="14B4170B" w14:textId="77777777" w:rsidTr="00A44475">
        <w:trPr>
          <w:trHeight w:val="40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A643C8" w14:textId="77777777" w:rsidR="00FC0116" w:rsidRPr="00FB070A" w:rsidRDefault="00FC0116">
            <w:pPr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Manteniment </w:t>
            </w:r>
          </w:p>
          <w:p w14:paraId="26831827" w14:textId="77777777" w:rsidR="00FC0116" w:rsidRPr="00FB070A" w:rsidRDefault="00FC0116">
            <w:pPr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(wara l-ewwel 24 siegħa)</w:t>
            </w:r>
          </w:p>
          <w:p w14:paraId="0E424CC0" w14:textId="77777777" w:rsidR="00FC0116" w:rsidRPr="00FB070A" w:rsidRDefault="00FC0116">
            <w:pPr>
              <w:rPr>
                <w:b/>
                <w:bCs/>
                <w:color w:val="00000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8722E7" w14:textId="77777777" w:rsidR="00FC0116" w:rsidRPr="00FB070A" w:rsidRDefault="00FC0116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 mg/kg darbtejn kuljum</w:t>
            </w:r>
          </w:p>
          <w:p w14:paraId="7B52BC23" w14:textId="77777777" w:rsidR="00FC0116" w:rsidRPr="00FB070A" w:rsidRDefault="00FC0116">
            <w:pPr>
              <w:jc w:val="center"/>
              <w:rPr>
                <w:color w:val="000000"/>
              </w:rPr>
            </w:pPr>
          </w:p>
          <w:p w14:paraId="30088676" w14:textId="77777777" w:rsidR="00FC0116" w:rsidRPr="00FB070A" w:rsidRDefault="00FC0116">
            <w:pPr>
              <w:rPr>
                <w:color w:val="000000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1B22C6" w14:textId="41F6F91A" w:rsidR="00FC0116" w:rsidRPr="00FB070A" w:rsidRDefault="00C27DD9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FC0116" w:rsidRPr="00FB070A">
              <w:rPr>
                <w:color w:val="000000"/>
              </w:rPr>
              <w:t>200 mg) darbtejn kuljum</w:t>
            </w:r>
          </w:p>
          <w:p w14:paraId="7611F1D3" w14:textId="77777777" w:rsidR="00FC0116" w:rsidRPr="00FB070A" w:rsidRDefault="00FC0116">
            <w:pPr>
              <w:jc w:val="center"/>
              <w:rPr>
                <w:color w:val="000000"/>
              </w:rPr>
            </w:pPr>
          </w:p>
          <w:p w14:paraId="29771B13" w14:textId="77777777" w:rsidR="00FC0116" w:rsidRPr="00FB070A" w:rsidRDefault="00FC0116">
            <w:pPr>
              <w:rPr>
                <w:color w:val="000000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65F46" w14:textId="52AD788E" w:rsidR="00FC0116" w:rsidRPr="00FB070A" w:rsidRDefault="00C27DD9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.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FC0116" w:rsidRPr="00FB070A">
              <w:rPr>
                <w:color w:val="000000"/>
              </w:rPr>
              <w:t>100 mg) darbtejn kuljum</w:t>
            </w:r>
          </w:p>
          <w:p w14:paraId="6191E32F" w14:textId="77777777" w:rsidR="00FC0116" w:rsidRPr="00FB070A" w:rsidRDefault="00FC0116">
            <w:pPr>
              <w:jc w:val="center"/>
              <w:rPr>
                <w:color w:val="000000"/>
              </w:rPr>
            </w:pPr>
          </w:p>
          <w:p w14:paraId="34C56B59" w14:textId="77777777" w:rsidR="00FC0116" w:rsidRPr="00FB070A" w:rsidRDefault="00FC0116">
            <w:pPr>
              <w:rPr>
                <w:color w:val="000000"/>
              </w:rPr>
            </w:pPr>
          </w:p>
        </w:tc>
      </w:tr>
    </w:tbl>
    <w:p w14:paraId="5BE4AF1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* Dan japplika wkoll għal paz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5-il sena jew aktar.</w:t>
      </w:r>
    </w:p>
    <w:p w14:paraId="6F1D60F0" w14:textId="77777777" w:rsidR="00427946" w:rsidRPr="00FB070A" w:rsidRDefault="00427946">
      <w:pPr>
        <w:rPr>
          <w:color w:val="000000"/>
        </w:rPr>
      </w:pPr>
    </w:p>
    <w:p w14:paraId="551CCCC0" w14:textId="77777777" w:rsidR="00FC0116" w:rsidRPr="00FB070A" w:rsidRDefault="00FC0116">
      <w:pPr>
        <w:rPr>
          <w:rFonts w:cs="Times New Roman"/>
          <w:i/>
          <w:color w:val="000000"/>
        </w:rPr>
      </w:pPr>
      <w:r w:rsidRPr="00FB070A">
        <w:rPr>
          <w:rFonts w:cs="Times New Roman"/>
          <w:i/>
          <w:color w:val="000000"/>
        </w:rPr>
        <w:t>It-tul ta</w:t>
      </w:r>
      <w:r w:rsidR="005E393F" w:rsidRPr="00FB070A">
        <w:rPr>
          <w:rFonts w:cs="Times New Roman"/>
          <w:i/>
          <w:color w:val="000000"/>
        </w:rPr>
        <w:t>’</w:t>
      </w:r>
      <w:r w:rsidRPr="00FB070A">
        <w:rPr>
          <w:rFonts w:cs="Times New Roman"/>
          <w:i/>
          <w:color w:val="000000"/>
        </w:rPr>
        <w:t xml:space="preserve"> żmien ta</w:t>
      </w:r>
      <w:r w:rsidR="004E1088" w:rsidRPr="00FB070A">
        <w:rPr>
          <w:rFonts w:cs="Times New Roman"/>
          <w:i/>
          <w:color w:val="000000"/>
        </w:rPr>
        <w:t>t-trattament</w:t>
      </w:r>
    </w:p>
    <w:p w14:paraId="4CE7BB70" w14:textId="77777777" w:rsidR="00FC0116" w:rsidRPr="00FB070A" w:rsidRDefault="00FC0116">
      <w:pPr>
        <w:pStyle w:val="CM55"/>
        <w:spacing w:after="0"/>
        <w:ind w:right="555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 ta</w:t>
      </w:r>
      <w:r w:rsidR="004E1088" w:rsidRPr="00FB070A">
        <w:rPr>
          <w:color w:val="000000"/>
          <w:sz w:val="22"/>
          <w:szCs w:val="22"/>
          <w:lang w:val="mt-MT"/>
        </w:rPr>
        <w:t>t-trattament</w:t>
      </w:r>
      <w:r w:rsidRPr="00FB070A">
        <w:rPr>
          <w:color w:val="000000"/>
          <w:sz w:val="22"/>
          <w:szCs w:val="22"/>
          <w:lang w:val="mt-MT"/>
        </w:rPr>
        <w:t xml:space="preserve"> għandu jkun qasir kemm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kun skont ir-rispons kliniku u mikoloġiku tal-pazjent. Esponiment fit-tul għal voriconazole li jkun aktar minn 180 jum (6 xhur) jeħtieġ evalwazzjon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attenzjoni tal-bilanċ benefiċċju-riskju (ara sezzjonijiet 4.4 u 5.1).</w:t>
      </w:r>
    </w:p>
    <w:p w14:paraId="710EA1C9" w14:textId="77777777" w:rsidR="00FC0116" w:rsidRPr="00FB070A" w:rsidRDefault="00FC0116">
      <w:pPr>
        <w:rPr>
          <w:color w:val="000000"/>
        </w:rPr>
      </w:pPr>
    </w:p>
    <w:p w14:paraId="59617DA6" w14:textId="77777777" w:rsidR="00FC0116" w:rsidRPr="00FB070A" w:rsidRDefault="00FC0116" w:rsidP="006D2359">
      <w:pPr>
        <w:rPr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Aġġustament tad-doża (Adulti)</w:t>
      </w:r>
    </w:p>
    <w:p w14:paraId="0C1E3D39" w14:textId="0C98CC3D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ir-rispons tal-pazjent għa</w:t>
      </w:r>
      <w:r w:rsidR="004E1088" w:rsidRPr="00FB070A">
        <w:rPr>
          <w:color w:val="000000"/>
        </w:rPr>
        <w:t>t-trattament</w:t>
      </w:r>
      <w:r w:rsidRPr="00FB070A">
        <w:rPr>
          <w:color w:val="000000"/>
        </w:rPr>
        <w:t xml:space="preserve"> ma jkunx adegwat, id-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żdied għal </w:t>
      </w:r>
      <w:r w:rsidR="00C27DD9" w:rsidRPr="00FB070A">
        <w:rPr>
          <w:color w:val="000000"/>
        </w:rPr>
        <w:t>7.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300 m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darbtejn kuljum fil-każ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ministrazzjoni orali. Fil-każ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zjenti li jiżnu anqas minn 40 kg id-doża ora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żdied għal </w:t>
      </w:r>
      <w:r w:rsidR="00C27DD9" w:rsidRPr="00FB070A">
        <w:rPr>
          <w:color w:val="000000"/>
        </w:rPr>
        <w:t>3.7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150 m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darbtejn kuljum.</w:t>
      </w:r>
    </w:p>
    <w:p w14:paraId="7F1F671B" w14:textId="77777777" w:rsidR="00FC0116" w:rsidRPr="00FB070A" w:rsidRDefault="00FC0116">
      <w:pPr>
        <w:rPr>
          <w:color w:val="000000"/>
        </w:rPr>
      </w:pPr>
    </w:p>
    <w:p w14:paraId="72C367DF" w14:textId="377DC8D0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il-pazjent ma jkunx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ttollera kur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ogħla, id-doża orali għandha tiġi mnaqqsa b</w:t>
      </w:r>
      <w:r w:rsidR="005E393F" w:rsidRPr="00FB070A">
        <w:rPr>
          <w:color w:val="000000"/>
        </w:rPr>
        <w:t>’</w:t>
      </w:r>
      <w:r w:rsidR="00C27DD9" w:rsidRPr="00FB070A">
        <w:rPr>
          <w:color w:val="000000"/>
        </w:rPr>
        <w:t>1.2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50 m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kull darba għad-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C27DD9" w:rsidRPr="00FB070A">
        <w:rPr>
          <w:color w:val="000000"/>
        </w:rPr>
        <w:t>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200 m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darbtejn kuljum </w:t>
      </w:r>
      <w:r w:rsidR="007B09A3" w:rsidRPr="00FB070A">
        <w:rPr>
          <w:color w:val="000000"/>
        </w:rPr>
        <w:t>[</w:t>
      </w:r>
      <w:r w:rsidRPr="00FB070A">
        <w:rPr>
          <w:color w:val="000000"/>
        </w:rPr>
        <w:t xml:space="preserve">jew </w:t>
      </w:r>
      <w:r w:rsidR="00C27DD9" w:rsidRPr="00FB070A">
        <w:rPr>
          <w:color w:val="000000"/>
        </w:rPr>
        <w:t>2.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100 m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darbtejn kuljum fil-każ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zjenti li jiżnu anqas minn 40 kg</w:t>
      </w:r>
      <w:r w:rsidR="006D6704" w:rsidRPr="00FB070A">
        <w:rPr>
          <w:color w:val="000000"/>
        </w:rPr>
        <w:t>]</w:t>
      </w:r>
      <w:r w:rsidRPr="00FB070A">
        <w:rPr>
          <w:color w:val="000000"/>
        </w:rPr>
        <w:t>.</w:t>
      </w:r>
    </w:p>
    <w:p w14:paraId="4D74D9F6" w14:textId="77777777" w:rsidR="00FC0116" w:rsidRPr="00FB070A" w:rsidRDefault="00FC0116">
      <w:pPr>
        <w:rPr>
          <w:color w:val="000000"/>
        </w:rPr>
      </w:pPr>
    </w:p>
    <w:p w14:paraId="16DA8744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użu bħala profilassi, irreferi għall-informazzjoni t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hawn taħt.</w:t>
      </w:r>
    </w:p>
    <w:p w14:paraId="5883E776" w14:textId="77777777" w:rsidR="00FC0116" w:rsidRPr="00FB070A" w:rsidRDefault="00FC0116">
      <w:pPr>
        <w:rPr>
          <w:color w:val="000000"/>
        </w:rPr>
      </w:pPr>
    </w:p>
    <w:p w14:paraId="575376B4" w14:textId="77777777" w:rsidR="00FC0116" w:rsidRPr="00FB070A" w:rsidRDefault="00FC0116">
      <w:pPr>
        <w:pStyle w:val="Default"/>
        <w:rPr>
          <w:i/>
          <w:sz w:val="22"/>
          <w:szCs w:val="22"/>
          <w:lang w:val="mt-MT"/>
        </w:rPr>
      </w:pPr>
      <w:r w:rsidRPr="00FB070A">
        <w:rPr>
          <w:i/>
          <w:sz w:val="22"/>
          <w:szCs w:val="22"/>
          <w:lang w:val="mt-MT"/>
        </w:rPr>
        <w:t>Tfal (2 sa &lt;12-il sena) u adoloxxenti żgħar li jiżnu inqas milli suppost (12 sa 14-il sena u &lt;50 kg).</w:t>
      </w:r>
    </w:p>
    <w:p w14:paraId="37FDB341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adoloxxenti żgħar għandhom jingħataw 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bħal dik li tingħata fit-tfal peress li dawn jimmetabolizzaw voriconazole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li jixbaħ aktar il-metabolizzazzjoni fit-tfal milli dik fl-adulti.</w:t>
      </w:r>
    </w:p>
    <w:p w14:paraId="1AD2929E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p w14:paraId="1B4F6E40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L-iskema rrakkomandata tad-dożaġġ hija kif ġej: </w:t>
      </w:r>
    </w:p>
    <w:p w14:paraId="51453F3A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tbl>
      <w:tblPr>
        <w:tblW w:w="9179" w:type="dxa"/>
        <w:jc w:val="center"/>
        <w:tblLook w:val="0000" w:firstRow="0" w:lastRow="0" w:firstColumn="0" w:lastColumn="0" w:noHBand="0" w:noVBand="0"/>
      </w:tblPr>
      <w:tblGrid>
        <w:gridCol w:w="2864"/>
        <w:gridCol w:w="2992"/>
        <w:gridCol w:w="3323"/>
      </w:tblGrid>
      <w:tr w:rsidR="00FC0116" w:rsidRPr="00FB070A" w14:paraId="3698292C" w14:textId="77777777" w:rsidTr="005D6356">
        <w:trPr>
          <w:jc w:val="center"/>
        </w:trPr>
        <w:tc>
          <w:tcPr>
            <w:tcW w:w="2864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4" w:space="0" w:color="auto"/>
            </w:tcBorders>
          </w:tcPr>
          <w:p w14:paraId="689773D4" w14:textId="77777777" w:rsidR="00FC0116" w:rsidRPr="00FB070A" w:rsidRDefault="00FC0116">
            <w:pPr>
              <w:keepNext/>
              <w:rPr>
                <w:color w:val="000000"/>
              </w:rPr>
            </w:pPr>
          </w:p>
        </w:tc>
        <w:tc>
          <w:tcPr>
            <w:tcW w:w="2992" w:type="dxa"/>
            <w:tcBorders>
              <w:top w:val="single" w:sz="12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15436B1A" w14:textId="77777777" w:rsidR="00FC0116" w:rsidRPr="00FB070A" w:rsidRDefault="00FC0116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 xml:space="preserve">Fil-vini </w:t>
            </w:r>
          </w:p>
        </w:tc>
        <w:tc>
          <w:tcPr>
            <w:tcW w:w="3323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56708B2D" w14:textId="7B0520A1" w:rsidR="00FC0116" w:rsidRPr="00FB070A" w:rsidRDefault="00C27DD9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 xml:space="preserve">Suspensjoni </w:t>
            </w:r>
            <w:r w:rsidR="00FC0116" w:rsidRPr="00FB070A">
              <w:rPr>
                <w:b/>
                <w:bCs/>
                <w:color w:val="000000"/>
              </w:rPr>
              <w:t>Orali</w:t>
            </w:r>
          </w:p>
        </w:tc>
      </w:tr>
      <w:tr w:rsidR="00FC0116" w:rsidRPr="00FB070A" w14:paraId="189D7572" w14:textId="77777777" w:rsidTr="005D6356">
        <w:trPr>
          <w:jc w:val="center"/>
        </w:trPr>
        <w:tc>
          <w:tcPr>
            <w:tcW w:w="2864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4" w:space="0" w:color="auto"/>
            </w:tcBorders>
          </w:tcPr>
          <w:p w14:paraId="06703F13" w14:textId="77777777" w:rsidR="00FC0116" w:rsidRPr="00FB070A" w:rsidRDefault="00FC0116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Skema ta</w:t>
            </w:r>
            <w:r w:rsidRPr="00FB070A">
              <w:rPr>
                <w:b/>
                <w:color w:val="000000"/>
              </w:rPr>
              <w:t>d-doża inizjali aktar qawwija (l-ewwel 24 siegħa)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07753" w14:textId="77777777" w:rsidR="00FC0116" w:rsidRPr="00FB070A" w:rsidRDefault="00FC0116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>9 mg/kg kull 12-il siegħa</w:t>
            </w:r>
          </w:p>
        </w:tc>
        <w:tc>
          <w:tcPr>
            <w:tcW w:w="332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12" w:space="0" w:color="000000"/>
            </w:tcBorders>
          </w:tcPr>
          <w:p w14:paraId="2D5E6034" w14:textId="77777777" w:rsidR="00FC0116" w:rsidRPr="00FB070A" w:rsidRDefault="00FC0116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>Mhux irrakkomandat</w:t>
            </w:r>
          </w:p>
        </w:tc>
      </w:tr>
      <w:tr w:rsidR="00FC0116" w:rsidRPr="00FB070A" w14:paraId="4E0C28F6" w14:textId="77777777" w:rsidTr="005D6356">
        <w:trPr>
          <w:jc w:val="center"/>
        </w:trPr>
        <w:tc>
          <w:tcPr>
            <w:tcW w:w="2864" w:type="dxa"/>
            <w:tcBorders>
              <w:top w:val="single" w:sz="6" w:space="0" w:color="000000"/>
              <w:left w:val="single" w:sz="12" w:space="0" w:color="000000"/>
              <w:bottom w:val="single" w:sz="12" w:space="0" w:color="auto"/>
              <w:right w:val="single" w:sz="4" w:space="0" w:color="auto"/>
            </w:tcBorders>
            <w:vAlign w:val="center"/>
          </w:tcPr>
          <w:p w14:paraId="6BAF65FC" w14:textId="77777777" w:rsidR="00FC0116" w:rsidRPr="00FB070A" w:rsidRDefault="00FC0116">
            <w:pPr>
              <w:keepNext/>
              <w:rPr>
                <w:b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Manteniment </w:t>
            </w:r>
            <w:r w:rsidRPr="00FB070A">
              <w:rPr>
                <w:b/>
                <w:color w:val="000000"/>
              </w:rPr>
              <w:t xml:space="preserve">(wara l-ewwel 24 siegħa) 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2E87101" w14:textId="77777777" w:rsidR="00FC0116" w:rsidRPr="00FB070A" w:rsidRDefault="00FC0116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 xml:space="preserve">8 mg/kg darbtejn kuljum </w:t>
            </w:r>
          </w:p>
        </w:tc>
        <w:tc>
          <w:tcPr>
            <w:tcW w:w="3323" w:type="dxa"/>
            <w:tcBorders>
              <w:top w:val="single" w:sz="6" w:space="0" w:color="000000"/>
              <w:left w:val="single" w:sz="6" w:space="0" w:color="000000"/>
              <w:bottom w:val="single" w:sz="12" w:space="0" w:color="auto"/>
              <w:right w:val="single" w:sz="12" w:space="0" w:color="000000"/>
            </w:tcBorders>
          </w:tcPr>
          <w:p w14:paraId="6A4401F6" w14:textId="2D720A30" w:rsidR="00FC0116" w:rsidRPr="00FB070A" w:rsidRDefault="00C27DD9">
            <w:pPr>
              <w:keepNext/>
              <w:rPr>
                <w:color w:val="000000"/>
              </w:rPr>
            </w:pPr>
            <w:r w:rsidRPr="00FB070A">
              <w:rPr>
                <w:color w:val="000000"/>
              </w:rPr>
              <w:t>0.22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>/kg (</w:t>
            </w:r>
            <w:r w:rsidR="00FC0116" w:rsidRPr="00FB070A">
              <w:rPr>
                <w:color w:val="000000"/>
              </w:rPr>
              <w:t>9 mg/kg</w:t>
            </w:r>
            <w:r w:rsidRPr="00FB070A">
              <w:rPr>
                <w:color w:val="000000"/>
              </w:rPr>
              <w:t>)</w:t>
            </w:r>
            <w:r w:rsidR="00FC0116" w:rsidRPr="00FB070A">
              <w:rPr>
                <w:color w:val="000000"/>
              </w:rPr>
              <w:t xml:space="preserve"> darbtejn kuljum  </w:t>
            </w:r>
            <w:r w:rsidR="00FC0116" w:rsidRPr="00FB070A">
              <w:rPr>
                <w:color w:val="000000"/>
              </w:rPr>
              <w:br/>
            </w:r>
            <w:r w:rsidRPr="00FB070A">
              <w:rPr>
                <w:color w:val="000000"/>
              </w:rPr>
              <w:t>[</w:t>
            </w:r>
            <w:r w:rsidR="00FC0116" w:rsidRPr="00FB070A">
              <w:rPr>
                <w:color w:val="000000"/>
              </w:rPr>
              <w:t>doża massima ta</w:t>
            </w:r>
            <w:r w:rsidR="005E393F" w:rsidRPr="00FB070A">
              <w:rPr>
                <w:color w:val="000000"/>
              </w:rPr>
              <w:t>’</w:t>
            </w:r>
            <w:r w:rsidR="00FC0116" w:rsidRPr="00FB070A">
              <w:rPr>
                <w:color w:val="000000"/>
              </w:rPr>
              <w:t xml:space="preserve"> </w:t>
            </w:r>
            <w:r w:rsidRPr="00FB070A">
              <w:rPr>
                <w:color w:val="000000"/>
              </w:rPr>
              <w:t>8.7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FC0116" w:rsidRPr="00FB070A">
              <w:rPr>
                <w:color w:val="000000"/>
              </w:rPr>
              <w:t>350 mg</w:t>
            </w:r>
            <w:r w:rsidRPr="00FB070A">
              <w:rPr>
                <w:color w:val="000000"/>
              </w:rPr>
              <w:t>)</w:t>
            </w:r>
            <w:r w:rsidR="00FC0116" w:rsidRPr="00FB070A">
              <w:rPr>
                <w:color w:val="000000"/>
              </w:rPr>
              <w:t xml:space="preserve"> darbtejn kuljum</w:t>
            </w:r>
            <w:r w:rsidRPr="00FB070A">
              <w:rPr>
                <w:color w:val="000000"/>
              </w:rPr>
              <w:t>]</w:t>
            </w:r>
          </w:p>
        </w:tc>
      </w:tr>
    </w:tbl>
    <w:p w14:paraId="438C431A" w14:textId="77777777" w:rsidR="00FC0116" w:rsidRPr="00FB070A" w:rsidRDefault="00FC0116">
      <w:pPr>
        <w:ind w:left="577" w:hanging="577"/>
        <w:rPr>
          <w:color w:val="000000"/>
        </w:rPr>
      </w:pPr>
      <w:r w:rsidRPr="00FB070A">
        <w:rPr>
          <w:color w:val="000000"/>
        </w:rPr>
        <w:t>Nota:</w:t>
      </w:r>
      <w:r w:rsidRPr="00FB070A">
        <w:rPr>
          <w:color w:val="000000"/>
        </w:rPr>
        <w:tab/>
        <w:t>Fuq bażi tal-analiżi farmakokinetika tal-popolazzjoni fi 112 pazjenti immunokompromess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2 u &lt;12-il sena u 26 adoloxxenti immunokompromess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12 u &lt;17-il sena. </w:t>
      </w:r>
    </w:p>
    <w:p w14:paraId="76F71F33" w14:textId="77777777" w:rsidR="00427946" w:rsidRPr="00FB070A" w:rsidRDefault="00427946">
      <w:pPr>
        <w:rPr>
          <w:color w:val="000000"/>
        </w:rPr>
      </w:pPr>
    </w:p>
    <w:p w14:paraId="0174D0C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Huwa rrakkomandat li t-terapija tinbeda bl-iskema tad-doża fil-vini, u l-iskema tad-doża orali għandha tkun ikkunsidrata biss wara li jkun hemm titjib kliniku sinifikanti. Wieħed għandu jinnota li d-doża fil-vi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8 mg/kg ser tagħti espo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wieħed u ieħor darbtejn aktar m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.</w:t>
      </w:r>
    </w:p>
    <w:p w14:paraId="797B2A40" w14:textId="77777777" w:rsidR="00FC0116" w:rsidRPr="00FB070A" w:rsidRDefault="00FC0116">
      <w:pPr>
        <w:rPr>
          <w:color w:val="000000"/>
        </w:rPr>
      </w:pPr>
    </w:p>
    <w:p w14:paraId="0510DB0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Dawn ir-rakkomandazzjonijiet dwar id-doża orali fit-tfal huma msejsa fuq studji li fihom voriconazole ingħata bħala t-trab għal suspensjoni orali. Il-bijoekwivalenza bejn it-trab għal suspensjoni orali u l-pilloli ma ġietx studj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. Meta tqis li l-ħin biex jg</w:t>
      </w:r>
      <w:r w:rsidRPr="00FB070A">
        <w:rPr>
          <w:color w:val="000000"/>
          <w:lang w:eastAsia="ko-KR"/>
        </w:rPr>
        <w:t>ħaddi mill-imsaren</w:t>
      </w:r>
      <w:r w:rsidRPr="00FB070A">
        <w:rPr>
          <w:color w:val="000000"/>
        </w:rPr>
        <w:t xml:space="preserve"> ikun preżumibbilment limitat fit-tfal, l-assorbiment tal-pillo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differen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 meta mqabbel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zjenti adulti. Għalhekk huwa rrakkomandat li tintuża l-formulazzjoni tas-suspensjoni orali f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 sa &lt;12-il sena.</w:t>
      </w:r>
    </w:p>
    <w:p w14:paraId="72AF71A2" w14:textId="77777777" w:rsidR="00FC0116" w:rsidRPr="00FB070A" w:rsidRDefault="00FC0116">
      <w:pPr>
        <w:rPr>
          <w:color w:val="000000"/>
        </w:rPr>
      </w:pPr>
    </w:p>
    <w:p w14:paraId="4FA748BD" w14:textId="77777777" w:rsidR="00FC0116" w:rsidRPr="00FB070A" w:rsidRDefault="00FC0116">
      <w:pPr>
        <w:rPr>
          <w:color w:val="000000"/>
        </w:rPr>
      </w:pPr>
      <w:r w:rsidRPr="00FB070A">
        <w:rPr>
          <w:i/>
          <w:color w:val="000000"/>
        </w:rPr>
        <w:t xml:space="preserve">Fl-adoloxxenti </w:t>
      </w:r>
      <w:r w:rsidR="00C3789F" w:rsidRPr="00FB070A">
        <w:rPr>
          <w:rFonts w:cs="Times New Roman"/>
          <w:i/>
          <w:color w:val="000000"/>
        </w:rPr>
        <w:t xml:space="preserve">l-oħra </w:t>
      </w:r>
      <w:r w:rsidRPr="00FB070A">
        <w:rPr>
          <w:i/>
          <w:color w:val="000000"/>
        </w:rPr>
        <w:t xml:space="preserve">kollha (12 sa 14-il sena u ≥50 kg; 15 sa 17-il sena irrispettivament mill-piż tal-ġisem) </w:t>
      </w:r>
      <w:r w:rsidRPr="00FB070A">
        <w:rPr>
          <w:color w:val="000000"/>
        </w:rPr>
        <w:t>id-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għandha tkun bħal tal-adulti.</w:t>
      </w:r>
    </w:p>
    <w:p w14:paraId="5F9E6249" w14:textId="77777777" w:rsidR="00FC0116" w:rsidRPr="00FB070A" w:rsidRDefault="00FC0116">
      <w:pPr>
        <w:rPr>
          <w:color w:val="000000"/>
        </w:rPr>
      </w:pPr>
    </w:p>
    <w:p w14:paraId="5A2D6C60" w14:textId="6389954A" w:rsidR="00FC0116" w:rsidRPr="00FB070A" w:rsidRDefault="00FC0116">
      <w:pPr>
        <w:rPr>
          <w:i/>
          <w:iCs/>
          <w:color w:val="000000"/>
          <w:u w:val="single"/>
        </w:rPr>
      </w:pPr>
      <w:r w:rsidRPr="00FB070A">
        <w:rPr>
          <w:i/>
          <w:color w:val="000000"/>
          <w:u w:val="single"/>
        </w:rPr>
        <w:t xml:space="preserve">Aġġustament tad-dożaġġ </w:t>
      </w:r>
      <w:r w:rsidR="002E35A7" w:rsidRPr="00FB070A">
        <w:rPr>
          <w:i/>
          <w:iCs/>
          <w:color w:val="000000"/>
          <w:u w:val="single"/>
        </w:rPr>
        <w:t>[</w:t>
      </w:r>
      <w:r w:rsidRPr="00FB070A">
        <w:rPr>
          <w:i/>
          <w:iCs/>
          <w:color w:val="000000"/>
          <w:u w:val="single"/>
        </w:rPr>
        <w:t xml:space="preserve">Tfal </w:t>
      </w:r>
      <w:r w:rsidR="002E35A7" w:rsidRPr="00FB070A">
        <w:rPr>
          <w:i/>
          <w:iCs/>
          <w:color w:val="000000"/>
          <w:u w:val="single"/>
        </w:rPr>
        <w:t>(</w:t>
      </w:r>
      <w:r w:rsidRPr="00FB070A">
        <w:rPr>
          <w:i/>
          <w:iCs/>
          <w:color w:val="000000"/>
          <w:u w:val="single"/>
        </w:rPr>
        <w:t>sentejn sa &lt;12-il sena</w:t>
      </w:r>
      <w:r w:rsidR="00293CD2" w:rsidRPr="00FB070A">
        <w:rPr>
          <w:i/>
          <w:iCs/>
          <w:color w:val="000000"/>
          <w:u w:val="single"/>
        </w:rPr>
        <w:t>)</w:t>
      </w:r>
      <w:r w:rsidRPr="00FB070A">
        <w:rPr>
          <w:i/>
          <w:iCs/>
          <w:color w:val="000000"/>
          <w:u w:val="single"/>
        </w:rPr>
        <w:t xml:space="preserve"> u żgħażagħ adolexxenti b</w:t>
      </w:r>
      <w:r w:rsidR="005E393F" w:rsidRPr="00FB070A">
        <w:rPr>
          <w:i/>
          <w:iCs/>
          <w:color w:val="000000"/>
          <w:u w:val="single"/>
        </w:rPr>
        <w:t>’</w:t>
      </w:r>
      <w:r w:rsidRPr="00FB070A">
        <w:rPr>
          <w:i/>
          <w:iCs/>
          <w:color w:val="000000"/>
          <w:u w:val="single"/>
        </w:rPr>
        <w:t xml:space="preserve">piż tal-ġisem baxx </w:t>
      </w:r>
      <w:r w:rsidR="002E35A7" w:rsidRPr="00FB070A">
        <w:rPr>
          <w:i/>
          <w:iCs/>
          <w:color w:val="000000"/>
          <w:u w:val="single"/>
        </w:rPr>
        <w:t>(</w:t>
      </w:r>
      <w:r w:rsidRPr="00FB070A">
        <w:rPr>
          <w:i/>
          <w:iCs/>
          <w:color w:val="000000"/>
          <w:u w:val="single"/>
        </w:rPr>
        <w:t>12 sa 14-il sena] u &lt;50 kg</w:t>
      </w:r>
      <w:r w:rsidR="003920C4" w:rsidRPr="00FB070A">
        <w:rPr>
          <w:i/>
          <w:iCs/>
          <w:color w:val="000000"/>
          <w:u w:val="single"/>
        </w:rPr>
        <w:t>)</w:t>
      </w:r>
      <w:r w:rsidR="009359EC" w:rsidRPr="00FB070A">
        <w:rPr>
          <w:i/>
          <w:iCs/>
          <w:color w:val="000000"/>
          <w:u w:val="single"/>
        </w:rPr>
        <w:t>]</w:t>
      </w:r>
    </w:p>
    <w:p w14:paraId="1BA38142" w14:textId="0DAFA398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ir-rispons tal-pazjent għa</w:t>
      </w:r>
      <w:r w:rsidR="004E1088" w:rsidRPr="00FB070A">
        <w:rPr>
          <w:color w:val="000000"/>
        </w:rPr>
        <w:t>t-trattament</w:t>
      </w:r>
      <w:r w:rsidRPr="00FB070A">
        <w:rPr>
          <w:color w:val="000000"/>
        </w:rPr>
        <w:t xml:space="preserve"> ma jkunx adegwat, id-doża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żdied bil-mod b</w:t>
      </w:r>
      <w:r w:rsidR="005E393F" w:rsidRPr="00FB070A">
        <w:rPr>
          <w:color w:val="000000"/>
        </w:rPr>
        <w:t>’</w:t>
      </w:r>
      <w:r w:rsidR="00C27DD9" w:rsidRPr="00FB070A">
        <w:rPr>
          <w:color w:val="000000"/>
        </w:rPr>
        <w:t>0.02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>/kg (</w:t>
      </w:r>
      <w:r w:rsidRPr="00FB070A">
        <w:rPr>
          <w:color w:val="000000"/>
        </w:rPr>
        <w:t>1 mg/k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kull darba </w:t>
      </w:r>
      <w:r w:rsidR="00C27DD9" w:rsidRPr="00FB070A">
        <w:rPr>
          <w:color w:val="000000"/>
        </w:rPr>
        <w:t>[</w:t>
      </w:r>
      <w:r w:rsidRPr="00FB070A">
        <w:rPr>
          <w:color w:val="000000"/>
        </w:rPr>
        <w:t>jew b</w:t>
      </w:r>
      <w:r w:rsidR="005E393F" w:rsidRPr="00FB070A">
        <w:rPr>
          <w:color w:val="000000"/>
        </w:rPr>
        <w:t>’</w:t>
      </w:r>
      <w:r w:rsidR="00C27DD9" w:rsidRPr="00FB070A">
        <w:rPr>
          <w:color w:val="000000"/>
        </w:rPr>
        <w:t>1.2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50 m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bil-mod kull darba jekk fil-bidu ntużat doża orali massi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C27DD9" w:rsidRPr="00FB070A">
        <w:rPr>
          <w:color w:val="000000"/>
        </w:rPr>
        <w:t>8.7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350 mg</w:t>
      </w:r>
      <w:r w:rsidR="00C27DD9" w:rsidRPr="00FB070A">
        <w:rPr>
          <w:color w:val="000000"/>
        </w:rPr>
        <w:t>)]</w:t>
      </w:r>
      <w:r w:rsidRPr="00FB070A">
        <w:rPr>
          <w:color w:val="000000"/>
        </w:rPr>
        <w:t>. Jekk il-pazjent ma jkunx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ttollera t-trattament, id-doża għandha titnaqqas bil-mod b</w:t>
      </w:r>
      <w:r w:rsidR="005E393F" w:rsidRPr="00FB070A">
        <w:rPr>
          <w:color w:val="000000"/>
        </w:rPr>
        <w:t>’</w:t>
      </w:r>
      <w:r w:rsidR="00C27DD9" w:rsidRPr="00FB070A">
        <w:rPr>
          <w:color w:val="000000"/>
        </w:rPr>
        <w:t>0.02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>/kg (</w:t>
      </w:r>
      <w:r w:rsidRPr="00FB070A">
        <w:rPr>
          <w:color w:val="000000"/>
        </w:rPr>
        <w:t>1 mg/k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kull darba </w:t>
      </w:r>
      <w:r w:rsidR="00C27DD9" w:rsidRPr="00FB070A">
        <w:rPr>
          <w:color w:val="000000"/>
        </w:rPr>
        <w:t>[</w:t>
      </w:r>
      <w:r w:rsidRPr="00FB070A">
        <w:rPr>
          <w:color w:val="000000"/>
        </w:rPr>
        <w:t>jew b</w:t>
      </w:r>
      <w:r w:rsidR="005E393F" w:rsidRPr="00FB070A">
        <w:rPr>
          <w:color w:val="000000"/>
        </w:rPr>
        <w:t>’</w:t>
      </w:r>
      <w:r w:rsidR="00C27DD9" w:rsidRPr="00FB070A">
        <w:rPr>
          <w:color w:val="000000"/>
        </w:rPr>
        <w:t>1.2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50mg</w:t>
      </w:r>
      <w:r w:rsidR="00C27DD9" w:rsidRPr="00FB070A">
        <w:rPr>
          <w:color w:val="000000"/>
        </w:rPr>
        <w:t>)</w:t>
      </w:r>
      <w:r w:rsidRPr="00FB070A">
        <w:rPr>
          <w:color w:val="000000"/>
        </w:rPr>
        <w:t xml:space="preserve"> bil-mod kull darba jekk fil-bidu ntużat doża orali massi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C27DD9" w:rsidRPr="00FB070A">
        <w:rPr>
          <w:color w:val="000000"/>
        </w:rPr>
        <w:t>8.75 m</w:t>
      </w:r>
      <w:r w:rsidR="002041FC" w:rsidRPr="00FB070A">
        <w:rPr>
          <w:color w:val="000000"/>
        </w:rPr>
        <w:t>l</w:t>
      </w:r>
      <w:r w:rsidR="00C27DD9" w:rsidRPr="00FB070A">
        <w:rPr>
          <w:color w:val="000000"/>
        </w:rPr>
        <w:t xml:space="preserve"> (</w:t>
      </w:r>
      <w:r w:rsidRPr="00FB070A">
        <w:rPr>
          <w:color w:val="000000"/>
        </w:rPr>
        <w:t>350 mg)</w:t>
      </w:r>
      <w:r w:rsidR="00C27DD9" w:rsidRPr="00FB070A">
        <w:rPr>
          <w:color w:val="000000"/>
        </w:rPr>
        <w:t>]</w:t>
      </w:r>
      <w:r w:rsidRPr="00FB070A">
        <w:rPr>
          <w:color w:val="000000"/>
        </w:rPr>
        <w:t xml:space="preserve">. </w:t>
      </w:r>
    </w:p>
    <w:p w14:paraId="6AA28768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78319717" w14:textId="77777777" w:rsidR="00FC0116" w:rsidRPr="00FB070A" w:rsidRDefault="00FC0116">
      <w:pPr>
        <w:pStyle w:val="CM55"/>
        <w:rPr>
          <w:color w:val="000000"/>
          <w:sz w:val="22"/>
          <w:lang w:val="mt-MT"/>
        </w:rPr>
      </w:pPr>
      <w:r w:rsidRPr="00FB070A">
        <w:rPr>
          <w:color w:val="000000"/>
          <w:sz w:val="22"/>
          <w:lang w:val="mt-MT"/>
        </w:rPr>
        <w:t>L-użu f</w:t>
      </w:r>
      <w:r w:rsidR="005E393F" w:rsidRPr="00FB070A">
        <w:rPr>
          <w:color w:val="000000"/>
          <w:sz w:val="22"/>
          <w:lang w:val="mt-MT"/>
        </w:rPr>
        <w:t>’</w:t>
      </w:r>
      <w:r w:rsidRPr="00FB070A">
        <w:rPr>
          <w:color w:val="000000"/>
          <w:sz w:val="22"/>
          <w:lang w:val="mt-MT"/>
        </w:rPr>
        <w:t>pazjenti pedjatriċi li għandhom minn sentejn sa &lt;12-il sena b</w:t>
      </w:r>
      <w:r w:rsidR="005E393F" w:rsidRPr="00FB070A">
        <w:rPr>
          <w:color w:val="000000"/>
          <w:sz w:val="22"/>
          <w:lang w:val="mt-MT"/>
        </w:rPr>
        <w:t>’</w:t>
      </w:r>
      <w:r w:rsidRPr="00FB070A">
        <w:rPr>
          <w:color w:val="000000"/>
          <w:sz w:val="22"/>
          <w:lang w:val="mt-MT"/>
        </w:rPr>
        <w:t xml:space="preserve">insuffiċjenza tal-fwied jew tal-kliewi ma ġiex studjat (ara sezzjonijiet 4.8 u 5.2). </w:t>
      </w:r>
    </w:p>
    <w:p w14:paraId="217E464B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rofilassi fl-Adulti u t-Tfal</w:t>
      </w:r>
    </w:p>
    <w:p w14:paraId="045B6552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profilassi għandha tinbeda fil-jum tat-trapjant u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ngħata għal sa 100</w:t>
      </w:r>
      <w:r w:rsidR="009A003C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jum. Il-profilassi għandha tkun qasira kemm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skont ir-riskju </w:t>
      </w:r>
      <w:r w:rsidR="00C3789F" w:rsidRPr="00FB070A">
        <w:rPr>
          <w:rFonts w:cs="Times New Roman"/>
          <w:color w:val="000000"/>
        </w:rPr>
        <w:t xml:space="preserve"> li titfaċċa </w:t>
      </w:r>
      <w:r w:rsidRPr="00FB070A">
        <w:rPr>
          <w:rFonts w:cs="Times New Roman"/>
          <w:color w:val="000000"/>
        </w:rPr>
        <w:t>infezzjoni fungali invażiva (IFI) kif definit minn newtropenija jew immunosoppressjoni.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tkompla biss għal sa 180 jum wara t-trapjan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każ tat-tkomplija tal-immunosoppressjoni jew tal-</w:t>
      </w:r>
      <w:r w:rsidRPr="00FB070A">
        <w:rPr>
          <w:rFonts w:cs="Times New Roman"/>
          <w:i/>
          <w:color w:val="000000"/>
        </w:rPr>
        <w:t>graft versus host disease</w:t>
      </w:r>
      <w:r w:rsidRPr="00FB070A">
        <w:rPr>
          <w:rFonts w:cs="Times New Roman"/>
          <w:color w:val="000000"/>
        </w:rPr>
        <w:t xml:space="preserve"> (GvHD) (ara sezzjoni 5.1). </w:t>
      </w:r>
    </w:p>
    <w:p w14:paraId="414AA580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67BBE781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 xml:space="preserve">Dożaġġ </w:t>
      </w:r>
    </w:p>
    <w:p w14:paraId="2EAD2F0F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-iske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ożaġġ </w:t>
      </w:r>
      <w:r w:rsidR="00484A20" w:rsidRPr="00FB070A">
        <w:rPr>
          <w:rFonts w:cs="Times New Roman"/>
          <w:color w:val="000000"/>
        </w:rPr>
        <w:t>ir</w:t>
      </w:r>
      <w:r w:rsidRPr="00FB070A">
        <w:rPr>
          <w:rFonts w:cs="Times New Roman"/>
          <w:color w:val="000000"/>
        </w:rPr>
        <w:t>rakkomandat</w:t>
      </w:r>
      <w:r w:rsidR="00484A20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 xml:space="preserve"> għal profilassi h</w:t>
      </w:r>
      <w:r w:rsidR="00484A20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 xml:space="preserve"> l-istess bħal d</w:t>
      </w:r>
      <w:r w:rsidR="00484A20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>k għa</w:t>
      </w:r>
      <w:r w:rsidR="004E1088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fil-grupp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tà rispettivi. Jekk jogħġbok irreferi għat-tabelli ta</w:t>
      </w:r>
      <w:r w:rsidR="004E1088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 hawn fuq.</w:t>
      </w:r>
    </w:p>
    <w:p w14:paraId="44F31B34" w14:textId="77777777" w:rsidR="00FC0116" w:rsidRPr="00FB070A" w:rsidRDefault="00FC0116" w:rsidP="00B462A1">
      <w:pPr>
        <w:autoSpaceDE w:val="0"/>
        <w:autoSpaceDN w:val="0"/>
        <w:adjustRightInd w:val="0"/>
        <w:rPr>
          <w:color w:val="000000"/>
        </w:rPr>
      </w:pPr>
    </w:p>
    <w:p w14:paraId="3D67820B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>Tul ta</w:t>
      </w:r>
      <w:r w:rsidR="005E393F" w:rsidRPr="00FB070A">
        <w:rPr>
          <w:rFonts w:cs="Times New Roman"/>
          <w:i/>
          <w:iCs/>
          <w:color w:val="000000"/>
        </w:rPr>
        <w:t>’</w:t>
      </w:r>
      <w:r w:rsidRPr="00FB070A">
        <w:rPr>
          <w:rFonts w:cs="Times New Roman"/>
          <w:i/>
          <w:iCs/>
          <w:color w:val="000000"/>
        </w:rPr>
        <w:t xml:space="preserve"> żmien tal-profilassi</w:t>
      </w:r>
    </w:p>
    <w:p w14:paraId="46F4A5E7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s-sigurtà u l-effikaċja ta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għal aktar minn 180 jum ma ġ</w:t>
      </w:r>
      <w:r w:rsidR="00484A20" w:rsidRPr="00FB070A">
        <w:rPr>
          <w:sz w:val="22"/>
          <w:szCs w:val="22"/>
          <w:lang w:val="mt-MT"/>
        </w:rPr>
        <w:t>ew</w:t>
      </w:r>
      <w:r w:rsidRPr="00FB070A">
        <w:rPr>
          <w:sz w:val="22"/>
          <w:szCs w:val="22"/>
          <w:lang w:val="mt-MT"/>
        </w:rPr>
        <w:t>x studjat</w:t>
      </w:r>
      <w:r w:rsidR="00484A20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adegwat fil-provi kliniċi.</w:t>
      </w:r>
    </w:p>
    <w:p w14:paraId="328D7AD1" w14:textId="77777777" w:rsidR="00FC0116" w:rsidRPr="00FB070A" w:rsidRDefault="00FC011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</w:p>
    <w:p w14:paraId="78AD6CFA" w14:textId="77777777" w:rsidR="00FC0116" w:rsidRPr="00FB070A" w:rsidRDefault="00FC0116">
      <w:pPr>
        <w:pStyle w:val="CM55"/>
        <w:spacing w:after="0"/>
        <w:ind w:right="555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użu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i profilassi għal aktar minn 180 jum (6 xhur) jeħtieġ evalwazzjon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attenzjoni tal-bilanċ</w:t>
      </w:r>
      <w:r w:rsidR="004E1088" w:rsidRPr="00FB070A">
        <w:rPr>
          <w:color w:val="000000"/>
          <w:sz w:val="22"/>
          <w:szCs w:val="22"/>
          <w:lang w:val="mt-MT"/>
        </w:rPr>
        <w:t xml:space="preserve"> bejn il-</w:t>
      </w:r>
      <w:r w:rsidRPr="00FB070A">
        <w:rPr>
          <w:color w:val="000000"/>
          <w:sz w:val="22"/>
          <w:szCs w:val="22"/>
          <w:lang w:val="mt-MT"/>
        </w:rPr>
        <w:t>benefiċċju</w:t>
      </w:r>
      <w:r w:rsidR="004E1088" w:rsidRPr="00FB070A">
        <w:rPr>
          <w:color w:val="000000"/>
          <w:sz w:val="22"/>
          <w:szCs w:val="22"/>
          <w:lang w:val="mt-MT"/>
        </w:rPr>
        <w:t xml:space="preserve"> u r-</w:t>
      </w:r>
      <w:r w:rsidRPr="00FB070A">
        <w:rPr>
          <w:color w:val="000000"/>
          <w:sz w:val="22"/>
          <w:szCs w:val="22"/>
          <w:lang w:val="mt-MT"/>
        </w:rPr>
        <w:t>riskju (ara sezzjonijiet 4.4 u 5.1).</w:t>
      </w:r>
    </w:p>
    <w:p w14:paraId="303AB6D8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57855868" w14:textId="77777777" w:rsidR="00396E1C" w:rsidRPr="00FB070A" w:rsidRDefault="00396E1C" w:rsidP="00396E1C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L-istruzzjonijiet li ġejjin japplikaw kemm għat-Trattament kif ukoll għall-Profilassi</w:t>
      </w:r>
    </w:p>
    <w:p w14:paraId="319D62C0" w14:textId="77777777" w:rsidR="00396E1C" w:rsidRPr="00FB070A" w:rsidRDefault="00396E1C">
      <w:pPr>
        <w:pStyle w:val="Default"/>
        <w:rPr>
          <w:i/>
          <w:iCs/>
          <w:sz w:val="22"/>
          <w:szCs w:val="22"/>
          <w:lang w:val="mt-MT"/>
        </w:rPr>
      </w:pPr>
    </w:p>
    <w:p w14:paraId="7DE238D6" w14:textId="77777777" w:rsidR="00FC0116" w:rsidRPr="00FB070A" w:rsidRDefault="00FC0116">
      <w:pPr>
        <w:pStyle w:val="Default"/>
        <w:rPr>
          <w:i/>
          <w:iCs/>
          <w:sz w:val="22"/>
          <w:szCs w:val="22"/>
          <w:lang w:val="mt-MT"/>
        </w:rPr>
      </w:pPr>
      <w:r w:rsidRPr="00FB070A">
        <w:rPr>
          <w:i/>
          <w:iCs/>
          <w:sz w:val="22"/>
          <w:szCs w:val="22"/>
          <w:lang w:val="mt-MT"/>
        </w:rPr>
        <w:t>Aġġustament fid-dożaġġ</w:t>
      </w:r>
    </w:p>
    <w:p w14:paraId="6AAB68D1" w14:textId="368E54C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Għal 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rofilassi, aġġustamenti fid-doża mhumiex </w:t>
      </w:r>
      <w:r w:rsidR="004E1088" w:rsidRPr="00FB070A">
        <w:rPr>
          <w:sz w:val="22"/>
          <w:szCs w:val="22"/>
          <w:lang w:val="mt-MT"/>
        </w:rPr>
        <w:t>ir</w:t>
      </w:r>
      <w:r w:rsidRPr="00FB070A">
        <w:rPr>
          <w:sz w:val="22"/>
          <w:szCs w:val="22"/>
          <w:lang w:val="mt-MT"/>
        </w:rPr>
        <w:t>rakkomandati fil-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nuqqas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effikaċja jew avvenimenti avversi assoċjati ma</w:t>
      </w:r>
      <w:r w:rsidR="004E1088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>. Fil-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vvenimenti avversi assoċjati ma</w:t>
      </w:r>
      <w:r w:rsidR="004E1088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>, it-twaqqi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u 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ediċini antifungali alternattivi </w:t>
      </w:r>
      <w:r w:rsidR="00BB2123" w:rsidRPr="00FB070A">
        <w:rPr>
          <w:sz w:val="22"/>
          <w:szCs w:val="22"/>
          <w:lang w:val="mt-MT"/>
        </w:rPr>
        <w:t xml:space="preserve">għandu </w:t>
      </w:r>
      <w:r w:rsidRPr="00FB070A">
        <w:rPr>
          <w:sz w:val="22"/>
          <w:szCs w:val="22"/>
          <w:lang w:val="mt-MT"/>
        </w:rPr>
        <w:t>jiġi kkunsidrat (ara sezzjoni</w:t>
      </w:r>
      <w:r w:rsidR="00DA48E9" w:rsidRPr="00FB070A">
        <w:rPr>
          <w:sz w:val="22"/>
          <w:szCs w:val="22"/>
          <w:lang w:val="mt-MT"/>
        </w:rPr>
        <w:t>jiet</w:t>
      </w:r>
      <w:r w:rsidR="00895D97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4.4 u 4.8)</w:t>
      </w:r>
    </w:p>
    <w:p w14:paraId="4CE11C86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73103185" w14:textId="77777777" w:rsidR="00FC0116" w:rsidRPr="00FB070A" w:rsidRDefault="00FC0116">
      <w:pPr>
        <w:tabs>
          <w:tab w:val="num" w:pos="0"/>
        </w:tabs>
        <w:spacing w:line="240" w:lineRule="auto"/>
        <w:rPr>
          <w:rFonts w:cs="Times New Roman"/>
          <w:i/>
          <w:iCs/>
          <w:color w:val="000000"/>
          <w:u w:val="single"/>
        </w:rPr>
      </w:pPr>
      <w:r w:rsidRPr="00FB070A">
        <w:rPr>
          <w:rFonts w:cs="Times New Roman"/>
          <w:i/>
          <w:iCs/>
          <w:color w:val="000000"/>
          <w:u w:val="single"/>
        </w:rPr>
        <w:t>Aġġustamenti fid-dożaġġ f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>każ ta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Pr="00FB070A">
        <w:rPr>
          <w:rFonts w:cs="Times New Roman"/>
          <w:i/>
          <w:iCs/>
          <w:color w:val="000000"/>
          <w:u w:val="single"/>
        </w:rPr>
        <w:t xml:space="preserve"> għoti </w:t>
      </w:r>
      <w:r w:rsidR="00D12F17" w:rsidRPr="00FB070A">
        <w:rPr>
          <w:rFonts w:cs="Times New Roman"/>
          <w:i/>
          <w:iCs/>
          <w:color w:val="000000"/>
          <w:u w:val="single"/>
        </w:rPr>
        <w:t>ta</w:t>
      </w:r>
      <w:r w:rsidR="005E393F" w:rsidRPr="00FB070A">
        <w:rPr>
          <w:rFonts w:cs="Times New Roman"/>
          <w:i/>
          <w:iCs/>
          <w:color w:val="000000"/>
          <w:u w:val="single"/>
        </w:rPr>
        <w:t>’</w:t>
      </w:r>
      <w:r w:rsidR="00D12F17" w:rsidRPr="00FB070A">
        <w:rPr>
          <w:rFonts w:cs="Times New Roman"/>
          <w:i/>
          <w:iCs/>
          <w:color w:val="000000"/>
          <w:u w:val="single"/>
        </w:rPr>
        <w:t xml:space="preserve"> mediċini differenti </w:t>
      </w:r>
      <w:r w:rsidRPr="00FB070A">
        <w:rPr>
          <w:rFonts w:cs="Times New Roman"/>
          <w:i/>
          <w:iCs/>
          <w:color w:val="000000"/>
          <w:u w:val="single"/>
        </w:rPr>
        <w:t>flimkien</w:t>
      </w:r>
    </w:p>
    <w:p w14:paraId="4F48AA49" w14:textId="7FA7A6FA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henytoin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ngħata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jekk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tiżdied minn </w:t>
      </w:r>
      <w:r w:rsidR="002C4830" w:rsidRPr="00FB070A">
        <w:rPr>
          <w:color w:val="000000"/>
          <w:sz w:val="22"/>
          <w:szCs w:val="22"/>
          <w:lang w:val="mt-MT"/>
        </w:rPr>
        <w:t>5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Pr="00FB070A">
        <w:rPr>
          <w:color w:val="000000"/>
          <w:sz w:val="22"/>
          <w:szCs w:val="22"/>
          <w:lang w:val="mt-MT"/>
        </w:rPr>
        <w:t>2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 xml:space="preserve"> għal </w:t>
      </w:r>
      <w:r w:rsidR="002C4830" w:rsidRPr="00FB070A">
        <w:rPr>
          <w:color w:val="000000"/>
          <w:sz w:val="22"/>
          <w:szCs w:val="22"/>
          <w:lang w:val="mt-MT"/>
        </w:rPr>
        <w:t>10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Pr="00FB070A">
        <w:rPr>
          <w:color w:val="000000"/>
          <w:sz w:val="22"/>
          <w:szCs w:val="22"/>
          <w:lang w:val="mt-MT"/>
        </w:rPr>
        <w:t>4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 xml:space="preserve">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mod orali, darbtejn kuljum </w:t>
      </w:r>
      <w:r w:rsidR="00B04E7E" w:rsidRPr="00FB070A">
        <w:rPr>
          <w:color w:val="000000"/>
          <w:sz w:val="22"/>
          <w:szCs w:val="22"/>
          <w:lang w:val="mt-MT"/>
        </w:rPr>
        <w:t>[</w:t>
      </w:r>
      <w:r w:rsidR="00C3789F" w:rsidRPr="00FB070A">
        <w:rPr>
          <w:color w:val="000000"/>
          <w:sz w:val="22"/>
          <w:szCs w:val="22"/>
          <w:lang w:val="mt-MT"/>
        </w:rPr>
        <w:t xml:space="preserve">bejn </w:t>
      </w:r>
      <w:r w:rsidR="002C4830" w:rsidRPr="00FB070A">
        <w:rPr>
          <w:color w:val="000000"/>
          <w:sz w:val="22"/>
          <w:szCs w:val="22"/>
          <w:lang w:val="mt-MT"/>
        </w:rPr>
        <w:t>2.5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Pr="00FB070A">
        <w:rPr>
          <w:color w:val="000000"/>
          <w:sz w:val="22"/>
          <w:szCs w:val="22"/>
          <w:lang w:val="mt-MT"/>
        </w:rPr>
        <w:t>1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="00C3789F" w:rsidRPr="00FB070A">
        <w:rPr>
          <w:color w:val="000000"/>
          <w:sz w:val="22"/>
          <w:szCs w:val="22"/>
          <w:lang w:val="mt-MT"/>
        </w:rPr>
        <w:t xml:space="preserve">u </w:t>
      </w:r>
      <w:r w:rsidR="002C4830" w:rsidRPr="00FB070A">
        <w:rPr>
          <w:color w:val="000000"/>
          <w:sz w:val="22"/>
          <w:szCs w:val="22"/>
          <w:lang w:val="mt-MT"/>
        </w:rPr>
        <w:t>5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Pr="00FB070A">
        <w:rPr>
          <w:color w:val="000000"/>
          <w:sz w:val="22"/>
          <w:szCs w:val="22"/>
          <w:lang w:val="mt-MT"/>
        </w:rPr>
        <w:t>2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 xml:space="preserve">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orali, darbtejn kuljum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jiżnu inqas minn 40 kg</w:t>
      </w:r>
      <w:r w:rsidR="00AC6966" w:rsidRPr="00FB070A">
        <w:rPr>
          <w:color w:val="000000"/>
          <w:sz w:val="22"/>
          <w:szCs w:val="22"/>
          <w:lang w:val="mt-MT"/>
        </w:rPr>
        <w:t>]</w:t>
      </w:r>
      <w:r w:rsidRPr="00FB070A">
        <w:rPr>
          <w:color w:val="000000"/>
          <w:sz w:val="22"/>
          <w:szCs w:val="22"/>
          <w:lang w:val="mt-MT"/>
        </w:rPr>
        <w:t>, ara sezzjonijiet 4.4 u 4.5.</w:t>
      </w:r>
    </w:p>
    <w:p w14:paraId="31B98CCF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365BB652" w14:textId="4D7217DD" w:rsidR="00FC0116" w:rsidRPr="00FB070A" w:rsidRDefault="00C3789F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L-għoti flimkien  </w:t>
      </w:r>
      <w:r w:rsidR="00FC0116" w:rsidRPr="00FB070A">
        <w:rPr>
          <w:color w:val="000000"/>
          <w:sz w:val="22"/>
          <w:szCs w:val="22"/>
          <w:lang w:val="mt-MT"/>
        </w:rPr>
        <w:t>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voriconazole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rifabutin </w:t>
      </w:r>
      <w:r w:rsidRPr="00FB070A">
        <w:rPr>
          <w:color w:val="000000"/>
          <w:sz w:val="22"/>
          <w:szCs w:val="22"/>
          <w:lang w:val="mt-MT"/>
        </w:rPr>
        <w:t>għandu jiġi evitat</w:t>
      </w:r>
      <w:r w:rsidR="00FC0116" w:rsidRPr="00FB070A">
        <w:rPr>
          <w:color w:val="000000"/>
          <w:sz w:val="22"/>
          <w:szCs w:val="22"/>
          <w:lang w:val="mt-MT"/>
        </w:rPr>
        <w:t xml:space="preserve"> jekk ikun possibbli. Madankollu, jekk il-kombinazzjoni tkun strettament meħtieġa,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voriconazole t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 tiżdied minn </w:t>
      </w:r>
      <w:r w:rsidR="002C4830" w:rsidRPr="00FB070A">
        <w:rPr>
          <w:color w:val="000000"/>
          <w:sz w:val="22"/>
          <w:szCs w:val="22"/>
          <w:lang w:val="mt-MT"/>
        </w:rPr>
        <w:t>5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="00FC0116" w:rsidRPr="00FB070A">
        <w:rPr>
          <w:color w:val="000000"/>
          <w:sz w:val="22"/>
          <w:szCs w:val="22"/>
          <w:lang w:val="mt-MT"/>
        </w:rPr>
        <w:t>2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="00FC0116" w:rsidRPr="00FB070A">
        <w:rPr>
          <w:color w:val="000000"/>
          <w:sz w:val="22"/>
          <w:szCs w:val="22"/>
          <w:lang w:val="mt-MT"/>
        </w:rPr>
        <w:t xml:space="preserve"> għal </w:t>
      </w:r>
      <w:r w:rsidR="002C4830" w:rsidRPr="00FB070A">
        <w:rPr>
          <w:color w:val="000000"/>
          <w:sz w:val="22"/>
          <w:szCs w:val="22"/>
          <w:lang w:val="mt-MT"/>
        </w:rPr>
        <w:t>8.75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="00FC0116" w:rsidRPr="00FB070A">
        <w:rPr>
          <w:color w:val="000000"/>
          <w:sz w:val="22"/>
          <w:szCs w:val="22"/>
          <w:lang w:val="mt-MT"/>
        </w:rPr>
        <w:t>35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="00FC0116" w:rsidRPr="00FB070A">
        <w:rPr>
          <w:color w:val="000000"/>
          <w:sz w:val="22"/>
          <w:szCs w:val="22"/>
          <w:lang w:val="mt-MT"/>
        </w:rPr>
        <w:t xml:space="preserve">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 xml:space="preserve">mod orali, darbtejn kuljum </w:t>
      </w:r>
      <w:r w:rsidR="00F72D36" w:rsidRPr="00FB070A">
        <w:rPr>
          <w:color w:val="000000"/>
          <w:sz w:val="22"/>
          <w:szCs w:val="22"/>
          <w:lang w:val="mt-MT"/>
        </w:rPr>
        <w:t>[</w:t>
      </w:r>
      <w:r w:rsidRPr="00FB070A">
        <w:rPr>
          <w:color w:val="000000"/>
          <w:sz w:val="22"/>
          <w:szCs w:val="22"/>
          <w:lang w:val="mt-MT"/>
        </w:rPr>
        <w:t xml:space="preserve">bejn </w:t>
      </w:r>
      <w:r w:rsidR="002C4830" w:rsidRPr="00FB070A">
        <w:rPr>
          <w:color w:val="000000"/>
          <w:sz w:val="22"/>
          <w:szCs w:val="22"/>
          <w:lang w:val="mt-MT"/>
        </w:rPr>
        <w:t>2.5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="00FC0116" w:rsidRPr="00FB070A">
        <w:rPr>
          <w:color w:val="000000"/>
          <w:sz w:val="22"/>
          <w:szCs w:val="22"/>
          <w:lang w:val="mt-MT"/>
        </w:rPr>
        <w:t>1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="00FC0116"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 xml:space="preserve">u </w:t>
      </w:r>
      <w:r w:rsidR="002C4830" w:rsidRPr="00FB070A">
        <w:rPr>
          <w:color w:val="000000"/>
          <w:sz w:val="22"/>
          <w:szCs w:val="22"/>
          <w:lang w:val="mt-MT"/>
        </w:rPr>
        <w:t>5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="00FC0116" w:rsidRPr="00FB070A">
        <w:rPr>
          <w:color w:val="000000"/>
          <w:sz w:val="22"/>
          <w:szCs w:val="22"/>
          <w:lang w:val="mt-MT"/>
        </w:rPr>
        <w:t>2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="00FC0116" w:rsidRPr="00FB070A">
        <w:rPr>
          <w:color w:val="000000"/>
          <w:sz w:val="22"/>
          <w:szCs w:val="22"/>
          <w:lang w:val="mt-MT"/>
        </w:rPr>
        <w:t xml:space="preserve">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>mod orali, darbtejn kuljum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FC0116" w:rsidRPr="00FB070A">
        <w:rPr>
          <w:color w:val="000000"/>
          <w:sz w:val="22"/>
          <w:szCs w:val="22"/>
          <w:lang w:val="mt-MT"/>
        </w:rPr>
        <w:t>pazjenti li jiżnu inqas minn 40 kg</w:t>
      </w:r>
      <w:r w:rsidR="00D22495" w:rsidRPr="00FB070A">
        <w:rPr>
          <w:color w:val="000000"/>
          <w:sz w:val="22"/>
          <w:szCs w:val="22"/>
          <w:lang w:val="mt-MT"/>
        </w:rPr>
        <w:t>]</w:t>
      </w:r>
      <w:r w:rsidR="00FC0116" w:rsidRPr="00FB070A">
        <w:rPr>
          <w:color w:val="000000"/>
          <w:sz w:val="22"/>
          <w:szCs w:val="22"/>
          <w:lang w:val="mt-MT"/>
        </w:rPr>
        <w:t>, ara sezzjonijiet 4.4 u 4.5.</w:t>
      </w:r>
    </w:p>
    <w:p w14:paraId="776E2873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5812BA9D" w14:textId="0076DE7A" w:rsidR="00FC0116" w:rsidRPr="00FB070A" w:rsidRDefault="00FC0116" w:rsidP="00E6624D">
      <w:pPr>
        <w:pStyle w:val="CM55"/>
        <w:keepNext/>
        <w:keepLines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Efavirenz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ngħata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jekk 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</w:t>
      </w:r>
      <w:r w:rsidR="00C3789F" w:rsidRPr="00FB070A">
        <w:rPr>
          <w:color w:val="000000"/>
          <w:sz w:val="22"/>
          <w:szCs w:val="22"/>
          <w:lang w:val="mt-MT"/>
        </w:rPr>
        <w:t>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tiżdied għal </w:t>
      </w:r>
      <w:r w:rsidR="002C4830" w:rsidRPr="00FB070A">
        <w:rPr>
          <w:color w:val="000000"/>
          <w:sz w:val="22"/>
          <w:szCs w:val="22"/>
          <w:lang w:val="mt-MT"/>
        </w:rPr>
        <w:t>10 m</w:t>
      </w:r>
      <w:r w:rsidR="002041FC" w:rsidRPr="00FB070A">
        <w:rPr>
          <w:color w:val="000000"/>
          <w:sz w:val="22"/>
          <w:szCs w:val="22"/>
          <w:lang w:val="mt-MT"/>
        </w:rPr>
        <w:t>l</w:t>
      </w:r>
      <w:r w:rsidR="002C4830" w:rsidRPr="00FB070A">
        <w:rPr>
          <w:color w:val="000000"/>
          <w:sz w:val="22"/>
          <w:szCs w:val="22"/>
          <w:lang w:val="mt-MT"/>
        </w:rPr>
        <w:t xml:space="preserve"> (</w:t>
      </w:r>
      <w:r w:rsidRPr="00FB070A">
        <w:rPr>
          <w:color w:val="000000"/>
          <w:sz w:val="22"/>
          <w:szCs w:val="22"/>
          <w:lang w:val="mt-MT"/>
        </w:rPr>
        <w:t>400 mg</w:t>
      </w:r>
      <w:r w:rsidR="002C4830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 xml:space="preserve"> kull 12-il siegħa u 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efavirenz titnaqqas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50 %, i.e. għal 300 mg darba kuljum. Meta </w:t>
      </w:r>
      <w:r w:rsidR="004E1088" w:rsidRPr="00FB070A">
        <w:rPr>
          <w:color w:val="000000"/>
          <w:sz w:val="22"/>
          <w:szCs w:val="22"/>
          <w:lang w:val="mt-MT"/>
        </w:rPr>
        <w:t>t-trattament</w:t>
      </w:r>
      <w:r w:rsidRPr="00FB070A">
        <w:rPr>
          <w:color w:val="000000"/>
          <w:sz w:val="22"/>
          <w:szCs w:val="22"/>
          <w:lang w:val="mt-MT"/>
        </w:rPr>
        <w:t xml:space="preserve">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titwaqqaf, id-dożaġġ inizja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efavirenz għandu jkun mibdul għal li kien (ara sezzjonijiet 4.4 u 4.5).</w:t>
      </w:r>
    </w:p>
    <w:p w14:paraId="618DF62B" w14:textId="77777777" w:rsidR="00FC0116" w:rsidRPr="00FB070A" w:rsidRDefault="00FC0116">
      <w:pPr>
        <w:pStyle w:val="Default"/>
        <w:rPr>
          <w:sz w:val="22"/>
          <w:lang w:val="mt-MT"/>
        </w:rPr>
      </w:pPr>
    </w:p>
    <w:p w14:paraId="1E29C75C" w14:textId="77777777" w:rsidR="00FC0116" w:rsidRPr="00FB070A" w:rsidRDefault="006321FE">
      <w:pPr>
        <w:rPr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A</w:t>
      </w:r>
      <w:r w:rsidR="00FC0116" w:rsidRPr="00FB070A">
        <w:rPr>
          <w:i/>
          <w:color w:val="000000"/>
          <w:u w:val="single"/>
        </w:rPr>
        <w:t>nzjani</w:t>
      </w:r>
    </w:p>
    <w:p w14:paraId="43D1D1F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hux meħtieġ aġġustament tad-doża għal pazjenti anzjani (ara sezzjoni 5.2).</w:t>
      </w:r>
    </w:p>
    <w:p w14:paraId="636FC2E5" w14:textId="77777777" w:rsidR="00FC0116" w:rsidRPr="00FB070A" w:rsidRDefault="00FC0116">
      <w:pPr>
        <w:rPr>
          <w:color w:val="000000"/>
        </w:rPr>
      </w:pPr>
    </w:p>
    <w:p w14:paraId="5194BBCF" w14:textId="77777777" w:rsidR="00FC0116" w:rsidRPr="00FB070A" w:rsidRDefault="006321FE">
      <w:pPr>
        <w:rPr>
          <w:i/>
          <w:color w:val="000000"/>
          <w:u w:val="single"/>
        </w:rPr>
      </w:pPr>
      <w:r w:rsidRPr="00FB070A">
        <w:rPr>
          <w:i/>
          <w:color w:val="000000"/>
          <w:u w:val="single"/>
        </w:rPr>
        <w:t>I</w:t>
      </w:r>
      <w:r w:rsidR="00FC0116" w:rsidRPr="00FB070A">
        <w:rPr>
          <w:i/>
          <w:color w:val="000000"/>
          <w:u w:val="single"/>
        </w:rPr>
        <w:t xml:space="preserve">ndeboliment tal-kliewi </w:t>
      </w:r>
    </w:p>
    <w:p w14:paraId="51F5CE4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ogħ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orali mhix affettwata minn indeboliment tal-kliewi. Għalhekk, mhux meħtieġ aġġustament tad-dożaġġ orali fil-każ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deboliment ħafif għal sever tal-kliewi (ara sezzjoni</w:t>
      </w:r>
      <w:r w:rsidR="00737B22" w:rsidRPr="00FB070A">
        <w:rPr>
          <w:color w:val="000000"/>
        </w:rPr>
        <w:t> </w:t>
      </w:r>
      <w:r w:rsidRPr="00FB070A">
        <w:rPr>
          <w:color w:val="000000"/>
        </w:rPr>
        <w:t>5.2).</w:t>
      </w:r>
    </w:p>
    <w:p w14:paraId="5DF6C6EA" w14:textId="77777777" w:rsidR="00FC0116" w:rsidRPr="00FB070A" w:rsidRDefault="00FC0116">
      <w:pPr>
        <w:rPr>
          <w:color w:val="000000"/>
        </w:rPr>
      </w:pPr>
    </w:p>
    <w:p w14:paraId="5F39F26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jiġi ħemodijalizzat bi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21 ml/min. Sess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ħemodijali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sigħat ma tneħħix ammont suffiċ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biex teħtieġ aġġustament tad-doża.</w:t>
      </w:r>
    </w:p>
    <w:p w14:paraId="4D150267" w14:textId="77777777" w:rsidR="00FC0116" w:rsidRPr="00FB070A" w:rsidRDefault="00FC0116">
      <w:pPr>
        <w:rPr>
          <w:color w:val="000000"/>
        </w:rPr>
      </w:pPr>
    </w:p>
    <w:p w14:paraId="3A0A10F8" w14:textId="77777777" w:rsidR="00FC0116" w:rsidRPr="00FB070A" w:rsidRDefault="006321FE">
      <w:pPr>
        <w:rPr>
          <w:color w:val="000000"/>
          <w:u w:val="single"/>
        </w:rPr>
      </w:pPr>
      <w:r w:rsidRPr="00FB070A">
        <w:rPr>
          <w:i/>
          <w:color w:val="000000"/>
          <w:u w:val="single"/>
        </w:rPr>
        <w:t>I</w:t>
      </w:r>
      <w:r w:rsidR="00FC0116" w:rsidRPr="00FB070A">
        <w:rPr>
          <w:i/>
          <w:color w:val="000000"/>
          <w:u w:val="single"/>
        </w:rPr>
        <w:t>ndeboliment tal-fwied</w:t>
      </w:r>
    </w:p>
    <w:p w14:paraId="2F39D4FC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 xml:space="preserve">Huwa rakkomandat li jintużaw l-iskemi standard </w:t>
      </w:r>
      <w:r w:rsidRPr="00FB070A">
        <w:rPr>
          <w:snapToGrid w:val="0"/>
          <w:color w:val="000000"/>
        </w:rPr>
        <w:t>ta</w:t>
      </w:r>
      <w:r w:rsidRPr="00FB070A">
        <w:rPr>
          <w:color w:val="000000"/>
        </w:rPr>
        <w:t>d-doża inizjali aktar qawwija</w:t>
      </w:r>
      <w:r w:rsidRPr="00FB070A">
        <w:rPr>
          <w:snapToGrid w:val="0"/>
          <w:color w:val="000000"/>
        </w:rPr>
        <w:t xml:space="preserve"> iżda </w:t>
      </w:r>
      <w:r w:rsidRPr="00FB070A">
        <w:rPr>
          <w:color w:val="000000"/>
        </w:rPr>
        <w:t>li</w:t>
      </w:r>
      <w:r w:rsidRPr="00FB070A">
        <w:rPr>
          <w:snapToGrid w:val="0"/>
          <w:color w:val="000000"/>
        </w:rPr>
        <w:t xml:space="preserve"> d-doż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manteniment </w:t>
      </w:r>
      <w:r w:rsidRPr="00FB070A">
        <w:rPr>
          <w:color w:val="000000"/>
        </w:rPr>
        <w:t xml:space="preserve">titnaqqas bin-nofs </w:t>
      </w:r>
      <w:r w:rsidRPr="00FB070A">
        <w:rPr>
          <w:snapToGrid w:val="0"/>
          <w:color w:val="000000"/>
        </w:rPr>
        <w:t>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pazjen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cirrożi tal-fwied ħafifa għal moderata (Child-Pugh A u B) li jkunu qegħdin jirċievu voriconazole </w:t>
      </w:r>
      <w:r w:rsidRPr="00FB070A">
        <w:rPr>
          <w:color w:val="000000"/>
        </w:rPr>
        <w:t>(ara sezzjoni</w:t>
      </w:r>
      <w:r w:rsidR="00737B22" w:rsidRPr="00FB070A">
        <w:rPr>
          <w:color w:val="000000"/>
        </w:rPr>
        <w:t> </w:t>
      </w:r>
      <w:r w:rsidRPr="00FB070A">
        <w:rPr>
          <w:color w:val="000000"/>
        </w:rPr>
        <w:t>5.2)</w:t>
      </w:r>
      <w:r w:rsidRPr="00FB070A">
        <w:rPr>
          <w:snapToGrid w:val="0"/>
          <w:color w:val="000000"/>
        </w:rPr>
        <w:t xml:space="preserve">. </w:t>
      </w:r>
    </w:p>
    <w:p w14:paraId="58AC87AF" w14:textId="77777777" w:rsidR="00FC0116" w:rsidRPr="00FB070A" w:rsidRDefault="00FC0116">
      <w:pPr>
        <w:rPr>
          <w:snapToGrid w:val="0"/>
          <w:color w:val="000000"/>
        </w:rPr>
      </w:pPr>
    </w:p>
    <w:p w14:paraId="6DDE30F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ma ġiex studj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ċirrożi tal-fwied kronika severa (Child-Pugh C). </w:t>
      </w:r>
    </w:p>
    <w:p w14:paraId="000A7A1C" w14:textId="77777777" w:rsidR="00FC0116" w:rsidRPr="00FB070A" w:rsidRDefault="00FC0116">
      <w:pPr>
        <w:rPr>
          <w:color w:val="000000"/>
        </w:rPr>
      </w:pPr>
    </w:p>
    <w:p w14:paraId="2CFB452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Hemm dejta limitata dwar i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tal-funzjoni tal-fwied mhux normali (aspartate transaminase [AST], alanine transaminase [ALT], alkaline phosphatase [ALP], jew bilirubin totali &gt;5</w:t>
      </w:r>
      <w:r w:rsidR="00737B22" w:rsidRPr="00FB070A">
        <w:rPr>
          <w:color w:val="000000"/>
        </w:rPr>
        <w:t> </w:t>
      </w:r>
      <w:r w:rsidRPr="00FB070A">
        <w:rPr>
          <w:color w:val="000000"/>
        </w:rPr>
        <w:t>darbiet il-limit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uq tan-normal).</w:t>
      </w:r>
    </w:p>
    <w:p w14:paraId="3E9815B3" w14:textId="77777777" w:rsidR="00FC0116" w:rsidRPr="00FB070A" w:rsidRDefault="00FC0116">
      <w:pPr>
        <w:rPr>
          <w:color w:val="000000"/>
        </w:rPr>
      </w:pPr>
    </w:p>
    <w:p w14:paraId="6B854E2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ġie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elevazzjonijie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tal-funzjoni tal-fwied u sinjali kliniċ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ħsara fil-fwied, bħas-suffejra, u għandu jintuża bi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deboliment sever tal-fwied jekk il-vantaġġ ikun akbar mir-riskju potenzjali. Il-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deboliment sever tal-fwied iridu jiġu mmonitorjati sewwa għat-tossiċità mill-mediċina (ara wkoll sezzjoni</w:t>
      </w:r>
      <w:r w:rsidR="00737B22" w:rsidRPr="00FB070A">
        <w:rPr>
          <w:color w:val="000000"/>
        </w:rPr>
        <w:t> </w:t>
      </w:r>
      <w:r w:rsidRPr="00FB070A">
        <w:rPr>
          <w:color w:val="000000"/>
        </w:rPr>
        <w:t>4.8).</w:t>
      </w:r>
    </w:p>
    <w:p w14:paraId="74148ECD" w14:textId="77777777" w:rsidR="00FC0116" w:rsidRPr="00FB070A" w:rsidRDefault="00FC0116">
      <w:pPr>
        <w:rPr>
          <w:color w:val="000000"/>
        </w:rPr>
      </w:pPr>
    </w:p>
    <w:p w14:paraId="53B73DE4" w14:textId="77777777" w:rsidR="00FC0116" w:rsidRPr="00FB070A" w:rsidRDefault="00FC0116">
      <w:pPr>
        <w:pStyle w:val="CM55"/>
        <w:keepNext/>
        <w:keepLines/>
        <w:widowControl/>
        <w:spacing w:after="0"/>
        <w:rPr>
          <w:i/>
          <w:color w:val="000000"/>
          <w:sz w:val="22"/>
          <w:szCs w:val="22"/>
          <w:u w:val="single"/>
          <w:lang w:val="mt-MT"/>
        </w:rPr>
      </w:pPr>
      <w:r w:rsidRPr="00FB070A">
        <w:rPr>
          <w:i/>
          <w:color w:val="000000"/>
          <w:sz w:val="22"/>
          <w:szCs w:val="22"/>
          <w:u w:val="single"/>
          <w:lang w:val="mt-MT"/>
        </w:rPr>
        <w:t xml:space="preserve">Popolazzjoni pedjatrika </w:t>
      </w:r>
    </w:p>
    <w:p w14:paraId="37CE3190" w14:textId="77777777" w:rsidR="00FC0116" w:rsidRPr="00FB070A" w:rsidRDefault="00FC0116">
      <w:pPr>
        <w:pStyle w:val="Default"/>
        <w:keepNext/>
        <w:keepLines/>
        <w:widowControl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s-sigurtà u l-effikaċj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 fit-tfal taħt is-sentejn għadhom ma ġewx </w:t>
      </w:r>
      <w:r w:rsidR="003E64C7" w:rsidRPr="00FB070A">
        <w:rPr>
          <w:sz w:val="22"/>
          <w:szCs w:val="22"/>
          <w:lang w:val="mt-MT"/>
        </w:rPr>
        <w:t>determinati</w:t>
      </w:r>
      <w:r w:rsidRPr="00FB070A">
        <w:rPr>
          <w:sz w:val="22"/>
          <w:szCs w:val="22"/>
          <w:lang w:val="mt-MT"/>
        </w:rPr>
        <w:t xml:space="preserve">. </w:t>
      </w:r>
      <w:r w:rsidR="003E64C7" w:rsidRPr="00FB070A">
        <w:rPr>
          <w:i/>
          <w:iCs/>
          <w:sz w:val="22"/>
          <w:szCs w:val="22"/>
          <w:lang w:val="mt-MT"/>
        </w:rPr>
        <w:t>Data</w:t>
      </w:r>
      <w:r w:rsidRPr="00FB070A">
        <w:rPr>
          <w:sz w:val="22"/>
          <w:szCs w:val="22"/>
          <w:lang w:val="mt-MT"/>
        </w:rPr>
        <w:t xml:space="preserve"> disponibbli hija deskritta f</w:t>
      </w:r>
      <w:r w:rsidR="003E64C7" w:rsidRPr="00FB070A">
        <w:rPr>
          <w:sz w:val="22"/>
          <w:szCs w:val="22"/>
          <w:lang w:val="mt-MT"/>
        </w:rPr>
        <w:t>is-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sezzjoni</w:t>
      </w:r>
      <w:r w:rsidR="003E64C7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4.8 u 5.1, iżda ma t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sir l-ebda rakkomandazzjoni dwar il-pożoloġija. </w:t>
      </w:r>
    </w:p>
    <w:p w14:paraId="7C504411" w14:textId="77777777" w:rsidR="00FC0116" w:rsidRPr="00FB070A" w:rsidRDefault="00FC0116">
      <w:pPr>
        <w:rPr>
          <w:color w:val="000000"/>
        </w:rPr>
      </w:pPr>
    </w:p>
    <w:p w14:paraId="2E502974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Metodu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kif </w:t>
      </w:r>
      <w:r w:rsidR="003E64C7" w:rsidRPr="00FB070A">
        <w:rPr>
          <w:color w:val="000000"/>
          <w:u w:val="single"/>
        </w:rPr>
        <w:t xml:space="preserve">għandu </w:t>
      </w:r>
      <w:r w:rsidRPr="00FB070A">
        <w:rPr>
          <w:color w:val="000000"/>
          <w:u w:val="single"/>
        </w:rPr>
        <w:t>jingħata</w:t>
      </w:r>
    </w:p>
    <w:p w14:paraId="5453028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suspensjoni orali għandhom jittieħdu mill-inqas siegħa qabel, jew sagħtejn wara, ikla.</w:t>
      </w:r>
    </w:p>
    <w:p w14:paraId="0F96035D" w14:textId="77777777" w:rsidR="00FC0116" w:rsidRPr="00FB070A" w:rsidRDefault="00FC0116">
      <w:pPr>
        <w:rPr>
          <w:color w:val="000000"/>
        </w:rPr>
      </w:pPr>
    </w:p>
    <w:p w14:paraId="090BD158" w14:textId="77777777" w:rsidR="00FC0116" w:rsidRPr="00FB070A" w:rsidRDefault="00FC0116">
      <w:pPr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4.3</w:t>
      </w:r>
      <w:r w:rsidRPr="00FB070A">
        <w:rPr>
          <w:b/>
          <w:bCs/>
          <w:color w:val="000000"/>
        </w:rPr>
        <w:tab/>
        <w:t>Kontraindikazzjonijiet</w:t>
      </w:r>
    </w:p>
    <w:p w14:paraId="256AC62E" w14:textId="77777777" w:rsidR="00FC0116" w:rsidRPr="00FB070A" w:rsidRDefault="00FC0116">
      <w:pPr>
        <w:rPr>
          <w:color w:val="000000"/>
        </w:rPr>
      </w:pPr>
    </w:p>
    <w:p w14:paraId="0C41A8C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Sensittività eċċessiva għas-sustanza(i) attiva(i) jew </w:t>
      </w:r>
      <w:r w:rsidR="003E64C7" w:rsidRPr="00FB070A">
        <w:rPr>
          <w:rFonts w:cs="Times New Roman"/>
          <w:color w:val="000000"/>
        </w:rPr>
        <w:t>kwalunkwe sustanza mhux attiva elenkata fis-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ezzjoni</w:t>
      </w:r>
      <w:r w:rsidR="003E64C7" w:rsidRPr="00FB070A">
        <w:rPr>
          <w:color w:val="000000"/>
        </w:rPr>
        <w:t> </w:t>
      </w:r>
      <w:r w:rsidRPr="00FB070A">
        <w:rPr>
          <w:color w:val="000000"/>
        </w:rPr>
        <w:t>6.1.</w:t>
      </w:r>
    </w:p>
    <w:p w14:paraId="4DF5B55C" w14:textId="1989C8EF" w:rsidR="00FC0116" w:rsidRPr="00FB070A" w:rsidRDefault="00FC0116">
      <w:pPr>
        <w:pStyle w:val="Footer"/>
        <w:rPr>
          <w:ins w:id="120" w:author="RWS_1" w:date="2025-11-26T00:05:00Z"/>
          <w:rFonts w:ascii="Times New Roman" w:hAnsi="Times New Roman" w:cs="Times New Roman"/>
          <w:color w:val="000000"/>
          <w:sz w:val="22"/>
          <w:szCs w:val="22"/>
        </w:rPr>
      </w:pPr>
    </w:p>
    <w:p w14:paraId="3DCE622C" w14:textId="4E7FF119" w:rsidR="0078681F" w:rsidRPr="00FB070A" w:rsidRDefault="0078681F">
      <w:pPr>
        <w:pStyle w:val="Footer"/>
        <w:rPr>
          <w:ins w:id="121" w:author="RWS_1" w:date="2025-11-26T00:05:00Z"/>
          <w:rFonts w:ascii="Times New Roman" w:hAnsi="Times New Roman" w:cs="Times New Roman"/>
          <w:color w:val="000000"/>
          <w:sz w:val="22"/>
          <w:szCs w:val="22"/>
        </w:rPr>
      </w:pPr>
      <w:ins w:id="122" w:author="RWS_1" w:date="2025-11-26T00:05:00Z">
        <w:r w:rsidRPr="00FB070A">
          <w:rPr>
            <w:rFonts w:ascii="Times New Roman" w:hAnsi="Times New Roman" w:cs="Times New Roman"/>
            <w:color w:val="000000"/>
            <w:sz w:val="22"/>
            <w:szCs w:val="22"/>
          </w:rPr>
          <w:t xml:space="preserve">Il-mediċini </w:t>
        </w:r>
      </w:ins>
      <w:ins w:id="123" w:author="RWS_2" w:date="2025-11-26T07:36:00Z">
        <w:r w:rsidR="00F5705C">
          <w:rPr>
            <w:rFonts w:ascii="Times New Roman" w:hAnsi="Times New Roman" w:cs="Times New Roman"/>
            <w:color w:val="000000"/>
            <w:sz w:val="22"/>
            <w:szCs w:val="22"/>
          </w:rPr>
          <w:t>li jinteraġixxu ma’ xulxin</w:t>
        </w:r>
      </w:ins>
      <w:ins w:id="124" w:author="RWS_1" w:date="2025-11-26T00:05:00Z">
        <w:r w:rsidRPr="00FB070A">
          <w:rPr>
            <w:rFonts w:ascii="Times New Roman" w:hAnsi="Times New Roman" w:cs="Times New Roman"/>
            <w:color w:val="000000"/>
            <w:sz w:val="22"/>
            <w:szCs w:val="22"/>
          </w:rPr>
          <w:t xml:space="preserve"> elenkati f’din is-sezzjoni u f’sezzjoni 4.5 huma gwida u mhumiex meqjusa bħala lista komprensiva tal-mediċini kollha possibbli li jistgħu jkunu kontraindikati.</w:t>
        </w:r>
      </w:ins>
    </w:p>
    <w:p w14:paraId="186C1873" w14:textId="77777777" w:rsidR="0078681F" w:rsidRPr="00FB070A" w:rsidRDefault="0078681F">
      <w:pPr>
        <w:pStyle w:val="Footer"/>
        <w:rPr>
          <w:rFonts w:ascii="Times New Roman" w:hAnsi="Times New Roman" w:cs="Times New Roman"/>
          <w:color w:val="000000"/>
          <w:sz w:val="22"/>
          <w:szCs w:val="22"/>
        </w:rPr>
      </w:pPr>
    </w:p>
    <w:p w14:paraId="2DE6EEFB" w14:textId="77777777" w:rsidR="0062144F" w:rsidRPr="00FB070A" w:rsidRDefault="0062144F" w:rsidP="0062144F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  <w:r w:rsidRPr="00FB070A">
        <w:rPr>
          <w:rFonts w:ascii="Times New Roman" w:hAnsi="Times New Roman" w:cs="Times New Roman"/>
          <w:color w:val="000000"/>
          <w:sz w:val="22"/>
          <w:szCs w:val="22"/>
        </w:rPr>
        <w:t>L-amministrazzjoni flimkien ta’ voriconazole hija kontraindikata ma’ prodotti mediċinali li jiddependu ħafna fuq CYP3A4 għall-metaboliżmu, u li l-konċentrazzjonijiet għoljin tagħhom fil-plażma huma assoċjati ma’ reazzjonijiet serji u/jew ta’ periklu għall-ħajja (ara sezzjoni 4.5):</w:t>
      </w:r>
    </w:p>
    <w:p w14:paraId="0F6AE502" w14:textId="77777777" w:rsidR="0062144F" w:rsidRPr="00FB070A" w:rsidRDefault="0062144F" w:rsidP="0062144F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</w:p>
    <w:p w14:paraId="00F18031" w14:textId="77777777" w:rsidR="0078681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ins w:id="125" w:author="RWS_1" w:date="2025-11-26T00:05:00Z"/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Terfenadine</w:t>
      </w:r>
      <w:del w:id="126" w:author="RWS_1" w:date="2025-11-26T00:05:00Z">
        <w:r w:rsidRPr="00FB070A" w:rsidDel="0078681F">
          <w:rPr>
            <w:rFonts w:eastAsia="Times New Roman" w:cs="Times New Roman"/>
            <w:lang w:eastAsia="en-GB" w:bidi="ar-SA"/>
          </w:rPr>
          <w:delText xml:space="preserve">, </w:delText>
        </w:r>
      </w:del>
    </w:p>
    <w:p w14:paraId="12E03EB1" w14:textId="54D816DA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Astemizole</w:t>
      </w:r>
    </w:p>
    <w:p w14:paraId="3FD1D249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Cisapride</w:t>
      </w:r>
    </w:p>
    <w:p w14:paraId="042CC327" w14:textId="77777777" w:rsidR="0078681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127" w:author="RWS_1" w:date="2025-11-26T00:05:00Z"/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Pimozide</w:t>
      </w:r>
      <w:del w:id="128" w:author="RWS_1" w:date="2025-11-26T00:05:00Z">
        <w:r w:rsidRPr="00FB070A" w:rsidDel="0078681F">
          <w:rPr>
            <w:rFonts w:eastAsia="Calibri" w:cs="Times New Roman"/>
            <w:lang w:bidi="ar-SA"/>
          </w:rPr>
          <w:delText xml:space="preserve">, </w:delText>
        </w:r>
      </w:del>
    </w:p>
    <w:p w14:paraId="6F7D0705" w14:textId="58E5D51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Lurasidone</w:t>
      </w:r>
    </w:p>
    <w:p w14:paraId="2A83361E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Quinidine</w:t>
      </w:r>
    </w:p>
    <w:p w14:paraId="06BFD493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Ivabradine</w:t>
      </w:r>
    </w:p>
    <w:p w14:paraId="084ABD4F" w14:textId="30CBC5D9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Alkalojdi tal-ergotina (eż. ergotamine, dihydroergotamine)</w:t>
      </w:r>
    </w:p>
    <w:p w14:paraId="364D3220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lang w:eastAsia="en-GB" w:bidi="ar-SA"/>
        </w:rPr>
      </w:pPr>
      <w:r w:rsidRPr="00FB070A">
        <w:rPr>
          <w:rFonts w:eastAsia="Times New Roman" w:cs="Times New Roman"/>
          <w:lang w:eastAsia="en-GB" w:bidi="ar-SA"/>
        </w:rPr>
        <w:t>Sirolimus</w:t>
      </w:r>
    </w:p>
    <w:p w14:paraId="4A88D8D4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Naloxegol</w:t>
      </w:r>
    </w:p>
    <w:p w14:paraId="7EF329BC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Tolvaptan</w:t>
      </w:r>
    </w:p>
    <w:p w14:paraId="519500A4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129" w:author="RWS_1" w:date="2025-11-26T00:05:00Z"/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Finerenone</w:t>
      </w:r>
    </w:p>
    <w:p w14:paraId="4E8AE12E" w14:textId="4A63D445" w:rsidR="0078681F" w:rsidRPr="00FB070A" w:rsidRDefault="0078681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ins w:id="130" w:author="RWS_1" w:date="2025-11-26T00:05:00Z"/>
          <w:rFonts w:eastAsia="Times New Roman" w:cs="Times New Roman"/>
          <w:lang w:bidi="ar-SA"/>
        </w:rPr>
      </w:pPr>
      <w:ins w:id="131" w:author="RWS_1" w:date="2025-11-26T00:05:00Z">
        <w:r w:rsidRPr="00FB070A">
          <w:rPr>
            <w:rFonts w:eastAsia="Times New Roman" w:cs="Times New Roman"/>
            <w:lang w:bidi="ar-SA"/>
          </w:rPr>
          <w:t>Eplerenone</w:t>
        </w:r>
      </w:ins>
    </w:p>
    <w:p w14:paraId="7BC621B8" w14:textId="60357725" w:rsidR="0078681F" w:rsidRPr="00FB070A" w:rsidRDefault="0078681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ins w:id="132" w:author="RWS_1" w:date="2025-11-26T00:05:00Z">
        <w:r w:rsidRPr="00FB070A">
          <w:rPr>
            <w:rFonts w:eastAsia="Times New Roman" w:cs="Times New Roman"/>
            <w:lang w:bidi="ar-SA"/>
          </w:rPr>
          <w:t>Voclosporin</w:t>
        </w:r>
      </w:ins>
    </w:p>
    <w:p w14:paraId="5C466A6B" w14:textId="77777777" w:rsidR="0062144F" w:rsidRPr="00FB070A" w:rsidRDefault="0062144F" w:rsidP="0062144F">
      <w:pPr>
        <w:keepNext/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Calibri" w:cs="Times New Roman"/>
          <w:lang w:bidi="ar-SA"/>
        </w:rPr>
      </w:pPr>
      <w:r w:rsidRPr="00FB070A">
        <w:rPr>
          <w:rFonts w:eastAsia="Calibri" w:cs="Times New Roman"/>
          <w:lang w:bidi="ar-SA"/>
        </w:rPr>
        <w:t>Venetoclax: L-amministrazzjoni flimkien hija kontraindikata fil-bidu u waqt il-fażi tat-titrazzjoni tad-doża ta’ venetoclax.</w:t>
      </w:r>
    </w:p>
    <w:p w14:paraId="146D78B8" w14:textId="77777777" w:rsidR="0062144F" w:rsidRPr="00FB070A" w:rsidRDefault="0062144F" w:rsidP="0062144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Times New Roman" w:cs="Times New Roman"/>
          <w:color w:val="000000"/>
          <w:lang w:eastAsia="en-GB" w:bidi="ar-SA"/>
        </w:rPr>
      </w:pPr>
    </w:p>
    <w:p w14:paraId="46BCE942" w14:textId="693359BF" w:rsidR="0062144F" w:rsidRPr="00FB070A" w:rsidRDefault="0062144F" w:rsidP="0062144F">
      <w:pPr>
        <w:pStyle w:val="Footer"/>
        <w:keepNext/>
        <w:keepLines/>
        <w:rPr>
          <w:rFonts w:ascii="Times New Roman" w:hAnsi="Times New Roman" w:cs="Times New Roman"/>
          <w:color w:val="000000"/>
          <w:sz w:val="22"/>
          <w:szCs w:val="22"/>
        </w:rPr>
      </w:pPr>
      <w:r w:rsidRPr="00FB070A">
        <w:rPr>
          <w:rFonts w:ascii="Times New Roman" w:eastAsia="Times New Roman" w:hAnsi="Times New Roman" w:cs="Times New Roman"/>
          <w:sz w:val="22"/>
          <w:szCs w:val="22"/>
          <w:lang w:bidi="ar-SA"/>
        </w:rPr>
        <w:t>L-amministrazzjoni flimkien ta’ voriconazole hija kontraindikata ma’ prodotti mediċinali li jinduċu CYP3A4 u jnaqqsu l-konċentrazzjonijiet ta’ voriconazole fil-plażma b’mod sinifikanti</w:t>
      </w:r>
      <w:r w:rsidR="00152997" w:rsidRPr="00FB070A">
        <w:rPr>
          <w:rFonts w:ascii="Times New Roman" w:eastAsia="Times New Roman" w:hAnsi="Times New Roman" w:cs="Times New Roman"/>
          <w:sz w:val="22"/>
          <w:szCs w:val="22"/>
          <w:lang w:bidi="ar-SA"/>
        </w:rPr>
        <w:t>:</w:t>
      </w:r>
    </w:p>
    <w:p w14:paraId="584D6E94" w14:textId="77777777" w:rsidR="0062144F" w:rsidRPr="00FB070A" w:rsidRDefault="0062144F" w:rsidP="0062144F">
      <w:pPr>
        <w:rPr>
          <w:rFonts w:cs="Times New Roman"/>
          <w:color w:val="000000"/>
        </w:rPr>
      </w:pPr>
    </w:p>
    <w:p w14:paraId="2D98094B" w14:textId="7B920BF5" w:rsidR="0062144F" w:rsidRPr="00FB070A" w:rsidRDefault="0062144F" w:rsidP="0062144F">
      <w:pPr>
        <w:pStyle w:val="ListParagraph"/>
        <w:numPr>
          <w:ilvl w:val="0"/>
          <w:numId w:val="59"/>
        </w:numPr>
        <w:rPr>
          <w:color w:val="000000"/>
          <w:lang w:val="mt-MT"/>
        </w:rPr>
      </w:pPr>
      <w:r w:rsidRPr="00FB070A">
        <w:rPr>
          <w:color w:val="000000"/>
          <w:lang w:val="mt-MT"/>
        </w:rPr>
        <w:t>L-amministrazzjoni flimkien ma’ rifampicin, carbamazepine, ba</w:t>
      </w:r>
      <w:r w:rsidR="00152997" w:rsidRPr="00FB070A">
        <w:rPr>
          <w:color w:val="000000"/>
          <w:lang w:val="mt-MT"/>
        </w:rPr>
        <w:t>rbiturati li jaħdmu fit-tul eż.</w:t>
      </w:r>
      <w:r w:rsidRPr="00FB070A">
        <w:rPr>
          <w:color w:val="000000"/>
          <w:lang w:val="mt-MT"/>
        </w:rPr>
        <w:t xml:space="preserve"> phenobarbital u St John’s Wort (ara sezzjoni 4.5).</w:t>
      </w:r>
    </w:p>
    <w:p w14:paraId="3CA960CE" w14:textId="77777777" w:rsidR="0062144F" w:rsidRPr="00FB070A" w:rsidRDefault="0062144F" w:rsidP="0062144F">
      <w:pPr>
        <w:rPr>
          <w:rFonts w:cs="Times New Roman"/>
          <w:color w:val="000000"/>
        </w:rPr>
      </w:pPr>
    </w:p>
    <w:p w14:paraId="48F3A184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Efavirenz:</w:t>
      </w:r>
    </w:p>
    <w:p w14:paraId="45882742" w14:textId="77777777" w:rsidR="0062144F" w:rsidRPr="00FB070A" w:rsidRDefault="0062144F" w:rsidP="0062144F">
      <w:pPr>
        <w:ind w:left="70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L-amministrazzjoni ta’ dożi standard ta’ voriconazole flimkien ma’ efavirenz doża ta’ 400mg jew aktar darba kuljum huwa kontraindikat (ara sezzjoni 4.5). Għal aktar informazzjoni dwar l-amministrazzjoni flimkien ta’ voriconazole u dożi aktar baxxi ta’ efavirenz ara sezzjoni 4.4. </w:t>
      </w:r>
    </w:p>
    <w:p w14:paraId="1356F4CF" w14:textId="77777777" w:rsidR="0062144F" w:rsidRPr="00FB070A" w:rsidRDefault="0062144F" w:rsidP="0062144F">
      <w:pPr>
        <w:rPr>
          <w:rFonts w:cs="Times New Roman"/>
          <w:color w:val="000000"/>
        </w:rPr>
      </w:pPr>
    </w:p>
    <w:p w14:paraId="09FA56E9" w14:textId="77777777" w:rsidR="0062144F" w:rsidRPr="00FB070A" w:rsidRDefault="0062144F" w:rsidP="0062144F">
      <w:pPr>
        <w:numPr>
          <w:ilvl w:val="0"/>
          <w:numId w:val="59"/>
        </w:numPr>
        <w:tabs>
          <w:tab w:val="clear" w:pos="567"/>
        </w:tabs>
        <w:spacing w:line="240" w:lineRule="auto"/>
        <w:rPr>
          <w:rFonts w:eastAsia="Times New Roman" w:cs="Times New Roman"/>
          <w:lang w:bidi="ar-SA"/>
        </w:rPr>
      </w:pPr>
      <w:r w:rsidRPr="00FB070A">
        <w:rPr>
          <w:rFonts w:eastAsia="Times New Roman" w:cs="Times New Roman"/>
          <w:lang w:bidi="ar-SA"/>
        </w:rPr>
        <w:t>Ritonavir:</w:t>
      </w:r>
    </w:p>
    <w:p w14:paraId="63E4D47A" w14:textId="77777777" w:rsidR="0062144F" w:rsidRPr="00FB070A" w:rsidRDefault="0062144F" w:rsidP="0062144F">
      <w:pPr>
        <w:ind w:left="70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L-amministrazzjoni flimkien ma’ doża għolja ta’ ritonavir (400 mg u aktar darbtejn kuljum) hija kontraindikata (ara sezzjoni 4.5). Għal aktar informazzjoni dwar l-amministrazzjoni flimkien ma’ dożi aktar baxxi ta’ ritonavir ara sezzjoni 4.4. </w:t>
      </w:r>
    </w:p>
    <w:p w14:paraId="55EE3152" w14:textId="77777777" w:rsidR="0062144F" w:rsidRPr="00FB070A" w:rsidRDefault="0062144F">
      <w:pPr>
        <w:pStyle w:val="Footer"/>
        <w:rPr>
          <w:rFonts w:ascii="Times New Roman" w:hAnsi="Times New Roman" w:cs="Times New Roman"/>
          <w:color w:val="000000"/>
          <w:sz w:val="22"/>
          <w:szCs w:val="22"/>
        </w:rPr>
      </w:pPr>
    </w:p>
    <w:p w14:paraId="31F90449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4</w:t>
      </w:r>
      <w:r w:rsidRPr="00FB070A">
        <w:rPr>
          <w:b/>
          <w:bCs/>
          <w:color w:val="000000"/>
        </w:rPr>
        <w:tab/>
        <w:t>Twissijiet speċjali u prekawzjonijiet għall-użu</w:t>
      </w:r>
    </w:p>
    <w:p w14:paraId="392629E7" w14:textId="77777777" w:rsidR="00FC0116" w:rsidRPr="00FB070A" w:rsidRDefault="00FC0116">
      <w:pPr>
        <w:rPr>
          <w:color w:val="000000"/>
        </w:rPr>
      </w:pPr>
    </w:p>
    <w:p w14:paraId="0822646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Sensittività eċċessiva</w:t>
      </w:r>
    </w:p>
    <w:p w14:paraId="2A7282F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Għandha tintuża kawtela meta VFEND jiġi ordnat li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ensittività eċċessiva għal sustanzi antifungali oħra (ara wkoll sezzjoni 4.8).</w:t>
      </w:r>
    </w:p>
    <w:p w14:paraId="0616CC0C" w14:textId="77777777" w:rsidR="00FC0116" w:rsidRPr="00FB070A" w:rsidRDefault="00FC0116">
      <w:pPr>
        <w:rPr>
          <w:color w:val="000000"/>
        </w:rPr>
      </w:pPr>
    </w:p>
    <w:p w14:paraId="339E9013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Kardjovaskulari </w:t>
      </w:r>
    </w:p>
    <w:p w14:paraId="6509E6B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ġie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twi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ntervall QTc. Kien hemm każijiet ra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orsades de pointe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jieħdu voriconazole li kellhom 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, bħal stor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emjoterapija kardjotossika, kardjomijopatija, ipokalimja u prodotti mediċinali konkomitanti li setgħu kkontribwew. Voriconazole għandu jingħat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awtela lil pazjenti li għandhom kondizzjonijiet potenzjalment proarritmiċi, bħal:</w:t>
      </w:r>
    </w:p>
    <w:p w14:paraId="47E4F510" w14:textId="77777777" w:rsidR="00FC0116" w:rsidRPr="00FB070A" w:rsidRDefault="00FC0116">
      <w:pPr>
        <w:rPr>
          <w:color w:val="000000"/>
        </w:rPr>
      </w:pPr>
    </w:p>
    <w:p w14:paraId="359A46F2" w14:textId="77777777" w:rsidR="00FC0116" w:rsidRPr="00FB070A" w:rsidRDefault="00FC0116" w:rsidP="00183FD0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Titwil konġenitu jew akkwiżit tal-QTc.</w:t>
      </w:r>
    </w:p>
    <w:p w14:paraId="7AA08D79" w14:textId="77777777" w:rsidR="00FC0116" w:rsidRPr="00FB070A" w:rsidRDefault="00FC0116" w:rsidP="00183FD0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Kardjomijopatija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partikolari meta jkun hemm insuffiċjenza tal-qalb.</w:t>
      </w:r>
    </w:p>
    <w:p w14:paraId="7C6059CF" w14:textId="77777777" w:rsidR="00FC0116" w:rsidRPr="00FB070A" w:rsidRDefault="00FC0116" w:rsidP="00183FD0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Taħbit tal-qalb bil-mod ħafna.</w:t>
      </w:r>
    </w:p>
    <w:p w14:paraId="176247F9" w14:textId="77777777" w:rsidR="00FC0116" w:rsidRPr="00FB070A" w:rsidRDefault="00FC0116" w:rsidP="00183FD0">
      <w:pPr>
        <w:numPr>
          <w:ilvl w:val="0"/>
          <w:numId w:val="4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Arritmiji sintomatiċi eżistenti.</w:t>
      </w:r>
    </w:p>
    <w:p w14:paraId="306FD2FB" w14:textId="77777777" w:rsidR="00FC0116" w:rsidRPr="00FB070A" w:rsidRDefault="00FC0116" w:rsidP="00425124">
      <w:pPr>
        <w:numPr>
          <w:ilvl w:val="0"/>
          <w:numId w:val="4"/>
        </w:numPr>
        <w:tabs>
          <w:tab w:val="clear" w:pos="360"/>
          <w:tab w:val="num" w:pos="426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   Prodotti mediċinali konkomitanti li huma magħrufa li jtawlu l-intervall QTc. Disturb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lettroliti bħal ipokalimja, </w:t>
      </w:r>
      <w:r w:rsidR="004E1088" w:rsidRPr="00FB070A">
        <w:rPr>
          <w:iCs/>
          <w:color w:val="000000"/>
        </w:rPr>
        <w:t>ipomanjesemija</w:t>
      </w:r>
      <w:r w:rsidR="004E1088" w:rsidRPr="00FB070A">
        <w:rPr>
          <w:i/>
          <w:iCs/>
          <w:color w:val="000000"/>
        </w:rPr>
        <w:t xml:space="preserve"> </w:t>
      </w:r>
      <w:r w:rsidRPr="00FB070A">
        <w:rPr>
          <w:color w:val="000000"/>
        </w:rPr>
        <w:t>u ipokalċimja għandhom jiġu mmonitorjati u korretti, jekk ikun meħtieġ, qabel</w:t>
      </w:r>
      <w:r w:rsidRPr="00FB070A">
        <w:rPr>
          <w:i/>
          <w:color w:val="000000"/>
        </w:rPr>
        <w:t xml:space="preserve"> </w:t>
      </w:r>
      <w:r w:rsidRPr="00FB070A">
        <w:rPr>
          <w:color w:val="000000"/>
        </w:rPr>
        <w:t>ma tinbeda u waqt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(ara sezzjoni 4.2). Sar studju fost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li eżamina l-effett fuq l-intervall QTc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i waħdie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sa 4 darbiet aktar mid-doża norm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ljum. Ebda suġġett ma esperjenza intervall li jaqbeż il-limitu kliniku potenzjalment rileva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00 msec (ara sezzjoni 5.1).</w:t>
      </w:r>
    </w:p>
    <w:p w14:paraId="4CFDB183" w14:textId="77777777" w:rsidR="00FC0116" w:rsidRPr="00FB070A" w:rsidRDefault="00FC0116">
      <w:pPr>
        <w:pStyle w:val="EndnoteText"/>
        <w:ind w:left="426"/>
        <w:rPr>
          <w:rFonts w:cs="Times New Roman"/>
          <w:color w:val="000000"/>
          <w:sz w:val="22"/>
          <w:szCs w:val="22"/>
        </w:rPr>
      </w:pPr>
    </w:p>
    <w:p w14:paraId="3B8FCF9F" w14:textId="77777777" w:rsidR="00FC0116" w:rsidRPr="00FB070A" w:rsidRDefault="00FC0116" w:rsidP="00ED7BF0">
      <w:pPr>
        <w:keepNext/>
        <w:keepLines/>
        <w:rPr>
          <w:color w:val="000000"/>
        </w:rPr>
      </w:pPr>
      <w:r w:rsidRPr="00FB070A">
        <w:rPr>
          <w:color w:val="000000"/>
          <w:u w:val="single"/>
        </w:rPr>
        <w:t>Tossiċità tal-fwied</w:t>
      </w:r>
    </w:p>
    <w:p w14:paraId="171CE93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 studji kliniċi, kien hemm każ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eazzjonijiet epatiċi waqt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(inkluż epatite klinika, kolestażi u insuffiċjenza tal-fwied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qqa, inkluż imwiet). Ka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eazzjonijiet epatiċi kienu nnotati li jseħħu primarjamen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dizzjonijiet mediċi serji eżistenti (l-aktar tumuri ematoloġiċi). Reazzjonijiet epatiċi għaddiena, fosthom epatite u suffejra, seħħew fost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ebda 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 oħra identifikabbli. Id-disturb tal-funzjoni tal-fwied ġeneralment kien riversibbli bit-twaqqif tal-kura (ara sezzjoni 4.8).</w:t>
      </w:r>
    </w:p>
    <w:p w14:paraId="4B2BD6BF" w14:textId="77777777" w:rsidR="00FC0116" w:rsidRPr="00FB070A" w:rsidRDefault="00FC0116">
      <w:pPr>
        <w:rPr>
          <w:color w:val="000000"/>
        </w:rPr>
      </w:pPr>
    </w:p>
    <w:p w14:paraId="6BDA293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Monitoraġġ tal-funzjoni tal-fwied</w:t>
      </w:r>
      <w:r w:rsidRPr="00FB070A">
        <w:rPr>
          <w:color w:val="000000"/>
        </w:rPr>
        <w:t xml:space="preserve"> </w:t>
      </w:r>
    </w:p>
    <w:p w14:paraId="2B6BF5E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Pazjenti li jirċievu VFEND għandhom jiġu mmonitorjati bir-reqqa għal tossiċità tal-fwied. Immaniġġjar kliniku għandu jinkludi evalwazzjoni fil-laboratorju tal-funzjoni tal-fwied (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peċifiku AST u ALT) fil-bidu ta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u għallinqas darba fil-ġimgħa għall-ewwel xahar tal-kura. Il-tul tal-kura għandu jkun qasir kemm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; madankollu, jekk abbażi tal-valutazzjoni tal-benefiċċju-riskju, il-kura titkompla (ara sezzjoni 4.2), il-monitoraġġ tal-frekwenza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tnaqqas għal darba fix-xahar jekk ma jkun hemm ebda bidla fit-testijiet tal-funzjoni tal-fwied.</w:t>
      </w:r>
    </w:p>
    <w:p w14:paraId="67C661EF" w14:textId="77777777" w:rsidR="00FC0116" w:rsidRPr="00FB070A" w:rsidRDefault="00FC0116">
      <w:pPr>
        <w:rPr>
          <w:color w:val="000000"/>
        </w:rPr>
      </w:pPr>
    </w:p>
    <w:p w14:paraId="40A7E9B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Jekk it-testijiet tal-funzjoni tal-fwied isiru għoljin sew, VFEND għandu jitwaqqaf, ħlief jekk il-ġudizzju mit-tabib tar-riskju-benefiċċju tal-kura għall-pazjent jiġġustifika użu kontinwu.</w:t>
      </w:r>
    </w:p>
    <w:p w14:paraId="04BCD2F1" w14:textId="77777777" w:rsidR="00FC0116" w:rsidRPr="00FB070A" w:rsidRDefault="00FC0116">
      <w:pPr>
        <w:rPr>
          <w:color w:val="000000"/>
        </w:rPr>
      </w:pPr>
    </w:p>
    <w:p w14:paraId="5AF51E6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monitoraġġ tal-funzjoni tal-fwied għandu jsir kemm fuq it-tfal kif ukoll fuq l-adulti.</w:t>
      </w:r>
    </w:p>
    <w:p w14:paraId="089C0766" w14:textId="77777777" w:rsidR="00FC0116" w:rsidRPr="00FB070A" w:rsidRDefault="00FC0116">
      <w:pPr>
        <w:rPr>
          <w:color w:val="000000"/>
        </w:rPr>
      </w:pPr>
    </w:p>
    <w:p w14:paraId="64D48D73" w14:textId="77777777" w:rsidR="00856098" w:rsidRPr="00FB070A" w:rsidRDefault="00856098" w:rsidP="00856098">
      <w:pP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Reazzjonijiet avversi dermatoloġiċi serji</w:t>
      </w:r>
    </w:p>
    <w:p w14:paraId="494353DC" w14:textId="77777777" w:rsidR="00856098" w:rsidRPr="00FB070A" w:rsidRDefault="00856098" w:rsidP="00856098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 </w:t>
      </w:r>
    </w:p>
    <w:p w14:paraId="36F50C05" w14:textId="77777777" w:rsidR="00856098" w:rsidRPr="00FB070A" w:rsidRDefault="00856098" w:rsidP="008E6F16">
      <w:pPr>
        <w:numPr>
          <w:ilvl w:val="0"/>
          <w:numId w:val="54"/>
        </w:numPr>
        <w:rPr>
          <w:rFonts w:cs="Times New Roman"/>
          <w:color w:val="000000"/>
        </w:rPr>
      </w:pPr>
      <w:r w:rsidRPr="00FB070A">
        <w:rPr>
          <w:color w:val="000000"/>
        </w:rPr>
        <w:t>Fototossiċità</w:t>
      </w:r>
    </w:p>
    <w:p w14:paraId="71DAE146" w14:textId="77777777" w:rsidR="00856098" w:rsidRPr="00FB070A" w:rsidRDefault="00856098" w:rsidP="00216AF9">
      <w:pPr>
        <w:ind w:left="567"/>
        <w:rPr>
          <w:color w:val="000000"/>
        </w:rPr>
      </w:pPr>
      <w:r w:rsidRPr="00FB070A">
        <w:rPr>
          <w:color w:val="000000"/>
        </w:rPr>
        <w:t>Barra minn hekk VFEND k</w:t>
      </w:r>
      <w:r w:rsidR="00BE6A57" w:rsidRPr="00FB070A">
        <w:rPr>
          <w:color w:val="000000"/>
        </w:rPr>
        <w:t>ien assoċjat ma</w:t>
      </w:r>
      <w:r w:rsidR="005E393F" w:rsidRPr="00FB070A">
        <w:rPr>
          <w:color w:val="000000"/>
        </w:rPr>
        <w:t>’</w:t>
      </w:r>
      <w:r w:rsidR="00BE6A57" w:rsidRPr="00FB070A">
        <w:rPr>
          <w:color w:val="000000"/>
        </w:rPr>
        <w:t xml:space="preserve"> fototossiċità</w:t>
      </w:r>
      <w:r w:rsidRPr="00FB070A">
        <w:rPr>
          <w:color w:val="000000"/>
        </w:rPr>
        <w:t xml:space="preserve">, </w:t>
      </w:r>
      <w:r w:rsidRPr="00FB070A">
        <w:rPr>
          <w:bCs/>
          <w:color w:val="000000"/>
        </w:rPr>
        <w:t>li tinkludi reazzjonijiet bħal nemex, lentigo</w:t>
      </w:r>
      <w:r w:rsidR="0094244D" w:rsidRPr="00FB070A">
        <w:rPr>
          <w:bCs/>
          <w:color w:val="000000"/>
        </w:rPr>
        <w:t>,</w:t>
      </w:r>
      <w:r w:rsidRPr="00FB070A">
        <w:rPr>
          <w:bCs/>
          <w:color w:val="000000"/>
        </w:rPr>
        <w:t xml:space="preserve"> keratożi aktinika</w:t>
      </w:r>
      <w:r w:rsidR="0094244D" w:rsidRPr="00FB070A">
        <w:rPr>
          <w:bCs/>
          <w:color w:val="000000"/>
        </w:rPr>
        <w:t xml:space="preserve"> u pseudoporphyria</w:t>
      </w:r>
      <w:r w:rsidR="0094244D" w:rsidRPr="00FB070A">
        <w:rPr>
          <w:color w:val="000000"/>
        </w:rPr>
        <w:t>.</w:t>
      </w:r>
      <w:r w:rsidRPr="00FB070A">
        <w:rPr>
          <w:color w:val="000000"/>
        </w:rPr>
        <w:t xml:space="preserve"> </w:t>
      </w:r>
      <w:r w:rsidR="000F4840" w:rsidRPr="00FB070A">
        <w:rPr>
          <w:color w:val="000000"/>
        </w:rPr>
        <w:t xml:space="preserve">Hemm riskju potenzjali akbar ta’ reazzjonijiet/tossiċità fil-ġilda bl-użu konkomitanti ta’ aġenti fotosensitizzanti (eż. methotrexate, eċċ). </w:t>
      </w:r>
      <w:r w:rsidRPr="00FB070A">
        <w:rPr>
          <w:color w:val="000000"/>
        </w:rPr>
        <w:t>Huwa rrakkomandat li l-pazjenti kollha, inklużi tfal, jevitaw esponiment għal dawl tax-xemx dirett waqt i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FEND </w:t>
      </w:r>
      <w:r w:rsidR="0094244D" w:rsidRPr="00FB070A">
        <w:rPr>
          <w:color w:val="000000"/>
        </w:rPr>
        <w:t xml:space="preserve">u </w:t>
      </w:r>
      <w:r w:rsidRPr="00FB070A">
        <w:rPr>
          <w:color w:val="000000"/>
        </w:rPr>
        <w:t>juża</w:t>
      </w:r>
      <w:r w:rsidR="0094244D" w:rsidRPr="00FB070A">
        <w:rPr>
          <w:color w:val="000000"/>
        </w:rPr>
        <w:t>w</w:t>
      </w:r>
      <w:r w:rsidRPr="00FB070A">
        <w:rPr>
          <w:color w:val="000000"/>
        </w:rPr>
        <w:t xml:space="preserve"> miżuri bħal ħwejjeġ</w:t>
      </w:r>
      <w:r w:rsidR="0094244D" w:rsidRPr="00FB070A">
        <w:rPr>
          <w:color w:val="000000"/>
        </w:rPr>
        <w:t xml:space="preserve"> protettivi</w:t>
      </w:r>
      <w:r w:rsidRPr="00FB070A">
        <w:rPr>
          <w:color w:val="000000"/>
        </w:rPr>
        <w:t xml:space="preserve"> jew skrin </w:t>
      </w:r>
      <w:r w:rsidR="0094244D" w:rsidRPr="00FB070A">
        <w:rPr>
          <w:color w:val="000000"/>
        </w:rPr>
        <w:t xml:space="preserve">biex jipproteġihom </w:t>
      </w:r>
      <w:r w:rsidRPr="00FB070A">
        <w:rPr>
          <w:color w:val="000000"/>
        </w:rPr>
        <w:t>mix-xemx li jkollu fattur għo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tezzjoni kontra x-xemx (SPF - sun protection factor).</w:t>
      </w:r>
    </w:p>
    <w:p w14:paraId="750122E0" w14:textId="77777777" w:rsidR="00856098" w:rsidRPr="00FB070A" w:rsidRDefault="00856098" w:rsidP="00856098">
      <w:pPr>
        <w:rPr>
          <w:rFonts w:cs="Times New Roman"/>
          <w:color w:val="000000"/>
          <w:u w:val="single"/>
        </w:rPr>
      </w:pPr>
    </w:p>
    <w:p w14:paraId="47A3F3AB" w14:textId="77777777" w:rsidR="00856098" w:rsidRPr="00FB070A" w:rsidRDefault="00856098" w:rsidP="008E6F16">
      <w:pPr>
        <w:numPr>
          <w:ilvl w:val="0"/>
          <w:numId w:val="54"/>
        </w:numPr>
        <w:rPr>
          <w:color w:val="000000"/>
          <w:u w:val="single"/>
        </w:rPr>
      </w:pPr>
      <w:r w:rsidRPr="00FB070A">
        <w:rPr>
          <w:color w:val="000000"/>
          <w:u w:val="single"/>
        </w:rPr>
        <w:t>Karċinoma fiċ-ċelluli skwamużi tal-ġilda (SCC)</w:t>
      </w:r>
    </w:p>
    <w:p w14:paraId="77C7D08B" w14:textId="77777777" w:rsidR="0094244D" w:rsidRPr="00FB070A" w:rsidRDefault="00856098" w:rsidP="0094244D">
      <w:pPr>
        <w:autoSpaceDE w:val="0"/>
        <w:autoSpaceDN w:val="0"/>
        <w:adjustRightInd w:val="0"/>
        <w:ind w:left="567"/>
        <w:rPr>
          <w:color w:val="000000"/>
        </w:rPr>
      </w:pPr>
      <w:r w:rsidRPr="00FB070A">
        <w:rPr>
          <w:color w:val="000000"/>
        </w:rPr>
        <w:t xml:space="preserve">Karċinoma fiċ-ċelluli skwamużi tal-ġilda </w:t>
      </w:r>
      <w:r w:rsidR="004E4AD3" w:rsidRPr="00FB070A">
        <w:rPr>
          <w:color w:val="000000"/>
        </w:rPr>
        <w:t xml:space="preserve">(inkluż SCC </w:t>
      </w:r>
      <w:r w:rsidR="004E2B8F" w:rsidRPr="00FB070A">
        <w:rPr>
          <w:color w:val="000000"/>
        </w:rPr>
        <w:t>ta</w:t>
      </w:r>
      <w:r w:rsidR="004E4AD3" w:rsidRPr="00FB070A">
        <w:rPr>
          <w:color w:val="000000"/>
        </w:rPr>
        <w:t xml:space="preserve">l-ġilda in situ, jew il-marda ta’ Bowen) </w:t>
      </w:r>
      <w:r w:rsidRPr="00FB070A">
        <w:rPr>
          <w:color w:val="000000"/>
        </w:rPr>
        <w:t>kien irrappurt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, li xi wħud minnhom irrappurtaw reazzjonijiet fototossiċi fil-passat. Jekk ikun hemm reazzjonijiet fototossiċi</w:t>
      </w:r>
      <w:r w:rsidR="0094244D" w:rsidRPr="00FB070A">
        <w:rPr>
          <w:color w:val="000000"/>
        </w:rPr>
        <w:t xml:space="preserve"> għandu jittieħed parir multidixxiplinari</w:t>
      </w:r>
      <w:r w:rsidRPr="00FB070A">
        <w:rPr>
          <w:color w:val="000000"/>
        </w:rPr>
        <w:t xml:space="preserve">, </w:t>
      </w:r>
      <w:r w:rsidR="0094244D" w:rsidRPr="00FB070A">
        <w:rPr>
          <w:color w:val="000000"/>
        </w:rPr>
        <w:t>i</w:t>
      </w:r>
      <w:r w:rsidRPr="00FB070A">
        <w:rPr>
          <w:color w:val="000000"/>
        </w:rPr>
        <w:t>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u 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ediċini antifungali alternattivi għandu jiġi kkunsidrat u l-pazjent g</w:t>
      </w:r>
      <w:r w:rsidRPr="00FB070A">
        <w:rPr>
          <w:rFonts w:cs="Times New Roman"/>
          <w:color w:val="000000"/>
        </w:rPr>
        <w:t>ħ</w:t>
      </w:r>
      <w:r w:rsidRPr="00FB070A">
        <w:rPr>
          <w:color w:val="000000"/>
        </w:rPr>
        <w:t>andu jintbag</w:t>
      </w:r>
      <w:r w:rsidRPr="00FB070A">
        <w:rPr>
          <w:rFonts w:cs="Times New Roman"/>
          <w:color w:val="000000"/>
        </w:rPr>
        <w:t>ħ</w:t>
      </w:r>
      <w:r w:rsidRPr="00FB070A">
        <w:rPr>
          <w:color w:val="000000"/>
        </w:rPr>
        <w:t>at g</w:t>
      </w:r>
      <w:r w:rsidRPr="00FB070A">
        <w:rPr>
          <w:rFonts w:cs="Times New Roman"/>
          <w:color w:val="000000"/>
        </w:rPr>
        <w:t>ħ</w:t>
      </w:r>
      <w:r w:rsidRPr="00FB070A">
        <w:rPr>
          <w:color w:val="000000"/>
        </w:rPr>
        <w:t>and dermatolo</w:t>
      </w:r>
      <w:r w:rsidRPr="00FB070A">
        <w:rPr>
          <w:rFonts w:cs="Times New Roman"/>
          <w:color w:val="000000"/>
        </w:rPr>
        <w:t>ġ</w:t>
      </w:r>
      <w:r w:rsidR="0094244D" w:rsidRPr="00FB070A">
        <w:rPr>
          <w:color w:val="000000"/>
        </w:rPr>
        <w:t>u</w:t>
      </w:r>
      <w:r w:rsidRPr="00FB070A">
        <w:rPr>
          <w:color w:val="000000"/>
        </w:rPr>
        <w:t>.</w:t>
      </w:r>
      <w:r w:rsidR="0094244D" w:rsidRPr="00FB070A">
        <w:rPr>
          <w:color w:val="000000"/>
        </w:rPr>
        <w:t xml:space="preserve"> </w:t>
      </w:r>
      <w:r w:rsidRPr="00FB070A">
        <w:rPr>
          <w:color w:val="000000"/>
        </w:rPr>
        <w:t xml:space="preserve"> </w:t>
      </w:r>
      <w:r w:rsidR="0094244D" w:rsidRPr="00FB070A">
        <w:rPr>
          <w:color w:val="000000"/>
        </w:rPr>
        <w:t>Iżda, jekk Vfend jitkompla għandha titwettaq e</w:t>
      </w:r>
      <w:r w:rsidRPr="00FB070A">
        <w:rPr>
          <w:color w:val="000000"/>
        </w:rPr>
        <w:t>valwazzjoni dermatoloġika fuq bażi sistematika u regolari, biex tippermetti l-iżvelar bikri u l-immaniġġjar</w:t>
      </w:r>
      <w:r w:rsidRPr="00FB070A">
        <w:rPr>
          <w:rStyle w:val="hps"/>
          <w:color w:val="000000"/>
        </w:rPr>
        <w:t xml:space="preserve"> ta</w:t>
      </w:r>
      <w:r w:rsidR="005E393F" w:rsidRPr="00FB070A">
        <w:rPr>
          <w:rStyle w:val="hps"/>
          <w:color w:val="000000"/>
        </w:rPr>
        <w:t>’</w:t>
      </w:r>
      <w:r w:rsidRPr="00FB070A">
        <w:rPr>
          <w:rStyle w:val="hps"/>
          <w:color w:val="000000"/>
        </w:rPr>
        <w:t xml:space="preserve"> leżjonijiet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premalinni</w:t>
      </w:r>
      <w:r w:rsidRPr="00FB070A">
        <w:rPr>
          <w:color w:val="000000"/>
        </w:rPr>
        <w:t xml:space="preserve">. </w:t>
      </w:r>
      <w:r w:rsidRPr="00FB070A">
        <w:rPr>
          <w:rStyle w:val="hps"/>
          <w:color w:val="000000"/>
        </w:rPr>
        <w:t>VFEND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għandu jitwaqqaf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jekk jiġu identifikati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leżjonijiet premalinni</w:t>
      </w:r>
      <w:r w:rsidRPr="00FB070A">
        <w:rPr>
          <w:color w:val="000000"/>
        </w:rPr>
        <w:t xml:space="preserve"> </w:t>
      </w:r>
      <w:r w:rsidRPr="00FB070A">
        <w:rPr>
          <w:rStyle w:val="hps"/>
          <w:color w:val="000000"/>
        </w:rPr>
        <w:t>tal-ġilda</w:t>
      </w:r>
      <w:r w:rsidRPr="00FB070A">
        <w:rPr>
          <w:color w:val="000000"/>
        </w:rPr>
        <w:t xml:space="preserve"> jew karċinoma fiċ-ċelluli skwamużi</w:t>
      </w:r>
      <w:r w:rsidR="0094244D" w:rsidRPr="00FB070A">
        <w:rPr>
          <w:color w:val="000000"/>
        </w:rPr>
        <w:t xml:space="preserve"> (ara hawn taħt is-sezzjoni Trattament fit-tul.</w:t>
      </w:r>
    </w:p>
    <w:p w14:paraId="47985424" w14:textId="77777777" w:rsidR="00856098" w:rsidRPr="00FB070A" w:rsidRDefault="00856098" w:rsidP="00856098">
      <w:pPr>
        <w:autoSpaceDE w:val="0"/>
        <w:autoSpaceDN w:val="0"/>
        <w:adjustRightInd w:val="0"/>
        <w:rPr>
          <w:color w:val="000000"/>
        </w:rPr>
      </w:pPr>
    </w:p>
    <w:p w14:paraId="39E0B56E" w14:textId="77777777" w:rsidR="00856098" w:rsidRPr="00FB070A" w:rsidRDefault="00856098" w:rsidP="008E6F16">
      <w:pPr>
        <w:numPr>
          <w:ilvl w:val="0"/>
          <w:numId w:val="54"/>
        </w:numPr>
        <w:ind w:hanging="294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Reazzjonijiet </w:t>
      </w:r>
      <w:r w:rsidR="005D6356" w:rsidRPr="00FB070A">
        <w:rPr>
          <w:rFonts w:cs="Times New Roman"/>
          <w:color w:val="000000"/>
          <w:u w:val="single"/>
        </w:rPr>
        <w:t xml:space="preserve">avversi severi </w:t>
      </w:r>
      <w:r w:rsidRPr="00FB070A">
        <w:rPr>
          <w:rFonts w:cs="Times New Roman"/>
          <w:color w:val="000000"/>
          <w:u w:val="single"/>
        </w:rPr>
        <w:t>tal-ġilda</w:t>
      </w:r>
    </w:p>
    <w:p w14:paraId="7C9D1A51" w14:textId="77777777" w:rsidR="00856098" w:rsidRPr="00FB070A" w:rsidRDefault="00D920ED" w:rsidP="00216AF9">
      <w:pPr>
        <w:ind w:left="567"/>
        <w:rPr>
          <w:rFonts w:cs="Times New Roman"/>
          <w:snapToGrid w:val="0"/>
          <w:color w:val="000000"/>
        </w:rPr>
      </w:pPr>
      <w:r w:rsidRPr="00FB070A">
        <w:rPr>
          <w:rFonts w:cs="Times New Roman"/>
          <w:color w:val="000000"/>
        </w:rPr>
        <w:t xml:space="preserve">Reazzjonijiet avversi severi tal-ġilda (SCARs, </w:t>
      </w:r>
      <w:r w:rsidRPr="00FB070A">
        <w:rPr>
          <w:color w:val="000000"/>
        </w:rPr>
        <w:t xml:space="preserve">severe cutaneous adverse reactions) </w:t>
      </w:r>
      <w:r w:rsidR="005D6356" w:rsidRPr="00FB070A">
        <w:rPr>
          <w:rFonts w:cs="Times New Roman"/>
          <w:color w:val="000000"/>
        </w:rPr>
        <w:t>inklużi</w:t>
      </w:r>
      <w:r w:rsidRPr="00FB070A">
        <w:rPr>
          <w:rFonts w:cs="Times New Roman"/>
          <w:color w:val="000000"/>
        </w:rPr>
        <w:t xml:space="preserve"> </w:t>
      </w:r>
      <w:r w:rsidR="004A1B65" w:rsidRPr="00FB070A">
        <w:rPr>
          <w:rFonts w:cs="Times New Roman"/>
          <w:color w:val="000000"/>
        </w:rPr>
        <w:t>sindrome ta</w:t>
      </w:r>
      <w:r w:rsidR="005E393F" w:rsidRPr="00FB070A">
        <w:rPr>
          <w:rFonts w:cs="Times New Roman"/>
          <w:color w:val="000000"/>
        </w:rPr>
        <w:t>’</w:t>
      </w:r>
      <w:r w:rsidR="004A1B65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Stevens-Johnson</w:t>
      </w:r>
      <w:r w:rsidR="004A1B65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 xml:space="preserve"> (SJS</w:t>
      </w:r>
      <w:r w:rsidR="004A1B65" w:rsidRPr="00FB070A">
        <w:rPr>
          <w:rFonts w:cs="Times New Roman"/>
          <w:color w:val="000000"/>
        </w:rPr>
        <w:t>, Stevens-Johnson syndrome</w:t>
      </w:r>
      <w:r w:rsidRPr="00FB070A">
        <w:rPr>
          <w:rFonts w:cs="Times New Roman"/>
          <w:color w:val="000000"/>
        </w:rPr>
        <w:t>), nekroliżi epiderm</w:t>
      </w:r>
      <w:r w:rsidR="004A1B65" w:rsidRPr="00FB070A">
        <w:rPr>
          <w:rFonts w:cs="Times New Roman"/>
          <w:color w:val="000000"/>
        </w:rPr>
        <w:t>ika</w:t>
      </w:r>
      <w:r w:rsidRPr="00FB070A">
        <w:rPr>
          <w:rFonts w:cs="Times New Roman"/>
          <w:color w:val="000000"/>
        </w:rPr>
        <w:t xml:space="preserve"> tossika (TEN, toxic epidermal necrolysis), u </w:t>
      </w:r>
      <w:r w:rsidR="00496690" w:rsidRPr="00FB070A">
        <w:rPr>
          <w:rFonts w:cs="Times New Roman"/>
          <w:color w:val="000000"/>
        </w:rPr>
        <w:t>reazzjoni għall-mediċina b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>sintomi ta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 xml:space="preserve"> esinofilja u sistemiċi</w:t>
      </w:r>
      <w:r w:rsidRPr="00FB070A">
        <w:rPr>
          <w:rFonts w:cs="Times New Roman"/>
          <w:color w:val="000000"/>
        </w:rPr>
        <w:t xml:space="preserve"> (DRESS, </w:t>
      </w:r>
      <w:r w:rsidRPr="00FB070A">
        <w:rPr>
          <w:color w:val="000000"/>
        </w:rPr>
        <w:t>drug reaction with eosinophilia and systemic symptoms) li jistgħu jkun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4A1B65" w:rsidRPr="00FB070A">
        <w:rPr>
          <w:color w:val="000000"/>
        </w:rPr>
        <w:t>periklu</w:t>
      </w:r>
      <w:r w:rsidRPr="00FB070A">
        <w:rPr>
          <w:color w:val="000000"/>
        </w:rPr>
        <w:t xml:space="preserve"> għall-ħajja jew fatali, ġew irrapp</w:t>
      </w:r>
      <w:r w:rsidR="00402D17" w:rsidRPr="00FB070A">
        <w:rPr>
          <w:color w:val="000000"/>
        </w:rPr>
        <w:t>u</w:t>
      </w:r>
      <w:r w:rsidRPr="00FB070A">
        <w:rPr>
          <w:color w:val="000000"/>
        </w:rPr>
        <w:t>rtati b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  <w:r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snapToGrid w:val="0"/>
          <w:color w:val="000000"/>
        </w:rPr>
        <w:t>Jekk pazjent jiżviluppa raxx, hu għandu jiġi mmonitorjat mill-qrib u VFEND jitwaqqaf jekk il-leżjonijiet jissoktaw.</w:t>
      </w:r>
    </w:p>
    <w:p w14:paraId="3207A211" w14:textId="77777777" w:rsidR="00856098" w:rsidRPr="00FB070A" w:rsidRDefault="00856098" w:rsidP="00877216">
      <w:pPr>
        <w:rPr>
          <w:color w:val="000000"/>
          <w:u w:val="single"/>
        </w:rPr>
      </w:pPr>
    </w:p>
    <w:p w14:paraId="69E13DC4" w14:textId="77777777" w:rsidR="00877216" w:rsidRPr="00FB070A" w:rsidRDefault="00877216" w:rsidP="00877216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Avvenimenti adrenali</w:t>
      </w:r>
    </w:p>
    <w:p w14:paraId="010B6F02" w14:textId="77777777" w:rsidR="00877216" w:rsidRPr="00FB070A" w:rsidRDefault="00877216" w:rsidP="00877216">
      <w:pPr>
        <w:pStyle w:val="Paragraph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Ġew irrappurtati każijiet riversibb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suffiċjenza adrenal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pazjenti li kienu qed jirċievu </w:t>
      </w:r>
      <w:r w:rsidR="00B837E4" w:rsidRPr="00FB070A">
        <w:rPr>
          <w:color w:val="000000"/>
          <w:sz w:val="22"/>
          <w:szCs w:val="22"/>
          <w:lang w:val="mt-MT"/>
        </w:rPr>
        <w:t xml:space="preserve">azoles, inkluż </w:t>
      </w:r>
      <w:r w:rsidRPr="00FB070A">
        <w:rPr>
          <w:color w:val="000000"/>
          <w:sz w:val="22"/>
          <w:szCs w:val="22"/>
          <w:lang w:val="mt-MT"/>
        </w:rPr>
        <w:t>voriconazole.</w:t>
      </w:r>
      <w:r w:rsidR="00B837E4" w:rsidRPr="00FB070A">
        <w:rPr>
          <w:color w:val="000000"/>
          <w:sz w:val="22"/>
          <w:szCs w:val="22"/>
          <w:lang w:val="mt-MT"/>
        </w:rPr>
        <w:t xml:space="preserve"> </w:t>
      </w:r>
      <w:r w:rsidR="001230F8" w:rsidRPr="00FB070A">
        <w:rPr>
          <w:color w:val="000000"/>
          <w:sz w:val="22"/>
          <w:szCs w:val="22"/>
          <w:lang w:val="mt-MT"/>
        </w:rPr>
        <w:t>Ġiet irrappurtata insuffiċjenza adrenali f’pazjenti li kienu qed jirċievu azoles bi jew mingħajr kortikosterojdi fl-istess waqt. F’pazjenti li kienu qed jirċievu azoles mingħajr kortikosterojdi, l-insuffiċjenza adrenali hija relatata ma’ inibizzjoni diretta ta’ sterojdoġenesi mill-azoles. F’pazjenti li jieħdu kortikosterojdi, inibizzjoni ta’ CYP3A4 assoċjata ma’ voriconazole tal-metaboliżmu tagħhom tista’ twassal għal kortikosterojdi żejda u soppressjoni adrenali (ara sezzjoni 4.5). Is-sindrome ta’ Cushing bi u mingħajr insuffiċjenza adrenali sussegwenti ġie rrappurtat ukoll f’pazjenti li jirċievu voriconazole flimkien ma’ kortikosterojdi</w:t>
      </w:r>
      <w:r w:rsidR="00B837E4" w:rsidRPr="00FB070A">
        <w:rPr>
          <w:color w:val="000000"/>
          <w:sz w:val="22"/>
          <w:szCs w:val="22"/>
          <w:lang w:val="mt-MT"/>
        </w:rPr>
        <w:t>.</w:t>
      </w:r>
    </w:p>
    <w:p w14:paraId="2EAE5B4C" w14:textId="77777777" w:rsidR="00877216" w:rsidRPr="00FB070A" w:rsidRDefault="00877216" w:rsidP="00877216">
      <w:pPr>
        <w:pStyle w:val="Paragraph"/>
        <w:spacing w:after="0"/>
        <w:rPr>
          <w:color w:val="000000"/>
          <w:sz w:val="22"/>
          <w:szCs w:val="22"/>
          <w:lang w:val="mt-MT" w:eastAsia="nl-NL"/>
        </w:rPr>
      </w:pPr>
    </w:p>
    <w:p w14:paraId="71F13598" w14:textId="74F47DBE" w:rsidR="00877216" w:rsidRPr="00FB070A" w:rsidRDefault="00877216" w:rsidP="00877216">
      <w:pPr>
        <w:rPr>
          <w:color w:val="000000"/>
          <w:u w:val="single"/>
        </w:rPr>
      </w:pPr>
      <w:r w:rsidRPr="00FB070A">
        <w:rPr>
          <w:color w:val="000000"/>
        </w:rPr>
        <w:t>Pazjenti li jkunu qed jieħdu trattament fit-tu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oriconazole u kortikosterojdi (inklużi kortikosterojdi li jittieħdu man-nifs </w:t>
      </w:r>
      <w:r w:rsidR="00C30317" w:rsidRPr="00FB070A">
        <w:rPr>
          <w:color w:val="000000"/>
        </w:rPr>
        <w:t xml:space="preserve">eż. budesonide </w:t>
      </w:r>
      <w:r w:rsidR="00E3248B" w:rsidRPr="00FB070A">
        <w:rPr>
          <w:color w:val="000000"/>
        </w:rPr>
        <w:t>u kortikosterojdi ġol-imnieħer</w:t>
      </w:r>
      <w:r w:rsidRPr="00FB070A">
        <w:rPr>
          <w:color w:val="000000"/>
        </w:rPr>
        <w:t>) għandhom jiġu mmonitorj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ttenzjoni għad-disfunzjoni tal-kortiċi adrenali kemm matul it-trattament u kemm meta jitwaqqaf voriconazole (ara sezzjoni 4.5).</w:t>
      </w:r>
      <w:r w:rsidR="00B837E4" w:rsidRPr="00FB070A">
        <w:rPr>
          <w:rFonts w:cs="Times New Roman"/>
          <w:snapToGrid w:val="0"/>
          <w:color w:val="000000"/>
        </w:rPr>
        <w:t xml:space="preserve"> Il-pazjenti għandhom jingħataw istruzzjoni biex ifittxu kura medika immedjata jekk jiżviluppaw sinjali u sintomi ta</w:t>
      </w:r>
      <w:r w:rsidR="001230F8" w:rsidRPr="00FB070A">
        <w:rPr>
          <w:rFonts w:cs="Times New Roman"/>
          <w:snapToGrid w:val="0"/>
          <w:color w:val="000000"/>
        </w:rPr>
        <w:t>s-</w:t>
      </w:r>
      <w:r w:rsidR="00B837E4" w:rsidRPr="00FB070A">
        <w:rPr>
          <w:color w:val="000000"/>
        </w:rPr>
        <w:t>sindrome ta’ Cushing jew insuffiċjenza adrenali.</w:t>
      </w:r>
    </w:p>
    <w:p w14:paraId="4DA1FC65" w14:textId="77777777" w:rsidR="00877216" w:rsidRPr="00FB070A" w:rsidRDefault="00877216" w:rsidP="00856098">
      <w:pPr>
        <w:rPr>
          <w:color w:val="000000"/>
          <w:u w:val="single"/>
        </w:rPr>
      </w:pPr>
    </w:p>
    <w:p w14:paraId="5A5C8DC6" w14:textId="77777777" w:rsidR="00216AF9" w:rsidRPr="00FB070A" w:rsidRDefault="00216AF9" w:rsidP="00216AF9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Trattament fit-tul</w:t>
      </w:r>
    </w:p>
    <w:p w14:paraId="2BB7D207" w14:textId="77777777" w:rsidR="00216AF9" w:rsidRPr="00FB070A" w:rsidRDefault="00216AF9" w:rsidP="00877216">
      <w:pPr>
        <w:spacing w:line="240" w:lineRule="auto"/>
        <w:rPr>
          <w:color w:val="000000"/>
        </w:rPr>
      </w:pPr>
      <w:r w:rsidRPr="00FB070A">
        <w:rPr>
          <w:rFonts w:cs="Times New Roman"/>
          <w:color w:val="000000"/>
        </w:rPr>
        <w:t>Esponiment fit-tul (trattament jew profilassi) li jkun aktar minn 180 jum (6 xhur) jeħtieġ evalwazzjo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attenzjoni tal-bilanċ bejn il-benefiċċju u r-riskju u </w:t>
      </w:r>
      <w:r w:rsidRPr="00FB070A">
        <w:rPr>
          <w:color w:val="000000"/>
        </w:rPr>
        <w:t>għalhekk it-tobba għandhom jikkunsidraw il-bżonn li jiġi</w:t>
      </w:r>
      <w:r w:rsidR="00733E49" w:rsidRPr="00FB070A">
        <w:rPr>
          <w:color w:val="000000"/>
        </w:rPr>
        <w:t xml:space="preserve"> </w:t>
      </w:r>
      <w:r w:rsidRPr="00FB070A">
        <w:rPr>
          <w:color w:val="000000"/>
        </w:rPr>
        <w:t xml:space="preserve">limitat l-esponiment għal VFEND (ara sezzjonijiet 4.2 u 5.1). </w:t>
      </w:r>
    </w:p>
    <w:p w14:paraId="46011C00" w14:textId="77777777" w:rsidR="00216AF9" w:rsidRPr="00FB070A" w:rsidRDefault="00216AF9" w:rsidP="00216AF9">
      <w:pPr>
        <w:spacing w:line="240" w:lineRule="auto"/>
        <w:rPr>
          <w:color w:val="000000"/>
        </w:rPr>
      </w:pPr>
    </w:p>
    <w:p w14:paraId="339C1473" w14:textId="043120FC" w:rsidR="00216AF9" w:rsidRPr="00FB070A" w:rsidRDefault="00216AF9" w:rsidP="00877216">
      <w:pPr>
        <w:rPr>
          <w:color w:val="000000"/>
        </w:rPr>
      </w:pPr>
      <w:r w:rsidRPr="00FB070A">
        <w:rPr>
          <w:color w:val="000000"/>
        </w:rPr>
        <w:t>Karċinoma fiċ-ċelluli skwamużi tal-ġilda</w:t>
      </w:r>
      <w:r w:rsidR="006179C7" w:rsidRPr="00FB070A">
        <w:rPr>
          <w:color w:val="000000"/>
        </w:rPr>
        <w:t xml:space="preserve"> (SCC)</w:t>
      </w:r>
      <w:r w:rsidRPr="00FB070A">
        <w:rPr>
          <w:color w:val="000000"/>
        </w:rPr>
        <w:t xml:space="preserve"> </w:t>
      </w:r>
      <w:r w:rsidR="004E4AD3" w:rsidRPr="00FB070A">
        <w:rPr>
          <w:color w:val="000000"/>
        </w:rPr>
        <w:t xml:space="preserve">(inkluż SCC </w:t>
      </w:r>
      <w:r w:rsidR="004E2B8F" w:rsidRPr="00FB070A">
        <w:rPr>
          <w:color w:val="000000"/>
        </w:rPr>
        <w:t>ta</w:t>
      </w:r>
      <w:r w:rsidR="004E4AD3" w:rsidRPr="00FB070A">
        <w:rPr>
          <w:color w:val="000000"/>
        </w:rPr>
        <w:t xml:space="preserve">l-ġilda in situ, jew il-marda ta’ Bowen) </w:t>
      </w:r>
      <w:r w:rsidRPr="00FB070A">
        <w:rPr>
          <w:color w:val="000000"/>
        </w:rPr>
        <w:t>kienet irrappurt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li r</w:t>
      </w:r>
      <w:r w:rsidRPr="00FB070A">
        <w:rPr>
          <w:rFonts w:cs="Times New Roman"/>
          <w:color w:val="000000"/>
        </w:rPr>
        <w:t>ċ</w:t>
      </w:r>
      <w:r w:rsidRPr="00FB070A">
        <w:rPr>
          <w:color w:val="000000"/>
        </w:rPr>
        <w:t>ivew trattament fit-tu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</w:t>
      </w:r>
      <w:r w:rsidR="0074621A" w:rsidRPr="00FB070A">
        <w:rPr>
          <w:color w:val="000000"/>
        </w:rPr>
        <w:t xml:space="preserve"> (ara sezzjoni 4.8)</w:t>
      </w:r>
      <w:r w:rsidRPr="00FB070A">
        <w:rPr>
          <w:color w:val="000000"/>
        </w:rPr>
        <w:t>.</w:t>
      </w:r>
    </w:p>
    <w:p w14:paraId="05C96190" w14:textId="77777777" w:rsidR="00216AF9" w:rsidRPr="00FB070A" w:rsidRDefault="00216AF9" w:rsidP="00216AF9">
      <w:pPr>
        <w:spacing w:line="240" w:lineRule="auto"/>
        <w:rPr>
          <w:color w:val="000000"/>
        </w:rPr>
      </w:pPr>
    </w:p>
    <w:p w14:paraId="19B0865D" w14:textId="2FF9E9C4" w:rsidR="00216AF9" w:rsidRPr="00FB070A" w:rsidRDefault="00216AF9" w:rsidP="00877216">
      <w:pPr>
        <w:rPr>
          <w:snapToGrid w:val="0"/>
          <w:color w:val="000000"/>
        </w:rPr>
      </w:pPr>
      <w:r w:rsidRPr="00FB070A">
        <w:rPr>
          <w:color w:val="000000"/>
        </w:rPr>
        <w:t>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erjostite</w:t>
      </w:r>
      <w:r w:rsidR="0094244D" w:rsidRPr="00FB070A">
        <w:rPr>
          <w:color w:val="000000"/>
        </w:rPr>
        <w:t xml:space="preserve"> (</w:t>
      </w:r>
      <w:r w:rsidR="0094244D" w:rsidRPr="00FB070A">
        <w:rPr>
          <w:i/>
          <w:color w:val="000000"/>
        </w:rPr>
        <w:t>periostitis</w:t>
      </w:r>
      <w:r w:rsidR="0094244D" w:rsidRPr="00FB070A">
        <w:rPr>
          <w:color w:val="000000"/>
        </w:rPr>
        <w:t xml:space="preserve">) </w:t>
      </w:r>
      <w:r w:rsidRPr="00FB070A">
        <w:rPr>
          <w:color w:val="000000"/>
        </w:rPr>
        <w:t xml:space="preserve"> mhux infettiv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ivel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luoride u alkaline phosphate</w:t>
      </w:r>
      <w:r w:rsidR="0085314A" w:rsidRPr="00FB070A">
        <w:rPr>
          <w:color w:val="000000"/>
        </w:rPr>
        <w:t xml:space="preserve"> </w:t>
      </w:r>
      <w:r w:rsidRPr="00FB070A">
        <w:rPr>
          <w:color w:val="000000"/>
        </w:rPr>
        <w:t>għoljin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. I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għandu jiġi kkunsidrat wara pariri multidixxiplinari jekk il-pazjent jiżviluppa uġigħ fl-għadam u jekk ikun hemm sinjali radjoloġiċi</w:t>
      </w:r>
      <w:r w:rsidRPr="00FB070A">
        <w:rPr>
          <w:snapToGrid w:val="0"/>
          <w:color w:val="000000"/>
        </w:rPr>
        <w:t xml:space="preserve"> kompatibbli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perjostite</w:t>
      </w:r>
      <w:r w:rsidR="0074621A" w:rsidRPr="00FB070A">
        <w:rPr>
          <w:color w:val="000000"/>
        </w:rPr>
        <w:t xml:space="preserve"> (ara sezzjoni 4.8)</w:t>
      </w:r>
      <w:r w:rsidR="00094A20" w:rsidRPr="00FB070A">
        <w:rPr>
          <w:snapToGrid w:val="0"/>
          <w:color w:val="000000"/>
        </w:rPr>
        <w:t>.</w:t>
      </w:r>
    </w:p>
    <w:p w14:paraId="241F6857" w14:textId="77777777" w:rsidR="00856098" w:rsidRPr="00FB070A" w:rsidRDefault="00856098">
      <w:pPr>
        <w:rPr>
          <w:color w:val="000000"/>
        </w:rPr>
      </w:pPr>
    </w:p>
    <w:p w14:paraId="63F2A12D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Reazzjonijiet avversi tal-vista</w:t>
      </w:r>
    </w:p>
    <w:p w14:paraId="6E1E37CD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</w:rPr>
        <w:t>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episodji tw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eazzjonijiet avversi tal-vista, inklużi vista mċajpra, newrit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g</w:t>
      </w:r>
      <w:r w:rsidRPr="00FB070A">
        <w:rPr>
          <w:color w:val="000000"/>
          <w:lang w:eastAsia="ko-KR"/>
        </w:rPr>
        <w:t>ħajn</w:t>
      </w:r>
      <w:r w:rsidRPr="00FB070A">
        <w:rPr>
          <w:color w:val="000000"/>
        </w:rPr>
        <w:t xml:space="preserve"> u papilloedema (ara sezzjoni 4.8).</w:t>
      </w:r>
    </w:p>
    <w:p w14:paraId="184FA85D" w14:textId="77777777" w:rsidR="00FC0116" w:rsidRPr="00FB070A" w:rsidRDefault="00FC0116">
      <w:pPr>
        <w:rPr>
          <w:color w:val="000000"/>
          <w:u w:val="single"/>
        </w:rPr>
      </w:pPr>
    </w:p>
    <w:p w14:paraId="42FAB90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Reazzjonijiet avversi tal-kliewi</w:t>
      </w:r>
    </w:p>
    <w:p w14:paraId="2799E338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>Insuffiċjenza akuta tal-kliewi kienet osserv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morda severament li kienu qegħdin jieħdu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FEND. </w:t>
      </w:r>
      <w:r w:rsidRPr="00FB070A">
        <w:rPr>
          <w:snapToGrid w:val="0"/>
          <w:color w:val="000000"/>
        </w:rPr>
        <w:t>Il-pazjenti li jkunu qed jiġu kkura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voriconazole huma probabbli li jiġu kkurati fl-istess waqt bi prodotti mediċinali nefrotossiċi u jkollhom kondizzjonijiet konkorrenti li jistgħu jwasslu għal funzjoni mnaqqsa tal-kliewi (ara sezzjoni 4.8).</w:t>
      </w:r>
    </w:p>
    <w:p w14:paraId="55AE975C" w14:textId="77777777" w:rsidR="00FC0116" w:rsidRPr="00FB070A" w:rsidRDefault="00FC0116">
      <w:pPr>
        <w:rPr>
          <w:snapToGrid w:val="0"/>
          <w:color w:val="000000"/>
        </w:rPr>
      </w:pPr>
    </w:p>
    <w:p w14:paraId="25F19138" w14:textId="77777777" w:rsidR="00FC0116" w:rsidRPr="00FB070A" w:rsidRDefault="00FC0116" w:rsidP="00E30542">
      <w:pPr>
        <w:keepNext/>
        <w:keepLines/>
        <w:rPr>
          <w:snapToGrid w:val="0"/>
          <w:color w:val="000000"/>
        </w:rPr>
      </w:pPr>
      <w:r w:rsidRPr="00FB070A">
        <w:rPr>
          <w:snapToGrid w:val="0"/>
          <w:color w:val="000000"/>
          <w:u w:val="single"/>
        </w:rPr>
        <w:t>Monitoraġġ tal-funzjoni tal-kliewi</w:t>
      </w:r>
    </w:p>
    <w:p w14:paraId="3F5CE14B" w14:textId="77777777" w:rsidR="00FC0116" w:rsidRPr="00FB070A" w:rsidRDefault="00FC0116">
      <w:pPr>
        <w:rPr>
          <w:color w:val="000000"/>
        </w:rPr>
      </w:pPr>
      <w:r w:rsidRPr="00FB070A">
        <w:rPr>
          <w:snapToGrid w:val="0"/>
          <w:color w:val="000000"/>
        </w:rPr>
        <w:t>Il-pazjenti għandhom jiġu mmonitorjati għall-iżvilupp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funzjoni tal-kliewi mhux normali. Dan għandu jinkludi evalwazzjoni fil-laboratorju,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mod partikolari l-krejatinina fis-serum.</w:t>
      </w:r>
    </w:p>
    <w:p w14:paraId="693BCCD1" w14:textId="77777777" w:rsidR="00FC0116" w:rsidRPr="00FB070A" w:rsidRDefault="00FC0116">
      <w:pPr>
        <w:rPr>
          <w:color w:val="000000"/>
        </w:rPr>
      </w:pPr>
    </w:p>
    <w:p w14:paraId="362D4E3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Monitoraġġ tal-funzjoni pankreas</w:t>
      </w:r>
    </w:p>
    <w:p w14:paraId="031E30C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Pazjenti, speċjalment tfal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 għal pankreatite akuta (eż., kemoterapija riċenti, trapja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ċelluli imsej</w:t>
      </w:r>
      <w:r w:rsidRPr="00FB070A">
        <w:rPr>
          <w:color w:val="000000"/>
          <w:lang w:eastAsia="ko-KR"/>
        </w:rPr>
        <w:t>ħa stem fid-demm</w:t>
      </w:r>
      <w:r w:rsidRPr="00FB070A">
        <w:rPr>
          <w:color w:val="000000"/>
        </w:rPr>
        <w:t xml:space="preserve"> [HSCT]), għandhom ikunu mmonito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ttenzjoni matul kura bil-VFEND. Eżam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amylase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ipase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indik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dawn iċ-ċirkustanzi. </w:t>
      </w:r>
    </w:p>
    <w:p w14:paraId="38412C5D" w14:textId="77777777" w:rsidR="00FC0116" w:rsidRPr="00FB070A" w:rsidRDefault="00FC0116">
      <w:pPr>
        <w:rPr>
          <w:color w:val="000000"/>
        </w:rPr>
      </w:pPr>
    </w:p>
    <w:p w14:paraId="374FB3DF" w14:textId="77777777" w:rsidR="00FC0116" w:rsidRPr="00FB070A" w:rsidRDefault="00FC0116" w:rsidP="00E6624D">
      <w:pPr>
        <w:pStyle w:val="BodyText3"/>
        <w:keepNext/>
        <w:keepLines/>
        <w:jc w:val="left"/>
        <w:rPr>
          <w:color w:val="000000"/>
        </w:rPr>
      </w:pPr>
      <w:r w:rsidRPr="00FB070A">
        <w:rPr>
          <w:color w:val="000000"/>
          <w:u w:val="single"/>
        </w:rPr>
        <w:t>Popolazzjoni pedjatrika</w:t>
      </w:r>
    </w:p>
    <w:p w14:paraId="07B43274" w14:textId="77777777" w:rsidR="00FC0116" w:rsidRPr="00FB070A" w:rsidRDefault="00FC0116" w:rsidP="00F81B94">
      <w:pPr>
        <w:pStyle w:val="BodyText3"/>
        <w:keepNext/>
        <w:keepLines/>
        <w:jc w:val="left"/>
        <w:rPr>
          <w:color w:val="000000"/>
        </w:rPr>
      </w:pPr>
      <w:r w:rsidRPr="00FB070A">
        <w:rPr>
          <w:color w:val="000000"/>
        </w:rPr>
        <w:t>Is-sigurtà u l-effikaċ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uġġetti tfal li għandhom anqas minn sentejn </w:t>
      </w:r>
      <w:r w:rsidR="003E64C7" w:rsidRPr="00FB070A">
        <w:rPr>
          <w:color w:val="000000"/>
        </w:rPr>
        <w:t>għadhom ma ġewx determina</w:t>
      </w:r>
      <w:r w:rsidR="00F825AE" w:rsidRPr="00FB070A">
        <w:rPr>
          <w:color w:val="000000"/>
        </w:rPr>
        <w:t>ti</w:t>
      </w:r>
      <w:r w:rsidRPr="00FB070A">
        <w:rPr>
          <w:color w:val="000000"/>
        </w:rPr>
        <w:t xml:space="preserve"> (ara sezzjonijiet</w:t>
      </w:r>
      <w:r w:rsidR="003E64C7" w:rsidRPr="00FB070A">
        <w:rPr>
          <w:color w:val="000000"/>
        </w:rPr>
        <w:t> </w:t>
      </w:r>
      <w:r w:rsidRPr="00FB070A">
        <w:rPr>
          <w:color w:val="000000"/>
        </w:rPr>
        <w:t>4.8 u 5.1). Voriconazole huwa indikat għal pazjent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entejn jew akbar. </w:t>
      </w:r>
      <w:r w:rsidR="00D64B3F" w:rsidRPr="00FB070A">
        <w:rPr>
          <w:color w:val="000000"/>
        </w:rPr>
        <w:t>Ġiet osservata frekwenza ogħla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żidiet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enzimi fil-fwied fil-popolazzjoni pedjatrika (ara sezzjoni 4.8). </w:t>
      </w:r>
      <w:r w:rsidRPr="00FB070A">
        <w:rPr>
          <w:color w:val="000000"/>
        </w:rPr>
        <w:t>Il-funzjoni tal-fwied għandha tiġi mmonitorjata kemm fit-tfal kif ukoll fil-kbar. Il-bijodisponibilità ora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kun limit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2 </w:t>
      </w:r>
      <w:r w:rsidRPr="00FB070A">
        <w:rPr>
          <w:snapToGrid w:val="0"/>
          <w:color w:val="000000"/>
        </w:rPr>
        <w:t>sa</w:t>
      </w:r>
      <w:r w:rsidRPr="00FB070A">
        <w:rPr>
          <w:color w:val="000000"/>
        </w:rPr>
        <w:t xml:space="preserve"> &lt;12-il sen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ssorbiment ħażin u piż baxx ħafna tal-ġisem għall-età tagħhom.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dak il-każ, huwa rakkomandat li voriconazole jingħata fil-vina. </w:t>
      </w:r>
    </w:p>
    <w:p w14:paraId="270047B6" w14:textId="77777777" w:rsidR="00FC0116" w:rsidRPr="00FB070A" w:rsidRDefault="00FC0116" w:rsidP="00F81B94">
      <w:pPr>
        <w:pStyle w:val="BodyText3"/>
        <w:jc w:val="left"/>
        <w:rPr>
          <w:color w:val="000000"/>
        </w:rPr>
      </w:pPr>
    </w:p>
    <w:p w14:paraId="50CBD41A" w14:textId="77777777" w:rsidR="00094A20" w:rsidRPr="00FB070A" w:rsidRDefault="00094A20" w:rsidP="008E6F16">
      <w:pPr>
        <w:numPr>
          <w:ilvl w:val="0"/>
          <w:numId w:val="54"/>
        </w:numPr>
        <w:tabs>
          <w:tab w:val="clear" w:pos="567"/>
          <w:tab w:val="left" w:pos="709"/>
        </w:tabs>
        <w:rPr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Reazzjonijiet avversi dermatoloġiċi</w:t>
      </w:r>
      <w:r w:rsidRPr="00FB070A">
        <w:rPr>
          <w:color w:val="000000"/>
          <w:u w:val="single"/>
        </w:rPr>
        <w:t xml:space="preserve"> serji (inkluż SCC)</w:t>
      </w:r>
    </w:p>
    <w:p w14:paraId="3694D21F" w14:textId="77777777" w:rsidR="00FC0116" w:rsidRPr="00FB070A" w:rsidRDefault="00FC0116" w:rsidP="00E40331">
      <w:pPr>
        <w:spacing w:line="240" w:lineRule="auto"/>
        <w:ind w:left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frekwenz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eazzjonijie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ototossiċità hi ogħla fil-popolazzjoni </w:t>
      </w:r>
      <w:r w:rsidR="0014613B" w:rsidRPr="00FB070A">
        <w:rPr>
          <w:rFonts w:cs="Times New Roman"/>
          <w:color w:val="000000"/>
        </w:rPr>
        <w:t>pedjatrika</w:t>
      </w:r>
      <w:r w:rsidRPr="00FB070A">
        <w:rPr>
          <w:rFonts w:cs="Times New Roman"/>
          <w:color w:val="000000"/>
        </w:rPr>
        <w:t xml:space="preserve">. Billi ġiet irrappurtata evoluzzjoni lejn SCC, miżuri stretti għall-protezzjoni </w:t>
      </w:r>
      <w:r w:rsidR="004E1088" w:rsidRPr="00FB070A">
        <w:rPr>
          <w:rFonts w:cs="Times New Roman"/>
          <w:color w:val="000000"/>
        </w:rPr>
        <w:t xml:space="preserve">mid-dawl huma meħtieġa </w:t>
      </w: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in il-popol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azjenti. Fi tfal li jesperjenzaw feriti tax-xjuħija minħabba d-dawl bħal lentiġini jew </w:t>
      </w:r>
      <w:r w:rsidR="00D12F17" w:rsidRPr="00FB070A">
        <w:rPr>
          <w:rFonts w:cs="Times New Roman"/>
          <w:color w:val="000000"/>
        </w:rPr>
        <w:t>nemex</w:t>
      </w:r>
      <w:r w:rsidRPr="00FB070A">
        <w:rPr>
          <w:rFonts w:cs="Times New Roman"/>
          <w:color w:val="000000"/>
        </w:rPr>
        <w:t xml:space="preserve">, hu </w:t>
      </w:r>
      <w:r w:rsidR="004E1088" w:rsidRPr="00FB070A">
        <w:rPr>
          <w:rFonts w:cs="Times New Roman"/>
          <w:color w:val="000000"/>
        </w:rPr>
        <w:t>r</w:t>
      </w:r>
      <w:r w:rsidRPr="00FB070A">
        <w:rPr>
          <w:rFonts w:cs="Times New Roman"/>
          <w:color w:val="000000"/>
        </w:rPr>
        <w:t xml:space="preserve">rakkomandat li jevitaw ix-xemx u li </w:t>
      </w:r>
      <w:r w:rsidR="00214A9C" w:rsidRPr="00FB070A">
        <w:rPr>
          <w:rFonts w:cs="Times New Roman"/>
          <w:color w:val="000000"/>
        </w:rPr>
        <w:t>j</w:t>
      </w:r>
      <w:r w:rsidRPr="00FB070A">
        <w:rPr>
          <w:rFonts w:cs="Times New Roman"/>
          <w:color w:val="000000"/>
        </w:rPr>
        <w:t>sir follow-up dermatoloġik</w:t>
      </w:r>
      <w:r w:rsidR="00214A9C" w:rsidRPr="00FB070A">
        <w:rPr>
          <w:rFonts w:cs="Times New Roman"/>
          <w:color w:val="000000"/>
        </w:rPr>
        <w:t>u</w:t>
      </w:r>
      <w:r w:rsidRPr="00FB070A">
        <w:rPr>
          <w:rFonts w:cs="Times New Roman"/>
          <w:color w:val="000000"/>
        </w:rPr>
        <w:t xml:space="preserve"> anki wara t-twaqqif ta</w:t>
      </w:r>
      <w:r w:rsidR="004E1088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>.</w:t>
      </w:r>
    </w:p>
    <w:p w14:paraId="064DBF97" w14:textId="77777777" w:rsidR="00FC0116" w:rsidRPr="00FB070A" w:rsidRDefault="00FC0116" w:rsidP="00F81B94">
      <w:pPr>
        <w:pStyle w:val="Default"/>
        <w:rPr>
          <w:sz w:val="22"/>
          <w:szCs w:val="22"/>
          <w:lang w:val="mt-MT"/>
        </w:rPr>
      </w:pPr>
    </w:p>
    <w:p w14:paraId="6FBBAC8A" w14:textId="77777777" w:rsidR="00FC0116" w:rsidRPr="00FB070A" w:rsidRDefault="00FC0116">
      <w:pPr>
        <w:pStyle w:val="Default"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Profilassi</w:t>
      </w:r>
    </w:p>
    <w:p w14:paraId="0DD71C2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każ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vvenimenti avversi assoċjati ma</w:t>
      </w:r>
      <w:r w:rsidR="004E1088" w:rsidRPr="00FB070A">
        <w:rPr>
          <w:sz w:val="22"/>
          <w:szCs w:val="22"/>
          <w:lang w:val="mt-MT"/>
        </w:rPr>
        <w:t>t-trattament</w:t>
      </w:r>
      <w:r w:rsidRPr="00FB070A">
        <w:rPr>
          <w:sz w:val="22"/>
          <w:szCs w:val="22"/>
          <w:lang w:val="mt-MT"/>
        </w:rPr>
        <w:t xml:space="preserve"> (epatotossiċità, reazzjonijiet severi tal-ġilda li jinkludu fototossiċità u SCC, disturbi tal-vista severi jew fit-tul u perjostite), it-twaqqi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u 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ediċini antifungali alternattivi </w:t>
      </w:r>
      <w:r w:rsidR="00BB2123" w:rsidRPr="00FB070A">
        <w:rPr>
          <w:sz w:val="22"/>
          <w:szCs w:val="22"/>
          <w:lang w:val="mt-MT"/>
        </w:rPr>
        <w:t xml:space="preserve">għandu </w:t>
      </w:r>
      <w:r w:rsidRPr="00FB070A">
        <w:rPr>
          <w:sz w:val="22"/>
          <w:szCs w:val="22"/>
          <w:lang w:val="mt-MT"/>
        </w:rPr>
        <w:t>jiġi kkunsidrat.</w:t>
      </w:r>
    </w:p>
    <w:p w14:paraId="1060AF82" w14:textId="77777777" w:rsidR="00FC0116" w:rsidRPr="00FB070A" w:rsidRDefault="00FC0116">
      <w:pPr>
        <w:pStyle w:val="EndnoteText"/>
        <w:spacing w:line="260" w:lineRule="exact"/>
        <w:rPr>
          <w:rFonts w:cs="Times New Roman"/>
          <w:color w:val="000000"/>
          <w:sz w:val="22"/>
          <w:szCs w:val="22"/>
        </w:rPr>
      </w:pPr>
    </w:p>
    <w:p w14:paraId="6839DAC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Phenytoin (sustratt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CYP2C9 u induttur qaww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CYP450)</w:t>
      </w:r>
      <w:r w:rsidRPr="00FB070A">
        <w:rPr>
          <w:color w:val="000000"/>
        </w:rPr>
        <w:t xml:space="preserve"> </w:t>
      </w:r>
    </w:p>
    <w:p w14:paraId="0E8BDCB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Huwa rakkomandat monitoraġġ attent tal-livel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henytoin meta phenytoin jiġi amministrat flimkie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L-użu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qq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phenytoin għandu jiġi evitat jekk il-benefiċċju ma jkunx akbar mir-riskju (ara sezzjoni 4.5).</w:t>
      </w:r>
    </w:p>
    <w:p w14:paraId="26A01893" w14:textId="77777777" w:rsidR="00FC0116" w:rsidRPr="00FB070A" w:rsidRDefault="00FC0116">
      <w:pPr>
        <w:pStyle w:val="EndnoteText"/>
        <w:rPr>
          <w:color w:val="000000"/>
          <w:sz w:val="22"/>
          <w:u w:val="single"/>
        </w:rPr>
      </w:pPr>
    </w:p>
    <w:p w14:paraId="66DB980A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Efavirenz (induttur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450; inibitur u sustratt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3A4)</w:t>
      </w:r>
      <w:r w:rsidRPr="00FB070A">
        <w:rPr>
          <w:rFonts w:cs="Times New Roman"/>
          <w:color w:val="000000"/>
          <w:sz w:val="22"/>
          <w:szCs w:val="22"/>
        </w:rPr>
        <w:t xml:space="preserve"> </w:t>
      </w:r>
    </w:p>
    <w:p w14:paraId="1164B345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Meta voriconazole jiġi amministrat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efavirenz, i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għandha tiżdied għal 400 mg kull 12-il siegħa u 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efavirenz għandha tiġi mnaqqsa għal 300 mg kull 24 siegħa (ara sezzjonijiet 4.2, 4.3 u 4.5).</w:t>
      </w:r>
    </w:p>
    <w:p w14:paraId="5F3E064D" w14:textId="77777777" w:rsidR="000679C1" w:rsidRPr="00FB070A" w:rsidRDefault="000679C1">
      <w:pPr>
        <w:pStyle w:val="EndnoteText"/>
        <w:rPr>
          <w:rFonts w:cs="Times New Roman"/>
          <w:color w:val="000000"/>
          <w:sz w:val="22"/>
          <w:szCs w:val="22"/>
        </w:rPr>
      </w:pPr>
    </w:p>
    <w:p w14:paraId="6984A691" w14:textId="77777777" w:rsidR="000679C1" w:rsidRPr="00FB070A" w:rsidRDefault="000679C1" w:rsidP="000679C1">
      <w:pPr>
        <w:keepNext/>
        <w:widowControl w:val="0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Glasdegib (substrat ta’ CYP3A4)</w:t>
      </w:r>
    </w:p>
    <w:p w14:paraId="20F6E66A" w14:textId="77777777" w:rsidR="000679C1" w:rsidRPr="00FB070A" w:rsidRDefault="000679C1" w:rsidP="000679C1">
      <w:pPr>
        <w:keepNext/>
        <w:widowControl w:val="0"/>
        <w:rPr>
          <w:color w:val="000000"/>
        </w:rPr>
      </w:pPr>
      <w:r w:rsidRPr="00FB070A">
        <w:rPr>
          <w:rFonts w:cs="Times New Roman"/>
          <w:color w:val="000000"/>
        </w:rPr>
        <w:t>L-għoti flimkien ma’ voriconazole hu mistenni jżid il-konċentrazzjonijiet ta’ glasdegib fil-plażma u jżid ir-riskju ta’ titwil tal-QTc (ara sezzjoni 4.5). Jekk l-użu konkomitanti ma jistax jiġi evitat, hu rakkomandat li jsir monitoraġġ tal-ECG frekwenti</w:t>
      </w:r>
      <w:r w:rsidRPr="00FB070A">
        <w:rPr>
          <w:color w:val="000000"/>
        </w:rPr>
        <w:t>.</w:t>
      </w:r>
    </w:p>
    <w:p w14:paraId="3AF22CE7" w14:textId="77777777" w:rsidR="000679C1" w:rsidRPr="00FB070A" w:rsidRDefault="000679C1" w:rsidP="000679C1">
      <w:pPr>
        <w:rPr>
          <w:color w:val="000000"/>
        </w:rPr>
      </w:pPr>
    </w:p>
    <w:p w14:paraId="77B15CD3" w14:textId="77777777" w:rsidR="000679C1" w:rsidRPr="00FB070A" w:rsidRDefault="000679C1" w:rsidP="0078681F">
      <w:pPr>
        <w:keepNext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 xml:space="preserve">Inibituri ta’ tyrosine kinase (substrat ta’ CYP3A4) </w:t>
      </w:r>
    </w:p>
    <w:p w14:paraId="6A4312B8" w14:textId="77777777" w:rsidR="000679C1" w:rsidRPr="00FB070A" w:rsidRDefault="000679C1" w:rsidP="000679C1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L-għoti ta’ voriconazole flimkien ma’ inibituri ta’ tyrosine kinase mmetabolizzati minn CYP3A4 hu mistenni li jżid il-konċentrazzjonijiet tal-inibitur ta’ tyrosine kinase fil-plażma u r-riskju ta’ reazzjonijiet avversi. Jekk l-użu konkomitanti ma jistax jiġi evitat, hu rakkomandat li titnaqqas id-doża tal-inibitur ta’ tyrosine kinase u li jkun hemm monitoraġġ kliniku mill-qrib (ara sezzjoni 4.5)</w:t>
      </w:r>
      <w:r w:rsidRPr="00FB070A">
        <w:rPr>
          <w:color w:val="000000"/>
          <w:sz w:val="22"/>
          <w:szCs w:val="22"/>
        </w:rPr>
        <w:t>.</w:t>
      </w:r>
    </w:p>
    <w:p w14:paraId="2A3217A7" w14:textId="77777777" w:rsidR="00FC0116" w:rsidRPr="00FB070A" w:rsidRDefault="00FC0116">
      <w:pPr>
        <w:rPr>
          <w:color w:val="000000"/>
        </w:rPr>
      </w:pPr>
    </w:p>
    <w:p w14:paraId="5EC2305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Rifabutin (induttur qaww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CYP450)</w:t>
      </w:r>
    </w:p>
    <w:p w14:paraId="5AC56F2B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Huwa rakkomandat monitoraġġ att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għadd sħiħ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ċelloli bojod u ħomor fid-demm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eazzjonijiet avversi għal rifabutin (e.ż., uveite) meta rifabutin jiġi amministrat flimkie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L-użu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qq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rifabutin għandu jiġi evitat jekk il-benefiċċju ma jkunx akbar mir-riskju (ara sezzjoni 4.5).</w:t>
      </w:r>
    </w:p>
    <w:p w14:paraId="63469E3C" w14:textId="77777777" w:rsidR="00FC0116" w:rsidRPr="00FB070A" w:rsidRDefault="00FC0116">
      <w:pPr>
        <w:pStyle w:val="EndnoteText"/>
        <w:rPr>
          <w:color w:val="000000"/>
          <w:sz w:val="22"/>
          <w:u w:val="single"/>
        </w:rPr>
      </w:pPr>
    </w:p>
    <w:p w14:paraId="273146EE" w14:textId="77777777" w:rsidR="00FC0116" w:rsidRPr="00FB070A" w:rsidRDefault="00FC0116" w:rsidP="00023EF3">
      <w:pPr>
        <w:pStyle w:val="EndnoteText"/>
        <w:keepNext/>
        <w:keepLines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Ritonavir (induttur qawwi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450; inibitur u sustratt ta</w:t>
      </w:r>
      <w:r w:rsidR="005E393F" w:rsidRPr="00FB070A">
        <w:rPr>
          <w:rFonts w:cs="Times New Roman"/>
          <w:color w:val="000000"/>
          <w:sz w:val="22"/>
          <w:szCs w:val="22"/>
          <w:u w:val="single"/>
        </w:rPr>
        <w:t>’</w:t>
      </w:r>
      <w:r w:rsidRPr="00FB070A">
        <w:rPr>
          <w:rFonts w:cs="Times New Roman"/>
          <w:color w:val="000000"/>
          <w:sz w:val="22"/>
          <w:szCs w:val="22"/>
          <w:u w:val="single"/>
        </w:rPr>
        <w:t xml:space="preserve"> CYP3A4)</w:t>
      </w:r>
    </w:p>
    <w:p w14:paraId="287AD7DA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L-amministrazzjoni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doża baxx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ritonavir (100 mg darbtejn kuljum) għandha tiġi evitata sakemm valutazzjoni tal-vantaġġ/riskju għall-pazjent ma tiġġustifikax l-użu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(ara sezzjonijiet 4.3 u 4.5). </w:t>
      </w:r>
    </w:p>
    <w:p w14:paraId="0BB7934D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</w:p>
    <w:p w14:paraId="1C9AA0EE" w14:textId="77777777" w:rsidR="00FC0116" w:rsidRPr="00FB070A" w:rsidRDefault="00FC0116">
      <w:pPr>
        <w:pStyle w:val="CM55"/>
        <w:spacing w:after="0"/>
        <w:ind w:right="248"/>
        <w:rPr>
          <w:snapToGrid w:val="0"/>
          <w:color w:val="000000"/>
          <w:sz w:val="22"/>
          <w:szCs w:val="22"/>
          <w:lang w:val="mt-MT"/>
        </w:rPr>
      </w:pPr>
      <w:r w:rsidRPr="00FB070A">
        <w:rPr>
          <w:iCs/>
          <w:color w:val="000000"/>
          <w:sz w:val="22"/>
          <w:szCs w:val="22"/>
          <w:u w:val="single"/>
          <w:lang w:val="mt-MT"/>
        </w:rPr>
        <w:t xml:space="preserve">Everolimus </w:t>
      </w:r>
      <w:r w:rsidRPr="00FB070A">
        <w:rPr>
          <w:snapToGrid w:val="0"/>
          <w:color w:val="000000"/>
          <w:sz w:val="22"/>
          <w:szCs w:val="22"/>
          <w:u w:val="single"/>
          <w:lang w:val="mt-MT"/>
        </w:rPr>
        <w:t>(sustratt CYP3A4, sustratt P-gp)</w:t>
      </w:r>
    </w:p>
    <w:p w14:paraId="731C8786" w14:textId="77777777" w:rsidR="00FC0116" w:rsidRPr="00FB070A" w:rsidRDefault="00FC0116">
      <w:pPr>
        <w:pStyle w:val="CM55"/>
        <w:spacing w:after="0"/>
        <w:ind w:right="248"/>
        <w:rPr>
          <w:iCs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-amministraz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snapToGrid w:val="0"/>
          <w:color w:val="000000"/>
          <w:sz w:val="22"/>
          <w:szCs w:val="22"/>
          <w:lang w:val="mt-MT"/>
        </w:rPr>
        <w:t>voriconazole m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everolimus m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>hix irrakkomandata min</w:t>
      </w:r>
      <w:r w:rsidRPr="00FB070A">
        <w:rPr>
          <w:snapToGrid w:val="0"/>
          <w:color w:val="000000"/>
          <w:sz w:val="22"/>
          <w:szCs w:val="22"/>
          <w:lang w:val="mt-MT" w:eastAsia="ko-KR"/>
        </w:rPr>
        <w:t>ħabba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li huwa mistenni li voriconazole iżid il-koncentrazzjonijiet t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everolimus b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>mod sinifikanti</w:t>
      </w:r>
      <w:r w:rsidRPr="00FB070A">
        <w:rPr>
          <w:iCs/>
          <w:color w:val="000000"/>
          <w:sz w:val="22"/>
          <w:szCs w:val="22"/>
          <w:lang w:val="mt-MT"/>
        </w:rPr>
        <w:t>. Bħalissa għad m</w:t>
      </w:r>
      <w:r w:rsidR="005E393F" w:rsidRPr="00FB070A">
        <w:rPr>
          <w:iCs/>
          <w:color w:val="000000"/>
          <w:sz w:val="22"/>
          <w:szCs w:val="22"/>
          <w:lang w:val="mt-MT"/>
        </w:rPr>
        <w:t>’</w:t>
      </w:r>
      <w:r w:rsidRPr="00FB070A">
        <w:rPr>
          <w:iCs/>
          <w:color w:val="000000"/>
          <w:sz w:val="22"/>
          <w:szCs w:val="22"/>
          <w:lang w:val="mt-MT"/>
        </w:rPr>
        <w:t>hemmx biżżejjed dejta sabiex ikun hemm rakkomandazzjonijiet fuq dożaġġ f</w:t>
      </w:r>
      <w:r w:rsidR="005E393F" w:rsidRPr="00FB070A">
        <w:rPr>
          <w:iCs/>
          <w:color w:val="000000"/>
          <w:sz w:val="22"/>
          <w:szCs w:val="22"/>
          <w:lang w:val="mt-MT"/>
        </w:rPr>
        <w:t>’</w:t>
      </w:r>
      <w:r w:rsidRPr="00FB070A">
        <w:rPr>
          <w:iCs/>
          <w:color w:val="000000"/>
          <w:sz w:val="22"/>
          <w:szCs w:val="22"/>
          <w:lang w:val="mt-MT"/>
        </w:rPr>
        <w:t>din is-sitwazzjoni (ara sezzjoni 4.5).</w:t>
      </w:r>
    </w:p>
    <w:p w14:paraId="2888214F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09729078" w14:textId="77777777" w:rsidR="00FC0116" w:rsidRPr="00FB070A" w:rsidRDefault="00FC0116" w:rsidP="00E30542">
      <w:pPr>
        <w:pStyle w:val="EndnoteText"/>
        <w:keepNext/>
        <w:keepLines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Methadone (sustratt CYP3A4)</w:t>
      </w:r>
    </w:p>
    <w:p w14:paraId="0B1D0AFD" w14:textId="77777777" w:rsidR="00FC0116" w:rsidRPr="00FB070A" w:rsidRDefault="00FC0116" w:rsidP="00622821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 xml:space="preserve">Huwa rrakkomandat monitoraġġ frekwenti għal </w:t>
      </w:r>
      <w:r w:rsidRPr="00FB070A">
        <w:rPr>
          <w:color w:val="000000"/>
          <w:sz w:val="22"/>
          <w:szCs w:val="22"/>
        </w:rPr>
        <w:t>reazzjoniiet</w:t>
      </w:r>
      <w:r w:rsidRPr="00FB070A">
        <w:rPr>
          <w:rFonts w:cs="Times New Roman"/>
          <w:color w:val="000000"/>
          <w:sz w:val="22"/>
          <w:szCs w:val="22"/>
        </w:rPr>
        <w:t xml:space="preserve"> avversi u tossiċità </w:t>
      </w:r>
      <w:r w:rsidRPr="00FB070A">
        <w:rPr>
          <w:color w:val="000000"/>
          <w:sz w:val="22"/>
          <w:szCs w:val="22"/>
        </w:rPr>
        <w:t>marbuta</w:t>
      </w:r>
      <w:r w:rsidRPr="00FB070A">
        <w:rPr>
          <w:rFonts w:cs="Times New Roman"/>
          <w:color w:val="000000"/>
          <w:sz w:val="22"/>
          <w:szCs w:val="22"/>
        </w:rPr>
        <w:t xml:space="preserve"> mal-methadone, inkluż titwil tal-QTc, meta l-methadone </w:t>
      </w:r>
      <w:r w:rsidRPr="00FB070A">
        <w:rPr>
          <w:color w:val="000000"/>
          <w:sz w:val="22"/>
          <w:szCs w:val="22"/>
        </w:rPr>
        <w:t>jiġi amministrat flimkien</w:t>
      </w:r>
      <w:r w:rsidRPr="00FB070A">
        <w:rPr>
          <w:rFonts w:cs="Times New Roman"/>
          <w:color w:val="000000"/>
          <w:sz w:val="22"/>
          <w:szCs w:val="22"/>
        </w:rPr>
        <w:t xml:space="preserve">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 billi l-livelli tal-methadone żdiedu wara li ng</w:t>
      </w:r>
      <w:r w:rsidRPr="00FB070A">
        <w:rPr>
          <w:rFonts w:cs="Times New Roman"/>
          <w:color w:val="000000"/>
          <w:sz w:val="22"/>
          <w:szCs w:val="22"/>
          <w:lang w:eastAsia="ko-KR"/>
        </w:rPr>
        <w:t>ħata</w:t>
      </w:r>
      <w:r w:rsidRPr="00FB070A">
        <w:rPr>
          <w:rFonts w:cs="Times New Roman"/>
          <w:color w:val="000000"/>
          <w:sz w:val="22"/>
          <w:szCs w:val="22"/>
        </w:rPr>
        <w:t xml:space="preserve"> m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voriconazole. Jis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jkun meħtieġ tnaqqis fid-doż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methadone (ara sezzjoni 4.5).</w:t>
      </w:r>
      <w:r w:rsidRPr="00FB070A">
        <w:rPr>
          <w:color w:val="000000"/>
          <w:sz w:val="22"/>
          <w:szCs w:val="22"/>
        </w:rPr>
        <w:t xml:space="preserve">  </w:t>
      </w:r>
    </w:p>
    <w:p w14:paraId="743B32A5" w14:textId="77777777" w:rsidR="00FC0116" w:rsidRPr="00FB070A" w:rsidRDefault="00FC0116" w:rsidP="00622821">
      <w:pPr>
        <w:pStyle w:val="Default"/>
        <w:rPr>
          <w:sz w:val="22"/>
          <w:u w:val="single"/>
          <w:lang w:val="mt-MT"/>
        </w:rPr>
      </w:pPr>
    </w:p>
    <w:p w14:paraId="1E12E0A0" w14:textId="77777777" w:rsidR="00FC0116" w:rsidRPr="00FB070A" w:rsidRDefault="00FC0116" w:rsidP="00622821">
      <w:pPr>
        <w:pStyle w:val="Default"/>
        <w:widowControl/>
        <w:rPr>
          <w:sz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 xml:space="preserve">Opiates li jaħdmu </w:t>
      </w:r>
      <w:r w:rsidRPr="00FB070A">
        <w:rPr>
          <w:sz w:val="22"/>
          <w:u w:val="single"/>
          <w:lang w:val="mt-MT"/>
        </w:rPr>
        <w:t xml:space="preserve">għal </w:t>
      </w:r>
      <w:r w:rsidRPr="00FB070A">
        <w:rPr>
          <w:sz w:val="22"/>
          <w:szCs w:val="22"/>
          <w:u w:val="single"/>
          <w:lang w:val="mt-MT" w:eastAsia="ko-KR"/>
        </w:rPr>
        <w:t>ħin</w:t>
      </w:r>
      <w:r w:rsidRPr="00FB070A">
        <w:rPr>
          <w:sz w:val="22"/>
          <w:u w:val="single"/>
          <w:lang w:val="mt-MT"/>
        </w:rPr>
        <w:t xml:space="preserve"> qasir</w:t>
      </w:r>
      <w:r w:rsidRPr="00FB070A">
        <w:rPr>
          <w:sz w:val="22"/>
          <w:szCs w:val="22"/>
          <w:u w:val="single"/>
          <w:lang w:val="mt-MT"/>
        </w:rPr>
        <w:t xml:space="preserve"> (sustratt CYP3A4)</w:t>
      </w:r>
    </w:p>
    <w:p w14:paraId="55401731" w14:textId="77777777" w:rsidR="00FC0116" w:rsidRPr="00FB070A" w:rsidRDefault="00FC0116" w:rsidP="00622821">
      <w:pPr>
        <w:pStyle w:val="Default"/>
        <w:widowControl/>
        <w:rPr>
          <w:sz w:val="22"/>
          <w:lang w:val="mt-MT"/>
        </w:rPr>
      </w:pPr>
      <w:r w:rsidRPr="00FB070A">
        <w:rPr>
          <w:sz w:val="22"/>
          <w:szCs w:val="22"/>
          <w:lang w:val="mt-MT"/>
        </w:rPr>
        <w:t>Tnaqqis fid-doż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lfentanil</w:t>
      </w:r>
      <w:r w:rsidRPr="00FB070A">
        <w:rPr>
          <w:sz w:val="22"/>
          <w:lang w:val="mt-MT"/>
        </w:rPr>
        <w:t>, fentanyl</w:t>
      </w:r>
      <w:r w:rsidRPr="00FB070A">
        <w:rPr>
          <w:sz w:val="22"/>
          <w:szCs w:val="22"/>
          <w:lang w:val="mt-MT"/>
        </w:rPr>
        <w:t xml:space="preserve"> u opiates oħra li jaħdmu </w:t>
      </w:r>
      <w:r w:rsidRPr="00FB070A">
        <w:rPr>
          <w:sz w:val="22"/>
          <w:lang w:val="mt-MT"/>
        </w:rPr>
        <w:t xml:space="preserve">għal </w:t>
      </w:r>
      <w:r w:rsidRPr="00FB070A">
        <w:rPr>
          <w:sz w:val="22"/>
          <w:szCs w:val="22"/>
          <w:lang w:val="mt-MT" w:eastAsia="ko-KR"/>
        </w:rPr>
        <w:t>ħin</w:t>
      </w:r>
      <w:r w:rsidRPr="00FB070A">
        <w:rPr>
          <w:sz w:val="22"/>
          <w:lang w:val="mt-MT"/>
        </w:rPr>
        <w:t xml:space="preserve"> qasir</w:t>
      </w:r>
      <w:r w:rsidRPr="00FB070A">
        <w:rPr>
          <w:sz w:val="22"/>
          <w:szCs w:val="22"/>
          <w:lang w:val="mt-MT"/>
        </w:rPr>
        <w:t>, bi struttura simili għal alfentanil u mmetabolizzati minn CYP3A4 (eż., sufentanil) għandhom ikunu kkunsidrati meta hemm amministrazzjoni flimkien ma voriconazole  (ara sezzjoni 4.5). Il-</w:t>
      </w:r>
      <w:r w:rsidRPr="00FB070A">
        <w:rPr>
          <w:i/>
          <w:sz w:val="22"/>
          <w:szCs w:val="22"/>
          <w:lang w:val="mt-MT"/>
        </w:rPr>
        <w:t>half-life</w:t>
      </w:r>
      <w:r w:rsidRPr="00FB070A">
        <w:rPr>
          <w:sz w:val="22"/>
          <w:szCs w:val="22"/>
          <w:lang w:val="mt-MT"/>
        </w:rPr>
        <w:t xml:space="preserve">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lfentanil hija mtaww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4 darbiet iktar meta alfentanil huwa amministrat flimkien ma voriconazole u fi studju indipedenti ppublikat, amministrazjo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 flimkien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fentanyl irri</w:t>
      </w:r>
      <w:r w:rsidRPr="00FB070A">
        <w:rPr>
          <w:snapToGrid w:val="0"/>
          <w:sz w:val="22"/>
          <w:szCs w:val="22"/>
          <w:lang w:val="mt-MT"/>
        </w:rPr>
        <w:t>żulta f</w:t>
      </w:r>
      <w:r w:rsidR="005E393F" w:rsidRPr="00FB070A">
        <w:rPr>
          <w:snapToGrid w:val="0"/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ieda fil-medj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UC 0-∞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fentanyl. J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jkun hemm bżonn 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onitoraġġ frekwenti għal reazzjonijiet avversi assoċjati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opiate (li jinkludu perijodu</w:t>
      </w:r>
      <w:r w:rsidRPr="00FB070A">
        <w:rPr>
          <w:sz w:val="22"/>
          <w:lang w:val="mt-MT"/>
        </w:rPr>
        <w:t xml:space="preserve"> itwal ta</w:t>
      </w:r>
      <w:r w:rsidR="005E393F" w:rsidRPr="00FB070A">
        <w:rPr>
          <w:sz w:val="22"/>
          <w:lang w:val="mt-MT"/>
        </w:rPr>
        <w:t>’</w:t>
      </w:r>
      <w:r w:rsidRPr="00FB070A">
        <w:rPr>
          <w:sz w:val="22"/>
          <w:lang w:val="mt-MT"/>
        </w:rPr>
        <w:t xml:space="preserve"> monitoraġġ tas-sistema respiratorja</w:t>
      </w:r>
      <w:r w:rsidRPr="00FB070A">
        <w:rPr>
          <w:sz w:val="22"/>
          <w:szCs w:val="22"/>
          <w:lang w:val="mt-MT"/>
        </w:rPr>
        <w:t>).</w:t>
      </w:r>
    </w:p>
    <w:p w14:paraId="16C68E11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u w:val="single"/>
          <w:lang w:val="mt-MT"/>
        </w:rPr>
      </w:pPr>
    </w:p>
    <w:p w14:paraId="5A44DECB" w14:textId="77777777" w:rsidR="00FC0116" w:rsidRPr="00FB070A" w:rsidRDefault="00FC0116" w:rsidP="00183FD0">
      <w:pPr>
        <w:pStyle w:val="Paragraph"/>
        <w:keepNext/>
        <w:spacing w:after="0"/>
        <w:rPr>
          <w:b/>
          <w:color w:val="000000"/>
          <w:sz w:val="22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Opiates li jaħdmu fuq tul ta</w:t>
      </w:r>
      <w:r w:rsidR="005E393F" w:rsidRPr="00FB070A">
        <w:rPr>
          <w:color w:val="000000"/>
          <w:sz w:val="22"/>
          <w:szCs w:val="22"/>
          <w:u w:val="single"/>
          <w:lang w:val="mt-MT"/>
        </w:rPr>
        <w:t>’</w:t>
      </w:r>
      <w:r w:rsidRPr="00FB070A">
        <w:rPr>
          <w:color w:val="000000"/>
          <w:sz w:val="22"/>
          <w:szCs w:val="22"/>
          <w:u w:val="single"/>
          <w:lang w:val="mt-MT"/>
        </w:rPr>
        <w:t xml:space="preserve"> żmien</w:t>
      </w:r>
      <w:r w:rsidRPr="00FB070A">
        <w:rPr>
          <w:snapToGrid w:val="0"/>
          <w:color w:val="000000"/>
          <w:sz w:val="22"/>
          <w:szCs w:val="22"/>
          <w:u w:val="single"/>
          <w:lang w:val="mt-MT"/>
        </w:rPr>
        <w:t xml:space="preserve"> (sustratt CYP3A4)</w:t>
      </w:r>
    </w:p>
    <w:p w14:paraId="1F23E990" w14:textId="77777777" w:rsidR="00FC0116" w:rsidRPr="00FB070A" w:rsidRDefault="00FC0116" w:rsidP="00183FD0">
      <w:pPr>
        <w:pStyle w:val="Paragraph"/>
        <w:keepNext/>
        <w:spacing w:after="0"/>
        <w:rPr>
          <w:b/>
          <w:color w:val="000000"/>
          <w:sz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Tnaqqis fid-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oxycodone </w:t>
      </w:r>
      <w:r w:rsidRPr="00FB070A">
        <w:rPr>
          <w:color w:val="000000"/>
          <w:sz w:val="22"/>
          <w:szCs w:val="22"/>
          <w:lang w:val="mt-MT"/>
        </w:rPr>
        <w:t>u opiates oħra li jaħdmu fuq 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u m</w:t>
      </w:r>
      <w:r w:rsidRPr="00FB070A">
        <w:rPr>
          <w:color w:val="000000"/>
          <w:sz w:val="22"/>
          <w:szCs w:val="22"/>
          <w:lang w:val="mt-MT"/>
        </w:rPr>
        <w:t xml:space="preserve">metabolizzati minn CYP3A4 </w:t>
      </w:r>
      <w:r w:rsidRPr="00FB070A">
        <w:rPr>
          <w:snapToGrid w:val="0"/>
          <w:color w:val="000000"/>
          <w:sz w:val="22"/>
          <w:szCs w:val="22"/>
          <w:lang w:val="mt-MT"/>
        </w:rPr>
        <w:t>(e</w:t>
      </w:r>
      <w:r w:rsidRPr="00FB070A">
        <w:rPr>
          <w:color w:val="000000"/>
          <w:sz w:val="22"/>
          <w:szCs w:val="22"/>
          <w:lang w:val="mt-MT"/>
        </w:rPr>
        <w:t>ż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. hydrocodone) </w:t>
      </w:r>
      <w:r w:rsidRPr="00FB070A">
        <w:rPr>
          <w:color w:val="000000"/>
          <w:sz w:val="22"/>
          <w:szCs w:val="22"/>
          <w:lang w:val="mt-MT"/>
        </w:rPr>
        <w:t>għandu jkun kkunsidrat meta jing</w:t>
      </w:r>
      <w:r w:rsidRPr="00FB070A">
        <w:rPr>
          <w:color w:val="000000"/>
          <w:sz w:val="22"/>
          <w:szCs w:val="22"/>
          <w:lang w:val="mt-MT" w:eastAsia="ko-KR"/>
        </w:rPr>
        <w:t>ħataw</w:t>
      </w:r>
      <w:r w:rsidRPr="00FB070A">
        <w:rPr>
          <w:color w:val="000000"/>
          <w:sz w:val="22"/>
          <w:szCs w:val="22"/>
          <w:lang w:val="mt-MT"/>
        </w:rPr>
        <w:t xml:space="preserve">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</w:t>
      </w:r>
      <w:r w:rsidRPr="00FB070A">
        <w:rPr>
          <w:snapToGrid w:val="0"/>
          <w:color w:val="000000"/>
          <w:sz w:val="22"/>
          <w:szCs w:val="22"/>
          <w:lang w:val="mt-MT"/>
        </w:rPr>
        <w:t>.</w:t>
      </w:r>
      <w:r w:rsidRPr="00FB070A">
        <w:rPr>
          <w:color w:val="000000"/>
          <w:sz w:val="22"/>
          <w:szCs w:val="22"/>
          <w:lang w:val="mt-MT"/>
        </w:rPr>
        <w:t xml:space="preserve"> 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kun meħtieġ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>monitoraġġ frekwenti għal reazzjonijiet avversi assoċjati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opiate (ara sezzjoni 4.5).</w:t>
      </w:r>
    </w:p>
    <w:p w14:paraId="3FC40EA8" w14:textId="77777777" w:rsidR="00FC0116" w:rsidRPr="00FB070A" w:rsidRDefault="00FC0116">
      <w:pPr>
        <w:pStyle w:val="Paragraph"/>
        <w:spacing w:after="0"/>
        <w:rPr>
          <w:color w:val="000000"/>
          <w:sz w:val="22"/>
          <w:u w:val="single"/>
          <w:lang w:val="mt-MT"/>
        </w:rPr>
      </w:pPr>
    </w:p>
    <w:p w14:paraId="5F731899" w14:textId="77777777" w:rsidR="00FC0116" w:rsidRPr="00FB070A" w:rsidRDefault="00FC0116">
      <w:pPr>
        <w:pStyle w:val="Paragraph"/>
        <w:spacing w:after="0"/>
        <w:rPr>
          <w:b/>
          <w:bCs/>
          <w:color w:val="000000"/>
          <w:sz w:val="22"/>
          <w:szCs w:val="22"/>
          <w:lang w:val="mt-MT"/>
        </w:rPr>
      </w:pPr>
      <w:r w:rsidRPr="00FB070A">
        <w:rPr>
          <w:bCs/>
          <w:color w:val="000000"/>
          <w:sz w:val="22"/>
          <w:szCs w:val="22"/>
          <w:u w:val="single"/>
          <w:lang w:val="mt-MT"/>
        </w:rPr>
        <w:t>Fluconazole</w:t>
      </w:r>
      <w:r w:rsidRPr="00FB070A">
        <w:rPr>
          <w:b/>
          <w:bCs/>
          <w:i/>
          <w:color w:val="000000"/>
          <w:sz w:val="22"/>
          <w:szCs w:val="22"/>
          <w:u w:val="single"/>
          <w:lang w:val="mt-MT"/>
        </w:rPr>
        <w:t xml:space="preserve"> </w:t>
      </w:r>
      <w:r w:rsidRPr="00FB070A">
        <w:rPr>
          <w:bCs/>
          <w:color w:val="000000"/>
          <w:sz w:val="22"/>
          <w:szCs w:val="22"/>
          <w:u w:val="single"/>
          <w:lang w:val="mt-MT"/>
        </w:rPr>
        <w:t>(inibitur ta</w:t>
      </w:r>
      <w:r w:rsidR="005E393F" w:rsidRPr="00FB070A">
        <w:rPr>
          <w:bCs/>
          <w:color w:val="000000"/>
          <w:sz w:val="22"/>
          <w:szCs w:val="22"/>
          <w:u w:val="single"/>
          <w:lang w:val="mt-MT"/>
        </w:rPr>
        <w:t>’</w:t>
      </w:r>
      <w:r w:rsidRPr="00FB070A">
        <w:rPr>
          <w:bCs/>
          <w:color w:val="000000"/>
          <w:sz w:val="22"/>
          <w:szCs w:val="22"/>
          <w:u w:val="single"/>
          <w:lang w:val="mt-MT"/>
        </w:rPr>
        <w:t xml:space="preserve"> CYP2C9, CYP2C19 u CYP3A4)</w:t>
      </w:r>
    </w:p>
    <w:p w14:paraId="5D83900E" w14:textId="77777777" w:rsidR="00FC0116" w:rsidRPr="00FB070A" w:rsidRDefault="00FC0116">
      <w:pPr>
        <w:pStyle w:val="Paragraph"/>
        <w:spacing w:after="0"/>
        <w:rPr>
          <w:snapToGrid w:val="0"/>
          <w:color w:val="000000"/>
          <w:sz w:val="22"/>
          <w:szCs w:val="22"/>
          <w:lang w:val="mt-MT"/>
        </w:rPr>
      </w:pPr>
      <w:r w:rsidRPr="00FB070A">
        <w:rPr>
          <w:bCs/>
          <w:color w:val="000000"/>
          <w:sz w:val="22"/>
          <w:szCs w:val="22"/>
          <w:lang w:val="mt-MT"/>
        </w:rPr>
        <w:t>Amministrazzjoni ta</w:t>
      </w:r>
      <w:r w:rsidR="005E393F" w:rsidRPr="00FB070A">
        <w:rPr>
          <w:bCs/>
          <w:color w:val="000000"/>
          <w:sz w:val="22"/>
          <w:szCs w:val="22"/>
          <w:lang w:val="mt-MT"/>
        </w:rPr>
        <w:t>’</w:t>
      </w:r>
      <w:r w:rsidRPr="00FB070A">
        <w:rPr>
          <w:bCs/>
          <w:color w:val="000000"/>
          <w:sz w:val="22"/>
          <w:szCs w:val="22"/>
          <w:lang w:val="mt-MT"/>
        </w:rPr>
        <w:t xml:space="preserve"> voriconazole li jittieħed mill-</w:t>
      </w:r>
      <w:r w:rsidRPr="00FB070A">
        <w:rPr>
          <w:bCs/>
          <w:color w:val="000000"/>
          <w:sz w:val="22"/>
          <w:szCs w:val="22"/>
          <w:lang w:val="mt-MT" w:eastAsia="ko-KR"/>
        </w:rPr>
        <w:t>ħalq</w:t>
      </w:r>
      <w:r w:rsidRPr="00FB070A">
        <w:rPr>
          <w:bCs/>
          <w:color w:val="000000"/>
          <w:sz w:val="22"/>
          <w:szCs w:val="22"/>
          <w:lang w:val="mt-MT"/>
        </w:rPr>
        <w:t xml:space="preserve"> flimkien ma</w:t>
      </w:r>
      <w:r w:rsidR="005E393F" w:rsidRPr="00FB070A">
        <w:rPr>
          <w:bCs/>
          <w:color w:val="000000"/>
          <w:sz w:val="22"/>
          <w:szCs w:val="22"/>
          <w:lang w:val="mt-MT"/>
        </w:rPr>
        <w:t>’</w:t>
      </w:r>
      <w:r w:rsidRPr="00FB070A">
        <w:rPr>
          <w:bCs/>
          <w:color w:val="000000"/>
          <w:sz w:val="22"/>
          <w:szCs w:val="22"/>
          <w:lang w:val="mt-MT"/>
        </w:rPr>
        <w:t xml:space="preserve"> fluconazole li jittieħed mill-</w:t>
      </w:r>
      <w:r w:rsidRPr="00FB070A">
        <w:rPr>
          <w:bCs/>
          <w:color w:val="000000"/>
          <w:sz w:val="22"/>
          <w:szCs w:val="22"/>
          <w:lang w:val="mt-MT" w:eastAsia="ko-KR"/>
        </w:rPr>
        <w:t>ħalq</w:t>
      </w:r>
      <w:r w:rsidRPr="00FB070A">
        <w:rPr>
          <w:bCs/>
          <w:color w:val="000000"/>
          <w:sz w:val="22"/>
          <w:szCs w:val="22"/>
          <w:lang w:val="mt-MT"/>
        </w:rPr>
        <w:t xml:space="preserve"> rri</w:t>
      </w:r>
      <w:r w:rsidRPr="00FB070A">
        <w:rPr>
          <w:color w:val="000000"/>
          <w:sz w:val="22"/>
          <w:szCs w:val="22"/>
          <w:lang w:val="mt-MT"/>
        </w:rPr>
        <w:t>żulta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żieda sinifikant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Cmax u AUC</w:t>
      </w:r>
      <w:r w:rsidRPr="00FB070A">
        <w:rPr>
          <w:rFonts w:eastAsia="SymbolMT"/>
          <w:color w:val="000000"/>
          <w:sz w:val="22"/>
          <w:szCs w:val="22"/>
          <w:lang w:val="mt-MT"/>
        </w:rPr>
        <w:t>τ ta</w:t>
      </w:r>
      <w:r w:rsidR="005E393F" w:rsidRPr="00FB070A">
        <w:rPr>
          <w:rFonts w:eastAsia="SymbolMT"/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suġġet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saħħithom. It-tnaqqis fid-doża u/jew fil-frekw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u fluconazole li xxejjen dan l-effett g</w:t>
      </w:r>
      <w:r w:rsidRPr="00FB070A">
        <w:rPr>
          <w:bCs/>
          <w:color w:val="000000"/>
          <w:sz w:val="22"/>
          <w:szCs w:val="22"/>
          <w:lang w:val="mt-MT"/>
        </w:rPr>
        <w:t xml:space="preserve">ħadha ma </w:t>
      </w:r>
      <w:r w:rsidRPr="00FB070A">
        <w:rPr>
          <w:color w:val="000000"/>
          <w:sz w:val="22"/>
          <w:szCs w:val="22"/>
          <w:lang w:val="mt-MT"/>
        </w:rPr>
        <w:t>ġietx stabbilita. Monitoraġġ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reazzjonijiet avversi assoċjati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voriconazole huwa rrakkomandat jekk voriconazole se jintu</w:t>
      </w:r>
      <w:r w:rsidRPr="00FB070A">
        <w:rPr>
          <w:color w:val="000000"/>
          <w:sz w:val="22"/>
          <w:szCs w:val="22"/>
          <w:lang w:val="mt-MT"/>
        </w:rPr>
        <w:t>ża wara fluconazole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(ara sezzjoni 4.5). </w:t>
      </w:r>
    </w:p>
    <w:p w14:paraId="1B3A4733" w14:textId="77777777" w:rsidR="00FC0116" w:rsidRPr="00FB070A" w:rsidRDefault="00FC0116">
      <w:pPr>
        <w:pStyle w:val="Paragraph"/>
        <w:spacing w:after="0"/>
        <w:rPr>
          <w:color w:val="000000"/>
          <w:sz w:val="22"/>
          <w:szCs w:val="22"/>
          <w:lang w:val="mt-MT"/>
        </w:rPr>
      </w:pPr>
    </w:p>
    <w:p w14:paraId="25CA2866" w14:textId="77777777" w:rsidR="00FF09E9" w:rsidRPr="00FB070A" w:rsidRDefault="00FF09E9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Eċċipjenti</w:t>
      </w:r>
    </w:p>
    <w:p w14:paraId="577CA5B9" w14:textId="77777777" w:rsidR="00FF09E9" w:rsidRPr="00FB070A" w:rsidRDefault="00FF09E9">
      <w:pPr>
        <w:rPr>
          <w:color w:val="000000"/>
        </w:rPr>
      </w:pPr>
    </w:p>
    <w:p w14:paraId="63EE8DC9" w14:textId="77777777" w:rsidR="00FF09E9" w:rsidRPr="00FB070A" w:rsidRDefault="00FF09E9">
      <w:pPr>
        <w:rPr>
          <w:i/>
          <w:iCs/>
          <w:color w:val="000000"/>
          <w:u w:val="single"/>
        </w:rPr>
      </w:pPr>
      <w:r w:rsidRPr="00FB070A">
        <w:rPr>
          <w:i/>
          <w:iCs/>
          <w:color w:val="000000"/>
          <w:u w:val="single"/>
        </w:rPr>
        <w:t>Sucrose</w:t>
      </w:r>
    </w:p>
    <w:p w14:paraId="51C24138" w14:textId="77777777" w:rsidR="00FC0116" w:rsidRPr="00FB070A" w:rsidRDefault="00FF09E9">
      <w:pPr>
        <w:rPr>
          <w:color w:val="000000"/>
        </w:rPr>
      </w:pPr>
      <w:r w:rsidRPr="00FB070A">
        <w:rPr>
          <w:color w:val="000000"/>
        </w:rPr>
        <w:t>Dan il-prodott mediċinali</w:t>
      </w:r>
      <w:r w:rsidR="00FC0116" w:rsidRPr="00FB070A">
        <w:rPr>
          <w:color w:val="000000"/>
        </w:rPr>
        <w:t xml:space="preserve"> fih </w:t>
      </w:r>
      <w:r w:rsidR="009F200C" w:rsidRPr="00FB070A">
        <w:rPr>
          <w:color w:val="000000"/>
        </w:rPr>
        <w:t xml:space="preserve">0.54 g </w:t>
      </w:r>
      <w:r w:rsidR="00FC0116" w:rsidRPr="00FB070A">
        <w:rPr>
          <w:color w:val="000000"/>
        </w:rPr>
        <w:t xml:space="preserve">sucrose </w:t>
      </w:r>
      <w:r w:rsidR="009F200C"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="009F200C" w:rsidRPr="00FB070A">
        <w:rPr>
          <w:color w:val="000000"/>
        </w:rPr>
        <w:t>kull ml. Dan għandu jiġi kkunsidrat f</w:t>
      </w:r>
      <w:r w:rsidR="005E393F" w:rsidRPr="00FB070A">
        <w:rPr>
          <w:color w:val="000000"/>
        </w:rPr>
        <w:t>’</w:t>
      </w:r>
      <w:r w:rsidR="009F200C"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="009F200C" w:rsidRPr="00FB070A">
        <w:rPr>
          <w:color w:val="000000"/>
        </w:rPr>
        <w:t>dijabete mellitus. P</w:t>
      </w:r>
      <w:r w:rsidR="00FC0116" w:rsidRPr="00FB070A">
        <w:rPr>
          <w:color w:val="000000"/>
        </w:rPr>
        <w:t xml:space="preserve">azjenti </w:t>
      </w:r>
      <w:r w:rsidR="000E384A" w:rsidRPr="00FB070A">
        <w:rPr>
          <w:color w:val="000000"/>
        </w:rPr>
        <w:t>li għandhom</w:t>
      </w:r>
      <w:r w:rsidR="00FC0116" w:rsidRPr="00FB070A">
        <w:rPr>
          <w:color w:val="000000"/>
        </w:rPr>
        <w:t xml:space="preserve"> problemi ereditarji rari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intolleranza għall-fructose, </w:t>
      </w:r>
      <w:r w:rsidR="000E384A" w:rsidRPr="00FB070A">
        <w:rPr>
          <w:color w:val="000000"/>
        </w:rPr>
        <w:t>mal</w:t>
      </w:r>
      <w:r w:rsidR="00FC0116" w:rsidRPr="00FB070A">
        <w:rPr>
          <w:color w:val="000000"/>
        </w:rPr>
        <w:t>assorbiment tal-glucose-galactose</w:t>
      </w:r>
      <w:r w:rsidR="009F200C" w:rsidRPr="00FB070A">
        <w:rPr>
          <w:color w:val="000000"/>
        </w:rPr>
        <w:t xml:space="preserve"> jew nuqqas ta</w:t>
      </w:r>
      <w:r w:rsidR="005E393F" w:rsidRPr="00FB070A">
        <w:rPr>
          <w:color w:val="000000"/>
        </w:rPr>
        <w:t>’</w:t>
      </w:r>
      <w:r w:rsidR="009F200C" w:rsidRPr="00FB070A">
        <w:rPr>
          <w:color w:val="000000"/>
        </w:rPr>
        <w:t xml:space="preserve"> sucrase-isomaltase</w:t>
      </w:r>
      <w:r w:rsidR="000E384A" w:rsidRPr="00FB070A">
        <w:rPr>
          <w:color w:val="000000"/>
        </w:rPr>
        <w:t xml:space="preserve"> m</w:t>
      </w:r>
      <w:r w:rsidR="005E393F" w:rsidRPr="00FB070A">
        <w:rPr>
          <w:color w:val="000000"/>
        </w:rPr>
        <w:t>’</w:t>
      </w:r>
      <w:r w:rsidR="000E384A" w:rsidRPr="00FB070A">
        <w:rPr>
          <w:color w:val="000000"/>
        </w:rPr>
        <w:t>għandhom</w:t>
      </w:r>
      <w:r w:rsidR="00F23E2A" w:rsidRPr="00FB070A">
        <w:rPr>
          <w:color w:val="000000"/>
        </w:rPr>
        <w:t>x</w:t>
      </w:r>
      <w:r w:rsidR="000E384A" w:rsidRPr="00FB070A">
        <w:rPr>
          <w:color w:val="000000"/>
        </w:rPr>
        <w:t xml:space="preserve"> </w:t>
      </w:r>
      <w:r w:rsidR="009F200C" w:rsidRPr="00FB070A">
        <w:rPr>
          <w:color w:val="000000"/>
        </w:rPr>
        <w:t>jieħdu</w:t>
      </w:r>
      <w:r w:rsidR="000E384A" w:rsidRPr="00FB070A">
        <w:rPr>
          <w:color w:val="000000"/>
        </w:rPr>
        <w:t xml:space="preserve"> din il-mediċina</w:t>
      </w:r>
      <w:r w:rsidR="00FC0116" w:rsidRPr="00FB070A">
        <w:rPr>
          <w:color w:val="000000"/>
        </w:rPr>
        <w:t>.</w:t>
      </w:r>
      <w:r w:rsidR="009F200C" w:rsidRPr="00FB070A">
        <w:rPr>
          <w:color w:val="000000"/>
        </w:rPr>
        <w:t xml:space="preserve"> Jista</w:t>
      </w:r>
      <w:r w:rsidR="005E393F" w:rsidRPr="00FB070A">
        <w:rPr>
          <w:color w:val="000000"/>
        </w:rPr>
        <w:t>’</w:t>
      </w:r>
      <w:r w:rsidR="009F200C" w:rsidRPr="00FB070A">
        <w:rPr>
          <w:color w:val="000000"/>
        </w:rPr>
        <w:t xml:space="preserve"> jagħmel ħsara lis-snien.</w:t>
      </w:r>
    </w:p>
    <w:p w14:paraId="244CDC15" w14:textId="77777777" w:rsidR="00FF09E9" w:rsidRPr="00FB070A" w:rsidRDefault="00FF09E9">
      <w:pPr>
        <w:rPr>
          <w:color w:val="000000"/>
        </w:rPr>
      </w:pPr>
    </w:p>
    <w:p w14:paraId="33A3EA32" w14:textId="77777777" w:rsidR="00FF09E9" w:rsidRPr="00FB070A" w:rsidRDefault="00FF09E9">
      <w:pPr>
        <w:rPr>
          <w:i/>
          <w:iCs/>
          <w:color w:val="000000"/>
          <w:u w:val="single"/>
        </w:rPr>
      </w:pPr>
      <w:r w:rsidRPr="00FB070A">
        <w:rPr>
          <w:i/>
          <w:iCs/>
          <w:color w:val="000000"/>
          <w:u w:val="single"/>
        </w:rPr>
        <w:t>Sodium</w:t>
      </w:r>
    </w:p>
    <w:p w14:paraId="325C4E77" w14:textId="77777777" w:rsidR="00FF09E9" w:rsidRPr="00FB070A" w:rsidRDefault="00B85B52">
      <w:pPr>
        <w:rPr>
          <w:color w:val="000000"/>
        </w:rPr>
      </w:pPr>
      <w:r w:rsidRPr="00FB070A">
        <w:rPr>
          <w:color w:val="000000"/>
        </w:rPr>
        <w:t>Dan il-prodott mediċinali fih anqas minn 1 mmol sodium (23 mg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suspens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 m</w:t>
      </w:r>
      <w:r w:rsidR="009F200C" w:rsidRPr="00FB070A">
        <w:rPr>
          <w:color w:val="000000"/>
        </w:rPr>
        <w:t>l</w:t>
      </w:r>
      <w:r w:rsidRPr="00FB070A">
        <w:rPr>
          <w:color w:val="000000"/>
        </w:rPr>
        <w:t xml:space="preserve">. Pazjenti fuq dieta baxxa mis-sodium għandhom jiġu mgħarrfa li l-prodott mediċinali huwa essenzjalment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ħieles mis-sodiu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.</w:t>
      </w:r>
    </w:p>
    <w:p w14:paraId="1A3AFDF4" w14:textId="77777777" w:rsidR="00FC0116" w:rsidRPr="00FB070A" w:rsidRDefault="00FC0116">
      <w:pPr>
        <w:rPr>
          <w:color w:val="000000"/>
        </w:rPr>
      </w:pPr>
    </w:p>
    <w:p w14:paraId="642D417F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5</w:t>
      </w:r>
      <w:r w:rsidRPr="00FB070A">
        <w:rPr>
          <w:b/>
          <w:bCs/>
          <w:color w:val="000000"/>
        </w:rPr>
        <w:tab/>
      </w:r>
      <w:r w:rsidR="00B32BD4" w:rsidRPr="00FB070A">
        <w:rPr>
          <w:rFonts w:cs="Times New Roman"/>
          <w:b/>
          <w:bCs/>
          <w:color w:val="000000"/>
          <w:lang w:bidi="mt-MT"/>
        </w:rPr>
        <w:t>Interazzjoni ma</w:t>
      </w:r>
      <w:r w:rsidR="005E393F" w:rsidRPr="00FB070A">
        <w:rPr>
          <w:rFonts w:cs="Times New Roman"/>
          <w:b/>
          <w:bCs/>
          <w:color w:val="000000"/>
          <w:lang w:bidi="mt-MT"/>
        </w:rPr>
        <w:t>’</w:t>
      </w:r>
      <w:r w:rsidR="00B32BD4" w:rsidRPr="00FB070A">
        <w:rPr>
          <w:rFonts w:cs="Times New Roman"/>
          <w:b/>
          <w:bCs/>
          <w:color w:val="000000"/>
          <w:lang w:bidi="mt-MT"/>
        </w:rPr>
        <w:t xml:space="preserve"> prodotti mediċinali oħra u forom oħra ta</w:t>
      </w:r>
      <w:r w:rsidR="005E393F" w:rsidRPr="00FB070A">
        <w:rPr>
          <w:rFonts w:cs="Times New Roman"/>
          <w:b/>
          <w:bCs/>
          <w:color w:val="000000"/>
          <w:lang w:bidi="mt-MT"/>
        </w:rPr>
        <w:t>’</w:t>
      </w:r>
      <w:r w:rsidR="00B32BD4" w:rsidRPr="00FB070A">
        <w:rPr>
          <w:rFonts w:cs="Times New Roman"/>
          <w:b/>
          <w:bCs/>
          <w:color w:val="000000"/>
          <w:lang w:bidi="mt-MT"/>
        </w:rPr>
        <w:t xml:space="preserve"> interazzjoni</w:t>
      </w:r>
      <w:r w:rsidR="005E393F" w:rsidRPr="00FB070A">
        <w:rPr>
          <w:b/>
          <w:bCs/>
          <w:color w:val="000000"/>
        </w:rPr>
        <w:t>’</w:t>
      </w:r>
    </w:p>
    <w:p w14:paraId="37368665" w14:textId="77777777" w:rsidR="00FC0116" w:rsidRPr="00FB070A" w:rsidRDefault="00FC0116">
      <w:pPr>
        <w:rPr>
          <w:color w:val="000000"/>
        </w:rPr>
      </w:pPr>
    </w:p>
    <w:p w14:paraId="41CEA1B0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huwa mmetabolizzat minn, u jinibixxi l-attività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l-isoenzimi taċ-ċitokromi P450, CYP2C19, CYP2C9, u CYP3A4. L-inibituri u l-induttur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awn l-isoenzimi jistgħu jżidu jew inaqqsu il-konċentraz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fil-plażma, rispettivament, u hemm potenzjal għal voriconazole li jżid l-konċentrazzjonijiet tas-sustanzi mmetabolizzati minn dawn l-isoenzimi tal-CYP450</w:t>
      </w:r>
      <w:r w:rsidR="000628AE" w:rsidRPr="00FB070A">
        <w:rPr>
          <w:color w:val="000000"/>
          <w:sz w:val="22"/>
          <w:szCs w:val="22"/>
          <w:lang w:val="mt-MT"/>
        </w:rPr>
        <w:t>,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0628AE" w:rsidRPr="00FB070A">
        <w:rPr>
          <w:color w:val="000000"/>
          <w:sz w:val="22"/>
          <w:szCs w:val="22"/>
          <w:lang w:val="mt-MT"/>
        </w:rPr>
        <w:t>mod partikolari għas-sustanzi mmetabolizzati minn CYP3A4 minħabba li voriconazole huwa inibitur qaww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0628AE" w:rsidRPr="00FB070A">
        <w:rPr>
          <w:color w:val="000000"/>
          <w:sz w:val="22"/>
          <w:szCs w:val="22"/>
          <w:lang w:val="mt-MT"/>
        </w:rPr>
        <w:t xml:space="preserve"> CYP3A4</w:t>
      </w:r>
      <w:r w:rsidR="009F200C" w:rsidRPr="00FB070A">
        <w:rPr>
          <w:color w:val="000000"/>
          <w:sz w:val="22"/>
          <w:szCs w:val="22"/>
          <w:lang w:val="mt-MT"/>
        </w:rPr>
        <w:t xml:space="preserve"> għalkemm iż-żieda fl-AUC tiddependi mi</w:t>
      </w:r>
      <w:r w:rsidR="000628AE" w:rsidRPr="00FB070A">
        <w:rPr>
          <w:color w:val="000000"/>
          <w:sz w:val="22"/>
          <w:szCs w:val="22"/>
          <w:lang w:val="mt-MT"/>
        </w:rPr>
        <w:t>s-sustratt</w:t>
      </w:r>
      <w:r w:rsidR="009F200C" w:rsidRPr="00FB070A">
        <w:rPr>
          <w:color w:val="000000"/>
          <w:sz w:val="22"/>
          <w:szCs w:val="22"/>
          <w:lang w:val="mt-MT"/>
        </w:rPr>
        <w:t xml:space="preserve"> (ara t-Tabell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9F200C" w:rsidRPr="00FB070A">
        <w:rPr>
          <w:color w:val="000000"/>
          <w:sz w:val="22"/>
          <w:szCs w:val="22"/>
          <w:lang w:val="mt-MT"/>
        </w:rPr>
        <w:t xml:space="preserve"> hawn taħt</w:t>
      </w:r>
      <w:r w:rsidR="000628AE" w:rsidRPr="00FB070A">
        <w:rPr>
          <w:color w:val="000000"/>
          <w:sz w:val="22"/>
          <w:szCs w:val="22"/>
          <w:lang w:val="mt-MT"/>
        </w:rPr>
        <w:t>)</w:t>
      </w:r>
      <w:r w:rsidRPr="00FB070A">
        <w:rPr>
          <w:color w:val="000000"/>
          <w:sz w:val="22"/>
          <w:szCs w:val="22"/>
          <w:lang w:val="mt-MT"/>
        </w:rPr>
        <w:t>.</w:t>
      </w:r>
    </w:p>
    <w:p w14:paraId="2F1DC457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24020A8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Sakemm mhux speċifikat mod ieħor, l-istudji dwar l-interazzjoni tal-mediċina saru fuq suġġetti adulti irġie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billi ntuża dożaġġ multiplu għal stat stabbl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oral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darbtejn kuljum (BID). Dawn ir-riżultati huma relevanti għal popolazzjonijiet u rotot oħ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ministrazzjoni.</w:t>
      </w:r>
    </w:p>
    <w:p w14:paraId="7D5BD854" w14:textId="77777777" w:rsidR="00FC0116" w:rsidRPr="00FB070A" w:rsidRDefault="00FC0116">
      <w:pPr>
        <w:rPr>
          <w:color w:val="000000"/>
        </w:rPr>
      </w:pPr>
    </w:p>
    <w:p w14:paraId="4786FA30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għandu jiġi amministrat bil-galbu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qed jirċievu medikazzjoni konkomitanti li hija magħrufa li ttawwal l-intervall QTc. Meta ikun hemm ukoll potenzjal li voriconazole iżid il-konċentrazzjonijiet tas-sustanzi mmetabolizzati minn l-isoenzimi tal-CYP3A4 (ċertu antihistamines, quinidine, cisapride, pimozide</w:t>
      </w:r>
      <w:r w:rsidR="00C86CB3" w:rsidRPr="00FB070A">
        <w:rPr>
          <w:color w:val="000000"/>
          <w:sz w:val="22"/>
          <w:szCs w:val="22"/>
          <w:lang w:val="mt-MT"/>
        </w:rPr>
        <w:t xml:space="preserve"> u ivabradine</w:t>
      </w:r>
      <w:r w:rsidRPr="00FB070A">
        <w:rPr>
          <w:color w:val="000000"/>
          <w:sz w:val="22"/>
          <w:szCs w:val="22"/>
          <w:lang w:val="mt-MT"/>
        </w:rPr>
        <w:t>), l-għoti flimkien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huwa kontraindikat (ara hawn taħt u sezzjoni 4.3).</w:t>
      </w:r>
    </w:p>
    <w:p w14:paraId="2038DE07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</w:p>
    <w:p w14:paraId="40AA7D2C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u w:val="single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Tabella tal-Interazzjonijiet</w:t>
      </w:r>
    </w:p>
    <w:p w14:paraId="6790D786" w14:textId="3D6ECDB4" w:rsidR="00FC0116" w:rsidRPr="00FB070A" w:rsidRDefault="00FC0116">
      <w:pPr>
        <w:pStyle w:val="CM56"/>
        <w:widowControl/>
        <w:spacing w:after="0"/>
        <w:ind w:right="249"/>
        <w:rPr>
          <w:ins w:id="133" w:author="RWS_1" w:date="2025-11-26T00:06:00Z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terazzjonijiet bejn voriconazole u prodotti mediċinali oħra huma mniżżla fit-tabella t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hawn taħt (darba kuljum bħala “QD”, darbtejn kuljum bħala “BID”, tlett darbiet kuljum bħala “TID” u mhux determinat bħala “ND”)</w:t>
      </w:r>
      <w:r w:rsidR="00F60885" w:rsidRPr="00FB070A">
        <w:rPr>
          <w:color w:val="000000"/>
          <w:sz w:val="22"/>
          <w:szCs w:val="22"/>
          <w:lang w:val="mt-MT"/>
        </w:rPr>
        <w:t xml:space="preserve"> f’ordni skont il-klassi terapewtika</w:t>
      </w:r>
      <w:r w:rsidRPr="00FB070A">
        <w:rPr>
          <w:color w:val="000000"/>
          <w:sz w:val="22"/>
          <w:szCs w:val="22"/>
          <w:lang w:val="mt-MT"/>
        </w:rPr>
        <w:t>. Id-direzzjoni tal-vleġġa għal kull parametru farmakokinetiku hija bbażata fuq 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kunfid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90% tal-medda ġeometrika medja fi ħdan (↔), taħt (↓) jew </w:t>
      </w:r>
      <w:r w:rsidR="005E393F" w:rsidRPr="00FB070A">
        <w:rPr>
          <w:color w:val="000000"/>
          <w:sz w:val="22"/>
          <w:szCs w:val="22"/>
          <w:lang w:val="mt-MT"/>
        </w:rPr>
        <w:t>‘</w:t>
      </w:r>
      <w:r w:rsidRPr="00FB070A">
        <w:rPr>
          <w:color w:val="000000"/>
          <w:sz w:val="22"/>
          <w:szCs w:val="22"/>
          <w:lang w:val="mt-MT"/>
        </w:rPr>
        <w:t>il fuq (↑) mil-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80-125%. L-asterisk (*) jindika interazzjoni miż-żewġ naħat. L-AUC</w:t>
      </w:r>
      <w:r w:rsidRPr="00FB070A">
        <w:rPr>
          <w:color w:val="000000"/>
          <w:sz w:val="22"/>
          <w:szCs w:val="22"/>
          <w:vertAlign w:val="subscript"/>
          <w:lang w:val="mt-MT"/>
        </w:rPr>
        <w:sym w:font="Symbol" w:char="0074"/>
      </w:r>
      <w:r w:rsidRPr="00FB070A">
        <w:rPr>
          <w:color w:val="000000"/>
          <w:sz w:val="22"/>
          <w:szCs w:val="22"/>
          <w:lang w:val="mt-MT"/>
        </w:rPr>
        <w:t>, AUC</w:t>
      </w:r>
      <w:r w:rsidRPr="00FB070A">
        <w:rPr>
          <w:color w:val="000000"/>
          <w:sz w:val="22"/>
          <w:szCs w:val="22"/>
          <w:vertAlign w:val="subscript"/>
          <w:lang w:val="mt-MT"/>
        </w:rPr>
        <w:t>t</w:t>
      </w:r>
      <w:r w:rsidRPr="00FB070A">
        <w:rPr>
          <w:color w:val="000000"/>
          <w:sz w:val="22"/>
          <w:szCs w:val="22"/>
          <w:lang w:val="mt-MT"/>
        </w:rPr>
        <w:t xml:space="preserve"> u AUC</w:t>
      </w:r>
      <w:r w:rsidRPr="00FB070A">
        <w:rPr>
          <w:color w:val="000000"/>
          <w:sz w:val="22"/>
          <w:szCs w:val="22"/>
          <w:vertAlign w:val="subscript"/>
          <w:lang w:val="mt-MT"/>
        </w:rPr>
        <w:t>0-</w:t>
      </w:r>
      <w:r w:rsidRPr="00FB070A">
        <w:rPr>
          <w:color w:val="000000"/>
          <w:sz w:val="22"/>
          <w:szCs w:val="22"/>
          <w:vertAlign w:val="subscript"/>
          <w:lang w:val="mt-MT"/>
        </w:rPr>
        <w:sym w:font="Symbol" w:char="00A5"/>
      </w:r>
      <w:r w:rsidRPr="00FB070A">
        <w:rPr>
          <w:color w:val="000000"/>
          <w:sz w:val="22"/>
          <w:szCs w:val="22"/>
          <w:lang w:val="mt-MT"/>
        </w:rPr>
        <w:t xml:space="preserve"> jirrapreżentaw l-ar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aħt il-kurva għal interva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ożaġġ, minn ħin zero sal-aħħar kejl kwantifikabbli u minn ħin zero sal-infinità, rispettivament. </w:t>
      </w:r>
    </w:p>
    <w:p w14:paraId="257D9C78" w14:textId="77777777" w:rsidR="0078681F" w:rsidRPr="00FB070A" w:rsidRDefault="0078681F" w:rsidP="0078681F">
      <w:pPr>
        <w:pStyle w:val="Default"/>
        <w:rPr>
          <w:ins w:id="134" w:author="RWS_1" w:date="2025-11-26T00:06:00Z"/>
          <w:sz w:val="22"/>
          <w:szCs w:val="22"/>
          <w:lang w:val="mt-MT"/>
        </w:rPr>
      </w:pPr>
    </w:p>
    <w:p w14:paraId="3DA7BB96" w14:textId="014FFC4B" w:rsidR="0078681F" w:rsidRPr="00FB070A" w:rsidRDefault="0078681F" w:rsidP="0078681F">
      <w:pPr>
        <w:pStyle w:val="Default"/>
        <w:rPr>
          <w:sz w:val="22"/>
          <w:szCs w:val="22"/>
          <w:lang w:val="mt-MT"/>
        </w:rPr>
      </w:pPr>
      <w:ins w:id="135" w:author="RWS_1" w:date="2025-11-26T00:06:00Z">
        <w:r w:rsidRPr="00FB070A">
          <w:rPr>
            <w:sz w:val="22"/>
            <w:szCs w:val="22"/>
            <w:lang w:val="mt-MT"/>
          </w:rPr>
          <w:t>Il-prodotti mediċinali elenkati fit-tabella huma gwida u mhumiex meqjusa bħala lista komprensiva tal-prodotti mediċinali kollha possibbli li huma kontraindikati jew li jista’ jkollhom interazzjoni ma’ voriconazole.</w:t>
        </w:r>
      </w:ins>
    </w:p>
    <w:p w14:paraId="3AA92804" w14:textId="77777777" w:rsidR="00FC0116" w:rsidRPr="00FB070A" w:rsidRDefault="00FC0116">
      <w:pPr>
        <w:pStyle w:val="CM56"/>
        <w:spacing w:after="0"/>
        <w:ind w:right="248"/>
        <w:rPr>
          <w:color w:val="000000"/>
          <w:sz w:val="22"/>
          <w:szCs w:val="22"/>
          <w:lang w:val="mt-MT"/>
        </w:rPr>
      </w:pPr>
    </w:p>
    <w:tbl>
      <w:tblPr>
        <w:tblW w:w="9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92"/>
        <w:gridCol w:w="3199"/>
        <w:gridCol w:w="3152"/>
      </w:tblGrid>
      <w:tr w:rsidR="00576AF3" w:rsidRPr="00FB070A" w14:paraId="2FA84B4B" w14:textId="77777777" w:rsidTr="00152997">
        <w:trPr>
          <w:cantSplit/>
        </w:trPr>
        <w:tc>
          <w:tcPr>
            <w:tcW w:w="2892" w:type="dxa"/>
          </w:tcPr>
          <w:p w14:paraId="42FF9068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40"/>
            </w:pPr>
            <w:r w:rsidRPr="00FB070A">
              <w:rPr>
                <w:rFonts w:cs="Times New Roman"/>
                <w:b/>
                <w:color w:val="000000"/>
              </w:rPr>
              <w:t>Prodott mediċinali</w:t>
            </w:r>
          </w:p>
        </w:tc>
        <w:tc>
          <w:tcPr>
            <w:tcW w:w="3199" w:type="dxa"/>
          </w:tcPr>
          <w:p w14:paraId="6153BBCC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38" w:right="208"/>
            </w:pPr>
            <w:r w:rsidRPr="00FB070A">
              <w:rPr>
                <w:rFonts w:cs="Times New Roman"/>
                <w:b/>
                <w:color w:val="000000"/>
              </w:rPr>
              <w:t xml:space="preserve">Bidliet fil-medja ġeometrika tal-interazzjoni </w:t>
            </w:r>
            <w:r w:rsidRPr="00FB070A">
              <w:rPr>
                <w:b/>
              </w:rPr>
              <w:t>(%)</w:t>
            </w:r>
          </w:p>
        </w:tc>
        <w:tc>
          <w:tcPr>
            <w:tcW w:w="3152" w:type="dxa"/>
          </w:tcPr>
          <w:p w14:paraId="64586F07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</w:pPr>
            <w:r w:rsidRPr="00FB070A">
              <w:rPr>
                <w:rFonts w:cs="Times New Roman"/>
                <w:b/>
                <w:color w:val="000000"/>
              </w:rPr>
              <w:t>Rakkomandazzjonijiet dwar l-għoti flimkien ma’ mediċini oħra</w:t>
            </w:r>
          </w:p>
        </w:tc>
      </w:tr>
      <w:tr w:rsidR="00576AF3" w:rsidRPr="00FB070A" w14:paraId="2121D0B1" w14:textId="77777777" w:rsidTr="00152997">
        <w:trPr>
          <w:cantSplit/>
        </w:trPr>
        <w:tc>
          <w:tcPr>
            <w:tcW w:w="9243" w:type="dxa"/>
            <w:gridSpan w:val="3"/>
          </w:tcPr>
          <w:p w14:paraId="665D375D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  <w:rPr>
                <w:b/>
              </w:rPr>
            </w:pPr>
            <w:r w:rsidRPr="00FB070A">
              <w:rPr>
                <w:b/>
                <w:bCs/>
                <w:i/>
                <w:iCs/>
              </w:rPr>
              <w:t>Antaċidi</w:t>
            </w:r>
          </w:p>
        </w:tc>
      </w:tr>
      <w:tr w:rsidR="00576AF3" w:rsidRPr="00FB070A" w14:paraId="5229A7CE" w14:textId="77777777" w:rsidTr="00152997">
        <w:trPr>
          <w:cantSplit/>
        </w:trPr>
        <w:tc>
          <w:tcPr>
            <w:tcW w:w="2892" w:type="dxa"/>
          </w:tcPr>
          <w:p w14:paraId="294FCAF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metidine (400 m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nibitur mhux speċifiku ta’ CYP450 u jżid il-pH fl-istonk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]</w:t>
            </w:r>
          </w:p>
        </w:tc>
        <w:tc>
          <w:tcPr>
            <w:tcW w:w="3199" w:type="dxa"/>
          </w:tcPr>
          <w:p w14:paraId="752AA6E5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8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3%</w:t>
            </w:r>
          </w:p>
        </w:tc>
        <w:tc>
          <w:tcPr>
            <w:tcW w:w="3152" w:type="dxa"/>
          </w:tcPr>
          <w:p w14:paraId="00518360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79FBFFAC" w14:textId="77777777" w:rsidTr="00152997">
        <w:trPr>
          <w:cantSplit/>
        </w:trPr>
        <w:tc>
          <w:tcPr>
            <w:tcW w:w="2892" w:type="dxa"/>
          </w:tcPr>
          <w:p w14:paraId="231770F1" w14:textId="77777777" w:rsidR="00576AF3" w:rsidRPr="00343106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bCs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Omeprazole (40 mg QD)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nibitur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ta’ CYP2C19; substrat ta’ CYP2C19 u CYP3A4]</w:t>
            </w:r>
          </w:p>
        </w:tc>
        <w:tc>
          <w:tcPr>
            <w:tcW w:w="3199" w:type="dxa"/>
          </w:tcPr>
          <w:p w14:paraId="55548D0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Omepr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16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Omepr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80%</w:t>
            </w:r>
          </w:p>
          <w:p w14:paraId="27B2A686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5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1%</w:t>
            </w:r>
          </w:p>
          <w:p w14:paraId="0BAB34E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218592E" w14:textId="383D5474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38" w:right="208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 xml:space="preserve">Inibituri oħra tal-pompa tal-protoni li huma substrati ta’ CYP2C19 jistgħu jiġu inibiti </w:t>
            </w:r>
            <w:r w:rsidR="00152997" w:rsidRPr="00FB070A">
              <w:rPr>
                <w:rFonts w:cs="Times New Roman"/>
                <w:color w:val="000000"/>
              </w:rPr>
              <w:t xml:space="preserve">wkoll </w:t>
            </w:r>
            <w:r w:rsidRPr="00FB070A">
              <w:rPr>
                <w:rFonts w:cs="Times New Roman"/>
                <w:color w:val="000000"/>
              </w:rPr>
              <w:t>minn voriconazole u jistgħu jwasslu għal żieda fil-konċentrazzjonijiet ta’ dawn il-prodotti mediċinali fil-plażma</w:t>
            </w:r>
            <w:r w:rsidRPr="00FB070A">
              <w:t>.</w:t>
            </w:r>
          </w:p>
        </w:tc>
        <w:tc>
          <w:tcPr>
            <w:tcW w:w="3152" w:type="dxa"/>
          </w:tcPr>
          <w:p w14:paraId="3B221174" w14:textId="516C81F8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huwa rakkomandat l-ebda aġġustament fid-doża ta’ voriconazole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. </w:t>
            </w:r>
          </w:p>
          <w:p w14:paraId="25045D85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3846AA5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ind w:left="18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Meta jinbeda voriconazole f’pazjenti li diġà jkunu qed jirċievu dożi ta’ omeprazole ta’ 40 mg jew aktar, huwa rakkomandat li d-doża ta’ omeprazole titnaqqas bin-nofs</w:t>
            </w:r>
            <w:r w:rsidRPr="00FB070A">
              <w:t xml:space="preserve">. </w:t>
            </w:r>
          </w:p>
        </w:tc>
      </w:tr>
      <w:tr w:rsidR="00576AF3" w:rsidRPr="00FB070A" w14:paraId="4BD3CB04" w14:textId="77777777" w:rsidTr="00152997">
        <w:trPr>
          <w:cantSplit/>
        </w:trPr>
        <w:tc>
          <w:tcPr>
            <w:tcW w:w="2892" w:type="dxa"/>
          </w:tcPr>
          <w:p w14:paraId="538C717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anitidine (150 m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iżid il-pH fl-istonku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]</w:t>
            </w:r>
          </w:p>
        </w:tc>
        <w:tc>
          <w:tcPr>
            <w:tcW w:w="3199" w:type="dxa"/>
          </w:tcPr>
          <w:p w14:paraId="4DEA493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30085C90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49C31295" w14:textId="77777777" w:rsidTr="00152997">
        <w:trPr>
          <w:cantSplit/>
        </w:trPr>
        <w:tc>
          <w:tcPr>
            <w:tcW w:w="9243" w:type="dxa"/>
            <w:gridSpan w:val="3"/>
          </w:tcPr>
          <w:p w14:paraId="172035F7" w14:textId="77777777" w:rsidR="00576AF3" w:rsidRPr="00FB070A" w:rsidRDefault="00576AF3" w:rsidP="00152997">
            <w:pPr>
              <w:rPr>
                <w:b/>
                <w:bCs/>
                <w:i/>
                <w:iCs/>
                <w:spacing w:val="-11"/>
              </w:rPr>
            </w:pPr>
            <w:r w:rsidRPr="00FB070A">
              <w:rPr>
                <w:b/>
                <w:bCs/>
                <w:i/>
                <w:iCs/>
                <w:spacing w:val="-11"/>
              </w:rPr>
              <w:t>Antiarritmiċi</w:t>
            </w:r>
          </w:p>
        </w:tc>
      </w:tr>
      <w:tr w:rsidR="00576AF3" w:rsidRPr="00FB070A" w14:paraId="00A666DC" w14:textId="77777777" w:rsidTr="00152997">
        <w:trPr>
          <w:cantSplit/>
        </w:trPr>
        <w:tc>
          <w:tcPr>
            <w:tcW w:w="2892" w:type="dxa"/>
          </w:tcPr>
          <w:p w14:paraId="5BACAD67" w14:textId="77777777" w:rsidR="00576AF3" w:rsidRPr="00FB070A" w:rsidRDefault="00576AF3" w:rsidP="00152997">
            <w:pPr>
              <w:pStyle w:val="Default"/>
              <w:tabs>
                <w:tab w:val="left" w:pos="1527"/>
              </w:tabs>
              <w:rPr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Digoxin (0.25 mg QD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substrat ta’ P-gp]</w:t>
            </w:r>
          </w:p>
        </w:tc>
        <w:tc>
          <w:tcPr>
            <w:tcW w:w="3199" w:type="dxa"/>
          </w:tcPr>
          <w:p w14:paraId="0A852901" w14:textId="77777777" w:rsidR="00576AF3" w:rsidRPr="00343106" w:rsidRDefault="00576AF3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color w:val="auto"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Digoxin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↔</w:t>
            </w:r>
            <w:r w:rsidRPr="00FB070A">
              <w:rPr>
                <w:sz w:val="22"/>
                <w:szCs w:val="22"/>
                <w:lang w:val="mt-MT"/>
              </w:rPr>
              <w:br/>
              <w:t>Digox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3182C403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0228342F" w14:textId="77777777" w:rsidTr="00152997">
        <w:trPr>
          <w:cantSplit/>
        </w:trPr>
        <w:tc>
          <w:tcPr>
            <w:tcW w:w="2892" w:type="dxa"/>
          </w:tcPr>
          <w:p w14:paraId="0AC4A924" w14:textId="77777777" w:rsidR="00576AF3" w:rsidRPr="00FB070A" w:rsidRDefault="00576AF3" w:rsidP="00152997">
            <w:pPr>
              <w:pStyle w:val="Default"/>
              <w:rPr>
                <w:iCs/>
                <w:sz w:val="22"/>
                <w:szCs w:val="22"/>
                <w:lang w:val="mt-MT"/>
              </w:rPr>
            </w:pPr>
            <w:r w:rsidRPr="00FB070A">
              <w:rPr>
                <w:iCs/>
                <w:sz w:val="22"/>
                <w:szCs w:val="22"/>
                <w:lang w:val="mt-MT"/>
              </w:rPr>
              <w:t>Quinidine</w:t>
            </w:r>
          </w:p>
          <w:p w14:paraId="35998BCB" w14:textId="77777777" w:rsidR="00576AF3" w:rsidRPr="00343106" w:rsidRDefault="00576AF3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5E94B530" w14:textId="77777777" w:rsidR="00576AF3" w:rsidRPr="00343106" w:rsidRDefault="00576AF3" w:rsidP="00152997">
            <w:pPr>
              <w:pStyle w:val="Default"/>
              <w:rPr>
                <w:rFonts w:ascii="Cambria" w:hAnsi="Cambria"/>
                <w:b/>
                <w:bCs/>
                <w:i/>
                <w:iCs/>
                <w:color w:val="auto"/>
                <w:spacing w:val="-11"/>
                <w:sz w:val="22"/>
                <w:szCs w:val="22"/>
                <w:lang w:val="mt-MT" w:eastAsia="en-US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żieda fil-konċentrazzjonijiet ta’ quinidine fil-plażma tista’ twassal għal titwil tal-QTc u okkorrenzi rari ta’ torsades de pointes.</w:t>
            </w:r>
          </w:p>
        </w:tc>
        <w:tc>
          <w:tcPr>
            <w:tcW w:w="3152" w:type="dxa"/>
          </w:tcPr>
          <w:p w14:paraId="09F7CAB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sz w:val="22"/>
                <w:szCs w:val="22"/>
                <w:lang w:val="mt-MT"/>
              </w:rPr>
              <w:t>(ara sezzjoni 4.3)</w:t>
            </w:r>
          </w:p>
        </w:tc>
      </w:tr>
      <w:tr w:rsidR="00576AF3" w:rsidRPr="00FB070A" w14:paraId="0CDE1CBC" w14:textId="77777777" w:rsidTr="00152997">
        <w:trPr>
          <w:cantSplit/>
        </w:trPr>
        <w:tc>
          <w:tcPr>
            <w:tcW w:w="9243" w:type="dxa"/>
            <w:gridSpan w:val="3"/>
          </w:tcPr>
          <w:p w14:paraId="5B66ABEA" w14:textId="77777777" w:rsidR="00576AF3" w:rsidRPr="00FB070A" w:rsidRDefault="00576AF3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Sustanzi kontra l-batterja</w:t>
            </w:r>
          </w:p>
        </w:tc>
      </w:tr>
      <w:tr w:rsidR="00576AF3" w:rsidRPr="00FB070A" w14:paraId="7208D717" w14:textId="77777777" w:rsidTr="00152997">
        <w:trPr>
          <w:cantSplit/>
        </w:trPr>
        <w:tc>
          <w:tcPr>
            <w:tcW w:w="2892" w:type="dxa"/>
          </w:tcPr>
          <w:p w14:paraId="400111EB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loxacill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>[induttur ta’ CYP450]</w:t>
            </w:r>
          </w:p>
        </w:tc>
        <w:tc>
          <w:tcPr>
            <w:tcW w:w="3199" w:type="dxa"/>
          </w:tcPr>
          <w:p w14:paraId="0419320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Kien hemm rapporti ta’ tnaqqis sinifikanti fil-konċentrazzjonijiet ta’ voriconazole fil-plażma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559FE45E" w14:textId="13B80531" w:rsidR="00576AF3" w:rsidRPr="00FB070A" w:rsidRDefault="00576AF3" w:rsidP="00152997">
            <w:pPr>
              <w:overflowPunct w:val="0"/>
              <w:autoSpaceDE w:val="0"/>
              <w:autoSpaceDN w:val="0"/>
              <w:adjustRightInd w:val="0"/>
              <w:textAlignment w:val="baseline"/>
            </w:pPr>
            <w:r w:rsidRPr="00FB070A">
              <w:rPr>
                <w:rFonts w:cs="Times New Roman"/>
                <w:color w:val="000000"/>
                <w:szCs w:val="24"/>
              </w:rPr>
              <w:t>Jekk l-għoti konkomitanti ta’ voriconazole ma’ flucloxacillin ma jistax jiġi evitat, għandu jkun hemm monitoraġġ għal telf potenzjali tal-effettività ta’ voriconazole (eż. permezz ta’ monitoraġġ terapewtiku tal-mediċina); tista’ tkun meħtieġa żieda fid-doża ta’ voriconazole</w:t>
            </w:r>
            <w:r w:rsidRPr="00FB070A">
              <w:t>.</w:t>
            </w:r>
          </w:p>
        </w:tc>
      </w:tr>
      <w:tr w:rsidR="00576AF3" w:rsidRPr="00FB070A" w14:paraId="16CE6670" w14:textId="77777777" w:rsidTr="00152997">
        <w:trPr>
          <w:cantSplit/>
        </w:trPr>
        <w:tc>
          <w:tcPr>
            <w:tcW w:w="2892" w:type="dxa"/>
          </w:tcPr>
          <w:p w14:paraId="5830919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ntibijotiċi macrolide</w:t>
            </w:r>
          </w:p>
          <w:p w14:paraId="5A4EB1B6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8047B1F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zithromycin (500 mg QD)</w:t>
            </w:r>
          </w:p>
          <w:p w14:paraId="7EF40C3B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386279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rythromycin (1 g BI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7CA8FAD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9AC9645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D0DD8DD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4745839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0D6ABB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5687A17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C494AD6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hux magħruf l-effett ta’ voriconazole fuq erythromycin jew fuq azithromyc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12C8C4F8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  <w:p w14:paraId="3B390DAD" w14:textId="77777777" w:rsidR="00576AF3" w:rsidRPr="00FB070A" w:rsidRDefault="00576AF3" w:rsidP="00152997">
            <w:pPr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tr w:rsidR="00576AF3" w:rsidRPr="00FB070A" w14:paraId="6D2519B8" w14:textId="77777777" w:rsidTr="00152997">
        <w:trPr>
          <w:cantSplit/>
        </w:trPr>
        <w:tc>
          <w:tcPr>
            <w:tcW w:w="2892" w:type="dxa"/>
          </w:tcPr>
          <w:p w14:paraId="073CA03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Rifabutin </w:t>
            </w:r>
          </w:p>
          <w:p w14:paraId="3BDA58E9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 xml:space="preserve">induttur qaww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450]</w:t>
            </w:r>
          </w:p>
          <w:p w14:paraId="4291A5B5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8EDA08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300 mg QD </w:t>
            </w:r>
          </w:p>
          <w:p w14:paraId="4B4F5779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DDB8C6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AA553C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vertAlign w:val="superscript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 (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mogħti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350 mg BID)*</w:t>
            </w:r>
          </w:p>
          <w:p w14:paraId="238B103F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8FB0167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0718EF4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F860BDE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4822CB3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00 mg QD (mogħti flimkien ma’ voriconazole 400 mg BID)*</w:t>
            </w:r>
          </w:p>
        </w:tc>
        <w:tc>
          <w:tcPr>
            <w:tcW w:w="3199" w:type="dxa"/>
          </w:tcPr>
          <w:p w14:paraId="00F99BD5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2DBF4D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B4C103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9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8%</w:t>
            </w:r>
          </w:p>
          <w:p w14:paraId="4016802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A3F40EB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27AA4EAA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2% </w:t>
            </w:r>
          </w:p>
          <w:p w14:paraId="4B989AB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8731DF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3525AC3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970BB3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fabut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95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Rifabut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31%</w:t>
            </w:r>
          </w:p>
          <w:p w14:paraId="74CBE92D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4DBD5144" w14:textId="77777777" w:rsidR="00576AF3" w:rsidRPr="00343106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4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7% </w:t>
            </w:r>
          </w:p>
        </w:tc>
        <w:tc>
          <w:tcPr>
            <w:tcW w:w="3152" w:type="dxa"/>
          </w:tcPr>
          <w:p w14:paraId="72E38986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L-użu konkomitanti ta’ voriconazole ma’ rifabutin għandu jiġi evitat sakemm il-benefiċċju ma jkunx akbar mir-riskju. </w:t>
            </w:r>
          </w:p>
          <w:p w14:paraId="1E1FC222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d-doża ta’ manteniment ta’ voriconazole tista’ tiżdied għal 5 mg/kg fil-vina BID jew minn 200 mg għal 350 mg mill-ħalq BID (100 mg għal 200 mg mill-ħalq BID f’pazjenti li jiżnu anqas minn 40 kg) (ara sezzjoni 4.2).</w:t>
            </w:r>
          </w:p>
          <w:p w14:paraId="43674DEB" w14:textId="3B099D12" w:rsidR="00576AF3" w:rsidRPr="00FB070A" w:rsidRDefault="00576AF3" w:rsidP="00152997">
            <w:pPr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Huwa rakkomandat monitoraġġ b’attenzjoni tal-għadd sħiħ tad-demm u tar-reazzjonij</w:t>
            </w:r>
            <w:r w:rsidR="00152997" w:rsidRPr="00FB070A">
              <w:rPr>
                <w:rFonts w:cs="Times New Roman"/>
                <w:color w:val="000000"/>
              </w:rPr>
              <w:t>iet avversi għal rifabutin (eż.</w:t>
            </w:r>
            <w:r w:rsidRPr="00FB070A">
              <w:rPr>
                <w:rFonts w:cs="Times New Roman"/>
                <w:color w:val="000000"/>
              </w:rPr>
              <w:t xml:space="preserve"> uveite) meta rifabutin jingħata flimkien ma’ voriconazole</w:t>
            </w:r>
            <w:r w:rsidRPr="00FB070A">
              <w:t>.</w:t>
            </w:r>
          </w:p>
        </w:tc>
      </w:tr>
      <w:tr w:rsidR="00576AF3" w:rsidRPr="00FB070A" w14:paraId="5EC1EE0E" w14:textId="77777777" w:rsidTr="00152997">
        <w:trPr>
          <w:cantSplit/>
        </w:trPr>
        <w:tc>
          <w:tcPr>
            <w:tcW w:w="2892" w:type="dxa"/>
          </w:tcPr>
          <w:p w14:paraId="4358908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Rifampicin (600 mg QD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iCs/>
                <w:sz w:val="22"/>
                <w:szCs w:val="22"/>
                <w:lang w:val="mt-MT"/>
              </w:rPr>
              <w:t xml:space="preserve">induttur qawwi ta’ </w:t>
            </w:r>
            <w:r w:rsidRPr="00FB070A">
              <w:rPr>
                <w:i/>
                <w:sz w:val="22"/>
                <w:szCs w:val="22"/>
                <w:lang w:val="mt-MT"/>
              </w:rPr>
              <w:t>CYP450]</w:t>
            </w:r>
          </w:p>
        </w:tc>
        <w:tc>
          <w:tcPr>
            <w:tcW w:w="3199" w:type="dxa"/>
          </w:tcPr>
          <w:p w14:paraId="37AD0EB7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93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96%</w:t>
            </w:r>
          </w:p>
        </w:tc>
        <w:tc>
          <w:tcPr>
            <w:tcW w:w="3152" w:type="dxa"/>
          </w:tcPr>
          <w:p w14:paraId="051A5881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sz w:val="22"/>
                <w:szCs w:val="22"/>
                <w:lang w:val="mt-MT"/>
              </w:rPr>
              <w:t>(ara sezzjoni 4.3)</w:t>
            </w:r>
          </w:p>
        </w:tc>
      </w:tr>
      <w:tr w:rsidR="00576AF3" w:rsidRPr="00FB070A" w14:paraId="4F331EDC" w14:textId="77777777" w:rsidTr="00152997">
        <w:trPr>
          <w:cantSplit/>
        </w:trPr>
        <w:tc>
          <w:tcPr>
            <w:tcW w:w="9243" w:type="dxa"/>
            <w:gridSpan w:val="3"/>
          </w:tcPr>
          <w:p w14:paraId="50D67AD5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kontra l-kanċer</w:t>
            </w:r>
          </w:p>
        </w:tc>
      </w:tr>
      <w:tr w:rsidR="00576AF3" w:rsidRPr="00FB070A" w14:paraId="3E7A7AED" w14:textId="77777777" w:rsidTr="00152997">
        <w:trPr>
          <w:cantSplit/>
        </w:trPr>
        <w:tc>
          <w:tcPr>
            <w:tcW w:w="2892" w:type="dxa"/>
          </w:tcPr>
          <w:p w14:paraId="7733C3D2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t>Glasdegib</w:t>
            </w:r>
            <w:r w:rsidRPr="00FB070A">
              <w:br/>
            </w:r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17EC50B1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  <w:szCs w:val="24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color w:val="000000"/>
                <w:szCs w:val="24"/>
              </w:rPr>
              <w:t>, voriconazole x’aktarx li jżid il-konċentrazzjonijiet ta’ glasdegib fil-plażma u jżid ir-riskju ta’ titwil tal-QTc</w:t>
            </w:r>
            <w:r w:rsidRPr="00FB070A">
              <w:t>.</w:t>
            </w:r>
          </w:p>
        </w:tc>
        <w:tc>
          <w:tcPr>
            <w:tcW w:w="3152" w:type="dxa"/>
          </w:tcPr>
          <w:p w14:paraId="5FE06473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  <w:szCs w:val="24"/>
              </w:rPr>
              <w:t>Jekk l-użu konkomitanti ma jistax jiġi evitat, huwa rakkomandat li jsir monitoraġġ frekwenti tal-ECG (ara sezzjoni </w:t>
            </w:r>
            <w:r w:rsidRPr="00FB070A">
              <w:t>4.4).</w:t>
            </w:r>
          </w:p>
        </w:tc>
      </w:tr>
      <w:tr w:rsidR="00576AF3" w:rsidRPr="00FB070A" w14:paraId="55EA23AA" w14:textId="77777777" w:rsidTr="00152997">
        <w:trPr>
          <w:cantSplit/>
        </w:trPr>
        <w:tc>
          <w:tcPr>
            <w:tcW w:w="2892" w:type="dxa"/>
          </w:tcPr>
          <w:p w14:paraId="7BCAA631" w14:textId="77777777" w:rsidR="00576AF3" w:rsidRPr="00FB070A" w:rsidRDefault="00576AF3" w:rsidP="00152997">
            <w:r w:rsidRPr="00FB070A">
              <w:t>Tretinoin</w:t>
            </w:r>
          </w:p>
          <w:p w14:paraId="2856ACAC" w14:textId="77777777" w:rsidR="00576AF3" w:rsidRPr="00FB070A" w:rsidRDefault="00576AF3" w:rsidP="00152997"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202B1A87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Għalkemm ma kienx studjat, voriconazole jista’ jżid il-konċentrazzjonijiet ta’ tretinoin u jżid ir-riskju ta’ reazzjonijiet avversi (</w:t>
            </w:r>
            <w:r w:rsidRPr="00FB070A">
              <w:t>pseudotumor cerebri</w:t>
            </w:r>
            <w:r w:rsidRPr="00FB070A">
              <w:rPr>
                <w:rFonts w:cs="Times New Roman"/>
                <w:color w:val="000000"/>
              </w:rPr>
              <w:t>, iperkalċemija</w:t>
            </w:r>
            <w:r w:rsidRPr="00FB070A">
              <w:t>).</w:t>
            </w:r>
          </w:p>
        </w:tc>
        <w:tc>
          <w:tcPr>
            <w:tcW w:w="3152" w:type="dxa"/>
          </w:tcPr>
          <w:p w14:paraId="30A570EE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Huwa rakkomandat aġġustament fid-doża ta’ tretinoin waqt it-trattament b’voriconazole u wara li dan jitwaqqaf</w:t>
            </w:r>
            <w:r w:rsidRPr="00FB070A">
              <w:t>.</w:t>
            </w:r>
          </w:p>
        </w:tc>
      </w:tr>
      <w:tr w:rsidR="00576AF3" w:rsidRPr="00FB070A" w14:paraId="363EE710" w14:textId="77777777" w:rsidTr="00152997">
        <w:trPr>
          <w:cantSplit/>
        </w:trPr>
        <w:tc>
          <w:tcPr>
            <w:tcW w:w="2892" w:type="dxa"/>
          </w:tcPr>
          <w:p w14:paraId="12671C5C" w14:textId="77777777" w:rsidR="00576AF3" w:rsidRPr="00FB070A" w:rsidRDefault="00576AF3" w:rsidP="00152997"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Inibituri ta’ tyrosine kinase (</w:t>
            </w:r>
            <w:r w:rsidRPr="00FB070A">
              <w:rPr>
                <w:rFonts w:cs="Times New Roman"/>
                <w:color w:val="000000"/>
              </w:rPr>
              <w:t>li jinkludu</w:t>
            </w: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 xml:space="preserve"> iżda mhumiex limitati għal</w:t>
            </w:r>
            <w:r w:rsidRPr="00FB070A">
              <w:t>: axitinib, bosutinib, cabozantinib, ceritinib, cobimetinib, dabrafenib, dasatinib, nilotinib, sunitinib, ibrutinib, ribociclib)</w:t>
            </w:r>
          </w:p>
          <w:p w14:paraId="18B7A29B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i ta’ </w:t>
            </w:r>
            <w:r w:rsidRPr="00FB070A">
              <w:rPr>
                <w:i/>
                <w:iCs/>
              </w:rPr>
              <w:t>CYP3A4]</w:t>
            </w:r>
          </w:p>
        </w:tc>
        <w:tc>
          <w:tcPr>
            <w:tcW w:w="3199" w:type="dxa"/>
          </w:tcPr>
          <w:p w14:paraId="57E5DC17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  <w:szCs w:val="24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color w:val="000000"/>
                <w:szCs w:val="24"/>
              </w:rPr>
              <w:t xml:space="preserve">, voriconazole jista’ jżid il-konċentrazzjonijiet fil-plażma ta’ inibituri ta’ tyrosine kinase li huma mmetabolizzati minn </w:t>
            </w:r>
            <w:r w:rsidRPr="00FB070A">
              <w:t>CYP3A4.</w:t>
            </w:r>
          </w:p>
        </w:tc>
        <w:tc>
          <w:tcPr>
            <w:tcW w:w="3152" w:type="dxa"/>
          </w:tcPr>
          <w:p w14:paraId="283938A5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eastAsia="Times New Roman" w:cs="Times New Roman"/>
                <w:color w:val="000000"/>
                <w:szCs w:val="24"/>
                <w:lang w:bidi="ar-SA"/>
              </w:rPr>
              <w:t>Jekk l-użu konkomitanti ma jistax jiġi evitat, huwa rakkomandat li titnaqqas id-doża tal-inibitur ta’ tyrosine kinase u li jkun hemm monitoraġġ kliniku mill-qrib (ara sezzjoni 4.4</w:t>
            </w:r>
            <w:r w:rsidRPr="00FB070A">
              <w:t>).</w:t>
            </w:r>
          </w:p>
        </w:tc>
      </w:tr>
      <w:tr w:rsidR="00576AF3" w:rsidRPr="00FB070A" w14:paraId="0388A60F" w14:textId="77777777" w:rsidTr="00152997">
        <w:trPr>
          <w:cantSplit/>
        </w:trPr>
        <w:tc>
          <w:tcPr>
            <w:tcW w:w="2892" w:type="dxa"/>
          </w:tcPr>
          <w:p w14:paraId="2633117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216" w:hanging="216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Venetoclax </w:t>
            </w:r>
          </w:p>
          <w:p w14:paraId="103245CC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  <w:iCs/>
              </w:rPr>
              <w:t>[</w:t>
            </w:r>
            <w:r w:rsidRPr="00FB070A">
              <w:rPr>
                <w:rFonts w:cs="Times New Roman"/>
                <w:i/>
              </w:rPr>
              <w:t xml:space="preserve">substrat ta’ </w:t>
            </w:r>
            <w:r w:rsidRPr="00FB070A">
              <w:rPr>
                <w:i/>
                <w:iCs/>
              </w:rPr>
              <w:t>CYP3A]</w:t>
            </w:r>
          </w:p>
        </w:tc>
        <w:tc>
          <w:tcPr>
            <w:tcW w:w="3199" w:type="dxa"/>
          </w:tcPr>
          <w:p w14:paraId="73AC59BB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color w:val="000000"/>
              </w:rPr>
              <w:t xml:space="preserve">, voriconazole x’aktarx li jżid il-konċentrazzjonijiet ta’ </w:t>
            </w:r>
            <w:r w:rsidRPr="00FB070A">
              <w:rPr>
                <w:rFonts w:cs="Times New Roman"/>
                <w:color w:val="000000"/>
              </w:rPr>
              <w:t>venetoclax</w:t>
            </w:r>
            <w:r w:rsidRPr="00FB070A">
              <w:rPr>
                <w:color w:val="000000"/>
              </w:rPr>
              <w:t xml:space="preserve"> fil-plażma b’mod sinifikanti</w:t>
            </w:r>
            <w:r w:rsidRPr="00FB070A">
              <w:t>.</w:t>
            </w:r>
          </w:p>
        </w:tc>
        <w:tc>
          <w:tcPr>
            <w:tcW w:w="3152" w:type="dxa"/>
          </w:tcPr>
          <w:p w14:paraId="35FB44BC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color w:val="000000"/>
              </w:rPr>
              <w:t xml:space="preserve">L-għoti konkomitanti ta’ voriconazole huwa </w:t>
            </w:r>
            <w:r w:rsidRPr="00FB070A">
              <w:rPr>
                <w:b/>
                <w:bCs/>
                <w:color w:val="000000"/>
              </w:rPr>
              <w:t>kontraindikat</w:t>
            </w:r>
            <w:r w:rsidRPr="00FB070A">
              <w:rPr>
                <w:color w:val="000000"/>
              </w:rPr>
              <w:t xml:space="preserve"> fil-bidu u matul il-fażi ta’ titrazzjoni tad-doża ta’ venetoclax (ara sezzjoni 4.3). </w:t>
            </w:r>
            <w:r w:rsidRPr="00FB070A">
              <w:rPr>
                <w:color w:val="000000"/>
                <w:szCs w:val="24"/>
              </w:rPr>
              <w:t xml:space="preserve">Huwa meħtieġ tnaqqis fid-doża ta’ venetoclax, kif indikat fl-informazzjoni ta’ kif għandu jiġi preskritt </w:t>
            </w:r>
            <w:r w:rsidRPr="00FB070A">
              <w:rPr>
                <w:color w:val="000000"/>
              </w:rPr>
              <w:t xml:space="preserve">venetoclax </w:t>
            </w:r>
            <w:r w:rsidRPr="00FB070A">
              <w:rPr>
                <w:color w:val="000000"/>
                <w:szCs w:val="24"/>
              </w:rPr>
              <w:t>waqt dożaġġ kostanti ta’ kuljum; huwa rakkomandat monitoraġġ mill-qrib għal sinjali ta’ tossiċità</w:t>
            </w:r>
            <w:r w:rsidRPr="00FB070A">
              <w:t>.</w:t>
            </w:r>
          </w:p>
        </w:tc>
      </w:tr>
      <w:tr w:rsidR="00576AF3" w:rsidRPr="00FB070A" w14:paraId="3356E362" w14:textId="77777777" w:rsidTr="00152997">
        <w:trPr>
          <w:cantSplit/>
        </w:trPr>
        <w:tc>
          <w:tcPr>
            <w:tcW w:w="2892" w:type="dxa"/>
          </w:tcPr>
          <w:p w14:paraId="2C57450C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Alkalojdi Vinca (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vincristine u vinblastine)</w:t>
            </w:r>
            <w:r w:rsidRPr="00343106">
              <w:rPr>
                <w:lang w:val="mt-MT"/>
              </w:rPr>
              <w:t xml:space="preserve"> 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substrati ta’ CYP3A4]</w:t>
            </w:r>
          </w:p>
        </w:tc>
        <w:tc>
          <w:tcPr>
            <w:tcW w:w="3199" w:type="dxa"/>
          </w:tcPr>
          <w:p w14:paraId="2B00AEA8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Għalkemm </w:t>
            </w:r>
            <w:r w:rsidRPr="00FB070A">
              <w:t>ma kienx studjat</w:t>
            </w:r>
            <w:r w:rsidRPr="00FB070A">
              <w:rPr>
                <w:rFonts w:cs="Times New Roman"/>
                <w:color w:val="000000"/>
              </w:rPr>
              <w:t>, voriconazole x’aktarx li jżid il-konċentrazzjonijiet tal-alkalojdi vinca fil-plażma u jwassal għal newrotossiċità</w:t>
            </w:r>
            <w:r w:rsidRPr="00FB070A">
              <w:t>.</w:t>
            </w:r>
          </w:p>
        </w:tc>
        <w:tc>
          <w:tcPr>
            <w:tcW w:w="3152" w:type="dxa"/>
          </w:tcPr>
          <w:p w14:paraId="54393FF1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Għandu jiġi kkunsidrat tnaqqis fid-doża ta’ alkalojdi vinca</w:t>
            </w:r>
            <w:r w:rsidRPr="00FB070A">
              <w:t>.</w:t>
            </w:r>
          </w:p>
        </w:tc>
      </w:tr>
      <w:tr w:rsidR="00576AF3" w:rsidRPr="00FB070A" w14:paraId="59DF7C45" w14:textId="77777777" w:rsidTr="00152997">
        <w:trPr>
          <w:cantSplit/>
        </w:trPr>
        <w:tc>
          <w:tcPr>
            <w:tcW w:w="9243" w:type="dxa"/>
            <w:gridSpan w:val="3"/>
          </w:tcPr>
          <w:p w14:paraId="275DF07C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ikoagulanti</w:t>
            </w:r>
          </w:p>
        </w:tc>
      </w:tr>
      <w:tr w:rsidR="00576AF3" w:rsidRPr="00FB070A" w14:paraId="6A266F8F" w14:textId="77777777" w:rsidTr="00152997">
        <w:trPr>
          <w:cantSplit/>
        </w:trPr>
        <w:tc>
          <w:tcPr>
            <w:tcW w:w="2892" w:type="dxa"/>
          </w:tcPr>
          <w:p w14:paraId="6DAF37E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Warfarin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oża waħda ta’ 30 mg, mogħtija flimkien ma’ voriconazole 300 mg BID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)</w:t>
            </w:r>
          </w:p>
          <w:p w14:paraId="75FFCA9D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substrat ta’ CYP2C9]</w:t>
            </w:r>
          </w:p>
          <w:p w14:paraId="710CF06E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18708E7F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oumarins oħrajn li jittieħdu mill-ħalq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phenprocoumon, acenocoumarol)</w:t>
            </w:r>
          </w:p>
          <w:p w14:paraId="31174C38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</w:rPr>
              <w:t xml:space="preserve">substrati ta’ </w:t>
            </w:r>
            <w:r w:rsidRPr="00FB070A">
              <w:rPr>
                <w:i/>
              </w:rPr>
              <w:t>CYP2C9 u CYP3A4]</w:t>
            </w:r>
          </w:p>
        </w:tc>
        <w:tc>
          <w:tcPr>
            <w:tcW w:w="3199" w:type="dxa"/>
          </w:tcPr>
          <w:p w14:paraId="65D3CF0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Żieda massima fil-ħin li jieħu d-demm biex jagħqad kienet bejn wieħed u ieħor darbtejn aktar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09B9C205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654ED1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317884E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D4FE1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Għalkemm ma kienx studjat, voriconazole jista’ jżid il-konċentrazzjonijiet tal-</w:t>
            </w:r>
            <w:r w:rsidRPr="00FB070A">
              <w:t>coumarins</w:t>
            </w:r>
            <w:r w:rsidRPr="00FB070A">
              <w:rPr>
                <w:rFonts w:cs="Times New Roman"/>
                <w:color w:val="000000"/>
              </w:rPr>
              <w:t xml:space="preserve"> fil-plażma li jistg</w:t>
            </w:r>
            <w:r w:rsidRPr="00FB070A">
              <w:rPr>
                <w:rFonts w:cs="Times New Roman"/>
                <w:color w:val="000000"/>
                <w:lang w:eastAsia="ko-KR"/>
              </w:rPr>
              <w:t>ħu</w:t>
            </w:r>
            <w:r w:rsidRPr="00FB070A">
              <w:rPr>
                <w:rFonts w:cs="Times New Roman"/>
                <w:color w:val="000000"/>
              </w:rPr>
              <w:t xml:space="preserve"> jikkawżaw żieda fil-ħin li jieħu d-demm biex jagħqad</w:t>
            </w:r>
            <w:r w:rsidRPr="00FB070A">
              <w:t>.</w:t>
            </w:r>
          </w:p>
        </w:tc>
        <w:tc>
          <w:tcPr>
            <w:tcW w:w="3152" w:type="dxa"/>
          </w:tcPr>
          <w:p w14:paraId="4E24859B" w14:textId="77777777" w:rsidR="00576AF3" w:rsidRPr="00343106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Huwa rakkomandat monitoraġġ mill-qrib tal-ħin li jieħu d-demm biex jagħqad, jew testijiet xierqa oħra tal-antikoagulazzjoni, u d-doża tal-antikoagulanti għandha tkun aġġustata kif xieraq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</w:tc>
      </w:tr>
      <w:tr w:rsidR="00576AF3" w:rsidRPr="00FB070A" w14:paraId="1C3C8484" w14:textId="77777777" w:rsidTr="00152997">
        <w:trPr>
          <w:cantSplit/>
        </w:trPr>
        <w:tc>
          <w:tcPr>
            <w:tcW w:w="9243" w:type="dxa"/>
            <w:gridSpan w:val="3"/>
          </w:tcPr>
          <w:p w14:paraId="5F92C280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i/>
                <w:iCs/>
                <w:sz w:val="22"/>
                <w:szCs w:val="22"/>
                <w:lang w:val="mt-MT"/>
              </w:rPr>
              <w:t>Mediċini kontra l-konvulżjonijiet</w:t>
            </w:r>
          </w:p>
        </w:tc>
      </w:tr>
      <w:tr w:rsidR="00576AF3" w:rsidRPr="00FB070A" w14:paraId="64C41E6D" w14:textId="77777777" w:rsidTr="00152997">
        <w:trPr>
          <w:cantSplit/>
        </w:trPr>
        <w:tc>
          <w:tcPr>
            <w:tcW w:w="2892" w:type="dxa"/>
          </w:tcPr>
          <w:p w14:paraId="58B47187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Carbamazepine </w:t>
            </w:r>
            <w:r w:rsidRPr="00FB070A">
              <w:rPr>
                <w:color w:val="000000"/>
                <w:sz w:val="22"/>
                <w:lang w:val="mt-MT"/>
              </w:rPr>
              <w:t>u barbiturates li j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</w:t>
            </w:r>
            <w:r w:rsidRPr="00FB070A">
              <w:rPr>
                <w:color w:val="000000"/>
                <w:sz w:val="22"/>
                <w:lang w:val="mt-MT"/>
              </w:rPr>
              <w:t>dmu fit-tul (li jinkludu iżda mhumiex limitati għal</w:t>
            </w:r>
            <w:r w:rsidRPr="00FB070A">
              <w:rPr>
                <w:sz w:val="22"/>
                <w:szCs w:val="22"/>
                <w:lang w:val="mt-MT"/>
              </w:rPr>
              <w:t xml:space="preserve">: phenobarbital, mephobarbital) </w:t>
            </w:r>
            <w:r w:rsidRPr="00343106">
              <w:rPr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lang w:val="mt-MT"/>
              </w:rPr>
              <w:t xml:space="preserve">indutturi qawwija ta’ </w:t>
            </w:r>
            <w:r w:rsidRPr="00FB070A">
              <w:rPr>
                <w:i/>
                <w:sz w:val="22"/>
                <w:szCs w:val="22"/>
                <w:lang w:val="mt-MT"/>
              </w:rPr>
              <w:t>CYP450]</w:t>
            </w:r>
          </w:p>
        </w:tc>
        <w:tc>
          <w:tcPr>
            <w:tcW w:w="3199" w:type="dxa"/>
          </w:tcPr>
          <w:p w14:paraId="1D741D0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G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alkemm ma kienx studjat,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carbamazepine u barbiturates li j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ħ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dmu fit-tul x’aktarx li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j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naqqsu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konċentrazzjonijiet ta’ voriconazole fil-plażm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b’mod sinifikanti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</w:tc>
        <w:tc>
          <w:tcPr>
            <w:tcW w:w="3152" w:type="dxa"/>
          </w:tcPr>
          <w:p w14:paraId="0A89D52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(ara sezzjoni </w:t>
            </w:r>
            <w:r w:rsidRPr="00FB070A">
              <w:rPr>
                <w:sz w:val="22"/>
                <w:szCs w:val="22"/>
                <w:lang w:val="mt-MT"/>
              </w:rPr>
              <w:t>4.3)</w:t>
            </w:r>
          </w:p>
        </w:tc>
      </w:tr>
      <w:tr w:rsidR="00576AF3" w:rsidRPr="00FB070A" w14:paraId="3F0FFCCA" w14:textId="77777777" w:rsidTr="00152997">
        <w:trPr>
          <w:cantSplit/>
        </w:trPr>
        <w:tc>
          <w:tcPr>
            <w:tcW w:w="2892" w:type="dxa"/>
          </w:tcPr>
          <w:p w14:paraId="52D017D5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Phenytoin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[substrat ta’ CYP2C9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u induttur qaww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450]</w:t>
            </w:r>
          </w:p>
          <w:p w14:paraId="142F3739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72664E4F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</w:t>
            </w:r>
          </w:p>
          <w:p w14:paraId="59D72D46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EF0CAF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6A66AB2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300 mg QD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għtija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400 mg BID)*</w:t>
            </w:r>
          </w:p>
        </w:tc>
        <w:tc>
          <w:tcPr>
            <w:tcW w:w="3199" w:type="dxa"/>
          </w:tcPr>
          <w:p w14:paraId="1958252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5951D2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48B7965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5BCDB9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94085F9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9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9%</w:t>
            </w:r>
          </w:p>
          <w:p w14:paraId="0B6066B2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C5067D9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Phenyto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7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Phenyto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1%</w:t>
            </w:r>
          </w:p>
          <w:p w14:paraId="03ACB79E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140CDC5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4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9%</w:t>
            </w:r>
          </w:p>
        </w:tc>
        <w:tc>
          <w:tcPr>
            <w:tcW w:w="3152" w:type="dxa"/>
          </w:tcPr>
          <w:p w14:paraId="4C6D3145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  <w:r w:rsidRPr="00FB070A">
              <w:rPr>
                <w:rFonts w:cs="Times New Roman"/>
                <w:color w:val="000000"/>
                <w:lang w:bidi="ar-SA"/>
              </w:rPr>
              <w:t>L-użu konkomitanti ta’ voriconazole ma’ phenytoin għandu jiġi evitat sakemm il-benefiċċju ma jkunx akbar mir-riskju. Huwa rakkomandat monitoraġġ b’attenzjoni tal-livelli ta’ phenytoin fil-plażma.</w:t>
            </w:r>
          </w:p>
          <w:p w14:paraId="14080B19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</w:p>
          <w:p w14:paraId="139E683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Phenytoin jista’ jing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eastAsia="ko-KR" w:bidi="hi-IN"/>
              </w:rPr>
              <w:t>ħata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 xml:space="preserve"> flimkien ma’ voriconazole jekk id-doża ta’ manteniment ta’ voriconazole tiżdied għal </w:t>
            </w:r>
            <w:r w:rsidRPr="00FB070A">
              <w:rPr>
                <w:sz w:val="22"/>
                <w:szCs w:val="22"/>
                <w:lang w:val="mt-MT"/>
              </w:rPr>
              <w:t xml:space="preserve">5 mg/kg IV BID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 w:bidi="hi-IN"/>
              </w:rPr>
              <w:t>jew minn 200 mg għal 400 mg mill-ħalq BID (100 mg għal 200 mg mill-ħalq BID f’pazjenti li jiżnu anqas minn 40 kg) (ara sezzjoni 4.2).</w:t>
            </w:r>
          </w:p>
        </w:tc>
      </w:tr>
      <w:tr w:rsidR="00576AF3" w:rsidRPr="00FB070A" w14:paraId="3197020C" w14:textId="77777777" w:rsidTr="00152997">
        <w:trPr>
          <w:cantSplit/>
        </w:trPr>
        <w:tc>
          <w:tcPr>
            <w:tcW w:w="9243" w:type="dxa"/>
            <w:gridSpan w:val="3"/>
          </w:tcPr>
          <w:p w14:paraId="636194D1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għad-dijabete</w:t>
            </w:r>
          </w:p>
        </w:tc>
      </w:tr>
      <w:tr w:rsidR="00576AF3" w:rsidRPr="00FB070A" w14:paraId="5ADBA2A1" w14:textId="77777777" w:rsidTr="00152997">
        <w:trPr>
          <w:cantSplit/>
        </w:trPr>
        <w:tc>
          <w:tcPr>
            <w:tcW w:w="2892" w:type="dxa"/>
          </w:tcPr>
          <w:p w14:paraId="09366453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ulfonylureas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tolbutamide, glipizide, glyburide)</w:t>
            </w:r>
          </w:p>
          <w:p w14:paraId="06B36F17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substrati ta’ CYP2C9]</w:t>
            </w:r>
          </w:p>
        </w:tc>
        <w:tc>
          <w:tcPr>
            <w:tcW w:w="3199" w:type="dxa"/>
          </w:tcPr>
          <w:p w14:paraId="2CB97BE8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Għalkemm ma kienx studjat, voriconazole x’aktarx li jżid il-konċentrazzjonijiet tas-sulfonylureas fil-plażma u jikkawża ipogliċemija</w:t>
            </w:r>
            <w:r w:rsidRPr="00FB070A">
              <w:t>.</w:t>
            </w:r>
          </w:p>
        </w:tc>
        <w:tc>
          <w:tcPr>
            <w:tcW w:w="3152" w:type="dxa"/>
          </w:tcPr>
          <w:p w14:paraId="62D32FBF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Huwa rakkomandat monitoraġġ b’attenzjoni tal-</w:t>
            </w:r>
            <w:r w:rsidRPr="00FB070A">
              <w:t>glucose</w:t>
            </w:r>
            <w:r w:rsidRPr="00FB070A">
              <w:rPr>
                <w:rFonts w:cs="Times New Roman"/>
                <w:color w:val="000000"/>
              </w:rPr>
              <w:t xml:space="preserve"> fid-demm. Għandu jiġi kkunsidrat tnaqqis fid-doża tas-sulfonylureas</w:t>
            </w:r>
            <w:r w:rsidRPr="00FB070A">
              <w:t>.</w:t>
            </w:r>
          </w:p>
        </w:tc>
      </w:tr>
      <w:tr w:rsidR="00576AF3" w:rsidRPr="00FB070A" w14:paraId="7518AB60" w14:textId="77777777" w:rsidTr="00152997">
        <w:trPr>
          <w:cantSplit/>
        </w:trPr>
        <w:tc>
          <w:tcPr>
            <w:tcW w:w="2892" w:type="dxa"/>
          </w:tcPr>
          <w:p w14:paraId="36FAD813" w14:textId="77777777" w:rsidR="00576AF3" w:rsidRPr="00FB070A" w:rsidRDefault="00576AF3" w:rsidP="00152997">
            <w:pPr>
              <w:keepNext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b/>
                <w:i/>
                <w:spacing w:val="-11"/>
              </w:rPr>
              <w:t>Mediċini kontra l-fungi</w:t>
            </w:r>
          </w:p>
        </w:tc>
        <w:tc>
          <w:tcPr>
            <w:tcW w:w="3199" w:type="dxa"/>
          </w:tcPr>
          <w:p w14:paraId="504025B8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152" w:type="dxa"/>
          </w:tcPr>
          <w:p w14:paraId="47F3F55C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</w:p>
        </w:tc>
      </w:tr>
      <w:tr w:rsidR="00576AF3" w:rsidRPr="00FB070A" w14:paraId="67965F58" w14:textId="77777777" w:rsidTr="00152997">
        <w:trPr>
          <w:cantSplit/>
        </w:trPr>
        <w:tc>
          <w:tcPr>
            <w:tcW w:w="2892" w:type="dxa"/>
          </w:tcPr>
          <w:p w14:paraId="4E7383BA" w14:textId="77777777" w:rsidR="00576AF3" w:rsidRPr="00343106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(200 mg QD)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2C9, CYP2C19 u CYP3A4]</w:t>
            </w:r>
          </w:p>
        </w:tc>
        <w:tc>
          <w:tcPr>
            <w:tcW w:w="3199" w:type="dxa"/>
          </w:tcPr>
          <w:p w14:paraId="4091482B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57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9%</w:t>
            </w:r>
          </w:p>
          <w:p w14:paraId="208A6C0B" w14:textId="77777777" w:rsidR="00576AF3" w:rsidRPr="00343106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color w:val="000000"/>
                <w:szCs w:val="22"/>
                <w:lang w:val="mt-MT" w:eastAsia="zh-CN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D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Flu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D</w:t>
            </w:r>
          </w:p>
        </w:tc>
        <w:tc>
          <w:tcPr>
            <w:tcW w:w="3152" w:type="dxa"/>
          </w:tcPr>
          <w:p w14:paraId="795FB457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Id-doża u/jew il-frekwenza mnaqqsa ta’ voriconazole u fluconazole li jeliminaw dan l-effett ma ġewx determinati. Huwa rakkomandat monitoraġġ għal reazzjonijiet avversi assoċjati ma’ voriconazole jekk voriconazole jintuża b’mod sekwenzjali wara fluconazole.</w:t>
            </w:r>
          </w:p>
        </w:tc>
      </w:tr>
      <w:tr w:rsidR="00576AF3" w:rsidRPr="00FB070A" w14:paraId="0F63823F" w14:textId="77777777" w:rsidTr="00152997">
        <w:trPr>
          <w:cantSplit/>
        </w:trPr>
        <w:tc>
          <w:tcPr>
            <w:tcW w:w="9243" w:type="dxa"/>
            <w:gridSpan w:val="3"/>
          </w:tcPr>
          <w:p w14:paraId="0ED4A8FC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istamini</w:t>
            </w:r>
          </w:p>
        </w:tc>
      </w:tr>
      <w:tr w:rsidR="00576AF3" w:rsidRPr="00FB070A" w14:paraId="3302328A" w14:textId="77777777" w:rsidTr="00152997">
        <w:trPr>
          <w:cantSplit/>
        </w:trPr>
        <w:tc>
          <w:tcPr>
            <w:tcW w:w="2892" w:type="dxa"/>
          </w:tcPr>
          <w:p w14:paraId="7788754A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 xml:space="preserve">Astemizole </w:t>
            </w:r>
          </w:p>
          <w:p w14:paraId="49087FE2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substrat ta’ CYP3A4]</w:t>
            </w:r>
          </w:p>
        </w:tc>
        <w:tc>
          <w:tcPr>
            <w:tcW w:w="3199" w:type="dxa"/>
          </w:tcPr>
          <w:p w14:paraId="661EDF6F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 xml:space="preserve">Għalkemm ma kienx studjat, żieda fil-konċentrazzjonijiet ta’ </w:t>
            </w:r>
            <w:r w:rsidRPr="00FB070A">
              <w:t>astemizole</w:t>
            </w:r>
            <w:r w:rsidRPr="00FB070A">
              <w:rPr>
                <w:rFonts w:cs="Times New Roman"/>
                <w:color w:val="000000"/>
              </w:rPr>
              <w:t xml:space="preserve"> fil-plażma tista’ twassal għal titwil tal-QTc u okkorrenzi rari ta’ torsades de pointes</w:t>
            </w:r>
            <w:r w:rsidRPr="00FB070A">
              <w:t>.</w:t>
            </w:r>
          </w:p>
        </w:tc>
        <w:tc>
          <w:tcPr>
            <w:tcW w:w="3152" w:type="dxa"/>
          </w:tcPr>
          <w:p w14:paraId="496E997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b/>
                <w:color w:val="000000"/>
              </w:rPr>
              <w:t xml:space="preserve">Kontraindikat </w:t>
            </w:r>
            <w:r w:rsidRPr="00FB070A">
              <w:rPr>
                <w:rFonts w:cs="Times New Roman"/>
                <w:color w:val="000000"/>
              </w:rPr>
              <w:t>(ara sezzjoni </w:t>
            </w:r>
            <w:r w:rsidRPr="00FB070A">
              <w:t>4.3)</w:t>
            </w:r>
          </w:p>
        </w:tc>
      </w:tr>
      <w:tr w:rsidR="00576AF3" w:rsidRPr="00FB070A" w14:paraId="577B7373" w14:textId="77777777" w:rsidTr="00152997">
        <w:trPr>
          <w:cantSplit/>
        </w:trPr>
        <w:tc>
          <w:tcPr>
            <w:tcW w:w="2892" w:type="dxa"/>
          </w:tcPr>
          <w:p w14:paraId="76599678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Terfenadine</w:t>
            </w:r>
          </w:p>
          <w:p w14:paraId="65EE7E97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substrat ta’ CYP3A4]</w:t>
            </w:r>
          </w:p>
        </w:tc>
        <w:tc>
          <w:tcPr>
            <w:tcW w:w="3199" w:type="dxa"/>
          </w:tcPr>
          <w:p w14:paraId="097B5095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 xml:space="preserve">Għalkemm ma kienx studjat, żieda fil-konċentrazzjonijiet ta’ </w:t>
            </w:r>
            <w:r w:rsidRPr="00FB070A">
              <w:t>terfenadine</w:t>
            </w:r>
            <w:r w:rsidRPr="00FB070A">
              <w:rPr>
                <w:rFonts w:cs="Times New Roman"/>
                <w:color w:val="000000"/>
              </w:rPr>
              <w:t xml:space="preserve"> fil-plażma tista’ twassal għal titwil tal-QTc u okkorrenzi rari ta’ torsades de pointes</w:t>
            </w:r>
            <w:r w:rsidRPr="00FB070A">
              <w:t>.</w:t>
            </w:r>
          </w:p>
        </w:tc>
        <w:tc>
          <w:tcPr>
            <w:tcW w:w="3152" w:type="dxa"/>
          </w:tcPr>
          <w:p w14:paraId="5ACF22EB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b/>
              </w:rPr>
              <w:t xml:space="preserve">Kontraindikat </w:t>
            </w:r>
            <w:r w:rsidRPr="00FB070A">
              <w:rPr>
                <w:bCs/>
              </w:rPr>
              <w:t>(ara sezzjoni 4.3)</w:t>
            </w:r>
          </w:p>
        </w:tc>
      </w:tr>
      <w:tr w:rsidR="00576AF3" w:rsidRPr="00FB070A" w14:paraId="116E1840" w14:textId="77777777" w:rsidTr="00152997">
        <w:trPr>
          <w:cantSplit/>
        </w:trPr>
        <w:tc>
          <w:tcPr>
            <w:tcW w:w="9243" w:type="dxa"/>
            <w:gridSpan w:val="3"/>
          </w:tcPr>
          <w:p w14:paraId="3608FA10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b/>
                <w:bCs/>
                <w:i/>
                <w:iCs/>
              </w:rPr>
            </w:pPr>
            <w:r w:rsidRPr="00FB070A">
              <w:rPr>
                <w:b/>
                <w:bCs/>
                <w:i/>
                <w:iCs/>
              </w:rPr>
              <w:t>Mediċini kontra l-HIV</w:t>
            </w:r>
          </w:p>
        </w:tc>
      </w:tr>
      <w:tr w:rsidR="00576AF3" w:rsidRPr="00FB070A" w14:paraId="1EE1F061" w14:textId="77777777" w:rsidTr="00152997">
        <w:trPr>
          <w:cantSplit/>
        </w:trPr>
        <w:tc>
          <w:tcPr>
            <w:tcW w:w="2892" w:type="dxa"/>
          </w:tcPr>
          <w:p w14:paraId="47A4F9F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t>Indinavir (800 mg TID)</w:t>
            </w:r>
            <w:r w:rsidRPr="00FB070A">
              <w:br/>
            </w: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inibitur u 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1F161A6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ndinavir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Indinavir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  <w:p w14:paraId="2DFE9DB5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↔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</w:rPr>
              <w:t></w:t>
            </w:r>
            <w:r w:rsidRPr="00FB070A">
              <w:t xml:space="preserve"> ↔</w:t>
            </w:r>
          </w:p>
        </w:tc>
        <w:tc>
          <w:tcPr>
            <w:tcW w:w="3152" w:type="dxa"/>
          </w:tcPr>
          <w:p w14:paraId="1BF4F183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L-ebda aġġustament tad-doża</w:t>
            </w:r>
          </w:p>
        </w:tc>
      </w:tr>
      <w:tr w:rsidR="00576AF3" w:rsidRPr="00FB070A" w14:paraId="0C107B73" w14:textId="77777777" w:rsidTr="00152997">
        <w:trPr>
          <w:cantSplit/>
        </w:trPr>
        <w:tc>
          <w:tcPr>
            <w:tcW w:w="2892" w:type="dxa"/>
          </w:tcPr>
          <w:p w14:paraId="5CCF7F25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tonavir (</w:t>
            </w:r>
            <w:r w:rsidRPr="00FB070A">
              <w:rPr>
                <w:color w:val="000000"/>
                <w:sz w:val="22"/>
                <w:lang w:val="mt-MT"/>
              </w:rPr>
              <w:t>inibitur tal-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protease)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lang w:val="mt-MT"/>
              </w:rPr>
              <w:t>induttur qawwi ta’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CYP450; </w:t>
            </w:r>
            <w:r w:rsidRPr="00FB070A">
              <w:rPr>
                <w:i/>
                <w:color w:val="000000"/>
                <w:sz w:val="22"/>
                <w:lang w:val="mt-MT"/>
              </w:rPr>
              <w:t xml:space="preserve">inibitur u sub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</w:p>
          <w:p w14:paraId="1F4D9A57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lang w:val="mt-MT"/>
              </w:rPr>
              <w:t>Do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ża</w:t>
            </w:r>
            <w:r w:rsidRPr="00FB070A">
              <w:rPr>
                <w:color w:val="000000"/>
                <w:sz w:val="22"/>
                <w:lang w:val="mt-MT"/>
              </w:rPr>
              <w:t xml:space="preserve"> għolja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(400 mg BID)</w:t>
            </w:r>
          </w:p>
          <w:p w14:paraId="7F26C4A8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D53650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358A606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AE60927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5F9CFE5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BA95CE8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rPr>
                <w:color w:val="000000"/>
              </w:rPr>
              <w:t>Do</w:t>
            </w:r>
            <w:r w:rsidRPr="00FB070A">
              <w:rPr>
                <w:rFonts w:cs="Times New Roman"/>
                <w:color w:val="000000"/>
              </w:rPr>
              <w:t>ża</w:t>
            </w:r>
            <w:r w:rsidRPr="00FB070A">
              <w:rPr>
                <w:color w:val="000000"/>
              </w:rPr>
              <w:t xml:space="preserve"> baxxa </w:t>
            </w:r>
            <w:r w:rsidRPr="00FB070A">
              <w:t>(100 mg BID)</w:t>
            </w:r>
            <w:r w:rsidRPr="00FB070A">
              <w:rPr>
                <w:vertAlign w:val="superscript"/>
              </w:rPr>
              <w:t>*</w:t>
            </w:r>
            <w:r w:rsidRPr="00FB070A">
              <w:br/>
            </w:r>
          </w:p>
        </w:tc>
        <w:tc>
          <w:tcPr>
            <w:tcW w:w="3199" w:type="dxa"/>
          </w:tcPr>
          <w:p w14:paraId="3B5E0C85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21314CC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1119EB7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C02ACB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DA7F6D0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Ritonavir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u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6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82%</w:t>
            </w:r>
            <w:r w:rsidRPr="00343106">
              <w:rPr>
                <w:lang w:val="mt-MT"/>
              </w:rPr>
              <w:br/>
            </w:r>
          </w:p>
          <w:p w14:paraId="2FB474B6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8EE3A5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641F03B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Ritonavir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25%</w:t>
            </w:r>
            <w:r w:rsidRPr="00FB070A">
              <w:br/>
              <w:t>Ritonavir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>13%</w:t>
            </w:r>
            <w:r w:rsidRPr="00FB070A">
              <w:br/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24%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39%</w:t>
            </w:r>
          </w:p>
        </w:tc>
        <w:tc>
          <w:tcPr>
            <w:tcW w:w="3152" w:type="dxa"/>
          </w:tcPr>
          <w:p w14:paraId="4AA9D73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0B2DD6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8E5AD7D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E3D56DF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23A8745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Arial"/>
                <w:color w:val="000000"/>
                <w:szCs w:val="20"/>
                <w:lang w:bidi="ar-SA"/>
              </w:rPr>
            </w:pPr>
            <w:r w:rsidRPr="00FB070A">
              <w:rPr>
                <w:rFonts w:cs="Arial"/>
                <w:color w:val="000000"/>
                <w:szCs w:val="20"/>
                <w:lang w:bidi="ar-SA"/>
              </w:rPr>
              <w:t>L-għoti ta’ voriconazole flimkien ma’ do</w:t>
            </w:r>
            <w:r w:rsidRPr="00FB070A">
              <w:rPr>
                <w:rFonts w:cs="Times New Roman"/>
                <w:color w:val="000000"/>
                <w:lang w:bidi="ar-SA"/>
              </w:rPr>
              <w:t>ż</w:t>
            </w: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i għoljin ta’ ritonavir (400 mg u aktar BID) huwa </w:t>
            </w:r>
            <w:r w:rsidRPr="00FB070A">
              <w:rPr>
                <w:rFonts w:cs="Arial"/>
                <w:b/>
                <w:color w:val="000000"/>
                <w:szCs w:val="20"/>
                <w:lang w:bidi="ar-SA"/>
              </w:rPr>
              <w:t>kontraindikat</w:t>
            </w: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 (ara sezzjoni 4.3).</w:t>
            </w:r>
          </w:p>
          <w:p w14:paraId="2A644F3D" w14:textId="77777777" w:rsidR="00576AF3" w:rsidRPr="00FB070A" w:rsidRDefault="00576AF3" w:rsidP="00152997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Arial"/>
                <w:color w:val="000000"/>
                <w:szCs w:val="20"/>
                <w:lang w:bidi="ar-SA"/>
              </w:rPr>
            </w:pPr>
          </w:p>
          <w:p w14:paraId="6540A39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0"/>
                <w:lang w:bidi="ar-SA"/>
              </w:rPr>
            </w:pPr>
          </w:p>
          <w:p w14:paraId="7BD095D1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Arial"/>
                <w:color w:val="000000"/>
                <w:szCs w:val="20"/>
                <w:lang w:bidi="ar-SA"/>
              </w:rPr>
              <w:t xml:space="preserve">L-għoti </w:t>
            </w:r>
            <w:r w:rsidRPr="00FB070A">
              <w:rPr>
                <w:color w:val="000000"/>
              </w:rPr>
              <w:t>ta’ voriconazole flimkien ma’ do</w:t>
            </w:r>
            <w:r w:rsidRPr="00FB070A">
              <w:rPr>
                <w:rFonts w:cs="Times New Roman"/>
                <w:color w:val="000000"/>
              </w:rPr>
              <w:t>ża</w:t>
            </w:r>
            <w:r w:rsidRPr="00FB070A">
              <w:rPr>
                <w:color w:val="000000"/>
              </w:rPr>
              <w:t xml:space="preserve"> baxxa ta’ ritonavir (100 mg BID) għandu jiġi evitat, sakemm evalwazzjoni tal-benefiċċju u r-riskju għall-pazjent ma tiġġustifikax l-użu ta’ voriconazole</w:t>
            </w:r>
            <w:r w:rsidRPr="00FB070A">
              <w:t>.</w:t>
            </w:r>
          </w:p>
        </w:tc>
      </w:tr>
      <w:tr w:rsidR="00576AF3" w:rsidRPr="00FB070A" w14:paraId="0B1055C0" w14:textId="77777777" w:rsidTr="00152997">
        <w:trPr>
          <w:cantSplit/>
        </w:trPr>
        <w:tc>
          <w:tcPr>
            <w:tcW w:w="2892" w:type="dxa"/>
          </w:tcPr>
          <w:p w14:paraId="6F5C9C74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nibituri oħra tal-Protease tal-HIV (li jinkludu iżda mhumiex limitati għal</w:t>
            </w:r>
            <w:r w:rsidRPr="00FB070A">
              <w:t>: saquinavir, amprenavir and nelfinavir)*</w:t>
            </w:r>
            <w:r w:rsidRPr="00FB070A">
              <w:br/>
            </w: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substrati u inibituri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4EEAF863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Ma kienx studjat</w:t>
            </w:r>
            <w:r w:rsidRPr="00FB070A">
              <w:t xml:space="preserve"> </w:t>
            </w:r>
            <w:r w:rsidRPr="00FB070A">
              <w:rPr>
                <w:rFonts w:cs="Times New Roman"/>
                <w:color w:val="000000"/>
              </w:rPr>
              <w:t xml:space="preserve">klinikament. Studji </w:t>
            </w:r>
            <w:r w:rsidRPr="00FB070A">
              <w:rPr>
                <w:rFonts w:cs="Times New Roman"/>
                <w:i/>
                <w:color w:val="000000"/>
              </w:rPr>
              <w:t xml:space="preserve">in vitro </w:t>
            </w:r>
            <w:r w:rsidRPr="00FB070A">
              <w:rPr>
                <w:rFonts w:cs="Times New Roman"/>
                <w:color w:val="000000"/>
              </w:rPr>
              <w:t>juru li voriconazole jista’ jinibixxi l-metaboliżmu tal-inibituri tal-protease tal-HIV u l-metaboliżmu ta’ voriconazole jista’ wkoll jiġi inibit minn inibituri tal-protease tal-HIV.</w:t>
            </w:r>
          </w:p>
        </w:tc>
        <w:tc>
          <w:tcPr>
            <w:tcW w:w="3152" w:type="dxa"/>
          </w:tcPr>
          <w:p w14:paraId="2747DDAF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b/>
              </w:rPr>
            </w:pPr>
            <w:r w:rsidRPr="00FB070A">
              <w:rPr>
                <w:rFonts w:cs="Times New Roman"/>
                <w:color w:val="000000"/>
              </w:rPr>
              <w:t>Jista’ jkun meħtieġ monitoraġġ b’attenzjoni għal kwalunkwe okkorrenza ta’ tossiċità tal-mediċina u/jew telf tal-effikaċja, u aġġustament tad-doża</w:t>
            </w:r>
            <w:r w:rsidRPr="00FB070A">
              <w:t>.</w:t>
            </w:r>
          </w:p>
        </w:tc>
      </w:tr>
      <w:tr w:rsidR="00576AF3" w:rsidRPr="00FB070A" w14:paraId="0EBC0F29" w14:textId="77777777" w:rsidTr="00152997">
        <w:trPr>
          <w:cantSplit/>
        </w:trPr>
        <w:tc>
          <w:tcPr>
            <w:tcW w:w="2892" w:type="dxa"/>
          </w:tcPr>
          <w:p w14:paraId="0CB64BB1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nibitur ta’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non-nucleoside reverse transcriptase, (NNRTI, non-nucleoside reverse transcriptase inhibitor))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duttur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CYP450;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ibitur u 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48828DD5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5387F7A0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Efavirenz 400 mg QD,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għti 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200 mg BID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</w:p>
          <w:p w14:paraId="22338766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DDE1877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C5D60D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55959F1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t xml:space="preserve">Efavirenz 300 mg QD, </w:t>
            </w:r>
            <w:r w:rsidRPr="00FB070A">
              <w:rPr>
                <w:rFonts w:cs="Times New Roman"/>
                <w:color w:val="000000"/>
              </w:rPr>
              <w:t xml:space="preserve">mogħti flimkien ma’ </w:t>
            </w:r>
            <w:r w:rsidRPr="00FB070A">
              <w:t>voriconazole 400 mg BID</w:t>
            </w:r>
            <w:r w:rsidRPr="00FB070A">
              <w:rPr>
                <w:vertAlign w:val="superscript"/>
              </w:rPr>
              <w:t>*</w:t>
            </w:r>
          </w:p>
        </w:tc>
        <w:tc>
          <w:tcPr>
            <w:tcW w:w="3199" w:type="dxa"/>
          </w:tcPr>
          <w:p w14:paraId="2FDC6F15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69E4E1F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227DEC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E99E76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1506C4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555FF36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8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favirenz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44%</w:t>
            </w:r>
          </w:p>
          <w:p w14:paraId="3F2C8F5D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1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7%</w:t>
            </w:r>
          </w:p>
          <w:p w14:paraId="2B84A6F9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B065D2D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E313C18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efavirenz 600 mg QD,</w:t>
            </w:r>
          </w:p>
          <w:p w14:paraId="21DB6021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favirenz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favirenz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7%</w:t>
            </w:r>
            <w:r w:rsidRPr="00343106">
              <w:rPr>
                <w:lang w:val="mt-MT"/>
              </w:rPr>
              <w:br/>
            </w:r>
          </w:p>
          <w:p w14:paraId="78038BAE" w14:textId="77777777" w:rsidR="00576AF3" w:rsidRPr="00FB070A" w:rsidRDefault="00576AF3" w:rsidP="00152997">
            <w:pPr>
              <w:pStyle w:val="TableText"/>
              <w:tabs>
                <w:tab w:val="left" w:pos="216"/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mqabbel ma’ voriconazole 200 mg BID,</w:t>
            </w:r>
          </w:p>
          <w:p w14:paraId="3B128D2B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</w:t>
            </w:r>
            <w:r w:rsidRPr="00FB070A">
              <w:t xml:space="preserve"> 23%</w:t>
            </w:r>
            <w:r w:rsidRPr="00FB070A">
              <w:br/>
              <w:t>Voriconazole AUC</w:t>
            </w:r>
            <w:r w:rsidRPr="00343106">
              <w:rPr>
                <w:rFonts w:ascii="Symbol" w:eastAsia="Symbol" w:hAnsi="Symbol" w:cs="Symbol"/>
                <w:vertAlign w:val="subscript"/>
              </w:rPr>
              <w:t></w:t>
            </w:r>
            <w:r w:rsidRPr="00FB070A">
              <w:t xml:space="preserve"> </w:t>
            </w:r>
            <w:r w:rsidRPr="00343106">
              <w:rPr>
                <w:rFonts w:ascii="Symbol" w:eastAsia="Symbol" w:hAnsi="Symbol" w:cs="Symbol"/>
              </w:rPr>
              <w:t></w:t>
            </w:r>
            <w:r w:rsidRPr="00FB070A">
              <w:t xml:space="preserve"> 7%</w:t>
            </w:r>
          </w:p>
        </w:tc>
        <w:tc>
          <w:tcPr>
            <w:tcW w:w="3152" w:type="dxa"/>
          </w:tcPr>
          <w:p w14:paraId="51BE874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559AFA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CB3635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8F7E99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9C9E50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1652CC5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Użu ta’ dożi standard ta’ voriconazole ma’ dożi ta’ efavirenz ta’ 400 mg QD jew aktar huwa </w:t>
            </w: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(ara sezzjoni 4.3).</w:t>
            </w:r>
          </w:p>
          <w:p w14:paraId="11733D83" w14:textId="77777777" w:rsidR="00576AF3" w:rsidRPr="00FB070A" w:rsidRDefault="00576AF3" w:rsidP="00152997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0D0B8A0F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Voriconazole jista’ jingħata flimkien ma’ efavirenz jekk id-doża ta’ manteniment ta’ voriconazole tiżdied għal 400 mg BID u d-doża ta’ efavirenz titnaqqas għal 300 mg QD. Meta jitwaqqaf it-trattament b’voriconazole, għandha terġa’ tingħata d-doża tal-bidu ta’ efavirenz (ara sezzjonijiet 4.2 u 4.4)</w:t>
            </w:r>
            <w:r w:rsidRPr="00FB070A">
              <w:t>.</w:t>
            </w:r>
          </w:p>
        </w:tc>
      </w:tr>
      <w:tr w:rsidR="00576AF3" w:rsidRPr="00FB070A" w14:paraId="402D40C5" w14:textId="77777777" w:rsidTr="00152997">
        <w:trPr>
          <w:cantSplit/>
        </w:trPr>
        <w:tc>
          <w:tcPr>
            <w:tcW w:w="2892" w:type="dxa"/>
          </w:tcPr>
          <w:p w14:paraId="5F9E43BA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nibituri oħra ta’</w:t>
            </w:r>
            <w:r w:rsidRPr="00FB070A">
              <w:t xml:space="preserve"> Non-Nucleoside Reverse Transcriptase (NNRTIs, </w:t>
            </w:r>
            <w:r w:rsidRPr="00FB070A">
              <w:rPr>
                <w:rFonts w:cs="Times New Roman"/>
                <w:color w:val="000000"/>
              </w:rPr>
              <w:t>Non-Nucleoside Reverse Transcriptase Inhibitors</w:t>
            </w:r>
            <w:r w:rsidRPr="00FB070A">
              <w:t>) (</w:t>
            </w:r>
            <w:r w:rsidRPr="00FB070A">
              <w:rPr>
                <w:rFonts w:cs="Times New Roman"/>
                <w:color w:val="000000"/>
              </w:rPr>
              <w:t>li jinkludu iżda mhumiex limitati għal</w:t>
            </w:r>
            <w:r w:rsidRPr="00FB070A">
              <w:t>: delavirdine, nevirapine)</w:t>
            </w:r>
            <w:r w:rsidRPr="00FB070A">
              <w:rPr>
                <w:vertAlign w:val="superscript"/>
              </w:rPr>
              <w:t>*</w:t>
            </w:r>
            <w:r w:rsidRPr="00FB070A">
              <w:br/>
            </w: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</w:rPr>
              <w:t xml:space="preserve">substrati ta’ </w:t>
            </w:r>
            <w:r w:rsidRPr="00FB070A">
              <w:rPr>
                <w:i/>
              </w:rPr>
              <w:t xml:space="preserve">CYP3A4, </w:t>
            </w:r>
            <w:r w:rsidRPr="00FB070A">
              <w:rPr>
                <w:rFonts w:cs="Times New Roman"/>
                <w:i/>
                <w:color w:val="000000"/>
              </w:rPr>
              <w:t xml:space="preserve">inibituri jew indutturi ta’ </w:t>
            </w:r>
            <w:r w:rsidRPr="00FB070A">
              <w:rPr>
                <w:i/>
              </w:rPr>
              <w:t>CYP450]</w:t>
            </w:r>
          </w:p>
        </w:tc>
        <w:tc>
          <w:tcPr>
            <w:tcW w:w="3199" w:type="dxa"/>
          </w:tcPr>
          <w:p w14:paraId="55991A60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a kienx studjat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klinikament. Studji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in vitro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juru li l-metaboliżmu ta’ voriconazole jista’ jiġi inibit minn NNRTIs u voriconazole jista’ jinibixxi l-metaboliżmu ta’ NNRTIs. </w:t>
            </w:r>
          </w:p>
          <w:p w14:paraId="6D95AC9D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Is-sejbiet tal-effett ta’ efavirenz fuq voriconazole jissuġġerixxu li l-metaboliżmu ta’ voriconazole jista’ jkun indott minn NNRTI</w:t>
            </w:r>
            <w:r w:rsidRPr="00FB070A">
              <w:t>.</w:t>
            </w:r>
          </w:p>
        </w:tc>
        <w:tc>
          <w:tcPr>
            <w:tcW w:w="3152" w:type="dxa"/>
          </w:tcPr>
          <w:p w14:paraId="220BF7C7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rFonts w:cs="Times New Roman"/>
                <w:color w:val="000000"/>
              </w:rPr>
              <w:t>Jista’ jkun meħtieġ monitoraġġ b’attenzjoni għal kwalunkwe okkorrenza ta’ tossiċità tal-mediċina u/jew nuqqas ta’ effikaċja, u aġġustament tad-doża</w:t>
            </w:r>
            <w:r w:rsidRPr="00FB070A">
              <w:t>.</w:t>
            </w:r>
          </w:p>
        </w:tc>
      </w:tr>
      <w:tr w:rsidR="00576AF3" w:rsidRPr="00FB070A" w14:paraId="4E28D88D" w14:textId="77777777" w:rsidTr="00152997">
        <w:trPr>
          <w:cantSplit/>
        </w:trPr>
        <w:tc>
          <w:tcPr>
            <w:tcW w:w="9243" w:type="dxa"/>
            <w:gridSpan w:val="3"/>
          </w:tcPr>
          <w:p w14:paraId="231A973E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b/>
              </w:rPr>
            </w:pPr>
            <w:r w:rsidRPr="00FB070A">
              <w:rPr>
                <w:rFonts w:eastAsia="SimSun" w:cs="Times New Roman"/>
                <w:b/>
                <w:bCs/>
                <w:i/>
                <w:iCs/>
                <w:color w:val="000000"/>
                <w:szCs w:val="20"/>
                <w:lang w:eastAsia="zh-CN" w:bidi="ar-SA"/>
              </w:rPr>
              <w:t>Antipsikotiċi</w:t>
            </w:r>
          </w:p>
        </w:tc>
      </w:tr>
      <w:tr w:rsidR="00576AF3" w:rsidRPr="00FB070A" w14:paraId="58A3B851" w14:textId="77777777" w:rsidTr="00152997">
        <w:trPr>
          <w:cantSplit/>
        </w:trPr>
        <w:tc>
          <w:tcPr>
            <w:tcW w:w="2892" w:type="dxa"/>
          </w:tcPr>
          <w:p w14:paraId="10086773" w14:textId="77777777" w:rsidR="00576AF3" w:rsidRPr="00FB070A" w:rsidRDefault="00576AF3" w:rsidP="00152997">
            <w:pPr>
              <w:tabs>
                <w:tab w:val="left" w:pos="360"/>
              </w:tabs>
              <w:ind w:left="216" w:hanging="216"/>
            </w:pPr>
            <w:r w:rsidRPr="00FB070A">
              <w:t xml:space="preserve">Lurasidone </w:t>
            </w:r>
          </w:p>
          <w:p w14:paraId="2D757288" w14:textId="77777777" w:rsidR="00576AF3" w:rsidRPr="00FB070A" w:rsidRDefault="00576AF3" w:rsidP="00152997">
            <w:pPr>
              <w:tabs>
                <w:tab w:val="left" w:pos="360"/>
              </w:tabs>
              <w:ind w:left="216" w:hanging="216"/>
            </w:pPr>
            <w:r w:rsidRPr="00FB070A">
              <w:rPr>
                <w:i/>
                <w:iCs/>
              </w:rPr>
              <w:t>[</w:t>
            </w:r>
            <w:r w:rsidRPr="00FB070A">
              <w:rPr>
                <w:i/>
                <w:color w:val="000000"/>
              </w:rPr>
              <w:t xml:space="preserve">substrat ta’ </w:t>
            </w:r>
            <w:r w:rsidRPr="00FB070A">
              <w:rPr>
                <w:i/>
                <w:iCs/>
              </w:rPr>
              <w:t>CYP3A4]</w:t>
            </w:r>
          </w:p>
          <w:p w14:paraId="0DB79763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3199" w:type="dxa"/>
          </w:tcPr>
          <w:p w14:paraId="57376B7C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</w:rPr>
              <w:t xml:space="preserve">Għalkemm </w:t>
            </w:r>
            <w:r w:rsidRPr="00FB070A">
              <w:rPr>
                <w:rFonts w:cs="Times New Roman"/>
                <w:color w:val="000000"/>
              </w:rPr>
              <w:t>ma kienx studjat</w:t>
            </w:r>
            <w:r w:rsidRPr="00FB070A">
              <w:rPr>
                <w:color w:val="000000"/>
              </w:rPr>
              <w:t>, voriconazole x’aktarx li jżid il-konċentrazzjonijiet ta’ lurasidone fil-plażma b’mod sinifikanti</w:t>
            </w:r>
            <w:r w:rsidRPr="00FB070A">
              <w:t>.</w:t>
            </w:r>
          </w:p>
        </w:tc>
        <w:tc>
          <w:tcPr>
            <w:tcW w:w="3152" w:type="dxa"/>
          </w:tcPr>
          <w:p w14:paraId="04234892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b/>
              </w:rPr>
              <w:t>Kontraindikat</w:t>
            </w:r>
            <w:r w:rsidRPr="00FB070A">
              <w:rPr>
                <w:bCs/>
              </w:rPr>
              <w:t xml:space="preserve"> (ara sezzjoni 4.3)</w:t>
            </w:r>
          </w:p>
        </w:tc>
      </w:tr>
      <w:tr w:rsidR="00576AF3" w:rsidRPr="00FB070A" w14:paraId="7ABBC872" w14:textId="77777777" w:rsidTr="00152997">
        <w:trPr>
          <w:cantSplit/>
        </w:trPr>
        <w:tc>
          <w:tcPr>
            <w:tcW w:w="2892" w:type="dxa"/>
          </w:tcPr>
          <w:p w14:paraId="1BE2ECDF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t>Pimozide</w:t>
            </w:r>
          </w:p>
          <w:p w14:paraId="6BA5DAA3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B070A">
              <w:rPr>
                <w:i/>
              </w:rPr>
              <w:t>[</w:t>
            </w:r>
            <w:r w:rsidRPr="00FB070A">
              <w:rPr>
                <w:i/>
                <w:color w:val="000000"/>
              </w:rPr>
              <w:t xml:space="preserve">substrat ta’ </w:t>
            </w:r>
            <w:r w:rsidRPr="00FB070A">
              <w:rPr>
                <w:i/>
              </w:rPr>
              <w:t>CYP3A4]</w:t>
            </w:r>
          </w:p>
        </w:tc>
        <w:tc>
          <w:tcPr>
            <w:tcW w:w="3199" w:type="dxa"/>
          </w:tcPr>
          <w:p w14:paraId="54C17ED3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color w:val="000000"/>
              </w:rPr>
              <w:t xml:space="preserve">Għalkemm </w:t>
            </w:r>
            <w:r w:rsidRPr="00FB070A">
              <w:rPr>
                <w:rFonts w:cs="Times New Roman"/>
                <w:color w:val="000000"/>
              </w:rPr>
              <w:t>ma kienx</w:t>
            </w:r>
            <w:r w:rsidRPr="00FB070A">
              <w:rPr>
                <w:color w:val="000000"/>
              </w:rPr>
              <w:t xml:space="preserve"> studjat, żieda fil-konċentrazzjonijiet ta’ pimozide fil-plażma tista’ twassal għal titwil tal-QTc u okkorrenzi rari ta’ torsades de pointes</w:t>
            </w:r>
            <w:r w:rsidRPr="00FB070A">
              <w:t>.</w:t>
            </w:r>
          </w:p>
        </w:tc>
        <w:tc>
          <w:tcPr>
            <w:tcW w:w="3152" w:type="dxa"/>
          </w:tcPr>
          <w:p w14:paraId="1E2B35CD" w14:textId="77777777" w:rsidR="00576AF3" w:rsidRPr="00FB070A" w:rsidRDefault="00576AF3" w:rsidP="00152997">
            <w:pPr>
              <w:autoSpaceDE w:val="0"/>
              <w:autoSpaceDN w:val="0"/>
              <w:adjustRightInd w:val="0"/>
            </w:pPr>
            <w:r w:rsidRPr="00FB070A">
              <w:rPr>
                <w:b/>
              </w:rPr>
              <w:t xml:space="preserve">Kontraindikat </w:t>
            </w:r>
            <w:r w:rsidRPr="00FB070A">
              <w:rPr>
                <w:bCs/>
              </w:rPr>
              <w:t>(ara sezzjoni 4.3)</w:t>
            </w:r>
          </w:p>
        </w:tc>
      </w:tr>
      <w:tr w:rsidR="00576AF3" w:rsidRPr="00FB070A" w14:paraId="211D8C9E" w14:textId="77777777" w:rsidTr="00152997">
        <w:trPr>
          <w:cantSplit/>
        </w:trPr>
        <w:tc>
          <w:tcPr>
            <w:tcW w:w="9243" w:type="dxa"/>
            <w:gridSpan w:val="3"/>
          </w:tcPr>
          <w:p w14:paraId="1105A87D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Mediċini kontra l-viruses</w:t>
            </w:r>
          </w:p>
        </w:tc>
      </w:tr>
      <w:tr w:rsidR="00576AF3" w:rsidRPr="00FB070A" w14:paraId="7D4CDEB9" w14:textId="77777777" w:rsidTr="00152997">
        <w:trPr>
          <w:cantSplit/>
        </w:trPr>
        <w:tc>
          <w:tcPr>
            <w:tcW w:w="2892" w:type="dxa"/>
          </w:tcPr>
          <w:p w14:paraId="05A84EA3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Letermovir </w:t>
            </w:r>
          </w:p>
          <w:p w14:paraId="24DD7066" w14:textId="77777777" w:rsidR="00576AF3" w:rsidRPr="00FB070A" w:rsidRDefault="00576AF3" w:rsidP="00152997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i/>
              </w:rPr>
              <w:t>[</w:t>
            </w:r>
            <w:r w:rsidRPr="00FB070A">
              <w:rPr>
                <w:rFonts w:cs="Times New Roman"/>
                <w:i/>
                <w:color w:val="000000"/>
                <w:szCs w:val="24"/>
              </w:rPr>
              <w:t xml:space="preserve">induttur ta’ </w:t>
            </w:r>
            <w:r w:rsidRPr="00FB070A">
              <w:rPr>
                <w:i/>
                <w:iCs/>
              </w:rPr>
              <w:t>CYP2C9 u</w:t>
            </w:r>
            <w:r w:rsidRPr="00FB070A">
              <w:rPr>
                <w:i/>
              </w:rPr>
              <w:t xml:space="preserve"> </w:t>
            </w:r>
            <w:r w:rsidRPr="00FB070A">
              <w:rPr>
                <w:i/>
                <w:iCs/>
              </w:rPr>
              <w:t>CYP2C19</w:t>
            </w:r>
            <w:r w:rsidRPr="00FB070A">
              <w:rPr>
                <w:i/>
              </w:rPr>
              <w:t>]</w:t>
            </w:r>
          </w:p>
        </w:tc>
        <w:tc>
          <w:tcPr>
            <w:tcW w:w="3199" w:type="dxa"/>
          </w:tcPr>
          <w:p w14:paraId="5E2DC0D6" w14:textId="77777777" w:rsidR="00576AF3" w:rsidRPr="00FB070A" w:rsidRDefault="00576AF3" w:rsidP="00152997">
            <w:pPr>
              <w:spacing w:line="276" w:lineRule="auto"/>
            </w:pPr>
            <w:r w:rsidRPr="00FB070A">
              <w:t>Voriconazole C</w:t>
            </w:r>
            <w:r w:rsidRPr="00FB070A">
              <w:rPr>
                <w:vertAlign w:val="subscript"/>
              </w:rPr>
              <w:t>max</w:t>
            </w:r>
            <w:r w:rsidRPr="00FB070A">
              <w:t xml:space="preserve"> ↓ 39%</w:t>
            </w:r>
          </w:p>
          <w:p w14:paraId="1C4BAC09" w14:textId="77777777" w:rsidR="00576AF3" w:rsidRPr="00FB070A" w:rsidRDefault="00576AF3" w:rsidP="00152997">
            <w:pPr>
              <w:spacing w:line="276" w:lineRule="auto"/>
            </w:pPr>
            <w:r w:rsidRPr="00FB070A">
              <w:t>Voriconazole AUC</w:t>
            </w:r>
            <w:r w:rsidRPr="00FB070A">
              <w:rPr>
                <w:vertAlign w:val="subscript"/>
              </w:rPr>
              <w:t>0-12</w:t>
            </w:r>
            <w:r w:rsidRPr="00FB070A">
              <w:t xml:space="preserve"> ↓ 44%</w:t>
            </w:r>
          </w:p>
          <w:p w14:paraId="1E138407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t>Voriconazole C</w:t>
            </w:r>
            <w:r w:rsidRPr="00FB070A">
              <w:rPr>
                <w:vertAlign w:val="subscript"/>
              </w:rPr>
              <w:t>12</w:t>
            </w:r>
            <w:r w:rsidRPr="00FB070A">
              <w:t> ↓ 51%</w:t>
            </w:r>
          </w:p>
        </w:tc>
        <w:tc>
          <w:tcPr>
            <w:tcW w:w="3152" w:type="dxa"/>
          </w:tcPr>
          <w:p w14:paraId="6DBCC13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lang w:val="mt-MT"/>
              </w:rPr>
              <w:t>Jekk l-għoti konkomitanti ta’ voriconazole ma’ letermovir ma jistax jiġi evitat, immonitorja għal telf fl-effettività ta’ voriconazole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</w:tc>
      </w:tr>
      <w:tr w:rsidR="00576AF3" w:rsidRPr="00FB070A" w14:paraId="481C8B33" w14:textId="77777777" w:rsidTr="00152997">
        <w:trPr>
          <w:cantSplit/>
        </w:trPr>
        <w:tc>
          <w:tcPr>
            <w:tcW w:w="9243" w:type="dxa"/>
            <w:gridSpan w:val="3"/>
          </w:tcPr>
          <w:p w14:paraId="090962B6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rFonts w:eastAsia="SimSun"/>
                <w:b/>
                <w:bCs/>
                <w:i/>
                <w:iCs/>
                <w:sz w:val="22"/>
                <w:szCs w:val="20"/>
                <w:lang w:val="mt-MT" w:eastAsia="zh-CN"/>
              </w:rPr>
              <w:t>Benzodiazepines</w:t>
            </w:r>
          </w:p>
        </w:tc>
      </w:tr>
      <w:tr w:rsidR="00576AF3" w:rsidRPr="00FB070A" w14:paraId="45D171A6" w14:textId="77777777" w:rsidTr="00152997">
        <w:trPr>
          <w:cantSplit/>
        </w:trPr>
        <w:tc>
          <w:tcPr>
            <w:tcW w:w="2892" w:type="dxa"/>
          </w:tcPr>
          <w:p w14:paraId="0A150E61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iCs/>
                <w:color w:val="000000"/>
                <w:sz w:val="22"/>
                <w:szCs w:val="24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64D55376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Midazolam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0.05 mg/kg IV)</w:t>
            </w:r>
          </w:p>
          <w:p w14:paraId="66EFC6DB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17ACBC78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Midazolam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>7.5 mg mill-ħalq)</w:t>
            </w:r>
          </w:p>
          <w:p w14:paraId="58C6F333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636CE0CA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cs="Times New Roman"/>
                <w:iCs/>
                <w:sz w:val="22"/>
                <w:szCs w:val="22"/>
                <w:highlight w:val="yellow"/>
                <w:lang w:val="mt-MT"/>
              </w:rPr>
            </w:pPr>
          </w:p>
          <w:p w14:paraId="62F8897C" w14:textId="77777777" w:rsidR="00576AF3" w:rsidRPr="00343106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eastAsia="SimSun"/>
                <w:color w:val="000000"/>
                <w:szCs w:val="22"/>
                <w:highlight w:val="yellow"/>
                <w:lang w:val="mt-MT" w:eastAsia="zh-CN"/>
              </w:rPr>
            </w:pPr>
            <w:r w:rsidRPr="00FB070A">
              <w:rPr>
                <w:rFonts w:cs="Times New Roman"/>
                <w:iCs/>
                <w:sz w:val="22"/>
                <w:szCs w:val="22"/>
                <w:lang w:val="mt-MT"/>
              </w:rPr>
              <w:t xml:space="preserve">Benzodiazepines oħrajn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(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i jinkludu iżda mhumiex limitati għal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: triazolam, alprazolam)</w:t>
            </w:r>
          </w:p>
        </w:tc>
        <w:tc>
          <w:tcPr>
            <w:tcW w:w="3199" w:type="dxa"/>
          </w:tcPr>
          <w:p w14:paraId="73BF4DA9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D1330A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, </w:t>
            </w:r>
          </w:p>
          <w:p w14:paraId="343E2BA5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.7 darbiet</w:t>
            </w:r>
          </w:p>
          <w:p w14:paraId="501D1C87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7DC3ABE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, </w:t>
            </w:r>
          </w:p>
          <w:p w14:paraId="26C63A61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.8 darbiet</w:t>
            </w:r>
          </w:p>
          <w:p w14:paraId="1DBA6D4A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idazolam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.3 darbiet</w:t>
            </w:r>
          </w:p>
          <w:p w14:paraId="13FF5F64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6FB38F3" w14:textId="77777777" w:rsidR="00576AF3" w:rsidRPr="00FB070A" w:rsidRDefault="00576AF3" w:rsidP="00152997">
            <w:pPr>
              <w:kinsoku w:val="0"/>
              <w:overflowPunct w:val="0"/>
              <w:autoSpaceDE w:val="0"/>
              <w:autoSpaceDN w:val="0"/>
              <w:adjustRightInd w:val="0"/>
              <w:rPr>
                <w:rFonts w:eastAsia="SimSun"/>
                <w:color w:val="000000"/>
                <w:lang w:eastAsia="zh-CN"/>
              </w:rPr>
            </w:pPr>
            <w:r w:rsidRPr="00FB070A">
              <w:rPr>
                <w:rFonts w:cs="Times New Roman"/>
                <w:color w:val="000000"/>
              </w:rPr>
              <w:t>Għalkemm ma kienx studjat, voriconazole x’aktarx li jżid il-konċentrazzjonijiet ta’ benzodiazepines oħra fil-plażma li huma mmetabolizzati minn CYP3A4 u jwassal għal effett sedattiv imtawwal</w:t>
            </w:r>
            <w:r w:rsidRPr="00FB070A">
              <w:t>.</w:t>
            </w:r>
          </w:p>
        </w:tc>
        <w:tc>
          <w:tcPr>
            <w:tcW w:w="3152" w:type="dxa"/>
          </w:tcPr>
          <w:p w14:paraId="2EC48FE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ndu jiġi kkunsidrat tnaqqis fid-doża tal-benzodiazepines.</w:t>
            </w:r>
          </w:p>
        </w:tc>
      </w:tr>
      <w:tr w:rsidR="00576AF3" w:rsidRPr="00FB070A" w14:paraId="551EA722" w14:textId="77777777" w:rsidTr="00152997">
        <w:trPr>
          <w:cantSplit/>
        </w:trPr>
        <w:tc>
          <w:tcPr>
            <w:tcW w:w="9243" w:type="dxa"/>
            <w:gridSpan w:val="3"/>
          </w:tcPr>
          <w:p w14:paraId="0F01DA41" w14:textId="77777777" w:rsidR="00576AF3" w:rsidRPr="00FB070A" w:rsidRDefault="00576AF3" w:rsidP="00152997">
            <w:pPr>
              <w:pStyle w:val="Default"/>
              <w:rPr>
                <w:b/>
                <w:bCs/>
                <w:i/>
                <w:i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Mediċini kardjovaskulari</w:t>
            </w:r>
          </w:p>
        </w:tc>
      </w:tr>
      <w:tr w:rsidR="00576AF3" w:rsidRPr="00FB070A" w14:paraId="20B1F23F" w14:textId="77777777" w:rsidTr="00152997">
        <w:trPr>
          <w:cantSplit/>
        </w:trPr>
        <w:tc>
          <w:tcPr>
            <w:tcW w:w="2892" w:type="dxa"/>
          </w:tcPr>
          <w:p w14:paraId="13FEB40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Ivabradine</w:t>
            </w:r>
          </w:p>
          <w:p w14:paraId="2D4DEB08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213E4E0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żieda fil-konċentrazzjonijiet ta’ ivabradine fil-plażma tista’ twassal għal titwil tal-QTc u okkorrenzi rari ta’ torsades de pointes.</w:t>
            </w:r>
          </w:p>
        </w:tc>
        <w:tc>
          <w:tcPr>
            <w:tcW w:w="3152" w:type="dxa"/>
          </w:tcPr>
          <w:p w14:paraId="6E432366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576AF3" w:rsidRPr="00FB070A" w14:paraId="59962124" w14:textId="77777777" w:rsidTr="00152997">
        <w:trPr>
          <w:cantSplit/>
        </w:trPr>
        <w:tc>
          <w:tcPr>
            <w:tcW w:w="9243" w:type="dxa"/>
            <w:gridSpan w:val="3"/>
          </w:tcPr>
          <w:p w14:paraId="65A72DD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Potenzaturi tar-regolatur tal-konduttività transmembrana tal-fibrożi ċistika</w:t>
            </w:r>
          </w:p>
        </w:tc>
      </w:tr>
      <w:tr w:rsidR="00576AF3" w:rsidRPr="00FB070A" w14:paraId="552E2012" w14:textId="77777777" w:rsidTr="00152997">
        <w:trPr>
          <w:cantSplit/>
        </w:trPr>
        <w:tc>
          <w:tcPr>
            <w:tcW w:w="2892" w:type="dxa"/>
          </w:tcPr>
          <w:p w14:paraId="6F8236F8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vacaftor</w:t>
            </w:r>
          </w:p>
          <w:p w14:paraId="7183C093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667FCA9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highlight w:val="yellow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ivacaftor fil-plażma b’riskju ta’ żieda ta’ reazzjonijiet avversi.</w:t>
            </w:r>
          </w:p>
        </w:tc>
        <w:tc>
          <w:tcPr>
            <w:tcW w:w="3152" w:type="dxa"/>
          </w:tcPr>
          <w:p w14:paraId="4F8C51E2" w14:textId="0EB9847D" w:rsidR="00576AF3" w:rsidRPr="00FB070A" w:rsidRDefault="00527F15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Huwa rakkomandat </w:t>
            </w:r>
            <w:r w:rsidR="00576AF3" w:rsidRPr="00FB070A">
              <w:rPr>
                <w:sz w:val="22"/>
                <w:szCs w:val="22"/>
                <w:lang w:val="mt-MT"/>
              </w:rPr>
              <w:t>tnaqqis fid-doża ta’ ivacaftor.</w:t>
            </w:r>
          </w:p>
        </w:tc>
      </w:tr>
      <w:tr w:rsidR="00576AF3" w:rsidRPr="00FB070A" w14:paraId="0D439835" w14:textId="77777777" w:rsidTr="00152997">
        <w:trPr>
          <w:cantSplit/>
        </w:trPr>
        <w:tc>
          <w:tcPr>
            <w:tcW w:w="9243" w:type="dxa"/>
            <w:gridSpan w:val="3"/>
          </w:tcPr>
          <w:p w14:paraId="65912BA0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Derivattivi ta’ ergot</w:t>
            </w:r>
          </w:p>
        </w:tc>
      </w:tr>
      <w:tr w:rsidR="00576AF3" w:rsidRPr="00FB070A" w14:paraId="784E697B" w14:textId="77777777" w:rsidTr="00152997">
        <w:trPr>
          <w:cantSplit/>
        </w:trPr>
        <w:tc>
          <w:tcPr>
            <w:tcW w:w="2892" w:type="dxa"/>
          </w:tcPr>
          <w:p w14:paraId="7532DF2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Alkalojdi ergot (li jinkludu iżda mhumiex limitati għal: ergotamine u dihydroergotamine)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substrati ta’ CYP3A4]</w:t>
            </w:r>
          </w:p>
        </w:tc>
        <w:tc>
          <w:tcPr>
            <w:tcW w:w="3199" w:type="dxa"/>
          </w:tcPr>
          <w:p w14:paraId="3BA6BF7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l-alkalojdi ergot fil-plażma u jwassal għal ergotiżmu.</w:t>
            </w:r>
          </w:p>
        </w:tc>
        <w:tc>
          <w:tcPr>
            <w:tcW w:w="3152" w:type="dxa"/>
          </w:tcPr>
          <w:p w14:paraId="070C275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576AF3" w:rsidRPr="00FB070A" w14:paraId="4D069F9D" w14:textId="77777777" w:rsidTr="00152997">
        <w:trPr>
          <w:cantSplit/>
        </w:trPr>
        <w:tc>
          <w:tcPr>
            <w:tcW w:w="9243" w:type="dxa"/>
            <w:gridSpan w:val="3"/>
          </w:tcPr>
          <w:p w14:paraId="73317FF4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li jaffettwaw il-motilità GI</w:t>
            </w:r>
          </w:p>
        </w:tc>
      </w:tr>
      <w:tr w:rsidR="00576AF3" w:rsidRPr="00FB070A" w14:paraId="58395A9A" w14:textId="77777777" w:rsidTr="00152997">
        <w:trPr>
          <w:cantSplit/>
        </w:trPr>
        <w:tc>
          <w:tcPr>
            <w:tcW w:w="2892" w:type="dxa"/>
          </w:tcPr>
          <w:p w14:paraId="12261A23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Cisapride</w:t>
            </w:r>
          </w:p>
          <w:p w14:paraId="5AC56AD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62A151F6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żieda fil-konċentrazzjonijiet ta’ cisapride fil-plażma tista’ twassal għal titwil tal-QTc u okkorrenzi rari ta’ torsades de pointes.</w:t>
            </w:r>
          </w:p>
        </w:tc>
        <w:tc>
          <w:tcPr>
            <w:tcW w:w="3152" w:type="dxa"/>
          </w:tcPr>
          <w:p w14:paraId="61D2349D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0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0"/>
                <w:lang w:val="mt-MT"/>
              </w:rPr>
              <w:t>(ara sezzjoni 4.3)</w:t>
            </w:r>
          </w:p>
        </w:tc>
      </w:tr>
      <w:tr w:rsidR="00576AF3" w:rsidRPr="00FB070A" w14:paraId="1188F50B" w14:textId="77777777" w:rsidTr="00152997">
        <w:trPr>
          <w:cantSplit/>
        </w:trPr>
        <w:tc>
          <w:tcPr>
            <w:tcW w:w="9243" w:type="dxa"/>
            <w:gridSpan w:val="3"/>
          </w:tcPr>
          <w:p w14:paraId="2B55B18B" w14:textId="77777777" w:rsidR="00576AF3" w:rsidRPr="00FB070A" w:rsidRDefault="00576AF3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Mediċini mill-ħxejjex</w:t>
            </w:r>
          </w:p>
        </w:tc>
      </w:tr>
      <w:tr w:rsidR="00576AF3" w:rsidRPr="00FB070A" w14:paraId="5F9797EB" w14:textId="77777777" w:rsidTr="00152997">
        <w:trPr>
          <w:cantSplit/>
        </w:trPr>
        <w:tc>
          <w:tcPr>
            <w:tcW w:w="2892" w:type="dxa"/>
          </w:tcPr>
          <w:p w14:paraId="4E2D6EC7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St. John’s Wort </w:t>
            </w:r>
          </w:p>
          <w:p w14:paraId="3FFFA295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induttur ta’ CYP450; induttur ta’ P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noBreakHyphen/>
              <w:t>gp]</w:t>
            </w:r>
          </w:p>
          <w:p w14:paraId="4D0D033F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00 mg TID (</w:t>
            </w:r>
            <w:r w:rsidRPr="00FB070A">
              <w:rPr>
                <w:color w:val="auto"/>
                <w:sz w:val="22"/>
                <w:szCs w:val="22"/>
                <w:lang w:val="mt-MT" w:eastAsia="en-US"/>
              </w:rPr>
              <w:t>mogħti flimkien ma’ doża waħda ta’ voriconazole 400 mg)</w:t>
            </w:r>
          </w:p>
        </w:tc>
        <w:tc>
          <w:tcPr>
            <w:tcW w:w="3199" w:type="dxa"/>
          </w:tcPr>
          <w:p w14:paraId="07426EEB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Fi studju indipendenti ppubblikat, </w:t>
            </w:r>
          </w:p>
          <w:p w14:paraId="1AA5D77C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</w:t>
            </w:r>
            <w:r w:rsidRPr="00FB070A">
              <w:rPr>
                <w:sz w:val="22"/>
                <w:szCs w:val="22"/>
                <w:lang w:val="mt-MT"/>
              </w:rPr>
              <w:t xml:space="preserve"> 59%</w:t>
            </w:r>
          </w:p>
        </w:tc>
        <w:tc>
          <w:tcPr>
            <w:tcW w:w="3152" w:type="dxa"/>
          </w:tcPr>
          <w:p w14:paraId="674866AB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 4.3)</w:t>
            </w:r>
          </w:p>
        </w:tc>
      </w:tr>
      <w:tr w:rsidR="00576AF3" w:rsidRPr="00FB070A" w14:paraId="424F05BC" w14:textId="77777777" w:rsidTr="007F6B28">
        <w:tc>
          <w:tcPr>
            <w:tcW w:w="9243" w:type="dxa"/>
            <w:gridSpan w:val="3"/>
          </w:tcPr>
          <w:p w14:paraId="55ABFE7E" w14:textId="77777777" w:rsidR="00576AF3" w:rsidRPr="00FB070A" w:rsidRDefault="00576AF3" w:rsidP="007F6B28">
            <w:pPr>
              <w:widowControl w:val="0"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Immunosoppressanti</w:t>
            </w:r>
          </w:p>
        </w:tc>
      </w:tr>
      <w:tr w:rsidR="00576AF3" w:rsidRPr="00FB070A" w14:paraId="40C248F9" w14:textId="77777777" w:rsidTr="007F6B28">
        <w:tc>
          <w:tcPr>
            <w:tcW w:w="2892" w:type="dxa"/>
          </w:tcPr>
          <w:p w14:paraId="6C9BCE97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</w:p>
          <w:p w14:paraId="30517A22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40C726D2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’riċevituri stabbli ta’ trapjant tal-kliewi li jkunu qed jirċievu terapija kronika b’ciclosporin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)</w:t>
            </w:r>
          </w:p>
          <w:p w14:paraId="3329102B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495E1F35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AE00913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FC8E90E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9A19F0C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5F447B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9D31A92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2AF1E7E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3319E3E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1907B88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EDFBD10" w14:textId="77777777" w:rsidR="00576AF3" w:rsidRPr="00FB070A" w:rsidRDefault="00576AF3" w:rsidP="007F6B28">
            <w:pPr>
              <w:pStyle w:val="TableText"/>
              <w:widowControl w:val="0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verolimus</w:t>
            </w:r>
          </w:p>
          <w:p w14:paraId="1864F28B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t>P</w:t>
            </w:r>
            <w:r w:rsidRPr="00FB070A">
              <w:rPr>
                <w:rFonts w:cs="Times New Roman"/>
                <w:i/>
                <w:iCs/>
                <w:sz w:val="22"/>
                <w:szCs w:val="22"/>
                <w:lang w:val="mt-MT"/>
              </w:rPr>
              <w:noBreakHyphen/>
              <w:t>gp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 xml:space="preserve"> ukoll]</w:t>
            </w:r>
          </w:p>
          <w:p w14:paraId="73B98F57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0BCFC6F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D2D03AB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2F28CB1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E0C2669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32A6841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CEE64D9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irolimus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2 mg)</w:t>
            </w:r>
          </w:p>
          <w:p w14:paraId="709FAD80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8CFEB15" w14:textId="77777777" w:rsidR="00576AF3" w:rsidRPr="00FB070A" w:rsidRDefault="00576AF3" w:rsidP="007F6B28">
            <w:pPr>
              <w:pStyle w:val="TableText"/>
              <w:widowControl w:val="0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053D7F9" w14:textId="77777777" w:rsidR="00576AF3" w:rsidRPr="00FB070A" w:rsidRDefault="00576AF3" w:rsidP="007F6B28">
            <w:pPr>
              <w:pStyle w:val="Default"/>
              <w:rPr>
                <w:ins w:id="136" w:author="RWS_1" w:date="2025-11-26T00:07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acrolimus (doża waħda ta’ 0.1 mg/kg)</w:t>
            </w:r>
          </w:p>
          <w:p w14:paraId="2A2E386F" w14:textId="77777777" w:rsidR="0078681F" w:rsidRPr="00FB070A" w:rsidRDefault="0078681F" w:rsidP="007F6B28">
            <w:pPr>
              <w:pStyle w:val="Default"/>
              <w:rPr>
                <w:ins w:id="137" w:author="RWS_1" w:date="2025-11-26T00:07:00Z"/>
                <w:sz w:val="22"/>
                <w:szCs w:val="22"/>
                <w:lang w:val="mt-MT"/>
              </w:rPr>
            </w:pPr>
          </w:p>
          <w:p w14:paraId="5AC1E1B4" w14:textId="77777777" w:rsidR="0078681F" w:rsidRPr="00FB070A" w:rsidRDefault="0078681F" w:rsidP="007F6B28">
            <w:pPr>
              <w:pStyle w:val="Default"/>
              <w:rPr>
                <w:ins w:id="138" w:author="RWS_1" w:date="2025-11-26T00:07:00Z"/>
                <w:sz w:val="22"/>
                <w:szCs w:val="22"/>
                <w:lang w:val="mt-MT"/>
              </w:rPr>
            </w:pPr>
          </w:p>
          <w:p w14:paraId="5FA91806" w14:textId="77777777" w:rsidR="0078681F" w:rsidRPr="00FB070A" w:rsidRDefault="0078681F" w:rsidP="007F6B28">
            <w:pPr>
              <w:pStyle w:val="Default"/>
              <w:rPr>
                <w:ins w:id="139" w:author="RWS_1" w:date="2025-11-26T00:07:00Z"/>
                <w:sz w:val="22"/>
                <w:szCs w:val="22"/>
                <w:lang w:val="mt-MT"/>
              </w:rPr>
            </w:pPr>
          </w:p>
          <w:p w14:paraId="58271A06" w14:textId="77777777" w:rsidR="0078681F" w:rsidRPr="00FB070A" w:rsidRDefault="0078681F" w:rsidP="007F6B28">
            <w:pPr>
              <w:pStyle w:val="Default"/>
              <w:rPr>
                <w:ins w:id="140" w:author="RWS_1" w:date="2025-11-26T00:07:00Z"/>
                <w:sz w:val="22"/>
                <w:szCs w:val="22"/>
                <w:lang w:val="mt-MT"/>
              </w:rPr>
            </w:pPr>
          </w:p>
          <w:p w14:paraId="00F9787D" w14:textId="77777777" w:rsidR="0078681F" w:rsidRPr="00FB070A" w:rsidRDefault="0078681F" w:rsidP="007F6B28">
            <w:pPr>
              <w:pStyle w:val="Default"/>
              <w:rPr>
                <w:ins w:id="141" w:author="RWS_1" w:date="2025-11-26T00:07:00Z"/>
                <w:sz w:val="22"/>
                <w:szCs w:val="22"/>
                <w:lang w:val="mt-MT"/>
              </w:rPr>
            </w:pPr>
          </w:p>
          <w:p w14:paraId="162089C6" w14:textId="77777777" w:rsidR="0078681F" w:rsidRPr="00FB070A" w:rsidRDefault="0078681F" w:rsidP="007F6B28">
            <w:pPr>
              <w:pStyle w:val="Default"/>
              <w:rPr>
                <w:ins w:id="142" w:author="RWS_1" w:date="2025-11-26T00:07:00Z"/>
                <w:sz w:val="22"/>
                <w:szCs w:val="22"/>
                <w:lang w:val="mt-MT"/>
              </w:rPr>
            </w:pPr>
          </w:p>
          <w:p w14:paraId="0D7EF0A6" w14:textId="77777777" w:rsidR="0078681F" w:rsidRPr="00FB070A" w:rsidRDefault="0078681F" w:rsidP="007F6B28">
            <w:pPr>
              <w:pStyle w:val="Default"/>
              <w:rPr>
                <w:ins w:id="143" w:author="RWS_1" w:date="2025-11-26T00:07:00Z"/>
                <w:sz w:val="22"/>
                <w:szCs w:val="22"/>
                <w:lang w:val="mt-MT"/>
              </w:rPr>
            </w:pPr>
          </w:p>
          <w:p w14:paraId="6AEB07EC" w14:textId="77777777" w:rsidR="0078681F" w:rsidRPr="00FB070A" w:rsidRDefault="0078681F" w:rsidP="007F6B28">
            <w:pPr>
              <w:pStyle w:val="Default"/>
              <w:rPr>
                <w:ins w:id="144" w:author="RWS_1" w:date="2025-11-26T00:07:00Z"/>
                <w:sz w:val="22"/>
                <w:szCs w:val="22"/>
                <w:lang w:val="mt-MT"/>
              </w:rPr>
            </w:pPr>
          </w:p>
          <w:p w14:paraId="5633542A" w14:textId="77777777" w:rsidR="0078681F" w:rsidRPr="00FB070A" w:rsidRDefault="0078681F" w:rsidP="007F6B28">
            <w:pPr>
              <w:pStyle w:val="Default"/>
              <w:rPr>
                <w:ins w:id="145" w:author="RWS_1" w:date="2025-11-26T00:07:00Z"/>
                <w:sz w:val="22"/>
                <w:szCs w:val="22"/>
                <w:lang w:val="mt-MT"/>
              </w:rPr>
            </w:pPr>
          </w:p>
          <w:p w14:paraId="7FC77D9C" w14:textId="77777777" w:rsidR="0078681F" w:rsidRPr="00FB070A" w:rsidRDefault="0078681F" w:rsidP="007F6B28">
            <w:pPr>
              <w:pStyle w:val="Default"/>
              <w:rPr>
                <w:ins w:id="146" w:author="RWS_1" w:date="2025-11-26T00:07:00Z"/>
                <w:sz w:val="22"/>
                <w:szCs w:val="22"/>
                <w:lang w:val="mt-MT"/>
              </w:rPr>
            </w:pPr>
          </w:p>
          <w:p w14:paraId="7AE79712" w14:textId="77777777" w:rsidR="0078681F" w:rsidRPr="00FB070A" w:rsidRDefault="0078681F" w:rsidP="007F6B28">
            <w:pPr>
              <w:pStyle w:val="Default"/>
              <w:rPr>
                <w:ins w:id="147" w:author="RWS_1" w:date="2025-11-26T00:07:00Z"/>
                <w:sz w:val="22"/>
                <w:szCs w:val="22"/>
                <w:lang w:val="mt-MT"/>
              </w:rPr>
            </w:pPr>
          </w:p>
          <w:p w14:paraId="0823DC96" w14:textId="77777777" w:rsidR="0078681F" w:rsidRPr="00FB070A" w:rsidRDefault="0078681F" w:rsidP="007F6B28">
            <w:pPr>
              <w:pStyle w:val="Default"/>
              <w:rPr>
                <w:ins w:id="148" w:author="RWS_1" w:date="2025-11-26T00:07:00Z"/>
                <w:sz w:val="22"/>
                <w:szCs w:val="22"/>
                <w:lang w:val="mt-MT"/>
              </w:rPr>
            </w:pPr>
          </w:p>
          <w:p w14:paraId="1B7A478B" w14:textId="7611DCF2" w:rsidR="0078681F" w:rsidRPr="00FB070A" w:rsidRDefault="0078681F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149" w:author="RWS_1" w:date="2025-11-26T00:07:00Z">
              <w:r w:rsidRPr="00FB070A">
                <w:rPr>
                  <w:sz w:val="22"/>
                  <w:szCs w:val="22"/>
                  <w:lang w:val="mt-MT"/>
                </w:rPr>
                <w:t>Voclosporin</w:t>
              </w:r>
            </w:ins>
          </w:p>
        </w:tc>
        <w:tc>
          <w:tcPr>
            <w:tcW w:w="3199" w:type="dxa"/>
          </w:tcPr>
          <w:p w14:paraId="3D175AD7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404BE8D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50EF5E7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3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Ciclosporin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70%</w:t>
            </w:r>
          </w:p>
          <w:p w14:paraId="29FC47C1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E5990BA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D1212B3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96442C8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662BFC2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5634BCC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D5F8E2D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5DE2F9C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7D556A8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E6A1C7B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7D39663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B3D4FFA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A31CE9C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 w:eastAsia="ko-KR"/>
              </w:rPr>
              <w:t>Għalkemm ma kienx studjat, voriconazole x’aktarx li jżid il-konċentrazzjonijiet ta’ everolimus fil-plażma b’mod sinifikanti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73D017A0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12756FB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D40866B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F71894B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61ACD497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 Sirolimus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.6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arbiet</w:t>
            </w:r>
            <w:r w:rsidRPr="00343106">
              <w:rPr>
                <w:lang w:val="mt-MT"/>
              </w:rPr>
              <w:t xml:space="preserve"> 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Sirolimus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1-il darba</w:t>
            </w:r>
          </w:p>
          <w:p w14:paraId="3E649699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4233B30C" w14:textId="77777777" w:rsidR="00576AF3" w:rsidRPr="00FB070A" w:rsidRDefault="00576AF3" w:rsidP="007F6B28">
            <w:pPr>
              <w:pStyle w:val="Default"/>
              <w:rPr>
                <w:ins w:id="150" w:author="RWS_1" w:date="2025-11-26T00:07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acrolimus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7%</w:t>
            </w:r>
            <w:r w:rsidRPr="00FB070A">
              <w:rPr>
                <w:sz w:val="22"/>
                <w:szCs w:val="22"/>
                <w:lang w:val="mt-MT"/>
              </w:rPr>
              <w:br/>
              <w:t>Tacrolimus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t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221%</w:t>
            </w:r>
          </w:p>
          <w:p w14:paraId="503C1E84" w14:textId="77777777" w:rsidR="0078681F" w:rsidRPr="00FB070A" w:rsidRDefault="0078681F" w:rsidP="007F6B28">
            <w:pPr>
              <w:pStyle w:val="Default"/>
              <w:rPr>
                <w:ins w:id="151" w:author="RWS_1" w:date="2025-11-26T00:07:00Z"/>
                <w:sz w:val="22"/>
                <w:szCs w:val="22"/>
                <w:lang w:val="mt-MT"/>
              </w:rPr>
            </w:pPr>
          </w:p>
          <w:p w14:paraId="504437E8" w14:textId="77777777" w:rsidR="0078681F" w:rsidRPr="00FB070A" w:rsidRDefault="0078681F" w:rsidP="007F6B28">
            <w:pPr>
              <w:pStyle w:val="Default"/>
              <w:rPr>
                <w:ins w:id="152" w:author="RWS_1" w:date="2025-11-26T00:07:00Z"/>
                <w:sz w:val="22"/>
                <w:szCs w:val="22"/>
                <w:lang w:val="mt-MT"/>
              </w:rPr>
            </w:pPr>
          </w:p>
          <w:p w14:paraId="77BFBA1C" w14:textId="77777777" w:rsidR="0078681F" w:rsidRPr="00FB070A" w:rsidRDefault="0078681F" w:rsidP="007F6B28">
            <w:pPr>
              <w:pStyle w:val="Default"/>
              <w:rPr>
                <w:ins w:id="153" w:author="RWS_1" w:date="2025-11-26T00:07:00Z"/>
                <w:sz w:val="22"/>
                <w:szCs w:val="22"/>
                <w:lang w:val="mt-MT"/>
              </w:rPr>
            </w:pPr>
          </w:p>
          <w:p w14:paraId="5EF5C0E3" w14:textId="77777777" w:rsidR="0078681F" w:rsidRPr="00FB070A" w:rsidRDefault="0078681F" w:rsidP="007F6B28">
            <w:pPr>
              <w:pStyle w:val="Default"/>
              <w:rPr>
                <w:ins w:id="154" w:author="RWS_1" w:date="2025-11-26T00:07:00Z"/>
                <w:sz w:val="22"/>
                <w:szCs w:val="22"/>
                <w:lang w:val="mt-MT"/>
              </w:rPr>
            </w:pPr>
          </w:p>
          <w:p w14:paraId="2EC3DCA1" w14:textId="77777777" w:rsidR="0078681F" w:rsidRPr="00FB070A" w:rsidRDefault="0078681F" w:rsidP="007F6B28">
            <w:pPr>
              <w:pStyle w:val="Default"/>
              <w:rPr>
                <w:ins w:id="155" w:author="RWS_1" w:date="2025-11-26T00:07:00Z"/>
                <w:sz w:val="22"/>
                <w:szCs w:val="22"/>
                <w:lang w:val="mt-MT"/>
              </w:rPr>
            </w:pPr>
          </w:p>
          <w:p w14:paraId="1C54030B" w14:textId="77777777" w:rsidR="0078681F" w:rsidRPr="00FB070A" w:rsidRDefault="0078681F" w:rsidP="007F6B28">
            <w:pPr>
              <w:pStyle w:val="Default"/>
              <w:rPr>
                <w:ins w:id="156" w:author="RWS_1" w:date="2025-11-26T00:07:00Z"/>
                <w:sz w:val="22"/>
                <w:szCs w:val="22"/>
                <w:lang w:val="mt-MT"/>
              </w:rPr>
            </w:pPr>
          </w:p>
          <w:p w14:paraId="1686EC48" w14:textId="77777777" w:rsidR="0078681F" w:rsidRPr="00FB070A" w:rsidRDefault="0078681F" w:rsidP="007F6B28">
            <w:pPr>
              <w:pStyle w:val="Default"/>
              <w:rPr>
                <w:ins w:id="157" w:author="RWS_1" w:date="2025-11-26T00:07:00Z"/>
                <w:sz w:val="22"/>
                <w:szCs w:val="22"/>
                <w:lang w:val="mt-MT"/>
              </w:rPr>
            </w:pPr>
          </w:p>
          <w:p w14:paraId="4F780CBF" w14:textId="77777777" w:rsidR="0078681F" w:rsidRPr="00FB070A" w:rsidRDefault="0078681F" w:rsidP="007F6B28">
            <w:pPr>
              <w:pStyle w:val="Default"/>
              <w:rPr>
                <w:ins w:id="158" w:author="RWS_1" w:date="2025-11-26T00:07:00Z"/>
                <w:sz w:val="22"/>
                <w:szCs w:val="22"/>
                <w:lang w:val="mt-MT"/>
              </w:rPr>
            </w:pPr>
          </w:p>
          <w:p w14:paraId="2E68F614" w14:textId="77777777" w:rsidR="0078681F" w:rsidRPr="00FB070A" w:rsidRDefault="0078681F" w:rsidP="007F6B28">
            <w:pPr>
              <w:pStyle w:val="Default"/>
              <w:rPr>
                <w:ins w:id="159" w:author="RWS_1" w:date="2025-11-26T00:07:00Z"/>
                <w:sz w:val="22"/>
                <w:szCs w:val="22"/>
                <w:lang w:val="mt-MT"/>
              </w:rPr>
            </w:pPr>
          </w:p>
          <w:p w14:paraId="40580C45" w14:textId="77777777" w:rsidR="0078681F" w:rsidRPr="00FB070A" w:rsidRDefault="0078681F" w:rsidP="007F6B28">
            <w:pPr>
              <w:pStyle w:val="Default"/>
              <w:rPr>
                <w:ins w:id="160" w:author="RWS_1" w:date="2025-11-26T00:07:00Z"/>
                <w:sz w:val="22"/>
                <w:szCs w:val="22"/>
                <w:lang w:val="mt-MT"/>
              </w:rPr>
            </w:pPr>
          </w:p>
          <w:p w14:paraId="139E3687" w14:textId="77777777" w:rsidR="0078681F" w:rsidRPr="00FB070A" w:rsidRDefault="0078681F" w:rsidP="007F6B28">
            <w:pPr>
              <w:pStyle w:val="Default"/>
              <w:rPr>
                <w:ins w:id="161" w:author="RWS_1" w:date="2025-11-26T00:07:00Z"/>
                <w:sz w:val="22"/>
                <w:szCs w:val="22"/>
                <w:lang w:val="mt-MT"/>
              </w:rPr>
            </w:pPr>
          </w:p>
          <w:p w14:paraId="58576CBE" w14:textId="77777777" w:rsidR="0078681F" w:rsidRPr="00FB070A" w:rsidRDefault="0078681F" w:rsidP="007F6B28">
            <w:pPr>
              <w:pStyle w:val="Default"/>
              <w:rPr>
                <w:ins w:id="162" w:author="RWS_1" w:date="2025-11-26T00:07:00Z"/>
                <w:sz w:val="22"/>
                <w:szCs w:val="22"/>
                <w:lang w:val="mt-MT"/>
              </w:rPr>
            </w:pPr>
          </w:p>
          <w:p w14:paraId="33F23B15" w14:textId="59C0B4A7" w:rsidR="0078681F" w:rsidRPr="00FB070A" w:rsidRDefault="0078681F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163" w:author="RWS_1" w:date="2025-11-26T00:07:00Z">
              <w:r w:rsidRPr="00FB070A">
                <w:rPr>
                  <w:sz w:val="22"/>
                  <w:szCs w:val="22"/>
                  <w:lang w:val="mt-MT"/>
                </w:rPr>
                <w:t>Għalkemm ma kienx studjat, voriconazole x’aktarx li jżid il-konċentrazzjonijiet ta’ voclosporin fil-plażma b’mod sinifikanti.</w:t>
              </w:r>
            </w:ins>
          </w:p>
        </w:tc>
        <w:tc>
          <w:tcPr>
            <w:tcW w:w="3152" w:type="dxa"/>
          </w:tcPr>
          <w:p w14:paraId="6ED163C0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1ECB5C2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105BACE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eta jinbeda voriconazole f’pazjenti li diġà jkunu qed jirċievu ciclosporin, huwa rakkomandat li d-doża ta’ ciclosporin titnaqqas bin-nofs u l-livell ta’ ciclosporin jiġi mmonitorjat b’attenzjoni. Żieda fil-livelli ta’ ciclosporin kienet assoċjata ma’ nefrotossiċità. </w:t>
            </w:r>
            <w:r w:rsidRPr="00FB070A">
              <w:rPr>
                <w:rFonts w:cs="Times New Roman"/>
                <w:color w:val="000000"/>
                <w:sz w:val="22"/>
                <w:szCs w:val="22"/>
                <w:u w:val="single"/>
                <w:lang w:val="mt-MT"/>
              </w:rPr>
              <w:t>Meta voriconazole jitwaqqaf, il-livelli ta’ ciclosporin għandhom jiġu mmonitorjati b’attenzjoni u d-doża miżjuda kif meħtieġ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.</w:t>
            </w:r>
          </w:p>
          <w:p w14:paraId="73DC36E4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232C2A9" w14:textId="77777777" w:rsidR="00576AF3" w:rsidRPr="00FB070A" w:rsidRDefault="00576AF3" w:rsidP="007F6B28">
            <w:pPr>
              <w:widowControl w:val="0"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cs="Times New Roman"/>
                <w:color w:val="000000"/>
                <w:lang w:bidi="ar-SA"/>
              </w:rPr>
            </w:pPr>
            <w:r w:rsidRPr="00FB070A">
              <w:rPr>
                <w:rFonts w:cs="Times New Roman"/>
                <w:color w:val="000000"/>
                <w:lang w:bidi="ar-SA"/>
              </w:rPr>
              <w:t xml:space="preserve">L-għoti ta’ voriconazole flimkien ma’ everolimus mhux rakkomandat għax voriconazole huwa mistenni li jżid il-konċentrazzjonijiet ta’ everolimus </w:t>
            </w:r>
            <w:r w:rsidRPr="00FB070A">
              <w:rPr>
                <w:rFonts w:cs="Arial"/>
                <w:color w:val="000000"/>
                <w:lang w:eastAsia="ko-KR" w:bidi="ar-SA"/>
              </w:rPr>
              <w:t>b’mod sinifikanti</w:t>
            </w:r>
            <w:r w:rsidRPr="00FB070A">
              <w:rPr>
                <w:rFonts w:cs="Times New Roman"/>
                <w:color w:val="000000"/>
                <w:lang w:bidi="ar-SA"/>
              </w:rPr>
              <w:t xml:space="preserve"> (ara sezzjoni 4.4).</w:t>
            </w:r>
          </w:p>
          <w:p w14:paraId="5062B4B8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75BBE330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-għoti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ta’ voriconazole flimkien ma’ sirolimus huwa </w:t>
            </w:r>
            <w:r w:rsidRPr="00FB070A">
              <w:rPr>
                <w:rFonts w:cs="Times New Roman"/>
                <w:b/>
                <w:color w:val="000000"/>
                <w:sz w:val="22"/>
                <w:szCs w:val="22"/>
                <w:lang w:val="mt-MT"/>
              </w:rPr>
              <w:t>kontraindikat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(ara sezzjoni 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4.3).</w:t>
            </w:r>
          </w:p>
          <w:p w14:paraId="44079B4D" w14:textId="77777777" w:rsidR="00576AF3" w:rsidRPr="00FB070A" w:rsidRDefault="00576AF3" w:rsidP="007F6B28">
            <w:pPr>
              <w:pStyle w:val="TableText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AEC96AD" w14:textId="77777777" w:rsidR="00576AF3" w:rsidRPr="00FB070A" w:rsidRDefault="00576AF3" w:rsidP="007F6B28">
            <w:pPr>
              <w:pStyle w:val="Default"/>
              <w:rPr>
                <w:ins w:id="164" w:author="RWS_1" w:date="2025-11-26T00:06:00Z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Meta jinbeda voriconazole f’pazjenti li diġà jkunu qed jieħdu tacrolimus, huwa rakkomandat li d-doża ta’ tacrolimus titnaqqas għal terz tad-doża oriġinali, u li l-livell ta’ tacrolimus jiġi mmonitorjat b’attenzjoni. Żieda fil-livelli ta’ tacrolimus kienet assoċjata ma’ nefrotossiċità. </w:t>
            </w:r>
            <w:r w:rsidRPr="00FB070A">
              <w:rPr>
                <w:sz w:val="22"/>
                <w:szCs w:val="22"/>
                <w:u w:val="single"/>
                <w:lang w:val="mt-MT"/>
              </w:rPr>
              <w:t>Meta voriconazole jitwaqqaf, il-livelli ta’ tacrolimus għandhom jiġu mmonitorjati b’attenzjoni u d-doża miżjuda kif meħtieġ</w:t>
            </w:r>
            <w:r w:rsidRPr="00FB070A">
              <w:rPr>
                <w:sz w:val="22"/>
                <w:szCs w:val="22"/>
                <w:lang w:val="mt-MT"/>
              </w:rPr>
              <w:t>.</w:t>
            </w:r>
          </w:p>
          <w:p w14:paraId="4295B87E" w14:textId="77777777" w:rsidR="0078681F" w:rsidRPr="00FB070A" w:rsidRDefault="0078681F" w:rsidP="007F6B28">
            <w:pPr>
              <w:pStyle w:val="Default"/>
              <w:rPr>
                <w:ins w:id="165" w:author="RWS_1" w:date="2025-11-26T00:06:00Z"/>
                <w:sz w:val="22"/>
                <w:szCs w:val="22"/>
                <w:lang w:val="mt-MT"/>
              </w:rPr>
            </w:pPr>
          </w:p>
          <w:p w14:paraId="72DDC458" w14:textId="24CC71E3" w:rsidR="0078681F" w:rsidRPr="00FB070A" w:rsidRDefault="0078681F" w:rsidP="007F6B28">
            <w:pPr>
              <w:pStyle w:val="Default"/>
              <w:rPr>
                <w:sz w:val="22"/>
                <w:szCs w:val="22"/>
                <w:lang w:val="mt-MT"/>
              </w:rPr>
            </w:pPr>
            <w:ins w:id="166" w:author="RWS_1" w:date="2025-11-26T00:07:00Z">
              <w:r w:rsidRPr="00FB070A">
                <w:rPr>
                  <w:b/>
                  <w:sz w:val="22"/>
                  <w:szCs w:val="22"/>
                  <w:lang w:val="mt-MT"/>
                </w:rPr>
                <w:t xml:space="preserve">Kontraindikat </w:t>
              </w:r>
              <w:r w:rsidRPr="00FB070A">
                <w:rPr>
                  <w:bCs/>
                  <w:sz w:val="22"/>
                  <w:szCs w:val="22"/>
                  <w:lang w:val="mt-MT"/>
                </w:rPr>
                <w:t>(ara sezzjoni 4.3)</w:t>
              </w:r>
            </w:ins>
          </w:p>
        </w:tc>
      </w:tr>
      <w:tr w:rsidR="00576AF3" w:rsidRPr="00FB070A" w14:paraId="0859D66F" w14:textId="77777777" w:rsidTr="00152997">
        <w:trPr>
          <w:cantSplit/>
        </w:trPr>
        <w:tc>
          <w:tcPr>
            <w:tcW w:w="2892" w:type="dxa"/>
          </w:tcPr>
          <w:p w14:paraId="78764C99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1 g) </w:t>
            </w:r>
          </w:p>
          <w:p w14:paraId="6D65891C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UDP-glucuronyl transferase]</w:t>
            </w:r>
          </w:p>
        </w:tc>
        <w:tc>
          <w:tcPr>
            <w:tcW w:w="3199" w:type="dxa"/>
          </w:tcPr>
          <w:p w14:paraId="6B49D70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Mycophenolic acid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↔</w:t>
            </w:r>
          </w:p>
        </w:tc>
        <w:tc>
          <w:tcPr>
            <w:tcW w:w="3152" w:type="dxa"/>
          </w:tcPr>
          <w:p w14:paraId="0ACA277E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</w:tc>
      </w:tr>
      <w:tr w:rsidR="00576AF3" w:rsidRPr="00FB070A" w14:paraId="58662EC2" w14:textId="77777777" w:rsidTr="00152997">
        <w:trPr>
          <w:cantSplit/>
        </w:trPr>
        <w:tc>
          <w:tcPr>
            <w:tcW w:w="9243" w:type="dxa"/>
            <w:gridSpan w:val="3"/>
          </w:tcPr>
          <w:p w14:paraId="798402A3" w14:textId="77777777" w:rsidR="00576AF3" w:rsidRPr="00FB070A" w:rsidRDefault="00576AF3" w:rsidP="00152997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Mediċini li jnaqqsu l-lipidi/Inibituri ta’ HMG-CoA reductase</w:t>
            </w:r>
          </w:p>
        </w:tc>
      </w:tr>
      <w:tr w:rsidR="00576AF3" w:rsidRPr="00FB070A" w14:paraId="1D554C6C" w14:textId="77777777" w:rsidTr="00152997">
        <w:trPr>
          <w:cantSplit/>
        </w:trPr>
        <w:tc>
          <w:tcPr>
            <w:tcW w:w="2892" w:type="dxa"/>
          </w:tcPr>
          <w:p w14:paraId="631CB8F1" w14:textId="3A677BD4" w:rsidR="00576AF3" w:rsidRPr="00FB070A" w:rsidRDefault="00527F15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tatins (eż.</w:t>
            </w:r>
            <w:r w:rsidR="00576AF3" w:rsidRPr="00FB070A">
              <w:rPr>
                <w:sz w:val="22"/>
                <w:szCs w:val="22"/>
                <w:lang w:val="mt-MT"/>
              </w:rPr>
              <w:t xml:space="preserve"> lovastatin)</w:t>
            </w:r>
            <w:r w:rsidR="00576AF3" w:rsidRPr="00343106">
              <w:rPr>
                <w:lang w:val="mt-MT"/>
              </w:rPr>
              <w:br/>
            </w:r>
            <w:r w:rsidR="00576AF3" w:rsidRPr="00FB070A">
              <w:rPr>
                <w:i/>
                <w:iCs/>
                <w:sz w:val="22"/>
                <w:szCs w:val="22"/>
                <w:lang w:val="mt-MT"/>
              </w:rPr>
              <w:t>[</w:t>
            </w:r>
            <w:r w:rsidR="00576AF3" w:rsidRPr="00FB070A">
              <w:rPr>
                <w:i/>
                <w:sz w:val="22"/>
                <w:szCs w:val="22"/>
                <w:lang w:val="mt-MT"/>
              </w:rPr>
              <w:t xml:space="preserve">substrati ta’ </w:t>
            </w:r>
            <w:r w:rsidR="00576AF3" w:rsidRPr="00FB070A">
              <w:rPr>
                <w:i/>
                <w:iCs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5FEFE80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fil-plażma ta’ statins li huma mmetabolizzati minn CYP3A4 u jista’ jwassal għal rabdomijolisi.</w:t>
            </w:r>
          </w:p>
        </w:tc>
        <w:tc>
          <w:tcPr>
            <w:tcW w:w="3152" w:type="dxa"/>
          </w:tcPr>
          <w:p w14:paraId="11A5B67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Jekk l-għoti konkomitanti ta’ voriconazole ma’ statins li huma mmetabolizzati minn CYP3A4 ma jistax jiġi evitat, għandu jiġi kkunsidrat tnaqqis fid-doża tal-istatin.</w:t>
            </w:r>
          </w:p>
        </w:tc>
      </w:tr>
      <w:tr w:rsidR="00576AF3" w:rsidRPr="00FB070A" w14:paraId="72C2A3BC" w14:textId="77777777" w:rsidTr="00152997">
        <w:trPr>
          <w:cantSplit/>
        </w:trPr>
        <w:tc>
          <w:tcPr>
            <w:tcW w:w="9243" w:type="dxa"/>
            <w:gridSpan w:val="3"/>
          </w:tcPr>
          <w:p w14:paraId="6C617B43" w14:textId="77777777" w:rsidR="00576AF3" w:rsidRPr="00FB070A" w:rsidRDefault="00576AF3" w:rsidP="00152997">
            <w:pPr>
              <w:pStyle w:val="Default"/>
              <w:rPr>
                <w:b/>
                <w:i/>
                <w:spacing w:val="-11"/>
                <w:sz w:val="22"/>
                <w:szCs w:val="20"/>
                <w:lang w:val="mt-MT"/>
              </w:rPr>
            </w:pPr>
            <w:r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Antagonisti selettivi tar-riċetturi tal-mineralokortikojdi (MR, mineralocorticoid receptors) mhux sterojdi</w:t>
            </w:r>
          </w:p>
        </w:tc>
      </w:tr>
      <w:tr w:rsidR="00576AF3" w:rsidRPr="00FB070A" w14:paraId="3A71D0DC" w14:textId="77777777" w:rsidTr="00152997">
        <w:trPr>
          <w:cantSplit/>
        </w:trPr>
        <w:tc>
          <w:tcPr>
            <w:tcW w:w="2892" w:type="dxa"/>
          </w:tcPr>
          <w:p w14:paraId="301060CE" w14:textId="77777777" w:rsidR="00576AF3" w:rsidRPr="00FB070A" w:rsidRDefault="00576AF3" w:rsidP="00152997">
            <w:pPr>
              <w:pStyle w:val="Default"/>
              <w:rPr>
                <w:bCs/>
                <w:iCs/>
                <w:spacing w:val="-11"/>
                <w:sz w:val="22"/>
                <w:szCs w:val="20"/>
                <w:lang w:val="mt-MT"/>
              </w:rPr>
            </w:pPr>
            <w:r w:rsidRPr="00FB070A">
              <w:rPr>
                <w:bCs/>
                <w:iCs/>
                <w:spacing w:val="-11"/>
                <w:sz w:val="22"/>
                <w:szCs w:val="20"/>
                <w:lang w:val="mt-MT"/>
              </w:rPr>
              <w:t>Finerenone</w:t>
            </w:r>
          </w:p>
          <w:p w14:paraId="7F5E7BE6" w14:textId="77777777" w:rsidR="00576AF3" w:rsidRPr="00FB070A" w:rsidRDefault="00576AF3" w:rsidP="00152997">
            <w:pPr>
              <w:pStyle w:val="Default"/>
              <w:rPr>
                <w:bCs/>
                <w:iCs/>
                <w:sz w:val="22"/>
                <w:szCs w:val="22"/>
                <w:lang w:val="mt-MT"/>
              </w:rPr>
            </w:pPr>
            <w:r w:rsidRPr="00FB070A">
              <w:rPr>
                <w:i/>
                <w:iCs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iCs/>
                <w:sz w:val="22"/>
                <w:szCs w:val="22"/>
                <w:lang w:val="mt-MT"/>
              </w:rPr>
              <w:t>CYP3A4]</w:t>
            </w:r>
          </w:p>
        </w:tc>
        <w:tc>
          <w:tcPr>
            <w:tcW w:w="3199" w:type="dxa"/>
          </w:tcPr>
          <w:p w14:paraId="66C4282E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finerenone fil-plażma b’mod sinifikanti.</w:t>
            </w:r>
          </w:p>
        </w:tc>
        <w:tc>
          <w:tcPr>
            <w:tcW w:w="3152" w:type="dxa"/>
          </w:tcPr>
          <w:p w14:paraId="0E464FD8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 4.3)</w:t>
            </w:r>
          </w:p>
        </w:tc>
      </w:tr>
      <w:tr w:rsidR="0078681F" w:rsidRPr="00FB070A" w14:paraId="558760BF" w14:textId="77777777" w:rsidTr="00152997">
        <w:trPr>
          <w:cantSplit/>
          <w:ins w:id="167" w:author="RWS_1" w:date="2025-11-26T00:07:00Z"/>
        </w:trPr>
        <w:tc>
          <w:tcPr>
            <w:tcW w:w="2892" w:type="dxa"/>
          </w:tcPr>
          <w:p w14:paraId="4DC1AB0F" w14:textId="77777777" w:rsidR="0078681F" w:rsidRPr="00FB070A" w:rsidRDefault="0078681F" w:rsidP="0078681F">
            <w:pPr>
              <w:pStyle w:val="Default"/>
              <w:rPr>
                <w:ins w:id="168" w:author="RWS_1" w:date="2025-11-26T00:08:00Z"/>
                <w:bCs/>
                <w:iCs/>
                <w:spacing w:val="-11"/>
                <w:sz w:val="22"/>
                <w:szCs w:val="22"/>
                <w:lang w:val="mt-MT"/>
              </w:rPr>
            </w:pPr>
            <w:ins w:id="169" w:author="RWS_1" w:date="2025-11-26T00:08:00Z">
              <w:r w:rsidRPr="007F6B28">
                <w:rPr>
                  <w:sz w:val="22"/>
                  <w:szCs w:val="22"/>
                  <w:lang w:val="mt-MT"/>
                </w:rPr>
                <w:t>Eplerenone</w:t>
              </w:r>
            </w:ins>
          </w:p>
          <w:p w14:paraId="34FEE0FF" w14:textId="19CC3598" w:rsidR="0078681F" w:rsidRPr="00FB070A" w:rsidRDefault="0078681F" w:rsidP="0078681F">
            <w:pPr>
              <w:pStyle w:val="Default"/>
              <w:rPr>
                <w:ins w:id="170" w:author="RWS_1" w:date="2025-11-26T00:07:00Z"/>
                <w:bCs/>
                <w:iCs/>
                <w:spacing w:val="-11"/>
                <w:sz w:val="22"/>
                <w:szCs w:val="20"/>
                <w:lang w:val="mt-MT"/>
              </w:rPr>
            </w:pPr>
            <w:ins w:id="171" w:author="RWS_1" w:date="2025-11-26T00:08:00Z">
              <w:r w:rsidRPr="00FB070A">
                <w:rPr>
                  <w:i/>
                  <w:iCs/>
                  <w:sz w:val="22"/>
                  <w:szCs w:val="22"/>
                  <w:lang w:val="mt-MT"/>
                </w:rPr>
                <w:t>[substrat ta’ CYP3A4]</w:t>
              </w:r>
            </w:ins>
          </w:p>
        </w:tc>
        <w:tc>
          <w:tcPr>
            <w:tcW w:w="3199" w:type="dxa"/>
          </w:tcPr>
          <w:p w14:paraId="310A6157" w14:textId="2C62D608" w:rsidR="0078681F" w:rsidRPr="00FB070A" w:rsidRDefault="0078681F" w:rsidP="00152997">
            <w:pPr>
              <w:pStyle w:val="Default"/>
              <w:rPr>
                <w:ins w:id="172" w:author="RWS_1" w:date="2025-11-26T00:07:00Z"/>
                <w:sz w:val="22"/>
                <w:szCs w:val="22"/>
                <w:lang w:val="mt-MT"/>
              </w:rPr>
            </w:pPr>
            <w:ins w:id="173" w:author="RWS_1" w:date="2025-11-26T00:08:00Z">
              <w:r w:rsidRPr="00FB070A">
                <w:rPr>
                  <w:sz w:val="22"/>
                  <w:szCs w:val="22"/>
                  <w:lang w:val="mt-MT"/>
                </w:rPr>
                <w:t>Għalkemm ma kienx studjat, voriconazole x’aktarx li jżid il-konċentrazzjonijiet ta’ eplerenone fil-plażma b’mod sinifikanti.</w:t>
              </w:r>
            </w:ins>
          </w:p>
        </w:tc>
        <w:tc>
          <w:tcPr>
            <w:tcW w:w="3152" w:type="dxa"/>
          </w:tcPr>
          <w:p w14:paraId="7645241D" w14:textId="25C66942" w:rsidR="0078681F" w:rsidRPr="00FB070A" w:rsidRDefault="0078681F" w:rsidP="00152997">
            <w:pPr>
              <w:pStyle w:val="Default"/>
              <w:rPr>
                <w:ins w:id="174" w:author="RWS_1" w:date="2025-11-26T00:07:00Z"/>
                <w:b/>
                <w:sz w:val="22"/>
                <w:szCs w:val="22"/>
                <w:lang w:val="mt-MT"/>
              </w:rPr>
            </w:pPr>
            <w:ins w:id="175" w:author="RWS_1" w:date="2025-11-26T00:08:00Z">
              <w:r w:rsidRPr="00FB070A">
                <w:rPr>
                  <w:b/>
                  <w:sz w:val="22"/>
                  <w:szCs w:val="22"/>
                  <w:lang w:val="mt-MT"/>
                </w:rPr>
                <w:t xml:space="preserve">Kontraindikat </w:t>
              </w:r>
              <w:r w:rsidRPr="00FB070A">
                <w:rPr>
                  <w:bCs/>
                  <w:sz w:val="22"/>
                  <w:szCs w:val="22"/>
                  <w:lang w:val="mt-MT"/>
                </w:rPr>
                <w:t>(ara sezzjoni 4.3)</w:t>
              </w:r>
            </w:ins>
          </w:p>
        </w:tc>
      </w:tr>
      <w:tr w:rsidR="00576AF3" w:rsidRPr="00FB070A" w14:paraId="5FD89D7F" w14:textId="77777777" w:rsidTr="00152997">
        <w:trPr>
          <w:cantSplit/>
        </w:trPr>
        <w:tc>
          <w:tcPr>
            <w:tcW w:w="9243" w:type="dxa"/>
            <w:gridSpan w:val="3"/>
          </w:tcPr>
          <w:p w14:paraId="3B665506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i/>
                <w:spacing w:val="-11"/>
                <w:sz w:val="22"/>
                <w:szCs w:val="20"/>
                <w:lang w:val="mt-MT"/>
              </w:rPr>
              <w:t>Mediċini antiinfjammatorji mhux sterojdi</w:t>
            </w:r>
            <w:r w:rsidRPr="00FB070A">
              <w:rPr>
                <w:b/>
                <w:i/>
                <w:spacing w:val="-11"/>
                <w:sz w:val="22"/>
                <w:szCs w:val="22"/>
                <w:lang w:val="mt-MT"/>
              </w:rPr>
              <w:t xml:space="preserve"> (NSAIDs, non-steroidal anti-inflammatory drugs)</w:t>
            </w:r>
          </w:p>
        </w:tc>
      </w:tr>
      <w:tr w:rsidR="00576AF3" w:rsidRPr="00FB070A" w14:paraId="2B463FCC" w14:textId="77777777" w:rsidTr="00152997">
        <w:trPr>
          <w:cantSplit/>
        </w:trPr>
        <w:tc>
          <w:tcPr>
            <w:tcW w:w="2892" w:type="dxa"/>
          </w:tcPr>
          <w:p w14:paraId="141EF492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2C9]</w:t>
            </w:r>
          </w:p>
          <w:p w14:paraId="029939F1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</w:p>
          <w:p w14:paraId="4B508F2B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Ibuprofen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400 mg)</w:t>
            </w:r>
          </w:p>
          <w:p w14:paraId="6C913C70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AC88109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Diclofenac (doża waħda ta’ 50 mg)</w:t>
            </w:r>
          </w:p>
        </w:tc>
        <w:tc>
          <w:tcPr>
            <w:tcW w:w="3199" w:type="dxa"/>
          </w:tcPr>
          <w:p w14:paraId="190B02ED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567BEA9B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AE41219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S-Ibuprofen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20%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  <w:t>S-Ibuprofen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00%</w:t>
            </w:r>
          </w:p>
          <w:p w14:paraId="4A974876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8C3A89E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Diclofenac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4%</w:t>
            </w:r>
            <w:r w:rsidRPr="00FB070A">
              <w:rPr>
                <w:sz w:val="22"/>
                <w:szCs w:val="22"/>
                <w:lang w:val="mt-MT"/>
              </w:rPr>
              <w:br/>
              <w:t>Diclofenac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78%</w:t>
            </w:r>
          </w:p>
        </w:tc>
        <w:tc>
          <w:tcPr>
            <w:tcW w:w="3152" w:type="dxa"/>
          </w:tcPr>
          <w:p w14:paraId="75286F6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frekwenti għal reazzjonijiet avversi u tossiċità relatati ma’ NSAIDs. Jista’ jkun meħtieġ tnaqqis fid-doża tal-NSAIDs.</w:t>
            </w:r>
          </w:p>
        </w:tc>
      </w:tr>
      <w:tr w:rsidR="00576AF3" w:rsidRPr="00FB070A" w14:paraId="4178697D" w14:textId="77777777" w:rsidTr="00152997">
        <w:trPr>
          <w:cantSplit/>
        </w:trPr>
        <w:tc>
          <w:tcPr>
            <w:tcW w:w="9243" w:type="dxa"/>
            <w:gridSpan w:val="3"/>
          </w:tcPr>
          <w:p w14:paraId="410A415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i/>
                <w:iCs/>
                <w:sz w:val="22"/>
                <w:szCs w:val="22"/>
                <w:lang w:val="mt-MT"/>
              </w:rPr>
              <w:t>Opjojdi</w:t>
            </w:r>
          </w:p>
        </w:tc>
      </w:tr>
      <w:tr w:rsidR="00576AF3" w:rsidRPr="00FB070A" w14:paraId="1593140C" w14:textId="77777777" w:rsidTr="00152997">
        <w:trPr>
          <w:cantSplit/>
        </w:trPr>
        <w:tc>
          <w:tcPr>
            <w:tcW w:w="2892" w:type="dxa"/>
          </w:tcPr>
          <w:p w14:paraId="4373A891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Opiates li Jaħdmu fit-Tul</w:t>
            </w:r>
          </w:p>
          <w:p w14:paraId="47169971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br/>
            </w:r>
          </w:p>
          <w:p w14:paraId="49096AED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Oxycodone (doża waħda ta’ 10 mg)</w:t>
            </w:r>
          </w:p>
        </w:tc>
        <w:tc>
          <w:tcPr>
            <w:tcW w:w="3199" w:type="dxa"/>
          </w:tcPr>
          <w:p w14:paraId="0957EF00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0D7891DE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Oxycod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.7 darbiet</w:t>
            </w:r>
            <w:r w:rsidRPr="00FB070A">
              <w:rPr>
                <w:sz w:val="22"/>
                <w:szCs w:val="22"/>
                <w:lang w:val="mt-MT"/>
              </w:rPr>
              <w:br/>
              <w:t>Oxycodon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.6 darbiet</w:t>
            </w:r>
          </w:p>
        </w:tc>
        <w:tc>
          <w:tcPr>
            <w:tcW w:w="3152" w:type="dxa"/>
          </w:tcPr>
          <w:p w14:paraId="6580B455" w14:textId="3F81978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Għandu jiġi kkunsidrat tnaqqis fid-doża ta’ oxycodone u ta’ opiates oħra li jaħdmu fit-tul li jiġu </w:t>
            </w:r>
            <w:r w:rsidR="00527F15" w:rsidRPr="00FB070A">
              <w:rPr>
                <w:sz w:val="22"/>
                <w:szCs w:val="22"/>
                <w:lang w:val="mt-MT"/>
              </w:rPr>
              <w:t>mmetabolizzati minn CYP3A4 (eż.</w:t>
            </w:r>
            <w:r w:rsidRPr="00FB070A">
              <w:rPr>
                <w:sz w:val="22"/>
                <w:szCs w:val="22"/>
                <w:lang w:val="mt-MT"/>
              </w:rPr>
              <w:t xml:space="preserve"> hydrocodone). Jista’ jkun meħtieġ monitoraġġ frekwenti għal reazzjonijiet avversi assoċjati mal-opiates.</w:t>
            </w:r>
          </w:p>
        </w:tc>
      </w:tr>
      <w:tr w:rsidR="00576AF3" w:rsidRPr="00FB070A" w14:paraId="7EA187B9" w14:textId="77777777" w:rsidTr="00152997">
        <w:trPr>
          <w:cantSplit/>
        </w:trPr>
        <w:tc>
          <w:tcPr>
            <w:tcW w:w="2892" w:type="dxa"/>
          </w:tcPr>
          <w:p w14:paraId="4674CACE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Methadone (32-100 mg QD)</w:t>
            </w:r>
          </w:p>
          <w:p w14:paraId="09950E6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3655C5BB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R-methadone (attiv)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1%</w:t>
            </w:r>
            <w:r w:rsidRPr="00FB070A">
              <w:rPr>
                <w:sz w:val="22"/>
                <w:szCs w:val="22"/>
                <w:lang w:val="mt-MT"/>
              </w:rPr>
              <w:br/>
              <w:t>R-methadone (attiv) AUC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47%</w:t>
            </w:r>
            <w:r w:rsidRPr="00FB070A">
              <w:rPr>
                <w:sz w:val="22"/>
                <w:szCs w:val="22"/>
                <w:lang w:val="mt-MT"/>
              </w:rPr>
              <w:br/>
              <w:t>S-methad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65%</w:t>
            </w:r>
            <w:r w:rsidRPr="00FB070A">
              <w:rPr>
                <w:sz w:val="22"/>
                <w:szCs w:val="22"/>
                <w:lang w:val="mt-MT"/>
              </w:rPr>
              <w:br/>
              <w:t>S-methadon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03%</w:t>
            </w:r>
          </w:p>
        </w:tc>
        <w:tc>
          <w:tcPr>
            <w:tcW w:w="3152" w:type="dxa"/>
          </w:tcPr>
          <w:p w14:paraId="138F61A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frekwenti għal reazzjonijiet avversi u tossiċità relatati ma’ methadone, inkluż titwil tal-QTc. Jista’ jkun meħtieġ tnaqqis fid-doża ta’ methadone.</w:t>
            </w:r>
          </w:p>
        </w:tc>
      </w:tr>
      <w:tr w:rsidR="00576AF3" w:rsidRPr="00FB070A" w14:paraId="29C0D16D" w14:textId="77777777" w:rsidTr="00152997">
        <w:trPr>
          <w:cantSplit/>
        </w:trPr>
        <w:tc>
          <w:tcPr>
            <w:tcW w:w="2892" w:type="dxa"/>
          </w:tcPr>
          <w:p w14:paraId="15E0B86C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ind w:left="216" w:hanging="216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Opiates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li jaħdmu għal ħin qasir</w:t>
            </w:r>
          </w:p>
          <w:p w14:paraId="690FD695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i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]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br/>
            </w:r>
          </w:p>
          <w:p w14:paraId="1FA7F9AF" w14:textId="77777777" w:rsidR="00576AF3" w:rsidRPr="00FB070A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lfentanil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20 μg/kg,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flimkien m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naloxone)</w:t>
            </w:r>
            <w:r w:rsidRPr="00343106">
              <w:rPr>
                <w:lang w:val="mt-MT"/>
              </w:rPr>
              <w:br/>
            </w:r>
          </w:p>
          <w:p w14:paraId="0A22631A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Fentanyl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doża waħda ta’ 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5 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g/kg)</w:t>
            </w:r>
          </w:p>
        </w:tc>
        <w:tc>
          <w:tcPr>
            <w:tcW w:w="3199" w:type="dxa"/>
          </w:tcPr>
          <w:p w14:paraId="64409C95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DC3EC8D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056B0B2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8C55D7B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</w:p>
          <w:p w14:paraId="669FEFBB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20BCBC0C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Alfentanil AU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 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darbiet</w:t>
            </w:r>
          </w:p>
          <w:p w14:paraId="0386DF9F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683D8045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A6EC909" w14:textId="77777777" w:rsidR="00576AF3" w:rsidRPr="00FB070A" w:rsidRDefault="00576AF3" w:rsidP="00152997">
            <w:pPr>
              <w:pStyle w:val="TableText"/>
              <w:keepNext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i studju indipendenti ppubblikat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,</w:t>
            </w:r>
          </w:p>
          <w:p w14:paraId="27231C5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Fentanyl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.34 darba</w:t>
            </w:r>
          </w:p>
        </w:tc>
        <w:tc>
          <w:tcPr>
            <w:tcW w:w="3152" w:type="dxa"/>
          </w:tcPr>
          <w:p w14:paraId="0901EBD4" w14:textId="0EB1AD61" w:rsidR="00576AF3" w:rsidRPr="00343106" w:rsidRDefault="00576AF3" w:rsidP="00152997">
            <w:pPr>
              <w:pStyle w:val="TableText"/>
              <w:keepNext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color w:val="000000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Għandu jiġi kkunsidrat tnaqqis fid-doża ta’ alfentanil, fentanyl u ta’ opiates oħra li jaħdmu għal ħin qasir</w:t>
            </w:r>
            <w:r w:rsidRPr="00343106">
              <w:rPr>
                <w:rFonts w:cs="Times New Roman"/>
                <w:color w:val="000000"/>
                <w:szCs w:val="22"/>
                <w:lang w:val="mt-MT"/>
              </w:rPr>
              <w:t xml:space="preserve"> 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bi struttura simili għal alfentanil u </w:t>
            </w:r>
            <w:r w:rsidR="00527F15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mmetabolizzati minn CYP3A4 (eż.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sufentanil). Huwa rakkomandat monitoraġġ aktar fit-tul u frekwenti għal depressjoni respiratorja u reazzjonijiet avversi oħra assoċjati mal-opiates.</w:t>
            </w:r>
          </w:p>
        </w:tc>
      </w:tr>
      <w:tr w:rsidR="00576AF3" w:rsidRPr="00FB070A" w14:paraId="561043A9" w14:textId="77777777" w:rsidTr="00152997">
        <w:trPr>
          <w:cantSplit/>
        </w:trPr>
        <w:tc>
          <w:tcPr>
            <w:tcW w:w="9243" w:type="dxa"/>
            <w:gridSpan w:val="3"/>
          </w:tcPr>
          <w:p w14:paraId="652EF8EB" w14:textId="77777777" w:rsidR="00576AF3" w:rsidRPr="00FB070A" w:rsidRDefault="00576AF3" w:rsidP="00152997">
            <w:pPr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Antagonisti tar-riċetturi tal-opjojdi</w:t>
            </w:r>
          </w:p>
        </w:tc>
      </w:tr>
      <w:tr w:rsidR="00576AF3" w:rsidRPr="00FB070A" w14:paraId="764C05F8" w14:textId="77777777" w:rsidTr="00152997">
        <w:trPr>
          <w:cantSplit/>
        </w:trPr>
        <w:tc>
          <w:tcPr>
            <w:tcW w:w="2892" w:type="dxa"/>
          </w:tcPr>
          <w:p w14:paraId="490080A3" w14:textId="77777777" w:rsidR="00576AF3" w:rsidRPr="00FB070A" w:rsidRDefault="00576AF3" w:rsidP="00152997">
            <w:pPr>
              <w:tabs>
                <w:tab w:val="left" w:pos="360"/>
              </w:tabs>
              <w:ind w:left="216" w:hanging="216"/>
            </w:pPr>
            <w:r w:rsidRPr="00FB070A">
              <w:t>Naloxegol</w:t>
            </w:r>
          </w:p>
          <w:p w14:paraId="3353C9AD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306CD13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Għalkemm ma kienx studjat, voriconazole x’aktarx li jżid il-konċentrazzjonijiet ta’ naloxegol fil-plażma b’mod sinifikanti.</w:t>
            </w:r>
          </w:p>
        </w:tc>
        <w:tc>
          <w:tcPr>
            <w:tcW w:w="3152" w:type="dxa"/>
          </w:tcPr>
          <w:p w14:paraId="59A3A70A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>Kontraindikat</w:t>
            </w:r>
            <w:r w:rsidRPr="00FB070A">
              <w:rPr>
                <w:bCs/>
                <w:sz w:val="22"/>
                <w:szCs w:val="22"/>
                <w:lang w:val="mt-MT"/>
              </w:rPr>
              <w:t xml:space="preserve"> (ara sezzjoni 4.3)</w:t>
            </w:r>
          </w:p>
        </w:tc>
      </w:tr>
      <w:tr w:rsidR="00576AF3" w:rsidRPr="00FB070A" w14:paraId="2798AAD8" w14:textId="77777777" w:rsidTr="00152997">
        <w:trPr>
          <w:cantSplit/>
        </w:trPr>
        <w:tc>
          <w:tcPr>
            <w:tcW w:w="9243" w:type="dxa"/>
            <w:gridSpan w:val="3"/>
          </w:tcPr>
          <w:p w14:paraId="5D8DE50A" w14:textId="77777777" w:rsidR="00576AF3" w:rsidRPr="00FB070A" w:rsidRDefault="00576AF3" w:rsidP="00152997">
            <w:pPr>
              <w:pStyle w:val="Default"/>
              <w:keepNext/>
              <w:keepLines/>
              <w:rPr>
                <w:sz w:val="22"/>
                <w:szCs w:val="22"/>
                <w:lang w:val="mt-MT"/>
              </w:rPr>
            </w:pPr>
            <w:r w:rsidRPr="00FB070A">
              <w:rPr>
                <w:rFonts w:cs="Mangal"/>
                <w:b/>
                <w:i/>
                <w:color w:val="auto"/>
                <w:spacing w:val="-11"/>
                <w:sz w:val="22"/>
                <w:szCs w:val="22"/>
                <w:lang w:val="mt-MT" w:eastAsia="en-US" w:bidi="hi-IN"/>
              </w:rPr>
              <w:t>Kontraċettivi orali</w:t>
            </w:r>
          </w:p>
        </w:tc>
      </w:tr>
      <w:tr w:rsidR="00576AF3" w:rsidRPr="00FB070A" w14:paraId="71A4BB2E" w14:textId="77777777" w:rsidTr="00152997">
        <w:trPr>
          <w:cantSplit/>
        </w:trPr>
        <w:tc>
          <w:tcPr>
            <w:tcW w:w="2892" w:type="dxa"/>
          </w:tcPr>
          <w:p w14:paraId="26DEDDC3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Kontraċettivi Orali</w:t>
            </w:r>
            <w:r w:rsidRPr="00FB070A">
              <w:rPr>
                <w:rFonts w:cs="Times New Roman"/>
                <w:sz w:val="22"/>
                <w:szCs w:val="22"/>
                <w:vertAlign w:val="superscript"/>
                <w:lang w:val="mt-MT"/>
              </w:rPr>
              <w:t>*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</w:p>
          <w:p w14:paraId="4EEE4BA5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i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[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rFonts w:cs="Times New Roman"/>
                <w:i/>
                <w:sz w:val="22"/>
                <w:szCs w:val="22"/>
                <w:lang w:val="mt-MT"/>
              </w:rPr>
              <w:t>CYP3A4; inibitur ta’ CYP2C19]</w:t>
            </w:r>
          </w:p>
          <w:p w14:paraId="26D8CF8F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Norethisterone/ethinylestradiol (1 mg/0.035 mg QD)</w:t>
            </w:r>
          </w:p>
        </w:tc>
        <w:tc>
          <w:tcPr>
            <w:tcW w:w="3199" w:type="dxa"/>
          </w:tcPr>
          <w:p w14:paraId="669F79E3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Ethinylestradiol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36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Ethinylestradiol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61%</w:t>
            </w:r>
          </w:p>
          <w:p w14:paraId="0F13EA9C" w14:textId="77777777" w:rsidR="00576AF3" w:rsidRPr="00FB070A" w:rsidRDefault="00576AF3" w:rsidP="00152997">
            <w:pPr>
              <w:pStyle w:val="TableText"/>
              <w:tabs>
                <w:tab w:val="left" w:pos="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Norethisterone C</w:t>
            </w:r>
            <w:r w:rsidRPr="00FB070A">
              <w:rPr>
                <w:rFonts w:cs="Times New Roman"/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15%</w:t>
            </w:r>
            <w:r w:rsidRPr="00343106">
              <w:rPr>
                <w:lang w:val="mt-MT"/>
              </w:rPr>
              <w:br/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>Norethisteron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rFonts w:cs="Times New Roman"/>
                <w:sz w:val="22"/>
                <w:szCs w:val="22"/>
                <w:lang w:val="mt-MT"/>
              </w:rPr>
              <w:t xml:space="preserve"> 53%</w:t>
            </w:r>
          </w:p>
          <w:p w14:paraId="0A1C20CB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Voriconazol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4%</w:t>
            </w:r>
            <w:r w:rsidRPr="00FB070A">
              <w:rPr>
                <w:sz w:val="22"/>
                <w:szCs w:val="22"/>
                <w:lang w:val="mt-MT"/>
              </w:rPr>
              <w:br/>
              <w:t>Voriconazole AUC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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46%</w:t>
            </w:r>
          </w:p>
        </w:tc>
        <w:tc>
          <w:tcPr>
            <w:tcW w:w="3152" w:type="dxa"/>
          </w:tcPr>
          <w:p w14:paraId="7422AF1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Huwa rakkomandat monitoraġġ għal reazzjonijiet avversi relatati ma’ kontraċettivi orali, flimkien ma’ dawk relatati ma’ voriconazole.</w:t>
            </w:r>
          </w:p>
        </w:tc>
      </w:tr>
      <w:tr w:rsidR="00576AF3" w:rsidRPr="00FB070A" w14:paraId="43260410" w14:textId="77777777" w:rsidTr="00152997">
        <w:trPr>
          <w:cantSplit/>
        </w:trPr>
        <w:tc>
          <w:tcPr>
            <w:tcW w:w="9243" w:type="dxa"/>
            <w:gridSpan w:val="3"/>
          </w:tcPr>
          <w:p w14:paraId="57ADD735" w14:textId="77777777" w:rsidR="00576AF3" w:rsidRPr="00FB070A" w:rsidRDefault="00576AF3" w:rsidP="00152997">
            <w:pPr>
              <w:keepNext/>
              <w:rPr>
                <w:b/>
                <w:i/>
                <w:spacing w:val="-11"/>
              </w:rPr>
            </w:pPr>
            <w:r w:rsidRPr="00FB070A">
              <w:rPr>
                <w:b/>
                <w:i/>
                <w:spacing w:val="-11"/>
              </w:rPr>
              <w:t>Sterojdi</w:t>
            </w:r>
          </w:p>
        </w:tc>
      </w:tr>
      <w:tr w:rsidR="00576AF3" w:rsidRPr="00FB070A" w14:paraId="36F6046C" w14:textId="77777777" w:rsidTr="00152997">
        <w:trPr>
          <w:cantSplit/>
        </w:trPr>
        <w:tc>
          <w:tcPr>
            <w:tcW w:w="2892" w:type="dxa"/>
          </w:tcPr>
          <w:p w14:paraId="2476C4AA" w14:textId="77777777" w:rsidR="00576AF3" w:rsidRPr="00FB070A" w:rsidRDefault="00576AF3" w:rsidP="00152997">
            <w:pPr>
              <w:pStyle w:val="TableText"/>
              <w:keepNext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Kortikosterojdi</w:t>
            </w:r>
          </w:p>
          <w:p w14:paraId="7B6361FB" w14:textId="77777777" w:rsidR="00576AF3" w:rsidRPr="00FB070A" w:rsidRDefault="00576AF3" w:rsidP="00152997">
            <w:pPr>
              <w:pStyle w:val="TableText"/>
              <w:keepNext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2EB2CB2D" w14:textId="77777777" w:rsidR="00576AF3" w:rsidRPr="00FB070A" w:rsidRDefault="00576AF3" w:rsidP="00152997">
            <w:pPr>
              <w:pStyle w:val="Default"/>
              <w:keepNext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rednisolone (doża waħda ta’ 60 mg) </w:t>
            </w:r>
            <w:r w:rsidRPr="00FB070A">
              <w:rPr>
                <w:sz w:val="22"/>
                <w:szCs w:val="22"/>
                <w:lang w:val="mt-MT"/>
              </w:rPr>
              <w:br/>
            </w:r>
            <w:r w:rsidRPr="00FB070A">
              <w:rPr>
                <w:i/>
                <w:sz w:val="22"/>
                <w:szCs w:val="22"/>
                <w:lang w:val="mt-MT"/>
              </w:rPr>
              <w:t>[substrat ta’ CYP3A4]</w:t>
            </w:r>
          </w:p>
        </w:tc>
        <w:tc>
          <w:tcPr>
            <w:tcW w:w="3199" w:type="dxa"/>
          </w:tcPr>
          <w:p w14:paraId="1C2953E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</w:p>
          <w:p w14:paraId="788423CC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</w:p>
          <w:p w14:paraId="005E3E6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rednisolone 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max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11%</w:t>
            </w:r>
            <w:r w:rsidRPr="00FB070A">
              <w:rPr>
                <w:sz w:val="22"/>
                <w:szCs w:val="22"/>
                <w:lang w:val="mt-MT"/>
              </w:rPr>
              <w:br/>
              <w:t>Prednisolone AUC</w:t>
            </w:r>
            <w:r w:rsidRPr="00FB070A">
              <w:rPr>
                <w:sz w:val="22"/>
                <w:szCs w:val="22"/>
                <w:vertAlign w:val="subscript"/>
                <w:lang w:val="mt-MT"/>
              </w:rPr>
              <w:t>0-</w:t>
            </w:r>
            <w:r w:rsidRPr="00343106">
              <w:rPr>
                <w:rFonts w:ascii="Symbol" w:eastAsia="Symbol" w:hAnsi="Symbol" w:cs="Symbol"/>
                <w:sz w:val="22"/>
                <w:szCs w:val="22"/>
                <w:vertAlign w:val="subscript"/>
                <w:lang w:val="mt-MT"/>
              </w:rPr>
              <w:t>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  <w:r w:rsidRPr="00343106">
              <w:rPr>
                <w:rFonts w:ascii="Symbol" w:eastAsia="Symbol" w:hAnsi="Symbol" w:cs="Symbol"/>
                <w:sz w:val="22"/>
                <w:szCs w:val="22"/>
                <w:lang w:val="mt-MT"/>
              </w:rPr>
              <w:t></w:t>
            </w:r>
            <w:r w:rsidRPr="00FB070A">
              <w:rPr>
                <w:sz w:val="22"/>
                <w:szCs w:val="22"/>
                <w:lang w:val="mt-MT"/>
              </w:rPr>
              <w:t xml:space="preserve"> 34%</w:t>
            </w:r>
          </w:p>
        </w:tc>
        <w:tc>
          <w:tcPr>
            <w:tcW w:w="3152" w:type="dxa"/>
          </w:tcPr>
          <w:p w14:paraId="3A8BA6B1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1A86A886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3AFBE4D6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sz w:val="22"/>
                <w:szCs w:val="22"/>
                <w:lang w:val="mt-MT"/>
              </w:rPr>
              <w:t>L-ebda aġġustament tad-doża</w:t>
            </w:r>
          </w:p>
          <w:p w14:paraId="6C86BC82" w14:textId="77777777" w:rsidR="00576AF3" w:rsidRPr="00FB070A" w:rsidRDefault="00576AF3" w:rsidP="00152997">
            <w:pPr>
              <w:pStyle w:val="TableText"/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/>
              </w:rPr>
            </w:pPr>
          </w:p>
          <w:p w14:paraId="07FAAE1B" w14:textId="5023162C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azjenti li jkunu qed jieħdu trattament fit-tul b’voriconazole u kortikosterojdi (inklużi kortikosterojdi li jittieħdu man-nifs </w:t>
            </w:r>
            <w:r w:rsidR="00C30317" w:rsidRPr="00FB070A">
              <w:rPr>
                <w:sz w:val="22"/>
                <w:szCs w:val="22"/>
                <w:lang w:val="mt-MT"/>
              </w:rPr>
              <w:t xml:space="preserve">eż. budesonide </w:t>
            </w:r>
            <w:r w:rsidRPr="00FB070A">
              <w:rPr>
                <w:sz w:val="22"/>
                <w:szCs w:val="22"/>
                <w:lang w:val="mt-MT"/>
              </w:rPr>
              <w:t>u kortikosterojdi ġol-imnieħer) għandhom jiġu mmonitorjati b’attenzjoni għal disfunzjoni tal-kortiċi adrenali kemm matul it-trattament kif ukoll meta jitwaqqaf voriconazole (ara sezzjoni 4.4).</w:t>
            </w:r>
          </w:p>
        </w:tc>
      </w:tr>
      <w:tr w:rsidR="00576AF3" w:rsidRPr="00FB070A" w14:paraId="050F961C" w14:textId="77777777" w:rsidTr="00152997">
        <w:trPr>
          <w:cantSplit/>
        </w:trPr>
        <w:tc>
          <w:tcPr>
            <w:tcW w:w="9243" w:type="dxa"/>
            <w:gridSpan w:val="3"/>
          </w:tcPr>
          <w:p w14:paraId="17146912" w14:textId="77777777" w:rsidR="00576AF3" w:rsidRPr="00FB070A" w:rsidRDefault="00576AF3" w:rsidP="00152997">
            <w:pPr>
              <w:rPr>
                <w:b/>
                <w:bCs/>
                <w:i/>
                <w:iCs/>
                <w:spacing w:val="-11"/>
              </w:rPr>
            </w:pPr>
            <w:r w:rsidRPr="00FB070A">
              <w:rPr>
                <w:b/>
                <w:bCs/>
                <w:i/>
                <w:iCs/>
                <w:spacing w:val="-11"/>
              </w:rPr>
              <w:t>Antagonisti tar-riċetturi ta’ vasopressin</w:t>
            </w:r>
          </w:p>
        </w:tc>
      </w:tr>
      <w:tr w:rsidR="00576AF3" w:rsidRPr="00FB070A" w14:paraId="52AD45DC" w14:textId="77777777" w:rsidTr="00152997">
        <w:trPr>
          <w:cantSplit/>
        </w:trPr>
        <w:tc>
          <w:tcPr>
            <w:tcW w:w="2892" w:type="dxa"/>
            <w:tcBorders>
              <w:bottom w:val="single" w:sz="4" w:space="0" w:color="auto"/>
            </w:tcBorders>
          </w:tcPr>
          <w:p w14:paraId="41FE56FC" w14:textId="77777777" w:rsidR="00576AF3" w:rsidRPr="00FB070A" w:rsidRDefault="00576AF3" w:rsidP="00152997">
            <w:pPr>
              <w:pStyle w:val="TableText"/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cs="Times New Roman"/>
                <w:sz w:val="22"/>
                <w:szCs w:val="22"/>
                <w:lang w:val="mt-MT" w:eastAsia="ko-KR"/>
              </w:rPr>
            </w:pPr>
            <w:r w:rsidRPr="00FB070A">
              <w:rPr>
                <w:rFonts w:cs="Times New Roman"/>
                <w:sz w:val="22"/>
                <w:szCs w:val="22"/>
                <w:lang w:val="mt-MT" w:eastAsia="ko-KR"/>
              </w:rPr>
              <w:t xml:space="preserve">Tolvaptan </w:t>
            </w:r>
          </w:p>
          <w:p w14:paraId="555BDED5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i/>
                <w:sz w:val="22"/>
                <w:szCs w:val="22"/>
                <w:lang w:val="mt-MT" w:eastAsia="ko-KR"/>
              </w:rPr>
              <w:t>[</w:t>
            </w:r>
            <w:r w:rsidRPr="00FB070A">
              <w:rPr>
                <w:i/>
                <w:sz w:val="22"/>
                <w:szCs w:val="22"/>
                <w:lang w:val="mt-MT"/>
              </w:rPr>
              <w:t xml:space="preserve">substrat ta’ </w:t>
            </w:r>
            <w:r w:rsidRPr="00FB070A">
              <w:rPr>
                <w:i/>
                <w:iCs/>
                <w:sz w:val="22"/>
                <w:szCs w:val="22"/>
                <w:lang w:val="mt-MT" w:eastAsia="ko-KR"/>
              </w:rPr>
              <w:t>CYP3A]</w:t>
            </w:r>
          </w:p>
        </w:tc>
        <w:tc>
          <w:tcPr>
            <w:tcW w:w="3199" w:type="dxa"/>
            <w:tcBorders>
              <w:bottom w:val="single" w:sz="4" w:space="0" w:color="auto"/>
            </w:tcBorders>
          </w:tcPr>
          <w:p w14:paraId="408070B0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 w:eastAsia="ko-KR"/>
              </w:rPr>
              <w:t>Għalkemm ma kienx studjat, voriconazole x’aktarx li jżid il-konċentrazzjonijiet ta’ tolvaptan fil-plażma b’mod sinifikanti.</w:t>
            </w:r>
          </w:p>
        </w:tc>
        <w:tc>
          <w:tcPr>
            <w:tcW w:w="3152" w:type="dxa"/>
            <w:tcBorders>
              <w:bottom w:val="single" w:sz="4" w:space="0" w:color="auto"/>
            </w:tcBorders>
          </w:tcPr>
          <w:p w14:paraId="1A6FEB94" w14:textId="77777777" w:rsidR="00576AF3" w:rsidRPr="00FB070A" w:rsidRDefault="00576AF3" w:rsidP="00152997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sz w:val="22"/>
                <w:szCs w:val="22"/>
                <w:lang w:val="mt-MT"/>
              </w:rPr>
              <w:t xml:space="preserve">Kontraindikat </w:t>
            </w:r>
            <w:r w:rsidRPr="00FB070A">
              <w:rPr>
                <w:bCs/>
                <w:sz w:val="22"/>
                <w:szCs w:val="22"/>
                <w:lang w:val="mt-MT"/>
              </w:rPr>
              <w:t>(ara sezzjoni 4.3)</w:t>
            </w:r>
          </w:p>
        </w:tc>
      </w:tr>
    </w:tbl>
    <w:p w14:paraId="65EA23C7" w14:textId="77777777" w:rsidR="00FC0116" w:rsidRPr="00FB070A" w:rsidRDefault="00FC0116">
      <w:pPr>
        <w:rPr>
          <w:b/>
          <w:bCs/>
          <w:color w:val="000000"/>
        </w:rPr>
      </w:pPr>
    </w:p>
    <w:p w14:paraId="626B64A1" w14:textId="77777777" w:rsidR="00FC0116" w:rsidRPr="00FB070A" w:rsidRDefault="00FC0116" w:rsidP="0056383F">
      <w:pPr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4.6</w:t>
      </w:r>
      <w:r w:rsidRPr="00FB070A">
        <w:rPr>
          <w:b/>
          <w:bCs/>
          <w:color w:val="000000"/>
        </w:rPr>
        <w:tab/>
        <w:t>Fertilità, tqala u treddigħ</w:t>
      </w:r>
    </w:p>
    <w:p w14:paraId="4D005E70" w14:textId="77777777" w:rsidR="00FC0116" w:rsidRPr="00FB070A" w:rsidRDefault="00FC0116">
      <w:pPr>
        <w:rPr>
          <w:i/>
          <w:color w:val="000000"/>
        </w:rPr>
      </w:pPr>
    </w:p>
    <w:p w14:paraId="2233C262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Tqala</w:t>
      </w:r>
    </w:p>
    <w:p w14:paraId="36B4FF5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hemmx dejta dwar 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nisa tqal. </w:t>
      </w:r>
    </w:p>
    <w:p w14:paraId="58B3BED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Studji </w:t>
      </w:r>
      <w:r w:rsidR="0057412E"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="0057412E" w:rsidRPr="00FB070A">
        <w:rPr>
          <w:color w:val="000000"/>
        </w:rPr>
        <w:t>annimali</w:t>
      </w:r>
      <w:r w:rsidRPr="00FB070A">
        <w:rPr>
          <w:color w:val="000000"/>
        </w:rPr>
        <w:t xml:space="preserve"> </w:t>
      </w:r>
      <w:r w:rsidR="0057412E" w:rsidRPr="00FB070A">
        <w:rPr>
          <w:color w:val="000000"/>
        </w:rPr>
        <w:t>w</w:t>
      </w:r>
      <w:r w:rsidRPr="00FB070A">
        <w:rPr>
          <w:color w:val="000000"/>
        </w:rPr>
        <w:t xml:space="preserve">rew </w:t>
      </w:r>
      <w:r w:rsidR="0057412E" w:rsidRPr="00FB070A">
        <w:rPr>
          <w:color w:val="000000"/>
        </w:rPr>
        <w:t xml:space="preserve">effett tossiku </w:t>
      </w:r>
      <w:r w:rsidRPr="00FB070A">
        <w:rPr>
          <w:color w:val="000000"/>
        </w:rPr>
        <w:t>fuq is-sistema riproduttiva (ara 5.3). Mhux magħruf ir-riskju potenzjali fuq in-nies.</w:t>
      </w:r>
    </w:p>
    <w:p w14:paraId="02ACED9D" w14:textId="77777777" w:rsidR="00FC0116" w:rsidRPr="00FB070A" w:rsidRDefault="00FC0116">
      <w:pPr>
        <w:rPr>
          <w:color w:val="000000"/>
        </w:rPr>
      </w:pPr>
    </w:p>
    <w:p w14:paraId="3F2459A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għandux jintuża waqt it-tqala </w:t>
      </w:r>
      <w:r w:rsidR="0057412E" w:rsidRPr="00FB070A">
        <w:rPr>
          <w:color w:val="000000"/>
        </w:rPr>
        <w:t xml:space="preserve">ħlief meta </w:t>
      </w:r>
      <w:r w:rsidRPr="00FB070A">
        <w:rPr>
          <w:color w:val="000000"/>
        </w:rPr>
        <w:t>il-benefiċċju għall-omm ma jisboqx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ċar ir-riskju potenzjali għall-fetu.</w:t>
      </w:r>
    </w:p>
    <w:p w14:paraId="70904FA8" w14:textId="77777777" w:rsidR="00FC0116" w:rsidRPr="00FB070A" w:rsidRDefault="00FC0116">
      <w:pPr>
        <w:rPr>
          <w:b/>
          <w:bCs/>
          <w:color w:val="000000"/>
        </w:rPr>
      </w:pPr>
    </w:p>
    <w:p w14:paraId="6B4CD7C4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Nisa li jistgħu </w:t>
      </w:r>
      <w:r w:rsidR="0057412E" w:rsidRPr="00FB070A">
        <w:rPr>
          <w:color w:val="000000"/>
          <w:u w:val="single"/>
        </w:rPr>
        <w:t xml:space="preserve">joħorġu </w:t>
      </w:r>
      <w:r w:rsidRPr="00FB070A">
        <w:rPr>
          <w:color w:val="000000"/>
          <w:u w:val="single"/>
        </w:rPr>
        <w:t>tqal</w:t>
      </w:r>
    </w:p>
    <w:p w14:paraId="7DFE5E3B" w14:textId="77777777" w:rsidR="00FC0116" w:rsidRPr="00FB070A" w:rsidRDefault="0057412E">
      <w:pPr>
        <w:rPr>
          <w:color w:val="000000"/>
        </w:rPr>
      </w:pPr>
      <w:r w:rsidRPr="00FB070A">
        <w:rPr>
          <w:color w:val="000000"/>
        </w:rPr>
        <w:t>N</w:t>
      </w:r>
      <w:r w:rsidR="00FC0116" w:rsidRPr="00FB070A">
        <w:rPr>
          <w:color w:val="000000"/>
        </w:rPr>
        <w:t xml:space="preserve">isa li jistgħu </w:t>
      </w:r>
      <w:r w:rsidRPr="00FB070A">
        <w:rPr>
          <w:color w:val="000000"/>
        </w:rPr>
        <w:t xml:space="preserve">joħorġu </w:t>
      </w:r>
      <w:r w:rsidR="00FC0116" w:rsidRPr="00FB070A">
        <w:rPr>
          <w:color w:val="000000"/>
        </w:rPr>
        <w:t xml:space="preserve">tqal iridu dejjem jużaw </w:t>
      </w:r>
      <w:r w:rsidRPr="00FB070A">
        <w:rPr>
          <w:color w:val="000000"/>
        </w:rPr>
        <w:t xml:space="preserve">kontraċettiv </w:t>
      </w:r>
      <w:r w:rsidR="00FC0116" w:rsidRPr="00FB070A">
        <w:rPr>
          <w:color w:val="000000"/>
        </w:rPr>
        <w:t xml:space="preserve">effettiv waqt </w:t>
      </w:r>
      <w:r w:rsidRPr="00FB070A">
        <w:rPr>
          <w:color w:val="000000"/>
        </w:rPr>
        <w:t>it-trattament</w:t>
      </w:r>
      <w:r w:rsidR="00FC0116" w:rsidRPr="00FB070A">
        <w:rPr>
          <w:color w:val="000000"/>
        </w:rPr>
        <w:t>.</w:t>
      </w:r>
    </w:p>
    <w:p w14:paraId="2271EA28" w14:textId="77777777" w:rsidR="00FC0116" w:rsidRPr="00FB070A" w:rsidRDefault="00FC0116">
      <w:pPr>
        <w:rPr>
          <w:color w:val="000000"/>
        </w:rPr>
      </w:pPr>
    </w:p>
    <w:p w14:paraId="0730C997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Treddigħ</w:t>
      </w:r>
    </w:p>
    <w:p w14:paraId="75B25D26" w14:textId="77777777" w:rsidR="00FC0116" w:rsidRPr="00FB070A" w:rsidRDefault="00E334F9">
      <w:pPr>
        <w:rPr>
          <w:color w:val="000000"/>
        </w:rPr>
      </w:pPr>
      <w:r w:rsidRPr="00FB070A">
        <w:rPr>
          <w:color w:val="000000"/>
        </w:rPr>
        <w:t>L-eliminazzjoni</w:t>
      </w:r>
      <w:r w:rsidR="00FC0116"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voriconazole fil-ħalib tas-sider</w:t>
      </w:r>
      <w:r w:rsidRPr="00FB070A">
        <w:rPr>
          <w:color w:val="000000"/>
        </w:rPr>
        <w:t xml:space="preserve"> tal-bniedem</w:t>
      </w:r>
      <w:r w:rsidR="00FC0116" w:rsidRPr="00FB070A">
        <w:rPr>
          <w:color w:val="000000"/>
        </w:rPr>
        <w:t xml:space="preserve"> ma ġietx investigata. It-treddigħ għandu </w:t>
      </w:r>
      <w:r w:rsidRPr="00FB070A">
        <w:rPr>
          <w:color w:val="000000"/>
        </w:rPr>
        <w:t>jitwaqqaf</w:t>
      </w:r>
      <w:r w:rsidR="00FC0116" w:rsidRPr="00FB070A">
        <w:rPr>
          <w:color w:val="000000"/>
        </w:rPr>
        <w:t xml:space="preserve"> malli tinbeda l-kura b</w:t>
      </w:r>
      <w:r w:rsidR="005E393F" w:rsidRPr="00FB070A">
        <w:rPr>
          <w:color w:val="000000"/>
        </w:rPr>
        <w:t>’’</w:t>
      </w:r>
      <w:r w:rsidR="00FC0116" w:rsidRPr="00FB070A">
        <w:rPr>
          <w:color w:val="000000"/>
        </w:rPr>
        <w:t>VFEND.</w:t>
      </w:r>
    </w:p>
    <w:p w14:paraId="56AC7CF4" w14:textId="77777777" w:rsidR="00FC0116" w:rsidRPr="00FB070A" w:rsidRDefault="00FC0116">
      <w:pPr>
        <w:rPr>
          <w:color w:val="000000"/>
        </w:rPr>
      </w:pPr>
    </w:p>
    <w:p w14:paraId="32428A1D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Fertilità</w:t>
      </w:r>
    </w:p>
    <w:p w14:paraId="3DB93C7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 studju fuq l-annimali, ma kien hemm l-ebda effett negattiv fuq il-fertilità fil-firien irġiel u nisa (ara sezzjoni 5.3).</w:t>
      </w:r>
    </w:p>
    <w:p w14:paraId="0651C1CE" w14:textId="77777777" w:rsidR="00FC0116" w:rsidRPr="00FB070A" w:rsidRDefault="00FC0116">
      <w:pPr>
        <w:rPr>
          <w:color w:val="000000"/>
        </w:rPr>
      </w:pPr>
    </w:p>
    <w:p w14:paraId="0984B922" w14:textId="77777777" w:rsidR="00FC0116" w:rsidRPr="00FB070A" w:rsidRDefault="00FC0116" w:rsidP="00FE705F">
      <w:pPr>
        <w:ind w:left="567" w:hanging="567"/>
        <w:rPr>
          <w:b/>
          <w:color w:val="000000"/>
        </w:rPr>
      </w:pPr>
      <w:r w:rsidRPr="00FB070A">
        <w:rPr>
          <w:b/>
          <w:bCs/>
          <w:color w:val="000000"/>
        </w:rPr>
        <w:t>4.7</w:t>
      </w:r>
      <w:r w:rsidRPr="00FB070A">
        <w:rPr>
          <w:b/>
          <w:bCs/>
          <w:color w:val="000000"/>
        </w:rPr>
        <w:tab/>
        <w:t>Effetti fuq il-ħila biex issuq u tħaddem magni</w:t>
      </w:r>
    </w:p>
    <w:p w14:paraId="43BEF0CB" w14:textId="77777777" w:rsidR="00FC0116" w:rsidRPr="00FB070A" w:rsidRDefault="00FC0116">
      <w:pPr>
        <w:outlineLvl w:val="0"/>
        <w:rPr>
          <w:color w:val="000000"/>
        </w:rPr>
      </w:pPr>
    </w:p>
    <w:p w14:paraId="0F28725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għandu effett moderat fuq il-ħila biex issuq u tħaddem magni. Voriconazole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kkawża bidliet għaddiena u riversibbli fil-vista, fosthom ċpar, perċezzjoni mibdula/imkabbra u/jew fotofobija. Il-pazjenti jridu jevitaw attivitajiet li jistgħu jkunu perikolużi, bħal ngħidu aħna jsuqu jew iħaddmu makkinarju waqt li jħossu dawn is-sintomi.</w:t>
      </w:r>
    </w:p>
    <w:p w14:paraId="1DB832BA" w14:textId="77777777" w:rsidR="00FC0116" w:rsidRPr="00FB070A" w:rsidRDefault="00FC0116">
      <w:pPr>
        <w:rPr>
          <w:color w:val="000000"/>
        </w:rPr>
      </w:pPr>
    </w:p>
    <w:p w14:paraId="3E7ED459" w14:textId="77777777" w:rsidR="00FC0116" w:rsidRPr="00FB070A" w:rsidRDefault="00FC0116" w:rsidP="00FE705F">
      <w:p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4.8</w:t>
      </w:r>
      <w:r w:rsidRPr="00FB070A">
        <w:rPr>
          <w:b/>
          <w:bCs/>
          <w:color w:val="000000"/>
        </w:rPr>
        <w:tab/>
        <w:t>Effetti mhux mixtieqa</w:t>
      </w:r>
    </w:p>
    <w:p w14:paraId="22A53ED0" w14:textId="77777777" w:rsidR="00FC0116" w:rsidRPr="00FB070A" w:rsidRDefault="00FC0116">
      <w:pPr>
        <w:ind w:left="567" w:hanging="567"/>
        <w:rPr>
          <w:i/>
          <w:color w:val="000000"/>
        </w:rPr>
      </w:pPr>
    </w:p>
    <w:p w14:paraId="38677B4B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Sommarju tal-profil tas-sigurtà </w:t>
      </w:r>
    </w:p>
    <w:p w14:paraId="74F1BBE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profil ta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</w:t>
      </w:r>
      <w:r w:rsidR="00D64B3F" w:rsidRPr="00FB070A">
        <w:rPr>
          <w:color w:val="000000"/>
        </w:rPr>
        <w:t xml:space="preserve"> fl-adulti</w:t>
      </w:r>
      <w:r w:rsidRPr="00FB070A">
        <w:rPr>
          <w:color w:val="000000"/>
        </w:rPr>
        <w:t xml:space="preserve"> huwa bbażat fuq </w:t>
      </w:r>
      <w:r w:rsidRPr="00FB070A">
        <w:rPr>
          <w:i/>
          <w:iCs/>
          <w:color w:val="000000"/>
        </w:rPr>
        <w:t>database</w:t>
      </w:r>
      <w:r w:rsidRPr="00FB070A">
        <w:rPr>
          <w:color w:val="000000"/>
        </w:rPr>
        <w:t xml:space="preserve"> integrata ta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ktar minn 2,000</w:t>
      </w:r>
      <w:r w:rsidR="00954789" w:rsidRPr="00FB070A">
        <w:rPr>
          <w:color w:val="000000"/>
        </w:rPr>
        <w:t> </w:t>
      </w:r>
      <w:r w:rsidRPr="00FB070A">
        <w:rPr>
          <w:color w:val="000000"/>
        </w:rPr>
        <w:t>suġġett (li jinkludu 1,</w:t>
      </w:r>
      <w:r w:rsidR="00D64B3F" w:rsidRPr="00FB070A">
        <w:rPr>
          <w:color w:val="000000"/>
        </w:rPr>
        <w:t>603</w:t>
      </w:r>
      <w:r w:rsidRPr="00FB070A">
        <w:rPr>
          <w:color w:val="000000"/>
        </w:rPr>
        <w:t xml:space="preserve">pazjent </w:t>
      </w:r>
      <w:r w:rsidR="00D64B3F" w:rsidRPr="00FB070A">
        <w:rPr>
          <w:color w:val="000000"/>
        </w:rPr>
        <w:t xml:space="preserve">adult </w:t>
      </w: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terapewtiċi</w:t>
      </w:r>
      <w:r w:rsidR="00D64B3F" w:rsidRPr="00FB070A">
        <w:rPr>
          <w:color w:val="000000"/>
        </w:rPr>
        <w:t>) u 270</w:t>
      </w:r>
      <w:r w:rsidR="00954789" w:rsidRPr="00FB070A">
        <w:rPr>
          <w:color w:val="000000"/>
        </w:rPr>
        <w:t> </w:t>
      </w:r>
      <w:r w:rsidR="00D64B3F" w:rsidRPr="00FB070A">
        <w:rPr>
          <w:color w:val="000000"/>
        </w:rPr>
        <w:t>adult addizzjonali</w:t>
      </w:r>
      <w:r w:rsidRPr="00FB070A">
        <w:rPr>
          <w:color w:val="000000"/>
        </w:rPr>
        <w:t xml:space="preserve">  fil-provi dwar il-profilassi). Din tirrappreżenta popolazzjoni eteroġenea, li tinkludi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umuri ematoloġiċi, pazjenti infettati bl-HIV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andidiasis esofagali u infezzjonijiet fungali refrettarji, pazjenti mhux newtropeniċ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andidaemia jew asperġillosi u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aħħithom. </w:t>
      </w:r>
    </w:p>
    <w:p w14:paraId="78C21D4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L-aktar reazzjonijiet avversi rrapport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mod komuni kienu </w:t>
      </w:r>
      <w:r w:rsidR="00D64B3F" w:rsidRPr="00FB070A">
        <w:rPr>
          <w:color w:val="000000"/>
        </w:rPr>
        <w:t xml:space="preserve">indeboliment </w:t>
      </w:r>
      <w:r w:rsidRPr="00FB070A">
        <w:rPr>
          <w:color w:val="000000"/>
        </w:rPr>
        <w:t>fil-vista, deni, raxx, rimettar, dardir, dijarea, uġigħ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as, edema periferali, riżultat anormali tat-test tal-funzjoni tal-fwied, problemi respiratorji u uġigħ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żaqq. </w:t>
      </w:r>
    </w:p>
    <w:p w14:paraId="49E9112B" w14:textId="77777777" w:rsidR="00FC0116" w:rsidRPr="00FB070A" w:rsidRDefault="00FC0116">
      <w:pPr>
        <w:rPr>
          <w:color w:val="000000"/>
        </w:rPr>
      </w:pPr>
    </w:p>
    <w:p w14:paraId="0D446E46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 xml:space="preserve">Is-severità tar-reazzjonijiet avversi kienet ġeneralment ħafifa għal moderata. </w:t>
      </w:r>
      <w:r w:rsidRPr="00FB070A">
        <w:rPr>
          <w:snapToGrid w:val="0"/>
          <w:color w:val="000000"/>
        </w:rPr>
        <w:t>Ebda differenzi klinikament sinifikanti ma kienu jidhru meta d-dejta tas-sigurtà ġiet analizzata skont l-età, razza jew sess.</w:t>
      </w:r>
    </w:p>
    <w:p w14:paraId="15472A21" w14:textId="77777777" w:rsidR="00FC0116" w:rsidRPr="00FB070A" w:rsidRDefault="00FC0116">
      <w:pPr>
        <w:rPr>
          <w:snapToGrid w:val="0"/>
          <w:color w:val="000000"/>
        </w:rPr>
      </w:pPr>
    </w:p>
    <w:p w14:paraId="6627FE64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Lista f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tabella tar-reazzjonijiet avversi</w:t>
      </w:r>
    </w:p>
    <w:p w14:paraId="27572A5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t-tabell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hawn isfel, billi l-maġġora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studji kien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natura miftuħa, r-reazzjonijiet avversi kollh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wżalità</w:t>
      </w:r>
      <w:r w:rsidR="00D64B3F" w:rsidRPr="00FB070A">
        <w:rPr>
          <w:color w:val="000000"/>
        </w:rPr>
        <w:t xml:space="preserve"> u l-kategoriji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frekwenza tagħhom f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>1,873 adult minn studji terapewtiċi (1,603) u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profilassi (270) miġburin</w:t>
      </w:r>
      <w:r w:rsidRPr="00FB070A">
        <w:rPr>
          <w:color w:val="000000"/>
        </w:rPr>
        <w:t xml:space="preserve">, skont is-sistema tal-klassifika tal-organi huma elenkati. </w:t>
      </w:r>
    </w:p>
    <w:p w14:paraId="55FFB6D9" w14:textId="77777777" w:rsidR="00FC0116" w:rsidRPr="00FB070A" w:rsidRDefault="00FC0116">
      <w:pPr>
        <w:rPr>
          <w:color w:val="000000"/>
        </w:rPr>
      </w:pPr>
    </w:p>
    <w:p w14:paraId="4E1696F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kategoriji tal-frekwenzi huma ppreżentati bħala: Komuni ħafna (≥1/10; Komuni (≥1/100 u &lt;1/10); Mhux komuni (≥1/1,000 u &lt;1/100); Rari (≥1/10,000 u &lt;1/1,000); Rari ħafna (&lt;1/10,000); Mhux magħruf (ma setgħetx tittieħed stima mid-</w:t>
      </w:r>
      <w:r w:rsidRPr="00FB070A">
        <w:rPr>
          <w:i/>
          <w:iCs/>
          <w:color w:val="000000"/>
        </w:rPr>
        <w:t>dejta</w:t>
      </w:r>
      <w:r w:rsidRPr="00FB070A">
        <w:rPr>
          <w:color w:val="000000"/>
        </w:rPr>
        <w:t xml:space="preserve"> disponnibli).</w:t>
      </w:r>
    </w:p>
    <w:p w14:paraId="53AA96C3" w14:textId="77777777" w:rsidR="00FC0116" w:rsidRPr="00FB070A" w:rsidRDefault="00FC0116">
      <w:pPr>
        <w:rPr>
          <w:color w:val="000000"/>
        </w:rPr>
      </w:pPr>
    </w:p>
    <w:p w14:paraId="52669B8B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se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rekwenza, l-effetti mhux mixtieqa għandhom jitniżżlu skont is-serjetà tagħhom. L-effetti li huma l-aktar serji għandhom jitniżżlu l-ewwel, segwiti minn dawk anqas serji. </w:t>
      </w:r>
    </w:p>
    <w:p w14:paraId="456A0221" w14:textId="77777777" w:rsidR="002D0C04" w:rsidRPr="00FB070A" w:rsidRDefault="002D0C04" w:rsidP="00E40331">
      <w:pPr>
        <w:pStyle w:val="BodyText3"/>
        <w:keepNext/>
        <w:jc w:val="left"/>
        <w:rPr>
          <w:rFonts w:cs="Times New Roman"/>
          <w:bCs/>
          <w:color w:val="000000"/>
        </w:rPr>
      </w:pPr>
      <w:r w:rsidRPr="00FB070A">
        <w:rPr>
          <w:rFonts w:cs="Times New Roman"/>
          <w:bCs/>
          <w:color w:val="000000"/>
        </w:rPr>
        <w:t>Effetti mhux mixtieqa rrapportati f</w:t>
      </w:r>
      <w:r w:rsidR="005E393F" w:rsidRPr="00FB070A">
        <w:rPr>
          <w:rFonts w:cs="Times New Roman"/>
          <w:bCs/>
          <w:color w:val="000000"/>
        </w:rPr>
        <w:t>’</w:t>
      </w:r>
      <w:r w:rsidRPr="00FB070A">
        <w:rPr>
          <w:rFonts w:cs="Times New Roman"/>
          <w:bCs/>
          <w:color w:val="000000"/>
        </w:rPr>
        <w:t>suġġetti li kienu qegħdin jing</w:t>
      </w:r>
      <w:r w:rsidRPr="00FB070A">
        <w:rPr>
          <w:rFonts w:cs="Times New Roman"/>
          <w:bCs/>
          <w:color w:val="000000"/>
          <w:lang w:eastAsia="ko-KR"/>
        </w:rPr>
        <w:t>ħataw</w:t>
      </w:r>
      <w:r w:rsidRPr="00FB070A">
        <w:rPr>
          <w:rFonts w:cs="Times New Roman"/>
          <w:bCs/>
          <w:color w:val="000000"/>
        </w:rPr>
        <w:t xml:space="preserve"> voriconazole:</w:t>
      </w:r>
    </w:p>
    <w:p w14:paraId="0EE095A4" w14:textId="77777777" w:rsidR="002D0C04" w:rsidRPr="00FB070A" w:rsidRDefault="002D0C04" w:rsidP="002D0C04">
      <w:pPr>
        <w:rPr>
          <w:rFonts w:cs="Times New Roman"/>
          <w:color w:val="000000"/>
        </w:rPr>
      </w:pPr>
    </w:p>
    <w:tbl>
      <w:tblPr>
        <w:tblW w:w="100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9"/>
        <w:gridCol w:w="1621"/>
        <w:gridCol w:w="1980"/>
        <w:gridCol w:w="1816"/>
        <w:gridCol w:w="1701"/>
        <w:gridCol w:w="1433"/>
      </w:tblGrid>
      <w:tr w:rsidR="002D0C04" w:rsidRPr="00FB070A" w14:paraId="28CC0AC2" w14:textId="77777777" w:rsidTr="00FE705F">
        <w:trPr>
          <w:trHeight w:val="790"/>
          <w:tblHeader/>
        </w:trPr>
        <w:tc>
          <w:tcPr>
            <w:tcW w:w="1529" w:type="dxa"/>
          </w:tcPr>
          <w:p w14:paraId="58D96C66" w14:textId="77777777" w:rsidR="002D0C04" w:rsidRPr="00FB070A" w:rsidRDefault="002D0C04" w:rsidP="00F465A4">
            <w:pPr>
              <w:keepNext/>
              <w:keepLines/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Sistema tal-klassifika tal-organi</w:t>
            </w:r>
          </w:p>
        </w:tc>
        <w:tc>
          <w:tcPr>
            <w:tcW w:w="1621" w:type="dxa"/>
          </w:tcPr>
          <w:p w14:paraId="28206B42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Komuni ħafna</w:t>
            </w:r>
          </w:p>
          <w:p w14:paraId="7EBF9385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</w:t>
            </w:r>
          </w:p>
          <w:p w14:paraId="168B5FA3" w14:textId="77777777" w:rsidR="002D0C04" w:rsidRPr="00FB070A" w:rsidRDefault="002D0C04" w:rsidP="00F465A4">
            <w:pPr>
              <w:jc w:val="center"/>
              <w:rPr>
                <w:color w:val="000000"/>
              </w:rPr>
            </w:pPr>
          </w:p>
        </w:tc>
        <w:tc>
          <w:tcPr>
            <w:tcW w:w="1980" w:type="dxa"/>
          </w:tcPr>
          <w:p w14:paraId="7BE0AFAD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Komuni</w:t>
            </w:r>
          </w:p>
          <w:p w14:paraId="75C07A47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0</w:t>
            </w:r>
          </w:p>
          <w:p w14:paraId="741FEE80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sa &lt; 1/10</w:t>
            </w:r>
          </w:p>
          <w:p w14:paraId="080D9652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816" w:type="dxa"/>
          </w:tcPr>
          <w:p w14:paraId="0C4C77F9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Mhux komuni</w:t>
            </w:r>
          </w:p>
          <w:p w14:paraId="6CA33710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,000 sa &lt;</w:t>
            </w:r>
          </w:p>
          <w:p w14:paraId="4C845613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1/100</w:t>
            </w:r>
          </w:p>
          <w:p w14:paraId="0BE6FB16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701" w:type="dxa"/>
          </w:tcPr>
          <w:p w14:paraId="373B28D9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Rari</w:t>
            </w:r>
          </w:p>
          <w:p w14:paraId="739AECF6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≥ 1/10,000 sa &lt;</w:t>
            </w:r>
          </w:p>
          <w:p w14:paraId="19819B4C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1/1,000</w:t>
            </w:r>
          </w:p>
          <w:p w14:paraId="1C2F64E4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433" w:type="dxa"/>
          </w:tcPr>
          <w:p w14:paraId="613E2DBB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Frekwenza mhux magħrufa</w:t>
            </w:r>
          </w:p>
          <w:p w14:paraId="296D53E6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  <w:r w:rsidRPr="00FB070A">
              <w:rPr>
                <w:b/>
                <w:color w:val="000000"/>
              </w:rPr>
              <w:t>(ma tistax tittieħed stima mid-data disponibbli)</w:t>
            </w:r>
          </w:p>
          <w:p w14:paraId="623866C9" w14:textId="77777777" w:rsidR="002D0C04" w:rsidRPr="00FB070A" w:rsidRDefault="002D0C04" w:rsidP="00F465A4">
            <w:pPr>
              <w:jc w:val="center"/>
              <w:rPr>
                <w:b/>
                <w:color w:val="000000"/>
              </w:rPr>
            </w:pPr>
          </w:p>
        </w:tc>
      </w:tr>
      <w:tr w:rsidR="002D0C04" w:rsidRPr="00FB070A" w14:paraId="11F9C175" w14:textId="77777777" w:rsidTr="00FE705F">
        <w:trPr>
          <w:trHeight w:val="589"/>
        </w:trPr>
        <w:tc>
          <w:tcPr>
            <w:tcW w:w="1529" w:type="dxa"/>
          </w:tcPr>
          <w:p w14:paraId="36C570DF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Infezzjonijiet u infestazzjonijiet</w:t>
            </w:r>
          </w:p>
        </w:tc>
        <w:tc>
          <w:tcPr>
            <w:tcW w:w="1621" w:type="dxa"/>
          </w:tcPr>
          <w:p w14:paraId="4F87DDE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2A598871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sinusite</w:t>
            </w:r>
          </w:p>
        </w:tc>
        <w:tc>
          <w:tcPr>
            <w:tcW w:w="1816" w:type="dxa"/>
          </w:tcPr>
          <w:p w14:paraId="47D42B7F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kolite psewdomembranuża</w:t>
            </w:r>
          </w:p>
        </w:tc>
        <w:tc>
          <w:tcPr>
            <w:tcW w:w="1701" w:type="dxa"/>
          </w:tcPr>
          <w:p w14:paraId="319575D0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4DD57BC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3D4F0C1D" w14:textId="77777777" w:rsidTr="00FE705F">
        <w:trPr>
          <w:trHeight w:val="790"/>
        </w:trPr>
        <w:tc>
          <w:tcPr>
            <w:tcW w:w="1529" w:type="dxa"/>
          </w:tcPr>
          <w:p w14:paraId="357F6246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Neoplażmi beninni, malinni u dawk mhux speċifikati (inklużi ċesti u polipi)</w:t>
            </w:r>
          </w:p>
        </w:tc>
        <w:tc>
          <w:tcPr>
            <w:tcW w:w="1621" w:type="dxa"/>
          </w:tcPr>
          <w:p w14:paraId="72E9D6D1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0FE30365" w14:textId="0535DB3F" w:rsidR="002D0C04" w:rsidRPr="00FB070A" w:rsidRDefault="0074621A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karċinoma fiċ-ċelluli skwamużi (inkluż SCC tal-ġilda in situ, jew il-marda ta’ Bowen)*,**</w:t>
            </w:r>
          </w:p>
        </w:tc>
        <w:tc>
          <w:tcPr>
            <w:tcW w:w="1816" w:type="dxa"/>
          </w:tcPr>
          <w:p w14:paraId="1305E9B9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64E4223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1F027BAB" w14:textId="01B16392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50CBB465" w14:textId="77777777" w:rsidTr="00FE705F">
        <w:trPr>
          <w:trHeight w:val="1264"/>
        </w:trPr>
        <w:tc>
          <w:tcPr>
            <w:tcW w:w="1529" w:type="dxa"/>
          </w:tcPr>
          <w:p w14:paraId="1C9088D5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noProof/>
                <w:color w:val="000000"/>
              </w:rPr>
              <w:t>Disturbi tad-demm u tas-sistema limfatika</w:t>
            </w:r>
          </w:p>
        </w:tc>
        <w:tc>
          <w:tcPr>
            <w:tcW w:w="1621" w:type="dxa"/>
          </w:tcPr>
          <w:p w14:paraId="6FDE141D" w14:textId="77777777" w:rsidR="002D0C04" w:rsidRPr="00FB070A" w:rsidRDefault="002D0C04" w:rsidP="00F465A4">
            <w:pPr>
              <w:rPr>
                <w:color w:val="000000"/>
              </w:rPr>
            </w:pPr>
          </w:p>
        </w:tc>
        <w:tc>
          <w:tcPr>
            <w:tcW w:w="1980" w:type="dxa"/>
          </w:tcPr>
          <w:p w14:paraId="35B69A57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agranuloċitożi</w:t>
            </w:r>
            <w:r w:rsidRPr="00FB070A">
              <w:rPr>
                <w:color w:val="000000"/>
                <w:vertAlign w:val="superscript"/>
              </w:rPr>
              <w:t xml:space="preserve"> 1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panċitopen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romboċitopenja</w:t>
            </w:r>
            <w:r w:rsidRPr="00FB070A">
              <w:rPr>
                <w:color w:val="000000"/>
                <w:vertAlign w:val="superscript"/>
              </w:rPr>
              <w:t xml:space="preserve"> 2</w:t>
            </w:r>
            <w:r w:rsidRPr="00FB070A">
              <w:rPr>
                <w:color w:val="000000"/>
              </w:rPr>
              <w:t>, l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w</w:t>
            </w:r>
            <w:r w:rsidRPr="00FB070A">
              <w:rPr>
                <w:color w:val="000000"/>
              </w:rPr>
              <w:t>kopen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j</w:t>
            </w:r>
            <w:r w:rsidRPr="00FB070A">
              <w:rPr>
                <w:color w:val="000000"/>
              </w:rPr>
              <w:t xml:space="preserve">a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anemija</w:t>
            </w:r>
          </w:p>
        </w:tc>
        <w:tc>
          <w:tcPr>
            <w:tcW w:w="1816" w:type="dxa"/>
          </w:tcPr>
          <w:p w14:paraId="394BD48C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nsuffiċjenza tal-mudullun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limfadenopati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esinofilja</w:t>
            </w:r>
          </w:p>
        </w:tc>
        <w:tc>
          <w:tcPr>
            <w:tcW w:w="1701" w:type="dxa"/>
          </w:tcPr>
          <w:p w14:paraId="2D25C9A4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koagulazzjoni intravaskulari mifruxa</w:t>
            </w:r>
          </w:p>
        </w:tc>
        <w:tc>
          <w:tcPr>
            <w:tcW w:w="1433" w:type="dxa"/>
          </w:tcPr>
          <w:p w14:paraId="1DB556B2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3BA0E085" w14:textId="77777777" w:rsidTr="00FE705F">
        <w:trPr>
          <w:trHeight w:val="790"/>
        </w:trPr>
        <w:tc>
          <w:tcPr>
            <w:tcW w:w="1529" w:type="dxa"/>
          </w:tcPr>
          <w:p w14:paraId="31D45657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s-sistema immuni</w:t>
            </w:r>
          </w:p>
        </w:tc>
        <w:tc>
          <w:tcPr>
            <w:tcW w:w="1621" w:type="dxa"/>
          </w:tcPr>
          <w:p w14:paraId="3A0124AB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58E87E86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6A4AC2AE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ensittività eċċessiva</w:t>
            </w:r>
          </w:p>
        </w:tc>
        <w:tc>
          <w:tcPr>
            <w:tcW w:w="1701" w:type="dxa"/>
          </w:tcPr>
          <w:p w14:paraId="511B6B8C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reazzjoni anafilaktojdi</w:t>
            </w:r>
          </w:p>
        </w:tc>
        <w:tc>
          <w:tcPr>
            <w:tcW w:w="1433" w:type="dxa"/>
          </w:tcPr>
          <w:p w14:paraId="23F9A7A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11824A8D" w14:textId="77777777" w:rsidTr="00FE705F">
        <w:trPr>
          <w:trHeight w:val="790"/>
        </w:trPr>
        <w:tc>
          <w:tcPr>
            <w:tcW w:w="1529" w:type="dxa"/>
          </w:tcPr>
          <w:p w14:paraId="25D23306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s-sistema endokrinarja</w:t>
            </w:r>
          </w:p>
        </w:tc>
        <w:tc>
          <w:tcPr>
            <w:tcW w:w="1621" w:type="dxa"/>
          </w:tcPr>
          <w:p w14:paraId="0BFC257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6335966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19D8B1C9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insuffiċjenza adrenali, ipotirojdiżmu</w:t>
            </w:r>
          </w:p>
        </w:tc>
        <w:tc>
          <w:tcPr>
            <w:tcW w:w="1701" w:type="dxa"/>
          </w:tcPr>
          <w:p w14:paraId="29292BD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ipertirojdiżmu</w:t>
            </w:r>
          </w:p>
        </w:tc>
        <w:tc>
          <w:tcPr>
            <w:tcW w:w="1433" w:type="dxa"/>
          </w:tcPr>
          <w:p w14:paraId="2B846779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6BD59BC8" w14:textId="77777777" w:rsidTr="00FE705F">
        <w:trPr>
          <w:trHeight w:val="790"/>
        </w:trPr>
        <w:tc>
          <w:tcPr>
            <w:tcW w:w="1529" w:type="dxa"/>
          </w:tcPr>
          <w:p w14:paraId="4E72C289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l-metaboliżmu u n-nutrizzjoni</w:t>
            </w:r>
          </w:p>
        </w:tc>
        <w:tc>
          <w:tcPr>
            <w:tcW w:w="1621" w:type="dxa"/>
          </w:tcPr>
          <w:p w14:paraId="239DEE45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edema periferali</w:t>
            </w:r>
          </w:p>
        </w:tc>
        <w:tc>
          <w:tcPr>
            <w:tcW w:w="1980" w:type="dxa"/>
          </w:tcPr>
          <w:p w14:paraId="7CCA8123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pogliċemija, ipokalimja, iponatremija</w:t>
            </w:r>
          </w:p>
        </w:tc>
        <w:tc>
          <w:tcPr>
            <w:tcW w:w="1816" w:type="dxa"/>
          </w:tcPr>
          <w:p w14:paraId="7FC92521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62A26849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0B8797C2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40EF2C01" w14:textId="77777777" w:rsidTr="00FE705F">
        <w:trPr>
          <w:trHeight w:val="481"/>
        </w:trPr>
        <w:tc>
          <w:tcPr>
            <w:tcW w:w="1529" w:type="dxa"/>
          </w:tcPr>
          <w:p w14:paraId="7CC62B3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psikjatriċi</w:t>
            </w:r>
          </w:p>
        </w:tc>
        <w:tc>
          <w:tcPr>
            <w:tcW w:w="1621" w:type="dxa"/>
          </w:tcPr>
          <w:p w14:paraId="59758612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0CA5425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depressjoni, alluċinazzjoni, ansjetà, nuqqas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rqad, aġitazzjoni, stat konfużjonali</w:t>
            </w:r>
          </w:p>
        </w:tc>
        <w:tc>
          <w:tcPr>
            <w:tcW w:w="1816" w:type="dxa"/>
          </w:tcPr>
          <w:p w14:paraId="3AEE1F3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5C2FD871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328F5CF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743B91FF" w14:textId="77777777" w:rsidTr="00FE705F">
        <w:trPr>
          <w:trHeight w:val="790"/>
        </w:trPr>
        <w:tc>
          <w:tcPr>
            <w:tcW w:w="1529" w:type="dxa"/>
          </w:tcPr>
          <w:p w14:paraId="3277F0E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s-sistema nervuża</w:t>
            </w:r>
            <w:r w:rsidRPr="00FB070A">
              <w:rPr>
                <w:rFonts w:cs="Arial"/>
                <w:color w:val="000000"/>
              </w:rPr>
              <w:t xml:space="preserve"> </w:t>
            </w:r>
          </w:p>
        </w:tc>
        <w:tc>
          <w:tcPr>
            <w:tcW w:w="1621" w:type="dxa"/>
          </w:tcPr>
          <w:p w14:paraId="3E611C17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uġigħ ta</w:t>
            </w:r>
            <w:r w:rsidR="005E393F" w:rsidRPr="00FB070A">
              <w:rPr>
                <w:color w:val="000000"/>
              </w:rPr>
              <w:t>’</w:t>
            </w:r>
            <w:r w:rsidRPr="00FB070A">
              <w:rPr>
                <w:color w:val="000000"/>
              </w:rPr>
              <w:t xml:space="preserve"> ras</w:t>
            </w:r>
          </w:p>
        </w:tc>
        <w:tc>
          <w:tcPr>
            <w:tcW w:w="1980" w:type="dxa"/>
          </w:tcPr>
          <w:p w14:paraId="2E7F8037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konvulżjoni, sinkope, rogħda, ipertonj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3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parasteżija, ngħas, sturdament</w:t>
            </w:r>
          </w:p>
        </w:tc>
        <w:tc>
          <w:tcPr>
            <w:tcW w:w="1816" w:type="dxa"/>
          </w:tcPr>
          <w:p w14:paraId="6C6679FF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edima fil-moħħ, enċefalopatij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4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isturb ekstrapiramidali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5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newropatija periferali, atassja, ipoestesij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ibdil fis-sens tat-togħma (dysgeusia)</w:t>
            </w:r>
          </w:p>
        </w:tc>
        <w:tc>
          <w:tcPr>
            <w:tcW w:w="1701" w:type="dxa"/>
          </w:tcPr>
          <w:p w14:paraId="3263186F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color w:val="000000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enċefalopatija epatika, sindromu ta</w:t>
            </w:r>
            <w:r w:rsidR="005E393F" w:rsidRPr="00FB070A">
              <w:rPr>
                <w:rFonts w:eastAsia="Times New Roman" w:cs="Times New Roman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 xml:space="preserve"> Guillain-Barre</w:t>
            </w:r>
            <w:r w:rsidRPr="00FB070A">
              <w:rPr>
                <w:color w:val="000000"/>
              </w:rPr>
              <w:t>, nistagmu</w:t>
            </w:r>
          </w:p>
        </w:tc>
        <w:tc>
          <w:tcPr>
            <w:tcW w:w="1433" w:type="dxa"/>
          </w:tcPr>
          <w:p w14:paraId="1EAD2A46" w14:textId="77777777" w:rsidR="002D0C04" w:rsidRPr="00FB070A" w:rsidRDefault="002D0C04" w:rsidP="00F465A4">
            <w:pPr>
              <w:rPr>
                <w:color w:val="000000"/>
              </w:rPr>
            </w:pPr>
          </w:p>
        </w:tc>
      </w:tr>
      <w:tr w:rsidR="002D0C04" w:rsidRPr="00FB070A" w14:paraId="3C5C3253" w14:textId="77777777" w:rsidTr="00FE705F">
        <w:trPr>
          <w:trHeight w:val="790"/>
        </w:trPr>
        <w:tc>
          <w:tcPr>
            <w:tcW w:w="1529" w:type="dxa"/>
          </w:tcPr>
          <w:p w14:paraId="2C5CEA49" w14:textId="77777777" w:rsidR="002D0C04" w:rsidRPr="00FB070A" w:rsidRDefault="002D0C04" w:rsidP="002B2DC5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l-għajnejn</w:t>
            </w:r>
          </w:p>
        </w:tc>
        <w:tc>
          <w:tcPr>
            <w:tcW w:w="1621" w:type="dxa"/>
          </w:tcPr>
          <w:p w14:paraId="0394B5BC" w14:textId="77777777" w:rsidR="002D0C04" w:rsidRPr="00FB070A" w:rsidRDefault="002D0C04" w:rsidP="00F465A4">
            <w:pPr>
              <w:keepNext/>
              <w:rPr>
                <w:rFonts w:cs="Arial"/>
                <w:color w:val="000000"/>
                <w:vertAlign w:val="superscript"/>
              </w:rPr>
            </w:pPr>
            <w:r w:rsidRPr="00FB070A">
              <w:rPr>
                <w:color w:val="000000"/>
              </w:rPr>
              <w:t>indeboliment viżwali</w:t>
            </w:r>
            <w:r w:rsidRPr="00FB070A">
              <w:rPr>
                <w:color w:val="000000"/>
                <w:vertAlign w:val="superscript"/>
              </w:rPr>
              <w:t>6</w:t>
            </w:r>
          </w:p>
        </w:tc>
        <w:tc>
          <w:tcPr>
            <w:tcW w:w="1980" w:type="dxa"/>
          </w:tcPr>
          <w:p w14:paraId="7B0C9E26" w14:textId="77777777" w:rsidR="002D0C04" w:rsidRPr="00FB070A" w:rsidRDefault="002D0C04" w:rsidP="00F465A4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emorraġija tar-retina</w:t>
            </w:r>
          </w:p>
        </w:tc>
        <w:tc>
          <w:tcPr>
            <w:tcW w:w="1816" w:type="dxa"/>
          </w:tcPr>
          <w:p w14:paraId="2E1C0221" w14:textId="77777777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mard tan-nerv ottiku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7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papilloedima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>8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kriżi okuloġirika, tara doppju, sklerite, blefarite</w:t>
            </w:r>
          </w:p>
        </w:tc>
        <w:tc>
          <w:tcPr>
            <w:tcW w:w="1701" w:type="dxa"/>
          </w:tcPr>
          <w:p w14:paraId="038A7C3E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atrofija ottika, opaċità tal-kornea</w:t>
            </w:r>
          </w:p>
        </w:tc>
        <w:tc>
          <w:tcPr>
            <w:tcW w:w="1433" w:type="dxa"/>
          </w:tcPr>
          <w:p w14:paraId="72CCF83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0BCE6C2A" w14:textId="77777777" w:rsidTr="00FE705F">
        <w:trPr>
          <w:trHeight w:val="790"/>
        </w:trPr>
        <w:tc>
          <w:tcPr>
            <w:tcW w:w="1529" w:type="dxa"/>
          </w:tcPr>
          <w:p w14:paraId="38035ED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widnejn u fis-sistema labirintika</w:t>
            </w:r>
          </w:p>
        </w:tc>
        <w:tc>
          <w:tcPr>
            <w:tcW w:w="1621" w:type="dxa"/>
          </w:tcPr>
          <w:p w14:paraId="745B0D6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641E8022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01269676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telf parzjali tas-smigħ, sturdament, żanżin fil-widnejn</w:t>
            </w:r>
          </w:p>
        </w:tc>
        <w:tc>
          <w:tcPr>
            <w:tcW w:w="1701" w:type="dxa"/>
          </w:tcPr>
          <w:p w14:paraId="4066D4E1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4401956E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66201325" w14:textId="77777777" w:rsidTr="00FE705F">
        <w:trPr>
          <w:trHeight w:val="790"/>
        </w:trPr>
        <w:tc>
          <w:tcPr>
            <w:tcW w:w="1529" w:type="dxa"/>
          </w:tcPr>
          <w:p w14:paraId="09183A83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fil-qalb</w:t>
            </w:r>
            <w:r w:rsidRPr="00FB070A">
              <w:rPr>
                <w:rFonts w:cs="Arial"/>
                <w:color w:val="000000"/>
              </w:rPr>
              <w:t xml:space="preserve"> </w:t>
            </w:r>
          </w:p>
        </w:tc>
        <w:tc>
          <w:tcPr>
            <w:tcW w:w="1621" w:type="dxa"/>
          </w:tcPr>
          <w:p w14:paraId="0189705C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10A838D0" w14:textId="77777777" w:rsidR="002D0C04" w:rsidRPr="00FB070A" w:rsidRDefault="002D0C04" w:rsidP="00F465A4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arritmija supraventrikolari, takikardja, bradikardja</w:t>
            </w:r>
          </w:p>
          <w:p w14:paraId="209850AB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816" w:type="dxa"/>
          </w:tcPr>
          <w:p w14:paraId="0E5B6B94" w14:textId="77777777" w:rsidR="002D0C04" w:rsidRPr="00FB070A" w:rsidRDefault="002D0C04" w:rsidP="00F465A4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fibrillazzjoni ventrikolari, </w:t>
            </w:r>
            <w:r w:rsidRPr="00FB070A">
              <w:rPr>
                <w:color w:val="000000"/>
              </w:rPr>
              <w:t>sistoli ventrikolari żejd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akikardja ventrikolari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elettrokardjogramma QT imtawla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takikardja supraventrikolari</w:t>
            </w:r>
          </w:p>
        </w:tc>
        <w:tc>
          <w:tcPr>
            <w:tcW w:w="1701" w:type="dxa"/>
          </w:tcPr>
          <w:p w14:paraId="643AD87B" w14:textId="77777777" w:rsidR="002D0C04" w:rsidRPr="00FB070A" w:rsidRDefault="002D0C04" w:rsidP="00F465A4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torsades de pointes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interruzzjoni kompleta atrijo-ventrikulari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imblukkar fil-kumpartament tan-nervituri, ritmu nodali</w:t>
            </w:r>
          </w:p>
        </w:tc>
        <w:tc>
          <w:tcPr>
            <w:tcW w:w="1433" w:type="dxa"/>
          </w:tcPr>
          <w:p w14:paraId="408FC25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54A772AC" w14:textId="77777777" w:rsidTr="00D664E8">
        <w:tc>
          <w:tcPr>
            <w:tcW w:w="1529" w:type="dxa"/>
          </w:tcPr>
          <w:p w14:paraId="778B5678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vaskulari</w:t>
            </w:r>
          </w:p>
        </w:tc>
        <w:tc>
          <w:tcPr>
            <w:tcW w:w="1621" w:type="dxa"/>
          </w:tcPr>
          <w:p w14:paraId="3781263E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70A4DAAF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pressjoni baxxa, flebite</w:t>
            </w:r>
          </w:p>
        </w:tc>
        <w:tc>
          <w:tcPr>
            <w:tcW w:w="1816" w:type="dxa"/>
          </w:tcPr>
          <w:p w14:paraId="7F665452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tromboflebit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limfanġite</w:t>
            </w:r>
          </w:p>
        </w:tc>
        <w:tc>
          <w:tcPr>
            <w:tcW w:w="1701" w:type="dxa"/>
          </w:tcPr>
          <w:p w14:paraId="13BDCB99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73385F28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7D919097" w14:textId="77777777" w:rsidTr="00FE705F">
        <w:trPr>
          <w:trHeight w:val="790"/>
        </w:trPr>
        <w:tc>
          <w:tcPr>
            <w:tcW w:w="1529" w:type="dxa"/>
          </w:tcPr>
          <w:p w14:paraId="36E7151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respiratorji, toraċiċi u medjastinali</w:t>
            </w:r>
          </w:p>
        </w:tc>
        <w:tc>
          <w:tcPr>
            <w:tcW w:w="1621" w:type="dxa"/>
          </w:tcPr>
          <w:p w14:paraId="5A21D133" w14:textId="77777777" w:rsidR="002D0C04" w:rsidRPr="00FB070A" w:rsidRDefault="002D0C04" w:rsidP="00F465A4">
            <w:pPr>
              <w:rPr>
                <w:rFonts w:cs="Arial"/>
                <w:color w:val="000000"/>
                <w:vertAlign w:val="superscript"/>
              </w:rPr>
            </w:pPr>
            <w:r w:rsidRPr="00FB070A">
              <w:rPr>
                <w:color w:val="000000"/>
              </w:rPr>
              <w:t>disturb respiratorju</w:t>
            </w:r>
            <w:r w:rsidRPr="00FB070A">
              <w:rPr>
                <w:color w:val="000000"/>
                <w:vertAlign w:val="superscript"/>
              </w:rPr>
              <w:t>9</w:t>
            </w:r>
          </w:p>
        </w:tc>
        <w:tc>
          <w:tcPr>
            <w:tcW w:w="1980" w:type="dxa"/>
          </w:tcPr>
          <w:p w14:paraId="5E637F4C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indromu ta</w:t>
            </w:r>
            <w:r w:rsidR="005E393F" w:rsidRPr="00FB070A">
              <w:rPr>
                <w:rFonts w:eastAsia="Times New Roman" w:cs="Times New Roman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 xml:space="preserve"> dieqa akuta respiratorja, edima pulmonari</w:t>
            </w:r>
          </w:p>
        </w:tc>
        <w:tc>
          <w:tcPr>
            <w:tcW w:w="1816" w:type="dxa"/>
          </w:tcPr>
          <w:p w14:paraId="2A17646C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701" w:type="dxa"/>
          </w:tcPr>
          <w:p w14:paraId="5E744698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2DC51A60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6969AC7A" w14:textId="77777777" w:rsidTr="00FE705F">
        <w:trPr>
          <w:trHeight w:val="790"/>
        </w:trPr>
        <w:tc>
          <w:tcPr>
            <w:tcW w:w="1529" w:type="dxa"/>
          </w:tcPr>
          <w:p w14:paraId="5464E82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noProof/>
                <w:color w:val="000000"/>
              </w:rPr>
              <w:t>Disturbi gastro-intestinali</w:t>
            </w:r>
          </w:p>
        </w:tc>
        <w:tc>
          <w:tcPr>
            <w:tcW w:w="1621" w:type="dxa"/>
          </w:tcPr>
          <w:p w14:paraId="3E2A8D83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dijarea, rimettar, uġigħ ta</w:t>
            </w:r>
            <w:r w:rsidR="005E393F" w:rsidRPr="00FB070A">
              <w:rPr>
                <w:rFonts w:eastAsia="Times New Roman" w:cs="Arial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żaqq, dardir</w:t>
            </w:r>
          </w:p>
        </w:tc>
        <w:tc>
          <w:tcPr>
            <w:tcW w:w="1980" w:type="dxa"/>
          </w:tcPr>
          <w:p w14:paraId="0183ABAB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kelite, dispepsja, kostipazzjoni, ġinġivite</w:t>
            </w:r>
          </w:p>
        </w:tc>
        <w:tc>
          <w:tcPr>
            <w:tcW w:w="1816" w:type="dxa"/>
          </w:tcPr>
          <w:p w14:paraId="335D60C4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peritonite, pankreatite, ilsien minfuħ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uwodenite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gastroenterite, glossite</w:t>
            </w:r>
          </w:p>
        </w:tc>
        <w:tc>
          <w:tcPr>
            <w:tcW w:w="1701" w:type="dxa"/>
          </w:tcPr>
          <w:p w14:paraId="20560809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1F7F1587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59C0B28C" w14:textId="77777777" w:rsidTr="00FE705F">
        <w:trPr>
          <w:trHeight w:val="790"/>
        </w:trPr>
        <w:tc>
          <w:tcPr>
            <w:tcW w:w="1529" w:type="dxa"/>
          </w:tcPr>
          <w:p w14:paraId="160AB102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color w:val="000000"/>
              </w:rPr>
              <w:t xml:space="preserve">Disturbi fil-fwied u fil-marrara </w:t>
            </w:r>
          </w:p>
        </w:tc>
        <w:tc>
          <w:tcPr>
            <w:tcW w:w="1621" w:type="dxa"/>
          </w:tcPr>
          <w:p w14:paraId="33354C1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test tal-funzjoni tal-fwied b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>riżultat anormali</w:t>
            </w:r>
          </w:p>
        </w:tc>
        <w:tc>
          <w:tcPr>
            <w:tcW w:w="1980" w:type="dxa"/>
          </w:tcPr>
          <w:p w14:paraId="1EB47781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vertAlign w:val="superscript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suffejra, suffejra kolestatika, epatite</w:t>
            </w:r>
            <w:r w:rsidRPr="00FB070A">
              <w:rPr>
                <w:rFonts w:eastAsia="Times New Roman" w:cs="Arial"/>
                <w:color w:val="000000"/>
                <w:vertAlign w:val="superscript"/>
                <w:lang w:bidi="ar-SA"/>
              </w:rPr>
              <w:t xml:space="preserve"> 10</w:t>
            </w:r>
          </w:p>
        </w:tc>
        <w:tc>
          <w:tcPr>
            <w:tcW w:w="1816" w:type="dxa"/>
          </w:tcPr>
          <w:p w14:paraId="0C595A58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insuffiċjenza tal-fwied, epatomegalija, koleċistite, cholelithiasis</w:t>
            </w:r>
          </w:p>
        </w:tc>
        <w:tc>
          <w:tcPr>
            <w:tcW w:w="1701" w:type="dxa"/>
          </w:tcPr>
          <w:p w14:paraId="5AEBAA93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1DFBA39E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57673B68" w14:textId="77777777" w:rsidTr="00FE705F">
        <w:trPr>
          <w:trHeight w:val="790"/>
        </w:trPr>
        <w:tc>
          <w:tcPr>
            <w:tcW w:w="1529" w:type="dxa"/>
          </w:tcPr>
          <w:p w14:paraId="508E9002" w14:textId="77777777" w:rsidR="002D0C04" w:rsidRPr="00FB070A" w:rsidRDefault="002D0C04" w:rsidP="00F465A4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ġilda u fit-tessuti ta</w:t>
            </w:r>
            <w:r w:rsidR="005E393F" w:rsidRPr="00FB070A">
              <w:rPr>
                <w:rFonts w:cs="Arial"/>
                <w:color w:val="000000"/>
              </w:rPr>
              <w:t>’</w:t>
            </w:r>
            <w:r w:rsidRPr="00FB070A">
              <w:rPr>
                <w:rFonts w:cs="Arial"/>
                <w:color w:val="000000"/>
              </w:rPr>
              <w:t xml:space="preserve"> taħt il-ġilda</w:t>
            </w:r>
          </w:p>
        </w:tc>
        <w:tc>
          <w:tcPr>
            <w:tcW w:w="1621" w:type="dxa"/>
          </w:tcPr>
          <w:p w14:paraId="08376CD4" w14:textId="77777777" w:rsidR="002D0C04" w:rsidRPr="00FB070A" w:rsidRDefault="002D0C04" w:rsidP="00F465A4">
            <w:pPr>
              <w:keepNext/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raxx</w:t>
            </w:r>
          </w:p>
        </w:tc>
        <w:tc>
          <w:tcPr>
            <w:tcW w:w="1980" w:type="dxa"/>
          </w:tcPr>
          <w:p w14:paraId="5156BB29" w14:textId="037D5832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dermatite sfoljattiva, raxx makulari bl-infafet, ħakk, alopeċja, eritema</w:t>
            </w:r>
            <w:r w:rsidR="0074621A" w:rsidRPr="00FB070A">
              <w:rPr>
                <w:rFonts w:eastAsia="Times New Roman" w:cs="Times New Roman"/>
                <w:color w:val="000000"/>
                <w:lang w:bidi="ar-SA"/>
              </w:rPr>
              <w:t>, fototossiċità**</w:t>
            </w:r>
          </w:p>
        </w:tc>
        <w:tc>
          <w:tcPr>
            <w:tcW w:w="1816" w:type="dxa"/>
          </w:tcPr>
          <w:p w14:paraId="0756EBF0" w14:textId="40A43184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sindromu ta</w:t>
            </w:r>
            <w:r w:rsidR="005E393F" w:rsidRPr="00FB070A">
              <w:rPr>
                <w:rFonts w:eastAsia="Times New Roman" w:cs="Arial"/>
                <w:color w:val="000000"/>
                <w:lang w:bidi="ar-SA"/>
              </w:rPr>
              <w:t>’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Stevens-Johnson</w:t>
            </w:r>
            <w:r w:rsidR="00650588"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purpura, urtikarja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dermatite allerġik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, raxx papulari, raxx makulari, ekżema</w:t>
            </w:r>
          </w:p>
        </w:tc>
        <w:tc>
          <w:tcPr>
            <w:tcW w:w="1701" w:type="dxa"/>
          </w:tcPr>
          <w:p w14:paraId="2CA61A13" w14:textId="77777777" w:rsidR="002D0C04" w:rsidRPr="00FB070A" w:rsidRDefault="002D0C04" w:rsidP="00F465A4">
            <w:pPr>
              <w:keepNext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nekroliżi epidermika tossika</w:t>
            </w:r>
            <w:r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Pr="00FB070A">
              <w:rPr>
                <w:rStyle w:val="TableText12"/>
                <w:color w:val="000000"/>
                <w:sz w:val="22"/>
              </w:rPr>
              <w:t xml:space="preserve">, </w:t>
            </w:r>
            <w:r w:rsidR="00496690" w:rsidRPr="00FB070A">
              <w:rPr>
                <w:rFonts w:cs="Times New Roman"/>
                <w:color w:val="000000"/>
              </w:rPr>
              <w:t>reazzjoni għall-mediċina b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496690" w:rsidRPr="00FB070A">
              <w:rPr>
                <w:rFonts w:cs="Times New Roman"/>
                <w:color w:val="000000"/>
              </w:rPr>
              <w:t>sintomi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="00496690" w:rsidRPr="00FB070A">
              <w:rPr>
                <w:rFonts w:cs="Times New Roman"/>
                <w:color w:val="000000"/>
              </w:rPr>
              <w:t xml:space="preserve"> esinofilja u sistemiċi</w:t>
            </w:r>
            <w:r w:rsidRPr="00FB070A">
              <w:rPr>
                <w:rStyle w:val="TableText12"/>
                <w:color w:val="000000"/>
                <w:sz w:val="22"/>
              </w:rPr>
              <w:t xml:space="preserve"> (DRESS)</w:t>
            </w:r>
            <w:r w:rsidRPr="00FB070A">
              <w:rPr>
                <w:rStyle w:val="TableText12"/>
                <w:color w:val="000000"/>
                <w:sz w:val="22"/>
                <w:vertAlign w:val="superscript"/>
              </w:rPr>
              <w:t>8</w:t>
            </w:r>
            <w:r w:rsidRPr="00FB070A">
              <w:rPr>
                <w:rStyle w:val="TableText12"/>
                <w:color w:val="000000"/>
                <w:sz w:val="22"/>
              </w:rPr>
              <w:t>,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 anġjoedima, keratożi aktinika*, p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seudoporphyria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 xml:space="preserve">, eritema multiformi, psorjażi,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eruzzjoni fil-ġilda</w:t>
            </w:r>
            <w:r w:rsidRPr="00FB070A" w:rsidDel="00896314">
              <w:rPr>
                <w:rFonts w:eastAsia="Times New Roman" w:cs="Times New Roman"/>
                <w:color w:val="000000"/>
                <w:lang w:bidi="ar-SA"/>
              </w:rPr>
              <w:t xml:space="preserve"> </w:t>
            </w:r>
            <w:r w:rsidRPr="00FB070A">
              <w:rPr>
                <w:rFonts w:eastAsia="Times New Roman" w:cs="Times New Roman"/>
                <w:color w:val="000000"/>
                <w:lang w:bidi="ar-SA"/>
              </w:rPr>
              <w:t>kull darba li tingħata doża</w:t>
            </w:r>
          </w:p>
        </w:tc>
        <w:tc>
          <w:tcPr>
            <w:tcW w:w="1433" w:type="dxa"/>
          </w:tcPr>
          <w:p w14:paraId="7B43141B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lupus eri</w:t>
            </w:r>
            <w:r w:rsidRPr="00FB070A">
              <w:rPr>
                <w:color w:val="000000"/>
              </w:rPr>
              <w:t>te</w:t>
            </w:r>
            <w:r w:rsidRPr="00FB070A">
              <w:rPr>
                <w:rFonts w:cs="Times New Roman"/>
                <w:color w:val="000000"/>
              </w:rPr>
              <w:t>matoż</w:t>
            </w:r>
            <w:r w:rsidRPr="00FB070A">
              <w:rPr>
                <w:color w:val="000000"/>
              </w:rPr>
              <w:t>us</w:t>
            </w:r>
            <w:r w:rsidRPr="00FB070A">
              <w:rPr>
                <w:rFonts w:cs="Times New Roman"/>
                <w:color w:val="000000"/>
              </w:rPr>
              <w:t xml:space="preserve"> tal-ġilda</w:t>
            </w:r>
            <w:r w:rsidRPr="00FB070A">
              <w:rPr>
                <w:color w:val="000000"/>
              </w:rPr>
              <w:t xml:space="preserve"> *, nemex* u lentigo*</w:t>
            </w:r>
          </w:p>
        </w:tc>
      </w:tr>
      <w:tr w:rsidR="002D0C04" w:rsidRPr="00FB070A" w14:paraId="41C3E8CC" w14:textId="77777777" w:rsidTr="00FE705F">
        <w:trPr>
          <w:trHeight w:val="1327"/>
        </w:trPr>
        <w:tc>
          <w:tcPr>
            <w:tcW w:w="1529" w:type="dxa"/>
          </w:tcPr>
          <w:p w14:paraId="2E5ED854" w14:textId="77777777" w:rsidR="002D0C04" w:rsidRPr="00FB070A" w:rsidRDefault="002D0C04" w:rsidP="00F465A4">
            <w:pPr>
              <w:rPr>
                <w:color w:val="000000"/>
              </w:rPr>
            </w:pPr>
            <w:r w:rsidRPr="00FB070A">
              <w:rPr>
                <w:color w:val="000000"/>
              </w:rPr>
              <w:t>Disturbi muskolu-skeletriċi u tat-tessuti konnettivi</w:t>
            </w:r>
          </w:p>
        </w:tc>
        <w:tc>
          <w:tcPr>
            <w:tcW w:w="1621" w:type="dxa"/>
          </w:tcPr>
          <w:p w14:paraId="079DD64D" w14:textId="77777777" w:rsidR="002D0C04" w:rsidRPr="00FB070A" w:rsidRDefault="002D0C04" w:rsidP="00F465A4">
            <w:pPr>
              <w:rPr>
                <w:color w:val="000000"/>
              </w:rPr>
            </w:pPr>
          </w:p>
        </w:tc>
        <w:tc>
          <w:tcPr>
            <w:tcW w:w="1980" w:type="dxa"/>
          </w:tcPr>
          <w:p w14:paraId="4D32FBE6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uġigħ tad-dahar</w:t>
            </w:r>
          </w:p>
        </w:tc>
        <w:tc>
          <w:tcPr>
            <w:tcW w:w="1816" w:type="dxa"/>
          </w:tcPr>
          <w:p w14:paraId="37F67BAD" w14:textId="4C6BCE85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artrite</w:t>
            </w:r>
            <w:r w:rsidR="0074621A" w:rsidRPr="00FB070A">
              <w:rPr>
                <w:color w:val="000000"/>
              </w:rPr>
              <w:t>, perjostite*,**</w:t>
            </w:r>
          </w:p>
        </w:tc>
        <w:tc>
          <w:tcPr>
            <w:tcW w:w="1701" w:type="dxa"/>
          </w:tcPr>
          <w:p w14:paraId="05F35C8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6430DE10" w14:textId="760C627E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15F2EBF4" w14:textId="77777777" w:rsidTr="00FE705F">
        <w:trPr>
          <w:trHeight w:val="790"/>
        </w:trPr>
        <w:tc>
          <w:tcPr>
            <w:tcW w:w="1529" w:type="dxa"/>
          </w:tcPr>
          <w:p w14:paraId="13C6C3E9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fil-kliewi u fis-sistema urinarja</w:t>
            </w:r>
          </w:p>
        </w:tc>
        <w:tc>
          <w:tcPr>
            <w:tcW w:w="1621" w:type="dxa"/>
          </w:tcPr>
          <w:p w14:paraId="4B568767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51955861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insuffiċjenza tal-kliewi akuta, ematurja</w:t>
            </w:r>
          </w:p>
        </w:tc>
        <w:tc>
          <w:tcPr>
            <w:tcW w:w="1816" w:type="dxa"/>
          </w:tcPr>
          <w:p w14:paraId="696C5289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Times New Roman"/>
                <w:color w:val="000000"/>
                <w:lang w:bidi="ar-SA"/>
              </w:rPr>
              <w:t>nekrosi tubulari tal-kliewi, proteinurja, nefrite</w:t>
            </w:r>
          </w:p>
        </w:tc>
        <w:tc>
          <w:tcPr>
            <w:tcW w:w="1701" w:type="dxa"/>
          </w:tcPr>
          <w:p w14:paraId="7BA72EAD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57B6AC0A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18E11628" w14:textId="77777777" w:rsidTr="00FE705F">
        <w:trPr>
          <w:trHeight w:val="790"/>
        </w:trPr>
        <w:tc>
          <w:tcPr>
            <w:tcW w:w="1529" w:type="dxa"/>
          </w:tcPr>
          <w:p w14:paraId="2352ADD5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Disturbi ġenerali u kondizzjonijiet ta</w:t>
            </w:r>
            <w:r w:rsidR="005E393F" w:rsidRPr="00FB070A">
              <w:rPr>
                <w:rFonts w:cs="Arial"/>
                <w:color w:val="000000"/>
              </w:rPr>
              <w:t>’’</w:t>
            </w:r>
            <w:r w:rsidRPr="00FB070A">
              <w:rPr>
                <w:rFonts w:cs="Arial"/>
                <w:color w:val="000000"/>
              </w:rPr>
              <w:t xml:space="preserve"> mnejn jingħata</w:t>
            </w:r>
          </w:p>
        </w:tc>
        <w:tc>
          <w:tcPr>
            <w:tcW w:w="1621" w:type="dxa"/>
          </w:tcPr>
          <w:p w14:paraId="35E39514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  <w:r w:rsidRPr="00FB070A">
              <w:rPr>
                <w:color w:val="000000"/>
              </w:rPr>
              <w:t>deni</w:t>
            </w:r>
          </w:p>
        </w:tc>
        <w:tc>
          <w:tcPr>
            <w:tcW w:w="1980" w:type="dxa"/>
          </w:tcPr>
          <w:p w14:paraId="76DAEBCA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uġigħ fis-sider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edima tal-wiċċ</w:t>
            </w:r>
            <w:r w:rsidRPr="00FB070A">
              <w:rPr>
                <w:color w:val="000000"/>
                <w:vertAlign w:val="superscript"/>
              </w:rPr>
              <w:t>11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astenja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kesħa</w:t>
            </w:r>
          </w:p>
        </w:tc>
        <w:tc>
          <w:tcPr>
            <w:tcW w:w="1816" w:type="dxa"/>
          </w:tcPr>
          <w:p w14:paraId="4794A82E" w14:textId="77777777" w:rsidR="002D0C04" w:rsidRPr="00FB070A" w:rsidRDefault="002D0C04" w:rsidP="00F465A4">
            <w:pPr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reazzjoni fis-sit tal-injezzjoni, mard jixbah lill-influwenza</w:t>
            </w:r>
          </w:p>
        </w:tc>
        <w:tc>
          <w:tcPr>
            <w:tcW w:w="1701" w:type="dxa"/>
          </w:tcPr>
          <w:p w14:paraId="2D04DA08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  <w:tc>
          <w:tcPr>
            <w:tcW w:w="1433" w:type="dxa"/>
          </w:tcPr>
          <w:p w14:paraId="2E2D3F45" w14:textId="77777777" w:rsidR="002D0C04" w:rsidRPr="00FB070A" w:rsidRDefault="002D0C04" w:rsidP="00F465A4">
            <w:pPr>
              <w:rPr>
                <w:rFonts w:cs="Arial"/>
                <w:color w:val="000000"/>
              </w:rPr>
            </w:pPr>
          </w:p>
        </w:tc>
      </w:tr>
      <w:tr w:rsidR="002D0C04" w:rsidRPr="00FB070A" w14:paraId="4161AB21" w14:textId="77777777" w:rsidTr="00FE705F">
        <w:trPr>
          <w:trHeight w:val="1021"/>
        </w:trPr>
        <w:tc>
          <w:tcPr>
            <w:tcW w:w="1529" w:type="dxa"/>
          </w:tcPr>
          <w:p w14:paraId="0E1BB914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  <w:r w:rsidRPr="00FB070A">
              <w:rPr>
                <w:rFonts w:cs="Arial"/>
                <w:color w:val="000000"/>
              </w:rPr>
              <w:t>Investigazzjonijiet</w:t>
            </w:r>
          </w:p>
        </w:tc>
        <w:tc>
          <w:tcPr>
            <w:tcW w:w="1621" w:type="dxa"/>
          </w:tcPr>
          <w:p w14:paraId="5897DEC0" w14:textId="77777777" w:rsidR="002D0C04" w:rsidRPr="00FB070A" w:rsidRDefault="002D0C04" w:rsidP="00F465A4">
            <w:pPr>
              <w:keepNext/>
              <w:keepLines/>
              <w:rPr>
                <w:rFonts w:cs="Arial"/>
                <w:color w:val="000000"/>
              </w:rPr>
            </w:pPr>
          </w:p>
        </w:tc>
        <w:tc>
          <w:tcPr>
            <w:tcW w:w="1980" w:type="dxa"/>
          </w:tcPr>
          <w:p w14:paraId="55494537" w14:textId="77777777" w:rsidR="002D0C04" w:rsidRPr="00FB070A" w:rsidRDefault="002D0C04" w:rsidP="00F465A4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żieda tal-kreatinina fid-demm</w:t>
            </w:r>
          </w:p>
        </w:tc>
        <w:tc>
          <w:tcPr>
            <w:tcW w:w="1816" w:type="dxa"/>
          </w:tcPr>
          <w:p w14:paraId="76F1242C" w14:textId="77777777" w:rsidR="002D0C04" w:rsidRPr="00FB070A" w:rsidRDefault="002D0C04" w:rsidP="00F465A4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Arial"/>
                <w:color w:val="000000"/>
                <w:lang w:bidi="ar-SA"/>
              </w:rPr>
            </w:pPr>
            <w:r w:rsidRPr="00FB070A">
              <w:rPr>
                <w:rFonts w:eastAsia="Times New Roman" w:cs="Arial"/>
                <w:color w:val="000000"/>
                <w:lang w:bidi="ar-SA"/>
              </w:rPr>
              <w:t>żieda fl-urea fid-demm</w:t>
            </w:r>
            <w:r w:rsidRPr="00FB070A">
              <w:rPr>
                <w:color w:val="000000"/>
              </w:rPr>
              <w:t xml:space="preserve">, </w:t>
            </w:r>
            <w:r w:rsidRPr="00FB070A">
              <w:rPr>
                <w:rFonts w:eastAsia="Times New Roman" w:cs="Arial"/>
                <w:color w:val="000000"/>
                <w:lang w:bidi="ar-SA"/>
              </w:rPr>
              <w:t>żieda fil-kolesterol fid-demm</w:t>
            </w:r>
          </w:p>
        </w:tc>
        <w:tc>
          <w:tcPr>
            <w:tcW w:w="1701" w:type="dxa"/>
          </w:tcPr>
          <w:p w14:paraId="1C0599FB" w14:textId="77777777" w:rsidR="002D0C04" w:rsidRPr="00FB070A" w:rsidRDefault="002D0C04" w:rsidP="00F465A4">
            <w:pPr>
              <w:rPr>
                <w:color w:val="000000"/>
              </w:rPr>
            </w:pPr>
          </w:p>
        </w:tc>
        <w:tc>
          <w:tcPr>
            <w:tcW w:w="1433" w:type="dxa"/>
          </w:tcPr>
          <w:p w14:paraId="1DF0FE8A" w14:textId="77777777" w:rsidR="002D0C04" w:rsidRPr="00FB070A" w:rsidRDefault="002D0C04" w:rsidP="00F465A4">
            <w:pPr>
              <w:rPr>
                <w:color w:val="000000"/>
              </w:rPr>
            </w:pPr>
          </w:p>
        </w:tc>
      </w:tr>
    </w:tbl>
    <w:p w14:paraId="5AEEF744" w14:textId="7343AC68" w:rsidR="00D64B3F" w:rsidRPr="00343106" w:rsidRDefault="002D0C04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lang w:val="mt-MT"/>
        </w:rPr>
        <w:t>*ADR</w:t>
      </w:r>
      <w:r w:rsidR="00D64B3F" w:rsidRPr="00343106">
        <w:rPr>
          <w:sz w:val="20"/>
          <w:lang w:val="mt-MT"/>
        </w:rPr>
        <w:t xml:space="preserve"> </w:t>
      </w:r>
      <w:r w:rsidR="00D64B3F" w:rsidRPr="00343106">
        <w:rPr>
          <w:sz w:val="20"/>
          <w:szCs w:val="20"/>
          <w:lang w:val="mt-MT"/>
        </w:rPr>
        <w:t>identifikati wara t-tqegħid fis-suq</w:t>
      </w:r>
    </w:p>
    <w:p w14:paraId="063A0FD1" w14:textId="325C355B" w:rsidR="00CF610F" w:rsidRPr="00343106" w:rsidRDefault="00CF610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lang w:val="mt-MT"/>
        </w:rPr>
        <w:t xml:space="preserve">**Il-kategorija tal-frekwenza hija bbażata fuq studju ta’ osservazzjoni li juża </w:t>
      </w:r>
      <w:r w:rsidRPr="00343106">
        <w:rPr>
          <w:i/>
          <w:iCs/>
          <w:sz w:val="20"/>
          <w:szCs w:val="20"/>
          <w:lang w:val="mt-MT"/>
        </w:rPr>
        <w:t>data</w:t>
      </w:r>
      <w:r w:rsidRPr="00343106">
        <w:rPr>
          <w:sz w:val="20"/>
          <w:szCs w:val="20"/>
          <w:lang w:val="mt-MT"/>
        </w:rPr>
        <w:t xml:space="preserve"> tad-dinja reali minn sorsi ta’ </w:t>
      </w:r>
      <w:r w:rsidRPr="00343106">
        <w:rPr>
          <w:i/>
          <w:iCs/>
          <w:sz w:val="20"/>
          <w:szCs w:val="20"/>
          <w:lang w:val="mt-MT"/>
        </w:rPr>
        <w:t>data</w:t>
      </w:r>
      <w:r w:rsidRPr="00343106">
        <w:rPr>
          <w:sz w:val="20"/>
          <w:szCs w:val="20"/>
          <w:lang w:val="mt-MT"/>
        </w:rPr>
        <w:t xml:space="preserve"> sekondarji fl-Iżvezja</w:t>
      </w:r>
    </w:p>
    <w:p w14:paraId="1C90C339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 xml:space="preserve">1 </w:t>
      </w:r>
      <w:r w:rsidRPr="00343106">
        <w:rPr>
          <w:sz w:val="20"/>
          <w:szCs w:val="20"/>
          <w:lang w:val="mt-MT"/>
        </w:rPr>
        <w:t>Tinkludi newtropenija febrili u newtropenija.</w:t>
      </w:r>
    </w:p>
    <w:p w14:paraId="789E1B2D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2</w:t>
      </w:r>
      <w:r w:rsidRPr="00343106">
        <w:rPr>
          <w:sz w:val="20"/>
          <w:szCs w:val="20"/>
          <w:lang w:val="mt-MT"/>
        </w:rPr>
        <w:t xml:space="preserve"> Tinkludi purpura tromboċitopenika immuni.</w:t>
      </w:r>
    </w:p>
    <w:p w14:paraId="64857366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3</w:t>
      </w:r>
      <w:r w:rsidRPr="00343106">
        <w:rPr>
          <w:sz w:val="20"/>
          <w:szCs w:val="20"/>
          <w:lang w:val="mt-MT"/>
        </w:rPr>
        <w:t xml:space="preserve"> Tinkludi riġidità nuċali u tetanija.</w:t>
      </w:r>
    </w:p>
    <w:p w14:paraId="6EA8F92D" w14:textId="77777777" w:rsidR="00D64B3F" w:rsidRPr="00343106" w:rsidRDefault="00D64B3F" w:rsidP="00D64B3F">
      <w:pPr>
        <w:pStyle w:val="Default"/>
        <w:rPr>
          <w:sz w:val="20"/>
          <w:szCs w:val="20"/>
          <w:highlight w:val="magenta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4</w:t>
      </w:r>
      <w:r w:rsidRPr="00343106">
        <w:rPr>
          <w:sz w:val="20"/>
          <w:szCs w:val="20"/>
          <w:lang w:val="mt-MT"/>
        </w:rPr>
        <w:t xml:space="preserve"> Tinkludi enċefalopatija ipossika-iskemika u enċefalopatija metabolika.</w:t>
      </w:r>
    </w:p>
    <w:p w14:paraId="636C2D7B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5</w:t>
      </w:r>
      <w:r w:rsidRPr="00343106">
        <w:rPr>
          <w:sz w:val="20"/>
          <w:szCs w:val="20"/>
          <w:lang w:val="mt-MT"/>
        </w:rPr>
        <w:t xml:space="preserve"> Tinkludi akatisja u parkinsoniżmu.</w:t>
      </w:r>
    </w:p>
    <w:p w14:paraId="4819A485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6</w:t>
      </w:r>
      <w:r w:rsidRPr="00343106">
        <w:rPr>
          <w:sz w:val="20"/>
          <w:szCs w:val="20"/>
          <w:lang w:val="mt-MT"/>
        </w:rPr>
        <w:t xml:space="preserve"> Ara l-paragrafu “Indebolimenti viżwali” fis-sezzjoni 4.8.</w:t>
      </w:r>
    </w:p>
    <w:p w14:paraId="1AC95E2E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7</w:t>
      </w:r>
      <w:r w:rsidRPr="00343106">
        <w:rPr>
          <w:sz w:val="20"/>
          <w:szCs w:val="20"/>
          <w:lang w:val="mt-MT"/>
        </w:rPr>
        <w:t xml:space="preserve"> Nevrite ottika mtawla ġiet irrapportata wara t-tqegħid fis-suq. Ara sezzjoni 4.4.</w:t>
      </w:r>
    </w:p>
    <w:p w14:paraId="3A2ED8B6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8</w:t>
      </w:r>
      <w:r w:rsidRPr="00343106">
        <w:rPr>
          <w:sz w:val="20"/>
          <w:szCs w:val="20"/>
          <w:lang w:val="mt-MT"/>
        </w:rPr>
        <w:t xml:space="preserve"> Ara sezzjoni 4.4.</w:t>
      </w:r>
    </w:p>
    <w:p w14:paraId="323C9B54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9</w:t>
      </w:r>
      <w:r w:rsidRPr="00343106">
        <w:rPr>
          <w:sz w:val="20"/>
          <w:szCs w:val="20"/>
          <w:lang w:val="mt-MT"/>
        </w:rPr>
        <w:t xml:space="preserve"> Tinkludi dispnea u dispnea wara eżerċzjoni.</w:t>
      </w:r>
    </w:p>
    <w:p w14:paraId="5A1FBDDB" w14:textId="77777777" w:rsidR="00D64B3F" w:rsidRPr="00343106" w:rsidRDefault="00D64B3F" w:rsidP="00D64B3F">
      <w:pPr>
        <w:pStyle w:val="Default"/>
        <w:rPr>
          <w:sz w:val="20"/>
          <w:szCs w:val="20"/>
          <w:lang w:val="mt-MT"/>
        </w:rPr>
      </w:pPr>
      <w:r w:rsidRPr="00343106">
        <w:rPr>
          <w:sz w:val="20"/>
          <w:szCs w:val="20"/>
          <w:vertAlign w:val="superscript"/>
          <w:lang w:val="mt-MT"/>
        </w:rPr>
        <w:t>10</w:t>
      </w:r>
      <w:r w:rsidRPr="00343106">
        <w:rPr>
          <w:sz w:val="20"/>
          <w:szCs w:val="20"/>
          <w:lang w:val="mt-MT"/>
        </w:rPr>
        <w:t xml:space="preserve"> Tinkludi korriment tal-fwied ikkaġunat mill-mediċina, epatite tossika, korriment epatoċellulari u tossiċità tal-fwied.</w:t>
      </w:r>
    </w:p>
    <w:p w14:paraId="0EC35A52" w14:textId="77777777" w:rsidR="00427946" w:rsidRPr="00343106" w:rsidRDefault="00D64B3F" w:rsidP="00D64B3F">
      <w:pPr>
        <w:rPr>
          <w:color w:val="000000"/>
          <w:sz w:val="20"/>
          <w:szCs w:val="20"/>
        </w:rPr>
      </w:pPr>
      <w:r w:rsidRPr="00343106">
        <w:rPr>
          <w:color w:val="000000"/>
          <w:sz w:val="20"/>
          <w:szCs w:val="20"/>
          <w:vertAlign w:val="superscript"/>
        </w:rPr>
        <w:t>11</w:t>
      </w:r>
      <w:r w:rsidRPr="00343106">
        <w:rPr>
          <w:color w:val="000000"/>
          <w:sz w:val="20"/>
          <w:szCs w:val="20"/>
        </w:rPr>
        <w:t xml:space="preserve"> Tinkludi edema periorbitali, edema tax-xufftejn, u edema tal-ħalq.</w:t>
      </w:r>
    </w:p>
    <w:p w14:paraId="776CB482" w14:textId="77777777" w:rsidR="00D64B3F" w:rsidRPr="00FB070A" w:rsidRDefault="00D64B3F" w:rsidP="00D64B3F">
      <w:pPr>
        <w:rPr>
          <w:color w:val="000000"/>
          <w:u w:val="single"/>
        </w:rPr>
      </w:pPr>
    </w:p>
    <w:p w14:paraId="2055CC53" w14:textId="77777777" w:rsidR="00FC0116" w:rsidRPr="00FB070A" w:rsidRDefault="00FC0116" w:rsidP="00B6350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>Deskrizzjon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reazzjonijiet avversi mag</w:t>
      </w:r>
      <w:r w:rsidRPr="00FB070A">
        <w:rPr>
          <w:color w:val="000000"/>
          <w:u w:val="single"/>
          <w:lang w:eastAsia="ko-KR"/>
        </w:rPr>
        <w:t>ħ</w:t>
      </w:r>
      <w:r w:rsidRPr="00FB070A">
        <w:rPr>
          <w:color w:val="000000"/>
          <w:u w:val="single"/>
        </w:rPr>
        <w:t>żula</w:t>
      </w:r>
    </w:p>
    <w:p w14:paraId="168C519D" w14:textId="77777777" w:rsidR="00FC0116" w:rsidRPr="00FB070A" w:rsidRDefault="00FC0116" w:rsidP="00B6350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 </w:t>
      </w:r>
    </w:p>
    <w:p w14:paraId="2023B620" w14:textId="77777777" w:rsidR="00FC0116" w:rsidRPr="00FB070A" w:rsidRDefault="00FC0116" w:rsidP="006D2359">
      <w:pPr>
        <w:rPr>
          <w:i/>
          <w:color w:val="000000"/>
        </w:rPr>
      </w:pPr>
      <w:r w:rsidRPr="00FB070A">
        <w:rPr>
          <w:i/>
          <w:color w:val="000000"/>
        </w:rPr>
        <w:t>Perċezzjoni mibdula tat-togħma</w:t>
      </w:r>
    </w:p>
    <w:p w14:paraId="150EA50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d-dejta kkombinata minn tliet studj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ijoekwivalenza fejn intużat il-formulazzjoni tat-trab għal suspensjoni orali, kienet irreġistrata perverżjoni tat-togħma relatata ma</w:t>
      </w:r>
      <w:r w:rsidR="004E1088" w:rsidRPr="00FB070A">
        <w:rPr>
          <w:color w:val="000000"/>
        </w:rPr>
        <w:t>t-trattament</w:t>
      </w:r>
      <w:r w:rsidRPr="00FB070A">
        <w:rPr>
          <w:color w:val="000000"/>
        </w:rPr>
        <w:t xml:space="preserve"> fi 12 (14%) -il suġġett.</w:t>
      </w:r>
    </w:p>
    <w:p w14:paraId="6DDE7268" w14:textId="77777777" w:rsidR="00FC0116" w:rsidRPr="00FB070A" w:rsidRDefault="00FC0116">
      <w:pPr>
        <w:rPr>
          <w:b/>
          <w:bCs/>
          <w:color w:val="000000"/>
        </w:rPr>
      </w:pPr>
    </w:p>
    <w:p w14:paraId="09D7F0B4" w14:textId="77777777" w:rsidR="00FC0116" w:rsidRPr="00FB070A" w:rsidRDefault="00D64B3F">
      <w:pPr>
        <w:rPr>
          <w:i/>
          <w:color w:val="000000"/>
        </w:rPr>
      </w:pPr>
      <w:r w:rsidRPr="00FB070A">
        <w:rPr>
          <w:i/>
          <w:color w:val="000000"/>
        </w:rPr>
        <w:t xml:space="preserve">Indebolimenti </w:t>
      </w:r>
      <w:r w:rsidR="00FC0116" w:rsidRPr="00FB070A">
        <w:rPr>
          <w:i/>
          <w:color w:val="000000"/>
        </w:rPr>
        <w:t>viżwali</w:t>
      </w:r>
    </w:p>
    <w:p w14:paraId="3C39D2A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 studji kliniċi, indebolimenti viżwali</w:t>
      </w:r>
      <w:r w:rsidR="00D64B3F" w:rsidRPr="00FB070A">
        <w:rPr>
          <w:color w:val="000000"/>
        </w:rPr>
        <w:t xml:space="preserve"> (inkluż vista mċajpra, fotofobija, kloropsija, </w:t>
      </w:r>
      <w:r w:rsidR="002763EC" w:rsidRPr="00FB070A">
        <w:rPr>
          <w:color w:val="000000"/>
        </w:rPr>
        <w:t xml:space="preserve">kromatopsija, </w:t>
      </w:r>
      <w:r w:rsidR="00D64B3F" w:rsidRPr="00FB070A">
        <w:rPr>
          <w:color w:val="000000"/>
        </w:rPr>
        <w:t>ma tarax il-kulur tajjeb, ċjanopsija, disturbi fl-għajnejn, tara raġġieri, ma tarax billejl, oxxillopsija, fotopsija, skotoma xintillanti, preċiżjoni viżiva mnaqqsa, luminożità viżiva, difett fil-kamp viżiv, tara frak fl-ilma tal-għajnejn, u xantopsija)</w:t>
      </w:r>
      <w:r w:rsidRPr="00FB070A">
        <w:rPr>
          <w:color w:val="000000"/>
        </w:rPr>
        <w:t xml:space="preserve">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oriconazole kienu komuni ħafna. </w:t>
      </w:r>
      <w:r w:rsidR="00D64B3F" w:rsidRPr="00FB070A">
        <w:rPr>
          <w:color w:val="000000"/>
        </w:rPr>
        <w:t>D</w:t>
      </w:r>
      <w:r w:rsidRPr="00FB070A">
        <w:rPr>
          <w:color w:val="000000"/>
        </w:rPr>
        <w:t xml:space="preserve">awn </w:t>
      </w:r>
      <w:r w:rsidR="00D64B3F" w:rsidRPr="00FB070A">
        <w:rPr>
          <w:color w:val="000000"/>
        </w:rPr>
        <w:t>l-indebolimenti</w:t>
      </w:r>
      <w:r w:rsidRPr="00FB070A">
        <w:rPr>
          <w:color w:val="000000"/>
        </w:rPr>
        <w:t xml:space="preserve"> viżwali ma damux u kompletament riversibbli, bil-maġġoranza jmorr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pontanju fi żmien 60 minuta u ma kienu osservati ebda effetti viżwali klinikament sinifikanti fuq perjodu fit-tul. Kien hemm evide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ttenwazzjo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ripetu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 </w:t>
      </w:r>
      <w:r w:rsidR="00D64B3F" w:rsidRPr="00FB070A">
        <w:rPr>
          <w:color w:val="000000"/>
        </w:rPr>
        <w:t xml:space="preserve">L-indebolimenti </w:t>
      </w:r>
      <w:r w:rsidRPr="00FB070A">
        <w:rPr>
          <w:color w:val="000000"/>
        </w:rPr>
        <w:t xml:space="preserve"> viżwali ġeneralment kien ħafif, rari wassal għal twaqqif tal-kura u ma kienx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intomi morbużi għal perjodu twil. </w:t>
      </w:r>
      <w:r w:rsidR="00D64B3F" w:rsidRPr="00FB070A">
        <w:rPr>
          <w:color w:val="000000"/>
        </w:rPr>
        <w:t>L-indebolimenti</w:t>
      </w:r>
      <w:r w:rsidRPr="00FB070A">
        <w:rPr>
          <w:color w:val="000000"/>
        </w:rPr>
        <w:t xml:space="preserve"> viżwali jistgħu jkunu assoċjat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nċentrazzjonijiet akbar fil-plasma u/jew dożi ogħla. </w:t>
      </w:r>
    </w:p>
    <w:p w14:paraId="115413E9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</w:p>
    <w:p w14:paraId="618C9C0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mekkaniżm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zzjoni mhux magħruf, għalkemm il-pos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azzjoni wisq probabbli li jkun fir-retina. Fi studju fost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li eżamina l-impat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uq il-funzjoni tar-retina, voriconazole kkawża tnaqqis fl-</w:t>
      </w:r>
      <w:r w:rsidRPr="00FB070A">
        <w:rPr>
          <w:i/>
          <w:iCs/>
          <w:color w:val="000000"/>
        </w:rPr>
        <w:t>electroretinogram (ERG) waveform amplitude</w:t>
      </w:r>
      <w:r w:rsidRPr="00FB070A">
        <w:rPr>
          <w:color w:val="000000"/>
        </w:rPr>
        <w:t>.  L-ERG ikejjel il-kurrenti elettriċi fir-retina. Il-bidl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RG ma avanzawx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9 jum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ra u kienu kompletament riversibbli mat-twaqqif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</w:t>
      </w:r>
    </w:p>
    <w:p w14:paraId="6A4B605C" w14:textId="77777777" w:rsidR="00FC0116" w:rsidRPr="00FB070A" w:rsidRDefault="00FC0116">
      <w:pPr>
        <w:rPr>
          <w:color w:val="000000"/>
        </w:rPr>
      </w:pPr>
    </w:p>
    <w:p w14:paraId="68BC87C1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wara t-tqegħid fis-suq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vvenimenti avversi viżwali fit-tul (ara Sezzjoni 4.4).</w:t>
      </w:r>
    </w:p>
    <w:p w14:paraId="23B0EB41" w14:textId="77777777" w:rsidR="00FC0116" w:rsidRPr="00FB070A" w:rsidRDefault="00FC0116">
      <w:pPr>
        <w:rPr>
          <w:color w:val="000000"/>
          <w:u w:val="single"/>
        </w:rPr>
      </w:pPr>
    </w:p>
    <w:p w14:paraId="553DE4EB" w14:textId="77777777" w:rsidR="00FC0116" w:rsidRPr="00FB070A" w:rsidRDefault="00FC0116" w:rsidP="00023EF3">
      <w:pPr>
        <w:keepNext/>
        <w:keepLines/>
        <w:rPr>
          <w:i/>
          <w:color w:val="000000"/>
        </w:rPr>
      </w:pPr>
      <w:r w:rsidRPr="00FB070A">
        <w:rPr>
          <w:i/>
          <w:color w:val="000000"/>
        </w:rPr>
        <w:t xml:space="preserve">Reazzjonijiet dermatoloġiċi  </w:t>
      </w:r>
    </w:p>
    <w:p w14:paraId="4283F013" w14:textId="77777777" w:rsidR="002D0C04" w:rsidRPr="00FB070A" w:rsidRDefault="002D0C04" w:rsidP="002D0C04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r-reazzjonijiet dermatoloġiċi kienu komuni ħafn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kkur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oriconazole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estijiet kliniċi, iżda dawn il-pazjenti kellhom mard serju preżenti u kienu qegħdin jirċievu diversi prodotti mediċinali konkomitanti. Il-maġġoranza tar-raxxijiet kien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everità ħafifa għal moderata. Il-pazjenti żviluppaw reazzjonijiet </w:t>
      </w:r>
      <w:r w:rsidR="007B1435" w:rsidRPr="00FB070A">
        <w:rPr>
          <w:rFonts w:cs="Times New Roman"/>
          <w:color w:val="000000"/>
        </w:rPr>
        <w:t xml:space="preserve">avversi </w:t>
      </w:r>
      <w:r w:rsidRPr="00FB070A">
        <w:rPr>
          <w:rFonts w:cs="Times New Roman"/>
          <w:color w:val="000000"/>
        </w:rPr>
        <w:t xml:space="preserve">kutanji severi (SCARs, </w:t>
      </w:r>
      <w:r w:rsidRPr="00FB070A">
        <w:rPr>
          <w:color w:val="000000"/>
        </w:rPr>
        <w:t>severe cutaneous adverse reactions)</w:t>
      </w:r>
      <w:r w:rsidRPr="00FB070A">
        <w:rPr>
          <w:rFonts w:cs="Times New Roman"/>
          <w:color w:val="000000"/>
        </w:rPr>
        <w:t>, inkluż is-sindromu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tevens-Johnson (SJS) (mhux komuni), nekroliżi epidermika tossika (TEN, </w:t>
      </w:r>
      <w:r w:rsidRPr="00FB070A">
        <w:rPr>
          <w:color w:val="000000"/>
        </w:rPr>
        <w:t>toxic epidermal necrolysis</w:t>
      </w:r>
      <w:r w:rsidRPr="00FB070A">
        <w:rPr>
          <w:rFonts w:cs="Times New Roman"/>
          <w:color w:val="000000"/>
        </w:rPr>
        <w:t xml:space="preserve">) (rari), </w:t>
      </w:r>
      <w:r w:rsidR="00496690" w:rsidRPr="00FB070A">
        <w:rPr>
          <w:rFonts w:cs="Times New Roman"/>
          <w:color w:val="000000"/>
        </w:rPr>
        <w:t>reazzjoni għall-mediċina b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>sintomi ta</w:t>
      </w:r>
      <w:r w:rsidR="005E393F" w:rsidRPr="00FB070A">
        <w:rPr>
          <w:rFonts w:cs="Times New Roman"/>
          <w:color w:val="000000"/>
        </w:rPr>
        <w:t>’</w:t>
      </w:r>
      <w:r w:rsidR="00496690" w:rsidRPr="00FB070A">
        <w:rPr>
          <w:rFonts w:cs="Times New Roman"/>
          <w:color w:val="000000"/>
        </w:rPr>
        <w:t xml:space="preserve"> esinofilja u sistemiċi</w:t>
      </w:r>
      <w:r w:rsidRPr="00FB070A">
        <w:rPr>
          <w:rFonts w:cs="Times New Roman"/>
          <w:color w:val="000000"/>
        </w:rPr>
        <w:t xml:space="preserve"> (DRESS) (rari) u eritema multiformi (rari) waqt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(ara sezzjoni</w:t>
      </w:r>
      <w:r w:rsidR="007B1435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 xml:space="preserve">4.4). </w:t>
      </w:r>
    </w:p>
    <w:p w14:paraId="5A9DE789" w14:textId="77777777" w:rsidR="002D0C04" w:rsidRPr="00FB070A" w:rsidRDefault="002D0C04" w:rsidP="002D0C04">
      <w:pPr>
        <w:rPr>
          <w:rFonts w:cs="Times New Roman"/>
          <w:color w:val="000000"/>
        </w:rPr>
      </w:pPr>
    </w:p>
    <w:p w14:paraId="76C85C6A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Jekk il-pazjent jiżviluppa raxx hu għandu jiġi mmonitorjat mill-qrib u VFEND jiġi mwaqqaf jekk il-leżjonijiet jissoktaw. Kienu rrapportati reazzjonijiet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fotosensittività</w:t>
      </w:r>
      <w:r w:rsidR="00F838F5" w:rsidRPr="00FB070A">
        <w:rPr>
          <w:snapToGrid w:val="0"/>
          <w:color w:val="000000"/>
        </w:rPr>
        <w:t xml:space="preserve"> </w:t>
      </w:r>
      <w:r w:rsidR="00685DE4" w:rsidRPr="00FB070A">
        <w:rPr>
          <w:color w:val="000000"/>
        </w:rPr>
        <w:t xml:space="preserve">bħal </w:t>
      </w:r>
      <w:r w:rsidR="002C4DD5" w:rsidRPr="00FB070A">
        <w:rPr>
          <w:color w:val="000000"/>
        </w:rPr>
        <w:t>nemex</w:t>
      </w:r>
      <w:r w:rsidR="00685DE4" w:rsidRPr="00FB070A">
        <w:rPr>
          <w:color w:val="000000"/>
        </w:rPr>
        <w:t>, lentigo u keratożi aktinika</w:t>
      </w:r>
      <w:r w:rsidRPr="00FB070A">
        <w:rPr>
          <w:snapToGrid w:val="0"/>
          <w:color w:val="000000"/>
        </w:rPr>
        <w:t>, speċjalment waqt terapija fuq perjodu fit-tul (ara sezzjoni 4.4).</w:t>
      </w:r>
    </w:p>
    <w:p w14:paraId="7F8E530D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1215265E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Kien hemm rappor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arċinoma fiċ-ċelluli skwamużi tal-ġilda</w:t>
      </w:r>
      <w:r w:rsidR="00706BB5" w:rsidRPr="00FB070A">
        <w:rPr>
          <w:sz w:val="22"/>
          <w:szCs w:val="22"/>
          <w:lang w:val="mt-MT"/>
        </w:rPr>
        <w:t xml:space="preserve"> (inkluż SCC </w:t>
      </w:r>
      <w:r w:rsidR="004E2B8F" w:rsidRPr="00FB070A">
        <w:rPr>
          <w:sz w:val="22"/>
          <w:szCs w:val="22"/>
          <w:lang w:val="mt-MT"/>
        </w:rPr>
        <w:t>ta</w:t>
      </w:r>
      <w:r w:rsidR="00706BB5" w:rsidRPr="00FB070A">
        <w:rPr>
          <w:sz w:val="22"/>
          <w:szCs w:val="22"/>
          <w:lang w:val="mt-MT"/>
        </w:rPr>
        <w:t>l-ġilda in situ, jew il-marda ta’ Bowen)</w:t>
      </w:r>
      <w:r w:rsidRPr="00FB070A">
        <w:rPr>
          <w:sz w:val="22"/>
          <w:szCs w:val="22"/>
          <w:lang w:val="mt-MT"/>
        </w:rPr>
        <w:t xml:space="preserve">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pazjenti kkura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VFEND</w:t>
      </w:r>
      <w:r w:rsidR="00706BB5" w:rsidRPr="00FB070A">
        <w:rPr>
          <w:sz w:val="22"/>
          <w:szCs w:val="22"/>
          <w:lang w:val="mt-MT"/>
        </w:rPr>
        <w:t xml:space="preserve"> </w:t>
      </w:r>
      <w:r w:rsidRPr="00FB070A">
        <w:rPr>
          <w:sz w:val="22"/>
          <w:szCs w:val="22"/>
          <w:lang w:val="mt-MT"/>
        </w:rPr>
        <w:t>għal-perjodi 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mien; il-mekkaniżm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if jaħdem għadu ma ġiex stabbilit (ara sezzjoni 4.4).</w:t>
      </w:r>
    </w:p>
    <w:p w14:paraId="506D9560" w14:textId="77777777" w:rsidR="00FC0116" w:rsidRPr="00FB070A" w:rsidRDefault="00FC0116">
      <w:pPr>
        <w:rPr>
          <w:color w:val="000000"/>
        </w:rPr>
      </w:pPr>
    </w:p>
    <w:p w14:paraId="17086AAE" w14:textId="77777777" w:rsidR="00FC0116" w:rsidRPr="00FB070A" w:rsidRDefault="00FC0116">
      <w:pPr>
        <w:rPr>
          <w:i/>
          <w:caps/>
          <w:color w:val="000000"/>
        </w:rPr>
      </w:pPr>
      <w:r w:rsidRPr="00FB070A">
        <w:rPr>
          <w:i/>
          <w:color w:val="000000"/>
        </w:rPr>
        <w:t>Testijiet tal-funzjoni tal-fwied</w:t>
      </w:r>
    </w:p>
    <w:p w14:paraId="38F150C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L-inċidenza glob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D64B3F" w:rsidRPr="00FB070A">
        <w:rPr>
          <w:color w:val="000000"/>
        </w:rPr>
        <w:t>żidiet fit-</w:t>
      </w:r>
      <w:r w:rsidRPr="00FB070A">
        <w:rPr>
          <w:i/>
          <w:iCs/>
          <w:color w:val="000000"/>
        </w:rPr>
        <w:t>transaminase</w:t>
      </w:r>
      <w:r w:rsidR="00D64B3F" w:rsidRPr="00FB070A">
        <w:rPr>
          <w:i/>
          <w:iCs/>
          <w:color w:val="000000"/>
        </w:rPr>
        <w:t xml:space="preserve"> </w:t>
      </w:r>
      <w:r w:rsidR="00D64B3F" w:rsidRPr="00FB070A">
        <w:rPr>
          <w:color w:val="000000"/>
        </w:rPr>
        <w:t>&gt;3 x ULN (mhux bilfors jinkludu episodju avvers)</w:t>
      </w:r>
      <w:r w:rsidRPr="00FB070A">
        <w:rPr>
          <w:color w:val="000000"/>
        </w:rPr>
        <w:t xml:space="preserve"> fil-programm klinik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oriconazole kienet </w:t>
      </w:r>
      <w:r w:rsidR="00D64B3F" w:rsidRPr="00FB070A">
        <w:rPr>
          <w:color w:val="000000"/>
        </w:rPr>
        <w:t xml:space="preserve">18.0% (319/1,768) fl-adulti u 25.8% (73/283) fil-pazjenti tfal li rċevew </w:t>
      </w:r>
      <w:r w:rsidRPr="00FB070A">
        <w:rPr>
          <w:color w:val="000000"/>
        </w:rPr>
        <w:t>voriconazole</w:t>
      </w:r>
      <w:r w:rsidR="00D64B3F" w:rsidRPr="00FB070A">
        <w:rPr>
          <w:color w:val="000000"/>
        </w:rPr>
        <w:t xml:space="preserve"> għal użu terapewtiku u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profilassi miġbur</w:t>
      </w:r>
      <w:r w:rsidRPr="00FB070A">
        <w:rPr>
          <w:color w:val="000000"/>
        </w:rPr>
        <w:t>. L-anormalitajiet fit-testijiet tal-funzjoni tal-fwied jistgħu jkunu assoċjat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nċentrazzjonijiet akbar fil-plasma u/jew dożi ogħla. Il-maġġoranza tat-testijiet abnormali tal-funzjoni tal-fwied kienu riżolti waqt kura mingħajr aġġustament fid-doża jew wara aġġustament fid-doża, inkluż it-twaqqif tat-terapija.</w:t>
      </w:r>
    </w:p>
    <w:p w14:paraId="1CB4CBA5" w14:textId="77777777" w:rsidR="00FC0116" w:rsidRPr="00FB070A" w:rsidRDefault="00FC0116">
      <w:pPr>
        <w:rPr>
          <w:color w:val="000000"/>
        </w:rPr>
      </w:pPr>
    </w:p>
    <w:p w14:paraId="5EF53B4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ġie assoċj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aż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ossiċità tal-fwied ser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dizzjonijiet serji oħra eżistenti. Dan jinkludi każ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ffejra,epatite u insuffiċjenza tal-fwied li twassal għall-mewt (ara sezzjoni</w:t>
      </w:r>
      <w:r w:rsidR="008D7454" w:rsidRPr="00FB070A">
        <w:rPr>
          <w:color w:val="000000"/>
        </w:rPr>
        <w:t> </w:t>
      </w:r>
      <w:r w:rsidRPr="00FB070A">
        <w:rPr>
          <w:color w:val="000000"/>
        </w:rPr>
        <w:t>4.4).</w:t>
      </w:r>
    </w:p>
    <w:p w14:paraId="00EEFCF1" w14:textId="77777777" w:rsidR="00427946" w:rsidRPr="00FB070A" w:rsidRDefault="00427946" w:rsidP="00B63506">
      <w:pPr>
        <w:widowControl w:val="0"/>
        <w:rPr>
          <w:color w:val="000000"/>
        </w:rPr>
      </w:pPr>
    </w:p>
    <w:p w14:paraId="6B6A523C" w14:textId="77777777" w:rsidR="00FC0116" w:rsidRPr="00FB070A" w:rsidRDefault="00FC0116" w:rsidP="00B63506">
      <w:pPr>
        <w:pStyle w:val="Default"/>
        <w:rPr>
          <w:i/>
          <w:iCs/>
          <w:sz w:val="22"/>
          <w:szCs w:val="22"/>
          <w:lang w:val="mt-MT"/>
        </w:rPr>
      </w:pPr>
      <w:r w:rsidRPr="00FB070A">
        <w:rPr>
          <w:i/>
          <w:iCs/>
          <w:sz w:val="22"/>
          <w:szCs w:val="22"/>
          <w:lang w:val="mt-MT"/>
        </w:rPr>
        <w:t>Profilassi</w:t>
      </w:r>
    </w:p>
    <w:p w14:paraId="68E1B9D6" w14:textId="77777777" w:rsidR="00FC0116" w:rsidRPr="00FB070A" w:rsidRDefault="00FC0116" w:rsidP="00B63506">
      <w:pPr>
        <w:widowControl w:val="0"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 studju open-label, komparattiv, multiċentriku li qabbel voriconazole u itraconazole bħala profilassi primarja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ċevituri adulti u adolexxenti alloġeniċ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HSCT mingħajr IFIs li ġew </w:t>
      </w:r>
      <w:r w:rsidR="00436919" w:rsidRPr="00FB070A">
        <w:rPr>
          <w:rFonts w:cs="Times New Roman"/>
          <w:color w:val="000000"/>
        </w:rPr>
        <w:t>ikkonfermati jew li setgħu seħħew</w:t>
      </w:r>
      <w:r w:rsidRPr="00FB070A">
        <w:rPr>
          <w:rFonts w:cs="Times New Roman"/>
          <w:color w:val="000000"/>
        </w:rPr>
        <w:t xml:space="preserve"> fil-passat, t-twaqqif permanenti 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 minħabba AEs </w:t>
      </w:r>
      <w:r w:rsidR="004E1088" w:rsidRPr="00FB070A">
        <w:rPr>
          <w:rFonts w:cs="Times New Roman"/>
          <w:color w:val="000000"/>
        </w:rPr>
        <w:t xml:space="preserve">ġie rrappurtat </w:t>
      </w:r>
      <w:r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39.3% tal-individwi kontra 39.6% tal-individwi </w:t>
      </w:r>
      <w:r w:rsidR="00D530FD" w:rsidRPr="00FB070A">
        <w:rPr>
          <w:rFonts w:cs="Times New Roman"/>
          <w:color w:val="000000"/>
        </w:rPr>
        <w:t>tratta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traconazole. AEs tal-fwied li ħarġu mi</w:t>
      </w:r>
      <w:r w:rsidR="00D530FD" w:rsidRPr="00FB070A">
        <w:rPr>
          <w:rFonts w:cs="Times New Roman"/>
          <w:color w:val="000000"/>
        </w:rPr>
        <w:t>t-trattament</w:t>
      </w:r>
      <w:r w:rsidRPr="00FB070A">
        <w:rPr>
          <w:rFonts w:cs="Times New Roman"/>
          <w:color w:val="000000"/>
        </w:rPr>
        <w:t xml:space="preserve">, irriżultaw fit-twaqqif permanenti tal-mediċina tal-istudju għal 50 individwu (21.4%) </w:t>
      </w:r>
      <w:r w:rsidR="00D530FD" w:rsidRPr="00FB070A">
        <w:rPr>
          <w:rFonts w:cs="Times New Roman"/>
          <w:color w:val="000000"/>
        </w:rPr>
        <w:t>trattati</w:t>
      </w:r>
      <w:r w:rsidRPr="00FB070A">
        <w:rPr>
          <w:rFonts w:cs="Times New Roman"/>
          <w:color w:val="000000"/>
        </w:rPr>
        <w:t xml:space="preserve">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voriconazole u għal 18-il individwu (7.1%) </w:t>
      </w:r>
      <w:r w:rsidR="00D530FD" w:rsidRPr="00FB070A">
        <w:rPr>
          <w:rFonts w:cs="Times New Roman"/>
          <w:color w:val="000000"/>
        </w:rPr>
        <w:t>trattati</w:t>
      </w:r>
      <w:r w:rsidRPr="00FB070A">
        <w:rPr>
          <w:rFonts w:cs="Times New Roman"/>
          <w:color w:val="000000"/>
        </w:rPr>
        <w:t xml:space="preserve">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traconazole.</w:t>
      </w:r>
    </w:p>
    <w:p w14:paraId="36A33DA7" w14:textId="77777777" w:rsidR="00FC0116" w:rsidRPr="00FB070A" w:rsidRDefault="00FC0116">
      <w:pPr>
        <w:rPr>
          <w:i/>
          <w:color w:val="000000"/>
        </w:rPr>
      </w:pPr>
    </w:p>
    <w:p w14:paraId="2F8113A0" w14:textId="77777777" w:rsidR="00FC0116" w:rsidRPr="00FB070A" w:rsidRDefault="00FC0116">
      <w:pPr>
        <w:rPr>
          <w:i/>
          <w:color w:val="000000"/>
        </w:rPr>
      </w:pPr>
      <w:r w:rsidRPr="00FB070A">
        <w:rPr>
          <w:i/>
          <w:color w:val="000000"/>
        </w:rPr>
        <w:t>Popolazzjoni pedjatrika</w:t>
      </w:r>
    </w:p>
    <w:p w14:paraId="05DAA071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color w:val="000000"/>
        </w:rPr>
        <w:t>I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anzole ġiet studjata </w:t>
      </w:r>
      <w:r w:rsidR="00D64B3F"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288 </w:t>
      </w:r>
      <w:r w:rsidRPr="00FB070A">
        <w:rPr>
          <w:color w:val="000000"/>
        </w:rPr>
        <w:t>pazjenti tfal fl-eta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 sa &lt;12-il sena</w:t>
      </w:r>
      <w:r w:rsidR="00D64B3F" w:rsidRPr="00FB070A">
        <w:rPr>
          <w:color w:val="000000"/>
        </w:rPr>
        <w:t xml:space="preserve"> (169) u 12 sa &lt;18-il</w:t>
      </w:r>
      <w:r w:rsidR="008D7454" w:rsidRPr="00FB070A">
        <w:rPr>
          <w:color w:val="000000"/>
        </w:rPr>
        <w:t> </w:t>
      </w:r>
      <w:r w:rsidR="00D64B3F" w:rsidRPr="00FB070A">
        <w:rPr>
          <w:color w:val="000000"/>
        </w:rPr>
        <w:t>sena (119) li rċevew voriconazole għal profilassi (183) u għal użu terapewtiku (105) fil-provi kliniċi. Is-sigurtà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voriconazole ġiet investigata wkoll f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>158 pazjent tifel/tifla addizzjonali fl-etajiet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2 sa &lt;12-il</w:t>
      </w:r>
      <w:r w:rsidR="008D7454" w:rsidRPr="00FB070A">
        <w:rPr>
          <w:color w:val="000000"/>
        </w:rPr>
        <w:t> </w:t>
      </w:r>
      <w:r w:rsidR="00D64B3F" w:rsidRPr="00FB070A">
        <w:rPr>
          <w:color w:val="000000"/>
        </w:rPr>
        <w:t>sena fi programmi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użu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kompassjoni. Globalment, il-profil tas-sigurtà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voriconazole fil-popolazzjoni pedjatrika kien simili għal dak fl-adulti. Madankollu, andament lejn frekwenza ogħla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żidiet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enzimi fil-fwied, irrapportata bħala episodji avversi fil-provi kliniċi ġiet osservata f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>pazjenti pedjatriċi meta mqabbla mal-adulti (żieda t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14.2% transaminases fit-tfal meta mqabbla ma</w:t>
      </w:r>
      <w:r w:rsidR="005E393F" w:rsidRPr="00FB070A">
        <w:rPr>
          <w:color w:val="000000"/>
        </w:rPr>
        <w:t>’</w:t>
      </w:r>
      <w:r w:rsidR="00D64B3F" w:rsidRPr="00FB070A">
        <w:rPr>
          <w:color w:val="000000"/>
        </w:rPr>
        <w:t xml:space="preserve"> 5.3% fl-adulti).</w:t>
      </w:r>
      <w:r w:rsidRPr="00FB070A">
        <w:rPr>
          <w:color w:val="000000"/>
        </w:rPr>
        <w:t xml:space="preserve"> Dejta li nġabret wara t-tqegħid fis-suq turi 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hemm aktar reazzjonijiet fil-ġilda (speċjalment </w:t>
      </w:r>
      <w:r w:rsidRPr="00FB070A">
        <w:rPr>
          <w:color w:val="000000"/>
          <w:lang w:eastAsia="ko-KR"/>
        </w:rPr>
        <w:t>ħmura</w:t>
      </w:r>
      <w:r w:rsidRPr="00FB070A">
        <w:rPr>
          <w:color w:val="000000"/>
        </w:rPr>
        <w:t>) fit-tfal meta mqabbla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ik fl-adulti. Fit-22 pazj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nqas minn sentejn li rċevew voriconazole fi programm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użu ħanin, kienu rrapportati r-reazzjonijiet avversi li ġejjin (li għalihom ma setgħetx tiġi eskluża relazzjon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): re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otosensittività (1), arritmija (1), pankreatite (1), bilirubin fid-demm aktar (1), enzimi epatiċi aktar (1), raxx (1) u papilloedima (1). Kien hemm rappor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nkreatite fit-tfal wara t-tqegħid tal-prodott fis-suq.</w:t>
      </w:r>
    </w:p>
    <w:p w14:paraId="2F49D52F" w14:textId="77777777" w:rsidR="00FC0116" w:rsidRPr="00FB070A" w:rsidRDefault="00FC0116">
      <w:pPr>
        <w:outlineLvl w:val="0"/>
        <w:rPr>
          <w:b/>
          <w:bCs/>
          <w:color w:val="000000"/>
        </w:rPr>
      </w:pPr>
    </w:p>
    <w:p w14:paraId="3E844683" w14:textId="77777777" w:rsidR="00FC0116" w:rsidRPr="00FB070A" w:rsidRDefault="00FC0116" w:rsidP="00E40331">
      <w:pPr>
        <w:autoSpaceDE w:val="0"/>
        <w:autoSpaceDN w:val="0"/>
        <w:adjustRightInd w:val="0"/>
        <w:rPr>
          <w:color w:val="000000"/>
          <w:u w:val="single"/>
        </w:rPr>
      </w:pPr>
      <w:r w:rsidRPr="00FB070A">
        <w:rPr>
          <w:color w:val="000000"/>
          <w:u w:val="single"/>
        </w:rPr>
        <w:t>Rappurtar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reazzjonijiet avversi suspettati</w:t>
      </w:r>
    </w:p>
    <w:p w14:paraId="7391F2A4" w14:textId="1A7627B4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Huwa importanti li jiġu rrappurtati reazzjonijiet avversi </w:t>
      </w:r>
      <w:r w:rsidR="009D678D" w:rsidRPr="00FB070A">
        <w:rPr>
          <w:color w:val="000000"/>
        </w:rPr>
        <w:t>s</w:t>
      </w:r>
      <w:r w:rsidRPr="00FB070A">
        <w:rPr>
          <w:color w:val="000000"/>
        </w:rPr>
        <w:t xml:space="preserve">uspettati wara l-awtorizzazzjoni tal-prodott mediċinali. Dan jippermetti monitoraġġ kontinwu tal-bilanċ bejn il-benefiċċju u r-riskju tal-prodott mediċinali. Il-professjonisti </w:t>
      </w:r>
      <w:r w:rsidR="00117E2C" w:rsidRPr="00FB070A">
        <w:rPr>
          <w:color w:val="000000"/>
        </w:rPr>
        <w:t>ta</w:t>
      </w:r>
      <w:r w:rsidRPr="00FB070A">
        <w:rPr>
          <w:color w:val="000000"/>
        </w:rPr>
        <w:t xml:space="preserve">l-kura tas-saħħa huma mitluba jirrappurtaw kwalunkwe reazzjoni avversa suspettata permezz </w:t>
      </w:r>
      <w:r w:rsidRPr="00E10F41">
        <w:rPr>
          <w:color w:val="000000"/>
          <w:highlight w:val="lightGray"/>
        </w:rPr>
        <w:t>tas-sistema ta</w:t>
      </w:r>
      <w:r w:rsidR="005E393F" w:rsidRPr="00E10F41">
        <w:rPr>
          <w:color w:val="000000"/>
          <w:highlight w:val="lightGray"/>
        </w:rPr>
        <w:t>’</w:t>
      </w:r>
      <w:r w:rsidRPr="00E10F41">
        <w:rPr>
          <w:color w:val="000000"/>
          <w:highlight w:val="lightGray"/>
        </w:rPr>
        <w:t xml:space="preserve"> rappurtar nazzjonali imniżżla f</w:t>
      </w:r>
      <w:r w:rsidR="005E393F" w:rsidRPr="00E10F41">
        <w:rPr>
          <w:color w:val="000000"/>
          <w:highlight w:val="lightGray"/>
        </w:rPr>
        <w:t>’</w:t>
      </w:r>
      <w:hyperlink r:id="rId16" w:history="1">
        <w:r w:rsidR="001F55A0" w:rsidRPr="00E10F41">
          <w:rPr>
            <w:rStyle w:val="Hyperlink"/>
            <w:highlight w:val="lightGray"/>
          </w:rPr>
          <w:t>Appendiċi V</w:t>
        </w:r>
      </w:hyperlink>
      <w:r w:rsidRPr="00FB070A">
        <w:rPr>
          <w:color w:val="000000"/>
        </w:rPr>
        <w:t>.</w:t>
      </w:r>
    </w:p>
    <w:p w14:paraId="411682BA" w14:textId="77777777" w:rsidR="00FC0116" w:rsidRPr="00FB070A" w:rsidRDefault="00FC0116">
      <w:pPr>
        <w:outlineLvl w:val="0"/>
        <w:rPr>
          <w:b/>
          <w:bCs/>
          <w:color w:val="000000"/>
        </w:rPr>
      </w:pPr>
    </w:p>
    <w:p w14:paraId="17A1EADF" w14:textId="77777777" w:rsidR="00FC0116" w:rsidRPr="00FB070A" w:rsidRDefault="00FC0116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4.9</w:t>
      </w:r>
      <w:r w:rsidRPr="00FB070A">
        <w:rPr>
          <w:b/>
          <w:bCs/>
          <w:color w:val="000000"/>
        </w:rPr>
        <w:tab/>
        <w:t>Doża eċċessiva</w:t>
      </w:r>
    </w:p>
    <w:p w14:paraId="39BC238F" w14:textId="77777777" w:rsidR="00FC0116" w:rsidRPr="00FB070A" w:rsidRDefault="00FC0116">
      <w:pPr>
        <w:keepNext/>
        <w:rPr>
          <w:color w:val="000000"/>
        </w:rPr>
      </w:pPr>
    </w:p>
    <w:p w14:paraId="01AD07C9" w14:textId="77777777" w:rsidR="00FC0116" w:rsidRPr="00FB070A" w:rsidRDefault="00FC0116">
      <w:pPr>
        <w:keepNext/>
        <w:rPr>
          <w:snapToGrid w:val="0"/>
          <w:color w:val="000000"/>
        </w:rPr>
      </w:pPr>
      <w:r w:rsidRPr="00FB070A">
        <w:rPr>
          <w:snapToGrid w:val="0"/>
          <w:color w:val="000000"/>
        </w:rPr>
        <w:t>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testijiet kliniċi kien hemm 3 każijiet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eċċessiva aċċidentali. Kollha seħħew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pazjenti tfal, li rċevew sa ħames darbiet aktar id-doża rakkomandata fil-vin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. Kienet irrapportata reazzjoni avversa waħd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fotofobija li damet 10 minuti.</w:t>
      </w:r>
    </w:p>
    <w:p w14:paraId="66104D89" w14:textId="77777777" w:rsidR="00FC0116" w:rsidRPr="00FB070A" w:rsidRDefault="00FC0116">
      <w:pPr>
        <w:rPr>
          <w:snapToGrid w:val="0"/>
          <w:color w:val="000000"/>
        </w:rPr>
      </w:pPr>
    </w:p>
    <w:p w14:paraId="1A7B5E5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hemmx antidotu magħruf għal voriconazole. </w:t>
      </w:r>
    </w:p>
    <w:p w14:paraId="09DFB4E2" w14:textId="77777777" w:rsidR="00FC0116" w:rsidRPr="00FB070A" w:rsidRDefault="00FC0116">
      <w:pPr>
        <w:rPr>
          <w:color w:val="000000"/>
        </w:rPr>
      </w:pPr>
    </w:p>
    <w:p w14:paraId="662B043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jiġi ħemodijalizzat bi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21 ml/min.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a eċċessiva, ħemodijaliż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għin fit-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ill-ġisem.</w:t>
      </w:r>
    </w:p>
    <w:p w14:paraId="1B4C8739" w14:textId="77777777" w:rsidR="00FC0116" w:rsidRPr="00FB070A" w:rsidRDefault="00FC0116">
      <w:pPr>
        <w:rPr>
          <w:color w:val="000000"/>
        </w:rPr>
      </w:pPr>
    </w:p>
    <w:p w14:paraId="61EC4AC1" w14:textId="77777777" w:rsidR="00FC0116" w:rsidRPr="00FB070A" w:rsidRDefault="00FC0116">
      <w:pPr>
        <w:rPr>
          <w:color w:val="000000"/>
        </w:rPr>
      </w:pPr>
    </w:p>
    <w:p w14:paraId="40FCBF08" w14:textId="77777777" w:rsidR="00FC0116" w:rsidRPr="00FB070A" w:rsidRDefault="00FC0116">
      <w:pPr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5.</w:t>
      </w:r>
      <w:r w:rsidRPr="00FB070A">
        <w:rPr>
          <w:b/>
          <w:bCs/>
          <w:color w:val="000000"/>
        </w:rPr>
        <w:tab/>
      </w:r>
      <w:r w:rsidR="009E6E43" w:rsidRPr="00FB070A">
        <w:rPr>
          <w:b/>
          <w:color w:val="000000"/>
        </w:rPr>
        <w:t>PROPRJETAJIET FARMAKOLOĠIĊI</w:t>
      </w:r>
    </w:p>
    <w:p w14:paraId="3B39657B" w14:textId="77777777" w:rsidR="00FC0116" w:rsidRPr="00FB070A" w:rsidRDefault="00FC0116">
      <w:pPr>
        <w:rPr>
          <w:color w:val="000000"/>
        </w:rPr>
      </w:pPr>
    </w:p>
    <w:p w14:paraId="23F6F5C7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5.1</w:t>
      </w:r>
      <w:r w:rsidRPr="00FB070A">
        <w:rPr>
          <w:b/>
          <w:bCs/>
          <w:color w:val="000000"/>
        </w:rPr>
        <w:tab/>
      </w:r>
      <w:r w:rsidR="009E6E43" w:rsidRPr="00FB070A">
        <w:rPr>
          <w:b/>
          <w:color w:val="000000"/>
        </w:rPr>
        <w:t>Proprjetajiet farmakodinamiċi</w:t>
      </w:r>
    </w:p>
    <w:p w14:paraId="543FA1D1" w14:textId="77777777" w:rsidR="00FC0116" w:rsidRPr="00FB070A" w:rsidRDefault="00FC0116">
      <w:pPr>
        <w:rPr>
          <w:color w:val="000000"/>
        </w:rPr>
      </w:pPr>
    </w:p>
    <w:p w14:paraId="282FB68E" w14:textId="77777777" w:rsidR="00FC0116" w:rsidRPr="00FB070A" w:rsidRDefault="00387109">
      <w:pPr>
        <w:rPr>
          <w:color w:val="000000"/>
        </w:rPr>
      </w:pPr>
      <w:r w:rsidRPr="00FB070A">
        <w:rPr>
          <w:color w:val="000000"/>
        </w:rPr>
        <w:t>Kategorija farmakoterapewtika</w:t>
      </w:r>
      <w:r w:rsidR="00FC0116" w:rsidRPr="00FB070A">
        <w:rPr>
          <w:color w:val="000000"/>
        </w:rPr>
        <w:t xml:space="preserve">: Antimikosiċi għal użu sistemiku, derivattivi tat-triazole </w:t>
      </w:r>
      <w:r w:rsidR="008963D7" w:rsidRPr="00FB070A">
        <w:rPr>
          <w:color w:val="000000"/>
        </w:rPr>
        <w:t xml:space="preserve">Kodiċi </w:t>
      </w:r>
      <w:r w:rsidR="00FC0116" w:rsidRPr="00FB070A">
        <w:rPr>
          <w:color w:val="000000"/>
        </w:rPr>
        <w:t>ATC: J02A C03</w:t>
      </w:r>
    </w:p>
    <w:p w14:paraId="497B2114" w14:textId="77777777" w:rsidR="00FC0116" w:rsidRPr="00FB070A" w:rsidRDefault="00FC0116">
      <w:pPr>
        <w:autoSpaceDE w:val="0"/>
        <w:autoSpaceDN w:val="0"/>
        <w:adjustRightInd w:val="0"/>
        <w:rPr>
          <w:color w:val="000000"/>
          <w:lang w:eastAsia="en-GB"/>
        </w:rPr>
      </w:pPr>
    </w:p>
    <w:p w14:paraId="13B0DEA6" w14:textId="77777777" w:rsidR="00FC0116" w:rsidRPr="00FB070A" w:rsidRDefault="00FC0116">
      <w:pPr>
        <w:autoSpaceDE w:val="0"/>
        <w:autoSpaceDN w:val="0"/>
        <w:adjustRightInd w:val="0"/>
        <w:rPr>
          <w:color w:val="000000"/>
          <w:u w:val="single"/>
          <w:lang w:eastAsia="en-GB"/>
        </w:rPr>
      </w:pPr>
      <w:r w:rsidRPr="00FB070A">
        <w:rPr>
          <w:color w:val="000000"/>
          <w:u w:val="single"/>
          <w:lang w:eastAsia="en-GB"/>
        </w:rPr>
        <w:t>Il-mod kif jaħdem</w:t>
      </w:r>
    </w:p>
    <w:p w14:paraId="035A4CBE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Voriconazole huwa aġent antifungali tat-tip triazole. Il-mod primarj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if jaħdem voriconazole huwa billi jwaqqaf il-14 alpha-lanosterol demethylation medjata miċ-ċitokromu fungali P450, pass essenzjali fil-bijosintesi tal-ergosterol fungali. L-akkumulazzjoni tal-14 alpha-methyl sterols jirrelata mat-telf sussegwen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ergosterol fil-membrana taċ-ċellola fungali u jis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jkun responsabbli għal attività antifung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oriconazole. Kien muri li voriconazole huwa aktar selettiv għall-enzimi taċ-ċitokromu fungali P450 milli għas-sistemi diversi taċ-ċitokromu fungali P450 tal-mammiferi.</w:t>
      </w:r>
    </w:p>
    <w:p w14:paraId="3A3EBE9C" w14:textId="77777777" w:rsidR="00FC0116" w:rsidRPr="00FB070A" w:rsidRDefault="00FC0116">
      <w:pPr>
        <w:rPr>
          <w:color w:val="000000"/>
        </w:rPr>
      </w:pPr>
    </w:p>
    <w:p w14:paraId="1423393F" w14:textId="77777777" w:rsidR="00FC0116" w:rsidRPr="00FB070A" w:rsidRDefault="00FC0116" w:rsidP="006D2359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Relazzjonijiet farmakokinetiċi/farmakodinamiċi</w:t>
      </w:r>
    </w:p>
    <w:p w14:paraId="2657DFCF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0 studji terapewtiċi, il-punt medjan għal konċentrazzjonijiet medji u massimi fil-plasm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individwali madwar l-istudji kien 2425 ng/ml (medda inter-quartile 1193 sa 4380 ng/ml) u 3742</w:t>
      </w:r>
      <w:r w:rsidR="008D7454" w:rsidRPr="00FB070A">
        <w:rPr>
          <w:color w:val="000000"/>
        </w:rPr>
        <w:t> </w:t>
      </w:r>
      <w:r w:rsidRPr="00FB070A">
        <w:rPr>
          <w:color w:val="000000"/>
        </w:rPr>
        <w:t>ng/ml (medda inter</w:t>
      </w:r>
      <w:r w:rsidR="008D7454" w:rsidRPr="00FB070A">
        <w:rPr>
          <w:color w:val="000000"/>
        </w:rPr>
        <w:noBreakHyphen/>
      </w:r>
      <w:r w:rsidRPr="00FB070A">
        <w:rPr>
          <w:color w:val="000000"/>
        </w:rPr>
        <w:t>quartile 2027 sa 6302 ng/ml), rispettivament. Ma nstabitx relazzjoni pożittiva bejn konċentrazzjoni medja, massima jew mini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lasma u l-effikaċja fl-istudji terapewtiċi u din ir-relazzjoni ma ġietx </w:t>
      </w:r>
      <w:r w:rsidR="00D530FD" w:rsidRPr="00FB070A">
        <w:rPr>
          <w:color w:val="000000"/>
        </w:rPr>
        <w:t>studjata</w:t>
      </w:r>
      <w:r w:rsidRPr="00FB070A">
        <w:rPr>
          <w:color w:val="000000"/>
        </w:rPr>
        <w:t xml:space="preserve"> fl-istudji dwar il-profilassi. </w:t>
      </w:r>
    </w:p>
    <w:p w14:paraId="1431CB57" w14:textId="77777777" w:rsidR="00FC0116" w:rsidRPr="00FB070A" w:rsidRDefault="00FC0116">
      <w:pPr>
        <w:rPr>
          <w:color w:val="000000"/>
        </w:rPr>
      </w:pPr>
    </w:p>
    <w:p w14:paraId="5552727D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Analiżi farmakokinetiċi/farmakodinamiċ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ejta minn testijiet kliniċi identifikaw relazzjonijiet pożittivi bejn il-konċentra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lasma u l-anormalitajiet fit-testijiet tal-funzjoni tal-fwied u d-disturbi viżwali. Aġġustamenti fid-doża fl-istudji dwar il-profilassi ma ġewx </w:t>
      </w:r>
      <w:r w:rsidR="00D530FD" w:rsidRPr="00FB070A">
        <w:rPr>
          <w:color w:val="000000"/>
        </w:rPr>
        <w:t>studjati</w:t>
      </w:r>
      <w:r w:rsidRPr="00FB070A">
        <w:rPr>
          <w:color w:val="000000"/>
        </w:rPr>
        <w:t>.</w:t>
      </w:r>
    </w:p>
    <w:p w14:paraId="56FF13DA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</w:p>
    <w:p w14:paraId="12A9885C" w14:textId="77777777" w:rsidR="00FC0116" w:rsidRPr="00FB070A" w:rsidRDefault="00FC0116" w:rsidP="00792FF1">
      <w:pPr>
        <w:pStyle w:val="Default"/>
        <w:keepNext/>
        <w:keepLines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Effikaċja klinika u sigurtà</w:t>
      </w:r>
    </w:p>
    <w:p w14:paraId="0CE0F60F" w14:textId="77777777" w:rsidR="00FC0116" w:rsidRPr="00FB070A" w:rsidRDefault="00FC0116" w:rsidP="00792FF1">
      <w:pPr>
        <w:pStyle w:val="Default"/>
        <w:keepNext/>
        <w:keepLines/>
        <w:rPr>
          <w:sz w:val="22"/>
          <w:szCs w:val="22"/>
          <w:lang w:val="mt-MT"/>
        </w:rPr>
      </w:pPr>
      <w:r w:rsidRPr="00FB070A">
        <w:rPr>
          <w:i/>
          <w:sz w:val="22"/>
          <w:szCs w:val="22"/>
          <w:lang w:val="mt-MT"/>
        </w:rPr>
        <w:t>I</w:t>
      </w:r>
      <w:r w:rsidRPr="00FB070A">
        <w:rPr>
          <w:i/>
          <w:iCs/>
          <w:sz w:val="22"/>
          <w:szCs w:val="22"/>
          <w:lang w:val="mt-MT"/>
        </w:rPr>
        <w:t>n vitro</w:t>
      </w:r>
      <w:r w:rsidRPr="00FB070A">
        <w:rPr>
          <w:sz w:val="22"/>
          <w:szCs w:val="22"/>
          <w:lang w:val="mt-MT"/>
        </w:rPr>
        <w:t>, voriconazole juri attività antifung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pettru wiesgħ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qawwa antifungali kontra speċi </w:t>
      </w:r>
      <w:r w:rsidRPr="00FB070A">
        <w:rPr>
          <w:i/>
          <w:iCs/>
          <w:sz w:val="22"/>
          <w:szCs w:val="22"/>
          <w:lang w:val="mt-MT"/>
        </w:rPr>
        <w:t xml:space="preserve">Candida </w:t>
      </w:r>
      <w:r w:rsidRPr="00FB070A">
        <w:rPr>
          <w:sz w:val="22"/>
          <w:szCs w:val="22"/>
          <w:lang w:val="mt-MT"/>
        </w:rPr>
        <w:t xml:space="preserve">(fosthom </w:t>
      </w:r>
      <w:r w:rsidRPr="00FB070A">
        <w:rPr>
          <w:i/>
          <w:iCs/>
          <w:sz w:val="22"/>
          <w:szCs w:val="22"/>
          <w:lang w:val="mt-MT"/>
        </w:rPr>
        <w:t xml:space="preserve">C. krusei </w:t>
      </w:r>
      <w:r w:rsidRPr="00FB070A">
        <w:rPr>
          <w:sz w:val="22"/>
          <w:szCs w:val="22"/>
          <w:lang w:val="mt-MT"/>
        </w:rPr>
        <w:t>reżistenti għal fluconazole u forom reżisten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</w:t>
      </w:r>
      <w:r w:rsidRPr="00FB070A">
        <w:rPr>
          <w:i/>
          <w:iCs/>
          <w:sz w:val="22"/>
          <w:szCs w:val="22"/>
          <w:lang w:val="mt-MT"/>
        </w:rPr>
        <w:t>C. glabrata</w:t>
      </w:r>
      <w:r w:rsidRPr="00FB070A">
        <w:rPr>
          <w:sz w:val="22"/>
          <w:szCs w:val="22"/>
          <w:lang w:val="mt-MT"/>
        </w:rPr>
        <w:t xml:space="preserve"> u </w:t>
      </w:r>
      <w:r w:rsidRPr="00FB070A">
        <w:rPr>
          <w:i/>
          <w:iCs/>
          <w:sz w:val="22"/>
          <w:szCs w:val="22"/>
          <w:lang w:val="mt-MT"/>
        </w:rPr>
        <w:t>C. albicans</w:t>
      </w:r>
      <w:r w:rsidRPr="00FB070A">
        <w:rPr>
          <w:sz w:val="22"/>
          <w:szCs w:val="22"/>
          <w:lang w:val="mt-MT"/>
        </w:rPr>
        <w:t xml:space="preserve">) u attività funġiċida kontra l-ispeċi </w:t>
      </w:r>
      <w:r w:rsidRPr="00FB070A">
        <w:rPr>
          <w:i/>
          <w:iCs/>
          <w:sz w:val="22"/>
          <w:szCs w:val="22"/>
          <w:lang w:val="mt-MT"/>
        </w:rPr>
        <w:t xml:space="preserve">Aspergillus </w:t>
      </w:r>
      <w:r w:rsidRPr="00FB070A">
        <w:rPr>
          <w:sz w:val="22"/>
          <w:szCs w:val="22"/>
          <w:lang w:val="mt-MT"/>
        </w:rPr>
        <w:t xml:space="preserve">kollha ttestjati.  Barra minn hekk voriconazole juri attività funġiċida </w:t>
      </w:r>
      <w:r w:rsidRPr="00FB070A">
        <w:rPr>
          <w:i/>
          <w:iCs/>
          <w:sz w:val="22"/>
          <w:szCs w:val="22"/>
          <w:lang w:val="mt-MT"/>
        </w:rPr>
        <w:t>in vitro</w:t>
      </w:r>
      <w:r w:rsidRPr="00FB070A">
        <w:rPr>
          <w:sz w:val="22"/>
          <w:szCs w:val="22"/>
          <w:lang w:val="mt-MT"/>
        </w:rPr>
        <w:t xml:space="preserve"> kontra patoġeni fungali emerġenti, fosthom dawk bħal </w:t>
      </w:r>
      <w:r w:rsidRPr="00FB070A">
        <w:rPr>
          <w:i/>
          <w:iCs/>
          <w:sz w:val="22"/>
          <w:szCs w:val="22"/>
          <w:lang w:val="mt-MT"/>
        </w:rPr>
        <w:t xml:space="preserve">Scedosporium </w:t>
      </w:r>
      <w:r w:rsidRPr="00FB070A">
        <w:rPr>
          <w:sz w:val="22"/>
          <w:szCs w:val="22"/>
          <w:lang w:val="mt-MT"/>
        </w:rPr>
        <w:t xml:space="preserve">jew </w:t>
      </w:r>
      <w:r w:rsidRPr="00FB070A">
        <w:rPr>
          <w:i/>
          <w:iCs/>
          <w:sz w:val="22"/>
          <w:szCs w:val="22"/>
          <w:lang w:val="mt-MT"/>
        </w:rPr>
        <w:t xml:space="preserve">Fusarium </w:t>
      </w:r>
      <w:r w:rsidRPr="00FB070A">
        <w:rPr>
          <w:sz w:val="22"/>
          <w:szCs w:val="22"/>
          <w:lang w:val="mt-MT"/>
        </w:rPr>
        <w:t>li għandhom suxxettibilità limitata għal aġenti antifungali eżistenti.</w:t>
      </w:r>
    </w:p>
    <w:p w14:paraId="2D4C5F9D" w14:textId="77777777" w:rsidR="00FC0116" w:rsidRPr="00FB070A" w:rsidRDefault="00FC0116">
      <w:pPr>
        <w:rPr>
          <w:color w:val="000000"/>
          <w:u w:val="single"/>
        </w:rPr>
      </w:pPr>
    </w:p>
    <w:p w14:paraId="65FCCC6B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  <w:r w:rsidRPr="00FB070A">
        <w:rPr>
          <w:color w:val="000000"/>
        </w:rPr>
        <w:t xml:space="preserve">Kienet murija effikaċja klinika definita bħala rispons parzjali jew sħiħ, għal </w:t>
      </w:r>
      <w:r w:rsidRPr="00FB070A">
        <w:rPr>
          <w:i/>
          <w:iCs/>
          <w:color w:val="000000"/>
        </w:rPr>
        <w:t xml:space="preserve">Aspergillus </w:t>
      </w:r>
      <w:r w:rsidRPr="00FB070A">
        <w:rPr>
          <w:color w:val="000000"/>
        </w:rPr>
        <w:t>spp. fosthom</w:t>
      </w:r>
      <w:r w:rsidRPr="00FB070A">
        <w:rPr>
          <w:i/>
          <w:iCs/>
          <w:color w:val="000000"/>
        </w:rPr>
        <w:t xml:space="preserve"> A. flavus, A. fumigatus, A. terreus, A. niger, A. Nidulans; Candida </w:t>
      </w:r>
      <w:r w:rsidRPr="00FB070A">
        <w:rPr>
          <w:color w:val="000000"/>
        </w:rPr>
        <w:t>spp.</w:t>
      </w:r>
      <w:r w:rsidRPr="00FB070A">
        <w:rPr>
          <w:i/>
          <w:iCs/>
          <w:color w:val="000000"/>
        </w:rPr>
        <w:t xml:space="preserve">, </w:t>
      </w:r>
      <w:r w:rsidRPr="00FB070A">
        <w:rPr>
          <w:color w:val="000000"/>
        </w:rPr>
        <w:t>fosthom</w:t>
      </w:r>
      <w:r w:rsidRPr="00FB070A">
        <w:rPr>
          <w:i/>
          <w:iCs/>
          <w:color w:val="000000"/>
        </w:rPr>
        <w:t xml:space="preserve"> C. albicans, C. glabrata, C. krusei, C. parapsilosis u C. Tropicalis;  </w:t>
      </w:r>
      <w:r w:rsidRPr="00FB070A">
        <w:rPr>
          <w:color w:val="000000"/>
        </w:rPr>
        <w:t>u ammonti limitati ta</w:t>
      </w:r>
      <w:r w:rsidR="005E393F" w:rsidRPr="00FB070A">
        <w:rPr>
          <w:color w:val="000000"/>
        </w:rPr>
        <w:t>’</w:t>
      </w:r>
      <w:r w:rsidRPr="00FB070A">
        <w:rPr>
          <w:i/>
          <w:iCs/>
          <w:color w:val="000000"/>
        </w:rPr>
        <w:t xml:space="preserve"> C. dubliniensis, C. inconspicua, </w:t>
      </w:r>
      <w:r w:rsidRPr="00FB070A">
        <w:rPr>
          <w:color w:val="000000"/>
        </w:rPr>
        <w:t>u</w:t>
      </w:r>
      <w:r w:rsidRPr="00FB070A">
        <w:rPr>
          <w:i/>
          <w:iCs/>
          <w:color w:val="000000"/>
        </w:rPr>
        <w:t xml:space="preserve"> C. guilliermondii, Scedosporium</w:t>
      </w:r>
      <w:r w:rsidRPr="00FB070A">
        <w:rPr>
          <w:color w:val="000000"/>
        </w:rPr>
        <w:t xml:space="preserve"> spp., fosthom</w:t>
      </w:r>
      <w:r w:rsidRPr="00FB070A">
        <w:rPr>
          <w:i/>
          <w:iCs/>
          <w:color w:val="000000"/>
        </w:rPr>
        <w:t xml:space="preserve">  S. apiospermum, S. prolificans u Fusarium</w:t>
      </w:r>
      <w:r w:rsidRPr="00FB070A">
        <w:rPr>
          <w:color w:val="000000"/>
        </w:rPr>
        <w:t xml:space="preserve"> spp.</w:t>
      </w:r>
    </w:p>
    <w:p w14:paraId="2E3B2287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</w:p>
    <w:p w14:paraId="2DA85FF9" w14:textId="77777777" w:rsidR="00FC0116" w:rsidRPr="00FB070A" w:rsidRDefault="00FC0116">
      <w:pPr>
        <w:rPr>
          <w:i/>
          <w:iCs/>
          <w:snapToGrid w:val="0"/>
          <w:color w:val="000000"/>
        </w:rPr>
      </w:pPr>
      <w:r w:rsidRPr="00FB070A">
        <w:rPr>
          <w:snapToGrid w:val="0"/>
          <w:color w:val="000000"/>
        </w:rPr>
        <w:t>Infezzjonijiet fungali oħra kkurati (ħafna drabi jew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rispons parzjali jew sħiħ) kienu jinkludu każi iżolat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</w:t>
      </w:r>
      <w:r w:rsidRPr="00FB070A">
        <w:rPr>
          <w:i/>
          <w:iCs/>
          <w:snapToGrid w:val="0"/>
          <w:color w:val="000000"/>
        </w:rPr>
        <w:t xml:space="preserve">Alternaria </w:t>
      </w:r>
      <w:r w:rsidRPr="00FB070A">
        <w:rPr>
          <w:snapToGrid w:val="0"/>
          <w:color w:val="000000"/>
        </w:rPr>
        <w:t xml:space="preserve">spp., </w:t>
      </w:r>
      <w:r w:rsidRPr="00FB070A">
        <w:rPr>
          <w:i/>
          <w:iCs/>
          <w:snapToGrid w:val="0"/>
          <w:color w:val="000000"/>
        </w:rPr>
        <w:t>Blastomyces dermatitidis,</w:t>
      </w:r>
      <w:r w:rsidRPr="00FB070A">
        <w:rPr>
          <w:snapToGrid w:val="0"/>
          <w:color w:val="000000"/>
        </w:rPr>
        <w:t xml:space="preserve"> </w:t>
      </w:r>
      <w:r w:rsidRPr="00FB070A">
        <w:rPr>
          <w:i/>
          <w:iCs/>
          <w:snapToGrid w:val="0"/>
          <w:color w:val="000000"/>
        </w:rPr>
        <w:t xml:space="preserve">Blastoschizomyces capitatus, Cladosporium </w:t>
      </w:r>
      <w:r w:rsidRPr="00FB070A">
        <w:rPr>
          <w:snapToGrid w:val="0"/>
          <w:color w:val="000000"/>
        </w:rPr>
        <w:t>spp</w:t>
      </w:r>
      <w:r w:rsidRPr="00FB070A">
        <w:rPr>
          <w:i/>
          <w:iCs/>
          <w:snapToGrid w:val="0"/>
          <w:color w:val="000000"/>
        </w:rPr>
        <w:t xml:space="preserve">., Coccidioides immitis, Conidiobolus coronatus, Cryptococcus neoformans, Exserohilum rostratum, Exophiala spinifera, Fonsecaea pedrosoi, Madurella mycetomatis, Paecilomyces lilacinus, Penicillium spp. </w:t>
      </w:r>
      <w:r w:rsidRPr="00FB070A">
        <w:rPr>
          <w:iCs/>
          <w:snapToGrid w:val="0"/>
          <w:color w:val="000000"/>
        </w:rPr>
        <w:t>fosthom</w:t>
      </w:r>
      <w:r w:rsidRPr="00FB070A">
        <w:rPr>
          <w:color w:val="000000"/>
        </w:rPr>
        <w:t xml:space="preserve"> </w:t>
      </w:r>
      <w:r w:rsidRPr="00FB070A">
        <w:rPr>
          <w:i/>
          <w:iCs/>
          <w:snapToGrid w:val="0"/>
          <w:color w:val="000000"/>
        </w:rPr>
        <w:t xml:space="preserve">P. marneffei, Phialophora richardsiae, Scopulariopsis brevicaulis u Trichosporon </w:t>
      </w:r>
      <w:r w:rsidRPr="00FB070A">
        <w:rPr>
          <w:snapToGrid w:val="0"/>
          <w:color w:val="000000"/>
        </w:rPr>
        <w:t>spp.</w:t>
      </w:r>
      <w:r w:rsidRPr="00FB070A">
        <w:rPr>
          <w:i/>
          <w:iCs/>
          <w:snapToGrid w:val="0"/>
          <w:color w:val="000000"/>
        </w:rPr>
        <w:t xml:space="preserve"> </w:t>
      </w:r>
      <w:r w:rsidRPr="00FB070A">
        <w:rPr>
          <w:snapToGrid w:val="0"/>
          <w:color w:val="000000"/>
        </w:rPr>
        <w:t>fosthom</w:t>
      </w:r>
      <w:r w:rsidRPr="00FB070A">
        <w:rPr>
          <w:i/>
          <w:iCs/>
          <w:snapToGrid w:val="0"/>
          <w:color w:val="000000"/>
        </w:rPr>
        <w:t xml:space="preserve"> </w:t>
      </w:r>
      <w:r w:rsidR="00D530FD" w:rsidRPr="00FB070A">
        <w:rPr>
          <w:iCs/>
          <w:snapToGrid w:val="0"/>
          <w:color w:val="000000"/>
        </w:rPr>
        <w:t xml:space="preserve">infezzjonijiet </w:t>
      </w:r>
      <w:r w:rsidRPr="00FB070A">
        <w:rPr>
          <w:i/>
          <w:iCs/>
          <w:snapToGrid w:val="0"/>
          <w:color w:val="000000"/>
        </w:rPr>
        <w:t xml:space="preserve">T. </w:t>
      </w:r>
      <w:r w:rsidRPr="00FB070A">
        <w:rPr>
          <w:i/>
          <w:snapToGrid w:val="0"/>
          <w:color w:val="000000"/>
        </w:rPr>
        <w:t>beigelii</w:t>
      </w:r>
      <w:r w:rsidRPr="00FB070A">
        <w:rPr>
          <w:snapToGrid w:val="0"/>
          <w:color w:val="000000"/>
        </w:rPr>
        <w:t>.</w:t>
      </w:r>
    </w:p>
    <w:p w14:paraId="2F769F83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color w:val="000000"/>
        </w:rPr>
      </w:pPr>
    </w:p>
    <w:p w14:paraId="74D22613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i/>
          <w:iCs/>
          <w:snapToGrid w:val="0"/>
          <w:color w:val="000000"/>
        </w:rPr>
      </w:pPr>
      <w:r w:rsidRPr="00FB070A">
        <w:rPr>
          <w:color w:val="000000"/>
        </w:rPr>
        <w:t>Attività</w:t>
      </w:r>
      <w:r w:rsidRPr="00FB070A">
        <w:rPr>
          <w:i/>
          <w:iCs/>
          <w:snapToGrid w:val="0"/>
          <w:color w:val="000000"/>
        </w:rPr>
        <w:t xml:space="preserve"> in vitro </w:t>
      </w:r>
      <w:r w:rsidRPr="00FB070A">
        <w:rPr>
          <w:snapToGrid w:val="0"/>
          <w:color w:val="000000"/>
        </w:rPr>
        <w:t xml:space="preserve">kontra iżolati kliniċi kienet osservata għal </w:t>
      </w:r>
      <w:r w:rsidRPr="00FB070A">
        <w:rPr>
          <w:i/>
          <w:iCs/>
          <w:snapToGrid w:val="0"/>
          <w:color w:val="000000"/>
        </w:rPr>
        <w:t xml:space="preserve">Acremonium </w:t>
      </w:r>
      <w:r w:rsidRPr="00FB070A">
        <w:rPr>
          <w:snapToGrid w:val="0"/>
          <w:color w:val="000000"/>
        </w:rPr>
        <w:t xml:space="preserve">spp., </w:t>
      </w:r>
      <w:r w:rsidRPr="00FB070A">
        <w:rPr>
          <w:i/>
          <w:iCs/>
          <w:snapToGrid w:val="0"/>
          <w:color w:val="000000"/>
        </w:rPr>
        <w:t xml:space="preserve">Alternaria </w:t>
      </w:r>
      <w:r w:rsidRPr="00FB070A">
        <w:rPr>
          <w:snapToGrid w:val="0"/>
          <w:color w:val="000000"/>
        </w:rPr>
        <w:t xml:space="preserve">spp., </w:t>
      </w:r>
      <w:r w:rsidRPr="00FB070A">
        <w:rPr>
          <w:i/>
          <w:iCs/>
          <w:snapToGrid w:val="0"/>
          <w:color w:val="000000"/>
        </w:rPr>
        <w:t xml:space="preserve">Bipolaris </w:t>
      </w:r>
      <w:r w:rsidRPr="00FB070A">
        <w:rPr>
          <w:snapToGrid w:val="0"/>
          <w:color w:val="000000"/>
        </w:rPr>
        <w:t>spp</w:t>
      </w:r>
      <w:r w:rsidRPr="00FB070A">
        <w:rPr>
          <w:i/>
          <w:iCs/>
          <w:snapToGrid w:val="0"/>
          <w:color w:val="000000"/>
        </w:rPr>
        <w:t>., Cladophialophora</w:t>
      </w:r>
      <w:r w:rsidRPr="00FB070A">
        <w:rPr>
          <w:snapToGrid w:val="0"/>
          <w:color w:val="000000"/>
        </w:rPr>
        <w:t xml:space="preserve"> spp.</w:t>
      </w:r>
      <w:r w:rsidRPr="00FB070A">
        <w:rPr>
          <w:color w:val="000000"/>
        </w:rPr>
        <w:t>,</w:t>
      </w:r>
      <w:r w:rsidRPr="00FB070A">
        <w:rPr>
          <w:i/>
          <w:iCs/>
          <w:snapToGrid w:val="0"/>
          <w:color w:val="000000"/>
        </w:rPr>
        <w:t xml:space="preserve"> </w:t>
      </w:r>
      <w:r w:rsidRPr="00FB070A">
        <w:rPr>
          <w:iCs/>
          <w:snapToGrid w:val="0"/>
          <w:color w:val="000000"/>
        </w:rPr>
        <w:t>u</w:t>
      </w:r>
      <w:r w:rsidRPr="00FB070A">
        <w:rPr>
          <w:i/>
          <w:iCs/>
          <w:snapToGrid w:val="0"/>
          <w:color w:val="000000"/>
        </w:rPr>
        <w:t xml:space="preserve"> Histoplasma capsulatum, </w:t>
      </w:r>
      <w:r w:rsidRPr="00FB070A">
        <w:rPr>
          <w:snapToGrid w:val="0"/>
          <w:color w:val="000000"/>
        </w:rPr>
        <w:t>bil-maġġoranza tal-forom jiġu mwaqqfa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konċentrazzjonijiet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fil-medd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0.05 sa 2 </w:t>
      </w:r>
      <w:r w:rsidRPr="00FB070A">
        <w:rPr>
          <w:snapToGrid w:val="0"/>
          <w:color w:val="000000"/>
        </w:rPr>
        <w:sym w:font="Symbol" w:char="006D"/>
      </w:r>
      <w:r w:rsidRPr="00FB070A">
        <w:rPr>
          <w:snapToGrid w:val="0"/>
          <w:color w:val="000000"/>
        </w:rPr>
        <w:t>g/ml.</w:t>
      </w:r>
    </w:p>
    <w:p w14:paraId="3D0B9DAA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i/>
          <w:iCs/>
          <w:snapToGrid w:val="0"/>
          <w:color w:val="000000"/>
        </w:rPr>
      </w:pPr>
    </w:p>
    <w:p w14:paraId="01AC58DB" w14:textId="77777777" w:rsidR="00FC0116" w:rsidRPr="00FB070A" w:rsidRDefault="00FC01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</w:tabs>
        <w:rPr>
          <w:snapToGrid w:val="0"/>
          <w:color w:val="000000"/>
        </w:rPr>
      </w:pPr>
      <w:r w:rsidRPr="00FB070A">
        <w:rPr>
          <w:color w:val="000000"/>
        </w:rPr>
        <w:t xml:space="preserve">Kienet murija </w:t>
      </w:r>
      <w:r w:rsidRPr="00FB070A">
        <w:rPr>
          <w:snapToGrid w:val="0"/>
          <w:color w:val="000000"/>
        </w:rPr>
        <w:t xml:space="preserve">attività </w:t>
      </w:r>
      <w:r w:rsidRPr="00FB070A">
        <w:rPr>
          <w:i/>
          <w:iCs/>
          <w:snapToGrid w:val="0"/>
          <w:color w:val="000000"/>
        </w:rPr>
        <w:t>in vitro</w:t>
      </w:r>
      <w:r w:rsidRPr="00FB070A">
        <w:rPr>
          <w:snapToGrid w:val="0"/>
          <w:color w:val="000000"/>
        </w:rPr>
        <w:t xml:space="preserve"> kontra l-patoġeni li ġejjin, iżda l-importanza klinika mhix magħrufa: </w:t>
      </w:r>
      <w:r w:rsidRPr="00FB070A">
        <w:rPr>
          <w:i/>
          <w:iCs/>
          <w:snapToGrid w:val="0"/>
          <w:color w:val="000000"/>
        </w:rPr>
        <w:t>Curvularia</w:t>
      </w:r>
      <w:r w:rsidRPr="00FB070A">
        <w:rPr>
          <w:snapToGrid w:val="0"/>
          <w:color w:val="000000"/>
        </w:rPr>
        <w:t xml:space="preserve"> spp.</w:t>
      </w:r>
      <w:r w:rsidRPr="00FB070A">
        <w:rPr>
          <w:i/>
          <w:iCs/>
          <w:snapToGrid w:val="0"/>
          <w:color w:val="000000"/>
        </w:rPr>
        <w:t xml:space="preserve"> </w:t>
      </w:r>
      <w:r w:rsidRPr="00FB070A">
        <w:rPr>
          <w:snapToGrid w:val="0"/>
          <w:color w:val="000000"/>
        </w:rPr>
        <w:t>u</w:t>
      </w:r>
      <w:r w:rsidRPr="00FB070A">
        <w:rPr>
          <w:i/>
          <w:iCs/>
          <w:snapToGrid w:val="0"/>
          <w:color w:val="000000"/>
        </w:rPr>
        <w:t xml:space="preserve"> Sporothrix</w:t>
      </w:r>
      <w:r w:rsidRPr="00FB070A">
        <w:rPr>
          <w:snapToGrid w:val="0"/>
          <w:color w:val="000000"/>
        </w:rPr>
        <w:t xml:space="preserve"> spp.</w:t>
      </w:r>
    </w:p>
    <w:p w14:paraId="4BD971B8" w14:textId="77777777" w:rsidR="00FC0116" w:rsidRPr="00FB070A" w:rsidRDefault="00FC0116">
      <w:pPr>
        <w:rPr>
          <w:i/>
          <w:color w:val="000000"/>
        </w:rPr>
      </w:pPr>
    </w:p>
    <w:p w14:paraId="6FEC8778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Punti kruċjali</w:t>
      </w:r>
    </w:p>
    <w:p w14:paraId="6015FF7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Kampjuni għal koltura fungali u studji oħra rilevanti fil-laboratorju (seroloġija, istopatoloġija) għandhom jiġu miksuba qabel it-terapija sabiex jiġu iżolati u identifikati organiżmi kawżattivi. It-terapija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nbeda qabel ma r-riżultati tal-kolturi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tudji oħra fil-laboratorju jkunu magħrufa; madankollu, meta dawn ir-riżultati jkunu disponibbli, it-terapija kontra l-infezzjonijiet għandha tiġi aġġustata kif dovut.</w:t>
      </w:r>
    </w:p>
    <w:p w14:paraId="46F5DE88" w14:textId="77777777" w:rsidR="00FC0116" w:rsidRPr="00FB070A" w:rsidRDefault="00FC0116">
      <w:pPr>
        <w:rPr>
          <w:color w:val="000000"/>
        </w:rPr>
      </w:pPr>
    </w:p>
    <w:p w14:paraId="6166D5A1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L-aktar speċi li spiss jikkawżaw infezzjonijiet tal-bniedem jinkludu </w:t>
      </w:r>
      <w:r w:rsidRPr="00FB070A">
        <w:rPr>
          <w:i/>
          <w:color w:val="000000"/>
        </w:rPr>
        <w:t>C. albicans, C. parapsilosis, C. tropicalis,</w:t>
      </w:r>
      <w:r w:rsidRPr="00FB070A">
        <w:rPr>
          <w:color w:val="000000"/>
        </w:rPr>
        <w:t xml:space="preserve"> </w:t>
      </w:r>
      <w:r w:rsidRPr="00FB070A">
        <w:rPr>
          <w:i/>
          <w:color w:val="000000"/>
        </w:rPr>
        <w:t xml:space="preserve">C. glabrata </w:t>
      </w:r>
      <w:r w:rsidRPr="00FB070A">
        <w:rPr>
          <w:color w:val="000000"/>
        </w:rPr>
        <w:t xml:space="preserve">u </w:t>
      </w:r>
      <w:r w:rsidRPr="00FB070A">
        <w:rPr>
          <w:i/>
          <w:color w:val="000000"/>
        </w:rPr>
        <w:t>C. krusei</w:t>
      </w:r>
      <w:r w:rsidRPr="00FB070A">
        <w:rPr>
          <w:color w:val="000000"/>
        </w:rPr>
        <w:t>, li kollha normalment juru konċentrazzjoni inibitorja minima (MICs)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qas minn 1 mg/L għal voriconazole.  </w:t>
      </w:r>
    </w:p>
    <w:p w14:paraId="411E739B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</w:p>
    <w:p w14:paraId="4845CD49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 xml:space="preserve">Madankollu, l-attività </w:t>
      </w:r>
      <w:r w:rsidRPr="00FB070A">
        <w:rPr>
          <w:i/>
          <w:color w:val="000000"/>
        </w:rPr>
        <w:t>in vitro</w:t>
      </w:r>
      <w:r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kontra l-ispeċ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color w:val="000000"/>
        </w:rPr>
        <w:t>Candida</w:t>
      </w:r>
      <w:r w:rsidRPr="00FB070A">
        <w:rPr>
          <w:color w:val="000000"/>
        </w:rPr>
        <w:t xml:space="preserve"> mhijiex l-istess. Speċifikament, għal </w:t>
      </w:r>
      <w:r w:rsidRPr="00FB070A">
        <w:rPr>
          <w:i/>
          <w:color w:val="000000"/>
        </w:rPr>
        <w:t>C. glabrata</w:t>
      </w:r>
      <w:r w:rsidRPr="00FB070A">
        <w:rPr>
          <w:color w:val="000000"/>
        </w:rPr>
        <w:t>, l-MIC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għall-iżolati reżist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luconazole huma proporzjonalment ogħla minn dawk tal-iżolati suxxettibbli għal fluconazole. Għalhekk, kull tentattiv għandu jsir biex </w:t>
      </w:r>
      <w:r w:rsidRPr="00FB070A">
        <w:rPr>
          <w:i/>
          <w:color w:val="000000"/>
        </w:rPr>
        <w:t>Candida</w:t>
      </w:r>
      <w:r w:rsidRPr="00FB070A">
        <w:rPr>
          <w:color w:val="000000"/>
        </w:rPr>
        <w:t xml:space="preserve"> tiġi identifikata sal-livell tal-ispeċi. Jekk it-test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xxettibilità għall-antifungali huma disponibbli, ir-riżultati tal-MIC jistgħu jiġu interpretati b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riterji tal-</w:t>
      </w:r>
      <w:r w:rsidRPr="00FB070A">
        <w:rPr>
          <w:i/>
          <w:color w:val="000000"/>
        </w:rPr>
        <w:t>breakpoint</w:t>
      </w:r>
      <w:r w:rsidRPr="00FB070A">
        <w:rPr>
          <w:color w:val="000000"/>
        </w:rPr>
        <w:t xml:space="preserve"> stabbiliti mill-Kumitat Ewropew dwar </w:t>
      </w:r>
      <w:r w:rsidRPr="00FB070A">
        <w:rPr>
          <w:color w:val="000000"/>
          <w:lang w:eastAsia="en-GB"/>
        </w:rPr>
        <w:t>Ittestjar ta</w:t>
      </w:r>
      <w:r w:rsidR="005E393F" w:rsidRPr="00FB070A">
        <w:rPr>
          <w:color w:val="000000"/>
          <w:lang w:eastAsia="en-GB"/>
        </w:rPr>
        <w:t>’</w:t>
      </w:r>
      <w:r w:rsidRPr="00FB070A">
        <w:rPr>
          <w:color w:val="000000"/>
          <w:lang w:eastAsia="en-GB"/>
        </w:rPr>
        <w:t xml:space="preserve"> Suxxettibilità Kontra l-Mikrobi </w:t>
      </w:r>
      <w:r w:rsidRPr="00FB070A">
        <w:rPr>
          <w:color w:val="000000"/>
        </w:rPr>
        <w:t>(EUCAST).</w:t>
      </w:r>
    </w:p>
    <w:p w14:paraId="38E14A67" w14:textId="77777777" w:rsidR="00D530FD" w:rsidRPr="00FB070A" w:rsidRDefault="00D530FD">
      <w:pPr>
        <w:autoSpaceDE w:val="0"/>
        <w:autoSpaceDN w:val="0"/>
        <w:adjustRightInd w:val="0"/>
        <w:rPr>
          <w:color w:val="000000"/>
        </w:rPr>
      </w:pPr>
    </w:p>
    <w:p w14:paraId="35F025F0" w14:textId="77777777" w:rsidR="00FC0116" w:rsidRPr="00FB070A" w:rsidRDefault="00FC0116" w:rsidP="00283020">
      <w:pPr>
        <w:pStyle w:val="Paragraph"/>
        <w:keepNext/>
        <w:keepLines/>
        <w:spacing w:after="0"/>
        <w:rPr>
          <w:color w:val="000000"/>
          <w:sz w:val="22"/>
          <w:szCs w:val="22"/>
          <w:u w:val="single"/>
          <w:lang w:val="mt-MT"/>
        </w:rPr>
      </w:pPr>
      <w:r w:rsidRPr="00FB070A">
        <w:rPr>
          <w:i/>
          <w:color w:val="000000"/>
          <w:sz w:val="22"/>
          <w:szCs w:val="22"/>
          <w:u w:val="single"/>
          <w:lang w:val="mt-MT"/>
        </w:rPr>
        <w:t>Breakpoints</w:t>
      </w:r>
      <w:r w:rsidRPr="00FB070A">
        <w:rPr>
          <w:color w:val="000000"/>
          <w:sz w:val="22"/>
          <w:szCs w:val="22"/>
          <w:u w:val="single"/>
          <w:lang w:val="mt-MT"/>
        </w:rPr>
        <w:t xml:space="preserve"> tal-EUCAST</w:t>
      </w:r>
    </w:p>
    <w:p w14:paraId="78E185DD" w14:textId="77777777" w:rsidR="00283020" w:rsidRPr="00FB070A" w:rsidRDefault="00283020" w:rsidP="00283020">
      <w:pPr>
        <w:pStyle w:val="Paragraph"/>
        <w:keepNext/>
        <w:keepLines/>
        <w:spacing w:after="0"/>
        <w:rPr>
          <w:color w:val="000000"/>
          <w:sz w:val="22"/>
          <w:szCs w:val="22"/>
          <w:u w:val="single"/>
          <w:lang w:val="mt-MT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03"/>
        <w:gridCol w:w="2551"/>
        <w:gridCol w:w="2410"/>
      </w:tblGrid>
      <w:tr w:rsidR="00FC0116" w:rsidRPr="00FB070A" w14:paraId="5AE5657E" w14:textId="77777777" w:rsidTr="00FE705F">
        <w:tc>
          <w:tcPr>
            <w:tcW w:w="45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C3DD4" w14:textId="77777777" w:rsidR="00FC0116" w:rsidRPr="00FB070A" w:rsidRDefault="00FC0116" w:rsidP="00792FF1">
            <w:pPr>
              <w:pStyle w:val="TableTextColHead"/>
              <w:keepNext/>
              <w:keepLines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Speċi ta</w:t>
            </w:r>
            <w:r w:rsidR="005E393F"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 xml:space="preserve"> Candida </w:t>
            </w:r>
            <w:r w:rsidR="000628AE"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u Aspergillus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F74" w14:textId="77777777" w:rsidR="00FC0116" w:rsidRPr="00FB070A" w:rsidRDefault="009F200C" w:rsidP="00792FF1">
            <w:pPr>
              <w:pStyle w:val="TableTextColHead"/>
              <w:keepNext/>
              <w:keepLines/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>B</w:t>
            </w:r>
            <w:r w:rsidR="00FC0116"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 xml:space="preserve">reakpoint </w:t>
            </w:r>
            <w:r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 xml:space="preserve">tal-Konċentrazzjoni Inibitorja Minima (MIC) </w:t>
            </w:r>
            <w:r w:rsidR="00FC0116" w:rsidRPr="00FB070A">
              <w:rPr>
                <w:rFonts w:ascii="Times New Roman" w:hAnsi="Times New Roman"/>
                <w:bCs/>
                <w:color w:val="000000"/>
                <w:sz w:val="22"/>
                <w:szCs w:val="22"/>
                <w:lang w:val="mt-MT"/>
              </w:rPr>
              <w:t>(mg/L)</w:t>
            </w:r>
          </w:p>
        </w:tc>
      </w:tr>
      <w:tr w:rsidR="00FC0116" w:rsidRPr="00FB070A" w14:paraId="48F0727B" w14:textId="77777777" w:rsidTr="00FE705F">
        <w:tc>
          <w:tcPr>
            <w:tcW w:w="45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7275" w14:textId="77777777" w:rsidR="00FC0116" w:rsidRPr="00FB070A" w:rsidRDefault="00FC0116" w:rsidP="00792FF1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Times New Roman"/>
                <w:b/>
                <w:color w:val="000000"/>
                <w:lang w:bidi="ar-SA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ACA9F" w14:textId="77777777" w:rsidR="00FC0116" w:rsidRPr="00FB070A" w:rsidRDefault="00FC0116" w:rsidP="00FE705F">
            <w:pPr>
              <w:pStyle w:val="TableTextColHead"/>
              <w:keepNext/>
              <w:keepLines/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≤S (Suxxettibbli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C009D" w14:textId="77777777" w:rsidR="00FC0116" w:rsidRPr="00FB070A" w:rsidRDefault="00FC0116" w:rsidP="00FE705F">
            <w:pPr>
              <w:pStyle w:val="TableTextColHead"/>
              <w:keepNext/>
              <w:keepLines/>
              <w:rPr>
                <w:rFonts w:ascii="Times New Roman" w:hAnsi="Times New Roman"/>
                <w:color w:val="000000"/>
                <w:sz w:val="22"/>
                <w:u w:val="single"/>
                <w:lang w:val="mt-MT"/>
              </w:rPr>
            </w:pPr>
            <w:r w:rsidRPr="00FB070A">
              <w:rPr>
                <w:rFonts w:ascii="Times New Roman" w:hAnsi="Times New Roman"/>
                <w:color w:val="000000"/>
                <w:sz w:val="22"/>
                <w:u w:val="single"/>
                <w:lang w:val="mt-MT"/>
              </w:rPr>
              <w:t>&gt;R (R</w:t>
            </w:r>
            <w:r w:rsidRPr="00FB070A">
              <w:rPr>
                <w:rFonts w:ascii="Times New Roman" w:hAnsi="Times New Roman"/>
                <w:color w:val="000000"/>
                <w:sz w:val="22"/>
                <w:szCs w:val="22"/>
                <w:lang w:val="mt-MT"/>
              </w:rPr>
              <w:t>eżistenti</w:t>
            </w:r>
            <w:r w:rsidRPr="00FB070A">
              <w:rPr>
                <w:rFonts w:ascii="Times New Roman" w:hAnsi="Times New Roman"/>
                <w:color w:val="000000"/>
                <w:sz w:val="22"/>
                <w:u w:val="single"/>
                <w:lang w:val="mt-MT"/>
              </w:rPr>
              <w:t>)</w:t>
            </w:r>
          </w:p>
        </w:tc>
      </w:tr>
      <w:tr w:rsidR="00FC0116" w:rsidRPr="00FB070A" w14:paraId="0BCBD9C5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C4CE" w14:textId="77777777" w:rsidR="00FC0116" w:rsidRPr="00FB070A" w:rsidRDefault="00FC0116" w:rsidP="00792FF1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albican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F0CB" w14:textId="77777777" w:rsidR="00FC0116" w:rsidRPr="00FB070A" w:rsidRDefault="00FC0116" w:rsidP="00792FF1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</w:t>
            </w:r>
            <w:r w:rsidR="000628AE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6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9368" w14:textId="77777777" w:rsidR="00FC0116" w:rsidRPr="00FB070A" w:rsidRDefault="00FC0116" w:rsidP="00792FF1">
            <w:pPr>
              <w:pStyle w:val="TableText"/>
              <w:keepNext/>
              <w:keepLines/>
              <w:jc w:val="center"/>
              <w:rPr>
                <w:color w:val="000000"/>
                <w:sz w:val="22"/>
                <w:u w:val="single"/>
                <w:lang w:val="mt-MT"/>
              </w:rPr>
            </w:pPr>
            <w:r w:rsidRPr="00FB070A">
              <w:rPr>
                <w:color w:val="000000"/>
                <w:sz w:val="22"/>
                <w:u w:val="single"/>
                <w:lang w:val="mt-MT"/>
              </w:rPr>
              <w:t>0.</w:t>
            </w:r>
            <w:r w:rsidR="000628AE" w:rsidRPr="00FB070A">
              <w:rPr>
                <w:color w:val="000000"/>
                <w:sz w:val="22"/>
                <w:u w:val="single"/>
                <w:lang w:val="mt-MT"/>
              </w:rPr>
              <w:t>25</w:t>
            </w:r>
          </w:p>
        </w:tc>
      </w:tr>
      <w:tr w:rsidR="000628AE" w:rsidRPr="00FB070A" w14:paraId="66DBD501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E1E01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dubliniens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1D21F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06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6CD39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0628AE" w:rsidRPr="00FB070A" w14:paraId="33D799EE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76447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glabra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B442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</w:t>
            </w:r>
            <w:r w:rsidR="00441C58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ffiċjent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63838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0628AE" w:rsidRPr="00FB070A" w14:paraId="418FC464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91447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kruse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BD94F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8CBB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0628AE" w:rsidRPr="00FB070A" w14:paraId="613A04DB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FDBB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parapsilos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BAC2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1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9DC8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0628AE" w:rsidRPr="00FB070A" w14:paraId="2D5D4E45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2180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tropicali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6DA1A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1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16E6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0.25</w:t>
            </w:r>
          </w:p>
        </w:tc>
      </w:tr>
      <w:tr w:rsidR="000628AE" w:rsidRPr="00FB070A" w14:paraId="682CE45C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894D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andida guilliermondii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03FD1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CFDAF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0628AE" w:rsidRPr="00FB070A" w14:paraId="292EF9DE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189B2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Breakpoints li m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jaqsmu mal-ispeċi għal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 Candida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C3732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E6895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0628AE" w:rsidRPr="00FB070A" w14:paraId="784DA55A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4760B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fumigatu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46E9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A13FD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</w:tr>
      <w:tr w:rsidR="000628AE" w:rsidRPr="00FB070A" w14:paraId="4EC036A9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D62BB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nidulans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vertAlign w:val="superscript"/>
                <w:lang w:val="mt-MT"/>
              </w:rPr>
              <w:t>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195A5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6C27E" w14:textId="77777777" w:rsidR="000628AE" w:rsidRPr="00FB070A" w:rsidRDefault="000628AE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1</w:t>
            </w:r>
          </w:p>
        </w:tc>
      </w:tr>
      <w:tr w:rsidR="000628AE" w:rsidRPr="00FB070A" w14:paraId="57BE060A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DD7E6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 xml:space="preserve">Aspergillus flavus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589D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0628AE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45281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0628AE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0628AE" w:rsidRPr="00FB070A" w14:paraId="1DD28556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8C0B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nige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B56BE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0628AE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7B36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</w:t>
            </w:r>
            <w:r w:rsidR="00441C58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nza insuffiċjenti</w:t>
            </w:r>
            <w:r w:rsidR="000628AE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0628AE" w:rsidRPr="00FB070A" w14:paraId="1987D5A5" w14:textId="77777777" w:rsidTr="00500C39">
        <w:trPr>
          <w:trHeight w:val="70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E8FE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spergillus terreu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2D51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0628AE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B5C7D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  <w:r w:rsidR="000628AE" w:rsidRPr="00FB070A">
              <w:rPr>
                <w:rFonts w:cs="Times New Roman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0628AE" w:rsidRPr="00FB070A" w14:paraId="67347331" w14:textId="77777777" w:rsidTr="00FE705F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D131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Breakpoints li m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lang w:val="mt-MT"/>
              </w:rPr>
              <w:t>jaqsmu mal-ispeċi</w:t>
            </w:r>
            <w:r w:rsidRPr="00FB070A">
              <w:rPr>
                <w:rFonts w:cs="Times New Roman"/>
                <w:iCs/>
                <w:color w:val="000000"/>
                <w:sz w:val="22"/>
                <w:szCs w:val="22"/>
                <w:vertAlign w:val="superscript"/>
                <w:lang w:val="mt-MT"/>
              </w:rPr>
              <w:t>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50BC2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EBD8" w14:textId="77777777" w:rsidR="000628AE" w:rsidRPr="00FB070A" w:rsidRDefault="00B4277F" w:rsidP="000628AE">
            <w:pPr>
              <w:pStyle w:val="TableText"/>
              <w:keepNext/>
              <w:keepLines/>
              <w:jc w:val="center"/>
              <w:rPr>
                <w:color w:val="000000"/>
                <w:sz w:val="22"/>
                <w:lang w:val="mt-MT"/>
              </w:rPr>
            </w:pP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videnza insuffiċjenti</w:t>
            </w:r>
          </w:p>
        </w:tc>
      </w:tr>
      <w:tr w:rsidR="000628AE" w:rsidRPr="00FB070A" w14:paraId="3BBDCDF5" w14:textId="77777777" w:rsidTr="00FE705F">
        <w:tc>
          <w:tcPr>
            <w:tcW w:w="94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401B4" w14:textId="77777777" w:rsidR="000628AE" w:rsidRPr="00FB070A" w:rsidRDefault="000628AE" w:rsidP="000628AE">
            <w:pPr>
              <w:pStyle w:val="TableTextFootnote"/>
              <w:keepNext/>
              <w:keepLines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Forom b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valuri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MIC </w:t>
            </w:r>
            <w:r w:rsidR="00500C39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il fuq mil-breakpoint S</w:t>
            </w:r>
            <w:r w:rsidR="009F200C" w:rsidRPr="00FB070A">
              <w:rPr>
                <w:color w:val="000000"/>
                <w:sz w:val="22"/>
                <w:szCs w:val="22"/>
                <w:lang w:val="mt-MT"/>
              </w:rPr>
              <w:t>uxxettibbli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/I</w:t>
            </w:r>
            <w:r w:rsidR="009F200C" w:rsidRPr="00FB070A">
              <w:rPr>
                <w:color w:val="000000"/>
                <w:sz w:val="22"/>
                <w:szCs w:val="22"/>
                <w:lang w:val="mt-MT"/>
              </w:rPr>
              <w:t>ntermedju (S/I)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huma rari, jew għadhom ma ġewx irrappurtati. L-identifikazzjoni u t-testijiet tas-suxxettibilità antifungali fuq kwalunkwe iżolati bħal dawn għandhom jiġu ripetuti u jekk ir-riżultat huwa kkonfermat, l-iżolat għandu jintbagħat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aboratorju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referenza. Sakemm ikun hemm evidenza rigward ir-rispons kliniku għal iżolati kkonfermati b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MIC </w:t>
            </w:r>
            <w:r w:rsidR="00500C39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="00D62852" w:rsidRPr="00FB070A">
              <w:rPr>
                <w:color w:val="000000"/>
                <w:sz w:val="22"/>
                <w:szCs w:val="22"/>
                <w:lang w:val="mt-MT"/>
              </w:rPr>
              <w:t>i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l fuq mill-breakpoint reżistenti attwali d</w:t>
            </w:r>
            <w:r w:rsidR="009E6A43" w:rsidRPr="00FB070A">
              <w:rPr>
                <w:color w:val="000000"/>
                <w:sz w:val="22"/>
                <w:szCs w:val="22"/>
                <w:lang w:val="mt-MT"/>
              </w:rPr>
              <w:t>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wn għandhom jiġu rrappurtati bħala reżistenti. Inkiseb rispons kliniku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76%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infezzjonijiet ikkawżati mill-ispeċi elenkati hawn taħt meta l-MICs kienu inqas minn jew daqs il-cut-offs epidemjoloġiċi. Għalhekk, il-popolazzjonijiet tat-tip selvaġġ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 xml:space="preserve">C. albicans, C. dubliniensis, C. parapsilosi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u 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C. tropicalis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huma meqjusa suxxettibbli.</w:t>
            </w:r>
          </w:p>
          <w:p w14:paraId="00324D9B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</w:t>
            </w:r>
            <w:r w:rsidR="009F200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Il-valuri tal-cut-off epidemjoloġiku (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ECOFFs</w:t>
            </w:r>
            <w:r w:rsidR="009F200C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)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għal dawn l-ispeċijiet b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d ġenerali huma ogħla milli għal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C. albicans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.</w:t>
            </w:r>
          </w:p>
          <w:p w14:paraId="24D7E669" w14:textId="77777777" w:rsidR="000628AE" w:rsidRPr="00FB070A" w:rsidRDefault="000628AE" w:rsidP="000628AE">
            <w:pPr>
              <w:pStyle w:val="TableTextFootnote"/>
              <w:keepNext/>
              <w:keepLines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3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Il-breakpoints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jaqsmu mal-ispeċi ġew iddeterminati prinċipalment abbażi tad-</w:t>
            </w:r>
            <w:r w:rsidR="00500C39"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>data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PK/PD u huma indipendenti mid-distribuzzjonijiet tal-MIC għal speċijiet speċifiċi ta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i/>
                <w:color w:val="000000"/>
                <w:sz w:val="22"/>
                <w:szCs w:val="22"/>
                <w:lang w:val="mt-MT"/>
              </w:rPr>
              <w:t>Candid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. Huma għall-użu biss f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organiżmi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għandhomx breakpoints speċifiċi.</w:t>
            </w:r>
            <w:r w:rsidRPr="00FB070A">
              <w:rPr>
                <w:i/>
                <w:iCs/>
                <w:color w:val="000000"/>
                <w:sz w:val="22"/>
                <w:szCs w:val="22"/>
                <w:lang w:val="mt-MT"/>
              </w:rPr>
              <w:t xml:space="preserve"> </w:t>
            </w:r>
          </w:p>
          <w:p w14:paraId="09AF1F58" w14:textId="77777777" w:rsidR="000628AE" w:rsidRPr="00FB070A" w:rsidRDefault="000628AE" w:rsidP="000628AE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  <w:vertAlign w:val="superscript"/>
              </w:rPr>
              <w:t>4</w:t>
            </w:r>
            <w:r w:rsidRPr="00FB070A">
              <w:rPr>
                <w:rFonts w:cs="Times New Roman"/>
                <w:color w:val="000000"/>
              </w:rPr>
              <w:t xml:space="preserve"> L-</w:t>
            </w:r>
            <w:r w:rsidR="009F200C" w:rsidRPr="00FB070A">
              <w:rPr>
                <w:rFonts w:cs="Times New Roman"/>
                <w:color w:val="000000"/>
              </w:rPr>
              <w:t>erja tal-inċertezza teknika (</w:t>
            </w:r>
            <w:r w:rsidRPr="00FB070A">
              <w:rPr>
                <w:rFonts w:cs="Times New Roman"/>
                <w:color w:val="000000"/>
              </w:rPr>
              <w:t>ATU</w:t>
            </w:r>
            <w:r w:rsidR="009F200C" w:rsidRPr="00FB070A">
              <w:rPr>
                <w:rFonts w:cs="Times New Roman"/>
                <w:color w:val="000000"/>
              </w:rPr>
              <w:t>)</w:t>
            </w:r>
            <w:r w:rsidRPr="00FB070A">
              <w:rPr>
                <w:rFonts w:cs="Times New Roman"/>
                <w:color w:val="000000"/>
              </w:rPr>
              <w:t xml:space="preserve"> h</w:t>
            </w:r>
            <w:r w:rsidR="009F200C" w:rsidRPr="00FB070A">
              <w:rPr>
                <w:rFonts w:cs="Times New Roman"/>
                <w:color w:val="000000"/>
              </w:rPr>
              <w:t>ij</w:t>
            </w:r>
            <w:r w:rsidRPr="00FB070A">
              <w:rPr>
                <w:rFonts w:cs="Times New Roman"/>
                <w:color w:val="000000"/>
              </w:rPr>
              <w:t>a 2. Irrapporta bħala R bil-kumment li ġej: “F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>xi sitwazzjonijiet kliniċi (forom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infezzjonijiet mhux invażivi) voriconazole jis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jintuża sakemm ikun żgurat li hemm biżżejjed esponiment”.</w:t>
            </w:r>
          </w:p>
          <w:p w14:paraId="1E5222A0" w14:textId="77777777" w:rsidR="000628AE" w:rsidRPr="00FB070A" w:rsidRDefault="000628AE" w:rsidP="000628AE">
            <w:pPr>
              <w:pStyle w:val="TableText"/>
              <w:keepNext/>
              <w:keepLines/>
              <w:rPr>
                <w:rFonts w:cs="Times New Roman"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rFonts w:cs="Times New Roman"/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 L-ECOFFs għal dawn l-ispeċijiet b</w:t>
            </w:r>
            <w:r w:rsidR="005E393F"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 xml:space="preserve">mod ġenerali huma dilwizzjoni waħda darbtejn ogħla milli għal </w:t>
            </w:r>
            <w:r w:rsidRPr="00FB070A">
              <w:rPr>
                <w:rFonts w:cs="Times New Roman"/>
                <w:i/>
                <w:color w:val="000000"/>
                <w:sz w:val="22"/>
                <w:szCs w:val="22"/>
                <w:lang w:val="mt-MT"/>
              </w:rPr>
              <w:t>A. fumigatus</w:t>
            </w:r>
            <w:r w:rsidRPr="00FB070A">
              <w:rPr>
                <w:rFonts w:cs="Times New Roman"/>
                <w:color w:val="000000"/>
                <w:sz w:val="22"/>
                <w:szCs w:val="22"/>
                <w:lang w:val="mt-MT"/>
              </w:rPr>
              <w:t>.</w:t>
            </w:r>
          </w:p>
          <w:p w14:paraId="50071BAE" w14:textId="77777777" w:rsidR="000628AE" w:rsidRPr="00343106" w:rsidRDefault="000628AE" w:rsidP="000628AE">
            <w:pPr>
              <w:pStyle w:val="TableTextFootnote"/>
              <w:keepNext/>
              <w:keepLines/>
              <w:rPr>
                <w:color w:val="000000"/>
                <w:u w:val="single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vertAlign w:val="superscript"/>
                <w:lang w:val="mt-MT"/>
              </w:rPr>
              <w:t>6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Il-breakpoints li m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għandhomx x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>jaqsmu mal-ispeċi ma ġewx determinati.</w:t>
            </w:r>
            <w:r w:rsidR="005E393F" w:rsidRPr="00FB070A">
              <w:rPr>
                <w:color w:val="000000"/>
                <w:sz w:val="22"/>
                <w:szCs w:val="22"/>
                <w:lang w:val="mt-MT"/>
              </w:rPr>
              <w:t>’’’’’’’’’’</w:t>
            </w:r>
            <w:r w:rsidR="005E393F" w:rsidRPr="00FB070A">
              <w:rPr>
                <w:color w:val="000000"/>
                <w:sz w:val="22"/>
                <w:szCs w:val="22"/>
                <w:lang w:val="mt-MT" w:eastAsia="en-GB"/>
              </w:rPr>
              <w:t>’</w:t>
            </w:r>
          </w:p>
        </w:tc>
      </w:tr>
    </w:tbl>
    <w:p w14:paraId="7B93117B" w14:textId="77777777" w:rsidR="00427946" w:rsidRPr="00FB070A" w:rsidRDefault="00427946">
      <w:pPr>
        <w:rPr>
          <w:color w:val="000000"/>
        </w:rPr>
      </w:pPr>
    </w:p>
    <w:p w14:paraId="5412A7F3" w14:textId="77777777" w:rsidR="00FC0116" w:rsidRPr="00FB070A" w:rsidRDefault="00FC0116" w:rsidP="006D2359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Esperjenza klinika</w:t>
      </w:r>
    </w:p>
    <w:p w14:paraId="6AC1F050" w14:textId="77777777" w:rsidR="00FC0116" w:rsidRPr="00FB070A" w:rsidRDefault="00FC0116" w:rsidP="00F81B94">
      <w:pPr>
        <w:rPr>
          <w:color w:val="000000"/>
        </w:rPr>
      </w:pPr>
      <w:r w:rsidRPr="00FB070A">
        <w:rPr>
          <w:color w:val="000000"/>
        </w:rPr>
        <w:t>Eżit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in is-sezzjoni huwa definit bħala rispons sħiħ jew parzjali.</w:t>
      </w:r>
    </w:p>
    <w:p w14:paraId="2D2D2181" w14:textId="77777777" w:rsidR="00FC0116" w:rsidRPr="00FB070A" w:rsidRDefault="00FC0116" w:rsidP="00F81B94">
      <w:pPr>
        <w:rPr>
          <w:color w:val="000000"/>
        </w:rPr>
      </w:pPr>
    </w:p>
    <w:p w14:paraId="376B0FAE" w14:textId="77777777" w:rsidR="00FC0116" w:rsidRPr="00FB070A" w:rsidRDefault="00FC0116" w:rsidP="006D2359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Infezzjonijiet bl-</w:t>
      </w:r>
      <w:r w:rsidRPr="00FB070A">
        <w:rPr>
          <w:i/>
          <w:color w:val="000000"/>
          <w:u w:val="single"/>
        </w:rPr>
        <w:t>aspergillus</w:t>
      </w:r>
      <w:r w:rsidRPr="00FB070A">
        <w:rPr>
          <w:color w:val="000000"/>
          <w:u w:val="single"/>
        </w:rPr>
        <w:t xml:space="preserve"> - effikaċja f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pazjenti b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aspergillosi bi pronjosi fqira</w:t>
      </w:r>
    </w:p>
    <w:p w14:paraId="21455A6F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Voriconazole għandu attività fungiċida </w:t>
      </w:r>
      <w:r w:rsidRPr="00FB070A">
        <w:rPr>
          <w:i/>
          <w:iCs/>
          <w:color w:val="000000"/>
          <w:sz w:val="22"/>
          <w:szCs w:val="22"/>
          <w:lang w:val="mt-MT"/>
        </w:rPr>
        <w:t>in vitro</w:t>
      </w:r>
      <w:r w:rsidRPr="00FB070A">
        <w:rPr>
          <w:color w:val="000000"/>
          <w:sz w:val="22"/>
          <w:szCs w:val="22"/>
          <w:lang w:val="mt-MT"/>
        </w:rPr>
        <w:t xml:space="preserve"> kontra l-</w:t>
      </w:r>
      <w:r w:rsidRPr="00FB070A">
        <w:rPr>
          <w:i/>
          <w:iCs/>
          <w:color w:val="000000"/>
          <w:sz w:val="22"/>
          <w:szCs w:val="22"/>
          <w:lang w:val="mt-MT"/>
        </w:rPr>
        <w:t xml:space="preserve">Aspergillus </w:t>
      </w:r>
      <w:r w:rsidRPr="00FB070A">
        <w:rPr>
          <w:color w:val="000000"/>
          <w:sz w:val="22"/>
          <w:szCs w:val="22"/>
          <w:lang w:val="mt-MT"/>
        </w:rPr>
        <w:t>spp. L-effikaċja u l-vantaġġ għas-sopraviv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imqabbla m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amphotericin B konvenzjonali fil-kura primar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asperġillosi invażiva akuta kienu murija fi studju miftuħ tat-tip multicentre magħmul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każwali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277 pazjent immunokompromessi kkurati għal 12-il</w:t>
      </w:r>
      <w:r w:rsidR="008D7454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ġimgħa. Voriconazole ingħata ġol vin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doża inizjal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6 mg/kg kull 12-il</w:t>
      </w:r>
      <w:r w:rsidR="008D7454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siegħa għall-ewwel 24 siegħa segwita minn 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manteniment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4 mg/kg kull 12 -il siegħa għal tal-anqas sebat</w:t>
      </w:r>
      <w:r w:rsidR="008D7454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ijiem. Wara, it-terapija setgħet tinbidel għal-formulazzjoni oral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doż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00 mg kull 12-il siegħa. It-terapija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oriconazole IV damet għal med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ħaxart ijiem (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-85 ġurnata). Wara 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IV it-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oriconazole orali dam għal-medj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76 jum (med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2-232 jum).</w:t>
      </w:r>
    </w:p>
    <w:p w14:paraId="7CAB0E17" w14:textId="77777777" w:rsidR="00FC0116" w:rsidRPr="00FB070A" w:rsidRDefault="00FC0116">
      <w:pPr>
        <w:widowControl w:val="0"/>
        <w:rPr>
          <w:color w:val="000000"/>
        </w:rPr>
      </w:pPr>
    </w:p>
    <w:p w14:paraId="49488A48" w14:textId="77777777" w:rsidR="00FC0116" w:rsidRPr="00FB070A" w:rsidRDefault="00FC0116">
      <w:pPr>
        <w:widowControl w:val="0"/>
        <w:rPr>
          <w:color w:val="000000"/>
        </w:rPr>
      </w:pPr>
      <w:r w:rsidRPr="00FB070A">
        <w:rPr>
          <w:color w:val="000000"/>
        </w:rPr>
        <w:t>Intwera rispons globali sodisfaċenti (għajbien sħiħ jew parzjali tas-sinjali kollha tas-sintomi attribwibbli, anormalitajiet radjugrafiċi/bronkoskopiċi preżenti fil-linja bażi) fi 53% tal-pazjenti 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meta mqabbel mal-31% tal-pazjenti kkurati bil-komparatur. Ir-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opravive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84 jum għal voriconazole kienet statistikament notevolment ogħla minn dik tal-komparatur u ntwera vantaġġ klinikament u statistikament sinifikanti favur voriconazole kemm għaż-żmien sal-mewt kif ukoll għaż-żmien sat-twaqqif tal-kura minħabba tossiċità.</w:t>
      </w:r>
    </w:p>
    <w:p w14:paraId="7EEDC4CB" w14:textId="77777777" w:rsidR="00FC0116" w:rsidRPr="00FB070A" w:rsidRDefault="00FC0116">
      <w:pPr>
        <w:widowControl w:val="0"/>
        <w:rPr>
          <w:color w:val="000000"/>
        </w:rPr>
      </w:pPr>
    </w:p>
    <w:p w14:paraId="02A39B62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Dan l-istudju kkonferma sejbiet minn studju preċedenti, mfassa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prospettiv fejn kien hemm eżitu pożittiv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fattur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kju għal pronjosi fqira, fosthom </w:t>
      </w:r>
      <w:r w:rsidRPr="00FB070A">
        <w:rPr>
          <w:i/>
          <w:iCs/>
          <w:color w:val="000000"/>
        </w:rPr>
        <w:t>graft versus host disease</w:t>
      </w:r>
      <w:r w:rsidRPr="00FB070A">
        <w:rPr>
          <w:color w:val="000000"/>
        </w:rPr>
        <w:t>, 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partikolari, infezzjonijiet ċerebrali (normalment assoċjat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ważi 100% mortalità).</w:t>
      </w:r>
    </w:p>
    <w:p w14:paraId="598CA6FD" w14:textId="77777777" w:rsidR="00FC0116" w:rsidRPr="00FB070A" w:rsidRDefault="00FC0116">
      <w:pPr>
        <w:widowControl w:val="0"/>
        <w:rPr>
          <w:color w:val="000000"/>
        </w:rPr>
      </w:pPr>
    </w:p>
    <w:p w14:paraId="03EF0E16" w14:textId="77777777" w:rsidR="00FC0116" w:rsidRPr="00FB070A" w:rsidRDefault="00FC0116" w:rsidP="00183FD0">
      <w:pPr>
        <w:rPr>
          <w:color w:val="000000"/>
        </w:rPr>
      </w:pPr>
      <w:r w:rsidRPr="00FB070A">
        <w:rPr>
          <w:color w:val="000000"/>
        </w:rPr>
        <w:t>L-istudji kienu jinkludu asperġillosi ċerebrali, tas-sinus, pulmonari u mifrux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bi trapjanti tal-mudullun 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organi solidi, tumuri ematoloġiċi, kanċer u AIDS.</w:t>
      </w:r>
    </w:p>
    <w:p w14:paraId="04FC01C4" w14:textId="77777777" w:rsidR="00FC0116" w:rsidRPr="00FB070A" w:rsidRDefault="00FC0116">
      <w:pPr>
        <w:keepNext/>
        <w:rPr>
          <w:color w:val="000000"/>
          <w:u w:val="single"/>
        </w:rPr>
      </w:pPr>
    </w:p>
    <w:p w14:paraId="52DC7047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  <w:u w:val="single"/>
        </w:rPr>
        <w:t>Candidaemia f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>pazjenti mhux newtropeniċi.</w:t>
      </w:r>
    </w:p>
    <w:p w14:paraId="6DCC36D8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  <w:r w:rsidRPr="00FB070A">
        <w:rPr>
          <w:color w:val="000000"/>
        </w:rPr>
        <w:t>L-effikaċ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front mal-iske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photericin B segwit bi fluconazole fil-kura primar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candidaemia kienet murija fi studju komparattiv miftuħ. Tliet mija u sebgħin pazjent mhux newtropeniku (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l fuq minn 12-il sena)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andidaemia dokumentata kienu inklużi fl-istudju, li minnhom 248 ġew i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. Dis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ġġetti fil-grupp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5 fil-grupp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photericin B segwit bi fluconazole wkoll kellhom infezzjoni ppruvat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mikoloġiku fit-tessut fond.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suffiċjenza tal-kliewi kienu esklużi minn dan l-istudju. It-tul medjan tal-kura kien 15-il</w:t>
      </w:r>
      <w:r w:rsidR="008D7454" w:rsidRPr="00FB070A">
        <w:rPr>
          <w:color w:val="000000"/>
        </w:rPr>
        <w:t> </w:t>
      </w:r>
      <w:r w:rsidRPr="00FB070A">
        <w:rPr>
          <w:color w:val="000000"/>
        </w:rPr>
        <w:t>ġurnata fiż-żewġ grupp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ra. Fl-analiżi primarja,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kif stmat minn Kumita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alutazzjoni tad-Dejta (DRC - Data Review Committee) li ma kienx jaf xi prodott mediċinali intuża fl-istudju ġie mfisser bħala għajbien/titjib fis-sinjali u s-sintomi kliniċi kollh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nfezzjoni bil-qerd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iCs/>
          <w:color w:val="000000"/>
        </w:rPr>
        <w:t xml:space="preserve">Candida </w:t>
      </w:r>
      <w:r w:rsidRPr="00FB070A">
        <w:rPr>
          <w:color w:val="000000"/>
        </w:rPr>
        <w:t>mid-demm u t-tessut fond infettat 12-il</w:t>
      </w:r>
      <w:r w:rsidR="008D7454" w:rsidRPr="00FB070A">
        <w:rPr>
          <w:color w:val="000000"/>
        </w:rPr>
        <w:t> </w:t>
      </w:r>
      <w:r w:rsidRPr="00FB070A">
        <w:rPr>
          <w:color w:val="000000"/>
        </w:rPr>
        <w:t>ġimgħa wara t-tmiem tat-terapija (EOT). Il-pazjenti li ma kellhomx valutazzjoni 12-il ġimgħa wara l-EOT kienu magħduda li ma rnexxewx. 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in l-analiżi deher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41% tal-pazjenti fiż-żewġ grupp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ra</w:t>
      </w:r>
      <w:r w:rsidRPr="00FB070A">
        <w:rPr>
          <w:i/>
          <w:iCs/>
          <w:color w:val="000000"/>
        </w:rPr>
        <w:t>.</w:t>
      </w:r>
    </w:p>
    <w:p w14:paraId="4E61019E" w14:textId="77777777" w:rsidR="00FC0116" w:rsidRPr="00FB070A" w:rsidRDefault="00FC0116">
      <w:pPr>
        <w:autoSpaceDE w:val="0"/>
        <w:autoSpaceDN w:val="0"/>
        <w:adjustRightInd w:val="0"/>
        <w:rPr>
          <w:color w:val="000000"/>
        </w:rPr>
      </w:pPr>
    </w:p>
    <w:p w14:paraId="7A87DBB1" w14:textId="77777777" w:rsidR="00FC0116" w:rsidRPr="00FB070A" w:rsidRDefault="00FC0116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naliżi sekondarja, li użat valutazzjonijiet tad-</w:t>
      </w:r>
      <w:r w:rsidRPr="00FB070A">
        <w:rPr>
          <w:i/>
          <w:iCs/>
          <w:color w:val="000000"/>
        </w:rPr>
        <w:t xml:space="preserve">DRC </w:t>
      </w:r>
      <w:r w:rsidRPr="00FB070A">
        <w:rPr>
          <w:color w:val="000000"/>
        </w:rPr>
        <w:t>fl-aħħar punt taż-żmien valutabbli (EOT, 2, 6, jew 12-il</w:t>
      </w:r>
      <w:r w:rsidR="008D7454" w:rsidRPr="00FB070A">
        <w:rPr>
          <w:color w:val="000000"/>
        </w:rPr>
        <w:t> </w:t>
      </w:r>
      <w:r w:rsidRPr="00FB070A">
        <w:rPr>
          <w:color w:val="000000"/>
        </w:rPr>
        <w:t>ġimgħa wara l-EOT) voriconazole u l-iske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mphotericin B segwit bi fluconazole kellhom 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65% u 71%, rispettivament</w:t>
      </w:r>
      <w:r w:rsidRPr="00FB070A">
        <w:rPr>
          <w:i/>
          <w:iCs/>
          <w:color w:val="000000"/>
        </w:rPr>
        <w:t>.</w:t>
      </w:r>
      <w:r w:rsidRPr="00FB070A">
        <w:rPr>
          <w:color w:val="000000"/>
        </w:rPr>
        <w:t xml:space="preserve"> Il-valut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nvestigatu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żitu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ċċess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wieħed minn dawn il-punti taż-żmien hija murija fit-tabella li ġejja:</w:t>
      </w:r>
      <w:r w:rsidRPr="00FB070A">
        <w:rPr>
          <w:b/>
          <w:bCs/>
          <w:i/>
          <w:iCs/>
          <w:color w:val="000000"/>
        </w:rPr>
        <w:t xml:space="preserve"> </w:t>
      </w:r>
    </w:p>
    <w:p w14:paraId="49041893" w14:textId="77777777" w:rsidR="00FC0116" w:rsidRPr="00FB070A" w:rsidRDefault="00FC0116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</w:p>
    <w:tbl>
      <w:tblPr>
        <w:tblpPr w:leftFromText="141" w:rightFromText="141" w:vertAnchor="text" w:horzAnchor="margin" w:tblpY="46"/>
        <w:tblOverlap w:val="never"/>
        <w:tblW w:w="10031" w:type="dxa"/>
        <w:tblLook w:val="0000" w:firstRow="0" w:lastRow="0" w:firstColumn="0" w:lastColumn="0" w:noHBand="0" w:noVBand="0"/>
      </w:tblPr>
      <w:tblGrid>
        <w:gridCol w:w="3510"/>
        <w:gridCol w:w="3119"/>
        <w:gridCol w:w="3402"/>
      </w:tblGrid>
      <w:tr w:rsidR="00FC0116" w:rsidRPr="00FB070A" w14:paraId="39C43A07" w14:textId="77777777" w:rsidTr="009A695C">
        <w:trPr>
          <w:trHeight w:val="465"/>
        </w:trPr>
        <w:tc>
          <w:tcPr>
            <w:tcW w:w="35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3D2FA23C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>Punt taż-żmien</w:t>
            </w:r>
          </w:p>
          <w:p w14:paraId="676FA1AD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bCs/>
                <w:i/>
                <w:iCs/>
                <w:color w:val="000000"/>
              </w:rPr>
            </w:pPr>
          </w:p>
          <w:p w14:paraId="409A476F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i/>
                <w:color w:val="000000"/>
              </w:rPr>
            </w:pPr>
          </w:p>
        </w:tc>
        <w:tc>
          <w:tcPr>
            <w:tcW w:w="3119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9B34224" w14:textId="77777777" w:rsidR="009A695C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 xml:space="preserve">Voriconazole </w:t>
            </w:r>
          </w:p>
          <w:p w14:paraId="6CFD5098" w14:textId="77777777" w:rsidR="00FC0116" w:rsidRPr="00FB070A" w:rsidRDefault="00FC0116" w:rsidP="009A69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i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>(N=248)</w:t>
            </w:r>
          </w:p>
        </w:tc>
        <w:tc>
          <w:tcPr>
            <w:tcW w:w="340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4D09B840" w14:textId="77777777" w:rsidR="009A695C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 xml:space="preserve">Amphotericin B → fluconazole </w:t>
            </w:r>
          </w:p>
          <w:p w14:paraId="08EE51C9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i/>
                <w:iCs/>
                <w:color w:val="000000"/>
              </w:rPr>
              <w:t xml:space="preserve">(N=122) </w:t>
            </w:r>
          </w:p>
        </w:tc>
      </w:tr>
      <w:tr w:rsidR="00FC0116" w:rsidRPr="00FB070A" w14:paraId="729AD484" w14:textId="77777777" w:rsidTr="009A695C">
        <w:trPr>
          <w:trHeight w:val="243"/>
        </w:trPr>
        <w:tc>
          <w:tcPr>
            <w:tcW w:w="3510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4" w:space="0" w:color="000000"/>
            </w:tcBorders>
          </w:tcPr>
          <w:p w14:paraId="37F2E640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EOT </w:t>
            </w:r>
          </w:p>
        </w:tc>
        <w:tc>
          <w:tcPr>
            <w:tcW w:w="3119" w:type="dxa"/>
            <w:tcBorders>
              <w:top w:val="single" w:sz="12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7C77F891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178 (72%) </w:t>
            </w:r>
          </w:p>
        </w:tc>
        <w:tc>
          <w:tcPr>
            <w:tcW w:w="3402" w:type="dxa"/>
            <w:tcBorders>
              <w:top w:val="single" w:sz="12" w:space="0" w:color="000000"/>
              <w:left w:val="single" w:sz="4" w:space="0" w:color="000000"/>
              <w:bottom w:val="nil"/>
              <w:right w:val="single" w:sz="12" w:space="0" w:color="000000"/>
            </w:tcBorders>
          </w:tcPr>
          <w:p w14:paraId="2187D248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88 (72%) </w:t>
            </w:r>
          </w:p>
        </w:tc>
      </w:tr>
      <w:tr w:rsidR="00FC0116" w:rsidRPr="00FB070A" w14:paraId="3CE0FF34" w14:textId="77777777" w:rsidTr="009A695C">
        <w:trPr>
          <w:trHeight w:val="228"/>
        </w:trPr>
        <w:tc>
          <w:tcPr>
            <w:tcW w:w="3510" w:type="dxa"/>
            <w:tcBorders>
              <w:top w:val="nil"/>
              <w:left w:val="single" w:sz="12" w:space="0" w:color="000000"/>
              <w:bottom w:val="nil"/>
              <w:right w:val="single" w:sz="4" w:space="0" w:color="000000"/>
            </w:tcBorders>
          </w:tcPr>
          <w:p w14:paraId="38D7CD48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ġimagħtejn wara EOT </w:t>
            </w:r>
          </w:p>
        </w:tc>
        <w:tc>
          <w:tcPr>
            <w:tcW w:w="311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9EB0A6A" w14:textId="77777777" w:rsidR="00FC0116" w:rsidRPr="00FB070A" w:rsidRDefault="00FC0116" w:rsidP="009A69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>125 (50%)</w:t>
            </w:r>
          </w:p>
        </w:tc>
        <w:tc>
          <w:tcPr>
            <w:tcW w:w="3402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58FB5461" w14:textId="77777777" w:rsidR="00FC0116" w:rsidRPr="00FB070A" w:rsidRDefault="00FC0116" w:rsidP="009A69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>62 (51%)</w:t>
            </w:r>
          </w:p>
        </w:tc>
      </w:tr>
      <w:tr w:rsidR="00FC0116" w:rsidRPr="00FB070A" w14:paraId="73B8E6D7" w14:textId="77777777" w:rsidTr="009A695C">
        <w:trPr>
          <w:trHeight w:val="230"/>
        </w:trPr>
        <w:tc>
          <w:tcPr>
            <w:tcW w:w="3510" w:type="dxa"/>
            <w:tcBorders>
              <w:top w:val="nil"/>
              <w:left w:val="single" w:sz="12" w:space="0" w:color="000000"/>
              <w:bottom w:val="nil"/>
              <w:right w:val="single" w:sz="4" w:space="0" w:color="000000"/>
            </w:tcBorders>
          </w:tcPr>
          <w:p w14:paraId="1EAB524C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6 ġimgħat wara EOT </w:t>
            </w:r>
          </w:p>
        </w:tc>
        <w:tc>
          <w:tcPr>
            <w:tcW w:w="311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D80F05F" w14:textId="77777777" w:rsidR="00FC0116" w:rsidRPr="00FB070A" w:rsidRDefault="00FC0116" w:rsidP="009A69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>104 (42%)</w:t>
            </w:r>
          </w:p>
        </w:tc>
        <w:tc>
          <w:tcPr>
            <w:tcW w:w="3402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46924048" w14:textId="77777777" w:rsidR="00FC0116" w:rsidRPr="00FB070A" w:rsidRDefault="00FC0116" w:rsidP="009A69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>55 (45%)</w:t>
            </w:r>
          </w:p>
        </w:tc>
      </w:tr>
      <w:tr w:rsidR="00FC0116" w:rsidRPr="00FB070A" w14:paraId="614202E7" w14:textId="77777777" w:rsidTr="009A695C">
        <w:trPr>
          <w:trHeight w:val="213"/>
        </w:trPr>
        <w:tc>
          <w:tcPr>
            <w:tcW w:w="351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177CBA66" w14:textId="77777777" w:rsidR="00FC0116" w:rsidRPr="00FB070A" w:rsidRDefault="00FC011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 xml:space="preserve">12-il ġimgħa wara EOT </w:t>
            </w:r>
          </w:p>
        </w:tc>
        <w:tc>
          <w:tcPr>
            <w:tcW w:w="3119" w:type="dxa"/>
            <w:tcBorders>
              <w:top w:val="nil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7078AF0" w14:textId="77777777" w:rsidR="00FC0116" w:rsidRPr="00FB070A" w:rsidRDefault="00FC0116" w:rsidP="009A69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>104 (42%)</w:t>
            </w:r>
          </w:p>
        </w:tc>
        <w:tc>
          <w:tcPr>
            <w:tcW w:w="3402" w:type="dxa"/>
            <w:tcBorders>
              <w:top w:val="nil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6769CF49" w14:textId="77777777" w:rsidR="00FC0116" w:rsidRPr="00FB070A" w:rsidRDefault="00FC0116" w:rsidP="009A69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jc w:val="center"/>
              <w:rPr>
                <w:bCs/>
                <w:iCs/>
                <w:color w:val="000000"/>
              </w:rPr>
            </w:pPr>
            <w:r w:rsidRPr="00FB070A">
              <w:rPr>
                <w:bCs/>
                <w:iCs/>
                <w:color w:val="000000"/>
              </w:rPr>
              <w:t>51 (42%)</w:t>
            </w:r>
          </w:p>
        </w:tc>
      </w:tr>
    </w:tbl>
    <w:p w14:paraId="3C763A86" w14:textId="77777777" w:rsidR="00FC0116" w:rsidRPr="00FB070A" w:rsidRDefault="00FC0116">
      <w:pPr>
        <w:rPr>
          <w:color w:val="000000"/>
          <w:u w:val="single"/>
        </w:rPr>
      </w:pPr>
    </w:p>
    <w:p w14:paraId="1EB00205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Infezzjonijiet refrattorji serji b</w:t>
      </w:r>
      <w:r w:rsidR="005E393F" w:rsidRPr="00FB070A">
        <w:rPr>
          <w:color w:val="000000"/>
          <w:u w:val="single"/>
        </w:rPr>
        <w:t>’</w:t>
      </w:r>
      <w:r w:rsidRPr="00FB070A">
        <w:rPr>
          <w:i/>
          <w:iCs/>
          <w:color w:val="000000"/>
          <w:u w:val="single"/>
        </w:rPr>
        <w:t>Candida</w:t>
      </w:r>
    </w:p>
    <w:p w14:paraId="614A3D66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L-istudju kien jinkludi 55 pazjent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infezzjonijiet refrattorji sistemiċi serji b</w:t>
      </w:r>
      <w:r w:rsidR="005E393F" w:rsidRPr="00FB070A">
        <w:rPr>
          <w:snapToGrid w:val="0"/>
          <w:color w:val="000000"/>
        </w:rPr>
        <w:t>’</w:t>
      </w:r>
      <w:r w:rsidRPr="00FB070A">
        <w:rPr>
          <w:i/>
          <w:iCs/>
          <w:snapToGrid w:val="0"/>
          <w:color w:val="000000"/>
        </w:rPr>
        <w:t>Candida</w:t>
      </w:r>
      <w:r w:rsidRPr="00FB070A">
        <w:rPr>
          <w:snapToGrid w:val="0"/>
          <w:color w:val="000000"/>
        </w:rPr>
        <w:t xml:space="preserve"> (fosthom candidaemia, candidiasis imxerrda u invażiva oħra) fejn kura antifungali preċedenti,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mod partikolari bi fluconazole, ma kinetx effettiva. Rispons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suċċess kien muri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24 pazjent (15-il rispons sħiħ, 9 risponsi parzjali). Fi speċi mhux </w:t>
      </w:r>
      <w:r w:rsidRPr="00FB070A">
        <w:rPr>
          <w:i/>
          <w:iCs/>
          <w:snapToGrid w:val="0"/>
          <w:color w:val="000000"/>
        </w:rPr>
        <w:t>albicans</w:t>
      </w:r>
      <w:r w:rsidRPr="00FB070A">
        <w:rPr>
          <w:snapToGrid w:val="0"/>
          <w:color w:val="000000"/>
        </w:rPr>
        <w:t xml:space="preserve"> reżistenti għal fluconazole, eżitu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suċċess kien muri fi 3/3 infezzjonijiet bil- </w:t>
      </w:r>
      <w:r w:rsidRPr="00FB070A">
        <w:rPr>
          <w:i/>
          <w:iCs/>
          <w:snapToGrid w:val="0"/>
          <w:color w:val="000000"/>
        </w:rPr>
        <w:t>C. krusei</w:t>
      </w:r>
      <w:r w:rsidRPr="00FB070A">
        <w:rPr>
          <w:snapToGrid w:val="0"/>
          <w:color w:val="000000"/>
        </w:rPr>
        <w:t xml:space="preserve"> (risponsi sħaħ) u 6/8 infezzjonijiet bil- </w:t>
      </w:r>
      <w:r w:rsidRPr="00FB070A">
        <w:rPr>
          <w:i/>
          <w:iCs/>
          <w:snapToGrid w:val="0"/>
          <w:color w:val="000000"/>
        </w:rPr>
        <w:t>C. glabrata</w:t>
      </w:r>
      <w:r w:rsidRPr="00FB070A">
        <w:rPr>
          <w:snapToGrid w:val="0"/>
          <w:color w:val="000000"/>
        </w:rPr>
        <w:t xml:space="preserve"> (5 risponsi sħaħ, rispons 1 parzjali). Id-dejta dwar l-effikaċja klinika kienet sostnuta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ejta limitata dwar is-suxxettibilità.</w:t>
      </w:r>
    </w:p>
    <w:p w14:paraId="78226C1C" w14:textId="77777777" w:rsidR="00FC0116" w:rsidRPr="00FB070A" w:rsidRDefault="00FC0116">
      <w:pPr>
        <w:rPr>
          <w:i/>
          <w:color w:val="000000"/>
          <w:u w:val="single"/>
        </w:rPr>
      </w:pPr>
    </w:p>
    <w:p w14:paraId="5B9A6A40" w14:textId="77777777" w:rsidR="00FC0116" w:rsidRPr="00FB070A" w:rsidRDefault="00FC0116">
      <w:pPr>
        <w:keepNext/>
        <w:rPr>
          <w:b/>
          <w:color w:val="000000"/>
          <w:u w:val="single"/>
        </w:rPr>
      </w:pPr>
      <w:r w:rsidRPr="00FB070A">
        <w:rPr>
          <w:color w:val="000000"/>
          <w:u w:val="single"/>
        </w:rPr>
        <w:t xml:space="preserve">Infezzjonijiet bi </w:t>
      </w:r>
      <w:r w:rsidRPr="00FB070A">
        <w:rPr>
          <w:i/>
          <w:iCs/>
          <w:color w:val="000000"/>
          <w:u w:val="single"/>
        </w:rPr>
        <w:t>Scedosporium</w:t>
      </w:r>
      <w:r w:rsidRPr="00FB070A">
        <w:rPr>
          <w:color w:val="000000"/>
          <w:u w:val="single"/>
        </w:rPr>
        <w:t xml:space="preserve"> u </w:t>
      </w:r>
      <w:r w:rsidRPr="00FB070A">
        <w:rPr>
          <w:i/>
          <w:iCs/>
          <w:color w:val="000000"/>
          <w:u w:val="single"/>
        </w:rPr>
        <w:t>Fusarium</w:t>
      </w:r>
    </w:p>
    <w:p w14:paraId="4DEB11A9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Voriconazole ntwera li kien effettiv kontra l-patoġeni fungali rari li ġejjin:</w:t>
      </w:r>
    </w:p>
    <w:p w14:paraId="4E115643" w14:textId="77777777" w:rsidR="00FC0116" w:rsidRPr="00FB070A" w:rsidRDefault="00FC0116">
      <w:pPr>
        <w:rPr>
          <w:color w:val="000000"/>
        </w:rPr>
      </w:pPr>
    </w:p>
    <w:p w14:paraId="0A272854" w14:textId="77777777" w:rsidR="00FC0116" w:rsidRPr="00FB070A" w:rsidRDefault="00FC0116">
      <w:pPr>
        <w:rPr>
          <w:color w:val="000000"/>
        </w:rPr>
      </w:pPr>
      <w:r w:rsidRPr="00FB070A">
        <w:rPr>
          <w:i/>
          <w:iCs/>
          <w:color w:val="000000"/>
        </w:rPr>
        <w:t>Scedosporium</w:t>
      </w:r>
      <w:r w:rsidRPr="00FB070A">
        <w:rPr>
          <w:color w:val="000000"/>
        </w:rPr>
        <w:t xml:space="preserve"> spp.: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għal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kien mur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6 (6 risponsi sħaħ, 10 parzjali) minn 28 pazj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iCs/>
          <w:color w:val="000000"/>
        </w:rPr>
        <w:t>S. apiospermum</w:t>
      </w:r>
      <w:r w:rsidRPr="00FB070A">
        <w:rPr>
          <w:color w:val="000000"/>
        </w:rPr>
        <w:t xml:space="preserve"> u fi 2 (it-tnejn risponsi parzjali) minn 7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i/>
          <w:iCs/>
          <w:color w:val="000000"/>
        </w:rPr>
        <w:t>S. prolificans</w:t>
      </w:r>
      <w:r w:rsidRPr="00FB070A">
        <w:rPr>
          <w:color w:val="000000"/>
        </w:rPr>
        <w:t>. Barra minn hekk, rispon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 kien mur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 minn 3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infezzjonijiet ikkawżati minn aktar minn organiżmu wieħed fosthom </w:t>
      </w:r>
      <w:r w:rsidRPr="00FB070A">
        <w:rPr>
          <w:i/>
          <w:iCs/>
          <w:color w:val="000000"/>
        </w:rPr>
        <w:t xml:space="preserve">Scedosporium </w:t>
      </w:r>
      <w:r w:rsidRPr="00FB070A">
        <w:rPr>
          <w:color w:val="000000"/>
        </w:rPr>
        <w:t>spp.</w:t>
      </w:r>
    </w:p>
    <w:p w14:paraId="1B42C5C8" w14:textId="77777777" w:rsidR="00FC0116" w:rsidRPr="00FB070A" w:rsidRDefault="00FC0116">
      <w:pPr>
        <w:rPr>
          <w:color w:val="000000"/>
        </w:rPr>
      </w:pPr>
    </w:p>
    <w:p w14:paraId="6BAA4406" w14:textId="77777777" w:rsidR="00FC0116" w:rsidRPr="00FB070A" w:rsidRDefault="00FC0116">
      <w:pPr>
        <w:rPr>
          <w:i/>
          <w:iCs/>
          <w:color w:val="000000"/>
        </w:rPr>
      </w:pPr>
      <w:r w:rsidRPr="00FB070A">
        <w:rPr>
          <w:i/>
          <w:iCs/>
          <w:color w:val="000000"/>
        </w:rPr>
        <w:t>Fusarium</w:t>
      </w:r>
      <w:r w:rsidRPr="00FB070A">
        <w:rPr>
          <w:color w:val="000000"/>
        </w:rPr>
        <w:t xml:space="preserve"> spp.: Sebgħa (3 risponsi sħaħ, 3 parzjali) minn 17-il pazjent kienu 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ċċess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. Minn dawn is-7 pazjenti, 3 kellhom infezzjon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jnejhom, 1 kellu infezzjoni tas-sinus, u 3 kellhom infezzjoni mifruxa. Erb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azjenti oħ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fusariosis kellhom infezzjoni kkawżata minn diversi organiżmi; 2 minnhom kellhom eżit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ċċess.</w:t>
      </w:r>
      <w:r w:rsidRPr="00FB070A">
        <w:rPr>
          <w:i/>
          <w:iCs/>
          <w:color w:val="000000"/>
        </w:rPr>
        <w:t xml:space="preserve"> </w:t>
      </w:r>
    </w:p>
    <w:p w14:paraId="7E00871F" w14:textId="77777777" w:rsidR="00183FD0" w:rsidRPr="00FB070A" w:rsidRDefault="00183FD0">
      <w:pPr>
        <w:rPr>
          <w:i/>
          <w:iCs/>
          <w:color w:val="000000"/>
        </w:rPr>
      </w:pPr>
    </w:p>
    <w:p w14:paraId="754CB4A8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maġġoranza tal-pazjenti li rċevew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għall-infezzjonijiet rari msemmija fuq kienu intolleranti għal, jew refrattorji għal, terapija antifungali preċedenti.</w:t>
      </w:r>
    </w:p>
    <w:p w14:paraId="1ABB8FBD" w14:textId="77777777" w:rsidR="00FC0116" w:rsidRPr="00FB070A" w:rsidRDefault="00FC0116">
      <w:pPr>
        <w:rPr>
          <w:b/>
          <w:color w:val="000000"/>
        </w:rPr>
      </w:pPr>
    </w:p>
    <w:p w14:paraId="2885FF22" w14:textId="77777777" w:rsidR="00260CA8" w:rsidRPr="00FB070A" w:rsidRDefault="00260CA8" w:rsidP="00260CA8">
      <w:pPr>
        <w:spacing w:line="240" w:lineRule="auto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Profilassi Primarja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Infezzjonijiet Fungali Invażivi – Effikaċja f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riċevitur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HSCT mingħajr IFIs li ġew </w:t>
      </w:r>
      <w:r w:rsidRPr="00FB070A">
        <w:rPr>
          <w:color w:val="000000"/>
        </w:rPr>
        <w:t xml:space="preserve">ikkonfermati jew li setgħu seħħew </w:t>
      </w:r>
      <w:r w:rsidRPr="00FB070A">
        <w:rPr>
          <w:rFonts w:cs="Times New Roman"/>
          <w:color w:val="000000"/>
          <w:u w:val="single"/>
        </w:rPr>
        <w:t>fil-passat.</w:t>
      </w:r>
    </w:p>
    <w:p w14:paraId="37997B0B" w14:textId="77777777" w:rsidR="00260CA8" w:rsidRPr="00FB070A" w:rsidRDefault="00260CA8" w:rsidP="00260CA8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Voriconazole ġie mqabbel m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itraconazole bħala profilassi primarja fi studju open-label, komparattiv, multiċentriku,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riċevituri adulti u adolexxenti alloġeniċ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HSCT mingħajr IFIs li ġew ikkonfermati jew li setgħu seħħew fil-passat. Is-suċċess ġie definit bħala l-abilità sabiex l-individwu jkompli bil-profilassi bil-mediċina tal-istudju għal 100 jum wara HSCT (mingħajr ma jieqaf għal &gt;14 jum) u sopravivenza mingħajr ebda IFIs ikkonfermati jew li setgħu seħħew għal 180 jum wara HSCT. Il-grupp modifikat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intenzjo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trattament (MITT) kien jinkludi 465 riċevitur alloġenik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HSCT fejn 45% tal-pazjenti kellhom AML. Mill-pazjenti kollha, 58% kienu suġġetti għal skem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undizzjonijiet majeloablattivi. Profilassi bil-mediċina tal-istudju nbdiet immedjatament wara HSCT: 224 irċivew voriconazole u 241 irċivew itraconazole. Il-medjan tat-tu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żmien tal-profilassi bil-mediċina tal-istudju kien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96 jum għal voriconazole u 68 jum għal itraconazole fil-grupp MITT.</w:t>
      </w:r>
    </w:p>
    <w:p w14:paraId="1612179C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</w:p>
    <w:p w14:paraId="4F208181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-rat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uċċess u punti </w:t>
      </w:r>
      <w:r w:rsidR="00D530FD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sekondarji oħra qed jiġu ppreżentati fit-tabella hawn taħt:</w:t>
      </w:r>
    </w:p>
    <w:p w14:paraId="2D1516CB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u w:val="single"/>
          <w:lang w:val="mt-MT"/>
        </w:rPr>
      </w:pPr>
    </w:p>
    <w:tbl>
      <w:tblPr>
        <w:tblW w:w="978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0"/>
        <w:gridCol w:w="1530"/>
        <w:gridCol w:w="1440"/>
        <w:gridCol w:w="2430"/>
        <w:gridCol w:w="1141"/>
      </w:tblGrid>
      <w:tr w:rsidR="00FC0116" w:rsidRPr="00FB070A" w14:paraId="58E683D5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1D1836ED" w14:textId="77777777" w:rsidR="00FC0116" w:rsidRPr="00FB070A" w:rsidRDefault="00FC0116" w:rsidP="00D530FD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D530FD" w:rsidRPr="00FB070A">
              <w:rPr>
                <w:b/>
                <w:bCs/>
                <w:sz w:val="22"/>
                <w:szCs w:val="22"/>
                <w:lang w:val="mt-MT"/>
              </w:rPr>
              <w:t>tat-Tmiem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tal-Istudju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44FFD905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oriconazole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N=22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26357421" w14:textId="77777777" w:rsidR="00FC0116" w:rsidRPr="00FB070A" w:rsidRDefault="00FC0116">
            <w:pPr>
              <w:pStyle w:val="Default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N=241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6BB4CB43" w14:textId="77777777" w:rsidR="00FC0116" w:rsidRPr="00FB070A" w:rsidRDefault="00FC0116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 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11E6A8CD" w14:textId="77777777" w:rsidR="00FC0116" w:rsidRPr="00FB070A" w:rsidRDefault="00FC0116">
            <w:pPr>
              <w:pStyle w:val="Default"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alur P</w:t>
            </w:r>
          </w:p>
        </w:tc>
      </w:tr>
      <w:tr w:rsidR="00FC0116" w:rsidRPr="00FB070A" w14:paraId="66F7EBB8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C6789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CAE7C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09 (48.7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EC255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80 (33.2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21750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6.4% (7.7%, 25.1%)**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52922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02**</w:t>
            </w:r>
          </w:p>
        </w:tc>
      </w:tr>
      <w:tr w:rsidR="00FC0116" w:rsidRPr="00FB070A" w14:paraId="2D89865A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AE109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jum 100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80564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21 (54.0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38F1E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6 (39.8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637CF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5.4% (6.6%, 24.2%)**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7C5BB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06**</w:t>
            </w:r>
          </w:p>
        </w:tc>
      </w:tr>
      <w:tr w:rsidR="00FC0116" w:rsidRPr="00FB070A" w14:paraId="20161811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4085C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emmew mill-inqas 100 jum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profilassi bil-mediċina tal-istudju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166D9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20 (53.6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359DE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4 (39.0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B549F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4.6% (5.6%, 23.5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A095D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015</w:t>
            </w:r>
          </w:p>
        </w:tc>
      </w:tr>
      <w:tr w:rsidR="00FC0116" w:rsidRPr="00FB070A" w14:paraId="67330955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61181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Baqgħu ħajjin sa jum 18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A46BA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84 (82.1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7FE46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97 (81.7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29FD2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4% (-6.6%, 7.4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9ED57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9107</w:t>
            </w:r>
          </w:p>
        </w:tc>
      </w:tr>
      <w:tr w:rsidR="00FC0116" w:rsidRPr="00FB070A" w14:paraId="267BACDA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9DCEB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sa jum 18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CF173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 (1.3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7869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 (2.1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34970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0.7% (-3.1%, 1.6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52DD3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5390</w:t>
            </w:r>
          </w:p>
        </w:tc>
      </w:tr>
      <w:tr w:rsidR="00FC0116" w:rsidRPr="00FB070A" w14:paraId="2BF3D219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2FFAF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sa jum 10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7CA46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 (0.9%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78FE9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4 (1.7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8A520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0.8% (-2.8%, 1.3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3A168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4589</w:t>
            </w:r>
          </w:p>
        </w:tc>
      </w:tr>
      <w:tr w:rsidR="00FC0116" w:rsidRPr="00FB070A" w14:paraId="09B1E361" w14:textId="77777777" w:rsidTr="00FA5DD2"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FCF38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IFIs żviluppati </w:t>
            </w:r>
            <w:r w:rsidR="00436919" w:rsidRPr="00FB070A">
              <w:rPr>
                <w:sz w:val="22"/>
                <w:szCs w:val="22"/>
                <w:lang w:val="mt-MT"/>
              </w:rPr>
              <w:t xml:space="preserve">ikkonfermati jew li setgħu seħħew </w:t>
            </w:r>
            <w:r w:rsidRPr="00FB070A">
              <w:rPr>
                <w:sz w:val="22"/>
                <w:szCs w:val="22"/>
                <w:lang w:val="mt-MT"/>
              </w:rPr>
              <w:t>waqt li l-individwu kien qed jieħu l-mediċina tal-istudju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D626D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5A339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3 (1.2%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3A152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1.2% (-2.6%, 0.2%)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07193" w14:textId="77777777" w:rsidR="00FC0116" w:rsidRPr="00FB070A" w:rsidRDefault="00FC0116">
            <w:pPr>
              <w:pStyle w:val="Default"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0813</w:t>
            </w:r>
          </w:p>
        </w:tc>
      </w:tr>
    </w:tbl>
    <w:p w14:paraId="086CC4F4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D530FD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4FCC6768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 Differenza fil-proporzjonijiet, 95% CI u valuri p miksuba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każwali</w:t>
      </w:r>
    </w:p>
    <w:p w14:paraId="6FA7E568" w14:textId="77777777" w:rsidR="00427946" w:rsidRPr="00FB070A" w:rsidRDefault="00427946">
      <w:pPr>
        <w:pStyle w:val="Default"/>
        <w:rPr>
          <w:sz w:val="22"/>
          <w:szCs w:val="22"/>
          <w:lang w:val="mt-MT"/>
        </w:rPr>
      </w:pPr>
    </w:p>
    <w:p w14:paraId="1718C4D0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-rat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IFIs </w:t>
      </w:r>
      <w:r w:rsidR="00D530FD" w:rsidRPr="00FB070A">
        <w:rPr>
          <w:sz w:val="22"/>
          <w:szCs w:val="22"/>
          <w:lang w:val="mt-MT"/>
        </w:rPr>
        <w:t>li jiġu f</w:t>
      </w:r>
      <w:r w:rsidR="005E393F" w:rsidRPr="00FB070A">
        <w:rPr>
          <w:sz w:val="22"/>
          <w:szCs w:val="22"/>
          <w:lang w:val="mt-MT"/>
        </w:rPr>
        <w:t>’</w:t>
      </w:r>
      <w:r w:rsidR="00D530FD" w:rsidRPr="00FB070A">
        <w:rPr>
          <w:sz w:val="22"/>
          <w:szCs w:val="22"/>
          <w:lang w:val="mt-MT"/>
        </w:rPr>
        <w:t xml:space="preserve">daqqa </w:t>
      </w:r>
      <w:r w:rsidRPr="00FB070A">
        <w:rPr>
          <w:sz w:val="22"/>
          <w:szCs w:val="22"/>
          <w:lang w:val="mt-MT"/>
        </w:rPr>
        <w:t xml:space="preserve">sa Jum 180 u l-punt </w:t>
      </w:r>
      <w:r w:rsidR="00D530FD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, li hu Suċċess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Jum</w:t>
      </w:r>
      <w:r w:rsidR="00F14781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180, għal pazjen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AML u </w:t>
      </w:r>
      <w:r w:rsidR="00D530FD" w:rsidRPr="00FB070A">
        <w:rPr>
          <w:sz w:val="22"/>
          <w:szCs w:val="22"/>
          <w:lang w:val="mt-MT"/>
        </w:rPr>
        <w:t xml:space="preserve">reġim kondizzjunarju </w:t>
      </w:r>
      <w:r w:rsidRPr="00FB070A">
        <w:rPr>
          <w:sz w:val="22"/>
          <w:szCs w:val="22"/>
          <w:lang w:val="mt-MT"/>
        </w:rPr>
        <w:t>majeloablattiv rispettivament, qed tiġi ppreżentata fit-tabella hawn taħt:</w:t>
      </w:r>
    </w:p>
    <w:p w14:paraId="2C43271F" w14:textId="77777777" w:rsidR="00FC0116" w:rsidRPr="00FB070A" w:rsidRDefault="00FC0116">
      <w:pPr>
        <w:pStyle w:val="Default"/>
        <w:rPr>
          <w:b/>
          <w:bCs/>
          <w:sz w:val="22"/>
          <w:szCs w:val="22"/>
          <w:lang w:val="mt-MT"/>
        </w:rPr>
      </w:pPr>
    </w:p>
    <w:p w14:paraId="274095A6" w14:textId="77777777" w:rsidR="00FC0116" w:rsidRPr="00FB070A" w:rsidRDefault="00FC0116" w:rsidP="00023EF3">
      <w:pPr>
        <w:pStyle w:val="Default"/>
        <w:keepNext/>
        <w:keepLines/>
        <w:widowControl/>
        <w:rPr>
          <w:sz w:val="22"/>
          <w:szCs w:val="22"/>
          <w:lang w:val="mt-MT"/>
        </w:rPr>
      </w:pPr>
      <w:r w:rsidRPr="00FB070A">
        <w:rPr>
          <w:b/>
          <w:bCs/>
          <w:sz w:val="22"/>
          <w:szCs w:val="22"/>
          <w:lang w:val="mt-MT"/>
        </w:rPr>
        <w:t>AML</w:t>
      </w:r>
    </w:p>
    <w:p w14:paraId="73B9BC6C" w14:textId="77777777" w:rsidR="00FC0116" w:rsidRPr="00FB070A" w:rsidRDefault="00FC0116" w:rsidP="00023EF3">
      <w:pPr>
        <w:pStyle w:val="Default"/>
        <w:keepNext/>
        <w:keepLines/>
        <w:widowControl/>
        <w:rPr>
          <w:sz w:val="22"/>
          <w:szCs w:val="22"/>
          <w:lang w:val="mt-MT"/>
        </w:rPr>
      </w:pPr>
    </w:p>
    <w:tbl>
      <w:tblPr>
        <w:tblW w:w="978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559"/>
        <w:gridCol w:w="1418"/>
        <w:gridCol w:w="3827"/>
      </w:tblGrid>
      <w:tr w:rsidR="00FC0116" w:rsidRPr="00FB070A" w14:paraId="2CE9C596" w14:textId="77777777" w:rsidTr="006D2E30">
        <w:trPr>
          <w:tblHeader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377E6123" w14:textId="77777777" w:rsidR="00FC0116" w:rsidRPr="00FB070A" w:rsidRDefault="00FC0116" w:rsidP="00023EF3">
            <w:pPr>
              <w:pStyle w:val="Default"/>
              <w:keepNext/>
              <w:keepLines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unti </w:t>
            </w:r>
            <w:r w:rsidR="00D530FD" w:rsidRPr="00FB070A">
              <w:rPr>
                <w:b/>
                <w:bCs/>
                <w:sz w:val="22"/>
                <w:szCs w:val="22"/>
                <w:lang w:val="mt-MT"/>
              </w:rPr>
              <w:t>tat-tmiem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tal-istudju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066156C2" w14:textId="77777777" w:rsidR="00FC0116" w:rsidRPr="00FB070A" w:rsidRDefault="00FC0116" w:rsidP="00023EF3">
            <w:pPr>
              <w:pStyle w:val="Default"/>
              <w:keepNext/>
              <w:keepLines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Voriconazole </w:t>
            </w:r>
          </w:p>
          <w:p w14:paraId="5F49F830" w14:textId="77777777" w:rsidR="00FC0116" w:rsidRPr="00FB070A" w:rsidRDefault="00FC0116" w:rsidP="00023EF3">
            <w:pPr>
              <w:pStyle w:val="Default"/>
              <w:keepNext/>
              <w:keepLines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(N=98) </w:t>
            </w:r>
          </w:p>
          <w:p w14:paraId="33C32D9E" w14:textId="77777777" w:rsidR="00FC0116" w:rsidRPr="00FB070A" w:rsidRDefault="00FC0116" w:rsidP="00023EF3">
            <w:pPr>
              <w:pStyle w:val="Default"/>
              <w:keepNext/>
              <w:keepLines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61B9DA9E" w14:textId="77777777" w:rsidR="00FC0116" w:rsidRPr="00FB070A" w:rsidRDefault="00FC0116" w:rsidP="00023EF3">
            <w:pPr>
              <w:pStyle w:val="Default"/>
              <w:keepNext/>
              <w:keepLines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</w:p>
          <w:p w14:paraId="3204BF88" w14:textId="77777777" w:rsidR="00FC0116" w:rsidRPr="00FB070A" w:rsidRDefault="00FC0116" w:rsidP="00023EF3">
            <w:pPr>
              <w:pStyle w:val="Default"/>
              <w:keepNext/>
              <w:keepLines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=109)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7B349FF7" w14:textId="77777777" w:rsidR="00FC0116" w:rsidRPr="00FB070A" w:rsidRDefault="00FC0116" w:rsidP="00023EF3">
            <w:pPr>
              <w:pStyle w:val="Default"/>
              <w:keepNext/>
              <w:keepLines/>
              <w:widowControl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</w:t>
            </w:r>
          </w:p>
        </w:tc>
      </w:tr>
      <w:tr w:rsidR="00FC0116" w:rsidRPr="00FB070A" w14:paraId="74C2C751" w14:textId="77777777" w:rsidTr="006D2E30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DD2E7" w14:textId="77777777" w:rsidR="00FC0116" w:rsidRPr="00FB070A" w:rsidRDefault="00FC0116">
            <w:pPr>
              <w:pStyle w:val="Default"/>
              <w:rPr>
                <w:sz w:val="22"/>
                <w:lang w:val="mt-MT"/>
              </w:rPr>
            </w:pPr>
            <w:r w:rsidRPr="00FB070A">
              <w:rPr>
                <w:sz w:val="22"/>
                <w:lang w:val="mt-MT"/>
              </w:rPr>
              <w:t xml:space="preserve">IFIs </w:t>
            </w:r>
            <w:r w:rsidR="00D530FD" w:rsidRPr="00FB070A">
              <w:rPr>
                <w:sz w:val="22"/>
                <w:szCs w:val="22"/>
                <w:lang w:val="mt-MT"/>
              </w:rPr>
              <w:t>li jiġu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="00D530FD" w:rsidRPr="00FB070A">
              <w:rPr>
                <w:sz w:val="22"/>
                <w:szCs w:val="22"/>
                <w:lang w:val="mt-MT"/>
              </w:rPr>
              <w:t xml:space="preserve">daqqa </w:t>
            </w:r>
            <w:r w:rsidRPr="00FB070A">
              <w:rPr>
                <w:sz w:val="22"/>
                <w:lang w:val="mt-MT"/>
              </w:rPr>
              <w:t>– Jum 18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9F5E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1 (1.0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E9C83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 2 (1.8%)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70C62" w14:textId="77777777" w:rsidR="00FC0116" w:rsidRPr="00FB070A" w:rsidRDefault="00FC0116" w:rsidP="006D2E30">
            <w:pPr>
              <w:pStyle w:val="Paragraph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-0.8% (-4.0%, 2.4%) **</w:t>
            </w:r>
          </w:p>
        </w:tc>
      </w:tr>
      <w:tr w:rsidR="00FC0116" w:rsidRPr="00FB070A" w14:paraId="77C8B41E" w14:textId="77777777" w:rsidTr="006D2E30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565B6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BD78D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5 (56.1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0D5F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45 (41.3%)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C47C" w14:textId="77777777" w:rsidR="00FC0116" w:rsidRPr="00FB070A" w:rsidRDefault="00FC0116" w:rsidP="006D2E30">
            <w:pPr>
              <w:pStyle w:val="Paragraph"/>
              <w:widowControl w:val="0"/>
              <w:autoSpaceDE w:val="0"/>
              <w:autoSpaceDN w:val="0"/>
              <w:adjustRightInd w:val="0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14.7% (1.7%, 27.7%)***</w:t>
            </w:r>
          </w:p>
        </w:tc>
      </w:tr>
    </w:tbl>
    <w:p w14:paraId="69B2D277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D530FD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0C410AE8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* </w:t>
      </w:r>
      <w:r w:rsidR="00D530FD" w:rsidRPr="00FB070A">
        <w:rPr>
          <w:sz w:val="22"/>
          <w:szCs w:val="22"/>
          <w:lang w:val="mt-MT"/>
        </w:rPr>
        <w:t>U</w:t>
      </w:r>
      <w:r w:rsidRPr="00FB070A">
        <w:rPr>
          <w:sz w:val="22"/>
          <w:szCs w:val="22"/>
          <w:lang w:val="mt-MT"/>
        </w:rPr>
        <w:t>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arġ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5%, tintwera </w:t>
      </w:r>
      <w:r w:rsidR="00D530FD" w:rsidRPr="00FB070A">
        <w:rPr>
          <w:sz w:val="22"/>
          <w:szCs w:val="22"/>
          <w:lang w:val="mt-MT"/>
        </w:rPr>
        <w:t>li m</w:t>
      </w:r>
      <w:r w:rsidR="005E393F" w:rsidRPr="00FB070A">
        <w:rPr>
          <w:sz w:val="22"/>
          <w:szCs w:val="22"/>
          <w:lang w:val="mt-MT"/>
        </w:rPr>
        <w:t>’</w:t>
      </w:r>
      <w:r w:rsidR="00D530FD" w:rsidRPr="00FB070A">
        <w:rPr>
          <w:sz w:val="22"/>
          <w:szCs w:val="22"/>
          <w:lang w:val="mt-MT"/>
        </w:rPr>
        <w:t xml:space="preserve">hemmx </w:t>
      </w:r>
      <w:r w:rsidRPr="00FB070A">
        <w:rPr>
          <w:sz w:val="22"/>
          <w:szCs w:val="22"/>
          <w:lang w:val="mt-MT"/>
        </w:rPr>
        <w:t>inferjorità</w:t>
      </w:r>
    </w:p>
    <w:p w14:paraId="364C1A6F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*Differenza fil-proporzjonijiet, 95% CI miksub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mod każwali</w:t>
      </w:r>
    </w:p>
    <w:p w14:paraId="209ED7FD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08D0B937" w14:textId="77777777" w:rsidR="00FC0116" w:rsidRPr="00FB070A" w:rsidRDefault="00D530FD" w:rsidP="00183FD0">
      <w:pPr>
        <w:keepNext/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 xml:space="preserve">Reġim kondizzjunarju </w:t>
      </w:r>
      <w:r w:rsidR="00FC0116" w:rsidRPr="00FB070A">
        <w:rPr>
          <w:rFonts w:cs="Times New Roman"/>
          <w:b/>
          <w:bCs/>
          <w:color w:val="000000"/>
        </w:rPr>
        <w:t>majeloablattiv</w:t>
      </w:r>
    </w:p>
    <w:p w14:paraId="4A5E1E37" w14:textId="77777777" w:rsidR="00FC0116" w:rsidRPr="00FB070A" w:rsidRDefault="00FC0116" w:rsidP="00183FD0">
      <w:pPr>
        <w:keepNext/>
        <w:spacing w:line="240" w:lineRule="auto"/>
        <w:rPr>
          <w:rFonts w:cs="Times New Roman"/>
          <w:b/>
          <w:bCs/>
          <w:color w:val="000000"/>
        </w:rPr>
      </w:pPr>
    </w:p>
    <w:tbl>
      <w:tblPr>
        <w:tblW w:w="978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559"/>
        <w:gridCol w:w="1418"/>
        <w:gridCol w:w="3827"/>
      </w:tblGrid>
      <w:tr w:rsidR="00FC0116" w:rsidRPr="00FB070A" w14:paraId="3575EE3F" w14:textId="77777777" w:rsidTr="007B6907"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17B9F668" w14:textId="77777777" w:rsidR="00FC0116" w:rsidRPr="00FB070A" w:rsidRDefault="00FC0116" w:rsidP="00183FD0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Punti aħħarin tal-istudj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542E9FC3" w14:textId="77777777" w:rsidR="00FC0116" w:rsidRPr="00FB070A" w:rsidRDefault="00FC0116" w:rsidP="00183FD0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Voriconazole </w:t>
            </w:r>
          </w:p>
          <w:p w14:paraId="1BB3ED95" w14:textId="77777777" w:rsidR="00FC0116" w:rsidRPr="00FB070A" w:rsidRDefault="00FC0116" w:rsidP="00183FD0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(N=125) </w:t>
            </w:r>
          </w:p>
          <w:p w14:paraId="60AE3CA0" w14:textId="77777777" w:rsidR="00FC0116" w:rsidRPr="00FB070A" w:rsidRDefault="00FC0116" w:rsidP="00183FD0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1758BB9E" w14:textId="77777777" w:rsidR="00FC0116" w:rsidRPr="00FB070A" w:rsidRDefault="00FC0116" w:rsidP="00183FD0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Itraconazole</w:t>
            </w:r>
          </w:p>
          <w:p w14:paraId="422248AE" w14:textId="77777777" w:rsidR="00FC0116" w:rsidRPr="00FB070A" w:rsidRDefault="00FC0116" w:rsidP="00183FD0">
            <w:pPr>
              <w:pStyle w:val="Default"/>
              <w:keepNext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=143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14:paraId="384B2277" w14:textId="77777777" w:rsidR="00FC0116" w:rsidRPr="00FB070A" w:rsidRDefault="00FC0116" w:rsidP="00183FD0">
            <w:pPr>
              <w:pStyle w:val="Default"/>
              <w:keepNext/>
              <w:widowControl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Differenza fil-proporzjonijiet u l-intervall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fidenza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95% (CI)</w:t>
            </w:r>
          </w:p>
        </w:tc>
      </w:tr>
      <w:tr w:rsidR="00FC0116" w:rsidRPr="00FB070A" w14:paraId="0786022B" w14:textId="77777777" w:rsidTr="007B6907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1B783" w14:textId="77777777" w:rsidR="00FC0116" w:rsidRPr="00FB070A" w:rsidRDefault="00FC0116">
            <w:pPr>
              <w:pStyle w:val="Default"/>
              <w:rPr>
                <w:sz w:val="22"/>
                <w:lang w:val="mt-MT"/>
              </w:rPr>
            </w:pPr>
            <w:r w:rsidRPr="00FB070A">
              <w:rPr>
                <w:sz w:val="22"/>
                <w:lang w:val="mt-MT"/>
              </w:rPr>
              <w:t xml:space="preserve">IFIs </w:t>
            </w:r>
            <w:r w:rsidR="00D530FD" w:rsidRPr="00FB070A">
              <w:rPr>
                <w:sz w:val="22"/>
                <w:szCs w:val="22"/>
                <w:lang w:val="mt-MT"/>
              </w:rPr>
              <w:t>li jiġu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="00D530FD" w:rsidRPr="00FB070A">
              <w:rPr>
                <w:sz w:val="22"/>
                <w:szCs w:val="22"/>
                <w:lang w:val="mt-MT"/>
              </w:rPr>
              <w:t>daqqa</w:t>
            </w:r>
            <w:r w:rsidR="00D530FD" w:rsidRPr="00FB070A">
              <w:rPr>
                <w:sz w:val="22"/>
                <w:lang w:val="mt-MT"/>
              </w:rPr>
              <w:t xml:space="preserve"> </w:t>
            </w:r>
            <w:r w:rsidRPr="00FB070A">
              <w:rPr>
                <w:sz w:val="22"/>
                <w:lang w:val="mt-MT"/>
              </w:rPr>
              <w:t>– Jum 18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9E126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 (1.6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F505C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 (2.1%)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AC64B" w14:textId="77777777" w:rsidR="00FC0116" w:rsidRPr="00FB070A" w:rsidRDefault="00FC0116" w:rsidP="007B6907">
            <w:pPr>
              <w:pStyle w:val="Paragraph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-0.5% (-3.7%, 2.7%) **</w:t>
            </w:r>
          </w:p>
        </w:tc>
      </w:tr>
      <w:tr w:rsidR="00FC0116" w:rsidRPr="00FB070A" w14:paraId="438AA105" w14:textId="77777777" w:rsidTr="007B6907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DD3B5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Suċċess f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>Jum 180*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FA76A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70 (56.0%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64D1F" w14:textId="77777777" w:rsidR="00FC0116" w:rsidRPr="00FB070A" w:rsidRDefault="00FC0116">
            <w:pPr>
              <w:pStyle w:val="Default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3 (37.1%)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98044" w14:textId="77777777" w:rsidR="00FC0116" w:rsidRPr="00FB070A" w:rsidRDefault="00FC0116" w:rsidP="007B6907">
            <w:pPr>
              <w:pStyle w:val="Paragraph"/>
              <w:spacing w:after="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20.1% (8.5%, 31.7%)***</w:t>
            </w:r>
          </w:p>
        </w:tc>
      </w:tr>
    </w:tbl>
    <w:p w14:paraId="38502172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* Punt </w:t>
      </w:r>
      <w:r w:rsidR="00D530FD" w:rsidRPr="00FB070A">
        <w:rPr>
          <w:sz w:val="22"/>
          <w:szCs w:val="22"/>
          <w:lang w:val="mt-MT"/>
        </w:rPr>
        <w:t>tat-tmiem</w:t>
      </w:r>
      <w:r w:rsidRPr="00FB070A">
        <w:rPr>
          <w:sz w:val="22"/>
          <w:szCs w:val="22"/>
          <w:lang w:val="mt-MT"/>
        </w:rPr>
        <w:t xml:space="preserve"> primarju tal-istudju</w:t>
      </w:r>
    </w:p>
    <w:p w14:paraId="751FEA14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 Bl-uż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arġ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5%, tintwera </w:t>
      </w:r>
      <w:r w:rsidR="00D530FD" w:rsidRPr="00FB070A">
        <w:rPr>
          <w:sz w:val="22"/>
          <w:szCs w:val="22"/>
          <w:lang w:val="mt-MT"/>
        </w:rPr>
        <w:t>li m</w:t>
      </w:r>
      <w:r w:rsidR="005E393F" w:rsidRPr="00FB070A">
        <w:rPr>
          <w:sz w:val="22"/>
          <w:szCs w:val="22"/>
          <w:lang w:val="mt-MT"/>
        </w:rPr>
        <w:t>’</w:t>
      </w:r>
      <w:r w:rsidR="00D530FD" w:rsidRPr="00FB070A">
        <w:rPr>
          <w:sz w:val="22"/>
          <w:szCs w:val="22"/>
          <w:lang w:val="mt-MT"/>
        </w:rPr>
        <w:t xml:space="preserve">hemmx </w:t>
      </w:r>
      <w:r w:rsidRPr="00FB070A">
        <w:rPr>
          <w:sz w:val="22"/>
          <w:szCs w:val="22"/>
          <w:lang w:val="mt-MT"/>
        </w:rPr>
        <w:t>inferjorità</w:t>
      </w:r>
    </w:p>
    <w:p w14:paraId="6463EF09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*** Differenza fil-proporzjonijiet, 95% CI miksub wara aġġustament għall-għażla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mod każwali </w:t>
      </w:r>
    </w:p>
    <w:p w14:paraId="68D60A27" w14:textId="77777777" w:rsidR="00427946" w:rsidRPr="00FB070A" w:rsidRDefault="00427946">
      <w:pPr>
        <w:pStyle w:val="Default"/>
        <w:rPr>
          <w:sz w:val="22"/>
          <w:szCs w:val="22"/>
          <w:lang w:val="mt-MT"/>
        </w:rPr>
      </w:pPr>
    </w:p>
    <w:p w14:paraId="76506ADB" w14:textId="77777777" w:rsidR="00FC0116" w:rsidRPr="00FB070A" w:rsidRDefault="00FC0116" w:rsidP="00E41341">
      <w:pPr>
        <w:pStyle w:val="Default"/>
        <w:keepNext/>
        <w:keepLines/>
        <w:widowControl/>
        <w:rPr>
          <w:sz w:val="22"/>
          <w:szCs w:val="22"/>
          <w:u w:val="single"/>
          <w:lang w:val="mt-MT"/>
        </w:rPr>
      </w:pPr>
      <w:r w:rsidRPr="00FB070A">
        <w:rPr>
          <w:sz w:val="22"/>
          <w:szCs w:val="22"/>
          <w:u w:val="single"/>
          <w:lang w:val="mt-MT"/>
        </w:rPr>
        <w:t>Profilassi Sekondarja ta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 xml:space="preserve"> IFI – Effikaċja f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>riċevituri ta</w:t>
      </w:r>
      <w:r w:rsidR="005E393F" w:rsidRPr="00FB070A">
        <w:rPr>
          <w:sz w:val="22"/>
          <w:szCs w:val="22"/>
          <w:u w:val="single"/>
          <w:lang w:val="mt-MT"/>
        </w:rPr>
        <w:t>’</w:t>
      </w:r>
      <w:r w:rsidRPr="00FB070A">
        <w:rPr>
          <w:sz w:val="22"/>
          <w:szCs w:val="22"/>
          <w:u w:val="single"/>
          <w:lang w:val="mt-MT"/>
        </w:rPr>
        <w:t xml:space="preserve"> HSCT</w:t>
      </w:r>
      <w:r w:rsidRPr="00FB070A">
        <w:rPr>
          <w:rStyle w:val="CommentReference"/>
          <w:sz w:val="22"/>
          <w:szCs w:val="22"/>
          <w:u w:val="single"/>
          <w:lang w:val="mt-MT"/>
        </w:rPr>
        <w:t xml:space="preserve"> </w:t>
      </w:r>
      <w:r w:rsidRPr="00FB070A">
        <w:rPr>
          <w:sz w:val="22"/>
          <w:szCs w:val="22"/>
          <w:u w:val="single"/>
          <w:lang w:val="mt-MT"/>
        </w:rPr>
        <w:t xml:space="preserve">mingħajr IFIs li ġew </w:t>
      </w:r>
      <w:r w:rsidR="00436919" w:rsidRPr="00FB070A">
        <w:rPr>
          <w:sz w:val="22"/>
          <w:szCs w:val="22"/>
          <w:u w:val="single"/>
          <w:lang w:val="mt-MT"/>
        </w:rPr>
        <w:t>ikkonfermati jew li setgħu seħħew</w:t>
      </w:r>
      <w:r w:rsidRPr="00FB070A">
        <w:rPr>
          <w:sz w:val="22"/>
          <w:szCs w:val="22"/>
          <w:u w:val="single"/>
          <w:lang w:val="mt-MT"/>
        </w:rPr>
        <w:t xml:space="preserve"> fil-passat</w:t>
      </w:r>
    </w:p>
    <w:p w14:paraId="06205AF5" w14:textId="77777777" w:rsidR="00FC0116" w:rsidRPr="00FB070A" w:rsidRDefault="00FC0116" w:rsidP="00E41341">
      <w:pPr>
        <w:pStyle w:val="CM55"/>
        <w:keepNext/>
        <w:keepLines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oriconazole ġie investigat bħala profilassi sekondarja fi studju open-label, mhux komparattiv, multiċentriku,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riċevituri adulti alloġeniċ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HSCT mingħajr IFIs li ġew </w:t>
      </w:r>
      <w:r w:rsidR="00436919" w:rsidRPr="00FB070A">
        <w:rPr>
          <w:color w:val="000000"/>
          <w:sz w:val="22"/>
          <w:szCs w:val="22"/>
          <w:lang w:val="mt-MT"/>
        </w:rPr>
        <w:t>ikkonfermati jew li setgħu seħħew</w:t>
      </w:r>
      <w:r w:rsidRPr="00FB070A">
        <w:rPr>
          <w:color w:val="000000"/>
          <w:sz w:val="22"/>
          <w:szCs w:val="22"/>
          <w:lang w:val="mt-MT"/>
        </w:rPr>
        <w:t xml:space="preserve"> fil-passat. Il-punt </w:t>
      </w:r>
      <w:r w:rsidR="00D530FD" w:rsidRPr="00FB070A">
        <w:rPr>
          <w:color w:val="000000"/>
          <w:sz w:val="22"/>
          <w:szCs w:val="22"/>
          <w:lang w:val="mt-MT"/>
        </w:rPr>
        <w:t>t</w:t>
      </w:r>
      <w:r w:rsidR="00BC7983" w:rsidRPr="00FB070A">
        <w:rPr>
          <w:color w:val="000000"/>
          <w:sz w:val="22"/>
          <w:szCs w:val="22"/>
          <w:lang w:val="mt-MT"/>
        </w:rPr>
        <w:t>miem</w:t>
      </w:r>
      <w:r w:rsidRPr="00FB070A">
        <w:rPr>
          <w:color w:val="000000"/>
          <w:sz w:val="22"/>
          <w:szCs w:val="22"/>
          <w:lang w:val="mt-MT"/>
        </w:rPr>
        <w:t xml:space="preserve"> primarju kien ir-rat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okkorrenz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FIs li ġew </w:t>
      </w:r>
      <w:r w:rsidR="00436919" w:rsidRPr="00FB070A">
        <w:rPr>
          <w:color w:val="000000"/>
          <w:sz w:val="22"/>
          <w:szCs w:val="22"/>
          <w:lang w:val="mt-MT"/>
        </w:rPr>
        <w:t>ikkonfermati jew li setgħu seħħew</w:t>
      </w:r>
      <w:r w:rsidRPr="00FB070A">
        <w:rPr>
          <w:color w:val="000000"/>
          <w:sz w:val="22"/>
          <w:szCs w:val="22"/>
          <w:lang w:val="mt-MT"/>
        </w:rPr>
        <w:t xml:space="preserve"> matul l-ewwel sena wara HSCT. Il-grupp MITT kien jinkludi 40</w:t>
      </w:r>
      <w:r w:rsidR="00F14781" w:rsidRPr="00FB070A">
        <w:rPr>
          <w:color w:val="000000"/>
          <w:sz w:val="22"/>
          <w:szCs w:val="22"/>
          <w:lang w:val="mt-MT"/>
        </w:rPr>
        <w:t> </w:t>
      </w:r>
      <w:r w:rsidRPr="00FB070A">
        <w:rPr>
          <w:color w:val="000000"/>
          <w:sz w:val="22"/>
          <w:szCs w:val="22"/>
          <w:lang w:val="mt-MT"/>
        </w:rPr>
        <w:t>pazj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FIs fil-passat, inklużi 31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lang w:val="mt-MT"/>
        </w:rPr>
        <w:t xml:space="preserve">asperġillosi </w:t>
      </w:r>
      <w:r w:rsidRPr="00FB070A">
        <w:rPr>
          <w:color w:val="000000"/>
          <w:sz w:val="22"/>
          <w:szCs w:val="22"/>
          <w:lang w:val="mt-MT"/>
        </w:rPr>
        <w:t>, 5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candidiasis, u 4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FI oħrajn. Il-medjan ta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żmien tal-profilassi bil-mediċina tal-istudju kien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95.5 jum fil-grupp MITT.</w:t>
      </w:r>
    </w:p>
    <w:p w14:paraId="224E252C" w14:textId="77777777" w:rsidR="00FC0116" w:rsidRPr="00FB070A" w:rsidRDefault="00FC011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2AF4DD5B" w14:textId="77777777" w:rsidR="00FC0116" w:rsidRPr="00FB070A" w:rsidRDefault="00FC011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IFIs li ġew </w:t>
      </w:r>
      <w:r w:rsidR="00436919" w:rsidRPr="00FB070A">
        <w:rPr>
          <w:sz w:val="22"/>
          <w:szCs w:val="22"/>
          <w:lang w:val="mt-MT"/>
        </w:rPr>
        <w:t>ikkonfermati jew li setgħu seħħew</w:t>
      </w:r>
      <w:r w:rsidRPr="00FB070A">
        <w:rPr>
          <w:sz w:val="22"/>
          <w:szCs w:val="22"/>
          <w:lang w:val="mt-MT"/>
        </w:rPr>
        <w:t xml:space="preserve"> żviluppaw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7.5% (3/40) tal-pazjenti matul l-ewwel sena wara HSCT, inklużi candid</w:t>
      </w:r>
      <w:r w:rsidR="003C1ED0" w:rsidRPr="00FB070A">
        <w:rPr>
          <w:sz w:val="22"/>
          <w:szCs w:val="22"/>
          <w:lang w:val="mt-MT"/>
        </w:rPr>
        <w:t>emija</w:t>
      </w:r>
      <w:r w:rsidRPr="00FB070A">
        <w:rPr>
          <w:sz w:val="22"/>
          <w:szCs w:val="22"/>
          <w:lang w:val="mt-MT"/>
        </w:rPr>
        <w:t xml:space="preserve"> waħda, xedosporjożi waħda (it-tnejn kienu i</w:t>
      </w:r>
      <w:r w:rsidR="00BC7983" w:rsidRPr="00FB070A">
        <w:rPr>
          <w:sz w:val="22"/>
          <w:szCs w:val="22"/>
          <w:lang w:val="mt-MT"/>
        </w:rPr>
        <w:t>r</w:t>
      </w:r>
      <w:r w:rsidRPr="00FB070A">
        <w:rPr>
          <w:sz w:val="22"/>
          <w:szCs w:val="22"/>
          <w:lang w:val="mt-MT"/>
        </w:rPr>
        <w:t xml:space="preserve">kaduti </w:t>
      </w:r>
      <w:r w:rsidR="00BB5650" w:rsidRPr="00FB070A">
        <w:rPr>
          <w:sz w:val="22"/>
          <w:szCs w:val="22"/>
          <w:lang w:val="mt-MT"/>
        </w:rPr>
        <w:t>minn</w:t>
      </w:r>
      <w:r w:rsidRPr="00FB070A">
        <w:rPr>
          <w:sz w:val="22"/>
          <w:szCs w:val="22"/>
          <w:lang w:val="mt-MT"/>
        </w:rPr>
        <w:t xml:space="preserve"> IFIs fil-passat), u żigomikożi waħda. Ir-rat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sopravivenza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Jum</w:t>
      </w:r>
      <w:r w:rsidR="00F14781" w:rsidRPr="00FB070A">
        <w:rPr>
          <w:sz w:val="22"/>
          <w:szCs w:val="22"/>
          <w:lang w:val="mt-MT"/>
        </w:rPr>
        <w:t> </w:t>
      </w:r>
      <w:r w:rsidRPr="00FB070A">
        <w:rPr>
          <w:sz w:val="22"/>
          <w:szCs w:val="22"/>
          <w:lang w:val="mt-MT"/>
        </w:rPr>
        <w:t>180 kiene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80.0% (32/40) u </w:t>
      </w:r>
      <w:r w:rsidR="003C1ED0" w:rsidRPr="00FB070A">
        <w:rPr>
          <w:sz w:val="22"/>
          <w:szCs w:val="22"/>
          <w:lang w:val="mt-MT"/>
        </w:rPr>
        <w:t>mas-</w:t>
      </w:r>
      <w:r w:rsidRPr="00FB070A">
        <w:rPr>
          <w:sz w:val="22"/>
          <w:szCs w:val="22"/>
          <w:lang w:val="mt-MT"/>
        </w:rPr>
        <w:t>sena kiene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70.0% (28/40).</w:t>
      </w:r>
    </w:p>
    <w:p w14:paraId="0EDCB3C5" w14:textId="77777777" w:rsidR="00FC0116" w:rsidRPr="00FB070A" w:rsidRDefault="00FC0116">
      <w:pPr>
        <w:rPr>
          <w:b/>
          <w:bCs/>
          <w:color w:val="000000"/>
        </w:rPr>
      </w:pPr>
    </w:p>
    <w:p w14:paraId="43E93986" w14:textId="77777777" w:rsidR="00FC0116" w:rsidRPr="00FB070A" w:rsidRDefault="00FC011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 xml:space="preserve">Tul tal-kura </w:t>
      </w:r>
    </w:p>
    <w:p w14:paraId="6550A2EB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stijiet kliniċi, 705 pazjenti rċevew terapij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għal aktar minn 12-il ġimgħa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164</w:t>
      </w:r>
      <w:r w:rsidR="00F14781" w:rsidRPr="00FB070A">
        <w:rPr>
          <w:color w:val="000000"/>
        </w:rPr>
        <w:t> </w:t>
      </w:r>
      <w:r w:rsidRPr="00FB070A">
        <w:rPr>
          <w:color w:val="000000"/>
        </w:rPr>
        <w:t xml:space="preserve">pazjent jingħataw voriconazole għal aktar minn 6 xhur. </w:t>
      </w:r>
    </w:p>
    <w:p w14:paraId="6186F805" w14:textId="77777777" w:rsidR="00FC0116" w:rsidRPr="00FB070A" w:rsidRDefault="00FC0116">
      <w:pPr>
        <w:keepNext/>
        <w:rPr>
          <w:color w:val="000000"/>
          <w:u w:val="single"/>
        </w:rPr>
      </w:pPr>
    </w:p>
    <w:p w14:paraId="11E5D22D" w14:textId="77777777" w:rsidR="00FC0116" w:rsidRPr="00FB070A" w:rsidRDefault="00FC011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>Popolazzjoni pedjatrika</w:t>
      </w:r>
    </w:p>
    <w:p w14:paraId="38BCD394" w14:textId="77777777" w:rsidR="00FC0116" w:rsidRPr="00FB070A" w:rsidRDefault="00D64B3F">
      <w:pPr>
        <w:rPr>
          <w:color w:val="000000"/>
        </w:rPr>
      </w:pPr>
      <w:r w:rsidRPr="00FB070A">
        <w:rPr>
          <w:color w:val="000000"/>
        </w:rPr>
        <w:t>Tlieta u ħamsin pazjenti 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is-sentejn u &lt;18-il sena ġew ikkur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oriconazol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żewġ provi kliniċi prospettivi, open-label, mhux komparattivi, multiċentriċi. Studju wieħed kellu rreġistrati fi ħdanu 31 pazj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sperġillożi invażiva (IA - invasive aspergillosis) possibbli, ipprovata jew probabbli, li minnhom, 14-il pazjent kellhom IA ipprovata jew probabbli u ġew inklużi fl-analiżi tal-effikaċja tal-MITT. It-tieni studju kellu rreġistrati fi ħdanu 22 pazj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andidijażi invażiva inkluż kandidemija (ICC- invasive candidiasis including candidaemia), u kandidijażi esofageali (EC - esophageal candidiasis) li kellhom bżonn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erapija primarja jew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alvataġġ, li minnhom, 17 ġew inklużi fl-analiżi tal-effikaċja tal-MITT. Għa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A, ir-rati ġene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globali wara 6</w:t>
      </w:r>
      <w:r w:rsidR="00C410C6" w:rsidRPr="00FB070A">
        <w:rPr>
          <w:color w:val="000000"/>
        </w:rPr>
        <w:t> </w:t>
      </w:r>
      <w:r w:rsidRPr="00FB070A">
        <w:rPr>
          <w:color w:val="000000"/>
        </w:rPr>
        <w:t>ġimgħat kienu 64.3% (9/14), ir-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globali kienet 40% (2/5) għal paz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sentejn u &lt;12-il sena u 77.8% (7/9) għal pazj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12 sa &lt;18-il sena. Għa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CC ir-r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ispons </w:t>
      </w:r>
      <w:r w:rsidRPr="00FB070A">
        <w:rPr>
          <w:rFonts w:cs="Times New Roman"/>
          <w:color w:val="000000"/>
        </w:rPr>
        <w:t>glob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OT kienet 85.7% (6/7) u għal pazjent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C,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EOT kienet 70% (7/10). Ir-r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ispons globali (ICC u EC flimkien</w:t>
      </w:r>
      <w:r w:rsidRPr="00FB070A">
        <w:rPr>
          <w:color w:val="000000"/>
        </w:rPr>
        <w:t>) kienet 88.9% (8/9) għal pazjenti li kellhom minn sentejn sa &lt;12-il sena u 62.5% (5/8) għal pazjenti li kellhom minn 12 sa &lt;18-il sena.</w:t>
      </w:r>
    </w:p>
    <w:p w14:paraId="3F0D9654" w14:textId="77777777" w:rsidR="00C942B8" w:rsidRPr="00FB070A" w:rsidRDefault="00C942B8">
      <w:pPr>
        <w:rPr>
          <w:color w:val="000000"/>
          <w:u w:val="single"/>
        </w:rPr>
      </w:pPr>
    </w:p>
    <w:p w14:paraId="074CEBE3" w14:textId="77777777" w:rsidR="00FC0116" w:rsidRPr="00FB070A" w:rsidRDefault="00FC0116" w:rsidP="00E30542">
      <w:pPr>
        <w:keepNext/>
        <w:keepLines/>
        <w:rPr>
          <w:color w:val="000000"/>
          <w:u w:val="single"/>
        </w:rPr>
      </w:pPr>
      <w:r w:rsidRPr="00FB070A">
        <w:rPr>
          <w:color w:val="000000"/>
          <w:u w:val="single"/>
        </w:rPr>
        <w:t>Studji kliniċi li eżaminaw l-intervall QTc</w:t>
      </w:r>
    </w:p>
    <w:p w14:paraId="2D020F0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 xml:space="preserve">Studju tat-tip </w:t>
      </w:r>
      <w:r w:rsidRPr="00FB070A">
        <w:rPr>
          <w:i/>
          <w:iCs/>
          <w:color w:val="000000"/>
        </w:rPr>
        <w:t>crossover</w:t>
      </w:r>
      <w:r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waħda kkontrollat bil-plaċebo, magħmu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każwali biex jiġi valutat l-effett fuq l-intervall QTc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luntie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ġie mwettaq bi tliet dożi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u ketoconazole. </w:t>
      </w:r>
    </w:p>
    <w:p w14:paraId="43063AEE" w14:textId="77777777" w:rsidR="00FC0116" w:rsidRPr="00FB070A" w:rsidRDefault="00FC0116">
      <w:pPr>
        <w:rPr>
          <w:color w:val="000000"/>
        </w:rPr>
      </w:pPr>
    </w:p>
    <w:p w14:paraId="610FA4AF" w14:textId="77777777" w:rsidR="00FC0116" w:rsidRPr="00FB070A" w:rsidRDefault="00FC011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Iż-żidiet massimi medji aġġustati bil-plaċebo fil-QTc mil-linja bażika wara 800, 1200 u 1600 m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kienu 5.1, 4.8, u 8.2 msec, rispettivament u 7.0 msec għal ketoconazole 800 mg. L-ebda suġġet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xi grupp ma kellu żieda fil-QTc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≥60 msec mil-linja bażika.  L-ebda suġġett ma esperjenza intervall li qabeż il-limitu potenzjalment klinikament rileva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00 msec.  </w:t>
      </w:r>
    </w:p>
    <w:p w14:paraId="302DC0D1" w14:textId="77777777" w:rsidR="003A7E39" w:rsidRPr="00FB070A" w:rsidRDefault="003A7E39" w:rsidP="00183FD0">
      <w:pPr>
        <w:keepNext/>
        <w:ind w:left="567" w:hanging="567"/>
        <w:outlineLvl w:val="0"/>
        <w:rPr>
          <w:b/>
          <w:bCs/>
          <w:color w:val="000000"/>
        </w:rPr>
      </w:pPr>
    </w:p>
    <w:p w14:paraId="664AD356" w14:textId="77777777" w:rsidR="00FC0116" w:rsidRPr="00FB070A" w:rsidRDefault="00FC0116" w:rsidP="00183FD0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5.2</w:t>
      </w:r>
      <w:r w:rsidRPr="00FB070A">
        <w:rPr>
          <w:b/>
          <w:bCs/>
          <w:color w:val="000000"/>
        </w:rPr>
        <w:tab/>
        <w:t>Tagħrif farmakokinetiku</w:t>
      </w:r>
    </w:p>
    <w:p w14:paraId="5F9A7A09" w14:textId="77777777" w:rsidR="00FC0116" w:rsidRPr="00FB070A" w:rsidRDefault="00FC0116" w:rsidP="00183FD0">
      <w:pPr>
        <w:keepNext/>
        <w:numPr>
          <w:ilvl w:val="12"/>
          <w:numId w:val="0"/>
        </w:numPr>
        <w:ind w:right="-2"/>
        <w:rPr>
          <w:color w:val="000000"/>
        </w:rPr>
      </w:pPr>
    </w:p>
    <w:p w14:paraId="44488569" w14:textId="77777777" w:rsidR="00FC0116" w:rsidRPr="00FB070A" w:rsidRDefault="00FC0116" w:rsidP="00183FD0">
      <w:pPr>
        <w:pStyle w:val="EndnoteText"/>
        <w:keepNext/>
        <w:rPr>
          <w:rFonts w:cs="Times New Roman"/>
          <w:color w:val="000000"/>
          <w:sz w:val="22"/>
          <w:szCs w:val="22"/>
          <w:u w:val="single"/>
        </w:rPr>
      </w:pPr>
      <w:r w:rsidRPr="00FB070A">
        <w:rPr>
          <w:rFonts w:cs="Times New Roman"/>
          <w:color w:val="000000"/>
          <w:sz w:val="22"/>
          <w:szCs w:val="22"/>
          <w:u w:val="single"/>
        </w:rPr>
        <w:t>Karatteristiċi farmakokinetiċi ġenerali</w:t>
      </w:r>
    </w:p>
    <w:p w14:paraId="2D32D454" w14:textId="77777777" w:rsidR="00FC0116" w:rsidRPr="00FB070A" w:rsidRDefault="00FC0116" w:rsidP="00183FD0">
      <w:pPr>
        <w:keepNext/>
        <w:rPr>
          <w:color w:val="000000"/>
        </w:rPr>
      </w:pPr>
      <w:r w:rsidRPr="00FB070A">
        <w:rPr>
          <w:color w:val="000000"/>
        </w:rPr>
        <w:t>Il-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ġiet deskrit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, popolazzjonijiet speċjali u pazjenti. Waqt amministrazzjoni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jew 300 mg darbtejn kuljum għal 14-il jum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fil-perikl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sperġillosi (l-aktar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neoplażmi malinnj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essut limfatiku jew </w:t>
      </w:r>
      <w:r w:rsidRPr="00FB070A">
        <w:rPr>
          <w:i/>
          <w:iCs/>
          <w:color w:val="000000"/>
        </w:rPr>
        <w:t>haematopoietic</w:t>
      </w:r>
      <w:r w:rsidRPr="00FB070A">
        <w:rPr>
          <w:color w:val="000000"/>
        </w:rPr>
        <w:t>), il-karatteristiċi farmakokinetiċi osserva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ssorbiment rapidu u konsistenti, akkumulazzjoni u farmakokinetika mhux lineari kienu jaqblu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wk osserva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.</w:t>
      </w:r>
    </w:p>
    <w:p w14:paraId="1208636D" w14:textId="77777777" w:rsidR="00FC0116" w:rsidRPr="00FB070A" w:rsidRDefault="00FC0116">
      <w:pPr>
        <w:rPr>
          <w:color w:val="000000"/>
        </w:rPr>
      </w:pPr>
    </w:p>
    <w:p w14:paraId="66DAF5F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hix lineari minħabba s-saturazzjoni tal-metaboliżmu tiegħu. Kienet osservata żieda akbar minn proporzjonali fl-esponimen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i akbar. Huwa stmat li, bħala medja, iż-żieda tad-doża orali minn 200 mg darbtejn kuljum għal 300 mg darbtejn kuljum twassal għal żied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.5 drabi aktar fl-esponiment (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>). 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 mg (jew 100 mg għal-pazjenti li l-piż tagħhom huwa anqas minn 40 kg) twassal għal espożi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simili għal-dik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 mg/kg IV. 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00 mg (jew 150 mg għal-pazjenti li l-piż tagħhom huwa anqas minn 40 kg) twassal għal espożizzjoni simili għal dik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 mg/kg IV. Meta jiġu amministrati l-iskemi rakkomandati tad-doża inizjali aktar qawwija fil-vina jew orali, konċentrazzjonijiet fil-plasma qrib l-istat stabbli jinkisbu fl-ewwel 24 siegħa tad-dożaġġ. Mingħajr id-doża inizjali aktar qawwija, isseħħ akkumulazzjoni waqt dożaġġ multiplu darbtejn kuljum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ċentrazzjonijiet stabb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lasma jinkisbu sa Jum 6 fil-maġġoranza tas-suġġetti.</w:t>
      </w:r>
    </w:p>
    <w:p w14:paraId="791A9C08" w14:textId="77777777" w:rsidR="00FC0116" w:rsidRPr="00FB070A" w:rsidRDefault="00FC0116">
      <w:pPr>
        <w:pStyle w:val="EndnoteText"/>
        <w:rPr>
          <w:b/>
          <w:color w:val="000000"/>
          <w:sz w:val="22"/>
        </w:rPr>
      </w:pPr>
    </w:p>
    <w:p w14:paraId="0CE0CB8E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Assorbiment</w:t>
      </w:r>
    </w:p>
    <w:p w14:paraId="26EDC8C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huwa assorbit malajr u kważi kompletament wara amministrazzjoni orali,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ċentrazzjonijiet massimi fil-plasma (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>) jinkisbu siegħa sa sagħtejn wara d-doża. Il-bijodisponibilità assolu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wara amministrazzjoni orali hija stmata għal 96%. Kienet stabbilita bijoekwivalenza bejn il-pillol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mg u s-suspensjoni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0mg/ml meta mogħtija bħala 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. Meta dożi multipli tas-suspensjoni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jingħataw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klie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ontenut għo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xaħam, 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jitnaqqsu bi 58 % u 37% rispettivament. L-assorb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hux affettwat minn bidliet fil-pH gastriku.</w:t>
      </w:r>
    </w:p>
    <w:p w14:paraId="0B3B3024" w14:textId="77777777" w:rsidR="00FC0116" w:rsidRPr="00FB070A" w:rsidRDefault="00FC0116">
      <w:pPr>
        <w:rPr>
          <w:color w:val="000000"/>
        </w:rPr>
      </w:pPr>
    </w:p>
    <w:p w14:paraId="78B28601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Distribuzzjoni</w:t>
      </w:r>
    </w:p>
    <w:p w14:paraId="73CBC5A7" w14:textId="77777777" w:rsidR="00FC0116" w:rsidRPr="00FB070A" w:rsidRDefault="00FC0116">
      <w:pPr>
        <w:rPr>
          <w:b/>
          <w:color w:val="000000"/>
        </w:rPr>
      </w:pPr>
      <w:r w:rsidRPr="00FB070A">
        <w:rPr>
          <w:color w:val="000000"/>
        </w:rPr>
        <w:t>Il-volum tad-distribuzzjon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qagħda stabbli għal voriconazole huwa stmat għal 4.6 L/kg, li jissuġġerixxi distribuzzjoni estensiva fit-tessuti. It-twaħħil mal-proteini tal-plasma huwa stmat għal 58%. Kampjuni tal-fluwidu ċerebrospinali minn tmien pazjenti fi programm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mpassjoni wrew konċentrazzjonijiet rilevabb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il-pazjenti kollha.</w:t>
      </w:r>
    </w:p>
    <w:p w14:paraId="6B6A8A15" w14:textId="77777777" w:rsidR="00FC0116" w:rsidRPr="00FB070A" w:rsidRDefault="00FC0116">
      <w:pPr>
        <w:rPr>
          <w:color w:val="000000"/>
          <w:u w:val="single"/>
        </w:rPr>
      </w:pPr>
    </w:p>
    <w:p w14:paraId="71402F8D" w14:textId="77777777" w:rsidR="00FC0116" w:rsidRPr="00FB070A" w:rsidRDefault="00FC011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Bijotrasformazzjoni</w:t>
      </w:r>
    </w:p>
    <w:p w14:paraId="466D3207" w14:textId="77777777" w:rsidR="00FC0116" w:rsidRPr="00FB070A" w:rsidRDefault="00FC0116">
      <w:pPr>
        <w:rPr>
          <w:b/>
          <w:bCs/>
          <w:color w:val="000000"/>
        </w:rPr>
      </w:pPr>
      <w:r w:rsidRPr="00FB070A">
        <w:rPr>
          <w:color w:val="000000"/>
        </w:rPr>
        <w:t xml:space="preserve">Studji </w:t>
      </w:r>
      <w:r w:rsidRPr="00FB070A">
        <w:rPr>
          <w:i/>
          <w:iCs/>
          <w:color w:val="000000"/>
        </w:rPr>
        <w:t>in vitro</w:t>
      </w:r>
      <w:r w:rsidRPr="00FB070A">
        <w:rPr>
          <w:color w:val="000000"/>
        </w:rPr>
        <w:t xml:space="preserve"> wrew li voriconazole huwa metabolizzat mill-isoenzimi taċ-ċitokromu tal-fwied P450, CYP2C19, CYP2C9 U CYP3A4.</w:t>
      </w:r>
      <w:r w:rsidRPr="00FB070A">
        <w:rPr>
          <w:b/>
          <w:bCs/>
          <w:color w:val="000000"/>
        </w:rPr>
        <w:t xml:space="preserve"> </w:t>
      </w:r>
    </w:p>
    <w:p w14:paraId="66250F7B" w14:textId="77777777" w:rsidR="00FC0116" w:rsidRPr="00FB070A" w:rsidRDefault="00FC0116">
      <w:pPr>
        <w:rPr>
          <w:b/>
          <w:color w:val="000000"/>
        </w:rPr>
      </w:pPr>
    </w:p>
    <w:p w14:paraId="36CFD2D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varjabilità tal-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bejn individwi differenti hija għolja.</w:t>
      </w:r>
    </w:p>
    <w:p w14:paraId="5DD7CD21" w14:textId="77777777" w:rsidR="00FC0116" w:rsidRPr="00FB070A" w:rsidRDefault="00FC0116">
      <w:pPr>
        <w:rPr>
          <w:color w:val="000000"/>
        </w:rPr>
      </w:pPr>
    </w:p>
    <w:p w14:paraId="3AE55B15" w14:textId="77777777" w:rsidR="00FC0116" w:rsidRPr="00FB070A" w:rsidRDefault="00FC0116">
      <w:pPr>
        <w:rPr>
          <w:b/>
          <w:bCs/>
          <w:color w:val="000000"/>
        </w:rPr>
      </w:pPr>
      <w:r w:rsidRPr="00FB070A">
        <w:rPr>
          <w:color w:val="000000"/>
        </w:rPr>
        <w:t xml:space="preserve">Studji </w:t>
      </w:r>
      <w:r w:rsidRPr="00FB070A">
        <w:rPr>
          <w:i/>
          <w:iCs/>
          <w:color w:val="000000"/>
        </w:rPr>
        <w:t>in vivo</w:t>
      </w:r>
      <w:r w:rsidRPr="00FB070A">
        <w:rPr>
          <w:color w:val="000000"/>
        </w:rPr>
        <w:t xml:space="preserve"> indikaw li CYP2C19 huwa involu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inifikanti fil-metaboliżm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Dan l-enzim jippreżenta polimorfiżmu ġenetiku. Ngħidu aħna, 15-20% tal-popolazzjonijiet Asjatiċi aktarx li jkunu metabolizzaturi ħżiena. Fil-każ tal-Kawkasi u s-Suwed il-prevalenz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etabolizzaturi ħżiena hija 3-5%.</w:t>
      </w:r>
      <w:r w:rsidRPr="00FB070A">
        <w:rPr>
          <w:b/>
          <w:bCs/>
          <w:color w:val="000000"/>
        </w:rPr>
        <w:t xml:space="preserve"> </w:t>
      </w:r>
      <w:r w:rsidRPr="00FB070A">
        <w:rPr>
          <w:color w:val="000000"/>
        </w:rPr>
        <w:t>Studji mwettqa fost suġġetti Kawkasi u Ġappuniż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urew li l-metabolizzaturi ħżiena għandhom, bħala medja, esponiment għal voriconazole (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>) erb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rbiet ogħla mill-metabolizzaturi omozigoti estensivi.  Suġġetti li huma metabolizzaturi eterozigoti estensivi għandhom, bħala medja, esponiment għal voriconazole darbtejn ogħla mill-metabolizzaturi emozigoti estensivi.</w:t>
      </w:r>
    </w:p>
    <w:p w14:paraId="0BE40448" w14:textId="77777777" w:rsidR="00FC0116" w:rsidRPr="00FB070A" w:rsidRDefault="00FC0116">
      <w:pPr>
        <w:rPr>
          <w:b/>
          <w:bCs/>
          <w:color w:val="000000"/>
        </w:rPr>
      </w:pPr>
    </w:p>
    <w:p w14:paraId="4584F4DB" w14:textId="77777777" w:rsidR="00FC0116" w:rsidRPr="00FB070A" w:rsidRDefault="00FC0116">
      <w:pPr>
        <w:rPr>
          <w:b/>
          <w:color w:val="000000"/>
        </w:rPr>
      </w:pPr>
      <w:r w:rsidRPr="00FB070A">
        <w:rPr>
          <w:color w:val="000000"/>
        </w:rPr>
        <w:t>Il-metabolit prinċip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huwa l-ossidu N, li jammonta għal </w:t>
      </w:r>
      <w:r w:rsidRPr="00FB070A">
        <w:rPr>
          <w:snapToGrid w:val="0"/>
          <w:color w:val="000000"/>
        </w:rPr>
        <w:t>72% tal-metaboliti radjutikkettati li jiċċirkolaw fil-plasma.</w:t>
      </w:r>
      <w:r w:rsidRPr="00FB070A">
        <w:rPr>
          <w:color w:val="000000"/>
        </w:rPr>
        <w:t xml:space="preserve"> Dan il-metabolit għandu attività antifungali limitata u ma jikkontribwixxix għall-effikaċja glob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18B23FF7" w14:textId="77777777" w:rsidR="00FC0116" w:rsidRPr="00FB070A" w:rsidRDefault="00FC0116">
      <w:pPr>
        <w:rPr>
          <w:b/>
          <w:bCs/>
          <w:color w:val="000000"/>
        </w:rPr>
      </w:pPr>
    </w:p>
    <w:p w14:paraId="094CA85F" w14:textId="77777777" w:rsidR="00FC0116" w:rsidRPr="00FB070A" w:rsidRDefault="00996756">
      <w:pPr>
        <w:rPr>
          <w:color w:val="000000"/>
          <w:u w:val="single"/>
        </w:rPr>
      </w:pPr>
      <w:r w:rsidRPr="00FB070A">
        <w:rPr>
          <w:color w:val="000000"/>
          <w:u w:val="single"/>
        </w:rPr>
        <w:t>Eliminazzjoni</w:t>
      </w:r>
    </w:p>
    <w:p w14:paraId="5CE3FC7B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oriconazole jitneħħa permezz tal-metaboliżmu tal-fwied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anqas minn 2% tad-doża mneħħija ma tkunx modifikata fl-awrina. </w:t>
      </w:r>
    </w:p>
    <w:p w14:paraId="3159EED3" w14:textId="77777777" w:rsidR="00FC0116" w:rsidRPr="00FB070A" w:rsidRDefault="00FC0116">
      <w:pPr>
        <w:rPr>
          <w:color w:val="000000"/>
        </w:rPr>
      </w:pPr>
    </w:p>
    <w:p w14:paraId="622BDCF5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Wara l-amminis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radjutikkett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, madwar 80% tar-radjuattività tiġi rkuprata fl-awrina wara dożar multiplu fil-vini u 83% fl-awrina wara dożar multiplu orali. Il-biċċa l-kbira (&gt;94 %) tar-radjuattività totali titneħħa fl-ewwel 96 siegħa kemm wara dożar orali kif ukoll wara doża fil-vini.</w:t>
      </w:r>
    </w:p>
    <w:p w14:paraId="47C887B5" w14:textId="77777777" w:rsidR="00FC0116" w:rsidRPr="00FB070A" w:rsidRDefault="00FC0116">
      <w:pPr>
        <w:rPr>
          <w:color w:val="000000"/>
        </w:rPr>
      </w:pPr>
    </w:p>
    <w:p w14:paraId="730B096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l-</w:t>
      </w:r>
      <w:r w:rsidRPr="00FB070A">
        <w:rPr>
          <w:i/>
          <w:iCs/>
          <w:color w:val="000000"/>
        </w:rPr>
        <w:t>half life</w:t>
      </w:r>
      <w:r w:rsidRPr="00FB070A">
        <w:rPr>
          <w:color w:val="000000"/>
        </w:rPr>
        <w:t xml:space="preserve"> termin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tiddependi fuq id-doża u hija madwar 6 sigħa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(orali).</w:t>
      </w:r>
      <w:r w:rsidRPr="00FB070A">
        <w:rPr>
          <w:b/>
          <w:bCs/>
          <w:color w:val="000000"/>
        </w:rPr>
        <w:t xml:space="preserve"> </w:t>
      </w:r>
      <w:r w:rsidRPr="00FB070A">
        <w:rPr>
          <w:color w:val="000000"/>
        </w:rPr>
        <w:t>Minħabba farmakokinetika mhux lineari, il-</w:t>
      </w:r>
      <w:r w:rsidRPr="00FB070A">
        <w:rPr>
          <w:i/>
          <w:iCs/>
          <w:color w:val="000000"/>
        </w:rPr>
        <w:t>half life</w:t>
      </w:r>
      <w:r w:rsidRPr="00FB070A">
        <w:rPr>
          <w:color w:val="000000"/>
        </w:rPr>
        <w:t xml:space="preserve"> terminali mhix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iwi fit-tbassi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akkumulazzjoni jew tneħħ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0974049E" w14:textId="77777777" w:rsidR="00FC0116" w:rsidRPr="00FB070A" w:rsidRDefault="00FC0116">
      <w:pPr>
        <w:rPr>
          <w:color w:val="000000"/>
        </w:rPr>
      </w:pPr>
    </w:p>
    <w:p w14:paraId="42E1D95F" w14:textId="77777777" w:rsidR="00FC0116" w:rsidRPr="00FB070A" w:rsidRDefault="00FC0116">
      <w:pPr>
        <w:keepNext/>
        <w:rPr>
          <w:color w:val="000000"/>
          <w:u w:val="single"/>
        </w:rPr>
      </w:pPr>
      <w:r w:rsidRPr="00FB070A">
        <w:rPr>
          <w:color w:val="000000"/>
          <w:u w:val="single"/>
        </w:rPr>
        <w:t>Farmakokinetika fi gruppi ta</w:t>
      </w:r>
      <w:r w:rsidR="005E393F" w:rsidRPr="00FB070A">
        <w:rPr>
          <w:color w:val="000000"/>
          <w:u w:val="single"/>
        </w:rPr>
        <w:t>’</w:t>
      </w:r>
      <w:r w:rsidRPr="00FB070A">
        <w:rPr>
          <w:color w:val="000000"/>
          <w:u w:val="single"/>
        </w:rPr>
        <w:t xml:space="preserve"> pazjenti speċjali</w:t>
      </w:r>
    </w:p>
    <w:p w14:paraId="6D5CDF49" w14:textId="77777777" w:rsidR="00B5047C" w:rsidRPr="00FB070A" w:rsidRDefault="00B5047C">
      <w:pPr>
        <w:keepNext/>
        <w:rPr>
          <w:color w:val="000000"/>
          <w:u w:val="single"/>
        </w:rPr>
      </w:pPr>
    </w:p>
    <w:p w14:paraId="1EEEE231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>Sess</w:t>
      </w:r>
    </w:p>
    <w:p w14:paraId="4D683037" w14:textId="77777777" w:rsidR="00FC0116" w:rsidRPr="00FB070A" w:rsidRDefault="00FC0116">
      <w:pPr>
        <w:keepNext/>
        <w:tabs>
          <w:tab w:val="left" w:pos="0"/>
          <w:tab w:val="left" w:pos="4219"/>
        </w:tabs>
        <w:outlineLvl w:val="0"/>
        <w:rPr>
          <w:color w:val="000000"/>
        </w:rPr>
      </w:pPr>
      <w:r w:rsidRPr="00FB070A">
        <w:rPr>
          <w:color w:val="000000"/>
        </w:rPr>
        <w:t>Fi studj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multipla orali, 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għal nisa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kienu 83% u 113% ogħla, rispettivament, mill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rġiel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18-45 sena)</w:t>
      </w:r>
      <w:r w:rsidRPr="00FB070A">
        <w:rPr>
          <w:i/>
          <w:iCs/>
          <w:color w:val="000000"/>
        </w:rPr>
        <w:t xml:space="preserve">. </w:t>
      </w:r>
      <w:r w:rsidRPr="00FB070A">
        <w:rPr>
          <w:color w:val="000000"/>
        </w:rPr>
        <w:t>Fl-istess studju, ma kinux osservati differenzi sinifikan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bejn irġiel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u nisa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</w:t>
      </w:r>
      <w:r w:rsidRPr="00FB070A">
        <w:rPr>
          <w:color w:val="000000"/>
        </w:rPr>
        <w:sym w:font="Symbol" w:char="00B3"/>
      </w:r>
      <w:r w:rsidRPr="00FB070A">
        <w:rPr>
          <w:color w:val="000000"/>
        </w:rPr>
        <w:t xml:space="preserve"> 65 sena).</w:t>
      </w:r>
    </w:p>
    <w:p w14:paraId="310E9396" w14:textId="77777777" w:rsidR="00FC0116" w:rsidRPr="00FB070A" w:rsidRDefault="00FC0116">
      <w:pPr>
        <w:tabs>
          <w:tab w:val="left" w:pos="0"/>
          <w:tab w:val="left" w:pos="4219"/>
        </w:tabs>
        <w:outlineLvl w:val="0"/>
        <w:rPr>
          <w:color w:val="000000"/>
        </w:rPr>
      </w:pPr>
    </w:p>
    <w:p w14:paraId="1740A0A9" w14:textId="77777777" w:rsidR="00FC0116" w:rsidRPr="00FB070A" w:rsidRDefault="00FC0116">
      <w:pPr>
        <w:tabs>
          <w:tab w:val="left" w:pos="0"/>
          <w:tab w:val="left" w:pos="4219"/>
        </w:tabs>
        <w:outlineLvl w:val="0"/>
        <w:rPr>
          <w:color w:val="000000"/>
        </w:rPr>
      </w:pPr>
      <w:r w:rsidRPr="00FB070A">
        <w:rPr>
          <w:color w:val="000000"/>
        </w:rPr>
        <w:t>Fil-programm kliniku, ma sar ebda aġġustament tad-doża fuq il-bażi tas-sess. Il-profil tas-sigurtà u l-konċentrazzjonijiet fil-plasma osserva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rġiel u nisa kienu simili. Għalhekk, mhux meħtieġ aġġustament tad-doża fuq il-bażi tas-sess.</w:t>
      </w:r>
    </w:p>
    <w:p w14:paraId="25602B98" w14:textId="77777777" w:rsidR="00FC0116" w:rsidRPr="00FB070A" w:rsidRDefault="00FC0116">
      <w:pPr>
        <w:rPr>
          <w:color w:val="000000"/>
          <w:u w:val="single"/>
        </w:rPr>
      </w:pPr>
    </w:p>
    <w:p w14:paraId="75752288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 xml:space="preserve">Anzjani </w:t>
      </w:r>
    </w:p>
    <w:p w14:paraId="29BAC414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i studj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multipla orali l-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rġiel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</w:t>
      </w:r>
      <w:r w:rsidRPr="00FB070A">
        <w:rPr>
          <w:color w:val="000000"/>
        </w:rPr>
        <w:sym w:font="Symbol" w:char="00B3"/>
      </w:r>
      <w:r w:rsidRPr="00FB070A">
        <w:rPr>
          <w:color w:val="000000"/>
        </w:rPr>
        <w:t> 65 sena) kienu 61 % u 86 % ogħla, rispettivament, mill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rġiel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18-45 sena). Ma kinux osservati differenzi sinifikant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C</w:t>
      </w:r>
      <w:r w:rsidRPr="00FB070A">
        <w:rPr>
          <w:color w:val="000000"/>
          <w:vertAlign w:val="subscript"/>
        </w:rPr>
        <w:t>max</w:t>
      </w:r>
      <w:r w:rsidRPr="00FB070A">
        <w:rPr>
          <w:color w:val="000000"/>
        </w:rPr>
        <w:t xml:space="preserve"> u 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bejn nisa anzjan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aħħithom (</w:t>
      </w:r>
      <w:r w:rsidRPr="00FB070A">
        <w:rPr>
          <w:color w:val="000000"/>
        </w:rPr>
        <w:sym w:font="Symbol" w:char="00B3"/>
      </w:r>
      <w:r w:rsidRPr="00FB070A">
        <w:rPr>
          <w:color w:val="000000"/>
        </w:rPr>
        <w:t>65 sena) u nisa żgħażagħ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saħħithom (18-45 sena). </w:t>
      </w:r>
    </w:p>
    <w:p w14:paraId="7D00F2BA" w14:textId="77777777" w:rsidR="00FC0116" w:rsidRPr="00FB070A" w:rsidRDefault="00FC0116">
      <w:pPr>
        <w:rPr>
          <w:color w:val="000000"/>
        </w:rPr>
      </w:pPr>
    </w:p>
    <w:p w14:paraId="286CC401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l-istudji terapewtiċi ma sar ebda aġġustament tad-doża fuq il-ba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tà. Kienet osservata relazzjoni bejn il-konċentrazzjonijiet fil-plasma u l-età. Il-profil tas-sigur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żgħażagħ u anzjani kien simili u, għalhekk, mhux meħtieġ aġġustament tad-doża għall-anzjani (ara sezzjoni 4.2).</w:t>
      </w:r>
    </w:p>
    <w:p w14:paraId="6FA82CB5" w14:textId="77777777" w:rsidR="00FC0116" w:rsidRPr="00FB070A" w:rsidRDefault="00FC0116">
      <w:pPr>
        <w:rPr>
          <w:color w:val="000000"/>
          <w:u w:val="single"/>
        </w:rPr>
      </w:pPr>
    </w:p>
    <w:p w14:paraId="21C80D7F" w14:textId="77777777" w:rsidR="00FC0116" w:rsidRPr="00FB070A" w:rsidRDefault="00FC0116">
      <w:pPr>
        <w:rPr>
          <w:i/>
          <w:color w:val="000000"/>
        </w:rPr>
      </w:pPr>
      <w:r w:rsidRPr="00FB070A">
        <w:rPr>
          <w:i/>
          <w:color w:val="000000"/>
        </w:rPr>
        <w:t>Popolazzjoni pedjatrika</w:t>
      </w:r>
    </w:p>
    <w:p w14:paraId="12BA90CA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Id-dożi rrakkomandati fil-pazjenti tfal u adoloxxenti huma bbażati fuq analiżi farmakokinetika tal-popol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ejta miksuba minn 112 pazjenti immunokompromessi tfal fl-eta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 sa &lt;12-il sena u 26 pazjenti adoloxxenti immunokompromessi fl-eta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2 sa &lt;17-il sena..Dożi multipli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, 4, 6, 7 u 8 mg/kg darbtejn kuljum u dożi multipli orali (bl-użu tat-trab għas-suspensjoni orali)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mg/kg, 6 mg/kg, u 200 mg darbtejn kuljum kienu evalwati fi 3 studji farmakokinetiċ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. Dożi inizjali fil-vina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6 mg/kg darbtejn kuljum fl-ewwel ġurnata segwiti minn doża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mg/kg darbtejn kuljum u pilloli li jittieħdu mil-ħalq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00 mg kienu evalwati fi studju farmakokinetiku wieħed fl-adoloxxenti. Kienet osservata varjabilità akbar bejn persuna u oħra fil-pazjenti tfal meta mqabbla mal-adulti. </w:t>
      </w:r>
    </w:p>
    <w:p w14:paraId="1A514C15" w14:textId="77777777" w:rsidR="00FC0116" w:rsidRPr="00FB070A" w:rsidRDefault="00FC0116">
      <w:pPr>
        <w:rPr>
          <w:color w:val="000000"/>
        </w:rPr>
      </w:pPr>
    </w:p>
    <w:p w14:paraId="3BE08C09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Paragun tad-dejta farmakokinetika fit-tfal u fl-adulti indika li l-esponiment totali (AUC</w:t>
      </w:r>
      <w:r w:rsidRPr="00FB070A">
        <w:rPr>
          <w:color w:val="000000"/>
          <w:vertAlign w:val="subscript"/>
        </w:rPr>
        <w:sym w:font="Symbol" w:char="0074"/>
      </w:r>
      <w:r w:rsidRPr="00FB070A">
        <w:rPr>
          <w:color w:val="000000"/>
        </w:rPr>
        <w:t>) mbassar fit-tfal wara amminis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inizjali fil-vina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 kien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k tal-adulti wara amminis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oża inizjali fil-vina aktar qawwij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6 mg/kg. L-esponimenti totali mbassra fit-tfal wara 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 u 8 mg/kg darbtejn kuljum kienu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wk tal-adulti wara dożi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 u 4 mg/kg darbtejn kuljum, rispettivament. L-esponiment totali mbassar fit-tfal wara 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 (massim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50 mg) darbtejn kuljum kien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k fl-adulti wara 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0 mg darbtejn kuljum. Doża fil-vin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8 mg/kg ser tagħti espon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ejn wieħed u ieħor darbtejn aktar mid-doż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kg.</w:t>
      </w:r>
    </w:p>
    <w:p w14:paraId="3068F6E8" w14:textId="77777777" w:rsidR="00FC0116" w:rsidRPr="00FB070A" w:rsidRDefault="00FC0116">
      <w:pPr>
        <w:rPr>
          <w:color w:val="000000"/>
        </w:rPr>
      </w:pPr>
    </w:p>
    <w:p w14:paraId="45D5009E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nteniment fil-vina relattivament aktar għolja fil-pazjenti tfal milli fl-adulti, tirrifletti kapaċità akbar tat-tne</w:t>
      </w:r>
      <w:r w:rsidRPr="00FB070A">
        <w:rPr>
          <w:snapToGrid w:val="0"/>
          <w:color w:val="000000"/>
        </w:rPr>
        <w:t>ħħija fil-pazjenti tfal</w:t>
      </w:r>
      <w:r w:rsidRPr="00FB070A">
        <w:rPr>
          <w:color w:val="000000"/>
        </w:rPr>
        <w:t xml:space="preserve"> minħabba proporzjon akbar tal-massa tal-fwied meta mqabbel mal-mass tal-ġisem. Il-bijodisponibilità ora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, madankollu, tkun limitat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fal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assorbiment ħażin u piż baxx ħafna tal-ġisem għall-età tagħhom.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dak il-każ, huwa rakkomandat li voriconazole jingħata fil-vina. </w:t>
      </w:r>
    </w:p>
    <w:p w14:paraId="17857B2D" w14:textId="77777777" w:rsidR="00FC0116" w:rsidRPr="00FB070A" w:rsidRDefault="00FC0116">
      <w:pPr>
        <w:rPr>
          <w:b/>
          <w:bCs/>
          <w:color w:val="000000"/>
        </w:rPr>
      </w:pPr>
    </w:p>
    <w:p w14:paraId="76D335A7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bCs/>
          <w:color w:val="000000"/>
        </w:rPr>
        <w:t>Fil-ma</w:t>
      </w:r>
      <w:r w:rsidRPr="00FB070A">
        <w:rPr>
          <w:color w:val="000000"/>
        </w:rPr>
        <w:t>ġġoranza tal-pazjenti adoloxxenti, l-esponim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kienu kumparabbli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wk tal-adulti li qed jir</w:t>
      </w:r>
      <w:r w:rsidRPr="00FB070A">
        <w:rPr>
          <w:snapToGrid w:val="0"/>
          <w:color w:val="000000"/>
        </w:rPr>
        <w:t>ċievu l-istess skemi tad-dożaġġ. Madankollu, esponiment aktar baxx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kien osservat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xi adoloxxenti żgħar bil-piż tal-ġisem baxx meta kkumparat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ak tal-adulti. Probabilment dawn il-suġġetti jimmetabolizzaw voriconazole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mod aktar simili tat-tfal milli dak tal-adulti. Fuq bażi tal-analiżi farmakokinetika, adoloxxent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bejn 12 u 14-il sena li jiżnu anqas minn 50 kg għandhom jing</w:t>
      </w:r>
      <w:r w:rsidRPr="00FB070A">
        <w:rPr>
          <w:snapToGrid w:val="0"/>
          <w:color w:val="000000"/>
          <w:lang w:eastAsia="ko-KR"/>
        </w:rPr>
        <w:t>ħataw</w:t>
      </w:r>
      <w:r w:rsidRPr="00FB070A">
        <w:rPr>
          <w:color w:val="000000"/>
        </w:rPr>
        <w:t xml:space="preserve"> do</w:t>
      </w:r>
      <w:r w:rsidRPr="00FB070A">
        <w:rPr>
          <w:snapToGrid w:val="0"/>
          <w:color w:val="000000"/>
        </w:rPr>
        <w:t>żi bħal dawk tat-tfal (ara sezzjoni 4.2).</w:t>
      </w:r>
    </w:p>
    <w:p w14:paraId="1FBE2C60" w14:textId="77777777" w:rsidR="00FC0116" w:rsidRPr="00FB070A" w:rsidRDefault="00FC0116">
      <w:pPr>
        <w:rPr>
          <w:color w:val="000000"/>
        </w:rPr>
      </w:pPr>
    </w:p>
    <w:p w14:paraId="5DB91725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 xml:space="preserve">Indeboliment tal-kliewi </w:t>
      </w:r>
    </w:p>
    <w:p w14:paraId="20B9D018" w14:textId="77777777" w:rsidR="00FC0116" w:rsidRPr="00FB070A" w:rsidRDefault="00FC0116">
      <w:pPr>
        <w:keepNext/>
        <w:rPr>
          <w:color w:val="000000"/>
        </w:rPr>
      </w:pPr>
      <w:r w:rsidRPr="00FB070A">
        <w:rPr>
          <w:snapToGrid w:val="0"/>
          <w:color w:val="000000"/>
        </w:rPr>
        <w:t>Fi studju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waħda orali (200 mg)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uġġet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funzjoni normali tal-kliewi u indeboliment ħafif (tneħħij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krejatinina 41-60 ml/min) għal sever (tneħħij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krejatinina &lt;20 ml/min) tal-kliewi, il-</w:t>
      </w:r>
      <w:r w:rsidRPr="00FB070A">
        <w:rPr>
          <w:color w:val="000000"/>
        </w:rPr>
        <w:t>farmakokinetik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a kinetx affettwat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inifikanti mill-indeboliment tal-kliewi. It-tqabbid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 mal-proteini tal-plasma kien simili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uġġetti bi gradi different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deboliment tal-kliewi (ara sezzjonijiet 4.2 u 4.4).</w:t>
      </w:r>
    </w:p>
    <w:p w14:paraId="1370E08B" w14:textId="77777777" w:rsidR="00FC0116" w:rsidRPr="00FB070A" w:rsidRDefault="00FC0116">
      <w:pPr>
        <w:rPr>
          <w:b/>
          <w:bCs/>
          <w:color w:val="000000"/>
        </w:rPr>
      </w:pPr>
    </w:p>
    <w:p w14:paraId="6C62F455" w14:textId="77777777" w:rsidR="00FC0116" w:rsidRPr="00FB070A" w:rsidRDefault="00FC0116">
      <w:pPr>
        <w:keepNext/>
        <w:rPr>
          <w:i/>
          <w:color w:val="000000"/>
        </w:rPr>
      </w:pPr>
      <w:r w:rsidRPr="00FB070A">
        <w:rPr>
          <w:i/>
          <w:color w:val="000000"/>
        </w:rPr>
        <w:t xml:space="preserve">Indeboliment tal-fwied </w:t>
      </w:r>
    </w:p>
    <w:p w14:paraId="2B4457CB" w14:textId="77777777" w:rsidR="00FC0116" w:rsidRPr="00FB070A" w:rsidRDefault="00FC0116">
      <w:pPr>
        <w:keepNext/>
        <w:rPr>
          <w:snapToGrid w:val="0"/>
          <w:color w:val="000000"/>
        </w:rPr>
      </w:pPr>
      <w:r w:rsidRPr="00FB070A">
        <w:rPr>
          <w:snapToGrid w:val="0"/>
          <w:color w:val="000000"/>
        </w:rPr>
        <w:t>Wara doża waħda orali (200 mg), AUC kien 233 % ogħla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uġġet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ċirrożi tal-fwied ħafifa għal moderata (Child-Pugh A u B) meta mqabbel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pazjen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funzjoni normali tal-fwied. It-tqabbid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mal-proteini tad-demm ma kienx affettwat minn funzjoni indebolita tal-fwied. </w:t>
      </w:r>
    </w:p>
    <w:p w14:paraId="77E8C469" w14:textId="77777777" w:rsidR="00FC0116" w:rsidRPr="00FB070A" w:rsidRDefault="00FC0116">
      <w:pPr>
        <w:rPr>
          <w:color w:val="000000"/>
        </w:rPr>
      </w:pPr>
      <w:r w:rsidRPr="00FB070A">
        <w:rPr>
          <w:snapToGrid w:val="0"/>
          <w:color w:val="000000"/>
        </w:rPr>
        <w:t>Fi studju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multipla orali, AUC</w:t>
      </w:r>
      <w:r w:rsidRPr="00FB070A">
        <w:rPr>
          <w:snapToGrid w:val="0"/>
          <w:color w:val="000000"/>
          <w:vertAlign w:val="subscript"/>
        </w:rPr>
        <w:sym w:font="Symbol" w:char="0074"/>
      </w:r>
      <w:r w:rsidRPr="00FB070A">
        <w:rPr>
          <w:color w:val="000000"/>
        </w:rPr>
        <w:t xml:space="preserve"> </w:t>
      </w:r>
      <w:r w:rsidRPr="00FB070A">
        <w:rPr>
          <w:snapToGrid w:val="0"/>
          <w:color w:val="000000"/>
        </w:rPr>
        <w:t>kien simili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uġġet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ċirrożi tal-fwied moderata (Child-Pugh</w:t>
      </w:r>
      <w:r w:rsidR="00365195" w:rsidRPr="00FB070A">
        <w:rPr>
          <w:snapToGrid w:val="0"/>
          <w:color w:val="000000"/>
        </w:rPr>
        <w:t> </w:t>
      </w:r>
      <w:r w:rsidRPr="00FB070A">
        <w:rPr>
          <w:snapToGrid w:val="0"/>
          <w:color w:val="000000"/>
        </w:rPr>
        <w:t>B) mogħtija doża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manteniment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100 mg darbtejn kuljum u suġġet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funzjoni normali tal-fwied mogħtija 200 mg darbtejn kuljum.</w:t>
      </w:r>
      <w:r w:rsidRPr="00FB070A">
        <w:rPr>
          <w:color w:val="000000"/>
        </w:rPr>
        <w:t xml:space="preserve"> Mhux disponibbli tagħrif farmakokinetiku għal pazjen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ċirrożi tal-fwied severa (Child-Pugh</w:t>
      </w:r>
      <w:r w:rsidR="00365195" w:rsidRPr="00FB070A">
        <w:rPr>
          <w:color w:val="000000"/>
        </w:rPr>
        <w:t> </w:t>
      </w:r>
      <w:r w:rsidRPr="00FB070A">
        <w:rPr>
          <w:color w:val="000000"/>
        </w:rPr>
        <w:t>C) (ara sezzjonijiet 4.2 u 4.4).</w:t>
      </w:r>
    </w:p>
    <w:p w14:paraId="37C3DCCB" w14:textId="77777777" w:rsidR="00FC0116" w:rsidRPr="00FB070A" w:rsidRDefault="00FC0116">
      <w:pPr>
        <w:numPr>
          <w:ilvl w:val="12"/>
          <w:numId w:val="0"/>
        </w:numPr>
        <w:ind w:right="-2"/>
        <w:rPr>
          <w:color w:val="000000"/>
        </w:rPr>
      </w:pPr>
    </w:p>
    <w:p w14:paraId="6FFA19E8" w14:textId="77777777" w:rsidR="00FC0116" w:rsidRPr="00FB070A" w:rsidRDefault="00FC0116">
      <w:pPr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5.3</w:t>
      </w:r>
      <w:r w:rsidRPr="00FB070A">
        <w:rPr>
          <w:b/>
          <w:bCs/>
          <w:color w:val="000000"/>
        </w:rPr>
        <w:tab/>
        <w:t>Tagħrif ta</w:t>
      </w:r>
      <w:r w:rsidR="005E393F" w:rsidRPr="00FB070A">
        <w:rPr>
          <w:b/>
          <w:bCs/>
          <w:color w:val="000000"/>
        </w:rPr>
        <w:t>’’</w:t>
      </w:r>
      <w:r w:rsidRPr="00FB070A">
        <w:rPr>
          <w:b/>
          <w:bCs/>
          <w:color w:val="000000"/>
        </w:rPr>
        <w:t xml:space="preserve"> qabel l-użu kliniku dwar is-sigurtà</w:t>
      </w:r>
    </w:p>
    <w:p w14:paraId="68C0C207" w14:textId="77777777" w:rsidR="00FC0116" w:rsidRPr="00FB070A" w:rsidRDefault="00FC0116">
      <w:pPr>
        <w:rPr>
          <w:color w:val="000000"/>
        </w:rPr>
      </w:pPr>
    </w:p>
    <w:p w14:paraId="45E08459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Studj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oża ripetuta dwar it-tossiċità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voriconazole indikaw il-fwied bħala l-organu fil-mira. Epatotossiċità nstabet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tal-plasma simili għal dawk miksuba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 fin-nies, l-istess bħal aġenti antifungali oħra. Fil-firien, ġrieden u klieb, voriconazole kkawża wkoll bidliet adrenali minimi. Studji konvenzjonali tal-farmakoloġija tas-sigurtà, ġenotossiċità jew potenzjal karċinoġeniku ma kixfux periklu speċjali għan-nies.</w:t>
      </w:r>
    </w:p>
    <w:p w14:paraId="51422332" w14:textId="77777777" w:rsidR="00FC0116" w:rsidRPr="00FB070A" w:rsidRDefault="00FC0116">
      <w:pPr>
        <w:rPr>
          <w:snapToGrid w:val="0"/>
          <w:color w:val="000000"/>
        </w:rPr>
      </w:pPr>
    </w:p>
    <w:p w14:paraId="714D1F56" w14:textId="77777777" w:rsidR="00FC0116" w:rsidRPr="00FB070A" w:rsidRDefault="00FC011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Fi studji dwar ir-riproduzzjoni, voriconazole ntwera li huwa teratoġeniku fil-firien u embrijutossiku fil-fniek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sistemiċi ugwali għal dawk miksuba fin-nies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. Fl-istudju dwar l-iżvilupp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qabel u wara t-twelid fil-firien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aktar baxxi minn dawk miksuba fin-nies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, voriconazole tawwal iż-żmien tat-tqala u l-ħlas u kkawża distoċja bil-mewt konsegwent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l-omm u sopravivenza mnaqqsa wara t-twelid tal-frieħ. L-effetti fuq it-twelid probabbli huma medjati minn mekkaniżmi speċifiċi għall-ispeċi, li jinkludu t-tnaqqis tal-livell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oestradiol, u huma konsistenti m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dawk osservati b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aġenti antifungali oħra azoli. Amministrazzjo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voriconazole ma wasslet għall-ebda effett negattiv fuq il-fertilità fi ġrieden irġiel u nisa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esponimenti simili għal dawk li nkisbu mill-bnedmin f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dożi terapewtiċi.</w:t>
      </w:r>
    </w:p>
    <w:p w14:paraId="36B80ED8" w14:textId="77777777" w:rsidR="00FC0116" w:rsidRPr="00FB070A" w:rsidRDefault="00FC0116">
      <w:pPr>
        <w:rPr>
          <w:color w:val="000000"/>
        </w:rPr>
      </w:pPr>
    </w:p>
    <w:p w14:paraId="4E1E3DD3" w14:textId="77777777" w:rsidR="00FC0116" w:rsidRPr="00FB070A" w:rsidRDefault="00FC0116" w:rsidP="00B63506">
      <w:pPr>
        <w:widowControl w:val="0"/>
        <w:rPr>
          <w:color w:val="000000"/>
        </w:rPr>
      </w:pPr>
    </w:p>
    <w:p w14:paraId="79369AD2" w14:textId="77777777" w:rsidR="00FC0116" w:rsidRPr="00FB070A" w:rsidRDefault="00FC0116" w:rsidP="00B63506">
      <w:pPr>
        <w:widowControl w:val="0"/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6.</w:t>
      </w:r>
      <w:r w:rsidRPr="00FB070A">
        <w:rPr>
          <w:b/>
          <w:bCs/>
          <w:color w:val="000000"/>
        </w:rPr>
        <w:tab/>
        <w:t>TAGĦRIF FARMAĊEWTIKU</w:t>
      </w:r>
    </w:p>
    <w:p w14:paraId="3EDE5BF5" w14:textId="77777777" w:rsidR="00FC0116" w:rsidRPr="00FB070A" w:rsidRDefault="00FC0116" w:rsidP="00B63506">
      <w:pPr>
        <w:widowControl w:val="0"/>
        <w:rPr>
          <w:color w:val="000000"/>
        </w:rPr>
      </w:pPr>
    </w:p>
    <w:p w14:paraId="737A8E9B" w14:textId="77777777" w:rsidR="00FC0116" w:rsidRPr="00FB070A" w:rsidRDefault="00FC0116" w:rsidP="003A7E39">
      <w:pPr>
        <w:widowControl w:val="0"/>
        <w:ind w:left="567" w:hanging="567"/>
        <w:rPr>
          <w:b/>
          <w:color w:val="000000"/>
        </w:rPr>
      </w:pPr>
      <w:r w:rsidRPr="00FB070A">
        <w:rPr>
          <w:b/>
          <w:color w:val="000000"/>
        </w:rPr>
        <w:t>6.1</w:t>
      </w:r>
      <w:r w:rsidRPr="00FB070A">
        <w:rPr>
          <w:b/>
          <w:color w:val="000000"/>
        </w:rPr>
        <w:tab/>
        <w:t>Lista ta</w:t>
      </w:r>
      <w:r w:rsidR="005E393F" w:rsidRPr="00FB070A">
        <w:rPr>
          <w:b/>
          <w:color w:val="000000"/>
        </w:rPr>
        <w:t>’</w:t>
      </w:r>
      <w:r w:rsidR="00F03D35" w:rsidRPr="00FB070A">
        <w:rPr>
          <w:b/>
          <w:color w:val="000000"/>
        </w:rPr>
        <w:t xml:space="preserve"> eċċipjenti</w:t>
      </w:r>
    </w:p>
    <w:p w14:paraId="3FBDD0E3" w14:textId="77777777" w:rsidR="00FC0116" w:rsidRPr="00FB070A" w:rsidRDefault="00FC0116" w:rsidP="00B63506">
      <w:pPr>
        <w:widowControl w:val="0"/>
        <w:outlineLvl w:val="0"/>
        <w:rPr>
          <w:color w:val="000000"/>
        </w:rPr>
      </w:pPr>
    </w:p>
    <w:p w14:paraId="7003629D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Sucrose</w:t>
      </w:r>
    </w:p>
    <w:p w14:paraId="4CEB0C2F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Silica, Colloidal Anhydrous</w:t>
      </w:r>
    </w:p>
    <w:p w14:paraId="703F3752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Titanium Dioxide (E171)</w:t>
      </w:r>
    </w:p>
    <w:p w14:paraId="443A333C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Xanthan Gum</w:t>
      </w:r>
    </w:p>
    <w:p w14:paraId="07CC54C0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Sodium Citrate</w:t>
      </w:r>
    </w:p>
    <w:p w14:paraId="44DBF5F5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Citric Acid Anhydrous</w:t>
      </w:r>
    </w:p>
    <w:p w14:paraId="45779849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Sodium Benzoate (E211)</w:t>
      </w:r>
    </w:p>
    <w:p w14:paraId="181A1205" w14:textId="77777777" w:rsidR="00FC0116" w:rsidRPr="00FB070A" w:rsidRDefault="00FC0116" w:rsidP="00B63506">
      <w:pPr>
        <w:widowControl w:val="0"/>
        <w:rPr>
          <w:color w:val="000000"/>
        </w:rPr>
      </w:pPr>
      <w:r w:rsidRPr="00FB070A">
        <w:rPr>
          <w:color w:val="000000"/>
        </w:rPr>
        <w:t>Togħ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arinġ Naturali</w:t>
      </w:r>
    </w:p>
    <w:p w14:paraId="3B321A11" w14:textId="77777777" w:rsidR="00FC0116" w:rsidRPr="00FB070A" w:rsidRDefault="00FC0116">
      <w:pPr>
        <w:rPr>
          <w:color w:val="000000"/>
        </w:rPr>
      </w:pPr>
    </w:p>
    <w:p w14:paraId="0C1EC643" w14:textId="77777777" w:rsidR="00FC0116" w:rsidRPr="00FB070A" w:rsidRDefault="00FC0116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2</w:t>
      </w:r>
      <w:r w:rsidRPr="00FB070A">
        <w:rPr>
          <w:b/>
          <w:bCs/>
          <w:color w:val="000000"/>
        </w:rPr>
        <w:tab/>
        <w:t>Inkompatib</w:t>
      </w:r>
      <w:r w:rsidR="001E24F5" w:rsidRPr="00FB070A">
        <w:rPr>
          <w:b/>
          <w:bCs/>
          <w:color w:val="000000"/>
        </w:rPr>
        <w:t>b</w:t>
      </w:r>
      <w:r w:rsidRPr="00FB070A">
        <w:rPr>
          <w:b/>
          <w:bCs/>
          <w:color w:val="000000"/>
        </w:rPr>
        <w:t>ilitajiet</w:t>
      </w:r>
    </w:p>
    <w:p w14:paraId="13A8A1C7" w14:textId="77777777" w:rsidR="00FC0116" w:rsidRPr="00FB070A" w:rsidRDefault="00FC0116">
      <w:pPr>
        <w:keepNext/>
        <w:rPr>
          <w:color w:val="000000"/>
        </w:rPr>
      </w:pPr>
    </w:p>
    <w:p w14:paraId="475313ED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Dan il-prodott mediċinal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tħallat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dotti mediċinali oħra </w:t>
      </w:r>
      <w:r w:rsidR="001E24F5" w:rsidRPr="00FB070A">
        <w:rPr>
          <w:color w:val="000000"/>
        </w:rPr>
        <w:t xml:space="preserve">ħlief </w:t>
      </w:r>
      <w:r w:rsidRPr="00FB070A">
        <w:rPr>
          <w:color w:val="000000"/>
        </w:rPr>
        <w:t>dawk imsemmij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ezzjoni</w:t>
      </w:r>
      <w:r w:rsidR="001E24F5" w:rsidRPr="00FB070A">
        <w:rPr>
          <w:color w:val="000000"/>
        </w:rPr>
        <w:t> </w:t>
      </w:r>
      <w:r w:rsidRPr="00FB070A">
        <w:rPr>
          <w:color w:val="000000"/>
        </w:rPr>
        <w:t xml:space="preserve">6.6. </w:t>
      </w:r>
    </w:p>
    <w:p w14:paraId="5930539F" w14:textId="77777777" w:rsidR="00FC0116" w:rsidRPr="00FB070A" w:rsidRDefault="00FC0116">
      <w:pPr>
        <w:outlineLvl w:val="0"/>
        <w:rPr>
          <w:b/>
          <w:color w:val="000000"/>
        </w:rPr>
      </w:pPr>
    </w:p>
    <w:p w14:paraId="2E04E383" w14:textId="77777777" w:rsidR="00FC0116" w:rsidRPr="00FB070A" w:rsidRDefault="00FC0116" w:rsidP="00E41341">
      <w:pPr>
        <w:keepNext/>
        <w:keepLines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3</w:t>
      </w:r>
      <w:r w:rsidRPr="00FB070A">
        <w:rPr>
          <w:b/>
          <w:bCs/>
          <w:color w:val="000000"/>
        </w:rPr>
        <w:tab/>
        <w:t>Żmien kemm idum tajjeb il-prodott mediċinali</w:t>
      </w:r>
    </w:p>
    <w:p w14:paraId="0C98EFE3" w14:textId="77777777" w:rsidR="00FC0116" w:rsidRPr="00FB070A" w:rsidRDefault="00FC0116" w:rsidP="00E41341">
      <w:pPr>
        <w:keepNext/>
        <w:keepLines/>
        <w:rPr>
          <w:color w:val="000000"/>
        </w:rPr>
      </w:pPr>
    </w:p>
    <w:p w14:paraId="62377C07" w14:textId="77777777" w:rsidR="00FC0116" w:rsidRPr="00FB070A" w:rsidRDefault="00FC0116" w:rsidP="00E41341">
      <w:pPr>
        <w:keepNext/>
        <w:keepLines/>
        <w:rPr>
          <w:color w:val="000000"/>
        </w:rPr>
      </w:pPr>
      <w:r w:rsidRPr="00FB070A">
        <w:rPr>
          <w:color w:val="000000"/>
        </w:rPr>
        <w:t xml:space="preserve">Sentejn. </w:t>
      </w:r>
    </w:p>
    <w:p w14:paraId="059E0AF6" w14:textId="77777777" w:rsidR="00FC0116" w:rsidRPr="00FB070A" w:rsidRDefault="00FC0116" w:rsidP="00E41341">
      <w:pPr>
        <w:keepNext/>
        <w:keepLines/>
        <w:rPr>
          <w:color w:val="000000"/>
        </w:rPr>
      </w:pPr>
      <w:r w:rsidRPr="00FB070A">
        <w:rPr>
          <w:color w:val="000000"/>
        </w:rPr>
        <w:t xml:space="preserve">Is-suspensjoni kostitwita ddum tajba 14-il jum. </w:t>
      </w:r>
    </w:p>
    <w:p w14:paraId="1B1740DB" w14:textId="77777777" w:rsidR="00FC0116" w:rsidRPr="00FB070A" w:rsidRDefault="00FC0116" w:rsidP="00E41341">
      <w:pPr>
        <w:keepNext/>
        <w:keepLines/>
        <w:rPr>
          <w:color w:val="000000"/>
        </w:rPr>
      </w:pPr>
      <w:r w:rsidRPr="00FB070A">
        <w:rPr>
          <w:color w:val="000000"/>
        </w:rPr>
        <w:t>Suspensjoni kostitwita: Taħżinx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mperatura</w:t>
      </w:r>
      <w:r w:rsidR="009451F5" w:rsidRPr="00FB070A">
        <w:rPr>
          <w:color w:val="000000"/>
        </w:rPr>
        <w:t>’</w:t>
      </w:r>
      <w:r w:rsidRPr="00FB070A">
        <w:rPr>
          <w:color w:val="000000"/>
        </w:rPr>
        <w:t xml:space="preserve">l fuq minn 30°C; </w:t>
      </w:r>
      <w:r w:rsidR="00883EAB" w:rsidRPr="00FB070A">
        <w:rPr>
          <w:color w:val="000000"/>
        </w:rPr>
        <w:t xml:space="preserve">tagħmlux </w:t>
      </w:r>
      <w:r w:rsidRPr="00FB070A">
        <w:rPr>
          <w:color w:val="000000"/>
        </w:rPr>
        <w:t xml:space="preserve">fil-friġġ jew fil-friża. </w:t>
      </w:r>
    </w:p>
    <w:p w14:paraId="661FE1F4" w14:textId="77777777" w:rsidR="00FC0116" w:rsidRPr="00FB070A" w:rsidRDefault="00FC0116" w:rsidP="00E41341">
      <w:pPr>
        <w:keepNext/>
        <w:keepLines/>
        <w:rPr>
          <w:color w:val="000000"/>
        </w:rPr>
      </w:pPr>
    </w:p>
    <w:p w14:paraId="702C4A05" w14:textId="77777777" w:rsidR="00FC0116" w:rsidRPr="00FB070A" w:rsidRDefault="00FC0116">
      <w:pPr>
        <w:keepNext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4</w:t>
      </w:r>
      <w:r w:rsidRPr="00FB070A">
        <w:rPr>
          <w:b/>
          <w:bCs/>
          <w:color w:val="000000"/>
        </w:rPr>
        <w:tab/>
        <w:t>Prekawzjonijiet speċjali għall-ħażna</w:t>
      </w:r>
    </w:p>
    <w:p w14:paraId="6E208FBC" w14:textId="77777777" w:rsidR="00FC0116" w:rsidRPr="00FB070A" w:rsidRDefault="00FC0116">
      <w:pPr>
        <w:keepNext/>
        <w:rPr>
          <w:i/>
          <w:iCs/>
          <w:color w:val="000000"/>
        </w:rPr>
      </w:pPr>
    </w:p>
    <w:p w14:paraId="72370B1E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 xml:space="preserve">Aħżen fi friġġ (2°C - 8°C ) qabel </w:t>
      </w:r>
      <w:r w:rsidR="002A5684" w:rsidRPr="00FB070A">
        <w:rPr>
          <w:color w:val="000000"/>
        </w:rPr>
        <w:t>ir-</w:t>
      </w:r>
      <w:r w:rsidRPr="00FB070A">
        <w:rPr>
          <w:color w:val="000000"/>
        </w:rPr>
        <w:t>rikostituzzjoni.</w:t>
      </w:r>
    </w:p>
    <w:p w14:paraId="44B2666C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Għall-kondi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ħażna wara </w:t>
      </w:r>
      <w:r w:rsidR="002A5684" w:rsidRPr="00FB070A">
        <w:rPr>
          <w:color w:val="000000"/>
        </w:rPr>
        <w:t>r-</w:t>
      </w:r>
      <w:r w:rsidRPr="00FB070A">
        <w:rPr>
          <w:color w:val="000000"/>
        </w:rPr>
        <w:t>rikostituzzjoni, ara sezzjoni</w:t>
      </w:r>
      <w:r w:rsidR="002A5684" w:rsidRPr="00FB070A">
        <w:rPr>
          <w:color w:val="000000"/>
        </w:rPr>
        <w:t> </w:t>
      </w:r>
      <w:r w:rsidRPr="00FB070A">
        <w:rPr>
          <w:color w:val="000000"/>
        </w:rPr>
        <w:t>6.3.</w:t>
      </w:r>
    </w:p>
    <w:p w14:paraId="0B10261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Żomm ir-reċipjent magħluq sewwa.</w:t>
      </w:r>
    </w:p>
    <w:p w14:paraId="0590EBB7" w14:textId="77777777" w:rsidR="00FC0116" w:rsidRPr="00FB070A" w:rsidRDefault="00FC0116">
      <w:pPr>
        <w:rPr>
          <w:color w:val="000000"/>
        </w:rPr>
      </w:pPr>
    </w:p>
    <w:p w14:paraId="23AF6BED" w14:textId="77777777" w:rsidR="00FC0116" w:rsidRPr="00FB070A" w:rsidRDefault="00FC0116" w:rsidP="003A7E39">
      <w:p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6.5</w:t>
      </w:r>
      <w:r w:rsidRPr="00FB070A">
        <w:rPr>
          <w:b/>
          <w:bCs/>
          <w:color w:val="000000"/>
        </w:rPr>
        <w:tab/>
        <w:t>In-natura tal-kontenitur u</w:t>
      </w:r>
      <w:r w:rsidR="002A5684" w:rsidRPr="00FB070A">
        <w:rPr>
          <w:b/>
          <w:bCs/>
          <w:color w:val="000000"/>
        </w:rPr>
        <w:t xml:space="preserve"> ta</w:t>
      </w:r>
      <w:r w:rsidR="005E393F" w:rsidRPr="00FB070A">
        <w:rPr>
          <w:b/>
          <w:bCs/>
          <w:color w:val="000000"/>
        </w:rPr>
        <w:t>’</w:t>
      </w:r>
      <w:r w:rsidR="002A5684" w:rsidRPr="00FB070A">
        <w:rPr>
          <w:b/>
          <w:bCs/>
          <w:color w:val="000000"/>
        </w:rPr>
        <w:t xml:space="preserve"> dak li 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hemm </w:t>
      </w:r>
      <w:r w:rsidR="002A5684" w:rsidRPr="00FB070A">
        <w:rPr>
          <w:b/>
          <w:bCs/>
          <w:color w:val="000000"/>
        </w:rPr>
        <w:t xml:space="preserve">ġo </w:t>
      </w:r>
      <w:r w:rsidRPr="00FB070A">
        <w:rPr>
          <w:b/>
          <w:bCs/>
          <w:color w:val="000000"/>
        </w:rPr>
        <w:t>fih</w:t>
      </w:r>
    </w:p>
    <w:p w14:paraId="1BCC2F87" w14:textId="77777777" w:rsidR="00FC0116" w:rsidRPr="00FB070A" w:rsidRDefault="00FC0116">
      <w:pPr>
        <w:outlineLvl w:val="0"/>
        <w:rPr>
          <w:b/>
          <w:color w:val="000000"/>
        </w:rPr>
      </w:pPr>
    </w:p>
    <w:p w14:paraId="03480C0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Flixkun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00</w:t>
      </w:r>
      <w:r w:rsidR="00365195" w:rsidRPr="00FB070A">
        <w:rPr>
          <w:color w:val="000000"/>
        </w:rPr>
        <w:t> </w:t>
      </w:r>
      <w:r w:rsidRPr="00FB070A">
        <w:rPr>
          <w:color w:val="000000"/>
        </w:rPr>
        <w:t>ml magħmul minn politin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ensità għolja (HDPE) (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eluq tal-polipropelin reżistenti għat-tfal) jes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5</w:t>
      </w:r>
      <w:r w:rsidR="00365195" w:rsidRPr="00FB070A">
        <w:rPr>
          <w:color w:val="000000"/>
        </w:rPr>
        <w:t> </w:t>
      </w:r>
      <w:r w:rsidRPr="00FB070A">
        <w:rPr>
          <w:color w:val="000000"/>
        </w:rPr>
        <w:t>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rab għal suspensjoni orali. Huma pprovduti wkoll kikkra tal-kejl (gradata biex tindika 23 ml), siringa or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</w:t>
      </w:r>
      <w:r w:rsidR="00365195" w:rsidRPr="00FB070A">
        <w:rPr>
          <w:color w:val="000000"/>
        </w:rPr>
        <w:t> </w:t>
      </w:r>
      <w:r w:rsidRPr="00FB070A">
        <w:rPr>
          <w:color w:val="000000"/>
        </w:rPr>
        <w:t xml:space="preserve">ml u adapter </w:t>
      </w:r>
      <w:r w:rsidRPr="00FB070A">
        <w:rPr>
          <w:i/>
          <w:iCs/>
          <w:color w:val="000000"/>
        </w:rPr>
        <w:t>press-in</w:t>
      </w:r>
      <w:r w:rsidRPr="00FB070A">
        <w:rPr>
          <w:color w:val="000000"/>
        </w:rPr>
        <w:t xml:space="preserve"> għall-flixkun. </w:t>
      </w:r>
    </w:p>
    <w:p w14:paraId="7E018AE1" w14:textId="77777777" w:rsidR="00FC0116" w:rsidRPr="00FB070A" w:rsidRDefault="00FC0116">
      <w:pPr>
        <w:rPr>
          <w:color w:val="000000"/>
        </w:rPr>
      </w:pPr>
    </w:p>
    <w:p w14:paraId="1C39D7FF" w14:textId="77777777" w:rsidR="00FC0116" w:rsidRPr="00FB070A" w:rsidRDefault="00FC0116">
      <w:pPr>
        <w:keepNext/>
        <w:keepLines/>
        <w:ind w:left="567" w:hanging="567"/>
        <w:outlineLvl w:val="0"/>
        <w:rPr>
          <w:color w:val="000000"/>
        </w:rPr>
      </w:pPr>
      <w:r w:rsidRPr="00FB070A">
        <w:rPr>
          <w:b/>
          <w:bCs/>
          <w:color w:val="000000"/>
        </w:rPr>
        <w:t>6.6</w:t>
      </w:r>
      <w:r w:rsidRPr="00FB070A">
        <w:rPr>
          <w:b/>
          <w:bCs/>
          <w:color w:val="000000"/>
        </w:rPr>
        <w:tab/>
        <w:t xml:space="preserve">Prekawzjonijiet speċjali għar-rimi 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u </w:t>
      </w:r>
      <w:r w:rsidR="00730B88" w:rsidRPr="00FB070A">
        <w:rPr>
          <w:b/>
          <w:bCs/>
          <w:color w:val="000000"/>
        </w:rPr>
        <w:t>għal im</w:t>
      </w:r>
      <w:r w:rsidRPr="00FB070A">
        <w:rPr>
          <w:b/>
          <w:bCs/>
          <w:color w:val="000000"/>
        </w:rPr>
        <w:t>maniġġar ieħor</w:t>
      </w:r>
    </w:p>
    <w:p w14:paraId="72201E96" w14:textId="77777777" w:rsidR="00FC0116" w:rsidRPr="00FB070A" w:rsidRDefault="00FC0116">
      <w:pPr>
        <w:keepNext/>
        <w:keepLines/>
        <w:rPr>
          <w:color w:val="000000"/>
        </w:rPr>
      </w:pPr>
    </w:p>
    <w:p w14:paraId="55424F3C" w14:textId="77777777" w:rsidR="00FC0116" w:rsidRPr="00FB070A" w:rsidRDefault="00D64B3F">
      <w:pPr>
        <w:rPr>
          <w:color w:val="000000"/>
        </w:rPr>
      </w:pPr>
      <w:r w:rsidRPr="00FB070A">
        <w:rPr>
          <w:color w:val="000000"/>
        </w:rPr>
        <w:t>Kull fdal tal-prodott mediċinali li ma jkunx intuża jew skart li jibq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wara l-użu tal-prodott għandu jintrema kif jitolbu l-liġijiet lokali.</w:t>
      </w:r>
    </w:p>
    <w:p w14:paraId="6BE69C9E" w14:textId="77777777" w:rsidR="00FC0116" w:rsidRPr="00FB070A" w:rsidRDefault="00FC0116">
      <w:pPr>
        <w:rPr>
          <w:color w:val="000000"/>
        </w:rPr>
      </w:pPr>
    </w:p>
    <w:p w14:paraId="091341DA" w14:textId="77777777" w:rsidR="00FC0116" w:rsidRPr="00FB070A" w:rsidRDefault="00FC0116">
      <w:pPr>
        <w:keepNext/>
        <w:ind w:right="-2"/>
        <w:rPr>
          <w:b/>
          <w:bCs/>
          <w:color w:val="000000"/>
          <w:u w:val="single"/>
        </w:rPr>
      </w:pPr>
      <w:r w:rsidRPr="00FB070A">
        <w:rPr>
          <w:b/>
          <w:bCs/>
          <w:color w:val="000000"/>
          <w:u w:val="single"/>
        </w:rPr>
        <w:t>Struzzjonijiet dwar il-kostituzzjoni:</w:t>
      </w:r>
    </w:p>
    <w:p w14:paraId="42D203C3" w14:textId="77777777" w:rsidR="00183FD0" w:rsidRPr="00FB070A" w:rsidRDefault="00183FD0">
      <w:pPr>
        <w:keepNext/>
        <w:ind w:right="-2"/>
        <w:rPr>
          <w:b/>
          <w:bCs/>
          <w:color w:val="000000"/>
          <w:u w:val="single"/>
        </w:rPr>
      </w:pPr>
    </w:p>
    <w:p w14:paraId="0DE73931" w14:textId="77777777" w:rsidR="00FC0116" w:rsidRPr="00FB070A" w:rsidRDefault="00FC0116">
      <w:pPr>
        <w:keepNext/>
        <w:ind w:left="540" w:hanging="540"/>
        <w:rPr>
          <w:color w:val="000000"/>
        </w:rPr>
      </w:pPr>
      <w:r w:rsidRPr="00FB070A">
        <w:rPr>
          <w:color w:val="000000"/>
        </w:rPr>
        <w:t>1.</w:t>
      </w:r>
      <w:r w:rsidRPr="00FB070A">
        <w:rPr>
          <w:color w:val="000000"/>
        </w:rPr>
        <w:tab/>
        <w:t>Tektek il-flixkun biex joħroġ it-trab.</w:t>
      </w:r>
    </w:p>
    <w:p w14:paraId="7A89CF1C" w14:textId="77777777" w:rsidR="00FC0116" w:rsidRPr="00FB070A" w:rsidRDefault="00FC0116">
      <w:pPr>
        <w:keepNext/>
        <w:tabs>
          <w:tab w:val="right" w:pos="567"/>
          <w:tab w:val="right" w:pos="1134"/>
        </w:tabs>
        <w:ind w:left="567" w:hanging="567"/>
        <w:rPr>
          <w:color w:val="000000"/>
        </w:rPr>
      </w:pPr>
      <w:r w:rsidRPr="00FB070A">
        <w:rPr>
          <w:color w:val="000000"/>
        </w:rPr>
        <w:t>2.</w:t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="00DE1630" w:rsidRPr="00FB070A">
        <w:rPr>
          <w:color w:val="000000"/>
        </w:rPr>
        <w:t xml:space="preserve">Żid 2 kikkri </w:t>
      </w:r>
      <w:r w:rsidR="00112EAC" w:rsidRPr="00FB070A">
        <w:rPr>
          <w:color w:val="000000"/>
        </w:rPr>
        <w:t xml:space="preserve">ilma permezz tal-kikkri </w:t>
      </w:r>
      <w:r w:rsidR="00DE1630" w:rsidRPr="00FB070A">
        <w:rPr>
          <w:color w:val="000000"/>
        </w:rPr>
        <w:t>tal-kejl , li jipprovdu volum totali ta</w:t>
      </w:r>
      <w:r w:rsidR="005E393F" w:rsidRPr="00FB070A">
        <w:rPr>
          <w:color w:val="000000"/>
        </w:rPr>
        <w:t>’</w:t>
      </w:r>
      <w:r w:rsidR="00DE1630" w:rsidRPr="00FB070A">
        <w:rPr>
          <w:color w:val="000000"/>
        </w:rPr>
        <w:t xml:space="preserve"> 46 ml.</w:t>
      </w:r>
    </w:p>
    <w:p w14:paraId="13DB5BDC" w14:textId="77777777" w:rsidR="00FC0116" w:rsidRPr="00FB070A" w:rsidRDefault="00FC0116">
      <w:pPr>
        <w:ind w:left="567" w:hanging="567"/>
        <w:rPr>
          <w:color w:val="000000"/>
        </w:rPr>
      </w:pPr>
      <w:r w:rsidRPr="00FB070A">
        <w:rPr>
          <w:color w:val="000000"/>
        </w:rPr>
        <w:t>3.</w:t>
      </w:r>
      <w:r w:rsidRPr="00FB070A">
        <w:rPr>
          <w:color w:val="000000"/>
        </w:rPr>
        <w:tab/>
        <w:t>Ħawwad il-flixkun magħluq bis-saħħa għal madwar minuta.</w:t>
      </w:r>
    </w:p>
    <w:p w14:paraId="615FD5F8" w14:textId="77777777" w:rsidR="00FC0116" w:rsidRPr="00FB070A" w:rsidRDefault="00FC0116">
      <w:pPr>
        <w:ind w:left="567" w:hanging="567"/>
        <w:rPr>
          <w:color w:val="000000"/>
        </w:rPr>
      </w:pPr>
      <w:r w:rsidRPr="00FB070A">
        <w:rPr>
          <w:color w:val="000000"/>
        </w:rPr>
        <w:t>4.</w:t>
      </w:r>
      <w:r w:rsidRPr="00FB070A">
        <w:rPr>
          <w:color w:val="000000"/>
        </w:rPr>
        <w:tab/>
        <w:t>Neħħi t-tapp reżistenti għat-tfal.  Agħfas l-adapter tal-flixkun fil-għonq tal-flixkun.</w:t>
      </w:r>
    </w:p>
    <w:p w14:paraId="34A07D23" w14:textId="77777777" w:rsidR="00FC0116" w:rsidRPr="00FB070A" w:rsidRDefault="00FC0116">
      <w:pPr>
        <w:ind w:left="567" w:hanging="567"/>
        <w:rPr>
          <w:color w:val="000000"/>
        </w:rPr>
      </w:pPr>
      <w:r w:rsidRPr="00FB070A">
        <w:rPr>
          <w:color w:val="000000"/>
        </w:rPr>
        <w:t>5.</w:t>
      </w:r>
      <w:r w:rsidRPr="00FB070A">
        <w:rPr>
          <w:color w:val="000000"/>
        </w:rPr>
        <w:tab/>
        <w:t>Er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oġġi t-tapp.</w:t>
      </w:r>
    </w:p>
    <w:p w14:paraId="0BED6CBA" w14:textId="77777777" w:rsidR="00FC0116" w:rsidRPr="00FB070A" w:rsidRDefault="00FC0116">
      <w:pPr>
        <w:ind w:left="567" w:right="-2" w:hanging="567"/>
        <w:rPr>
          <w:color w:val="000000"/>
        </w:rPr>
      </w:pPr>
      <w:r w:rsidRPr="00FB070A">
        <w:rPr>
          <w:color w:val="000000"/>
        </w:rPr>
        <w:t>6.</w:t>
      </w:r>
      <w:r w:rsidRPr="00FB070A">
        <w:rPr>
          <w:color w:val="000000"/>
        </w:rPr>
        <w:tab/>
        <w:t>Ikteb id-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kadenza tas-suspensjoni kostitwita fuq it-tikketta tal-flixkun (iż-żmien kemm iddum tajba s-suspensjoni kostitwita huwa 14-il jum).</w:t>
      </w:r>
    </w:p>
    <w:p w14:paraId="2E70DA36" w14:textId="77777777" w:rsidR="00FC0116" w:rsidRPr="00FB070A" w:rsidRDefault="00FC0116">
      <w:pPr>
        <w:rPr>
          <w:color w:val="000000"/>
        </w:rPr>
      </w:pPr>
    </w:p>
    <w:p w14:paraId="3A701DC3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Wara li tiġi kostitwita, il-volum tas-suspensjoni jkun 75 ml, li jipprovdi volum użabb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70</w:t>
      </w:r>
      <w:r w:rsidR="00A24301" w:rsidRPr="00FB070A">
        <w:rPr>
          <w:color w:val="000000"/>
        </w:rPr>
        <w:t> </w:t>
      </w:r>
      <w:r w:rsidRPr="00FB070A">
        <w:rPr>
          <w:color w:val="000000"/>
        </w:rPr>
        <w:t>ml.</w:t>
      </w:r>
    </w:p>
    <w:p w14:paraId="7A329B00" w14:textId="77777777" w:rsidR="00FC0116" w:rsidRPr="00FB070A" w:rsidRDefault="00FC0116">
      <w:pPr>
        <w:rPr>
          <w:color w:val="000000"/>
        </w:rPr>
      </w:pPr>
    </w:p>
    <w:p w14:paraId="0271550D" w14:textId="77777777" w:rsidR="00FC0116" w:rsidRPr="00FB070A" w:rsidRDefault="00FC0116" w:rsidP="00EA1435">
      <w:pPr>
        <w:keepNext/>
        <w:keepLines/>
        <w:widowControl w:val="0"/>
        <w:ind w:right="-2"/>
        <w:rPr>
          <w:b/>
          <w:bCs/>
          <w:color w:val="000000"/>
          <w:u w:val="single"/>
        </w:rPr>
      </w:pPr>
      <w:r w:rsidRPr="00FB070A">
        <w:rPr>
          <w:b/>
          <w:bCs/>
          <w:color w:val="000000"/>
          <w:u w:val="single"/>
        </w:rPr>
        <w:t>Struzzjonijiet dwar l-użu</w:t>
      </w:r>
    </w:p>
    <w:p w14:paraId="50D8858D" w14:textId="77777777" w:rsidR="00183FD0" w:rsidRPr="00FB070A" w:rsidRDefault="00183FD0" w:rsidP="00EA1435">
      <w:pPr>
        <w:keepNext/>
        <w:keepLines/>
        <w:widowControl w:val="0"/>
        <w:ind w:right="-2"/>
        <w:rPr>
          <w:b/>
          <w:bCs/>
          <w:color w:val="000000"/>
          <w:u w:val="single"/>
        </w:rPr>
      </w:pPr>
    </w:p>
    <w:p w14:paraId="1D88440D" w14:textId="77777777" w:rsidR="00FC0116" w:rsidRPr="00FB070A" w:rsidRDefault="00FC0116" w:rsidP="00EA1435">
      <w:pPr>
        <w:keepNext/>
        <w:keepLines/>
        <w:widowControl w:val="0"/>
        <w:tabs>
          <w:tab w:val="left" w:pos="720"/>
          <w:tab w:val="left" w:pos="900"/>
        </w:tabs>
        <w:rPr>
          <w:color w:val="000000"/>
        </w:rPr>
      </w:pPr>
      <w:r w:rsidRPr="00FB070A">
        <w:rPr>
          <w:color w:val="000000"/>
        </w:rPr>
        <w:t xml:space="preserve">Ħawwad il-flixkun magħluq tas-suspensjoni kostitwita għal madwar 10 sekondi qabel kull użu.  </w:t>
      </w:r>
    </w:p>
    <w:p w14:paraId="0FA75854" w14:textId="77777777" w:rsidR="00FC0116" w:rsidRPr="00FB070A" w:rsidRDefault="00FC0116" w:rsidP="00EA1435">
      <w:pPr>
        <w:keepNext/>
        <w:keepLines/>
        <w:widowControl w:val="0"/>
        <w:rPr>
          <w:color w:val="000000"/>
        </w:rPr>
      </w:pPr>
      <w:r w:rsidRPr="00FB070A">
        <w:rPr>
          <w:color w:val="000000"/>
        </w:rPr>
        <w:t>Ladarba tkun kostitwita, is-suspensjoni orali VFEND għandha tingħata biss bis-siringa orali pprovduta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ull pakkett.  Irreferi għall-fuljett tal-pazjent għal struzzjonijiet aktar dettaljati dwar l-użu.</w:t>
      </w:r>
    </w:p>
    <w:p w14:paraId="21F44B6F" w14:textId="77777777" w:rsidR="00FC0116" w:rsidRPr="00FB070A" w:rsidRDefault="00FC0116">
      <w:pPr>
        <w:rPr>
          <w:color w:val="000000"/>
        </w:rPr>
      </w:pPr>
    </w:p>
    <w:p w14:paraId="33FEAEA7" w14:textId="77777777" w:rsidR="00FC0116" w:rsidRPr="00FB070A" w:rsidRDefault="00FC0116">
      <w:pPr>
        <w:rPr>
          <w:color w:val="000000"/>
        </w:rPr>
      </w:pPr>
    </w:p>
    <w:p w14:paraId="4C7F0187" w14:textId="77777777" w:rsidR="00FC0116" w:rsidRPr="00FB070A" w:rsidRDefault="00FC0116" w:rsidP="00B63506">
      <w:pPr>
        <w:keepNext/>
        <w:keepLines/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7.</w:t>
      </w:r>
      <w:r w:rsidRPr="00FB070A">
        <w:rPr>
          <w:b/>
          <w:bCs/>
          <w:color w:val="000000"/>
        </w:rPr>
        <w:tab/>
        <w:t>DETENTUR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L-AWTORIZZAZZJONI GĦAT-TQEGĦID FIS-SUQ</w:t>
      </w:r>
    </w:p>
    <w:p w14:paraId="3F6A6F1C" w14:textId="77777777" w:rsidR="00FC0116" w:rsidRPr="00FB070A" w:rsidRDefault="00FC0116" w:rsidP="00B63506">
      <w:pPr>
        <w:keepNext/>
        <w:keepLines/>
        <w:rPr>
          <w:color w:val="000000"/>
        </w:rPr>
      </w:pPr>
    </w:p>
    <w:p w14:paraId="7135618E" w14:textId="77777777" w:rsidR="00C7277E" w:rsidRPr="00FB070A" w:rsidRDefault="00C7277E" w:rsidP="00B63506">
      <w:pPr>
        <w:pStyle w:val="NormalWeb"/>
        <w:keepNext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Pfizer Europe MA EEIG</w:t>
      </w:r>
    </w:p>
    <w:p w14:paraId="27EC835E" w14:textId="77777777" w:rsidR="00C7277E" w:rsidRPr="00FB070A" w:rsidRDefault="00C7277E" w:rsidP="00B63506">
      <w:pPr>
        <w:keepNext/>
        <w:rPr>
          <w:color w:val="000000"/>
        </w:rPr>
      </w:pPr>
      <w:r w:rsidRPr="00FB070A">
        <w:rPr>
          <w:color w:val="000000"/>
        </w:rPr>
        <w:t>Boulevard de la Plaine 17</w:t>
      </w:r>
    </w:p>
    <w:p w14:paraId="37786D83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220E158E" w14:textId="77777777" w:rsidR="00C7277E" w:rsidRPr="00FB070A" w:rsidRDefault="00C7277E" w:rsidP="00C7277E">
      <w:pPr>
        <w:pStyle w:val="CM56"/>
        <w:spacing w:after="0"/>
        <w:rPr>
          <w:color w:val="000000"/>
          <w:sz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l-Belġju</w:t>
      </w:r>
    </w:p>
    <w:p w14:paraId="115DAFB2" w14:textId="77777777" w:rsidR="00FC0116" w:rsidRPr="00FB070A" w:rsidRDefault="00FC0116">
      <w:pPr>
        <w:rPr>
          <w:color w:val="000000"/>
        </w:rPr>
      </w:pPr>
    </w:p>
    <w:p w14:paraId="522A019A" w14:textId="77777777" w:rsidR="00FC0116" w:rsidRPr="00FB070A" w:rsidRDefault="00FC0116">
      <w:pPr>
        <w:rPr>
          <w:color w:val="000000"/>
        </w:rPr>
      </w:pPr>
    </w:p>
    <w:p w14:paraId="308C44CB" w14:textId="77777777" w:rsidR="00FC0116" w:rsidRPr="00FB070A" w:rsidRDefault="00FC0116">
      <w:p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8.</w:t>
      </w:r>
      <w:r w:rsidRPr="00FB070A">
        <w:rPr>
          <w:b/>
          <w:bCs/>
          <w:color w:val="000000"/>
        </w:rPr>
        <w:tab/>
        <w:t>NUMRU(I)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L-AWTORIZZAZZJONI GĦAT-TQEGĦID FIS-SUQ  </w:t>
      </w:r>
    </w:p>
    <w:p w14:paraId="1037DD0A" w14:textId="77777777" w:rsidR="00FC0116" w:rsidRPr="00FB070A" w:rsidRDefault="00FC0116">
      <w:pPr>
        <w:rPr>
          <w:color w:val="000000"/>
        </w:rPr>
      </w:pPr>
    </w:p>
    <w:p w14:paraId="4A279270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EU/1/02/212/026</w:t>
      </w:r>
    </w:p>
    <w:p w14:paraId="6B29A94D" w14:textId="77777777" w:rsidR="00FC0116" w:rsidRPr="00FB070A" w:rsidRDefault="00FC0116">
      <w:pPr>
        <w:rPr>
          <w:color w:val="000000"/>
        </w:rPr>
      </w:pPr>
    </w:p>
    <w:p w14:paraId="3850EE47" w14:textId="77777777" w:rsidR="00CC7AF4" w:rsidRPr="00FB070A" w:rsidRDefault="00CC7AF4">
      <w:pPr>
        <w:rPr>
          <w:color w:val="000000"/>
        </w:rPr>
      </w:pPr>
    </w:p>
    <w:p w14:paraId="13D1E4A6" w14:textId="77777777" w:rsidR="00FC0116" w:rsidRPr="00FB070A" w:rsidRDefault="00FC0116">
      <w:pPr>
        <w:keepNext/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9.</w:t>
      </w:r>
      <w:r w:rsidRPr="00FB070A">
        <w:rPr>
          <w:b/>
          <w:bCs/>
          <w:color w:val="000000"/>
        </w:rPr>
        <w:tab/>
        <w:t>DATA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L-EWWEL AWTORIZZAZZJONI/TIĠDID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L-AWTORIZZAZZJONI</w:t>
      </w:r>
    </w:p>
    <w:p w14:paraId="763D7963" w14:textId="77777777" w:rsidR="00FC0116" w:rsidRPr="00FB070A" w:rsidRDefault="00FC0116">
      <w:pPr>
        <w:keepNext/>
        <w:rPr>
          <w:color w:val="000000"/>
        </w:rPr>
      </w:pPr>
    </w:p>
    <w:p w14:paraId="2F66B6F0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l-ewwel awtorizzazzjoni: </w:t>
      </w:r>
      <w:r w:rsidR="00D64B3F" w:rsidRPr="00FB070A">
        <w:rPr>
          <w:color w:val="000000"/>
        </w:rPr>
        <w:t>19</w:t>
      </w:r>
      <w:r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rzu 2002</w:t>
      </w:r>
    </w:p>
    <w:p w14:paraId="1284E54A" w14:textId="77777777" w:rsidR="00FC0116" w:rsidRPr="00FB070A" w:rsidRDefault="00FC0116">
      <w:pPr>
        <w:keepNext/>
        <w:rPr>
          <w:color w:val="000000"/>
        </w:rPr>
      </w:pPr>
      <w:r w:rsidRPr="00FB070A">
        <w:rPr>
          <w:color w:val="000000"/>
        </w:rPr>
        <w:t>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-aħħar tiġdid: 21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Frar 2012</w:t>
      </w:r>
    </w:p>
    <w:p w14:paraId="0F5D0208" w14:textId="77777777" w:rsidR="00FC0116" w:rsidRPr="00FB070A" w:rsidRDefault="00FC0116">
      <w:pPr>
        <w:keepNext/>
        <w:ind w:left="567" w:hanging="567"/>
        <w:rPr>
          <w:b/>
          <w:color w:val="000000"/>
        </w:rPr>
      </w:pPr>
    </w:p>
    <w:p w14:paraId="7E239E95" w14:textId="77777777" w:rsidR="00FC0116" w:rsidRPr="00FB070A" w:rsidRDefault="00FC0116">
      <w:pPr>
        <w:ind w:left="567" w:hanging="567"/>
        <w:rPr>
          <w:b/>
          <w:color w:val="000000"/>
        </w:rPr>
      </w:pPr>
    </w:p>
    <w:p w14:paraId="3787A461" w14:textId="77777777" w:rsidR="004C7C40" w:rsidRPr="00FB070A" w:rsidRDefault="004C7C40" w:rsidP="004C7C40">
      <w:pPr>
        <w:keepNext/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10.</w:t>
      </w:r>
      <w:r w:rsidRPr="00FB070A">
        <w:rPr>
          <w:b/>
          <w:bCs/>
          <w:color w:val="000000"/>
        </w:rPr>
        <w:tab/>
        <w:t>DATA TA</w:t>
      </w:r>
      <w:r w:rsidR="005E393F" w:rsidRPr="00FB070A">
        <w:rPr>
          <w:b/>
          <w:bCs/>
          <w:color w:val="000000"/>
        </w:rPr>
        <w:t>’</w:t>
      </w:r>
      <w:r w:rsidR="001C3C62" w:rsidRPr="00FB070A">
        <w:rPr>
          <w:b/>
          <w:bCs/>
          <w:color w:val="000000"/>
        </w:rPr>
        <w:t xml:space="preserve"> REVIŻJONI TAT-TEST</w:t>
      </w:r>
      <w:r w:rsidR="005E393F" w:rsidRPr="00FB070A">
        <w:rPr>
          <w:b/>
          <w:bCs/>
          <w:color w:val="000000"/>
        </w:rPr>
        <w:t>’</w:t>
      </w:r>
    </w:p>
    <w:p w14:paraId="69B9E697" w14:textId="77777777" w:rsidR="00FC0116" w:rsidRPr="00FB070A" w:rsidRDefault="00FC0116">
      <w:pPr>
        <w:rPr>
          <w:b/>
          <w:color w:val="000000"/>
        </w:rPr>
      </w:pPr>
    </w:p>
    <w:p w14:paraId="1BD02864" w14:textId="560CC32F" w:rsidR="00FC0116" w:rsidRPr="00FB070A" w:rsidRDefault="001C3C62">
      <w:pPr>
        <w:rPr>
          <w:color w:val="000000"/>
        </w:rPr>
      </w:pPr>
      <w:r w:rsidRPr="00FB070A">
        <w:rPr>
          <w:color w:val="000000"/>
        </w:rPr>
        <w:t>Informazzjoni dettaljata dwar dan il-prodott mediċinali tinsab</w:t>
      </w:r>
      <w:r w:rsidR="00FC0116" w:rsidRPr="00FB070A">
        <w:rPr>
          <w:color w:val="000000"/>
        </w:rPr>
        <w:t xml:space="preserve"> fuq is-sit elettroniku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l-Aġenzija Ewropea għall-Mediċini </w:t>
      </w:r>
      <w:hyperlink r:id="rId17" w:history="1">
        <w:r w:rsidR="0062144F" w:rsidRPr="00E10F41">
          <w:rPr>
            <w:rStyle w:val="Hyperlink"/>
          </w:rPr>
          <w:t>https://www.ema.europa.eu</w:t>
        </w:r>
      </w:hyperlink>
      <w:r w:rsidR="00D72750" w:rsidRPr="00FB070A">
        <w:rPr>
          <w:rFonts w:cs="Times New Roman"/>
          <w:color w:val="000000"/>
        </w:rPr>
        <w:t>.</w:t>
      </w:r>
    </w:p>
    <w:p w14:paraId="1BAA4FA2" w14:textId="77777777" w:rsidR="00FC0116" w:rsidRPr="00FB070A" w:rsidRDefault="00FC0116">
      <w:pPr>
        <w:keepNext/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br w:type="page"/>
      </w:r>
    </w:p>
    <w:p w14:paraId="6FBDC26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DD6FCD8" w14:textId="77777777" w:rsidR="00FC0116" w:rsidRPr="00FB070A" w:rsidRDefault="00FC0116">
      <w:pPr>
        <w:jc w:val="center"/>
        <w:rPr>
          <w:rFonts w:cs="Times New Roman"/>
          <w:color w:val="000000"/>
        </w:rPr>
      </w:pPr>
    </w:p>
    <w:p w14:paraId="1BAEE32E" w14:textId="77777777" w:rsidR="00FC0116" w:rsidRPr="00FB070A" w:rsidRDefault="00FC0116">
      <w:pPr>
        <w:jc w:val="center"/>
        <w:rPr>
          <w:rFonts w:cs="Times New Roman"/>
          <w:color w:val="000000"/>
        </w:rPr>
      </w:pPr>
    </w:p>
    <w:p w14:paraId="1F4E2717" w14:textId="77777777" w:rsidR="00FC0116" w:rsidRPr="00FB070A" w:rsidRDefault="00FC0116">
      <w:pPr>
        <w:jc w:val="center"/>
        <w:rPr>
          <w:rFonts w:cs="Times New Roman"/>
          <w:color w:val="000000"/>
        </w:rPr>
      </w:pPr>
    </w:p>
    <w:p w14:paraId="143E6CDB" w14:textId="77777777" w:rsidR="00FC0116" w:rsidRPr="00FB070A" w:rsidRDefault="00FC0116">
      <w:pPr>
        <w:jc w:val="center"/>
        <w:rPr>
          <w:rFonts w:cs="Times New Roman"/>
          <w:color w:val="000000"/>
        </w:rPr>
      </w:pPr>
    </w:p>
    <w:p w14:paraId="39E2DCAF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4F38F838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57976398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65D4A398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2994F535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77AEF24D" w14:textId="77777777" w:rsidR="00D342D8" w:rsidRPr="00FB070A" w:rsidRDefault="00D342D8">
      <w:pPr>
        <w:jc w:val="center"/>
        <w:rPr>
          <w:rFonts w:cs="Times New Roman"/>
          <w:b/>
          <w:bCs/>
          <w:color w:val="000000"/>
        </w:rPr>
      </w:pPr>
    </w:p>
    <w:p w14:paraId="528FB6D0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6E652B1E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3A340AC5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798DFE8E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576B895E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5381B7AF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32709AED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24F45496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4C5DB3D7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41C92588" w14:textId="77777777" w:rsidR="00FC0116" w:rsidRPr="00FB070A" w:rsidRDefault="00FC0116">
      <w:pPr>
        <w:jc w:val="center"/>
        <w:rPr>
          <w:rFonts w:cs="Times New Roman"/>
          <w:b/>
          <w:bCs/>
          <w:color w:val="000000"/>
        </w:rPr>
      </w:pPr>
    </w:p>
    <w:p w14:paraId="28E74A84" w14:textId="0586C024" w:rsidR="00FC0116" w:rsidRPr="00FB070A" w:rsidRDefault="00FC0116" w:rsidP="00B926A5">
      <w:pPr>
        <w:rPr>
          <w:rFonts w:cs="Times New Roman"/>
          <w:b/>
          <w:bCs/>
          <w:color w:val="000000"/>
        </w:rPr>
      </w:pPr>
    </w:p>
    <w:p w14:paraId="1D85E212" w14:textId="77777777" w:rsidR="0062144F" w:rsidRPr="00FB070A" w:rsidRDefault="0062144F">
      <w:pPr>
        <w:jc w:val="center"/>
        <w:rPr>
          <w:rFonts w:cs="Times New Roman"/>
          <w:b/>
          <w:bCs/>
          <w:color w:val="000000"/>
        </w:rPr>
      </w:pPr>
    </w:p>
    <w:p w14:paraId="4C226A64" w14:textId="77777777" w:rsidR="00FC0116" w:rsidRPr="00FB070A" w:rsidRDefault="00FC0116" w:rsidP="00E90C73">
      <w:pPr>
        <w:jc w:val="center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ANNESS</w:t>
      </w:r>
      <w:r w:rsidR="00AB3D0B" w:rsidRPr="00FB070A">
        <w:rPr>
          <w:rFonts w:cs="Times New Roman"/>
          <w:b/>
          <w:bCs/>
          <w:color w:val="000000"/>
        </w:rPr>
        <w:t> </w:t>
      </w:r>
      <w:r w:rsidRPr="00FB070A">
        <w:rPr>
          <w:rFonts w:cs="Times New Roman"/>
          <w:b/>
          <w:bCs/>
          <w:color w:val="000000"/>
        </w:rPr>
        <w:t>II</w:t>
      </w:r>
    </w:p>
    <w:p w14:paraId="5F586042" w14:textId="77777777" w:rsidR="00FC0116" w:rsidRPr="00FB070A" w:rsidRDefault="00FC0116">
      <w:pPr>
        <w:ind w:left="1701" w:right="1416" w:hanging="567"/>
        <w:rPr>
          <w:rFonts w:cs="Times New Roman"/>
          <w:color w:val="000000"/>
        </w:rPr>
      </w:pPr>
    </w:p>
    <w:p w14:paraId="5C71AD53" w14:textId="77777777" w:rsidR="00FC0116" w:rsidRPr="00FB070A" w:rsidRDefault="00FC0116" w:rsidP="008E6F16">
      <w:pPr>
        <w:numPr>
          <w:ilvl w:val="0"/>
          <w:numId w:val="7"/>
        </w:numPr>
        <w:tabs>
          <w:tab w:val="clear" w:pos="567"/>
          <w:tab w:val="left" w:pos="1134"/>
        </w:tabs>
        <w:ind w:left="1672" w:right="1418" w:hanging="68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MANIFATTURI RESPONSABBLI GĦALL-ĦRUĠ TAL-LOTT</w:t>
      </w:r>
    </w:p>
    <w:p w14:paraId="101331D5" w14:textId="77777777" w:rsidR="00FC0116" w:rsidRPr="00FB070A" w:rsidRDefault="00FC0116" w:rsidP="00E6624D">
      <w:pPr>
        <w:tabs>
          <w:tab w:val="clear" w:pos="567"/>
          <w:tab w:val="left" w:pos="1134"/>
        </w:tabs>
        <w:ind w:left="567" w:hanging="850"/>
        <w:rPr>
          <w:rFonts w:cs="Times New Roman"/>
          <w:color w:val="000000"/>
        </w:rPr>
      </w:pPr>
    </w:p>
    <w:p w14:paraId="4B6B6257" w14:textId="77777777" w:rsidR="00FC0116" w:rsidRPr="00FB070A" w:rsidRDefault="00FC0116" w:rsidP="008E6F16">
      <w:pPr>
        <w:numPr>
          <w:ilvl w:val="0"/>
          <w:numId w:val="7"/>
        </w:numPr>
        <w:tabs>
          <w:tab w:val="clear" w:pos="567"/>
          <w:tab w:val="left" w:pos="1134"/>
        </w:tabs>
        <w:spacing w:line="240" w:lineRule="auto"/>
        <w:ind w:left="1672" w:right="1418" w:hanging="680"/>
        <w:rPr>
          <w:rFonts w:cs="Times New Roman"/>
          <w:b/>
          <w:color w:val="000000"/>
        </w:rPr>
      </w:pPr>
      <w:r w:rsidRPr="00FB070A">
        <w:rPr>
          <w:rFonts w:cs="Times New Roman"/>
          <w:b/>
          <w:color w:val="000000"/>
        </w:rPr>
        <w:t xml:space="preserve">KONDIZZJONIJIET JEW </w:t>
      </w:r>
      <w:r w:rsidR="00F81B94" w:rsidRPr="00FB070A">
        <w:rPr>
          <w:rFonts w:cs="Times New Roman"/>
          <w:b/>
          <w:color w:val="000000"/>
        </w:rPr>
        <w:t>RESTRIZZJONI RIGWARD IL-</w:t>
      </w:r>
      <w:r w:rsidRPr="00FB070A">
        <w:rPr>
          <w:rFonts w:cs="Times New Roman"/>
          <w:b/>
          <w:color w:val="000000"/>
        </w:rPr>
        <w:t>PROVVISTA U L-UŻU.</w:t>
      </w:r>
    </w:p>
    <w:p w14:paraId="71A872A7" w14:textId="77777777" w:rsidR="00FC0116" w:rsidRPr="00FB070A" w:rsidRDefault="00FC0116" w:rsidP="00E6624D">
      <w:pPr>
        <w:tabs>
          <w:tab w:val="clear" w:pos="567"/>
          <w:tab w:val="left" w:pos="1134"/>
        </w:tabs>
        <w:spacing w:line="240" w:lineRule="auto"/>
        <w:ind w:left="1659" w:right="1416"/>
        <w:rPr>
          <w:rFonts w:cs="Times New Roman"/>
          <w:b/>
          <w:noProof/>
          <w:color w:val="000000"/>
        </w:rPr>
      </w:pPr>
    </w:p>
    <w:p w14:paraId="664362B5" w14:textId="77777777" w:rsidR="00FC0116" w:rsidRPr="00FB070A" w:rsidRDefault="00FC0116" w:rsidP="00E40331">
      <w:pPr>
        <w:pStyle w:val="BlockText"/>
        <w:tabs>
          <w:tab w:val="clear" w:pos="567"/>
          <w:tab w:val="left" w:pos="1134"/>
        </w:tabs>
        <w:spacing w:line="240" w:lineRule="auto"/>
        <w:ind w:left="1672" w:right="1418" w:hanging="680"/>
        <w:rPr>
          <w:noProof/>
          <w:color w:val="000000"/>
          <w:szCs w:val="22"/>
        </w:rPr>
      </w:pPr>
      <w:r w:rsidRPr="00FB070A">
        <w:rPr>
          <w:noProof/>
          <w:color w:val="000000"/>
          <w:szCs w:val="22"/>
        </w:rPr>
        <w:t>Ċ</w:t>
      </w:r>
      <w:r w:rsidR="00F81B94" w:rsidRPr="00FB070A">
        <w:rPr>
          <w:noProof/>
          <w:color w:val="000000"/>
          <w:szCs w:val="22"/>
        </w:rPr>
        <w:t>.</w:t>
      </w:r>
      <w:r w:rsidR="00F81B94" w:rsidRPr="00FB070A">
        <w:rPr>
          <w:noProof/>
          <w:color w:val="000000"/>
          <w:szCs w:val="22"/>
        </w:rPr>
        <w:tab/>
      </w:r>
      <w:r w:rsidRPr="00FB070A">
        <w:rPr>
          <w:color w:val="000000"/>
          <w:szCs w:val="22"/>
        </w:rPr>
        <w:t xml:space="preserve">KONDIZZJONIJIET </w:t>
      </w:r>
      <w:r w:rsidR="00BD7C14" w:rsidRPr="00FB070A">
        <w:rPr>
          <w:color w:val="000000"/>
          <w:szCs w:val="22"/>
        </w:rPr>
        <w:t xml:space="preserve">U REKWIŻITI </w:t>
      </w:r>
      <w:r w:rsidRPr="00FB070A">
        <w:rPr>
          <w:color w:val="000000"/>
          <w:szCs w:val="22"/>
        </w:rPr>
        <w:t xml:space="preserve">OĦRA TAL-AWTORIZZAZZJONI </w:t>
      </w:r>
      <w:r w:rsidR="001D10C8" w:rsidRPr="00FB070A">
        <w:rPr>
          <w:color w:val="000000"/>
          <w:szCs w:val="22"/>
        </w:rPr>
        <w:t>G</w:t>
      </w:r>
      <w:r w:rsidR="005E393F" w:rsidRPr="00FB070A">
        <w:rPr>
          <w:color w:val="000000"/>
          <w:szCs w:val="22"/>
        </w:rPr>
        <w:t>ĦAT-TQEGĦID</w:t>
      </w:r>
      <w:r w:rsidR="001D10C8" w:rsidRPr="00FB070A">
        <w:rPr>
          <w:b w:val="0"/>
          <w:color w:val="000000"/>
        </w:rPr>
        <w:t xml:space="preserve"> </w:t>
      </w:r>
      <w:r w:rsidRPr="00FB070A">
        <w:rPr>
          <w:color w:val="000000"/>
          <w:szCs w:val="22"/>
        </w:rPr>
        <w:t>FIS-SUQ.</w:t>
      </w:r>
      <w:r w:rsidRPr="00FB070A">
        <w:rPr>
          <w:noProof/>
          <w:color w:val="000000"/>
          <w:szCs w:val="22"/>
        </w:rPr>
        <w:t xml:space="preserve"> </w:t>
      </w:r>
    </w:p>
    <w:p w14:paraId="422EA547" w14:textId="77777777" w:rsidR="00FC0116" w:rsidRPr="00FB070A" w:rsidRDefault="00FC0116" w:rsidP="00E6624D">
      <w:pPr>
        <w:tabs>
          <w:tab w:val="clear" w:pos="567"/>
        </w:tabs>
        <w:ind w:left="567" w:hanging="567"/>
        <w:rPr>
          <w:rFonts w:cs="Times New Roman"/>
          <w:color w:val="000000"/>
        </w:rPr>
      </w:pPr>
    </w:p>
    <w:p w14:paraId="6EAF4569" w14:textId="0B1D095A" w:rsidR="00FC0116" w:rsidRPr="00FB070A" w:rsidRDefault="00FC0116" w:rsidP="00D342D8">
      <w:pPr>
        <w:tabs>
          <w:tab w:val="clear" w:pos="567"/>
        </w:tabs>
        <w:spacing w:line="240" w:lineRule="auto"/>
        <w:ind w:left="1672" w:right="851" w:hanging="680"/>
        <w:rPr>
          <w:b/>
          <w:caps/>
          <w:color w:val="000000"/>
        </w:rPr>
      </w:pPr>
      <w:r w:rsidRPr="00FB070A">
        <w:rPr>
          <w:b/>
          <w:noProof/>
          <w:color w:val="000000"/>
        </w:rPr>
        <w:t>D.</w:t>
      </w:r>
      <w:r w:rsidRPr="00FB070A">
        <w:rPr>
          <w:b/>
          <w:color w:val="000000"/>
        </w:rPr>
        <w:tab/>
      </w:r>
      <w:r w:rsidRPr="00FB070A">
        <w:rPr>
          <w:b/>
          <w:caps/>
          <w:color w:val="000000"/>
        </w:rPr>
        <w:t>KOndizzjonijiet jew restrizzjonijiet rigward l-użu siGur u EFFETTIV tal-prodott mediċinali</w:t>
      </w:r>
    </w:p>
    <w:p w14:paraId="5506CD6C" w14:textId="77777777" w:rsidR="00FC0116" w:rsidRPr="00FB070A" w:rsidRDefault="00FC0116" w:rsidP="006D2359">
      <w:pPr>
        <w:pStyle w:val="Heading1"/>
      </w:pPr>
      <w:r w:rsidRPr="00FB070A">
        <w:br w:type="page"/>
        <w:t>A.</w:t>
      </w:r>
      <w:r w:rsidRPr="00FB070A">
        <w:tab/>
        <w:t>MANIFATTURI RESPONSABBLI GĦALL-ĦRUĠ TAL-LOTT</w:t>
      </w:r>
    </w:p>
    <w:p w14:paraId="010380E1" w14:textId="77777777" w:rsidR="00FC0116" w:rsidRPr="00FB070A" w:rsidRDefault="00FC0116">
      <w:pPr>
        <w:ind w:right="1416"/>
        <w:rPr>
          <w:rFonts w:cs="Times New Roman"/>
          <w:color w:val="000000"/>
        </w:rPr>
      </w:pPr>
    </w:p>
    <w:p w14:paraId="7E73E6A4" w14:textId="77777777" w:rsidR="00FC0116" w:rsidRPr="00FB070A" w:rsidRDefault="00FC0116" w:rsidP="00E40331">
      <w:pPr>
        <w:numPr>
          <w:ilvl w:val="12"/>
          <w:numId w:val="0"/>
        </w:numPr>
        <w:outlineLvl w:val="0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Isem u indirizz tal-manifatturi responsabbli għall-ħruġ tal-lott</w:t>
      </w:r>
    </w:p>
    <w:p w14:paraId="3F64168B" w14:textId="77777777" w:rsidR="00FC0116" w:rsidRPr="00FB070A" w:rsidRDefault="00FC0116" w:rsidP="00E40331">
      <w:pPr>
        <w:numPr>
          <w:ilvl w:val="12"/>
          <w:numId w:val="0"/>
        </w:numPr>
        <w:rPr>
          <w:rFonts w:cs="Times New Roman"/>
          <w:color w:val="000000"/>
        </w:rPr>
      </w:pPr>
    </w:p>
    <w:p w14:paraId="7DC1A656" w14:textId="77777777" w:rsidR="00FC0116" w:rsidRPr="00FB070A" w:rsidRDefault="00FC0116" w:rsidP="00E40331">
      <w:pPr>
        <w:tabs>
          <w:tab w:val="left" w:pos="1134"/>
        </w:tabs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>Pilloli</w:t>
      </w:r>
    </w:p>
    <w:p w14:paraId="09173B44" w14:textId="77777777" w:rsidR="00FC0116" w:rsidRPr="00FB070A" w:rsidRDefault="005E645D" w:rsidP="00E40331">
      <w:pPr>
        <w:tabs>
          <w:tab w:val="left" w:pos="1134"/>
        </w:tabs>
        <w:rPr>
          <w:rFonts w:cs="Times New Roman"/>
          <w:bCs/>
          <w:color w:val="000000"/>
        </w:rPr>
      </w:pPr>
      <w:r w:rsidRPr="00FB070A">
        <w:rPr>
          <w:bCs/>
          <w:color w:val="000000"/>
        </w:rPr>
        <w:t>R-Pharm Germany</w:t>
      </w:r>
      <w:r w:rsidR="00FC0116" w:rsidRPr="00FB070A">
        <w:rPr>
          <w:rFonts w:cs="Times New Roman"/>
          <w:bCs/>
          <w:color w:val="000000"/>
        </w:rPr>
        <w:t xml:space="preserve"> GmbH</w:t>
      </w:r>
    </w:p>
    <w:p w14:paraId="5B49434B" w14:textId="77777777" w:rsidR="00FC0116" w:rsidRPr="00FB070A" w:rsidRDefault="00FC0116" w:rsidP="00E40331">
      <w:pPr>
        <w:tabs>
          <w:tab w:val="left" w:pos="1134"/>
        </w:tabs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einrich-Mack-Str. 35</w:t>
      </w:r>
      <w:r w:rsidR="005E645D" w:rsidRPr="00FB070A">
        <w:rPr>
          <w:rFonts w:cs="Times New Roman"/>
          <w:color w:val="000000"/>
        </w:rPr>
        <w:t xml:space="preserve">, </w:t>
      </w:r>
      <w:r w:rsidRPr="00FB070A">
        <w:rPr>
          <w:rFonts w:cs="Times New Roman"/>
          <w:color w:val="000000"/>
        </w:rPr>
        <w:t>89257 Illertissen</w:t>
      </w:r>
    </w:p>
    <w:p w14:paraId="24A778CD" w14:textId="77777777" w:rsidR="00FC0116" w:rsidRPr="00FB070A" w:rsidRDefault="00FC0116" w:rsidP="00E40331">
      <w:pPr>
        <w:tabs>
          <w:tab w:val="left" w:pos="1134"/>
        </w:tabs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Ġermanja</w:t>
      </w:r>
    </w:p>
    <w:p w14:paraId="47D2212C" w14:textId="77777777" w:rsidR="007A1D22" w:rsidRPr="00343106" w:rsidRDefault="007A1D22" w:rsidP="00E40331">
      <w:pPr>
        <w:rPr>
          <w:color w:val="000000"/>
          <w:sz w:val="20"/>
        </w:rPr>
      </w:pPr>
    </w:p>
    <w:p w14:paraId="634F6083" w14:textId="77777777" w:rsidR="007A1D22" w:rsidRPr="00FB070A" w:rsidRDefault="007A1D22" w:rsidP="00E40331">
      <w:pPr>
        <w:rPr>
          <w:color w:val="000000"/>
        </w:rPr>
      </w:pPr>
      <w:r w:rsidRPr="00FB070A">
        <w:rPr>
          <w:color w:val="000000"/>
        </w:rPr>
        <w:t>Pfizer Italia S.r.l.</w:t>
      </w:r>
    </w:p>
    <w:p w14:paraId="77365F06" w14:textId="77777777" w:rsidR="007A1D22" w:rsidRPr="00FB070A" w:rsidRDefault="007A1D22" w:rsidP="00E40331">
      <w:pPr>
        <w:rPr>
          <w:color w:val="000000"/>
        </w:rPr>
      </w:pPr>
      <w:r w:rsidRPr="00FB070A">
        <w:rPr>
          <w:color w:val="000000"/>
        </w:rPr>
        <w:t>Località Marino del Tronto</w:t>
      </w:r>
    </w:p>
    <w:p w14:paraId="7BE8566C" w14:textId="77777777" w:rsidR="007A1D22" w:rsidRPr="00FB070A" w:rsidRDefault="007A1D22" w:rsidP="00E40331">
      <w:pPr>
        <w:rPr>
          <w:color w:val="000000"/>
        </w:rPr>
      </w:pPr>
      <w:r w:rsidRPr="00FB070A">
        <w:rPr>
          <w:color w:val="000000"/>
        </w:rPr>
        <w:t>63100 Ascoli Piceno (AP)</w:t>
      </w:r>
    </w:p>
    <w:p w14:paraId="1B486725" w14:textId="77777777" w:rsidR="00FC0116" w:rsidRPr="00FB070A" w:rsidRDefault="00FF7A85" w:rsidP="00E40331">
      <w:pPr>
        <w:tabs>
          <w:tab w:val="left" w:pos="1134"/>
        </w:tabs>
        <w:rPr>
          <w:color w:val="000000"/>
        </w:rPr>
      </w:pPr>
      <w:r w:rsidRPr="00FB070A">
        <w:rPr>
          <w:color w:val="000000"/>
        </w:rPr>
        <w:t>L-Italja</w:t>
      </w:r>
    </w:p>
    <w:p w14:paraId="43A9BE4C" w14:textId="77777777" w:rsidR="00FF7A85" w:rsidRPr="00FB070A" w:rsidRDefault="00FF7A85" w:rsidP="00E40331">
      <w:pPr>
        <w:tabs>
          <w:tab w:val="left" w:pos="1134"/>
        </w:tabs>
        <w:rPr>
          <w:rFonts w:cs="Times New Roman"/>
          <w:color w:val="000000"/>
        </w:rPr>
      </w:pPr>
    </w:p>
    <w:p w14:paraId="61F64ADD" w14:textId="77777777" w:rsidR="00FC0116" w:rsidRPr="00FB070A" w:rsidRDefault="00FC0116" w:rsidP="00E40331">
      <w:pPr>
        <w:tabs>
          <w:tab w:val="left" w:pos="1134"/>
        </w:tabs>
        <w:rPr>
          <w:rFonts w:cs="Times New Roman"/>
          <w:i/>
          <w:iCs/>
          <w:color w:val="000000"/>
        </w:rPr>
      </w:pPr>
      <w:r w:rsidRPr="00FB070A">
        <w:rPr>
          <w:rFonts w:cs="Times New Roman"/>
          <w:i/>
          <w:iCs/>
          <w:color w:val="000000"/>
        </w:rPr>
        <w:t>Trab għal soluzzjoni għall-infużjoni u trab għal suspensjoni orali:</w:t>
      </w:r>
    </w:p>
    <w:p w14:paraId="40A2F7A5" w14:textId="77777777" w:rsidR="00FC0116" w:rsidRPr="00FB070A" w:rsidRDefault="005E645D" w:rsidP="00E40331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color w:val="000000"/>
        </w:rPr>
        <w:t>Fareva Amboise</w:t>
      </w:r>
      <w:r w:rsidR="00650588" w:rsidRPr="00FB070A">
        <w:rPr>
          <w:color w:val="000000"/>
        </w:rPr>
        <w:t xml:space="preserve"> </w:t>
      </w:r>
    </w:p>
    <w:p w14:paraId="47035C58" w14:textId="77777777" w:rsidR="00FC0116" w:rsidRPr="00FB070A" w:rsidRDefault="00FC0116" w:rsidP="00E40331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Zone Industrielle</w:t>
      </w:r>
    </w:p>
    <w:p w14:paraId="66FA68EB" w14:textId="77777777" w:rsidR="00FC0116" w:rsidRPr="00FB070A" w:rsidRDefault="00FC0116" w:rsidP="00E40331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29 </w:t>
      </w:r>
      <w:r w:rsidR="005E645D" w:rsidRPr="00FB070A">
        <w:rPr>
          <w:rFonts w:cs="Times New Roman"/>
          <w:color w:val="000000"/>
        </w:rPr>
        <w:t>r</w:t>
      </w:r>
      <w:r w:rsidRPr="00FB070A">
        <w:rPr>
          <w:rFonts w:cs="Times New Roman"/>
          <w:color w:val="000000"/>
        </w:rPr>
        <w:t>oute des Industries</w:t>
      </w:r>
    </w:p>
    <w:p w14:paraId="2F97EE1E" w14:textId="77777777" w:rsidR="00FC0116" w:rsidRPr="00FB070A" w:rsidRDefault="00FC0116" w:rsidP="00E40331">
      <w:pPr>
        <w:autoSpaceDE w:val="0"/>
        <w:autoSpaceDN w:val="0"/>
        <w:adjustRightInd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37530 Pocé-</w:t>
      </w:r>
      <w:r w:rsidR="002C7178" w:rsidRPr="00FB070A">
        <w:rPr>
          <w:rFonts w:cs="Times New Roman"/>
          <w:color w:val="000000"/>
        </w:rPr>
        <w:t>s</w:t>
      </w:r>
      <w:r w:rsidRPr="00FB070A">
        <w:rPr>
          <w:rFonts w:cs="Times New Roman"/>
          <w:color w:val="000000"/>
        </w:rPr>
        <w:t>ur-Cisse</w:t>
      </w:r>
    </w:p>
    <w:p w14:paraId="7296BA34" w14:textId="77777777" w:rsidR="00FC0116" w:rsidRPr="00FB070A" w:rsidRDefault="00FC0116" w:rsidP="00E40331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ranza</w:t>
      </w:r>
    </w:p>
    <w:p w14:paraId="1B725DC5" w14:textId="77777777" w:rsidR="00FC0116" w:rsidRPr="00FB070A" w:rsidRDefault="00FC0116" w:rsidP="00E40331">
      <w:pPr>
        <w:rPr>
          <w:rFonts w:cs="Times New Roman"/>
          <w:color w:val="000000"/>
        </w:rPr>
      </w:pPr>
    </w:p>
    <w:p w14:paraId="0D84123B" w14:textId="77777777" w:rsidR="00FC0116" w:rsidRPr="00FB070A" w:rsidRDefault="00FC0116" w:rsidP="00F81B94">
      <w:pPr>
        <w:numPr>
          <w:ilvl w:val="12"/>
          <w:numId w:val="0"/>
        </w:num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uq il-fuljett ta</w:t>
      </w:r>
      <w:r w:rsidR="005E393F" w:rsidRPr="00FB070A">
        <w:rPr>
          <w:rFonts w:cs="Times New Roman"/>
          <w:color w:val="000000"/>
        </w:rPr>
        <w:t>’’</w:t>
      </w:r>
      <w:r w:rsidRPr="00FB070A">
        <w:rPr>
          <w:rFonts w:cs="Times New Roman"/>
          <w:color w:val="000000"/>
        </w:rPr>
        <w:t xml:space="preserve"> tagħrif tal-prodott mediċinali għandu jkun hemm l-isem u l-indirizz tal-manifattur responsabbli </w:t>
      </w:r>
      <w:r w:rsidR="00BD7C14" w:rsidRPr="00FB070A">
        <w:rPr>
          <w:rFonts w:cs="Times New Roman"/>
          <w:color w:val="000000"/>
        </w:rPr>
        <w:t>għall</w:t>
      </w:r>
      <w:r w:rsidRPr="00FB070A">
        <w:rPr>
          <w:rFonts w:cs="Times New Roman"/>
          <w:color w:val="000000"/>
        </w:rPr>
        <w:t xml:space="preserve">-ħruġ tal-lott </w:t>
      </w:r>
      <w:r w:rsidR="00BD7C14" w:rsidRPr="00FB070A">
        <w:rPr>
          <w:rFonts w:cs="Times New Roman"/>
          <w:color w:val="000000"/>
        </w:rPr>
        <w:t>ik</w:t>
      </w:r>
      <w:r w:rsidRPr="00FB070A">
        <w:rPr>
          <w:rFonts w:cs="Times New Roman"/>
          <w:color w:val="000000"/>
        </w:rPr>
        <w:t>konċernat</w:t>
      </w:r>
    </w:p>
    <w:p w14:paraId="1EBC15BC" w14:textId="77777777" w:rsidR="00FC0116" w:rsidRPr="00FB070A" w:rsidRDefault="00FC0116">
      <w:pPr>
        <w:rPr>
          <w:rFonts w:cs="Times New Roman"/>
          <w:color w:val="000000"/>
        </w:rPr>
      </w:pPr>
    </w:p>
    <w:p w14:paraId="309A9EE5" w14:textId="77777777" w:rsidR="00FC0116" w:rsidRPr="00FB070A" w:rsidRDefault="00FC0116">
      <w:pPr>
        <w:rPr>
          <w:rFonts w:cs="Times New Roman"/>
          <w:color w:val="000000"/>
        </w:rPr>
      </w:pPr>
    </w:p>
    <w:p w14:paraId="36CE899D" w14:textId="77777777" w:rsidR="00FC0116" w:rsidRPr="00FB070A" w:rsidRDefault="00FC0116" w:rsidP="00AB3D0B">
      <w:pPr>
        <w:pStyle w:val="Heading1"/>
        <w:ind w:left="567" w:hanging="567"/>
      </w:pPr>
      <w:r w:rsidRPr="00FB070A">
        <w:t>B.</w:t>
      </w:r>
      <w:r w:rsidRPr="00FB070A">
        <w:tab/>
        <w:t>K</w:t>
      </w:r>
      <w:r w:rsidR="00053B04" w:rsidRPr="00FB070A">
        <w:t>O</w:t>
      </w:r>
      <w:r w:rsidRPr="00FB070A">
        <w:t xml:space="preserve">NDIZZJONIJIET JEW RESTRIZZJONI RIGWARD IL-PROVVISTA U L-UŻU </w:t>
      </w:r>
    </w:p>
    <w:p w14:paraId="2C821E62" w14:textId="77777777" w:rsidR="00FC0116" w:rsidRPr="00FB070A" w:rsidRDefault="00FC0116">
      <w:pPr>
        <w:rPr>
          <w:rFonts w:cs="Times New Roman"/>
          <w:color w:val="000000"/>
        </w:rPr>
      </w:pPr>
    </w:p>
    <w:p w14:paraId="16D460FB" w14:textId="77777777" w:rsidR="00FC0116" w:rsidRPr="00FB070A" w:rsidRDefault="00FC0116">
      <w:pPr>
        <w:numPr>
          <w:ilvl w:val="12"/>
          <w:numId w:val="0"/>
        </w:num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odott mediċinali li jingħata bir-riċetta tat-tabib.</w:t>
      </w:r>
    </w:p>
    <w:p w14:paraId="6C994CAE" w14:textId="77777777" w:rsidR="00FC0116" w:rsidRPr="00FB070A" w:rsidRDefault="00FC0116">
      <w:pPr>
        <w:numPr>
          <w:ilvl w:val="12"/>
          <w:numId w:val="0"/>
        </w:numPr>
        <w:rPr>
          <w:rFonts w:cs="Times New Roman"/>
          <w:color w:val="000000"/>
        </w:rPr>
      </w:pPr>
    </w:p>
    <w:p w14:paraId="501FA4B3" w14:textId="77777777" w:rsidR="00FC0116" w:rsidRPr="00FB070A" w:rsidRDefault="00FC0116">
      <w:pPr>
        <w:numPr>
          <w:ilvl w:val="12"/>
          <w:numId w:val="0"/>
        </w:numPr>
        <w:rPr>
          <w:rFonts w:cs="Times New Roman"/>
          <w:color w:val="000000"/>
        </w:rPr>
      </w:pPr>
    </w:p>
    <w:p w14:paraId="68FE39AC" w14:textId="77777777" w:rsidR="00FC0116" w:rsidRPr="00FB070A" w:rsidRDefault="00FC0116" w:rsidP="00AB3D0B">
      <w:pPr>
        <w:pStyle w:val="Heading1"/>
        <w:ind w:left="567" w:hanging="567"/>
        <w:rPr>
          <w:noProof/>
        </w:rPr>
      </w:pPr>
      <w:r w:rsidRPr="00FB070A">
        <w:rPr>
          <w:noProof/>
        </w:rPr>
        <w:t>Ċ.</w:t>
      </w:r>
      <w:r w:rsidRPr="00FB070A">
        <w:rPr>
          <w:noProof/>
        </w:rPr>
        <w:tab/>
      </w:r>
      <w:r w:rsidRPr="00FB070A">
        <w:t xml:space="preserve">KONDIZZJONIJIET </w:t>
      </w:r>
      <w:r w:rsidR="00BD7C14" w:rsidRPr="00FB070A">
        <w:t xml:space="preserve">u rekwiżiti </w:t>
      </w:r>
      <w:r w:rsidRPr="00FB070A">
        <w:t>OĦRA TAL-AWTORIZZAZZJONI GĦAT</w:t>
      </w:r>
      <w:r w:rsidR="001D10C8" w:rsidRPr="00FB070A">
        <w:t>-</w:t>
      </w:r>
      <w:r w:rsidRPr="00FB070A">
        <w:t>TQEGĦID FIS-SUQ.</w:t>
      </w:r>
      <w:r w:rsidRPr="00FB070A">
        <w:rPr>
          <w:noProof/>
        </w:rPr>
        <w:t xml:space="preserve"> </w:t>
      </w:r>
    </w:p>
    <w:p w14:paraId="7BF762BB" w14:textId="77777777" w:rsidR="00FC0116" w:rsidRPr="00FB070A" w:rsidRDefault="00FC0116">
      <w:pPr>
        <w:spacing w:line="240" w:lineRule="auto"/>
        <w:ind w:right="-1"/>
        <w:rPr>
          <w:rFonts w:cs="Times New Roman"/>
          <w:i/>
          <w:noProof/>
          <w:color w:val="000000"/>
          <w:highlight w:val="green"/>
        </w:rPr>
      </w:pPr>
    </w:p>
    <w:p w14:paraId="5C93ABAC" w14:textId="77777777" w:rsidR="00FC0116" w:rsidRPr="00FB070A" w:rsidRDefault="00FC0116" w:rsidP="008E6F16">
      <w:pPr>
        <w:numPr>
          <w:ilvl w:val="0"/>
          <w:numId w:val="8"/>
        </w:numPr>
        <w:spacing w:line="240" w:lineRule="auto"/>
        <w:ind w:right="-1" w:hanging="720"/>
        <w:rPr>
          <w:b/>
          <w:color w:val="000000"/>
        </w:rPr>
      </w:pPr>
      <w:r w:rsidRPr="00FB070A">
        <w:rPr>
          <w:b/>
          <w:color w:val="000000"/>
        </w:rPr>
        <w:t xml:space="preserve">Rapporti </w:t>
      </w:r>
      <w:r w:rsidR="00AB3D0B" w:rsidRPr="00FB070A">
        <w:rPr>
          <w:b/>
          <w:color w:val="000000"/>
        </w:rPr>
        <w:t xml:space="preserve">perjodiċi aġġornati </w:t>
      </w:r>
      <w:r w:rsidRPr="00FB070A">
        <w:rPr>
          <w:b/>
          <w:color w:val="000000"/>
        </w:rPr>
        <w:t>dwar is-</w:t>
      </w:r>
      <w:r w:rsidR="00AB3D0B" w:rsidRPr="00FB070A">
        <w:rPr>
          <w:b/>
          <w:color w:val="000000"/>
        </w:rPr>
        <w:t>sigurtà</w:t>
      </w:r>
      <w:r w:rsidR="00BD7C14" w:rsidRPr="00FB070A">
        <w:rPr>
          <w:b/>
          <w:color w:val="000000"/>
        </w:rPr>
        <w:t xml:space="preserve"> (PSURs)</w:t>
      </w:r>
    </w:p>
    <w:p w14:paraId="282DDC8C" w14:textId="77777777" w:rsidR="00FC0116" w:rsidRPr="00FB070A" w:rsidRDefault="00FC0116">
      <w:pPr>
        <w:ind w:left="720" w:right="-1"/>
        <w:rPr>
          <w:b/>
          <w:color w:val="000000"/>
        </w:rPr>
      </w:pPr>
    </w:p>
    <w:p w14:paraId="0272B264" w14:textId="77777777" w:rsidR="00FC0116" w:rsidRPr="00FB070A" w:rsidRDefault="001B7568">
      <w:pPr>
        <w:tabs>
          <w:tab w:val="left" w:pos="0"/>
        </w:tabs>
        <w:spacing w:line="240" w:lineRule="auto"/>
        <w:ind w:right="567"/>
        <w:rPr>
          <w:rFonts w:cs="Times New Roman"/>
          <w:i/>
          <w:color w:val="000000"/>
        </w:rPr>
      </w:pPr>
      <w:bookmarkStart w:id="176" w:name="_Hlk45816786"/>
      <w:r w:rsidRPr="00FB070A">
        <w:rPr>
          <w:color w:val="000000"/>
        </w:rPr>
        <w:t xml:space="preserve">Ir-rekwiżiti </w:t>
      </w:r>
      <w:r w:rsidR="00AB3D0B" w:rsidRPr="00FB070A">
        <w:rPr>
          <w:color w:val="000000"/>
        </w:rPr>
        <w:t>biex jiġu ppreżentati PSURs</w:t>
      </w:r>
      <w:r w:rsidR="00FC0116" w:rsidRPr="00FB070A">
        <w:rPr>
          <w:color w:val="000000"/>
        </w:rPr>
        <w:t xml:space="preserve"> għal dan il-prodott</w:t>
      </w:r>
      <w:r w:rsidRPr="00FB070A">
        <w:rPr>
          <w:color w:val="000000"/>
        </w:rPr>
        <w:t xml:space="preserve"> mediċinali huma</w:t>
      </w:r>
      <w:r w:rsidR="00FC0116" w:rsidRPr="00FB070A">
        <w:rPr>
          <w:color w:val="000000"/>
        </w:rPr>
        <w:t xml:space="preserve"> mniżżla fil-lista tad-dati ta</w:t>
      </w:r>
      <w:r w:rsidR="005E393F" w:rsidRPr="00FB070A">
        <w:rPr>
          <w:color w:val="000000"/>
        </w:rPr>
        <w:t>’</w:t>
      </w:r>
      <w:r w:rsidR="00FC0116" w:rsidRPr="00FB070A">
        <w:rPr>
          <w:color w:val="000000"/>
        </w:rPr>
        <w:t xml:space="preserve"> referenza tal-Unjoni (lista EURD) prevista skont l-Artikolu 107c(7) tad-Direttiva 2001/83/KE u </w:t>
      </w:r>
      <w:r w:rsidRPr="00FB070A">
        <w:rPr>
          <w:color w:val="000000"/>
        </w:rPr>
        <w:t xml:space="preserve">kwalunkwe aġġornament sussegwenti </w:t>
      </w:r>
      <w:r w:rsidR="00FC0116" w:rsidRPr="00FB070A">
        <w:rPr>
          <w:color w:val="000000"/>
        </w:rPr>
        <w:t>ppubblikati fuq il-portal elettroniku Ewropew tal-mediċini.</w:t>
      </w:r>
      <w:bookmarkEnd w:id="176"/>
    </w:p>
    <w:p w14:paraId="05325D68" w14:textId="77777777" w:rsidR="00FC0116" w:rsidRPr="00FB070A" w:rsidRDefault="00FC0116">
      <w:pPr>
        <w:spacing w:line="240" w:lineRule="auto"/>
        <w:ind w:right="-1"/>
        <w:rPr>
          <w:rFonts w:cs="Times New Roman"/>
          <w:i/>
          <w:color w:val="000000"/>
          <w:u w:val="single"/>
        </w:rPr>
      </w:pPr>
    </w:p>
    <w:p w14:paraId="7835FF4D" w14:textId="77777777" w:rsidR="00183FD0" w:rsidRPr="00FB070A" w:rsidRDefault="00183FD0">
      <w:pPr>
        <w:spacing w:line="240" w:lineRule="auto"/>
        <w:ind w:right="-1"/>
        <w:rPr>
          <w:rFonts w:cs="Times New Roman"/>
          <w:i/>
          <w:color w:val="000000"/>
          <w:u w:val="single"/>
        </w:rPr>
      </w:pPr>
    </w:p>
    <w:p w14:paraId="4A90175C" w14:textId="77777777" w:rsidR="00FC0116" w:rsidRPr="00FB070A" w:rsidRDefault="00FC0116" w:rsidP="006D2359">
      <w:pPr>
        <w:pStyle w:val="Heading1"/>
        <w:ind w:left="567" w:hanging="567"/>
      </w:pPr>
      <w:r w:rsidRPr="00FB070A">
        <w:t>D.</w:t>
      </w:r>
      <w:r w:rsidRPr="00FB070A">
        <w:tab/>
        <w:t>KONDIZZJONIJIET JEW RESTRIZZJONIJIET RIGWARD L-UŻU SIGUR U</w:t>
      </w:r>
      <w:r w:rsidR="006D2359" w:rsidRPr="00FB070A">
        <w:t xml:space="preserve"> </w:t>
      </w:r>
      <w:r w:rsidR="00DD6995" w:rsidRPr="00FB070A">
        <w:t>EFF</w:t>
      </w:r>
      <w:r w:rsidR="005E393F" w:rsidRPr="00FB070A">
        <w:t>ettiv</w:t>
      </w:r>
      <w:r w:rsidRPr="00FB070A">
        <w:t xml:space="preserve"> TAL-PRODOTT MEDIĊINALI </w:t>
      </w:r>
    </w:p>
    <w:p w14:paraId="14DD12CB" w14:textId="77777777" w:rsidR="00FC0116" w:rsidRPr="00FB070A" w:rsidRDefault="00FC0116">
      <w:pPr>
        <w:spacing w:line="240" w:lineRule="auto"/>
        <w:ind w:right="-1"/>
        <w:rPr>
          <w:rFonts w:cs="Times New Roman"/>
          <w:noProof/>
          <w:color w:val="000000"/>
        </w:rPr>
      </w:pPr>
    </w:p>
    <w:p w14:paraId="0026BE95" w14:textId="77777777" w:rsidR="00FC0116" w:rsidRPr="00FB070A" w:rsidRDefault="00FC0116" w:rsidP="008E6F16">
      <w:pPr>
        <w:numPr>
          <w:ilvl w:val="0"/>
          <w:numId w:val="8"/>
        </w:numPr>
        <w:tabs>
          <w:tab w:val="clear" w:pos="720"/>
          <w:tab w:val="num" w:pos="567"/>
        </w:tabs>
        <w:spacing w:line="240" w:lineRule="auto"/>
        <w:ind w:right="-1" w:hanging="720"/>
        <w:rPr>
          <w:b/>
          <w:color w:val="000000"/>
        </w:rPr>
      </w:pPr>
      <w:r w:rsidRPr="00FB070A">
        <w:rPr>
          <w:b/>
          <w:color w:val="000000"/>
        </w:rPr>
        <w:t>Pjan tal-</w:t>
      </w:r>
      <w:r w:rsidRPr="00FB070A">
        <w:rPr>
          <w:b/>
          <w:noProof/>
          <w:color w:val="000000"/>
        </w:rPr>
        <w:t>ġestjoni</w:t>
      </w:r>
      <w:r w:rsidRPr="00FB070A">
        <w:rPr>
          <w:b/>
          <w:color w:val="000000"/>
        </w:rPr>
        <w:t xml:space="preserve"> tar-riskju</w:t>
      </w:r>
      <w:r w:rsidRPr="00FB070A">
        <w:rPr>
          <w:noProof/>
          <w:color w:val="000000"/>
        </w:rPr>
        <w:t xml:space="preserve"> </w:t>
      </w:r>
      <w:r w:rsidRPr="00FB070A">
        <w:rPr>
          <w:b/>
          <w:color w:val="000000"/>
        </w:rPr>
        <w:t>(RMP)</w:t>
      </w:r>
    </w:p>
    <w:p w14:paraId="6969FC85" w14:textId="77777777" w:rsidR="00FC0116" w:rsidRPr="00FB070A" w:rsidRDefault="00FC0116">
      <w:pPr>
        <w:spacing w:line="240" w:lineRule="auto"/>
        <w:ind w:right="-1"/>
        <w:rPr>
          <w:color w:val="000000"/>
        </w:rPr>
      </w:pPr>
    </w:p>
    <w:p w14:paraId="22096278" w14:textId="77777777" w:rsidR="00094A26" w:rsidRPr="00FB070A" w:rsidRDefault="00AB3D0B" w:rsidP="00094A26">
      <w:pPr>
        <w:tabs>
          <w:tab w:val="left" w:pos="0"/>
        </w:tabs>
        <w:spacing w:line="240" w:lineRule="auto"/>
        <w:rPr>
          <w:noProof/>
          <w:color w:val="000000"/>
        </w:rPr>
      </w:pPr>
      <w:r w:rsidRPr="00FB070A">
        <w:rPr>
          <w:color w:val="000000"/>
        </w:rPr>
        <w:t>Id-detentur tal-awtorizzazzjoni għat-tqegħid fis-suq (</w:t>
      </w:r>
      <w:r w:rsidR="00094A26" w:rsidRPr="00FB070A">
        <w:rPr>
          <w:color w:val="000000"/>
        </w:rPr>
        <w:t>MAH</w:t>
      </w:r>
      <w:r w:rsidRPr="00FB070A">
        <w:rPr>
          <w:color w:val="000000"/>
        </w:rPr>
        <w:t>)</w:t>
      </w:r>
      <w:r w:rsidR="00094A26" w:rsidRPr="00FB070A">
        <w:rPr>
          <w:color w:val="000000"/>
        </w:rPr>
        <w:t xml:space="preserve"> għandu jwettaq l-attivitajiet u l-interventi meħtieġa ta</w:t>
      </w:r>
      <w:r w:rsidR="005E393F" w:rsidRPr="00FB070A">
        <w:rPr>
          <w:color w:val="000000"/>
        </w:rPr>
        <w:t>’</w:t>
      </w:r>
      <w:r w:rsidR="00094A26" w:rsidRPr="00FB070A">
        <w:rPr>
          <w:color w:val="000000"/>
        </w:rPr>
        <w:t xml:space="preserve"> farmakoviġilanza dettaljati fl-RMP maqbul ippreżentat fil-Modulu 1.8.2 tal-</w:t>
      </w:r>
      <w:r w:rsidRPr="00FB070A">
        <w:rPr>
          <w:color w:val="000000"/>
        </w:rPr>
        <w:t xml:space="preserve">awtorizzazzjoni </w:t>
      </w:r>
      <w:r w:rsidR="00094A26" w:rsidRPr="00FB070A">
        <w:rPr>
          <w:color w:val="000000"/>
        </w:rPr>
        <w:t>għat-</w:t>
      </w:r>
      <w:r w:rsidRPr="00FB070A">
        <w:rPr>
          <w:color w:val="000000"/>
        </w:rPr>
        <w:t xml:space="preserve">tqegħid </w:t>
      </w:r>
      <w:r w:rsidR="00094A26" w:rsidRPr="00FB070A">
        <w:rPr>
          <w:color w:val="000000"/>
        </w:rPr>
        <w:t>fis-</w:t>
      </w:r>
      <w:r w:rsidRPr="00FB070A">
        <w:rPr>
          <w:color w:val="000000"/>
        </w:rPr>
        <w:t xml:space="preserve">suq </w:t>
      </w:r>
      <w:r w:rsidR="00094A26" w:rsidRPr="00FB070A">
        <w:rPr>
          <w:color w:val="000000"/>
        </w:rPr>
        <w:t>u kwalunkwe aġġornament sussegwenti maqbul tal-RMP.</w:t>
      </w:r>
    </w:p>
    <w:p w14:paraId="5D1369E3" w14:textId="77777777" w:rsidR="00FC0116" w:rsidRPr="00FB070A" w:rsidRDefault="00FC0116">
      <w:pPr>
        <w:spacing w:line="240" w:lineRule="auto"/>
        <w:ind w:right="-1"/>
        <w:rPr>
          <w:color w:val="000000"/>
        </w:rPr>
      </w:pPr>
    </w:p>
    <w:p w14:paraId="4CD21091" w14:textId="77777777" w:rsidR="00183FD0" w:rsidRPr="00FB070A" w:rsidRDefault="00FC0116">
      <w:pPr>
        <w:spacing w:line="240" w:lineRule="auto"/>
        <w:ind w:right="-1"/>
        <w:rPr>
          <w:i/>
          <w:color w:val="000000"/>
        </w:rPr>
      </w:pPr>
      <w:r w:rsidRPr="00FB070A">
        <w:rPr>
          <w:color w:val="000000"/>
        </w:rPr>
        <w:t>RMP aġġornat għandu jiġi ppreżentat:</w:t>
      </w:r>
    </w:p>
    <w:p w14:paraId="31D2621E" w14:textId="77777777" w:rsidR="00FC0116" w:rsidRPr="00FB070A" w:rsidRDefault="00FC0116" w:rsidP="008E6F16">
      <w:pPr>
        <w:numPr>
          <w:ilvl w:val="0"/>
          <w:numId w:val="9"/>
        </w:numPr>
        <w:spacing w:line="240" w:lineRule="auto"/>
        <w:ind w:left="567" w:hanging="567"/>
        <w:rPr>
          <w:color w:val="000000"/>
        </w:rPr>
      </w:pPr>
      <w:r w:rsidRPr="00FB070A">
        <w:rPr>
          <w:color w:val="000000"/>
        </w:rPr>
        <w:t xml:space="preserve">Meta l-Aġenzija Ewropea għall-Mediċini titlob din l-informazzjoni; </w:t>
      </w:r>
    </w:p>
    <w:p w14:paraId="6F0AF1C3" w14:textId="77777777" w:rsidR="00FC0116" w:rsidRPr="00FB070A" w:rsidRDefault="00FC0116" w:rsidP="008E6F16">
      <w:pPr>
        <w:numPr>
          <w:ilvl w:val="0"/>
          <w:numId w:val="9"/>
        </w:numPr>
        <w:spacing w:line="240" w:lineRule="auto"/>
        <w:ind w:left="567" w:right="-1" w:hanging="567"/>
        <w:rPr>
          <w:i/>
          <w:color w:val="000000"/>
        </w:rPr>
      </w:pPr>
      <w:r w:rsidRPr="00FB070A">
        <w:rPr>
          <w:color w:val="000000"/>
        </w:rPr>
        <w:t xml:space="preserve">Kull meta </w:t>
      </w:r>
      <w:r w:rsidRPr="00FB070A">
        <w:rPr>
          <w:noProof/>
          <w:color w:val="000000"/>
        </w:rPr>
        <w:t>s-sistema tal-ġestjoni tar-riskju</w:t>
      </w:r>
      <w:r w:rsidRPr="00FB070A">
        <w:rPr>
          <w:color w:val="000000"/>
        </w:rPr>
        <w:t xml:space="preserve"> tiġi modifikata speċjalment minħabba li tasal informazzjoni ġdida 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wassal għal bidla sinifikanti fil-profil bejn il-benefiċċju u r-riskju jew minħabba li jintlaħaq għan importanti (farmakoviġilanza jew minimizzazzjoni tar-riskju)</w:t>
      </w:r>
      <w:r w:rsidRPr="00FB070A">
        <w:rPr>
          <w:i/>
          <w:color w:val="000000"/>
        </w:rPr>
        <w:t>.</w:t>
      </w:r>
      <w:r w:rsidRPr="00FB070A">
        <w:rPr>
          <w:color w:val="000000"/>
        </w:rPr>
        <w:t xml:space="preserve"> </w:t>
      </w:r>
    </w:p>
    <w:p w14:paraId="11E9B004" w14:textId="77777777" w:rsidR="00FC0116" w:rsidRPr="00FB070A" w:rsidRDefault="00FC0116" w:rsidP="00C942B8">
      <w:pPr>
        <w:pStyle w:val="CM1"/>
        <w:spacing w:line="240" w:lineRule="auto"/>
        <w:rPr>
          <w:b/>
          <w:bCs/>
          <w:color w:val="000000"/>
          <w:sz w:val="22"/>
          <w:szCs w:val="22"/>
          <w:lang w:val="mt-MT"/>
        </w:rPr>
      </w:pPr>
    </w:p>
    <w:p w14:paraId="4D124BC4" w14:textId="77777777" w:rsidR="00FC0116" w:rsidRPr="00FB070A" w:rsidRDefault="00FC0116" w:rsidP="008E6F16">
      <w:pPr>
        <w:keepNext/>
        <w:numPr>
          <w:ilvl w:val="0"/>
          <w:numId w:val="8"/>
        </w:numPr>
        <w:spacing w:line="240" w:lineRule="auto"/>
        <w:ind w:right="-1" w:hanging="720"/>
        <w:rPr>
          <w:i/>
          <w:noProof/>
          <w:color w:val="000000"/>
        </w:rPr>
      </w:pPr>
      <w:r w:rsidRPr="00FB070A">
        <w:rPr>
          <w:b/>
          <w:color w:val="000000"/>
        </w:rPr>
        <w:t>Miżuri addizzjonali għall-minimizzazzjoni tar-riskj</w:t>
      </w:r>
      <w:r w:rsidR="002A1FC2" w:rsidRPr="00FB070A">
        <w:rPr>
          <w:b/>
          <w:color w:val="000000"/>
        </w:rPr>
        <w:t>i</w:t>
      </w:r>
    </w:p>
    <w:p w14:paraId="72B962AE" w14:textId="77777777" w:rsidR="00FC0116" w:rsidRPr="00FB070A" w:rsidRDefault="00FC0116">
      <w:pPr>
        <w:pStyle w:val="ListBullet"/>
        <w:numPr>
          <w:ilvl w:val="0"/>
          <w:numId w:val="0"/>
        </w:numPr>
        <w:tabs>
          <w:tab w:val="left" w:pos="720"/>
        </w:tabs>
        <w:autoSpaceDE w:val="0"/>
        <w:autoSpaceDN w:val="0"/>
        <w:rPr>
          <w:rStyle w:val="Instructions"/>
          <w:i w:val="0"/>
          <w:iCs w:val="0"/>
          <w:color w:val="000000"/>
          <w:lang w:val="mt-MT"/>
        </w:rPr>
      </w:pPr>
    </w:p>
    <w:p w14:paraId="4D0B998F" w14:textId="77777777" w:rsidR="00FC0116" w:rsidRPr="00FB070A" w:rsidRDefault="00FC0116" w:rsidP="008E6F16">
      <w:pPr>
        <w:pStyle w:val="ListBullet"/>
        <w:numPr>
          <w:ilvl w:val="0"/>
          <w:numId w:val="10"/>
        </w:numPr>
        <w:tabs>
          <w:tab w:val="left" w:pos="720"/>
        </w:tabs>
        <w:autoSpaceDE w:val="0"/>
        <w:autoSpaceDN w:val="0"/>
        <w:rPr>
          <w:rStyle w:val="Instructions"/>
          <w:i w:val="0"/>
          <w:iCs w:val="0"/>
          <w:color w:val="000000"/>
          <w:lang w:val="mt-MT"/>
        </w:rPr>
      </w:pPr>
      <w:r w:rsidRPr="00FB070A">
        <w:rPr>
          <w:rStyle w:val="Instructions"/>
          <w:i w:val="0"/>
          <w:color w:val="000000"/>
          <w:lang w:val="mt-MT"/>
        </w:rPr>
        <w:t>Kar</w:t>
      </w:r>
      <w:r w:rsidR="008D4C2A" w:rsidRPr="00FB070A">
        <w:rPr>
          <w:rStyle w:val="Instructions"/>
          <w:i w:val="0"/>
          <w:color w:val="000000"/>
          <w:lang w:val="mt-MT"/>
        </w:rPr>
        <w:t xml:space="preserve">tuna </w:t>
      </w:r>
      <w:r w:rsidRPr="00FB070A">
        <w:rPr>
          <w:rStyle w:val="Instructions"/>
          <w:i w:val="0"/>
          <w:color w:val="000000"/>
          <w:lang w:val="mt-MT"/>
        </w:rPr>
        <w:t>ta</w:t>
      </w:r>
      <w:r w:rsidR="005E393F" w:rsidRPr="00FB070A">
        <w:rPr>
          <w:rStyle w:val="Instructions"/>
          <w:i w:val="0"/>
          <w:color w:val="000000"/>
          <w:lang w:val="mt-MT"/>
        </w:rPr>
        <w:t>’</w:t>
      </w:r>
      <w:r w:rsidRPr="00FB070A">
        <w:rPr>
          <w:rStyle w:val="Instructions"/>
          <w:i w:val="0"/>
          <w:color w:val="000000"/>
          <w:lang w:val="mt-MT"/>
        </w:rPr>
        <w:t xml:space="preserve"> </w:t>
      </w:r>
      <w:r w:rsidR="008D4C2A" w:rsidRPr="00FB070A">
        <w:rPr>
          <w:rStyle w:val="Instructions"/>
          <w:i w:val="0"/>
          <w:color w:val="000000"/>
          <w:lang w:val="mt-MT"/>
        </w:rPr>
        <w:t>twissijja g</w:t>
      </w:r>
      <w:r w:rsidR="008D4C2A" w:rsidRPr="00FB070A">
        <w:rPr>
          <w:color w:val="000000"/>
          <w:lang w:val="mt-MT"/>
        </w:rPr>
        <w:t>ħ</w:t>
      </w:r>
      <w:r w:rsidRPr="00FB070A">
        <w:rPr>
          <w:rStyle w:val="Instructions"/>
          <w:i w:val="0"/>
          <w:color w:val="000000"/>
          <w:lang w:val="mt-MT"/>
        </w:rPr>
        <w:t xml:space="preserve">al-Pazjent għal Fototossiċità u SCC: </w:t>
      </w:r>
    </w:p>
    <w:p w14:paraId="510ECF9A" w14:textId="77777777" w:rsidR="00183FD0" w:rsidRPr="00FB070A" w:rsidRDefault="00183FD0" w:rsidP="00183FD0">
      <w:pPr>
        <w:pStyle w:val="ListBullet"/>
        <w:numPr>
          <w:ilvl w:val="0"/>
          <w:numId w:val="0"/>
        </w:numPr>
        <w:tabs>
          <w:tab w:val="left" w:pos="720"/>
        </w:tabs>
        <w:autoSpaceDE w:val="0"/>
        <w:autoSpaceDN w:val="0"/>
        <w:ind w:left="720"/>
        <w:rPr>
          <w:rStyle w:val="Instructions"/>
          <w:i w:val="0"/>
          <w:iCs w:val="0"/>
          <w:color w:val="000000"/>
          <w:lang w:val="mt-MT"/>
        </w:rPr>
      </w:pPr>
    </w:p>
    <w:p w14:paraId="403F19D1" w14:textId="24FA6971" w:rsidR="00FC0116" w:rsidRPr="00FB070A" w:rsidRDefault="00FC0116" w:rsidP="008E6F16">
      <w:pPr>
        <w:pStyle w:val="ListParagraph"/>
        <w:widowControl/>
        <w:numPr>
          <w:ilvl w:val="0"/>
          <w:numId w:val="13"/>
        </w:numPr>
        <w:autoSpaceDE w:val="0"/>
        <w:autoSpaceDN w:val="0"/>
        <w:rPr>
          <w:color w:val="000000"/>
          <w:lang w:val="mt-MT"/>
        </w:rPr>
      </w:pPr>
      <w:r w:rsidRPr="00FB070A">
        <w:rPr>
          <w:color w:val="000000"/>
          <w:lang w:val="mt-MT"/>
        </w:rPr>
        <w:t>Ifakkar lil pazjenti dwar ir-riskju ta</w:t>
      </w:r>
      <w:r w:rsidR="005E393F" w:rsidRPr="00FB070A">
        <w:rPr>
          <w:color w:val="000000"/>
          <w:lang w:val="mt-MT"/>
        </w:rPr>
        <w:t>’</w:t>
      </w:r>
      <w:r w:rsidRPr="00FB070A">
        <w:rPr>
          <w:color w:val="000000"/>
          <w:lang w:val="mt-MT"/>
        </w:rPr>
        <w:t xml:space="preserve"> fototossiċità u SCC tal-ġilda</w:t>
      </w:r>
      <w:r w:rsidR="00CF610F" w:rsidRPr="00FB070A">
        <w:rPr>
          <w:color w:val="000000"/>
          <w:lang w:val="mt-MT"/>
        </w:rPr>
        <w:t xml:space="preserve"> waqt it-trattament b’voriconazole</w:t>
      </w:r>
      <w:r w:rsidRPr="00FB070A">
        <w:rPr>
          <w:color w:val="000000"/>
          <w:lang w:val="mt-MT"/>
        </w:rPr>
        <w:t>.</w:t>
      </w:r>
    </w:p>
    <w:p w14:paraId="4FCE3CB8" w14:textId="77777777" w:rsidR="00FC0116" w:rsidRPr="00FB070A" w:rsidRDefault="00FC0116" w:rsidP="008E6F16">
      <w:pPr>
        <w:pStyle w:val="ListParagraph"/>
        <w:widowControl/>
        <w:numPr>
          <w:ilvl w:val="0"/>
          <w:numId w:val="13"/>
        </w:numPr>
        <w:autoSpaceDE w:val="0"/>
        <w:autoSpaceDN w:val="0"/>
        <w:rPr>
          <w:color w:val="000000"/>
          <w:lang w:val="mt-MT"/>
        </w:rPr>
      </w:pPr>
      <w:r w:rsidRPr="00FB070A">
        <w:rPr>
          <w:color w:val="000000"/>
          <w:lang w:val="mt-MT"/>
        </w:rPr>
        <w:t>Ifakkar lil pazjenti meta u kif għandhom jirrappurtaw sinjali u sintomi rilevanti ta</w:t>
      </w:r>
      <w:r w:rsidR="005E393F" w:rsidRPr="00FB070A">
        <w:rPr>
          <w:color w:val="000000"/>
          <w:lang w:val="mt-MT"/>
        </w:rPr>
        <w:t>’</w:t>
      </w:r>
      <w:r w:rsidRPr="00FB070A">
        <w:rPr>
          <w:color w:val="000000"/>
          <w:lang w:val="mt-MT"/>
        </w:rPr>
        <w:t xml:space="preserve"> fototossiċità u kanċer tal-ġilda.</w:t>
      </w:r>
    </w:p>
    <w:p w14:paraId="35FC37DC" w14:textId="6C340F05" w:rsidR="00FC0116" w:rsidRPr="00FB070A" w:rsidRDefault="00FC0116" w:rsidP="008E6F16">
      <w:pPr>
        <w:pStyle w:val="ListParagraph"/>
        <w:widowControl/>
        <w:numPr>
          <w:ilvl w:val="0"/>
          <w:numId w:val="13"/>
        </w:numPr>
        <w:autoSpaceDE w:val="0"/>
        <w:autoSpaceDN w:val="0"/>
        <w:rPr>
          <w:color w:val="000000"/>
          <w:lang w:val="mt-MT"/>
        </w:rPr>
      </w:pPr>
      <w:r w:rsidRPr="00FB070A">
        <w:rPr>
          <w:color w:val="000000"/>
          <w:lang w:val="mt-MT"/>
        </w:rPr>
        <w:t>Ifakkar lil pazjenti biex jieħdu passi biex jimminimizzaw ir-riskju ta</w:t>
      </w:r>
      <w:r w:rsidR="005E393F" w:rsidRPr="00FB070A">
        <w:rPr>
          <w:color w:val="000000"/>
          <w:lang w:val="mt-MT"/>
        </w:rPr>
        <w:t>’</w:t>
      </w:r>
      <w:r w:rsidRPr="00FB070A">
        <w:rPr>
          <w:color w:val="000000"/>
          <w:lang w:val="mt-MT"/>
        </w:rPr>
        <w:t xml:space="preserve"> reazzjonijiet tal-ġilda u SCC tal-ġilda (billi jevitaw esponiment għal xemx diretta, l-użu ta</w:t>
      </w:r>
      <w:r w:rsidR="005E393F" w:rsidRPr="00FB070A">
        <w:rPr>
          <w:color w:val="000000"/>
          <w:lang w:val="mt-MT"/>
        </w:rPr>
        <w:t>’</w:t>
      </w:r>
      <w:r w:rsidRPr="00FB070A">
        <w:rPr>
          <w:color w:val="000000"/>
          <w:lang w:val="mt-MT"/>
        </w:rPr>
        <w:t xml:space="preserve"> sunscreen u lbies protettiv) </w:t>
      </w:r>
      <w:r w:rsidR="00CF610F" w:rsidRPr="00FB070A">
        <w:rPr>
          <w:color w:val="000000"/>
          <w:lang w:val="mt-MT"/>
        </w:rPr>
        <w:t xml:space="preserve">waqt it-trattament b’voriconazole </w:t>
      </w:r>
      <w:r w:rsidRPr="00FB070A">
        <w:rPr>
          <w:color w:val="000000"/>
          <w:lang w:val="mt-MT"/>
        </w:rPr>
        <w:t xml:space="preserve">u biex jinfurmaw lil HCPs jekk jesperjenzaw anormalitajiet rilevanti tal-ġilda. </w:t>
      </w:r>
    </w:p>
    <w:p w14:paraId="27F7C4AC" w14:textId="77777777" w:rsidR="00FC0116" w:rsidRPr="00FB070A" w:rsidRDefault="00FC0116">
      <w:pPr>
        <w:ind w:right="567"/>
        <w:rPr>
          <w:rFonts w:cs="Times New Roman"/>
          <w:color w:val="000000"/>
        </w:rPr>
      </w:pPr>
    </w:p>
    <w:p w14:paraId="6740B47A" w14:textId="77777777" w:rsidR="00FC0116" w:rsidRPr="00FB070A" w:rsidRDefault="00FC0116">
      <w:pPr>
        <w:ind w:right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br w:type="page"/>
      </w:r>
    </w:p>
    <w:p w14:paraId="38589CCA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A83BD83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B0A130B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7C897FA2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41F266C2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0B5CF287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07D0D48D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7176DED7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784FD217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293BC374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74C5FFCC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AF319F6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0B37DF17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79763E68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3994CEB9" w14:textId="77777777" w:rsidR="00D342D8" w:rsidRPr="00FB070A" w:rsidRDefault="00D342D8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48451FCE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1EE1FDC6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5ED169E6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22D875A6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00CCF046" w14:textId="77777777" w:rsidR="00FC0116" w:rsidRPr="00FB070A" w:rsidRDefault="00FC0116" w:rsidP="00B926A5">
      <w:pPr>
        <w:spacing w:line="240" w:lineRule="auto"/>
        <w:outlineLvl w:val="0"/>
        <w:rPr>
          <w:rFonts w:cs="Times New Roman"/>
          <w:b/>
          <w:bCs/>
          <w:color w:val="000000"/>
        </w:rPr>
      </w:pPr>
    </w:p>
    <w:p w14:paraId="512A518B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5F873077" w14:textId="25FA0D14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04D4800D" w14:textId="77777777" w:rsidR="0062144F" w:rsidRPr="00FB070A" w:rsidRDefault="0062144F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05B2AE8" w14:textId="77777777" w:rsidR="00FC0116" w:rsidRPr="00FB070A" w:rsidRDefault="00FC0116" w:rsidP="00E90C73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ANNESS</w:t>
      </w:r>
      <w:r w:rsidR="009438F5" w:rsidRPr="00FB070A">
        <w:rPr>
          <w:rFonts w:cs="Times New Roman"/>
          <w:b/>
          <w:bCs/>
          <w:color w:val="000000"/>
        </w:rPr>
        <w:t> </w:t>
      </w:r>
      <w:r w:rsidRPr="00FB070A">
        <w:rPr>
          <w:rFonts w:cs="Times New Roman"/>
          <w:b/>
          <w:bCs/>
          <w:color w:val="000000"/>
        </w:rPr>
        <w:t>III</w:t>
      </w:r>
    </w:p>
    <w:p w14:paraId="2489F2C8" w14:textId="77777777" w:rsidR="00FC0116" w:rsidRPr="00FB070A" w:rsidRDefault="00FC0116">
      <w:pPr>
        <w:spacing w:line="240" w:lineRule="auto"/>
        <w:jc w:val="center"/>
        <w:rPr>
          <w:rFonts w:cs="Times New Roman"/>
          <w:b/>
          <w:bCs/>
          <w:color w:val="000000"/>
        </w:rPr>
      </w:pPr>
    </w:p>
    <w:p w14:paraId="5B3396BB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IKKETTAR U FULJETT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TAGĦRIF</w:t>
      </w:r>
    </w:p>
    <w:p w14:paraId="652A66FD" w14:textId="77777777" w:rsidR="00FC0116" w:rsidRPr="00FB070A" w:rsidRDefault="00FC0116" w:rsidP="0034310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br w:type="page"/>
      </w:r>
    </w:p>
    <w:p w14:paraId="26BDD6B2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5BE23BE3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11204969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1EAD01BC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E2852CD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1BFD6395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2E20E30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15473715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41535100" w14:textId="77777777" w:rsidR="00D342D8" w:rsidRPr="00FB070A" w:rsidRDefault="00D342D8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818ECD4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1F4276CE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53D484FE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1AFEDB0B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3E25F583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51486520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15C61DA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3022D13F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42C22AB0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2DEC82BF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6560A6EF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47F11EF4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083D4159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3100AA7B" w14:textId="77777777" w:rsidR="00FC0116" w:rsidRPr="00FB070A" w:rsidRDefault="00FC011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0198FE8A" w14:textId="77777777" w:rsidR="00FC0116" w:rsidRPr="00FB070A" w:rsidRDefault="00FC0116" w:rsidP="00CE2B92">
      <w:pPr>
        <w:pStyle w:val="Heading1"/>
        <w:jc w:val="center"/>
      </w:pPr>
      <w:r w:rsidRPr="00FB070A">
        <w:t>A. TIKKETTAR</w:t>
      </w:r>
    </w:p>
    <w:p w14:paraId="65699D0B" w14:textId="77777777" w:rsidR="00FC0116" w:rsidRPr="00FB070A" w:rsidRDefault="00FC0116">
      <w:pPr>
        <w:rPr>
          <w:color w:val="000000"/>
        </w:rPr>
      </w:pPr>
    </w:p>
    <w:p w14:paraId="1FBA8F95" w14:textId="77777777" w:rsidR="00FC0116" w:rsidRPr="00FB070A" w:rsidRDefault="00FC0116" w:rsidP="00EB0F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b/>
          <w:bCs/>
          <w:color w:val="000000"/>
        </w:rPr>
      </w:pPr>
      <w:r w:rsidRPr="00FB070A">
        <w:rPr>
          <w:color w:val="000000"/>
        </w:rPr>
        <w:br w:type="page"/>
      </w:r>
      <w:r w:rsidRPr="00FB070A">
        <w:rPr>
          <w:rFonts w:cs="Times New Roman"/>
          <w:b/>
          <w:bCs/>
          <w:color w:val="000000"/>
        </w:rPr>
        <w:t>TAGĦRIF LI GĦANDU JIDHER FUQ IL-PAKKETT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BARRA</w:t>
      </w:r>
    </w:p>
    <w:p w14:paraId="53230B3D" w14:textId="77777777" w:rsidR="00FC0116" w:rsidRPr="00FB070A" w:rsidRDefault="00FC0116" w:rsidP="00EB0F5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</w:p>
    <w:p w14:paraId="02730146" w14:textId="77777777" w:rsidR="00FC0116" w:rsidRPr="00FB070A" w:rsidRDefault="00FC0116" w:rsidP="00EB0F5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Pakkett folji għal pillol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5</w:t>
      </w:r>
      <w:r w:rsidR="009F200C" w:rsidRPr="00FB070A">
        <w:rPr>
          <w:rFonts w:cs="Times New Roman"/>
          <w:color w:val="000000"/>
          <w:u w:val="single"/>
        </w:rPr>
        <w:t>0</w:t>
      </w:r>
      <w:r w:rsidRPr="00FB070A">
        <w:rPr>
          <w:rFonts w:cs="Times New Roman"/>
          <w:color w:val="000000"/>
          <w:u w:val="single"/>
        </w:rPr>
        <w:t xml:space="preserve"> mg miksijin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rita  – Pakkett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2, 10, 14, 20, 28, 30, 50, 56, 100</w:t>
      </w:r>
    </w:p>
    <w:p w14:paraId="1104934E" w14:textId="77777777" w:rsidR="00FC0116" w:rsidRPr="00FB070A" w:rsidRDefault="00FC0116">
      <w:pPr>
        <w:keepNext/>
        <w:spacing w:line="240" w:lineRule="auto"/>
        <w:rPr>
          <w:rFonts w:cs="Times New Roman"/>
          <w:color w:val="000000"/>
        </w:rPr>
      </w:pPr>
    </w:p>
    <w:p w14:paraId="7793C5A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B121F28" w14:textId="77777777" w:rsidR="00FC0116" w:rsidRPr="00FB070A" w:rsidRDefault="00FC0116" w:rsidP="009438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.</w:t>
      </w:r>
      <w:r w:rsidRPr="00FB070A">
        <w:rPr>
          <w:rFonts w:cs="Times New Roman"/>
          <w:b/>
          <w:bCs/>
          <w:color w:val="000000"/>
        </w:rPr>
        <w:tab/>
        <w:t>ISEM TAL-PRODOTT MEDIĊINALI</w:t>
      </w:r>
    </w:p>
    <w:p w14:paraId="0142480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6D2102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50 mg pilloli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</w:t>
      </w:r>
    </w:p>
    <w:p w14:paraId="23C3942C" w14:textId="77777777" w:rsidR="00FC0116" w:rsidRPr="00FB070A" w:rsidRDefault="00705BD2">
      <w:pPr>
        <w:rPr>
          <w:rFonts w:cs="Times New Roman"/>
          <w:color w:val="000000"/>
        </w:rPr>
      </w:pPr>
      <w:r w:rsidRPr="00FB070A">
        <w:rPr>
          <w:color w:val="000000"/>
        </w:rPr>
        <w:t>v</w:t>
      </w:r>
      <w:r w:rsidR="00FC0116" w:rsidRPr="00FB070A">
        <w:rPr>
          <w:rFonts w:cs="Times New Roman"/>
          <w:color w:val="000000"/>
        </w:rPr>
        <w:t>oriconazole</w:t>
      </w:r>
    </w:p>
    <w:p w14:paraId="21182AA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7296498" w14:textId="77777777" w:rsidR="00FC0116" w:rsidRPr="00FB070A" w:rsidRDefault="00FC0116">
      <w:pPr>
        <w:rPr>
          <w:rFonts w:cs="Times New Roman"/>
          <w:color w:val="000000"/>
        </w:rPr>
      </w:pPr>
    </w:p>
    <w:p w14:paraId="4A04F4D5" w14:textId="77777777" w:rsidR="00FC0116" w:rsidRPr="00FB070A" w:rsidRDefault="00FC0116" w:rsidP="009438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2.</w:t>
      </w:r>
      <w:r w:rsidRPr="00FB070A">
        <w:rPr>
          <w:rFonts w:cs="Times New Roman"/>
          <w:b/>
          <w:bCs/>
          <w:color w:val="000000"/>
        </w:rPr>
        <w:tab/>
        <w:t>DIKJARAZZJONI TAS-SUSTANZA(I) ATTIVA</w:t>
      </w:r>
      <w:r w:rsidR="002A1FC2" w:rsidRPr="00FB070A">
        <w:rPr>
          <w:rFonts w:cs="Times New Roman"/>
          <w:b/>
          <w:bCs/>
          <w:color w:val="000000"/>
        </w:rPr>
        <w:t>(I)</w:t>
      </w:r>
    </w:p>
    <w:p w14:paraId="3B317282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302CAF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ll pillola fiha 50 mg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</w:t>
      </w:r>
    </w:p>
    <w:p w14:paraId="4D31CC4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A76E2EA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DEBEF0C" w14:textId="77777777" w:rsidR="00FC0116" w:rsidRPr="00FB070A" w:rsidRDefault="00FC0116" w:rsidP="009438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3.</w:t>
      </w:r>
      <w:r w:rsidRPr="00FB070A">
        <w:rPr>
          <w:rFonts w:cs="Times New Roman"/>
          <w:b/>
          <w:bCs/>
          <w:color w:val="000000"/>
        </w:rPr>
        <w:tab/>
        <w:t>LIS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EĊĊIPJENTI</w:t>
      </w:r>
    </w:p>
    <w:p w14:paraId="2F3E502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495321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h lactose monohydrate. A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għal aktar informazzjoni.</w:t>
      </w:r>
    </w:p>
    <w:p w14:paraId="6AAEB0D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AC2C27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CABC020" w14:textId="77777777" w:rsidR="00FC0116" w:rsidRPr="00FB070A" w:rsidRDefault="00FC0116" w:rsidP="009438F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</w:t>
      </w:r>
      <w:r w:rsidRPr="00FB070A">
        <w:rPr>
          <w:rFonts w:cs="Times New Roman"/>
          <w:b/>
          <w:bCs/>
          <w:color w:val="000000"/>
        </w:rPr>
        <w:tab/>
        <w:t>GĦAMLA FARMAĊEWTIKA U KONTENUT</w:t>
      </w:r>
    </w:p>
    <w:p w14:paraId="53F6647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E79F996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2 pilloli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</w:t>
      </w:r>
    </w:p>
    <w:p w14:paraId="1868B1BB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10 pilloli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3771C4B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14-il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B85160F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2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BABE264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28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5C18DEDB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3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412A712B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5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144450E5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56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1BE0259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highlight w:val="lightGray"/>
        </w:rPr>
        <w:t>10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10F5892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4C5816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80308C4" w14:textId="77777777" w:rsidR="00FC0116" w:rsidRPr="00FB070A" w:rsidRDefault="00FC0116" w:rsidP="009438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5.</w:t>
      </w:r>
      <w:r w:rsidRPr="00FB070A">
        <w:rPr>
          <w:rFonts w:cs="Times New Roman"/>
          <w:b/>
          <w:bCs/>
          <w:color w:val="000000"/>
        </w:rPr>
        <w:tab/>
        <w:t>MOD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U MNEJN JINGĦATA</w:t>
      </w:r>
    </w:p>
    <w:p w14:paraId="57742829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1E358862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q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qabel l-użu.</w:t>
      </w:r>
    </w:p>
    <w:p w14:paraId="06BDE92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ttieħed mill-ħalq.</w:t>
      </w:r>
    </w:p>
    <w:p w14:paraId="3EA53C1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3FEA1B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akkett issiġillat.</w:t>
      </w:r>
    </w:p>
    <w:p w14:paraId="3A8F744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użax jekk il-pakket kien imfetaħ.</w:t>
      </w:r>
    </w:p>
    <w:p w14:paraId="2C6D80F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FFA740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6411B23" w14:textId="77777777" w:rsidR="00FC0116" w:rsidRPr="00FB070A" w:rsidRDefault="00FC0116" w:rsidP="009438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</w:t>
      </w:r>
      <w:r w:rsidRPr="00FB070A">
        <w:rPr>
          <w:rFonts w:cs="Times New Roman"/>
          <w:b/>
          <w:bCs/>
          <w:color w:val="000000"/>
        </w:rPr>
        <w:tab/>
        <w:t>TWISSIJA SPEĊJALI LI L-PRODOTT MEDIĊINALI GĦANDU JINŻAMM FEJN MA JIDHIRX U MA JINTLAĦAQX MIT-TFAL</w:t>
      </w:r>
    </w:p>
    <w:p w14:paraId="4ABAE05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E3E10AB" w14:textId="77777777" w:rsidR="00FC0116" w:rsidRPr="00FB070A" w:rsidRDefault="00FC0116">
      <w:pP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omm fejn ma jidhirx u ma jintlaħaqx mit-tfal.</w:t>
      </w:r>
    </w:p>
    <w:p w14:paraId="2E127BD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6269DF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2879813" w14:textId="77777777" w:rsidR="00FC0116" w:rsidRPr="00FB070A" w:rsidRDefault="00FC0116" w:rsidP="009438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7.</w:t>
      </w:r>
      <w:r w:rsidRPr="00FB070A">
        <w:rPr>
          <w:rFonts w:cs="Times New Roman"/>
          <w:b/>
          <w:bCs/>
          <w:color w:val="000000"/>
        </w:rPr>
        <w:tab/>
        <w:t>TWISSIJA</w:t>
      </w:r>
      <w:r w:rsidR="002A1FC2" w:rsidRPr="00FB070A">
        <w:rPr>
          <w:rFonts w:cs="Times New Roman"/>
          <w:b/>
          <w:bCs/>
          <w:color w:val="000000"/>
        </w:rPr>
        <w:t>(</w:t>
      </w:r>
      <w:r w:rsidRPr="00FB070A">
        <w:rPr>
          <w:rFonts w:cs="Times New Roman"/>
          <w:b/>
          <w:bCs/>
          <w:color w:val="000000"/>
        </w:rPr>
        <w:t>IET</w:t>
      </w:r>
      <w:r w:rsidR="002A1FC2" w:rsidRPr="00FB070A">
        <w:rPr>
          <w:rFonts w:cs="Times New Roman"/>
          <w:b/>
          <w:bCs/>
          <w:color w:val="000000"/>
        </w:rPr>
        <w:t>)</w:t>
      </w:r>
      <w:r w:rsidRPr="00FB070A">
        <w:rPr>
          <w:rFonts w:cs="Times New Roman"/>
          <w:b/>
          <w:bCs/>
          <w:color w:val="000000"/>
        </w:rPr>
        <w:t xml:space="preserve"> SPEĊJALI OĦRA, JEKK MEĦTIEĠA</w:t>
      </w:r>
    </w:p>
    <w:p w14:paraId="06E1EE5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481467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E79FCCF" w14:textId="77777777" w:rsidR="00FC0116" w:rsidRPr="00FB070A" w:rsidRDefault="00FC0116" w:rsidP="009438F5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8.</w:t>
      </w:r>
      <w:r w:rsidRPr="00FB070A">
        <w:rPr>
          <w:rFonts w:cs="Times New Roman"/>
          <w:b/>
          <w:bCs/>
          <w:color w:val="000000"/>
        </w:rPr>
        <w:tab/>
        <w:t>DA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</w:t>
      </w:r>
      <w:r w:rsidR="002A1FC2" w:rsidRPr="00FB070A">
        <w:rPr>
          <w:rFonts w:cs="Times New Roman"/>
          <w:b/>
          <w:bCs/>
          <w:color w:val="000000"/>
        </w:rPr>
        <w:t>SKADENZA</w:t>
      </w:r>
      <w:r w:rsidRPr="00FB070A">
        <w:rPr>
          <w:rFonts w:cs="Times New Roman"/>
          <w:b/>
          <w:bCs/>
          <w:color w:val="000000"/>
        </w:rPr>
        <w:t xml:space="preserve"> </w:t>
      </w:r>
    </w:p>
    <w:p w14:paraId="78E44B0A" w14:textId="77777777" w:rsidR="00FC0116" w:rsidRPr="00FB070A" w:rsidRDefault="00FC0116">
      <w:pPr>
        <w:keepNext/>
        <w:spacing w:line="240" w:lineRule="auto"/>
        <w:rPr>
          <w:rFonts w:cs="Times New Roman"/>
          <w:i/>
          <w:iCs/>
          <w:color w:val="000000"/>
        </w:rPr>
      </w:pPr>
    </w:p>
    <w:p w14:paraId="691FC786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:</w:t>
      </w:r>
    </w:p>
    <w:p w14:paraId="03365A7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73A3C1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01FE731" w14:textId="77777777" w:rsidR="00FC0116" w:rsidRPr="00FB070A" w:rsidRDefault="00FC0116" w:rsidP="009438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9.</w:t>
      </w:r>
      <w:r w:rsidRPr="00FB070A">
        <w:rPr>
          <w:rFonts w:cs="Times New Roman"/>
          <w:b/>
          <w:bCs/>
          <w:color w:val="000000"/>
        </w:rPr>
        <w:tab/>
        <w:t>K</w:t>
      </w:r>
      <w:r w:rsidR="002A1FC2" w:rsidRPr="00FB070A">
        <w:rPr>
          <w:rFonts w:cs="Times New Roman"/>
          <w:b/>
          <w:bCs/>
          <w:color w:val="000000"/>
        </w:rPr>
        <w:t>O</w:t>
      </w:r>
      <w:r w:rsidRPr="00FB070A">
        <w:rPr>
          <w:rFonts w:cs="Times New Roman"/>
          <w:b/>
          <w:bCs/>
          <w:color w:val="000000"/>
        </w:rPr>
        <w:t>NDIZZJONIJIET SPEĊJALI TA</w:t>
      </w:r>
      <w:r w:rsidR="005E393F" w:rsidRPr="00FB070A">
        <w:rPr>
          <w:rFonts w:cs="Times New Roman"/>
          <w:b/>
          <w:bCs/>
          <w:color w:val="000000"/>
        </w:rPr>
        <w:t>’’</w:t>
      </w:r>
      <w:r w:rsidRPr="00FB070A">
        <w:rPr>
          <w:rFonts w:cs="Times New Roman"/>
          <w:b/>
          <w:bCs/>
          <w:color w:val="000000"/>
        </w:rPr>
        <w:t xml:space="preserve"> KIF JINĦAŻEN</w:t>
      </w:r>
    </w:p>
    <w:p w14:paraId="12F5336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3C26A02" w14:textId="77777777" w:rsidR="00FC0116" w:rsidRPr="00FB070A" w:rsidRDefault="00FC0116">
      <w:pPr>
        <w:spacing w:line="240" w:lineRule="auto"/>
        <w:ind w:left="567" w:hanging="567"/>
        <w:rPr>
          <w:rFonts w:cs="Times New Roman"/>
          <w:color w:val="000000"/>
        </w:rPr>
      </w:pPr>
    </w:p>
    <w:p w14:paraId="3469BC46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0.</w:t>
      </w:r>
      <w:r w:rsidRPr="00FB070A">
        <w:rPr>
          <w:rFonts w:cs="Times New Roman"/>
          <w:b/>
          <w:bCs/>
          <w:color w:val="000000"/>
        </w:rPr>
        <w:tab/>
        <w:t>PREKAWZJONIJIET SPEĊJALI GĦAR-RIM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PRODOTTI MEDIĊINALI MHUX UŻATI JEW SKART MINN DAWN IL-PRODOTTI MEDIĊINALI, JEKK HEMM BŻONN</w:t>
      </w:r>
    </w:p>
    <w:p w14:paraId="5768925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1C2BCF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6D833C3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1.</w:t>
      </w:r>
      <w:r w:rsidRPr="00FB070A">
        <w:rPr>
          <w:rFonts w:cs="Times New Roman"/>
          <w:b/>
          <w:bCs/>
          <w:color w:val="000000"/>
        </w:rPr>
        <w:tab/>
        <w:t>ISEM U INDIRIZZ TAD-DETENTUR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2F46862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F943BA3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Pfizer Europe MA EEIG</w:t>
      </w:r>
    </w:p>
    <w:p w14:paraId="34C0B707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Boulevard de la Plaine 17</w:t>
      </w:r>
    </w:p>
    <w:p w14:paraId="603A6713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3B913472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Il-Belġju</w:t>
      </w:r>
    </w:p>
    <w:p w14:paraId="4C95CC82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9D381E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22C2DC0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2.</w:t>
      </w:r>
      <w:r w:rsidRPr="00FB070A">
        <w:rPr>
          <w:rFonts w:cs="Times New Roman"/>
          <w:b/>
          <w:bCs/>
          <w:color w:val="000000"/>
        </w:rPr>
        <w:tab/>
        <w:t>NUMRU(I)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63E3F19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AB9368E" w14:textId="77777777" w:rsidR="00FC0116" w:rsidRPr="00FB070A" w:rsidRDefault="00FC0116" w:rsidP="002D0C04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</w:rPr>
        <w:t>EU/</w:t>
      </w:r>
      <w:r w:rsidR="002D0C04" w:rsidRPr="00FB070A">
        <w:rPr>
          <w:rFonts w:cs="Times New Roman"/>
          <w:color w:val="000000"/>
        </w:rPr>
        <w:t>1</w:t>
      </w:r>
      <w:r w:rsidRPr="00FB070A">
        <w:rPr>
          <w:rFonts w:cs="Times New Roman"/>
          <w:color w:val="000000"/>
        </w:rPr>
        <w:t xml:space="preserve">/02/212/001 </w:t>
      </w:r>
      <w:r w:rsidRPr="00FB070A">
        <w:rPr>
          <w:rFonts w:cs="Times New Roman"/>
          <w:color w:val="000000"/>
          <w:highlight w:val="lightGray"/>
        </w:rPr>
        <w:t>2 pilloli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6E6EBE99" w14:textId="77777777" w:rsidR="00FC0116" w:rsidRPr="00FB070A" w:rsidRDefault="00FC0116" w:rsidP="002D0C04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02 10 pilloli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2992EBB2" w14:textId="77777777" w:rsidR="00FC0116" w:rsidRPr="00FB070A" w:rsidRDefault="00FC0116" w:rsidP="002D0C04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03 14-il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468C5BD" w14:textId="77777777" w:rsidR="00FC0116" w:rsidRPr="00FB070A" w:rsidRDefault="00FC0116" w:rsidP="002D0C04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04 2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42768E5F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/</w:t>
      </w:r>
      <w:r w:rsidRPr="00FB070A">
        <w:rPr>
          <w:rFonts w:cs="Times New Roman"/>
          <w:color w:val="000000"/>
          <w:highlight w:val="lightGray"/>
        </w:rPr>
        <w:t>02/212/005 28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59409A84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/</w:t>
      </w:r>
      <w:r w:rsidRPr="00FB070A">
        <w:rPr>
          <w:rFonts w:cs="Times New Roman"/>
          <w:color w:val="000000"/>
          <w:highlight w:val="lightGray"/>
        </w:rPr>
        <w:t>02/212/006 3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1E74A926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/</w:t>
      </w:r>
      <w:r w:rsidRPr="00FB070A">
        <w:rPr>
          <w:rFonts w:cs="Times New Roman"/>
          <w:color w:val="000000"/>
          <w:highlight w:val="lightGray"/>
        </w:rPr>
        <w:t>02/212/007 5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7C89DF8F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/</w:t>
      </w:r>
      <w:r w:rsidRPr="00FB070A">
        <w:rPr>
          <w:rFonts w:cs="Times New Roman"/>
          <w:color w:val="000000"/>
          <w:highlight w:val="lightGray"/>
        </w:rPr>
        <w:t>02/212/008 56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50525919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2D0C04" w:rsidRPr="00FB070A">
        <w:rPr>
          <w:rFonts w:cs="Times New Roman"/>
          <w:color w:val="000000"/>
          <w:highlight w:val="lightGray"/>
        </w:rPr>
        <w:t>1/</w:t>
      </w:r>
      <w:r w:rsidRPr="00FB070A">
        <w:rPr>
          <w:rFonts w:cs="Times New Roman"/>
          <w:color w:val="000000"/>
          <w:highlight w:val="lightGray"/>
        </w:rPr>
        <w:t>02/212/009 100 pillola miksija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2310082" w14:textId="77777777" w:rsidR="00D75CEC" w:rsidRPr="00FB070A" w:rsidRDefault="00D75CEC" w:rsidP="00D75CEC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highlight w:val="lightGray"/>
          <w:lang w:val="mt-MT"/>
        </w:rPr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28 2 </w:t>
      </w:r>
      <w:r w:rsidRPr="00343106">
        <w:rPr>
          <w:highlight w:val="lightGray"/>
          <w:lang w:val="mt-MT"/>
        </w:rPr>
        <w:t>pilloli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29 10 </w:t>
      </w:r>
      <w:r w:rsidRPr="00343106">
        <w:rPr>
          <w:highlight w:val="lightGray"/>
          <w:lang w:val="mt-MT"/>
        </w:rPr>
        <w:t>pilloli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30 14-il </w:t>
      </w:r>
      <w:r w:rsidRPr="00343106">
        <w:rPr>
          <w:highlight w:val="lightGray"/>
          <w:lang w:val="mt-MT"/>
        </w:rPr>
        <w:t>pillola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31 20 </w:t>
      </w:r>
      <w:r w:rsidRPr="00343106">
        <w:rPr>
          <w:highlight w:val="lightGray"/>
          <w:lang w:val="mt-MT"/>
        </w:rPr>
        <w:t>pillola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32 28 </w:t>
      </w:r>
      <w:r w:rsidRPr="00343106">
        <w:rPr>
          <w:highlight w:val="lightGray"/>
          <w:lang w:val="mt-MT"/>
        </w:rPr>
        <w:t>pillola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33 30 </w:t>
      </w:r>
      <w:r w:rsidRPr="00343106">
        <w:rPr>
          <w:highlight w:val="lightGray"/>
          <w:lang w:val="mt-MT"/>
        </w:rPr>
        <w:t>pillola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34 50 </w:t>
      </w:r>
      <w:r w:rsidRPr="00343106">
        <w:rPr>
          <w:highlight w:val="lightGray"/>
          <w:lang w:val="mt-MT"/>
        </w:rPr>
        <w:t>pillola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35 56 </w:t>
      </w:r>
      <w:r w:rsidRPr="00343106">
        <w:rPr>
          <w:highlight w:val="lightGray"/>
          <w:lang w:val="mt-MT"/>
        </w:rPr>
        <w:t>pillola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  <w:r w:rsidRPr="00FB070A">
        <w:rPr>
          <w:sz w:val="22"/>
          <w:szCs w:val="22"/>
          <w:highlight w:val="lightGray"/>
          <w:lang w:val="mt-MT"/>
        </w:rPr>
        <w:br/>
        <w:t>EU/</w:t>
      </w:r>
      <w:r w:rsidR="002D0C04" w:rsidRPr="00FB070A">
        <w:rPr>
          <w:sz w:val="22"/>
          <w:szCs w:val="22"/>
          <w:highlight w:val="lightGray"/>
          <w:lang w:val="mt-MT"/>
        </w:rPr>
        <w:t>1/</w:t>
      </w:r>
      <w:r w:rsidRPr="00FB070A">
        <w:rPr>
          <w:sz w:val="22"/>
          <w:szCs w:val="22"/>
          <w:highlight w:val="lightGray"/>
          <w:lang w:val="mt-MT"/>
        </w:rPr>
        <w:t xml:space="preserve">02/212/036 100 </w:t>
      </w:r>
      <w:r w:rsidRPr="00343106">
        <w:rPr>
          <w:highlight w:val="lightGray"/>
          <w:lang w:val="mt-MT"/>
        </w:rPr>
        <w:t>pillola miksija b</w:t>
      </w:r>
      <w:r w:rsidR="005E393F" w:rsidRPr="00343106">
        <w:rPr>
          <w:highlight w:val="lightGray"/>
          <w:lang w:val="mt-MT"/>
        </w:rPr>
        <w:t>’</w:t>
      </w:r>
      <w:r w:rsidRPr="00343106">
        <w:rPr>
          <w:highlight w:val="lightGray"/>
          <w:lang w:val="mt-MT"/>
        </w:rPr>
        <w:t>rita</w:t>
      </w:r>
    </w:p>
    <w:p w14:paraId="2CED2856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1312C0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6740A7F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3.</w:t>
      </w:r>
      <w:r w:rsidRPr="00FB070A">
        <w:rPr>
          <w:rFonts w:cs="Times New Roman"/>
          <w:b/>
          <w:bCs/>
          <w:color w:val="000000"/>
        </w:rPr>
        <w:tab/>
        <w:t xml:space="preserve">NUMRU TAL-LOTT </w:t>
      </w:r>
    </w:p>
    <w:p w14:paraId="5CC39C2D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574B55D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ot</w:t>
      </w:r>
    </w:p>
    <w:p w14:paraId="002A189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9FE24C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5D50064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4.</w:t>
      </w:r>
      <w:r w:rsidRPr="00FB070A">
        <w:rPr>
          <w:rFonts w:cs="Times New Roman"/>
          <w:b/>
          <w:bCs/>
          <w:color w:val="000000"/>
        </w:rPr>
        <w:tab/>
        <w:t>KLASSIFIKAZZJONI ĠENER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GĦATA</w:t>
      </w:r>
    </w:p>
    <w:p w14:paraId="677CE35A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D2AEA88" w14:textId="77777777" w:rsidR="00FC0116" w:rsidRPr="00FB070A" w:rsidRDefault="00FC0116" w:rsidP="00E30542">
      <w:pPr>
        <w:spacing w:line="240" w:lineRule="auto"/>
        <w:rPr>
          <w:rFonts w:cs="Times New Roman"/>
          <w:color w:val="000000"/>
        </w:rPr>
      </w:pPr>
    </w:p>
    <w:p w14:paraId="32744065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5.</w:t>
      </w:r>
      <w:r w:rsidRPr="00FB070A">
        <w:rPr>
          <w:rFonts w:cs="Times New Roman"/>
          <w:b/>
          <w:bCs/>
          <w:color w:val="000000"/>
        </w:rPr>
        <w:tab/>
        <w:t>ISTRUZZJONIJIET DWAR L-UŻU</w:t>
      </w:r>
    </w:p>
    <w:p w14:paraId="30D7262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8DE85B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BBDCE59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6.</w:t>
      </w:r>
      <w:r w:rsidRPr="00FB070A">
        <w:rPr>
          <w:rFonts w:cs="Times New Roman"/>
          <w:b/>
          <w:bCs/>
          <w:color w:val="000000"/>
        </w:rPr>
        <w:tab/>
        <w:t>INFORMAZZJONI BIL-BRAILLE</w:t>
      </w:r>
    </w:p>
    <w:p w14:paraId="5BA1FDA1" w14:textId="77777777" w:rsidR="00FC0116" w:rsidRPr="00FB070A" w:rsidRDefault="00FC0116">
      <w:pPr>
        <w:rPr>
          <w:color w:val="000000"/>
        </w:rPr>
      </w:pPr>
    </w:p>
    <w:p w14:paraId="708BE666" w14:textId="77777777" w:rsidR="00FC0116" w:rsidRPr="00FB070A" w:rsidRDefault="00FC0116">
      <w:pPr>
        <w:rPr>
          <w:color w:val="000000"/>
        </w:rPr>
      </w:pPr>
      <w:r w:rsidRPr="00FB070A">
        <w:rPr>
          <w:color w:val="000000"/>
        </w:rPr>
        <w:t>VFEND 50 mg</w:t>
      </w:r>
    </w:p>
    <w:p w14:paraId="4212B9E3" w14:textId="77777777" w:rsidR="004F1020" w:rsidRPr="00FB070A" w:rsidRDefault="004F1020" w:rsidP="008356C9">
      <w:pPr>
        <w:keepLines/>
        <w:widowControl w:val="0"/>
        <w:rPr>
          <w:color w:val="000000"/>
        </w:rPr>
      </w:pPr>
    </w:p>
    <w:p w14:paraId="6372036B" w14:textId="77777777" w:rsidR="004F1020" w:rsidRPr="00FB070A" w:rsidRDefault="004F1020" w:rsidP="008356C9">
      <w:pPr>
        <w:keepLines/>
        <w:widowControl w:val="0"/>
        <w:spacing w:line="240" w:lineRule="auto"/>
        <w:rPr>
          <w:color w:val="000000"/>
          <w:shd w:val="clear" w:color="auto" w:fill="CCCCCC"/>
        </w:rPr>
      </w:pPr>
    </w:p>
    <w:p w14:paraId="27FA046D" w14:textId="77777777" w:rsidR="004F1020" w:rsidRPr="00FB070A" w:rsidRDefault="004F1020" w:rsidP="008356C9">
      <w:pPr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color w:val="000000"/>
        </w:rPr>
      </w:pPr>
      <w:r w:rsidRPr="00FB070A">
        <w:rPr>
          <w:b/>
          <w:color w:val="000000"/>
        </w:rPr>
        <w:t>17.</w:t>
      </w:r>
      <w:r w:rsidRPr="00FB070A">
        <w:rPr>
          <w:b/>
          <w:color w:val="000000"/>
        </w:rPr>
        <w:tab/>
        <w:t>IDENTIFIKATUR UNIKU – BARCODE 2D</w:t>
      </w:r>
    </w:p>
    <w:p w14:paraId="3D889A4C" w14:textId="77777777" w:rsidR="004F1020" w:rsidRPr="00FB070A" w:rsidRDefault="004F1020" w:rsidP="008356C9">
      <w:pPr>
        <w:keepLines/>
        <w:widowControl w:val="0"/>
        <w:tabs>
          <w:tab w:val="clear" w:pos="567"/>
        </w:tabs>
        <w:spacing w:line="240" w:lineRule="auto"/>
        <w:rPr>
          <w:color w:val="000000"/>
        </w:rPr>
      </w:pPr>
    </w:p>
    <w:p w14:paraId="3C942123" w14:textId="77777777" w:rsidR="004F1020" w:rsidRPr="00FB070A" w:rsidRDefault="004F1020" w:rsidP="008356C9">
      <w:pPr>
        <w:keepLines/>
        <w:widowControl w:val="0"/>
        <w:spacing w:line="240" w:lineRule="auto"/>
        <w:rPr>
          <w:color w:val="000000"/>
          <w:shd w:val="clear" w:color="auto" w:fill="CCCCCC"/>
        </w:rPr>
      </w:pPr>
      <w:r w:rsidRPr="00FB070A">
        <w:rPr>
          <w:color w:val="000000"/>
          <w:highlight w:val="lightGray"/>
        </w:rPr>
        <w:t>barcode 2D li jkollu l-identifikatur uniku inkluż.</w:t>
      </w:r>
    </w:p>
    <w:p w14:paraId="19C81927" w14:textId="77777777" w:rsidR="004F1020" w:rsidRPr="00FB070A" w:rsidRDefault="004F1020" w:rsidP="008356C9">
      <w:pPr>
        <w:keepLines/>
        <w:widowControl w:val="0"/>
        <w:spacing w:line="240" w:lineRule="auto"/>
        <w:rPr>
          <w:color w:val="000000"/>
        </w:rPr>
      </w:pPr>
    </w:p>
    <w:p w14:paraId="2C79B40D" w14:textId="77777777" w:rsidR="004F1020" w:rsidRPr="00FB070A" w:rsidRDefault="004F1020" w:rsidP="002C696F">
      <w:pPr>
        <w:keepNext/>
        <w:keepLines/>
        <w:widowControl w:val="0"/>
        <w:tabs>
          <w:tab w:val="clear" w:pos="567"/>
        </w:tabs>
        <w:spacing w:line="240" w:lineRule="auto"/>
        <w:rPr>
          <w:color w:val="000000"/>
        </w:rPr>
      </w:pPr>
    </w:p>
    <w:p w14:paraId="53FD2A1E" w14:textId="77777777" w:rsidR="004F1020" w:rsidRPr="00FB070A" w:rsidRDefault="004F1020" w:rsidP="002C696F">
      <w:pPr>
        <w:keepNext/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noProof/>
          <w:color w:val="000000"/>
        </w:rPr>
      </w:pPr>
      <w:r w:rsidRPr="00FB070A">
        <w:rPr>
          <w:b/>
          <w:noProof/>
          <w:color w:val="000000"/>
        </w:rPr>
        <w:t>18.</w:t>
      </w:r>
      <w:r w:rsidRPr="00FB070A">
        <w:rPr>
          <w:b/>
          <w:noProof/>
          <w:color w:val="000000"/>
        </w:rPr>
        <w:tab/>
        <w:t xml:space="preserve">IDENTIFIKATUR UNIKU - </w:t>
      </w:r>
      <w:r w:rsidRPr="00FB070A">
        <w:rPr>
          <w:b/>
          <w:i/>
          <w:noProof/>
          <w:color w:val="000000"/>
        </w:rPr>
        <w:t>DATA</w:t>
      </w:r>
      <w:r w:rsidRPr="00FB070A">
        <w:rPr>
          <w:b/>
          <w:noProof/>
          <w:color w:val="000000"/>
        </w:rPr>
        <w:t xml:space="preserve"> LI TINQARA MILL-BNIEDEM</w:t>
      </w:r>
    </w:p>
    <w:p w14:paraId="3245A11C" w14:textId="77777777" w:rsidR="004F1020" w:rsidRPr="00FB070A" w:rsidRDefault="004F1020" w:rsidP="002C696F">
      <w:pPr>
        <w:keepNext/>
        <w:keepLines/>
        <w:widowControl w:val="0"/>
        <w:tabs>
          <w:tab w:val="clear" w:pos="567"/>
        </w:tabs>
        <w:spacing w:line="240" w:lineRule="auto"/>
        <w:rPr>
          <w:noProof/>
          <w:color w:val="000000"/>
        </w:rPr>
      </w:pPr>
    </w:p>
    <w:p w14:paraId="34426B57" w14:textId="77777777" w:rsidR="004F1020" w:rsidRPr="00FB070A" w:rsidRDefault="004F1020" w:rsidP="002C696F">
      <w:pPr>
        <w:keepNext/>
        <w:keepLines/>
        <w:widowControl w:val="0"/>
        <w:rPr>
          <w:color w:val="000000"/>
        </w:rPr>
      </w:pPr>
      <w:r w:rsidRPr="00FB070A">
        <w:rPr>
          <w:color w:val="000000"/>
        </w:rPr>
        <w:t>PC</w:t>
      </w:r>
    </w:p>
    <w:p w14:paraId="731CBCF9" w14:textId="77777777" w:rsidR="004F1020" w:rsidRPr="00FB070A" w:rsidRDefault="004F1020" w:rsidP="002C696F">
      <w:pPr>
        <w:keepNext/>
        <w:keepLines/>
        <w:widowControl w:val="0"/>
        <w:rPr>
          <w:color w:val="000000"/>
        </w:rPr>
      </w:pPr>
      <w:r w:rsidRPr="00FB070A">
        <w:rPr>
          <w:color w:val="000000"/>
        </w:rPr>
        <w:t>SN</w:t>
      </w:r>
    </w:p>
    <w:p w14:paraId="308A8A87" w14:textId="77777777" w:rsidR="004F1020" w:rsidRPr="00FB070A" w:rsidRDefault="004F1020" w:rsidP="002C696F">
      <w:pPr>
        <w:keepNext/>
        <w:keepLines/>
        <w:widowControl w:val="0"/>
        <w:rPr>
          <w:noProof/>
          <w:color w:val="000000"/>
        </w:rPr>
      </w:pPr>
      <w:r w:rsidRPr="00FB070A">
        <w:rPr>
          <w:color w:val="000000"/>
        </w:rPr>
        <w:t>NN</w:t>
      </w:r>
    </w:p>
    <w:p w14:paraId="4DF13070" w14:textId="77777777" w:rsidR="004F1020" w:rsidRPr="00FB070A" w:rsidRDefault="004F1020" w:rsidP="002C696F">
      <w:pPr>
        <w:keepNext/>
        <w:keepLines/>
        <w:widowControl w:val="0"/>
        <w:tabs>
          <w:tab w:val="clear" w:pos="567"/>
        </w:tabs>
        <w:spacing w:line="240" w:lineRule="auto"/>
        <w:rPr>
          <w:noProof/>
          <w:color w:val="000000"/>
        </w:rPr>
      </w:pPr>
    </w:p>
    <w:p w14:paraId="38DC18E5" w14:textId="77777777" w:rsidR="004F1020" w:rsidRPr="00FB070A" w:rsidRDefault="004F1020" w:rsidP="002C696F">
      <w:pPr>
        <w:keepNext/>
        <w:keepLines/>
        <w:widowControl w:val="0"/>
        <w:rPr>
          <w:noProof/>
          <w:color w:val="000000"/>
        </w:rPr>
      </w:pPr>
    </w:p>
    <w:p w14:paraId="6EB3EBB8" w14:textId="77777777" w:rsidR="00FC0116" w:rsidRPr="00343106" w:rsidRDefault="00FC0116" w:rsidP="00A24301">
      <w:pPr>
        <w:pStyle w:val="CM55"/>
        <w:widowControl/>
        <w:spacing w:after="0"/>
        <w:rPr>
          <w:color w:val="000000"/>
          <w:lang w:val="mt-MT"/>
        </w:rPr>
      </w:pPr>
      <w:r w:rsidRPr="00343106">
        <w:rPr>
          <w:color w:val="000000"/>
          <w:lang w:val="mt-MT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63F74AD0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6EC95" w14:textId="77777777" w:rsidR="00FC0116" w:rsidRPr="00FB070A" w:rsidRDefault="00FC0116">
            <w:pPr>
              <w:keepNext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TAGĦRIF MINIMU LI GĦANDU JIDHER FUQ IL-FOLJI</w:t>
            </w:r>
            <w:r w:rsidR="004B364D" w:rsidRPr="00FB070A">
              <w:rPr>
                <w:rFonts w:cs="Times New Roman"/>
                <w:b/>
                <w:bCs/>
                <w:color w:val="000000"/>
              </w:rPr>
              <w:t xml:space="preserve"> JEW FUQ L-ISTRIXXI</w:t>
            </w:r>
          </w:p>
          <w:p w14:paraId="128EB1A0" w14:textId="77777777" w:rsidR="00FC0116" w:rsidRPr="00FB070A" w:rsidRDefault="00FC0116">
            <w:pPr>
              <w:keepNext/>
              <w:rPr>
                <w:rFonts w:cs="Times New Roman"/>
                <w:b/>
                <w:bCs/>
                <w:color w:val="000000"/>
              </w:rPr>
            </w:pPr>
          </w:p>
          <w:p w14:paraId="07410206" w14:textId="77777777" w:rsidR="00FC0116" w:rsidRPr="00FB070A" w:rsidRDefault="00FC0116">
            <w:pPr>
              <w:keepNext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color w:val="000000"/>
                <w:u w:val="single"/>
              </w:rPr>
              <w:t>Fojl tal-folji għal 50 mg pilloli miksijin b</w:t>
            </w:r>
            <w:r w:rsidR="005E393F" w:rsidRPr="00FB070A">
              <w:rPr>
                <w:rFonts w:cs="Times New Roman"/>
                <w:color w:val="000000"/>
                <w:u w:val="single"/>
              </w:rPr>
              <w:t>’</w:t>
            </w:r>
            <w:r w:rsidRPr="00FB070A">
              <w:rPr>
                <w:rFonts w:cs="Times New Roman"/>
                <w:color w:val="000000"/>
                <w:u w:val="single"/>
              </w:rPr>
              <w:t>rita (il-pakketti tal-folji kollha)</w:t>
            </w:r>
          </w:p>
        </w:tc>
      </w:tr>
    </w:tbl>
    <w:p w14:paraId="20FDF4F7" w14:textId="77777777" w:rsidR="00FC0116" w:rsidRPr="00FB070A" w:rsidRDefault="00FC0116">
      <w:pPr>
        <w:keepNext/>
        <w:rPr>
          <w:rFonts w:cs="Times New Roman"/>
          <w:b/>
          <w:bCs/>
          <w:color w:val="000000"/>
        </w:rPr>
      </w:pPr>
    </w:p>
    <w:p w14:paraId="49AB74AE" w14:textId="77777777" w:rsidR="00FC0116" w:rsidRPr="00FB070A" w:rsidRDefault="00FC0116">
      <w:pPr>
        <w:keepNext/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3AC4ED50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825F4" w14:textId="77777777" w:rsidR="00FC0116" w:rsidRPr="00FB070A" w:rsidRDefault="00FC0116">
            <w:pPr>
              <w:keepNext/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1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>ISEM</w:t>
            </w:r>
            <w:r w:rsidR="004B364D" w:rsidRPr="00FB070A">
              <w:rPr>
                <w:rFonts w:cs="Times New Roman"/>
                <w:b/>
                <w:bCs/>
                <w:color w:val="000000"/>
              </w:rPr>
              <w:t xml:space="preserve"> IL</w:t>
            </w:r>
            <w:r w:rsidRPr="00FB070A">
              <w:rPr>
                <w:rFonts w:cs="Times New Roman"/>
                <w:b/>
                <w:bCs/>
                <w:color w:val="000000"/>
              </w:rPr>
              <w:t>-PRODOTT MEDIĊINALI</w:t>
            </w:r>
          </w:p>
        </w:tc>
      </w:tr>
    </w:tbl>
    <w:p w14:paraId="2FD0F094" w14:textId="77777777" w:rsidR="00FC0116" w:rsidRPr="00FB070A" w:rsidRDefault="00FC0116">
      <w:pPr>
        <w:keepNext/>
        <w:ind w:left="567" w:hanging="567"/>
        <w:rPr>
          <w:rFonts w:cs="Times New Roman"/>
          <w:color w:val="000000"/>
        </w:rPr>
      </w:pPr>
    </w:p>
    <w:p w14:paraId="7DAA216C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50 mg pilloli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</w:t>
      </w:r>
    </w:p>
    <w:p w14:paraId="02D12D44" w14:textId="77777777" w:rsidR="00FC0116" w:rsidRPr="00FB070A" w:rsidRDefault="004F1020">
      <w:pPr>
        <w:keepNext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</w:t>
      </w:r>
      <w:r w:rsidR="00FC0116" w:rsidRPr="00FB070A">
        <w:rPr>
          <w:rFonts w:cs="Times New Roman"/>
          <w:color w:val="000000"/>
        </w:rPr>
        <w:t>oriconazole</w:t>
      </w:r>
    </w:p>
    <w:p w14:paraId="2DC23517" w14:textId="77777777" w:rsidR="00FC0116" w:rsidRPr="00FB070A" w:rsidRDefault="00FC0116">
      <w:pPr>
        <w:keepNext/>
        <w:rPr>
          <w:rFonts w:cs="Times New Roman"/>
          <w:color w:val="000000"/>
        </w:rPr>
      </w:pPr>
    </w:p>
    <w:p w14:paraId="0E7B6D5B" w14:textId="77777777" w:rsidR="00FC0116" w:rsidRPr="00FB070A" w:rsidRDefault="00FC0116">
      <w:pPr>
        <w:keepNext/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2EEEFFE6" w14:textId="77777777" w:rsidTr="00036E92">
        <w:tc>
          <w:tcPr>
            <w:tcW w:w="9287" w:type="dxa"/>
          </w:tcPr>
          <w:p w14:paraId="301EF6CE" w14:textId="77777777" w:rsidR="00FC0116" w:rsidRPr="00FB070A" w:rsidRDefault="00FC0116">
            <w:pPr>
              <w:keepNext/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2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>ISEM TAD-DETENTUR TA</w:t>
            </w:r>
            <w:r w:rsidR="005E393F" w:rsidRPr="00FB070A">
              <w:rPr>
                <w:rFonts w:cs="Times New Roman"/>
                <w:b/>
                <w:bCs/>
                <w:color w:val="000000"/>
              </w:rPr>
              <w:t>’</w:t>
            </w:r>
            <w:r w:rsidRPr="00FB070A">
              <w:rPr>
                <w:rFonts w:cs="Times New Roman"/>
                <w:b/>
                <w:bCs/>
                <w:color w:val="000000"/>
              </w:rPr>
              <w:t>L-AWTORIZZAZZJONI GĦAT-TQEGĦID FIS-SUQ</w:t>
            </w:r>
          </w:p>
        </w:tc>
      </w:tr>
    </w:tbl>
    <w:p w14:paraId="21DBE3D6" w14:textId="77777777" w:rsidR="00FC0116" w:rsidRPr="00FB070A" w:rsidRDefault="00FC0116">
      <w:pPr>
        <w:keepNext/>
        <w:rPr>
          <w:rFonts w:cs="Times New Roman"/>
          <w:color w:val="000000"/>
        </w:rPr>
      </w:pPr>
    </w:p>
    <w:p w14:paraId="0BC054F3" w14:textId="77777777" w:rsidR="00FC0116" w:rsidRPr="00FB070A" w:rsidRDefault="00FC011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Pfizer </w:t>
      </w:r>
      <w:r w:rsidR="00C7277E" w:rsidRPr="00FB070A">
        <w:rPr>
          <w:rFonts w:cs="Times New Roman"/>
          <w:color w:val="000000"/>
        </w:rPr>
        <w:t xml:space="preserve">Europe MA EEIG </w:t>
      </w:r>
      <w:r w:rsidRPr="00FB070A">
        <w:rPr>
          <w:rFonts w:cs="Times New Roman"/>
          <w:color w:val="000000"/>
        </w:rPr>
        <w:t>(as MA Holder logo)</w:t>
      </w:r>
    </w:p>
    <w:p w14:paraId="6C879756" w14:textId="77777777" w:rsidR="00FC0116" w:rsidRPr="00FB070A" w:rsidRDefault="00FC0116">
      <w:pPr>
        <w:keepNext/>
        <w:rPr>
          <w:rFonts w:cs="Times New Roman"/>
          <w:color w:val="000000"/>
        </w:rPr>
      </w:pPr>
    </w:p>
    <w:p w14:paraId="28C5ACC3" w14:textId="77777777" w:rsidR="00FC0116" w:rsidRPr="00FB070A" w:rsidRDefault="00FC0116">
      <w:pPr>
        <w:keepNext/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7ED8800D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8BAF" w14:textId="77777777" w:rsidR="00FC0116" w:rsidRPr="00FB070A" w:rsidRDefault="00FC0116">
            <w:pPr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3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>DATA TA</w:t>
            </w:r>
            <w:r w:rsidR="005E393F" w:rsidRPr="00FB070A">
              <w:rPr>
                <w:rFonts w:cs="Times New Roman"/>
                <w:b/>
                <w:bCs/>
                <w:color w:val="000000"/>
              </w:rPr>
              <w:t>’</w:t>
            </w:r>
            <w:r w:rsidRPr="00FB070A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A0585B" w:rsidRPr="00FB070A">
              <w:rPr>
                <w:rFonts w:cs="Times New Roman"/>
                <w:b/>
                <w:bCs/>
                <w:color w:val="000000"/>
              </w:rPr>
              <w:t>SKADENZA</w:t>
            </w:r>
          </w:p>
        </w:tc>
      </w:tr>
    </w:tbl>
    <w:p w14:paraId="52B57DDD" w14:textId="77777777" w:rsidR="00FC0116" w:rsidRPr="00FB070A" w:rsidRDefault="00FC0116">
      <w:pPr>
        <w:rPr>
          <w:rFonts w:cs="Times New Roman"/>
          <w:color w:val="000000"/>
        </w:rPr>
      </w:pPr>
    </w:p>
    <w:p w14:paraId="17AA6CF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:</w:t>
      </w:r>
    </w:p>
    <w:p w14:paraId="002305DE" w14:textId="77777777" w:rsidR="00FC0116" w:rsidRPr="00FB070A" w:rsidRDefault="00FC0116">
      <w:pPr>
        <w:rPr>
          <w:rFonts w:cs="Times New Roman"/>
          <w:color w:val="000000"/>
        </w:rPr>
      </w:pPr>
    </w:p>
    <w:p w14:paraId="5AA4C9B9" w14:textId="77777777" w:rsidR="00FC0116" w:rsidRPr="00FB070A" w:rsidRDefault="00FC0116">
      <w:pPr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4AC67483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A143" w14:textId="77777777" w:rsidR="00FC0116" w:rsidRPr="00FB070A" w:rsidRDefault="00FC0116">
            <w:pPr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4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 xml:space="preserve">NUMRU TAL-LOTT </w:t>
            </w:r>
          </w:p>
        </w:tc>
      </w:tr>
    </w:tbl>
    <w:p w14:paraId="3A709218" w14:textId="77777777" w:rsidR="00FC0116" w:rsidRPr="00FB070A" w:rsidRDefault="00FC0116">
      <w:pPr>
        <w:rPr>
          <w:rFonts w:cs="Times New Roman"/>
          <w:color w:val="000000"/>
        </w:rPr>
      </w:pPr>
    </w:p>
    <w:p w14:paraId="0BA167A8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ot</w:t>
      </w:r>
    </w:p>
    <w:p w14:paraId="4A124FB4" w14:textId="77777777" w:rsidR="00FC0116" w:rsidRPr="00FB070A" w:rsidRDefault="00FC0116">
      <w:pPr>
        <w:rPr>
          <w:rFonts w:cs="Times New Roman"/>
          <w:color w:val="000000"/>
        </w:rPr>
      </w:pPr>
    </w:p>
    <w:p w14:paraId="3B8884A8" w14:textId="77777777" w:rsidR="00FC0116" w:rsidRPr="00FB070A" w:rsidRDefault="00FC0116">
      <w:pPr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205DD07F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5F9D1" w14:textId="77777777" w:rsidR="00FC0116" w:rsidRPr="00FB070A" w:rsidRDefault="00FC0116">
            <w:pPr>
              <w:tabs>
                <w:tab w:val="left" w:pos="142"/>
              </w:tabs>
              <w:spacing w:line="240" w:lineRule="auto"/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5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>OĦRAJN</w:t>
            </w:r>
          </w:p>
        </w:tc>
      </w:tr>
    </w:tbl>
    <w:p w14:paraId="4A145E7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A79F71F" w14:textId="77777777" w:rsidR="00F36A72" w:rsidRPr="00FB070A" w:rsidRDefault="00F36A72">
      <w:pPr>
        <w:spacing w:line="240" w:lineRule="auto"/>
        <w:rPr>
          <w:rFonts w:cs="Times New Roman"/>
          <w:color w:val="000000"/>
        </w:rPr>
      </w:pPr>
    </w:p>
    <w:p w14:paraId="040A1098" w14:textId="77777777" w:rsidR="004B364D" w:rsidRPr="00FB070A" w:rsidRDefault="00FC0116" w:rsidP="004B364D">
      <w:pPr>
        <w:rPr>
          <w:color w:val="000000"/>
        </w:rPr>
      </w:pPr>
      <w:r w:rsidRPr="00FB070A">
        <w:rPr>
          <w:rFonts w:cs="Times New Roman"/>
          <w:color w:val="000000"/>
        </w:rPr>
        <w:br w:type="page"/>
      </w:r>
    </w:p>
    <w:p w14:paraId="112B50C4" w14:textId="77777777" w:rsidR="004B364D" w:rsidRPr="00FB070A" w:rsidRDefault="004B364D" w:rsidP="004B364D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AGĦRIF LI GĦANDU JIDHER FUQ IL-PAKKETT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BARRA</w:t>
      </w:r>
    </w:p>
    <w:p w14:paraId="45C635DC" w14:textId="77777777" w:rsidR="004B364D" w:rsidRPr="00FB070A" w:rsidRDefault="004B364D" w:rsidP="004B364D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</w:p>
    <w:p w14:paraId="600D1DC6" w14:textId="77777777" w:rsidR="004B364D" w:rsidRPr="00FB070A" w:rsidRDefault="004B364D" w:rsidP="004B364D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  <w:u w:val="single"/>
        </w:rPr>
        <w:t>Pakkett folji għal pilloli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200 mg miksijin b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>rita  – Pakkett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2, 10, 14, 20, 28, 30, 50, 56, 100</w:t>
      </w:r>
    </w:p>
    <w:p w14:paraId="723C217F" w14:textId="77777777" w:rsidR="004B364D" w:rsidRPr="00FB070A" w:rsidRDefault="004B364D" w:rsidP="004B364D">
      <w:pPr>
        <w:keepNext/>
        <w:spacing w:line="240" w:lineRule="auto"/>
        <w:rPr>
          <w:rFonts w:cs="Times New Roman"/>
          <w:color w:val="000000"/>
        </w:rPr>
      </w:pPr>
    </w:p>
    <w:p w14:paraId="07DE0CE9" w14:textId="77777777" w:rsidR="00FC0116" w:rsidRPr="00FB070A" w:rsidRDefault="00FC0116" w:rsidP="004B364D">
      <w:pPr>
        <w:spacing w:line="240" w:lineRule="auto"/>
        <w:rPr>
          <w:rFonts w:cs="Times New Roman"/>
          <w:color w:val="000000"/>
        </w:rPr>
      </w:pPr>
    </w:p>
    <w:p w14:paraId="6CA1FF37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.</w:t>
      </w:r>
      <w:r w:rsidRPr="00FB070A">
        <w:rPr>
          <w:rFonts w:cs="Times New Roman"/>
          <w:b/>
          <w:bCs/>
          <w:color w:val="000000"/>
        </w:rPr>
        <w:tab/>
        <w:t>ISEM TAL-PRODOTT MEDIĊINALI</w:t>
      </w:r>
    </w:p>
    <w:p w14:paraId="1DC8C02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97FF2E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200 mg pilloli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</w:t>
      </w:r>
    </w:p>
    <w:p w14:paraId="7C9763BB" w14:textId="77777777" w:rsidR="00FC0116" w:rsidRPr="00FB070A" w:rsidRDefault="004F1020">
      <w:pPr>
        <w:rPr>
          <w:rFonts w:cs="Times New Roman"/>
          <w:color w:val="000000"/>
        </w:rPr>
      </w:pPr>
      <w:r w:rsidRPr="00FB070A">
        <w:rPr>
          <w:color w:val="000000"/>
        </w:rPr>
        <w:t>v</w:t>
      </w:r>
      <w:r w:rsidR="00FC0116" w:rsidRPr="00FB070A">
        <w:rPr>
          <w:rFonts w:cs="Times New Roman"/>
          <w:color w:val="000000"/>
        </w:rPr>
        <w:t>oriconazole</w:t>
      </w:r>
    </w:p>
    <w:p w14:paraId="56DA03E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4D3ADD4" w14:textId="77777777" w:rsidR="00FC0116" w:rsidRPr="00FB070A" w:rsidRDefault="00FC0116">
      <w:pPr>
        <w:rPr>
          <w:rFonts w:cs="Times New Roman"/>
          <w:color w:val="000000"/>
        </w:rPr>
      </w:pPr>
    </w:p>
    <w:p w14:paraId="47C03E62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2.</w:t>
      </w:r>
      <w:r w:rsidRPr="00FB070A">
        <w:rPr>
          <w:rFonts w:cs="Times New Roman"/>
          <w:b/>
          <w:bCs/>
          <w:color w:val="000000"/>
        </w:rPr>
        <w:tab/>
        <w:t>DIKJARAZZJONI TAS-SUSTANZA(I) ATTIVA</w:t>
      </w:r>
      <w:r w:rsidR="00617FC9" w:rsidRPr="00FB070A">
        <w:rPr>
          <w:rFonts w:cs="Times New Roman"/>
          <w:b/>
          <w:bCs/>
          <w:color w:val="000000"/>
        </w:rPr>
        <w:t>(I)</w:t>
      </w:r>
    </w:p>
    <w:p w14:paraId="3526216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2DD14B0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ll pillola fiha 200 mg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</w:t>
      </w:r>
    </w:p>
    <w:p w14:paraId="466F5F5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9AA017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A074983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3.</w:t>
      </w:r>
      <w:r w:rsidRPr="00FB070A">
        <w:rPr>
          <w:rFonts w:cs="Times New Roman"/>
          <w:b/>
          <w:bCs/>
          <w:color w:val="000000"/>
        </w:rPr>
        <w:tab/>
        <w:t>LIS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EĊĊIPJENTI</w:t>
      </w:r>
    </w:p>
    <w:p w14:paraId="149BF62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E3F7F5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h lactose monohydrate. A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għal aktar informazzjoni.</w:t>
      </w:r>
    </w:p>
    <w:p w14:paraId="25056E3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C6241F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089A8F3" w14:textId="77777777" w:rsidR="00FC0116" w:rsidRPr="00FB070A" w:rsidRDefault="00FC011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</w:t>
      </w:r>
      <w:r w:rsidRPr="00FB070A">
        <w:rPr>
          <w:rFonts w:cs="Times New Roman"/>
          <w:b/>
          <w:bCs/>
          <w:color w:val="000000"/>
        </w:rPr>
        <w:tab/>
        <w:t>GĦAMLA FARMAĊEWTIKA U KONTENUT</w:t>
      </w:r>
    </w:p>
    <w:p w14:paraId="7C2354A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2739DD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2 pilloli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</w:t>
      </w:r>
    </w:p>
    <w:p w14:paraId="587A9DF7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10 pilloli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730ADF60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14-il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3284D21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2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3C23AA27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28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3F4378BB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3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1A7B7142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5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CB4A3DB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highlight w:val="lightGray"/>
        </w:rPr>
        <w:t>10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8FEC8DA" w14:textId="77777777" w:rsidR="00FC0116" w:rsidRPr="00FB070A" w:rsidRDefault="00FC0116">
      <w:pPr>
        <w:rPr>
          <w:rFonts w:cs="Times New Roman"/>
          <w:color w:val="000000"/>
        </w:rPr>
      </w:pPr>
    </w:p>
    <w:p w14:paraId="316C00D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768903F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5.</w:t>
      </w:r>
      <w:r w:rsidRPr="00FB070A">
        <w:rPr>
          <w:rFonts w:cs="Times New Roman"/>
          <w:b/>
          <w:bCs/>
          <w:color w:val="000000"/>
        </w:rPr>
        <w:tab/>
        <w:t>MOD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U MNEJN JINGĦATA</w:t>
      </w:r>
    </w:p>
    <w:p w14:paraId="21728273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41034D2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q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qabel l-użu.</w:t>
      </w:r>
    </w:p>
    <w:p w14:paraId="36B3565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ttieħed mill-ħalq.</w:t>
      </w:r>
    </w:p>
    <w:p w14:paraId="19040F8A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BD4E2F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akkett issiġillat.</w:t>
      </w:r>
    </w:p>
    <w:p w14:paraId="41151D83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użax jekk il-pakkett kien imfetaħ.</w:t>
      </w:r>
    </w:p>
    <w:p w14:paraId="621A125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D3F699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4C22CE8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</w:t>
      </w:r>
      <w:r w:rsidRPr="00FB070A">
        <w:rPr>
          <w:rFonts w:cs="Times New Roman"/>
          <w:b/>
          <w:bCs/>
          <w:color w:val="000000"/>
        </w:rPr>
        <w:tab/>
        <w:t>TWISSIJA SPEĊJALI LI L-PRODOTT MEDIĊINALI GĦANDU JINŻAMM FEJN MA JIDHIRX U MA JINTLAĦAQX MIT-TFAL</w:t>
      </w:r>
    </w:p>
    <w:p w14:paraId="4841877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4F6A923" w14:textId="77777777" w:rsidR="00FC0116" w:rsidRPr="00FB070A" w:rsidRDefault="00FC0116">
      <w:pP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omm</w:t>
      </w:r>
      <w:r w:rsidR="00940E1C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fejn ma jidhirx u ma jintlaħaqx mit-tfal.</w:t>
      </w:r>
    </w:p>
    <w:p w14:paraId="55C3737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63073B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BD42020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7.</w:t>
      </w:r>
      <w:r w:rsidRPr="00FB070A">
        <w:rPr>
          <w:rFonts w:cs="Times New Roman"/>
          <w:b/>
          <w:bCs/>
          <w:color w:val="000000"/>
        </w:rPr>
        <w:tab/>
        <w:t>TWISSIJA</w:t>
      </w:r>
      <w:r w:rsidR="00617FC9" w:rsidRPr="00FB070A">
        <w:rPr>
          <w:rFonts w:cs="Times New Roman"/>
          <w:b/>
          <w:bCs/>
          <w:color w:val="000000"/>
        </w:rPr>
        <w:t>(</w:t>
      </w:r>
      <w:r w:rsidRPr="00FB070A">
        <w:rPr>
          <w:rFonts w:cs="Times New Roman"/>
          <w:b/>
          <w:bCs/>
          <w:color w:val="000000"/>
        </w:rPr>
        <w:t>IET</w:t>
      </w:r>
      <w:r w:rsidR="00617FC9" w:rsidRPr="00FB070A">
        <w:rPr>
          <w:rFonts w:cs="Times New Roman"/>
          <w:b/>
          <w:bCs/>
          <w:color w:val="000000"/>
        </w:rPr>
        <w:t>)</w:t>
      </w:r>
      <w:r w:rsidRPr="00FB070A">
        <w:rPr>
          <w:rFonts w:cs="Times New Roman"/>
          <w:b/>
          <w:bCs/>
          <w:color w:val="000000"/>
        </w:rPr>
        <w:t xml:space="preserve"> SPEĊJALI OĦRA, JEKK MEĦTIEĠA</w:t>
      </w:r>
    </w:p>
    <w:p w14:paraId="23E1540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6605ED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0A22311A" w14:textId="77777777" w:rsidR="00FC0116" w:rsidRPr="00FB070A" w:rsidRDefault="00FC0116" w:rsidP="00ED7B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8.</w:t>
      </w:r>
      <w:r w:rsidRPr="00FB070A">
        <w:rPr>
          <w:rFonts w:cs="Times New Roman"/>
          <w:b/>
          <w:bCs/>
          <w:color w:val="000000"/>
        </w:rPr>
        <w:tab/>
        <w:t>DA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</w:t>
      </w:r>
      <w:r w:rsidR="00617FC9" w:rsidRPr="00FB070A">
        <w:rPr>
          <w:rFonts w:cs="Times New Roman"/>
          <w:b/>
          <w:bCs/>
          <w:color w:val="000000"/>
        </w:rPr>
        <w:t>SKADENZA</w:t>
      </w:r>
    </w:p>
    <w:p w14:paraId="5CC25642" w14:textId="77777777" w:rsidR="00FC0116" w:rsidRPr="00FB070A" w:rsidRDefault="00FC0116" w:rsidP="00ED7BF0">
      <w:pPr>
        <w:keepNext/>
        <w:keepLines/>
        <w:spacing w:line="240" w:lineRule="auto"/>
        <w:rPr>
          <w:rFonts w:cs="Times New Roman"/>
          <w:i/>
          <w:iCs/>
          <w:color w:val="000000"/>
        </w:rPr>
      </w:pPr>
    </w:p>
    <w:p w14:paraId="26741B70" w14:textId="77777777" w:rsidR="00FC0116" w:rsidRPr="00FB070A" w:rsidRDefault="00FC0116" w:rsidP="002C43CC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:</w:t>
      </w:r>
    </w:p>
    <w:p w14:paraId="4F4D5C06" w14:textId="77777777" w:rsidR="00FC0116" w:rsidRPr="00FB070A" w:rsidRDefault="00FC0116" w:rsidP="002C43CC">
      <w:pPr>
        <w:spacing w:line="240" w:lineRule="auto"/>
        <w:rPr>
          <w:rFonts w:cs="Times New Roman"/>
          <w:color w:val="000000"/>
        </w:rPr>
      </w:pPr>
    </w:p>
    <w:p w14:paraId="65D01ED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C3BA43F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9.</w:t>
      </w:r>
      <w:r w:rsidRPr="00FB070A">
        <w:rPr>
          <w:rFonts w:cs="Times New Roman"/>
          <w:b/>
          <w:bCs/>
          <w:color w:val="000000"/>
        </w:rPr>
        <w:tab/>
        <w:t>K</w:t>
      </w:r>
      <w:r w:rsidR="005A4100" w:rsidRPr="00FB070A">
        <w:rPr>
          <w:rFonts w:cs="Times New Roman"/>
          <w:b/>
          <w:bCs/>
          <w:color w:val="000000"/>
        </w:rPr>
        <w:t>O</w:t>
      </w:r>
      <w:r w:rsidRPr="00FB070A">
        <w:rPr>
          <w:rFonts w:cs="Times New Roman"/>
          <w:b/>
          <w:bCs/>
          <w:color w:val="000000"/>
        </w:rPr>
        <w:t>NDIZZJONIJIET SPEĊJ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ĦAŻEN</w:t>
      </w:r>
    </w:p>
    <w:p w14:paraId="1719010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549DC16" w14:textId="77777777" w:rsidR="00FC0116" w:rsidRPr="00FB070A" w:rsidRDefault="00FC0116">
      <w:pPr>
        <w:spacing w:line="240" w:lineRule="auto"/>
        <w:ind w:left="567" w:hanging="567"/>
        <w:rPr>
          <w:rFonts w:cs="Times New Roman"/>
          <w:color w:val="000000"/>
        </w:rPr>
      </w:pPr>
    </w:p>
    <w:p w14:paraId="6D8D10B4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0.</w:t>
      </w:r>
      <w:r w:rsidRPr="00FB070A">
        <w:rPr>
          <w:rFonts w:cs="Times New Roman"/>
          <w:b/>
          <w:bCs/>
          <w:color w:val="000000"/>
        </w:rPr>
        <w:tab/>
        <w:t>PREKAWZJONIJIET SPEĊJALI GĦAR-RIM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PRODOTTI MEDIĊINALI MHUX UŻATI JEW SKART MINN DAWN IL-PRODOTTI MEDIĊINALI, JEKK HEMM BŻONN</w:t>
      </w:r>
    </w:p>
    <w:p w14:paraId="57C6CBFD" w14:textId="77777777" w:rsidR="00FC0116" w:rsidRPr="00FB070A" w:rsidRDefault="00FC0116">
      <w:pPr>
        <w:spacing w:line="240" w:lineRule="auto"/>
        <w:ind w:left="567" w:hanging="567"/>
        <w:rPr>
          <w:rFonts w:cs="Times New Roman"/>
          <w:color w:val="000000"/>
        </w:rPr>
      </w:pPr>
    </w:p>
    <w:p w14:paraId="008C99D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CF62997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1.</w:t>
      </w:r>
      <w:r w:rsidRPr="00FB070A">
        <w:rPr>
          <w:rFonts w:cs="Times New Roman"/>
          <w:b/>
          <w:bCs/>
          <w:color w:val="000000"/>
        </w:rPr>
        <w:tab/>
        <w:t>ISEM U INDIRIZZ TAD-DETENTUR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7AA65BF2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B22534D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Pfizer Europe MA EEIG</w:t>
      </w:r>
    </w:p>
    <w:p w14:paraId="4EE2A749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Boulevard de la Plaine 17</w:t>
      </w:r>
    </w:p>
    <w:p w14:paraId="68386E17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57E448A3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Il-Belġju</w:t>
      </w:r>
    </w:p>
    <w:p w14:paraId="6BC37EB6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5E102B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4328816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2.</w:t>
      </w:r>
      <w:r w:rsidRPr="00FB070A">
        <w:rPr>
          <w:rFonts w:cs="Times New Roman"/>
          <w:b/>
          <w:bCs/>
          <w:color w:val="000000"/>
        </w:rPr>
        <w:tab/>
        <w:t>NUMRU(I)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L-AWTORIZZAZZJONI GĦAT-TQEGĦID FIS-SUQ  </w:t>
      </w:r>
    </w:p>
    <w:p w14:paraId="019BB12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CE6D923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</w:rPr>
        <w:t>EU/</w:t>
      </w:r>
      <w:r w:rsidR="009B3D12" w:rsidRPr="00FB070A">
        <w:rPr>
          <w:rFonts w:cs="Times New Roman"/>
          <w:color w:val="000000"/>
        </w:rPr>
        <w:t>1</w:t>
      </w:r>
      <w:r w:rsidRPr="00FB070A">
        <w:rPr>
          <w:rFonts w:cs="Times New Roman"/>
          <w:color w:val="000000"/>
        </w:rPr>
        <w:t xml:space="preserve">/02/212/013 </w:t>
      </w:r>
      <w:r w:rsidRPr="00FB070A">
        <w:rPr>
          <w:rFonts w:cs="Times New Roman"/>
          <w:color w:val="000000"/>
          <w:highlight w:val="lightGray"/>
        </w:rPr>
        <w:t>2 pilloli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4F24FC9D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14 10 pilloli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58FC03BA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15 14-il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5727D79A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16 2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2E871167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17 28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0EB369D2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18 3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13EF691F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19 5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62A076D8" w14:textId="77777777" w:rsidR="00FC0116" w:rsidRPr="00FB070A" w:rsidRDefault="00FC0116">
      <w:pPr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20 56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40FC193B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highlight w:val="lightGray"/>
        </w:rPr>
        <w:t>EU/</w:t>
      </w:r>
      <w:r w:rsidR="009B3D12" w:rsidRPr="00FB070A">
        <w:rPr>
          <w:rFonts w:cs="Times New Roman"/>
          <w:color w:val="000000"/>
          <w:highlight w:val="lightGray"/>
        </w:rPr>
        <w:t>1</w:t>
      </w:r>
      <w:r w:rsidRPr="00FB070A">
        <w:rPr>
          <w:rFonts w:cs="Times New Roman"/>
          <w:color w:val="000000"/>
          <w:highlight w:val="lightGray"/>
        </w:rPr>
        <w:t>/02/212/021 100 pillola miksijin b</w:t>
      </w:r>
      <w:r w:rsidR="005E393F" w:rsidRPr="00FB070A">
        <w:rPr>
          <w:rFonts w:cs="Times New Roman"/>
          <w:color w:val="000000"/>
          <w:highlight w:val="lightGray"/>
        </w:rPr>
        <w:t>’</w:t>
      </w:r>
      <w:r w:rsidRPr="00FB070A">
        <w:rPr>
          <w:rFonts w:cs="Times New Roman"/>
          <w:color w:val="000000"/>
          <w:highlight w:val="lightGray"/>
        </w:rPr>
        <w:t>rita</w:t>
      </w:r>
    </w:p>
    <w:p w14:paraId="2260C154" w14:textId="77777777" w:rsidR="00D75CEC" w:rsidRPr="00FB070A" w:rsidRDefault="00D75CEC" w:rsidP="00D75CEC">
      <w:pPr>
        <w:pStyle w:val="CM56"/>
        <w:tabs>
          <w:tab w:val="left" w:pos="2250"/>
        </w:tabs>
        <w:spacing w:after="0" w:line="243" w:lineRule="atLeast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highlight w:val="lightGray"/>
          <w:lang w:val="mt-MT"/>
        </w:rPr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37 2 </w:t>
      </w:r>
      <w:r w:rsidRPr="00343106">
        <w:rPr>
          <w:color w:val="000000"/>
          <w:highlight w:val="lightGray"/>
          <w:lang w:val="mt-MT"/>
        </w:rPr>
        <w:t>pilloli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38 10 </w:t>
      </w:r>
      <w:r w:rsidRPr="00343106">
        <w:rPr>
          <w:color w:val="000000"/>
          <w:highlight w:val="lightGray"/>
          <w:lang w:val="mt-MT"/>
        </w:rPr>
        <w:t>pilloli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39 14-il </w:t>
      </w:r>
      <w:r w:rsidRPr="00343106">
        <w:rPr>
          <w:color w:val="000000"/>
          <w:highlight w:val="lightGray"/>
          <w:lang w:val="mt-MT"/>
        </w:rPr>
        <w:t>pillola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40 20 </w:t>
      </w:r>
      <w:r w:rsidRPr="00343106">
        <w:rPr>
          <w:color w:val="000000"/>
          <w:highlight w:val="lightGray"/>
          <w:lang w:val="mt-MT"/>
        </w:rPr>
        <w:t>pillola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41 28 </w:t>
      </w:r>
      <w:r w:rsidRPr="00343106">
        <w:rPr>
          <w:color w:val="000000"/>
          <w:highlight w:val="lightGray"/>
          <w:lang w:val="mt-MT"/>
        </w:rPr>
        <w:t>pillola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42 30 </w:t>
      </w:r>
      <w:r w:rsidRPr="00343106">
        <w:rPr>
          <w:color w:val="000000"/>
          <w:highlight w:val="lightGray"/>
          <w:lang w:val="mt-MT"/>
        </w:rPr>
        <w:t>pillola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43 50 </w:t>
      </w:r>
      <w:r w:rsidRPr="00343106">
        <w:rPr>
          <w:color w:val="000000"/>
          <w:highlight w:val="lightGray"/>
          <w:lang w:val="mt-MT"/>
        </w:rPr>
        <w:t>pillola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44 56 </w:t>
      </w:r>
      <w:r w:rsidRPr="00343106">
        <w:rPr>
          <w:color w:val="000000"/>
          <w:highlight w:val="lightGray"/>
          <w:lang w:val="mt-MT"/>
        </w:rPr>
        <w:t>pillola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  <w:r w:rsidRPr="00FB070A">
        <w:rPr>
          <w:color w:val="000000"/>
          <w:sz w:val="22"/>
          <w:szCs w:val="22"/>
          <w:highlight w:val="lightGray"/>
          <w:lang w:val="mt-MT"/>
        </w:rPr>
        <w:br/>
        <w:t>EU/</w:t>
      </w:r>
      <w:r w:rsidR="009B3D12" w:rsidRPr="00FB070A">
        <w:rPr>
          <w:color w:val="000000"/>
          <w:sz w:val="22"/>
          <w:szCs w:val="22"/>
          <w:highlight w:val="lightGray"/>
          <w:lang w:val="mt-MT"/>
        </w:rPr>
        <w:t>1</w:t>
      </w:r>
      <w:r w:rsidRPr="00FB070A">
        <w:rPr>
          <w:color w:val="000000"/>
          <w:sz w:val="22"/>
          <w:szCs w:val="22"/>
          <w:highlight w:val="lightGray"/>
          <w:lang w:val="mt-MT"/>
        </w:rPr>
        <w:t xml:space="preserve">/02/212/045 100 </w:t>
      </w:r>
      <w:r w:rsidRPr="00343106">
        <w:rPr>
          <w:color w:val="000000"/>
          <w:highlight w:val="lightGray"/>
          <w:lang w:val="mt-MT"/>
        </w:rPr>
        <w:t>pillola miksijin b</w:t>
      </w:r>
      <w:r w:rsidR="005E393F" w:rsidRPr="00343106">
        <w:rPr>
          <w:color w:val="000000"/>
          <w:highlight w:val="lightGray"/>
          <w:lang w:val="mt-MT"/>
        </w:rPr>
        <w:t>’</w:t>
      </w:r>
      <w:r w:rsidRPr="00343106">
        <w:rPr>
          <w:color w:val="000000"/>
          <w:highlight w:val="lightGray"/>
          <w:lang w:val="mt-MT"/>
        </w:rPr>
        <w:t>rita</w:t>
      </w:r>
    </w:p>
    <w:p w14:paraId="74E585A2" w14:textId="77777777" w:rsidR="00FC0116" w:rsidRPr="00FB070A" w:rsidRDefault="00FC0116">
      <w:pPr>
        <w:rPr>
          <w:rFonts w:cs="Times New Roman"/>
          <w:color w:val="000000"/>
        </w:rPr>
      </w:pPr>
    </w:p>
    <w:p w14:paraId="24449B0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6FD1DA8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3.</w:t>
      </w:r>
      <w:r w:rsidRPr="00FB070A">
        <w:rPr>
          <w:rFonts w:cs="Times New Roman"/>
          <w:b/>
          <w:bCs/>
          <w:color w:val="000000"/>
        </w:rPr>
        <w:tab/>
        <w:t xml:space="preserve">NUMRU TAL-LOTT </w:t>
      </w:r>
    </w:p>
    <w:p w14:paraId="6767B15C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100C1607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ot</w:t>
      </w:r>
    </w:p>
    <w:p w14:paraId="3AB5CAD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B33215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3942B1B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4.</w:t>
      </w:r>
      <w:r w:rsidRPr="00FB070A">
        <w:rPr>
          <w:rFonts w:cs="Times New Roman"/>
          <w:b/>
          <w:bCs/>
          <w:color w:val="000000"/>
        </w:rPr>
        <w:tab/>
        <w:t>KLASSIFIKAZZJONI ĠENER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GĦATA</w:t>
      </w:r>
    </w:p>
    <w:p w14:paraId="06466C6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6B84FE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7DD3CA2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5.</w:t>
      </w:r>
      <w:r w:rsidRPr="00FB070A">
        <w:rPr>
          <w:rFonts w:cs="Times New Roman"/>
          <w:b/>
          <w:bCs/>
          <w:color w:val="000000"/>
        </w:rPr>
        <w:tab/>
        <w:t>ISTRUZZJONIJIET DWAR L-UŻU</w:t>
      </w:r>
    </w:p>
    <w:p w14:paraId="7D6C012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374D0A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375FD13" w14:textId="77777777" w:rsidR="00FC0116" w:rsidRPr="00FB070A" w:rsidRDefault="00FC0116" w:rsidP="00F07F55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6.</w:t>
      </w:r>
      <w:r w:rsidRPr="00FB070A">
        <w:rPr>
          <w:rFonts w:cs="Times New Roman"/>
          <w:b/>
          <w:bCs/>
          <w:color w:val="000000"/>
        </w:rPr>
        <w:tab/>
        <w:t>INFORMAZZJONI BIL-BRAILLE</w:t>
      </w:r>
    </w:p>
    <w:p w14:paraId="007A8A4A" w14:textId="77777777" w:rsidR="00FC0116" w:rsidRPr="00FB070A" w:rsidRDefault="00FC0116" w:rsidP="00F07F55">
      <w:pPr>
        <w:keepNext/>
        <w:spacing w:line="240" w:lineRule="auto"/>
        <w:rPr>
          <w:rFonts w:cs="Times New Roman"/>
          <w:color w:val="000000"/>
        </w:rPr>
      </w:pPr>
    </w:p>
    <w:p w14:paraId="7817D7D3" w14:textId="77777777" w:rsidR="00FC0116" w:rsidRPr="00FB070A" w:rsidRDefault="00FC0116" w:rsidP="00F07F55">
      <w:pPr>
        <w:keepNext/>
        <w:ind w:hanging="14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200 mg</w:t>
      </w:r>
    </w:p>
    <w:p w14:paraId="45BFBA88" w14:textId="77777777" w:rsidR="00FC0116" w:rsidRPr="00FB070A" w:rsidRDefault="00FC0116">
      <w:pPr>
        <w:ind w:hanging="142"/>
        <w:rPr>
          <w:rFonts w:cs="Times New Roman"/>
          <w:b/>
          <w:bCs/>
          <w:color w:val="000000"/>
        </w:rPr>
      </w:pPr>
    </w:p>
    <w:p w14:paraId="6763C29A" w14:textId="77777777" w:rsidR="004F1020" w:rsidRPr="00FB070A" w:rsidRDefault="004F1020" w:rsidP="002C43CC">
      <w:pPr>
        <w:keepLines/>
        <w:widowControl w:val="0"/>
        <w:spacing w:line="240" w:lineRule="auto"/>
        <w:rPr>
          <w:color w:val="000000"/>
          <w:shd w:val="clear" w:color="auto" w:fill="CCCCCC"/>
        </w:rPr>
      </w:pPr>
    </w:p>
    <w:p w14:paraId="792D8DEB" w14:textId="77777777" w:rsidR="004F1020" w:rsidRPr="00FB070A" w:rsidRDefault="004F1020" w:rsidP="002C43CC">
      <w:pPr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color w:val="000000"/>
        </w:rPr>
      </w:pPr>
      <w:r w:rsidRPr="00FB070A">
        <w:rPr>
          <w:b/>
          <w:color w:val="000000"/>
        </w:rPr>
        <w:t>17.</w:t>
      </w:r>
      <w:r w:rsidRPr="00FB070A">
        <w:rPr>
          <w:b/>
          <w:color w:val="000000"/>
        </w:rPr>
        <w:tab/>
        <w:t>IDENTIFIKATUR UNIKU – BARCODE 2D</w:t>
      </w:r>
    </w:p>
    <w:p w14:paraId="63AA79DD" w14:textId="77777777" w:rsidR="004F1020" w:rsidRPr="00FB070A" w:rsidRDefault="004F1020" w:rsidP="002C43CC">
      <w:pPr>
        <w:keepLines/>
        <w:widowControl w:val="0"/>
        <w:tabs>
          <w:tab w:val="clear" w:pos="567"/>
        </w:tabs>
        <w:spacing w:line="240" w:lineRule="auto"/>
        <w:rPr>
          <w:color w:val="000000"/>
        </w:rPr>
      </w:pPr>
    </w:p>
    <w:p w14:paraId="1E11F91D" w14:textId="77777777" w:rsidR="004F1020" w:rsidRPr="00FB070A" w:rsidRDefault="004F1020" w:rsidP="002C43CC">
      <w:pPr>
        <w:keepLines/>
        <w:widowControl w:val="0"/>
        <w:spacing w:line="240" w:lineRule="auto"/>
        <w:rPr>
          <w:color w:val="000000"/>
          <w:shd w:val="clear" w:color="auto" w:fill="CCCCCC"/>
        </w:rPr>
      </w:pPr>
      <w:r w:rsidRPr="00FB070A">
        <w:rPr>
          <w:color w:val="000000"/>
          <w:highlight w:val="lightGray"/>
        </w:rPr>
        <w:t>barcode 2D li jkollu l-identifikatur uniku inkluż</w:t>
      </w:r>
      <w:r w:rsidRPr="00FB070A">
        <w:rPr>
          <w:color w:val="000000"/>
        </w:rPr>
        <w:t>.</w:t>
      </w:r>
    </w:p>
    <w:p w14:paraId="328EA19B" w14:textId="77777777" w:rsidR="004F1020" w:rsidRPr="00FB070A" w:rsidRDefault="004F1020" w:rsidP="002C43CC">
      <w:pPr>
        <w:keepLines/>
        <w:widowControl w:val="0"/>
        <w:tabs>
          <w:tab w:val="clear" w:pos="567"/>
        </w:tabs>
        <w:spacing w:line="240" w:lineRule="auto"/>
        <w:rPr>
          <w:color w:val="000000"/>
        </w:rPr>
      </w:pPr>
    </w:p>
    <w:p w14:paraId="24DA8982" w14:textId="77777777" w:rsidR="004F1020" w:rsidRPr="00FB070A" w:rsidRDefault="004F1020" w:rsidP="002C43CC">
      <w:pPr>
        <w:keepLines/>
        <w:widowControl w:val="0"/>
        <w:tabs>
          <w:tab w:val="clear" w:pos="567"/>
        </w:tabs>
        <w:spacing w:line="240" w:lineRule="auto"/>
        <w:rPr>
          <w:color w:val="000000"/>
        </w:rPr>
      </w:pPr>
    </w:p>
    <w:p w14:paraId="6ED9FDAA" w14:textId="77777777" w:rsidR="004F1020" w:rsidRPr="00FB070A" w:rsidRDefault="004F1020" w:rsidP="002C696F">
      <w:pPr>
        <w:keepNext/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noProof/>
          <w:color w:val="000000"/>
        </w:rPr>
      </w:pPr>
      <w:r w:rsidRPr="00FB070A">
        <w:rPr>
          <w:b/>
          <w:noProof/>
          <w:color w:val="000000"/>
        </w:rPr>
        <w:t>18.</w:t>
      </w:r>
      <w:r w:rsidRPr="00FB070A">
        <w:rPr>
          <w:b/>
          <w:noProof/>
          <w:color w:val="000000"/>
        </w:rPr>
        <w:tab/>
        <w:t xml:space="preserve">IDENTIFIKATUR UNIKU - </w:t>
      </w:r>
      <w:r w:rsidRPr="00FB070A">
        <w:rPr>
          <w:b/>
          <w:i/>
          <w:noProof/>
          <w:color w:val="000000"/>
        </w:rPr>
        <w:t>DATA</w:t>
      </w:r>
      <w:r w:rsidRPr="00FB070A">
        <w:rPr>
          <w:b/>
          <w:noProof/>
          <w:color w:val="000000"/>
        </w:rPr>
        <w:t xml:space="preserve"> LI TINQARA MILL-BNIEDEM</w:t>
      </w:r>
    </w:p>
    <w:p w14:paraId="3BE560DD" w14:textId="77777777" w:rsidR="004F1020" w:rsidRPr="00FB070A" w:rsidRDefault="004F1020" w:rsidP="002C696F">
      <w:pPr>
        <w:keepNext/>
        <w:keepLines/>
        <w:widowControl w:val="0"/>
        <w:rPr>
          <w:noProof/>
          <w:color w:val="000000"/>
        </w:rPr>
      </w:pPr>
    </w:p>
    <w:p w14:paraId="69C1CCBC" w14:textId="77777777" w:rsidR="004F1020" w:rsidRPr="00FB070A" w:rsidRDefault="004F1020" w:rsidP="002C696F">
      <w:pPr>
        <w:keepNext/>
        <w:keepLines/>
        <w:widowControl w:val="0"/>
        <w:rPr>
          <w:color w:val="000000"/>
        </w:rPr>
      </w:pPr>
      <w:r w:rsidRPr="00FB070A">
        <w:rPr>
          <w:color w:val="000000"/>
        </w:rPr>
        <w:t>PC</w:t>
      </w:r>
    </w:p>
    <w:p w14:paraId="4AD828F4" w14:textId="77777777" w:rsidR="004F1020" w:rsidRPr="00FB070A" w:rsidRDefault="004F1020" w:rsidP="002C696F">
      <w:pPr>
        <w:keepNext/>
        <w:keepLines/>
        <w:widowControl w:val="0"/>
        <w:rPr>
          <w:color w:val="000000"/>
        </w:rPr>
      </w:pPr>
      <w:r w:rsidRPr="00FB070A">
        <w:rPr>
          <w:color w:val="000000"/>
        </w:rPr>
        <w:t>SN</w:t>
      </w:r>
    </w:p>
    <w:p w14:paraId="61A7FE9E" w14:textId="77777777" w:rsidR="004F1020" w:rsidRPr="00FB070A" w:rsidRDefault="004F1020" w:rsidP="002C696F">
      <w:pPr>
        <w:keepNext/>
        <w:keepLines/>
        <w:widowControl w:val="0"/>
        <w:rPr>
          <w:rFonts w:cs="Times New Roman"/>
          <w:b/>
          <w:bCs/>
          <w:color w:val="000000"/>
        </w:rPr>
      </w:pPr>
      <w:r w:rsidRPr="00FB070A">
        <w:rPr>
          <w:color w:val="000000"/>
        </w:rPr>
        <w:t>NN</w:t>
      </w:r>
    </w:p>
    <w:p w14:paraId="04DFD569" w14:textId="77777777" w:rsidR="00FC0116" w:rsidRPr="00343106" w:rsidRDefault="00FC0116" w:rsidP="00A24301">
      <w:pPr>
        <w:pStyle w:val="Default"/>
        <w:widowControl/>
        <w:rPr>
          <w:b/>
          <w:bCs/>
          <w:lang w:val="mt-MT"/>
        </w:rPr>
      </w:pPr>
      <w:r w:rsidRPr="00343106">
        <w:rPr>
          <w:b/>
          <w:bCs/>
          <w:lang w:val="mt-MT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773A1BB7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C0BD" w14:textId="77777777" w:rsidR="00FC0116" w:rsidRPr="00FB070A" w:rsidRDefault="00FC0116">
            <w:pPr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TAGĦRIF MINIMU LI GĦANDU JIDHER FUQ IL-FOLJI</w:t>
            </w:r>
            <w:r w:rsidR="009B24F5" w:rsidRPr="00FB070A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F60392" w:rsidRPr="00FB070A">
              <w:rPr>
                <w:rFonts w:cs="Times New Roman"/>
                <w:b/>
                <w:bCs/>
                <w:color w:val="000000"/>
              </w:rPr>
              <w:t>JEW</w:t>
            </w:r>
            <w:r w:rsidR="009B24F5" w:rsidRPr="00FB070A">
              <w:rPr>
                <w:rFonts w:cs="Times New Roman"/>
                <w:b/>
                <w:bCs/>
                <w:color w:val="000000"/>
              </w:rPr>
              <w:t xml:space="preserve"> FUQ L-ISTRIXXI</w:t>
            </w:r>
          </w:p>
          <w:p w14:paraId="2990D0DA" w14:textId="77777777" w:rsidR="00FC0116" w:rsidRPr="00FB070A" w:rsidRDefault="00FC0116">
            <w:pPr>
              <w:rPr>
                <w:rFonts w:cs="Times New Roman"/>
                <w:b/>
                <w:bCs/>
                <w:color w:val="000000"/>
              </w:rPr>
            </w:pPr>
          </w:p>
          <w:p w14:paraId="33A90BE5" w14:textId="77777777" w:rsidR="00FC0116" w:rsidRPr="00FB070A" w:rsidRDefault="00FC0116">
            <w:pPr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color w:val="000000"/>
                <w:u w:val="single"/>
              </w:rPr>
              <w:t>Fojl tal-folji għal 200 mg pilloli miksijin b</w:t>
            </w:r>
            <w:r w:rsidR="005E393F" w:rsidRPr="00FB070A">
              <w:rPr>
                <w:rFonts w:cs="Times New Roman"/>
                <w:color w:val="000000"/>
                <w:u w:val="single"/>
              </w:rPr>
              <w:t>’</w:t>
            </w:r>
            <w:r w:rsidRPr="00FB070A">
              <w:rPr>
                <w:rFonts w:cs="Times New Roman"/>
                <w:color w:val="000000"/>
                <w:u w:val="single"/>
              </w:rPr>
              <w:t>rita (il-pakketti tal-folji kollha)</w:t>
            </w:r>
          </w:p>
        </w:tc>
      </w:tr>
    </w:tbl>
    <w:p w14:paraId="0B463F48" w14:textId="77777777" w:rsidR="00FC0116" w:rsidRPr="00FB070A" w:rsidRDefault="00FC0116">
      <w:pPr>
        <w:rPr>
          <w:rFonts w:cs="Times New Roman"/>
          <w:b/>
          <w:bCs/>
          <w:color w:val="000000"/>
        </w:rPr>
      </w:pPr>
    </w:p>
    <w:p w14:paraId="20F6741E" w14:textId="77777777" w:rsidR="00FC0116" w:rsidRPr="00FB070A" w:rsidRDefault="00FC0116">
      <w:pPr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5EFF91A4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156E6" w14:textId="77777777" w:rsidR="00FC0116" w:rsidRPr="00FB070A" w:rsidRDefault="00FC0116">
            <w:pPr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1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 xml:space="preserve">ISEM </w:t>
            </w:r>
            <w:r w:rsidR="009B24F5" w:rsidRPr="00FB070A">
              <w:rPr>
                <w:rFonts w:cs="Times New Roman"/>
                <w:b/>
                <w:bCs/>
                <w:color w:val="000000"/>
              </w:rPr>
              <w:t>IL</w:t>
            </w:r>
            <w:r w:rsidRPr="00FB070A">
              <w:rPr>
                <w:rFonts w:cs="Times New Roman"/>
                <w:b/>
                <w:bCs/>
                <w:color w:val="000000"/>
              </w:rPr>
              <w:t>-PRODOTT MEDIĊINALI</w:t>
            </w:r>
          </w:p>
        </w:tc>
      </w:tr>
    </w:tbl>
    <w:p w14:paraId="0D83237D" w14:textId="77777777" w:rsidR="00FC0116" w:rsidRPr="00FB070A" w:rsidRDefault="00FC0116">
      <w:pPr>
        <w:ind w:left="567" w:hanging="567"/>
        <w:rPr>
          <w:rFonts w:cs="Times New Roman"/>
          <w:color w:val="000000"/>
        </w:rPr>
      </w:pPr>
    </w:p>
    <w:p w14:paraId="7AF51CE4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200 mg pilloli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</w:t>
      </w:r>
    </w:p>
    <w:p w14:paraId="286256A8" w14:textId="77777777" w:rsidR="00FC0116" w:rsidRPr="00FB070A" w:rsidRDefault="004F1020">
      <w:pPr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</w:t>
      </w:r>
      <w:r w:rsidR="00FC0116" w:rsidRPr="00FB070A">
        <w:rPr>
          <w:rFonts w:cs="Times New Roman"/>
          <w:color w:val="000000"/>
        </w:rPr>
        <w:t>oriconazole</w:t>
      </w:r>
    </w:p>
    <w:p w14:paraId="5FA3405F" w14:textId="77777777" w:rsidR="00FC0116" w:rsidRPr="00FB070A" w:rsidRDefault="00FC0116">
      <w:pPr>
        <w:rPr>
          <w:rFonts w:cs="Times New Roman"/>
          <w:color w:val="000000"/>
        </w:rPr>
      </w:pPr>
    </w:p>
    <w:p w14:paraId="14E97872" w14:textId="77777777" w:rsidR="00FC0116" w:rsidRPr="00FB070A" w:rsidRDefault="00FC0116">
      <w:pPr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3415FFCA" w14:textId="77777777" w:rsidTr="00036E92">
        <w:tc>
          <w:tcPr>
            <w:tcW w:w="9287" w:type="dxa"/>
          </w:tcPr>
          <w:p w14:paraId="5BBE7186" w14:textId="77777777" w:rsidR="00FC0116" w:rsidRPr="00FB070A" w:rsidRDefault="00FC0116">
            <w:pPr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2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>ISEM TAD-DETENTUR TA</w:t>
            </w:r>
            <w:r w:rsidR="005E393F" w:rsidRPr="00FB070A">
              <w:rPr>
                <w:rFonts w:cs="Times New Roman"/>
                <w:b/>
                <w:bCs/>
                <w:color w:val="000000"/>
              </w:rPr>
              <w:t>’</w:t>
            </w:r>
            <w:r w:rsidRPr="00FB070A">
              <w:rPr>
                <w:rFonts w:cs="Times New Roman"/>
                <w:b/>
                <w:bCs/>
                <w:color w:val="000000"/>
              </w:rPr>
              <w:t>L-AWTORIZZAZZJONI GĦAT-TQEGĦID FIS-SUQ</w:t>
            </w:r>
          </w:p>
        </w:tc>
      </w:tr>
    </w:tbl>
    <w:p w14:paraId="4B02C79E" w14:textId="77777777" w:rsidR="00FC0116" w:rsidRPr="00FB070A" w:rsidRDefault="00FC0116">
      <w:pPr>
        <w:rPr>
          <w:rFonts w:cs="Times New Roman"/>
          <w:color w:val="000000"/>
        </w:rPr>
      </w:pPr>
    </w:p>
    <w:p w14:paraId="44B0CD11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Pfizer </w:t>
      </w:r>
      <w:r w:rsidR="00C7277E" w:rsidRPr="00FB070A">
        <w:rPr>
          <w:rFonts w:cs="Times New Roman"/>
          <w:color w:val="000000"/>
        </w:rPr>
        <w:t xml:space="preserve">Europe MA EEIG </w:t>
      </w:r>
      <w:r w:rsidRPr="00FB070A">
        <w:rPr>
          <w:rFonts w:cs="Times New Roman"/>
          <w:color w:val="000000"/>
        </w:rPr>
        <w:t>(as MA Holder logo)</w:t>
      </w:r>
    </w:p>
    <w:p w14:paraId="4DB7E8C1" w14:textId="77777777" w:rsidR="00FC0116" w:rsidRPr="00FB070A" w:rsidRDefault="00FC0116">
      <w:pPr>
        <w:rPr>
          <w:rFonts w:cs="Times New Roman"/>
          <w:color w:val="000000"/>
        </w:rPr>
      </w:pPr>
    </w:p>
    <w:p w14:paraId="23691D51" w14:textId="77777777" w:rsidR="00FC0116" w:rsidRPr="00FB070A" w:rsidRDefault="00FC0116">
      <w:pPr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2E0C710A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660CE" w14:textId="77777777" w:rsidR="00FC0116" w:rsidRPr="00FB070A" w:rsidRDefault="00FC0116">
            <w:pPr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3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>DATA TA</w:t>
            </w:r>
            <w:r w:rsidR="005E393F" w:rsidRPr="00FB070A">
              <w:rPr>
                <w:rFonts w:cs="Times New Roman"/>
                <w:b/>
                <w:bCs/>
                <w:color w:val="000000"/>
              </w:rPr>
              <w:t>’</w:t>
            </w:r>
            <w:r w:rsidRPr="00FB070A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9B24F5" w:rsidRPr="00FB070A">
              <w:rPr>
                <w:rFonts w:cs="Times New Roman"/>
                <w:b/>
                <w:bCs/>
                <w:color w:val="000000"/>
              </w:rPr>
              <w:t>SKADENZA</w:t>
            </w:r>
            <w:r w:rsidRPr="00FB070A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</w:tc>
      </w:tr>
    </w:tbl>
    <w:p w14:paraId="2E595AEF" w14:textId="77777777" w:rsidR="00FC0116" w:rsidRPr="00FB070A" w:rsidRDefault="00FC0116">
      <w:pPr>
        <w:rPr>
          <w:rFonts w:cs="Times New Roman"/>
          <w:color w:val="000000"/>
        </w:rPr>
      </w:pPr>
    </w:p>
    <w:p w14:paraId="3502558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:</w:t>
      </w:r>
    </w:p>
    <w:p w14:paraId="3598A3B7" w14:textId="77777777" w:rsidR="00FC0116" w:rsidRPr="00FB070A" w:rsidRDefault="00FC0116">
      <w:pPr>
        <w:rPr>
          <w:rFonts w:cs="Times New Roman"/>
          <w:color w:val="000000"/>
        </w:rPr>
      </w:pPr>
    </w:p>
    <w:p w14:paraId="3BCD84BD" w14:textId="77777777" w:rsidR="00FC0116" w:rsidRPr="00FB070A" w:rsidRDefault="00FC0116">
      <w:pPr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3F1A6F6F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17A8" w14:textId="77777777" w:rsidR="00FC0116" w:rsidRPr="00FB070A" w:rsidRDefault="00FC0116">
            <w:pPr>
              <w:tabs>
                <w:tab w:val="left" w:pos="142"/>
              </w:tabs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4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 xml:space="preserve">NUMRU TAL-LOTT </w:t>
            </w:r>
          </w:p>
        </w:tc>
      </w:tr>
    </w:tbl>
    <w:p w14:paraId="7431C246" w14:textId="77777777" w:rsidR="00FC0116" w:rsidRPr="00FB070A" w:rsidRDefault="00FC0116">
      <w:pPr>
        <w:rPr>
          <w:rFonts w:cs="Times New Roman"/>
          <w:color w:val="000000"/>
        </w:rPr>
      </w:pPr>
    </w:p>
    <w:p w14:paraId="33F6E62D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ot</w:t>
      </w:r>
    </w:p>
    <w:p w14:paraId="21E911CF" w14:textId="77777777" w:rsidR="00FC0116" w:rsidRPr="00FB070A" w:rsidRDefault="00FC0116">
      <w:pPr>
        <w:rPr>
          <w:rFonts w:cs="Times New Roman"/>
          <w:color w:val="000000"/>
        </w:rPr>
      </w:pPr>
    </w:p>
    <w:p w14:paraId="055CF44A" w14:textId="77777777" w:rsidR="00FC0116" w:rsidRPr="00FB070A" w:rsidRDefault="00FC0116">
      <w:pPr>
        <w:rPr>
          <w:rFonts w:cs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7"/>
      </w:tblGrid>
      <w:tr w:rsidR="00FC0116" w:rsidRPr="00FB070A" w14:paraId="5E0B4362" w14:textId="7777777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4764D" w14:textId="77777777" w:rsidR="00FC0116" w:rsidRPr="00FB070A" w:rsidRDefault="00FC0116">
            <w:pPr>
              <w:tabs>
                <w:tab w:val="left" w:pos="142"/>
              </w:tabs>
              <w:spacing w:line="240" w:lineRule="auto"/>
              <w:ind w:left="567" w:hanging="567"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5.</w:t>
            </w:r>
            <w:r w:rsidRPr="00FB070A">
              <w:rPr>
                <w:rFonts w:cs="Times New Roman"/>
                <w:b/>
                <w:bCs/>
                <w:color w:val="000000"/>
              </w:rPr>
              <w:tab/>
              <w:t>OĦRAJN</w:t>
            </w:r>
          </w:p>
        </w:tc>
      </w:tr>
    </w:tbl>
    <w:p w14:paraId="7124F78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23878E4" w14:textId="77777777" w:rsidR="00FC0116" w:rsidRPr="00FB070A" w:rsidRDefault="00FC0116" w:rsidP="00EB503D">
      <w:pP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br w:type="page"/>
      </w:r>
    </w:p>
    <w:p w14:paraId="3B829912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AGĦRIF LI GĦANDU JIDHER FUQ IL-PAKKETT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BARRA</w:t>
      </w:r>
    </w:p>
    <w:p w14:paraId="1C372401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</w:p>
    <w:p w14:paraId="0A6CF363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  <w:u w:val="single"/>
        </w:rPr>
        <w:t>Kartuna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barra</w:t>
      </w:r>
    </w:p>
    <w:p w14:paraId="10C1D936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7B6A19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46207CE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.</w:t>
      </w:r>
      <w:r w:rsidRPr="00FB070A">
        <w:rPr>
          <w:rFonts w:cs="Times New Roman"/>
          <w:b/>
          <w:bCs/>
          <w:color w:val="000000"/>
        </w:rPr>
        <w:tab/>
        <w:t>ISEM TAL-PRODOTT MEDIĊINALI</w:t>
      </w:r>
    </w:p>
    <w:p w14:paraId="2FD23DA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F951FDE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200 mg trab għal soluzzjoni għall-infużjoni</w:t>
      </w:r>
    </w:p>
    <w:p w14:paraId="06F45175" w14:textId="77777777" w:rsidR="00FC0116" w:rsidRPr="00FB070A" w:rsidRDefault="004F1020">
      <w:pPr>
        <w:rPr>
          <w:rFonts w:cs="Times New Roman"/>
          <w:color w:val="000000"/>
        </w:rPr>
      </w:pPr>
      <w:r w:rsidRPr="00FB070A">
        <w:rPr>
          <w:color w:val="000000"/>
        </w:rPr>
        <w:t>v</w:t>
      </w:r>
      <w:r w:rsidR="00FC0116" w:rsidRPr="00FB070A">
        <w:rPr>
          <w:rFonts w:cs="Times New Roman"/>
          <w:color w:val="000000"/>
        </w:rPr>
        <w:t>oriconazole</w:t>
      </w:r>
    </w:p>
    <w:p w14:paraId="65E5A5C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614DC6B" w14:textId="77777777" w:rsidR="00FC0116" w:rsidRPr="00FB070A" w:rsidRDefault="00FC0116">
      <w:pPr>
        <w:rPr>
          <w:rFonts w:cs="Times New Roman"/>
          <w:color w:val="000000"/>
        </w:rPr>
      </w:pPr>
    </w:p>
    <w:p w14:paraId="5958BFA6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2.</w:t>
      </w:r>
      <w:r w:rsidRPr="00FB070A">
        <w:rPr>
          <w:rFonts w:cs="Times New Roman"/>
          <w:b/>
          <w:bCs/>
          <w:color w:val="000000"/>
        </w:rPr>
        <w:tab/>
        <w:t>DIKJARAZZJONI TAS-SUSTANZA(I) ATTIVA</w:t>
      </w:r>
      <w:r w:rsidR="00CD76BB" w:rsidRPr="00FB070A">
        <w:rPr>
          <w:rFonts w:cs="Times New Roman"/>
          <w:b/>
          <w:bCs/>
          <w:color w:val="000000"/>
        </w:rPr>
        <w:t>(I)</w:t>
      </w:r>
    </w:p>
    <w:p w14:paraId="3CBD27C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FAC13C0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ll kunjett fih 200 mg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</w:t>
      </w:r>
    </w:p>
    <w:p w14:paraId="477E7C66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eta rikostitwit kull ml fih 10 mg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</w:t>
      </w:r>
    </w:p>
    <w:p w14:paraId="5A77321D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9CA734E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6B638F9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3.</w:t>
      </w:r>
      <w:r w:rsidRPr="00FB070A">
        <w:rPr>
          <w:rFonts w:cs="Times New Roman"/>
          <w:b/>
          <w:bCs/>
          <w:color w:val="000000"/>
        </w:rPr>
        <w:tab/>
        <w:t>LIS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EĊĊIPJENTI</w:t>
      </w:r>
    </w:p>
    <w:p w14:paraId="27B486C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3A3E785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Eċċipjent: </w:t>
      </w:r>
      <w:r w:rsidR="001B7568" w:rsidRPr="00FB070A">
        <w:rPr>
          <w:color w:val="000000"/>
        </w:rPr>
        <w:t>s</w:t>
      </w:r>
      <w:r w:rsidRPr="00FB070A">
        <w:rPr>
          <w:rFonts w:cs="Times New Roman"/>
          <w:color w:val="000000"/>
        </w:rPr>
        <w:t>ul</w:t>
      </w:r>
      <w:r w:rsidR="001B7568" w:rsidRPr="00FB070A">
        <w:rPr>
          <w:color w:val="000000"/>
        </w:rPr>
        <w:t>f</w:t>
      </w:r>
      <w:r w:rsidRPr="00FB070A">
        <w:rPr>
          <w:rFonts w:cs="Times New Roman"/>
          <w:color w:val="000000"/>
        </w:rPr>
        <w:t>obutylether beta cyclodextrin sodium. A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għal aktar informazzjoni.</w:t>
      </w:r>
    </w:p>
    <w:p w14:paraId="51F5C7F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D05F34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851BCE2" w14:textId="77777777" w:rsidR="00FC0116" w:rsidRPr="00FB070A" w:rsidRDefault="00FC011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</w:t>
      </w:r>
      <w:r w:rsidRPr="00FB070A">
        <w:rPr>
          <w:rFonts w:cs="Times New Roman"/>
          <w:b/>
          <w:bCs/>
          <w:color w:val="000000"/>
        </w:rPr>
        <w:tab/>
        <w:t>GĦAMLA FARMAĊEWTIKA U KONTENUT</w:t>
      </w:r>
    </w:p>
    <w:p w14:paraId="02C813C1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0AA8AEF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  <w:highlight w:val="lightGray"/>
        </w:rPr>
        <w:t>Trab għal soluzzjoni għall-infużjoni</w:t>
      </w:r>
    </w:p>
    <w:p w14:paraId="39A0D908" w14:textId="77777777" w:rsidR="00FC0116" w:rsidRPr="00FB070A" w:rsidRDefault="00FC011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Kunjett wieħed</w:t>
      </w:r>
    </w:p>
    <w:p w14:paraId="6AB2C91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7D9789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CF4B8D0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5.</w:t>
      </w:r>
      <w:r w:rsidRPr="00FB070A">
        <w:rPr>
          <w:rFonts w:cs="Times New Roman"/>
          <w:b/>
          <w:bCs/>
          <w:color w:val="000000"/>
        </w:rPr>
        <w:tab/>
        <w:t>MOD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U MNEJN JINGĦATA</w:t>
      </w:r>
    </w:p>
    <w:p w14:paraId="7362C99E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2FDDAC3C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q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qabel l-użu.</w:t>
      </w:r>
    </w:p>
    <w:p w14:paraId="66253AC2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rrikostitwixxi u iddilwa qabel ma tużah.</w:t>
      </w:r>
    </w:p>
    <w:p w14:paraId="3D4C10D3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żu ġol-vini.</w:t>
      </w:r>
    </w:p>
    <w:p w14:paraId="2A2E3B28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hux għal injezzjoni bolus.</w:t>
      </w:r>
    </w:p>
    <w:p w14:paraId="4AA03277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EBCDD43" w14:textId="77777777" w:rsidR="00FC0116" w:rsidRPr="00FB070A" w:rsidRDefault="00FC0116">
      <w:pPr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t>Kunjett li jintuża darba biss</w:t>
      </w:r>
    </w:p>
    <w:p w14:paraId="2E8151F8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rħ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ata massim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3mg/kg fis-siegħa.</w:t>
      </w:r>
    </w:p>
    <w:p w14:paraId="3232700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400D40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ED3B4D7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</w:t>
      </w:r>
      <w:r w:rsidRPr="00FB070A">
        <w:rPr>
          <w:rFonts w:cs="Times New Roman"/>
          <w:b/>
          <w:bCs/>
          <w:color w:val="000000"/>
        </w:rPr>
        <w:tab/>
        <w:t>TWISSIJA SPEĊJALI LI L-PRODOTT MEDIĊINALI GĦANDU JINŻAMM FEJN MA JIDHIRX U MA JINTLAĦAQX MIT-TFAL</w:t>
      </w:r>
    </w:p>
    <w:p w14:paraId="5ACD65D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4C89265" w14:textId="77777777" w:rsidR="00FC0116" w:rsidRPr="00FB070A" w:rsidRDefault="00FC0116">
      <w:pP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omm fejn ma jidhirx u ma jintlaħaqx mit-tfal.</w:t>
      </w:r>
    </w:p>
    <w:p w14:paraId="6DA4E363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9B43DBB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2B11702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7.</w:t>
      </w:r>
      <w:r w:rsidRPr="00FB070A">
        <w:rPr>
          <w:rFonts w:cs="Times New Roman"/>
          <w:b/>
          <w:bCs/>
          <w:color w:val="000000"/>
        </w:rPr>
        <w:tab/>
        <w:t>TWISSIJA</w:t>
      </w:r>
      <w:r w:rsidR="00CD76BB" w:rsidRPr="00FB070A">
        <w:rPr>
          <w:rFonts w:cs="Times New Roman"/>
          <w:b/>
          <w:bCs/>
          <w:color w:val="000000"/>
        </w:rPr>
        <w:t>(</w:t>
      </w:r>
      <w:r w:rsidRPr="00FB070A">
        <w:rPr>
          <w:rFonts w:cs="Times New Roman"/>
          <w:b/>
          <w:bCs/>
          <w:color w:val="000000"/>
        </w:rPr>
        <w:t>IET</w:t>
      </w:r>
      <w:r w:rsidR="00CD76BB" w:rsidRPr="00FB070A">
        <w:rPr>
          <w:rFonts w:cs="Times New Roman"/>
          <w:b/>
          <w:bCs/>
          <w:color w:val="000000"/>
        </w:rPr>
        <w:t>)</w:t>
      </w:r>
      <w:r w:rsidRPr="00FB070A">
        <w:rPr>
          <w:rFonts w:cs="Times New Roman"/>
          <w:b/>
          <w:bCs/>
          <w:color w:val="000000"/>
        </w:rPr>
        <w:t xml:space="preserve"> SPEĊJALI OĦRA, JEKK MEĦTIEĠA</w:t>
      </w:r>
    </w:p>
    <w:p w14:paraId="1ECC8D0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84B359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8529DFE" w14:textId="77777777" w:rsidR="00FC0116" w:rsidRPr="00FB070A" w:rsidRDefault="00FC0116" w:rsidP="002C43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8.</w:t>
      </w:r>
      <w:r w:rsidRPr="00FB070A">
        <w:rPr>
          <w:rFonts w:cs="Times New Roman"/>
          <w:b/>
          <w:bCs/>
          <w:color w:val="000000"/>
        </w:rPr>
        <w:tab/>
        <w:t>DA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</w:t>
      </w:r>
      <w:r w:rsidR="00CD76BB" w:rsidRPr="00FB070A">
        <w:rPr>
          <w:rFonts w:cs="Times New Roman"/>
          <w:b/>
          <w:bCs/>
          <w:color w:val="000000"/>
        </w:rPr>
        <w:t>SKADENZA</w:t>
      </w:r>
    </w:p>
    <w:p w14:paraId="4483FA75" w14:textId="77777777" w:rsidR="00FC0116" w:rsidRPr="00FB070A" w:rsidRDefault="00FC0116" w:rsidP="002C43CC">
      <w:pPr>
        <w:spacing w:line="240" w:lineRule="auto"/>
        <w:rPr>
          <w:rFonts w:cs="Times New Roman"/>
          <w:i/>
          <w:iCs/>
          <w:color w:val="000000"/>
        </w:rPr>
      </w:pPr>
    </w:p>
    <w:p w14:paraId="162C2489" w14:textId="77777777" w:rsidR="00FC0116" w:rsidRPr="00FB070A" w:rsidRDefault="00FC0116" w:rsidP="002C43CC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:</w:t>
      </w:r>
    </w:p>
    <w:p w14:paraId="368260EE" w14:textId="77777777" w:rsidR="00FC0116" w:rsidRPr="00FB070A" w:rsidRDefault="00FC0116" w:rsidP="002C43CC">
      <w:pPr>
        <w:pStyle w:val="EndnoteText"/>
        <w:rPr>
          <w:color w:val="000000"/>
          <w:sz w:val="22"/>
        </w:rPr>
      </w:pPr>
      <w:r w:rsidRPr="00FB070A">
        <w:rPr>
          <w:rFonts w:cs="Times New Roman"/>
          <w:color w:val="000000"/>
          <w:sz w:val="22"/>
          <w:szCs w:val="22"/>
        </w:rPr>
        <w:t xml:space="preserve">Żmien kemm idum tajjeb il-prodott wara </w:t>
      </w:r>
      <w:r w:rsidR="001D10C8" w:rsidRPr="00FB070A">
        <w:rPr>
          <w:rFonts w:cs="Times New Roman"/>
          <w:color w:val="000000"/>
          <w:sz w:val="22"/>
          <w:szCs w:val="22"/>
        </w:rPr>
        <w:t>r-rikostituzzjoni</w:t>
      </w:r>
      <w:r w:rsidRPr="00FB070A">
        <w:rPr>
          <w:rFonts w:cs="Times New Roman"/>
          <w:color w:val="000000"/>
          <w:sz w:val="22"/>
          <w:szCs w:val="22"/>
        </w:rPr>
        <w:t>: 24 siegħa meta maħżun f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>temperatura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2</w:t>
      </w:r>
      <w:r w:rsidRPr="00FB070A">
        <w:rPr>
          <w:rFonts w:cs="Times New Roman"/>
          <w:color w:val="000000"/>
          <w:sz w:val="22"/>
          <w:szCs w:val="22"/>
        </w:rPr>
        <w:sym w:font="Symbol" w:char="00B0"/>
      </w:r>
      <w:r w:rsidRPr="00FB070A">
        <w:rPr>
          <w:rFonts w:cs="Times New Roman"/>
          <w:color w:val="000000"/>
          <w:sz w:val="22"/>
          <w:szCs w:val="22"/>
        </w:rPr>
        <w:t>C - 8</w:t>
      </w:r>
      <w:r w:rsidRPr="00FB070A">
        <w:rPr>
          <w:rFonts w:cs="Times New Roman"/>
          <w:color w:val="000000"/>
          <w:sz w:val="22"/>
          <w:szCs w:val="22"/>
        </w:rPr>
        <w:sym w:font="Symbol" w:char="00B0"/>
      </w:r>
      <w:r w:rsidRPr="00FB070A">
        <w:rPr>
          <w:rFonts w:cs="Times New Roman"/>
          <w:color w:val="000000"/>
          <w:sz w:val="22"/>
          <w:szCs w:val="22"/>
        </w:rPr>
        <w:t>C</w:t>
      </w:r>
      <w:r w:rsidR="001B7568" w:rsidRPr="00FB070A">
        <w:rPr>
          <w:color w:val="000000"/>
          <w:sz w:val="22"/>
        </w:rPr>
        <w:t>.</w:t>
      </w:r>
    </w:p>
    <w:p w14:paraId="42CD570A" w14:textId="77777777" w:rsidR="00FC0116" w:rsidRPr="00FB070A" w:rsidRDefault="00FC0116" w:rsidP="002C43CC">
      <w:pPr>
        <w:pStyle w:val="EndnoteText"/>
        <w:rPr>
          <w:rFonts w:cs="Times New Roman"/>
          <w:color w:val="000000"/>
          <w:sz w:val="22"/>
          <w:szCs w:val="22"/>
        </w:rPr>
      </w:pPr>
    </w:p>
    <w:p w14:paraId="5A90E689" w14:textId="77777777" w:rsidR="00FC0116" w:rsidRPr="00FB070A" w:rsidRDefault="00FC0116" w:rsidP="002C43CC">
      <w:pPr>
        <w:pStyle w:val="EndnoteText"/>
        <w:rPr>
          <w:rFonts w:cs="Times New Roman"/>
          <w:color w:val="000000"/>
          <w:sz w:val="22"/>
          <w:szCs w:val="22"/>
        </w:rPr>
      </w:pPr>
    </w:p>
    <w:p w14:paraId="03E8EFB0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9.</w:t>
      </w:r>
      <w:r w:rsidRPr="00FB070A">
        <w:rPr>
          <w:rFonts w:cs="Times New Roman"/>
          <w:b/>
          <w:bCs/>
          <w:color w:val="000000"/>
        </w:rPr>
        <w:tab/>
        <w:t>K</w:t>
      </w:r>
      <w:r w:rsidR="00CD76BB" w:rsidRPr="00FB070A">
        <w:rPr>
          <w:rFonts w:cs="Times New Roman"/>
          <w:b/>
          <w:bCs/>
          <w:color w:val="000000"/>
        </w:rPr>
        <w:t>O</w:t>
      </w:r>
      <w:r w:rsidRPr="00FB070A">
        <w:rPr>
          <w:rFonts w:cs="Times New Roman"/>
          <w:b/>
          <w:bCs/>
          <w:color w:val="000000"/>
        </w:rPr>
        <w:t>NDIZZJONIJIET SPEĊJ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ĦAŻEN</w:t>
      </w:r>
    </w:p>
    <w:p w14:paraId="1A3FE538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0494440" w14:textId="77777777" w:rsidR="00FC0116" w:rsidRPr="00FB070A" w:rsidRDefault="00FC0116">
      <w:pPr>
        <w:spacing w:line="240" w:lineRule="auto"/>
        <w:ind w:left="567" w:hanging="567"/>
        <w:rPr>
          <w:rFonts w:cs="Times New Roman"/>
          <w:color w:val="000000"/>
        </w:rPr>
      </w:pPr>
    </w:p>
    <w:p w14:paraId="35CC19DA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0.</w:t>
      </w:r>
      <w:r w:rsidRPr="00FB070A">
        <w:rPr>
          <w:rFonts w:cs="Times New Roman"/>
          <w:b/>
          <w:bCs/>
          <w:color w:val="000000"/>
        </w:rPr>
        <w:tab/>
        <w:t>PREKAWZJONIJIET SPEĊJALI GĦAR-RIM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PRODOTTI MEDIĊINALI MHUX UŻATI JEW SKART MINN DAWN IL-PRODOTTI MEDIĊINALI, JEKK HEMM BŻONN</w:t>
      </w:r>
    </w:p>
    <w:p w14:paraId="7208886C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C669B5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761EEB6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1.</w:t>
      </w:r>
      <w:r w:rsidRPr="00FB070A">
        <w:rPr>
          <w:rFonts w:cs="Times New Roman"/>
          <w:b/>
          <w:bCs/>
          <w:color w:val="000000"/>
        </w:rPr>
        <w:tab/>
        <w:t>ISEM U INDIRIZZ TAD-DETENTUR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230F860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5946539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Pfizer Europe MA EEIG</w:t>
      </w:r>
    </w:p>
    <w:p w14:paraId="48FC1087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Boulevard de la Plaine 17</w:t>
      </w:r>
    </w:p>
    <w:p w14:paraId="0912D633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32B01D1F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Il-Belġju</w:t>
      </w:r>
    </w:p>
    <w:p w14:paraId="295A09C0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7E34DC4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4CF334E2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2.</w:t>
      </w:r>
      <w:r w:rsidRPr="00FB070A">
        <w:rPr>
          <w:rFonts w:cs="Times New Roman"/>
          <w:b/>
          <w:bCs/>
          <w:color w:val="000000"/>
        </w:rPr>
        <w:tab/>
        <w:t>NUMRU(I)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L-AWTORIZZAZZJONI GĦAT-TQEGĦID FIS-SUQ  </w:t>
      </w:r>
    </w:p>
    <w:p w14:paraId="294098A5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2E2CC3EA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U/</w:t>
      </w:r>
      <w:r w:rsidR="009B3D12" w:rsidRPr="00FB070A">
        <w:rPr>
          <w:rFonts w:cs="Times New Roman"/>
          <w:color w:val="000000"/>
        </w:rPr>
        <w:t>1</w:t>
      </w:r>
      <w:r w:rsidRPr="00FB070A">
        <w:rPr>
          <w:rFonts w:cs="Times New Roman"/>
          <w:color w:val="000000"/>
        </w:rPr>
        <w:t>/02/212/025</w:t>
      </w:r>
    </w:p>
    <w:p w14:paraId="0664B6E9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60C9C662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7CC9137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3.</w:t>
      </w:r>
      <w:r w:rsidRPr="00FB070A">
        <w:rPr>
          <w:rFonts w:cs="Times New Roman"/>
          <w:b/>
          <w:bCs/>
          <w:color w:val="000000"/>
        </w:rPr>
        <w:tab/>
        <w:t xml:space="preserve">NUMRU TAL-LOTT </w:t>
      </w:r>
    </w:p>
    <w:p w14:paraId="3DEBCF3C" w14:textId="77777777" w:rsidR="00FC0116" w:rsidRPr="00FB070A" w:rsidRDefault="00FC0116">
      <w:pPr>
        <w:spacing w:line="240" w:lineRule="auto"/>
        <w:rPr>
          <w:rFonts w:cs="Times New Roman"/>
          <w:i/>
          <w:iCs/>
          <w:color w:val="000000"/>
        </w:rPr>
      </w:pPr>
    </w:p>
    <w:p w14:paraId="1A7A0BFD" w14:textId="77777777" w:rsidR="00FC0116" w:rsidRPr="00FB070A" w:rsidRDefault="00FC011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ot</w:t>
      </w:r>
    </w:p>
    <w:p w14:paraId="572A9E8F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1911AFE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6956C6F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4.</w:t>
      </w:r>
      <w:r w:rsidRPr="00FB070A">
        <w:rPr>
          <w:rFonts w:cs="Times New Roman"/>
          <w:b/>
          <w:bCs/>
          <w:color w:val="000000"/>
        </w:rPr>
        <w:tab/>
        <w:t>KLASSIFIKAZZJONI ĠENER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GĦATA</w:t>
      </w:r>
    </w:p>
    <w:p w14:paraId="3D6DB76A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5223639" w14:textId="77777777" w:rsidR="00FC0116" w:rsidRPr="00FB070A" w:rsidRDefault="00FC0116">
      <w:pPr>
        <w:spacing w:line="240" w:lineRule="auto"/>
        <w:ind w:firstLine="567"/>
        <w:rPr>
          <w:rFonts w:cs="Times New Roman"/>
          <w:color w:val="000000"/>
        </w:rPr>
      </w:pPr>
    </w:p>
    <w:p w14:paraId="7C8704F1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5.</w:t>
      </w:r>
      <w:r w:rsidRPr="00FB070A">
        <w:rPr>
          <w:rFonts w:cs="Times New Roman"/>
          <w:b/>
          <w:bCs/>
          <w:color w:val="000000"/>
        </w:rPr>
        <w:tab/>
        <w:t>ISTRUZZJONIJIET DWAR L-UŻU</w:t>
      </w:r>
    </w:p>
    <w:p w14:paraId="62D58264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33F82573" w14:textId="77777777" w:rsidR="00FC0116" w:rsidRPr="00FB070A" w:rsidRDefault="00FC0116">
      <w:pPr>
        <w:spacing w:line="240" w:lineRule="auto"/>
        <w:rPr>
          <w:rFonts w:cs="Times New Roman"/>
          <w:color w:val="000000"/>
        </w:rPr>
      </w:pPr>
    </w:p>
    <w:p w14:paraId="51C16E90" w14:textId="77777777" w:rsidR="00FC0116" w:rsidRPr="00FB070A" w:rsidRDefault="00FC01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6.</w:t>
      </w:r>
      <w:r w:rsidRPr="00FB070A">
        <w:rPr>
          <w:rFonts w:cs="Times New Roman"/>
          <w:b/>
          <w:bCs/>
          <w:color w:val="000000"/>
        </w:rPr>
        <w:tab/>
        <w:t>INFORMAZZJONI BIL-BRAILLE</w:t>
      </w:r>
    </w:p>
    <w:p w14:paraId="04BB7696" w14:textId="77777777" w:rsidR="004F1020" w:rsidRPr="00FB070A" w:rsidRDefault="004F1020" w:rsidP="004F1020">
      <w:pPr>
        <w:spacing w:line="240" w:lineRule="auto"/>
        <w:rPr>
          <w:color w:val="000000"/>
          <w:shd w:val="clear" w:color="auto" w:fill="CCCCCC"/>
        </w:rPr>
      </w:pPr>
    </w:p>
    <w:p w14:paraId="26C11E07" w14:textId="77777777" w:rsidR="004F1020" w:rsidRPr="00FB070A" w:rsidRDefault="00602142" w:rsidP="004F1020">
      <w:pPr>
        <w:spacing w:line="240" w:lineRule="auto"/>
        <w:rPr>
          <w:color w:val="000000"/>
          <w:shd w:val="clear" w:color="auto" w:fill="CCCCCC"/>
        </w:rPr>
      </w:pPr>
      <w:r w:rsidRPr="00FB070A">
        <w:rPr>
          <w:color w:val="000000"/>
          <w:shd w:val="clear" w:color="auto" w:fill="CCCCCC"/>
        </w:rPr>
        <w:t>Il-ġustifikazzjoni biex ma jkunx inkluż il-Braille hija aċċettata.</w:t>
      </w:r>
    </w:p>
    <w:p w14:paraId="59A9BB99" w14:textId="77777777" w:rsidR="00602142" w:rsidRPr="00FB070A" w:rsidRDefault="00602142" w:rsidP="004F1020">
      <w:pPr>
        <w:spacing w:line="240" w:lineRule="auto"/>
        <w:rPr>
          <w:color w:val="000000"/>
          <w:shd w:val="clear" w:color="auto" w:fill="CCCCCC"/>
        </w:rPr>
      </w:pPr>
    </w:p>
    <w:p w14:paraId="5F8EBA3E" w14:textId="77777777" w:rsidR="00602142" w:rsidRPr="00FB070A" w:rsidRDefault="00602142" w:rsidP="004F1020">
      <w:pPr>
        <w:spacing w:line="240" w:lineRule="auto"/>
        <w:rPr>
          <w:color w:val="000000"/>
          <w:shd w:val="clear" w:color="auto" w:fill="CCCCCC"/>
        </w:rPr>
      </w:pPr>
    </w:p>
    <w:p w14:paraId="018BB851" w14:textId="77777777" w:rsidR="004F1020" w:rsidRPr="00FB070A" w:rsidRDefault="004F1020" w:rsidP="004F1020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color w:val="000000"/>
        </w:rPr>
      </w:pPr>
      <w:r w:rsidRPr="00FB070A">
        <w:rPr>
          <w:b/>
          <w:color w:val="000000"/>
        </w:rPr>
        <w:t>17.</w:t>
      </w:r>
      <w:r w:rsidRPr="00FB070A">
        <w:rPr>
          <w:b/>
          <w:color w:val="000000"/>
        </w:rPr>
        <w:tab/>
        <w:t>IDENTIFIKATUR UNIKU – BARCODE 2D</w:t>
      </w:r>
    </w:p>
    <w:p w14:paraId="682A9C18" w14:textId="77777777" w:rsidR="004F1020" w:rsidRPr="00FB070A" w:rsidRDefault="004F1020" w:rsidP="004F1020">
      <w:pPr>
        <w:tabs>
          <w:tab w:val="clear" w:pos="567"/>
        </w:tabs>
        <w:spacing w:line="240" w:lineRule="auto"/>
        <w:rPr>
          <w:color w:val="000000"/>
        </w:rPr>
      </w:pPr>
    </w:p>
    <w:p w14:paraId="45B3260D" w14:textId="77777777" w:rsidR="004F1020" w:rsidRPr="00FB070A" w:rsidRDefault="004F1020" w:rsidP="004F1020">
      <w:pPr>
        <w:spacing w:line="240" w:lineRule="auto"/>
        <w:rPr>
          <w:color w:val="000000"/>
          <w:shd w:val="clear" w:color="auto" w:fill="CCCCCC"/>
        </w:rPr>
      </w:pPr>
      <w:r w:rsidRPr="00FB070A">
        <w:rPr>
          <w:color w:val="000000"/>
          <w:highlight w:val="lightGray"/>
        </w:rPr>
        <w:t>barcode 2D li jkollu l-identifikatur uniku inkluż</w:t>
      </w:r>
      <w:r w:rsidRPr="00FB070A">
        <w:rPr>
          <w:color w:val="000000"/>
        </w:rPr>
        <w:t>.</w:t>
      </w:r>
    </w:p>
    <w:p w14:paraId="04C7A428" w14:textId="77777777" w:rsidR="004F1020" w:rsidRPr="00FB070A" w:rsidRDefault="004F1020" w:rsidP="004F1020">
      <w:pPr>
        <w:spacing w:line="240" w:lineRule="auto"/>
        <w:rPr>
          <w:color w:val="000000"/>
          <w:shd w:val="clear" w:color="auto" w:fill="CCCCCC"/>
        </w:rPr>
      </w:pPr>
    </w:p>
    <w:p w14:paraId="79F1476D" w14:textId="77777777" w:rsidR="004F1020" w:rsidRPr="00FB070A" w:rsidRDefault="004F1020" w:rsidP="004F1020">
      <w:pPr>
        <w:spacing w:line="240" w:lineRule="auto"/>
        <w:rPr>
          <w:color w:val="000000"/>
        </w:rPr>
      </w:pPr>
    </w:p>
    <w:p w14:paraId="384E29F1" w14:textId="77777777" w:rsidR="004F1020" w:rsidRPr="00FB070A" w:rsidRDefault="004F1020" w:rsidP="004F1020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noProof/>
          <w:color w:val="000000"/>
        </w:rPr>
      </w:pPr>
      <w:r w:rsidRPr="00FB070A">
        <w:rPr>
          <w:b/>
          <w:noProof/>
          <w:color w:val="000000"/>
        </w:rPr>
        <w:t>18.</w:t>
      </w:r>
      <w:r w:rsidRPr="00FB070A">
        <w:rPr>
          <w:b/>
          <w:noProof/>
          <w:color w:val="000000"/>
        </w:rPr>
        <w:tab/>
        <w:t xml:space="preserve">IDENTIFIKATUR UNIKU </w:t>
      </w:r>
      <w:r w:rsidR="00D91F16" w:rsidRPr="00FB070A">
        <w:rPr>
          <w:b/>
          <w:color w:val="000000"/>
        </w:rPr>
        <w:t>–</w:t>
      </w:r>
      <w:r w:rsidRPr="00FB070A">
        <w:rPr>
          <w:b/>
          <w:noProof/>
          <w:color w:val="000000"/>
        </w:rPr>
        <w:t xml:space="preserve"> </w:t>
      </w:r>
      <w:r w:rsidRPr="00FB070A">
        <w:rPr>
          <w:b/>
          <w:i/>
          <w:noProof/>
          <w:color w:val="000000"/>
        </w:rPr>
        <w:t>DATA</w:t>
      </w:r>
      <w:r w:rsidRPr="00FB070A">
        <w:rPr>
          <w:b/>
          <w:noProof/>
          <w:color w:val="000000"/>
        </w:rPr>
        <w:t xml:space="preserve"> LI TINQARA MILL-BNIEDEM</w:t>
      </w:r>
    </w:p>
    <w:p w14:paraId="29ABDA71" w14:textId="77777777" w:rsidR="004F1020" w:rsidRPr="00FB070A" w:rsidRDefault="004F1020" w:rsidP="004F1020">
      <w:pPr>
        <w:tabs>
          <w:tab w:val="clear" w:pos="567"/>
        </w:tabs>
        <w:spacing w:line="240" w:lineRule="auto"/>
        <w:rPr>
          <w:noProof/>
          <w:color w:val="000000"/>
        </w:rPr>
      </w:pPr>
    </w:p>
    <w:p w14:paraId="40E7FD5D" w14:textId="77777777" w:rsidR="004F1020" w:rsidRPr="00FB070A" w:rsidRDefault="004F1020" w:rsidP="004F1020">
      <w:pPr>
        <w:rPr>
          <w:color w:val="000000"/>
        </w:rPr>
      </w:pPr>
      <w:r w:rsidRPr="00FB070A">
        <w:rPr>
          <w:color w:val="000000"/>
        </w:rPr>
        <w:t>PC</w:t>
      </w:r>
    </w:p>
    <w:p w14:paraId="1EEFAA3C" w14:textId="77777777" w:rsidR="004F1020" w:rsidRPr="00FB070A" w:rsidRDefault="004F1020" w:rsidP="004F1020">
      <w:pPr>
        <w:rPr>
          <w:color w:val="000000"/>
        </w:rPr>
      </w:pPr>
      <w:r w:rsidRPr="00FB070A">
        <w:rPr>
          <w:color w:val="000000"/>
        </w:rPr>
        <w:t>SN</w:t>
      </w:r>
    </w:p>
    <w:p w14:paraId="6B628447" w14:textId="77777777" w:rsidR="00E30542" w:rsidRPr="00FB070A" w:rsidRDefault="004F1020" w:rsidP="004F1020">
      <w:pPr>
        <w:rPr>
          <w:color w:val="000000"/>
        </w:rPr>
      </w:pPr>
      <w:r w:rsidRPr="00FB070A">
        <w:rPr>
          <w:color w:val="000000"/>
        </w:rPr>
        <w:t>NN</w:t>
      </w:r>
    </w:p>
    <w:p w14:paraId="3D7998BF" w14:textId="77777777" w:rsidR="00D91F16" w:rsidRPr="00FB070A" w:rsidRDefault="004F1020" w:rsidP="00D91F16">
      <w:pPr>
        <w:pStyle w:val="Default"/>
        <w:widowControl/>
        <w:rPr>
          <w:sz w:val="22"/>
          <w:szCs w:val="22"/>
          <w:lang w:val="mt-MT"/>
        </w:rPr>
      </w:pPr>
      <w:r w:rsidRPr="00343106">
        <w:rPr>
          <w:lang w:val="mt-MT"/>
        </w:rPr>
        <w:t xml:space="preserve"> </w:t>
      </w:r>
      <w:r w:rsidR="00FC0116" w:rsidRPr="00343106">
        <w:rPr>
          <w:lang w:val="mt-MT"/>
        </w:rPr>
        <w:br w:type="page"/>
      </w:r>
    </w:p>
    <w:p w14:paraId="7CE5A216" w14:textId="77777777" w:rsidR="00D91F16" w:rsidRPr="00FB070A" w:rsidRDefault="00D91F16" w:rsidP="00D91F16">
      <w:pPr>
        <w:pStyle w:val="CM55"/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b/>
          <w:bCs/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 xml:space="preserve">TAGĦRIF MINIMU LI GĦANDU JIDHER FUQ IL-PAKKETTI Ż-ŻGĦAR EWLENIN </w:t>
      </w:r>
    </w:p>
    <w:p w14:paraId="108829DF" w14:textId="77777777" w:rsidR="00D91F16" w:rsidRPr="00FB070A" w:rsidRDefault="00D91F16" w:rsidP="00D91F16">
      <w:pPr>
        <w:pStyle w:val="Defaul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22"/>
          <w:szCs w:val="22"/>
          <w:lang w:val="mt-MT"/>
        </w:rPr>
      </w:pPr>
    </w:p>
    <w:p w14:paraId="52BAF780" w14:textId="77777777" w:rsidR="00D91F16" w:rsidRPr="00FB070A" w:rsidRDefault="00D91F16" w:rsidP="00D91F16">
      <w:pPr>
        <w:pStyle w:val="CM24"/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u w:val="single"/>
          <w:lang w:val="mt-MT"/>
        </w:rPr>
        <w:t>Tikketta fuq il-kunjett</w:t>
      </w:r>
    </w:p>
    <w:p w14:paraId="69B5B8C6" w14:textId="77777777" w:rsidR="00D91F16" w:rsidRPr="00FB070A" w:rsidRDefault="00D91F16" w:rsidP="00D91F16">
      <w:pPr>
        <w:pStyle w:val="Default"/>
        <w:widowControl/>
        <w:rPr>
          <w:bCs/>
          <w:sz w:val="22"/>
          <w:szCs w:val="22"/>
          <w:lang w:val="mt-MT"/>
        </w:rPr>
      </w:pPr>
    </w:p>
    <w:p w14:paraId="7B7E6482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3AE2D499" w14:textId="77777777" w:rsidR="00D91F16" w:rsidRPr="00FB070A" w:rsidRDefault="00D91F16" w:rsidP="00D91F16">
      <w:pPr>
        <w:pStyle w:val="CM55"/>
        <w:widowControl/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tabs>
          <w:tab w:val="left" w:pos="562"/>
        </w:tabs>
        <w:spacing w:after="0"/>
        <w:ind w:left="562" w:hanging="562"/>
        <w:rPr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>1.</w:t>
      </w:r>
      <w:r w:rsidRPr="00FB070A">
        <w:rPr>
          <w:b/>
          <w:bCs/>
          <w:color w:val="000000"/>
          <w:sz w:val="22"/>
          <w:szCs w:val="22"/>
          <w:lang w:val="mt-MT"/>
        </w:rPr>
        <w:tab/>
        <w:t xml:space="preserve">ISEM TAL-PRODOTT MEDIĊINALI U MNEJN GĦANDU JINGĦATA </w:t>
      </w:r>
    </w:p>
    <w:p w14:paraId="2B02D7B6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</w:p>
    <w:p w14:paraId="271A2AB3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FEND 200 mg trab għal soluzzjoni għal infużjoni</w:t>
      </w:r>
      <w:r w:rsidRPr="00FB070A">
        <w:rPr>
          <w:color w:val="000000"/>
          <w:sz w:val="22"/>
          <w:szCs w:val="22"/>
          <w:lang w:val="mt-MT"/>
        </w:rPr>
        <w:br/>
        <w:t xml:space="preserve">voriconazole </w:t>
      </w:r>
    </w:p>
    <w:p w14:paraId="31E4D6BE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Użu għal ġol-vini</w:t>
      </w:r>
    </w:p>
    <w:p w14:paraId="330EF5F7" w14:textId="77777777" w:rsidR="00D91F16" w:rsidRPr="00FB070A" w:rsidRDefault="00D91F16" w:rsidP="00D91F16">
      <w:pPr>
        <w:pStyle w:val="Default"/>
        <w:rPr>
          <w:sz w:val="22"/>
          <w:szCs w:val="22"/>
          <w:lang w:val="mt-MT"/>
        </w:rPr>
      </w:pPr>
    </w:p>
    <w:p w14:paraId="5FFECE62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4D4074A5" w14:textId="77777777" w:rsidR="00D91F16" w:rsidRPr="00FB070A" w:rsidRDefault="00D91F16" w:rsidP="00D91F16">
      <w:pPr>
        <w:pStyle w:val="CM55"/>
        <w:widowControl/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tabs>
          <w:tab w:val="left" w:pos="562"/>
        </w:tabs>
        <w:spacing w:after="0"/>
        <w:ind w:left="562" w:hanging="562"/>
        <w:rPr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>2.</w:t>
      </w:r>
      <w:r w:rsidRPr="00FB070A">
        <w:rPr>
          <w:b/>
          <w:bCs/>
          <w:color w:val="000000"/>
          <w:sz w:val="22"/>
          <w:szCs w:val="22"/>
          <w:lang w:val="mt-MT"/>
        </w:rPr>
        <w:tab/>
        <w:t>METODU TA</w:t>
      </w:r>
      <w:r w:rsidR="005E393F" w:rsidRPr="00FB070A">
        <w:rPr>
          <w:b/>
          <w:bCs/>
          <w:color w:val="000000"/>
          <w:sz w:val="22"/>
          <w:szCs w:val="22"/>
          <w:lang w:val="mt-MT"/>
        </w:rPr>
        <w:t>’</w:t>
      </w:r>
      <w:r w:rsidRPr="00FB070A">
        <w:rPr>
          <w:b/>
          <w:bCs/>
          <w:color w:val="000000"/>
          <w:sz w:val="22"/>
          <w:szCs w:val="22"/>
          <w:lang w:val="mt-MT"/>
        </w:rPr>
        <w:t xml:space="preserve"> KIF GĦANDU JINGĦATA </w:t>
      </w:r>
    </w:p>
    <w:p w14:paraId="3CC7BF20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</w:p>
    <w:p w14:paraId="55FBF8A7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rrikostitwixxi u ddilwa qabel l-użu – ara l-fuljett. </w:t>
      </w:r>
    </w:p>
    <w:p w14:paraId="3E7F0A31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Erħ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rata massim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3 mg/kg fis-siegħa. </w:t>
      </w:r>
    </w:p>
    <w:p w14:paraId="2AB6C661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40E54324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364D95FE" w14:textId="77777777" w:rsidR="00D91F16" w:rsidRPr="00FB070A" w:rsidRDefault="00D91F16" w:rsidP="00D91F16">
      <w:pPr>
        <w:pStyle w:val="CM55"/>
        <w:widowControl/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tabs>
          <w:tab w:val="left" w:pos="562"/>
        </w:tabs>
        <w:spacing w:after="0"/>
        <w:ind w:left="562" w:hanging="562"/>
        <w:rPr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>3.</w:t>
      </w:r>
      <w:r w:rsidRPr="00FB070A">
        <w:rPr>
          <w:b/>
          <w:bCs/>
          <w:color w:val="000000"/>
          <w:sz w:val="22"/>
          <w:szCs w:val="22"/>
          <w:lang w:val="mt-MT"/>
        </w:rPr>
        <w:tab/>
        <w:t>DATA TA</w:t>
      </w:r>
      <w:r w:rsidR="005E393F" w:rsidRPr="00FB070A">
        <w:rPr>
          <w:b/>
          <w:bCs/>
          <w:color w:val="000000"/>
          <w:sz w:val="22"/>
          <w:szCs w:val="22"/>
          <w:lang w:val="mt-MT"/>
        </w:rPr>
        <w:t>’</w:t>
      </w:r>
      <w:r w:rsidRPr="00FB070A">
        <w:rPr>
          <w:b/>
          <w:bCs/>
          <w:color w:val="000000"/>
          <w:sz w:val="22"/>
          <w:szCs w:val="22"/>
          <w:lang w:val="mt-MT"/>
        </w:rPr>
        <w:t xml:space="preserve"> SKADENZA </w:t>
      </w:r>
    </w:p>
    <w:p w14:paraId="598009EA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</w:p>
    <w:p w14:paraId="20092B47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JIS</w:t>
      </w:r>
    </w:p>
    <w:p w14:paraId="1ACE1165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6E7E17EB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76689677" w14:textId="77777777" w:rsidR="00D91F16" w:rsidRPr="00FB070A" w:rsidRDefault="00D91F16" w:rsidP="00D91F16">
      <w:pPr>
        <w:pStyle w:val="CM55"/>
        <w:widowControl/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tabs>
          <w:tab w:val="left" w:pos="562"/>
        </w:tabs>
        <w:spacing w:after="0"/>
        <w:ind w:left="562" w:hanging="562"/>
        <w:rPr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>4.</w:t>
      </w:r>
      <w:r w:rsidRPr="00FB070A">
        <w:rPr>
          <w:b/>
          <w:bCs/>
          <w:color w:val="000000"/>
          <w:sz w:val="22"/>
          <w:szCs w:val="22"/>
          <w:lang w:val="mt-MT"/>
        </w:rPr>
        <w:tab/>
        <w:t xml:space="preserve">NUMRU TAL-LOTT </w:t>
      </w:r>
    </w:p>
    <w:p w14:paraId="25615C6D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</w:p>
    <w:p w14:paraId="23238B8E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Lot</w:t>
      </w:r>
    </w:p>
    <w:p w14:paraId="25AD84C7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0CCB96FF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/>
        </w:rPr>
      </w:pPr>
    </w:p>
    <w:p w14:paraId="796C59CC" w14:textId="77777777" w:rsidR="00D91F16" w:rsidRPr="00FB070A" w:rsidRDefault="00D91F16" w:rsidP="00D91F16">
      <w:pPr>
        <w:pStyle w:val="CM55"/>
        <w:widowControl/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tabs>
          <w:tab w:val="left" w:pos="562"/>
        </w:tabs>
        <w:spacing w:after="0"/>
        <w:ind w:left="562" w:hanging="562"/>
        <w:rPr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>5.</w:t>
      </w:r>
      <w:r w:rsidRPr="00FB070A">
        <w:rPr>
          <w:b/>
          <w:bCs/>
          <w:color w:val="000000"/>
          <w:sz w:val="22"/>
          <w:szCs w:val="22"/>
          <w:lang w:val="mt-MT"/>
        </w:rPr>
        <w:tab/>
        <w:t>IL-KONTENUT SKONT IL-PIŻ, IL-VOLUM, JEW PARTI INDIVIDWALI</w:t>
      </w:r>
    </w:p>
    <w:p w14:paraId="4CBDEAE8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</w:p>
    <w:p w14:paraId="2CE9B39A" w14:textId="77777777" w:rsidR="00D91F16" w:rsidRPr="00FB070A" w:rsidRDefault="00D91F16" w:rsidP="00D91F16">
      <w:pPr>
        <w:pStyle w:val="CM56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200 mg (10 mg/m</w:t>
      </w:r>
      <w:r w:rsidR="006053C1" w:rsidRPr="00FB070A">
        <w:rPr>
          <w:color w:val="000000"/>
          <w:sz w:val="22"/>
          <w:szCs w:val="22"/>
          <w:lang w:val="mt-MT"/>
        </w:rPr>
        <w:t>l</w:t>
      </w:r>
    </w:p>
    <w:p w14:paraId="1C9BF550" w14:textId="77777777" w:rsidR="00D91F16" w:rsidRPr="00FB070A" w:rsidRDefault="00D91F16" w:rsidP="00D91F16">
      <w:pPr>
        <w:pStyle w:val="Default"/>
        <w:rPr>
          <w:sz w:val="22"/>
          <w:szCs w:val="22"/>
          <w:lang w:val="mt-MT"/>
        </w:rPr>
      </w:pPr>
    </w:p>
    <w:p w14:paraId="261EB3CA" w14:textId="77777777" w:rsidR="00D91F16" w:rsidRPr="00FB070A" w:rsidRDefault="00D91F16" w:rsidP="00D91F16">
      <w:pPr>
        <w:pStyle w:val="Default"/>
        <w:widowControl/>
        <w:rPr>
          <w:sz w:val="22"/>
          <w:szCs w:val="22"/>
          <w:lang w:val="mt-MT" w:bidi="ar-DZ"/>
        </w:rPr>
      </w:pPr>
    </w:p>
    <w:p w14:paraId="02E408EE" w14:textId="77777777" w:rsidR="00D91F16" w:rsidRPr="00FB070A" w:rsidRDefault="00D91F16" w:rsidP="00D91F16">
      <w:pPr>
        <w:pStyle w:val="CM2"/>
        <w:widowControl/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tabs>
          <w:tab w:val="left" w:pos="562"/>
        </w:tabs>
        <w:ind w:left="562" w:hanging="562"/>
        <w:rPr>
          <w:b/>
          <w:bCs/>
          <w:color w:val="000000"/>
          <w:sz w:val="22"/>
          <w:szCs w:val="22"/>
        </w:rPr>
      </w:pPr>
      <w:r w:rsidRPr="00FB070A">
        <w:rPr>
          <w:b/>
          <w:bCs/>
          <w:color w:val="000000"/>
          <w:sz w:val="22"/>
          <w:szCs w:val="22"/>
        </w:rPr>
        <w:t>6.</w:t>
      </w:r>
      <w:r w:rsidRPr="00FB070A">
        <w:rPr>
          <w:b/>
          <w:bCs/>
          <w:color w:val="000000"/>
          <w:sz w:val="22"/>
          <w:szCs w:val="22"/>
        </w:rPr>
        <w:tab/>
        <w:t xml:space="preserve">OĦRAJN </w:t>
      </w:r>
    </w:p>
    <w:p w14:paraId="01373CF3" w14:textId="77777777" w:rsidR="00D91F16" w:rsidRPr="00FB070A" w:rsidRDefault="00D91F16" w:rsidP="00D91F16">
      <w:pPr>
        <w:pStyle w:val="CM24"/>
        <w:widowControl/>
        <w:rPr>
          <w:color w:val="000000"/>
          <w:sz w:val="22"/>
          <w:szCs w:val="22"/>
          <w:lang w:val="mt-MT"/>
        </w:rPr>
      </w:pPr>
    </w:p>
    <w:p w14:paraId="3F29E962" w14:textId="77777777" w:rsidR="00D91F16" w:rsidRPr="00FB070A" w:rsidRDefault="00D91F16" w:rsidP="00D91F16">
      <w:pPr>
        <w:pStyle w:val="Default"/>
        <w:rPr>
          <w:sz w:val="22"/>
          <w:szCs w:val="22"/>
          <w:lang w:val="mt-MT"/>
        </w:rPr>
      </w:pPr>
    </w:p>
    <w:p w14:paraId="45EB1A6E" w14:textId="77777777" w:rsidR="00426106" w:rsidRPr="00FB070A" w:rsidRDefault="00FC0116" w:rsidP="00A24301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br w:type="page"/>
      </w:r>
    </w:p>
    <w:p w14:paraId="6761BFC8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AGĦRIF LI GĦANDU JIDHER FUQ IL-PAKKETT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BARRA</w:t>
      </w:r>
    </w:p>
    <w:p w14:paraId="2C0742FC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</w:p>
    <w:p w14:paraId="2DA18388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  <w:u w:val="single"/>
        </w:rPr>
        <w:t>Kartuna ta</w:t>
      </w:r>
      <w:r w:rsidR="005E393F" w:rsidRPr="00FB070A">
        <w:rPr>
          <w:rFonts w:cs="Times New Roman"/>
          <w:color w:val="000000"/>
          <w:u w:val="single"/>
        </w:rPr>
        <w:t>’</w:t>
      </w:r>
      <w:r w:rsidRPr="00FB070A">
        <w:rPr>
          <w:rFonts w:cs="Times New Roman"/>
          <w:color w:val="000000"/>
          <w:u w:val="single"/>
        </w:rPr>
        <w:t xml:space="preserve"> barra</w:t>
      </w:r>
    </w:p>
    <w:p w14:paraId="283FC4E9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171E394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93482CC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.</w:t>
      </w:r>
      <w:r w:rsidRPr="00FB070A">
        <w:rPr>
          <w:rFonts w:cs="Times New Roman"/>
          <w:b/>
          <w:bCs/>
          <w:color w:val="000000"/>
        </w:rPr>
        <w:tab/>
        <w:t>ISEM TAL-PRODOTT MEDIĊINALI</w:t>
      </w:r>
    </w:p>
    <w:p w14:paraId="6E8ACABC" w14:textId="77777777" w:rsidR="00426106" w:rsidRPr="00FB070A" w:rsidRDefault="00426106">
      <w:pPr>
        <w:rPr>
          <w:rFonts w:cs="Times New Roman"/>
          <w:color w:val="000000"/>
        </w:rPr>
      </w:pPr>
    </w:p>
    <w:p w14:paraId="5D908D99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VFEND 40 mg/ml trab għal suspensjoni orali</w:t>
      </w:r>
    </w:p>
    <w:p w14:paraId="0D9517CD" w14:textId="77777777" w:rsidR="00426106" w:rsidRPr="00FB070A" w:rsidRDefault="0095643D">
      <w:pPr>
        <w:rPr>
          <w:rFonts w:cs="Times New Roman"/>
          <w:color w:val="000000"/>
        </w:rPr>
      </w:pPr>
      <w:r w:rsidRPr="00FB070A">
        <w:rPr>
          <w:color w:val="000000"/>
        </w:rPr>
        <w:t>v</w:t>
      </w:r>
      <w:r w:rsidR="00426106" w:rsidRPr="00FB070A">
        <w:rPr>
          <w:rFonts w:cs="Times New Roman"/>
          <w:color w:val="000000"/>
        </w:rPr>
        <w:t>oriconazole</w:t>
      </w:r>
    </w:p>
    <w:p w14:paraId="2BBED88F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5386AB8F" w14:textId="77777777" w:rsidR="00426106" w:rsidRPr="00FB070A" w:rsidRDefault="00426106">
      <w:pPr>
        <w:rPr>
          <w:rFonts w:cs="Times New Roman"/>
          <w:color w:val="000000"/>
        </w:rPr>
      </w:pPr>
    </w:p>
    <w:p w14:paraId="70705CF8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2.</w:t>
      </w:r>
      <w:r w:rsidRPr="00FB070A">
        <w:rPr>
          <w:rFonts w:cs="Times New Roman"/>
          <w:b/>
          <w:bCs/>
          <w:color w:val="000000"/>
        </w:rPr>
        <w:tab/>
        <w:t>DIKJARAZZJONI TAS-SUSTANZA(I) ATTIVA(I)</w:t>
      </w:r>
    </w:p>
    <w:p w14:paraId="21AB9600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EA633DF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1 ml tas-suspensjoni kostitwita fih 40 mg voriconazole</w:t>
      </w:r>
    </w:p>
    <w:p w14:paraId="5920E2DA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5DABB42A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1F2B8979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3.</w:t>
      </w:r>
      <w:r w:rsidRPr="00FB070A">
        <w:rPr>
          <w:rFonts w:cs="Times New Roman"/>
          <w:b/>
          <w:bCs/>
          <w:color w:val="000000"/>
        </w:rPr>
        <w:tab/>
        <w:t>LIS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</w:t>
      </w:r>
      <w:r w:rsidR="00CD76BB" w:rsidRPr="00FB070A">
        <w:rPr>
          <w:rFonts w:cs="Times New Roman"/>
          <w:b/>
          <w:bCs/>
          <w:color w:val="000000"/>
        </w:rPr>
        <w:t>EĊĊIPJENTI</w:t>
      </w:r>
    </w:p>
    <w:p w14:paraId="6445B51B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141B7F4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h ukoll is-sucrose</w:t>
      </w:r>
      <w:r w:rsidR="00A27EE7" w:rsidRPr="00FB070A">
        <w:rPr>
          <w:rFonts w:cs="Times New Roman"/>
          <w:color w:val="000000"/>
        </w:rPr>
        <w:t>, sodium benzoate (E211)</w:t>
      </w:r>
      <w:r w:rsidRPr="00FB070A">
        <w:rPr>
          <w:rFonts w:cs="Times New Roman"/>
          <w:color w:val="000000"/>
        </w:rPr>
        <w:t>. A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għal aktar informazzjoni.</w:t>
      </w:r>
    </w:p>
    <w:p w14:paraId="313B021A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FCC7FF4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23558BAF" w14:textId="77777777" w:rsidR="00426106" w:rsidRPr="00FB070A" w:rsidRDefault="0042610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</w:t>
      </w:r>
      <w:r w:rsidRPr="00FB070A">
        <w:rPr>
          <w:rFonts w:cs="Times New Roman"/>
          <w:b/>
          <w:bCs/>
          <w:color w:val="000000"/>
        </w:rPr>
        <w:tab/>
        <w:t>GĦAMLA FARMAĊEWTIKA U KONTENUT</w:t>
      </w:r>
    </w:p>
    <w:p w14:paraId="23DC7C76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5C9F8412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Trab għal suspensjoni orali li jipprovdi 70 ml ta</w:t>
      </w:r>
      <w:r w:rsidR="005E393F" w:rsidRPr="00FB070A">
        <w:rPr>
          <w:rFonts w:cs="Times New Roman"/>
          <w:color w:val="000000"/>
          <w:sz w:val="22"/>
          <w:szCs w:val="22"/>
        </w:rPr>
        <w:t>’</w:t>
      </w:r>
      <w:r w:rsidRPr="00FB070A">
        <w:rPr>
          <w:rFonts w:cs="Times New Roman"/>
          <w:color w:val="000000"/>
          <w:sz w:val="22"/>
          <w:szCs w:val="22"/>
        </w:rPr>
        <w:t xml:space="preserve"> suspensjoni meta kostitwit. </w:t>
      </w:r>
    </w:p>
    <w:p w14:paraId="6E9A9222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lixkun fih 45g</w:t>
      </w:r>
    </w:p>
    <w:p w14:paraId="3AE51C43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ikkra tal-kejl (gradata biex tindika 23 ml), siringa oral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5 ml u adapter </w:t>
      </w:r>
      <w:r w:rsidRPr="00FB070A">
        <w:rPr>
          <w:rFonts w:cs="Times New Roman"/>
          <w:i/>
          <w:iCs/>
          <w:color w:val="000000"/>
        </w:rPr>
        <w:t>press-in</w:t>
      </w:r>
      <w:r w:rsidRPr="00FB070A">
        <w:rPr>
          <w:rFonts w:cs="Times New Roman"/>
          <w:color w:val="000000"/>
        </w:rPr>
        <w:t xml:space="preserve"> għall-flixkun</w:t>
      </w:r>
    </w:p>
    <w:p w14:paraId="0279FE33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 </w:t>
      </w:r>
    </w:p>
    <w:p w14:paraId="1D19A56C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BEBF13B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5.</w:t>
      </w:r>
      <w:r w:rsidRPr="00FB070A">
        <w:rPr>
          <w:rFonts w:cs="Times New Roman"/>
          <w:b/>
          <w:bCs/>
          <w:color w:val="000000"/>
        </w:rPr>
        <w:tab/>
        <w:t>MOD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U MNEJN JINGĦATA</w:t>
      </w:r>
    </w:p>
    <w:p w14:paraId="259262D7" w14:textId="77777777" w:rsidR="00426106" w:rsidRPr="00FB070A" w:rsidRDefault="00426106">
      <w:pPr>
        <w:spacing w:line="240" w:lineRule="auto"/>
        <w:rPr>
          <w:rFonts w:cs="Times New Roman"/>
          <w:i/>
          <w:iCs/>
          <w:color w:val="000000"/>
        </w:rPr>
      </w:pPr>
    </w:p>
    <w:p w14:paraId="7BE69610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qra l-fuljet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għrif qabel l-użu.</w:t>
      </w:r>
    </w:p>
    <w:p w14:paraId="5817DA59" w14:textId="77777777" w:rsidR="00426106" w:rsidRPr="00FB070A" w:rsidRDefault="00FD20A8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</w:t>
      </w:r>
      <w:r w:rsidR="00426106" w:rsidRPr="00FB070A">
        <w:rPr>
          <w:rFonts w:cs="Times New Roman"/>
          <w:color w:val="000000"/>
        </w:rPr>
        <w:t xml:space="preserve">żu orali wara kostituzzjoni. </w:t>
      </w:r>
    </w:p>
    <w:p w14:paraId="26206FF6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Ħawwad il-flixkun għal madwar 10 sekondi qabel l-użu.</w:t>
      </w:r>
    </w:p>
    <w:p w14:paraId="4573EBDC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ża s-siringa orali pprovduta fil-pakkett biex tkejjel id-doża korretta.</w:t>
      </w:r>
    </w:p>
    <w:p w14:paraId="0B2C394E" w14:textId="77777777" w:rsidR="00426106" w:rsidRPr="00FB070A" w:rsidRDefault="00426106">
      <w:pPr>
        <w:rPr>
          <w:rFonts w:cs="Times New Roman"/>
          <w:color w:val="000000"/>
        </w:rPr>
      </w:pPr>
    </w:p>
    <w:p w14:paraId="3A9F2BC5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truzzjonijiet dwar il-kostituzzjoni:</w:t>
      </w:r>
    </w:p>
    <w:p w14:paraId="075EF485" w14:textId="77777777" w:rsidR="00426106" w:rsidRPr="00FB070A" w:rsidRDefault="00426106">
      <w:pPr>
        <w:rPr>
          <w:color w:val="000000"/>
        </w:rPr>
      </w:pPr>
      <w:r w:rsidRPr="00FB070A">
        <w:rPr>
          <w:rFonts w:cs="Times New Roman"/>
          <w:color w:val="000000"/>
        </w:rPr>
        <w:t>Tektek il-flixkun biex joħroġ it-trab</w:t>
      </w:r>
      <w:r w:rsidR="001B7568" w:rsidRPr="00FB070A">
        <w:rPr>
          <w:color w:val="000000"/>
        </w:rPr>
        <w:t>.</w:t>
      </w:r>
    </w:p>
    <w:p w14:paraId="60D73E86" w14:textId="77777777" w:rsidR="00426106" w:rsidRPr="00FB070A" w:rsidRDefault="00426106">
      <w:pPr>
        <w:rPr>
          <w:color w:val="000000"/>
        </w:rPr>
      </w:pPr>
      <w:r w:rsidRPr="00FB070A">
        <w:rPr>
          <w:rFonts w:cs="Times New Roman"/>
          <w:color w:val="000000"/>
        </w:rPr>
        <w:t>Żid 46 ml ta</w:t>
      </w:r>
      <w:r w:rsidR="00814B05" w:rsidRPr="00FB070A">
        <w:rPr>
          <w:color w:val="000000"/>
        </w:rPr>
        <w:t>l-</w:t>
      </w:r>
      <w:r w:rsidRPr="00FB070A">
        <w:rPr>
          <w:rFonts w:cs="Times New Roman"/>
          <w:color w:val="000000"/>
        </w:rPr>
        <w:t>ilma u ħawwad bis-saħħa għal madwar minuta</w:t>
      </w:r>
      <w:r w:rsidR="00E67A48" w:rsidRPr="00FB070A">
        <w:rPr>
          <w:color w:val="000000"/>
        </w:rPr>
        <w:t>.</w:t>
      </w:r>
    </w:p>
    <w:p w14:paraId="3C867AF7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E2818DF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34ECCE6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</w:t>
      </w:r>
      <w:r w:rsidRPr="00FB070A">
        <w:rPr>
          <w:rFonts w:cs="Times New Roman"/>
          <w:b/>
          <w:bCs/>
          <w:color w:val="000000"/>
        </w:rPr>
        <w:tab/>
        <w:t>TWISSIJA SPEĊJALI LI L-PRODOTT MEDIĊINALI GĦANDU JINŻAMM FEJN MA JIDHIRX U MA JINTLAĦAQX MIT-TFAL</w:t>
      </w:r>
    </w:p>
    <w:p w14:paraId="71175BA2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28234C04" w14:textId="77777777" w:rsidR="00426106" w:rsidRPr="00FB070A" w:rsidRDefault="00426106">
      <w:pP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omm fejn ma jidhirx u ma jintlaħaqx mit-tfal.</w:t>
      </w:r>
    </w:p>
    <w:p w14:paraId="6D27FA29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1B4E664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3F74899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7.</w:t>
      </w:r>
      <w:r w:rsidRPr="00FB070A">
        <w:rPr>
          <w:rFonts w:cs="Times New Roman"/>
          <w:b/>
          <w:bCs/>
          <w:color w:val="000000"/>
        </w:rPr>
        <w:tab/>
        <w:t>TWISSIJA</w:t>
      </w:r>
      <w:r w:rsidR="00CD76BB" w:rsidRPr="00FB070A">
        <w:rPr>
          <w:rFonts w:cs="Times New Roman"/>
          <w:b/>
          <w:bCs/>
          <w:color w:val="000000"/>
        </w:rPr>
        <w:t>(</w:t>
      </w:r>
      <w:r w:rsidRPr="00FB070A">
        <w:rPr>
          <w:rFonts w:cs="Times New Roman"/>
          <w:b/>
          <w:bCs/>
          <w:color w:val="000000"/>
        </w:rPr>
        <w:t>IET</w:t>
      </w:r>
      <w:r w:rsidR="00CD76BB" w:rsidRPr="00FB070A">
        <w:rPr>
          <w:rFonts w:cs="Times New Roman"/>
          <w:b/>
          <w:bCs/>
          <w:color w:val="000000"/>
        </w:rPr>
        <w:t>)</w:t>
      </w:r>
      <w:r w:rsidRPr="00FB070A">
        <w:rPr>
          <w:rFonts w:cs="Times New Roman"/>
          <w:b/>
          <w:bCs/>
          <w:color w:val="000000"/>
        </w:rPr>
        <w:t xml:space="preserve"> SPEĊJALI OĦRA, JEKK MEĦTIEĠA</w:t>
      </w:r>
    </w:p>
    <w:p w14:paraId="40A8C6E3" w14:textId="77777777" w:rsidR="00426106" w:rsidRPr="00FB070A" w:rsidRDefault="00426106" w:rsidP="00496EFD">
      <w:pPr>
        <w:widowControl w:val="0"/>
        <w:spacing w:line="240" w:lineRule="auto"/>
        <w:rPr>
          <w:rFonts w:cs="Times New Roman"/>
          <w:color w:val="000000"/>
        </w:rPr>
      </w:pPr>
    </w:p>
    <w:p w14:paraId="25E2B9E0" w14:textId="77777777" w:rsidR="00426106" w:rsidRPr="00FB070A" w:rsidRDefault="00426106" w:rsidP="00496EFD">
      <w:pPr>
        <w:widowControl w:val="0"/>
        <w:spacing w:line="240" w:lineRule="auto"/>
        <w:rPr>
          <w:rFonts w:cs="Times New Roman"/>
          <w:color w:val="000000"/>
        </w:rPr>
      </w:pPr>
    </w:p>
    <w:p w14:paraId="06017DD3" w14:textId="77777777" w:rsidR="00426106" w:rsidRPr="00FB070A" w:rsidRDefault="00426106" w:rsidP="00496EF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8.</w:t>
      </w:r>
      <w:r w:rsidRPr="00FB070A">
        <w:rPr>
          <w:rFonts w:cs="Times New Roman"/>
          <w:b/>
          <w:bCs/>
          <w:color w:val="000000"/>
        </w:rPr>
        <w:tab/>
        <w:t>DA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</w:t>
      </w:r>
      <w:r w:rsidR="00CD76BB" w:rsidRPr="00FB070A">
        <w:rPr>
          <w:rFonts w:cs="Times New Roman"/>
          <w:b/>
          <w:bCs/>
          <w:color w:val="000000"/>
        </w:rPr>
        <w:t>SKADENZA</w:t>
      </w:r>
      <w:r w:rsidRPr="00FB070A">
        <w:rPr>
          <w:rFonts w:cs="Times New Roman"/>
          <w:b/>
          <w:bCs/>
          <w:color w:val="000000"/>
        </w:rPr>
        <w:t xml:space="preserve"> </w:t>
      </w:r>
    </w:p>
    <w:p w14:paraId="0244CB04" w14:textId="77777777" w:rsidR="00426106" w:rsidRPr="00FB070A" w:rsidRDefault="00426106" w:rsidP="00496EFD">
      <w:pPr>
        <w:widowControl w:val="0"/>
        <w:spacing w:line="240" w:lineRule="auto"/>
        <w:rPr>
          <w:rFonts w:cs="Times New Roman"/>
          <w:i/>
          <w:iCs/>
          <w:color w:val="000000"/>
        </w:rPr>
      </w:pPr>
    </w:p>
    <w:p w14:paraId="242D173F" w14:textId="77777777" w:rsidR="00426106" w:rsidRPr="00FB070A" w:rsidRDefault="00426106" w:rsidP="00496EFD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:</w:t>
      </w:r>
    </w:p>
    <w:p w14:paraId="70E1879B" w14:textId="77777777" w:rsidR="00426106" w:rsidRPr="00FB070A" w:rsidRDefault="00426106" w:rsidP="00496EFD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walunkwe suspensjoni li jifdal għandha tiġi mormija 14-il jum wara li tkun ġiet kostitwita.</w:t>
      </w:r>
    </w:p>
    <w:p w14:paraId="171C2D3D" w14:textId="77777777" w:rsidR="00EA1435" w:rsidRPr="00FB070A" w:rsidRDefault="00EA1435" w:rsidP="00F72CEB">
      <w:pPr>
        <w:widowControl w:val="0"/>
        <w:rPr>
          <w:rFonts w:cs="Times New Roman"/>
          <w:color w:val="000000"/>
        </w:rPr>
      </w:pPr>
    </w:p>
    <w:p w14:paraId="2F002E3D" w14:textId="77777777" w:rsidR="00EA1435" w:rsidRPr="00FB070A" w:rsidRDefault="00EA1435" w:rsidP="00F72CEB">
      <w:pPr>
        <w:widowControl w:val="0"/>
        <w:rPr>
          <w:rFonts w:cs="Times New Roman"/>
          <w:color w:val="000000"/>
        </w:rPr>
      </w:pPr>
    </w:p>
    <w:p w14:paraId="34FAB307" w14:textId="77777777" w:rsidR="00426106" w:rsidRPr="00FB070A" w:rsidRDefault="00426106" w:rsidP="00EA1435">
      <w:pPr>
        <w:keepNext/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9.</w:t>
      </w:r>
      <w:r w:rsidRPr="00FB070A">
        <w:rPr>
          <w:rFonts w:cs="Times New Roman"/>
          <w:b/>
          <w:bCs/>
          <w:color w:val="000000"/>
        </w:rPr>
        <w:tab/>
        <w:t>K</w:t>
      </w:r>
      <w:r w:rsidR="00CD76BB" w:rsidRPr="00FB070A">
        <w:rPr>
          <w:rFonts w:cs="Times New Roman"/>
          <w:b/>
          <w:bCs/>
          <w:color w:val="000000"/>
        </w:rPr>
        <w:t>O</w:t>
      </w:r>
      <w:r w:rsidRPr="00FB070A">
        <w:rPr>
          <w:rFonts w:cs="Times New Roman"/>
          <w:b/>
          <w:bCs/>
          <w:color w:val="000000"/>
        </w:rPr>
        <w:t>NDIZZJONIJIET SPEĊJ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ĦAŻEN</w:t>
      </w:r>
    </w:p>
    <w:p w14:paraId="10B2D75B" w14:textId="77777777" w:rsidR="00426106" w:rsidRPr="00FB070A" w:rsidRDefault="00426106" w:rsidP="00EA1435">
      <w:pPr>
        <w:keepNext/>
        <w:keepLines/>
        <w:widowControl w:val="0"/>
        <w:spacing w:line="240" w:lineRule="auto"/>
        <w:rPr>
          <w:rFonts w:cs="Times New Roman"/>
          <w:color w:val="000000"/>
        </w:rPr>
      </w:pPr>
    </w:p>
    <w:p w14:paraId="37FC804C" w14:textId="77777777" w:rsidR="00426106" w:rsidRPr="00FB070A" w:rsidRDefault="00426106" w:rsidP="00EA1435">
      <w:pPr>
        <w:keepNext/>
        <w:keepLines/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rab: aħżen f</w:t>
      </w:r>
      <w:r w:rsidR="005E393F" w:rsidRPr="00FB070A">
        <w:rPr>
          <w:rFonts w:cs="Times New Roman"/>
          <w:color w:val="000000"/>
        </w:rPr>
        <w:t>’</w:t>
      </w:r>
      <w:r w:rsidR="006053C1" w:rsidRPr="00FB070A">
        <w:rPr>
          <w:rFonts w:cs="Times New Roman"/>
          <w:color w:val="000000"/>
        </w:rPr>
        <w:t>temperatura ta</w:t>
      </w:r>
      <w:r w:rsidR="005E393F" w:rsidRPr="00FB070A">
        <w:rPr>
          <w:rFonts w:cs="Times New Roman"/>
          <w:color w:val="000000"/>
        </w:rPr>
        <w:t>’</w:t>
      </w:r>
      <w:r w:rsidR="006053C1" w:rsidRPr="00FB070A">
        <w:rPr>
          <w:rFonts w:cs="Times New Roman"/>
          <w:color w:val="000000"/>
        </w:rPr>
        <w:t xml:space="preserve"> </w:t>
      </w:r>
      <w:r w:rsidR="00FD20A8" w:rsidRPr="00FB070A">
        <w:rPr>
          <w:color w:val="000000"/>
        </w:rPr>
        <w:t xml:space="preserve">2°C </w:t>
      </w:r>
      <w:r w:rsidR="006053C1" w:rsidRPr="00FB070A">
        <w:rPr>
          <w:color w:val="000000"/>
        </w:rPr>
        <w:t xml:space="preserve">sa </w:t>
      </w:r>
      <w:r w:rsidR="00FD20A8" w:rsidRPr="00FB070A">
        <w:rPr>
          <w:color w:val="000000"/>
        </w:rPr>
        <w:t>8°C</w:t>
      </w:r>
      <w:r w:rsidR="006053C1" w:rsidRPr="00FB070A">
        <w:rPr>
          <w:color w:val="000000"/>
        </w:rPr>
        <w:t xml:space="preserve"> fi friġġ</w:t>
      </w:r>
      <w:r w:rsidR="00FD20A8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 xml:space="preserve">qabel </w:t>
      </w:r>
      <w:r w:rsidR="00CD76BB" w:rsidRPr="00FB070A">
        <w:rPr>
          <w:rFonts w:cs="Times New Roman"/>
          <w:color w:val="000000"/>
        </w:rPr>
        <w:t>ir-</w:t>
      </w:r>
      <w:r w:rsidRPr="00FB070A">
        <w:rPr>
          <w:rFonts w:cs="Times New Roman"/>
          <w:color w:val="000000"/>
        </w:rPr>
        <w:t>rikostituzzjoni.</w:t>
      </w:r>
    </w:p>
    <w:p w14:paraId="6CD2ACF6" w14:textId="77777777" w:rsidR="00426106" w:rsidRPr="00FB070A" w:rsidRDefault="00426106" w:rsidP="00EA1435">
      <w:pPr>
        <w:keepNext/>
        <w:keepLines/>
        <w:widowControl w:val="0"/>
        <w:rPr>
          <w:rFonts w:cs="Times New Roman"/>
          <w:color w:val="000000"/>
        </w:rPr>
      </w:pPr>
    </w:p>
    <w:p w14:paraId="694252E6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as-suspensjoni orali kostitwita:</w:t>
      </w:r>
    </w:p>
    <w:p w14:paraId="3073335F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ħżinx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temperatura </w:t>
      </w:r>
      <w:r w:rsidR="009451F5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l fuq minn 30°C</w:t>
      </w:r>
      <w:r w:rsidR="001B7568" w:rsidRPr="00FB070A">
        <w:rPr>
          <w:color w:val="000000"/>
        </w:rPr>
        <w:t>.</w:t>
      </w:r>
      <w:r w:rsidRPr="00FB070A">
        <w:rPr>
          <w:rFonts w:cs="Times New Roman"/>
          <w:color w:val="000000"/>
        </w:rPr>
        <w:t xml:space="preserve"> </w:t>
      </w:r>
    </w:p>
    <w:p w14:paraId="4E8699FA" w14:textId="77777777" w:rsidR="00426106" w:rsidRPr="00FB070A" w:rsidRDefault="00CD76BB">
      <w:pPr>
        <w:rPr>
          <w:color w:val="000000"/>
        </w:rPr>
      </w:pPr>
      <w:r w:rsidRPr="00FB070A">
        <w:rPr>
          <w:rFonts w:cs="Times New Roman"/>
          <w:color w:val="000000"/>
        </w:rPr>
        <w:t>Tagħmlux fil-</w:t>
      </w:r>
      <w:r w:rsidR="00426106" w:rsidRPr="00FB070A">
        <w:rPr>
          <w:rFonts w:cs="Times New Roman"/>
          <w:color w:val="000000"/>
        </w:rPr>
        <w:t xml:space="preserve">friġġ jew </w:t>
      </w:r>
      <w:r w:rsidRPr="00FB070A">
        <w:rPr>
          <w:rFonts w:cs="Times New Roman"/>
          <w:color w:val="000000"/>
        </w:rPr>
        <w:t>fil-</w:t>
      </w:r>
      <w:r w:rsidR="00426106" w:rsidRPr="00FB070A">
        <w:rPr>
          <w:rFonts w:cs="Times New Roman"/>
          <w:color w:val="000000"/>
        </w:rPr>
        <w:t>friża</w:t>
      </w:r>
      <w:r w:rsidR="001B7568" w:rsidRPr="00FB070A">
        <w:rPr>
          <w:color w:val="000000"/>
        </w:rPr>
        <w:t>.</w:t>
      </w:r>
    </w:p>
    <w:p w14:paraId="1CCDFD30" w14:textId="77777777" w:rsidR="00426106" w:rsidRPr="00FB070A" w:rsidRDefault="00426106">
      <w:pPr>
        <w:rPr>
          <w:rFonts w:cs="Times New Roman"/>
          <w:color w:val="000000"/>
        </w:rPr>
      </w:pPr>
    </w:p>
    <w:p w14:paraId="2576ED76" w14:textId="77777777" w:rsidR="0075171F" w:rsidRPr="00FB070A" w:rsidRDefault="0075171F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ħżen fil-kontenitur oriġinali</w:t>
      </w:r>
    </w:p>
    <w:p w14:paraId="5E80853B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omm ir-reċipjent magħluq sew</w:t>
      </w:r>
      <w:r w:rsidR="00264111" w:rsidRPr="00FB070A">
        <w:rPr>
          <w:rFonts w:cs="Times New Roman"/>
          <w:color w:val="000000"/>
        </w:rPr>
        <w:t>wa</w:t>
      </w:r>
      <w:r w:rsidR="006053C1" w:rsidRPr="00FB070A">
        <w:rPr>
          <w:rFonts w:cs="Times New Roman"/>
          <w:color w:val="000000"/>
        </w:rPr>
        <w:t>.</w:t>
      </w:r>
    </w:p>
    <w:p w14:paraId="03841F93" w14:textId="77777777" w:rsidR="00426106" w:rsidRPr="00FB070A" w:rsidRDefault="00426106">
      <w:pPr>
        <w:spacing w:line="240" w:lineRule="auto"/>
        <w:ind w:left="567" w:hanging="567"/>
        <w:rPr>
          <w:rFonts w:cs="Times New Roman"/>
          <w:color w:val="000000"/>
        </w:rPr>
      </w:pPr>
    </w:p>
    <w:p w14:paraId="7EBBF688" w14:textId="77777777" w:rsidR="00426106" w:rsidRPr="00FB070A" w:rsidRDefault="00426106">
      <w:pPr>
        <w:spacing w:line="240" w:lineRule="auto"/>
        <w:ind w:left="567" w:hanging="567"/>
        <w:rPr>
          <w:rFonts w:cs="Times New Roman"/>
          <w:color w:val="000000"/>
        </w:rPr>
      </w:pPr>
    </w:p>
    <w:p w14:paraId="0BEDBF16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0.</w:t>
      </w:r>
      <w:r w:rsidRPr="00FB070A">
        <w:rPr>
          <w:rFonts w:cs="Times New Roman"/>
          <w:b/>
          <w:bCs/>
          <w:color w:val="000000"/>
        </w:rPr>
        <w:tab/>
        <w:t>PREKAWZJONIJIET SPEĊJALI GĦAR-RIM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PRODOTTI MEDIĊINALI MHUX UŻATI JEW SKART MINN DAWN IL-PRODOTTI MEDIĊINALI, JEKK HEMM BŻONN</w:t>
      </w:r>
    </w:p>
    <w:p w14:paraId="3AC87640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76D4520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601A83A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1.</w:t>
      </w:r>
      <w:r w:rsidRPr="00FB070A">
        <w:rPr>
          <w:rFonts w:cs="Times New Roman"/>
          <w:b/>
          <w:bCs/>
          <w:color w:val="000000"/>
        </w:rPr>
        <w:tab/>
        <w:t>ISEM U INDIRIZZ TAD-DETENTUR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389F9D7A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5E691414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Pfizer Europe MA EEIG</w:t>
      </w:r>
    </w:p>
    <w:p w14:paraId="00343D67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Boulevard de la Plaine 17</w:t>
      </w:r>
    </w:p>
    <w:p w14:paraId="6F244EBD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5EED9CF3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Il-Belġju</w:t>
      </w:r>
    </w:p>
    <w:p w14:paraId="5CAAFAE8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26686DF3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F4ECAB0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2.</w:t>
      </w:r>
      <w:r w:rsidRPr="00FB070A">
        <w:rPr>
          <w:rFonts w:cs="Times New Roman"/>
          <w:b/>
          <w:bCs/>
          <w:color w:val="000000"/>
        </w:rPr>
        <w:tab/>
        <w:t>NUMRU(I)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L-AWTORIZZAZZJONI GĦAT-TQEGĦID FIS-SUQ  </w:t>
      </w:r>
    </w:p>
    <w:p w14:paraId="5CC27962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2BB78E54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U/1/02/212/026</w:t>
      </w:r>
    </w:p>
    <w:p w14:paraId="3BDBEB4E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EDEF16A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9E066CB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3.</w:t>
      </w:r>
      <w:r w:rsidRPr="00FB070A">
        <w:rPr>
          <w:rFonts w:cs="Times New Roman"/>
          <w:b/>
          <w:bCs/>
          <w:color w:val="000000"/>
        </w:rPr>
        <w:tab/>
        <w:t xml:space="preserve">NUMRU TAL-LOTT </w:t>
      </w:r>
    </w:p>
    <w:p w14:paraId="40D45A2E" w14:textId="77777777" w:rsidR="00426106" w:rsidRPr="00FB070A" w:rsidRDefault="00426106">
      <w:pPr>
        <w:spacing w:line="240" w:lineRule="auto"/>
        <w:rPr>
          <w:rFonts w:cs="Times New Roman"/>
          <w:i/>
          <w:iCs/>
          <w:color w:val="000000"/>
        </w:rPr>
      </w:pPr>
    </w:p>
    <w:p w14:paraId="2D9467C9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ot</w:t>
      </w:r>
    </w:p>
    <w:p w14:paraId="315E5207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A7D9F60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1057EEA2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4.</w:t>
      </w:r>
      <w:r w:rsidRPr="00FB070A">
        <w:rPr>
          <w:rFonts w:cs="Times New Roman"/>
          <w:b/>
          <w:bCs/>
          <w:color w:val="000000"/>
        </w:rPr>
        <w:tab/>
        <w:t>KLASSIFIKAZZJONI ĠENER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GĦATA</w:t>
      </w:r>
    </w:p>
    <w:p w14:paraId="186A7EA4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8891F7C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F89C3F1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5.</w:t>
      </w:r>
      <w:r w:rsidRPr="00FB070A">
        <w:rPr>
          <w:rFonts w:cs="Times New Roman"/>
          <w:b/>
          <w:bCs/>
          <w:color w:val="000000"/>
        </w:rPr>
        <w:tab/>
        <w:t>STRUZZJONIJIET DWAR L-UŻU</w:t>
      </w:r>
    </w:p>
    <w:p w14:paraId="732EE3F7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8EC7EC1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53C78E0D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6.</w:t>
      </w:r>
      <w:r w:rsidRPr="00FB070A">
        <w:rPr>
          <w:rFonts w:cs="Times New Roman"/>
          <w:b/>
          <w:bCs/>
          <w:color w:val="000000"/>
        </w:rPr>
        <w:tab/>
        <w:t>INFORMAZZJONI BIL-BRAILLE</w:t>
      </w:r>
    </w:p>
    <w:p w14:paraId="29A15DB1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2E942864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40 mg/ml</w:t>
      </w:r>
    </w:p>
    <w:p w14:paraId="04DE5D0C" w14:textId="77777777" w:rsidR="0095643D" w:rsidRPr="00FB070A" w:rsidRDefault="0095643D" w:rsidP="002C43CC">
      <w:pPr>
        <w:keepLines/>
        <w:widowControl w:val="0"/>
        <w:spacing w:line="240" w:lineRule="auto"/>
        <w:rPr>
          <w:rFonts w:cs="Times New Roman"/>
          <w:color w:val="000000"/>
        </w:rPr>
      </w:pPr>
    </w:p>
    <w:p w14:paraId="61A44B3B" w14:textId="77777777" w:rsidR="0095643D" w:rsidRPr="00FB070A" w:rsidRDefault="0095643D" w:rsidP="00496EFD">
      <w:pPr>
        <w:keepLines/>
        <w:widowControl w:val="0"/>
        <w:spacing w:line="240" w:lineRule="auto"/>
        <w:rPr>
          <w:color w:val="000000"/>
          <w:shd w:val="clear" w:color="auto" w:fill="CCCCCC"/>
        </w:rPr>
      </w:pPr>
    </w:p>
    <w:p w14:paraId="76E70746" w14:textId="77777777" w:rsidR="0095643D" w:rsidRPr="00FB070A" w:rsidRDefault="0095643D" w:rsidP="00496EFD">
      <w:pPr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color w:val="000000"/>
        </w:rPr>
      </w:pPr>
      <w:r w:rsidRPr="00FB070A">
        <w:rPr>
          <w:b/>
          <w:color w:val="000000"/>
        </w:rPr>
        <w:t>17.</w:t>
      </w:r>
      <w:r w:rsidRPr="00FB070A">
        <w:rPr>
          <w:b/>
          <w:color w:val="000000"/>
        </w:rPr>
        <w:tab/>
        <w:t>IDENTIFIKATUR UNIKU – BARCODE 2D</w:t>
      </w:r>
    </w:p>
    <w:p w14:paraId="180EF767" w14:textId="77777777" w:rsidR="0095643D" w:rsidRPr="00FB070A" w:rsidRDefault="0095643D" w:rsidP="00496EFD">
      <w:pPr>
        <w:keepLines/>
        <w:widowControl w:val="0"/>
        <w:tabs>
          <w:tab w:val="clear" w:pos="567"/>
        </w:tabs>
        <w:spacing w:line="240" w:lineRule="auto"/>
        <w:rPr>
          <w:color w:val="000000"/>
        </w:rPr>
      </w:pPr>
    </w:p>
    <w:p w14:paraId="1135DE59" w14:textId="77777777" w:rsidR="0095643D" w:rsidRPr="00FB070A" w:rsidRDefault="0095643D" w:rsidP="00496EFD">
      <w:pPr>
        <w:keepLines/>
        <w:widowControl w:val="0"/>
        <w:spacing w:line="240" w:lineRule="auto"/>
        <w:rPr>
          <w:color w:val="000000"/>
          <w:shd w:val="clear" w:color="auto" w:fill="CCCCCC"/>
        </w:rPr>
      </w:pPr>
      <w:r w:rsidRPr="00FB070A">
        <w:rPr>
          <w:color w:val="000000"/>
          <w:highlight w:val="lightGray"/>
        </w:rPr>
        <w:t>barcode 2D li jkollu l-identifikatur uniku inkluż</w:t>
      </w:r>
      <w:r w:rsidRPr="00FB070A">
        <w:rPr>
          <w:color w:val="000000"/>
        </w:rPr>
        <w:t>.</w:t>
      </w:r>
    </w:p>
    <w:p w14:paraId="5A9FAB16" w14:textId="77777777" w:rsidR="0095643D" w:rsidRPr="00FB070A" w:rsidRDefault="0095643D" w:rsidP="00496EFD">
      <w:pPr>
        <w:keepLines/>
        <w:widowControl w:val="0"/>
        <w:spacing w:line="240" w:lineRule="auto"/>
        <w:rPr>
          <w:color w:val="000000"/>
          <w:shd w:val="clear" w:color="auto" w:fill="CCCCCC"/>
        </w:rPr>
      </w:pPr>
    </w:p>
    <w:p w14:paraId="3A735205" w14:textId="77777777" w:rsidR="0095643D" w:rsidRPr="00FB070A" w:rsidRDefault="0095643D" w:rsidP="00496EFD">
      <w:pPr>
        <w:keepLines/>
        <w:widowControl w:val="0"/>
        <w:tabs>
          <w:tab w:val="clear" w:pos="567"/>
        </w:tabs>
        <w:spacing w:line="240" w:lineRule="auto"/>
        <w:rPr>
          <w:color w:val="000000"/>
        </w:rPr>
      </w:pPr>
    </w:p>
    <w:p w14:paraId="751E5A49" w14:textId="77777777" w:rsidR="0095643D" w:rsidRPr="00FB070A" w:rsidRDefault="0095643D" w:rsidP="00496EFD">
      <w:pPr>
        <w:keepNext/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  <w:noProof/>
          <w:color w:val="000000"/>
        </w:rPr>
      </w:pPr>
      <w:r w:rsidRPr="00FB070A">
        <w:rPr>
          <w:b/>
          <w:noProof/>
          <w:color w:val="000000"/>
        </w:rPr>
        <w:t>18.</w:t>
      </w:r>
      <w:r w:rsidRPr="00FB070A">
        <w:rPr>
          <w:b/>
          <w:noProof/>
          <w:color w:val="000000"/>
        </w:rPr>
        <w:tab/>
        <w:t xml:space="preserve">IDENTIFIKATUR UNIKU </w:t>
      </w:r>
      <w:r w:rsidR="006B6AEA" w:rsidRPr="00FB070A">
        <w:rPr>
          <w:b/>
          <w:color w:val="000000"/>
        </w:rPr>
        <w:t>–</w:t>
      </w:r>
      <w:r w:rsidRPr="00FB070A">
        <w:rPr>
          <w:b/>
          <w:noProof/>
          <w:color w:val="000000"/>
        </w:rPr>
        <w:t xml:space="preserve"> </w:t>
      </w:r>
      <w:r w:rsidRPr="00FB070A">
        <w:rPr>
          <w:b/>
          <w:i/>
          <w:noProof/>
          <w:color w:val="000000"/>
        </w:rPr>
        <w:t>DATA</w:t>
      </w:r>
      <w:r w:rsidRPr="00FB070A">
        <w:rPr>
          <w:b/>
          <w:noProof/>
          <w:color w:val="000000"/>
        </w:rPr>
        <w:t xml:space="preserve"> LI TINQARA MILL-BNIEDEM</w:t>
      </w:r>
    </w:p>
    <w:p w14:paraId="287AA5DF" w14:textId="77777777" w:rsidR="0095643D" w:rsidRPr="00FB070A" w:rsidRDefault="0095643D" w:rsidP="00496EFD">
      <w:pPr>
        <w:keepNext/>
        <w:keepLines/>
        <w:widowControl w:val="0"/>
        <w:tabs>
          <w:tab w:val="clear" w:pos="567"/>
        </w:tabs>
        <w:spacing w:line="240" w:lineRule="auto"/>
        <w:rPr>
          <w:noProof/>
          <w:color w:val="000000"/>
        </w:rPr>
      </w:pPr>
    </w:p>
    <w:p w14:paraId="043A1F87" w14:textId="77777777" w:rsidR="0095643D" w:rsidRPr="00FB070A" w:rsidRDefault="0095643D" w:rsidP="00496EFD">
      <w:pPr>
        <w:keepNext/>
        <w:keepLines/>
        <w:widowControl w:val="0"/>
        <w:rPr>
          <w:color w:val="000000"/>
        </w:rPr>
      </w:pPr>
      <w:r w:rsidRPr="00FB070A">
        <w:rPr>
          <w:color w:val="000000"/>
        </w:rPr>
        <w:t>PC</w:t>
      </w:r>
    </w:p>
    <w:p w14:paraId="44D82468" w14:textId="77777777" w:rsidR="0095643D" w:rsidRPr="00FB070A" w:rsidRDefault="0095643D" w:rsidP="00496EFD">
      <w:pPr>
        <w:keepLines/>
        <w:widowControl w:val="0"/>
        <w:rPr>
          <w:color w:val="000000"/>
        </w:rPr>
      </w:pPr>
      <w:r w:rsidRPr="00FB070A">
        <w:rPr>
          <w:color w:val="000000"/>
        </w:rPr>
        <w:t>SN</w:t>
      </w:r>
    </w:p>
    <w:p w14:paraId="32F9839F" w14:textId="77777777" w:rsidR="0095643D" w:rsidRPr="00FB070A" w:rsidRDefault="0095643D" w:rsidP="00496EFD">
      <w:pPr>
        <w:keepLines/>
        <w:widowControl w:val="0"/>
        <w:spacing w:line="240" w:lineRule="auto"/>
        <w:rPr>
          <w:rFonts w:cs="Times New Roman"/>
          <w:color w:val="000000"/>
        </w:rPr>
      </w:pPr>
      <w:r w:rsidRPr="00FB070A">
        <w:rPr>
          <w:color w:val="000000"/>
        </w:rPr>
        <w:t>NN</w:t>
      </w:r>
    </w:p>
    <w:p w14:paraId="293B3C6F" w14:textId="77777777" w:rsidR="00833804" w:rsidRPr="00FB070A" w:rsidRDefault="00426106" w:rsidP="00833804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br w:type="page"/>
      </w:r>
    </w:p>
    <w:p w14:paraId="608A47B6" w14:textId="77777777" w:rsidR="00426106" w:rsidRPr="00FB070A" w:rsidRDefault="008338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A</w:t>
      </w:r>
      <w:r w:rsidR="00426106" w:rsidRPr="00FB070A">
        <w:rPr>
          <w:rFonts w:cs="Times New Roman"/>
          <w:b/>
          <w:bCs/>
          <w:color w:val="000000"/>
        </w:rPr>
        <w:t>GĦRIF LI GĦANDU JIDHER FUQ IL-PAKKETT LI JMISS MAL-PRODOTT</w:t>
      </w:r>
    </w:p>
    <w:p w14:paraId="33EE05B5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b/>
          <w:bCs/>
          <w:color w:val="000000"/>
        </w:rPr>
      </w:pPr>
    </w:p>
    <w:p w14:paraId="4D5DBC82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  <w:u w:val="single"/>
        </w:rPr>
        <w:t>Flixkun</w:t>
      </w:r>
    </w:p>
    <w:p w14:paraId="20159335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6BD12C5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E860A73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.</w:t>
      </w:r>
      <w:r w:rsidRPr="00FB070A">
        <w:rPr>
          <w:rFonts w:cs="Times New Roman"/>
          <w:b/>
          <w:bCs/>
          <w:color w:val="000000"/>
        </w:rPr>
        <w:tab/>
        <w:t xml:space="preserve">ISEM TAL-PRODOTT MEDIĊINALI </w:t>
      </w:r>
    </w:p>
    <w:p w14:paraId="074BB36D" w14:textId="77777777" w:rsidR="00426106" w:rsidRPr="00FB070A" w:rsidRDefault="00426106">
      <w:pPr>
        <w:spacing w:line="240" w:lineRule="auto"/>
        <w:ind w:left="567" w:hanging="567"/>
        <w:rPr>
          <w:rFonts w:cs="Times New Roman"/>
          <w:color w:val="000000"/>
        </w:rPr>
      </w:pPr>
    </w:p>
    <w:p w14:paraId="7E2F014F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>VFEND 40 mg/ml trab għal suspensjoni orali</w:t>
      </w:r>
    </w:p>
    <w:p w14:paraId="6C52340D" w14:textId="77777777" w:rsidR="00426106" w:rsidRPr="00FB070A" w:rsidRDefault="0095643D">
      <w:pPr>
        <w:rPr>
          <w:rFonts w:cs="Times New Roman"/>
          <w:color w:val="000000"/>
        </w:rPr>
      </w:pPr>
      <w:r w:rsidRPr="00FB070A">
        <w:rPr>
          <w:color w:val="000000"/>
        </w:rPr>
        <w:t>v</w:t>
      </w:r>
      <w:r w:rsidR="00426106" w:rsidRPr="00FB070A">
        <w:rPr>
          <w:rFonts w:cs="Times New Roman"/>
          <w:color w:val="000000"/>
        </w:rPr>
        <w:t>oriconazole</w:t>
      </w:r>
    </w:p>
    <w:p w14:paraId="28A3B668" w14:textId="77777777" w:rsidR="00426106" w:rsidRPr="00FB070A" w:rsidRDefault="00426106">
      <w:pPr>
        <w:rPr>
          <w:rFonts w:cs="Times New Roman"/>
          <w:color w:val="000000"/>
        </w:rPr>
      </w:pPr>
    </w:p>
    <w:p w14:paraId="2B998BF9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C9BA147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2.</w:t>
      </w:r>
      <w:r w:rsidRPr="00FB070A">
        <w:rPr>
          <w:rFonts w:cs="Times New Roman"/>
          <w:b/>
          <w:bCs/>
          <w:color w:val="000000"/>
        </w:rPr>
        <w:tab/>
        <w:t>DIKJARAZZJONI TAS-SUSTANZA(I) ATTIVA(I)</w:t>
      </w:r>
    </w:p>
    <w:p w14:paraId="3987081F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C4F5340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1 ml tas-suspensjoni kostitwita fih 40 mg voriconazole</w:t>
      </w:r>
    </w:p>
    <w:p w14:paraId="5A396463" w14:textId="77777777" w:rsidR="00426106" w:rsidRPr="00FB070A" w:rsidRDefault="00426106">
      <w:pPr>
        <w:rPr>
          <w:rFonts w:cs="Times New Roman"/>
          <w:color w:val="000000"/>
        </w:rPr>
      </w:pPr>
    </w:p>
    <w:p w14:paraId="66CD1543" w14:textId="77777777" w:rsidR="00426106" w:rsidRPr="00FB070A" w:rsidRDefault="00426106">
      <w:pPr>
        <w:rPr>
          <w:rFonts w:cs="Times New Roman"/>
          <w:color w:val="000000"/>
        </w:rPr>
      </w:pPr>
    </w:p>
    <w:p w14:paraId="64B5895F" w14:textId="77777777" w:rsidR="00426106" w:rsidRPr="00FB070A" w:rsidRDefault="00426106" w:rsidP="00F603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4962"/>
        </w:tabs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3.</w:t>
      </w:r>
      <w:r w:rsidRPr="00FB070A">
        <w:rPr>
          <w:rFonts w:cs="Times New Roman"/>
          <w:b/>
          <w:bCs/>
          <w:color w:val="000000"/>
        </w:rPr>
        <w:tab/>
        <w:t>LIS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</w:t>
      </w:r>
      <w:r w:rsidR="00F60392" w:rsidRPr="00FB070A">
        <w:rPr>
          <w:rFonts w:cs="Times New Roman"/>
          <w:b/>
          <w:bCs/>
          <w:color w:val="000000"/>
        </w:rPr>
        <w:t>EĊĊIPJENTI</w:t>
      </w:r>
    </w:p>
    <w:p w14:paraId="23640025" w14:textId="77777777" w:rsidR="00A27EE7" w:rsidRPr="00FB070A" w:rsidRDefault="00A27EE7">
      <w:pPr>
        <w:rPr>
          <w:rFonts w:cs="Times New Roman"/>
          <w:color w:val="000000"/>
        </w:rPr>
      </w:pPr>
    </w:p>
    <w:p w14:paraId="4E663DDE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ih ukoll is-sucrose</w:t>
      </w:r>
      <w:r w:rsidR="00A27EE7" w:rsidRPr="00FB070A">
        <w:rPr>
          <w:rFonts w:cs="Times New Roman"/>
          <w:color w:val="000000"/>
        </w:rPr>
        <w:t>, sodium benzoate (E211).</w:t>
      </w:r>
      <w:r w:rsidRPr="00FB070A">
        <w:rPr>
          <w:rFonts w:cs="Times New Roman"/>
          <w:color w:val="000000"/>
        </w:rPr>
        <w:t xml:space="preserve"> </w:t>
      </w:r>
      <w:r w:rsidR="00A27EE7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>ra il-fuljett għal aktar tagħrif.</w:t>
      </w:r>
    </w:p>
    <w:p w14:paraId="436050DB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10AA7EA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0D8AB59" w14:textId="77777777" w:rsidR="00426106" w:rsidRPr="00FB070A" w:rsidRDefault="0042610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</w:t>
      </w:r>
      <w:r w:rsidRPr="00FB070A">
        <w:rPr>
          <w:rFonts w:cs="Times New Roman"/>
          <w:b/>
          <w:bCs/>
          <w:color w:val="000000"/>
        </w:rPr>
        <w:tab/>
        <w:t>GĦAMLA FARMAĊEWTIKA U KONTENUT</w:t>
      </w:r>
    </w:p>
    <w:p w14:paraId="43327263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15B1FF4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 xml:space="preserve">Trab għal suspensjoni orali </w:t>
      </w:r>
    </w:p>
    <w:p w14:paraId="1FE57AE8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  <w:r w:rsidRPr="00FB070A">
        <w:rPr>
          <w:rFonts w:cs="Times New Roman"/>
          <w:color w:val="000000"/>
          <w:sz w:val="22"/>
          <w:szCs w:val="22"/>
        </w:rPr>
        <w:t xml:space="preserve">45g </w:t>
      </w:r>
    </w:p>
    <w:p w14:paraId="41A8D0A7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45968C2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5147A3E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5.</w:t>
      </w:r>
      <w:r w:rsidRPr="00FB070A">
        <w:rPr>
          <w:rFonts w:cs="Times New Roman"/>
          <w:b/>
          <w:bCs/>
          <w:color w:val="000000"/>
        </w:rPr>
        <w:tab/>
        <w:t>MOD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U MNEJN JINGĦATA</w:t>
      </w:r>
    </w:p>
    <w:p w14:paraId="2DA29D54" w14:textId="77777777" w:rsidR="00426106" w:rsidRPr="00FB070A" w:rsidRDefault="00426106">
      <w:pPr>
        <w:spacing w:line="240" w:lineRule="auto"/>
        <w:rPr>
          <w:rFonts w:cs="Times New Roman"/>
          <w:i/>
          <w:iCs/>
          <w:color w:val="000000"/>
        </w:rPr>
      </w:pPr>
    </w:p>
    <w:p w14:paraId="527A5C48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qra l-fuljett ta</w:t>
      </w:r>
      <w:r w:rsidR="005E393F" w:rsidRPr="00FB070A">
        <w:rPr>
          <w:rFonts w:cs="Times New Roman"/>
          <w:color w:val="000000"/>
        </w:rPr>
        <w:t>’’</w:t>
      </w:r>
      <w:r w:rsidRPr="00FB070A">
        <w:rPr>
          <w:rFonts w:cs="Times New Roman"/>
          <w:color w:val="000000"/>
        </w:rPr>
        <w:t xml:space="preserve"> tagħrif qabel l-użu.</w:t>
      </w:r>
    </w:p>
    <w:p w14:paraId="3B331BE9" w14:textId="77777777" w:rsidR="00426106" w:rsidRPr="00FB070A" w:rsidRDefault="00D215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</w:t>
      </w:r>
      <w:r w:rsidR="00426106" w:rsidRPr="00FB070A">
        <w:rPr>
          <w:rFonts w:cs="Times New Roman"/>
          <w:color w:val="000000"/>
        </w:rPr>
        <w:t xml:space="preserve">żu orali wara kostituzzjoni. </w:t>
      </w:r>
    </w:p>
    <w:p w14:paraId="32C286BF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Ħawwad il-flixkun għal madwar 10 sekondi qabel l-użu.</w:t>
      </w:r>
    </w:p>
    <w:p w14:paraId="6BB823B4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ża s-siringa orali pprovduta fil-pakkett biex tkejjel id-doża korretta.</w:t>
      </w:r>
    </w:p>
    <w:p w14:paraId="123E93D3" w14:textId="77777777" w:rsidR="00426106" w:rsidRPr="00FB070A" w:rsidRDefault="00426106">
      <w:pPr>
        <w:rPr>
          <w:rFonts w:cs="Times New Roman"/>
          <w:color w:val="000000"/>
        </w:rPr>
      </w:pPr>
    </w:p>
    <w:p w14:paraId="05B9BAA1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1397613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6.</w:t>
      </w:r>
      <w:r w:rsidRPr="00FB070A">
        <w:rPr>
          <w:rFonts w:cs="Times New Roman"/>
          <w:b/>
          <w:bCs/>
          <w:color w:val="000000"/>
        </w:rPr>
        <w:tab/>
        <w:t>TWISSIJA SPEĊJALI LI L-PRODOTT MEDIĊINALI GĦANDU JINŻAMM FEJN MA JIDHIRX U MA JINTLAĦAQX MIT-TFAL</w:t>
      </w:r>
    </w:p>
    <w:p w14:paraId="54738A99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F98E54C" w14:textId="77777777" w:rsidR="00426106" w:rsidRPr="00FB070A" w:rsidRDefault="00426106">
      <w:pP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omm fejn ma jintlaħaqx u ma jidhirx mit-tfal.</w:t>
      </w:r>
    </w:p>
    <w:p w14:paraId="57A18D05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BABCEC2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927CF6E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7.</w:t>
      </w:r>
      <w:r w:rsidRPr="00FB070A">
        <w:rPr>
          <w:rFonts w:cs="Times New Roman"/>
          <w:b/>
          <w:bCs/>
          <w:color w:val="000000"/>
        </w:rPr>
        <w:tab/>
        <w:t>TWISSIJA</w:t>
      </w:r>
      <w:r w:rsidR="00F60392" w:rsidRPr="00FB070A">
        <w:rPr>
          <w:rFonts w:cs="Times New Roman"/>
          <w:b/>
          <w:bCs/>
          <w:color w:val="000000"/>
        </w:rPr>
        <w:t>(</w:t>
      </w:r>
      <w:r w:rsidRPr="00FB070A">
        <w:rPr>
          <w:rFonts w:cs="Times New Roman"/>
          <w:b/>
          <w:bCs/>
          <w:color w:val="000000"/>
        </w:rPr>
        <w:t>IET</w:t>
      </w:r>
      <w:r w:rsidR="00F60392" w:rsidRPr="00FB070A">
        <w:rPr>
          <w:rFonts w:cs="Times New Roman"/>
          <w:b/>
          <w:bCs/>
          <w:color w:val="000000"/>
        </w:rPr>
        <w:t>)</w:t>
      </w:r>
      <w:r w:rsidRPr="00FB070A">
        <w:rPr>
          <w:rFonts w:cs="Times New Roman"/>
          <w:b/>
          <w:bCs/>
          <w:color w:val="000000"/>
        </w:rPr>
        <w:t xml:space="preserve"> SPEĊJALI OĦRA, JEKK MEĦTIEĠA</w:t>
      </w:r>
    </w:p>
    <w:p w14:paraId="474D789E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02190E15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163DF673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  <w:highlight w:val="lightGray"/>
        </w:rPr>
      </w:pPr>
      <w:r w:rsidRPr="00FB070A">
        <w:rPr>
          <w:rFonts w:cs="Times New Roman"/>
          <w:b/>
          <w:bCs/>
          <w:color w:val="000000"/>
        </w:rPr>
        <w:t>8.</w:t>
      </w:r>
      <w:r w:rsidRPr="00FB070A">
        <w:rPr>
          <w:rFonts w:cs="Times New Roman"/>
          <w:b/>
          <w:bCs/>
          <w:color w:val="000000"/>
        </w:rPr>
        <w:tab/>
        <w:t>DATA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</w:t>
      </w:r>
      <w:r w:rsidR="00F60392" w:rsidRPr="00FB070A">
        <w:rPr>
          <w:rFonts w:cs="Times New Roman"/>
          <w:b/>
          <w:bCs/>
          <w:color w:val="000000"/>
        </w:rPr>
        <w:t>SKADENZA</w:t>
      </w:r>
      <w:r w:rsidRPr="00FB070A">
        <w:rPr>
          <w:rFonts w:cs="Times New Roman"/>
          <w:b/>
          <w:bCs/>
          <w:color w:val="000000"/>
        </w:rPr>
        <w:t xml:space="preserve"> </w:t>
      </w:r>
    </w:p>
    <w:p w14:paraId="622463CF" w14:textId="77777777" w:rsidR="00426106" w:rsidRPr="00FB070A" w:rsidRDefault="00426106">
      <w:pPr>
        <w:spacing w:line="240" w:lineRule="auto"/>
        <w:rPr>
          <w:rFonts w:cs="Times New Roman"/>
          <w:i/>
          <w:iCs/>
          <w:color w:val="000000"/>
        </w:rPr>
      </w:pPr>
    </w:p>
    <w:p w14:paraId="2915D85D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JIS: </w:t>
      </w:r>
    </w:p>
    <w:p w14:paraId="461A2B4C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walunkwe suspensjoni li jifdal għandha tiġi mormija 14-il jum wara li tkun ġiet kostitwita.</w:t>
      </w:r>
    </w:p>
    <w:p w14:paraId="74FBCF55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kadenza tas-suspensjoni kostitwita:</w:t>
      </w:r>
    </w:p>
    <w:p w14:paraId="7B4DF014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800275F" w14:textId="77777777" w:rsidR="00426106" w:rsidRPr="00FB070A" w:rsidRDefault="00426106" w:rsidP="00F07F55">
      <w:pPr>
        <w:widowControl w:val="0"/>
        <w:spacing w:line="240" w:lineRule="auto"/>
        <w:rPr>
          <w:rFonts w:cs="Times New Roman"/>
          <w:color w:val="000000"/>
        </w:rPr>
      </w:pPr>
    </w:p>
    <w:p w14:paraId="38F36E4F" w14:textId="77777777" w:rsidR="00426106" w:rsidRPr="00FB070A" w:rsidRDefault="00426106" w:rsidP="00ED7BF0">
      <w:pPr>
        <w:keepNext/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9.</w:t>
      </w:r>
      <w:r w:rsidRPr="00FB070A">
        <w:rPr>
          <w:rFonts w:cs="Times New Roman"/>
          <w:b/>
          <w:bCs/>
          <w:color w:val="000000"/>
        </w:rPr>
        <w:tab/>
        <w:t>K</w:t>
      </w:r>
      <w:r w:rsidR="00F60392" w:rsidRPr="00FB070A">
        <w:rPr>
          <w:rFonts w:cs="Times New Roman"/>
          <w:b/>
          <w:bCs/>
          <w:color w:val="000000"/>
        </w:rPr>
        <w:t>O</w:t>
      </w:r>
      <w:r w:rsidRPr="00FB070A">
        <w:rPr>
          <w:rFonts w:cs="Times New Roman"/>
          <w:b/>
          <w:bCs/>
          <w:color w:val="000000"/>
        </w:rPr>
        <w:t>NDIZZJONIJIET SPEĊJALI TA</w:t>
      </w:r>
      <w:r w:rsidR="005E393F" w:rsidRPr="00FB070A">
        <w:rPr>
          <w:rFonts w:cs="Times New Roman"/>
          <w:b/>
          <w:bCs/>
          <w:color w:val="000000"/>
        </w:rPr>
        <w:t>’’</w:t>
      </w:r>
      <w:r w:rsidRPr="00FB070A">
        <w:rPr>
          <w:rFonts w:cs="Times New Roman"/>
          <w:b/>
          <w:bCs/>
          <w:color w:val="000000"/>
        </w:rPr>
        <w:t xml:space="preserve"> KIF JINĦAŻEN</w:t>
      </w:r>
    </w:p>
    <w:p w14:paraId="6DDB9DD8" w14:textId="77777777" w:rsidR="00426106" w:rsidRPr="00FB070A" w:rsidRDefault="00426106" w:rsidP="00ED7BF0">
      <w:pPr>
        <w:keepNext/>
        <w:keepLines/>
        <w:widowControl w:val="0"/>
        <w:spacing w:line="240" w:lineRule="auto"/>
        <w:rPr>
          <w:rFonts w:cs="Times New Roman"/>
          <w:color w:val="000000"/>
        </w:rPr>
      </w:pPr>
    </w:p>
    <w:p w14:paraId="1D435CCF" w14:textId="77777777" w:rsidR="00426106" w:rsidRPr="00FB070A" w:rsidRDefault="00426106" w:rsidP="00F07F55">
      <w:pPr>
        <w:widowControl w:val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rab: aħżen f</w:t>
      </w:r>
      <w:r w:rsidR="005E393F" w:rsidRPr="00FB070A">
        <w:rPr>
          <w:rFonts w:cs="Times New Roman"/>
          <w:color w:val="000000"/>
        </w:rPr>
        <w:t>’</w:t>
      </w:r>
      <w:r w:rsidR="006053C1" w:rsidRPr="00FB070A">
        <w:rPr>
          <w:rFonts w:cs="Times New Roman"/>
          <w:color w:val="000000"/>
        </w:rPr>
        <w:t>temperatura ta</w:t>
      </w:r>
      <w:r w:rsidR="005E393F" w:rsidRPr="00FB070A">
        <w:rPr>
          <w:rFonts w:cs="Times New Roman"/>
          <w:color w:val="000000"/>
        </w:rPr>
        <w:t>’</w:t>
      </w:r>
      <w:r w:rsidR="006053C1" w:rsidRPr="00FB070A">
        <w:rPr>
          <w:rFonts w:cs="Times New Roman"/>
          <w:color w:val="000000"/>
        </w:rPr>
        <w:t xml:space="preserve"> </w:t>
      </w:r>
      <w:r w:rsidR="00D21506" w:rsidRPr="00FB070A">
        <w:rPr>
          <w:color w:val="000000"/>
        </w:rPr>
        <w:t xml:space="preserve">2°C </w:t>
      </w:r>
      <w:r w:rsidR="006053C1" w:rsidRPr="00FB070A">
        <w:rPr>
          <w:color w:val="000000"/>
        </w:rPr>
        <w:t>sa</w:t>
      </w:r>
      <w:r w:rsidR="00D21506" w:rsidRPr="00FB070A">
        <w:rPr>
          <w:color w:val="000000"/>
        </w:rPr>
        <w:t xml:space="preserve"> 8°C</w:t>
      </w:r>
      <w:r w:rsidR="006053C1" w:rsidRPr="00FB070A">
        <w:rPr>
          <w:color w:val="000000"/>
        </w:rPr>
        <w:t xml:space="preserve"> fi friġġ</w:t>
      </w:r>
      <w:r w:rsidR="00D21506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 xml:space="preserve">qabel </w:t>
      </w:r>
      <w:r w:rsidR="00F60392" w:rsidRPr="00FB070A">
        <w:rPr>
          <w:rFonts w:cs="Times New Roman"/>
          <w:color w:val="000000"/>
        </w:rPr>
        <w:t>ir-</w:t>
      </w:r>
      <w:r w:rsidRPr="00FB070A">
        <w:rPr>
          <w:rFonts w:cs="Times New Roman"/>
          <w:color w:val="000000"/>
        </w:rPr>
        <w:t>rikostituzzjoni.</w:t>
      </w:r>
    </w:p>
    <w:p w14:paraId="3C4C360F" w14:textId="77777777" w:rsidR="00426106" w:rsidRPr="00FB070A" w:rsidRDefault="00426106" w:rsidP="00F72CEB">
      <w:pPr>
        <w:rPr>
          <w:rFonts w:cs="Times New Roman"/>
          <w:color w:val="000000"/>
        </w:rPr>
      </w:pPr>
    </w:p>
    <w:p w14:paraId="52C2B484" w14:textId="77777777" w:rsidR="00426106" w:rsidRPr="00FB070A" w:rsidRDefault="0042610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as-suspensjoni orali kostitwita:</w:t>
      </w:r>
    </w:p>
    <w:p w14:paraId="12940858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ħżinx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temperatura </w:t>
      </w:r>
      <w:r w:rsidR="009451F5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l fuq minn 30°C</w:t>
      </w:r>
      <w:r w:rsidR="001B7568" w:rsidRPr="00FB070A">
        <w:rPr>
          <w:color w:val="000000"/>
        </w:rPr>
        <w:t>.</w:t>
      </w:r>
      <w:r w:rsidRPr="00FB070A">
        <w:rPr>
          <w:rFonts w:cs="Times New Roman"/>
          <w:color w:val="000000"/>
        </w:rPr>
        <w:t xml:space="preserve"> </w:t>
      </w:r>
    </w:p>
    <w:p w14:paraId="5410CA05" w14:textId="77777777" w:rsidR="00426106" w:rsidRPr="00FB070A" w:rsidRDefault="00F60392">
      <w:pPr>
        <w:rPr>
          <w:color w:val="000000"/>
        </w:rPr>
      </w:pPr>
      <w:r w:rsidRPr="00FB070A">
        <w:rPr>
          <w:rFonts w:cs="Times New Roman"/>
          <w:color w:val="000000"/>
        </w:rPr>
        <w:t>Tagħmlux fil-</w:t>
      </w:r>
      <w:r w:rsidR="00426106" w:rsidRPr="00FB070A">
        <w:rPr>
          <w:rFonts w:cs="Times New Roman"/>
          <w:color w:val="000000"/>
        </w:rPr>
        <w:t xml:space="preserve">friġġ jew </w:t>
      </w:r>
      <w:r w:rsidRPr="00FB070A">
        <w:rPr>
          <w:rFonts w:cs="Times New Roman"/>
          <w:color w:val="000000"/>
        </w:rPr>
        <w:t>fil-</w:t>
      </w:r>
      <w:r w:rsidR="00426106" w:rsidRPr="00FB070A">
        <w:rPr>
          <w:rFonts w:cs="Times New Roman"/>
          <w:color w:val="000000"/>
        </w:rPr>
        <w:t>friża</w:t>
      </w:r>
      <w:r w:rsidR="001B7568" w:rsidRPr="00FB070A">
        <w:rPr>
          <w:color w:val="000000"/>
        </w:rPr>
        <w:t>.</w:t>
      </w:r>
    </w:p>
    <w:p w14:paraId="2323088C" w14:textId="77777777" w:rsidR="00D21506" w:rsidRPr="00FB070A" w:rsidRDefault="00D21506">
      <w:pPr>
        <w:rPr>
          <w:color w:val="000000"/>
        </w:rPr>
      </w:pPr>
    </w:p>
    <w:p w14:paraId="120B9776" w14:textId="77777777" w:rsidR="00D21506" w:rsidRPr="00FB070A" w:rsidRDefault="00D21506">
      <w:pPr>
        <w:rPr>
          <w:rFonts w:cs="Times New Roman"/>
          <w:color w:val="000000"/>
        </w:rPr>
      </w:pPr>
      <w:r w:rsidRPr="00FB070A">
        <w:rPr>
          <w:color w:val="000000"/>
        </w:rPr>
        <w:t>Aħżen fil-kontenitur oriġinali</w:t>
      </w:r>
    </w:p>
    <w:p w14:paraId="61BE50F9" w14:textId="77777777" w:rsidR="00426106" w:rsidRPr="00FB070A" w:rsidRDefault="00426106">
      <w:pPr>
        <w:rPr>
          <w:color w:val="000000"/>
        </w:rPr>
      </w:pPr>
      <w:r w:rsidRPr="00FB070A">
        <w:rPr>
          <w:rFonts w:cs="Times New Roman"/>
          <w:color w:val="000000"/>
        </w:rPr>
        <w:t>Żomm ir-reċipjent magħluq sew</w:t>
      </w:r>
      <w:r w:rsidR="00F60392" w:rsidRPr="00FB070A">
        <w:rPr>
          <w:rFonts w:cs="Times New Roman"/>
          <w:color w:val="000000"/>
        </w:rPr>
        <w:t>wa</w:t>
      </w:r>
      <w:r w:rsidR="001B7568" w:rsidRPr="00FB070A">
        <w:rPr>
          <w:color w:val="000000"/>
        </w:rPr>
        <w:t>.</w:t>
      </w:r>
    </w:p>
    <w:p w14:paraId="5D3548C1" w14:textId="77777777" w:rsidR="00426106" w:rsidRPr="00FB070A" w:rsidRDefault="00426106">
      <w:pPr>
        <w:spacing w:line="240" w:lineRule="auto"/>
        <w:ind w:left="567" w:hanging="567"/>
        <w:rPr>
          <w:rFonts w:cs="Times New Roman"/>
          <w:color w:val="000000"/>
        </w:rPr>
      </w:pPr>
    </w:p>
    <w:p w14:paraId="60350E52" w14:textId="77777777" w:rsidR="00426106" w:rsidRPr="00FB070A" w:rsidRDefault="00426106">
      <w:pPr>
        <w:spacing w:line="240" w:lineRule="auto"/>
        <w:ind w:left="567" w:hanging="567"/>
        <w:rPr>
          <w:rFonts w:cs="Times New Roman"/>
          <w:color w:val="000000"/>
        </w:rPr>
      </w:pPr>
    </w:p>
    <w:p w14:paraId="6E734371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0.</w:t>
      </w:r>
      <w:r w:rsidRPr="00FB070A">
        <w:rPr>
          <w:rFonts w:cs="Times New Roman"/>
          <w:b/>
          <w:bCs/>
          <w:color w:val="000000"/>
        </w:rPr>
        <w:tab/>
        <w:t>PREKAWZJONIJIET SPEĊJALI GĦAR-RIM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PRODOTTI MEDIĊINALI MHUX UŻATI JEW SKART MINN DAWN IL-PRODOTTI MEDIĊINALI, JEKK HEMM BŻONN</w:t>
      </w:r>
    </w:p>
    <w:p w14:paraId="56EF3638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1FFD909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F360E2E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11.</w:t>
      </w:r>
      <w:r w:rsidRPr="00FB070A">
        <w:rPr>
          <w:rFonts w:cs="Times New Roman"/>
          <w:b/>
          <w:bCs/>
          <w:color w:val="000000"/>
        </w:rPr>
        <w:tab/>
        <w:t>ISEM U INDIRIZZ TAD-DETENTUR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17CAC15F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58691800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Pfizer Europe MA EEIG</w:t>
      </w:r>
    </w:p>
    <w:p w14:paraId="52CAA492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Boulevard de la Plaine 17</w:t>
      </w:r>
    </w:p>
    <w:p w14:paraId="43185672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1050 Bruxelles</w:t>
      </w:r>
    </w:p>
    <w:p w14:paraId="17B9325A" w14:textId="77777777" w:rsidR="00C7277E" w:rsidRPr="00FB070A" w:rsidRDefault="00C7277E" w:rsidP="00C7277E">
      <w:pPr>
        <w:rPr>
          <w:color w:val="000000"/>
        </w:rPr>
      </w:pPr>
      <w:r w:rsidRPr="00FB070A">
        <w:rPr>
          <w:color w:val="000000"/>
        </w:rPr>
        <w:t>Il-Belġju</w:t>
      </w:r>
    </w:p>
    <w:p w14:paraId="36CD5F7E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7FD53278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0FE33A9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2.</w:t>
      </w:r>
      <w:r w:rsidRPr="00FB070A">
        <w:rPr>
          <w:rFonts w:cs="Times New Roman"/>
          <w:b/>
          <w:bCs/>
          <w:color w:val="000000"/>
        </w:rPr>
        <w:tab/>
        <w:t>NUMRU(I)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L-AWTORIZZAZZJONI GĦAT-TQEGĦID FIS-SUQ</w:t>
      </w:r>
    </w:p>
    <w:p w14:paraId="23109CDC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F5E5BD1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U/</w:t>
      </w:r>
      <w:r w:rsidR="0090460B" w:rsidRPr="00FB070A">
        <w:rPr>
          <w:rFonts w:cs="Times New Roman"/>
          <w:color w:val="000000"/>
        </w:rPr>
        <w:t>1</w:t>
      </w:r>
      <w:r w:rsidRPr="00FB070A">
        <w:rPr>
          <w:rFonts w:cs="Times New Roman"/>
          <w:color w:val="000000"/>
        </w:rPr>
        <w:t>/02/212/026</w:t>
      </w:r>
    </w:p>
    <w:p w14:paraId="71F54E18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AC1E182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2AF51C8F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3.</w:t>
      </w:r>
      <w:r w:rsidRPr="00FB070A">
        <w:rPr>
          <w:rFonts w:cs="Times New Roman"/>
          <w:b/>
          <w:bCs/>
          <w:color w:val="000000"/>
        </w:rPr>
        <w:tab/>
        <w:t xml:space="preserve">NUMRU TAL-LOTT </w:t>
      </w:r>
    </w:p>
    <w:p w14:paraId="185555BF" w14:textId="77777777" w:rsidR="00426106" w:rsidRPr="00FB070A" w:rsidRDefault="00426106">
      <w:pPr>
        <w:spacing w:line="240" w:lineRule="auto"/>
        <w:rPr>
          <w:rFonts w:cs="Times New Roman"/>
          <w:i/>
          <w:iCs/>
          <w:color w:val="000000"/>
        </w:rPr>
      </w:pPr>
    </w:p>
    <w:p w14:paraId="1CC731EB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ot</w:t>
      </w:r>
    </w:p>
    <w:p w14:paraId="20D2BA52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F42AD3C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BFCC1A5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4.</w:t>
      </w:r>
      <w:r w:rsidRPr="00FB070A">
        <w:rPr>
          <w:rFonts w:cs="Times New Roman"/>
          <w:b/>
          <w:bCs/>
          <w:color w:val="000000"/>
        </w:rPr>
        <w:tab/>
        <w:t>KLASSIFIKAZZJONI ĠENERALI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KIF JINGĦATA</w:t>
      </w:r>
    </w:p>
    <w:p w14:paraId="3A9DB188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4EB07909" w14:textId="77777777" w:rsidR="00426106" w:rsidRPr="00FB070A" w:rsidRDefault="00426106">
      <w:pPr>
        <w:spacing w:line="240" w:lineRule="auto"/>
        <w:ind w:firstLine="567"/>
        <w:rPr>
          <w:rFonts w:cs="Times New Roman"/>
          <w:color w:val="000000"/>
        </w:rPr>
      </w:pPr>
    </w:p>
    <w:p w14:paraId="632024CF" w14:textId="77777777" w:rsidR="00426106" w:rsidRPr="00FB070A" w:rsidRDefault="0042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5.</w:t>
      </w:r>
      <w:r w:rsidRPr="00FB070A">
        <w:rPr>
          <w:rFonts w:cs="Times New Roman"/>
          <w:b/>
          <w:bCs/>
          <w:color w:val="000000"/>
        </w:rPr>
        <w:tab/>
        <w:t>ISTRUZZJONIJIET DWAR L-UŻU</w:t>
      </w:r>
    </w:p>
    <w:p w14:paraId="63311188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C7A83AB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331A1B3A" w14:textId="77777777" w:rsidR="00426106" w:rsidRPr="00FB070A" w:rsidRDefault="00426106">
      <w:p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6.</w:t>
      </w:r>
      <w:r w:rsidRPr="00FB070A">
        <w:rPr>
          <w:rFonts w:cs="Times New Roman"/>
          <w:b/>
          <w:bCs/>
          <w:color w:val="000000"/>
        </w:rPr>
        <w:tab/>
        <w:t>INFORMAZZJONI BIL-BRAILLE</w:t>
      </w:r>
    </w:p>
    <w:p w14:paraId="0B934D53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2D0A270B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Ġustifikazzjoni għalfejn mhux ser jintuża il-Braille aċċettata</w:t>
      </w:r>
      <w:r w:rsidR="0095643D" w:rsidRPr="00FB070A">
        <w:rPr>
          <w:rFonts w:cs="Times New Roman"/>
          <w:color w:val="000000"/>
        </w:rPr>
        <w:t>.</w:t>
      </w:r>
    </w:p>
    <w:p w14:paraId="7988AC2E" w14:textId="77777777" w:rsidR="00D21506" w:rsidRPr="00FB070A" w:rsidRDefault="00D21506">
      <w:pPr>
        <w:spacing w:line="240" w:lineRule="auto"/>
        <w:rPr>
          <w:rFonts w:cs="Times New Roman"/>
          <w:color w:val="000000"/>
        </w:rPr>
      </w:pPr>
    </w:p>
    <w:p w14:paraId="0B426317" w14:textId="77777777" w:rsidR="00D21506" w:rsidRPr="00FB070A" w:rsidRDefault="00D21506">
      <w:pPr>
        <w:spacing w:line="240" w:lineRule="auto"/>
        <w:rPr>
          <w:rFonts w:cs="Times New Roman"/>
          <w:color w:val="000000"/>
        </w:rPr>
      </w:pPr>
    </w:p>
    <w:p w14:paraId="0CE01EEF" w14:textId="77777777" w:rsidR="00D21506" w:rsidRPr="00FB070A" w:rsidRDefault="00D21506" w:rsidP="00F72CEB">
      <w:pPr>
        <w:pStyle w:val="Default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2"/>
        </w:tabs>
        <w:ind w:left="562" w:hanging="562"/>
        <w:rPr>
          <w:b/>
          <w:bCs/>
          <w:sz w:val="22"/>
          <w:szCs w:val="22"/>
          <w:lang w:val="mt-MT"/>
        </w:rPr>
      </w:pPr>
      <w:r w:rsidRPr="00FB070A">
        <w:rPr>
          <w:b/>
          <w:bCs/>
          <w:sz w:val="22"/>
          <w:szCs w:val="22"/>
          <w:lang w:val="mt-MT"/>
        </w:rPr>
        <w:t>17.</w:t>
      </w:r>
      <w:r w:rsidRPr="00FB070A">
        <w:rPr>
          <w:b/>
          <w:bCs/>
          <w:sz w:val="22"/>
          <w:szCs w:val="22"/>
          <w:lang w:val="mt-MT"/>
        </w:rPr>
        <w:tab/>
        <w:t>IDENTIFIKATUR UNIKU – BARCODE 2D</w:t>
      </w:r>
    </w:p>
    <w:p w14:paraId="0D0F656F" w14:textId="77777777" w:rsidR="00D21506" w:rsidRPr="00FB070A" w:rsidRDefault="00D21506" w:rsidP="00D21506">
      <w:pPr>
        <w:rPr>
          <w:rFonts w:cs="Times New Roman"/>
          <w:noProof/>
          <w:color w:val="000000"/>
        </w:rPr>
      </w:pPr>
    </w:p>
    <w:p w14:paraId="22B3060E" w14:textId="77777777" w:rsidR="00D21506" w:rsidRPr="00FB070A" w:rsidRDefault="00D21506" w:rsidP="00D21506">
      <w:pPr>
        <w:rPr>
          <w:rFonts w:cs="Times New Roman"/>
          <w:noProof/>
          <w:color w:val="000000"/>
        </w:rPr>
      </w:pPr>
    </w:p>
    <w:p w14:paraId="48FBF970" w14:textId="77777777" w:rsidR="00D21506" w:rsidRPr="00FB070A" w:rsidRDefault="00D21506" w:rsidP="00F72CEB">
      <w:pPr>
        <w:pStyle w:val="Default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2"/>
        </w:tabs>
        <w:ind w:left="562" w:hanging="562"/>
        <w:rPr>
          <w:b/>
          <w:bCs/>
          <w:sz w:val="22"/>
          <w:szCs w:val="22"/>
          <w:lang w:val="mt-MT"/>
        </w:rPr>
      </w:pPr>
      <w:r w:rsidRPr="00FB070A">
        <w:rPr>
          <w:b/>
          <w:bCs/>
          <w:sz w:val="22"/>
          <w:szCs w:val="22"/>
          <w:lang w:val="mt-MT"/>
        </w:rPr>
        <w:t>18.</w:t>
      </w:r>
      <w:r w:rsidRPr="00FB070A">
        <w:rPr>
          <w:b/>
          <w:bCs/>
          <w:sz w:val="22"/>
          <w:szCs w:val="22"/>
          <w:lang w:val="mt-MT"/>
        </w:rPr>
        <w:tab/>
        <w:t xml:space="preserve">IDENTIFIKATUR UNIKU – </w:t>
      </w:r>
      <w:r w:rsidRPr="00FB070A">
        <w:rPr>
          <w:b/>
          <w:bCs/>
          <w:i/>
          <w:iCs/>
          <w:sz w:val="22"/>
          <w:szCs w:val="22"/>
          <w:lang w:val="mt-MT"/>
        </w:rPr>
        <w:t>DATA</w:t>
      </w:r>
      <w:r w:rsidRPr="00FB070A">
        <w:rPr>
          <w:b/>
          <w:bCs/>
          <w:sz w:val="22"/>
          <w:szCs w:val="22"/>
          <w:lang w:val="mt-MT"/>
        </w:rPr>
        <w:t xml:space="preserve"> LI TINQARA MILL-BNIEDEM</w:t>
      </w:r>
    </w:p>
    <w:p w14:paraId="059D19EE" w14:textId="77777777" w:rsidR="00D21506" w:rsidRPr="00FB070A" w:rsidRDefault="00D21506">
      <w:pPr>
        <w:spacing w:line="240" w:lineRule="auto"/>
        <w:rPr>
          <w:rFonts w:cs="Times New Roman"/>
          <w:color w:val="000000"/>
        </w:rPr>
      </w:pPr>
    </w:p>
    <w:p w14:paraId="76F86393" w14:textId="77777777" w:rsidR="00D21506" w:rsidRPr="00FB070A" w:rsidRDefault="00D21506">
      <w:pPr>
        <w:spacing w:line="240" w:lineRule="auto"/>
        <w:rPr>
          <w:rFonts w:cs="Times New Roman"/>
          <w:color w:val="000000"/>
        </w:rPr>
      </w:pPr>
    </w:p>
    <w:p w14:paraId="3210ED5F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br w:type="page"/>
      </w:r>
    </w:p>
    <w:p w14:paraId="4E6F2FCD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1A89A098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2CE2A7E2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0E4F5994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152C3964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5CA274C3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5F6648F6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7209E353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0062DED1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6C0AAE8C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70D71AA8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0726998B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6EDD1C5F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33964F2A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5B0AEFEB" w14:textId="77777777" w:rsidR="00F72CEB" w:rsidRPr="00FB070A" w:rsidRDefault="00F72CEB">
      <w:pPr>
        <w:spacing w:line="240" w:lineRule="auto"/>
        <w:jc w:val="center"/>
        <w:rPr>
          <w:rFonts w:cs="Times New Roman"/>
          <w:color w:val="000000"/>
        </w:rPr>
      </w:pPr>
    </w:p>
    <w:p w14:paraId="2867D267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31FF9295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34A73DD0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0EFB2CAE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54EDDA10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43D38342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245F66F3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7AFD484C" w14:textId="77777777" w:rsidR="00426106" w:rsidRPr="00FB070A" w:rsidRDefault="0042610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58B3FCD3" w14:textId="61125EBC" w:rsidR="00426106" w:rsidRPr="00FB070A" w:rsidRDefault="00426106" w:rsidP="00425124">
      <w:pPr>
        <w:pStyle w:val="Heading1"/>
        <w:jc w:val="center"/>
      </w:pPr>
      <w:r w:rsidRPr="00FB070A">
        <w:t>B. FULJETT TA</w:t>
      </w:r>
      <w:r w:rsidR="005E393F" w:rsidRPr="00FB070A">
        <w:t>’</w:t>
      </w:r>
      <w:r w:rsidRPr="00FB070A">
        <w:t xml:space="preserve"> TAGĦRIF</w:t>
      </w:r>
    </w:p>
    <w:p w14:paraId="0BF71B7F" w14:textId="77777777" w:rsidR="00426106" w:rsidRPr="00FB070A" w:rsidRDefault="0042610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br w:type="page"/>
      </w:r>
      <w:r w:rsidRPr="00FB070A">
        <w:rPr>
          <w:rFonts w:cs="Times New Roman"/>
          <w:b/>
          <w:color w:val="000000"/>
        </w:rPr>
        <w:t>Fuljett ta</w:t>
      </w:r>
      <w:r w:rsidR="005E393F" w:rsidRPr="00FB070A">
        <w:rPr>
          <w:rFonts w:cs="Times New Roman"/>
          <w:b/>
          <w:color w:val="000000"/>
        </w:rPr>
        <w:t>’</w:t>
      </w:r>
      <w:r w:rsidRPr="00FB070A">
        <w:rPr>
          <w:rFonts w:cs="Times New Roman"/>
          <w:b/>
          <w:color w:val="000000"/>
        </w:rPr>
        <w:t xml:space="preserve"> tagħrif:</w:t>
      </w:r>
      <w:r w:rsidRPr="00FB070A">
        <w:rPr>
          <w:rFonts w:cs="Times New Roman"/>
          <w:b/>
          <w:noProof/>
          <w:color w:val="000000"/>
        </w:rPr>
        <w:t xml:space="preserve"> </w:t>
      </w:r>
      <w:r w:rsidRPr="00FB070A">
        <w:rPr>
          <w:rFonts w:cs="Times New Roman"/>
          <w:b/>
          <w:color w:val="000000"/>
        </w:rPr>
        <w:t>Informazzjoni għall-utent</w:t>
      </w:r>
    </w:p>
    <w:p w14:paraId="21E69FBF" w14:textId="77777777" w:rsidR="00426106" w:rsidRPr="00FB070A" w:rsidRDefault="0042610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278B163D" w14:textId="77777777" w:rsidR="00426106" w:rsidRPr="00FB070A" w:rsidRDefault="00426106">
      <w:pPr>
        <w:autoSpaceDE w:val="0"/>
        <w:autoSpaceDN w:val="0"/>
        <w:adjustRightInd w:val="0"/>
        <w:jc w:val="center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VFEND 50 mg pilloli miksijin b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rita</w:t>
      </w:r>
    </w:p>
    <w:p w14:paraId="1DE0F050" w14:textId="77777777" w:rsidR="00426106" w:rsidRPr="00FB070A" w:rsidRDefault="00426106">
      <w:pPr>
        <w:autoSpaceDE w:val="0"/>
        <w:autoSpaceDN w:val="0"/>
        <w:adjustRightInd w:val="0"/>
        <w:jc w:val="center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VFEND 200 mg pilloli miksijin b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rita</w:t>
      </w:r>
    </w:p>
    <w:p w14:paraId="596FF1D8" w14:textId="77777777" w:rsidR="00426106" w:rsidRPr="00FB070A" w:rsidRDefault="005E1F3B">
      <w:pPr>
        <w:numPr>
          <w:ilvl w:val="12"/>
          <w:numId w:val="0"/>
        </w:numPr>
        <w:spacing w:line="240" w:lineRule="auto"/>
        <w:jc w:val="center"/>
        <w:rPr>
          <w:rFonts w:cs="Times New Roman"/>
          <w:bCs/>
          <w:color w:val="000000"/>
        </w:rPr>
      </w:pPr>
      <w:r w:rsidRPr="00FB070A">
        <w:rPr>
          <w:rFonts w:cs="Times New Roman"/>
          <w:bCs/>
          <w:color w:val="000000"/>
        </w:rPr>
        <w:t>v</w:t>
      </w:r>
      <w:r w:rsidR="00426106" w:rsidRPr="00FB070A">
        <w:rPr>
          <w:rFonts w:cs="Times New Roman"/>
          <w:bCs/>
          <w:color w:val="000000"/>
        </w:rPr>
        <w:t>oriconazole</w:t>
      </w:r>
    </w:p>
    <w:p w14:paraId="369DE1EE" w14:textId="77777777" w:rsidR="00426106" w:rsidRPr="00FB070A" w:rsidRDefault="00426106">
      <w:pPr>
        <w:spacing w:line="240" w:lineRule="auto"/>
        <w:jc w:val="center"/>
        <w:rPr>
          <w:rFonts w:cs="Times New Roman"/>
          <w:color w:val="000000"/>
        </w:rPr>
      </w:pPr>
    </w:p>
    <w:p w14:paraId="61F147F8" w14:textId="77777777" w:rsidR="002C43CC" w:rsidRPr="00FB070A" w:rsidRDefault="002C43CC" w:rsidP="002C43CC">
      <w:p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 xml:space="preserve">Aqra </w:t>
      </w:r>
      <w:r w:rsidR="00150DCD" w:rsidRPr="00FB070A">
        <w:rPr>
          <w:b/>
          <w:bCs/>
          <w:color w:val="000000"/>
        </w:rPr>
        <w:t xml:space="preserve">sew </w:t>
      </w:r>
      <w:r w:rsidRPr="00FB070A">
        <w:rPr>
          <w:b/>
          <w:bCs/>
          <w:color w:val="000000"/>
        </w:rPr>
        <w:t xml:space="preserve">dan il-fuljett kollu qabel tibda tieħu din il-mediċina </w:t>
      </w:r>
      <w:r w:rsidRPr="00FB070A">
        <w:rPr>
          <w:b/>
          <w:color w:val="000000"/>
          <w:szCs w:val="24"/>
        </w:rPr>
        <w:t>peress li fih informazzjoni importanti għalik</w:t>
      </w:r>
      <w:r w:rsidRPr="00FB070A">
        <w:rPr>
          <w:b/>
          <w:bCs/>
          <w:color w:val="000000"/>
        </w:rPr>
        <w:t>.</w:t>
      </w:r>
    </w:p>
    <w:p w14:paraId="0062CD24" w14:textId="77777777" w:rsidR="002C43CC" w:rsidRPr="00FB070A" w:rsidRDefault="002C43CC" w:rsidP="008E6F16">
      <w:pPr>
        <w:numPr>
          <w:ilvl w:val="0"/>
          <w:numId w:val="14"/>
        </w:numPr>
        <w:tabs>
          <w:tab w:val="clear" w:pos="360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Żomm dan il-fuljett.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ollok bżonn ter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qrah.</w:t>
      </w:r>
    </w:p>
    <w:p w14:paraId="69647B99" w14:textId="77777777" w:rsidR="002C43CC" w:rsidRPr="00FB070A" w:rsidRDefault="002C43CC" w:rsidP="008E6F16">
      <w:pPr>
        <w:numPr>
          <w:ilvl w:val="0"/>
          <w:numId w:val="14"/>
        </w:numPr>
        <w:tabs>
          <w:tab w:val="clear" w:pos="360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Jekk ikollok aktar mistoqsijiet, staqsi lit-tabib, lill-ispiżjar jew l-infermier tiegħek.</w:t>
      </w:r>
    </w:p>
    <w:p w14:paraId="4EE68C27" w14:textId="77777777" w:rsidR="002C43CC" w:rsidRPr="00FB070A" w:rsidRDefault="002C43CC" w:rsidP="008E6F16">
      <w:pPr>
        <w:numPr>
          <w:ilvl w:val="0"/>
          <w:numId w:val="14"/>
        </w:numPr>
        <w:tabs>
          <w:tab w:val="clear" w:pos="360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Din il-mediċina ġiet </w:t>
      </w:r>
      <w:r w:rsidR="00150DCD" w:rsidRPr="00FB070A">
        <w:rPr>
          <w:color w:val="000000"/>
        </w:rPr>
        <w:t xml:space="preserve">mogħtija </w:t>
      </w:r>
      <w:r w:rsidRPr="00FB070A">
        <w:rPr>
          <w:color w:val="000000"/>
        </w:rPr>
        <w:t xml:space="preserve">lilek biss. </w:t>
      </w:r>
      <w:r w:rsidRPr="00FB070A">
        <w:rPr>
          <w:noProof/>
          <w:color w:val="000000"/>
        </w:rPr>
        <w:t>M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 xml:space="preserve">għandekx tgħaddiha lil persuni oħra. </w:t>
      </w:r>
      <w:r w:rsidRPr="00FB070A">
        <w:rPr>
          <w:color w:val="000000"/>
        </w:rPr>
        <w:t>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għmlilhom il-ħsara ank</w:t>
      </w:r>
      <w:r w:rsidR="00150DCD" w:rsidRPr="00FB070A">
        <w:rPr>
          <w:color w:val="000000"/>
        </w:rPr>
        <w:t>e</w:t>
      </w:r>
      <w:r w:rsidRPr="00FB070A">
        <w:rPr>
          <w:color w:val="000000"/>
        </w:rPr>
        <w:t xml:space="preserve"> jekk ikollhom l-istess </w:t>
      </w:r>
      <w:r w:rsidRPr="00FB070A">
        <w:rPr>
          <w:noProof/>
          <w:color w:val="000000"/>
          <w:szCs w:val="24"/>
        </w:rPr>
        <w:t>sinjali ta</w:t>
      </w:r>
      <w:r w:rsidR="005E393F" w:rsidRPr="00FB070A">
        <w:rPr>
          <w:noProof/>
          <w:color w:val="000000"/>
          <w:szCs w:val="24"/>
        </w:rPr>
        <w:t>’</w:t>
      </w:r>
      <w:r w:rsidRPr="00FB070A">
        <w:rPr>
          <w:noProof/>
          <w:color w:val="000000"/>
          <w:szCs w:val="24"/>
        </w:rPr>
        <w:t xml:space="preserve"> mard</w:t>
      </w:r>
      <w:r w:rsidRPr="00FB070A">
        <w:rPr>
          <w:color w:val="000000"/>
        </w:rPr>
        <w:t xml:space="preserve"> bħal tiegħek.</w:t>
      </w:r>
    </w:p>
    <w:p w14:paraId="7D9B87C9" w14:textId="77777777" w:rsidR="002C43CC" w:rsidRPr="00FB070A" w:rsidRDefault="002C43CC" w:rsidP="008E6F16">
      <w:pPr>
        <w:numPr>
          <w:ilvl w:val="0"/>
          <w:numId w:val="14"/>
        </w:numPr>
        <w:tabs>
          <w:tab w:val="clear" w:pos="360"/>
        </w:tabs>
        <w:ind w:left="567" w:hanging="567"/>
        <w:rPr>
          <w:color w:val="000000"/>
        </w:rPr>
      </w:pPr>
      <w:r w:rsidRPr="00FB070A">
        <w:rPr>
          <w:noProof/>
          <w:color w:val="000000"/>
          <w:szCs w:val="24"/>
        </w:rPr>
        <w:t xml:space="preserve">Jekk ikollok xi effett sekondarju kellem lit-tabib, lill-ispiżjar </w:t>
      </w:r>
      <w:r w:rsidRPr="00FB070A">
        <w:rPr>
          <w:color w:val="000000"/>
        </w:rPr>
        <w:t xml:space="preserve">jew </w:t>
      </w:r>
      <w:r w:rsidR="008436A0" w:rsidRPr="00FB070A">
        <w:rPr>
          <w:color w:val="000000"/>
        </w:rPr>
        <w:t>lil</w:t>
      </w:r>
      <w:r w:rsidRPr="00FB070A">
        <w:rPr>
          <w:color w:val="000000"/>
        </w:rPr>
        <w:t>l-infermier</w:t>
      </w:r>
      <w:r w:rsidRPr="00FB070A">
        <w:rPr>
          <w:noProof/>
          <w:color w:val="000000"/>
          <w:szCs w:val="24"/>
        </w:rPr>
        <w:t xml:space="preserve"> tiegħek. Dan jinkludi xi effett sekondarju possibbli li m</w:t>
      </w:r>
      <w:r w:rsidR="005E393F" w:rsidRPr="00FB070A">
        <w:rPr>
          <w:noProof/>
          <w:color w:val="000000"/>
          <w:szCs w:val="24"/>
        </w:rPr>
        <w:t>’</w:t>
      </w:r>
      <w:r w:rsidRPr="00FB070A">
        <w:rPr>
          <w:noProof/>
          <w:color w:val="000000"/>
          <w:szCs w:val="24"/>
        </w:rPr>
        <w:t>huwiex elenkat f</w:t>
      </w:r>
      <w:r w:rsidR="005E393F" w:rsidRPr="00FB070A">
        <w:rPr>
          <w:noProof/>
          <w:color w:val="000000"/>
          <w:szCs w:val="24"/>
        </w:rPr>
        <w:t>’</w:t>
      </w:r>
      <w:r w:rsidRPr="00FB070A">
        <w:rPr>
          <w:noProof/>
          <w:color w:val="000000"/>
          <w:szCs w:val="24"/>
        </w:rPr>
        <w:t>dan il-fuljett. Ara sezzjoni</w:t>
      </w:r>
      <w:r w:rsidR="00150DCD" w:rsidRPr="00FB070A">
        <w:rPr>
          <w:noProof/>
          <w:color w:val="000000"/>
          <w:szCs w:val="24"/>
        </w:rPr>
        <w:t> </w:t>
      </w:r>
      <w:r w:rsidRPr="00FB070A">
        <w:rPr>
          <w:noProof/>
          <w:color w:val="000000"/>
          <w:szCs w:val="24"/>
        </w:rPr>
        <w:t>4.</w:t>
      </w:r>
      <w:r w:rsidRPr="00FB070A">
        <w:rPr>
          <w:color w:val="000000"/>
        </w:rPr>
        <w:t xml:space="preserve"> </w:t>
      </w:r>
    </w:p>
    <w:p w14:paraId="52B51F22" w14:textId="77777777" w:rsidR="00BE4B9A" w:rsidRPr="00FB070A" w:rsidRDefault="00BE4B9A">
      <w:pPr>
        <w:numPr>
          <w:ilvl w:val="12"/>
          <w:numId w:val="0"/>
        </w:numPr>
        <w:spacing w:line="240" w:lineRule="auto"/>
        <w:ind w:right="-2"/>
        <w:outlineLvl w:val="0"/>
        <w:rPr>
          <w:rFonts w:cs="Times New Roman"/>
          <w:b/>
          <w:bCs/>
          <w:color w:val="000000"/>
        </w:rPr>
      </w:pPr>
    </w:p>
    <w:p w14:paraId="09783199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F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dan il-fuljett</w:t>
      </w:r>
    </w:p>
    <w:p w14:paraId="631370AE" w14:textId="77777777" w:rsidR="00CB42C2" w:rsidRPr="00FB070A" w:rsidRDefault="00CB42C2">
      <w:pPr>
        <w:numPr>
          <w:ilvl w:val="12"/>
          <w:numId w:val="0"/>
        </w:numPr>
        <w:spacing w:line="240" w:lineRule="auto"/>
        <w:ind w:right="-2"/>
        <w:outlineLvl w:val="0"/>
        <w:rPr>
          <w:rFonts w:cs="Times New Roman"/>
          <w:color w:val="000000"/>
        </w:rPr>
      </w:pPr>
    </w:p>
    <w:p w14:paraId="7BD6A297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1.</w:t>
      </w:r>
      <w:r w:rsidRPr="00FB070A">
        <w:rPr>
          <w:rFonts w:cs="Times New Roman"/>
          <w:color w:val="000000"/>
        </w:rPr>
        <w:tab/>
        <w:t>X</w:t>
      </w:r>
      <w:r w:rsidR="005E393F" w:rsidRPr="00FB070A">
        <w:rPr>
          <w:rFonts w:cs="Times New Roman"/>
          <w:color w:val="000000"/>
        </w:rPr>
        <w:t>’’</w:t>
      </w:r>
      <w:r w:rsidRPr="00FB070A">
        <w:rPr>
          <w:rFonts w:cs="Times New Roman"/>
          <w:color w:val="000000"/>
        </w:rPr>
        <w:t>inhu VFEND u għalxiex jintuża</w:t>
      </w:r>
    </w:p>
    <w:p w14:paraId="742883D2" w14:textId="77777777" w:rsidR="00426106" w:rsidRPr="00FB070A" w:rsidRDefault="00426106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161"/>
        </w:tabs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2.</w:t>
      </w:r>
      <w:r w:rsidRPr="00FB070A">
        <w:rPr>
          <w:rFonts w:cs="Times New Roman"/>
          <w:color w:val="000000"/>
        </w:rPr>
        <w:tab/>
      </w:r>
      <w:r w:rsidRPr="00FB070A">
        <w:rPr>
          <w:rFonts w:cs="Times New Roman"/>
          <w:noProof/>
          <w:color w:val="000000"/>
        </w:rPr>
        <w:t>X</w:t>
      </w:r>
      <w:r w:rsidR="005E393F" w:rsidRPr="00FB070A">
        <w:rPr>
          <w:rFonts w:cs="Times New Roman"/>
          <w:noProof/>
          <w:color w:val="000000"/>
        </w:rPr>
        <w:t>’</w:t>
      </w:r>
      <w:r w:rsidRPr="00FB070A">
        <w:rPr>
          <w:rFonts w:cs="Times New Roman"/>
          <w:noProof/>
          <w:color w:val="000000"/>
        </w:rPr>
        <w:t>għandek tkun taf</w:t>
      </w:r>
      <w:r w:rsidRPr="00FB070A">
        <w:rPr>
          <w:rFonts w:cs="Times New Roman"/>
          <w:color w:val="000000"/>
        </w:rPr>
        <w:t xml:space="preserve"> qabel ma tieħu VFEND</w:t>
      </w:r>
    </w:p>
    <w:p w14:paraId="515610FD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3.</w:t>
      </w:r>
      <w:r w:rsidRPr="00FB070A">
        <w:rPr>
          <w:rFonts w:cs="Times New Roman"/>
          <w:color w:val="000000"/>
        </w:rPr>
        <w:tab/>
        <w:t>Kif għandek tieħu VFEND</w:t>
      </w:r>
    </w:p>
    <w:p w14:paraId="6DD6A3EE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4.</w:t>
      </w:r>
      <w:r w:rsidRPr="00FB070A">
        <w:rPr>
          <w:rFonts w:cs="Times New Roman"/>
          <w:color w:val="000000"/>
        </w:rPr>
        <w:tab/>
        <w:t>Effetti sekondarji possibbli</w:t>
      </w:r>
    </w:p>
    <w:p w14:paraId="5E5BE27C" w14:textId="77777777" w:rsidR="00426106" w:rsidRPr="00FB070A" w:rsidRDefault="00426106" w:rsidP="008E6F16">
      <w:pPr>
        <w:numPr>
          <w:ilvl w:val="0"/>
          <w:numId w:val="15"/>
        </w:numPr>
        <w:ind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if taħżen VFEND</w:t>
      </w:r>
    </w:p>
    <w:p w14:paraId="060CA729" w14:textId="77777777" w:rsidR="00426106" w:rsidRPr="00FB070A" w:rsidRDefault="00426106" w:rsidP="008E6F16">
      <w:pPr>
        <w:numPr>
          <w:ilvl w:val="0"/>
          <w:numId w:val="15"/>
        </w:numPr>
        <w:spacing w:line="240" w:lineRule="auto"/>
        <w:ind w:right="-29"/>
        <w:rPr>
          <w:rFonts w:cs="Times New Roman"/>
          <w:noProof/>
          <w:color w:val="000000"/>
        </w:rPr>
      </w:pPr>
      <w:r w:rsidRPr="00FB070A">
        <w:rPr>
          <w:rFonts w:cs="Times New Roman"/>
          <w:noProof/>
          <w:color w:val="000000"/>
        </w:rPr>
        <w:t>Kontenut tal-pakkett u informazzjoni oħra</w:t>
      </w:r>
    </w:p>
    <w:p w14:paraId="2E7589E4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</w:p>
    <w:p w14:paraId="6E37B9EE" w14:textId="77777777" w:rsidR="00426106" w:rsidRPr="00FB070A" w:rsidRDefault="00426106">
      <w:pPr>
        <w:numPr>
          <w:ilvl w:val="12"/>
          <w:numId w:val="0"/>
        </w:numPr>
        <w:spacing w:line="240" w:lineRule="auto"/>
        <w:rPr>
          <w:rFonts w:cs="Times New Roman"/>
          <w:color w:val="000000"/>
        </w:rPr>
      </w:pPr>
    </w:p>
    <w:p w14:paraId="6AE4D1F3" w14:textId="77777777" w:rsidR="00426106" w:rsidRPr="00FB070A" w:rsidRDefault="00426106">
      <w:pPr>
        <w:numPr>
          <w:ilvl w:val="12"/>
          <w:numId w:val="0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1.</w:t>
      </w:r>
      <w:r w:rsidRPr="00FB070A">
        <w:rPr>
          <w:rFonts w:cs="Times New Roman"/>
          <w:b/>
          <w:bCs/>
          <w:color w:val="000000"/>
        </w:rPr>
        <w:tab/>
        <w:t>X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inhu VFEND u għalxiex jintuża</w:t>
      </w:r>
    </w:p>
    <w:p w14:paraId="67574618" w14:textId="77777777" w:rsidR="00426106" w:rsidRPr="00FB070A" w:rsidRDefault="00426106">
      <w:pPr>
        <w:rPr>
          <w:rFonts w:cs="Times New Roman"/>
          <w:color w:val="000000"/>
        </w:rPr>
      </w:pPr>
    </w:p>
    <w:p w14:paraId="1A28F970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VFEND fih is-sustanza attiva voriconazole. VFEND huwa mediċina antifungali  Huwa jaħdem billi joqtol jew iwaqqaf it-tkabbir tal-fungi li jikkawżaw l-infezzjonijiet.  </w:t>
      </w:r>
    </w:p>
    <w:p w14:paraId="30F5F4B0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</w:p>
    <w:p w14:paraId="66B8C3D9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uwa jintuża għat-trattament tal-pazjenti (adulti u tfal li għandhom aktar minn sentejn) li għandhom:</w:t>
      </w:r>
    </w:p>
    <w:p w14:paraId="593E59B6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48047AF3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aspergillosis invażiva (tip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 fungal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i/>
          <w:color w:val="000000"/>
          <w:sz w:val="22"/>
          <w:szCs w:val="22"/>
          <w:lang w:val="mt-MT"/>
        </w:rPr>
        <w:t>Aspergillus sp</w:t>
      </w:r>
      <w:r w:rsidRPr="00FB070A">
        <w:rPr>
          <w:color w:val="000000"/>
          <w:sz w:val="22"/>
          <w:szCs w:val="22"/>
          <w:lang w:val="mt-MT"/>
        </w:rPr>
        <w:t>),</w:t>
      </w:r>
    </w:p>
    <w:p w14:paraId="6EEDA254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candidaemia (tip ieħor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 fungali minħabba </w:t>
      </w:r>
      <w:r w:rsidRPr="00FB070A">
        <w:rPr>
          <w:i/>
          <w:color w:val="000000"/>
          <w:sz w:val="22"/>
          <w:szCs w:val="22"/>
          <w:lang w:val="mt-MT"/>
        </w:rPr>
        <w:t>Candida sp</w:t>
      </w:r>
      <w:r w:rsidRPr="00FB070A">
        <w:rPr>
          <w:color w:val="000000"/>
          <w:sz w:val="22"/>
          <w:szCs w:val="22"/>
          <w:lang w:val="mt-MT"/>
        </w:rPr>
        <w:t>)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m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</w:t>
      </w:r>
      <w:r w:rsidRPr="00FB070A">
        <w:rPr>
          <w:color w:val="000000"/>
          <w:sz w:val="22"/>
          <w:szCs w:val="22"/>
          <w:lang w:val="mt-MT" w:eastAsia="ko-KR"/>
        </w:rPr>
        <w:t>ħandomx newtropenja</w:t>
      </w:r>
      <w:r w:rsidRPr="00FB070A">
        <w:rPr>
          <w:color w:val="000000"/>
          <w:sz w:val="22"/>
          <w:szCs w:val="22"/>
          <w:lang w:val="mt-MT"/>
        </w:rPr>
        <w:t xml:space="preserve"> (pazjenti li m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ħandhomx għadd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ċelloli bojod tad-demm baxx mhux normali),</w:t>
      </w:r>
    </w:p>
    <w:p w14:paraId="2D79597E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ezzjonijiet invażivi serj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i/>
          <w:color w:val="000000"/>
          <w:sz w:val="22"/>
          <w:szCs w:val="22"/>
          <w:lang w:val="mt-MT"/>
        </w:rPr>
        <w:t>Candida sp.</w:t>
      </w:r>
      <w:r w:rsidRPr="00FB070A">
        <w:rPr>
          <w:color w:val="000000"/>
          <w:sz w:val="22"/>
          <w:szCs w:val="22"/>
          <w:lang w:val="mt-MT"/>
        </w:rPr>
        <w:t xml:space="preserve"> fejn il-fungus huwa reżistenti għal fluconazole (mediċina antifungali oħra),</w:t>
      </w:r>
    </w:p>
    <w:p w14:paraId="236AFCAF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nfezzjonijiet fungali serji kkawżati minn </w:t>
      </w:r>
      <w:r w:rsidRPr="00FB070A">
        <w:rPr>
          <w:i/>
          <w:color w:val="000000"/>
          <w:sz w:val="22"/>
          <w:szCs w:val="22"/>
          <w:lang w:val="mt-MT"/>
        </w:rPr>
        <w:t>Scedosporium spp</w:t>
      </w:r>
      <w:r w:rsidRPr="00FB070A">
        <w:rPr>
          <w:color w:val="000000"/>
          <w:sz w:val="22"/>
          <w:szCs w:val="22"/>
          <w:lang w:val="mt-MT"/>
        </w:rPr>
        <w:t xml:space="preserve">. u </w:t>
      </w:r>
      <w:r w:rsidRPr="00FB070A">
        <w:rPr>
          <w:i/>
          <w:color w:val="000000"/>
          <w:sz w:val="22"/>
          <w:szCs w:val="22"/>
          <w:lang w:val="mt-MT"/>
        </w:rPr>
        <w:t xml:space="preserve">Fusarium spp. </w:t>
      </w:r>
      <w:r w:rsidRPr="00FB070A">
        <w:rPr>
          <w:color w:val="000000"/>
          <w:sz w:val="22"/>
          <w:szCs w:val="22"/>
          <w:lang w:val="mt-MT"/>
        </w:rPr>
        <w:t>(żewġ speċi different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fungus).</w:t>
      </w:r>
    </w:p>
    <w:p w14:paraId="5A6C8B1B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11217A3B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FEND huwa maħsub għal pazjen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nfezzjonijiet fungali li qed immorru għall-agħar, li jistgħu jkunu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periklu għall-ħajja.</w:t>
      </w:r>
    </w:p>
    <w:p w14:paraId="4C5AE0BB" w14:textId="77777777" w:rsidR="00426106" w:rsidRPr="00FB070A" w:rsidRDefault="00426106">
      <w:pPr>
        <w:rPr>
          <w:rFonts w:cs="Times New Roman"/>
          <w:color w:val="000000"/>
        </w:rPr>
      </w:pPr>
    </w:p>
    <w:p w14:paraId="556C41B8" w14:textId="77777777" w:rsidR="00692EF5" w:rsidRPr="00FB070A" w:rsidRDefault="00692EF5" w:rsidP="00692EF5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even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fezzjonijiet fung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pazjenti li jkunu </w:t>
      </w:r>
      <w:r w:rsidR="002664E4" w:rsidRPr="00FB070A">
        <w:rPr>
          <w:rFonts w:cs="Times New Roman"/>
          <w:color w:val="000000"/>
        </w:rPr>
        <w:t>ngħataw</w:t>
      </w:r>
      <w:r w:rsidRPr="00FB070A">
        <w:rPr>
          <w:rFonts w:cs="Times New Roman"/>
          <w:color w:val="000000"/>
        </w:rPr>
        <w:t xml:space="preserve"> trapjant tal-mudullun u li jkunu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skju għoli.</w:t>
      </w:r>
    </w:p>
    <w:p w14:paraId="35221D3D" w14:textId="77777777" w:rsidR="00426106" w:rsidRPr="00FB070A" w:rsidRDefault="00426106">
      <w:pPr>
        <w:rPr>
          <w:rFonts w:cs="Times New Roman"/>
          <w:color w:val="000000"/>
        </w:rPr>
      </w:pPr>
    </w:p>
    <w:p w14:paraId="78C88E7D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n il-prodott għandu jittieħed biss taħt is-superviż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bib. </w:t>
      </w:r>
    </w:p>
    <w:p w14:paraId="410F4FBD" w14:textId="77777777" w:rsidR="00426106" w:rsidRPr="00FB070A" w:rsidRDefault="00426106">
      <w:pPr>
        <w:numPr>
          <w:ilvl w:val="12"/>
          <w:numId w:val="0"/>
        </w:numPr>
        <w:spacing w:line="240" w:lineRule="auto"/>
        <w:rPr>
          <w:rFonts w:cs="Times New Roman"/>
          <w:color w:val="000000"/>
        </w:rPr>
      </w:pPr>
    </w:p>
    <w:p w14:paraId="0372E918" w14:textId="77777777" w:rsidR="00426106" w:rsidRPr="00FB070A" w:rsidRDefault="00426106">
      <w:pPr>
        <w:numPr>
          <w:ilvl w:val="12"/>
          <w:numId w:val="0"/>
        </w:numPr>
        <w:spacing w:line="240" w:lineRule="auto"/>
        <w:rPr>
          <w:rFonts w:cs="Times New Roman"/>
          <w:color w:val="000000"/>
        </w:rPr>
      </w:pPr>
    </w:p>
    <w:p w14:paraId="6A64F29E" w14:textId="77777777" w:rsidR="00426106" w:rsidRPr="00FB070A" w:rsidRDefault="00426106" w:rsidP="005E1F3B">
      <w:pPr>
        <w:numPr>
          <w:ilvl w:val="12"/>
          <w:numId w:val="0"/>
        </w:numPr>
        <w:spacing w:line="240" w:lineRule="auto"/>
        <w:ind w:left="567" w:right="-2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2.</w:t>
      </w:r>
      <w:r w:rsidRPr="00FB070A">
        <w:rPr>
          <w:rFonts w:cs="Times New Roman"/>
          <w:b/>
          <w:bCs/>
          <w:color w:val="000000"/>
        </w:rPr>
        <w:tab/>
      </w:r>
      <w:r w:rsidRPr="00FB070A">
        <w:rPr>
          <w:rFonts w:cs="Times New Roman"/>
          <w:b/>
          <w:color w:val="000000"/>
        </w:rPr>
        <w:t>X</w:t>
      </w:r>
      <w:r w:rsidR="005E393F" w:rsidRPr="00FB070A">
        <w:rPr>
          <w:rFonts w:cs="Times New Roman"/>
          <w:b/>
          <w:color w:val="000000"/>
        </w:rPr>
        <w:t>’</w:t>
      </w:r>
      <w:r w:rsidRPr="00FB070A">
        <w:rPr>
          <w:rFonts w:cs="Times New Roman"/>
          <w:b/>
          <w:color w:val="000000"/>
        </w:rPr>
        <w:t>għandek tkun taf qabel ma tieħu</w:t>
      </w:r>
      <w:r w:rsidRPr="00FB070A">
        <w:rPr>
          <w:rFonts w:cs="Times New Roman"/>
          <w:b/>
          <w:bCs/>
          <w:color w:val="000000"/>
        </w:rPr>
        <w:t xml:space="preserve"> VFEND </w:t>
      </w:r>
    </w:p>
    <w:p w14:paraId="3DBC7A61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02AFB30F" w14:textId="77777777" w:rsidR="00426106" w:rsidRPr="00FB070A" w:rsidRDefault="00426106">
      <w:pPr>
        <w:numPr>
          <w:ilvl w:val="12"/>
          <w:numId w:val="0"/>
        </w:numPr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iħux VFEND</w:t>
      </w:r>
    </w:p>
    <w:p w14:paraId="2974F56E" w14:textId="77777777" w:rsidR="00426106" w:rsidRPr="00FB070A" w:rsidRDefault="00426106">
      <w:pPr>
        <w:numPr>
          <w:ilvl w:val="12"/>
          <w:numId w:val="0"/>
        </w:numPr>
        <w:tabs>
          <w:tab w:val="left" w:pos="0"/>
        </w:tabs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inti allerġiku għal voriconazole jew</w:t>
      </w:r>
      <w:r w:rsidR="001B7568" w:rsidRPr="00FB070A">
        <w:rPr>
          <w:rFonts w:cs="Times New Roman"/>
          <w:color w:val="000000"/>
        </w:rPr>
        <w:t xml:space="preserve"> għal xi</w:t>
      </w:r>
      <w:r w:rsidRPr="00FB070A">
        <w:rPr>
          <w:rFonts w:cs="Times New Roman"/>
          <w:color w:val="000000"/>
        </w:rPr>
        <w:t xml:space="preserve"> sustanz</w:t>
      </w:r>
      <w:r w:rsidR="001B7568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 xml:space="preserve"> oħra ta</w:t>
      </w:r>
      <w:r w:rsidR="005E393F" w:rsidRPr="00FB070A">
        <w:rPr>
          <w:rFonts w:cs="Times New Roman"/>
          <w:color w:val="000000"/>
        </w:rPr>
        <w:t>’’</w:t>
      </w:r>
      <w:r w:rsidRPr="00FB070A">
        <w:rPr>
          <w:rFonts w:cs="Times New Roman"/>
          <w:color w:val="000000"/>
        </w:rPr>
        <w:t xml:space="preserve"> </w:t>
      </w:r>
      <w:r w:rsidR="001B7568" w:rsidRPr="00FB070A">
        <w:rPr>
          <w:rFonts w:cs="Times New Roman"/>
          <w:color w:val="000000"/>
        </w:rPr>
        <w:t>din il-mediċina</w:t>
      </w:r>
      <w:r w:rsidRPr="00FB070A">
        <w:rPr>
          <w:rFonts w:cs="Times New Roman"/>
          <w:color w:val="000000"/>
        </w:rPr>
        <w:t xml:space="preserve"> (</w:t>
      </w:r>
      <w:r w:rsidR="00150DCD" w:rsidRPr="00FB070A">
        <w:rPr>
          <w:rFonts w:cs="Times New Roman"/>
          <w:color w:val="000000"/>
        </w:rPr>
        <w:t xml:space="preserve">imniżżla </w:t>
      </w:r>
      <w:r w:rsidR="001B7568" w:rsidRPr="00FB070A">
        <w:rPr>
          <w:rFonts w:cs="Times New Roman"/>
          <w:color w:val="000000"/>
        </w:rPr>
        <w:t>fis-</w:t>
      </w:r>
      <w:r w:rsidRPr="00FB070A">
        <w:rPr>
          <w:rFonts w:cs="Times New Roman"/>
          <w:color w:val="000000"/>
        </w:rPr>
        <w:t>sezzjoni</w:t>
      </w:r>
      <w:r w:rsidR="00150DCD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6).</w:t>
      </w:r>
    </w:p>
    <w:p w14:paraId="06F85289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7F830684" w14:textId="77777777" w:rsidR="00426106" w:rsidRPr="00FB070A" w:rsidRDefault="00426106" w:rsidP="00E40331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Huwa importanti ħafna li tinforma lit-tabib jew </w:t>
      </w:r>
      <w:r w:rsidR="001D10C8" w:rsidRPr="00FB070A">
        <w:rPr>
          <w:rFonts w:cs="Times New Roman"/>
          <w:color w:val="000000"/>
        </w:rPr>
        <w:t>lill-ispiżjar</w:t>
      </w:r>
      <w:r w:rsidR="001D10C8" w:rsidRPr="00FB070A" w:rsidDel="001D10C8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tiegħek jekk qiegħed tieħu jew ħadt dan l-aħħar xi mediċini oħra, anki dawk mingħajr riċetta, jew mediċini erbali.</w:t>
      </w:r>
    </w:p>
    <w:p w14:paraId="609DF15C" w14:textId="77777777" w:rsidR="00426106" w:rsidRPr="00FB070A" w:rsidRDefault="00426106" w:rsidP="00E40331">
      <w:pPr>
        <w:rPr>
          <w:rFonts w:cs="Times New Roman"/>
          <w:color w:val="000000"/>
        </w:rPr>
      </w:pPr>
    </w:p>
    <w:p w14:paraId="2641368F" w14:textId="77777777" w:rsidR="00426106" w:rsidRPr="00FB070A" w:rsidRDefault="00426106" w:rsidP="00E40331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mediċini fil-lista segwenti m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għandhomx jittie</w:t>
      </w:r>
      <w:r w:rsidRPr="00FB070A">
        <w:rPr>
          <w:rFonts w:cs="Times New Roman"/>
          <w:color w:val="000000"/>
          <w:lang w:eastAsia="ko-KR"/>
        </w:rPr>
        <w:t>ħdu</w:t>
      </w:r>
      <w:r w:rsidRPr="00FB070A">
        <w:rPr>
          <w:rFonts w:cs="Times New Roman"/>
          <w:color w:val="000000"/>
        </w:rPr>
        <w:t xml:space="preserve"> waqt il-kura tiegħek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:</w:t>
      </w:r>
    </w:p>
    <w:p w14:paraId="2ED6C126" w14:textId="77777777" w:rsidR="00426106" w:rsidRPr="00FB070A" w:rsidRDefault="00426106" w:rsidP="00E40331">
      <w:pPr>
        <w:keepNext/>
        <w:rPr>
          <w:rFonts w:cs="Times New Roman"/>
          <w:color w:val="000000"/>
        </w:rPr>
      </w:pPr>
    </w:p>
    <w:p w14:paraId="7FBCA74B" w14:textId="77777777" w:rsidR="00426106" w:rsidRPr="00FB070A" w:rsidRDefault="00426106" w:rsidP="008E6F16">
      <w:pPr>
        <w:keepNext/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erfenadine (użat għal allerġija)</w:t>
      </w:r>
    </w:p>
    <w:p w14:paraId="036AD5F2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Astemizole (użat għal allerġija) </w:t>
      </w:r>
    </w:p>
    <w:p w14:paraId="349E5565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Cisapride (użat għal problem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istonku) </w:t>
      </w:r>
    </w:p>
    <w:p w14:paraId="393ECB2C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imozide (użat għall-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rd mentali)</w:t>
      </w:r>
    </w:p>
    <w:p w14:paraId="39053BC4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Quinidine (użat għal taħbit tal-qalb irregolari)</w:t>
      </w:r>
    </w:p>
    <w:p w14:paraId="18D28D72" w14:textId="77777777" w:rsidR="00D6335B" w:rsidRPr="00FB070A" w:rsidRDefault="00D6335B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vabradine (użat għal sintomi ta’ insuffiċjenza kronika tal-qalb)</w:t>
      </w:r>
    </w:p>
    <w:p w14:paraId="60890D94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ifampicin (użat għall-kura tat-tuberkulosi)</w:t>
      </w:r>
    </w:p>
    <w:p w14:paraId="04DAC554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favirenz (użat għall-kura tal-HIV)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oż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00 mg u aktar darba kuljum</w:t>
      </w:r>
    </w:p>
    <w:p w14:paraId="57D0E3D5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Carbamazepine (użat għall-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ttakk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uplesija ) </w:t>
      </w:r>
    </w:p>
    <w:p w14:paraId="03C144B0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henobarbital (użat għal nuqqa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qad sever u attakk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uplesija)</w:t>
      </w:r>
    </w:p>
    <w:p w14:paraId="2874D367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lkalojd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rgotina (e.ż., ergotamine, dihydroergotamine; użati għall-emigranja)</w:t>
      </w:r>
    </w:p>
    <w:p w14:paraId="24DEEA7D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irolimus (uża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tat-trapjanti)</w:t>
      </w:r>
    </w:p>
    <w:p w14:paraId="16D68F9C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itonavir (użat għall-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HIV)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doż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400 mg u aktar darbtejn kuljum</w:t>
      </w:r>
    </w:p>
    <w:p w14:paraId="4050111D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t. John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s Wort (fexfiex) (suppliment erbali)</w:t>
      </w:r>
    </w:p>
    <w:p w14:paraId="5AAD5D46" w14:textId="77777777" w:rsidR="00A27EE7" w:rsidRPr="00FB070A" w:rsidRDefault="00A27EE7" w:rsidP="00A27EE7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iCs/>
          <w:sz w:val="22"/>
          <w:szCs w:val="22"/>
          <w:lang w:val="mt-MT"/>
        </w:rPr>
      </w:pPr>
      <w:r w:rsidRPr="00FB070A">
        <w:rPr>
          <w:iCs/>
          <w:sz w:val="22"/>
          <w:szCs w:val="22"/>
          <w:lang w:val="mt-MT"/>
        </w:rPr>
        <w:t xml:space="preserve">Naloxegol (użat </w:t>
      </w:r>
      <w:r w:rsidR="00FA5643" w:rsidRPr="00FB070A">
        <w:rPr>
          <w:iCs/>
          <w:sz w:val="22"/>
          <w:szCs w:val="22"/>
          <w:lang w:val="mt-MT"/>
        </w:rPr>
        <w:t xml:space="preserve">fit-trattament </w:t>
      </w:r>
      <w:r w:rsidRPr="00FB070A">
        <w:rPr>
          <w:iCs/>
          <w:sz w:val="22"/>
          <w:szCs w:val="22"/>
          <w:lang w:val="mt-MT"/>
        </w:rPr>
        <w:t xml:space="preserve">ta’ stitikezza speċifikament </w:t>
      </w:r>
      <w:r w:rsidR="00FC0158" w:rsidRPr="00FB070A">
        <w:rPr>
          <w:iCs/>
          <w:sz w:val="22"/>
          <w:szCs w:val="22"/>
          <w:lang w:val="mt-MT"/>
        </w:rPr>
        <w:t xml:space="preserve">dik </w:t>
      </w:r>
      <w:r w:rsidRPr="00FB070A">
        <w:rPr>
          <w:iCs/>
          <w:sz w:val="22"/>
          <w:szCs w:val="22"/>
          <w:lang w:val="mt-MT"/>
        </w:rPr>
        <w:t>ikkawżata minn mediċini għall-uġigħ, imsejħa opjojdi, (eż., morfina, oxycodone, fentanyl, tramadol, codeine))</w:t>
      </w:r>
    </w:p>
    <w:p w14:paraId="47E03B2B" w14:textId="77777777" w:rsidR="00A27EE7" w:rsidRPr="00FB070A" w:rsidRDefault="00A27EE7" w:rsidP="00A27EE7">
      <w:pPr>
        <w:numPr>
          <w:ilvl w:val="0"/>
          <w:numId w:val="18"/>
        </w:numPr>
        <w:tabs>
          <w:tab w:val="clear" w:pos="360"/>
        </w:tabs>
        <w:spacing w:line="240" w:lineRule="auto"/>
        <w:ind w:left="567" w:hanging="567"/>
        <w:rPr>
          <w:color w:val="000000"/>
        </w:rPr>
      </w:pPr>
      <w:r w:rsidRPr="00FB070A">
        <w:rPr>
          <w:color w:val="000000"/>
        </w:rPr>
        <w:t>Tolvaptan (</w:t>
      </w:r>
      <w:r w:rsidRPr="00FB070A">
        <w:rPr>
          <w:iCs/>
          <w:color w:val="000000"/>
        </w:rPr>
        <w:t xml:space="preserve">użat </w:t>
      </w:r>
      <w:r w:rsidR="00FA5643" w:rsidRPr="00FB070A">
        <w:rPr>
          <w:iCs/>
          <w:color w:val="000000"/>
        </w:rPr>
        <w:t xml:space="preserve">fit-trattament </w:t>
      </w:r>
      <w:r w:rsidRPr="00FB070A">
        <w:rPr>
          <w:iCs/>
          <w:color w:val="000000"/>
        </w:rPr>
        <w:t xml:space="preserve">ta’ </w:t>
      </w:r>
      <w:r w:rsidRPr="00FB070A">
        <w:rPr>
          <w:color w:val="000000"/>
        </w:rPr>
        <w:t>iponatrimija (livelli baxxi ta’ sodium fid-demm tiegħek) jew biex inaqqas ir-rata tat-tnaqqis tal-funzjoni tal-kliewi f’pazjenti b’marda poliċistika tal-kliewi)</w:t>
      </w:r>
    </w:p>
    <w:p w14:paraId="004ABA51" w14:textId="77777777" w:rsidR="00A27EE7" w:rsidRPr="00FB070A" w:rsidRDefault="00A27EE7" w:rsidP="00A27EE7">
      <w:pPr>
        <w:pStyle w:val="Default"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Lurasidone (użat </w:t>
      </w:r>
      <w:r w:rsidR="00FA5643" w:rsidRPr="00FB070A">
        <w:rPr>
          <w:iCs/>
          <w:sz w:val="22"/>
          <w:szCs w:val="22"/>
          <w:lang w:val="mt-MT"/>
        </w:rPr>
        <w:t>fit-trattament</w:t>
      </w:r>
      <w:r w:rsidR="00FA5643" w:rsidRPr="00FB070A">
        <w:rPr>
          <w:sz w:val="22"/>
          <w:szCs w:val="22"/>
          <w:lang w:val="mt-MT"/>
        </w:rPr>
        <w:t xml:space="preserve"> </w:t>
      </w:r>
      <w:r w:rsidRPr="00FB070A">
        <w:rPr>
          <w:sz w:val="22"/>
          <w:szCs w:val="22"/>
          <w:lang w:val="mt-MT"/>
        </w:rPr>
        <w:t>tad-depressjoni)</w:t>
      </w:r>
    </w:p>
    <w:p w14:paraId="6D219CCA" w14:textId="10CB2F2D" w:rsidR="00F60885" w:rsidRPr="00FB070A" w:rsidRDefault="00F60885" w:rsidP="00F60885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ins w:id="177" w:author="RWS_1" w:date="2025-11-26T00:08:00Z"/>
          <w:color w:val="auto"/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inerenone (</w:t>
      </w:r>
      <w:r w:rsidRPr="00FB070A">
        <w:rPr>
          <w:iCs/>
          <w:sz w:val="22"/>
          <w:szCs w:val="22"/>
          <w:lang w:val="mt-MT"/>
        </w:rPr>
        <w:t>użat fit-trattament ta’ marda kronika tal-kliewi</w:t>
      </w:r>
      <w:r w:rsidRPr="00FB070A">
        <w:rPr>
          <w:sz w:val="22"/>
          <w:szCs w:val="22"/>
          <w:lang w:val="mt-MT"/>
        </w:rPr>
        <w:t>)</w:t>
      </w:r>
    </w:p>
    <w:p w14:paraId="530F89C6" w14:textId="1F2227B1" w:rsidR="0078681F" w:rsidRPr="00FB070A" w:rsidRDefault="0078681F" w:rsidP="00F60885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ins w:id="178" w:author="RWS_1" w:date="2025-11-26T00:09:00Z"/>
          <w:color w:val="auto"/>
          <w:sz w:val="22"/>
          <w:szCs w:val="22"/>
          <w:lang w:val="mt-MT"/>
        </w:rPr>
      </w:pPr>
      <w:ins w:id="179" w:author="RWS_1" w:date="2025-11-26T00:08:00Z">
        <w:r w:rsidRPr="00FB070A">
          <w:rPr>
            <w:sz w:val="22"/>
            <w:szCs w:val="22"/>
            <w:lang w:val="mt-MT"/>
          </w:rPr>
          <w:t>Eplerenone (użat fit-tratta</w:t>
        </w:r>
      </w:ins>
      <w:ins w:id="180" w:author="RWS_1" w:date="2025-11-26T00:09:00Z">
        <w:r w:rsidRPr="00FB070A">
          <w:rPr>
            <w:sz w:val="22"/>
            <w:szCs w:val="22"/>
            <w:lang w:val="mt-MT"/>
          </w:rPr>
          <w:t>ment ta’ problemi tal-qalb u/jew fil-vini jew fl-arterji)</w:t>
        </w:r>
      </w:ins>
    </w:p>
    <w:p w14:paraId="72591346" w14:textId="3DAEE36F" w:rsidR="0078681F" w:rsidRPr="00FB070A" w:rsidRDefault="0078681F" w:rsidP="00F60885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color w:val="auto"/>
          <w:sz w:val="22"/>
          <w:szCs w:val="22"/>
          <w:lang w:val="mt-MT"/>
        </w:rPr>
      </w:pPr>
      <w:ins w:id="181" w:author="RWS_1" w:date="2025-11-26T00:09:00Z">
        <w:r w:rsidRPr="00FB070A">
          <w:rPr>
            <w:sz w:val="22"/>
            <w:szCs w:val="22"/>
            <w:lang w:val="mt-MT"/>
          </w:rPr>
          <w:t>Voclosporin (użat fit-trattament ta’ disturbi immunitarji)</w:t>
        </w:r>
      </w:ins>
    </w:p>
    <w:p w14:paraId="4DDA52CC" w14:textId="77777777" w:rsidR="0078000A" w:rsidRPr="00FB070A" w:rsidRDefault="0078000A" w:rsidP="008E6F16">
      <w:pPr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color w:val="000000"/>
        </w:rPr>
        <w:t>Venetoclax (użat fit-trattament ta’ pazjenti b’lewkimja limfoċitika kronika [</w:t>
      </w:r>
      <w:r w:rsidRPr="00FB070A">
        <w:rPr>
          <w:rStyle w:val="e24kjd"/>
          <w:i/>
          <w:iCs/>
          <w:color w:val="000000"/>
        </w:rPr>
        <w:t>chronic lymphocytic leukaemia</w:t>
      </w:r>
      <w:r w:rsidRPr="00FB070A">
        <w:rPr>
          <w:color w:val="000000"/>
        </w:rPr>
        <w:t>-CLL])</w:t>
      </w:r>
    </w:p>
    <w:p w14:paraId="4BA73DBE" w14:textId="77777777" w:rsidR="00426106" w:rsidRPr="00FB070A" w:rsidRDefault="00426106" w:rsidP="00E40331">
      <w:pPr>
        <w:ind w:right="-2"/>
        <w:rPr>
          <w:rFonts w:cs="Times New Roman"/>
          <w:color w:val="000000"/>
        </w:rPr>
      </w:pPr>
    </w:p>
    <w:p w14:paraId="69F87DE2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b/>
          <w:noProof/>
          <w:color w:val="000000"/>
        </w:rPr>
      </w:pPr>
      <w:r w:rsidRPr="00FB070A">
        <w:rPr>
          <w:rFonts w:cs="Times New Roman"/>
          <w:b/>
          <w:color w:val="000000"/>
        </w:rPr>
        <w:t>Twissijiet u prekawzjonijiet</w:t>
      </w:r>
      <w:r w:rsidRPr="00FB070A">
        <w:rPr>
          <w:rFonts w:cs="Times New Roman"/>
          <w:b/>
          <w:noProof/>
          <w:color w:val="000000"/>
        </w:rPr>
        <w:t xml:space="preserve"> </w:t>
      </w:r>
    </w:p>
    <w:p w14:paraId="7D023B76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bCs/>
          <w:color w:val="000000"/>
        </w:rPr>
      </w:pPr>
      <w:r w:rsidRPr="00FB070A">
        <w:rPr>
          <w:rFonts w:cs="Times New Roman"/>
          <w:bCs/>
          <w:color w:val="000000"/>
        </w:rPr>
        <w:t xml:space="preserve">Kellem lit-tabib, lill-ispiżjar jew </w:t>
      </w:r>
      <w:r w:rsidR="00150DCD" w:rsidRPr="00FB070A">
        <w:rPr>
          <w:rFonts w:cs="Times New Roman"/>
          <w:bCs/>
          <w:color w:val="000000"/>
        </w:rPr>
        <w:t>lil</w:t>
      </w:r>
      <w:r w:rsidRPr="00FB070A">
        <w:rPr>
          <w:color w:val="000000"/>
        </w:rPr>
        <w:t>l-infermier</w:t>
      </w:r>
      <w:r w:rsidRPr="00FB070A">
        <w:rPr>
          <w:rFonts w:cs="Times New Roman"/>
          <w:bCs/>
          <w:color w:val="000000"/>
        </w:rPr>
        <w:t xml:space="preserve"> tiegħek qabel tieħu VFEND:</w:t>
      </w:r>
    </w:p>
    <w:p w14:paraId="59B02171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bCs/>
          <w:color w:val="000000"/>
        </w:rPr>
      </w:pPr>
    </w:p>
    <w:p w14:paraId="54FFC464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kellek reazzjoni allerġika għal azoli oħrajn.</w:t>
      </w:r>
    </w:p>
    <w:p w14:paraId="731E1015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għandek, jew xi darba kellek mard tal-fwied. Jekk għandek mard tal-fwied, it-tabib tiegħek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ordnalek doża aktar baxx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FEND. It-tabib tiegħek għandu wkoll jimmonitorja l-funzjoni tal-fwied tiegħek waqt li tkun qed tiġi kkurat/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billi jagħmillek testijiet tad-demm.</w:t>
      </w:r>
    </w:p>
    <w:p w14:paraId="635BFB13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huwa magħruf li għandek kardjomijopatija, taħbit irregolari tal-qalb, taħbit tal-qalb bil-mod jew anormalità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lettrokardjogramma (ECG) imsejħa </w:t>
      </w:r>
      <w:r w:rsidR="005E393F" w:rsidRPr="00FB070A">
        <w:rPr>
          <w:rFonts w:cs="Times New Roman"/>
          <w:color w:val="000000"/>
        </w:rPr>
        <w:t>‘</w:t>
      </w:r>
      <w:r w:rsidRPr="00FB070A">
        <w:rPr>
          <w:rFonts w:cs="Times New Roman"/>
          <w:color w:val="000000"/>
        </w:rPr>
        <w:t>sindromu tal-QTc twil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.</w:t>
      </w:r>
    </w:p>
    <w:p w14:paraId="5ABBF512" w14:textId="77777777" w:rsidR="00426106" w:rsidRPr="00FB070A" w:rsidRDefault="00426106" w:rsidP="00E40331">
      <w:pPr>
        <w:ind w:right="-2"/>
        <w:rPr>
          <w:rFonts w:cs="Times New Roman"/>
          <w:color w:val="000000"/>
        </w:rPr>
      </w:pPr>
    </w:p>
    <w:p w14:paraId="77B5A653" w14:textId="77777777" w:rsidR="00426106" w:rsidRPr="00FB070A" w:rsidRDefault="00426106" w:rsidP="00E40331">
      <w:pPr>
        <w:tabs>
          <w:tab w:val="right" w:pos="567"/>
        </w:tabs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andek tevita kwalunkwe dawl tax-xemx u esponiment għax-xemx waqt li qed ting</w:t>
      </w:r>
      <w:r w:rsidRPr="00FB070A">
        <w:rPr>
          <w:rFonts w:cs="Times New Roman"/>
          <w:color w:val="000000"/>
          <w:lang w:eastAsia="ko-KR"/>
        </w:rPr>
        <w:t>ħata l-kura</w:t>
      </w:r>
      <w:r w:rsidRPr="00FB070A">
        <w:rPr>
          <w:rFonts w:cs="Times New Roman"/>
          <w:color w:val="000000"/>
        </w:rPr>
        <w:t xml:space="preserve">. Importanti li </w:t>
      </w:r>
      <w:r w:rsidRPr="00FB070A">
        <w:rPr>
          <w:color w:val="000000"/>
        </w:rPr>
        <w:t>tgħatti il-partijiet tal-ġilda esposti għax-xemx u li tuża skrin biex jipproteġik mix-xemx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ċans tajjeb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tezzjoni kontra x-xemx (SPF - sun</w:t>
      </w:r>
      <w:r w:rsidRPr="00FB070A">
        <w:rPr>
          <w:snapToGrid w:val="0"/>
          <w:color w:val="000000"/>
        </w:rPr>
        <w:t xml:space="preserve"> protection factor)</w:t>
      </w:r>
      <w:r w:rsidRPr="00FB070A">
        <w:rPr>
          <w:rFonts w:cs="Times New Roman"/>
          <w:color w:val="000000"/>
        </w:rPr>
        <w:t>, billi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hemm sensittività akbar tal-ġilda għar-raġġi UV tax-xemx. </w:t>
      </w:r>
      <w:bookmarkStart w:id="182" w:name="_Hlk129796122"/>
      <w:r w:rsidR="00237DB7" w:rsidRPr="00FB070A">
        <w:rPr>
          <w:rFonts w:cs="Times New Roman"/>
          <w:color w:val="000000"/>
        </w:rPr>
        <w:t xml:space="preserve">Dan jista’ jiżdied aktar b’mediċini oħra li jissensitizzaw il-ġilda għad-dawl tax-xemx, bħal methotrexate. </w:t>
      </w:r>
      <w:bookmarkEnd w:id="182"/>
      <w:r w:rsidRPr="00FB070A">
        <w:rPr>
          <w:rFonts w:cs="Times New Roman"/>
          <w:color w:val="000000"/>
        </w:rPr>
        <w:t>Dawn il-prekawzjonijiet japplikaw ukoll għat-tfal.</w:t>
      </w:r>
    </w:p>
    <w:p w14:paraId="0EBAC8D9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b/>
          <w:bCs/>
          <w:color w:val="000000"/>
        </w:rPr>
      </w:pPr>
    </w:p>
    <w:p w14:paraId="2EB7E8B3" w14:textId="77777777" w:rsidR="00426106" w:rsidRPr="00FB070A" w:rsidRDefault="00426106" w:rsidP="00E40331">
      <w:pPr>
        <w:pStyle w:val="EndnoteText"/>
        <w:rPr>
          <w:rFonts w:cs="Times New Roman"/>
          <w:bCs/>
          <w:color w:val="000000"/>
          <w:sz w:val="22"/>
          <w:szCs w:val="22"/>
        </w:rPr>
      </w:pPr>
      <w:r w:rsidRPr="00FB070A">
        <w:rPr>
          <w:rFonts w:cs="Times New Roman"/>
          <w:bCs/>
          <w:color w:val="000000"/>
          <w:sz w:val="22"/>
          <w:szCs w:val="22"/>
        </w:rPr>
        <w:t>Waqt li tkun qed tingħata kura b</w:t>
      </w:r>
      <w:r w:rsidR="005E393F" w:rsidRPr="00FB070A">
        <w:rPr>
          <w:rFonts w:cs="Times New Roman"/>
          <w:bCs/>
          <w:color w:val="000000"/>
          <w:sz w:val="22"/>
          <w:szCs w:val="22"/>
        </w:rPr>
        <w:t>’</w:t>
      </w:r>
      <w:r w:rsidRPr="00FB070A">
        <w:rPr>
          <w:rFonts w:cs="Times New Roman"/>
          <w:bCs/>
          <w:color w:val="000000"/>
          <w:sz w:val="22"/>
          <w:szCs w:val="22"/>
        </w:rPr>
        <w:t>VFEND:</w:t>
      </w:r>
    </w:p>
    <w:p w14:paraId="6066F9E3" w14:textId="77777777" w:rsidR="00426106" w:rsidRPr="00FB070A" w:rsidRDefault="00426106" w:rsidP="00E40331">
      <w:pPr>
        <w:pStyle w:val="EndnoteText"/>
        <w:rPr>
          <w:rFonts w:cs="Times New Roman"/>
          <w:bCs/>
          <w:color w:val="000000"/>
          <w:sz w:val="22"/>
          <w:szCs w:val="22"/>
        </w:rPr>
      </w:pPr>
    </w:p>
    <w:p w14:paraId="698D51A7" w14:textId="77777777" w:rsidR="00426106" w:rsidRPr="00FB070A" w:rsidRDefault="00426106" w:rsidP="008E6F16">
      <w:pPr>
        <w:numPr>
          <w:ilvl w:val="0"/>
          <w:numId w:val="50"/>
        </w:numPr>
        <w:tabs>
          <w:tab w:val="clear" w:pos="72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id lit-tabib tiegħek immedjatament jekk tiżviluppa</w:t>
      </w:r>
    </w:p>
    <w:p w14:paraId="6D826BDA" w14:textId="77777777" w:rsidR="00183FD0" w:rsidRPr="00FB070A" w:rsidRDefault="00183FD0" w:rsidP="00E40331">
      <w:pPr>
        <w:tabs>
          <w:tab w:val="clear" w:pos="567"/>
        </w:tabs>
        <w:ind w:left="567"/>
        <w:rPr>
          <w:rFonts w:cs="Times New Roman"/>
          <w:color w:val="000000"/>
        </w:rPr>
      </w:pPr>
    </w:p>
    <w:p w14:paraId="3F707186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ħruq mix-xemx</w:t>
      </w:r>
    </w:p>
    <w:p w14:paraId="57BFE7BD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raxx sever tal-ġilda jew infafet </w:t>
      </w:r>
    </w:p>
    <w:p w14:paraId="782A1121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uġigħ fl-għadam.</w:t>
      </w:r>
    </w:p>
    <w:p w14:paraId="00E0062B" w14:textId="77777777" w:rsidR="00426106" w:rsidRPr="00343106" w:rsidRDefault="00426106" w:rsidP="00E40331">
      <w:pPr>
        <w:pStyle w:val="Default"/>
        <w:rPr>
          <w:lang w:val="mt-MT"/>
        </w:rPr>
      </w:pPr>
    </w:p>
    <w:p w14:paraId="2D5957BE" w14:textId="77777777" w:rsidR="00426106" w:rsidRPr="00FB070A" w:rsidRDefault="00426106" w:rsidP="00E40331">
      <w:pPr>
        <w:pStyle w:val="CM55"/>
        <w:widowControl/>
        <w:adjustRightInd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Jekk tiżviluppa disturbi tal-ġilda kif deskritt hawn fuq, it-tabib tiegħek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rreferik għand dermatologu, li wara konsultazzjon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ddeċiedi li jkun importanti għalik li tibq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mur għandu fuq bażi regolari. Hemm possibbilità żgħira l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żviluppa kanċer tal-ġilda bl-użu fi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FEND. </w:t>
      </w:r>
    </w:p>
    <w:p w14:paraId="5787EFBC" w14:textId="77777777" w:rsidR="005B73EB" w:rsidRPr="00343106" w:rsidRDefault="005B73EB" w:rsidP="005B73EB">
      <w:pPr>
        <w:pStyle w:val="Default"/>
        <w:rPr>
          <w:lang w:val="mt-MT"/>
        </w:rPr>
      </w:pPr>
    </w:p>
    <w:p w14:paraId="1504F13A" w14:textId="77777777" w:rsidR="00426106" w:rsidRPr="00FB070A" w:rsidRDefault="005B73EB" w:rsidP="00E40331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Jekk tiżviluppa sinj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“insuffiċjenza adrenali” fejn il-glandoli adrenali ma jipproduċux ammont</w:t>
      </w:r>
      <w:r w:rsidR="003F7A99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 adegwat</w:t>
      </w:r>
      <w:r w:rsidR="003F7A99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ċerti ormoni tal-isterojdi bħal cortisol </w:t>
      </w:r>
      <w:r w:rsidR="000628AE" w:rsidRPr="00FB070A">
        <w:rPr>
          <w:sz w:val="22"/>
          <w:szCs w:val="22"/>
          <w:lang w:val="mt-MT"/>
        </w:rPr>
        <w:t xml:space="preserve">li jistgħu jwasslu għal sintomi bħal: </w:t>
      </w:r>
      <w:r w:rsidRPr="00FB070A">
        <w:rPr>
          <w:sz w:val="22"/>
          <w:szCs w:val="22"/>
          <w:lang w:val="mt-MT"/>
        </w:rPr>
        <w:t>għeja kronika jew fit-tul, dgħufija fil-muskoli, tel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ptit, tel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iż, uġigħ addominali</w:t>
      </w:r>
      <w:r w:rsidR="007D6FDF" w:rsidRPr="00FB070A">
        <w:rPr>
          <w:sz w:val="22"/>
          <w:szCs w:val="22"/>
          <w:lang w:val="mt-MT"/>
        </w:rPr>
        <w:t>,</w:t>
      </w:r>
      <w:r w:rsidRPr="00FB070A">
        <w:rPr>
          <w:sz w:val="22"/>
          <w:szCs w:val="22"/>
          <w:lang w:val="mt-MT"/>
        </w:rPr>
        <w:t xml:space="preserve"> jekk jogħġbok </w:t>
      </w:r>
      <w:r w:rsidR="006053C1" w:rsidRPr="00FB070A">
        <w:rPr>
          <w:sz w:val="22"/>
          <w:szCs w:val="22"/>
          <w:lang w:val="mt-MT"/>
        </w:rPr>
        <w:t>għid</w:t>
      </w:r>
      <w:r w:rsidRPr="00FB070A">
        <w:rPr>
          <w:sz w:val="22"/>
          <w:szCs w:val="22"/>
          <w:lang w:val="mt-MT"/>
        </w:rPr>
        <w:t xml:space="preserve"> lit-tabib tiegħek.</w:t>
      </w:r>
    </w:p>
    <w:p w14:paraId="79A70BD8" w14:textId="77777777" w:rsidR="00BA5EA2" w:rsidRPr="00FB070A" w:rsidRDefault="00BA5EA2" w:rsidP="00E40331">
      <w:pPr>
        <w:pStyle w:val="Default"/>
        <w:rPr>
          <w:sz w:val="22"/>
          <w:szCs w:val="22"/>
          <w:lang w:val="mt-MT"/>
        </w:rPr>
      </w:pPr>
    </w:p>
    <w:p w14:paraId="187E4C24" w14:textId="77777777" w:rsidR="00BA5EA2" w:rsidRPr="00FB070A" w:rsidRDefault="00BA5EA2" w:rsidP="00E40331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Jekk tiżviluppa sinjali ta’ “sindrome ta’ Cushing” fejn il-ġisem jipproduċi </w:t>
      </w:r>
      <w:r w:rsidR="0032788A" w:rsidRPr="00FB070A">
        <w:rPr>
          <w:sz w:val="22"/>
          <w:szCs w:val="22"/>
          <w:lang w:val="mt-MT"/>
        </w:rPr>
        <w:t>wisq mill-</w:t>
      </w:r>
      <w:r w:rsidRPr="00FB070A">
        <w:rPr>
          <w:sz w:val="22"/>
          <w:szCs w:val="22"/>
          <w:lang w:val="mt-MT"/>
        </w:rPr>
        <w:t xml:space="preserve">ormon </w:t>
      </w:r>
      <w:r w:rsidR="00FC0158" w:rsidRPr="00FB070A">
        <w:rPr>
          <w:sz w:val="22"/>
          <w:szCs w:val="22"/>
          <w:lang w:val="mt-MT"/>
        </w:rPr>
        <w:t xml:space="preserve">cortisol </w:t>
      </w:r>
      <w:r w:rsidRPr="00FB070A">
        <w:rPr>
          <w:sz w:val="22"/>
          <w:szCs w:val="22"/>
          <w:lang w:val="mt-MT"/>
        </w:rPr>
        <w:t xml:space="preserve">li jista’ jwassal għal sintomi bħal: żieda fil-piż, ħotba ta’ xaħam bejn l-ispallejn, wiċċ tond, ġilda iktar skura fuq l-istonku, il-koxxtejn, is-sider u d-dirgħajn, traqqiq tal-ġilda, titbenġel malajr, livell għoli ta’ zokkor fid-demm, </w:t>
      </w:r>
      <w:r w:rsidR="00FA5643" w:rsidRPr="00FB070A">
        <w:rPr>
          <w:sz w:val="22"/>
          <w:szCs w:val="22"/>
          <w:lang w:val="mt-MT"/>
        </w:rPr>
        <w:t>xagħar li jikber b’mod</w:t>
      </w:r>
      <w:r w:rsidRPr="00FB070A">
        <w:rPr>
          <w:sz w:val="22"/>
          <w:szCs w:val="22"/>
          <w:lang w:val="mt-MT"/>
        </w:rPr>
        <w:t xml:space="preserve"> eċċessiv, għaraq eċċessiv, jekk jogħġbok għid lit-tabib tiegħek</w:t>
      </w:r>
      <w:r w:rsidR="00FA5643" w:rsidRPr="00FB070A">
        <w:rPr>
          <w:sz w:val="22"/>
          <w:szCs w:val="22"/>
          <w:lang w:val="mt-MT"/>
        </w:rPr>
        <w:t>.</w:t>
      </w:r>
    </w:p>
    <w:p w14:paraId="403BBF7E" w14:textId="77777777" w:rsidR="005B73EB" w:rsidRPr="00343106" w:rsidRDefault="005B73EB" w:rsidP="00E40331">
      <w:pPr>
        <w:pStyle w:val="Default"/>
        <w:rPr>
          <w:lang w:val="mt-MT"/>
        </w:rPr>
      </w:pPr>
    </w:p>
    <w:p w14:paraId="4F2E2A60" w14:textId="77777777" w:rsidR="00426106" w:rsidRPr="00FB070A" w:rsidRDefault="00426106" w:rsidP="00E40331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t-tabib tiegħek għandu jimmonitorja l-funzjoni tal-fwied tiegħek billi jagħmillek testijiet tad-demm.</w:t>
      </w:r>
    </w:p>
    <w:p w14:paraId="391C8A67" w14:textId="77777777" w:rsidR="00426106" w:rsidRPr="00FB070A" w:rsidRDefault="00426106" w:rsidP="00E40331">
      <w:pPr>
        <w:rPr>
          <w:rFonts w:cs="Times New Roman"/>
          <w:color w:val="000000"/>
        </w:rPr>
      </w:pPr>
    </w:p>
    <w:p w14:paraId="16F66FFB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fal u adol</w:t>
      </w:r>
      <w:r w:rsidR="00150DCD" w:rsidRPr="00FB070A">
        <w:rPr>
          <w:rFonts w:cs="Times New Roman"/>
          <w:b/>
          <w:bCs/>
          <w:color w:val="000000"/>
        </w:rPr>
        <w:t>e</w:t>
      </w:r>
      <w:r w:rsidRPr="00FB070A">
        <w:rPr>
          <w:rFonts w:cs="Times New Roman"/>
          <w:b/>
          <w:bCs/>
          <w:color w:val="000000"/>
        </w:rPr>
        <w:t>xxenti</w:t>
      </w:r>
    </w:p>
    <w:p w14:paraId="0732AC81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color w:val="000000"/>
        </w:rPr>
      </w:pPr>
      <w:r w:rsidRPr="00FB070A">
        <w:rPr>
          <w:rFonts w:cs="Times New Roman"/>
          <w:bCs/>
          <w:color w:val="000000"/>
        </w:rPr>
        <w:t>VFEND m</w:t>
      </w:r>
      <w:r w:rsidR="005E393F" w:rsidRPr="00FB070A">
        <w:rPr>
          <w:rFonts w:cs="Times New Roman"/>
          <w:bCs/>
          <w:color w:val="000000"/>
        </w:rPr>
        <w:t>’</w:t>
      </w:r>
      <w:r w:rsidRPr="00FB070A">
        <w:rPr>
          <w:rFonts w:cs="Times New Roman"/>
          <w:bCs/>
          <w:color w:val="000000"/>
        </w:rPr>
        <w:t>g</w:t>
      </w:r>
      <w:r w:rsidRPr="00FB070A">
        <w:rPr>
          <w:rFonts w:cs="Times New Roman"/>
          <w:color w:val="000000"/>
        </w:rPr>
        <w:t>ħandux jingħata lit-tfal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anqas minn sentejn. </w:t>
      </w:r>
    </w:p>
    <w:p w14:paraId="3E108CCE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color w:val="000000"/>
        </w:rPr>
      </w:pPr>
    </w:p>
    <w:p w14:paraId="1BF6A0AA" w14:textId="77777777" w:rsidR="0061568A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Mediċini oħra u VFEND</w:t>
      </w:r>
    </w:p>
    <w:p w14:paraId="5F7E6DD3" w14:textId="77777777" w:rsidR="00426106" w:rsidRPr="00FB070A" w:rsidRDefault="00150DCD" w:rsidP="00E40331">
      <w:pPr>
        <w:numPr>
          <w:ilvl w:val="12"/>
          <w:numId w:val="0"/>
        </w:numPr>
        <w:ind w:right="-2"/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t>G</w:t>
      </w:r>
      <w:r w:rsidR="00426106" w:rsidRPr="00FB070A">
        <w:rPr>
          <w:rFonts w:cs="Times New Roman"/>
          <w:color w:val="000000"/>
        </w:rPr>
        <w:t xml:space="preserve">ħid lit-tabib jew lill-ispiżjar tiegħek jekk </w:t>
      </w:r>
      <w:r w:rsidRPr="00FB070A">
        <w:rPr>
          <w:rFonts w:cs="Times New Roman"/>
          <w:color w:val="000000"/>
        </w:rPr>
        <w:t xml:space="preserve">qed </w:t>
      </w:r>
      <w:r w:rsidR="00426106" w:rsidRPr="00FB070A">
        <w:rPr>
          <w:rFonts w:cs="Times New Roman"/>
          <w:color w:val="000000"/>
        </w:rPr>
        <w:t xml:space="preserve">tieħu, ħadt dan l-aħħar jew 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tis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tieħu xi mediċini oħra, anki dawk mingħajr riċetta. </w:t>
      </w:r>
    </w:p>
    <w:p w14:paraId="10483037" w14:textId="77777777" w:rsidR="00426106" w:rsidRPr="00FB070A" w:rsidRDefault="00426106" w:rsidP="00E40331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Ċerti mediċini, meta jittieħdu fl-istess ħin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FEND, jistgħu jaffettwaw il-mod kif jaħdem  VFEND jew VFEND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affettwa l-mod kif jaħdmu huma. </w:t>
      </w:r>
    </w:p>
    <w:p w14:paraId="3C6E6B6C" w14:textId="77777777" w:rsidR="00426106" w:rsidRPr="00FB070A" w:rsidRDefault="00426106" w:rsidP="00E40331">
      <w:pPr>
        <w:pStyle w:val="EndnoteText"/>
        <w:rPr>
          <w:rFonts w:cs="Times New Roman"/>
          <w:color w:val="000000"/>
          <w:sz w:val="22"/>
          <w:szCs w:val="22"/>
        </w:rPr>
      </w:pPr>
    </w:p>
    <w:p w14:paraId="731BE5F9" w14:textId="77777777" w:rsidR="00426106" w:rsidRPr="00FB070A" w:rsidRDefault="00426106" w:rsidP="00E40331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id lit-tabib tiegħek jekk qed tieħu l-mediċina li ġejja, billi jekk ikun possibbli għandha tiġi evitata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fl-istess ħin:</w:t>
      </w:r>
    </w:p>
    <w:p w14:paraId="10527633" w14:textId="77777777" w:rsidR="00426106" w:rsidRPr="00FB070A" w:rsidRDefault="00426106" w:rsidP="00E40331">
      <w:pPr>
        <w:rPr>
          <w:rFonts w:cs="Times New Roman"/>
          <w:color w:val="000000"/>
        </w:rPr>
      </w:pPr>
    </w:p>
    <w:p w14:paraId="468D3601" w14:textId="77777777" w:rsidR="00426106" w:rsidRPr="00FB070A" w:rsidRDefault="00426106" w:rsidP="00363FF1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tonavir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00 mg u aktar darbtejn kuljum </w:t>
      </w:r>
    </w:p>
    <w:p w14:paraId="325D9609" w14:textId="77777777" w:rsidR="00A44CE3" w:rsidRPr="00FB070A" w:rsidRDefault="00A44CE3" w:rsidP="00A44CE3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color w:val="000000"/>
        </w:rPr>
        <w:t>Glasdegib (użat għall-kura tal-kanċer) – jekk għandek bżonn tuża ż-żewġ mediċini, it-tabib tiegħek ser jimmonitorja r-ritmu ta’ qalbek spiss</w:t>
      </w:r>
    </w:p>
    <w:p w14:paraId="4B51B0A9" w14:textId="77777777" w:rsidR="00426106" w:rsidRPr="00FB070A" w:rsidRDefault="00426106" w:rsidP="00E40331">
      <w:pPr>
        <w:pStyle w:val="EndnoteText"/>
        <w:rPr>
          <w:rFonts w:cs="Times New Roman"/>
          <w:color w:val="000000"/>
          <w:sz w:val="22"/>
          <w:szCs w:val="22"/>
        </w:rPr>
      </w:pPr>
    </w:p>
    <w:p w14:paraId="17F3119F" w14:textId="77777777" w:rsidR="00426106" w:rsidRPr="00FB070A" w:rsidRDefault="00426106" w:rsidP="00E40331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id lit-tabib tiegħek jekk qed tieħu xi waħda minn dawn iż-żewġ mediċini li ġejjin, billi jekk ikun possibbli għandha tiġi evitata 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fl-istess ħin, u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meħtieġ aġġustament fid-doż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:</w:t>
      </w:r>
    </w:p>
    <w:p w14:paraId="62F7CC83" w14:textId="77777777" w:rsidR="00426106" w:rsidRPr="00FB070A" w:rsidRDefault="00426106" w:rsidP="00E40331">
      <w:pPr>
        <w:keepNext/>
        <w:rPr>
          <w:rFonts w:cs="Times New Roman"/>
          <w:color w:val="000000"/>
        </w:rPr>
      </w:pPr>
    </w:p>
    <w:p w14:paraId="576DAFEE" w14:textId="77777777" w:rsidR="00426106" w:rsidRPr="00FB070A" w:rsidRDefault="00426106" w:rsidP="008E6F16">
      <w:pPr>
        <w:keepNext/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ifabutin (użat għall-kura tat-tuberkulosi). Jekk diġ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qed tiġi ikkurat/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fabutin l-għadd tad-demm tiegħek u l-effetti sekondarji għal rifabutin iridu jiġu mmonitorjati.</w:t>
      </w:r>
    </w:p>
    <w:p w14:paraId="26031E58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henytoin (użat għall-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pilessija). Jekk diġ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qed tiġi kkurat/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henytoin il-konċentr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henytoin fid-demm tiegħek trid tiġi mmonitorjata matul il-kura tiegħek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u d-doża tiegħek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iġi aġġustata. </w:t>
      </w:r>
    </w:p>
    <w:p w14:paraId="60AFEA7C" w14:textId="77777777" w:rsidR="00426106" w:rsidRPr="00FB070A" w:rsidRDefault="00426106" w:rsidP="00E40331">
      <w:pPr>
        <w:rPr>
          <w:rFonts w:cs="Times New Roman"/>
          <w:color w:val="000000"/>
        </w:rPr>
      </w:pPr>
    </w:p>
    <w:p w14:paraId="57C3930D" w14:textId="77777777" w:rsidR="00426106" w:rsidRPr="00FB070A" w:rsidRDefault="00426106" w:rsidP="00E40331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id lit-tabib tiegħek jekk qed tieħu xi waħda mill-mediċini li ġejjin, billi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un meħtieġ aġġustament fid-doża jew monitoraġġ sabiex jiġi aċċertat li l-mediċini u/jew VFEND ikunu għadhom qed ikollhom l-effett mixtieq:</w:t>
      </w:r>
    </w:p>
    <w:p w14:paraId="04ED4B2B" w14:textId="77777777" w:rsidR="00426106" w:rsidRPr="00FB070A" w:rsidRDefault="00426106" w:rsidP="00E40331">
      <w:pPr>
        <w:rPr>
          <w:rFonts w:cs="Times New Roman"/>
          <w:color w:val="000000"/>
        </w:rPr>
      </w:pPr>
    </w:p>
    <w:p w14:paraId="1E696440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Warfarin u sustanzi oħra kontra l-koagulazzjoni tad-demm (e.ż., phenprocoumon, acenocoumarol; użati biex jirritardjaw it-tagħqid tad-demm)</w:t>
      </w:r>
    </w:p>
    <w:p w14:paraId="4C37A47F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Ciclosporin (uża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tat-trapjanti)</w:t>
      </w:r>
    </w:p>
    <w:p w14:paraId="0DAE6D4A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crolimus (użat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pazjenti tat-trapjanti)</w:t>
      </w:r>
    </w:p>
    <w:p w14:paraId="77A3587E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ul</w:t>
      </w:r>
      <w:r w:rsidR="001B7568" w:rsidRPr="00FB070A">
        <w:rPr>
          <w:color w:val="000000"/>
        </w:rPr>
        <w:t>f</w:t>
      </w:r>
      <w:r w:rsidRPr="00FB070A">
        <w:rPr>
          <w:rFonts w:cs="Times New Roman"/>
          <w:color w:val="000000"/>
        </w:rPr>
        <w:t>onylureas (e.ż., tolbutamide, glipizide, u glyburide) (użati għad-dijabete)</w:t>
      </w:r>
    </w:p>
    <w:p w14:paraId="5086C4D8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tatins (e.ż., atorvastatin, simvastatin) (użati biex ibaxxu l-kolesterol)</w:t>
      </w:r>
    </w:p>
    <w:p w14:paraId="5D3A8209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Benzodiazepines (e.ż., midazolam, triazolam) (użati għal nuqqas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qad sever u stress)</w:t>
      </w:r>
    </w:p>
    <w:p w14:paraId="289B7EDE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Omeprazole (użat għall-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ulċeri)</w:t>
      </w:r>
    </w:p>
    <w:p w14:paraId="705EDE31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ontraċettivi orali (jekk tieħu VFEND waqt li tkun qed tuża kontraċettivi orali,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ollok effetti mhux mixtieqa bħal dardir u disturbi mestrwali)</w:t>
      </w:r>
    </w:p>
    <w:p w14:paraId="027EEBF3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lkalojdi vinka (e.ż., vincristine u vinblastine) (użati fil-kura tal-kanċer)</w:t>
      </w:r>
    </w:p>
    <w:p w14:paraId="5A2E7D5A" w14:textId="77777777" w:rsidR="00A44CE3" w:rsidRPr="00FB070A" w:rsidRDefault="00A44CE3" w:rsidP="00A44CE3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Inibituri ta’ tyrosine kinase (eż., axitinib, bosutinib, cabozantinib, ceritinib, cobimetinib, dabrafenib, dasatinib, nilotinib, sunitinib, ibrutinib, ribociclib) (użati għall-kura tal-kanċer)</w:t>
      </w:r>
    </w:p>
    <w:p w14:paraId="448BC8C1" w14:textId="77777777" w:rsidR="00A44CE3" w:rsidRPr="00FB070A" w:rsidRDefault="00A44CE3" w:rsidP="00A44CE3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Tretinoin (użat għall-kura tal-lewkimja)</w:t>
      </w:r>
    </w:p>
    <w:p w14:paraId="41A1638A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dinavir u inibituri oħra tal-protease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HIV (użati għall-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HIV)</w:t>
      </w:r>
    </w:p>
    <w:p w14:paraId="67746D49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i/>
          <w:iCs/>
          <w:color w:val="000000"/>
        </w:rPr>
        <w:t>Non-nucleoside reverse transcriptase inhibitors</w:t>
      </w:r>
      <w:r w:rsidRPr="00FB070A">
        <w:rPr>
          <w:rFonts w:cs="Times New Roman"/>
          <w:color w:val="000000"/>
        </w:rPr>
        <w:t xml:space="preserve"> (e.ż., efavirenz, delavirdine, nevirapine) (użati għall-kur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HIV)</w:t>
      </w:r>
      <w:r w:rsidRPr="00FB070A">
        <w:rPr>
          <w:rFonts w:cs="Times New Roman"/>
          <w:color w:val="000000"/>
          <w:lang w:eastAsia="ko-KR"/>
        </w:rPr>
        <w:t xml:space="preserve"> (ċerti dożi ta</w:t>
      </w:r>
      <w:r w:rsidR="005E393F" w:rsidRPr="00FB070A">
        <w:rPr>
          <w:rFonts w:cs="Times New Roman"/>
          <w:color w:val="000000"/>
          <w:lang w:eastAsia="ko-KR"/>
        </w:rPr>
        <w:t>’</w:t>
      </w:r>
      <w:r w:rsidRPr="00FB070A">
        <w:rPr>
          <w:rFonts w:cs="Times New Roman"/>
          <w:color w:val="000000"/>
          <w:lang w:eastAsia="ko-KR"/>
        </w:rPr>
        <w:t xml:space="preserve"> efavirenz MHUX suppost jittieħdu fl-istess ħin ma voriconazole)</w:t>
      </w:r>
    </w:p>
    <w:p w14:paraId="789186A6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ethadone (użat għat-trattament tal-vizzju tat-teħid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roina)</w:t>
      </w:r>
    </w:p>
    <w:p w14:paraId="01E7752F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lfentanil u fentanyl u opiates o</w:t>
      </w:r>
      <w:r w:rsidRPr="00FB070A">
        <w:rPr>
          <w:rFonts w:cs="Times New Roman"/>
          <w:color w:val="000000"/>
          <w:lang w:eastAsia="ko-KR"/>
        </w:rPr>
        <w:t xml:space="preserve">ħra li jaħdmu fuq qasir żmien bħal sulfentanil (mediċini kontra l-uġiegħ li jintużaw għal proċeduri kirurġiċi) </w:t>
      </w:r>
    </w:p>
    <w:p w14:paraId="27874EB0" w14:textId="77777777" w:rsidR="00426106" w:rsidRPr="00FB070A" w:rsidRDefault="00426106" w:rsidP="008E6F16">
      <w:pPr>
        <w:pStyle w:val="Default"/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Oxycodone u opiates o</w:t>
      </w:r>
      <w:r w:rsidRPr="00FB070A">
        <w:rPr>
          <w:sz w:val="22"/>
          <w:szCs w:val="22"/>
          <w:lang w:val="mt-MT" w:eastAsia="ko-KR"/>
        </w:rPr>
        <w:t>ħra li jaħdmu fuq tul ta</w:t>
      </w:r>
      <w:r w:rsidR="005E393F" w:rsidRPr="00FB070A">
        <w:rPr>
          <w:sz w:val="22"/>
          <w:szCs w:val="22"/>
          <w:lang w:val="mt-MT" w:eastAsia="ko-KR"/>
        </w:rPr>
        <w:t>’</w:t>
      </w:r>
      <w:r w:rsidRPr="00FB070A">
        <w:rPr>
          <w:sz w:val="22"/>
          <w:szCs w:val="22"/>
          <w:lang w:val="mt-MT" w:eastAsia="ko-KR"/>
        </w:rPr>
        <w:t xml:space="preserve"> żmien bħal</w:t>
      </w:r>
      <w:r w:rsidRPr="00FB070A">
        <w:rPr>
          <w:sz w:val="22"/>
          <w:szCs w:val="22"/>
          <w:lang w:val="mt-MT"/>
        </w:rPr>
        <w:t xml:space="preserve"> hydrocodone (użati </w:t>
      </w:r>
      <w:r w:rsidRPr="00FB070A">
        <w:rPr>
          <w:sz w:val="22"/>
          <w:szCs w:val="22"/>
          <w:lang w:val="mt-MT" w:eastAsia="ko-KR"/>
        </w:rPr>
        <w:t>kontra l-uġigħ</w:t>
      </w:r>
      <w:r w:rsidRPr="00FB070A">
        <w:rPr>
          <w:sz w:val="22"/>
          <w:szCs w:val="22"/>
          <w:lang w:val="mt-MT"/>
        </w:rPr>
        <w:t xml:space="preserve"> moderat u sever)</w:t>
      </w:r>
    </w:p>
    <w:p w14:paraId="0CE27BC7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Mediċini anti-infjammatorji non-sterojdali (e.ż., ibuprofen, diclofenac) (użati </w:t>
      </w:r>
      <w:r w:rsidRPr="00FB070A">
        <w:rPr>
          <w:rFonts w:cs="Times New Roman"/>
          <w:color w:val="000000"/>
          <w:lang w:eastAsia="ko-KR"/>
        </w:rPr>
        <w:t xml:space="preserve">kontra </w:t>
      </w:r>
      <w:r w:rsidRPr="00FB070A">
        <w:rPr>
          <w:rFonts w:cs="Times New Roman"/>
          <w:color w:val="000000"/>
        </w:rPr>
        <w:t>l-uġigħ u infjammazzjoni)</w:t>
      </w:r>
    </w:p>
    <w:p w14:paraId="67B3307F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luconazole (użat g</w:t>
      </w:r>
      <w:r w:rsidRPr="00FB070A">
        <w:rPr>
          <w:rFonts w:cs="Times New Roman"/>
          <w:color w:val="000000"/>
          <w:lang w:eastAsia="ko-KR"/>
        </w:rPr>
        <w:t>ħal infezzjonijiet fungali)</w:t>
      </w:r>
      <w:r w:rsidRPr="00FB070A">
        <w:rPr>
          <w:rFonts w:cs="Times New Roman"/>
          <w:color w:val="000000"/>
        </w:rPr>
        <w:t xml:space="preserve"> </w:t>
      </w:r>
    </w:p>
    <w:p w14:paraId="6058629C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  <w:lang w:eastAsia="ko-KR"/>
        </w:rPr>
        <w:t>Everolimus (</w:t>
      </w:r>
      <w:r w:rsidRPr="00FB070A">
        <w:rPr>
          <w:rFonts w:cs="Times New Roman"/>
          <w:color w:val="000000"/>
        </w:rPr>
        <w:t>użat g</w:t>
      </w:r>
      <w:r w:rsidRPr="00FB070A">
        <w:rPr>
          <w:rFonts w:cs="Times New Roman"/>
          <w:color w:val="000000"/>
          <w:lang w:eastAsia="ko-KR"/>
        </w:rPr>
        <w:t>ħal trattament ta</w:t>
      </w:r>
      <w:r w:rsidR="005E393F" w:rsidRPr="00FB070A">
        <w:rPr>
          <w:rFonts w:cs="Times New Roman"/>
          <w:color w:val="000000"/>
          <w:lang w:eastAsia="ko-KR"/>
        </w:rPr>
        <w:t>’</w:t>
      </w:r>
      <w:r w:rsidRPr="00FB070A">
        <w:rPr>
          <w:rFonts w:cs="Times New Roman"/>
          <w:color w:val="000000"/>
          <w:lang w:eastAsia="ko-KR"/>
        </w:rPr>
        <w:t xml:space="preserve"> kanċer avanzat fil-kliewi u f</w:t>
      </w:r>
      <w:r w:rsidR="005E393F" w:rsidRPr="00FB070A">
        <w:rPr>
          <w:rFonts w:cs="Times New Roman"/>
          <w:color w:val="000000"/>
          <w:lang w:eastAsia="ko-KR"/>
        </w:rPr>
        <w:t>’</w:t>
      </w:r>
      <w:r w:rsidRPr="00FB070A">
        <w:rPr>
          <w:rFonts w:cs="Times New Roman"/>
          <w:color w:val="000000"/>
          <w:lang w:eastAsia="ko-KR"/>
        </w:rPr>
        <w:t xml:space="preserve">pazjenti bi trapjanti) </w:t>
      </w:r>
    </w:p>
    <w:p w14:paraId="39CBD8C8" w14:textId="77777777" w:rsidR="003A6FBF" w:rsidRPr="00FB070A" w:rsidRDefault="003A6FBF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Letermovir (użat biex jipprevjeni l-mard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cytomegalovirus (CMV) wara trapjant tal-mudullun)</w:t>
      </w:r>
    </w:p>
    <w:p w14:paraId="5C484FE4" w14:textId="77777777" w:rsidR="006053C1" w:rsidRPr="00FB070A" w:rsidRDefault="006053C1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iCs/>
          <w:color w:val="000000"/>
        </w:rPr>
        <w:t>Ivacaftor: użat biex jittratta l-fibrożi ċistika</w:t>
      </w:r>
    </w:p>
    <w:p w14:paraId="5D2DB27F" w14:textId="77777777" w:rsidR="009B6BA3" w:rsidRPr="00FB070A" w:rsidRDefault="009B6BA3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lucloxacillin (antibijotiku użat kontra infezzjonijiet batteriċi)</w:t>
      </w:r>
    </w:p>
    <w:p w14:paraId="3D2595B8" w14:textId="77777777" w:rsidR="00BE4B9A" w:rsidRPr="00FB070A" w:rsidRDefault="00BE4B9A" w:rsidP="00E40331">
      <w:pPr>
        <w:ind w:right="-2"/>
        <w:rPr>
          <w:color w:val="000000"/>
        </w:rPr>
      </w:pPr>
    </w:p>
    <w:p w14:paraId="65ED76AE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Tqala u Treddigħ</w:t>
      </w:r>
    </w:p>
    <w:p w14:paraId="61EECBF3" w14:textId="77777777" w:rsidR="00426106" w:rsidRPr="00FB070A" w:rsidRDefault="00426106" w:rsidP="00E40331">
      <w:pPr>
        <w:numPr>
          <w:ilvl w:val="12"/>
          <w:numId w:val="0"/>
        </w:num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m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għandux jittieħed waqt it-tqala, sakemm ma jkunx indikat mit-tabib tiegħek. Għandha tintuża kontraċezzjoni effettiva fin-nisa li jistgħu jinqabdu tqal. Ikkuntattja lit-tabib tiegħek immedjatament jekk tinqabad tqila waqt li tkun qiegħda tieħu VFEND.</w:t>
      </w:r>
    </w:p>
    <w:p w14:paraId="211301D8" w14:textId="77777777" w:rsidR="00426106" w:rsidRPr="00FB070A" w:rsidRDefault="00426106" w:rsidP="00E40331">
      <w:pPr>
        <w:numPr>
          <w:ilvl w:val="12"/>
          <w:numId w:val="0"/>
        </w:numPr>
        <w:rPr>
          <w:rFonts w:cs="Times New Roman"/>
          <w:b/>
          <w:bCs/>
          <w:color w:val="000000"/>
        </w:rPr>
      </w:pPr>
    </w:p>
    <w:p w14:paraId="713A89C4" w14:textId="77777777" w:rsidR="00426106" w:rsidRPr="00FB070A" w:rsidRDefault="00426106" w:rsidP="00E40331">
      <w:pPr>
        <w:numPr>
          <w:ilvl w:val="12"/>
          <w:numId w:val="0"/>
        </w:numPr>
        <w:rPr>
          <w:rFonts w:cs="Times New Roman"/>
          <w:b/>
          <w:bCs/>
          <w:color w:val="000000"/>
        </w:rPr>
      </w:pPr>
      <w:r w:rsidRPr="00FB070A">
        <w:rPr>
          <w:noProof/>
          <w:color w:val="000000"/>
        </w:rPr>
        <w:t>Jekk inti tqila jew qed tredda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>, taħseb li tista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 xml:space="preserve"> tkun tqila jew qed tippjana li jkollok tarbija, itlob il-parir tat-tabib jew tal-ispiżjar tiegħek qabel tieħu din il-mediċina.</w:t>
      </w:r>
    </w:p>
    <w:p w14:paraId="6DC41D49" w14:textId="77777777" w:rsidR="00426106" w:rsidRPr="00FB070A" w:rsidRDefault="00426106" w:rsidP="00E40331">
      <w:pPr>
        <w:numPr>
          <w:ilvl w:val="12"/>
          <w:numId w:val="0"/>
        </w:numPr>
        <w:rPr>
          <w:rFonts w:cs="Times New Roman"/>
          <w:b/>
          <w:bCs/>
          <w:color w:val="000000"/>
        </w:rPr>
      </w:pPr>
    </w:p>
    <w:p w14:paraId="17A467BE" w14:textId="77777777" w:rsidR="00426106" w:rsidRPr="00FB070A" w:rsidRDefault="00426106">
      <w:pPr>
        <w:keepNext/>
        <w:numPr>
          <w:ilvl w:val="12"/>
          <w:numId w:val="0"/>
        </w:numPr>
        <w:ind w:right="-2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Sewqan u tħaddim ta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 xml:space="preserve"> magni</w:t>
      </w:r>
    </w:p>
    <w:p w14:paraId="192C9EFF" w14:textId="77777777" w:rsidR="00426106" w:rsidRPr="00FB070A" w:rsidRDefault="00426106">
      <w:pPr>
        <w:keepNext/>
        <w:numPr>
          <w:ilvl w:val="12"/>
          <w:numId w:val="0"/>
        </w:numPr>
        <w:ind w:right="-29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</w:rPr>
        <w:t>VFEND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ikkawża vista mċajpra jew sensittività skomda għad-dawl. Issuqx jew tħaddem għodod jew magni waqt li tkun affettwat. Ikkuntattja lit-tabib tiegħek jekk tesperjenza dan. </w:t>
      </w:r>
    </w:p>
    <w:p w14:paraId="5FDC4E3D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b/>
          <w:bCs/>
          <w:color w:val="000000"/>
        </w:rPr>
      </w:pPr>
    </w:p>
    <w:p w14:paraId="21B25D71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b/>
          <w:color w:val="000000"/>
        </w:rPr>
      </w:pPr>
      <w:r w:rsidRPr="00FB070A">
        <w:rPr>
          <w:b/>
          <w:bCs/>
          <w:color w:val="000000"/>
        </w:rPr>
        <w:t>VFEND fih il</w:t>
      </w:r>
      <w:r w:rsidRPr="00FB070A">
        <w:rPr>
          <w:color w:val="000000"/>
        </w:rPr>
        <w:t>-</w:t>
      </w:r>
      <w:r w:rsidRPr="00FB070A">
        <w:rPr>
          <w:rFonts w:cs="Times New Roman"/>
          <w:b/>
          <w:color w:val="000000"/>
        </w:rPr>
        <w:t>lactose</w:t>
      </w:r>
    </w:p>
    <w:p w14:paraId="52B78560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Jekk it-tabib qallek li għandek xi intolleranza għal </w:t>
      </w:r>
      <w:r w:rsidR="00C70852" w:rsidRPr="00FB070A">
        <w:rPr>
          <w:rFonts w:cs="Times New Roman"/>
          <w:color w:val="000000"/>
        </w:rPr>
        <w:t>ċerti</w:t>
      </w:r>
      <w:r w:rsidRPr="00FB070A">
        <w:rPr>
          <w:rFonts w:cs="Times New Roman"/>
          <w:color w:val="000000"/>
        </w:rPr>
        <w:t xml:space="preserve"> tip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zokkor, </w:t>
      </w:r>
      <w:r w:rsidR="001D10C8" w:rsidRPr="00FB070A">
        <w:rPr>
          <w:rFonts w:cs="Times New Roman"/>
          <w:color w:val="000000"/>
        </w:rPr>
        <w:t>għid lit-tabib tiegħek</w:t>
      </w:r>
      <w:r w:rsidR="001D10C8" w:rsidRPr="00FB070A" w:rsidDel="001D10C8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 xml:space="preserve">qabel tieħu VFEND. </w:t>
      </w:r>
    </w:p>
    <w:p w14:paraId="65849F18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color w:val="000000"/>
        </w:rPr>
      </w:pPr>
    </w:p>
    <w:p w14:paraId="2BD85926" w14:textId="77777777" w:rsidR="00B64B34" w:rsidRPr="00FB070A" w:rsidRDefault="00B64B34" w:rsidP="00B64B34">
      <w:pPr>
        <w:keepNext/>
        <w:autoSpaceDE w:val="0"/>
        <w:autoSpaceDN w:val="0"/>
        <w:rPr>
          <w:rFonts w:cs="Times New Roman"/>
          <w:b/>
          <w:bCs/>
          <w:color w:val="000000"/>
        </w:rPr>
      </w:pPr>
      <w:r w:rsidRPr="00FB070A">
        <w:rPr>
          <w:b/>
          <w:bCs/>
          <w:color w:val="000000"/>
        </w:rPr>
        <w:t>VFEND fih sodium</w:t>
      </w:r>
    </w:p>
    <w:p w14:paraId="25E0E331" w14:textId="77777777" w:rsidR="00426106" w:rsidRPr="00FB070A" w:rsidRDefault="00B64B34" w:rsidP="00B64B34">
      <w:pPr>
        <w:numPr>
          <w:ilvl w:val="12"/>
          <w:numId w:val="0"/>
        </w:numPr>
        <w:spacing w:line="240" w:lineRule="auto"/>
        <w:ind w:right="-2"/>
        <w:rPr>
          <w:color w:val="000000"/>
        </w:rPr>
      </w:pPr>
      <w:r w:rsidRPr="00FB070A">
        <w:rPr>
          <w:color w:val="000000"/>
        </w:rPr>
        <w:t>Din il-mediċina fiha anqas minn 1 mmol sodium (23 mg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pillol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0 mg, jiġifieri essenzjalment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ħiel</w:t>
      </w:r>
      <w:r w:rsidR="006053C1" w:rsidRPr="00FB070A">
        <w:rPr>
          <w:color w:val="000000"/>
        </w:rPr>
        <w:t>e</w:t>
      </w:r>
      <w:r w:rsidRPr="00FB070A">
        <w:rPr>
          <w:color w:val="000000"/>
        </w:rPr>
        <w:t>s mis-sodiu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.</w:t>
      </w:r>
    </w:p>
    <w:p w14:paraId="3F78A737" w14:textId="77777777" w:rsidR="00B64B34" w:rsidRPr="00FB070A" w:rsidRDefault="00B64B34" w:rsidP="00B64B34">
      <w:pPr>
        <w:numPr>
          <w:ilvl w:val="12"/>
          <w:numId w:val="0"/>
        </w:numPr>
        <w:spacing w:line="240" w:lineRule="auto"/>
        <w:ind w:right="-2"/>
        <w:rPr>
          <w:color w:val="000000"/>
        </w:rPr>
      </w:pPr>
    </w:p>
    <w:p w14:paraId="12B3CFB6" w14:textId="77777777" w:rsidR="00B64B34" w:rsidRPr="00FB070A" w:rsidRDefault="00B64B34" w:rsidP="00B64B34">
      <w:pPr>
        <w:pStyle w:val="Default"/>
        <w:widowControl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Din il-mediċina fiha anqas minn 1 mmol sodium (23 mg)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kull pillol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200 mg, jiġifieri essenzjalment </w:t>
      </w:r>
      <w:r w:rsidR="005E393F" w:rsidRPr="00FB070A">
        <w:rPr>
          <w:sz w:val="22"/>
          <w:szCs w:val="22"/>
          <w:lang w:val="mt-MT"/>
        </w:rPr>
        <w:t>‘</w:t>
      </w:r>
      <w:r w:rsidRPr="00FB070A">
        <w:rPr>
          <w:sz w:val="22"/>
          <w:szCs w:val="22"/>
          <w:lang w:val="mt-MT"/>
        </w:rPr>
        <w:t>ħiel</w:t>
      </w:r>
      <w:r w:rsidR="006053C1" w:rsidRPr="00FB070A">
        <w:rPr>
          <w:sz w:val="22"/>
          <w:szCs w:val="22"/>
          <w:lang w:val="mt-MT"/>
        </w:rPr>
        <w:t>e</w:t>
      </w:r>
      <w:r w:rsidRPr="00FB070A">
        <w:rPr>
          <w:sz w:val="22"/>
          <w:szCs w:val="22"/>
          <w:lang w:val="mt-MT"/>
        </w:rPr>
        <w:t>s mis-sodium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.</w:t>
      </w:r>
    </w:p>
    <w:p w14:paraId="17342DB8" w14:textId="77777777" w:rsidR="0092780A" w:rsidRPr="00343106" w:rsidRDefault="0092780A" w:rsidP="00B64B34">
      <w:pPr>
        <w:pStyle w:val="Default"/>
        <w:widowControl/>
        <w:rPr>
          <w:lang w:val="mt-MT"/>
        </w:rPr>
      </w:pPr>
    </w:p>
    <w:p w14:paraId="47CAB2F3" w14:textId="77777777" w:rsidR="00B64B34" w:rsidRPr="00FB070A" w:rsidRDefault="00B64B34" w:rsidP="00B64B34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463FFC94" w14:textId="77777777" w:rsidR="00426106" w:rsidRPr="00FB070A" w:rsidRDefault="00426106">
      <w:pPr>
        <w:numPr>
          <w:ilvl w:val="12"/>
          <w:numId w:val="0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3.</w:t>
      </w:r>
      <w:r w:rsidRPr="00FB070A">
        <w:rPr>
          <w:rFonts w:cs="Times New Roman"/>
          <w:b/>
          <w:bCs/>
          <w:color w:val="000000"/>
        </w:rPr>
        <w:tab/>
      </w:r>
      <w:r w:rsidR="0061568A" w:rsidRPr="00FB070A">
        <w:rPr>
          <w:rFonts w:cs="Times New Roman"/>
          <w:b/>
          <w:bCs/>
          <w:color w:val="000000"/>
        </w:rPr>
        <w:t>Kif gћandek tieћu</w:t>
      </w:r>
      <w:r w:rsidR="0061568A" w:rsidRPr="00FB070A" w:rsidDel="0061568A">
        <w:rPr>
          <w:rFonts w:cs="Times New Roman"/>
          <w:b/>
          <w:bCs/>
          <w:color w:val="000000"/>
        </w:rPr>
        <w:t xml:space="preserve"> </w:t>
      </w:r>
      <w:r w:rsidRPr="00FB070A">
        <w:rPr>
          <w:rFonts w:cs="Times New Roman"/>
          <w:b/>
          <w:bCs/>
          <w:color w:val="000000"/>
        </w:rPr>
        <w:t>VFEND</w:t>
      </w:r>
    </w:p>
    <w:p w14:paraId="1FC98D9D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124A7D54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Dejjem għandek tieħu din il-mediċina skont il-parir </w:t>
      </w:r>
      <w:r w:rsidR="002D529D" w:rsidRPr="00FB070A">
        <w:rPr>
          <w:rFonts w:cs="Times New Roman"/>
          <w:color w:val="000000"/>
        </w:rPr>
        <w:t xml:space="preserve">eżatt </w:t>
      </w:r>
      <w:r w:rsidRPr="00FB070A">
        <w:rPr>
          <w:rFonts w:cs="Times New Roman"/>
          <w:color w:val="000000"/>
        </w:rPr>
        <w:t xml:space="preserve">tat-tabib tiegħek. </w:t>
      </w:r>
      <w:r w:rsidR="002D529D" w:rsidRPr="00FB070A">
        <w:rPr>
          <w:rFonts w:cs="Times New Roman"/>
          <w:color w:val="000000"/>
        </w:rPr>
        <w:t xml:space="preserve">Iċċekkja </w:t>
      </w:r>
      <w:r w:rsidRPr="00FB070A">
        <w:rPr>
          <w:rFonts w:cs="Times New Roman"/>
          <w:color w:val="000000"/>
        </w:rPr>
        <w:t>mat-tabib jew m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l-ispiżjar tiegħek jekk ikollok xi dubju.</w:t>
      </w:r>
    </w:p>
    <w:p w14:paraId="4EB6C952" w14:textId="77777777" w:rsidR="00426106" w:rsidRPr="00FB070A" w:rsidRDefault="00426106" w:rsidP="00E40331">
      <w:pPr>
        <w:ind w:right="-2"/>
        <w:rPr>
          <w:rFonts w:cs="Times New Roman"/>
          <w:color w:val="000000"/>
        </w:rPr>
      </w:pPr>
    </w:p>
    <w:p w14:paraId="55562568" w14:textId="77777777" w:rsidR="00426106" w:rsidRPr="00FB070A" w:rsidRDefault="00426106" w:rsidP="00E40331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t-tabib tiegħek jistabbilixxi d-doża tiegħek skont il-piż u t-tip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fezzjoni li għandek. </w:t>
      </w:r>
    </w:p>
    <w:p w14:paraId="64E5DFB8" w14:textId="77777777" w:rsidR="00426106" w:rsidRPr="00FB070A" w:rsidRDefault="00426106" w:rsidP="00E40331">
      <w:pPr>
        <w:ind w:right="-2"/>
        <w:rPr>
          <w:rFonts w:cs="Times New Roman"/>
          <w:color w:val="000000"/>
        </w:rPr>
      </w:pPr>
    </w:p>
    <w:p w14:paraId="61C486FC" w14:textId="77777777" w:rsidR="00426106" w:rsidRPr="00FB070A" w:rsidRDefault="00426106" w:rsidP="00E40331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d-doża rakkomandata għall-adulti (inkluż pazjenti anzjani) hija kif ġej:</w:t>
      </w:r>
    </w:p>
    <w:p w14:paraId="4B7B5606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tbl>
      <w:tblPr>
        <w:tblW w:w="9639" w:type="dxa"/>
        <w:tblInd w:w="7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835"/>
        <w:gridCol w:w="3544"/>
        <w:gridCol w:w="3260"/>
      </w:tblGrid>
      <w:tr w:rsidR="00426106" w:rsidRPr="00FB070A" w14:paraId="3D688954" w14:textId="77777777" w:rsidTr="00F53680">
        <w:trPr>
          <w:trHeight w:val="40"/>
        </w:trPr>
        <w:tc>
          <w:tcPr>
            <w:tcW w:w="2835" w:type="dxa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</w:tcPr>
          <w:p w14:paraId="55A01445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</w:p>
        </w:tc>
        <w:tc>
          <w:tcPr>
            <w:tcW w:w="680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9369113" w14:textId="77777777" w:rsidR="00426106" w:rsidRPr="00FB070A" w:rsidRDefault="00426106" w:rsidP="00206626">
            <w:pPr>
              <w:keepNext/>
              <w:keepLines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Pilloli</w:t>
            </w:r>
          </w:p>
        </w:tc>
      </w:tr>
      <w:tr w:rsidR="00426106" w:rsidRPr="00FB070A" w14:paraId="4D2134C1" w14:textId="77777777" w:rsidTr="00F53680">
        <w:trPr>
          <w:trHeight w:val="40"/>
        </w:trPr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6E692611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  <w:u w:val="single"/>
              </w:rPr>
            </w:pP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2E6501D" w14:textId="77777777" w:rsidR="00426106" w:rsidRPr="00FB070A" w:rsidRDefault="00426106" w:rsidP="00206626">
            <w:pPr>
              <w:keepNext/>
              <w:keepLines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Pazjenti li jiżnu 40 kg u aktar</w:t>
            </w:r>
          </w:p>
        </w:tc>
        <w:tc>
          <w:tcPr>
            <w:tcW w:w="32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689C3EC7" w14:textId="77777777" w:rsidR="00426106" w:rsidRPr="00FB070A" w:rsidRDefault="00426106" w:rsidP="00206626">
            <w:pPr>
              <w:keepNext/>
              <w:keepLines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Pazjenti li jiżnu anqas minn 40 kg</w:t>
            </w:r>
          </w:p>
        </w:tc>
      </w:tr>
      <w:tr w:rsidR="00426106" w:rsidRPr="00FB070A" w14:paraId="60D75C5E" w14:textId="77777777" w:rsidTr="00F53680">
        <w:trPr>
          <w:trHeight w:val="40"/>
        </w:trPr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0DF1AF80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għall-ewwel 24 siegħa</w:t>
            </w:r>
            <w:r w:rsidR="00F53680" w:rsidRPr="00FB070A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Pr="00FB070A">
              <w:rPr>
                <w:rFonts w:cs="Times New Roman"/>
                <w:color w:val="000000"/>
              </w:rPr>
              <w:t>(Doża inizjali aktar qawwija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BE67DBF" w14:textId="77777777" w:rsidR="00426106" w:rsidRPr="00FB070A" w:rsidRDefault="00426106" w:rsidP="00206626">
            <w:pPr>
              <w:keepNext/>
              <w:keepLines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400 mg kull 12-il siegħa għall-ewwel 24 siegħ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2472BD5D" w14:textId="77777777" w:rsidR="00426106" w:rsidRPr="00FB070A" w:rsidRDefault="00426106" w:rsidP="00206626">
            <w:pPr>
              <w:keepNext/>
              <w:keepLines/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200 mg kull 12-il siegħa għall-ewwel 24 siegħa</w:t>
            </w:r>
          </w:p>
        </w:tc>
      </w:tr>
      <w:tr w:rsidR="00426106" w:rsidRPr="00FB070A" w14:paraId="52BD66BB" w14:textId="77777777" w:rsidTr="00F53680">
        <w:trPr>
          <w:trHeight w:val="40"/>
        </w:trPr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40FF7C35" w14:textId="77777777" w:rsidR="00426106" w:rsidRPr="00FB070A" w:rsidRDefault="00426106" w:rsidP="00F53680">
            <w:pPr>
              <w:rPr>
                <w:rFonts w:cs="Times New Roman"/>
                <w:b/>
                <w:bCs/>
                <w:color w:val="000000"/>
                <w:u w:val="single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wara l-ewwel 24 siegħ</w:t>
            </w:r>
            <w:r w:rsidR="00F53680" w:rsidRPr="00FB070A">
              <w:rPr>
                <w:rFonts w:cs="Times New Roman"/>
                <w:b/>
                <w:bCs/>
                <w:color w:val="000000"/>
              </w:rPr>
              <w:t xml:space="preserve">a </w:t>
            </w:r>
            <w:r w:rsidRPr="00FB070A">
              <w:rPr>
                <w:rFonts w:cs="Times New Roman"/>
                <w:color w:val="000000"/>
              </w:rPr>
              <w:t>(Doża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Manteniment) 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4CD2F9" w14:textId="77777777" w:rsidR="00426106" w:rsidRPr="00FB070A" w:rsidRDefault="00426106">
            <w:pPr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200 mg darbtejn kuljum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32466C81" w14:textId="77777777" w:rsidR="00426106" w:rsidRPr="00FB070A" w:rsidRDefault="00426106">
            <w:pPr>
              <w:jc w:val="center"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100 mg darbtejn kuljum</w:t>
            </w:r>
          </w:p>
        </w:tc>
      </w:tr>
    </w:tbl>
    <w:p w14:paraId="471AF3EB" w14:textId="77777777" w:rsidR="00426106" w:rsidRPr="00FB070A" w:rsidRDefault="00426106">
      <w:pPr>
        <w:rPr>
          <w:rFonts w:cs="Times New Roman"/>
          <w:color w:val="000000"/>
          <w:u w:val="single"/>
        </w:rPr>
      </w:pPr>
    </w:p>
    <w:p w14:paraId="700C4BFF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kont ir-rispons tiegħek għall-kura, it-tabib tiegħek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żid id-doża tiegħek tal-ġurnata għal 300 mg darbtejn kuljum.</w:t>
      </w:r>
    </w:p>
    <w:p w14:paraId="22CC565F" w14:textId="77777777" w:rsidR="00426106" w:rsidRPr="00FB070A" w:rsidRDefault="00426106">
      <w:pPr>
        <w:rPr>
          <w:rFonts w:cs="Times New Roman"/>
          <w:color w:val="000000"/>
          <w:u w:val="single"/>
        </w:rPr>
      </w:pPr>
    </w:p>
    <w:p w14:paraId="141A412C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t-tabib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iddeċiedi li jnaqqas id-doża jekk inti jkollok ċirrożi ħafifa għal moderata.</w:t>
      </w:r>
    </w:p>
    <w:p w14:paraId="4E42F379" w14:textId="77777777" w:rsidR="00426106" w:rsidRPr="00FB070A" w:rsidRDefault="00426106">
      <w:pPr>
        <w:rPr>
          <w:rFonts w:cs="Times New Roman"/>
          <w:color w:val="000000"/>
        </w:rPr>
      </w:pPr>
    </w:p>
    <w:p w14:paraId="79835586" w14:textId="77777777" w:rsidR="00426106" w:rsidRPr="00FB070A" w:rsidRDefault="00426106">
      <w:pPr>
        <w:pStyle w:val="Default"/>
        <w:keepNext/>
        <w:rPr>
          <w:b/>
          <w:sz w:val="22"/>
          <w:szCs w:val="22"/>
          <w:lang w:val="mt-MT"/>
        </w:rPr>
      </w:pPr>
      <w:r w:rsidRPr="00FB070A">
        <w:rPr>
          <w:b/>
          <w:sz w:val="22"/>
          <w:szCs w:val="22"/>
          <w:lang w:val="mt-MT"/>
        </w:rPr>
        <w:t>Użu fit-tfal u fl-adolexxenti</w:t>
      </w:r>
    </w:p>
    <w:p w14:paraId="3E74FD73" w14:textId="77777777" w:rsidR="00426106" w:rsidRPr="00FB070A" w:rsidRDefault="00426106">
      <w:pPr>
        <w:pStyle w:val="Default"/>
        <w:keepNext/>
        <w:rPr>
          <w:b/>
          <w:sz w:val="22"/>
          <w:szCs w:val="22"/>
          <w:lang w:val="mt-MT"/>
        </w:rPr>
      </w:pPr>
    </w:p>
    <w:p w14:paraId="292C03B7" w14:textId="77777777" w:rsidR="00426106" w:rsidRPr="00FB070A" w:rsidRDefault="00426106" w:rsidP="00E40331">
      <w:pPr>
        <w:pStyle w:val="CM61"/>
        <w:keepNext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d-doża rakkomandata għat-tfal u teenagers hija kif ġej: </w:t>
      </w:r>
    </w:p>
    <w:p w14:paraId="18973C47" w14:textId="77777777" w:rsidR="00426106" w:rsidRPr="00FB070A" w:rsidRDefault="00426106">
      <w:pPr>
        <w:pStyle w:val="Default"/>
        <w:keepNext/>
        <w:widowControl/>
        <w:rPr>
          <w:sz w:val="22"/>
          <w:szCs w:val="22"/>
          <w:lang w:val="mt-MT"/>
        </w:rPr>
      </w:pPr>
    </w:p>
    <w:tbl>
      <w:tblPr>
        <w:tblW w:w="9747" w:type="dxa"/>
        <w:tblLook w:val="0000" w:firstRow="0" w:lastRow="0" w:firstColumn="0" w:lastColumn="0" w:noHBand="0" w:noVBand="0"/>
      </w:tblPr>
      <w:tblGrid>
        <w:gridCol w:w="2868"/>
        <w:gridCol w:w="3619"/>
        <w:gridCol w:w="3260"/>
      </w:tblGrid>
      <w:tr w:rsidR="00426106" w:rsidRPr="00FB070A" w14:paraId="2629F4C9" w14:textId="77777777" w:rsidTr="002B2669">
        <w:trPr>
          <w:cantSplit/>
          <w:trHeight w:val="238"/>
        </w:trPr>
        <w:tc>
          <w:tcPr>
            <w:tcW w:w="286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8" w:space="0" w:color="000000"/>
            </w:tcBorders>
          </w:tcPr>
          <w:p w14:paraId="7CF03D7D" w14:textId="77777777" w:rsidR="00426106" w:rsidRPr="00FB070A" w:rsidRDefault="00426106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6879" w:type="dxa"/>
            <w:gridSpan w:val="2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773F27A" w14:textId="77777777" w:rsidR="00426106" w:rsidRPr="00FB070A" w:rsidRDefault="00426106">
            <w:pPr>
              <w:pStyle w:val="Default"/>
              <w:keepNext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Pilloli </w:t>
            </w:r>
          </w:p>
        </w:tc>
      </w:tr>
      <w:tr w:rsidR="00426106" w:rsidRPr="00FB070A" w14:paraId="1126400C" w14:textId="77777777" w:rsidTr="002B2669">
        <w:trPr>
          <w:cantSplit/>
          <w:trHeight w:val="253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8" w:space="0" w:color="000000"/>
            </w:tcBorders>
            <w:vAlign w:val="center"/>
          </w:tcPr>
          <w:p w14:paraId="32A07AEB" w14:textId="77777777" w:rsidR="00426106" w:rsidRPr="00FB070A" w:rsidRDefault="00426106">
            <w:pPr>
              <w:tabs>
                <w:tab w:val="clear" w:pos="567"/>
              </w:tabs>
              <w:spacing w:line="240" w:lineRule="auto"/>
              <w:rPr>
                <w:rFonts w:eastAsia="Times New Roman" w:cs="Times New Roman"/>
                <w:color w:val="000000"/>
                <w:lang w:eastAsia="en-GB" w:bidi="ar-SA"/>
              </w:rPr>
            </w:pPr>
          </w:p>
        </w:tc>
        <w:tc>
          <w:tcPr>
            <w:tcW w:w="3619" w:type="dxa"/>
            <w:tcBorders>
              <w:top w:val="single" w:sz="12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  <w:vAlign w:val="center"/>
          </w:tcPr>
          <w:p w14:paraId="5198502D" w14:textId="77777777" w:rsidR="00426106" w:rsidRPr="00FB070A" w:rsidRDefault="00426106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fal minn 2 sa anqas minn 12-il</w:t>
            </w:r>
            <w:r w:rsidR="00A24301" w:rsidRPr="00FB070A">
              <w:rPr>
                <w:sz w:val="22"/>
                <w:szCs w:val="22"/>
                <w:lang w:val="mt-MT"/>
              </w:rPr>
              <w:t> </w:t>
            </w:r>
            <w:r w:rsidRPr="00FB070A">
              <w:rPr>
                <w:sz w:val="22"/>
                <w:szCs w:val="22"/>
                <w:lang w:val="mt-MT"/>
              </w:rPr>
              <w:t>sena u teenagers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bejn 12 u 14-il sena li jiżnu anqas minn 50 kg </w:t>
            </w:r>
          </w:p>
        </w:tc>
        <w:tc>
          <w:tcPr>
            <w:tcW w:w="3260" w:type="dxa"/>
            <w:tcBorders>
              <w:top w:val="single" w:sz="12" w:space="0" w:color="000000"/>
              <w:left w:val="single" w:sz="8" w:space="0" w:color="000000"/>
              <w:bottom w:val="double" w:sz="6" w:space="0" w:color="000000"/>
              <w:right w:val="single" w:sz="12" w:space="0" w:color="000000"/>
            </w:tcBorders>
            <w:vAlign w:val="center"/>
          </w:tcPr>
          <w:p w14:paraId="5B48C123" w14:textId="77777777" w:rsidR="00426106" w:rsidRPr="00FB070A" w:rsidRDefault="00426106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eenagers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bejn 12 u 14-il sena li jiżnu 50 kg jew aktar; u t-teenagers kollha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aktar minn 14-il sena</w:t>
            </w:r>
          </w:p>
        </w:tc>
      </w:tr>
      <w:tr w:rsidR="00426106" w:rsidRPr="00FB070A" w14:paraId="5980685E" w14:textId="77777777" w:rsidTr="002B2669">
        <w:trPr>
          <w:trHeight w:val="1041"/>
        </w:trPr>
        <w:tc>
          <w:tcPr>
            <w:tcW w:w="2868" w:type="dxa"/>
            <w:tcBorders>
              <w:top w:val="single" w:sz="6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373C828" w14:textId="77777777" w:rsidR="00426106" w:rsidRPr="00FB070A" w:rsidRDefault="00426106">
            <w:pPr>
              <w:keepNext/>
              <w:rPr>
                <w:rFonts w:cs="Times New Roman"/>
                <w:b/>
                <w:bCs/>
                <w:i/>
                <w:i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għall-ewwel 24 siegħa</w:t>
            </w:r>
          </w:p>
          <w:p w14:paraId="0BD25810" w14:textId="77777777" w:rsidR="00426106" w:rsidRPr="00FB070A" w:rsidRDefault="00426106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(Doża inizjali aktar qawwija)</w:t>
            </w:r>
          </w:p>
        </w:tc>
        <w:tc>
          <w:tcPr>
            <w:tcW w:w="3619" w:type="dxa"/>
            <w:tcBorders>
              <w:top w:val="double" w:sz="6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F8913C3" w14:textId="77777777" w:rsidR="00426106" w:rsidRPr="00FB070A" w:rsidRDefault="00426106">
            <w:pPr>
              <w:pStyle w:val="Default"/>
              <w:keepNext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It-trattament tiegħek ser jinbeda b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infużjoni </w:t>
            </w:r>
          </w:p>
        </w:tc>
        <w:tc>
          <w:tcPr>
            <w:tcW w:w="3260" w:type="dxa"/>
            <w:tcBorders>
              <w:top w:val="double" w:sz="6" w:space="0" w:color="000000"/>
              <w:left w:val="single" w:sz="8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8C7F149" w14:textId="77777777" w:rsidR="00426106" w:rsidRPr="00FB070A" w:rsidRDefault="00426106" w:rsidP="002B2669">
            <w:pPr>
              <w:keepNext/>
              <w:jc w:val="center"/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400 mg kull 12-il siegħa għall-ewwel 24 siegħa</w:t>
            </w:r>
          </w:p>
        </w:tc>
      </w:tr>
      <w:tr w:rsidR="00426106" w:rsidRPr="00FB070A" w14:paraId="0688B35F" w14:textId="77777777" w:rsidTr="002B2669">
        <w:trPr>
          <w:trHeight w:val="1098"/>
        </w:trPr>
        <w:tc>
          <w:tcPr>
            <w:tcW w:w="2868" w:type="dxa"/>
            <w:tcBorders>
              <w:top w:val="single" w:sz="4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30B8BD" w14:textId="77777777" w:rsidR="00426106" w:rsidRPr="00FB070A" w:rsidRDefault="00426106">
            <w:pPr>
              <w:keepNext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wara l-ewwel 24 siegħa</w:t>
            </w:r>
          </w:p>
          <w:p w14:paraId="1E2BF54B" w14:textId="77777777" w:rsidR="00426106" w:rsidRPr="00FB070A" w:rsidRDefault="00426106" w:rsidP="002B2669">
            <w:pPr>
              <w:keepNext/>
              <w:rPr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(Doża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Manteniment)</w:t>
            </w:r>
          </w:p>
        </w:tc>
        <w:tc>
          <w:tcPr>
            <w:tcW w:w="361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76DEE6E" w14:textId="77777777" w:rsidR="00426106" w:rsidRPr="00FB070A" w:rsidRDefault="00426106">
            <w:pPr>
              <w:pStyle w:val="Default"/>
              <w:keepNext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 mg/kg darbtejn kuljum</w:t>
            </w:r>
          </w:p>
          <w:p w14:paraId="6F609D91" w14:textId="77777777" w:rsidR="00426106" w:rsidRPr="00FB070A" w:rsidRDefault="00426106">
            <w:pPr>
              <w:pStyle w:val="Default"/>
              <w:keepNext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(doża massima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350 mg darbtejn kuljum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6889B8F0" w14:textId="77777777" w:rsidR="00426106" w:rsidRPr="00FB070A" w:rsidRDefault="00426106">
            <w:pPr>
              <w:pStyle w:val="Default"/>
              <w:keepNext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00 mg darbtejn kuljum</w:t>
            </w:r>
          </w:p>
        </w:tc>
      </w:tr>
    </w:tbl>
    <w:p w14:paraId="4555F15E" w14:textId="77777777" w:rsidR="00BE4B9A" w:rsidRPr="00FB070A" w:rsidRDefault="00BE4B9A">
      <w:pPr>
        <w:pStyle w:val="Default"/>
        <w:rPr>
          <w:sz w:val="22"/>
          <w:szCs w:val="22"/>
          <w:lang w:val="mt-MT"/>
        </w:rPr>
      </w:pPr>
    </w:p>
    <w:p w14:paraId="0D198349" w14:textId="77777777" w:rsidR="00426106" w:rsidRPr="00FB070A" w:rsidRDefault="00426106" w:rsidP="00CB42C2">
      <w:pPr>
        <w:keepNext/>
        <w:keepLines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kont ir-rispons tiegħek għall-kura, it-tabib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żid id-doża tiegħek tal-ġurnata.</w:t>
      </w:r>
    </w:p>
    <w:p w14:paraId="26CE3CB8" w14:textId="77777777" w:rsidR="00426106" w:rsidRPr="00FB070A" w:rsidRDefault="00426106" w:rsidP="00CB42C2">
      <w:pPr>
        <w:keepNext/>
        <w:keepLines/>
        <w:rPr>
          <w:rFonts w:cs="Times New Roman"/>
          <w:color w:val="000000"/>
          <w:u w:val="single"/>
        </w:rPr>
      </w:pPr>
    </w:p>
    <w:p w14:paraId="50FC3755" w14:textId="77777777" w:rsidR="00426106" w:rsidRPr="00FB070A" w:rsidRDefault="00426106" w:rsidP="008E6F16">
      <w:pPr>
        <w:keepNext/>
        <w:keepLines/>
        <w:numPr>
          <w:ilvl w:val="0"/>
          <w:numId w:val="23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Il-pilloli għandhom jingħataw biss jekk it-tifel/tifla jkunu kapaċi jibilgħuhom.   </w:t>
      </w:r>
    </w:p>
    <w:p w14:paraId="76E3A592" w14:textId="77777777" w:rsidR="00426106" w:rsidRPr="00FB070A" w:rsidRDefault="00426106" w:rsidP="00E40331">
      <w:pPr>
        <w:ind w:right="-2"/>
        <w:rPr>
          <w:rFonts w:cs="Times New Roman"/>
          <w:color w:val="000000"/>
        </w:rPr>
      </w:pPr>
    </w:p>
    <w:p w14:paraId="1653CF3F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Ħu l-pillola tiegħek mill-anqas siegħa qabel, jew siegħa wara ikla. Ibl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pillola sħiħa bi ftit ilma.</w:t>
      </w:r>
    </w:p>
    <w:p w14:paraId="28426B72" w14:textId="77777777" w:rsidR="00BB5650" w:rsidRPr="00FB070A" w:rsidRDefault="00BB5650">
      <w:pPr>
        <w:pStyle w:val="CM55"/>
        <w:spacing w:after="0"/>
        <w:ind w:right="248"/>
        <w:rPr>
          <w:color w:val="000000"/>
          <w:sz w:val="22"/>
          <w:szCs w:val="22"/>
          <w:lang w:val="mt-MT"/>
        </w:rPr>
      </w:pPr>
    </w:p>
    <w:p w14:paraId="1720B9CD" w14:textId="77777777" w:rsidR="00426106" w:rsidRPr="00FB070A" w:rsidRDefault="00426106">
      <w:pPr>
        <w:pStyle w:val="CM55"/>
        <w:spacing w:after="0"/>
        <w:ind w:right="248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Jekk inti jew it-tifel/tifla tiegħek qed tieħdu VFEND għall-preven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jiet fungali, it-tabib tiegħek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waqqaf it-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FEND jekk inti jew it-tifel/tifla tiegħek tiżviluppaw effetti sekondarji assoċjati</w:t>
      </w:r>
      <w:r w:rsidR="008D52C5" w:rsidRPr="00FB070A">
        <w:rPr>
          <w:color w:val="000000"/>
          <w:sz w:val="22"/>
          <w:szCs w:val="22"/>
          <w:lang w:val="mt-MT"/>
        </w:rPr>
        <w:t xml:space="preserve"> mat-trattament</w:t>
      </w:r>
      <w:r w:rsidRPr="00FB070A">
        <w:rPr>
          <w:color w:val="000000"/>
          <w:sz w:val="22"/>
          <w:szCs w:val="22"/>
          <w:lang w:val="mt-MT"/>
        </w:rPr>
        <w:t xml:space="preserve">. </w:t>
      </w:r>
    </w:p>
    <w:p w14:paraId="5D84A897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45448EC2" w14:textId="77777777" w:rsidR="00426106" w:rsidRPr="00FB070A" w:rsidRDefault="00426106">
      <w:pPr>
        <w:ind w:right="-2"/>
        <w:rPr>
          <w:b/>
          <w:color w:val="000000"/>
        </w:rPr>
      </w:pPr>
      <w:r w:rsidRPr="00FB070A">
        <w:rPr>
          <w:rFonts w:cs="Times New Roman"/>
          <w:b/>
          <w:bCs/>
          <w:color w:val="000000"/>
        </w:rPr>
        <w:t>Jekk tuża VFEND aktar milli suppost</w:t>
      </w:r>
    </w:p>
    <w:p w14:paraId="72258383" w14:textId="77777777" w:rsidR="00426106" w:rsidRPr="00FB070A" w:rsidRDefault="00426106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tieħu pilloli aktar milli ordnat (jew jekk xi ħadd ieħor jieħu l-pilloli tiegħek) għandek tfittex parir mediku jew tmur fid-dipartiment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merġenz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qreb sptar immedjatament. Ħu miegħek il-kaxxa tal-pilloli VFEND tiegħek.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espejenza intolleranza mhux normali għad-dawl bħala riżultat li tkun </w:t>
      </w:r>
      <w:r w:rsidRPr="00FB070A">
        <w:rPr>
          <w:rFonts w:cs="Times New Roman"/>
          <w:color w:val="000000"/>
          <w:lang w:eastAsia="ko-KR"/>
        </w:rPr>
        <w:t>ħ</w:t>
      </w:r>
      <w:r w:rsidRPr="00FB070A">
        <w:rPr>
          <w:rFonts w:cs="Times New Roman"/>
          <w:color w:val="000000"/>
        </w:rPr>
        <w:t>adt aktar VFEND milli suppost.</w:t>
      </w:r>
    </w:p>
    <w:p w14:paraId="24332D08" w14:textId="77777777" w:rsidR="00426106" w:rsidRPr="00FB070A" w:rsidRDefault="00426106">
      <w:pPr>
        <w:keepNext/>
        <w:rPr>
          <w:rFonts w:cs="Times New Roman"/>
          <w:b/>
          <w:bCs/>
          <w:color w:val="000000"/>
        </w:rPr>
      </w:pPr>
    </w:p>
    <w:p w14:paraId="5A5349DF" w14:textId="77777777" w:rsidR="00426106" w:rsidRPr="00FB070A" w:rsidRDefault="00426106">
      <w:pPr>
        <w:keepNext/>
        <w:rPr>
          <w:b/>
          <w:color w:val="000000"/>
        </w:rPr>
      </w:pPr>
      <w:r w:rsidRPr="00FB070A">
        <w:rPr>
          <w:rFonts w:cs="Times New Roman"/>
          <w:b/>
          <w:bCs/>
          <w:color w:val="000000"/>
        </w:rPr>
        <w:t>Jekk tinsa tieħu VFEND</w:t>
      </w:r>
    </w:p>
    <w:p w14:paraId="4845D22B" w14:textId="77777777" w:rsidR="00426106" w:rsidRPr="00FB070A" w:rsidRDefault="0042610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Huwa importanti li tieħu l-pilloli VFEND tiegħek regolarment fl-istess ħin kuljum. Jekk tinsa tieħu doża, ħu d-doża tiegħek li jmiss meta dovut. </w:t>
      </w:r>
      <w:r w:rsidR="003370D6" w:rsidRPr="00FB070A">
        <w:rPr>
          <w:rFonts w:cs="Times New Roman"/>
          <w:color w:val="000000"/>
          <w:lang w:bidi="mt-MT"/>
        </w:rPr>
        <w:t>M</w:t>
      </w:r>
      <w:r w:rsidR="005E393F" w:rsidRPr="00FB070A">
        <w:rPr>
          <w:rFonts w:cs="Times New Roman"/>
          <w:color w:val="000000"/>
          <w:lang w:bidi="mt-MT"/>
        </w:rPr>
        <w:t>’</w:t>
      </w:r>
      <w:r w:rsidR="003370D6" w:rsidRPr="00FB070A">
        <w:rPr>
          <w:rFonts w:cs="Times New Roman"/>
          <w:color w:val="000000"/>
          <w:lang w:bidi="mt-MT"/>
        </w:rPr>
        <w:t xml:space="preserve">għandekx tieħu </w:t>
      </w:r>
      <w:r w:rsidRPr="00FB070A">
        <w:rPr>
          <w:rFonts w:cs="Times New Roman"/>
          <w:color w:val="000000"/>
        </w:rPr>
        <w:t>doża doppja biex tpatti għa</w:t>
      </w:r>
      <w:r w:rsidR="00212389" w:rsidRPr="00FB070A">
        <w:rPr>
          <w:rFonts w:cs="Times New Roman"/>
          <w:color w:val="000000"/>
        </w:rPr>
        <w:t xml:space="preserve">l kull </w:t>
      </w:r>
      <w:r w:rsidRPr="00FB070A">
        <w:rPr>
          <w:rFonts w:cs="Times New Roman"/>
          <w:color w:val="000000"/>
        </w:rPr>
        <w:t xml:space="preserve">doża li </w:t>
      </w:r>
      <w:r w:rsidR="003370D6" w:rsidRPr="00FB070A">
        <w:rPr>
          <w:rFonts w:cs="Times New Roman"/>
          <w:color w:val="000000"/>
        </w:rPr>
        <w:t>tkun i</w:t>
      </w:r>
      <w:r w:rsidRPr="00FB070A">
        <w:rPr>
          <w:rFonts w:cs="Times New Roman"/>
          <w:color w:val="000000"/>
        </w:rPr>
        <w:t>nsejt</w:t>
      </w:r>
      <w:r w:rsidR="003370D6" w:rsidRPr="00FB070A">
        <w:rPr>
          <w:rFonts w:cs="Times New Roman"/>
          <w:color w:val="000000"/>
        </w:rPr>
        <w:t xml:space="preserve"> tieħu</w:t>
      </w:r>
      <w:r w:rsidRPr="00FB070A">
        <w:rPr>
          <w:rFonts w:cs="Times New Roman"/>
          <w:color w:val="000000"/>
        </w:rPr>
        <w:t>.</w:t>
      </w:r>
    </w:p>
    <w:p w14:paraId="399C9383" w14:textId="77777777" w:rsidR="00426106" w:rsidRPr="00FB070A" w:rsidRDefault="00426106">
      <w:pPr>
        <w:ind w:right="-2"/>
        <w:rPr>
          <w:rFonts w:cs="Times New Roman"/>
          <w:b/>
          <w:bCs/>
          <w:color w:val="000000"/>
        </w:rPr>
      </w:pPr>
    </w:p>
    <w:p w14:paraId="46D3E4E7" w14:textId="77777777" w:rsidR="00426106" w:rsidRPr="00FB070A" w:rsidRDefault="00426106" w:rsidP="00036E92">
      <w:pPr>
        <w:keepNext/>
        <w:keepLines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Jekk tieqaf tieħu VFEND</w:t>
      </w:r>
    </w:p>
    <w:p w14:paraId="4A01435D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Ġie ppruvat li t-teħid tad-dożi kollha fil-ħinijiet xierqa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żid l-effikaċja tal-mediċina tiegħek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mod sinifikanti. Għalhekk sakemm it-tabib tiegħek ma jordnalekx biex twaqqaf il-kura, huwa importanti li tkompli tiegħu VFEND sewwa, kif deskritt fuq.</w:t>
      </w:r>
    </w:p>
    <w:p w14:paraId="2D8231A2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76B6EE70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bq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u VFEND sakem it-tabib tiegħek jgħidlek biex tieqaf. Twaqqafx it-trattament kmieni għax l-infezzjoni tkun g</w:t>
      </w:r>
      <w:r w:rsidRPr="00FB070A">
        <w:rPr>
          <w:rFonts w:cs="Times New Roman"/>
          <w:color w:val="000000"/>
          <w:lang w:eastAsia="ko-KR"/>
        </w:rPr>
        <w:t>ħ</w:t>
      </w:r>
      <w:r w:rsidRPr="00FB070A">
        <w:rPr>
          <w:rFonts w:cs="Times New Roman"/>
          <w:color w:val="000000"/>
        </w:rPr>
        <w:t>adha m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g</w:t>
      </w:r>
      <w:r w:rsidRPr="00FB070A">
        <w:rPr>
          <w:rFonts w:cs="Times New Roman"/>
          <w:color w:val="000000"/>
          <w:lang w:eastAsia="ko-KR"/>
        </w:rPr>
        <w:t>ħ</w:t>
      </w:r>
      <w:r w:rsidRPr="00FB070A">
        <w:rPr>
          <w:rFonts w:cs="Times New Roman"/>
          <w:color w:val="000000"/>
        </w:rPr>
        <w:t>addietlekx. Pazjenti li għandhom is-sistema immunitarja dgħajfa, jew dawk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fezzjonijiet diffiċli,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ollom bżonn trattament  aktar fit-tul sabiex l-infezzjoni ma terġax tfeġġ.</w:t>
      </w:r>
    </w:p>
    <w:p w14:paraId="62E62FAD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33BFFCC1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eta l-kur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tiġi mwaqqfa mit-tabib tiegħek inti m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għandek tesperjenza ebda effetti. </w:t>
      </w:r>
    </w:p>
    <w:p w14:paraId="67504A15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0E36FCE5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Jekk </w:t>
      </w:r>
      <w:r w:rsidR="003370D6" w:rsidRPr="00FB070A">
        <w:rPr>
          <w:rFonts w:cs="Times New Roman"/>
          <w:color w:val="000000"/>
        </w:rPr>
        <w:t>għandek aktar</w:t>
      </w:r>
      <w:r w:rsidRPr="00FB070A">
        <w:rPr>
          <w:rFonts w:cs="Times New Roman"/>
          <w:color w:val="000000"/>
        </w:rPr>
        <w:t xml:space="preserve"> mistoqsijiet dwar l-użu ta</w:t>
      </w:r>
      <w:r w:rsidR="005E393F" w:rsidRPr="00FB070A">
        <w:rPr>
          <w:rFonts w:cs="Times New Roman"/>
          <w:color w:val="000000"/>
        </w:rPr>
        <w:t>’’</w:t>
      </w:r>
      <w:r w:rsidRPr="00FB070A">
        <w:rPr>
          <w:rFonts w:cs="Times New Roman"/>
          <w:color w:val="000000"/>
        </w:rPr>
        <w:t xml:space="preserve"> din il-mediċina, staqsi lit-tabib, lill-ispiżjar </w:t>
      </w:r>
      <w:r w:rsidR="001D10C8" w:rsidRPr="00FB070A">
        <w:rPr>
          <w:rFonts w:cs="Times New Roman"/>
          <w:color w:val="000000"/>
        </w:rPr>
        <w:t>jew lill-infermier</w:t>
      </w:r>
      <w:r w:rsidR="001D10C8" w:rsidRPr="00FB070A" w:rsidDel="001D10C8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tiegħek.</w:t>
      </w:r>
    </w:p>
    <w:p w14:paraId="6E909AEE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3C949013" w14:textId="77777777" w:rsidR="00183FD0" w:rsidRPr="00FB070A" w:rsidRDefault="00183FD0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2A680D3C" w14:textId="77777777" w:rsidR="00426106" w:rsidRPr="00FB070A" w:rsidRDefault="00426106">
      <w:pPr>
        <w:keepNext/>
        <w:numPr>
          <w:ilvl w:val="12"/>
          <w:numId w:val="0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4.</w:t>
      </w:r>
      <w:r w:rsidRPr="00FB070A">
        <w:rPr>
          <w:rFonts w:cs="Times New Roman"/>
          <w:b/>
          <w:bCs/>
          <w:color w:val="000000"/>
        </w:rPr>
        <w:tab/>
      </w:r>
      <w:r w:rsidR="0061568A" w:rsidRPr="00FB070A">
        <w:rPr>
          <w:rFonts w:cs="Times New Roman"/>
          <w:b/>
          <w:bCs/>
          <w:color w:val="000000"/>
        </w:rPr>
        <w:t>Effetti sekondarji possibbli</w:t>
      </w:r>
    </w:p>
    <w:p w14:paraId="74D07296" w14:textId="77777777" w:rsidR="00426106" w:rsidRPr="00FB070A" w:rsidRDefault="00426106">
      <w:pPr>
        <w:keepNext/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7BC8E2BE" w14:textId="77777777" w:rsidR="00426106" w:rsidRPr="00FB070A" w:rsidRDefault="00426106">
      <w:pPr>
        <w:keepNext/>
        <w:ind w:right="-2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Bħal kull mediċina oħra, din il-mediċina </w:t>
      </w:r>
      <w:r w:rsidR="005E393F" w:rsidRPr="00FB070A">
        <w:rPr>
          <w:rFonts w:cs="Times New Roman"/>
          <w:color w:val="000000"/>
        </w:rPr>
        <w:t>’</w:t>
      </w:r>
      <w:r w:rsidR="00053B04" w:rsidRPr="00FB070A">
        <w:rPr>
          <w:rFonts w:cs="Times New Roman"/>
          <w:color w:val="000000"/>
        </w:rPr>
        <w:t>tista</w:t>
      </w:r>
      <w:r w:rsidR="005E393F" w:rsidRPr="00FB070A">
        <w:rPr>
          <w:rFonts w:cs="Times New Roman"/>
          <w:color w:val="000000"/>
        </w:rPr>
        <w:t>’</w:t>
      </w:r>
      <w:r w:rsidR="00053B04" w:rsidRPr="00FB070A">
        <w:rPr>
          <w:rFonts w:cs="Times New Roman"/>
          <w:color w:val="000000"/>
        </w:rPr>
        <w:t xml:space="preserve"> tikkawża</w:t>
      </w:r>
      <w:r w:rsidRPr="00FB070A">
        <w:rPr>
          <w:rFonts w:cs="Times New Roman"/>
          <w:color w:val="000000"/>
        </w:rPr>
        <w:t xml:space="preserve"> effetti sekondarji, għalkemm ma jidhrux </w:t>
      </w:r>
      <w:r w:rsidR="003370D6" w:rsidRPr="00FB070A">
        <w:rPr>
          <w:rFonts w:cs="Times New Roman"/>
          <w:color w:val="000000"/>
        </w:rPr>
        <w:t>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kulħadd. </w:t>
      </w:r>
    </w:p>
    <w:p w14:paraId="64AF95C5" w14:textId="77777777" w:rsidR="00426106" w:rsidRPr="00FB070A" w:rsidRDefault="00426106">
      <w:pPr>
        <w:ind w:right="-29"/>
        <w:rPr>
          <w:rFonts w:cs="Times New Roman"/>
          <w:color w:val="000000"/>
        </w:rPr>
      </w:pPr>
    </w:p>
    <w:p w14:paraId="3F11A56C" w14:textId="77777777" w:rsidR="00426106" w:rsidRPr="00FB070A" w:rsidRDefault="00426106">
      <w:pPr>
        <w:ind w:right="-2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ikun hemm xi effetti sekondarji, il-biċċa l-kbira tagħhom aktarx li jkunu żgħar u temporanji. Madankollu, xi wħud jistgħu jkunu serji u jeħtieġu attenzjoni medika.</w:t>
      </w:r>
    </w:p>
    <w:p w14:paraId="2303E791" w14:textId="77777777" w:rsidR="00426106" w:rsidRPr="00FB070A" w:rsidRDefault="00426106">
      <w:pPr>
        <w:ind w:right="-29"/>
        <w:rPr>
          <w:rFonts w:cs="Times New Roman"/>
          <w:color w:val="000000"/>
        </w:rPr>
      </w:pPr>
    </w:p>
    <w:p w14:paraId="67D77C84" w14:textId="77777777" w:rsidR="00426106" w:rsidRPr="00FB070A" w:rsidRDefault="00426106">
      <w:pPr>
        <w:ind w:right="-29"/>
        <w:rPr>
          <w:rFonts w:cs="Times New Roman"/>
          <w:b/>
          <w:color w:val="000000"/>
        </w:rPr>
      </w:pPr>
      <w:r w:rsidRPr="00FB070A">
        <w:rPr>
          <w:rFonts w:cs="Times New Roman"/>
          <w:b/>
          <w:color w:val="000000"/>
        </w:rPr>
        <w:t>Effetti sekondarji serji – Tie</w:t>
      </w:r>
      <w:r w:rsidRPr="00FB070A">
        <w:rPr>
          <w:rFonts w:cs="Times New Roman"/>
          <w:b/>
          <w:color w:val="000000"/>
          <w:lang w:eastAsia="ko-KR"/>
        </w:rPr>
        <w:t>ħux</w:t>
      </w:r>
      <w:r w:rsidRPr="00FB070A">
        <w:rPr>
          <w:rFonts w:cs="Times New Roman"/>
          <w:b/>
          <w:color w:val="000000"/>
        </w:rPr>
        <w:t xml:space="preserve"> VFEND u kellem tabib immedjatament</w:t>
      </w:r>
    </w:p>
    <w:p w14:paraId="50D0C1CC" w14:textId="77777777" w:rsidR="00426106" w:rsidRPr="00FB070A" w:rsidRDefault="00426106">
      <w:pPr>
        <w:ind w:right="-29"/>
        <w:rPr>
          <w:rFonts w:cs="Times New Roman"/>
          <w:b/>
          <w:color w:val="000000"/>
        </w:rPr>
      </w:pPr>
    </w:p>
    <w:p w14:paraId="73A793E3" w14:textId="77777777" w:rsidR="00426106" w:rsidRPr="00FB070A" w:rsidRDefault="00426106" w:rsidP="008E6F16">
      <w:pPr>
        <w:numPr>
          <w:ilvl w:val="0"/>
          <w:numId w:val="29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axx</w:t>
      </w:r>
    </w:p>
    <w:p w14:paraId="7EE15110" w14:textId="77777777" w:rsidR="00426106" w:rsidRPr="00FB070A" w:rsidRDefault="00426106" w:rsidP="008E6F16">
      <w:pPr>
        <w:numPr>
          <w:ilvl w:val="0"/>
          <w:numId w:val="29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uffejra; Bidla fit-testijiet tad-demm tal-funzjoni tal-fwied</w:t>
      </w:r>
    </w:p>
    <w:p w14:paraId="24EFDEB5" w14:textId="77777777" w:rsidR="00426106" w:rsidRPr="00FB070A" w:rsidRDefault="00426106" w:rsidP="008E6F16">
      <w:pPr>
        <w:numPr>
          <w:ilvl w:val="0"/>
          <w:numId w:val="29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ankrejatite</w:t>
      </w:r>
    </w:p>
    <w:p w14:paraId="213F7E07" w14:textId="77777777" w:rsidR="00426106" w:rsidRPr="00FB070A" w:rsidRDefault="00426106">
      <w:pPr>
        <w:ind w:right="-29"/>
        <w:rPr>
          <w:rFonts w:cs="Times New Roman"/>
          <w:color w:val="000000"/>
        </w:rPr>
      </w:pPr>
    </w:p>
    <w:p w14:paraId="1BD295D5" w14:textId="77777777" w:rsidR="00426106" w:rsidRPr="00FB070A" w:rsidRDefault="00426106">
      <w:pPr>
        <w:ind w:right="-29"/>
        <w:rPr>
          <w:rFonts w:cs="Times New Roman"/>
          <w:b/>
          <w:color w:val="000000"/>
        </w:rPr>
      </w:pPr>
      <w:r w:rsidRPr="00FB070A">
        <w:rPr>
          <w:rFonts w:cs="Times New Roman"/>
          <w:b/>
          <w:color w:val="000000"/>
        </w:rPr>
        <w:t>Effetti sekondarji oħra</w:t>
      </w:r>
    </w:p>
    <w:p w14:paraId="78CAC433" w14:textId="77777777" w:rsidR="00426106" w:rsidRPr="00FB070A" w:rsidRDefault="00426106">
      <w:pPr>
        <w:ind w:right="-29"/>
        <w:rPr>
          <w:rFonts w:cs="Times New Roman"/>
          <w:b/>
          <w:color w:val="000000"/>
        </w:rPr>
      </w:pPr>
    </w:p>
    <w:p w14:paraId="15D5BEBC" w14:textId="77777777" w:rsidR="00426106" w:rsidRPr="00FB070A" w:rsidRDefault="001B7568">
      <w:pPr>
        <w:ind w:right="-2"/>
        <w:rPr>
          <w:rFonts w:cs="Times New Roman"/>
          <w:color w:val="000000"/>
        </w:rPr>
      </w:pPr>
      <w:r w:rsidRPr="00FB070A">
        <w:rPr>
          <w:color w:val="000000"/>
        </w:rPr>
        <w:t>K</w:t>
      </w:r>
      <w:r w:rsidR="00426106" w:rsidRPr="00FB070A">
        <w:rPr>
          <w:rFonts w:cs="Times New Roman"/>
          <w:color w:val="000000"/>
        </w:rPr>
        <w:t>omuni ħafna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</w:t>
      </w:r>
      <w:r w:rsidRPr="00FB070A">
        <w:rPr>
          <w:color w:val="000000"/>
        </w:rPr>
        <w:t>j</w:t>
      </w:r>
      <w:r w:rsidR="00426106" w:rsidRPr="00FB070A">
        <w:rPr>
          <w:rFonts w:cs="Times New Roman"/>
          <w:color w:val="000000"/>
        </w:rPr>
        <w:t>istgħu j</w:t>
      </w:r>
      <w:r w:rsidR="002B2669" w:rsidRPr="00FB070A">
        <w:rPr>
          <w:rFonts w:cs="Times New Roman"/>
          <w:color w:val="000000"/>
        </w:rPr>
        <w:t>a</w:t>
      </w:r>
      <w:r w:rsidR="00426106" w:rsidRPr="00FB070A">
        <w:rPr>
          <w:rFonts w:cs="Times New Roman"/>
          <w:color w:val="000000"/>
        </w:rPr>
        <w:t xml:space="preserve">ffetwaw </w:t>
      </w:r>
      <w:r w:rsidR="00FA16A6" w:rsidRPr="00FB070A">
        <w:rPr>
          <w:color w:val="000000"/>
        </w:rPr>
        <w:t>aktar minn</w:t>
      </w:r>
      <w:r w:rsidR="00426106" w:rsidRPr="00FB070A">
        <w:rPr>
          <w:rFonts w:cs="Times New Roman"/>
          <w:color w:val="000000"/>
        </w:rPr>
        <w:t xml:space="preserve"> 1 kull 10 pazjenti</w:t>
      </w:r>
    </w:p>
    <w:p w14:paraId="4402DC7B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3CD13EA3" w14:textId="77777777" w:rsidR="00426106" w:rsidRPr="00FB070A" w:rsidRDefault="00426106" w:rsidP="008E6F16">
      <w:pPr>
        <w:numPr>
          <w:ilvl w:val="0"/>
          <w:numId w:val="30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deboliment viżwali (tibdil fil-vista</w:t>
      </w:r>
      <w:r w:rsidR="001B7568" w:rsidRPr="00FB070A">
        <w:rPr>
          <w:rFonts w:cs="Times New Roman"/>
          <w:color w:val="000000"/>
        </w:rPr>
        <w:t>, inkluż vista mċajpra, tibdil fil-kulur li tara, intolleranza mhux normali għall-perċezzjoni viżiva tad-dawl, ma tarax il-kuluri, disturbi fl-għajnejn, tara raġġieri, ma tarax billejl, vista titbandal, tara xrar, awra viżiva, preċiżjoni viżiva mnaqqsa, luminożità viżiva, telf ta</w:t>
      </w:r>
      <w:r w:rsidR="005E393F" w:rsidRPr="00FB070A">
        <w:rPr>
          <w:rFonts w:cs="Times New Roman"/>
          <w:color w:val="000000"/>
        </w:rPr>
        <w:t>’</w:t>
      </w:r>
      <w:r w:rsidR="001B7568" w:rsidRPr="00FB070A">
        <w:rPr>
          <w:rFonts w:cs="Times New Roman"/>
          <w:color w:val="000000"/>
        </w:rPr>
        <w:t xml:space="preserve"> parti mill-kamp viżiv normali, tikek qabel l-għajnejn</w:t>
      </w:r>
      <w:r w:rsidRPr="00FB070A">
        <w:rPr>
          <w:rFonts w:cs="Times New Roman"/>
          <w:color w:val="000000"/>
        </w:rPr>
        <w:t>)</w:t>
      </w:r>
    </w:p>
    <w:p w14:paraId="425CD8E5" w14:textId="77777777" w:rsidR="00426106" w:rsidRPr="00FB070A" w:rsidRDefault="00426106" w:rsidP="008E6F16">
      <w:pPr>
        <w:numPr>
          <w:ilvl w:val="0"/>
          <w:numId w:val="30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eni</w:t>
      </w:r>
    </w:p>
    <w:p w14:paraId="7EF98F52" w14:textId="77777777" w:rsidR="00426106" w:rsidRPr="00FB070A" w:rsidRDefault="00426106" w:rsidP="008E6F16">
      <w:pPr>
        <w:numPr>
          <w:ilvl w:val="0"/>
          <w:numId w:val="30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axx</w:t>
      </w:r>
    </w:p>
    <w:p w14:paraId="46FC3D97" w14:textId="77777777" w:rsidR="00426106" w:rsidRPr="00FB070A" w:rsidRDefault="00426106" w:rsidP="008E6F16">
      <w:pPr>
        <w:numPr>
          <w:ilvl w:val="0"/>
          <w:numId w:val="30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rdir, rimettar, dijarea</w:t>
      </w:r>
    </w:p>
    <w:p w14:paraId="55D3ACFC" w14:textId="77777777" w:rsidR="00426106" w:rsidRPr="00FB070A" w:rsidRDefault="00426106" w:rsidP="008E6F16">
      <w:pPr>
        <w:numPr>
          <w:ilvl w:val="0"/>
          <w:numId w:val="30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as</w:t>
      </w:r>
    </w:p>
    <w:p w14:paraId="34A0254D" w14:textId="77777777" w:rsidR="00426106" w:rsidRPr="00FB070A" w:rsidRDefault="00426106" w:rsidP="008E6F16">
      <w:pPr>
        <w:numPr>
          <w:ilvl w:val="0"/>
          <w:numId w:val="30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efħ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stremitajiet</w:t>
      </w:r>
    </w:p>
    <w:p w14:paraId="7EC3C812" w14:textId="77777777" w:rsidR="00426106" w:rsidRPr="00FB070A" w:rsidRDefault="00426106" w:rsidP="008E6F16">
      <w:pPr>
        <w:numPr>
          <w:ilvl w:val="0"/>
          <w:numId w:val="30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fl-istonku</w:t>
      </w:r>
    </w:p>
    <w:p w14:paraId="37DF5738" w14:textId="77777777" w:rsidR="00426106" w:rsidRPr="00FB070A" w:rsidRDefault="00426106" w:rsidP="008E6F16">
      <w:pPr>
        <w:numPr>
          <w:ilvl w:val="0"/>
          <w:numId w:val="30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iffikultajiet biex tieħu n-nifs</w:t>
      </w:r>
    </w:p>
    <w:p w14:paraId="0E21E2C7" w14:textId="77777777" w:rsidR="001B7568" w:rsidRPr="00FB070A" w:rsidRDefault="001B7568" w:rsidP="008E6F16">
      <w:pPr>
        <w:numPr>
          <w:ilvl w:val="0"/>
          <w:numId w:val="30"/>
        </w:numPr>
        <w:ind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ieda fl-enzimi fil-fwied</w:t>
      </w:r>
    </w:p>
    <w:p w14:paraId="4505A131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0405B7C9" w14:textId="77777777" w:rsidR="00426106" w:rsidRPr="00FB070A" w:rsidRDefault="001B7568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color w:val="000000"/>
        </w:rPr>
        <w:t>K</w:t>
      </w:r>
      <w:r w:rsidR="00426106" w:rsidRPr="00FB070A">
        <w:rPr>
          <w:rFonts w:cs="Times New Roman"/>
          <w:color w:val="000000"/>
        </w:rPr>
        <w:t>omun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</w:t>
      </w:r>
      <w:r w:rsidRPr="00FB070A">
        <w:rPr>
          <w:color w:val="000000"/>
        </w:rPr>
        <w:t>j</w:t>
      </w:r>
      <w:r w:rsidR="00426106" w:rsidRPr="00FB070A">
        <w:rPr>
          <w:rFonts w:cs="Times New Roman"/>
          <w:color w:val="000000"/>
        </w:rPr>
        <w:t xml:space="preserve">istgħu jeffetwaw sa 1 kull 10 pazjenti </w:t>
      </w:r>
    </w:p>
    <w:p w14:paraId="6A684B78" w14:textId="77777777" w:rsidR="00426106" w:rsidRPr="00FB070A" w:rsidRDefault="0042610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</w:p>
    <w:p w14:paraId="3E24364D" w14:textId="77777777" w:rsidR="00426106" w:rsidRPr="00FB070A" w:rsidRDefault="001B7568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I</w:t>
      </w:r>
      <w:r w:rsidR="00426106" w:rsidRPr="00FB070A">
        <w:rPr>
          <w:rFonts w:cs="Times New Roman"/>
          <w:color w:val="000000"/>
        </w:rPr>
        <w:t>nfjammazjoni tas-sinus, infjammazzjoni tal-ħanek</w:t>
      </w:r>
      <w:r w:rsidR="00426106" w:rsidRPr="00FB070A">
        <w:rPr>
          <w:color w:val="000000"/>
        </w:rPr>
        <w:t xml:space="preserve">, </w:t>
      </w:r>
      <w:r w:rsidR="00426106" w:rsidRPr="00FB070A">
        <w:rPr>
          <w:rFonts w:cs="Times New Roman"/>
          <w:color w:val="000000"/>
        </w:rPr>
        <w:t>kesħa, indeboliment</w:t>
      </w:r>
    </w:p>
    <w:p w14:paraId="0E43FD8B" w14:textId="77777777" w:rsidR="00426106" w:rsidRPr="00FB070A" w:rsidRDefault="00426106" w:rsidP="008A1E35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mmonti baxx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xi</w:t>
      </w:r>
      <w:r w:rsidR="001B7568" w:rsidRPr="00FB070A">
        <w:rPr>
          <w:rFonts w:cs="Times New Roman"/>
          <w:color w:val="000000"/>
        </w:rPr>
        <w:t xml:space="preserve"> tipi, inkluż </w:t>
      </w:r>
      <w:r w:rsidR="00FA16A6" w:rsidRPr="00FB070A">
        <w:rPr>
          <w:rFonts w:cs="Times New Roman"/>
          <w:color w:val="000000"/>
        </w:rPr>
        <w:t>severi</w:t>
      </w:r>
      <w:r w:rsidR="00C224C7" w:rsidRPr="00FB070A">
        <w:rPr>
          <w:rFonts w:cs="Times New Roman"/>
          <w:color w:val="000000"/>
        </w:rPr>
        <w:t>,</w:t>
      </w:r>
      <w:r w:rsidR="00FA16A6" w:rsidRPr="00FB070A">
        <w:rPr>
          <w:rFonts w:cs="Times New Roman"/>
          <w:color w:val="000000"/>
        </w:rPr>
        <w:t xml:space="preserve"> </w:t>
      </w:r>
      <w:r w:rsidR="001B7568" w:rsidRPr="00FB070A">
        <w:rPr>
          <w:rFonts w:cs="Times New Roman"/>
          <w:color w:val="000000"/>
        </w:rPr>
        <w:t>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lloli tad-demm ħomor </w:t>
      </w:r>
      <w:r w:rsidR="001B7568" w:rsidRPr="00FB070A">
        <w:rPr>
          <w:rFonts w:cs="Times New Roman"/>
          <w:color w:val="000000"/>
        </w:rPr>
        <w:t xml:space="preserve">(xi kultant relatati mal-immunità) u/jew </w:t>
      </w:r>
      <w:r w:rsidRPr="00FB070A">
        <w:rPr>
          <w:rFonts w:cs="Times New Roman"/>
          <w:color w:val="000000"/>
        </w:rPr>
        <w:t>bojod</w:t>
      </w:r>
      <w:r w:rsidR="001B7568" w:rsidRPr="00FB070A">
        <w:rPr>
          <w:rFonts w:cs="Times New Roman"/>
          <w:color w:val="000000"/>
        </w:rPr>
        <w:t xml:space="preserve"> (xi kultant bid-deni)</w:t>
      </w:r>
      <w:r w:rsidRPr="00FB070A">
        <w:rPr>
          <w:rFonts w:cs="Times New Roman"/>
          <w:color w:val="000000"/>
        </w:rPr>
        <w:t>, ammonti baxx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lluli msejħa pjastrini li jgħinu lid-demm biex jagħqad</w:t>
      </w:r>
    </w:p>
    <w:p w14:paraId="6162819B" w14:textId="77777777" w:rsidR="00426106" w:rsidRPr="00FB070A" w:rsidRDefault="00426106" w:rsidP="008E6F16">
      <w:pPr>
        <w:numPr>
          <w:ilvl w:val="0"/>
          <w:numId w:val="31"/>
        </w:numPr>
        <w:tabs>
          <w:tab w:val="left" w:pos="810"/>
        </w:tabs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zokkor fid-demm, 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otassium fid-demm, 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odium fid-demm</w:t>
      </w:r>
    </w:p>
    <w:p w14:paraId="1B12F56C" w14:textId="77777777" w:rsidR="00426106" w:rsidRPr="00FB070A" w:rsidRDefault="00426106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nsjetà, depressjoni, konfużjoni, aġitazzjoni, ma tkunx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orqod, alluċinazzjonijiet</w:t>
      </w:r>
    </w:p>
    <w:p w14:paraId="415DE91B" w14:textId="77777777" w:rsidR="00426106" w:rsidRPr="00FB070A" w:rsidRDefault="00426106" w:rsidP="008E6F16">
      <w:pPr>
        <w:pStyle w:val="CM3"/>
        <w:numPr>
          <w:ilvl w:val="0"/>
          <w:numId w:val="31"/>
        </w:numPr>
        <w:tabs>
          <w:tab w:val="left" w:pos="567"/>
        </w:tabs>
        <w:spacing w:line="240" w:lineRule="auto"/>
        <w:ind w:left="567" w:right="985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Aċċessjonijiet, rogħda jew movimenti tal-muskoli mhux ikkontrollati, tnemnim jew</w:t>
      </w:r>
    </w:p>
    <w:p w14:paraId="4AC4857A" w14:textId="77777777" w:rsidR="00426106" w:rsidRPr="00FB070A" w:rsidRDefault="00426106" w:rsidP="00183FD0">
      <w:pPr>
        <w:pStyle w:val="CM3"/>
        <w:tabs>
          <w:tab w:val="left" w:pos="567"/>
        </w:tabs>
        <w:spacing w:line="240" w:lineRule="auto"/>
        <w:ind w:left="567" w:right="985"/>
        <w:rPr>
          <w:rStyle w:val="st1"/>
          <w:color w:val="000000"/>
          <w:sz w:val="22"/>
          <w:szCs w:val="22"/>
          <w:lang w:val="mt-MT"/>
        </w:rPr>
      </w:pPr>
      <w:r w:rsidRPr="00FB070A">
        <w:rPr>
          <w:rStyle w:val="st1"/>
          <w:color w:val="000000"/>
          <w:sz w:val="22"/>
          <w:szCs w:val="22"/>
          <w:lang w:val="mt-MT"/>
        </w:rPr>
        <w:t>sensazzjonijiet mhux normali tal-ġilda, żieda fit-ton tal-muskoli, ngħas, sturdament</w:t>
      </w:r>
    </w:p>
    <w:p w14:paraId="70417CE6" w14:textId="77777777" w:rsidR="00426106" w:rsidRPr="00343106" w:rsidRDefault="00426106" w:rsidP="008E6F16">
      <w:pPr>
        <w:pStyle w:val="CM3"/>
        <w:numPr>
          <w:ilvl w:val="0"/>
          <w:numId w:val="31"/>
        </w:numPr>
        <w:tabs>
          <w:tab w:val="left" w:pos="567"/>
        </w:tabs>
        <w:spacing w:line="240" w:lineRule="auto"/>
        <w:ind w:left="567" w:right="985" w:hanging="567"/>
        <w:rPr>
          <w:color w:val="000000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Ħruġ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emm </w:t>
      </w:r>
      <w:r w:rsidR="00517C28" w:rsidRPr="00FB070A">
        <w:rPr>
          <w:color w:val="000000"/>
          <w:sz w:val="22"/>
          <w:szCs w:val="22"/>
          <w:lang w:val="mt-MT"/>
        </w:rPr>
        <w:t>f</w:t>
      </w:r>
      <w:r w:rsidRPr="00FB070A">
        <w:rPr>
          <w:color w:val="000000"/>
          <w:sz w:val="22"/>
          <w:szCs w:val="22"/>
          <w:lang w:val="mt-MT"/>
        </w:rPr>
        <w:t>l-għajnejn</w:t>
      </w:r>
    </w:p>
    <w:p w14:paraId="1B616CC2" w14:textId="77777777" w:rsidR="00426106" w:rsidRPr="00FB070A" w:rsidRDefault="00426106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Problemi fir-ritmu tal-qalb li jinkludu taħbit tal-qalb mgħaġġel ħafna, taħbit tal-qalb bil-mod </w:t>
      </w:r>
    </w:p>
    <w:p w14:paraId="039602DB" w14:textId="77777777" w:rsidR="00426106" w:rsidRPr="00FB070A" w:rsidRDefault="00426106" w:rsidP="00183FD0">
      <w:p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ab/>
        <w:t>ħafna, ħass ħażin</w:t>
      </w:r>
    </w:p>
    <w:p w14:paraId="2CF83DC3" w14:textId="77777777" w:rsidR="00426106" w:rsidRPr="00FB070A" w:rsidRDefault="00426106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essjoni tad-demm baxxa, 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ina (li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kun assoċjata mal-ħolqien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mbolu)</w:t>
      </w:r>
    </w:p>
    <w:p w14:paraId="4A663024" w14:textId="77777777" w:rsidR="00426106" w:rsidRPr="00FB070A" w:rsidRDefault="001B7568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iffikultà akuta</w:t>
      </w:r>
      <w:r w:rsidR="00426106" w:rsidRPr="00FB070A">
        <w:rPr>
          <w:rFonts w:cs="Times New Roman"/>
          <w:color w:val="000000"/>
        </w:rPr>
        <w:t xml:space="preserve"> biex tieħu nifs, uġigħ tas-sider, nefħa tal-wiċċ</w:t>
      </w:r>
      <w:r w:rsidRPr="00FB070A">
        <w:rPr>
          <w:rFonts w:cs="Times New Roman"/>
          <w:color w:val="000000"/>
        </w:rPr>
        <w:t xml:space="preserve"> (ħalq, xufftejn u madwar l-għajnejn)</w:t>
      </w:r>
      <w:r w:rsidR="00426106" w:rsidRPr="00FB070A">
        <w:rPr>
          <w:rFonts w:cs="Times New Roman"/>
          <w:color w:val="000000"/>
        </w:rPr>
        <w:t>, akkumulazzjoni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fluwidu fil-pulmuni</w:t>
      </w:r>
    </w:p>
    <w:p w14:paraId="4D51A7CC" w14:textId="77777777" w:rsidR="00426106" w:rsidRPr="00FB070A" w:rsidRDefault="00426106" w:rsidP="008E6F16">
      <w:pPr>
        <w:pStyle w:val="CM3"/>
        <w:numPr>
          <w:ilvl w:val="0"/>
          <w:numId w:val="31"/>
        </w:numPr>
        <w:tabs>
          <w:tab w:val="left" w:pos="567"/>
        </w:tabs>
        <w:spacing w:line="240" w:lineRule="auto"/>
        <w:ind w:left="567" w:right="-2" w:hanging="567"/>
        <w:rPr>
          <w:color w:val="000000"/>
          <w:sz w:val="22"/>
          <w:lang w:val="mt-MT"/>
        </w:rPr>
      </w:pPr>
      <w:r w:rsidRPr="00FB070A">
        <w:rPr>
          <w:color w:val="000000"/>
          <w:sz w:val="22"/>
          <w:lang w:val="mt-MT"/>
        </w:rPr>
        <w:t>Stitikezza, indiġestjoni, infjammazzjoni tax-xufftejn</w:t>
      </w:r>
    </w:p>
    <w:p w14:paraId="509F2B54" w14:textId="77777777" w:rsidR="001B7568" w:rsidRPr="00FB070A" w:rsidRDefault="00426106" w:rsidP="008E6F16">
      <w:pPr>
        <w:numPr>
          <w:ilvl w:val="0"/>
          <w:numId w:val="31"/>
        </w:numPr>
        <w:ind w:hanging="720"/>
        <w:rPr>
          <w:color w:val="000000"/>
        </w:rPr>
      </w:pPr>
      <w:r w:rsidRPr="00FB070A">
        <w:rPr>
          <w:rFonts w:cs="Times New Roman"/>
          <w:color w:val="000000"/>
        </w:rPr>
        <w:t>Suffejra, infjammazzjoni tal-fwied</w:t>
      </w:r>
      <w:r w:rsidR="001B7568" w:rsidRPr="00FB070A">
        <w:rPr>
          <w:color w:val="000000"/>
        </w:rPr>
        <w:t xml:space="preserve"> u korriment tal-fwied</w:t>
      </w:r>
    </w:p>
    <w:p w14:paraId="054E16C7" w14:textId="77777777" w:rsidR="00426106" w:rsidRPr="00FB070A" w:rsidRDefault="00426106" w:rsidP="008E6F16">
      <w:pPr>
        <w:pStyle w:val="CM41"/>
        <w:numPr>
          <w:ilvl w:val="0"/>
          <w:numId w:val="31"/>
        </w:numPr>
        <w:tabs>
          <w:tab w:val="left" w:pos="567"/>
        </w:tabs>
        <w:spacing w:line="240" w:lineRule="auto"/>
        <w:ind w:left="567" w:right="-7" w:hanging="567"/>
        <w:rPr>
          <w:rStyle w:val="st1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Raxx tal-ġilda li </w:t>
      </w:r>
      <w:r w:rsidR="002664E4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>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="002664E4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 xml:space="preserve">wassal għal infafet severi u tqaxxir tal-ġilda </w:t>
      </w:r>
      <w:r w:rsidRPr="00FB070A">
        <w:rPr>
          <w:rStyle w:val="st1"/>
          <w:color w:val="000000"/>
          <w:sz w:val="22"/>
          <w:szCs w:val="22"/>
          <w:lang w:val="mt-MT"/>
        </w:rPr>
        <w:t>ikkaratterizzat minn</w:t>
      </w:r>
    </w:p>
    <w:p w14:paraId="1FCC7AEE" w14:textId="77777777" w:rsidR="00426106" w:rsidRPr="00343106" w:rsidRDefault="008D52C5" w:rsidP="008A1E35">
      <w:pPr>
        <w:pStyle w:val="CM41"/>
        <w:tabs>
          <w:tab w:val="left" w:pos="567"/>
        </w:tabs>
        <w:spacing w:line="240" w:lineRule="auto"/>
        <w:ind w:left="567" w:right="-7"/>
        <w:rPr>
          <w:color w:val="000000"/>
          <w:lang w:val="mt-MT"/>
        </w:rPr>
      </w:pPr>
      <w:r w:rsidRPr="00FB070A">
        <w:rPr>
          <w:rStyle w:val="st1"/>
          <w:color w:val="000000"/>
          <w:sz w:val="22"/>
          <w:szCs w:val="22"/>
          <w:lang w:val="mt-MT"/>
        </w:rPr>
        <w:t>parti</w:t>
      </w:r>
      <w:r w:rsidR="00426106" w:rsidRPr="00FB070A">
        <w:rPr>
          <w:rStyle w:val="st1"/>
          <w:color w:val="000000"/>
          <w:sz w:val="22"/>
          <w:szCs w:val="22"/>
          <w:lang w:val="mt-MT"/>
        </w:rPr>
        <w:t xml:space="preserve"> ċatta u ħamra fuq il-ġilda li tkun miksija b</w:t>
      </w:r>
      <w:r w:rsidR="005E393F" w:rsidRPr="00FB070A">
        <w:rPr>
          <w:rStyle w:val="st1"/>
          <w:color w:val="000000"/>
          <w:sz w:val="22"/>
          <w:szCs w:val="22"/>
          <w:lang w:val="mt-MT"/>
        </w:rPr>
        <w:t>’</w:t>
      </w:r>
      <w:r w:rsidR="00426106" w:rsidRPr="00FB070A">
        <w:rPr>
          <w:rStyle w:val="st1"/>
          <w:color w:val="000000"/>
          <w:sz w:val="22"/>
          <w:szCs w:val="22"/>
          <w:lang w:val="mt-MT"/>
        </w:rPr>
        <w:t>ħafas żgħ</w:t>
      </w:r>
      <w:r w:rsidR="000E3C07" w:rsidRPr="00FB070A">
        <w:rPr>
          <w:rStyle w:val="st1"/>
          <w:color w:val="000000"/>
          <w:sz w:val="22"/>
          <w:szCs w:val="22"/>
          <w:lang w:val="mt-MT"/>
        </w:rPr>
        <w:t>i</w:t>
      </w:r>
      <w:r w:rsidR="00426106" w:rsidRPr="00FB070A">
        <w:rPr>
          <w:rStyle w:val="st1"/>
          <w:color w:val="000000"/>
          <w:sz w:val="22"/>
          <w:szCs w:val="22"/>
          <w:lang w:val="mt-MT"/>
        </w:rPr>
        <w:t>r konfluwenti</w:t>
      </w:r>
      <w:r w:rsidR="001B7568" w:rsidRPr="00FB070A">
        <w:rPr>
          <w:rStyle w:val="st1"/>
          <w:color w:val="000000"/>
          <w:sz w:val="22"/>
          <w:szCs w:val="22"/>
          <w:lang w:val="mt-MT"/>
        </w:rPr>
        <w:t>, ħmura tal-ġilda</w:t>
      </w:r>
    </w:p>
    <w:p w14:paraId="0294BD81" w14:textId="77777777" w:rsidR="00426106" w:rsidRPr="00FB070A" w:rsidRDefault="00426106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Ħakk</w:t>
      </w:r>
    </w:p>
    <w:p w14:paraId="1F36A474" w14:textId="77777777" w:rsidR="00426106" w:rsidRPr="00FB070A" w:rsidRDefault="00426106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waqqigħ tax-xagħar</w:t>
      </w:r>
      <w:r w:rsidR="000E3C07" w:rsidRPr="00FB070A">
        <w:rPr>
          <w:rFonts w:cs="Times New Roman"/>
          <w:color w:val="000000"/>
        </w:rPr>
        <w:t xml:space="preserve"> (tiqriegħ)</w:t>
      </w:r>
    </w:p>
    <w:p w14:paraId="0E4FBE87" w14:textId="77777777" w:rsidR="00426106" w:rsidRPr="00FB070A" w:rsidRDefault="00426106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Uġigħ tad-dahar </w:t>
      </w:r>
    </w:p>
    <w:p w14:paraId="329DC819" w14:textId="77777777" w:rsidR="00CF610F" w:rsidRPr="00FB070A" w:rsidRDefault="00426106" w:rsidP="00CF610F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nsuffiċjenza tal-kliewi, demm fl-awrina, bidliet fit-testijiet tal-funzjoni tal-kliewi </w:t>
      </w:r>
      <w:r w:rsidR="00CF610F" w:rsidRPr="00FB070A">
        <w:rPr>
          <w:color w:val="000000"/>
          <w:sz w:val="22"/>
          <w:szCs w:val="22"/>
          <w:lang w:val="mt-MT"/>
        </w:rPr>
        <w:t xml:space="preserve"> </w:t>
      </w:r>
    </w:p>
    <w:p w14:paraId="6A1238E7" w14:textId="77777777" w:rsidR="00CF610F" w:rsidRPr="00FB070A" w:rsidRDefault="00CF610F" w:rsidP="00CF610F">
      <w:pPr>
        <w:numPr>
          <w:ilvl w:val="0"/>
          <w:numId w:val="34"/>
        </w:numPr>
        <w:spacing w:line="240" w:lineRule="auto"/>
        <w:ind w:hanging="720"/>
        <w:rPr>
          <w:rFonts w:cs="Times New Roman"/>
          <w:color w:val="000000"/>
        </w:rPr>
      </w:pPr>
      <w:r w:rsidRPr="00FB070A">
        <w:rPr>
          <w:color w:val="000000"/>
        </w:rPr>
        <w:t>Ħruq mix-xemx jew reazzjoni severa tal-ġilda wara esponiment għad-dawl jew għax-xemx</w:t>
      </w:r>
    </w:p>
    <w:p w14:paraId="244CF6FE" w14:textId="581DDD3E" w:rsidR="00426106" w:rsidRPr="00FB070A" w:rsidRDefault="00CF610F" w:rsidP="00CF610F">
      <w:pPr>
        <w:numPr>
          <w:ilvl w:val="0"/>
          <w:numId w:val="31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anċer tal-ġilda</w:t>
      </w:r>
    </w:p>
    <w:p w14:paraId="37AC3FB9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661560B1" w14:textId="77777777" w:rsidR="00426106" w:rsidRPr="00FB070A" w:rsidRDefault="001B7568">
      <w:pPr>
        <w:keepNext/>
        <w:spacing w:line="240" w:lineRule="auto"/>
        <w:ind w:right="-2"/>
        <w:rPr>
          <w:rFonts w:cs="Times New Roman"/>
          <w:color w:val="000000"/>
        </w:rPr>
      </w:pPr>
      <w:r w:rsidRPr="00FB070A">
        <w:rPr>
          <w:color w:val="000000"/>
        </w:rPr>
        <w:t>M</w:t>
      </w:r>
      <w:r w:rsidR="00426106" w:rsidRPr="00FB070A">
        <w:rPr>
          <w:rFonts w:cs="Times New Roman"/>
          <w:color w:val="000000"/>
        </w:rPr>
        <w:t>hux komun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 jistgħu jaffetwaw sa 1 kull 100 pazjent</w:t>
      </w:r>
    </w:p>
    <w:p w14:paraId="5D2B40E3" w14:textId="77777777" w:rsidR="00426106" w:rsidRPr="00FB070A" w:rsidRDefault="00426106">
      <w:pPr>
        <w:keepNext/>
        <w:spacing w:line="240" w:lineRule="auto"/>
        <w:ind w:right="-2"/>
        <w:rPr>
          <w:rFonts w:cs="Times New Roman"/>
          <w:color w:val="000000"/>
        </w:rPr>
      </w:pPr>
    </w:p>
    <w:p w14:paraId="5F653575" w14:textId="77777777" w:rsidR="00426106" w:rsidRPr="00FB070A" w:rsidRDefault="00415A68" w:rsidP="008E6F16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Sintomi simili għall-influwenza, irritazzjoni u infjammazzjoni tal-passaġġ gastrointestinali, i</w:t>
      </w:r>
      <w:r w:rsidR="00426106" w:rsidRPr="00FB070A">
        <w:rPr>
          <w:color w:val="000000"/>
          <w:sz w:val="22"/>
          <w:szCs w:val="22"/>
          <w:lang w:val="mt-MT"/>
        </w:rPr>
        <w:t>nfjammazzjoni tas-sistema gastrointestinali li tikkawża dijarea assoċjata mal-antibijotiċi,</w:t>
      </w:r>
    </w:p>
    <w:p w14:paraId="48C0A00C" w14:textId="77777777" w:rsidR="00426106" w:rsidRPr="00FB070A" w:rsidRDefault="00426106" w:rsidP="00183FD0">
      <w:pPr>
        <w:pStyle w:val="CM55"/>
        <w:spacing w:after="0"/>
        <w:ind w:left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jammazzjoni tal-vini limfatiċi</w:t>
      </w:r>
    </w:p>
    <w:p w14:paraId="20C8BE55" w14:textId="77777777" w:rsidR="00426106" w:rsidRPr="00FB070A" w:rsidRDefault="00426106" w:rsidP="008E6F16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jammazzjoni tat-tessut irqiq li jiksi l-ħajt intern taż-żaqq u jiksi l-organ</w:t>
      </w:r>
      <w:r w:rsidR="003C73E3" w:rsidRPr="00FB070A">
        <w:rPr>
          <w:color w:val="000000"/>
          <w:sz w:val="22"/>
          <w:szCs w:val="22"/>
          <w:lang w:val="mt-MT"/>
        </w:rPr>
        <w:t>i</w:t>
      </w:r>
      <w:r w:rsidRPr="00FB070A">
        <w:rPr>
          <w:color w:val="000000"/>
          <w:sz w:val="22"/>
          <w:szCs w:val="22"/>
          <w:lang w:val="mt-MT"/>
        </w:rPr>
        <w:t xml:space="preserve"> addominali</w:t>
      </w:r>
    </w:p>
    <w:p w14:paraId="503A91C7" w14:textId="77777777" w:rsidR="00426106" w:rsidRPr="00FB070A" w:rsidRDefault="00426106" w:rsidP="008E6F16">
      <w:pPr>
        <w:numPr>
          <w:ilvl w:val="0"/>
          <w:numId w:val="32"/>
        </w:num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kabbir tal-glandola limfatika (xi kultant bl-uġigħ),</w:t>
      </w:r>
    </w:p>
    <w:p w14:paraId="71F76365" w14:textId="77777777" w:rsidR="00426106" w:rsidRPr="00FB070A" w:rsidRDefault="00426106" w:rsidP="00183FD0">
      <w:pPr>
        <w:spacing w:line="240" w:lineRule="auto"/>
        <w:ind w:left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suffiċjenza tal-mudullun, żieda fl-eosinofili</w:t>
      </w:r>
    </w:p>
    <w:p w14:paraId="3AAD0D4E" w14:textId="77777777" w:rsidR="00426106" w:rsidRPr="00FB070A" w:rsidRDefault="00426106" w:rsidP="008E6F16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Funzjoni depressa tal-glandola adrenali, glandola tat-tirojde mhux attiva biżżejjed</w:t>
      </w:r>
    </w:p>
    <w:p w14:paraId="1BE44DAB" w14:textId="77777777" w:rsidR="00844F6F" w:rsidRPr="00FB070A" w:rsidRDefault="008A1E35" w:rsidP="008E6F16">
      <w:pPr>
        <w:keepNext/>
        <w:numPr>
          <w:ilvl w:val="0"/>
          <w:numId w:val="32"/>
        </w:numPr>
        <w:tabs>
          <w:tab w:val="clear" w:pos="567"/>
          <w:tab w:val="left" w:pos="540"/>
        </w:tabs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color w:val="000000"/>
        </w:rPr>
        <w:t xml:space="preserve"> </w:t>
      </w:r>
      <w:r w:rsidR="00426106" w:rsidRPr="00FB070A">
        <w:rPr>
          <w:color w:val="000000"/>
        </w:rPr>
        <w:t>Funzjoni mhux normali tal-moħħ, sintomi qishom tal-marda 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Parkinson, ferita fin-nervaturi li</w:t>
      </w:r>
      <w:r w:rsidR="00844F6F" w:rsidRPr="00FB070A">
        <w:rPr>
          <w:color w:val="000000"/>
        </w:rPr>
        <w:t xml:space="preserve"> </w:t>
      </w:r>
      <w:r w:rsidR="00426106" w:rsidRPr="00FB070A">
        <w:rPr>
          <w:color w:val="000000"/>
        </w:rPr>
        <w:t>tirriżulta fi tmewwit, uġigħ, tnemnim jew ħruq fl-idejn jew fis-saqajn</w:t>
      </w:r>
    </w:p>
    <w:p w14:paraId="208454EB" w14:textId="77777777" w:rsidR="00426106" w:rsidRPr="00FB070A" w:rsidRDefault="00426106" w:rsidP="008E6F16">
      <w:pPr>
        <w:keepNext/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oblema bil-bilanċ jew koordinazzjoni</w:t>
      </w:r>
    </w:p>
    <w:p w14:paraId="0FBA6CE7" w14:textId="77777777" w:rsidR="00426106" w:rsidRPr="00FB070A" w:rsidRDefault="00426106" w:rsidP="008E6F16">
      <w:pPr>
        <w:keepNext/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efħa tal-moħħ</w:t>
      </w:r>
    </w:p>
    <w:p w14:paraId="7DF08FDD" w14:textId="77777777" w:rsidR="00426106" w:rsidRPr="00FB070A" w:rsidRDefault="000E3C07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ra doppju</w:t>
      </w:r>
      <w:r w:rsidR="00426106" w:rsidRPr="00FB070A">
        <w:rPr>
          <w:rFonts w:cs="Times New Roman"/>
          <w:color w:val="000000"/>
        </w:rPr>
        <w:t>, kundizzjonijiet serji tal-għajnejn li jinkludu: uġigħ u infjammazzjoni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l-għajnejn u tal-kpiepel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l-għajnejn,moviment mhux normali tal-għajnejn, ħsara lin-nerv</w:t>
      </w:r>
      <w:r w:rsidRPr="00FB070A">
        <w:rPr>
          <w:rFonts w:cs="Times New Roman"/>
          <w:color w:val="000000"/>
        </w:rPr>
        <w:t>i</w:t>
      </w:r>
      <w:r w:rsidR="00426106" w:rsidRPr="00FB070A">
        <w:rPr>
          <w:rFonts w:cs="Times New Roman"/>
          <w:color w:val="000000"/>
        </w:rPr>
        <w:t xml:space="preserve">turi </w:t>
      </w:r>
      <w:r w:rsidR="008D52C5" w:rsidRPr="00FB070A">
        <w:rPr>
          <w:rFonts w:cs="Times New Roman"/>
          <w:color w:val="000000"/>
        </w:rPr>
        <w:t>tal-għajnejn</w:t>
      </w:r>
      <w:r w:rsidR="00426106" w:rsidRPr="00FB070A">
        <w:rPr>
          <w:rFonts w:cs="Times New Roman"/>
          <w:color w:val="000000"/>
        </w:rPr>
        <w:t xml:space="preserve"> li </w:t>
      </w:r>
      <w:r w:rsidR="00476033" w:rsidRPr="00FB070A">
        <w:rPr>
          <w:rFonts w:cs="Times New Roman"/>
          <w:color w:val="000000"/>
        </w:rPr>
        <w:t>t</w:t>
      </w:r>
      <w:r w:rsidR="00426106" w:rsidRPr="00FB070A">
        <w:rPr>
          <w:rFonts w:cs="Times New Roman"/>
          <w:color w:val="000000"/>
        </w:rPr>
        <w:t>irriżulta f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indeboliment tal-vista, nefħa </w:t>
      </w:r>
      <w:r w:rsidR="00517C28" w:rsidRPr="00FB070A">
        <w:rPr>
          <w:rFonts w:cs="Times New Roman"/>
          <w:color w:val="000000"/>
        </w:rPr>
        <w:t>fi</w:t>
      </w:r>
      <w:r w:rsidR="00426106" w:rsidRPr="00FB070A">
        <w:rPr>
          <w:rFonts w:cs="Times New Roman"/>
          <w:color w:val="000000"/>
        </w:rPr>
        <w:t xml:space="preserve">d-disk </w:t>
      </w:r>
      <w:r w:rsidR="008D52C5" w:rsidRPr="00FB070A">
        <w:rPr>
          <w:rFonts w:cs="Times New Roman"/>
          <w:color w:val="000000"/>
        </w:rPr>
        <w:t>tal-għajnejn</w:t>
      </w:r>
    </w:p>
    <w:p w14:paraId="10CC0919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Sensittività mnaqqsa </w:t>
      </w:r>
      <w:r w:rsidR="000E3C07" w:rsidRPr="00FB070A">
        <w:rPr>
          <w:rFonts w:cs="Times New Roman"/>
          <w:color w:val="000000"/>
        </w:rPr>
        <w:t>li tħoss</w:t>
      </w:r>
    </w:p>
    <w:p w14:paraId="7E85C8A3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ens anormali tat-togħma</w:t>
      </w:r>
    </w:p>
    <w:p w14:paraId="6D6F1D22" w14:textId="77777777" w:rsidR="00426106" w:rsidRPr="00FB070A" w:rsidRDefault="00426106" w:rsidP="008E6F16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Diffikultajiet fis-smigħ, tisfir fil-widnejn, sturdament</w:t>
      </w:r>
    </w:p>
    <w:p w14:paraId="5ABD8E5F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rti organi </w:t>
      </w:r>
      <w:r w:rsidR="00476033" w:rsidRPr="00FB070A">
        <w:rPr>
          <w:rFonts w:cs="Times New Roman"/>
          <w:color w:val="000000"/>
        </w:rPr>
        <w:t xml:space="preserve">interni </w:t>
      </w:r>
      <w:r w:rsidRPr="00FB070A">
        <w:rPr>
          <w:rFonts w:cs="Times New Roman"/>
          <w:color w:val="000000"/>
        </w:rPr>
        <w:t>- il-frixa u d-duwodenu</w:t>
      </w:r>
      <w:r w:rsidR="000E3C07" w:rsidRPr="00FB070A">
        <w:rPr>
          <w:color w:val="000000"/>
        </w:rPr>
        <w:t xml:space="preserve"> -</w:t>
      </w:r>
      <w:r w:rsidRPr="00FB070A">
        <w:rPr>
          <w:rFonts w:cs="Times New Roman"/>
          <w:color w:val="000000"/>
        </w:rPr>
        <w:t xml:space="preserve"> nefħa u 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ilsien</w:t>
      </w:r>
    </w:p>
    <w:p w14:paraId="350BB771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wied akbar, insuffiċjenza tal-fwied, mard tal-marrara, ġebel fil-marrara</w:t>
      </w:r>
    </w:p>
    <w:p w14:paraId="1D89373B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Infjammazzjoni fil-ġogi, infjammazzjoni tal-vini taħt il-ġilda (li </w:t>
      </w:r>
      <w:r w:rsidR="00476033" w:rsidRPr="00FB070A">
        <w:rPr>
          <w:rFonts w:cs="Times New Roman"/>
          <w:color w:val="000000"/>
        </w:rPr>
        <w:t>t</w:t>
      </w:r>
      <w:r w:rsidRPr="00FB070A">
        <w:rPr>
          <w:rFonts w:cs="Times New Roman"/>
          <w:color w:val="000000"/>
        </w:rPr>
        <w:t>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476033" w:rsidRPr="00FB070A">
        <w:rPr>
          <w:rFonts w:cs="Times New Roman"/>
          <w:color w:val="000000"/>
        </w:rPr>
        <w:t>t</w:t>
      </w:r>
      <w:r w:rsidRPr="00FB070A">
        <w:rPr>
          <w:rFonts w:cs="Times New Roman"/>
          <w:color w:val="000000"/>
        </w:rPr>
        <w:t>iġi assoċjat</w:t>
      </w:r>
      <w:r w:rsidR="00476033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 xml:space="preserve"> mal-for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mbolu tad-demm</w:t>
      </w:r>
      <w:r w:rsidRPr="00FB070A">
        <w:rPr>
          <w:color w:val="000000"/>
        </w:rPr>
        <w:t>)</w:t>
      </w:r>
    </w:p>
    <w:p w14:paraId="3418895B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l-kliewi, proteini fl-awrina</w:t>
      </w:r>
      <w:r w:rsidR="00415A68" w:rsidRPr="00FB070A">
        <w:rPr>
          <w:rFonts w:cs="Times New Roman"/>
          <w:color w:val="000000"/>
        </w:rPr>
        <w:t>, ħsara fil-kliewi</w:t>
      </w:r>
    </w:p>
    <w:p w14:paraId="2C5A475E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ata mgħaġġla ħaf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ħbit tal-qalb jew </w:t>
      </w:r>
      <w:r w:rsidR="000E3C07" w:rsidRPr="00FB070A">
        <w:rPr>
          <w:rFonts w:cs="Times New Roman"/>
          <w:color w:val="000000"/>
        </w:rPr>
        <w:t xml:space="preserve">il-qalb titlef xi taħbit, </w:t>
      </w:r>
      <w:r w:rsidR="00415A68" w:rsidRPr="00FB070A">
        <w:rPr>
          <w:rFonts w:cs="Times New Roman"/>
          <w:color w:val="000000"/>
        </w:rPr>
        <w:t>xi kultant b</w:t>
      </w:r>
      <w:r w:rsidR="005E393F" w:rsidRPr="00FB070A">
        <w:rPr>
          <w:rFonts w:cs="Times New Roman"/>
          <w:color w:val="000000"/>
        </w:rPr>
        <w:t>’</w:t>
      </w:r>
      <w:r w:rsidR="00415A68" w:rsidRPr="00FB070A">
        <w:rPr>
          <w:rFonts w:cs="Times New Roman"/>
          <w:color w:val="000000"/>
        </w:rPr>
        <w:t>impulsi elettriċi erratiċi</w:t>
      </w:r>
    </w:p>
    <w:p w14:paraId="1E70BCCA" w14:textId="77777777" w:rsidR="00426106" w:rsidRPr="00FB070A" w:rsidRDefault="00426106" w:rsidP="008E6F16">
      <w:pPr>
        <w:numPr>
          <w:ilvl w:val="0"/>
          <w:numId w:val="32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lettrokardjogramm (ECG) anormali</w:t>
      </w:r>
    </w:p>
    <w:p w14:paraId="66074A7A" w14:textId="77777777" w:rsidR="00426106" w:rsidRPr="00FB070A" w:rsidRDefault="00426106" w:rsidP="008E6F16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Żieda fil-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kolesterol fid-demm, żieda fil-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urea fid-demm</w:t>
      </w:r>
    </w:p>
    <w:p w14:paraId="0ACCF31C" w14:textId="2415F1EA" w:rsidR="00426106" w:rsidRPr="00FB070A" w:rsidRDefault="00426106" w:rsidP="00152997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Reazzjonijiet allerġiċi tal-ġilda (xi kultant severi), li jinkludu</w:t>
      </w:r>
      <w:r w:rsidR="00415A68" w:rsidRPr="00FB070A">
        <w:rPr>
          <w:color w:val="000000"/>
          <w:sz w:val="22"/>
          <w:szCs w:val="22"/>
          <w:lang w:val="mt-MT"/>
        </w:rPr>
        <w:t xml:space="preserve"> kundizzjoni tal-ġil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415A68" w:rsidRPr="00FB070A">
        <w:rPr>
          <w:color w:val="000000"/>
          <w:sz w:val="22"/>
          <w:szCs w:val="22"/>
          <w:lang w:val="mt-MT"/>
        </w:rPr>
        <w:t xml:space="preserve"> periklu għall-ħajja li tikkawża infafet li jweġġgħu u selħiet fil-ġilda u membrani mukużi,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415A68" w:rsidRPr="00FB070A">
        <w:rPr>
          <w:color w:val="000000"/>
          <w:sz w:val="22"/>
          <w:szCs w:val="22"/>
          <w:lang w:val="mt-MT"/>
        </w:rPr>
        <w:t>mod speċjali fil-ħalq</w:t>
      </w:r>
      <w:r w:rsidRPr="00FB070A">
        <w:rPr>
          <w:color w:val="000000"/>
          <w:sz w:val="22"/>
          <w:szCs w:val="22"/>
          <w:lang w:val="mt-MT"/>
        </w:rPr>
        <w:t>, infjammazzjoni tal-ġilda, urtikarja, ħmura u irritazzjoni tal-ġilda, tibdil fil-kulur aħmar jew</w:t>
      </w:r>
      <w:r w:rsidR="00D53464"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>vjola tal-ġilda l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ġi kkawżat minn għadd baxx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pjastrini, ekżema</w:t>
      </w:r>
    </w:p>
    <w:p w14:paraId="739722FB" w14:textId="77777777" w:rsidR="00426106" w:rsidRPr="00FB070A" w:rsidRDefault="00426106" w:rsidP="00D53464">
      <w:pPr>
        <w:pStyle w:val="CM55"/>
        <w:numPr>
          <w:ilvl w:val="0"/>
          <w:numId w:val="32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Reazzjoni fis-sit tal-</w:t>
      </w:r>
      <w:r w:rsidR="00415A68" w:rsidRPr="00FB070A">
        <w:rPr>
          <w:color w:val="000000"/>
          <w:sz w:val="22"/>
          <w:szCs w:val="22"/>
          <w:lang w:val="mt-MT"/>
        </w:rPr>
        <w:t>infużjoni</w:t>
      </w:r>
    </w:p>
    <w:p w14:paraId="0825DEAA" w14:textId="569AB553" w:rsidR="00A25F9C" w:rsidRPr="00FB070A" w:rsidRDefault="00A25F9C" w:rsidP="008E6F16">
      <w:pPr>
        <w:numPr>
          <w:ilvl w:val="0"/>
          <w:numId w:val="32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eazzjoni allerġika jew rispons immun</w:t>
      </w:r>
      <w:r w:rsidR="00EF5397" w:rsidRPr="00FB070A">
        <w:rPr>
          <w:rFonts w:cs="Times New Roman"/>
          <w:color w:val="000000"/>
        </w:rPr>
        <w:t>itarju</w:t>
      </w:r>
      <w:r w:rsidRPr="00FB070A">
        <w:rPr>
          <w:rFonts w:cs="Times New Roman"/>
          <w:color w:val="000000"/>
        </w:rPr>
        <w:t xml:space="preserve"> esaġerat</w:t>
      </w:r>
    </w:p>
    <w:p w14:paraId="082B04A0" w14:textId="310D6DAA" w:rsidR="00D53464" w:rsidRPr="00FB070A" w:rsidRDefault="00D53464" w:rsidP="008E6F16">
      <w:pPr>
        <w:numPr>
          <w:ilvl w:val="0"/>
          <w:numId w:val="32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t-tessut ta’ madwar l-għadam</w:t>
      </w:r>
    </w:p>
    <w:p w14:paraId="2FDBCD64" w14:textId="77777777" w:rsidR="00426106" w:rsidRPr="00FB070A" w:rsidRDefault="00426106">
      <w:p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</w:p>
    <w:p w14:paraId="1E63408F" w14:textId="77777777" w:rsidR="00426106" w:rsidRPr="00FB070A" w:rsidRDefault="00415A68" w:rsidP="00036E92">
      <w:pPr>
        <w:keepNext/>
        <w:keepLines/>
        <w:rPr>
          <w:color w:val="000000"/>
        </w:rPr>
      </w:pPr>
      <w:r w:rsidRPr="00FB070A">
        <w:rPr>
          <w:color w:val="000000"/>
        </w:rPr>
        <w:t>R</w:t>
      </w:r>
      <w:r w:rsidR="00426106" w:rsidRPr="00FB070A">
        <w:rPr>
          <w:rFonts w:cs="Times New Roman"/>
          <w:color w:val="000000"/>
        </w:rPr>
        <w:t>ar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</w:t>
      </w:r>
      <w:r w:rsidR="000E3C07" w:rsidRPr="00FB070A">
        <w:rPr>
          <w:rFonts w:cs="Times New Roman"/>
          <w:color w:val="000000"/>
        </w:rPr>
        <w:t>j</w:t>
      </w:r>
      <w:r w:rsidR="00426106" w:rsidRPr="00FB070A">
        <w:rPr>
          <w:rFonts w:cs="Times New Roman"/>
          <w:color w:val="000000"/>
        </w:rPr>
        <w:t>istgħu jaffetwaw sa 1 kull 1,000 pazjent</w:t>
      </w:r>
    </w:p>
    <w:p w14:paraId="60B06F83" w14:textId="77777777" w:rsidR="00183FD0" w:rsidRPr="00FB070A" w:rsidRDefault="00183FD0" w:rsidP="00036E92">
      <w:pPr>
        <w:keepNext/>
        <w:keepLines/>
        <w:rPr>
          <w:rFonts w:cs="Times New Roman"/>
          <w:color w:val="000000"/>
        </w:rPr>
      </w:pPr>
    </w:p>
    <w:p w14:paraId="6BB2CBF4" w14:textId="77777777" w:rsidR="00426106" w:rsidRPr="00FB070A" w:rsidRDefault="00426106" w:rsidP="008E6F16">
      <w:pPr>
        <w:pStyle w:val="CM55"/>
        <w:numPr>
          <w:ilvl w:val="0"/>
          <w:numId w:val="33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Glandola tat-tirojde attiva ħafna</w:t>
      </w:r>
    </w:p>
    <w:p w14:paraId="454747E7" w14:textId="77777777" w:rsidR="00426106" w:rsidRPr="00FB070A" w:rsidRDefault="00426106" w:rsidP="008E6F16">
      <w:pPr>
        <w:pStyle w:val="CM55"/>
        <w:numPr>
          <w:ilvl w:val="0"/>
          <w:numId w:val="33"/>
        </w:numPr>
        <w:tabs>
          <w:tab w:val="left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lang w:val="mt-MT"/>
        </w:rPr>
        <w:t>Deterjorament tal-funzjoni tal-moħħ li hi kumplikazzjoni serja ta</w:t>
      </w:r>
      <w:r w:rsidR="005E393F" w:rsidRPr="00FB070A">
        <w:rPr>
          <w:color w:val="000000"/>
          <w:sz w:val="22"/>
          <w:lang w:val="mt-MT"/>
        </w:rPr>
        <w:t>’</w:t>
      </w:r>
      <w:r w:rsidRPr="00FB070A">
        <w:rPr>
          <w:color w:val="000000"/>
          <w:sz w:val="22"/>
          <w:lang w:val="mt-MT"/>
        </w:rPr>
        <w:t xml:space="preserve"> mard tal-fwied</w:t>
      </w:r>
    </w:p>
    <w:p w14:paraId="5A9E30EC" w14:textId="77777777" w:rsidR="00426106" w:rsidRPr="00FB070A" w:rsidRDefault="00415A68" w:rsidP="008E6F16">
      <w:pPr>
        <w:numPr>
          <w:ilvl w:val="0"/>
          <w:numId w:val="33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elf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afna mill-fibri </w:t>
      </w:r>
      <w:r w:rsidR="00426106" w:rsidRPr="00FB070A">
        <w:rPr>
          <w:rFonts w:cs="Times New Roman"/>
          <w:color w:val="000000"/>
        </w:rPr>
        <w:t>fin-nerv tal-għajnejn</w:t>
      </w:r>
      <w:r w:rsidRPr="00FB070A">
        <w:rPr>
          <w:color w:val="000000"/>
        </w:rPr>
        <w:t>,</w:t>
      </w:r>
      <w:r w:rsidR="00426106" w:rsidRPr="00FB070A">
        <w:rPr>
          <w:rFonts w:cs="Times New Roman"/>
          <w:color w:val="000000"/>
        </w:rPr>
        <w:t>kornea mtappna</w:t>
      </w:r>
      <w:r w:rsidRPr="00FB070A">
        <w:rPr>
          <w:color w:val="000000"/>
        </w:rPr>
        <w:t>, moviment involontarju tal-għajn</w:t>
      </w:r>
      <w:r w:rsidR="00426106" w:rsidRPr="00FB070A">
        <w:rPr>
          <w:rFonts w:cs="Times New Roman"/>
          <w:color w:val="000000"/>
        </w:rPr>
        <w:t>.</w:t>
      </w:r>
    </w:p>
    <w:p w14:paraId="01C7BCEF" w14:textId="77777777" w:rsidR="00426106" w:rsidRPr="00FB070A" w:rsidRDefault="00426106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Sensittività għad-dawl </w:t>
      </w:r>
      <w:r w:rsidR="00CB687E" w:rsidRPr="00FB070A">
        <w:rPr>
          <w:sz w:val="22"/>
          <w:szCs w:val="22"/>
          <w:lang w:val="mt-MT"/>
        </w:rPr>
        <w:t>bil-formazzjoni ta</w:t>
      </w:r>
      <w:r w:rsidR="005E393F" w:rsidRPr="00FB070A">
        <w:rPr>
          <w:sz w:val="22"/>
          <w:szCs w:val="22"/>
          <w:lang w:val="mt-MT"/>
        </w:rPr>
        <w:t>’</w:t>
      </w:r>
      <w:r w:rsidR="00CB687E" w:rsidRPr="00FB070A">
        <w:rPr>
          <w:sz w:val="22"/>
          <w:szCs w:val="22"/>
          <w:lang w:val="mt-MT"/>
        </w:rPr>
        <w:t xml:space="preserve"> nfafet</w:t>
      </w:r>
    </w:p>
    <w:p w14:paraId="66A7BF37" w14:textId="77777777" w:rsidR="00426106" w:rsidRPr="00FB070A" w:rsidRDefault="00426106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Disturb li fih is-sistema immuni tal-ġisem tattakka parti mis-sistema nervuża periferali</w:t>
      </w:r>
    </w:p>
    <w:p w14:paraId="4C5F8922" w14:textId="77777777" w:rsidR="00A70580" w:rsidRPr="00FB070A" w:rsidRDefault="00426106" w:rsidP="00D53464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Problemi </w:t>
      </w:r>
      <w:r w:rsidR="00415A68" w:rsidRPr="00FB070A">
        <w:rPr>
          <w:sz w:val="22"/>
          <w:szCs w:val="22"/>
          <w:lang w:val="mt-MT"/>
        </w:rPr>
        <w:t>b</w:t>
      </w:r>
      <w:r w:rsidRPr="00FB070A">
        <w:rPr>
          <w:sz w:val="22"/>
          <w:szCs w:val="22"/>
          <w:lang w:val="mt-MT"/>
        </w:rPr>
        <w:t>ir-ritm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taħbit tal-qalb</w:t>
      </w:r>
      <w:r w:rsidR="00415A68" w:rsidRPr="00FB070A">
        <w:rPr>
          <w:sz w:val="22"/>
          <w:szCs w:val="22"/>
          <w:lang w:val="mt-MT"/>
        </w:rPr>
        <w:t xml:space="preserve"> jew bil-konduzzjoni (xi kultan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</w:t>
      </w:r>
      <w:r w:rsidR="00415A68" w:rsidRPr="00FB070A">
        <w:rPr>
          <w:sz w:val="22"/>
          <w:szCs w:val="22"/>
          <w:lang w:val="mt-MT"/>
        </w:rPr>
        <w:t>)</w:t>
      </w:r>
    </w:p>
    <w:p w14:paraId="081CBA44" w14:textId="77777777" w:rsidR="00415A68" w:rsidRPr="00FB070A" w:rsidRDefault="00415A68" w:rsidP="00D53464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Reazzjoni allerġik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</w:t>
      </w:r>
    </w:p>
    <w:p w14:paraId="51227F2B" w14:textId="77777777" w:rsidR="00415A68" w:rsidRPr="00FB070A" w:rsidRDefault="00415A68" w:rsidP="00D53464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Disturb fis-sistema tal-għaqid tad-demm</w:t>
      </w:r>
    </w:p>
    <w:p w14:paraId="337584DD" w14:textId="77777777" w:rsidR="00415A68" w:rsidRPr="00FB070A" w:rsidRDefault="00415A68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Reazzjonijiet allerġiċi fuq il-ġilda (xi kultant severi), inkluż nefħa rapida (edema) tad-dermis, tessut subkutanju, mukoża, u tessut submukożali, ħakk u rqajj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isluħin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ġilda ħoxna, ħamra bi qxur lewn il-fidd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ġilda, irritazzjoni tal-ġilda u tal-membrani mukużi, kundizzjoni tal-ġild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 li tikkawża porzjonijiet kbar tal-epidermis, is-saf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barra nett tal-ġilda, sabiex jinqal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inn mas-saffi tal-ġilda taħt.</w:t>
      </w:r>
    </w:p>
    <w:p w14:paraId="3E76EFDF" w14:textId="77777777" w:rsidR="00A70580" w:rsidRPr="00FB070A" w:rsidRDefault="00685DE4" w:rsidP="00D53464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qajj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żgħar xotti u bil-qxur</w:t>
      </w:r>
      <w:r w:rsidR="00FA16A6" w:rsidRPr="00FB070A">
        <w:rPr>
          <w:sz w:val="22"/>
          <w:szCs w:val="22"/>
          <w:lang w:val="mt-MT"/>
        </w:rPr>
        <w:t xml:space="preserve"> fil-ġilda</w:t>
      </w:r>
      <w:r w:rsidRPr="00FB070A">
        <w:rPr>
          <w:sz w:val="22"/>
          <w:szCs w:val="22"/>
          <w:lang w:val="mt-MT"/>
        </w:rPr>
        <w:t xml:space="preserve">, xi kultant ħoxnin bil-ponot jew </w:t>
      </w:r>
      <w:r w:rsidR="000131D0" w:rsidRPr="00FB070A">
        <w:rPr>
          <w:sz w:val="22"/>
          <w:szCs w:val="22"/>
          <w:lang w:val="mt-MT"/>
        </w:rPr>
        <w:t xml:space="preserve">bi </w:t>
      </w:r>
      <w:r w:rsidR="005E393F" w:rsidRPr="00FB070A">
        <w:rPr>
          <w:sz w:val="22"/>
          <w:szCs w:val="22"/>
          <w:lang w:val="mt-MT"/>
        </w:rPr>
        <w:t>‘</w:t>
      </w:r>
      <w:r w:rsidRPr="00FB070A">
        <w:rPr>
          <w:sz w:val="22"/>
          <w:szCs w:val="22"/>
          <w:lang w:val="mt-MT"/>
        </w:rPr>
        <w:t>qrun</w:t>
      </w:r>
      <w:r w:rsidR="005E393F" w:rsidRPr="00FB070A">
        <w:rPr>
          <w:sz w:val="22"/>
          <w:szCs w:val="22"/>
          <w:lang w:val="mt-MT"/>
        </w:rPr>
        <w:t>’</w:t>
      </w:r>
    </w:p>
    <w:p w14:paraId="73DD12D4" w14:textId="77777777" w:rsidR="00A70580" w:rsidRPr="00FB070A" w:rsidRDefault="00A70580" w:rsidP="00A70580">
      <w:pPr>
        <w:pStyle w:val="Default"/>
        <w:rPr>
          <w:sz w:val="22"/>
          <w:szCs w:val="22"/>
          <w:lang w:val="mt-MT"/>
        </w:rPr>
      </w:pPr>
    </w:p>
    <w:p w14:paraId="03284089" w14:textId="77777777" w:rsidR="00A70580" w:rsidRPr="00FB070A" w:rsidRDefault="00685DE4" w:rsidP="00A70580">
      <w:pPr>
        <w:pStyle w:val="Default"/>
        <w:rPr>
          <w:sz w:val="22"/>
          <w:lang w:val="mt-MT"/>
        </w:rPr>
      </w:pPr>
      <w:r w:rsidRPr="00FB070A">
        <w:rPr>
          <w:sz w:val="22"/>
          <w:lang w:val="mt-MT"/>
        </w:rPr>
        <w:t>Effetti sekondarji bi frekwenza mhux magħrufa</w:t>
      </w:r>
      <w:r w:rsidR="00A70580" w:rsidRPr="00FB070A">
        <w:rPr>
          <w:sz w:val="22"/>
          <w:lang w:val="mt-MT"/>
        </w:rPr>
        <w:t>:</w:t>
      </w:r>
    </w:p>
    <w:p w14:paraId="3A408270" w14:textId="77777777" w:rsidR="00A50B37" w:rsidRPr="00FB070A" w:rsidRDefault="00A50B37" w:rsidP="00A70580">
      <w:pPr>
        <w:pStyle w:val="Default"/>
        <w:rPr>
          <w:sz w:val="22"/>
          <w:lang w:val="mt-MT"/>
        </w:rPr>
      </w:pPr>
    </w:p>
    <w:p w14:paraId="57D8E525" w14:textId="77777777" w:rsidR="00A70580" w:rsidRPr="00343106" w:rsidRDefault="00A70580" w:rsidP="00A70580">
      <w:pPr>
        <w:pStyle w:val="wordsection1"/>
        <w:rPr>
          <w:rFonts w:ascii="Calibri" w:hAnsi="Calibri"/>
          <w:color w:val="000000"/>
          <w:sz w:val="22"/>
        </w:rPr>
      </w:pPr>
      <w:r w:rsidRPr="00FB070A">
        <w:rPr>
          <w:b/>
          <w:color w:val="000000"/>
          <w:sz w:val="22"/>
        </w:rPr>
        <w:t>-</w:t>
      </w:r>
      <w:r w:rsidRPr="00FB070A">
        <w:rPr>
          <w:color w:val="000000"/>
          <w:sz w:val="22"/>
        </w:rPr>
        <w:tab/>
      </w:r>
      <w:r w:rsidR="00685DE4" w:rsidRPr="00FB070A">
        <w:rPr>
          <w:color w:val="000000"/>
          <w:sz w:val="22"/>
        </w:rPr>
        <w:t xml:space="preserve">Nemex u </w:t>
      </w:r>
      <w:r w:rsidR="000131D0" w:rsidRPr="00FB070A">
        <w:rPr>
          <w:color w:val="000000"/>
          <w:sz w:val="22"/>
        </w:rPr>
        <w:t>tikek pigmentati</w:t>
      </w:r>
    </w:p>
    <w:p w14:paraId="36DBA0D9" w14:textId="77777777" w:rsidR="00426106" w:rsidRPr="00FB070A" w:rsidRDefault="00426106" w:rsidP="00425124">
      <w:pPr>
        <w:pStyle w:val="Default"/>
        <w:ind w:left="720" w:hanging="720"/>
        <w:rPr>
          <w:sz w:val="22"/>
          <w:szCs w:val="22"/>
          <w:lang w:val="mt-MT"/>
        </w:rPr>
      </w:pPr>
    </w:p>
    <w:p w14:paraId="22B66798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ffetti sekondarji sinifikanti oħrajn li l-frekwenza tagħhom mhijiex magħrufa, iżda li għandhom jiġu rrappurtati lit-tabib tiegħek immedjatament:</w:t>
      </w:r>
    </w:p>
    <w:p w14:paraId="3645CF78" w14:textId="77777777" w:rsidR="00426106" w:rsidRPr="00FB070A" w:rsidRDefault="00426106" w:rsidP="008E6F16">
      <w:pPr>
        <w:numPr>
          <w:ilvl w:val="0"/>
          <w:numId w:val="34"/>
        </w:numPr>
        <w:spacing w:line="240" w:lineRule="auto"/>
        <w:ind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rqajj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omor bil-qxur jew leżjonijiet tondi fuq il-ġilda li jistgħu jkunu sintom</w:t>
      </w:r>
      <w:r w:rsidR="008574E8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rda </w:t>
      </w:r>
    </w:p>
    <w:p w14:paraId="2F350B0E" w14:textId="0F3C301A" w:rsidR="00426106" w:rsidRPr="00FB070A" w:rsidRDefault="00426106" w:rsidP="00780C68">
      <w:pPr>
        <w:pStyle w:val="ListParagraph"/>
        <w:ind w:left="567"/>
        <w:rPr>
          <w:color w:val="000000"/>
          <w:lang w:val="mt-MT"/>
        </w:rPr>
      </w:pPr>
      <w:r w:rsidRPr="00FB070A">
        <w:rPr>
          <w:color w:val="000000"/>
          <w:lang w:val="mt-MT"/>
        </w:rPr>
        <w:t>awtoimmuni msejħa lupus erythematosus tal-ġilda</w:t>
      </w:r>
    </w:p>
    <w:p w14:paraId="20F5F779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17239934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Billi huwa magħruf li VFEND jaffettwa l-fwied u l-kliewi, it-tabib tiegħek għandu jimmonitorja l-funzjoni tal-fwied u l-kliewi tiegħek billi jagħmillek testijiet tad-demm. Jekk jogħġbok avża lit-tabib tiegħek jekk ikollok xi wġigħ fl-istonku jew jekk il-purgar tiegħek ikollu konsistenza differenza.</w:t>
      </w:r>
    </w:p>
    <w:p w14:paraId="4BB914DD" w14:textId="77777777" w:rsidR="00426106" w:rsidRPr="00343106" w:rsidRDefault="00426106">
      <w:pPr>
        <w:pStyle w:val="Default"/>
        <w:rPr>
          <w:rFonts w:cs="TimesNewRoman"/>
          <w:szCs w:val="22"/>
          <w:lang w:val="mt-MT" w:eastAsia="nl-NL"/>
        </w:rPr>
      </w:pPr>
    </w:p>
    <w:p w14:paraId="16624C3D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Kien hemm rappor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arċinoma fiċ-ċelluli skwamużi tal-ġilda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pazjenti kkura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</w:t>
      </w:r>
    </w:p>
    <w:p w14:paraId="54136D7E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għal-perjodi 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mien.</w:t>
      </w:r>
    </w:p>
    <w:p w14:paraId="085C507F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</w:p>
    <w:p w14:paraId="5888C3D2" w14:textId="77777777" w:rsidR="00426106" w:rsidRPr="00FB070A" w:rsidRDefault="00426106">
      <w:pPr>
        <w:pStyle w:val="CM55"/>
        <w:widowControl/>
        <w:adjustRightInd/>
        <w:spacing w:after="0"/>
        <w:rPr>
          <w:color w:val="000000"/>
          <w:sz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Ħruq mix-xemx jew reazzjoni severa tal-ġilda wara esponiment għad-dawl jew għax-xemx ġew esperjenza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mod iktar frekwenti fit-tfal. Jekk inti jew it-tifel/tifla tiegħek tiżviluppaw disturbi tal-ġilda, it-tabib tiegħek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rreferikom għand dermatologu, li wara konsultazzjon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ddeċiedi li jkun importanti għalik jew għat-tifel/tifla tiegħek li tiġu osservati fuq bażi regolari.</w:t>
      </w:r>
      <w:r w:rsidR="00E67A48" w:rsidRPr="00FB070A">
        <w:rPr>
          <w:color w:val="000000"/>
          <w:sz w:val="22"/>
          <w:szCs w:val="22"/>
          <w:lang w:val="mt-MT"/>
        </w:rPr>
        <w:t xml:space="preserve"> </w:t>
      </w:r>
      <w:r w:rsidR="00E67A48" w:rsidRPr="00FB070A">
        <w:rPr>
          <w:color w:val="000000"/>
          <w:sz w:val="22"/>
          <w:lang w:val="mt-MT"/>
        </w:rPr>
        <w:t>Żidiet fl-enzimi fil-fwied ġew osservati wkoll b</w:t>
      </w:r>
      <w:r w:rsidR="005E393F" w:rsidRPr="00FB070A">
        <w:rPr>
          <w:color w:val="000000"/>
          <w:sz w:val="22"/>
          <w:lang w:val="mt-MT"/>
        </w:rPr>
        <w:t>’</w:t>
      </w:r>
      <w:r w:rsidR="00E67A48" w:rsidRPr="00FB070A">
        <w:rPr>
          <w:color w:val="000000"/>
          <w:sz w:val="22"/>
          <w:lang w:val="mt-MT"/>
        </w:rPr>
        <w:t>mod aktar frekwenti fit-tfal.</w:t>
      </w:r>
    </w:p>
    <w:p w14:paraId="11CD2529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06174F85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xi wieħed minn dawn l-effetti sekondarji jippersisti jew idejqek, jekk jogħġbok għid lit-tabib tiegħek.</w:t>
      </w:r>
    </w:p>
    <w:p w14:paraId="47524894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3AB73680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Rappurtar tal-effetti sekondarji</w:t>
      </w:r>
    </w:p>
    <w:p w14:paraId="21B29316" w14:textId="1E76317E" w:rsidR="00426106" w:rsidRPr="00FB070A" w:rsidRDefault="00426106">
      <w:pPr>
        <w:pStyle w:val="BodytextAgency"/>
        <w:spacing w:after="0" w:line="240" w:lineRule="auto"/>
        <w:rPr>
          <w:rFonts w:ascii="Times New Roman" w:hAnsi="Times New Roman"/>
          <w:color w:val="000000"/>
          <w:sz w:val="22"/>
          <w:szCs w:val="22"/>
          <w:lang w:val="mt-MT"/>
        </w:rPr>
      </w:pP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Jekk ikollok xi effett sekondarju, kellem lit-tabib</w:t>
      </w:r>
      <w:r w:rsidR="00DE5450"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, 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lill-ispiżjar jew l</w:t>
      </w:r>
      <w:r w:rsidR="00DE5450" w:rsidRPr="00FB070A">
        <w:rPr>
          <w:rFonts w:ascii="Times New Roman" w:hAnsi="Times New Roman"/>
          <w:color w:val="000000"/>
          <w:sz w:val="22"/>
          <w:szCs w:val="22"/>
          <w:lang w:val="mt-MT"/>
        </w:rPr>
        <w:t>ill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-infermier tiegħek. Dan jinkludi xi effett sekondarju </w:t>
      </w:r>
      <w:r w:rsidR="00DE5450"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possibbli 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li mhuwiex elenkat f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dan il-fuljett.</w:t>
      </w:r>
      <w:r w:rsidRPr="00FB070A">
        <w:rPr>
          <w:rFonts w:ascii="Times New Roman" w:hAnsi="Times New Roman"/>
          <w:i/>
          <w:color w:val="000000"/>
          <w:sz w:val="22"/>
          <w:szCs w:val="22"/>
          <w:lang w:val="mt-MT"/>
        </w:rPr>
        <w:t xml:space="preserve"> 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Tis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wkoll tirrapporta effetti sekondarji direttament permezz </w:t>
      </w:r>
      <w:r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tas-sistema ta</w:t>
      </w:r>
      <w:r w:rsidR="005E393F"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’</w:t>
      </w:r>
      <w:r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 xml:space="preserve"> rappurtar nazzjonali mniżżla f</w:t>
      </w:r>
      <w:r w:rsidR="005E393F"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’</w:t>
      </w:r>
      <w:hyperlink r:id="rId18" w:history="1">
        <w:r w:rsidR="001F55A0" w:rsidRPr="00E10F41">
          <w:rPr>
            <w:rStyle w:val="Hyperlink"/>
            <w:highlight w:val="lightGray"/>
            <w:lang w:val="mt-MT"/>
          </w:rPr>
          <w:t>Appendiċi V</w:t>
        </w:r>
      </w:hyperlink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. Billi tirrapporta l-effetti sekondarji tis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tgħin biex tiġi pprovduta aktar informazzjoni dwar is-sigurtà 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din il-mediċina.</w:t>
      </w:r>
    </w:p>
    <w:p w14:paraId="5AC16A83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49201448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6EB6EF30" w14:textId="77777777" w:rsidR="00426106" w:rsidRPr="00FB070A" w:rsidRDefault="00426106" w:rsidP="00CB42C2">
      <w:pPr>
        <w:keepNext/>
        <w:keepLines/>
        <w:numPr>
          <w:ilvl w:val="12"/>
          <w:numId w:val="0"/>
        </w:num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5.</w:t>
      </w:r>
      <w:r w:rsidRPr="00FB070A">
        <w:rPr>
          <w:rFonts w:cs="Times New Roman"/>
          <w:b/>
          <w:bCs/>
          <w:color w:val="000000"/>
        </w:rPr>
        <w:tab/>
      </w:r>
      <w:r w:rsidR="0061568A" w:rsidRPr="00FB070A">
        <w:rPr>
          <w:rFonts w:cs="Times New Roman"/>
          <w:b/>
          <w:bCs/>
          <w:color w:val="000000"/>
        </w:rPr>
        <w:t xml:space="preserve">Kif taħżen </w:t>
      </w:r>
      <w:r w:rsidRPr="00FB070A">
        <w:rPr>
          <w:rFonts w:cs="Times New Roman"/>
          <w:b/>
          <w:bCs/>
          <w:color w:val="000000"/>
        </w:rPr>
        <w:t>VFEND</w:t>
      </w:r>
    </w:p>
    <w:p w14:paraId="7B02E6E4" w14:textId="77777777" w:rsidR="00426106" w:rsidRPr="00FB070A" w:rsidRDefault="00426106" w:rsidP="00CB42C2">
      <w:pPr>
        <w:keepNext/>
        <w:keepLines/>
        <w:numPr>
          <w:ilvl w:val="12"/>
          <w:numId w:val="0"/>
        </w:numPr>
        <w:spacing w:line="240" w:lineRule="auto"/>
        <w:rPr>
          <w:rFonts w:cs="Times New Roman"/>
          <w:color w:val="000000"/>
        </w:rPr>
      </w:pPr>
    </w:p>
    <w:p w14:paraId="3960ACBE" w14:textId="77777777" w:rsidR="00426106" w:rsidRPr="00FB070A" w:rsidRDefault="00426106" w:rsidP="00CB42C2">
      <w:pPr>
        <w:keepNext/>
        <w:keepLines/>
        <w:numPr>
          <w:ilvl w:val="12"/>
          <w:numId w:val="0"/>
        </w:num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omm din il-mediċina fejn ma tidhirx u ma tintlaħaqx mit-tfal.</w:t>
      </w:r>
    </w:p>
    <w:p w14:paraId="4CCFCEDD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color w:val="000000"/>
        </w:rPr>
      </w:pPr>
    </w:p>
    <w:p w14:paraId="5B3FC5F5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użax din il-mediċina wara d-d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DE5450" w:rsidRPr="00FB070A">
        <w:rPr>
          <w:rFonts w:cs="Times New Roman"/>
          <w:color w:val="000000"/>
        </w:rPr>
        <w:t xml:space="preserve">meta tiskadi </w:t>
      </w:r>
      <w:r w:rsidRPr="00FB070A">
        <w:rPr>
          <w:rFonts w:cs="Times New Roman"/>
          <w:color w:val="000000"/>
        </w:rPr>
        <w:t>li tidher fuq it-tikketta. Id-d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DE5450" w:rsidRPr="00FB070A">
        <w:rPr>
          <w:rFonts w:cs="Times New Roman"/>
          <w:color w:val="000000"/>
        </w:rPr>
        <w:t xml:space="preserve">meta tiskadi </w:t>
      </w:r>
      <w:r w:rsidRPr="00FB070A">
        <w:rPr>
          <w:rFonts w:cs="Times New Roman"/>
          <w:color w:val="000000"/>
        </w:rPr>
        <w:t>tirreferi għall-aħħar ġurnat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dak ix-xahar.</w:t>
      </w:r>
    </w:p>
    <w:p w14:paraId="389A2165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color w:val="000000"/>
        </w:rPr>
      </w:pPr>
    </w:p>
    <w:p w14:paraId="0BFFEDEC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Din il-mediċina </w:t>
      </w:r>
      <w:r w:rsidR="005E393F" w:rsidRPr="00FB070A">
        <w:rPr>
          <w:rFonts w:cs="Times New Roman"/>
          <w:color w:val="000000"/>
        </w:rPr>
        <w:t>’</w:t>
      </w:r>
      <w:r w:rsidR="00DE5450" w:rsidRPr="00FB070A">
        <w:rPr>
          <w:rFonts w:cs="Times New Roman"/>
          <w:color w:val="000000"/>
        </w:rPr>
        <w:t>m</w:t>
      </w:r>
      <w:r w:rsidR="005E393F" w:rsidRPr="00FB070A">
        <w:rPr>
          <w:rFonts w:cs="Times New Roman"/>
          <w:color w:val="000000"/>
        </w:rPr>
        <w:t>’</w:t>
      </w:r>
      <w:r w:rsidR="00DE5450" w:rsidRPr="00FB070A">
        <w:rPr>
          <w:rFonts w:cs="Times New Roman"/>
          <w:color w:val="000000"/>
        </w:rPr>
        <w:t>għandhiex bżonn ħażna speċjali</w:t>
      </w:r>
      <w:r w:rsidRPr="00FB070A">
        <w:rPr>
          <w:rFonts w:cs="Times New Roman"/>
          <w:color w:val="000000"/>
        </w:rPr>
        <w:t>.</w:t>
      </w:r>
    </w:p>
    <w:p w14:paraId="74571C1F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4CDEC39A" w14:textId="77777777" w:rsidR="00426106" w:rsidRPr="00FB070A" w:rsidRDefault="00866473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  <w:r w:rsidRPr="00FB070A">
        <w:rPr>
          <w:color w:val="000000"/>
        </w:rPr>
        <w:t xml:space="preserve">Tarmix mediċini mal-ilma 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>tad-dranaġġ jew m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>l-iskart domestiku. Staqsi lill-ispiżjar tiegħek dwar kif għandek tarmi mediċini li m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għadekx </w:t>
      </w:r>
      <w:r w:rsidRPr="00FB070A">
        <w:rPr>
          <w:rFonts w:cs="Times New Roman"/>
          <w:color w:val="000000"/>
        </w:rPr>
        <w:t>tuża</w:t>
      </w:r>
      <w:r w:rsidR="00426106" w:rsidRPr="00FB070A">
        <w:rPr>
          <w:rFonts w:cs="Times New Roman"/>
          <w:color w:val="000000"/>
        </w:rPr>
        <w:t>. Dawn il-miżuri jgħinu għall-protezzjoni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>l-ambjent.</w:t>
      </w:r>
    </w:p>
    <w:p w14:paraId="1902CBFB" w14:textId="77777777" w:rsidR="00426106" w:rsidRPr="00FB070A" w:rsidRDefault="00426106" w:rsidP="00ED7BF0">
      <w:pPr>
        <w:widowControl w:val="0"/>
        <w:numPr>
          <w:ilvl w:val="12"/>
          <w:numId w:val="0"/>
        </w:numPr>
        <w:spacing w:line="240" w:lineRule="auto"/>
        <w:rPr>
          <w:rFonts w:cs="Times New Roman"/>
          <w:b/>
          <w:bCs/>
          <w:color w:val="000000"/>
        </w:rPr>
      </w:pPr>
    </w:p>
    <w:p w14:paraId="1B581847" w14:textId="77777777" w:rsidR="00426106" w:rsidRPr="00FB070A" w:rsidRDefault="00426106" w:rsidP="00ED7BF0">
      <w:pPr>
        <w:widowControl w:val="0"/>
        <w:numPr>
          <w:ilvl w:val="12"/>
          <w:numId w:val="0"/>
        </w:numPr>
        <w:spacing w:line="240" w:lineRule="auto"/>
        <w:rPr>
          <w:rFonts w:cs="Times New Roman"/>
          <w:b/>
          <w:bCs/>
          <w:color w:val="000000"/>
        </w:rPr>
      </w:pPr>
    </w:p>
    <w:p w14:paraId="1DA82932" w14:textId="77777777" w:rsidR="00426106" w:rsidRPr="00FB070A" w:rsidRDefault="00426106" w:rsidP="00ED7BF0">
      <w:pPr>
        <w:widowControl w:val="0"/>
        <w:numPr>
          <w:ilvl w:val="12"/>
          <w:numId w:val="0"/>
        </w:numPr>
        <w:spacing w:line="240" w:lineRule="auto"/>
        <w:ind w:left="567" w:hanging="567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6.</w:t>
      </w:r>
      <w:r w:rsidRPr="00FB070A">
        <w:rPr>
          <w:rFonts w:cs="Times New Roman"/>
          <w:b/>
          <w:bCs/>
          <w:color w:val="000000"/>
        </w:rPr>
        <w:tab/>
        <w:t>Kontenut tal-pakkett u informazzjoni oħra</w:t>
      </w:r>
    </w:p>
    <w:p w14:paraId="57412EFE" w14:textId="77777777" w:rsidR="00426106" w:rsidRPr="00FB070A" w:rsidRDefault="00426106" w:rsidP="00ED7BF0">
      <w:pPr>
        <w:widowControl w:val="0"/>
        <w:numPr>
          <w:ilvl w:val="12"/>
          <w:numId w:val="0"/>
        </w:numPr>
        <w:spacing w:line="240" w:lineRule="auto"/>
        <w:rPr>
          <w:rFonts w:cs="Times New Roman"/>
          <w:color w:val="000000"/>
        </w:rPr>
      </w:pPr>
    </w:p>
    <w:p w14:paraId="7AB49937" w14:textId="77777777" w:rsidR="00426106" w:rsidRPr="00FB070A" w:rsidRDefault="00426106" w:rsidP="00ED7BF0">
      <w:pPr>
        <w:widowControl w:val="0"/>
        <w:numPr>
          <w:ilvl w:val="12"/>
          <w:numId w:val="0"/>
        </w:numPr>
        <w:spacing w:line="240" w:lineRule="auto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X</w:t>
      </w:r>
      <w:r w:rsidR="005E393F" w:rsidRPr="00FB070A">
        <w:rPr>
          <w:rFonts w:cs="Times New Roman"/>
          <w:b/>
          <w:bCs/>
          <w:color w:val="000000"/>
        </w:rPr>
        <w:t>’</w:t>
      </w:r>
      <w:r w:rsidRPr="00FB070A">
        <w:rPr>
          <w:rFonts w:cs="Times New Roman"/>
          <w:b/>
          <w:bCs/>
          <w:color w:val="000000"/>
        </w:rPr>
        <w:t>fih VFEND</w:t>
      </w:r>
    </w:p>
    <w:p w14:paraId="7D66D61A" w14:textId="77777777" w:rsidR="00426106" w:rsidRPr="00FB070A" w:rsidRDefault="00426106" w:rsidP="00ED7BF0">
      <w:pPr>
        <w:widowControl w:val="0"/>
        <w:numPr>
          <w:ilvl w:val="0"/>
          <w:numId w:val="25"/>
        </w:numPr>
        <w:tabs>
          <w:tab w:val="clear" w:pos="360"/>
          <w:tab w:val="num" w:pos="567"/>
        </w:tabs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s-sustanza attiva hi voriconazole. Kull pillola fiha 50 mg (għal VFEND 50</w:t>
      </w:r>
      <w:r w:rsidR="00A24301" w:rsidRPr="00FB070A">
        <w:rPr>
          <w:rFonts w:cs="Times New Roman"/>
          <w:color w:val="000000"/>
        </w:rPr>
        <w:t> </w:t>
      </w:r>
      <w:r w:rsidRPr="00FB070A">
        <w:rPr>
          <w:rFonts w:cs="Times New Roman"/>
          <w:color w:val="000000"/>
        </w:rPr>
        <w:t>mg pilloli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)  jew 200mg (għal VFEND 200mg pilloli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)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oriconazole. </w:t>
      </w:r>
    </w:p>
    <w:p w14:paraId="6D309EDA" w14:textId="77777777" w:rsidR="00426106" w:rsidRPr="00FB070A" w:rsidRDefault="00426106" w:rsidP="00ED7BF0">
      <w:pPr>
        <w:widowControl w:val="0"/>
        <w:numPr>
          <w:ilvl w:val="0"/>
          <w:numId w:val="25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Is-sustanzi </w:t>
      </w:r>
      <w:r w:rsidR="00951F5E" w:rsidRPr="00FB070A">
        <w:rPr>
          <w:rFonts w:cs="Times New Roman"/>
          <w:color w:val="000000"/>
        </w:rPr>
        <w:t xml:space="preserve">mhux attivi </w:t>
      </w:r>
      <w:r w:rsidRPr="00FB070A">
        <w:rPr>
          <w:rFonts w:cs="Times New Roman"/>
          <w:color w:val="000000"/>
        </w:rPr>
        <w:t>l-oħra huma lactose monohydrate, pregelatinised starch, croscarmellose sodium, povidone u magnesium stearate li jiffurmaw il-qalba tal-pillola u hypromellose, titanium dioxide (E171), lactose monohydrate u glycerol triacetate li jiffurmaw il-kisja tar-rita</w:t>
      </w:r>
      <w:r w:rsidR="007271B1" w:rsidRPr="00FB070A">
        <w:rPr>
          <w:rFonts w:cs="Times New Roman"/>
          <w:color w:val="000000"/>
        </w:rPr>
        <w:t xml:space="preserve"> (ara sezzjoni 2</w:t>
      </w:r>
      <w:r w:rsidR="00972169" w:rsidRPr="00FB070A">
        <w:rPr>
          <w:rFonts w:cs="Times New Roman"/>
          <w:color w:val="000000"/>
        </w:rPr>
        <w:t>,</w:t>
      </w:r>
      <w:r w:rsidR="007271B1" w:rsidRPr="00FB070A">
        <w:rPr>
          <w:rFonts w:cs="Times New Roman"/>
          <w:color w:val="000000"/>
        </w:rPr>
        <w:t xml:space="preserve"> </w:t>
      </w:r>
      <w:r w:rsidR="007271B1" w:rsidRPr="00FB070A">
        <w:rPr>
          <w:color w:val="000000"/>
        </w:rPr>
        <w:t>VFEND 50 mg pilloli miksij</w:t>
      </w:r>
      <w:r w:rsidR="00814877" w:rsidRPr="00FB070A">
        <w:rPr>
          <w:color w:val="000000"/>
        </w:rPr>
        <w:t>a</w:t>
      </w:r>
      <w:r w:rsidR="007271B1" w:rsidRPr="00FB070A">
        <w:rPr>
          <w:color w:val="000000"/>
        </w:rPr>
        <w:t xml:space="preserve"> b</w:t>
      </w:r>
      <w:r w:rsidR="005E393F" w:rsidRPr="00FB070A">
        <w:rPr>
          <w:color w:val="000000"/>
        </w:rPr>
        <w:t>’</w:t>
      </w:r>
      <w:r w:rsidR="007271B1" w:rsidRPr="00FB070A">
        <w:rPr>
          <w:color w:val="000000"/>
        </w:rPr>
        <w:t>rita jew VFEND 200 mg pilloli miksij</w:t>
      </w:r>
      <w:r w:rsidR="00814877" w:rsidRPr="00FB070A">
        <w:rPr>
          <w:color w:val="000000"/>
        </w:rPr>
        <w:t>a</w:t>
      </w:r>
      <w:r w:rsidR="007271B1" w:rsidRPr="00FB070A">
        <w:rPr>
          <w:color w:val="000000"/>
        </w:rPr>
        <w:t xml:space="preserve"> b</w:t>
      </w:r>
      <w:r w:rsidR="005E393F" w:rsidRPr="00FB070A">
        <w:rPr>
          <w:color w:val="000000"/>
        </w:rPr>
        <w:t>’</w:t>
      </w:r>
      <w:r w:rsidR="007271B1" w:rsidRPr="00FB070A">
        <w:rPr>
          <w:color w:val="000000"/>
        </w:rPr>
        <w:t>rita fih</w:t>
      </w:r>
      <w:r w:rsidR="00185EA7" w:rsidRPr="00FB070A">
        <w:rPr>
          <w:color w:val="000000"/>
        </w:rPr>
        <w:t>om</w:t>
      </w:r>
      <w:r w:rsidR="007271B1" w:rsidRPr="00FB070A">
        <w:rPr>
          <w:color w:val="000000"/>
        </w:rPr>
        <w:t xml:space="preserve"> lactose u sodium</w:t>
      </w:r>
      <w:r w:rsidR="007271B1" w:rsidRPr="00FB070A">
        <w:rPr>
          <w:rFonts w:cs="Times New Roman"/>
          <w:color w:val="000000"/>
        </w:rPr>
        <w:t>)</w:t>
      </w:r>
      <w:r w:rsidRPr="00FB070A">
        <w:rPr>
          <w:rFonts w:cs="Times New Roman"/>
          <w:color w:val="000000"/>
        </w:rPr>
        <w:t>.</w:t>
      </w:r>
    </w:p>
    <w:p w14:paraId="7D4AF153" w14:textId="77777777" w:rsidR="00426106" w:rsidRPr="00FB070A" w:rsidRDefault="00426106">
      <w:pPr>
        <w:spacing w:line="240" w:lineRule="auto"/>
        <w:ind w:right="-2"/>
        <w:rPr>
          <w:rFonts w:cs="Times New Roman"/>
          <w:color w:val="000000"/>
        </w:rPr>
      </w:pPr>
    </w:p>
    <w:p w14:paraId="3F18FF27" w14:textId="77777777" w:rsidR="00426106" w:rsidRPr="00FB070A" w:rsidRDefault="00951F5E">
      <w:pPr>
        <w:keepNext/>
        <w:numPr>
          <w:ilvl w:val="12"/>
          <w:numId w:val="0"/>
        </w:numPr>
        <w:spacing w:line="240" w:lineRule="auto"/>
        <w:ind w:right="-2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Kif jidher</w:t>
      </w:r>
      <w:r w:rsidR="005E393F" w:rsidRPr="00FB070A">
        <w:rPr>
          <w:rFonts w:cs="Times New Roman"/>
          <w:b/>
          <w:bCs/>
          <w:color w:val="000000"/>
        </w:rPr>
        <w:t>’</w:t>
      </w:r>
      <w:r w:rsidR="00426106" w:rsidRPr="00FB070A">
        <w:rPr>
          <w:rFonts w:cs="Times New Roman"/>
          <w:b/>
          <w:bCs/>
          <w:color w:val="000000"/>
        </w:rPr>
        <w:t xml:space="preserve"> VFEND u l-kontenut tal-pakkett</w:t>
      </w:r>
    </w:p>
    <w:p w14:paraId="3D015AB4" w14:textId="77777777" w:rsidR="00426106" w:rsidRPr="00FB070A" w:rsidRDefault="00426106">
      <w:pPr>
        <w:keepNext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FEND 50 mg pilloli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 huma fornuti bħala pilloli tond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ulur abjad għal offwajt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rita bi Pfizer immarkat fuq naħa u VOR50 fuq in-naħa l-oħra. </w:t>
      </w:r>
    </w:p>
    <w:p w14:paraId="78017591" w14:textId="77777777" w:rsidR="00426106" w:rsidRPr="00FB070A" w:rsidRDefault="00426106">
      <w:pPr>
        <w:rPr>
          <w:rFonts w:cs="Times New Roman"/>
          <w:color w:val="000000"/>
        </w:rPr>
      </w:pPr>
    </w:p>
    <w:p w14:paraId="6B083522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  <w:u w:val="single"/>
        </w:rPr>
      </w:pPr>
      <w:r w:rsidRPr="00FB070A">
        <w:rPr>
          <w:rFonts w:cs="Times New Roman"/>
          <w:color w:val="000000"/>
        </w:rPr>
        <w:t>VFEND 200 mg pilloli miksija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 huma fornuti bħala pilloli tond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kulur abjad għal offwajt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 bi Pfizer immarkat fuq naħa u VOR50 fuq in-naħa l-oħra.</w:t>
      </w:r>
    </w:p>
    <w:p w14:paraId="34EB4420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pilloli VFEND 50 mg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 u l-pilloli VFEND 200 mg miksijin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ta huma disponibbli bħala pakkett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2, 10, 14, 20, 28, 30, 50, 56 u 100.</w:t>
      </w:r>
    </w:p>
    <w:p w14:paraId="40A15352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08064683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ista</w:t>
      </w:r>
      <w:r w:rsidR="005E393F" w:rsidRPr="00FB070A">
        <w:rPr>
          <w:rFonts w:cs="Times New Roman"/>
          <w:color w:val="000000"/>
        </w:rPr>
        <w:t>’’</w:t>
      </w:r>
      <w:r w:rsidRPr="00FB070A">
        <w:rPr>
          <w:rFonts w:cs="Times New Roman"/>
          <w:color w:val="000000"/>
        </w:rPr>
        <w:t xml:space="preserve"> jkun li mhux il-pakketti tad-daqsijiet kollha jkunu </w:t>
      </w:r>
      <w:r w:rsidR="00B42CD9" w:rsidRPr="00FB070A">
        <w:rPr>
          <w:rFonts w:cs="Times New Roman"/>
          <w:color w:val="000000"/>
        </w:rPr>
        <w:t>fis-suq</w:t>
      </w:r>
      <w:r w:rsidRPr="00FB070A">
        <w:rPr>
          <w:rFonts w:cs="Times New Roman"/>
          <w:color w:val="000000"/>
        </w:rPr>
        <w:t>.</w:t>
      </w:r>
    </w:p>
    <w:p w14:paraId="73CBBB45" w14:textId="77777777" w:rsidR="00BE4B9A" w:rsidRPr="00FB070A" w:rsidRDefault="00BE4B9A">
      <w:pPr>
        <w:numPr>
          <w:ilvl w:val="12"/>
          <w:numId w:val="0"/>
        </w:numPr>
        <w:spacing w:line="240" w:lineRule="auto"/>
        <w:ind w:right="-2"/>
        <w:rPr>
          <w:rFonts w:cs="Times New Roman"/>
          <w:b/>
          <w:bCs/>
          <w:color w:val="000000"/>
        </w:rPr>
      </w:pPr>
    </w:p>
    <w:p w14:paraId="69DC424C" w14:textId="77777777" w:rsidR="00426106" w:rsidRPr="00FB070A" w:rsidRDefault="00951F5E">
      <w:pPr>
        <w:numPr>
          <w:ilvl w:val="12"/>
          <w:numId w:val="0"/>
        </w:numPr>
        <w:spacing w:line="240" w:lineRule="auto"/>
        <w:ind w:right="-2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D</w:t>
      </w:r>
      <w:r w:rsidR="00426106" w:rsidRPr="00FB070A">
        <w:rPr>
          <w:rFonts w:cs="Times New Roman"/>
          <w:b/>
          <w:bCs/>
          <w:color w:val="000000"/>
        </w:rPr>
        <w:t>etentur ta</w:t>
      </w:r>
      <w:r w:rsidR="005E393F" w:rsidRPr="00FB070A">
        <w:rPr>
          <w:rFonts w:cs="Times New Roman"/>
          <w:b/>
          <w:bCs/>
          <w:color w:val="000000"/>
        </w:rPr>
        <w:t>’</w:t>
      </w:r>
      <w:r w:rsidR="00426106" w:rsidRPr="00FB070A">
        <w:rPr>
          <w:rFonts w:cs="Times New Roman"/>
          <w:b/>
          <w:bCs/>
          <w:color w:val="000000"/>
        </w:rPr>
        <w:t>l-</w:t>
      </w:r>
      <w:r w:rsidRPr="00FB070A">
        <w:rPr>
          <w:rFonts w:cs="Times New Roman"/>
          <w:b/>
          <w:bCs/>
          <w:color w:val="000000"/>
        </w:rPr>
        <w:t>A</w:t>
      </w:r>
      <w:r w:rsidR="00426106" w:rsidRPr="00FB070A">
        <w:rPr>
          <w:rFonts w:cs="Times New Roman"/>
          <w:b/>
          <w:bCs/>
          <w:color w:val="000000"/>
        </w:rPr>
        <w:t>wtorizzazzjoni għat-</w:t>
      </w:r>
      <w:r w:rsidRPr="00FB070A">
        <w:rPr>
          <w:rFonts w:cs="Times New Roman"/>
          <w:b/>
          <w:bCs/>
          <w:color w:val="000000"/>
        </w:rPr>
        <w:t>T</w:t>
      </w:r>
      <w:r w:rsidR="00426106" w:rsidRPr="00FB070A">
        <w:rPr>
          <w:rFonts w:cs="Times New Roman"/>
          <w:b/>
          <w:bCs/>
          <w:color w:val="000000"/>
        </w:rPr>
        <w:t>qegħid fis-</w:t>
      </w:r>
      <w:r w:rsidRPr="00FB070A">
        <w:rPr>
          <w:rFonts w:cs="Times New Roman"/>
          <w:b/>
          <w:bCs/>
          <w:color w:val="000000"/>
        </w:rPr>
        <w:t>S</w:t>
      </w:r>
      <w:r w:rsidR="00426106" w:rsidRPr="00FB070A">
        <w:rPr>
          <w:rFonts w:cs="Times New Roman"/>
          <w:b/>
          <w:bCs/>
          <w:color w:val="000000"/>
        </w:rPr>
        <w:t xml:space="preserve">uq </w:t>
      </w:r>
    </w:p>
    <w:p w14:paraId="41E83DBE" w14:textId="77777777" w:rsidR="00426106" w:rsidRPr="00FB070A" w:rsidRDefault="00C7277E" w:rsidP="00397AB5">
      <w:pPr>
        <w:rPr>
          <w:rFonts w:cs="Times New Roman"/>
          <w:color w:val="000000"/>
        </w:rPr>
      </w:pPr>
      <w:r w:rsidRPr="00FB070A">
        <w:rPr>
          <w:color w:val="000000"/>
        </w:rPr>
        <w:t xml:space="preserve">Pfizer Europe MA EEIG, Boulevard de la Plaine 17, 1050 Bruxelles, </w:t>
      </w:r>
      <w:r w:rsidR="00397AB5" w:rsidRPr="00FB070A">
        <w:rPr>
          <w:color w:val="000000"/>
        </w:rPr>
        <w:t>I</w:t>
      </w:r>
      <w:r w:rsidRPr="00FB070A">
        <w:rPr>
          <w:color w:val="000000"/>
        </w:rPr>
        <w:t>l-Belġju</w:t>
      </w:r>
      <w:r w:rsidR="006370E6" w:rsidRPr="00FB070A">
        <w:rPr>
          <w:color w:val="000000"/>
        </w:rPr>
        <w:t>.</w:t>
      </w:r>
    </w:p>
    <w:p w14:paraId="05957D97" w14:textId="77777777" w:rsidR="00426106" w:rsidRPr="00FB070A" w:rsidRDefault="00426106" w:rsidP="00F07F55">
      <w:pPr>
        <w:widowControl w:val="0"/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52FFBBFB" w14:textId="77777777" w:rsidR="00426106" w:rsidRPr="00FB070A" w:rsidRDefault="00426106" w:rsidP="00F07F55">
      <w:pPr>
        <w:widowContro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Manifattur</w:t>
      </w:r>
      <w:r w:rsidR="0029077C" w:rsidRPr="00FB070A">
        <w:rPr>
          <w:rFonts w:cs="Times New Roman"/>
          <w:b/>
          <w:bCs/>
          <w:color w:val="000000"/>
        </w:rPr>
        <w:t>i</w:t>
      </w:r>
    </w:p>
    <w:p w14:paraId="37DB79E1" w14:textId="77777777" w:rsidR="00426106" w:rsidRPr="00FB070A" w:rsidRDefault="002C7178" w:rsidP="00F07F55">
      <w:pPr>
        <w:widowControl w:val="0"/>
        <w:numPr>
          <w:ilvl w:val="12"/>
          <w:numId w:val="0"/>
        </w:numPr>
        <w:ind w:right="-2"/>
        <w:rPr>
          <w:rFonts w:cs="Times New Roman"/>
          <w:bCs/>
          <w:color w:val="000000"/>
        </w:rPr>
      </w:pPr>
      <w:r w:rsidRPr="00FB070A">
        <w:rPr>
          <w:bCs/>
          <w:color w:val="000000"/>
        </w:rPr>
        <w:t>R-Pharm Germany</w:t>
      </w:r>
      <w:r w:rsidR="00426106" w:rsidRPr="00FB070A">
        <w:rPr>
          <w:rFonts w:cs="Times New Roman"/>
          <w:bCs/>
          <w:color w:val="000000"/>
        </w:rPr>
        <w:t xml:space="preserve"> GmbH</w:t>
      </w:r>
    </w:p>
    <w:p w14:paraId="79DF8394" w14:textId="77777777" w:rsidR="00063EB8" w:rsidRPr="00FB070A" w:rsidRDefault="00426106" w:rsidP="00F07F55">
      <w:pPr>
        <w:widowControl w:val="0"/>
        <w:numPr>
          <w:ilvl w:val="12"/>
          <w:numId w:val="0"/>
        </w:num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Heinrich-Mack-Str. 35</w:t>
      </w:r>
      <w:r w:rsidR="002C7178" w:rsidRPr="00FB070A">
        <w:rPr>
          <w:rFonts w:cs="Times New Roman"/>
          <w:color w:val="000000"/>
        </w:rPr>
        <w:t>,</w:t>
      </w:r>
      <w:r w:rsidRPr="00FB070A">
        <w:rPr>
          <w:rFonts w:cs="Times New Roman"/>
          <w:color w:val="000000"/>
        </w:rPr>
        <w:t xml:space="preserve"> 89257 Illertissen</w:t>
      </w:r>
    </w:p>
    <w:p w14:paraId="0EC7B29D" w14:textId="77777777" w:rsidR="00426106" w:rsidRPr="00FB070A" w:rsidRDefault="00063EB8" w:rsidP="00F07F55">
      <w:pPr>
        <w:widowControl w:val="0"/>
        <w:numPr>
          <w:ilvl w:val="12"/>
          <w:numId w:val="0"/>
        </w:num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l-</w:t>
      </w:r>
      <w:r w:rsidR="00426106" w:rsidRPr="00FB070A">
        <w:rPr>
          <w:rFonts w:cs="Times New Roman"/>
          <w:color w:val="000000"/>
        </w:rPr>
        <w:t xml:space="preserve">Ġermanja  </w:t>
      </w:r>
    </w:p>
    <w:p w14:paraId="1E1BEF9A" w14:textId="77777777" w:rsidR="007A1D22" w:rsidRPr="00343106" w:rsidRDefault="007A1D22" w:rsidP="00E40331">
      <w:pPr>
        <w:rPr>
          <w:color w:val="000000"/>
          <w:sz w:val="20"/>
        </w:rPr>
      </w:pPr>
    </w:p>
    <w:p w14:paraId="30C3B41F" w14:textId="77777777" w:rsidR="007A1D22" w:rsidRPr="00FB070A" w:rsidRDefault="007A1D22" w:rsidP="007A1D22">
      <w:pPr>
        <w:rPr>
          <w:color w:val="000000"/>
        </w:rPr>
      </w:pPr>
      <w:r w:rsidRPr="00FB070A">
        <w:rPr>
          <w:color w:val="000000"/>
        </w:rPr>
        <w:t>Pfizer Italia S.r.l.</w:t>
      </w:r>
    </w:p>
    <w:p w14:paraId="5EE1E68C" w14:textId="77777777" w:rsidR="007A1D22" w:rsidRPr="00FB070A" w:rsidRDefault="007A1D22" w:rsidP="007A1D22">
      <w:pPr>
        <w:rPr>
          <w:color w:val="000000"/>
        </w:rPr>
      </w:pPr>
      <w:r w:rsidRPr="00FB070A">
        <w:rPr>
          <w:color w:val="000000"/>
        </w:rPr>
        <w:t>Località Marino del Tronto</w:t>
      </w:r>
    </w:p>
    <w:p w14:paraId="1B56682C" w14:textId="77777777" w:rsidR="007A1D22" w:rsidRPr="00FB070A" w:rsidRDefault="007A1D22" w:rsidP="007A1D22">
      <w:pPr>
        <w:rPr>
          <w:color w:val="000000"/>
        </w:rPr>
      </w:pPr>
      <w:r w:rsidRPr="00FB070A">
        <w:rPr>
          <w:color w:val="000000"/>
        </w:rPr>
        <w:t>63100 Ascoli Piceno (AP)</w:t>
      </w:r>
    </w:p>
    <w:p w14:paraId="5CE71542" w14:textId="77777777" w:rsidR="007A1D22" w:rsidRPr="00FB070A" w:rsidRDefault="00063EB8" w:rsidP="007A1D22">
      <w:pPr>
        <w:rPr>
          <w:color w:val="000000"/>
        </w:rPr>
      </w:pPr>
      <w:r w:rsidRPr="00FB070A">
        <w:rPr>
          <w:color w:val="000000"/>
        </w:rPr>
        <w:t>L-Italja</w:t>
      </w:r>
    </w:p>
    <w:p w14:paraId="28276470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</w:p>
    <w:p w14:paraId="0A44DFE7" w14:textId="77777777" w:rsidR="00426106" w:rsidRPr="00FB070A" w:rsidRDefault="00426106" w:rsidP="00A24301">
      <w:pPr>
        <w:keepNext/>
        <w:numPr>
          <w:ilvl w:val="12"/>
          <w:numId w:val="0"/>
        </w:numPr>
        <w:spacing w:line="240" w:lineRule="auto"/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Għal kull tagħrif dwar din il- mediċina, jekk jogħġbok ikkuntattja lir-rappreżentant lokali tad-</w:t>
      </w:r>
      <w:r w:rsidR="006B54D3" w:rsidRPr="00FB070A">
        <w:rPr>
          <w:rFonts w:cs="Times New Roman"/>
          <w:color w:val="000000"/>
        </w:rPr>
        <w:t>D</w:t>
      </w:r>
      <w:r w:rsidRPr="00FB070A">
        <w:rPr>
          <w:rFonts w:cs="Times New Roman"/>
          <w:color w:val="000000"/>
        </w:rPr>
        <w:t>etentur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l-</w:t>
      </w:r>
      <w:r w:rsidR="006B54D3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>wtorizzazzjoni għat-</w:t>
      </w:r>
      <w:r w:rsidR="006B54D3" w:rsidRPr="00FB070A">
        <w:rPr>
          <w:rFonts w:cs="Times New Roman"/>
          <w:color w:val="000000"/>
        </w:rPr>
        <w:t>T</w:t>
      </w:r>
      <w:r w:rsidRPr="00FB070A">
        <w:rPr>
          <w:rFonts w:cs="Times New Roman"/>
          <w:color w:val="000000"/>
        </w:rPr>
        <w:t>qegħid fis-</w:t>
      </w:r>
      <w:r w:rsidR="006B54D3" w:rsidRPr="00FB070A">
        <w:rPr>
          <w:rFonts w:cs="Times New Roman"/>
          <w:color w:val="000000"/>
        </w:rPr>
        <w:t>S</w:t>
      </w:r>
      <w:r w:rsidRPr="00FB070A">
        <w:rPr>
          <w:rFonts w:cs="Times New Roman"/>
          <w:color w:val="000000"/>
        </w:rPr>
        <w:t>uq.</w:t>
      </w:r>
    </w:p>
    <w:p w14:paraId="0F4E51C6" w14:textId="77777777" w:rsidR="00426106" w:rsidRPr="00FB070A" w:rsidRDefault="00426106" w:rsidP="00A24301">
      <w:pPr>
        <w:keepNext/>
        <w:rPr>
          <w:rFonts w:cs="Times New Roman"/>
          <w:color w:val="00000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536"/>
        <w:gridCol w:w="4537"/>
      </w:tblGrid>
      <w:tr w:rsidR="006F33D6" w:rsidRPr="00FB070A" w14:paraId="4FAE10C7" w14:textId="77777777" w:rsidTr="00F60885">
        <w:trPr>
          <w:cantSplit/>
        </w:trPr>
        <w:tc>
          <w:tcPr>
            <w:tcW w:w="4536" w:type="dxa"/>
          </w:tcPr>
          <w:p w14:paraId="4AA3DCE4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België /Belgique/Belgien/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Luxembourg/Luxemburg</w:t>
            </w:r>
          </w:p>
          <w:p w14:paraId="0B5DE701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NV/SA  </w:t>
            </w:r>
            <w:r w:rsidRPr="00FB070A">
              <w:rPr>
                <w:sz w:val="22"/>
                <w:szCs w:val="22"/>
                <w:lang w:val="mt-MT"/>
              </w:rPr>
              <w:br/>
              <w:t>Tél/Tel: +32 (0)2 554 62 11</w:t>
            </w:r>
          </w:p>
          <w:p w14:paraId="2C73D27A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</w:p>
        </w:tc>
        <w:tc>
          <w:tcPr>
            <w:tcW w:w="4537" w:type="dxa"/>
          </w:tcPr>
          <w:p w14:paraId="725E663D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Lietuva </w:t>
            </w:r>
          </w:p>
          <w:p w14:paraId="2A851CC9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Luxembourg SARL </w:t>
            </w:r>
            <w:r w:rsidRPr="00FB070A">
              <w:rPr>
                <w:sz w:val="22"/>
                <w:szCs w:val="22"/>
                <w:lang w:val="mt-MT"/>
              </w:rPr>
              <w:br/>
              <w:t xml:space="preserve">Filialas Lietuvoje </w:t>
            </w:r>
            <w:r w:rsidRPr="00FB070A">
              <w:rPr>
                <w:sz w:val="22"/>
                <w:szCs w:val="22"/>
                <w:lang w:val="mt-MT"/>
              </w:rPr>
              <w:br/>
              <w:t>Tel. +3705 2514000</w:t>
            </w:r>
          </w:p>
        </w:tc>
      </w:tr>
      <w:tr w:rsidR="006F33D6" w:rsidRPr="00FB070A" w14:paraId="231F99C1" w14:textId="77777777" w:rsidTr="00F60885">
        <w:trPr>
          <w:cantSplit/>
        </w:trPr>
        <w:tc>
          <w:tcPr>
            <w:tcW w:w="4536" w:type="dxa"/>
          </w:tcPr>
          <w:p w14:paraId="63C68040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България </w:t>
            </w:r>
          </w:p>
          <w:p w14:paraId="51330EE9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Пфайзер Люксембург САРЛ, Клон България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Тел.: +359 2 970 4333 </w:t>
            </w:r>
          </w:p>
        </w:tc>
        <w:tc>
          <w:tcPr>
            <w:tcW w:w="4537" w:type="dxa"/>
          </w:tcPr>
          <w:p w14:paraId="2ECFDD8F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Magyarország </w:t>
            </w:r>
          </w:p>
          <w:p w14:paraId="7773736A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Kft. </w:t>
            </w:r>
            <w:r w:rsidRPr="00FB070A">
              <w:rPr>
                <w:sz w:val="22"/>
                <w:szCs w:val="22"/>
                <w:lang w:val="mt-MT"/>
              </w:rPr>
              <w:br/>
              <w:t>Tel. + 36 1 488 37 00</w:t>
            </w:r>
          </w:p>
        </w:tc>
      </w:tr>
      <w:tr w:rsidR="006F33D6" w:rsidRPr="00FB070A" w14:paraId="022DBE2B" w14:textId="77777777" w:rsidTr="00F60885">
        <w:trPr>
          <w:cantSplit/>
        </w:trPr>
        <w:tc>
          <w:tcPr>
            <w:tcW w:w="4536" w:type="dxa"/>
          </w:tcPr>
          <w:p w14:paraId="0E5A387D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Česká republika </w:t>
            </w:r>
          </w:p>
          <w:p w14:paraId="3635CFCE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, spol. s.r.o.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20-283-004-111</w:t>
            </w:r>
          </w:p>
        </w:tc>
        <w:tc>
          <w:tcPr>
            <w:tcW w:w="4537" w:type="dxa"/>
          </w:tcPr>
          <w:p w14:paraId="4971D4BF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Malta </w:t>
            </w:r>
          </w:p>
          <w:p w14:paraId="2EFB8518" w14:textId="77777777" w:rsidR="006F33D6" w:rsidRPr="00FB070A" w:rsidRDefault="006F33D6" w:rsidP="0012161C">
            <w:pPr>
              <w:pStyle w:val="CM55"/>
              <w:widowControl/>
              <w:spacing w:line="243" w:lineRule="atLeast"/>
              <w:ind w:right="132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Vivian Corporation Ltd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 : +356 21344610</w:t>
            </w:r>
          </w:p>
        </w:tc>
      </w:tr>
      <w:tr w:rsidR="006F33D6" w:rsidRPr="00FB070A" w14:paraId="19372F90" w14:textId="77777777" w:rsidTr="00F60885">
        <w:trPr>
          <w:cantSplit/>
        </w:trPr>
        <w:tc>
          <w:tcPr>
            <w:tcW w:w="4536" w:type="dxa"/>
          </w:tcPr>
          <w:p w14:paraId="2FE51FEF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Danmark </w:t>
            </w:r>
          </w:p>
          <w:p w14:paraId="0406E308" w14:textId="362D9A1B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Ap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</w:r>
            <w:r w:rsidR="0062144F" w:rsidRPr="00FB070A">
              <w:rPr>
                <w:color w:val="000000"/>
                <w:sz w:val="22"/>
                <w:szCs w:val="22"/>
                <w:lang w:val="mt-MT"/>
              </w:rPr>
              <w:t xml:space="preserve">Tlf.: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+45 44 20 11 00 </w:t>
            </w:r>
          </w:p>
        </w:tc>
        <w:tc>
          <w:tcPr>
            <w:tcW w:w="4537" w:type="dxa"/>
          </w:tcPr>
          <w:p w14:paraId="17404DCD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Nederland </w:t>
            </w:r>
          </w:p>
          <w:p w14:paraId="18F5652D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bv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31 (0)</w:t>
            </w:r>
            <w:r w:rsidR="00A24301" w:rsidRPr="00FB070A">
              <w:rPr>
                <w:color w:val="000000"/>
                <w:sz w:val="22"/>
                <w:szCs w:val="22"/>
                <w:lang w:val="mt-MT"/>
              </w:rPr>
              <w:t>800 63 34 636</w:t>
            </w:r>
          </w:p>
        </w:tc>
      </w:tr>
      <w:tr w:rsidR="006F33D6" w:rsidRPr="00FB070A" w14:paraId="7392FE54" w14:textId="77777777" w:rsidTr="00F60885">
        <w:trPr>
          <w:cantSplit/>
        </w:trPr>
        <w:tc>
          <w:tcPr>
            <w:tcW w:w="4536" w:type="dxa"/>
          </w:tcPr>
          <w:p w14:paraId="75287456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Deutschland </w:t>
            </w:r>
          </w:p>
          <w:p w14:paraId="2C03FCF5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PHARMA GmbH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9 (0)30 550055-51000</w:t>
            </w:r>
          </w:p>
        </w:tc>
        <w:tc>
          <w:tcPr>
            <w:tcW w:w="4537" w:type="dxa"/>
          </w:tcPr>
          <w:p w14:paraId="300C0445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Norge </w:t>
            </w:r>
          </w:p>
          <w:p w14:paraId="580C868F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A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lf: +47 67 52 61 00</w:t>
            </w:r>
          </w:p>
        </w:tc>
      </w:tr>
      <w:tr w:rsidR="006F33D6" w:rsidRPr="00FB070A" w14:paraId="5FBFBB59" w14:textId="77777777" w:rsidTr="00F60885">
        <w:trPr>
          <w:cantSplit/>
        </w:trPr>
        <w:tc>
          <w:tcPr>
            <w:tcW w:w="4536" w:type="dxa"/>
          </w:tcPr>
          <w:p w14:paraId="6933C94F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Eesti </w:t>
            </w:r>
          </w:p>
          <w:p w14:paraId="02BED204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713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Eesti filiaa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372 666 7500 </w:t>
            </w:r>
          </w:p>
        </w:tc>
        <w:tc>
          <w:tcPr>
            <w:tcW w:w="4537" w:type="dxa"/>
          </w:tcPr>
          <w:p w14:paraId="6D8B8FA9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Österreich </w:t>
            </w:r>
          </w:p>
          <w:p w14:paraId="251DA004" w14:textId="77777777" w:rsidR="0062144F" w:rsidRPr="00FB070A" w:rsidRDefault="006F33D6" w:rsidP="0062144F">
            <w:pPr>
              <w:pStyle w:val="CM55"/>
              <w:widowControl/>
              <w:spacing w:after="0" w:line="246" w:lineRule="atLeast"/>
              <w:ind w:right="408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Corporation Austria Ges.m.b.H. </w:t>
            </w:r>
          </w:p>
          <w:p w14:paraId="1E1326AF" w14:textId="1E405585" w:rsidR="006F33D6" w:rsidRPr="00FB070A" w:rsidRDefault="006F33D6" w:rsidP="0062144F">
            <w:pPr>
              <w:pStyle w:val="CM55"/>
              <w:widowControl/>
              <w:spacing w:after="0" w:line="246" w:lineRule="atLeast"/>
              <w:ind w:right="408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Tel: +43 (0)1 521 15-0</w:t>
            </w:r>
          </w:p>
        </w:tc>
      </w:tr>
      <w:tr w:rsidR="006F33D6" w:rsidRPr="00FB070A" w14:paraId="439ADD22" w14:textId="77777777" w:rsidTr="00F60885">
        <w:trPr>
          <w:cantSplit/>
        </w:trPr>
        <w:tc>
          <w:tcPr>
            <w:tcW w:w="4536" w:type="dxa"/>
          </w:tcPr>
          <w:p w14:paraId="598332E0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Ελλάδα</w:t>
            </w:r>
            <w:r w:rsidRPr="00FB070A">
              <w:rPr>
                <w:color w:val="000000"/>
              </w:rPr>
              <w:t xml:space="preserve"> </w:t>
            </w:r>
          </w:p>
          <w:p w14:paraId="1943AAA5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  <w:r w:rsidRPr="00FB070A">
              <w:rPr>
                <w:color w:val="000000"/>
              </w:rPr>
              <w:t>Pfizer ΕΛΛΑΣ A.E.</w:t>
            </w:r>
            <w:r w:rsidRPr="00FB070A">
              <w:rPr>
                <w:color w:val="000000"/>
              </w:rPr>
              <w:br/>
              <w:t>Τηλ.: +30 210 6785 800</w:t>
            </w:r>
          </w:p>
          <w:p w14:paraId="53F64BAA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4537" w:type="dxa"/>
          </w:tcPr>
          <w:p w14:paraId="2AC19CCA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Polska </w:t>
            </w:r>
          </w:p>
          <w:p w14:paraId="60A8B7AA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63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Polska Sp. z o.o.,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.: +48 22 335 61 00</w:t>
            </w:r>
          </w:p>
        </w:tc>
      </w:tr>
      <w:tr w:rsidR="006F33D6" w:rsidRPr="00FB070A" w14:paraId="15042328" w14:textId="77777777" w:rsidTr="00F60885">
        <w:trPr>
          <w:cantSplit/>
        </w:trPr>
        <w:tc>
          <w:tcPr>
            <w:tcW w:w="4536" w:type="dxa"/>
          </w:tcPr>
          <w:p w14:paraId="27223C2B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España </w:t>
            </w:r>
          </w:p>
          <w:p w14:paraId="676AF6CA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fizer, S.L.</w:t>
            </w:r>
            <w:r w:rsidRPr="00FB070A">
              <w:rPr>
                <w:sz w:val="22"/>
                <w:szCs w:val="22"/>
                <w:lang w:val="mt-MT"/>
              </w:rPr>
              <w:br/>
              <w:t>Tel: +34 91 490 99 00</w:t>
            </w:r>
          </w:p>
          <w:p w14:paraId="0D8A93EE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</w:p>
        </w:tc>
        <w:tc>
          <w:tcPr>
            <w:tcW w:w="4537" w:type="dxa"/>
          </w:tcPr>
          <w:p w14:paraId="1859BE32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Portugal </w:t>
            </w:r>
          </w:p>
          <w:p w14:paraId="45E24880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515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Laboratórios Pfizer, Lda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 351 214 235 500</w:t>
            </w:r>
          </w:p>
        </w:tc>
      </w:tr>
      <w:tr w:rsidR="006F33D6" w:rsidRPr="00FB070A" w14:paraId="11909A04" w14:textId="77777777" w:rsidTr="00F60885">
        <w:trPr>
          <w:cantSplit/>
        </w:trPr>
        <w:tc>
          <w:tcPr>
            <w:tcW w:w="4536" w:type="dxa"/>
          </w:tcPr>
          <w:p w14:paraId="5AC5620A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France</w:t>
            </w:r>
          </w:p>
          <w:p w14:paraId="614EEF6D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él: +33 (0)1 58 07 34 40 </w:t>
            </w:r>
          </w:p>
        </w:tc>
        <w:tc>
          <w:tcPr>
            <w:tcW w:w="4537" w:type="dxa"/>
          </w:tcPr>
          <w:p w14:paraId="2C44019D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România </w:t>
            </w:r>
          </w:p>
          <w:p w14:paraId="47FEB5C8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515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România S.R.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0 (0)21 207 28 00</w:t>
            </w:r>
          </w:p>
        </w:tc>
      </w:tr>
      <w:tr w:rsidR="006F33D6" w:rsidRPr="00FB070A" w14:paraId="546A3199" w14:textId="77777777" w:rsidTr="00F60885">
        <w:trPr>
          <w:cantSplit/>
        </w:trPr>
        <w:tc>
          <w:tcPr>
            <w:tcW w:w="4536" w:type="dxa"/>
          </w:tcPr>
          <w:p w14:paraId="7371558E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Hrvatska</w:t>
            </w:r>
          </w:p>
          <w:p w14:paraId="5DEC1B13" w14:textId="77777777" w:rsidR="006F33D6" w:rsidRPr="00FB070A" w:rsidRDefault="006F33D6" w:rsidP="0012161C">
            <w:pPr>
              <w:numPr>
                <w:ilvl w:val="12"/>
                <w:numId w:val="0"/>
              </w:numPr>
              <w:ind w:right="-2"/>
              <w:rPr>
                <w:color w:val="000000"/>
              </w:rPr>
            </w:pPr>
            <w:r w:rsidRPr="00FB070A">
              <w:rPr>
                <w:color w:val="000000"/>
              </w:rPr>
              <w:t>Pfizer Croatia d.o.o.</w:t>
            </w:r>
          </w:p>
          <w:p w14:paraId="45D796B9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Tel: + 385 1 3908 777</w:t>
            </w:r>
          </w:p>
          <w:p w14:paraId="7ABE037B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4537" w:type="dxa"/>
          </w:tcPr>
          <w:p w14:paraId="66988270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Slovenija </w:t>
            </w:r>
          </w:p>
          <w:p w14:paraId="03D0ED2A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Pfizer, podružnica za svetovanje s področja farmacevtske dejavnosti, Ljubljana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 386 (0)152 11 400 </w:t>
            </w:r>
          </w:p>
          <w:p w14:paraId="01271C02" w14:textId="77777777" w:rsidR="006F33D6" w:rsidRPr="00FB070A" w:rsidRDefault="006F33D6" w:rsidP="0012161C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</w:p>
        </w:tc>
      </w:tr>
      <w:tr w:rsidR="006F33D6" w:rsidRPr="00FB070A" w14:paraId="2C88D433" w14:textId="77777777" w:rsidTr="00F60885">
        <w:trPr>
          <w:cantSplit/>
        </w:trPr>
        <w:tc>
          <w:tcPr>
            <w:tcW w:w="4536" w:type="dxa"/>
          </w:tcPr>
          <w:p w14:paraId="08FD8F41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Ireland </w:t>
            </w:r>
          </w:p>
          <w:p w14:paraId="026D794C" w14:textId="1ED523A5" w:rsidR="006F33D6" w:rsidRPr="00FB070A" w:rsidRDefault="006F33D6" w:rsidP="0012161C">
            <w:pPr>
              <w:pStyle w:val="CM56"/>
              <w:keepNext/>
              <w:widowControl/>
              <w:spacing w:after="0"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Healthcare Ireland </w:t>
            </w:r>
            <w:r w:rsidR="00F60885" w:rsidRPr="00FB070A">
              <w:rPr>
                <w:sz w:val="22"/>
                <w:szCs w:val="22"/>
                <w:lang w:val="mt-MT"/>
              </w:rPr>
              <w:t>Unlimited Company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1800 633 363 (toll free)</w:t>
            </w:r>
          </w:p>
          <w:p w14:paraId="3CD3136E" w14:textId="77777777" w:rsidR="006F33D6" w:rsidRPr="00FB070A" w:rsidRDefault="006F33D6" w:rsidP="0012161C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+44 (0)1304 616161</w:t>
            </w:r>
          </w:p>
          <w:p w14:paraId="089D2CFF" w14:textId="77777777" w:rsidR="006F33D6" w:rsidRPr="00FB070A" w:rsidRDefault="006F33D6" w:rsidP="0012161C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4537" w:type="dxa"/>
          </w:tcPr>
          <w:p w14:paraId="10D3E870" w14:textId="77777777" w:rsidR="006F33D6" w:rsidRPr="00FB070A" w:rsidRDefault="006F33D6" w:rsidP="0012161C">
            <w:pPr>
              <w:pStyle w:val="CM3"/>
              <w:keepNext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Slovenská republik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Pfizer Luxembourg SARL, organizačná zložk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21-2-3355 5500</w:t>
            </w:r>
          </w:p>
        </w:tc>
      </w:tr>
      <w:tr w:rsidR="006F33D6" w:rsidRPr="00FB070A" w14:paraId="69BDD145" w14:textId="77777777" w:rsidTr="00F60885">
        <w:trPr>
          <w:cantSplit/>
        </w:trPr>
        <w:tc>
          <w:tcPr>
            <w:tcW w:w="4536" w:type="dxa"/>
          </w:tcPr>
          <w:p w14:paraId="18417542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Ísland </w:t>
            </w:r>
          </w:p>
          <w:p w14:paraId="223C1874" w14:textId="77777777" w:rsidR="006F33D6" w:rsidRPr="00FB070A" w:rsidRDefault="006F33D6" w:rsidP="0012161C">
            <w:pPr>
              <w:pStyle w:val="CM56"/>
              <w:widowControl/>
              <w:spacing w:line="243" w:lineRule="atLeast"/>
              <w:ind w:right="248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Icepharma hf.,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Sími: + 354 540 8000 </w:t>
            </w:r>
          </w:p>
        </w:tc>
        <w:tc>
          <w:tcPr>
            <w:tcW w:w="4537" w:type="dxa"/>
          </w:tcPr>
          <w:p w14:paraId="7682EBCF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Suomi/Finland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</w:p>
          <w:p w14:paraId="179D63F4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Oy </w:t>
            </w:r>
          </w:p>
          <w:p w14:paraId="0C1055F2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uh/Tel: +358(0)9 43 00 40</w:t>
            </w:r>
          </w:p>
        </w:tc>
      </w:tr>
      <w:tr w:rsidR="006F33D6" w:rsidRPr="00FB070A" w14:paraId="7F32485B" w14:textId="77777777" w:rsidTr="00F60885">
        <w:trPr>
          <w:cantSplit/>
        </w:trPr>
        <w:tc>
          <w:tcPr>
            <w:tcW w:w="4536" w:type="dxa"/>
          </w:tcPr>
          <w:p w14:paraId="32123249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Italia </w:t>
            </w:r>
          </w:p>
          <w:p w14:paraId="7F1FFBC6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S.r.l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39 06 33 18 21 </w:t>
            </w:r>
          </w:p>
        </w:tc>
        <w:tc>
          <w:tcPr>
            <w:tcW w:w="4537" w:type="dxa"/>
          </w:tcPr>
          <w:p w14:paraId="090AD24B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Sverige</w:t>
            </w:r>
            <w:r w:rsidRPr="00FB070A">
              <w:rPr>
                <w:sz w:val="22"/>
                <w:szCs w:val="22"/>
                <w:lang w:val="mt-MT"/>
              </w:rPr>
              <w:t xml:space="preserve">  </w:t>
            </w:r>
            <w:r w:rsidRPr="00FB070A">
              <w:rPr>
                <w:sz w:val="22"/>
                <w:szCs w:val="22"/>
                <w:lang w:val="mt-MT"/>
              </w:rPr>
              <w:br/>
              <w:t xml:space="preserve">Pfizer AB </w:t>
            </w:r>
            <w:r w:rsidRPr="00FB070A">
              <w:rPr>
                <w:sz w:val="22"/>
                <w:szCs w:val="22"/>
                <w:lang w:val="mt-MT"/>
              </w:rPr>
              <w:br/>
              <w:t>Tel: +46 (0)8 5505 2000</w:t>
            </w:r>
          </w:p>
        </w:tc>
      </w:tr>
      <w:tr w:rsidR="00F60885" w:rsidRPr="00FB070A" w14:paraId="121C4F5A" w14:textId="77777777" w:rsidTr="003F0473">
        <w:trPr>
          <w:cantSplit/>
        </w:trPr>
        <w:tc>
          <w:tcPr>
            <w:tcW w:w="4536" w:type="dxa"/>
          </w:tcPr>
          <w:p w14:paraId="470EC557" w14:textId="77777777" w:rsidR="00F60885" w:rsidRPr="00FB070A" w:rsidRDefault="00F60885" w:rsidP="00036E92">
            <w:pPr>
              <w:spacing w:line="276" w:lineRule="auto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Kύπρος</w:t>
            </w:r>
          </w:p>
          <w:p w14:paraId="1CB5853B" w14:textId="77777777" w:rsidR="00F60885" w:rsidRPr="00FB070A" w:rsidRDefault="00F60885" w:rsidP="00036E92">
            <w:pPr>
              <w:spacing w:line="276" w:lineRule="auto"/>
              <w:rPr>
                <w:color w:val="000000"/>
              </w:rPr>
            </w:pPr>
            <w:r w:rsidRPr="00FB070A">
              <w:rPr>
                <w:color w:val="000000"/>
              </w:rPr>
              <w:t xml:space="preserve">Pfizer ΕΛΛΑΣ Α.Ε. (Cyprus Branch) </w:t>
            </w:r>
          </w:p>
          <w:p w14:paraId="7AC4EE1D" w14:textId="77777777" w:rsidR="00F60885" w:rsidRPr="00FB070A" w:rsidRDefault="00F60885" w:rsidP="00036E92">
            <w:pPr>
              <w:autoSpaceDE w:val="0"/>
              <w:autoSpaceDN w:val="0"/>
              <w:spacing w:line="276" w:lineRule="auto"/>
              <w:rPr>
                <w:color w:val="000000"/>
              </w:rPr>
            </w:pPr>
            <w:r w:rsidRPr="00FB070A">
              <w:rPr>
                <w:color w:val="000000"/>
              </w:rPr>
              <w:t>Τηλ: +357 22 817690</w:t>
            </w:r>
          </w:p>
          <w:p w14:paraId="6FEFCBE3" w14:textId="77777777" w:rsidR="00F60885" w:rsidRPr="00FB070A" w:rsidRDefault="00F60885" w:rsidP="00036E92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4537" w:type="dxa"/>
          </w:tcPr>
          <w:p w14:paraId="5651905E" w14:textId="7CD214F1" w:rsidR="00F60885" w:rsidRPr="00FB070A" w:rsidRDefault="00F60885" w:rsidP="00036E92">
            <w:pPr>
              <w:pStyle w:val="CM55"/>
              <w:widowControl/>
              <w:spacing w:line="243" w:lineRule="atLeast"/>
              <w:rPr>
                <w:color w:val="000000" w:themeColor="text1"/>
                <w:sz w:val="22"/>
                <w:szCs w:val="22"/>
                <w:lang w:val="mt-MT"/>
              </w:rPr>
            </w:pPr>
          </w:p>
        </w:tc>
      </w:tr>
      <w:tr w:rsidR="00F60885" w:rsidRPr="00FB070A" w14:paraId="4EA1C601" w14:textId="77777777" w:rsidTr="003F0473">
        <w:trPr>
          <w:cantSplit/>
        </w:trPr>
        <w:tc>
          <w:tcPr>
            <w:tcW w:w="4536" w:type="dxa"/>
          </w:tcPr>
          <w:p w14:paraId="631CE412" w14:textId="77777777" w:rsidR="00F60885" w:rsidRPr="00FB070A" w:rsidRDefault="00F60885" w:rsidP="00036E92">
            <w:pPr>
              <w:pStyle w:val="CM3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Latvij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</w:p>
          <w:p w14:paraId="66665F1A" w14:textId="77777777" w:rsidR="00F60885" w:rsidRPr="00FB070A" w:rsidRDefault="00F60885" w:rsidP="00036E92">
            <w:pPr>
              <w:pStyle w:val="CM3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</w:t>
            </w:r>
          </w:p>
          <w:p w14:paraId="005B5D1D" w14:textId="77777777" w:rsidR="00F60885" w:rsidRPr="00FB070A" w:rsidRDefault="00F60885" w:rsidP="00036E92">
            <w:pPr>
              <w:pStyle w:val="CM3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Filiāle Latvijā </w:t>
            </w:r>
          </w:p>
          <w:p w14:paraId="4C0FCDE4" w14:textId="77777777" w:rsidR="00F60885" w:rsidRPr="00FB070A" w:rsidRDefault="00F60885" w:rsidP="00036E92">
            <w:pPr>
              <w:pStyle w:val="CM3"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Tel: +371 670 35 775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</w:r>
          </w:p>
        </w:tc>
        <w:tc>
          <w:tcPr>
            <w:tcW w:w="4537" w:type="dxa"/>
          </w:tcPr>
          <w:p w14:paraId="155A920D" w14:textId="227A4CC6" w:rsidR="00F60885" w:rsidRPr="00FB070A" w:rsidRDefault="00F60885" w:rsidP="00036E92">
            <w:pPr>
              <w:pStyle w:val="CM55"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</w:p>
        </w:tc>
      </w:tr>
    </w:tbl>
    <w:p w14:paraId="2F35E091" w14:textId="77777777" w:rsidR="00426106" w:rsidRPr="00FB070A" w:rsidRDefault="00426106" w:rsidP="00206626">
      <w:pPr>
        <w:keepNext/>
        <w:keepLines/>
        <w:numPr>
          <w:ilvl w:val="12"/>
          <w:numId w:val="0"/>
        </w:numPr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 xml:space="preserve">Dan il-fuljett kien </w:t>
      </w:r>
      <w:r w:rsidR="00CA536F" w:rsidRPr="00FB070A">
        <w:rPr>
          <w:rFonts w:cs="Times New Roman"/>
          <w:b/>
          <w:bCs/>
          <w:color w:val="000000"/>
        </w:rPr>
        <w:t xml:space="preserve">rivedut </w:t>
      </w:r>
      <w:r w:rsidRPr="00FB070A">
        <w:rPr>
          <w:rFonts w:cs="Times New Roman"/>
          <w:b/>
          <w:bCs/>
          <w:color w:val="000000"/>
        </w:rPr>
        <w:t>l-aħħar f</w:t>
      </w:r>
      <w:r w:rsidR="005E393F" w:rsidRPr="00FB070A">
        <w:rPr>
          <w:rFonts w:cs="Times New Roman"/>
          <w:color w:val="000000"/>
        </w:rPr>
        <w:t>’</w:t>
      </w:r>
      <w:r w:rsidR="00212389" w:rsidRPr="00FB070A">
        <w:rPr>
          <w:color w:val="000000"/>
        </w:rPr>
        <w:t>{XX/SSSS}.</w:t>
      </w:r>
    </w:p>
    <w:p w14:paraId="40F4EA1A" w14:textId="77777777" w:rsidR="00426106" w:rsidRPr="00FB070A" w:rsidRDefault="00426106" w:rsidP="00206626">
      <w:pPr>
        <w:keepNext/>
        <w:keepLines/>
        <w:numPr>
          <w:ilvl w:val="12"/>
          <w:numId w:val="0"/>
        </w:numPr>
        <w:rPr>
          <w:rFonts w:cs="Times New Roman"/>
          <w:color w:val="000000"/>
        </w:rPr>
      </w:pPr>
    </w:p>
    <w:p w14:paraId="0EC5AF9B" w14:textId="19D02381" w:rsidR="00426106" w:rsidRPr="00FB070A" w:rsidRDefault="00CA536F">
      <w:pPr>
        <w:numPr>
          <w:ilvl w:val="12"/>
          <w:numId w:val="0"/>
        </w:numPr>
        <w:ind w:right="-2"/>
        <w:rPr>
          <w:rFonts w:cs="Times New Roman"/>
          <w:color w:val="000000"/>
        </w:rPr>
      </w:pPr>
      <w:r w:rsidRPr="00FB070A">
        <w:rPr>
          <w:color w:val="000000"/>
        </w:rPr>
        <w:t xml:space="preserve">Informazzjoni </w:t>
      </w:r>
      <w:r w:rsidR="00426106" w:rsidRPr="00FB070A">
        <w:rPr>
          <w:rFonts w:cs="Times New Roman"/>
          <w:color w:val="000000"/>
        </w:rPr>
        <w:t>dettaljat</w:t>
      </w:r>
      <w:r w:rsidR="0094671B" w:rsidRPr="00FB070A">
        <w:rPr>
          <w:rFonts w:cs="Times New Roman"/>
          <w:color w:val="000000"/>
        </w:rPr>
        <w:t>a</w:t>
      </w:r>
      <w:r w:rsidR="00426106" w:rsidRPr="00FB070A">
        <w:rPr>
          <w:rFonts w:cs="Times New Roman"/>
          <w:color w:val="000000"/>
        </w:rPr>
        <w:t xml:space="preserve"> dwar din il-mediċina </w:t>
      </w:r>
      <w:r w:rsidRPr="00FB070A">
        <w:rPr>
          <w:rFonts w:cs="Times New Roman"/>
          <w:color w:val="000000"/>
        </w:rPr>
        <w:t>tinsab</w:t>
      </w:r>
      <w:r w:rsidR="00426106" w:rsidRPr="00FB070A">
        <w:rPr>
          <w:rFonts w:cs="Times New Roman"/>
          <w:color w:val="000000"/>
        </w:rPr>
        <w:t xml:space="preserve"> fuq is-sit elettroniku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l-Aġenzija Ewropea għall-Mediċini: </w:t>
      </w:r>
      <w:hyperlink r:id="rId19" w:history="1">
        <w:r w:rsidR="0062144F" w:rsidRPr="00E10F41">
          <w:rPr>
            <w:rStyle w:val="Hyperlink"/>
          </w:rPr>
          <w:t>https://www.ema.europa.eu</w:t>
        </w:r>
      </w:hyperlink>
      <w:r w:rsidR="009B017D" w:rsidRPr="00FB070A">
        <w:rPr>
          <w:rFonts w:cs="Times New Roman"/>
          <w:color w:val="000000"/>
        </w:rPr>
        <w:t>.</w:t>
      </w:r>
    </w:p>
    <w:p w14:paraId="50EE7DB6" w14:textId="77777777" w:rsidR="00426106" w:rsidRPr="00FB070A" w:rsidRDefault="00426106" w:rsidP="0061568A">
      <w:pPr>
        <w:jc w:val="center"/>
        <w:rPr>
          <w:b/>
          <w:bCs/>
          <w:color w:val="000000"/>
        </w:rPr>
      </w:pPr>
      <w:r w:rsidRPr="00FB070A">
        <w:rPr>
          <w:rFonts w:cs="Times New Roman"/>
          <w:color w:val="000000"/>
        </w:rPr>
        <w:br w:type="page"/>
      </w:r>
      <w:r w:rsidR="0061568A" w:rsidRPr="00FB070A">
        <w:rPr>
          <w:b/>
          <w:bCs/>
          <w:color w:val="000000"/>
        </w:rPr>
        <w:t>Fuljett ta</w:t>
      </w:r>
      <w:r w:rsidR="005E393F" w:rsidRPr="00FB070A">
        <w:rPr>
          <w:rFonts w:cs="Times New Roman"/>
          <w:b/>
          <w:bCs/>
          <w:color w:val="000000"/>
        </w:rPr>
        <w:t>’</w:t>
      </w:r>
      <w:r w:rsidR="0061568A" w:rsidRPr="00FB070A">
        <w:rPr>
          <w:rFonts w:cs="Times New Roman"/>
          <w:b/>
          <w:bCs/>
          <w:color w:val="000000"/>
        </w:rPr>
        <w:t xml:space="preserve"> </w:t>
      </w:r>
      <w:r w:rsidR="0061568A" w:rsidRPr="00FB070A">
        <w:rPr>
          <w:b/>
          <w:bCs/>
          <w:color w:val="000000"/>
        </w:rPr>
        <w:t>tagħrif: Informazzjoni għall-utent</w:t>
      </w:r>
    </w:p>
    <w:p w14:paraId="685995FE" w14:textId="77777777" w:rsidR="00426106" w:rsidRPr="00FB070A" w:rsidRDefault="00426106">
      <w:pPr>
        <w:jc w:val="center"/>
        <w:outlineLvl w:val="0"/>
        <w:rPr>
          <w:b/>
          <w:bCs/>
          <w:color w:val="000000"/>
        </w:rPr>
      </w:pPr>
    </w:p>
    <w:p w14:paraId="4FDC1A2C" w14:textId="77777777" w:rsidR="00426106" w:rsidRPr="00FB070A" w:rsidRDefault="00426106">
      <w:pPr>
        <w:autoSpaceDE w:val="0"/>
        <w:autoSpaceDN w:val="0"/>
        <w:adjustRightInd w:val="0"/>
        <w:jc w:val="center"/>
        <w:rPr>
          <w:b/>
          <w:color w:val="000000"/>
        </w:rPr>
      </w:pPr>
      <w:r w:rsidRPr="00FB070A">
        <w:rPr>
          <w:b/>
          <w:bCs/>
          <w:color w:val="000000"/>
        </w:rPr>
        <w:t>VFEND 200 mg trab għal soluzzjoni għal infużjoni</w:t>
      </w:r>
    </w:p>
    <w:p w14:paraId="49E4EF36" w14:textId="77777777" w:rsidR="00426106" w:rsidRPr="00FB070A" w:rsidRDefault="00185EA7">
      <w:pPr>
        <w:numPr>
          <w:ilvl w:val="12"/>
          <w:numId w:val="0"/>
        </w:numPr>
        <w:jc w:val="center"/>
        <w:rPr>
          <w:bCs/>
          <w:color w:val="000000"/>
        </w:rPr>
      </w:pPr>
      <w:r w:rsidRPr="00FB070A">
        <w:rPr>
          <w:bCs/>
          <w:color w:val="000000"/>
        </w:rPr>
        <w:t>v</w:t>
      </w:r>
      <w:r w:rsidR="00426106" w:rsidRPr="00FB070A">
        <w:rPr>
          <w:bCs/>
          <w:color w:val="000000"/>
        </w:rPr>
        <w:t>oriconazole</w:t>
      </w:r>
    </w:p>
    <w:p w14:paraId="6EB9D3AA" w14:textId="77777777" w:rsidR="00426106" w:rsidRPr="00FB070A" w:rsidRDefault="00426106" w:rsidP="00814877">
      <w:pPr>
        <w:rPr>
          <w:color w:val="000000"/>
        </w:rPr>
      </w:pPr>
    </w:p>
    <w:p w14:paraId="69FA13EC" w14:textId="77777777" w:rsidR="009B017D" w:rsidRPr="00FB070A" w:rsidRDefault="009B017D" w:rsidP="009B017D">
      <w:p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 xml:space="preserve">Aqra </w:t>
      </w:r>
      <w:r w:rsidR="008436A0" w:rsidRPr="00FB070A">
        <w:rPr>
          <w:b/>
          <w:bCs/>
          <w:color w:val="000000"/>
        </w:rPr>
        <w:t xml:space="preserve">sew </w:t>
      </w:r>
      <w:r w:rsidRPr="00FB070A">
        <w:rPr>
          <w:b/>
          <w:bCs/>
          <w:color w:val="000000"/>
        </w:rPr>
        <w:t xml:space="preserve">dan il-fuljett kollu qabel tibda tieħu din il-mediċina </w:t>
      </w:r>
      <w:r w:rsidRPr="00FB070A">
        <w:rPr>
          <w:b/>
          <w:color w:val="000000"/>
        </w:rPr>
        <w:t>peress li fih informazzjoni importanti għalik</w:t>
      </w:r>
      <w:r w:rsidRPr="00FB070A">
        <w:rPr>
          <w:b/>
          <w:bCs/>
          <w:color w:val="000000"/>
        </w:rPr>
        <w:t>.</w:t>
      </w:r>
    </w:p>
    <w:p w14:paraId="39DB259E" w14:textId="77777777" w:rsidR="009B017D" w:rsidRPr="00FB070A" w:rsidRDefault="009B017D" w:rsidP="009B017D">
      <w:pPr>
        <w:ind w:right="-2"/>
        <w:rPr>
          <w:color w:val="000000"/>
        </w:rPr>
      </w:pPr>
    </w:p>
    <w:p w14:paraId="273EF2EB" w14:textId="77777777" w:rsidR="009B017D" w:rsidRPr="00FB070A" w:rsidRDefault="009B017D" w:rsidP="008E6F16">
      <w:pPr>
        <w:numPr>
          <w:ilvl w:val="0"/>
          <w:numId w:val="14"/>
        </w:numPr>
        <w:tabs>
          <w:tab w:val="clear" w:pos="360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Żomm dan il-fuljett. Jista jkollok bżonn ter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qrah.</w:t>
      </w:r>
    </w:p>
    <w:p w14:paraId="34F9F704" w14:textId="77777777" w:rsidR="009B017D" w:rsidRPr="00FB070A" w:rsidRDefault="009B017D" w:rsidP="008E6F16">
      <w:pPr>
        <w:numPr>
          <w:ilvl w:val="0"/>
          <w:numId w:val="14"/>
        </w:numPr>
        <w:tabs>
          <w:tab w:val="clear" w:pos="360"/>
        </w:tabs>
        <w:ind w:left="567" w:right="-2" w:hanging="567"/>
        <w:rPr>
          <w:color w:val="000000"/>
        </w:rPr>
      </w:pPr>
      <w:r w:rsidRPr="00FB070A">
        <w:rPr>
          <w:color w:val="000000"/>
        </w:rPr>
        <w:t xml:space="preserve">Jekk ikollok </w:t>
      </w:r>
      <w:r w:rsidR="008436A0" w:rsidRPr="00FB070A">
        <w:rPr>
          <w:color w:val="000000"/>
        </w:rPr>
        <w:t>aktar</w:t>
      </w:r>
      <w:r w:rsidRPr="00FB070A">
        <w:rPr>
          <w:color w:val="000000"/>
        </w:rPr>
        <w:t xml:space="preserve"> mistoqsijiet, staqsi lit-tabib, lill-ispiżjar jew l</w:t>
      </w:r>
      <w:r w:rsidR="008436A0" w:rsidRPr="00FB070A">
        <w:rPr>
          <w:color w:val="000000"/>
        </w:rPr>
        <w:t>ill</w:t>
      </w:r>
      <w:r w:rsidRPr="00FB070A">
        <w:rPr>
          <w:color w:val="000000"/>
        </w:rPr>
        <w:t>-infermier tiegħek.</w:t>
      </w:r>
    </w:p>
    <w:p w14:paraId="74861F87" w14:textId="77777777" w:rsidR="009B017D" w:rsidRPr="00FB070A" w:rsidRDefault="009B017D" w:rsidP="008E6F16">
      <w:pPr>
        <w:numPr>
          <w:ilvl w:val="0"/>
          <w:numId w:val="14"/>
        </w:numPr>
        <w:tabs>
          <w:tab w:val="clear" w:pos="360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Din il-mediċina ġiet </w:t>
      </w:r>
      <w:r w:rsidR="008436A0" w:rsidRPr="00FB070A">
        <w:rPr>
          <w:color w:val="000000"/>
        </w:rPr>
        <w:t xml:space="preserve">mogħtija </w:t>
      </w:r>
      <w:r w:rsidRPr="00FB070A">
        <w:rPr>
          <w:color w:val="000000"/>
        </w:rPr>
        <w:t xml:space="preserve">lilek biss. </w:t>
      </w:r>
      <w:r w:rsidRPr="00FB070A">
        <w:rPr>
          <w:noProof/>
          <w:color w:val="000000"/>
        </w:rPr>
        <w:t>M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 xml:space="preserve">għandekx tgħaddiha lil persuni oħra. </w:t>
      </w:r>
      <w:r w:rsidRPr="00FB070A">
        <w:rPr>
          <w:color w:val="000000"/>
        </w:rPr>
        <w:t>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għmlilhom il-ħsara ank</w:t>
      </w:r>
      <w:r w:rsidR="008436A0" w:rsidRPr="00FB070A">
        <w:rPr>
          <w:color w:val="000000"/>
        </w:rPr>
        <w:t>e</w:t>
      </w:r>
      <w:r w:rsidRPr="00FB070A">
        <w:rPr>
          <w:color w:val="000000"/>
        </w:rPr>
        <w:t xml:space="preserve"> jekk ikollhom l-istess </w:t>
      </w:r>
      <w:r w:rsidRPr="00FB070A">
        <w:rPr>
          <w:noProof/>
          <w:color w:val="000000"/>
        </w:rPr>
        <w:t>sinjali ta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 xml:space="preserve"> mard</w:t>
      </w:r>
      <w:r w:rsidRPr="00FB070A">
        <w:rPr>
          <w:color w:val="000000"/>
        </w:rPr>
        <w:t xml:space="preserve"> bħal tiegħek.</w:t>
      </w:r>
    </w:p>
    <w:p w14:paraId="58747E65" w14:textId="77777777" w:rsidR="009B017D" w:rsidRPr="00FB070A" w:rsidRDefault="009B017D" w:rsidP="008E6F16">
      <w:pPr>
        <w:numPr>
          <w:ilvl w:val="0"/>
          <w:numId w:val="14"/>
        </w:numPr>
        <w:tabs>
          <w:tab w:val="clear" w:pos="360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Jekk ikollok xi effett sekondarju kellem lit-tabib, lill-ispiżjar jew </w:t>
      </w:r>
      <w:r w:rsidR="008436A0" w:rsidRPr="00FB070A">
        <w:rPr>
          <w:color w:val="000000"/>
        </w:rPr>
        <w:t>lil</w:t>
      </w:r>
      <w:r w:rsidRPr="00FB070A">
        <w:rPr>
          <w:color w:val="000000"/>
        </w:rPr>
        <w:t>l-infermier</w:t>
      </w:r>
      <w:r w:rsidRPr="00FB070A">
        <w:rPr>
          <w:noProof/>
          <w:color w:val="000000"/>
        </w:rPr>
        <w:t xml:space="preserve"> </w:t>
      </w:r>
      <w:r w:rsidRPr="00FB070A">
        <w:rPr>
          <w:color w:val="000000"/>
        </w:rPr>
        <w:t>tiegħek. Dan jinkludi xi effett sekondarju possibbli l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huwiex elenk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n il-fuljett</w:t>
      </w:r>
      <w:r w:rsidRPr="00FB070A">
        <w:rPr>
          <w:noProof/>
          <w:color w:val="000000"/>
        </w:rPr>
        <w:t>. Ara sezzjoni</w:t>
      </w:r>
      <w:r w:rsidR="008436A0" w:rsidRPr="00FB070A">
        <w:rPr>
          <w:noProof/>
          <w:color w:val="000000"/>
        </w:rPr>
        <w:t> </w:t>
      </w:r>
      <w:r w:rsidRPr="00FB070A">
        <w:rPr>
          <w:noProof/>
          <w:color w:val="000000"/>
        </w:rPr>
        <w:t>4.</w:t>
      </w:r>
      <w:r w:rsidRPr="00FB070A">
        <w:rPr>
          <w:color w:val="000000"/>
        </w:rPr>
        <w:t xml:space="preserve"> </w:t>
      </w:r>
    </w:p>
    <w:p w14:paraId="0821C861" w14:textId="77777777" w:rsidR="00426106" w:rsidRPr="00FB070A" w:rsidRDefault="00426106">
      <w:pPr>
        <w:numPr>
          <w:ilvl w:val="12"/>
          <w:numId w:val="0"/>
        </w:numPr>
        <w:ind w:right="-2"/>
        <w:outlineLvl w:val="0"/>
        <w:rPr>
          <w:b/>
          <w:bCs/>
          <w:color w:val="000000"/>
        </w:rPr>
      </w:pPr>
    </w:p>
    <w:p w14:paraId="1310E2FE" w14:textId="77777777" w:rsidR="00CB42C2" w:rsidRPr="00FB070A" w:rsidRDefault="00406D1C">
      <w:pPr>
        <w:numPr>
          <w:ilvl w:val="12"/>
          <w:numId w:val="0"/>
        </w:numPr>
        <w:ind w:right="-2"/>
        <w:outlineLvl w:val="0"/>
        <w:rPr>
          <w:color w:val="000000"/>
        </w:rPr>
      </w:pPr>
      <w:r w:rsidRPr="00FB070A">
        <w:rPr>
          <w:b/>
          <w:bCs/>
          <w:color w:val="000000"/>
        </w:rPr>
        <w:t>F</w:t>
      </w:r>
      <w:r w:rsidR="005E393F" w:rsidRPr="00FB070A">
        <w:rPr>
          <w:b/>
          <w:bCs/>
          <w:color w:val="000000"/>
        </w:rPr>
        <w:t>’</w:t>
      </w:r>
      <w:r w:rsidR="00426106" w:rsidRPr="00FB070A">
        <w:rPr>
          <w:b/>
          <w:bCs/>
          <w:color w:val="000000"/>
        </w:rPr>
        <w:t>dan il-fuljett</w:t>
      </w:r>
    </w:p>
    <w:p w14:paraId="09E0F521" w14:textId="77777777" w:rsidR="00426106" w:rsidRPr="00FB070A" w:rsidRDefault="00426106">
      <w:pPr>
        <w:numPr>
          <w:ilvl w:val="12"/>
          <w:numId w:val="0"/>
        </w:numPr>
        <w:ind w:right="-2"/>
        <w:outlineLvl w:val="0"/>
        <w:rPr>
          <w:color w:val="000000"/>
        </w:rPr>
      </w:pPr>
    </w:p>
    <w:p w14:paraId="1628B813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color w:val="000000"/>
        </w:rPr>
      </w:pPr>
      <w:r w:rsidRPr="00FB070A">
        <w:rPr>
          <w:color w:val="000000"/>
        </w:rPr>
        <w:t>1.</w:t>
      </w:r>
      <w:r w:rsidRPr="00FB070A">
        <w:rPr>
          <w:color w:val="000000"/>
        </w:rPr>
        <w:tab/>
        <w:t>X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hu VFEND u għalxiex jintuża</w:t>
      </w:r>
    </w:p>
    <w:p w14:paraId="332A7683" w14:textId="77777777" w:rsidR="00426106" w:rsidRPr="00FB070A" w:rsidRDefault="00426106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161"/>
        </w:tabs>
        <w:ind w:left="567" w:right="-29" w:hanging="567"/>
        <w:rPr>
          <w:color w:val="000000"/>
        </w:rPr>
      </w:pPr>
      <w:r w:rsidRPr="00FB070A">
        <w:rPr>
          <w:color w:val="000000"/>
        </w:rPr>
        <w:t>2.</w:t>
      </w:r>
      <w:r w:rsidRPr="00FB070A">
        <w:rPr>
          <w:color w:val="000000"/>
        </w:rPr>
        <w:tab/>
      </w:r>
      <w:r w:rsidRPr="00FB070A">
        <w:rPr>
          <w:noProof/>
          <w:color w:val="000000"/>
        </w:rPr>
        <w:t>X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>għandek tkun taf</w:t>
      </w:r>
      <w:r w:rsidRPr="00FB070A">
        <w:rPr>
          <w:color w:val="000000"/>
        </w:rPr>
        <w:t xml:space="preserve"> qabel ma tieħu VFEND</w:t>
      </w:r>
    </w:p>
    <w:p w14:paraId="7F114F9C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color w:val="000000"/>
        </w:rPr>
      </w:pPr>
      <w:r w:rsidRPr="00FB070A">
        <w:rPr>
          <w:color w:val="000000"/>
        </w:rPr>
        <w:t>3.</w:t>
      </w:r>
      <w:r w:rsidRPr="00FB070A">
        <w:rPr>
          <w:color w:val="000000"/>
        </w:rPr>
        <w:tab/>
        <w:t>Kif għandek tieħu VFEND</w:t>
      </w:r>
    </w:p>
    <w:p w14:paraId="56281393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color w:val="000000"/>
        </w:rPr>
      </w:pPr>
      <w:r w:rsidRPr="00FB070A">
        <w:rPr>
          <w:color w:val="000000"/>
        </w:rPr>
        <w:t>4.</w:t>
      </w:r>
      <w:r w:rsidRPr="00FB070A">
        <w:rPr>
          <w:color w:val="000000"/>
        </w:rPr>
        <w:tab/>
        <w:t>Effetti sekondarji 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ollu</w:t>
      </w:r>
      <w:r w:rsidRPr="00FB070A">
        <w:rPr>
          <w:color w:val="000000"/>
        </w:rPr>
        <w:tab/>
      </w:r>
    </w:p>
    <w:p w14:paraId="5A83CAA3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color w:val="000000"/>
        </w:rPr>
      </w:pPr>
      <w:r w:rsidRPr="00FB070A">
        <w:rPr>
          <w:color w:val="000000"/>
        </w:rPr>
        <w:t>5.</w:t>
      </w:r>
      <w:r w:rsidRPr="00FB070A">
        <w:rPr>
          <w:color w:val="000000"/>
        </w:rPr>
        <w:tab/>
        <w:t>Kif taħżen VFEND</w:t>
      </w:r>
    </w:p>
    <w:p w14:paraId="0D01C00F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color w:val="000000"/>
        </w:rPr>
      </w:pPr>
      <w:r w:rsidRPr="00FB070A">
        <w:rPr>
          <w:color w:val="000000"/>
        </w:rPr>
        <w:t>6.</w:t>
      </w:r>
      <w:r w:rsidRPr="00FB070A">
        <w:rPr>
          <w:color w:val="000000"/>
        </w:rPr>
        <w:tab/>
        <w:t>Kontenut tal-pakkett u informazzjoni oħra</w:t>
      </w:r>
    </w:p>
    <w:p w14:paraId="1731C80F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6BD49B4C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5656A71F" w14:textId="77777777" w:rsidR="00426106" w:rsidRPr="00FB070A" w:rsidRDefault="00426106">
      <w:pPr>
        <w:numPr>
          <w:ilvl w:val="12"/>
          <w:numId w:val="0"/>
        </w:numPr>
        <w:ind w:left="567" w:right="-2" w:hanging="567"/>
        <w:rPr>
          <w:color w:val="000000"/>
        </w:rPr>
      </w:pPr>
      <w:r w:rsidRPr="00FB070A">
        <w:rPr>
          <w:b/>
          <w:bCs/>
          <w:color w:val="000000"/>
        </w:rPr>
        <w:t>1.</w:t>
      </w:r>
      <w:r w:rsidRPr="00FB070A">
        <w:rPr>
          <w:b/>
          <w:bCs/>
          <w:color w:val="000000"/>
        </w:rPr>
        <w:tab/>
      </w:r>
      <w:r w:rsidR="0061568A" w:rsidRPr="00FB070A">
        <w:rPr>
          <w:b/>
          <w:bCs/>
          <w:color w:val="000000"/>
        </w:rPr>
        <w:t>X</w:t>
      </w:r>
      <w:r w:rsidR="005E393F" w:rsidRPr="00FB070A">
        <w:rPr>
          <w:b/>
          <w:bCs/>
          <w:color w:val="000000"/>
        </w:rPr>
        <w:t>’</w:t>
      </w:r>
      <w:r w:rsidR="0061568A" w:rsidRPr="00FB070A">
        <w:rPr>
          <w:b/>
          <w:bCs/>
          <w:color w:val="000000"/>
        </w:rPr>
        <w:t>inhu VFEND u għalxiex jintuża</w:t>
      </w:r>
    </w:p>
    <w:p w14:paraId="55563B7C" w14:textId="77777777" w:rsidR="00426106" w:rsidRPr="00FB070A" w:rsidRDefault="00426106">
      <w:pPr>
        <w:rPr>
          <w:color w:val="000000"/>
        </w:rPr>
      </w:pPr>
    </w:p>
    <w:p w14:paraId="6834DB1D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 xml:space="preserve">VFEND fih is-sustanza attiva voriconazole. VFEND huwa mediċina antifungali  Huwa jaħdem billi joqtol jew iwaqqaf it-tkabbir tal-fungi li jikkawżaw l-infezzjonijiet.  </w:t>
      </w:r>
    </w:p>
    <w:p w14:paraId="4EC6C3EC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</w:p>
    <w:p w14:paraId="3A570D27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Huwa jintuża għat-trattament tal-pazjenti (adulti u tfal li għandhom aktar minn sentejn) li għandhom:</w:t>
      </w:r>
    </w:p>
    <w:p w14:paraId="38A05188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7964A95E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aspergillosis invażiva (tip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 fungal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i/>
          <w:color w:val="000000"/>
          <w:sz w:val="22"/>
          <w:szCs w:val="22"/>
          <w:lang w:val="mt-MT"/>
        </w:rPr>
        <w:t>Aspergillus sp</w:t>
      </w:r>
      <w:r w:rsidRPr="00FB070A">
        <w:rPr>
          <w:color w:val="000000"/>
          <w:sz w:val="22"/>
          <w:szCs w:val="22"/>
          <w:lang w:val="mt-MT"/>
        </w:rPr>
        <w:t>),</w:t>
      </w:r>
    </w:p>
    <w:p w14:paraId="25C2689F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candidaemia (tip ieħor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 fungali minħabba </w:t>
      </w:r>
      <w:r w:rsidRPr="00FB070A">
        <w:rPr>
          <w:i/>
          <w:color w:val="000000"/>
          <w:sz w:val="22"/>
          <w:szCs w:val="22"/>
          <w:lang w:val="mt-MT"/>
        </w:rPr>
        <w:t>Candida sp</w:t>
      </w:r>
      <w:r w:rsidRPr="00FB070A">
        <w:rPr>
          <w:color w:val="000000"/>
          <w:sz w:val="22"/>
          <w:szCs w:val="22"/>
          <w:lang w:val="mt-MT"/>
        </w:rPr>
        <w:t>)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m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</w:t>
      </w:r>
      <w:r w:rsidRPr="00FB070A">
        <w:rPr>
          <w:color w:val="000000"/>
          <w:sz w:val="22"/>
          <w:szCs w:val="22"/>
          <w:lang w:val="mt-MT" w:eastAsia="ko-KR"/>
        </w:rPr>
        <w:t>ħandomx newtropenja</w:t>
      </w:r>
      <w:r w:rsidRPr="00FB070A">
        <w:rPr>
          <w:color w:val="000000"/>
          <w:sz w:val="22"/>
          <w:szCs w:val="22"/>
          <w:lang w:val="mt-MT"/>
        </w:rPr>
        <w:t xml:space="preserve"> (pazjenti li m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ħandhomx għadd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ċelloli bojod tad-demm baxx mhux normali),</w:t>
      </w:r>
    </w:p>
    <w:p w14:paraId="2E345DC6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ezzjonijiet invażivi serj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i/>
          <w:color w:val="000000"/>
          <w:sz w:val="22"/>
          <w:szCs w:val="22"/>
          <w:lang w:val="mt-MT"/>
        </w:rPr>
        <w:t>Candida sp.</w:t>
      </w:r>
      <w:r w:rsidRPr="00FB070A">
        <w:rPr>
          <w:color w:val="000000"/>
          <w:sz w:val="22"/>
          <w:szCs w:val="22"/>
          <w:lang w:val="mt-MT"/>
        </w:rPr>
        <w:t xml:space="preserve"> fejn il-fungus huwa reżistenti għal fluconazole (mediċina antifungali oħra),</w:t>
      </w:r>
    </w:p>
    <w:p w14:paraId="29FE4FBF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  <w:tab w:val="num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nfezzjonijiet fungali serji kkawżati minn </w:t>
      </w:r>
      <w:r w:rsidRPr="00FB070A">
        <w:rPr>
          <w:i/>
          <w:color w:val="000000"/>
          <w:sz w:val="22"/>
          <w:szCs w:val="22"/>
          <w:lang w:val="mt-MT"/>
        </w:rPr>
        <w:t>Scedosporium spp</w:t>
      </w:r>
      <w:r w:rsidRPr="00FB070A">
        <w:rPr>
          <w:color w:val="000000"/>
          <w:sz w:val="22"/>
          <w:szCs w:val="22"/>
          <w:lang w:val="mt-MT"/>
        </w:rPr>
        <w:t xml:space="preserve">. u </w:t>
      </w:r>
      <w:r w:rsidRPr="00FB070A">
        <w:rPr>
          <w:i/>
          <w:color w:val="000000"/>
          <w:sz w:val="22"/>
          <w:szCs w:val="22"/>
          <w:lang w:val="mt-MT"/>
        </w:rPr>
        <w:t xml:space="preserve">Fusarium spp. </w:t>
      </w:r>
      <w:r w:rsidRPr="00FB070A">
        <w:rPr>
          <w:color w:val="000000"/>
          <w:sz w:val="22"/>
          <w:szCs w:val="22"/>
          <w:lang w:val="mt-MT"/>
        </w:rPr>
        <w:t>(żewġ speċi different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fungus).</w:t>
      </w:r>
    </w:p>
    <w:p w14:paraId="1C460B8F" w14:textId="77777777" w:rsidR="00426106" w:rsidRPr="00FB070A" w:rsidRDefault="00426106" w:rsidP="00F46876">
      <w:pPr>
        <w:pStyle w:val="CM55"/>
        <w:tabs>
          <w:tab w:val="num" w:pos="567"/>
        </w:tabs>
        <w:spacing w:after="0"/>
        <w:rPr>
          <w:color w:val="000000"/>
          <w:sz w:val="22"/>
          <w:szCs w:val="22"/>
          <w:lang w:val="mt-MT"/>
        </w:rPr>
      </w:pPr>
    </w:p>
    <w:p w14:paraId="46363721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FEND huwa maħsub għal pazjen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nfezzjonijiet fungali li qed immorru għall-agħar, li jistgħu jkunu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periklu għall-ħajja.</w:t>
      </w:r>
    </w:p>
    <w:p w14:paraId="28EDC016" w14:textId="77777777" w:rsidR="00426106" w:rsidRPr="00FB070A" w:rsidRDefault="00426106">
      <w:pPr>
        <w:rPr>
          <w:color w:val="000000"/>
        </w:rPr>
      </w:pPr>
    </w:p>
    <w:p w14:paraId="43EED054" w14:textId="77777777" w:rsidR="00692EF5" w:rsidRPr="00FB070A" w:rsidRDefault="00692EF5" w:rsidP="00692EF5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even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fezzjonijiet fung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pazjenti li jkunu </w:t>
      </w:r>
      <w:r w:rsidR="0017629A" w:rsidRPr="00FB070A">
        <w:rPr>
          <w:rFonts w:cs="Times New Roman"/>
          <w:color w:val="000000"/>
        </w:rPr>
        <w:t>ngħataw</w:t>
      </w:r>
      <w:r w:rsidRPr="00FB070A">
        <w:rPr>
          <w:rFonts w:cs="Times New Roman"/>
          <w:color w:val="000000"/>
        </w:rPr>
        <w:t xml:space="preserve"> trapjant tal-mudullun u li jkunu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skju għoli.</w:t>
      </w:r>
    </w:p>
    <w:p w14:paraId="3BBAF32B" w14:textId="77777777" w:rsidR="00426106" w:rsidRPr="00FB070A" w:rsidRDefault="00426106">
      <w:pPr>
        <w:rPr>
          <w:color w:val="000000"/>
        </w:rPr>
      </w:pPr>
    </w:p>
    <w:p w14:paraId="0E0F8B7F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Dan il-prodott għandu jittieħed biss taħt is-superviż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bib. </w:t>
      </w:r>
    </w:p>
    <w:p w14:paraId="05673692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63A531B0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5370250C" w14:textId="77777777" w:rsidR="00426106" w:rsidRPr="00FB070A" w:rsidRDefault="00426106" w:rsidP="00185EA7">
      <w:pPr>
        <w:numPr>
          <w:ilvl w:val="12"/>
          <w:numId w:val="0"/>
        </w:numPr>
        <w:ind w:left="567" w:right="-2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2.</w:t>
      </w:r>
      <w:r w:rsidRPr="00FB070A">
        <w:rPr>
          <w:b/>
          <w:bCs/>
          <w:color w:val="000000"/>
        </w:rPr>
        <w:tab/>
      </w:r>
      <w:r w:rsidRPr="00FB070A">
        <w:rPr>
          <w:b/>
          <w:color w:val="000000"/>
        </w:rPr>
        <w:t>X</w:t>
      </w:r>
      <w:r w:rsidR="005E393F" w:rsidRPr="00FB070A">
        <w:rPr>
          <w:b/>
          <w:color w:val="000000"/>
        </w:rPr>
        <w:t>’</w:t>
      </w:r>
      <w:r w:rsidRPr="00FB070A">
        <w:rPr>
          <w:b/>
          <w:color w:val="000000"/>
        </w:rPr>
        <w:t>għandek tkun taf qabel ma tieħu</w:t>
      </w:r>
      <w:r w:rsidRPr="00FB070A">
        <w:rPr>
          <w:b/>
          <w:bCs/>
          <w:color w:val="000000"/>
        </w:rPr>
        <w:t xml:space="preserve"> VFEND </w:t>
      </w:r>
    </w:p>
    <w:p w14:paraId="104A1DB8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0662E5F4" w14:textId="77777777" w:rsidR="00426106" w:rsidRPr="00FB070A" w:rsidRDefault="00426106">
      <w:pPr>
        <w:numPr>
          <w:ilvl w:val="12"/>
          <w:numId w:val="0"/>
        </w:numPr>
        <w:rPr>
          <w:b/>
          <w:bCs/>
          <w:color w:val="000000"/>
        </w:rPr>
      </w:pPr>
      <w:r w:rsidRPr="00FB070A">
        <w:rPr>
          <w:b/>
          <w:bCs/>
          <w:color w:val="000000"/>
        </w:rPr>
        <w:t>Tiħux VFEND</w:t>
      </w:r>
    </w:p>
    <w:p w14:paraId="1B1C6768" w14:textId="77777777" w:rsidR="00426106" w:rsidRPr="00FB070A" w:rsidRDefault="00426106" w:rsidP="008E6F16">
      <w:pPr>
        <w:numPr>
          <w:ilvl w:val="0"/>
          <w:numId w:val="34"/>
        </w:numPr>
        <w:tabs>
          <w:tab w:val="left" w:pos="0"/>
        </w:tabs>
        <w:rPr>
          <w:color w:val="000000"/>
        </w:rPr>
      </w:pPr>
      <w:r w:rsidRPr="00FB070A">
        <w:rPr>
          <w:color w:val="000000"/>
        </w:rPr>
        <w:t>Jekk int</w:t>
      </w:r>
      <w:r w:rsidR="00670377" w:rsidRPr="00FB070A">
        <w:rPr>
          <w:color w:val="000000"/>
        </w:rPr>
        <w:t>i</w:t>
      </w:r>
      <w:r w:rsidRPr="00FB070A">
        <w:rPr>
          <w:color w:val="000000"/>
        </w:rPr>
        <w:t xml:space="preserve"> allerġiku għa</w:t>
      </w:r>
      <w:r w:rsidR="00514EAA" w:rsidRPr="00FB070A">
        <w:rPr>
          <w:color w:val="000000"/>
        </w:rPr>
        <w:t>s-</w:t>
      </w:r>
      <w:r w:rsidRPr="00FB070A">
        <w:rPr>
          <w:color w:val="000000"/>
        </w:rPr>
        <w:t>sustanza attiva voriconazole, jew għal sul</w:t>
      </w:r>
      <w:r w:rsidR="00670377" w:rsidRPr="00FB070A">
        <w:rPr>
          <w:color w:val="000000"/>
        </w:rPr>
        <w:t>f</w:t>
      </w:r>
      <w:r w:rsidRPr="00FB070A">
        <w:rPr>
          <w:color w:val="000000"/>
        </w:rPr>
        <w:t>obutylether beta cyclodextrin sodium (</w:t>
      </w:r>
      <w:r w:rsidR="005874ED" w:rsidRPr="00FB070A">
        <w:rPr>
          <w:color w:val="000000"/>
        </w:rPr>
        <w:t xml:space="preserve">imniżżla </w:t>
      </w:r>
      <w:r w:rsidR="00514EAA" w:rsidRPr="00FB070A">
        <w:rPr>
          <w:color w:val="000000"/>
        </w:rPr>
        <w:t>fis-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ezzjoni 6).</w:t>
      </w:r>
    </w:p>
    <w:p w14:paraId="2BB7C93D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44AFF570" w14:textId="77777777" w:rsidR="00426106" w:rsidRPr="00FB070A" w:rsidRDefault="00426106" w:rsidP="00ED7BF0">
      <w:pPr>
        <w:widowControl w:val="0"/>
        <w:rPr>
          <w:color w:val="000000"/>
        </w:rPr>
      </w:pPr>
      <w:r w:rsidRPr="00FB070A">
        <w:rPr>
          <w:color w:val="000000"/>
        </w:rPr>
        <w:t>Huwa importanti ħafna li tinforma lit-tabib jew spiżjar tiegħek jekk qiegħed tieħu jew ħadt dan l-aħħar xi mediċini oħra, anki dawk mingħajr riċetta., jew mediċini erbali.</w:t>
      </w:r>
    </w:p>
    <w:p w14:paraId="2D67A015" w14:textId="77777777" w:rsidR="00426106" w:rsidRPr="00FB070A" w:rsidRDefault="00426106">
      <w:pPr>
        <w:rPr>
          <w:color w:val="000000"/>
        </w:rPr>
      </w:pPr>
    </w:p>
    <w:p w14:paraId="7B7509A9" w14:textId="77777777" w:rsidR="00426106" w:rsidRPr="00FB070A" w:rsidRDefault="00426106" w:rsidP="00E40331">
      <w:pPr>
        <w:keepNext/>
        <w:rPr>
          <w:color w:val="000000"/>
        </w:rPr>
      </w:pPr>
      <w:r w:rsidRPr="00FB070A">
        <w:rPr>
          <w:color w:val="000000"/>
        </w:rPr>
        <w:t>Il-mediċini fil-lista segwent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homx jittie</w:t>
      </w:r>
      <w:r w:rsidRPr="00FB070A">
        <w:rPr>
          <w:color w:val="000000"/>
          <w:lang w:eastAsia="ko-KR"/>
        </w:rPr>
        <w:t>ħdu</w:t>
      </w:r>
      <w:r w:rsidRPr="00FB070A">
        <w:rPr>
          <w:color w:val="000000"/>
        </w:rPr>
        <w:t xml:space="preserve"> waqt il-kura tiegħe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:</w:t>
      </w:r>
    </w:p>
    <w:p w14:paraId="540095E6" w14:textId="77777777" w:rsidR="00426106" w:rsidRPr="00FB070A" w:rsidRDefault="00426106" w:rsidP="00E40331">
      <w:pPr>
        <w:keepNext/>
        <w:rPr>
          <w:color w:val="000000"/>
        </w:rPr>
      </w:pPr>
    </w:p>
    <w:p w14:paraId="35837BFC" w14:textId="77777777" w:rsidR="00426106" w:rsidRPr="00FB070A" w:rsidRDefault="00426106" w:rsidP="008E6F16">
      <w:pPr>
        <w:keepNext/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Terfenadine (użat għal allerġija)</w:t>
      </w:r>
    </w:p>
    <w:p w14:paraId="10384DD0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Astemizole (użat għal allerġija) </w:t>
      </w:r>
    </w:p>
    <w:p w14:paraId="5B0DE12E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Cisapride (użat għal problem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stonku) </w:t>
      </w:r>
    </w:p>
    <w:p w14:paraId="3E847987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Pimozide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rd mentali)</w:t>
      </w:r>
    </w:p>
    <w:p w14:paraId="7B370562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Quinidine (użat għal taħbit tal-qalb irregolari)</w:t>
      </w:r>
    </w:p>
    <w:p w14:paraId="08D67C89" w14:textId="77777777" w:rsidR="002911E4" w:rsidRPr="00FB070A" w:rsidRDefault="002911E4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rFonts w:cs="Times New Roman"/>
          <w:color w:val="000000"/>
        </w:rPr>
        <w:t>Ivabradine (użat għal sintomi ta’ insuffiċjenza kronika tal-qalb)</w:t>
      </w:r>
    </w:p>
    <w:p w14:paraId="27745808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fampicin (użat għall-kura tat-tuberkulosi)</w:t>
      </w:r>
    </w:p>
    <w:p w14:paraId="3561F097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Efavirenz (użat għall-kura tal-HIV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00 mg u aktar darba kuljum</w:t>
      </w:r>
    </w:p>
    <w:p w14:paraId="0957A7DA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Carbamazepine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ttakk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uplesija )</w:t>
      </w:r>
    </w:p>
    <w:p w14:paraId="02CF0541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Phenobarbital (użat għal nuqqa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qad sever u attakk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uplesija)</w:t>
      </w:r>
    </w:p>
    <w:p w14:paraId="5B0944C9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Alkalojd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rgotina (e.ż., ergotamine, dihydroergotamine; użati għall-emigranja)</w:t>
      </w:r>
    </w:p>
    <w:p w14:paraId="0DA0B961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Sirolimus (uż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)</w:t>
      </w:r>
    </w:p>
    <w:p w14:paraId="69F466FF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tonavir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00 mg u aktar darbtejn kuljum</w:t>
      </w:r>
    </w:p>
    <w:p w14:paraId="60203DA5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St. John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 Wort (fexfiex) (suppliment erbali)</w:t>
      </w:r>
    </w:p>
    <w:p w14:paraId="4FE9CA31" w14:textId="77777777" w:rsidR="00FA5643" w:rsidRPr="00FB070A" w:rsidRDefault="00FA5643" w:rsidP="00FA5643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iCs/>
          <w:sz w:val="22"/>
          <w:szCs w:val="22"/>
          <w:lang w:val="mt-MT"/>
        </w:rPr>
      </w:pPr>
      <w:r w:rsidRPr="00FB070A">
        <w:rPr>
          <w:iCs/>
          <w:sz w:val="22"/>
          <w:szCs w:val="22"/>
          <w:lang w:val="mt-MT"/>
        </w:rPr>
        <w:t xml:space="preserve">Naloxegol (użat fit-trattament ta’ stitikezza speċifikament </w:t>
      </w:r>
      <w:r w:rsidR="00775981" w:rsidRPr="00FB070A">
        <w:rPr>
          <w:iCs/>
          <w:sz w:val="22"/>
          <w:szCs w:val="22"/>
          <w:lang w:val="mt-MT"/>
        </w:rPr>
        <w:t xml:space="preserve">dik </w:t>
      </w:r>
      <w:r w:rsidRPr="00FB070A">
        <w:rPr>
          <w:iCs/>
          <w:sz w:val="22"/>
          <w:szCs w:val="22"/>
          <w:lang w:val="mt-MT"/>
        </w:rPr>
        <w:t>ikkawżata minn mediċini għall-uġigħ, imsejħa opjojdi, (eż., morfina, oxycodone, fentanyl, tramadol, codeine))</w:t>
      </w:r>
    </w:p>
    <w:p w14:paraId="56FE9F2D" w14:textId="77777777" w:rsidR="00FA5643" w:rsidRPr="00FB070A" w:rsidRDefault="00FA5643" w:rsidP="00FA5643">
      <w:pPr>
        <w:numPr>
          <w:ilvl w:val="0"/>
          <w:numId w:val="18"/>
        </w:numPr>
        <w:tabs>
          <w:tab w:val="clear" w:pos="360"/>
        </w:tabs>
        <w:spacing w:line="240" w:lineRule="auto"/>
        <w:ind w:left="567" w:hanging="567"/>
        <w:rPr>
          <w:color w:val="000000"/>
        </w:rPr>
      </w:pPr>
      <w:r w:rsidRPr="00FB070A">
        <w:rPr>
          <w:color w:val="000000"/>
        </w:rPr>
        <w:t>Tolvaptan (</w:t>
      </w:r>
      <w:r w:rsidRPr="00FB070A">
        <w:rPr>
          <w:iCs/>
          <w:color w:val="000000"/>
        </w:rPr>
        <w:t xml:space="preserve">użat fit-trattament ta’ </w:t>
      </w:r>
      <w:r w:rsidRPr="00FB070A">
        <w:rPr>
          <w:color w:val="000000"/>
        </w:rPr>
        <w:t>iponatrimija (livelli baxxi ta’ sodium fid-demm tiegħek) jew biex inaqqas ir-rata tat-tnaqqis tal-funzjoni tal-kliewi f’pazjenti b’marda poliċistika tal-kliewi)</w:t>
      </w:r>
    </w:p>
    <w:p w14:paraId="012D7857" w14:textId="77777777" w:rsidR="00FA5643" w:rsidRPr="00FB070A" w:rsidRDefault="00FA5643" w:rsidP="00FA5643">
      <w:pPr>
        <w:pStyle w:val="Default"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Lurasidone (użat </w:t>
      </w:r>
      <w:r w:rsidRPr="00FB070A">
        <w:rPr>
          <w:iCs/>
          <w:sz w:val="22"/>
          <w:szCs w:val="22"/>
          <w:lang w:val="mt-MT"/>
        </w:rPr>
        <w:t>fit-trattament</w:t>
      </w:r>
      <w:r w:rsidRPr="00FB070A">
        <w:rPr>
          <w:sz w:val="22"/>
          <w:szCs w:val="22"/>
          <w:lang w:val="mt-MT"/>
        </w:rPr>
        <w:t xml:space="preserve"> tad-depressjoni)</w:t>
      </w:r>
    </w:p>
    <w:p w14:paraId="5E70D8FD" w14:textId="77777777" w:rsidR="009A1F97" w:rsidRPr="00FB070A" w:rsidRDefault="009A1F97" w:rsidP="009A1F97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color w:val="auto"/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inerenone (</w:t>
      </w:r>
      <w:r w:rsidRPr="00FB070A">
        <w:rPr>
          <w:iCs/>
          <w:sz w:val="22"/>
          <w:szCs w:val="22"/>
          <w:lang w:val="mt-MT"/>
        </w:rPr>
        <w:t>użat fit-trattament ta’ marda kronika tal-kliewi</w:t>
      </w:r>
      <w:r w:rsidRPr="00FB070A">
        <w:rPr>
          <w:sz w:val="22"/>
          <w:szCs w:val="22"/>
          <w:lang w:val="mt-MT"/>
        </w:rPr>
        <w:t>)</w:t>
      </w:r>
    </w:p>
    <w:p w14:paraId="625CD9FB" w14:textId="6326E3BB" w:rsidR="0078681F" w:rsidRPr="00FB070A" w:rsidRDefault="0078681F" w:rsidP="008E6F16">
      <w:pPr>
        <w:numPr>
          <w:ilvl w:val="0"/>
          <w:numId w:val="18"/>
        </w:numPr>
        <w:tabs>
          <w:tab w:val="clear" w:pos="360"/>
          <w:tab w:val="clear" w:pos="567"/>
        </w:tabs>
        <w:ind w:left="567" w:hanging="567"/>
        <w:rPr>
          <w:ins w:id="183" w:author="RWS_1" w:date="2025-11-26T00:10:00Z"/>
          <w:color w:val="000000"/>
        </w:rPr>
      </w:pPr>
      <w:ins w:id="184" w:author="RWS_1" w:date="2025-11-26T00:10:00Z">
        <w:r w:rsidRPr="00FB070A">
          <w:t>Eplerenone (użat fit-trattament ta’ problemi tal-qalb u/jew fil-vini jew fl-arterji)</w:t>
        </w:r>
      </w:ins>
    </w:p>
    <w:p w14:paraId="64D56F4A" w14:textId="19B225B2" w:rsidR="0078681F" w:rsidRPr="00FB070A" w:rsidRDefault="0078681F" w:rsidP="008E6F16">
      <w:pPr>
        <w:numPr>
          <w:ilvl w:val="0"/>
          <w:numId w:val="18"/>
        </w:numPr>
        <w:tabs>
          <w:tab w:val="clear" w:pos="360"/>
          <w:tab w:val="clear" w:pos="567"/>
        </w:tabs>
        <w:ind w:left="567" w:hanging="567"/>
        <w:rPr>
          <w:ins w:id="185" w:author="RWS_1" w:date="2025-11-26T00:09:00Z"/>
          <w:color w:val="000000"/>
        </w:rPr>
      </w:pPr>
      <w:ins w:id="186" w:author="RWS_1" w:date="2025-11-26T00:10:00Z">
        <w:r w:rsidRPr="00FB070A">
          <w:t>Voclosporin (użat fit-trattament ta’ disturbi immunitarji)</w:t>
        </w:r>
      </w:ins>
    </w:p>
    <w:p w14:paraId="486E3FCD" w14:textId="53A10F51" w:rsidR="0078000A" w:rsidRPr="00FB070A" w:rsidRDefault="0078000A" w:rsidP="008E6F16">
      <w:pPr>
        <w:numPr>
          <w:ilvl w:val="0"/>
          <w:numId w:val="18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color w:val="000000"/>
        </w:rPr>
        <w:t>Venetoclax (użat fit-trattament ta’ pazjenti b’lewkimja limfoċitika kronika [</w:t>
      </w:r>
      <w:r w:rsidRPr="00FB070A">
        <w:rPr>
          <w:rStyle w:val="e24kjd"/>
          <w:i/>
          <w:iCs/>
          <w:color w:val="000000"/>
        </w:rPr>
        <w:t>chronic lymphocytic leukaemia</w:t>
      </w:r>
      <w:r w:rsidRPr="00FB070A">
        <w:rPr>
          <w:color w:val="000000"/>
        </w:rPr>
        <w:t>-CLL])</w:t>
      </w:r>
    </w:p>
    <w:p w14:paraId="48927D08" w14:textId="77777777" w:rsidR="00426106" w:rsidRPr="00FB070A" w:rsidRDefault="00426106" w:rsidP="00E40331">
      <w:pPr>
        <w:ind w:right="-2"/>
        <w:rPr>
          <w:color w:val="000000"/>
        </w:rPr>
      </w:pPr>
    </w:p>
    <w:p w14:paraId="36D36DE1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/>
          <w:noProof/>
          <w:color w:val="000000"/>
        </w:rPr>
      </w:pPr>
      <w:r w:rsidRPr="00FB070A">
        <w:rPr>
          <w:b/>
          <w:color w:val="000000"/>
        </w:rPr>
        <w:t>Twissijiet u prekawzjonijiet</w:t>
      </w:r>
      <w:r w:rsidRPr="00FB070A">
        <w:rPr>
          <w:b/>
          <w:noProof/>
          <w:color w:val="000000"/>
        </w:rPr>
        <w:t xml:space="preserve"> </w:t>
      </w:r>
    </w:p>
    <w:p w14:paraId="682B1FA3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Cs/>
          <w:color w:val="000000"/>
        </w:rPr>
      </w:pPr>
      <w:r w:rsidRPr="00FB070A">
        <w:rPr>
          <w:bCs/>
          <w:color w:val="000000"/>
        </w:rPr>
        <w:t xml:space="preserve">Kellem lit-tabib, lill-ispiżjar jew </w:t>
      </w:r>
      <w:r w:rsidR="005A2CB1" w:rsidRPr="00FB070A">
        <w:rPr>
          <w:bCs/>
          <w:color w:val="000000"/>
        </w:rPr>
        <w:t>lil</w:t>
      </w:r>
      <w:r w:rsidRPr="00FB070A">
        <w:rPr>
          <w:color w:val="000000"/>
        </w:rPr>
        <w:t>l-infermier</w:t>
      </w:r>
      <w:r w:rsidRPr="00FB070A">
        <w:rPr>
          <w:bCs/>
          <w:color w:val="000000"/>
        </w:rPr>
        <w:t xml:space="preserve"> tiegħek qabel tieħu VFEND:</w:t>
      </w:r>
    </w:p>
    <w:p w14:paraId="59699451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Cs/>
          <w:color w:val="000000"/>
        </w:rPr>
      </w:pPr>
    </w:p>
    <w:p w14:paraId="426BDB0A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jekk kellek reazzjoni allerġika għal azoli oħrajn.</w:t>
      </w:r>
    </w:p>
    <w:p w14:paraId="3EBEF2E3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jekk għandek, jew xi darba kellek mard tal-fwied. Jekk għandek mard tal-fwied, 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ordnalek doża aktar baxx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. It-tabib tiegħek għandu wkoll jimmonitorja l-funzjoni tal-fwied tiegħek waqt li tkun qed tiġi kkurat/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billi jagħmillek testijiet tad-demm.</w:t>
      </w:r>
    </w:p>
    <w:p w14:paraId="3E78C9A7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jekk huwa magħruf li għandek kardjomijopatija, taħbit irregolari tal-qalb, taħbit tal-qalb bil-mod jew anormali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lettrokardjogramma (ECG) imsejħa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sindromu tal-QTc twil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.</w:t>
      </w:r>
    </w:p>
    <w:p w14:paraId="3ADCE7AE" w14:textId="77777777" w:rsidR="00426106" w:rsidRPr="00FB070A" w:rsidRDefault="00426106" w:rsidP="00E40331">
      <w:pPr>
        <w:ind w:right="-2"/>
        <w:rPr>
          <w:color w:val="000000"/>
        </w:rPr>
      </w:pPr>
    </w:p>
    <w:p w14:paraId="47B0DA26" w14:textId="77777777" w:rsidR="00426106" w:rsidRPr="00FB070A" w:rsidRDefault="00426106" w:rsidP="00E40331">
      <w:pPr>
        <w:tabs>
          <w:tab w:val="right" w:pos="567"/>
        </w:tabs>
        <w:rPr>
          <w:color w:val="000000"/>
        </w:rPr>
      </w:pPr>
      <w:r w:rsidRPr="00FB070A">
        <w:rPr>
          <w:color w:val="000000"/>
        </w:rPr>
        <w:t>Għandek tevita d-dawl tax-xemx u esponiment għax-xemx waqt li qed ting</w:t>
      </w:r>
      <w:r w:rsidRPr="00FB070A">
        <w:rPr>
          <w:color w:val="000000"/>
          <w:lang w:eastAsia="ko-KR"/>
        </w:rPr>
        <w:t>ħata l-kura</w:t>
      </w:r>
      <w:r w:rsidRPr="00FB070A">
        <w:rPr>
          <w:color w:val="000000"/>
        </w:rPr>
        <w:t>. Importanti li tgħatti il-partijiet tal-ġilda esposti għax-xemx u li tuża skrin biex jipproteġik mix-xemx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ċans tajjeb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tezzjoni kontra x-xemx (SPF - sun</w:t>
      </w:r>
      <w:r w:rsidRPr="00FB070A">
        <w:rPr>
          <w:snapToGrid w:val="0"/>
          <w:color w:val="000000"/>
        </w:rPr>
        <w:t xml:space="preserve"> protection factor)</w:t>
      </w:r>
      <w:r w:rsidRPr="00FB070A">
        <w:rPr>
          <w:color w:val="000000"/>
        </w:rPr>
        <w:t>, bil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hemm sensittività akbar tal-ġilda għar-raġġi UV tax-xemx. </w:t>
      </w:r>
      <w:r w:rsidR="00237DB7" w:rsidRPr="00FB070A">
        <w:rPr>
          <w:rFonts w:cs="Times New Roman"/>
          <w:color w:val="000000"/>
        </w:rPr>
        <w:t xml:space="preserve">Dan jista’ jiżdied aktar b’mediċini oħra li jissensitizzaw il-ġilda għad-dawl tax-xemx, bħal methotrexate. </w:t>
      </w:r>
      <w:r w:rsidRPr="00FB070A">
        <w:rPr>
          <w:color w:val="000000"/>
        </w:rPr>
        <w:t>Dawn il-prekawzjonijiet japplikaw ukoll għat-tfal.</w:t>
      </w:r>
    </w:p>
    <w:p w14:paraId="66ADB8C5" w14:textId="77777777" w:rsidR="00426106" w:rsidRPr="00FB070A" w:rsidRDefault="00426106">
      <w:pPr>
        <w:numPr>
          <w:ilvl w:val="12"/>
          <w:numId w:val="0"/>
        </w:numPr>
        <w:ind w:right="-2"/>
        <w:rPr>
          <w:b/>
          <w:bCs/>
          <w:color w:val="000000"/>
        </w:rPr>
      </w:pPr>
    </w:p>
    <w:p w14:paraId="31965D05" w14:textId="77777777" w:rsidR="00426106" w:rsidRPr="00FB070A" w:rsidRDefault="00426106">
      <w:pPr>
        <w:pStyle w:val="EndnoteText"/>
        <w:rPr>
          <w:rFonts w:cs="Times New Roman"/>
          <w:bCs/>
          <w:color w:val="000000"/>
          <w:sz w:val="22"/>
          <w:szCs w:val="22"/>
        </w:rPr>
      </w:pPr>
      <w:r w:rsidRPr="00FB070A">
        <w:rPr>
          <w:rFonts w:cs="Times New Roman"/>
          <w:bCs/>
          <w:color w:val="000000"/>
          <w:sz w:val="22"/>
          <w:szCs w:val="22"/>
        </w:rPr>
        <w:t>Waqt li tkun qed tingħata kura b</w:t>
      </w:r>
      <w:r w:rsidR="005E393F" w:rsidRPr="00FB070A">
        <w:rPr>
          <w:rFonts w:cs="Times New Roman"/>
          <w:bCs/>
          <w:color w:val="000000"/>
          <w:sz w:val="22"/>
          <w:szCs w:val="22"/>
        </w:rPr>
        <w:t>’</w:t>
      </w:r>
      <w:r w:rsidRPr="00FB070A">
        <w:rPr>
          <w:rFonts w:cs="Times New Roman"/>
          <w:bCs/>
          <w:color w:val="000000"/>
          <w:sz w:val="22"/>
          <w:szCs w:val="22"/>
        </w:rPr>
        <w:t>VFEND:</w:t>
      </w:r>
    </w:p>
    <w:p w14:paraId="707B6187" w14:textId="77777777" w:rsidR="00426106" w:rsidRPr="00FB070A" w:rsidRDefault="00426106">
      <w:pPr>
        <w:pStyle w:val="EndnoteText"/>
        <w:rPr>
          <w:rFonts w:cs="Times New Roman"/>
          <w:bCs/>
          <w:color w:val="000000"/>
          <w:sz w:val="22"/>
          <w:szCs w:val="22"/>
        </w:rPr>
      </w:pPr>
    </w:p>
    <w:p w14:paraId="48597AA5" w14:textId="77777777" w:rsidR="00426106" w:rsidRPr="00FB070A" w:rsidRDefault="00426106" w:rsidP="008E6F16">
      <w:pPr>
        <w:numPr>
          <w:ilvl w:val="0"/>
          <w:numId w:val="51"/>
        </w:numPr>
        <w:tabs>
          <w:tab w:val="clear" w:pos="72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għid lit-tabib tiegħek immedjatament jekk tiżviluppa</w:t>
      </w:r>
    </w:p>
    <w:p w14:paraId="2BC2D67F" w14:textId="77777777" w:rsidR="00F46876" w:rsidRPr="00FB070A" w:rsidRDefault="00F46876" w:rsidP="00F46876">
      <w:pPr>
        <w:tabs>
          <w:tab w:val="clear" w:pos="567"/>
        </w:tabs>
        <w:ind w:left="567"/>
        <w:rPr>
          <w:color w:val="000000"/>
        </w:rPr>
      </w:pPr>
    </w:p>
    <w:p w14:paraId="6CAB95B5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ħruq mix-xemx</w:t>
      </w:r>
    </w:p>
    <w:p w14:paraId="0D9B3D37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raxx sever tal-ġilda jew infafet </w:t>
      </w:r>
    </w:p>
    <w:p w14:paraId="17880F38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uġigħ fl-għadam.</w:t>
      </w:r>
    </w:p>
    <w:p w14:paraId="59BC9F93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</w:p>
    <w:p w14:paraId="3442A824" w14:textId="77777777" w:rsidR="00426106" w:rsidRPr="00FB070A" w:rsidRDefault="00426106">
      <w:pPr>
        <w:pStyle w:val="CM55"/>
        <w:widowControl/>
        <w:adjustRightInd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Jekk tiżviluppa disturbi tal-ġilda kif deskritt hawn fuq, it-tabib tiegħek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rreferik għand dermatologu, li wara konsultazzjon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ddeċiedi li jkun importanti għalik li tibq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mur għandu fuq bażi regolari. Hemm possibbilità żgħira l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żviluppa kanċer tal-ġilda bl-użu fi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FEND. </w:t>
      </w:r>
    </w:p>
    <w:p w14:paraId="7C392978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</w:p>
    <w:p w14:paraId="37F8C9DE" w14:textId="77777777" w:rsidR="00FA5643" w:rsidRPr="00FB070A" w:rsidRDefault="00185EA7" w:rsidP="00FA5643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Jekk tiżviluppa sinj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“insuffiċjenza adrenali” fejn il-glandoli adrenali ma jipproduċux ammont</w:t>
      </w:r>
      <w:r w:rsidR="00972169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 adegwat</w:t>
      </w:r>
      <w:r w:rsidR="00972169" w:rsidRPr="00FB070A">
        <w:rPr>
          <w:sz w:val="22"/>
          <w:szCs w:val="22"/>
          <w:lang w:val="mt-MT"/>
        </w:rPr>
        <w:t>i</w:t>
      </w:r>
      <w:r w:rsidRPr="00FB070A">
        <w:rPr>
          <w:sz w:val="22"/>
          <w:szCs w:val="22"/>
          <w:lang w:val="mt-MT"/>
        </w:rPr>
        <w:t xml:space="preserve">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ċerti ormo</w:t>
      </w:r>
      <w:r w:rsidR="00E31952" w:rsidRPr="00FB070A">
        <w:rPr>
          <w:sz w:val="22"/>
          <w:szCs w:val="22"/>
          <w:lang w:val="mt-MT"/>
        </w:rPr>
        <w:t xml:space="preserve">ni tal-isterojdi bħal cortisol li jistgħu jwasslu għal sintomi bħal: </w:t>
      </w:r>
      <w:r w:rsidRPr="00FB070A">
        <w:rPr>
          <w:sz w:val="22"/>
          <w:szCs w:val="22"/>
          <w:lang w:val="mt-MT"/>
        </w:rPr>
        <w:t>għeja kronika jew fit-tul, dgħufija fil-muskoli, tel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ptit, tel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iż, uġigħ addominali</w:t>
      </w:r>
      <w:r w:rsidR="005070B1" w:rsidRPr="00FB070A">
        <w:rPr>
          <w:sz w:val="22"/>
          <w:szCs w:val="22"/>
          <w:lang w:val="mt-MT"/>
        </w:rPr>
        <w:t>,</w:t>
      </w:r>
      <w:r w:rsidRPr="00FB070A">
        <w:rPr>
          <w:sz w:val="22"/>
          <w:szCs w:val="22"/>
          <w:lang w:val="mt-MT"/>
        </w:rPr>
        <w:t xml:space="preserve"> jekk jogħġbok </w:t>
      </w:r>
      <w:r w:rsidR="006053C1" w:rsidRPr="00FB070A">
        <w:rPr>
          <w:sz w:val="22"/>
          <w:szCs w:val="22"/>
          <w:lang w:val="mt-MT"/>
        </w:rPr>
        <w:t>għid</w:t>
      </w:r>
      <w:r w:rsidRPr="00FB070A">
        <w:rPr>
          <w:sz w:val="22"/>
          <w:szCs w:val="22"/>
          <w:lang w:val="mt-MT"/>
        </w:rPr>
        <w:t xml:space="preserve"> lit-tabib tiegħek.</w:t>
      </w:r>
    </w:p>
    <w:p w14:paraId="5E652B6E" w14:textId="77777777" w:rsidR="00FA5643" w:rsidRPr="00FB070A" w:rsidRDefault="00FA5643" w:rsidP="00FA5643">
      <w:pPr>
        <w:pStyle w:val="Default"/>
        <w:rPr>
          <w:sz w:val="22"/>
          <w:szCs w:val="22"/>
          <w:lang w:val="mt-MT"/>
        </w:rPr>
      </w:pPr>
    </w:p>
    <w:p w14:paraId="6A3FF65F" w14:textId="77777777" w:rsidR="00185EA7" w:rsidRPr="00FB070A" w:rsidRDefault="00775981" w:rsidP="00FA5643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Jekk tiżviluppa sinjali ta’ “sindrome ta’ Cushing” fejn il-ġisem jipproduċi </w:t>
      </w:r>
      <w:r w:rsidR="0032788A" w:rsidRPr="00FB070A">
        <w:rPr>
          <w:sz w:val="22"/>
          <w:szCs w:val="22"/>
          <w:lang w:val="mt-MT"/>
        </w:rPr>
        <w:t>wisq mill-</w:t>
      </w:r>
      <w:r w:rsidRPr="00FB070A">
        <w:rPr>
          <w:sz w:val="22"/>
          <w:szCs w:val="22"/>
          <w:lang w:val="mt-MT"/>
        </w:rPr>
        <w:t>ormon cortisol li jista’ jwassal għal sintomi bħal: żieda fil-piż, ħotba ta’ xaħam bejn l-ispallejn, wiċċ tond, ġilda iktar skura fuq l-istonku, il-koxxtejn, is-sider u d-dirgħajn, traqqiq tal-ġilda, titbenġel malajr, livell għoli ta’ zokkor fid-demm, xagħar li jikber b’mod eċċessiv, għaraq eċċessiv, jekk jogħġbok għid lit-tabib tiegħek</w:t>
      </w:r>
      <w:r w:rsidR="00FA5643" w:rsidRPr="00FB070A">
        <w:rPr>
          <w:sz w:val="22"/>
          <w:szCs w:val="22"/>
          <w:lang w:val="mt-MT"/>
        </w:rPr>
        <w:t>.</w:t>
      </w:r>
    </w:p>
    <w:p w14:paraId="32DB8B6E" w14:textId="77777777" w:rsidR="00185EA7" w:rsidRPr="00FB070A" w:rsidRDefault="00185EA7">
      <w:pPr>
        <w:pStyle w:val="Default"/>
        <w:rPr>
          <w:sz w:val="22"/>
          <w:szCs w:val="22"/>
          <w:lang w:val="mt-MT"/>
        </w:rPr>
      </w:pPr>
    </w:p>
    <w:p w14:paraId="2B80CA89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It-tabib tiegħek għandu jimmonitorja l-funzjoni tal-fwied tiegħek billi jagħmillek testijiet tad-demm.</w:t>
      </w:r>
    </w:p>
    <w:p w14:paraId="06E6BFDE" w14:textId="77777777" w:rsidR="00426106" w:rsidRPr="00FB070A" w:rsidRDefault="00426106">
      <w:pPr>
        <w:rPr>
          <w:color w:val="000000"/>
        </w:rPr>
      </w:pPr>
    </w:p>
    <w:p w14:paraId="5D5B4FCF" w14:textId="77777777" w:rsidR="00426106" w:rsidRPr="00FB070A" w:rsidRDefault="00426106">
      <w:pPr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Tfal u adol</w:t>
      </w:r>
      <w:r w:rsidR="005A2CB1" w:rsidRPr="00FB070A">
        <w:rPr>
          <w:b/>
          <w:bCs/>
          <w:color w:val="000000"/>
        </w:rPr>
        <w:t>e</w:t>
      </w:r>
      <w:r w:rsidRPr="00FB070A">
        <w:rPr>
          <w:b/>
          <w:bCs/>
          <w:color w:val="000000"/>
        </w:rPr>
        <w:t>xxenti</w:t>
      </w:r>
    </w:p>
    <w:p w14:paraId="13119FD4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bCs/>
          <w:color w:val="000000"/>
        </w:rPr>
        <w:t>VFEND m</w:t>
      </w:r>
      <w:r w:rsidR="005E393F" w:rsidRPr="00FB070A">
        <w:rPr>
          <w:bCs/>
          <w:color w:val="000000"/>
        </w:rPr>
        <w:t>’</w:t>
      </w:r>
      <w:r w:rsidRPr="00FB070A">
        <w:rPr>
          <w:bCs/>
          <w:color w:val="000000"/>
        </w:rPr>
        <w:t>g</w:t>
      </w:r>
      <w:r w:rsidRPr="00FB070A">
        <w:rPr>
          <w:color w:val="000000"/>
        </w:rPr>
        <w:t>ħandux jingħata lit-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nqas minn sentejn. </w:t>
      </w:r>
    </w:p>
    <w:p w14:paraId="262D4383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3183B49C" w14:textId="77777777" w:rsidR="00426106" w:rsidRPr="00FB070A" w:rsidRDefault="00426106" w:rsidP="009B017D">
      <w:pPr>
        <w:numPr>
          <w:ilvl w:val="12"/>
          <w:numId w:val="0"/>
        </w:numPr>
        <w:rPr>
          <w:b/>
          <w:bCs/>
          <w:color w:val="000000"/>
        </w:rPr>
      </w:pPr>
      <w:r w:rsidRPr="00FB070A">
        <w:rPr>
          <w:b/>
          <w:bCs/>
          <w:color w:val="000000"/>
        </w:rPr>
        <w:t>Mediċini oħra u VFEND</w:t>
      </w:r>
    </w:p>
    <w:p w14:paraId="24B48B1B" w14:textId="77777777" w:rsidR="00426106" w:rsidRPr="00FB070A" w:rsidRDefault="005A2CB1" w:rsidP="009B017D">
      <w:pPr>
        <w:rPr>
          <w:color w:val="000000"/>
        </w:rPr>
      </w:pPr>
      <w:r w:rsidRPr="00FB070A">
        <w:rPr>
          <w:color w:val="000000"/>
        </w:rPr>
        <w:t>G</w:t>
      </w:r>
      <w:r w:rsidR="00426106" w:rsidRPr="00FB070A">
        <w:rPr>
          <w:color w:val="000000"/>
        </w:rPr>
        <w:t xml:space="preserve">ħid lit-tabib jew lill-ispiżjar tiegħek jekk </w:t>
      </w:r>
      <w:r w:rsidRPr="00FB070A">
        <w:rPr>
          <w:color w:val="000000"/>
        </w:rPr>
        <w:t xml:space="preserve">qed </w:t>
      </w:r>
      <w:r w:rsidR="00426106" w:rsidRPr="00FB070A">
        <w:rPr>
          <w:color w:val="000000"/>
        </w:rPr>
        <w:t>tieħu, ħadt dan l-aħħar jew tis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tieħu xi mediċini oħra, anki dawk mingħajr riċetta. </w:t>
      </w:r>
    </w:p>
    <w:p w14:paraId="3D495AC2" w14:textId="77777777" w:rsidR="00F46876" w:rsidRPr="00FB070A" w:rsidRDefault="00F46876" w:rsidP="009B017D">
      <w:pPr>
        <w:rPr>
          <w:color w:val="000000"/>
        </w:rPr>
      </w:pPr>
    </w:p>
    <w:p w14:paraId="422B970C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Ċerti mediċini, meta jittieħdu fl-istess ħi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, jistgħu jaffettwaw il-mod kif jaħdem  VFEND jew VFEND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affettwa l-mod kif jaħdmu huma. </w:t>
      </w:r>
    </w:p>
    <w:p w14:paraId="1D4E87A5" w14:textId="77777777" w:rsidR="00426106" w:rsidRPr="00FB070A" w:rsidRDefault="00426106" w:rsidP="00E40331">
      <w:pPr>
        <w:pStyle w:val="EndnoteText"/>
        <w:rPr>
          <w:rFonts w:cs="Times New Roman"/>
          <w:color w:val="000000"/>
          <w:sz w:val="22"/>
          <w:szCs w:val="22"/>
        </w:rPr>
      </w:pPr>
    </w:p>
    <w:p w14:paraId="68B68813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Għid lit-tabib tiegħek jekk qed tieħu l-mediċina li ġejja, billi jekk ikun possibbli għandha tiġi evitata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fl-istess ħin:</w:t>
      </w:r>
    </w:p>
    <w:p w14:paraId="3D8F3784" w14:textId="77777777" w:rsidR="00426106" w:rsidRPr="00FB070A" w:rsidRDefault="00426106" w:rsidP="00E40331">
      <w:pPr>
        <w:rPr>
          <w:color w:val="000000"/>
        </w:rPr>
      </w:pPr>
    </w:p>
    <w:p w14:paraId="3A518B09" w14:textId="77777777" w:rsidR="00426106" w:rsidRPr="00FB070A" w:rsidRDefault="00426106" w:rsidP="00D53464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tonavir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00 mg u aktar darbtejn kuljum</w:t>
      </w:r>
    </w:p>
    <w:p w14:paraId="654FA811" w14:textId="77777777" w:rsidR="005B0902" w:rsidRPr="00FB070A" w:rsidRDefault="005B0902" w:rsidP="005B0902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Glasdegib (użat għall-kura tal-kanċer) – jekk għandek bżonn tuża ż-żewġ mediċini, it-tabib tiegħek ser jimmonitorja r-ritmu ta’ qalbek spiss</w:t>
      </w:r>
    </w:p>
    <w:p w14:paraId="3BEF7F2D" w14:textId="77777777" w:rsidR="00426106" w:rsidRPr="00FB070A" w:rsidRDefault="00426106" w:rsidP="00E40331">
      <w:pPr>
        <w:pStyle w:val="EndnoteText"/>
        <w:rPr>
          <w:rFonts w:cs="Times New Roman"/>
          <w:color w:val="000000"/>
          <w:sz w:val="22"/>
          <w:szCs w:val="22"/>
        </w:rPr>
      </w:pPr>
    </w:p>
    <w:p w14:paraId="6DEEA382" w14:textId="77777777" w:rsidR="00426106" w:rsidRPr="00FB070A" w:rsidRDefault="00426106" w:rsidP="00E40331">
      <w:pPr>
        <w:keepNext/>
        <w:rPr>
          <w:color w:val="000000"/>
        </w:rPr>
      </w:pPr>
      <w:r w:rsidRPr="00FB070A">
        <w:rPr>
          <w:color w:val="000000"/>
        </w:rPr>
        <w:t>Għid lit-tabib tiegħek jekk qed tieħu xi waħda minn dawn iż-żewġ mediċini li ġejjin, billi jekk ikun possibbli għandha tiġi evitata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fl-istess ħin, u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meħtieġ aġġustament fid-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:</w:t>
      </w:r>
    </w:p>
    <w:p w14:paraId="77039AF9" w14:textId="77777777" w:rsidR="00426106" w:rsidRPr="00FB070A" w:rsidRDefault="00426106" w:rsidP="00E40331">
      <w:pPr>
        <w:keepNext/>
        <w:rPr>
          <w:color w:val="000000"/>
        </w:rPr>
      </w:pPr>
    </w:p>
    <w:p w14:paraId="605D4043" w14:textId="77777777" w:rsidR="00426106" w:rsidRPr="00FB070A" w:rsidRDefault="00426106" w:rsidP="008E6F16">
      <w:pPr>
        <w:keepNext/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fabutin (użat għall-kura tat-tuberkulosi). Jekk di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qed tiġi ikkurat/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ifabutin l-għadd tad-demm tiegħek u l-effetti sekondarji għal rifabutin iridu jiġu mmonitorjati.</w:t>
      </w:r>
    </w:p>
    <w:p w14:paraId="74772347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Phenytoin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pilessija). Jekk di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qed tiġi kkurat/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henytoin il-konċen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henytoin fid-demm tiegħek trid tiġi mmonitorjata matul il-kura tiegħe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u d-doża tiegħek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ġi aġġustata. </w:t>
      </w:r>
    </w:p>
    <w:p w14:paraId="19914BF0" w14:textId="77777777" w:rsidR="00426106" w:rsidRPr="00FB070A" w:rsidRDefault="00426106" w:rsidP="00E40331">
      <w:pPr>
        <w:rPr>
          <w:color w:val="000000"/>
        </w:rPr>
      </w:pPr>
    </w:p>
    <w:p w14:paraId="761AF473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Għid lit-tabib tiegħek jekk qed tieħu xi waħda mill-mediċini li ġejjin, bil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meħtieġ aġġustament fid-doża jew monitoraġġ sabiex jiġi aċċertat li l-mediċini u/ jew VFEND ikunu għadhom qed ikollhom l-effett mixtieq:</w:t>
      </w:r>
    </w:p>
    <w:p w14:paraId="0320DDD0" w14:textId="77777777" w:rsidR="00426106" w:rsidRPr="00FB070A" w:rsidRDefault="00426106" w:rsidP="00E40331">
      <w:pPr>
        <w:rPr>
          <w:color w:val="000000"/>
        </w:rPr>
      </w:pPr>
    </w:p>
    <w:p w14:paraId="1EEA15C2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Warfarin u sustanzi oħra kontra l-koagulazzjoni tad-demm (e.ż., phenprocoumon, acenocoumarol; użati biex jirritardjaw it-tagħqid tad-demm)</w:t>
      </w:r>
    </w:p>
    <w:p w14:paraId="155178DE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Ciclosporin (uż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)</w:t>
      </w:r>
    </w:p>
    <w:p w14:paraId="71968867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Tacrolimus (uż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)</w:t>
      </w:r>
    </w:p>
    <w:p w14:paraId="36FBDA9E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Sul</w:t>
      </w:r>
      <w:r w:rsidR="00670377" w:rsidRPr="00FB070A">
        <w:rPr>
          <w:color w:val="000000"/>
        </w:rPr>
        <w:t>f</w:t>
      </w:r>
      <w:r w:rsidRPr="00FB070A">
        <w:rPr>
          <w:color w:val="000000"/>
        </w:rPr>
        <w:t>onylureas (e.ż., tolbutamide, glipizide, u glyburide) (użati għad-dijabete)</w:t>
      </w:r>
    </w:p>
    <w:p w14:paraId="76FEBB55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Statins (e.ż., atorvastatin, simvastatin) (użati biex ibaxxu l-kolesterol)</w:t>
      </w:r>
    </w:p>
    <w:p w14:paraId="2565A736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Benzodiazepines  (e.ż., midazolam, triazolam) (użati għal nuqqa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qad sever u stress)</w:t>
      </w:r>
    </w:p>
    <w:p w14:paraId="47CC9BDB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Omeprazole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ulċeri)</w:t>
      </w:r>
    </w:p>
    <w:p w14:paraId="0F840737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Kontraċettivi orali (jekk tieħu VFEND waqt li tkun qed tuża kontraċettivi orali,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ollok effetti mhux mixtieqa bħal dardir u disturbi mestrwali)</w:t>
      </w:r>
    </w:p>
    <w:p w14:paraId="5715769C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Alkalojdi vinka (e.ż., vincristine u vinblastine) (użati fil-kura tal-kanċer)</w:t>
      </w:r>
    </w:p>
    <w:p w14:paraId="6D743043" w14:textId="77777777" w:rsidR="005B0902" w:rsidRPr="00FB070A" w:rsidRDefault="005B0902" w:rsidP="005B0902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Inibituri ta’ tyrosine kinase (eż., axitinib, bosutinib, cabozantinib, ceritinib, cobimetinib, dabrafenib, dasatinib, nilotinib, sunitinib, ibrutinib, ribociclib) (użati għall-kura tal-kanċer)</w:t>
      </w:r>
    </w:p>
    <w:p w14:paraId="1D6C6245" w14:textId="77777777" w:rsidR="005B0902" w:rsidRPr="00FB070A" w:rsidRDefault="005B0902" w:rsidP="005B0902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Tretinoin (użat għall-kura tal-lewkimja)</w:t>
      </w:r>
    </w:p>
    <w:p w14:paraId="6202A225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Indinavir u inibituri oħra tal-proteas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 (użati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</w:t>
      </w:r>
    </w:p>
    <w:p w14:paraId="1A133E4F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i/>
          <w:iCs/>
          <w:color w:val="000000"/>
        </w:rPr>
        <w:t>Non-nucleoside reverse transcriptase inhibitors</w:t>
      </w:r>
      <w:r w:rsidRPr="00FB070A">
        <w:rPr>
          <w:color w:val="000000"/>
        </w:rPr>
        <w:t xml:space="preserve"> (e.ż., efavirenz, delavirdine, nevirapine) (użati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</w:t>
      </w:r>
      <w:r w:rsidRPr="00FB070A">
        <w:rPr>
          <w:color w:val="000000"/>
          <w:lang w:eastAsia="ko-KR"/>
        </w:rPr>
        <w:t xml:space="preserve"> (ċerti dożi ta</w:t>
      </w:r>
      <w:r w:rsidR="005E393F" w:rsidRPr="00FB070A">
        <w:rPr>
          <w:color w:val="000000"/>
          <w:lang w:eastAsia="ko-KR"/>
        </w:rPr>
        <w:t>’</w:t>
      </w:r>
      <w:r w:rsidRPr="00FB070A">
        <w:rPr>
          <w:color w:val="000000"/>
          <w:lang w:eastAsia="ko-KR"/>
        </w:rPr>
        <w:t xml:space="preserve"> efavirenz MHUX suppost jittieħdu fl-istess ħin ma voriconazole)</w:t>
      </w:r>
    </w:p>
    <w:p w14:paraId="6F4A2082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Methadone (użat għat-trattament tal-vizzju tat-teħid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roina)</w:t>
      </w:r>
    </w:p>
    <w:p w14:paraId="09CE03D5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Alfentanil u fentanyl u opiates o</w:t>
      </w:r>
      <w:r w:rsidRPr="00FB070A">
        <w:rPr>
          <w:color w:val="000000"/>
          <w:lang w:eastAsia="ko-KR"/>
        </w:rPr>
        <w:t>ħra li jaħdmu fuq qasir żmien bħal sulfentanil (mediċini kontra l-uġiegħ li jintużaw għal proċeduri kirurġiċi)</w:t>
      </w:r>
    </w:p>
    <w:p w14:paraId="3F75A55F" w14:textId="77777777" w:rsidR="00426106" w:rsidRPr="00FB070A" w:rsidRDefault="00426106" w:rsidP="008E6F16">
      <w:pPr>
        <w:pStyle w:val="Default"/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Oxycodone u opiates o</w:t>
      </w:r>
      <w:r w:rsidRPr="00FB070A">
        <w:rPr>
          <w:sz w:val="22"/>
          <w:szCs w:val="22"/>
          <w:lang w:val="mt-MT" w:eastAsia="ko-KR"/>
        </w:rPr>
        <w:t>ħra li jaħdmu fuq tul ta</w:t>
      </w:r>
      <w:r w:rsidR="005E393F" w:rsidRPr="00FB070A">
        <w:rPr>
          <w:sz w:val="22"/>
          <w:szCs w:val="22"/>
          <w:lang w:val="mt-MT" w:eastAsia="ko-KR"/>
        </w:rPr>
        <w:t>’</w:t>
      </w:r>
      <w:r w:rsidRPr="00FB070A">
        <w:rPr>
          <w:sz w:val="22"/>
          <w:szCs w:val="22"/>
          <w:lang w:val="mt-MT" w:eastAsia="ko-KR"/>
        </w:rPr>
        <w:t xml:space="preserve"> żmien bħal</w:t>
      </w:r>
      <w:r w:rsidRPr="00FB070A">
        <w:rPr>
          <w:sz w:val="22"/>
          <w:szCs w:val="22"/>
          <w:lang w:val="mt-MT"/>
        </w:rPr>
        <w:t xml:space="preserve"> hydrocodone (użati </w:t>
      </w:r>
      <w:r w:rsidRPr="00FB070A">
        <w:rPr>
          <w:sz w:val="22"/>
          <w:szCs w:val="22"/>
          <w:lang w:val="mt-MT" w:eastAsia="ko-KR"/>
        </w:rPr>
        <w:t>kontra l-uġigħ</w:t>
      </w:r>
      <w:r w:rsidRPr="00FB070A">
        <w:rPr>
          <w:sz w:val="22"/>
          <w:szCs w:val="22"/>
          <w:lang w:val="mt-MT"/>
        </w:rPr>
        <w:t xml:space="preserve"> moderat u sever)</w:t>
      </w:r>
    </w:p>
    <w:p w14:paraId="1F5600AF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 xml:space="preserve">Mediċini anti-infjammatorji non-sterojdali (e.ż., ibuprofen, diclofenac) (użati </w:t>
      </w:r>
      <w:r w:rsidRPr="00FB070A">
        <w:rPr>
          <w:color w:val="000000"/>
          <w:lang w:eastAsia="ko-KR"/>
        </w:rPr>
        <w:t xml:space="preserve">kontra </w:t>
      </w:r>
      <w:r w:rsidRPr="00FB070A">
        <w:rPr>
          <w:color w:val="000000"/>
        </w:rPr>
        <w:t>l-uġigħ u infjammazzjoni)</w:t>
      </w:r>
    </w:p>
    <w:p w14:paraId="416504E1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Fluconazole (użat g</w:t>
      </w:r>
      <w:r w:rsidRPr="00FB070A">
        <w:rPr>
          <w:color w:val="000000"/>
          <w:lang w:eastAsia="ko-KR"/>
        </w:rPr>
        <w:t>ħal infezzjonijiet fungali)</w:t>
      </w:r>
    </w:p>
    <w:p w14:paraId="5B78F444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  <w:lang w:eastAsia="ko-KR"/>
        </w:rPr>
        <w:t>Everolimus (</w:t>
      </w:r>
      <w:r w:rsidRPr="00FB070A">
        <w:rPr>
          <w:color w:val="000000"/>
        </w:rPr>
        <w:t>użat g</w:t>
      </w:r>
      <w:r w:rsidRPr="00FB070A">
        <w:rPr>
          <w:color w:val="000000"/>
          <w:lang w:eastAsia="ko-KR"/>
        </w:rPr>
        <w:t>ħal trattament ta</w:t>
      </w:r>
      <w:r w:rsidR="005E393F" w:rsidRPr="00FB070A">
        <w:rPr>
          <w:color w:val="000000"/>
          <w:lang w:eastAsia="ko-KR"/>
        </w:rPr>
        <w:t>’</w:t>
      </w:r>
      <w:r w:rsidRPr="00FB070A">
        <w:rPr>
          <w:color w:val="000000"/>
          <w:lang w:eastAsia="ko-KR"/>
        </w:rPr>
        <w:t xml:space="preserve"> kanċer avanzat fil-kliewi u f</w:t>
      </w:r>
      <w:r w:rsidR="005E393F" w:rsidRPr="00FB070A">
        <w:rPr>
          <w:color w:val="000000"/>
          <w:lang w:eastAsia="ko-KR"/>
        </w:rPr>
        <w:t>’</w:t>
      </w:r>
      <w:r w:rsidRPr="00FB070A">
        <w:rPr>
          <w:color w:val="000000"/>
          <w:lang w:eastAsia="ko-KR"/>
        </w:rPr>
        <w:t>pazjenti bi trapjanti)</w:t>
      </w:r>
    </w:p>
    <w:p w14:paraId="4A3FCE50" w14:textId="77777777" w:rsidR="003A6FBF" w:rsidRPr="00FB070A" w:rsidRDefault="003A6FBF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Letermovir (użat biex jipprevjeni l-mard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cytomegalovirus (CMV) wara trapjant tal-mudullun)</w:t>
      </w:r>
    </w:p>
    <w:p w14:paraId="0CDAA556" w14:textId="77777777" w:rsidR="006053C1" w:rsidRPr="00343106" w:rsidRDefault="006053C1" w:rsidP="008E6F16">
      <w:pPr>
        <w:pStyle w:val="Default"/>
        <w:widowControl/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lang w:val="mt-MT"/>
        </w:rPr>
      </w:pPr>
      <w:r w:rsidRPr="00FB070A">
        <w:rPr>
          <w:iCs/>
          <w:sz w:val="22"/>
          <w:szCs w:val="22"/>
          <w:lang w:val="mt-MT"/>
        </w:rPr>
        <w:t xml:space="preserve">Ivacaftor: użat biex jittratta </w:t>
      </w:r>
      <w:r w:rsidR="00814877" w:rsidRPr="00FB070A">
        <w:rPr>
          <w:iCs/>
          <w:sz w:val="22"/>
          <w:szCs w:val="22"/>
          <w:lang w:val="mt-MT"/>
        </w:rPr>
        <w:t>l-</w:t>
      </w:r>
      <w:r w:rsidRPr="00FB070A">
        <w:rPr>
          <w:iCs/>
          <w:sz w:val="22"/>
          <w:szCs w:val="22"/>
          <w:lang w:val="mt-MT"/>
        </w:rPr>
        <w:t>fibrożi ċistika</w:t>
      </w:r>
    </w:p>
    <w:p w14:paraId="3B0598A7" w14:textId="77777777" w:rsidR="009B6BA3" w:rsidRPr="00FB070A" w:rsidRDefault="009B6BA3" w:rsidP="008E6F16">
      <w:pPr>
        <w:pStyle w:val="Default"/>
        <w:widowControl/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iCs/>
          <w:sz w:val="22"/>
          <w:szCs w:val="22"/>
          <w:lang w:val="mt-MT"/>
        </w:rPr>
      </w:pPr>
      <w:r w:rsidRPr="00FB070A">
        <w:rPr>
          <w:iCs/>
          <w:sz w:val="22"/>
          <w:szCs w:val="22"/>
          <w:lang w:val="mt-MT"/>
        </w:rPr>
        <w:t>Flucloxacillin (antibijotiku użat kontra infezzjonijiet batteriċi)</w:t>
      </w:r>
    </w:p>
    <w:p w14:paraId="60BE1249" w14:textId="77777777" w:rsidR="00426106" w:rsidRPr="00FB070A" w:rsidRDefault="00426106" w:rsidP="00E40331">
      <w:pPr>
        <w:ind w:right="-2"/>
        <w:rPr>
          <w:color w:val="000000"/>
        </w:rPr>
      </w:pPr>
    </w:p>
    <w:p w14:paraId="76D06FA1" w14:textId="77777777" w:rsidR="00426106" w:rsidRPr="00FB070A" w:rsidRDefault="00426106" w:rsidP="00E40331">
      <w:pPr>
        <w:keepNext/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Tqala u treddigħ</w:t>
      </w:r>
    </w:p>
    <w:p w14:paraId="35577005" w14:textId="77777777" w:rsidR="00426106" w:rsidRPr="00FB070A" w:rsidRDefault="00426106" w:rsidP="00E40331">
      <w:pPr>
        <w:keepNext/>
        <w:numPr>
          <w:ilvl w:val="12"/>
          <w:numId w:val="0"/>
        </w:numPr>
        <w:rPr>
          <w:color w:val="000000"/>
        </w:rPr>
      </w:pPr>
      <w:r w:rsidRPr="00FB070A">
        <w:rPr>
          <w:color w:val="000000"/>
        </w:rPr>
        <w:t>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ttieħed waqt it-tqala, sakemm ma jkunx indikat mit-tabib tiegħek. Għandha tintuża kontraċezzjoni effettiva fin-nisa li jistgħu jinqabdu tqal. Ikkuntattja lit-tabib tiegħek immedjatament jekk tinqabad tqila waqt li tkun qiegħda tieħu VFEND.</w:t>
      </w:r>
    </w:p>
    <w:p w14:paraId="76714575" w14:textId="77777777" w:rsidR="00426106" w:rsidRPr="00FB070A" w:rsidRDefault="00426106" w:rsidP="00E40331">
      <w:pPr>
        <w:numPr>
          <w:ilvl w:val="12"/>
          <w:numId w:val="0"/>
        </w:numPr>
        <w:rPr>
          <w:b/>
          <w:color w:val="000000"/>
        </w:rPr>
      </w:pPr>
    </w:p>
    <w:p w14:paraId="72828AF1" w14:textId="77777777" w:rsidR="00426106" w:rsidRPr="00FB070A" w:rsidRDefault="00426106" w:rsidP="00E40331">
      <w:pPr>
        <w:numPr>
          <w:ilvl w:val="12"/>
          <w:numId w:val="0"/>
        </w:numPr>
        <w:rPr>
          <w:b/>
          <w:color w:val="000000"/>
        </w:rPr>
      </w:pPr>
      <w:r w:rsidRPr="00FB070A">
        <w:rPr>
          <w:noProof/>
          <w:color w:val="000000"/>
        </w:rPr>
        <w:t>Jekk inti tqila jew qed tredda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>, taħseb li tista tkun tqila jew qed tippjana li jkollok tarbija, itlob il-parir tat-tabib jew tal-ispiżjar tiegħek qabel tieħu din il-mediċina.</w:t>
      </w:r>
    </w:p>
    <w:p w14:paraId="1519400E" w14:textId="77777777" w:rsidR="00426106" w:rsidRPr="00FB070A" w:rsidRDefault="00426106" w:rsidP="00E40331">
      <w:pPr>
        <w:numPr>
          <w:ilvl w:val="12"/>
          <w:numId w:val="0"/>
        </w:numPr>
        <w:rPr>
          <w:b/>
          <w:bCs/>
          <w:color w:val="000000"/>
        </w:rPr>
      </w:pPr>
    </w:p>
    <w:p w14:paraId="04BB2059" w14:textId="77777777" w:rsidR="00426106" w:rsidRPr="00FB070A" w:rsidRDefault="00426106" w:rsidP="00E40331">
      <w:pPr>
        <w:keepNext/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Sewqan u tħaddim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 magni</w:t>
      </w:r>
    </w:p>
    <w:p w14:paraId="19D49FD8" w14:textId="77777777" w:rsidR="00426106" w:rsidRPr="00FB070A" w:rsidRDefault="00426106" w:rsidP="00E40331">
      <w:pPr>
        <w:keepNext/>
        <w:numPr>
          <w:ilvl w:val="12"/>
          <w:numId w:val="0"/>
        </w:numPr>
        <w:ind w:right="-29"/>
        <w:rPr>
          <w:color w:val="000000"/>
          <w:u w:val="single"/>
        </w:rPr>
      </w:pPr>
      <w:r w:rsidRPr="00FB070A">
        <w:rPr>
          <w:color w:val="000000"/>
        </w:rPr>
        <w:t>VFEND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kkawża vista mċajpra jew sensittività skomda għad-dawl.  Issuqx jew tħaddem għodod jew magni waqt li tkun affettwat.  Ikkuntattja lit-tabib tiegħek jekk tesperjenza dan.</w:t>
      </w:r>
    </w:p>
    <w:p w14:paraId="0D04ED13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/>
          <w:color w:val="000000"/>
        </w:rPr>
      </w:pPr>
    </w:p>
    <w:p w14:paraId="1107AFF2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 xml:space="preserve">VFEND fih </w:t>
      </w:r>
      <w:r w:rsidR="0018654E" w:rsidRPr="00FB070A">
        <w:rPr>
          <w:b/>
          <w:color w:val="000000"/>
        </w:rPr>
        <w:t>sodium</w:t>
      </w:r>
    </w:p>
    <w:p w14:paraId="6EF599AC" w14:textId="77777777" w:rsidR="00426106" w:rsidRPr="00FB070A" w:rsidRDefault="00B079BA" w:rsidP="00E40331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Din il-mediċina</w:t>
      </w:r>
      <w:r w:rsidR="00426106" w:rsidRPr="00FB070A">
        <w:rPr>
          <w:color w:val="000000"/>
        </w:rPr>
        <w:t xml:space="preserve"> fih</w:t>
      </w:r>
      <w:r w:rsidRPr="00FB070A">
        <w:rPr>
          <w:color w:val="000000"/>
        </w:rPr>
        <w:t>a</w:t>
      </w:r>
      <w:r w:rsidR="00426106" w:rsidRPr="00FB070A">
        <w:rPr>
          <w:color w:val="000000"/>
        </w:rPr>
        <w:t xml:space="preserve"> </w:t>
      </w:r>
      <w:r w:rsidRPr="00FB070A">
        <w:rPr>
          <w:color w:val="000000"/>
        </w:rPr>
        <w:t>221</w:t>
      </w:r>
      <w:r w:rsidR="0018654E" w:rsidRPr="00FB070A">
        <w:rPr>
          <w:color w:val="000000"/>
        </w:rPr>
        <w:t> </w:t>
      </w:r>
      <w:r w:rsidR="00426106" w:rsidRPr="00FB070A">
        <w:rPr>
          <w:color w:val="000000"/>
        </w:rPr>
        <w:t xml:space="preserve">mg </w:t>
      </w:r>
      <w:r w:rsidR="003D03A7" w:rsidRPr="00FB070A">
        <w:rPr>
          <w:color w:val="000000"/>
        </w:rPr>
        <w:t xml:space="preserve">ta’ </w:t>
      </w:r>
      <w:r w:rsidR="0018654E" w:rsidRPr="00FB070A">
        <w:rPr>
          <w:color w:val="000000"/>
        </w:rPr>
        <w:t>sodium</w:t>
      </w:r>
      <w:r w:rsidRPr="00FB070A">
        <w:rPr>
          <w:color w:val="000000"/>
        </w:rPr>
        <w:t xml:space="preserve"> (il-komponent prinċipali tal-melħ tat-tisjir/li jintuża mal-ikel)</w:t>
      </w:r>
      <w:r w:rsidR="008A3FC3" w:rsidRPr="00FB070A">
        <w:rPr>
          <w:color w:val="000000"/>
        </w:rPr>
        <w:t xml:space="preserve"> f</w:t>
      </w:r>
      <w:r w:rsidR="005E393F" w:rsidRPr="00FB070A">
        <w:rPr>
          <w:color w:val="000000"/>
        </w:rPr>
        <w:t>’</w:t>
      </w:r>
      <w:r w:rsidR="008A3FC3" w:rsidRPr="00FB070A">
        <w:rPr>
          <w:color w:val="000000"/>
        </w:rPr>
        <w:t>kull kunjett</w:t>
      </w:r>
      <w:r w:rsidR="00426106" w:rsidRPr="00FB070A">
        <w:rPr>
          <w:color w:val="000000"/>
        </w:rPr>
        <w:t>.</w:t>
      </w:r>
      <w:r w:rsidR="008A3FC3" w:rsidRPr="00FB070A">
        <w:rPr>
          <w:color w:val="000000"/>
        </w:rPr>
        <w:t xml:space="preserve"> Dan huwa ekwivalenti għal 11% tal-ammont massimu rakkomandat ta</w:t>
      </w:r>
      <w:r w:rsidR="005E393F" w:rsidRPr="00FB070A">
        <w:rPr>
          <w:color w:val="000000"/>
        </w:rPr>
        <w:t>’</w:t>
      </w:r>
      <w:r w:rsidR="008A3FC3" w:rsidRPr="00FB070A">
        <w:rPr>
          <w:color w:val="000000"/>
        </w:rPr>
        <w:t xml:space="preserve"> sodium li għandu jittieħed kuljum mad-dieta minn adult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>.</w:t>
      </w:r>
    </w:p>
    <w:p w14:paraId="5F15559E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color w:val="000000"/>
        </w:rPr>
      </w:pPr>
    </w:p>
    <w:p w14:paraId="50826B3C" w14:textId="77777777" w:rsidR="008933CC" w:rsidRPr="00FB070A" w:rsidRDefault="008933CC" w:rsidP="008933CC">
      <w:pPr>
        <w:pStyle w:val="CM3"/>
        <w:keepNext/>
        <w:widowControl/>
        <w:spacing w:line="240" w:lineRule="auto"/>
        <w:rPr>
          <w:b/>
          <w:bCs/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>VFEND fih cyclodextrin</w:t>
      </w:r>
      <w:r w:rsidR="003D03A7" w:rsidRPr="00FB070A">
        <w:rPr>
          <w:b/>
          <w:bCs/>
          <w:color w:val="000000"/>
          <w:sz w:val="22"/>
          <w:szCs w:val="22"/>
          <w:lang w:val="mt-MT"/>
        </w:rPr>
        <w:t>s</w:t>
      </w:r>
    </w:p>
    <w:p w14:paraId="3658B8A9" w14:textId="77777777" w:rsidR="008933CC" w:rsidRPr="00FB070A" w:rsidRDefault="008933CC" w:rsidP="008933CC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Din il-mediċina fiha 3,200 mg cyclodextrin</w:t>
      </w:r>
      <w:r w:rsidR="003D03A7" w:rsidRPr="00FB070A">
        <w:rPr>
          <w:color w:val="000000"/>
        </w:rPr>
        <w:t>s</w:t>
      </w:r>
      <w:r w:rsidRPr="00FB070A">
        <w:rPr>
          <w:color w:val="000000"/>
        </w:rPr>
        <w:t xml:space="preserve">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kunjett li hu ekwivalenti għal 160 mg/m</w:t>
      </w:r>
      <w:r w:rsidR="006053C1" w:rsidRPr="00FB070A">
        <w:rPr>
          <w:color w:val="000000"/>
        </w:rPr>
        <w:t>l</w:t>
      </w:r>
      <w:r w:rsidRPr="00FB070A">
        <w:rPr>
          <w:color w:val="000000"/>
        </w:rPr>
        <w:t xml:space="preserve"> meta jiġi rikostitwi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0 m</w:t>
      </w:r>
      <w:r w:rsidR="003D03A7" w:rsidRPr="00FB070A">
        <w:rPr>
          <w:color w:val="000000"/>
        </w:rPr>
        <w:t>l</w:t>
      </w:r>
      <w:r w:rsidRPr="00FB070A">
        <w:rPr>
          <w:color w:val="000000"/>
        </w:rPr>
        <w:t>.</w:t>
      </w:r>
      <w:r w:rsidR="006053C1" w:rsidRPr="00FB070A">
        <w:rPr>
          <w:color w:val="000000"/>
        </w:rPr>
        <w:t xml:space="preserve"> Jekk għandek marda tal-kliewi, kellem lit-tabib tiegħek qabel tirċievi din il-mediċina.</w:t>
      </w:r>
    </w:p>
    <w:p w14:paraId="04B0F966" w14:textId="77777777" w:rsidR="008933CC" w:rsidRPr="00FB070A" w:rsidRDefault="008933CC" w:rsidP="008933CC">
      <w:pPr>
        <w:numPr>
          <w:ilvl w:val="12"/>
          <w:numId w:val="0"/>
        </w:numPr>
        <w:ind w:right="-2"/>
        <w:rPr>
          <w:color w:val="000000"/>
        </w:rPr>
      </w:pPr>
    </w:p>
    <w:p w14:paraId="145C74E8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color w:val="000000"/>
        </w:rPr>
      </w:pPr>
    </w:p>
    <w:p w14:paraId="39FD9A42" w14:textId="77777777" w:rsidR="00426106" w:rsidRPr="00FB070A" w:rsidRDefault="00426106" w:rsidP="00E40331">
      <w:pPr>
        <w:numPr>
          <w:ilvl w:val="12"/>
          <w:numId w:val="0"/>
        </w:numPr>
        <w:ind w:left="567" w:right="-2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3.</w:t>
      </w:r>
      <w:r w:rsidRPr="00FB070A">
        <w:rPr>
          <w:b/>
          <w:bCs/>
          <w:color w:val="000000"/>
        </w:rPr>
        <w:tab/>
      </w:r>
      <w:r w:rsidR="0061568A" w:rsidRPr="00FB070A">
        <w:rPr>
          <w:b/>
          <w:bCs/>
          <w:color w:val="000000"/>
        </w:rPr>
        <w:t>Kif gћandek tuża VFEND</w:t>
      </w:r>
    </w:p>
    <w:p w14:paraId="5113B5BC" w14:textId="77777777" w:rsidR="0061568A" w:rsidRPr="00FB070A" w:rsidRDefault="0061568A" w:rsidP="00E40331">
      <w:pPr>
        <w:numPr>
          <w:ilvl w:val="12"/>
          <w:numId w:val="0"/>
        </w:numPr>
        <w:ind w:left="567" w:right="-2" w:hanging="567"/>
        <w:rPr>
          <w:color w:val="000000"/>
        </w:rPr>
      </w:pPr>
    </w:p>
    <w:p w14:paraId="7C2FCC61" w14:textId="77777777" w:rsidR="00426106" w:rsidRPr="00FB070A" w:rsidRDefault="00426106" w:rsidP="00E40331">
      <w:pPr>
        <w:ind w:right="-2"/>
        <w:rPr>
          <w:color w:val="000000"/>
        </w:rPr>
      </w:pPr>
      <w:r w:rsidRPr="00FB070A">
        <w:rPr>
          <w:color w:val="000000"/>
        </w:rPr>
        <w:t xml:space="preserve">Dejjem għandek tieħu din il-mediċina </w:t>
      </w:r>
      <w:r w:rsidR="005A2CB1" w:rsidRPr="00FB070A">
        <w:rPr>
          <w:color w:val="000000"/>
        </w:rPr>
        <w:t>skont il-parir eżatt</w:t>
      </w:r>
      <w:r w:rsidRPr="00FB070A">
        <w:rPr>
          <w:color w:val="000000"/>
        </w:rPr>
        <w:t xml:space="preserve"> it-tabib tiegħek. </w:t>
      </w:r>
      <w:r w:rsidR="005A2CB1" w:rsidRPr="00FB070A">
        <w:rPr>
          <w:color w:val="000000"/>
        </w:rPr>
        <w:t xml:space="preserve">Iċċekkja </w:t>
      </w:r>
      <w:r w:rsidRPr="00FB070A">
        <w:rPr>
          <w:color w:val="000000"/>
        </w:rPr>
        <w:t>mat-tabib jew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-ispiżjar tiegħek jekk ikollok xi dubju.</w:t>
      </w:r>
    </w:p>
    <w:p w14:paraId="50C09255" w14:textId="77777777" w:rsidR="00426106" w:rsidRPr="00FB070A" w:rsidRDefault="00426106" w:rsidP="00E40331">
      <w:pPr>
        <w:ind w:right="-2"/>
        <w:rPr>
          <w:color w:val="000000"/>
        </w:rPr>
      </w:pPr>
    </w:p>
    <w:p w14:paraId="06BAB2B4" w14:textId="77777777" w:rsidR="00426106" w:rsidRPr="00FB070A" w:rsidRDefault="00426106" w:rsidP="00E40331">
      <w:pPr>
        <w:ind w:right="-2"/>
        <w:rPr>
          <w:color w:val="000000"/>
        </w:rPr>
      </w:pPr>
      <w:r w:rsidRPr="00FB070A">
        <w:rPr>
          <w:color w:val="000000"/>
        </w:rPr>
        <w:t>It-tabib tiegħek jistabbilixxi d-doża tiegħek skont il-piż u t-tip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ezzjoni li għandek. </w:t>
      </w:r>
    </w:p>
    <w:p w14:paraId="4366657A" w14:textId="77777777" w:rsidR="00426106" w:rsidRPr="00FB070A" w:rsidRDefault="00426106" w:rsidP="00E40331">
      <w:pPr>
        <w:ind w:right="-2"/>
        <w:rPr>
          <w:color w:val="000000"/>
        </w:rPr>
      </w:pPr>
    </w:p>
    <w:p w14:paraId="4A4FDB1A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bdel id-doża tiegħek skont il-kondizzjoni tiegħek.</w:t>
      </w:r>
    </w:p>
    <w:p w14:paraId="74954FDB" w14:textId="77777777" w:rsidR="00426106" w:rsidRPr="00FB070A" w:rsidRDefault="00426106" w:rsidP="00E40331">
      <w:pPr>
        <w:rPr>
          <w:color w:val="000000"/>
        </w:rPr>
      </w:pPr>
    </w:p>
    <w:p w14:paraId="1F25757A" w14:textId="77777777" w:rsidR="00426106" w:rsidRPr="00FB070A" w:rsidRDefault="00426106" w:rsidP="00E40331">
      <w:pPr>
        <w:ind w:right="-2"/>
        <w:rPr>
          <w:color w:val="000000"/>
        </w:rPr>
      </w:pPr>
      <w:r w:rsidRPr="00FB070A">
        <w:rPr>
          <w:color w:val="000000"/>
        </w:rPr>
        <w:t>Id-doża rakkomandata għall-adulti (inkluż pazjenti anzjani) hija kif ġej:</w:t>
      </w:r>
    </w:p>
    <w:p w14:paraId="7B1898F7" w14:textId="77777777" w:rsidR="00426106" w:rsidRPr="00FB070A" w:rsidRDefault="00426106">
      <w:pPr>
        <w:ind w:right="-2"/>
        <w:rPr>
          <w:color w:val="000000"/>
        </w:rPr>
      </w:pPr>
    </w:p>
    <w:tbl>
      <w:tblPr>
        <w:tblW w:w="0" w:type="auto"/>
        <w:tblInd w:w="7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977"/>
        <w:gridCol w:w="3827"/>
      </w:tblGrid>
      <w:tr w:rsidR="00426106" w:rsidRPr="00FB070A" w14:paraId="236697A5" w14:textId="77777777" w:rsidTr="00ED7BF0">
        <w:trPr>
          <w:trHeight w:val="40"/>
        </w:trPr>
        <w:tc>
          <w:tcPr>
            <w:tcW w:w="2977" w:type="dxa"/>
            <w:tcBorders>
              <w:top w:val="single" w:sz="8" w:space="0" w:color="auto"/>
              <w:left w:val="single" w:sz="12" w:space="0" w:color="auto"/>
              <w:bottom w:val="single" w:sz="6" w:space="0" w:color="auto"/>
              <w:right w:val="single" w:sz="8" w:space="0" w:color="auto"/>
            </w:tcBorders>
          </w:tcPr>
          <w:p w14:paraId="79B13F27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</w:p>
        </w:tc>
        <w:tc>
          <w:tcPr>
            <w:tcW w:w="3827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12" w:space="0" w:color="auto"/>
            </w:tcBorders>
          </w:tcPr>
          <w:p w14:paraId="1FD0AC16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Fil-vini</w:t>
            </w:r>
          </w:p>
        </w:tc>
      </w:tr>
      <w:tr w:rsidR="00426106" w:rsidRPr="00FB070A" w14:paraId="66D52EE0" w14:textId="77777777" w:rsidTr="00ED7BF0">
        <w:trPr>
          <w:trHeight w:val="40"/>
        </w:trPr>
        <w:tc>
          <w:tcPr>
            <w:tcW w:w="297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8" w:space="0" w:color="auto"/>
            </w:tcBorders>
          </w:tcPr>
          <w:p w14:paraId="31D44BA4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</w:p>
          <w:p w14:paraId="38669CFC" w14:textId="77777777" w:rsidR="00426106" w:rsidRPr="00FB070A" w:rsidRDefault="00426106" w:rsidP="00206626">
            <w:pPr>
              <w:keepNext/>
              <w:keepLines/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għall-ewwel 24 siegħa</w:t>
            </w:r>
          </w:p>
          <w:p w14:paraId="53A1312F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 xml:space="preserve">(Doża inizjali aktar qawwija) </w:t>
            </w:r>
          </w:p>
          <w:p w14:paraId="69E8B668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12" w:space="0" w:color="auto"/>
            </w:tcBorders>
          </w:tcPr>
          <w:p w14:paraId="1FAAA7EC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</w:p>
          <w:p w14:paraId="70F8D10A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6 mg/kg kull 12-il siegħa għall-ewwel 24 siegħa.</w:t>
            </w:r>
          </w:p>
          <w:p w14:paraId="14785157" w14:textId="77777777" w:rsidR="00426106" w:rsidRPr="00FB070A" w:rsidRDefault="00426106" w:rsidP="00206626">
            <w:pPr>
              <w:keepNext/>
              <w:keepLines/>
              <w:rPr>
                <w:rFonts w:cs="Times New Roman"/>
                <w:color w:val="000000"/>
              </w:rPr>
            </w:pPr>
          </w:p>
        </w:tc>
      </w:tr>
      <w:tr w:rsidR="00426106" w:rsidRPr="00FB070A" w14:paraId="3CD45735" w14:textId="77777777" w:rsidTr="00ED7BF0">
        <w:trPr>
          <w:trHeight w:val="40"/>
        </w:trPr>
        <w:tc>
          <w:tcPr>
            <w:tcW w:w="297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1B743107" w14:textId="77777777" w:rsidR="00426106" w:rsidRPr="00FB070A" w:rsidRDefault="00426106">
            <w:pPr>
              <w:rPr>
                <w:rFonts w:cs="Times New Roman"/>
                <w:b/>
                <w:bCs/>
                <w:color w:val="000000"/>
                <w:u w:val="single"/>
              </w:rPr>
            </w:pPr>
          </w:p>
          <w:p w14:paraId="5389915D" w14:textId="77777777" w:rsidR="00426106" w:rsidRPr="00FB070A" w:rsidRDefault="00426106">
            <w:pPr>
              <w:rPr>
                <w:rFonts w:cs="Times New Roman"/>
                <w:b/>
                <w:bCs/>
                <w:color w:val="000000"/>
              </w:rPr>
            </w:pPr>
            <w:r w:rsidRPr="00FB070A">
              <w:rPr>
                <w:rFonts w:cs="Times New Roman"/>
                <w:b/>
                <w:bCs/>
                <w:color w:val="000000"/>
              </w:rPr>
              <w:t>Doża wara l-ewwel 24 siegħa</w:t>
            </w:r>
          </w:p>
          <w:p w14:paraId="5F9A82FC" w14:textId="77777777" w:rsidR="00426106" w:rsidRPr="00FB070A" w:rsidRDefault="00426106">
            <w:pPr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(Doża ta</w:t>
            </w:r>
            <w:r w:rsidR="005E393F" w:rsidRPr="00FB070A">
              <w:rPr>
                <w:rFonts w:cs="Times New Roman"/>
                <w:color w:val="000000"/>
              </w:rPr>
              <w:t>’</w:t>
            </w:r>
            <w:r w:rsidRPr="00FB070A">
              <w:rPr>
                <w:rFonts w:cs="Times New Roman"/>
                <w:color w:val="000000"/>
              </w:rPr>
              <w:t xml:space="preserve"> Manteniment) </w:t>
            </w:r>
          </w:p>
          <w:p w14:paraId="459FF475" w14:textId="77777777" w:rsidR="00426106" w:rsidRPr="00FB070A" w:rsidRDefault="00426106">
            <w:pPr>
              <w:rPr>
                <w:rFonts w:cs="Times New Roman"/>
                <w:color w:val="000000"/>
                <w:u w:val="single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24721076" w14:textId="77777777" w:rsidR="00426106" w:rsidRPr="00FB070A" w:rsidRDefault="00426106">
            <w:pPr>
              <w:rPr>
                <w:rFonts w:cs="Times New Roman"/>
                <w:color w:val="000000"/>
              </w:rPr>
            </w:pPr>
          </w:p>
          <w:p w14:paraId="46EE3E2E" w14:textId="77777777" w:rsidR="00426106" w:rsidRPr="00FB070A" w:rsidRDefault="00426106">
            <w:pPr>
              <w:rPr>
                <w:rFonts w:cs="Times New Roman"/>
                <w:color w:val="000000"/>
              </w:rPr>
            </w:pPr>
            <w:r w:rsidRPr="00FB070A">
              <w:rPr>
                <w:rFonts w:cs="Times New Roman"/>
                <w:color w:val="000000"/>
              </w:rPr>
              <w:t>4 mg darbtejn kuljum</w:t>
            </w:r>
          </w:p>
        </w:tc>
      </w:tr>
    </w:tbl>
    <w:p w14:paraId="392266B1" w14:textId="77777777" w:rsidR="00BE4B9A" w:rsidRPr="00FB070A" w:rsidRDefault="00BE4B9A">
      <w:pPr>
        <w:rPr>
          <w:color w:val="000000"/>
          <w:u w:val="single"/>
        </w:rPr>
      </w:pPr>
    </w:p>
    <w:p w14:paraId="77CA775A" w14:textId="77777777" w:rsidR="00426106" w:rsidRPr="00FB070A" w:rsidRDefault="00426106" w:rsidP="00C942B8">
      <w:pPr>
        <w:rPr>
          <w:color w:val="000000"/>
        </w:rPr>
      </w:pPr>
      <w:r w:rsidRPr="00FB070A">
        <w:rPr>
          <w:color w:val="000000"/>
        </w:rPr>
        <w:t>Jiddependi fuq ir-rispons tiegħek għall-kura, 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naqqas id-doża għal 3 mg/kg darbtejn kuljum.</w:t>
      </w:r>
    </w:p>
    <w:p w14:paraId="2D51BCD8" w14:textId="77777777" w:rsidR="00426106" w:rsidRPr="00FB070A" w:rsidRDefault="00426106" w:rsidP="00C942B8">
      <w:pPr>
        <w:rPr>
          <w:color w:val="000000"/>
          <w:u w:val="single"/>
        </w:rPr>
      </w:pPr>
    </w:p>
    <w:p w14:paraId="33C67BC4" w14:textId="77777777" w:rsidR="00426106" w:rsidRPr="00FB070A" w:rsidRDefault="00426106" w:rsidP="00C942B8">
      <w:pPr>
        <w:rPr>
          <w:color w:val="000000"/>
        </w:rPr>
      </w:pPr>
      <w:r w:rsidRPr="00FB070A">
        <w:rPr>
          <w:color w:val="000000"/>
        </w:rPr>
        <w:t>It-tabib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ddeċiedi li jnaqqas id-doża jekk inti jkollok ċirrożi ħafifa għal moderata.</w:t>
      </w:r>
    </w:p>
    <w:p w14:paraId="6086EB1D" w14:textId="77777777" w:rsidR="00426106" w:rsidRPr="00FB070A" w:rsidRDefault="00426106" w:rsidP="00C942B8">
      <w:pPr>
        <w:rPr>
          <w:color w:val="000000"/>
        </w:rPr>
      </w:pPr>
    </w:p>
    <w:p w14:paraId="32F69A5E" w14:textId="77777777" w:rsidR="00426106" w:rsidRPr="00FB070A" w:rsidRDefault="00426106" w:rsidP="00023EF3">
      <w:pPr>
        <w:pStyle w:val="Default"/>
        <w:keepNext/>
        <w:keepLines/>
        <w:widowControl/>
        <w:rPr>
          <w:b/>
          <w:sz w:val="22"/>
          <w:lang w:val="mt-MT"/>
        </w:rPr>
      </w:pPr>
      <w:r w:rsidRPr="00FB070A">
        <w:rPr>
          <w:b/>
          <w:sz w:val="22"/>
          <w:lang w:val="mt-MT"/>
        </w:rPr>
        <w:t>Użu fit-tfal u fl-adol</w:t>
      </w:r>
      <w:r w:rsidR="005C58B0" w:rsidRPr="00FB070A">
        <w:rPr>
          <w:b/>
          <w:sz w:val="22"/>
          <w:lang w:val="mt-MT"/>
        </w:rPr>
        <w:t>e</w:t>
      </w:r>
      <w:r w:rsidRPr="00FB070A">
        <w:rPr>
          <w:b/>
          <w:sz w:val="22"/>
          <w:lang w:val="mt-MT"/>
        </w:rPr>
        <w:t>xxenti</w:t>
      </w:r>
    </w:p>
    <w:p w14:paraId="398CD207" w14:textId="77777777" w:rsidR="00426106" w:rsidRPr="00FB070A" w:rsidRDefault="00426106" w:rsidP="00023EF3">
      <w:pPr>
        <w:pStyle w:val="Default"/>
        <w:keepNext/>
        <w:keepLines/>
        <w:widowControl/>
        <w:rPr>
          <w:b/>
          <w:sz w:val="22"/>
          <w:lang w:val="mt-MT"/>
        </w:rPr>
      </w:pPr>
    </w:p>
    <w:p w14:paraId="6A623420" w14:textId="77777777" w:rsidR="00426106" w:rsidRPr="00FB070A" w:rsidRDefault="00426106" w:rsidP="00E40331">
      <w:pPr>
        <w:pStyle w:val="CM61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d-doża normali għat-tfal u teenagers hija kif ġej: </w:t>
      </w:r>
    </w:p>
    <w:p w14:paraId="5476AACE" w14:textId="77777777" w:rsidR="00426106" w:rsidRPr="00FB070A" w:rsidRDefault="00426106" w:rsidP="00C942B8">
      <w:pPr>
        <w:pStyle w:val="Default"/>
        <w:widowControl/>
        <w:rPr>
          <w:sz w:val="22"/>
          <w:szCs w:val="22"/>
          <w:lang w:val="mt-MT"/>
        </w:rPr>
      </w:pPr>
    </w:p>
    <w:tbl>
      <w:tblPr>
        <w:tblW w:w="8148" w:type="dxa"/>
        <w:tblLook w:val="0000" w:firstRow="0" w:lastRow="0" w:firstColumn="0" w:lastColumn="0" w:noHBand="0" w:noVBand="0"/>
      </w:tblPr>
      <w:tblGrid>
        <w:gridCol w:w="2868"/>
        <w:gridCol w:w="2760"/>
        <w:gridCol w:w="2520"/>
      </w:tblGrid>
      <w:tr w:rsidR="00426106" w:rsidRPr="00FB070A" w14:paraId="349F4D28" w14:textId="77777777">
        <w:trPr>
          <w:cantSplit/>
          <w:trHeight w:val="238"/>
        </w:trPr>
        <w:tc>
          <w:tcPr>
            <w:tcW w:w="286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8" w:space="0" w:color="000000"/>
            </w:tcBorders>
          </w:tcPr>
          <w:p w14:paraId="6783925A" w14:textId="77777777" w:rsidR="00426106" w:rsidRPr="00FB070A" w:rsidRDefault="00426106" w:rsidP="00C942B8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5280" w:type="dxa"/>
            <w:gridSpan w:val="2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D9267A7" w14:textId="77777777" w:rsidR="00426106" w:rsidRPr="00FB070A" w:rsidRDefault="00426106" w:rsidP="00C942B8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Fil-vina </w:t>
            </w:r>
          </w:p>
        </w:tc>
      </w:tr>
      <w:tr w:rsidR="00426106" w:rsidRPr="00FB070A" w14:paraId="20D4C3F3" w14:textId="77777777">
        <w:trPr>
          <w:cantSplit/>
          <w:trHeight w:val="253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8" w:space="0" w:color="000000"/>
            </w:tcBorders>
            <w:vAlign w:val="center"/>
          </w:tcPr>
          <w:p w14:paraId="5E5FC90D" w14:textId="77777777" w:rsidR="00426106" w:rsidRPr="00FB070A" w:rsidRDefault="00426106" w:rsidP="00C942B8">
            <w:pPr>
              <w:tabs>
                <w:tab w:val="clear" w:pos="567"/>
              </w:tabs>
              <w:spacing w:line="240" w:lineRule="auto"/>
              <w:rPr>
                <w:rFonts w:eastAsia="Times New Roman" w:cs="Times New Roman"/>
                <w:color w:val="000000"/>
                <w:lang w:eastAsia="en-GB" w:bidi="ar-SA"/>
              </w:rPr>
            </w:pPr>
          </w:p>
        </w:tc>
        <w:tc>
          <w:tcPr>
            <w:tcW w:w="2760" w:type="dxa"/>
            <w:tcBorders>
              <w:top w:val="single" w:sz="12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  <w:vAlign w:val="center"/>
          </w:tcPr>
          <w:p w14:paraId="1BB0E98B" w14:textId="77777777" w:rsidR="00426106" w:rsidRPr="00FB070A" w:rsidRDefault="00426106" w:rsidP="00C942B8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fal minn 2 sa anqas minn 12-il</w:t>
            </w:r>
            <w:r w:rsidR="00A326FE" w:rsidRPr="00FB070A">
              <w:rPr>
                <w:sz w:val="22"/>
                <w:szCs w:val="22"/>
                <w:lang w:val="mt-MT"/>
              </w:rPr>
              <w:t> </w:t>
            </w:r>
            <w:r w:rsidRPr="00FB070A">
              <w:rPr>
                <w:sz w:val="22"/>
                <w:szCs w:val="22"/>
                <w:lang w:val="mt-MT"/>
              </w:rPr>
              <w:t>sena u teenagers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bejn 12 u 14-il sena li jiżnu anqas minn 50 kg </w:t>
            </w:r>
          </w:p>
        </w:tc>
        <w:tc>
          <w:tcPr>
            <w:tcW w:w="2520" w:type="dxa"/>
            <w:tcBorders>
              <w:top w:val="single" w:sz="12" w:space="0" w:color="000000"/>
              <w:left w:val="single" w:sz="8" w:space="0" w:color="000000"/>
              <w:bottom w:val="double" w:sz="6" w:space="0" w:color="000000"/>
              <w:right w:val="single" w:sz="12" w:space="0" w:color="000000"/>
            </w:tcBorders>
            <w:vAlign w:val="center"/>
          </w:tcPr>
          <w:p w14:paraId="6CFC2999" w14:textId="77777777" w:rsidR="00426106" w:rsidRPr="00FB070A" w:rsidRDefault="00426106" w:rsidP="00C942B8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eenagers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bejn 12 u 14-il sena li jiżnu 50 kg jew aktar; u t-teenagers kollha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aktar minn 14-il sena</w:t>
            </w:r>
          </w:p>
        </w:tc>
      </w:tr>
      <w:tr w:rsidR="00426106" w:rsidRPr="00FB070A" w14:paraId="3AE68046" w14:textId="77777777">
        <w:trPr>
          <w:trHeight w:val="1041"/>
        </w:trPr>
        <w:tc>
          <w:tcPr>
            <w:tcW w:w="2868" w:type="dxa"/>
            <w:tcBorders>
              <w:top w:val="single" w:sz="6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D6E1460" w14:textId="77777777" w:rsidR="00426106" w:rsidRPr="00FB070A" w:rsidRDefault="00426106" w:rsidP="00C942B8">
            <w:pPr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għall-ewwel 24 siegħa</w:t>
            </w:r>
          </w:p>
          <w:p w14:paraId="23106B36" w14:textId="77777777" w:rsidR="00426106" w:rsidRPr="00FB070A" w:rsidRDefault="00426106" w:rsidP="00C942B8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(Doża inizjali aktar qawwija)</w:t>
            </w:r>
          </w:p>
        </w:tc>
        <w:tc>
          <w:tcPr>
            <w:tcW w:w="2760" w:type="dxa"/>
            <w:tcBorders>
              <w:top w:val="double" w:sz="6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7EDC345" w14:textId="77777777" w:rsidR="00426106" w:rsidRPr="00FB070A" w:rsidRDefault="00426106" w:rsidP="00C942B8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It-trattament tiegħek ser jinbeda b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infużjoni </w:t>
            </w:r>
          </w:p>
        </w:tc>
        <w:tc>
          <w:tcPr>
            <w:tcW w:w="2520" w:type="dxa"/>
            <w:tcBorders>
              <w:top w:val="double" w:sz="6" w:space="0" w:color="000000"/>
              <w:left w:val="single" w:sz="8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76900F1" w14:textId="77777777" w:rsidR="00426106" w:rsidRPr="00FB070A" w:rsidRDefault="00426106" w:rsidP="00C942B8">
            <w:pPr>
              <w:jc w:val="center"/>
              <w:rPr>
                <w:color w:val="000000"/>
              </w:rPr>
            </w:pPr>
          </w:p>
          <w:p w14:paraId="6255CCFB" w14:textId="77777777" w:rsidR="00426106" w:rsidRPr="00FB070A" w:rsidRDefault="00426106" w:rsidP="00C942B8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00 mg kull 12-il siegħa għall-ewwel 24 siegħa</w:t>
            </w:r>
          </w:p>
          <w:p w14:paraId="10A59234" w14:textId="77777777" w:rsidR="00426106" w:rsidRPr="00FB070A" w:rsidRDefault="00426106" w:rsidP="00C942B8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</w:p>
        </w:tc>
      </w:tr>
      <w:tr w:rsidR="00426106" w:rsidRPr="00FB070A" w14:paraId="670937A2" w14:textId="77777777">
        <w:trPr>
          <w:trHeight w:val="1098"/>
        </w:trPr>
        <w:tc>
          <w:tcPr>
            <w:tcW w:w="2868" w:type="dxa"/>
            <w:tcBorders>
              <w:top w:val="single" w:sz="4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D3DDCA" w14:textId="77777777" w:rsidR="00426106" w:rsidRPr="00FB070A" w:rsidRDefault="00426106" w:rsidP="00C942B8">
            <w:pPr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wara l-ewwel 24 siegħa</w:t>
            </w:r>
          </w:p>
          <w:p w14:paraId="55F0587C" w14:textId="77777777" w:rsidR="00426106" w:rsidRPr="00FB070A" w:rsidRDefault="00426106" w:rsidP="00C942B8">
            <w:pPr>
              <w:rPr>
                <w:color w:val="000000"/>
              </w:rPr>
            </w:pPr>
            <w:r w:rsidRPr="00FB070A">
              <w:rPr>
                <w:color w:val="000000"/>
              </w:rPr>
              <w:t>(Doża ta</w:t>
            </w:r>
            <w:r w:rsidR="005E393F" w:rsidRPr="00FB070A">
              <w:rPr>
                <w:color w:val="000000"/>
              </w:rPr>
              <w:t>’</w:t>
            </w:r>
            <w:r w:rsidRPr="00FB070A">
              <w:rPr>
                <w:color w:val="000000"/>
              </w:rPr>
              <w:t xml:space="preserve"> Manteniment)  </w:t>
            </w:r>
          </w:p>
          <w:p w14:paraId="007F7F8B" w14:textId="77777777" w:rsidR="00426106" w:rsidRPr="00FB070A" w:rsidRDefault="00426106" w:rsidP="00C942B8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276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64C9997" w14:textId="77777777" w:rsidR="00426106" w:rsidRPr="00FB070A" w:rsidRDefault="00426106" w:rsidP="00C942B8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9 mg/kg darbtejn kuljum</w:t>
            </w:r>
          </w:p>
          <w:p w14:paraId="33AD0222" w14:textId="77777777" w:rsidR="00426106" w:rsidRPr="00FB070A" w:rsidRDefault="00426106" w:rsidP="00C942B8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(doża massima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350 mg darbtejn kuljum)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0F37B436" w14:textId="77777777" w:rsidR="00426106" w:rsidRPr="00FB070A" w:rsidRDefault="00426106" w:rsidP="00C942B8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200 mg darbtejn kuljum</w:t>
            </w:r>
          </w:p>
        </w:tc>
      </w:tr>
    </w:tbl>
    <w:p w14:paraId="67A82EA5" w14:textId="77777777" w:rsidR="00426106" w:rsidRPr="00FB070A" w:rsidRDefault="00426106" w:rsidP="00C942B8">
      <w:pPr>
        <w:pStyle w:val="Default"/>
        <w:rPr>
          <w:sz w:val="22"/>
          <w:szCs w:val="22"/>
          <w:lang w:val="mt-MT"/>
        </w:rPr>
      </w:pPr>
    </w:p>
    <w:p w14:paraId="3A126641" w14:textId="77777777" w:rsidR="00426106" w:rsidRPr="00FB070A" w:rsidRDefault="00426106" w:rsidP="00C942B8">
      <w:pPr>
        <w:rPr>
          <w:color w:val="000000"/>
        </w:rPr>
      </w:pPr>
      <w:r w:rsidRPr="00FB070A">
        <w:rPr>
          <w:color w:val="000000"/>
        </w:rPr>
        <w:t>Skont ir-rispons għall-kura, it-tabib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żid jew inaqqas id-doża tiegħek tal-ġurnata.</w:t>
      </w:r>
    </w:p>
    <w:p w14:paraId="6EE99E2F" w14:textId="77777777" w:rsidR="00426106" w:rsidRPr="00FB070A" w:rsidRDefault="00426106">
      <w:pPr>
        <w:rPr>
          <w:color w:val="000000"/>
          <w:u w:val="single"/>
        </w:rPr>
      </w:pPr>
    </w:p>
    <w:p w14:paraId="1366515C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VFEND trab għal soluzzjoni għal infużjoni jiġi rikostitwit u dilwit għall-konċentrazzjoni korretta mill-ispiżjar jew infermie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sptar tiegħek. (Jekk jogħġbok irreferi għall-aħħa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n il-fuljett għal aktar tagħrif)  </w:t>
      </w:r>
    </w:p>
    <w:p w14:paraId="574BF9A2" w14:textId="77777777" w:rsidR="00426106" w:rsidRPr="00FB070A" w:rsidRDefault="00426106">
      <w:pPr>
        <w:rPr>
          <w:color w:val="000000"/>
        </w:rPr>
      </w:pPr>
    </w:p>
    <w:p w14:paraId="18B49312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Dan se jingħatale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użjoni fil-vini (ġo vina)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ata massi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3 mg/kg fis-siegħa mifruxa fuq siegħa</w:t>
      </w:r>
      <w:r w:rsidR="00A326FE" w:rsidRPr="00FB070A">
        <w:rPr>
          <w:color w:val="000000"/>
        </w:rPr>
        <w:t> </w:t>
      </w:r>
      <w:r w:rsidRPr="00FB070A">
        <w:rPr>
          <w:color w:val="000000"/>
        </w:rPr>
        <w:t>sa tlett</w:t>
      </w:r>
      <w:r w:rsidR="00A326FE" w:rsidRPr="00FB070A">
        <w:rPr>
          <w:color w:val="000000"/>
        </w:rPr>
        <w:t> </w:t>
      </w:r>
      <w:r w:rsidRPr="00FB070A">
        <w:rPr>
          <w:color w:val="000000"/>
        </w:rPr>
        <w:t>sigħat.</w:t>
      </w:r>
    </w:p>
    <w:p w14:paraId="627ADD7F" w14:textId="77777777" w:rsidR="00426106" w:rsidRPr="00FB070A" w:rsidRDefault="00426106">
      <w:pPr>
        <w:rPr>
          <w:color w:val="000000"/>
        </w:rPr>
      </w:pPr>
    </w:p>
    <w:p w14:paraId="1E9047AD" w14:textId="77777777" w:rsidR="00426106" w:rsidRPr="00FB070A" w:rsidRDefault="00426106">
      <w:pPr>
        <w:pStyle w:val="CM55"/>
        <w:spacing w:after="0"/>
        <w:ind w:right="248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Jekk inti jew it-tifel/tifla tiegħek qed tieħdu VFEND għall-prevenzjon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jiet fungali, it-tabib tiegħek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waqqaf it-trattament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VFEND jekk inti jew it-tifel/tifla tiegħek tiżviluppaw effetti sekondarji assoċjati</w:t>
      </w:r>
      <w:r w:rsidR="007B0FE0" w:rsidRPr="00FB070A">
        <w:rPr>
          <w:color w:val="000000"/>
          <w:sz w:val="22"/>
          <w:szCs w:val="22"/>
          <w:lang w:val="mt-MT"/>
        </w:rPr>
        <w:t xml:space="preserve"> mat-trattament</w:t>
      </w:r>
      <w:r w:rsidRPr="00FB070A">
        <w:rPr>
          <w:color w:val="000000"/>
          <w:sz w:val="22"/>
          <w:szCs w:val="22"/>
          <w:lang w:val="mt-MT"/>
        </w:rPr>
        <w:t xml:space="preserve">. </w:t>
      </w:r>
    </w:p>
    <w:p w14:paraId="201A78F6" w14:textId="77777777" w:rsidR="00426106" w:rsidRPr="00FB070A" w:rsidRDefault="00426106">
      <w:pPr>
        <w:keepNext/>
        <w:rPr>
          <w:b/>
          <w:color w:val="000000"/>
        </w:rPr>
      </w:pPr>
    </w:p>
    <w:p w14:paraId="329F494A" w14:textId="77777777" w:rsidR="00426106" w:rsidRPr="00FB070A" w:rsidRDefault="00426106">
      <w:pPr>
        <w:keepNext/>
        <w:rPr>
          <w:b/>
          <w:bCs/>
          <w:color w:val="000000"/>
        </w:rPr>
      </w:pPr>
      <w:r w:rsidRPr="00FB070A">
        <w:rPr>
          <w:b/>
          <w:bCs/>
          <w:color w:val="000000"/>
        </w:rPr>
        <w:t>Jekk tinsa tieħu VFEND</w:t>
      </w:r>
    </w:p>
    <w:p w14:paraId="23CB6025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Billi inti se tingħata din il-mediċina taħt sorveljanza medika mill-qrib, mhux probabbli li tfalli doża. Madankollu għid lit-tabib jew spiżjar tiegħek jekk taħseb li tkun intesiet xi doża.</w:t>
      </w:r>
    </w:p>
    <w:p w14:paraId="4C343120" w14:textId="77777777" w:rsidR="00426106" w:rsidRPr="00FB070A" w:rsidRDefault="00426106">
      <w:pPr>
        <w:ind w:right="-2"/>
        <w:rPr>
          <w:b/>
          <w:bCs/>
          <w:color w:val="000000"/>
        </w:rPr>
      </w:pPr>
    </w:p>
    <w:p w14:paraId="094D6F9F" w14:textId="77777777" w:rsidR="00426106" w:rsidRPr="00FB070A" w:rsidRDefault="00426106">
      <w:pPr>
        <w:ind w:right="-2"/>
        <w:rPr>
          <w:b/>
          <w:color w:val="000000"/>
        </w:rPr>
      </w:pPr>
      <w:r w:rsidRPr="00FB070A">
        <w:rPr>
          <w:b/>
          <w:bCs/>
          <w:color w:val="000000"/>
        </w:rPr>
        <w:t>Jekk tieqaf tieħu VFEND</w:t>
      </w:r>
    </w:p>
    <w:p w14:paraId="7ABFD5D0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It-trattam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ser ikompli skont il-parir tat-tabib tiegħek. Madankollu, it-tu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żmien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rattam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VFEND </w:t>
      </w:r>
      <w:r w:rsidRPr="00FB070A">
        <w:rPr>
          <w:bCs/>
          <w:color w:val="000000"/>
        </w:rPr>
        <w:t>trab għal soluzzjoni għal infużjoni</w:t>
      </w:r>
      <w:r w:rsidRPr="00FB070A">
        <w:rPr>
          <w:color w:val="000000"/>
        </w:rPr>
        <w:t xml:space="preserve">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</w:t>
      </w:r>
      <w:r w:rsidRPr="00FB070A">
        <w:rPr>
          <w:bCs/>
          <w:color w:val="000000"/>
        </w:rPr>
        <w:t>ħ</w:t>
      </w:r>
      <w:r w:rsidRPr="00FB070A">
        <w:rPr>
          <w:color w:val="000000"/>
        </w:rPr>
        <w:t>andux jaqbe</w:t>
      </w:r>
      <w:r w:rsidRPr="00FB070A">
        <w:rPr>
          <w:bCs/>
          <w:color w:val="000000"/>
        </w:rPr>
        <w:t>ż</w:t>
      </w:r>
      <w:r w:rsidRPr="00FB070A">
        <w:rPr>
          <w:color w:val="000000"/>
        </w:rPr>
        <w:t xml:space="preserve"> is-6 xhur.</w:t>
      </w:r>
    </w:p>
    <w:p w14:paraId="2C7A8F77" w14:textId="77777777" w:rsidR="00426106" w:rsidRPr="00FB070A" w:rsidRDefault="00426106">
      <w:pPr>
        <w:ind w:right="-2"/>
        <w:rPr>
          <w:color w:val="000000"/>
        </w:rPr>
      </w:pPr>
    </w:p>
    <w:p w14:paraId="74DE884B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Pazjenti li għandhom is-sistema immunitarja dgħajfa, jew daw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jiet diffiċ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ollom bżonn trattament għal aktar fit-tul sabiex l-infezzjoni ma terġax tfeġġ.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li jaqilbuk min tratta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Pr="00FB070A">
        <w:rPr>
          <w:bCs/>
          <w:color w:val="000000"/>
        </w:rPr>
        <w:t>infużjoni fil-vina għal pilloli jekk il-kundizzjoni taqleb għal aħjar.</w:t>
      </w:r>
    </w:p>
    <w:p w14:paraId="181F8AB4" w14:textId="77777777" w:rsidR="00426106" w:rsidRPr="00FB070A" w:rsidRDefault="00426106">
      <w:pPr>
        <w:ind w:right="-2"/>
        <w:rPr>
          <w:color w:val="000000"/>
        </w:rPr>
      </w:pPr>
    </w:p>
    <w:p w14:paraId="0D18CCC6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Meta 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tiġi mwaqqfa mit-tabib tiegħek int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għandek tesperjenza ebda effetti. </w:t>
      </w:r>
    </w:p>
    <w:p w14:paraId="0B746FF2" w14:textId="77777777" w:rsidR="00426106" w:rsidRPr="00FB070A" w:rsidRDefault="00426106">
      <w:pPr>
        <w:ind w:right="-2"/>
        <w:rPr>
          <w:color w:val="000000"/>
        </w:rPr>
      </w:pPr>
    </w:p>
    <w:p w14:paraId="0CF74A3E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 xml:space="preserve">Jekk </w:t>
      </w:r>
      <w:r w:rsidR="005C58B0" w:rsidRPr="00FB070A">
        <w:rPr>
          <w:color w:val="000000"/>
        </w:rPr>
        <w:t>għandek aktar</w:t>
      </w:r>
      <w:r w:rsidRPr="00FB070A">
        <w:rPr>
          <w:color w:val="000000"/>
        </w:rPr>
        <w:t xml:space="preserve"> mistoqsijiet oħra dwar l-użu ta</w:t>
      </w:r>
      <w:r w:rsidR="005E393F" w:rsidRPr="00FB070A">
        <w:rPr>
          <w:color w:val="000000"/>
        </w:rPr>
        <w:t>’’</w:t>
      </w:r>
      <w:r w:rsidRPr="00FB070A">
        <w:rPr>
          <w:color w:val="000000"/>
        </w:rPr>
        <w:t xml:space="preserve"> din il-mediċina, staqsi lit-tabib, lill-ispiżjar jew l</w:t>
      </w:r>
      <w:r w:rsidR="005C58B0" w:rsidRPr="00FB070A">
        <w:rPr>
          <w:color w:val="000000"/>
        </w:rPr>
        <w:t>ill</w:t>
      </w:r>
      <w:r w:rsidRPr="00FB070A">
        <w:rPr>
          <w:color w:val="000000"/>
        </w:rPr>
        <w:t>-infermier tiegħek.</w:t>
      </w:r>
    </w:p>
    <w:p w14:paraId="05E7F043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2DF8F59C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42F32F26" w14:textId="77777777" w:rsidR="00426106" w:rsidRPr="00FB070A" w:rsidRDefault="00426106">
      <w:pPr>
        <w:keepNext/>
        <w:numPr>
          <w:ilvl w:val="12"/>
          <w:numId w:val="0"/>
        </w:numPr>
        <w:ind w:left="567" w:right="-2" w:hanging="567"/>
        <w:rPr>
          <w:color w:val="000000"/>
        </w:rPr>
      </w:pPr>
      <w:r w:rsidRPr="00FB070A">
        <w:rPr>
          <w:b/>
          <w:bCs/>
          <w:color w:val="000000"/>
        </w:rPr>
        <w:t>4.</w:t>
      </w:r>
      <w:r w:rsidRPr="00FB070A">
        <w:rPr>
          <w:b/>
          <w:bCs/>
          <w:color w:val="000000"/>
        </w:rPr>
        <w:tab/>
      </w:r>
      <w:r w:rsidR="0061568A" w:rsidRPr="00FB070A">
        <w:rPr>
          <w:b/>
          <w:bCs/>
          <w:color w:val="000000"/>
        </w:rPr>
        <w:t>Effetti sekondarji possibbli</w:t>
      </w:r>
    </w:p>
    <w:p w14:paraId="0664979B" w14:textId="77777777" w:rsidR="00426106" w:rsidRPr="00FB070A" w:rsidRDefault="00426106">
      <w:pPr>
        <w:keepNext/>
        <w:numPr>
          <w:ilvl w:val="12"/>
          <w:numId w:val="0"/>
        </w:numPr>
        <w:ind w:right="-2"/>
        <w:rPr>
          <w:color w:val="000000"/>
        </w:rPr>
      </w:pPr>
    </w:p>
    <w:p w14:paraId="5C18BDC5" w14:textId="77777777" w:rsidR="00426106" w:rsidRPr="00FB070A" w:rsidRDefault="00426106">
      <w:pPr>
        <w:keepNext/>
        <w:ind w:right="-29"/>
        <w:rPr>
          <w:color w:val="000000"/>
        </w:rPr>
      </w:pPr>
      <w:r w:rsidRPr="00FB070A">
        <w:rPr>
          <w:color w:val="000000"/>
        </w:rPr>
        <w:t xml:space="preserve">Bħal kull mediċina oħra, din il-mediċina </w:t>
      </w:r>
      <w:r w:rsidR="005E393F" w:rsidRPr="00FB070A">
        <w:rPr>
          <w:color w:val="000000"/>
        </w:rPr>
        <w:t>’</w:t>
      </w:r>
      <w:r w:rsidR="00053B04" w:rsidRPr="00FB070A">
        <w:rPr>
          <w:color w:val="000000"/>
        </w:rPr>
        <w:t>tista</w:t>
      </w:r>
      <w:r w:rsidR="005E393F" w:rsidRPr="00FB070A">
        <w:rPr>
          <w:color w:val="000000"/>
        </w:rPr>
        <w:t>’</w:t>
      </w:r>
      <w:r w:rsidR="00053B04" w:rsidRPr="00FB070A">
        <w:rPr>
          <w:color w:val="000000"/>
        </w:rPr>
        <w:t xml:space="preserve"> tikkawża</w:t>
      </w:r>
      <w:r w:rsidRPr="00FB070A">
        <w:rPr>
          <w:color w:val="000000"/>
        </w:rPr>
        <w:t xml:space="preserve"> effetti sekondarji, għalkemm ma jidhrux </w:t>
      </w:r>
      <w:r w:rsidR="0084643F"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kulħadd. </w:t>
      </w:r>
    </w:p>
    <w:p w14:paraId="3C350BB4" w14:textId="77777777" w:rsidR="00426106" w:rsidRPr="00FB070A" w:rsidRDefault="00426106">
      <w:pPr>
        <w:ind w:right="-29"/>
        <w:rPr>
          <w:color w:val="000000"/>
        </w:rPr>
      </w:pPr>
    </w:p>
    <w:p w14:paraId="5A0EC9C3" w14:textId="77777777" w:rsidR="00426106" w:rsidRPr="00FB070A" w:rsidRDefault="00426106">
      <w:pPr>
        <w:ind w:right="-29"/>
        <w:rPr>
          <w:color w:val="000000"/>
        </w:rPr>
      </w:pPr>
      <w:r w:rsidRPr="00FB070A">
        <w:rPr>
          <w:color w:val="000000"/>
        </w:rPr>
        <w:t>Jekk ikun hemm xi effetti sekondarji, il-biċċa l-kbira tagħhom aktarx li jkunu żgħar u temporanji. Madankollu, xi wħud jistgħu jkunu serji u jeħtieġu attenzjoni medika.</w:t>
      </w:r>
    </w:p>
    <w:p w14:paraId="045F21B9" w14:textId="77777777" w:rsidR="00426106" w:rsidRPr="00FB070A" w:rsidRDefault="00426106">
      <w:pPr>
        <w:ind w:right="-29"/>
        <w:rPr>
          <w:color w:val="000000"/>
        </w:rPr>
      </w:pPr>
    </w:p>
    <w:p w14:paraId="509D6E8D" w14:textId="77777777" w:rsidR="00426106" w:rsidRPr="00FB070A" w:rsidRDefault="00426106">
      <w:pPr>
        <w:ind w:right="-29"/>
        <w:rPr>
          <w:b/>
          <w:color w:val="000000"/>
        </w:rPr>
      </w:pPr>
      <w:r w:rsidRPr="00FB070A">
        <w:rPr>
          <w:b/>
          <w:color w:val="000000"/>
        </w:rPr>
        <w:t>Effetti sekondarji serji – Tie</w:t>
      </w:r>
      <w:r w:rsidRPr="00FB070A">
        <w:rPr>
          <w:b/>
          <w:color w:val="000000"/>
          <w:lang w:eastAsia="ko-KR"/>
        </w:rPr>
        <w:t>ħux</w:t>
      </w:r>
      <w:r w:rsidRPr="00FB070A">
        <w:rPr>
          <w:b/>
          <w:color w:val="000000"/>
        </w:rPr>
        <w:t xml:space="preserve"> VFEND u kellem tabib immedjatament</w:t>
      </w:r>
    </w:p>
    <w:p w14:paraId="42A707D7" w14:textId="77777777" w:rsidR="00426106" w:rsidRPr="00FB070A" w:rsidRDefault="00426106">
      <w:pPr>
        <w:ind w:right="-29"/>
        <w:rPr>
          <w:b/>
          <w:color w:val="000000"/>
        </w:rPr>
      </w:pPr>
    </w:p>
    <w:p w14:paraId="1CE49D2C" w14:textId="77777777" w:rsidR="00426106" w:rsidRPr="00FB070A" w:rsidRDefault="00426106" w:rsidP="008E6F16">
      <w:pPr>
        <w:numPr>
          <w:ilvl w:val="0"/>
          <w:numId w:val="35"/>
        </w:numPr>
        <w:ind w:right="-2" w:hanging="720"/>
        <w:rPr>
          <w:color w:val="000000"/>
        </w:rPr>
      </w:pPr>
      <w:r w:rsidRPr="00FB070A">
        <w:rPr>
          <w:color w:val="000000"/>
        </w:rPr>
        <w:t>Raxx</w:t>
      </w:r>
    </w:p>
    <w:p w14:paraId="096E6134" w14:textId="77777777" w:rsidR="00426106" w:rsidRPr="00FB070A" w:rsidRDefault="00426106" w:rsidP="008E6F16">
      <w:pPr>
        <w:numPr>
          <w:ilvl w:val="0"/>
          <w:numId w:val="35"/>
        </w:numPr>
        <w:ind w:right="-2" w:hanging="720"/>
        <w:rPr>
          <w:color w:val="000000"/>
        </w:rPr>
      </w:pPr>
      <w:r w:rsidRPr="00FB070A">
        <w:rPr>
          <w:color w:val="000000"/>
        </w:rPr>
        <w:t>Suffejra; Bidla fit-testijiet tad-demm tal-funzjoni tal-fwied</w:t>
      </w:r>
    </w:p>
    <w:p w14:paraId="6A93AE8D" w14:textId="77777777" w:rsidR="00426106" w:rsidRPr="00FB070A" w:rsidRDefault="00426106" w:rsidP="008E6F16">
      <w:pPr>
        <w:numPr>
          <w:ilvl w:val="0"/>
          <w:numId w:val="35"/>
        </w:numPr>
        <w:ind w:right="-2" w:hanging="720"/>
        <w:rPr>
          <w:color w:val="000000"/>
        </w:rPr>
      </w:pPr>
      <w:r w:rsidRPr="00FB070A">
        <w:rPr>
          <w:color w:val="000000"/>
        </w:rPr>
        <w:t>Pankrejatite</w:t>
      </w:r>
    </w:p>
    <w:p w14:paraId="3E9C4CEF" w14:textId="77777777" w:rsidR="00426106" w:rsidRPr="00FB070A" w:rsidRDefault="00426106">
      <w:pPr>
        <w:ind w:right="-29"/>
        <w:rPr>
          <w:color w:val="000000"/>
        </w:rPr>
      </w:pPr>
    </w:p>
    <w:p w14:paraId="0D405461" w14:textId="77777777" w:rsidR="00426106" w:rsidRPr="00FB070A" w:rsidRDefault="00426106">
      <w:pPr>
        <w:ind w:right="-29"/>
        <w:rPr>
          <w:rFonts w:cs="Times New Roman"/>
          <w:b/>
          <w:color w:val="000000"/>
        </w:rPr>
      </w:pPr>
      <w:r w:rsidRPr="00FB070A">
        <w:rPr>
          <w:rFonts w:cs="Times New Roman"/>
          <w:b/>
          <w:color w:val="000000"/>
        </w:rPr>
        <w:t>Effetti sekondarji oħra</w:t>
      </w:r>
    </w:p>
    <w:p w14:paraId="77F1C1C3" w14:textId="77777777" w:rsidR="00426106" w:rsidRPr="00FB070A" w:rsidRDefault="00426106">
      <w:pPr>
        <w:ind w:right="-29"/>
        <w:rPr>
          <w:rFonts w:cs="Times New Roman"/>
          <w:b/>
          <w:color w:val="000000"/>
        </w:rPr>
      </w:pPr>
    </w:p>
    <w:p w14:paraId="10A33C58" w14:textId="77777777" w:rsidR="00426106" w:rsidRPr="00FB070A" w:rsidRDefault="00670377">
      <w:pPr>
        <w:ind w:right="-2"/>
        <w:rPr>
          <w:rFonts w:cs="Times New Roman"/>
          <w:color w:val="000000"/>
        </w:rPr>
      </w:pPr>
      <w:r w:rsidRPr="00FB070A">
        <w:rPr>
          <w:color w:val="000000"/>
        </w:rPr>
        <w:t>K</w:t>
      </w:r>
      <w:r w:rsidR="00426106" w:rsidRPr="00FB070A">
        <w:rPr>
          <w:rFonts w:cs="Times New Roman"/>
          <w:color w:val="000000"/>
        </w:rPr>
        <w:t>omuni ħafna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 </w:t>
      </w:r>
      <w:r w:rsidRPr="00FB070A">
        <w:rPr>
          <w:color w:val="000000"/>
        </w:rPr>
        <w:t>j</w:t>
      </w:r>
      <w:r w:rsidR="00426106" w:rsidRPr="00FB070A">
        <w:rPr>
          <w:rFonts w:cs="Times New Roman"/>
          <w:color w:val="000000"/>
        </w:rPr>
        <w:t xml:space="preserve">istgħu jeffetwaw </w:t>
      </w:r>
      <w:r w:rsidR="00FA16A6" w:rsidRPr="00FB070A">
        <w:rPr>
          <w:color w:val="000000"/>
        </w:rPr>
        <w:t>aktar minn</w:t>
      </w:r>
      <w:r w:rsidR="00426106" w:rsidRPr="00FB070A">
        <w:rPr>
          <w:rFonts w:cs="Times New Roman"/>
          <w:color w:val="000000"/>
        </w:rPr>
        <w:t xml:space="preserve"> 1 kull 10 pazjenti </w:t>
      </w:r>
    </w:p>
    <w:p w14:paraId="614EC206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25765A04" w14:textId="77777777" w:rsidR="00426106" w:rsidRPr="00FB070A" w:rsidRDefault="00426106" w:rsidP="008E6F16">
      <w:pPr>
        <w:numPr>
          <w:ilvl w:val="0"/>
          <w:numId w:val="36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deboliment viżwali (tibdil fil-vista</w:t>
      </w:r>
      <w:r w:rsidR="00670377" w:rsidRPr="00FB070A">
        <w:rPr>
          <w:rFonts w:cs="Times New Roman"/>
          <w:color w:val="000000"/>
        </w:rPr>
        <w:t xml:space="preserve"> , inkluż vista mċajpra, tibdil fil-kulur li tara, intolleranza mhux normali għall-perċezzjoni viżiva tad-dawl, ma tarax il-kuluri, disturbi fl-għajnejn, tara raġġieri, ma tarax billejl, vista titbandal, tara xrar, awra viżiva, preċiżjoni viżiva mnaqqsa, luminożità viżiva, telf ta</w:t>
      </w:r>
      <w:r w:rsidR="005E393F" w:rsidRPr="00FB070A">
        <w:rPr>
          <w:rFonts w:cs="Times New Roman"/>
          <w:color w:val="000000"/>
        </w:rPr>
        <w:t>’</w:t>
      </w:r>
      <w:r w:rsidR="00670377" w:rsidRPr="00FB070A">
        <w:rPr>
          <w:rFonts w:cs="Times New Roman"/>
          <w:color w:val="000000"/>
        </w:rPr>
        <w:t xml:space="preserve"> parti mill-kamp viżiv normali, tikek qabel l-għajnejn</w:t>
      </w:r>
      <w:r w:rsidRPr="00FB070A">
        <w:rPr>
          <w:rFonts w:cs="Times New Roman"/>
          <w:color w:val="000000"/>
        </w:rPr>
        <w:t>)</w:t>
      </w:r>
    </w:p>
    <w:p w14:paraId="48680C44" w14:textId="77777777" w:rsidR="00426106" w:rsidRPr="00FB070A" w:rsidRDefault="00426106" w:rsidP="008E6F16">
      <w:pPr>
        <w:numPr>
          <w:ilvl w:val="0"/>
          <w:numId w:val="36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eni</w:t>
      </w:r>
    </w:p>
    <w:p w14:paraId="5AAB6B1D" w14:textId="77777777" w:rsidR="00426106" w:rsidRPr="00FB070A" w:rsidRDefault="00426106" w:rsidP="008E6F16">
      <w:pPr>
        <w:numPr>
          <w:ilvl w:val="0"/>
          <w:numId w:val="36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axx</w:t>
      </w:r>
    </w:p>
    <w:p w14:paraId="7D390C47" w14:textId="77777777" w:rsidR="00426106" w:rsidRPr="00FB070A" w:rsidRDefault="00426106" w:rsidP="008E6F16">
      <w:pPr>
        <w:numPr>
          <w:ilvl w:val="0"/>
          <w:numId w:val="36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rdir, rimettar, dijarea</w:t>
      </w:r>
    </w:p>
    <w:p w14:paraId="1098EA58" w14:textId="77777777" w:rsidR="00426106" w:rsidRPr="00FB070A" w:rsidRDefault="00426106" w:rsidP="008E6F16">
      <w:pPr>
        <w:numPr>
          <w:ilvl w:val="0"/>
          <w:numId w:val="36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as</w:t>
      </w:r>
    </w:p>
    <w:p w14:paraId="5562F0D5" w14:textId="77777777" w:rsidR="00426106" w:rsidRPr="00FB070A" w:rsidRDefault="00426106" w:rsidP="008E6F16">
      <w:pPr>
        <w:numPr>
          <w:ilvl w:val="0"/>
          <w:numId w:val="36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efħ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stremitajiet</w:t>
      </w:r>
    </w:p>
    <w:p w14:paraId="4FBE046E" w14:textId="77777777" w:rsidR="00426106" w:rsidRPr="00FB070A" w:rsidRDefault="00426106" w:rsidP="008E6F16">
      <w:pPr>
        <w:numPr>
          <w:ilvl w:val="0"/>
          <w:numId w:val="36"/>
        </w:numPr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fl-istonku</w:t>
      </w:r>
    </w:p>
    <w:p w14:paraId="47BCBCC3" w14:textId="77777777" w:rsidR="00426106" w:rsidRPr="00FB070A" w:rsidRDefault="00426106" w:rsidP="008E6F16">
      <w:pPr>
        <w:numPr>
          <w:ilvl w:val="0"/>
          <w:numId w:val="36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iffikultajiet biex tieħu n-nifs</w:t>
      </w:r>
    </w:p>
    <w:p w14:paraId="2EA265A6" w14:textId="77777777" w:rsidR="00670377" w:rsidRPr="00FB070A" w:rsidRDefault="00670377" w:rsidP="008E6F16">
      <w:pPr>
        <w:numPr>
          <w:ilvl w:val="0"/>
          <w:numId w:val="36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ieda fl-enzimi fil-fwied</w:t>
      </w:r>
    </w:p>
    <w:p w14:paraId="27225EDB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6C9DD152" w14:textId="77777777" w:rsidR="00426106" w:rsidRPr="00FB070A" w:rsidRDefault="00670377">
      <w:pPr>
        <w:autoSpaceDE w:val="0"/>
        <w:autoSpaceDN w:val="0"/>
        <w:adjustRightInd w:val="0"/>
        <w:spacing w:line="240" w:lineRule="auto"/>
        <w:rPr>
          <w:color w:val="000000"/>
        </w:rPr>
      </w:pPr>
      <w:r w:rsidRPr="00FB070A">
        <w:rPr>
          <w:color w:val="000000"/>
        </w:rPr>
        <w:t>K</w:t>
      </w:r>
      <w:r w:rsidR="00426106" w:rsidRPr="00FB070A">
        <w:rPr>
          <w:rFonts w:cs="Times New Roman"/>
          <w:color w:val="000000"/>
        </w:rPr>
        <w:t>omun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</w:t>
      </w:r>
      <w:r w:rsidRPr="00FB070A">
        <w:rPr>
          <w:color w:val="000000"/>
        </w:rPr>
        <w:t>j</w:t>
      </w:r>
      <w:r w:rsidR="00426106" w:rsidRPr="00FB070A">
        <w:rPr>
          <w:rFonts w:cs="Times New Roman"/>
          <w:color w:val="000000"/>
        </w:rPr>
        <w:t>istgħu jeffetwaw sa 1 kull 10 pazjenti</w:t>
      </w:r>
    </w:p>
    <w:p w14:paraId="7D7427DA" w14:textId="77777777" w:rsidR="00426106" w:rsidRPr="00FB070A" w:rsidRDefault="0042610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</w:p>
    <w:p w14:paraId="6C29DA24" w14:textId="77777777" w:rsidR="00426106" w:rsidRPr="00FB070A" w:rsidRDefault="008A1E35" w:rsidP="00F46876">
      <w:p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-</w:t>
      </w:r>
      <w:r w:rsidR="000814E1" w:rsidRPr="00FB070A">
        <w:rPr>
          <w:color w:val="000000"/>
        </w:rPr>
        <w:tab/>
      </w:r>
      <w:r w:rsidR="00670377" w:rsidRPr="00FB070A">
        <w:rPr>
          <w:color w:val="000000"/>
        </w:rPr>
        <w:t>I</w:t>
      </w:r>
      <w:r w:rsidR="00426106" w:rsidRPr="00FB070A">
        <w:rPr>
          <w:rFonts w:cs="Times New Roman"/>
          <w:color w:val="000000"/>
        </w:rPr>
        <w:t>nfjammazjoni tas-sinus, infjammazzjoni tal-ħanek</w:t>
      </w:r>
      <w:r w:rsidR="00426106" w:rsidRPr="00FB070A">
        <w:rPr>
          <w:color w:val="000000"/>
        </w:rPr>
        <w:t xml:space="preserve">, </w:t>
      </w:r>
      <w:r w:rsidR="00426106" w:rsidRPr="00FB070A">
        <w:rPr>
          <w:rFonts w:cs="Times New Roman"/>
          <w:color w:val="000000"/>
        </w:rPr>
        <w:t>kesħa, indeboliment</w:t>
      </w:r>
    </w:p>
    <w:p w14:paraId="1CA29256" w14:textId="77777777" w:rsidR="000814E1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mmonti baxx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xi</w:t>
      </w:r>
      <w:r w:rsidR="00670377" w:rsidRPr="00FB070A">
        <w:rPr>
          <w:color w:val="000000"/>
        </w:rPr>
        <w:t xml:space="preserve"> tipi, inkluż</w:t>
      </w:r>
      <w:r w:rsidR="00FA16A6" w:rsidRPr="00FB070A">
        <w:rPr>
          <w:color w:val="000000"/>
        </w:rPr>
        <w:t xml:space="preserve"> severi</w:t>
      </w:r>
      <w:r w:rsidR="00C224C7" w:rsidRPr="00FB070A">
        <w:rPr>
          <w:color w:val="000000"/>
        </w:rPr>
        <w:t>,</w:t>
      </w:r>
      <w:r w:rsidR="00670377" w:rsidRPr="00FB070A">
        <w:rPr>
          <w:color w:val="000000"/>
        </w:rPr>
        <w:t xml:space="preserve"> ta</w:t>
      </w:r>
      <w:r w:rsidR="005E393F" w:rsidRPr="00FB070A">
        <w:rPr>
          <w:color w:val="000000"/>
        </w:rPr>
        <w:t>’</w:t>
      </w:r>
      <w:r w:rsidRPr="00FB070A">
        <w:rPr>
          <w:rFonts w:cs="Times New Roman"/>
          <w:color w:val="000000"/>
        </w:rPr>
        <w:t xml:space="preserve"> ċelloli tad-demm ħomor </w:t>
      </w:r>
      <w:r w:rsidR="00670377" w:rsidRPr="00FB070A">
        <w:rPr>
          <w:rFonts w:cs="Times New Roman"/>
          <w:color w:val="000000"/>
        </w:rPr>
        <w:t>(xi kultant relatati mal-immunità) u/</w:t>
      </w:r>
      <w:r w:rsidRPr="00FB070A">
        <w:rPr>
          <w:rFonts w:cs="Times New Roman"/>
          <w:color w:val="000000"/>
        </w:rPr>
        <w:t>jew bojod</w:t>
      </w:r>
      <w:r w:rsidR="00670377" w:rsidRPr="00FB070A">
        <w:rPr>
          <w:color w:val="000000"/>
        </w:rPr>
        <w:t xml:space="preserve"> (xi kultant bid-deni)</w:t>
      </w:r>
      <w:r w:rsidRPr="00FB070A">
        <w:rPr>
          <w:rFonts w:cs="Times New Roman"/>
          <w:color w:val="000000"/>
        </w:rPr>
        <w:t>, ammonti baxx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lluli</w:t>
      </w:r>
    </w:p>
    <w:p w14:paraId="23D4BF71" w14:textId="77777777" w:rsidR="00426106" w:rsidRPr="00FB070A" w:rsidRDefault="00426106" w:rsidP="00F46876">
      <w:pPr>
        <w:spacing w:line="240" w:lineRule="auto"/>
        <w:ind w:left="567"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msejħa pjastrini li jgħinu lid-demm biex jagħqad</w:t>
      </w:r>
    </w:p>
    <w:p w14:paraId="33C10F7E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zokkor fid-demm, 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otassium fid-demm, 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odium fid-demm</w:t>
      </w:r>
    </w:p>
    <w:p w14:paraId="107C2C85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nsjetà, depressjoni, konfużjoni, aġitazzjoni, ma tkunx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orqod, alluċinazzjonijiet </w:t>
      </w:r>
    </w:p>
    <w:p w14:paraId="06C49255" w14:textId="77777777" w:rsidR="00426106" w:rsidRPr="00FB070A" w:rsidRDefault="00426106" w:rsidP="008E6F16">
      <w:pPr>
        <w:pStyle w:val="CM3"/>
        <w:numPr>
          <w:ilvl w:val="0"/>
          <w:numId w:val="37"/>
        </w:numPr>
        <w:tabs>
          <w:tab w:val="left" w:pos="567"/>
        </w:tabs>
        <w:spacing w:line="240" w:lineRule="auto"/>
        <w:ind w:left="567" w:right="985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Aċċessjonijiet, rogħda jew movimenti tal-muskoli mhux ikkontrollati, tnemnim jew</w:t>
      </w:r>
    </w:p>
    <w:p w14:paraId="3E2E7A35" w14:textId="77777777" w:rsidR="00426106" w:rsidRPr="00FB070A" w:rsidRDefault="000814E1" w:rsidP="00F46876">
      <w:pPr>
        <w:pStyle w:val="CM3"/>
        <w:tabs>
          <w:tab w:val="left" w:pos="567"/>
        </w:tabs>
        <w:spacing w:line="240" w:lineRule="auto"/>
        <w:ind w:left="567" w:right="985" w:hanging="567"/>
        <w:rPr>
          <w:rStyle w:val="st1"/>
          <w:color w:val="000000"/>
          <w:sz w:val="22"/>
          <w:szCs w:val="22"/>
          <w:lang w:val="mt-MT"/>
        </w:rPr>
      </w:pPr>
      <w:r w:rsidRPr="00FB070A">
        <w:rPr>
          <w:rStyle w:val="st1"/>
          <w:color w:val="000000"/>
          <w:sz w:val="22"/>
          <w:szCs w:val="22"/>
          <w:lang w:val="mt-MT"/>
        </w:rPr>
        <w:tab/>
      </w:r>
      <w:r w:rsidR="00426106" w:rsidRPr="00FB070A">
        <w:rPr>
          <w:rStyle w:val="st1"/>
          <w:color w:val="000000"/>
          <w:sz w:val="22"/>
          <w:szCs w:val="22"/>
          <w:lang w:val="mt-MT"/>
        </w:rPr>
        <w:t>sensazzjonijiet mhux normali tal-ġilda, żieda fit-ton tal-muskoli, ngħas, sturdament</w:t>
      </w:r>
    </w:p>
    <w:p w14:paraId="181306FE" w14:textId="77777777" w:rsidR="00426106" w:rsidRPr="00343106" w:rsidRDefault="00426106" w:rsidP="008E6F16">
      <w:pPr>
        <w:pStyle w:val="CM3"/>
        <w:numPr>
          <w:ilvl w:val="0"/>
          <w:numId w:val="37"/>
        </w:numPr>
        <w:tabs>
          <w:tab w:val="left" w:pos="567"/>
        </w:tabs>
        <w:spacing w:line="240" w:lineRule="auto"/>
        <w:ind w:left="567" w:right="985" w:hanging="567"/>
        <w:rPr>
          <w:color w:val="000000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Ħruġ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emm </w:t>
      </w:r>
      <w:r w:rsidR="00517C28" w:rsidRPr="00FB070A">
        <w:rPr>
          <w:color w:val="000000"/>
          <w:sz w:val="22"/>
          <w:szCs w:val="22"/>
          <w:lang w:val="mt-MT"/>
        </w:rPr>
        <w:t>f</w:t>
      </w:r>
      <w:r w:rsidRPr="00FB070A">
        <w:rPr>
          <w:color w:val="000000"/>
          <w:sz w:val="22"/>
          <w:szCs w:val="22"/>
          <w:lang w:val="mt-MT"/>
        </w:rPr>
        <w:t>l-għajnejn</w:t>
      </w:r>
    </w:p>
    <w:p w14:paraId="2CFFF98B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oblemi fir-ritmu tal-qalb li jinkludu taħbit tal-qalb mgħaġġel ħafna, taħbit tal-qalb bil-mod</w:t>
      </w:r>
    </w:p>
    <w:p w14:paraId="731516F8" w14:textId="77777777" w:rsidR="00426106" w:rsidRPr="00FB070A" w:rsidRDefault="00426106" w:rsidP="00F46876">
      <w:p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ab/>
        <w:t>ħafna, ħass ħażin</w:t>
      </w:r>
    </w:p>
    <w:p w14:paraId="0B1F2142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essjoni tad-demm baxxa, 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ina (li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kun assoċjata mal-ħolqien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mbolu)</w:t>
      </w:r>
    </w:p>
    <w:p w14:paraId="444B8983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iffikul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670377" w:rsidRPr="00FB070A">
        <w:rPr>
          <w:rFonts w:cs="Times New Roman"/>
          <w:color w:val="000000"/>
        </w:rPr>
        <w:t xml:space="preserve">akuta </w:t>
      </w:r>
      <w:r w:rsidRPr="00FB070A">
        <w:rPr>
          <w:rFonts w:cs="Times New Roman"/>
          <w:color w:val="000000"/>
        </w:rPr>
        <w:t>biex tieħu nifs, uġigħ tas-sider, nefħa tal-wiċċ</w:t>
      </w:r>
      <w:r w:rsidR="00670377" w:rsidRPr="00FB070A">
        <w:rPr>
          <w:rFonts w:cs="Times New Roman"/>
          <w:color w:val="000000"/>
        </w:rPr>
        <w:t xml:space="preserve"> (ħalq, xufftejn u madwar l-għajnejn)</w:t>
      </w:r>
      <w:r w:rsidRPr="00FB070A">
        <w:rPr>
          <w:rFonts w:cs="Times New Roman"/>
          <w:color w:val="000000"/>
        </w:rPr>
        <w:t>, akkumul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luwidu fil-pulmuni</w:t>
      </w:r>
    </w:p>
    <w:p w14:paraId="20E74AB2" w14:textId="77777777" w:rsidR="00426106" w:rsidRPr="00FB070A" w:rsidRDefault="00426106" w:rsidP="008E6F16">
      <w:pPr>
        <w:pStyle w:val="CM3"/>
        <w:numPr>
          <w:ilvl w:val="0"/>
          <w:numId w:val="37"/>
        </w:numPr>
        <w:tabs>
          <w:tab w:val="left" w:pos="567"/>
        </w:tabs>
        <w:spacing w:line="240" w:lineRule="auto"/>
        <w:ind w:left="567" w:right="-2" w:hanging="567"/>
        <w:rPr>
          <w:color w:val="000000"/>
          <w:sz w:val="22"/>
          <w:lang w:val="mt-MT"/>
        </w:rPr>
      </w:pPr>
      <w:r w:rsidRPr="00FB070A">
        <w:rPr>
          <w:color w:val="000000"/>
          <w:sz w:val="22"/>
          <w:lang w:val="mt-MT"/>
        </w:rPr>
        <w:t>Stitikezza, indiġestjoni, infjammazzjoni tax-xufftejn</w:t>
      </w:r>
    </w:p>
    <w:p w14:paraId="64295BEA" w14:textId="77777777" w:rsidR="00426106" w:rsidRPr="00FB070A" w:rsidRDefault="00426106" w:rsidP="008A1E35">
      <w:pPr>
        <w:numPr>
          <w:ilvl w:val="0"/>
          <w:numId w:val="37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uffejra, infjammazzjoni tal-fwied</w:t>
      </w:r>
      <w:r w:rsidR="00670377" w:rsidRPr="00FB070A">
        <w:rPr>
          <w:color w:val="000000"/>
        </w:rPr>
        <w:t xml:space="preserve"> </w:t>
      </w:r>
      <w:r w:rsidR="00670377" w:rsidRPr="00FB070A">
        <w:rPr>
          <w:rFonts w:cs="Times New Roman"/>
          <w:color w:val="000000"/>
        </w:rPr>
        <w:t>u korriment tal-fwied</w:t>
      </w:r>
    </w:p>
    <w:p w14:paraId="21B80444" w14:textId="77777777" w:rsidR="00426106" w:rsidRPr="00FB070A" w:rsidRDefault="00426106" w:rsidP="008E6F16">
      <w:pPr>
        <w:pStyle w:val="CM41"/>
        <w:numPr>
          <w:ilvl w:val="0"/>
          <w:numId w:val="37"/>
        </w:numPr>
        <w:tabs>
          <w:tab w:val="left" w:pos="567"/>
        </w:tabs>
        <w:spacing w:line="240" w:lineRule="auto"/>
        <w:ind w:left="567" w:right="-7" w:hanging="567"/>
        <w:rPr>
          <w:rStyle w:val="st1"/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Raxx tal-ġilda li </w:t>
      </w:r>
      <w:r w:rsidR="00846AB3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>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="00846AB3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 xml:space="preserve">wassal għal infafet severi u tqaxxir tal-ġilda </w:t>
      </w:r>
      <w:r w:rsidRPr="00FB070A">
        <w:rPr>
          <w:rStyle w:val="st1"/>
          <w:color w:val="000000"/>
          <w:sz w:val="22"/>
          <w:szCs w:val="22"/>
          <w:lang w:val="mt-MT"/>
        </w:rPr>
        <w:t>ikkaratterizzat minn</w:t>
      </w:r>
    </w:p>
    <w:p w14:paraId="2B885987" w14:textId="77777777" w:rsidR="00426106" w:rsidRPr="00343106" w:rsidRDefault="000814E1" w:rsidP="00F46876">
      <w:pPr>
        <w:pStyle w:val="CM41"/>
        <w:tabs>
          <w:tab w:val="left" w:pos="567"/>
        </w:tabs>
        <w:spacing w:line="240" w:lineRule="auto"/>
        <w:ind w:left="567" w:right="-7" w:hanging="567"/>
        <w:rPr>
          <w:color w:val="000000"/>
          <w:lang w:val="mt-MT"/>
        </w:rPr>
      </w:pPr>
      <w:r w:rsidRPr="00FB070A">
        <w:rPr>
          <w:rStyle w:val="st1"/>
          <w:color w:val="000000"/>
          <w:sz w:val="22"/>
          <w:szCs w:val="22"/>
          <w:lang w:val="mt-MT"/>
        </w:rPr>
        <w:tab/>
      </w:r>
      <w:r w:rsidR="00517C28" w:rsidRPr="00FB070A">
        <w:rPr>
          <w:rStyle w:val="st1"/>
          <w:color w:val="000000"/>
          <w:sz w:val="22"/>
          <w:szCs w:val="22"/>
          <w:lang w:val="mt-MT"/>
        </w:rPr>
        <w:t>parti</w:t>
      </w:r>
      <w:r w:rsidR="00426106" w:rsidRPr="00FB070A">
        <w:rPr>
          <w:rStyle w:val="st1"/>
          <w:color w:val="000000"/>
          <w:sz w:val="22"/>
          <w:szCs w:val="22"/>
          <w:lang w:val="mt-MT"/>
        </w:rPr>
        <w:t xml:space="preserve"> ċatta u ħamra fuq il-ġilda li tkun miksija b</w:t>
      </w:r>
      <w:r w:rsidR="005E393F" w:rsidRPr="00FB070A">
        <w:rPr>
          <w:rStyle w:val="st1"/>
          <w:color w:val="000000"/>
          <w:sz w:val="22"/>
          <w:szCs w:val="22"/>
          <w:lang w:val="mt-MT"/>
        </w:rPr>
        <w:t>’</w:t>
      </w:r>
      <w:r w:rsidR="00426106" w:rsidRPr="00FB070A">
        <w:rPr>
          <w:rStyle w:val="st1"/>
          <w:color w:val="000000"/>
          <w:sz w:val="22"/>
          <w:szCs w:val="22"/>
          <w:lang w:val="mt-MT"/>
        </w:rPr>
        <w:t>ħafas żgħ</w:t>
      </w:r>
      <w:r w:rsidR="00846AB3" w:rsidRPr="00FB070A">
        <w:rPr>
          <w:rStyle w:val="st1"/>
          <w:color w:val="000000"/>
          <w:sz w:val="22"/>
          <w:szCs w:val="22"/>
          <w:lang w:val="mt-MT"/>
        </w:rPr>
        <w:t>i</w:t>
      </w:r>
      <w:r w:rsidR="00426106" w:rsidRPr="00FB070A">
        <w:rPr>
          <w:rStyle w:val="st1"/>
          <w:color w:val="000000"/>
          <w:sz w:val="22"/>
          <w:szCs w:val="22"/>
          <w:lang w:val="mt-MT"/>
        </w:rPr>
        <w:t>r konfluwenti</w:t>
      </w:r>
      <w:r w:rsidR="00670377" w:rsidRPr="00FB070A">
        <w:rPr>
          <w:rStyle w:val="st1"/>
          <w:color w:val="000000"/>
          <w:sz w:val="22"/>
          <w:szCs w:val="22"/>
          <w:lang w:val="mt-MT"/>
        </w:rPr>
        <w:t>, ħmura tal-ġilda</w:t>
      </w:r>
    </w:p>
    <w:p w14:paraId="28DF6C0F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Ħakk</w:t>
      </w:r>
    </w:p>
    <w:p w14:paraId="1E413106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waqqigħ tax-xagħar</w:t>
      </w:r>
      <w:r w:rsidR="00846AB3" w:rsidRPr="00FB070A">
        <w:rPr>
          <w:rFonts w:cs="Times New Roman"/>
          <w:color w:val="000000"/>
        </w:rPr>
        <w:t xml:space="preserve"> (tiqriegħ)</w:t>
      </w:r>
    </w:p>
    <w:p w14:paraId="46028826" w14:textId="7777777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tad-dahar</w:t>
      </w:r>
    </w:p>
    <w:p w14:paraId="6A2DF2E4" w14:textId="15686627" w:rsidR="00426106" w:rsidRPr="00FB070A" w:rsidRDefault="00426106" w:rsidP="008E6F16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suffiċjenza tal-kliewi, demm fl-awrina, bidliet fit-testijiet tal-funzjoni tal-kliewi</w:t>
      </w:r>
    </w:p>
    <w:p w14:paraId="32590F02" w14:textId="77777777" w:rsidR="00D53464" w:rsidRPr="00FB070A" w:rsidRDefault="00D53464" w:rsidP="004709FD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Ħruq mix-xemx jew reazzjoni severa tal-ġilda wara esponiment għad-dawl jew għax-xemx</w:t>
      </w:r>
    </w:p>
    <w:p w14:paraId="6123948C" w14:textId="1DA183EA" w:rsidR="00D53464" w:rsidRPr="00FB070A" w:rsidRDefault="00D53464" w:rsidP="004709FD">
      <w:pPr>
        <w:numPr>
          <w:ilvl w:val="0"/>
          <w:numId w:val="3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anċer tal-ġilda</w:t>
      </w:r>
    </w:p>
    <w:p w14:paraId="7FCC13E7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53248784" w14:textId="77777777" w:rsidR="00426106" w:rsidRPr="00FB070A" w:rsidRDefault="00670377">
      <w:pPr>
        <w:keepNext/>
        <w:spacing w:line="240" w:lineRule="auto"/>
        <w:ind w:right="-2"/>
        <w:rPr>
          <w:rFonts w:cs="Times New Roman"/>
          <w:color w:val="000000"/>
        </w:rPr>
      </w:pPr>
      <w:r w:rsidRPr="00FB070A">
        <w:rPr>
          <w:color w:val="000000"/>
        </w:rPr>
        <w:t>M</w:t>
      </w:r>
      <w:r w:rsidRPr="00FB070A">
        <w:rPr>
          <w:rFonts w:cs="Times New Roman"/>
          <w:color w:val="000000"/>
        </w:rPr>
        <w:t xml:space="preserve">hux </w:t>
      </w:r>
      <w:r w:rsidR="00426106" w:rsidRPr="00FB070A">
        <w:rPr>
          <w:rFonts w:cs="Times New Roman"/>
          <w:color w:val="000000"/>
        </w:rPr>
        <w:t>komun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jistgħu jaffetwaw sa 1 kull 100 pazjent</w:t>
      </w:r>
    </w:p>
    <w:p w14:paraId="3B6FC3DF" w14:textId="77777777" w:rsidR="00426106" w:rsidRPr="00FB070A" w:rsidRDefault="00426106" w:rsidP="000814E1">
      <w:pPr>
        <w:keepNext/>
        <w:spacing w:line="240" w:lineRule="auto"/>
        <w:ind w:right="-2"/>
        <w:rPr>
          <w:rFonts w:cs="Times New Roman"/>
          <w:color w:val="000000"/>
        </w:rPr>
      </w:pPr>
    </w:p>
    <w:p w14:paraId="49BA1196" w14:textId="77777777" w:rsidR="00426106" w:rsidRPr="00FB070A" w:rsidRDefault="00670377" w:rsidP="008E6F16">
      <w:pPr>
        <w:pStyle w:val="CM55"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Sintomi simili għall-influwenza, irritazzjoni u infjammazzjoni tal-passaġġ gastrointestinali, i</w:t>
      </w:r>
      <w:r w:rsidR="00426106" w:rsidRPr="00FB070A">
        <w:rPr>
          <w:color w:val="000000"/>
          <w:sz w:val="22"/>
          <w:szCs w:val="22"/>
          <w:lang w:val="mt-MT"/>
        </w:rPr>
        <w:t>nfjammazzjoni tas-sistema gastrointestinali li tikkawża dijarea assoċjata mal-antibijotiċi,</w:t>
      </w:r>
    </w:p>
    <w:p w14:paraId="02417D97" w14:textId="77777777" w:rsidR="00426106" w:rsidRPr="00FB070A" w:rsidRDefault="00426106" w:rsidP="00F46876">
      <w:pPr>
        <w:pStyle w:val="CM55"/>
        <w:spacing w:after="0"/>
        <w:ind w:left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jammazzjoni tal-vini limfatiċi</w:t>
      </w:r>
    </w:p>
    <w:p w14:paraId="257BB205" w14:textId="77777777" w:rsidR="00426106" w:rsidRPr="00FB070A" w:rsidRDefault="00426106" w:rsidP="008E6F16">
      <w:pPr>
        <w:pStyle w:val="CM55"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jammazzjoni tat-tessut irqiq li jiksi l-ħajt intern taż-żaqq u jiksi l-organ</w:t>
      </w:r>
      <w:r w:rsidR="00846AB3" w:rsidRPr="00FB070A">
        <w:rPr>
          <w:color w:val="000000"/>
          <w:sz w:val="22"/>
          <w:szCs w:val="22"/>
          <w:lang w:val="mt-MT"/>
        </w:rPr>
        <w:t>i</w:t>
      </w:r>
      <w:r w:rsidRPr="00FB070A">
        <w:rPr>
          <w:color w:val="000000"/>
          <w:sz w:val="22"/>
          <w:szCs w:val="22"/>
          <w:lang w:val="mt-MT"/>
        </w:rPr>
        <w:t xml:space="preserve"> addominali</w:t>
      </w:r>
    </w:p>
    <w:p w14:paraId="15692B16" w14:textId="77777777" w:rsidR="00426106" w:rsidRPr="00FB070A" w:rsidRDefault="00426106" w:rsidP="008E6F16">
      <w:pPr>
        <w:numPr>
          <w:ilvl w:val="0"/>
          <w:numId w:val="38"/>
        </w:num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kabbir tal-glandola limfatika (xi kultant bl-uġigħ),</w:t>
      </w:r>
    </w:p>
    <w:p w14:paraId="7EA6971F" w14:textId="77777777" w:rsidR="00426106" w:rsidRPr="00FB070A" w:rsidRDefault="00426106" w:rsidP="00F46876">
      <w:pPr>
        <w:spacing w:line="240" w:lineRule="auto"/>
        <w:ind w:left="567"/>
        <w:rPr>
          <w:color w:val="000000"/>
        </w:rPr>
      </w:pPr>
      <w:r w:rsidRPr="00FB070A">
        <w:rPr>
          <w:rFonts w:cs="Times New Roman"/>
          <w:color w:val="000000"/>
        </w:rPr>
        <w:t>insuffiċjenza tal-mudullun, żieda fl-eosinofili</w:t>
      </w:r>
    </w:p>
    <w:p w14:paraId="58007FF0" w14:textId="77777777" w:rsidR="00426106" w:rsidRPr="00FB070A" w:rsidRDefault="00426106" w:rsidP="008E6F16">
      <w:pPr>
        <w:pStyle w:val="CM55"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Funzjoni depressa tal-glandola adrenali, glandola tat-tirojde mhux attiva biżżejjed</w:t>
      </w:r>
    </w:p>
    <w:p w14:paraId="263907CF" w14:textId="77777777" w:rsidR="00426106" w:rsidRPr="00FB070A" w:rsidRDefault="00426106" w:rsidP="008E6F16">
      <w:pPr>
        <w:pStyle w:val="CM55"/>
        <w:keepNext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lang w:val="mt-MT"/>
        </w:rPr>
        <w:t>Funzjoni mhux normali tal-moħħ, sintomi qishom tal-marda ta</w:t>
      </w:r>
      <w:r w:rsidR="005E393F" w:rsidRPr="00FB070A">
        <w:rPr>
          <w:color w:val="000000"/>
          <w:sz w:val="22"/>
          <w:lang w:val="mt-MT"/>
        </w:rPr>
        <w:t>’</w:t>
      </w:r>
      <w:r w:rsidRPr="00FB070A">
        <w:rPr>
          <w:color w:val="000000"/>
          <w:sz w:val="22"/>
          <w:lang w:val="mt-MT"/>
        </w:rPr>
        <w:t xml:space="preserve"> Parkinson, ferita fin-nervaturi li</w:t>
      </w:r>
      <w:r w:rsidR="00332BD6" w:rsidRPr="00FB070A">
        <w:rPr>
          <w:color w:val="000000"/>
          <w:sz w:val="22"/>
          <w:lang w:val="mt-MT"/>
        </w:rPr>
        <w:t xml:space="preserve"> </w:t>
      </w:r>
      <w:r w:rsidRPr="00FB070A">
        <w:rPr>
          <w:color w:val="000000"/>
          <w:sz w:val="22"/>
          <w:lang w:val="mt-MT"/>
        </w:rPr>
        <w:t>tirriżulta fi tmewwit, uġigħ, tnemnim jew ħruq fl-idejn jew fis-saqajn</w:t>
      </w:r>
    </w:p>
    <w:p w14:paraId="74ED6012" w14:textId="77777777" w:rsidR="00426106" w:rsidRPr="00FB070A" w:rsidRDefault="00426106" w:rsidP="008E6F16">
      <w:pPr>
        <w:keepNext/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oblema bil-bilanċ jew koordinazzjoni</w:t>
      </w:r>
    </w:p>
    <w:p w14:paraId="518B8481" w14:textId="77777777" w:rsidR="00426106" w:rsidRPr="00FB070A" w:rsidRDefault="00426106" w:rsidP="008E6F16">
      <w:pPr>
        <w:keepNext/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efħa tal-moħħ</w:t>
      </w:r>
    </w:p>
    <w:p w14:paraId="70672D57" w14:textId="77777777" w:rsidR="00426106" w:rsidRPr="00FB070A" w:rsidRDefault="00846AB3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ra doppju</w:t>
      </w:r>
      <w:r w:rsidR="00426106" w:rsidRPr="00FB070A">
        <w:rPr>
          <w:rFonts w:cs="Times New Roman"/>
          <w:color w:val="000000"/>
        </w:rPr>
        <w:t>, kundizzjonijiet serji tal-għajnejn li jinkludu: uġigħ u infjammazzjoni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l-għajnejn u tal-kpiepel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l-għajnejn, moviment mhux normali tal-għajnejn, ħsara lin-nerv</w:t>
      </w:r>
      <w:r w:rsidRPr="00FB070A">
        <w:rPr>
          <w:rFonts w:cs="Times New Roman"/>
          <w:color w:val="000000"/>
        </w:rPr>
        <w:t>i</w:t>
      </w:r>
      <w:r w:rsidR="00426106" w:rsidRPr="00FB070A">
        <w:rPr>
          <w:rFonts w:cs="Times New Roman"/>
          <w:color w:val="000000"/>
        </w:rPr>
        <w:t xml:space="preserve">turi </w:t>
      </w:r>
      <w:r w:rsidR="00517C28" w:rsidRPr="00FB070A">
        <w:rPr>
          <w:rFonts w:cs="Times New Roman"/>
          <w:color w:val="000000"/>
        </w:rPr>
        <w:t>tal-għajnejn</w:t>
      </w:r>
      <w:r w:rsidR="00426106" w:rsidRPr="00FB070A">
        <w:rPr>
          <w:rFonts w:cs="Times New Roman"/>
          <w:color w:val="000000"/>
        </w:rPr>
        <w:t xml:space="preserve"> li </w:t>
      </w:r>
      <w:r w:rsidR="00476033" w:rsidRPr="00FB070A">
        <w:rPr>
          <w:rFonts w:cs="Times New Roman"/>
          <w:color w:val="000000"/>
        </w:rPr>
        <w:t>t</w:t>
      </w:r>
      <w:r w:rsidR="00426106" w:rsidRPr="00FB070A">
        <w:rPr>
          <w:rFonts w:cs="Times New Roman"/>
          <w:color w:val="000000"/>
        </w:rPr>
        <w:t>irriżulta f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indeboliment tal-vista, nefħa </w:t>
      </w:r>
      <w:r w:rsidR="00517C28" w:rsidRPr="00FB070A">
        <w:rPr>
          <w:rFonts w:cs="Times New Roman"/>
          <w:color w:val="000000"/>
        </w:rPr>
        <w:t>fi</w:t>
      </w:r>
      <w:r w:rsidR="00426106" w:rsidRPr="00FB070A">
        <w:rPr>
          <w:rFonts w:cs="Times New Roman"/>
          <w:color w:val="000000"/>
        </w:rPr>
        <w:t xml:space="preserve">d-disk </w:t>
      </w:r>
      <w:r w:rsidR="00517C28" w:rsidRPr="00FB070A">
        <w:rPr>
          <w:rFonts w:cs="Times New Roman"/>
          <w:color w:val="000000"/>
        </w:rPr>
        <w:t>tal-għajnejn</w:t>
      </w:r>
    </w:p>
    <w:p w14:paraId="414352B3" w14:textId="77777777" w:rsidR="00426106" w:rsidRPr="00FB070A" w:rsidRDefault="00426106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Sensittività mnaqqsa </w:t>
      </w:r>
      <w:r w:rsidR="00846AB3" w:rsidRPr="00FB070A">
        <w:rPr>
          <w:rFonts w:cs="Times New Roman"/>
          <w:color w:val="000000"/>
        </w:rPr>
        <w:t xml:space="preserve"> li tħoss</w:t>
      </w:r>
    </w:p>
    <w:p w14:paraId="4EC86CAD" w14:textId="77777777" w:rsidR="00426106" w:rsidRPr="00FB070A" w:rsidRDefault="00426106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ens anormali tat-togħma</w:t>
      </w:r>
    </w:p>
    <w:p w14:paraId="79FE05E8" w14:textId="77777777" w:rsidR="00426106" w:rsidRPr="00FB070A" w:rsidRDefault="00426106" w:rsidP="008E6F16">
      <w:pPr>
        <w:pStyle w:val="CM55"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Diffikultajiet fis-smigħ, tisfir fil-widnejn, sturdament</w:t>
      </w:r>
    </w:p>
    <w:p w14:paraId="2135860D" w14:textId="77777777" w:rsidR="00426106" w:rsidRPr="00FB070A" w:rsidRDefault="00426106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rti organi </w:t>
      </w:r>
      <w:r w:rsidR="00476033" w:rsidRPr="00FB070A">
        <w:rPr>
          <w:rFonts w:cs="Times New Roman"/>
          <w:color w:val="000000"/>
        </w:rPr>
        <w:t xml:space="preserve">interni </w:t>
      </w:r>
      <w:r w:rsidRPr="00FB070A">
        <w:rPr>
          <w:rFonts w:cs="Times New Roman"/>
          <w:color w:val="000000"/>
        </w:rPr>
        <w:t>- il-frixa u d-duwodenu</w:t>
      </w:r>
      <w:r w:rsidRPr="00FB070A">
        <w:rPr>
          <w:color w:val="000000"/>
        </w:rPr>
        <w:t>,</w:t>
      </w:r>
      <w:r w:rsidRPr="00FB070A">
        <w:rPr>
          <w:rFonts w:cs="Times New Roman"/>
          <w:color w:val="000000"/>
        </w:rPr>
        <w:t xml:space="preserve"> nefħa u 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ilsien</w:t>
      </w:r>
    </w:p>
    <w:p w14:paraId="1D646270" w14:textId="77777777" w:rsidR="00426106" w:rsidRPr="00FB070A" w:rsidRDefault="00426106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wied akbar, insuffiċjenza tal-fwied, mard tal-marrara, ġebel fil-marrara</w:t>
      </w:r>
    </w:p>
    <w:p w14:paraId="2F2121A1" w14:textId="77777777" w:rsidR="00426106" w:rsidRPr="00FB070A" w:rsidRDefault="00426106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Infjammazzjoni fil-ġogi, infjammazzjoni tal-vini taħt il-ġilda (li </w:t>
      </w:r>
      <w:r w:rsidR="00476033" w:rsidRPr="00FB070A">
        <w:rPr>
          <w:rFonts w:cs="Times New Roman"/>
          <w:color w:val="000000"/>
        </w:rPr>
        <w:t>t</w:t>
      </w:r>
      <w:r w:rsidRPr="00FB070A">
        <w:rPr>
          <w:rFonts w:cs="Times New Roman"/>
          <w:color w:val="000000"/>
        </w:rPr>
        <w:t>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476033" w:rsidRPr="00FB070A">
        <w:rPr>
          <w:rFonts w:cs="Times New Roman"/>
          <w:color w:val="000000"/>
        </w:rPr>
        <w:t>t</w:t>
      </w:r>
      <w:r w:rsidRPr="00FB070A">
        <w:rPr>
          <w:rFonts w:cs="Times New Roman"/>
          <w:color w:val="000000"/>
        </w:rPr>
        <w:t>iġi assoċjat</w:t>
      </w:r>
      <w:r w:rsidR="00476033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 xml:space="preserve"> mal-for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mbolu tad-demm</w:t>
      </w:r>
      <w:r w:rsidRPr="00FB070A">
        <w:rPr>
          <w:color w:val="000000"/>
        </w:rPr>
        <w:t>)</w:t>
      </w:r>
    </w:p>
    <w:p w14:paraId="2513E725" w14:textId="77777777" w:rsidR="00426106" w:rsidRPr="00FB070A" w:rsidRDefault="00426106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l-kliewi, proteini fl-awrina</w:t>
      </w:r>
      <w:r w:rsidR="00670377" w:rsidRPr="00FB070A">
        <w:rPr>
          <w:rFonts w:cs="Times New Roman"/>
          <w:color w:val="000000"/>
        </w:rPr>
        <w:t>, ħsara fil-kliewi</w:t>
      </w:r>
    </w:p>
    <w:p w14:paraId="07973F20" w14:textId="77777777" w:rsidR="00426106" w:rsidRPr="00FB070A" w:rsidRDefault="00426106" w:rsidP="008E6F16">
      <w:pPr>
        <w:numPr>
          <w:ilvl w:val="0"/>
          <w:numId w:val="38"/>
        </w:numPr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ata mgħaġġla ħaf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ħbit tal-qalb jew</w:t>
      </w:r>
      <w:r w:rsidR="00846AB3" w:rsidRPr="00FB070A">
        <w:rPr>
          <w:rFonts w:cs="Times New Roman"/>
          <w:color w:val="000000"/>
        </w:rPr>
        <w:t xml:space="preserve"> il-qalb titlef xi taħbit</w:t>
      </w:r>
      <w:r w:rsidRPr="00FB070A">
        <w:rPr>
          <w:rFonts w:cs="Times New Roman"/>
          <w:color w:val="000000"/>
        </w:rPr>
        <w:t xml:space="preserve"> </w:t>
      </w:r>
      <w:r w:rsidR="00670377" w:rsidRPr="00FB070A">
        <w:rPr>
          <w:rFonts w:cs="Times New Roman"/>
          <w:color w:val="000000"/>
        </w:rPr>
        <w:t>xi kultant b</w:t>
      </w:r>
      <w:r w:rsidR="005E393F" w:rsidRPr="00FB070A">
        <w:rPr>
          <w:rFonts w:cs="Times New Roman"/>
          <w:color w:val="000000"/>
        </w:rPr>
        <w:t>’</w:t>
      </w:r>
      <w:r w:rsidR="00670377" w:rsidRPr="00FB070A">
        <w:rPr>
          <w:rFonts w:cs="Times New Roman"/>
          <w:color w:val="000000"/>
        </w:rPr>
        <w:t>impulsi elettriċi erratiċi</w:t>
      </w:r>
    </w:p>
    <w:p w14:paraId="505D6971" w14:textId="77777777" w:rsidR="00426106" w:rsidRPr="00FB070A" w:rsidRDefault="00426106" w:rsidP="008E6F16">
      <w:pPr>
        <w:numPr>
          <w:ilvl w:val="0"/>
          <w:numId w:val="3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lettrokardjogramm (ECG) anormali</w:t>
      </w:r>
    </w:p>
    <w:p w14:paraId="2AA30472" w14:textId="77777777" w:rsidR="00426106" w:rsidRPr="00FB070A" w:rsidRDefault="00426106" w:rsidP="008E6F16">
      <w:pPr>
        <w:pStyle w:val="CM55"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Żieda fil-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kolesterol fid-demm, żieda fil-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urea fid-demm</w:t>
      </w:r>
    </w:p>
    <w:p w14:paraId="18DC4E17" w14:textId="3F98C1CC" w:rsidR="00426106" w:rsidRPr="00FB070A" w:rsidRDefault="00426106" w:rsidP="00152997">
      <w:pPr>
        <w:pStyle w:val="CM55"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Reazzjonijiet allerġiċi tal-ġilda (xi kultant severi), li jinkludu</w:t>
      </w:r>
      <w:r w:rsidR="00670377" w:rsidRPr="00FB070A">
        <w:rPr>
          <w:color w:val="000000"/>
          <w:sz w:val="22"/>
          <w:szCs w:val="22"/>
          <w:lang w:val="mt-MT"/>
        </w:rPr>
        <w:t xml:space="preserve"> kundizzjoni tal-ġil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670377" w:rsidRPr="00FB070A">
        <w:rPr>
          <w:color w:val="000000"/>
          <w:sz w:val="22"/>
          <w:szCs w:val="22"/>
          <w:lang w:val="mt-MT"/>
        </w:rPr>
        <w:t xml:space="preserve"> periklu għall-ħajja li tikkawża infafet li jweġġgħu u selħiet fil-ġilda u membrani mukużi,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670377" w:rsidRPr="00FB070A">
        <w:rPr>
          <w:color w:val="000000"/>
          <w:sz w:val="22"/>
          <w:szCs w:val="22"/>
          <w:lang w:val="mt-MT"/>
        </w:rPr>
        <w:t>mod speċjali fil-ħalq</w:t>
      </w:r>
      <w:r w:rsidRPr="00FB070A">
        <w:rPr>
          <w:color w:val="000000"/>
          <w:sz w:val="22"/>
          <w:szCs w:val="22"/>
          <w:lang w:val="mt-MT"/>
        </w:rPr>
        <w:t xml:space="preserve"> infjammazzjoni tal-ġilda, urtikarja, ħmura u irritazzjoni tal-ġilda, tibdil fil-kulur aħmar jew</w:t>
      </w:r>
      <w:r w:rsidR="00780C68"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>vjola tal-ġilda l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ġi kkawżat minn għadd baxx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pjastrini, ekżema</w:t>
      </w:r>
    </w:p>
    <w:p w14:paraId="56AC7BE8" w14:textId="77777777" w:rsidR="00426106" w:rsidRPr="00FB070A" w:rsidRDefault="00426106" w:rsidP="00780C68">
      <w:pPr>
        <w:pStyle w:val="CM55"/>
        <w:numPr>
          <w:ilvl w:val="0"/>
          <w:numId w:val="3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Reazzjoni fis-sit tal-</w:t>
      </w:r>
      <w:r w:rsidR="00670377" w:rsidRPr="00FB070A">
        <w:rPr>
          <w:color w:val="000000"/>
          <w:sz w:val="22"/>
          <w:szCs w:val="22"/>
          <w:lang w:val="mt-MT"/>
        </w:rPr>
        <w:t>infużjoni</w:t>
      </w:r>
    </w:p>
    <w:p w14:paraId="321A4BEC" w14:textId="6949055A" w:rsidR="00A25F9C" w:rsidRPr="00FB070A" w:rsidRDefault="00A25F9C" w:rsidP="008E6F16">
      <w:pPr>
        <w:numPr>
          <w:ilvl w:val="0"/>
          <w:numId w:val="38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eazzjoni allerġika jew rispons immun</w:t>
      </w:r>
      <w:r w:rsidR="0085314A" w:rsidRPr="00FB070A">
        <w:rPr>
          <w:rFonts w:cs="Times New Roman"/>
          <w:color w:val="000000"/>
        </w:rPr>
        <w:t>itarju</w:t>
      </w:r>
      <w:r w:rsidRPr="00FB070A">
        <w:rPr>
          <w:rFonts w:cs="Times New Roman"/>
          <w:color w:val="000000"/>
        </w:rPr>
        <w:t xml:space="preserve"> esaġerat</w:t>
      </w:r>
    </w:p>
    <w:p w14:paraId="315F3938" w14:textId="7B8B5913" w:rsidR="00780C68" w:rsidRPr="00FB070A" w:rsidRDefault="00780C68" w:rsidP="008E6F16">
      <w:pPr>
        <w:numPr>
          <w:ilvl w:val="0"/>
          <w:numId w:val="38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t-tessut ta’ madwar l-għadam</w:t>
      </w:r>
    </w:p>
    <w:p w14:paraId="35DF7201" w14:textId="77777777" w:rsidR="00426106" w:rsidRPr="00FB070A" w:rsidRDefault="00426106">
      <w:p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</w:p>
    <w:p w14:paraId="58255EF6" w14:textId="77777777" w:rsidR="00426106" w:rsidRPr="00FB070A" w:rsidRDefault="00670377">
      <w:pPr>
        <w:ind w:right="-2"/>
        <w:rPr>
          <w:rFonts w:cs="Times New Roman"/>
          <w:color w:val="000000"/>
        </w:rPr>
      </w:pPr>
      <w:r w:rsidRPr="00FB070A">
        <w:rPr>
          <w:color w:val="000000"/>
        </w:rPr>
        <w:t>R</w:t>
      </w:r>
      <w:r w:rsidR="00426106" w:rsidRPr="00FB070A">
        <w:rPr>
          <w:rFonts w:cs="Times New Roman"/>
          <w:color w:val="000000"/>
        </w:rPr>
        <w:t>ar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</w:t>
      </w:r>
      <w:r w:rsidRPr="00FB070A">
        <w:rPr>
          <w:color w:val="000000"/>
        </w:rPr>
        <w:t>j</w:t>
      </w:r>
      <w:r w:rsidR="00426106" w:rsidRPr="00FB070A">
        <w:rPr>
          <w:rFonts w:cs="Times New Roman"/>
          <w:color w:val="000000"/>
        </w:rPr>
        <w:t>istgħu jaffetwaw sa 1 kull 1,000 pazjent</w:t>
      </w:r>
    </w:p>
    <w:p w14:paraId="2CB8F1F6" w14:textId="77777777" w:rsidR="00A50B37" w:rsidRPr="00FB070A" w:rsidRDefault="00A50B37" w:rsidP="00A50B37">
      <w:pPr>
        <w:ind w:right="-2"/>
        <w:rPr>
          <w:rFonts w:cs="Times New Roman"/>
          <w:color w:val="000000"/>
        </w:rPr>
      </w:pPr>
    </w:p>
    <w:p w14:paraId="4E27481A" w14:textId="77777777" w:rsidR="00A50B37" w:rsidRPr="00FB070A" w:rsidRDefault="00A50B37" w:rsidP="008E6F16">
      <w:pPr>
        <w:pStyle w:val="CM55"/>
        <w:numPr>
          <w:ilvl w:val="0"/>
          <w:numId w:val="33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Glandola tat-tirojde attiva ħafna</w:t>
      </w:r>
    </w:p>
    <w:p w14:paraId="5405F033" w14:textId="77777777" w:rsidR="00A50B37" w:rsidRPr="00FB070A" w:rsidRDefault="00A50B37" w:rsidP="008E6F16">
      <w:pPr>
        <w:pStyle w:val="CM55"/>
        <w:numPr>
          <w:ilvl w:val="0"/>
          <w:numId w:val="33"/>
        </w:numPr>
        <w:tabs>
          <w:tab w:val="left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lang w:val="mt-MT"/>
        </w:rPr>
        <w:t>Deterjorament tal-funzjoni tal-moħħ li hi kumplikazzjoni serja ta</w:t>
      </w:r>
      <w:r w:rsidR="005E393F" w:rsidRPr="00FB070A">
        <w:rPr>
          <w:color w:val="000000"/>
          <w:sz w:val="22"/>
          <w:lang w:val="mt-MT"/>
        </w:rPr>
        <w:t>’</w:t>
      </w:r>
      <w:r w:rsidRPr="00FB070A">
        <w:rPr>
          <w:color w:val="000000"/>
          <w:sz w:val="22"/>
          <w:lang w:val="mt-MT"/>
        </w:rPr>
        <w:t xml:space="preserve"> mard tal-fwied</w:t>
      </w:r>
    </w:p>
    <w:p w14:paraId="02DCBDCE" w14:textId="77777777" w:rsidR="00A50B37" w:rsidRPr="00FB070A" w:rsidRDefault="00670377" w:rsidP="008E6F16">
      <w:pPr>
        <w:numPr>
          <w:ilvl w:val="0"/>
          <w:numId w:val="33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elf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afna mill-fibri</w:t>
      </w:r>
      <w:r w:rsidR="00A50B37" w:rsidRPr="00FB070A">
        <w:rPr>
          <w:rFonts w:cs="Times New Roman"/>
          <w:color w:val="000000"/>
        </w:rPr>
        <w:t xml:space="preserve"> fin-nerv tal-għajnejn</w:t>
      </w:r>
      <w:r w:rsidR="00052A50" w:rsidRPr="00FB070A">
        <w:rPr>
          <w:color w:val="000000"/>
        </w:rPr>
        <w:t>,</w:t>
      </w:r>
      <w:r w:rsidR="00A50B37" w:rsidRPr="00FB070A">
        <w:rPr>
          <w:rFonts w:cs="Times New Roman"/>
          <w:color w:val="000000"/>
        </w:rPr>
        <w:t>kornea mtappna</w:t>
      </w:r>
      <w:r w:rsidR="00052A50" w:rsidRPr="00FB070A">
        <w:rPr>
          <w:color w:val="000000"/>
        </w:rPr>
        <w:t>, moviment involontarju tal-għajn</w:t>
      </w:r>
      <w:r w:rsidR="00A50B37" w:rsidRPr="00FB070A">
        <w:rPr>
          <w:rFonts w:cs="Times New Roman"/>
          <w:color w:val="000000"/>
        </w:rPr>
        <w:t>.</w:t>
      </w:r>
    </w:p>
    <w:p w14:paraId="696A432D" w14:textId="77777777" w:rsidR="00A50B37" w:rsidRPr="00FB070A" w:rsidRDefault="00A50B37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Sensittività għad-dawl bil-formazzjo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nfafet</w:t>
      </w:r>
    </w:p>
    <w:p w14:paraId="2CA01029" w14:textId="77777777" w:rsidR="00A50B37" w:rsidRPr="00FB070A" w:rsidRDefault="00A50B37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Disturb li fih is-sistema immuni tal-ġisem tattakka parti mis-sistema nervuża periferali</w:t>
      </w:r>
    </w:p>
    <w:p w14:paraId="1398B436" w14:textId="77777777" w:rsidR="00A50B37" w:rsidRPr="00FB070A" w:rsidRDefault="00A50B37" w:rsidP="00780C68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Problemi </w:t>
      </w:r>
      <w:r w:rsidR="00052A50" w:rsidRPr="00FB070A">
        <w:rPr>
          <w:sz w:val="22"/>
          <w:szCs w:val="22"/>
          <w:lang w:val="mt-MT"/>
        </w:rPr>
        <w:t>b</w:t>
      </w:r>
      <w:r w:rsidRPr="00FB070A">
        <w:rPr>
          <w:sz w:val="22"/>
          <w:szCs w:val="22"/>
          <w:lang w:val="mt-MT"/>
        </w:rPr>
        <w:t>ir-ritm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taħbit tal-qalb</w:t>
      </w:r>
      <w:r w:rsidR="00052A50" w:rsidRPr="00FB070A">
        <w:rPr>
          <w:sz w:val="22"/>
          <w:szCs w:val="22"/>
          <w:lang w:val="mt-MT"/>
        </w:rPr>
        <w:t xml:space="preserve"> jew bil-konduzzjoni (xi kultan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</w:t>
      </w:r>
      <w:r w:rsidR="00052A50" w:rsidRPr="00FB070A">
        <w:rPr>
          <w:sz w:val="22"/>
          <w:szCs w:val="22"/>
          <w:lang w:val="mt-MT"/>
        </w:rPr>
        <w:t>)</w:t>
      </w:r>
    </w:p>
    <w:p w14:paraId="644641C0" w14:textId="77777777" w:rsidR="00052A50" w:rsidRPr="00FB070A" w:rsidRDefault="00052A50" w:rsidP="00780C68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Reazzjoni allerġik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</w:t>
      </w:r>
    </w:p>
    <w:p w14:paraId="76553D2F" w14:textId="77777777" w:rsidR="00052A50" w:rsidRPr="00FB070A" w:rsidRDefault="00052A50" w:rsidP="00780C68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Disturb fis-sistema tal-għaqid tad-demm</w:t>
      </w:r>
    </w:p>
    <w:p w14:paraId="3F193D7E" w14:textId="77777777" w:rsidR="00052A50" w:rsidRPr="00FB070A" w:rsidRDefault="00052A50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Reazzjonijiet allerġiċi fuq il-ġilda (xi kultant severi), inkluż nefħa rapida (edema) tad-dermis, tessut subkutanju, mukoża, u tessut submukożali, ħakk u rqajj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isluħin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ġilda ħoxna, ħamra bi qxur lewn il-fidd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ġilda, irritazzjoni tal-ġilda u tal-membrani mukużi, kundizzjoni tal-ġild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 li tikkawża porzjonijiet kbar tal-epidermis, is-saf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barra nett tal-ġilda, sabiex jinqal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inn mas-saffi tal-ġilda taħt.</w:t>
      </w:r>
    </w:p>
    <w:p w14:paraId="4658E9B5" w14:textId="77777777" w:rsidR="00A50B37" w:rsidRPr="00FB070A" w:rsidRDefault="00A50B37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qajj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żgħar xotti u bil-qxur, xi kultant ħoxnin bil-ponot jew bi </w:t>
      </w:r>
      <w:r w:rsidR="005E393F" w:rsidRPr="00FB070A">
        <w:rPr>
          <w:sz w:val="22"/>
          <w:szCs w:val="22"/>
          <w:lang w:val="mt-MT"/>
        </w:rPr>
        <w:t>‘</w:t>
      </w:r>
      <w:r w:rsidRPr="00FB070A">
        <w:rPr>
          <w:sz w:val="22"/>
          <w:szCs w:val="22"/>
          <w:lang w:val="mt-MT"/>
        </w:rPr>
        <w:t>qrun</w:t>
      </w:r>
      <w:r w:rsidR="005E393F" w:rsidRPr="00FB070A">
        <w:rPr>
          <w:sz w:val="22"/>
          <w:szCs w:val="22"/>
          <w:lang w:val="mt-MT"/>
        </w:rPr>
        <w:t>’</w:t>
      </w:r>
    </w:p>
    <w:p w14:paraId="5C0AA3E9" w14:textId="77777777" w:rsidR="00A50B37" w:rsidRPr="00FB070A" w:rsidRDefault="00A50B37" w:rsidP="00A50B37">
      <w:pPr>
        <w:pStyle w:val="Default"/>
        <w:rPr>
          <w:sz w:val="22"/>
          <w:szCs w:val="22"/>
          <w:lang w:val="mt-MT"/>
        </w:rPr>
      </w:pPr>
    </w:p>
    <w:p w14:paraId="1F3F15B6" w14:textId="77777777" w:rsidR="00A50B37" w:rsidRPr="00FB070A" w:rsidRDefault="00A50B37" w:rsidP="00A50B37">
      <w:pPr>
        <w:pStyle w:val="Default"/>
        <w:rPr>
          <w:sz w:val="22"/>
          <w:lang w:val="mt-MT"/>
        </w:rPr>
      </w:pPr>
      <w:r w:rsidRPr="00FB070A">
        <w:rPr>
          <w:sz w:val="22"/>
          <w:lang w:val="mt-MT"/>
        </w:rPr>
        <w:t>Effetti sekondarji bi frekwenza mhux magħrufa:</w:t>
      </w:r>
    </w:p>
    <w:p w14:paraId="5230A874" w14:textId="77777777" w:rsidR="00A50B37" w:rsidRPr="00343106" w:rsidRDefault="00A50B37" w:rsidP="00A50B37">
      <w:pPr>
        <w:pStyle w:val="wordsection1"/>
        <w:rPr>
          <w:rFonts w:ascii="Calibri" w:hAnsi="Calibri"/>
          <w:color w:val="000000"/>
          <w:sz w:val="22"/>
        </w:rPr>
      </w:pPr>
      <w:r w:rsidRPr="00FB070A">
        <w:rPr>
          <w:b/>
          <w:color w:val="000000"/>
          <w:sz w:val="22"/>
        </w:rPr>
        <w:t>-</w:t>
      </w:r>
      <w:r w:rsidRPr="00FB070A">
        <w:rPr>
          <w:color w:val="000000"/>
          <w:sz w:val="22"/>
        </w:rPr>
        <w:tab/>
        <w:t>Nemex u tikek pigmentati</w:t>
      </w:r>
    </w:p>
    <w:p w14:paraId="2FBB52F7" w14:textId="77777777" w:rsidR="00426106" w:rsidRPr="00FB070A" w:rsidRDefault="00426106" w:rsidP="00036E92">
      <w:pPr>
        <w:pStyle w:val="Default"/>
        <w:ind w:left="720" w:hanging="720"/>
        <w:rPr>
          <w:sz w:val="22"/>
          <w:szCs w:val="22"/>
          <w:lang w:val="mt-MT"/>
        </w:rPr>
      </w:pPr>
    </w:p>
    <w:p w14:paraId="406AABFE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ffetti sekondarji sinifikanti oħrajn li l-frekwenza tagħhom mhijiex magħrufa, iżda li għandhom jiġu rrappurtati lit-tabib tiegħek immedjatament:</w:t>
      </w:r>
    </w:p>
    <w:p w14:paraId="13247DBE" w14:textId="77777777" w:rsidR="00426106" w:rsidRPr="00FB070A" w:rsidRDefault="00426106" w:rsidP="008E6F16">
      <w:pPr>
        <w:numPr>
          <w:ilvl w:val="0"/>
          <w:numId w:val="39"/>
        </w:numPr>
        <w:spacing w:line="240" w:lineRule="auto"/>
        <w:ind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rqajj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omor bil-qxur jew leżjonijiet tondi fuq il-ġilda li jistgħu jkunu sintom</w:t>
      </w:r>
      <w:r w:rsidR="00846AB3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rda </w:t>
      </w:r>
    </w:p>
    <w:p w14:paraId="79F89A84" w14:textId="77777777" w:rsidR="00426106" w:rsidRPr="00FB070A" w:rsidRDefault="00CB687E" w:rsidP="00CB687E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ab/>
      </w:r>
      <w:r w:rsidR="00426106" w:rsidRPr="00FB070A">
        <w:rPr>
          <w:rFonts w:cs="Times New Roman"/>
          <w:color w:val="000000"/>
        </w:rPr>
        <w:t>awtoimmuni msejħa lupus erythematosus tal-ġilda</w:t>
      </w:r>
    </w:p>
    <w:p w14:paraId="514CB882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074F2521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ultant kien hemm reazzjonijiet waqt l-infużjoni b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VFEND (fosthom fwawar, deni, għaraq, taħbit tal-qalb mgħaġġel u qtugħ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nifs). It-tabib tiegħek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waqqaf l-infużjoni jekk dan iseħħ.</w:t>
      </w:r>
    </w:p>
    <w:p w14:paraId="0250048F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Billi huwa magħruf li VFEND jaffettwa l-fwied u l-kliewi, it-tabib tiegħek għandu jimmonitorja l-funzjoni tal-fwied u l-kliewi tiegħek billi jagħmillek testijiet tad-demm. Jekk jogħġbok avża lit-tabib tiegħek jekk ikollok xi wġigħ fl-istonku jew jekk il-purgar tiegħek ikollu konsistenza differenza.</w:t>
      </w:r>
    </w:p>
    <w:p w14:paraId="52CBA3CF" w14:textId="77777777" w:rsidR="00426106" w:rsidRPr="00343106" w:rsidRDefault="00426106">
      <w:pPr>
        <w:pStyle w:val="Default"/>
        <w:rPr>
          <w:rFonts w:cs="TimesNewRoman"/>
          <w:szCs w:val="22"/>
          <w:lang w:val="mt-MT" w:eastAsia="nl-NL"/>
        </w:rPr>
      </w:pPr>
    </w:p>
    <w:p w14:paraId="69582F70" w14:textId="77777777" w:rsidR="00426106" w:rsidRPr="00FB070A" w:rsidRDefault="00426106" w:rsidP="00CB42C2">
      <w:pPr>
        <w:pStyle w:val="Default"/>
        <w:keepNext/>
        <w:keepLines/>
        <w:widowControl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Kien hemm rappor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arċinoma fiċ-ċelluli skwamużi tal-ġilda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pazjenti kkura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</w:t>
      </w:r>
    </w:p>
    <w:p w14:paraId="7720DA77" w14:textId="77777777" w:rsidR="00426106" w:rsidRPr="00FB070A" w:rsidRDefault="00426106" w:rsidP="00CB42C2">
      <w:pPr>
        <w:pStyle w:val="Default"/>
        <w:keepNext/>
        <w:keepLines/>
        <w:widowControl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għal-perjodi 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mien.</w:t>
      </w:r>
    </w:p>
    <w:p w14:paraId="4269EDF5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</w:p>
    <w:p w14:paraId="74DAAB0A" w14:textId="77777777" w:rsidR="00052A50" w:rsidRPr="00FB070A" w:rsidRDefault="00426106" w:rsidP="00052A50">
      <w:pPr>
        <w:rPr>
          <w:color w:val="000000"/>
        </w:rPr>
      </w:pPr>
      <w:r w:rsidRPr="00FB070A">
        <w:rPr>
          <w:color w:val="000000"/>
        </w:rPr>
        <w:t>Ħruq mix-xemx jew reazzjoni severa tal-ġilda wara esponiment għad-dawl jew għax-xemx ġew esperjenz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iktar frekwenti fit-tfal. Jekk inti jew it-tifel/tifla tiegħek tiżviluppaw disturbi tal-ġilda, 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rreferikom għand dermatologu, li wara konsultazzjon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ddeċiedi li jkun importanti għalik jew għat-tifel/tifla tiegħek li tiġu osservati fuq bażi regolari.</w:t>
      </w:r>
      <w:r w:rsidR="00052A50" w:rsidRPr="00FB070A">
        <w:rPr>
          <w:color w:val="000000"/>
        </w:rPr>
        <w:t xml:space="preserve"> Żidiet fl-enzimi fil-fwied ġew osservati wkoll b</w:t>
      </w:r>
      <w:r w:rsidR="005E393F" w:rsidRPr="00FB070A">
        <w:rPr>
          <w:color w:val="000000"/>
        </w:rPr>
        <w:t>’</w:t>
      </w:r>
      <w:r w:rsidR="00052A50" w:rsidRPr="00FB070A">
        <w:rPr>
          <w:color w:val="000000"/>
        </w:rPr>
        <w:t>mod aktar frekwenti fit-tfal.</w:t>
      </w:r>
    </w:p>
    <w:p w14:paraId="03E09313" w14:textId="77777777" w:rsidR="00426106" w:rsidRPr="00FB070A" w:rsidRDefault="00426106">
      <w:pPr>
        <w:pStyle w:val="CM55"/>
        <w:widowControl/>
        <w:adjustRightInd/>
        <w:spacing w:after="0"/>
        <w:rPr>
          <w:color w:val="000000"/>
          <w:sz w:val="22"/>
          <w:lang w:val="mt-MT"/>
        </w:rPr>
      </w:pPr>
    </w:p>
    <w:p w14:paraId="5976FDDE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xi wieħed minn dawn l-effetti sekondarji jippersisti jew idejqek, jekk jogħġbok għid lit-tabib tiegħek.</w:t>
      </w:r>
    </w:p>
    <w:p w14:paraId="44F60FCE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2EC929BA" w14:textId="77777777" w:rsidR="00426106" w:rsidRPr="00FB070A" w:rsidRDefault="00426106" w:rsidP="0078681F">
      <w:pPr>
        <w:keepNext/>
        <w:numPr>
          <w:ilvl w:val="12"/>
          <w:numId w:val="0"/>
        </w:numPr>
        <w:spacing w:line="240" w:lineRule="auto"/>
        <w:rPr>
          <w:b/>
          <w:bCs/>
          <w:color w:val="000000"/>
        </w:rPr>
      </w:pPr>
      <w:r w:rsidRPr="00FB070A">
        <w:rPr>
          <w:b/>
          <w:bCs/>
          <w:color w:val="000000"/>
        </w:rPr>
        <w:t>Rappurtar tal-effetti sekondarji</w:t>
      </w:r>
    </w:p>
    <w:p w14:paraId="7652A0E1" w14:textId="3E5327BD" w:rsidR="00426106" w:rsidRPr="00FB070A" w:rsidRDefault="00426106">
      <w:pPr>
        <w:pStyle w:val="BodytextAgency"/>
        <w:spacing w:after="0" w:line="240" w:lineRule="auto"/>
        <w:rPr>
          <w:rFonts w:ascii="Times New Roman" w:hAnsi="Times New Roman"/>
          <w:color w:val="000000"/>
          <w:sz w:val="22"/>
          <w:szCs w:val="22"/>
          <w:lang w:val="mt-MT"/>
        </w:rPr>
      </w:pP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Jekk ikollok xi effett sekondarju, kellem lit-tabib</w:t>
      </w:r>
      <w:r w:rsidR="00EA5C5F"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, 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lill-ispiżjar jew l</w:t>
      </w:r>
      <w:r w:rsidR="00EA5C5F" w:rsidRPr="00FB070A">
        <w:rPr>
          <w:rFonts w:ascii="Times New Roman" w:hAnsi="Times New Roman"/>
          <w:color w:val="000000"/>
          <w:sz w:val="22"/>
          <w:szCs w:val="22"/>
          <w:lang w:val="mt-MT"/>
        </w:rPr>
        <w:t>ill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-infermier tiegħek. Dan jinkludi xi effett sekondarju</w:t>
      </w:r>
      <w:r w:rsidR="00EA5C5F"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possibbli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li mhuwiex elenkat f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dan il-fuljett.</w:t>
      </w:r>
      <w:r w:rsidRPr="00FB070A">
        <w:rPr>
          <w:rFonts w:ascii="Times New Roman" w:hAnsi="Times New Roman"/>
          <w:i/>
          <w:color w:val="000000"/>
          <w:sz w:val="22"/>
          <w:szCs w:val="22"/>
          <w:lang w:val="mt-MT"/>
        </w:rPr>
        <w:t xml:space="preserve"> 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Tis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wkoll tirrapporta effetti sekondarji direttament permezz </w:t>
      </w:r>
      <w:r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tas-sistema ta</w:t>
      </w:r>
      <w:r w:rsidR="005E393F"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’</w:t>
      </w:r>
      <w:r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 xml:space="preserve"> rappurtar nazzjonali mniżżla f</w:t>
      </w:r>
      <w:r w:rsidR="005E393F"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’</w:t>
      </w:r>
      <w:hyperlink r:id="rId20" w:history="1">
        <w:r w:rsidR="001F55A0" w:rsidRPr="00E10F41">
          <w:rPr>
            <w:rStyle w:val="Hyperlink"/>
            <w:highlight w:val="lightGray"/>
            <w:lang w:val="mt-MT"/>
          </w:rPr>
          <w:t>Appendiċi V</w:t>
        </w:r>
      </w:hyperlink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. Billi tirrapporta l-effetti sekondarji tis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tgħin biex tiġi pprovduta aktar informazzjoni dwar is-sigurtà 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din il-mediċina.</w:t>
      </w:r>
    </w:p>
    <w:p w14:paraId="5AF2CF8C" w14:textId="77777777" w:rsidR="00BE4B9A" w:rsidRPr="00FB070A" w:rsidRDefault="00BE4B9A">
      <w:pPr>
        <w:ind w:right="-2"/>
        <w:rPr>
          <w:color w:val="000000"/>
        </w:rPr>
      </w:pPr>
    </w:p>
    <w:p w14:paraId="301118C9" w14:textId="77777777" w:rsidR="00BE4B9A" w:rsidRPr="00FB070A" w:rsidRDefault="00BE4B9A">
      <w:pPr>
        <w:ind w:right="-2"/>
        <w:rPr>
          <w:color w:val="000000"/>
        </w:rPr>
      </w:pPr>
    </w:p>
    <w:p w14:paraId="1AF09237" w14:textId="77777777" w:rsidR="00426106" w:rsidRPr="00FB070A" w:rsidRDefault="00426106">
      <w:pPr>
        <w:numPr>
          <w:ilvl w:val="12"/>
          <w:numId w:val="0"/>
        </w:numPr>
        <w:ind w:left="567" w:right="-2" w:hanging="567"/>
        <w:rPr>
          <w:color w:val="000000"/>
        </w:rPr>
      </w:pPr>
      <w:r w:rsidRPr="00FB070A">
        <w:rPr>
          <w:b/>
          <w:bCs/>
          <w:color w:val="000000"/>
        </w:rPr>
        <w:t>5.</w:t>
      </w:r>
      <w:r w:rsidRPr="00FB070A">
        <w:rPr>
          <w:b/>
          <w:bCs/>
          <w:color w:val="000000"/>
        </w:rPr>
        <w:tab/>
      </w:r>
      <w:r w:rsidR="0061568A" w:rsidRPr="00FB070A">
        <w:rPr>
          <w:b/>
          <w:bCs/>
          <w:color w:val="000000"/>
        </w:rPr>
        <w:t>Kif taħżen VFEND</w:t>
      </w:r>
    </w:p>
    <w:p w14:paraId="1A260E7E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4106A854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Żomm din il-mediċina fejn ma tidhirx u ma tintlaħaqx mit-tfal.</w:t>
      </w:r>
    </w:p>
    <w:p w14:paraId="37746CF7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08852064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Tużax din il-mediċina wara d-data ta</w:t>
      </w:r>
      <w:r w:rsidR="005E393F" w:rsidRPr="00FB070A">
        <w:rPr>
          <w:color w:val="000000"/>
        </w:rPr>
        <w:t>’</w:t>
      </w:r>
      <w:r w:rsidR="00EA5C5F" w:rsidRPr="00FB070A">
        <w:rPr>
          <w:color w:val="000000"/>
        </w:rPr>
        <w:t xml:space="preserve"> meta tiskadi</w:t>
      </w:r>
      <w:r w:rsidRPr="00FB070A">
        <w:rPr>
          <w:color w:val="000000"/>
        </w:rPr>
        <w:t xml:space="preserve"> li tidher fuq it-tikketta. Id-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EA5C5F" w:rsidRPr="00FB070A">
        <w:rPr>
          <w:color w:val="000000"/>
        </w:rPr>
        <w:t>ta</w:t>
      </w:r>
      <w:r w:rsidR="005E393F" w:rsidRPr="00FB070A">
        <w:rPr>
          <w:color w:val="000000"/>
        </w:rPr>
        <w:t>’</w:t>
      </w:r>
      <w:r w:rsidR="00EA5C5F" w:rsidRPr="00FB070A">
        <w:rPr>
          <w:color w:val="000000"/>
        </w:rPr>
        <w:t xml:space="preserve"> meta tiskadi </w:t>
      </w:r>
      <w:r w:rsidRPr="00FB070A">
        <w:rPr>
          <w:color w:val="000000"/>
        </w:rPr>
        <w:t>tirreferi għall-aħħar ġurn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k ix-xahar.</w:t>
      </w:r>
    </w:p>
    <w:p w14:paraId="76385BF0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Ladarba jiġi rikostitwit, VFEND għandu jintuża immedjatament, iżda jekk ikun hemm bżonn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nħażen sa 24</w:t>
      </w:r>
      <w:r w:rsidR="00A326FE" w:rsidRPr="00FB070A">
        <w:rPr>
          <w:color w:val="000000"/>
        </w:rPr>
        <w:t> </w:t>
      </w:r>
      <w:r w:rsidRPr="00FB070A">
        <w:rPr>
          <w:color w:val="000000"/>
        </w:rPr>
        <w:t>siegħ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emperat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</w:t>
      </w:r>
      <w:r w:rsidRPr="00FB070A">
        <w:rPr>
          <w:color w:val="000000"/>
        </w:rPr>
        <w:sym w:font="Symbol" w:char="00B0"/>
      </w:r>
      <w:r w:rsidRPr="00FB070A">
        <w:rPr>
          <w:color w:val="000000"/>
        </w:rPr>
        <w:t>C - 8</w:t>
      </w:r>
      <w:r w:rsidRPr="00FB070A">
        <w:rPr>
          <w:color w:val="000000"/>
        </w:rPr>
        <w:sym w:font="Symbol" w:char="00B0"/>
      </w:r>
      <w:r w:rsidRPr="00FB070A">
        <w:rPr>
          <w:color w:val="000000"/>
        </w:rPr>
        <w:t>C (fi friġġ). VFEND rikostitwit irid jiġi dilwi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oluzzjoni kompatibbli għal infużjoni qabel ma jiġi infuż. (Jekk jogħġbok irreferi għall-aħħa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n il-fuljett għal aktar tagħrif).</w:t>
      </w:r>
    </w:p>
    <w:p w14:paraId="6B2C0E8E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14374DE8" w14:textId="77777777" w:rsidR="00426106" w:rsidRPr="00FB070A" w:rsidRDefault="00EA5C5F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 xml:space="preserve">Tarmix mediċini mal-ilma 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>tad-dranaġġ jew m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>l-iskart domestiku. Staqsi lill-ispiżjar tiegħek dwar kif għandek tarmi mediċini li m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għadekx </w:t>
      </w:r>
      <w:r w:rsidRPr="00FB070A">
        <w:rPr>
          <w:color w:val="000000"/>
        </w:rPr>
        <w:t>tuża</w:t>
      </w:r>
      <w:r w:rsidR="00426106" w:rsidRPr="00FB070A">
        <w:rPr>
          <w:color w:val="000000"/>
        </w:rPr>
        <w:t>. Dawn il-miżuri jgħinu għall-protezzjoni 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>l-ambjent.</w:t>
      </w:r>
    </w:p>
    <w:p w14:paraId="28B47B8C" w14:textId="77777777" w:rsidR="00426106" w:rsidRPr="00FB070A" w:rsidRDefault="00426106" w:rsidP="00ED7BF0">
      <w:pPr>
        <w:widowControl w:val="0"/>
        <w:numPr>
          <w:ilvl w:val="12"/>
          <w:numId w:val="0"/>
        </w:numPr>
        <w:rPr>
          <w:b/>
          <w:color w:val="000000"/>
        </w:rPr>
      </w:pPr>
    </w:p>
    <w:p w14:paraId="2EF48187" w14:textId="77777777" w:rsidR="00426106" w:rsidRPr="00FB070A" w:rsidRDefault="00426106" w:rsidP="00ED7BF0">
      <w:pPr>
        <w:widowControl w:val="0"/>
        <w:numPr>
          <w:ilvl w:val="12"/>
          <w:numId w:val="0"/>
        </w:numPr>
        <w:rPr>
          <w:b/>
          <w:color w:val="000000"/>
        </w:rPr>
      </w:pPr>
    </w:p>
    <w:p w14:paraId="7519DF72" w14:textId="77777777" w:rsidR="00426106" w:rsidRPr="00FB070A" w:rsidRDefault="00426106" w:rsidP="00ED7BF0">
      <w:pPr>
        <w:widowControl w:val="0"/>
        <w:numPr>
          <w:ilvl w:val="12"/>
          <w:numId w:val="0"/>
        </w:num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6.</w:t>
      </w:r>
      <w:r w:rsidRPr="00FB070A">
        <w:rPr>
          <w:b/>
          <w:bCs/>
          <w:color w:val="000000"/>
        </w:rPr>
        <w:tab/>
        <w:t>Kontenut tal-pakkett u informazzjoni oħra</w:t>
      </w:r>
    </w:p>
    <w:p w14:paraId="7C9E1C96" w14:textId="77777777" w:rsidR="00426106" w:rsidRPr="00FB070A" w:rsidRDefault="00426106" w:rsidP="00ED7BF0">
      <w:pPr>
        <w:widowControl w:val="0"/>
        <w:numPr>
          <w:ilvl w:val="12"/>
          <w:numId w:val="0"/>
        </w:numPr>
        <w:rPr>
          <w:color w:val="000000"/>
        </w:rPr>
      </w:pPr>
    </w:p>
    <w:p w14:paraId="58BB9037" w14:textId="77777777" w:rsidR="00426106" w:rsidRPr="00FB070A" w:rsidRDefault="00426106" w:rsidP="00ED7BF0">
      <w:pPr>
        <w:widowControl w:val="0"/>
        <w:numPr>
          <w:ilvl w:val="12"/>
          <w:numId w:val="0"/>
        </w:numPr>
        <w:rPr>
          <w:b/>
          <w:bCs/>
          <w:color w:val="000000"/>
        </w:rPr>
      </w:pPr>
      <w:r w:rsidRPr="00FB070A">
        <w:rPr>
          <w:b/>
          <w:bCs/>
          <w:color w:val="000000"/>
        </w:rPr>
        <w:t>X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fih VFEND</w:t>
      </w:r>
    </w:p>
    <w:p w14:paraId="2E987336" w14:textId="77777777" w:rsidR="00426106" w:rsidRPr="00FB070A" w:rsidRDefault="00426106" w:rsidP="00ED7BF0">
      <w:pPr>
        <w:widowControl w:val="0"/>
        <w:numPr>
          <w:ilvl w:val="0"/>
          <w:numId w:val="25"/>
        </w:numPr>
        <w:tabs>
          <w:tab w:val="clear" w:pos="360"/>
          <w:tab w:val="num" w:pos="567"/>
        </w:tabs>
        <w:spacing w:line="240" w:lineRule="auto"/>
        <w:ind w:left="567" w:right="-2" w:hanging="567"/>
        <w:rPr>
          <w:color w:val="000000"/>
        </w:rPr>
      </w:pPr>
      <w:r w:rsidRPr="00FB070A">
        <w:rPr>
          <w:color w:val="000000"/>
        </w:rPr>
        <w:t>Is-sustanza attiva hi voriconazole.</w:t>
      </w:r>
    </w:p>
    <w:p w14:paraId="2988A14E" w14:textId="77777777" w:rsidR="00426106" w:rsidRPr="00FB070A" w:rsidRDefault="00426106" w:rsidP="008E6F16">
      <w:pPr>
        <w:numPr>
          <w:ilvl w:val="0"/>
          <w:numId w:val="25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 xml:space="preserve">Is-sustanza </w:t>
      </w:r>
      <w:r w:rsidR="00FF27BB" w:rsidRPr="00FB070A">
        <w:rPr>
          <w:color w:val="000000"/>
        </w:rPr>
        <w:t xml:space="preserve">mhux attivi </w:t>
      </w:r>
      <w:r w:rsidRPr="00FB070A">
        <w:rPr>
          <w:color w:val="000000"/>
        </w:rPr>
        <w:t>l-oħra hi sul</w:t>
      </w:r>
      <w:r w:rsidR="00052A50" w:rsidRPr="00FB070A">
        <w:rPr>
          <w:color w:val="000000"/>
        </w:rPr>
        <w:t>f</w:t>
      </w:r>
      <w:r w:rsidRPr="00FB070A">
        <w:rPr>
          <w:color w:val="000000"/>
        </w:rPr>
        <w:t>obutylether beta cyclodextrin sodium</w:t>
      </w:r>
      <w:r w:rsidR="00173387" w:rsidRPr="00FB070A">
        <w:rPr>
          <w:color w:val="000000"/>
        </w:rPr>
        <w:t xml:space="preserve"> (ara sezzjoni 2, VFEND 200 mg trab għal soluzzjoni għall-infużjoni fih cyclodextrin u sodium)</w:t>
      </w:r>
      <w:r w:rsidRPr="00FB070A">
        <w:rPr>
          <w:color w:val="000000"/>
        </w:rPr>
        <w:t>.</w:t>
      </w:r>
    </w:p>
    <w:p w14:paraId="79A0FA22" w14:textId="77777777" w:rsidR="00173387" w:rsidRPr="00FB070A" w:rsidRDefault="00173387" w:rsidP="00173387">
      <w:pPr>
        <w:tabs>
          <w:tab w:val="clear" w:pos="567"/>
        </w:tabs>
        <w:ind w:right="-2"/>
        <w:rPr>
          <w:color w:val="000000"/>
        </w:rPr>
      </w:pPr>
    </w:p>
    <w:p w14:paraId="2FA8F186" w14:textId="77777777" w:rsidR="00426106" w:rsidRPr="00FB070A" w:rsidRDefault="00426106" w:rsidP="00173387">
      <w:pPr>
        <w:tabs>
          <w:tab w:val="clear" w:pos="567"/>
        </w:tabs>
        <w:ind w:right="-2"/>
        <w:rPr>
          <w:color w:val="000000"/>
        </w:rPr>
      </w:pPr>
      <w:r w:rsidRPr="00FB070A">
        <w:rPr>
          <w:color w:val="000000"/>
        </w:rPr>
        <w:t>Kull kunjett fih 200 mg voriconazole, ekwivalenti għal solu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0 mg/ml meta rikostitwita kif indikat mill-ispiżjar jew infermie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sptar tiegħek (ara t-tagħrif fl-aħħa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n il-fuljett).</w:t>
      </w:r>
    </w:p>
    <w:p w14:paraId="7F466F3A" w14:textId="77777777" w:rsidR="00F46876" w:rsidRPr="00FB070A" w:rsidRDefault="00F46876" w:rsidP="00E40331">
      <w:pPr>
        <w:tabs>
          <w:tab w:val="clear" w:pos="567"/>
        </w:tabs>
        <w:ind w:left="567" w:right="-2"/>
        <w:rPr>
          <w:color w:val="000000"/>
        </w:rPr>
      </w:pPr>
    </w:p>
    <w:p w14:paraId="4C260433" w14:textId="77777777" w:rsidR="00426106" w:rsidRPr="00FB070A" w:rsidRDefault="00CE2A3E" w:rsidP="00E40331">
      <w:pPr>
        <w:keepNext/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Kif jidher</w:t>
      </w:r>
      <w:r w:rsidR="00426106" w:rsidRPr="00FB070A">
        <w:rPr>
          <w:b/>
          <w:bCs/>
          <w:color w:val="000000"/>
        </w:rPr>
        <w:t xml:space="preserve"> VFEND u l-kontenut tal-pakkett</w:t>
      </w:r>
    </w:p>
    <w:p w14:paraId="697BE361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color w:val="000000"/>
          <w:u w:val="single"/>
        </w:rPr>
      </w:pPr>
      <w:r w:rsidRPr="00FB070A">
        <w:rPr>
          <w:color w:val="000000"/>
        </w:rPr>
        <w:t>VFEND hu ppreżent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kunjetti tal-ħġieġ li jintużaw darba biss bħala trab għal soluzzjoni għal infużjoni. </w:t>
      </w:r>
    </w:p>
    <w:p w14:paraId="50CEEBAF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/>
          <w:color w:val="000000"/>
        </w:rPr>
      </w:pPr>
    </w:p>
    <w:p w14:paraId="2D34848C" w14:textId="77777777" w:rsidR="00426106" w:rsidRPr="00FB070A" w:rsidRDefault="0094671B" w:rsidP="00E40331">
      <w:pPr>
        <w:keepNext/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D</w:t>
      </w:r>
      <w:r w:rsidR="00426106" w:rsidRPr="00FB070A">
        <w:rPr>
          <w:b/>
          <w:bCs/>
          <w:color w:val="000000"/>
        </w:rPr>
        <w:t>etentur ta</w:t>
      </w:r>
      <w:r w:rsidR="005E393F" w:rsidRPr="00FB070A">
        <w:rPr>
          <w:b/>
          <w:bCs/>
          <w:color w:val="000000"/>
        </w:rPr>
        <w:t>’</w:t>
      </w:r>
      <w:r w:rsidR="00426106" w:rsidRPr="00FB070A">
        <w:rPr>
          <w:b/>
          <w:bCs/>
          <w:color w:val="000000"/>
        </w:rPr>
        <w:t>l-</w:t>
      </w:r>
      <w:r w:rsidRPr="00FB070A">
        <w:rPr>
          <w:b/>
          <w:bCs/>
          <w:color w:val="000000"/>
        </w:rPr>
        <w:t>A</w:t>
      </w:r>
      <w:r w:rsidR="00426106" w:rsidRPr="00FB070A">
        <w:rPr>
          <w:b/>
          <w:bCs/>
          <w:color w:val="000000"/>
        </w:rPr>
        <w:t>wtorizzazzjoni għat-</w:t>
      </w:r>
      <w:r w:rsidRPr="00FB070A">
        <w:rPr>
          <w:b/>
          <w:bCs/>
          <w:color w:val="000000"/>
        </w:rPr>
        <w:t>T</w:t>
      </w:r>
      <w:r w:rsidR="00426106" w:rsidRPr="00FB070A">
        <w:rPr>
          <w:b/>
          <w:bCs/>
          <w:color w:val="000000"/>
        </w:rPr>
        <w:t>qegħid fis-</w:t>
      </w:r>
      <w:r w:rsidRPr="00FB070A">
        <w:rPr>
          <w:b/>
          <w:bCs/>
          <w:color w:val="000000"/>
        </w:rPr>
        <w:t>S</w:t>
      </w:r>
      <w:r w:rsidR="00426106" w:rsidRPr="00FB070A">
        <w:rPr>
          <w:b/>
          <w:bCs/>
          <w:color w:val="000000"/>
        </w:rPr>
        <w:t xml:space="preserve">uq </w:t>
      </w:r>
    </w:p>
    <w:p w14:paraId="52CDBEE2" w14:textId="77777777" w:rsidR="00426106" w:rsidRPr="00FB070A" w:rsidRDefault="00C7277E" w:rsidP="00E40331">
      <w:pPr>
        <w:keepNext/>
        <w:rPr>
          <w:color w:val="000000"/>
        </w:rPr>
      </w:pPr>
      <w:r w:rsidRPr="00FB070A">
        <w:rPr>
          <w:color w:val="000000"/>
        </w:rPr>
        <w:t xml:space="preserve">Pfizer Europe MA EEIG, Boulevard de la Plaine 17, 1050 Bruxelles, </w:t>
      </w:r>
      <w:r w:rsidR="00397AB5" w:rsidRPr="00FB070A">
        <w:rPr>
          <w:color w:val="000000"/>
        </w:rPr>
        <w:t>I</w:t>
      </w:r>
      <w:r w:rsidRPr="00FB070A">
        <w:rPr>
          <w:color w:val="000000"/>
        </w:rPr>
        <w:t>l-Belġju</w:t>
      </w:r>
      <w:r w:rsidR="00426106" w:rsidRPr="00FB070A">
        <w:rPr>
          <w:color w:val="000000"/>
        </w:rPr>
        <w:t>.</w:t>
      </w:r>
    </w:p>
    <w:p w14:paraId="3A20BDA4" w14:textId="77777777" w:rsidR="00426106" w:rsidRPr="00FB070A" w:rsidRDefault="00426106" w:rsidP="00E40331">
      <w:pPr>
        <w:keepNext/>
        <w:numPr>
          <w:ilvl w:val="12"/>
          <w:numId w:val="0"/>
        </w:numPr>
        <w:ind w:right="-2"/>
        <w:rPr>
          <w:color w:val="000000"/>
        </w:rPr>
      </w:pPr>
    </w:p>
    <w:p w14:paraId="151818BE" w14:textId="77777777" w:rsidR="00426106" w:rsidRPr="00FB070A" w:rsidRDefault="00426106" w:rsidP="00E40331">
      <w:pPr>
        <w:keepNext/>
        <w:keepLines/>
        <w:rPr>
          <w:b/>
          <w:bCs/>
          <w:color w:val="000000"/>
        </w:rPr>
      </w:pPr>
      <w:r w:rsidRPr="00FB070A">
        <w:rPr>
          <w:b/>
          <w:bCs/>
          <w:color w:val="000000"/>
        </w:rPr>
        <w:t>Manifattur</w:t>
      </w:r>
    </w:p>
    <w:p w14:paraId="5879F488" w14:textId="77777777" w:rsidR="00426106" w:rsidRPr="00FB070A" w:rsidRDefault="002C7178" w:rsidP="00E40331">
      <w:pPr>
        <w:rPr>
          <w:color w:val="000000"/>
        </w:rPr>
      </w:pPr>
      <w:r w:rsidRPr="00FB070A">
        <w:rPr>
          <w:color w:val="000000"/>
        </w:rPr>
        <w:t>Fareva Amboise</w:t>
      </w:r>
      <w:r w:rsidR="00426106" w:rsidRPr="00FB070A">
        <w:rPr>
          <w:color w:val="000000"/>
        </w:rPr>
        <w:t>, Zone Industrielle, 29 route des Industries, 37530 Pocé-sur-Cisse, Franza.</w:t>
      </w:r>
    </w:p>
    <w:p w14:paraId="59A6F87F" w14:textId="77777777" w:rsidR="002C7178" w:rsidRPr="00FB070A" w:rsidRDefault="002C7178" w:rsidP="00E40331">
      <w:pPr>
        <w:rPr>
          <w:b/>
          <w:bCs/>
          <w:color w:val="000000"/>
          <w:u w:val="single"/>
        </w:rPr>
      </w:pPr>
    </w:p>
    <w:p w14:paraId="7597F9F9" w14:textId="77777777" w:rsidR="00426106" w:rsidRPr="00FB070A" w:rsidRDefault="00426106" w:rsidP="009B017D">
      <w:pPr>
        <w:keepLines/>
        <w:widowControl w:val="0"/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Għal kull tagħrif dwar din il- mediċina, jekk jogħġbok ikkuntattja lir-rappreżentant lokali tad-</w:t>
      </w:r>
      <w:r w:rsidR="0094671B" w:rsidRPr="00FB070A">
        <w:rPr>
          <w:color w:val="000000"/>
        </w:rPr>
        <w:t>D</w:t>
      </w:r>
      <w:r w:rsidRPr="00FB070A">
        <w:rPr>
          <w:color w:val="000000"/>
        </w:rPr>
        <w:t>etentu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-</w:t>
      </w:r>
      <w:r w:rsidR="0094671B" w:rsidRPr="00FB070A">
        <w:rPr>
          <w:color w:val="000000"/>
        </w:rPr>
        <w:t>A</w:t>
      </w:r>
      <w:r w:rsidRPr="00FB070A">
        <w:rPr>
          <w:color w:val="000000"/>
        </w:rPr>
        <w:t>wtorizzazzjoni għat-</w:t>
      </w:r>
      <w:r w:rsidR="0094671B" w:rsidRPr="00FB070A">
        <w:rPr>
          <w:color w:val="000000"/>
        </w:rPr>
        <w:t>T</w:t>
      </w:r>
      <w:r w:rsidRPr="00FB070A">
        <w:rPr>
          <w:color w:val="000000"/>
        </w:rPr>
        <w:t>qegħid fis-</w:t>
      </w:r>
      <w:r w:rsidR="0094671B" w:rsidRPr="00FB070A">
        <w:rPr>
          <w:color w:val="000000"/>
        </w:rPr>
        <w:t>S</w:t>
      </w:r>
      <w:r w:rsidRPr="00FB070A">
        <w:rPr>
          <w:color w:val="000000"/>
        </w:rPr>
        <w:t>uq.</w:t>
      </w:r>
    </w:p>
    <w:p w14:paraId="625DBD7E" w14:textId="77777777" w:rsidR="00BE4B9A" w:rsidRPr="00FB070A" w:rsidRDefault="00BE4B9A" w:rsidP="009B017D">
      <w:pPr>
        <w:keepLines/>
        <w:widowControl w:val="0"/>
        <w:numPr>
          <w:ilvl w:val="12"/>
          <w:numId w:val="0"/>
        </w:numPr>
        <w:ind w:right="-2"/>
        <w:rPr>
          <w:color w:val="00000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536"/>
        <w:gridCol w:w="4537"/>
      </w:tblGrid>
      <w:tr w:rsidR="006F33D6" w:rsidRPr="00FB070A" w14:paraId="7D585AB9" w14:textId="77777777" w:rsidTr="0012161C">
        <w:trPr>
          <w:cantSplit/>
        </w:trPr>
        <w:tc>
          <w:tcPr>
            <w:tcW w:w="4428" w:type="dxa"/>
          </w:tcPr>
          <w:p w14:paraId="413B6450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België /Belgique/Belgien/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Luxembourg/Luxemburg</w:t>
            </w:r>
          </w:p>
          <w:p w14:paraId="1E842D3A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NV/SA  </w:t>
            </w:r>
            <w:r w:rsidRPr="00FB070A">
              <w:rPr>
                <w:sz w:val="22"/>
                <w:szCs w:val="22"/>
                <w:lang w:val="mt-MT"/>
              </w:rPr>
              <w:br/>
              <w:t>Tél/Tel: +32 (0)2 554 62 11</w:t>
            </w:r>
          </w:p>
          <w:p w14:paraId="4FC7CD94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3F2699DB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Lietuva </w:t>
            </w:r>
          </w:p>
          <w:p w14:paraId="46E94066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Luxembourg SARL </w:t>
            </w:r>
            <w:r w:rsidRPr="00FB070A">
              <w:rPr>
                <w:sz w:val="22"/>
                <w:szCs w:val="22"/>
                <w:lang w:val="mt-MT"/>
              </w:rPr>
              <w:br/>
              <w:t xml:space="preserve">Filialas Lietuvoje </w:t>
            </w:r>
            <w:r w:rsidRPr="00FB070A">
              <w:rPr>
                <w:sz w:val="22"/>
                <w:szCs w:val="22"/>
                <w:lang w:val="mt-MT"/>
              </w:rPr>
              <w:br/>
              <w:t>Tel. +3705 2514000</w:t>
            </w:r>
          </w:p>
        </w:tc>
      </w:tr>
      <w:tr w:rsidR="006F33D6" w:rsidRPr="00FB070A" w14:paraId="5D378268" w14:textId="77777777" w:rsidTr="0012161C">
        <w:trPr>
          <w:cantSplit/>
        </w:trPr>
        <w:tc>
          <w:tcPr>
            <w:tcW w:w="4428" w:type="dxa"/>
          </w:tcPr>
          <w:p w14:paraId="419D6AF6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България </w:t>
            </w:r>
          </w:p>
          <w:p w14:paraId="4F1D2DAB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Пфайзер Люксембург САРЛ, Клон България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Тел.: +359 2 970 4333 </w:t>
            </w:r>
          </w:p>
        </w:tc>
        <w:tc>
          <w:tcPr>
            <w:tcW w:w="4428" w:type="dxa"/>
          </w:tcPr>
          <w:p w14:paraId="2D6DCBD8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Magyarország </w:t>
            </w:r>
          </w:p>
          <w:p w14:paraId="6831E553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Kft. </w:t>
            </w:r>
            <w:r w:rsidRPr="00FB070A">
              <w:rPr>
                <w:sz w:val="22"/>
                <w:szCs w:val="22"/>
                <w:lang w:val="mt-MT"/>
              </w:rPr>
              <w:br/>
              <w:t>Tel. + 36 1 488 37 00</w:t>
            </w:r>
          </w:p>
        </w:tc>
      </w:tr>
      <w:tr w:rsidR="006F33D6" w:rsidRPr="00FB070A" w14:paraId="7E3B39E3" w14:textId="77777777" w:rsidTr="0012161C">
        <w:trPr>
          <w:cantSplit/>
        </w:trPr>
        <w:tc>
          <w:tcPr>
            <w:tcW w:w="4428" w:type="dxa"/>
          </w:tcPr>
          <w:p w14:paraId="3592C725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Česká republika </w:t>
            </w:r>
          </w:p>
          <w:p w14:paraId="5AEE977A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, spol. s.r.o.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20-283-004-111</w:t>
            </w:r>
          </w:p>
        </w:tc>
        <w:tc>
          <w:tcPr>
            <w:tcW w:w="4428" w:type="dxa"/>
          </w:tcPr>
          <w:p w14:paraId="0E3616A3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Malta </w:t>
            </w:r>
          </w:p>
          <w:p w14:paraId="4C0F3398" w14:textId="77777777" w:rsidR="006F33D6" w:rsidRPr="00FB070A" w:rsidRDefault="006F33D6" w:rsidP="0012161C">
            <w:pPr>
              <w:pStyle w:val="CM55"/>
              <w:widowControl/>
              <w:spacing w:line="243" w:lineRule="atLeast"/>
              <w:ind w:right="132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Vivian Corporation Ltd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 : +356 21344610</w:t>
            </w:r>
          </w:p>
        </w:tc>
      </w:tr>
      <w:tr w:rsidR="006F33D6" w:rsidRPr="00FB070A" w14:paraId="03CF42A1" w14:textId="77777777" w:rsidTr="0012161C">
        <w:trPr>
          <w:cantSplit/>
        </w:trPr>
        <w:tc>
          <w:tcPr>
            <w:tcW w:w="4428" w:type="dxa"/>
          </w:tcPr>
          <w:p w14:paraId="4128BA57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Danmark </w:t>
            </w:r>
          </w:p>
          <w:p w14:paraId="528185A1" w14:textId="48E01F12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Ap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</w:r>
            <w:r w:rsidR="0062144F" w:rsidRPr="00FB070A">
              <w:rPr>
                <w:color w:val="000000"/>
                <w:sz w:val="22"/>
                <w:szCs w:val="22"/>
                <w:lang w:val="mt-MT"/>
              </w:rPr>
              <w:t xml:space="preserve">Tlf.: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+45 44 20 11 00 </w:t>
            </w:r>
          </w:p>
        </w:tc>
        <w:tc>
          <w:tcPr>
            <w:tcW w:w="4428" w:type="dxa"/>
          </w:tcPr>
          <w:p w14:paraId="4DF04C27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Nederland </w:t>
            </w:r>
          </w:p>
          <w:p w14:paraId="16A645C5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bv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31 (0)</w:t>
            </w:r>
            <w:r w:rsidR="00A326FE" w:rsidRPr="00FB070A">
              <w:rPr>
                <w:color w:val="000000"/>
                <w:sz w:val="22"/>
                <w:szCs w:val="22"/>
                <w:lang w:val="mt-MT"/>
              </w:rPr>
              <w:t>800 63 34 636</w:t>
            </w:r>
          </w:p>
        </w:tc>
      </w:tr>
      <w:tr w:rsidR="006F33D6" w:rsidRPr="00FB070A" w14:paraId="3D91B573" w14:textId="77777777" w:rsidTr="0012161C">
        <w:trPr>
          <w:cantSplit/>
        </w:trPr>
        <w:tc>
          <w:tcPr>
            <w:tcW w:w="4428" w:type="dxa"/>
          </w:tcPr>
          <w:p w14:paraId="413BC679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Deutschland </w:t>
            </w:r>
          </w:p>
          <w:p w14:paraId="2D39DB56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PHARMA GmbH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9 (0)30 550055-51000</w:t>
            </w:r>
          </w:p>
        </w:tc>
        <w:tc>
          <w:tcPr>
            <w:tcW w:w="4428" w:type="dxa"/>
          </w:tcPr>
          <w:p w14:paraId="1FA041BE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Norge </w:t>
            </w:r>
          </w:p>
          <w:p w14:paraId="6206E525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A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lf: +47 67 52 61 00</w:t>
            </w:r>
          </w:p>
        </w:tc>
      </w:tr>
      <w:tr w:rsidR="006F33D6" w:rsidRPr="00FB070A" w14:paraId="5A9DAEBD" w14:textId="77777777" w:rsidTr="0012161C">
        <w:trPr>
          <w:cantSplit/>
        </w:trPr>
        <w:tc>
          <w:tcPr>
            <w:tcW w:w="4428" w:type="dxa"/>
          </w:tcPr>
          <w:p w14:paraId="19EAE408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Eesti </w:t>
            </w:r>
          </w:p>
          <w:p w14:paraId="633AC5EB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713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Eesti filiaa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372 666 7500 </w:t>
            </w:r>
          </w:p>
        </w:tc>
        <w:tc>
          <w:tcPr>
            <w:tcW w:w="4428" w:type="dxa"/>
          </w:tcPr>
          <w:p w14:paraId="60C7BF5B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Österreich </w:t>
            </w:r>
          </w:p>
          <w:p w14:paraId="6A04F0FB" w14:textId="5914D8E5" w:rsidR="006F33D6" w:rsidRPr="00FB070A" w:rsidRDefault="006F33D6" w:rsidP="0012161C">
            <w:pPr>
              <w:pStyle w:val="CM55"/>
              <w:widowControl/>
              <w:spacing w:line="246" w:lineRule="atLeast"/>
              <w:ind w:right="408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 Corporation Austria Ges.m.b.H.</w:t>
            </w:r>
            <w:r w:rsidR="0062144F" w:rsidRPr="00FB070A">
              <w:rPr>
                <w:color w:val="000000"/>
                <w:sz w:val="22"/>
                <w:szCs w:val="22"/>
                <w:lang w:val="mt-MT"/>
              </w:rPr>
              <w:br/>
            </w:r>
            <w:r w:rsidRPr="00FB070A">
              <w:rPr>
                <w:color w:val="000000"/>
                <w:sz w:val="22"/>
                <w:szCs w:val="22"/>
                <w:lang w:val="mt-MT"/>
              </w:rPr>
              <w:t>Tel: +43 (0)1 521 15-0</w:t>
            </w:r>
          </w:p>
        </w:tc>
      </w:tr>
      <w:tr w:rsidR="006F33D6" w:rsidRPr="00FB070A" w14:paraId="1EAAF1A2" w14:textId="77777777" w:rsidTr="0012161C">
        <w:trPr>
          <w:cantSplit/>
        </w:trPr>
        <w:tc>
          <w:tcPr>
            <w:tcW w:w="4428" w:type="dxa"/>
          </w:tcPr>
          <w:p w14:paraId="6E457587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Ελλάδα</w:t>
            </w:r>
            <w:r w:rsidRPr="00FB070A">
              <w:rPr>
                <w:color w:val="000000"/>
              </w:rPr>
              <w:t xml:space="preserve"> </w:t>
            </w:r>
          </w:p>
          <w:p w14:paraId="79BAB952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  <w:r w:rsidRPr="00FB070A">
              <w:rPr>
                <w:color w:val="000000"/>
              </w:rPr>
              <w:t>Pfizer ΕΛΛΑΣ A.E.</w:t>
            </w:r>
            <w:r w:rsidRPr="00FB070A">
              <w:rPr>
                <w:color w:val="000000"/>
              </w:rPr>
              <w:br/>
              <w:t>Τηλ.: +30 210 6785 800</w:t>
            </w:r>
          </w:p>
          <w:p w14:paraId="0B64739B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4428" w:type="dxa"/>
          </w:tcPr>
          <w:p w14:paraId="27B3BBAE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Polska </w:t>
            </w:r>
          </w:p>
          <w:p w14:paraId="3533C8CB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63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Polska Sp. z o.o.,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.: +48 22 335 61 00</w:t>
            </w:r>
          </w:p>
        </w:tc>
      </w:tr>
      <w:tr w:rsidR="006F33D6" w:rsidRPr="00FB070A" w14:paraId="78DCA43B" w14:textId="77777777" w:rsidTr="0012161C">
        <w:trPr>
          <w:cantSplit/>
        </w:trPr>
        <w:tc>
          <w:tcPr>
            <w:tcW w:w="4428" w:type="dxa"/>
          </w:tcPr>
          <w:p w14:paraId="1F049E2F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España </w:t>
            </w:r>
          </w:p>
          <w:p w14:paraId="0F352BBF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fizer, S.L.</w:t>
            </w:r>
            <w:r w:rsidRPr="00FB070A">
              <w:rPr>
                <w:sz w:val="22"/>
                <w:szCs w:val="22"/>
                <w:lang w:val="mt-MT"/>
              </w:rPr>
              <w:br/>
              <w:t>Tel: +34 91 490 99 00</w:t>
            </w:r>
          </w:p>
          <w:p w14:paraId="05DBFA7C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63250E15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Portugal </w:t>
            </w:r>
          </w:p>
          <w:p w14:paraId="1F9A2DD2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515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Laboratórios Pfizer, Lda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 351 214 235 500</w:t>
            </w:r>
          </w:p>
        </w:tc>
      </w:tr>
      <w:tr w:rsidR="006F33D6" w:rsidRPr="00FB070A" w14:paraId="02993393" w14:textId="77777777" w:rsidTr="0012161C">
        <w:trPr>
          <w:cantSplit/>
        </w:trPr>
        <w:tc>
          <w:tcPr>
            <w:tcW w:w="4428" w:type="dxa"/>
          </w:tcPr>
          <w:p w14:paraId="43956E8F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France</w:t>
            </w:r>
          </w:p>
          <w:p w14:paraId="56BF38FE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él: +33 (0)1 58 07 34 40 </w:t>
            </w:r>
          </w:p>
        </w:tc>
        <w:tc>
          <w:tcPr>
            <w:tcW w:w="4428" w:type="dxa"/>
          </w:tcPr>
          <w:p w14:paraId="00FA4856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România </w:t>
            </w:r>
          </w:p>
          <w:p w14:paraId="1CB5B97A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515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România S.R.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0 (0)21 207 28 00</w:t>
            </w:r>
          </w:p>
        </w:tc>
      </w:tr>
      <w:tr w:rsidR="006F33D6" w:rsidRPr="00FB070A" w14:paraId="723D15C2" w14:textId="77777777" w:rsidTr="0012161C">
        <w:trPr>
          <w:cantSplit/>
        </w:trPr>
        <w:tc>
          <w:tcPr>
            <w:tcW w:w="4428" w:type="dxa"/>
          </w:tcPr>
          <w:p w14:paraId="4A5C3A7F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Hrvatska</w:t>
            </w:r>
          </w:p>
          <w:p w14:paraId="4F3D0327" w14:textId="77777777" w:rsidR="006F33D6" w:rsidRPr="00FB070A" w:rsidRDefault="006F33D6" w:rsidP="0012161C">
            <w:pPr>
              <w:numPr>
                <w:ilvl w:val="12"/>
                <w:numId w:val="0"/>
              </w:numPr>
              <w:ind w:right="-2"/>
              <w:rPr>
                <w:color w:val="000000"/>
              </w:rPr>
            </w:pPr>
            <w:r w:rsidRPr="00FB070A">
              <w:rPr>
                <w:color w:val="000000"/>
              </w:rPr>
              <w:t>Pfizer Croatia d.o.o.</w:t>
            </w:r>
          </w:p>
          <w:p w14:paraId="72AEBC44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Tel: + 385 1 3908 777</w:t>
            </w:r>
          </w:p>
          <w:p w14:paraId="34797963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33328808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Slovenija </w:t>
            </w:r>
          </w:p>
          <w:p w14:paraId="3499762C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Pfizer, podružnica za svetovanje s področja farmacevtske dejavnosti, Ljubljana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 386 (0)152 11 400 </w:t>
            </w:r>
          </w:p>
          <w:p w14:paraId="7E573299" w14:textId="77777777" w:rsidR="006F33D6" w:rsidRPr="00FB070A" w:rsidRDefault="006F33D6" w:rsidP="0012161C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</w:p>
        </w:tc>
      </w:tr>
      <w:tr w:rsidR="006F33D6" w:rsidRPr="00FB070A" w14:paraId="09FE1DF3" w14:textId="77777777" w:rsidTr="0012161C">
        <w:trPr>
          <w:cantSplit/>
        </w:trPr>
        <w:tc>
          <w:tcPr>
            <w:tcW w:w="4428" w:type="dxa"/>
          </w:tcPr>
          <w:p w14:paraId="2C78AF2F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Ireland </w:t>
            </w:r>
          </w:p>
          <w:p w14:paraId="2CE573B8" w14:textId="0216D5A8" w:rsidR="006F33D6" w:rsidRPr="00FB070A" w:rsidRDefault="006F33D6" w:rsidP="0012161C">
            <w:pPr>
              <w:pStyle w:val="CM56"/>
              <w:keepNext/>
              <w:widowControl/>
              <w:spacing w:after="0"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Healthcare Ireland </w:t>
            </w:r>
            <w:r w:rsidR="009A1F97" w:rsidRPr="00FB070A">
              <w:rPr>
                <w:sz w:val="22"/>
                <w:szCs w:val="22"/>
                <w:lang w:val="mt-MT"/>
              </w:rPr>
              <w:t>Unlimited Company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1800 633 363 (toll free)</w:t>
            </w:r>
          </w:p>
          <w:p w14:paraId="799524EB" w14:textId="77777777" w:rsidR="006F33D6" w:rsidRPr="00FB070A" w:rsidRDefault="006F33D6" w:rsidP="0012161C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+44 (0)1304 616161</w:t>
            </w:r>
          </w:p>
          <w:p w14:paraId="69B64BB9" w14:textId="77777777" w:rsidR="006F33D6" w:rsidRPr="00FB070A" w:rsidRDefault="006F33D6" w:rsidP="0012161C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1183D7E5" w14:textId="77777777" w:rsidR="006F33D6" w:rsidRPr="00FB070A" w:rsidRDefault="006F33D6" w:rsidP="0012161C">
            <w:pPr>
              <w:pStyle w:val="CM3"/>
              <w:keepNext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Slovenská republik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Pfizer Luxembourg SARL, organizačná zložk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21-2-3355 5500</w:t>
            </w:r>
          </w:p>
        </w:tc>
      </w:tr>
      <w:tr w:rsidR="006F33D6" w:rsidRPr="00FB070A" w14:paraId="4EF16CCC" w14:textId="77777777" w:rsidTr="0012161C">
        <w:trPr>
          <w:cantSplit/>
        </w:trPr>
        <w:tc>
          <w:tcPr>
            <w:tcW w:w="4428" w:type="dxa"/>
          </w:tcPr>
          <w:p w14:paraId="74CF97C4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Ísland </w:t>
            </w:r>
          </w:p>
          <w:p w14:paraId="5AFE25A6" w14:textId="77777777" w:rsidR="006F33D6" w:rsidRPr="00FB070A" w:rsidRDefault="006F33D6" w:rsidP="0012161C">
            <w:pPr>
              <w:pStyle w:val="CM56"/>
              <w:widowControl/>
              <w:spacing w:line="243" w:lineRule="atLeast"/>
              <w:ind w:right="248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Icepharma hf.,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Sími: + 354 540 8000 </w:t>
            </w:r>
          </w:p>
        </w:tc>
        <w:tc>
          <w:tcPr>
            <w:tcW w:w="4428" w:type="dxa"/>
          </w:tcPr>
          <w:p w14:paraId="62F73D6D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Suomi/Finland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</w:p>
          <w:p w14:paraId="41FC5C8F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Oy </w:t>
            </w:r>
          </w:p>
          <w:p w14:paraId="0977AB40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uh/Tel: +358(0)9 43 00 40</w:t>
            </w:r>
          </w:p>
        </w:tc>
      </w:tr>
      <w:tr w:rsidR="006F33D6" w:rsidRPr="00FB070A" w14:paraId="48F7F3AE" w14:textId="77777777" w:rsidTr="0012161C">
        <w:trPr>
          <w:cantSplit/>
        </w:trPr>
        <w:tc>
          <w:tcPr>
            <w:tcW w:w="4428" w:type="dxa"/>
          </w:tcPr>
          <w:p w14:paraId="1EE7B0F1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Italia </w:t>
            </w:r>
          </w:p>
          <w:p w14:paraId="397BD76E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S.r.l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39 06 33 18 21 </w:t>
            </w:r>
          </w:p>
        </w:tc>
        <w:tc>
          <w:tcPr>
            <w:tcW w:w="4428" w:type="dxa"/>
          </w:tcPr>
          <w:p w14:paraId="5F04748B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Sverige</w:t>
            </w:r>
            <w:r w:rsidRPr="00FB070A">
              <w:rPr>
                <w:sz w:val="22"/>
                <w:szCs w:val="22"/>
                <w:lang w:val="mt-MT"/>
              </w:rPr>
              <w:t xml:space="preserve">  </w:t>
            </w:r>
            <w:r w:rsidRPr="00FB070A">
              <w:rPr>
                <w:sz w:val="22"/>
                <w:szCs w:val="22"/>
                <w:lang w:val="mt-MT"/>
              </w:rPr>
              <w:br/>
              <w:t xml:space="preserve">Pfizer AB </w:t>
            </w:r>
            <w:r w:rsidRPr="00FB070A">
              <w:rPr>
                <w:sz w:val="22"/>
                <w:szCs w:val="22"/>
                <w:lang w:val="mt-MT"/>
              </w:rPr>
              <w:br/>
              <w:t>Tel: +46 (0)8 5505 2000</w:t>
            </w:r>
          </w:p>
        </w:tc>
      </w:tr>
      <w:tr w:rsidR="006F33D6" w:rsidRPr="00FB070A" w14:paraId="253DF1B5" w14:textId="77777777" w:rsidTr="0012161C">
        <w:trPr>
          <w:cantSplit/>
        </w:trPr>
        <w:tc>
          <w:tcPr>
            <w:tcW w:w="4428" w:type="dxa"/>
          </w:tcPr>
          <w:p w14:paraId="6B4C255D" w14:textId="77777777" w:rsidR="006F33D6" w:rsidRPr="00FB070A" w:rsidRDefault="006F33D6" w:rsidP="0012161C">
            <w:pPr>
              <w:keepNext/>
              <w:spacing w:line="276" w:lineRule="auto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Kύπρος</w:t>
            </w:r>
          </w:p>
          <w:p w14:paraId="634241BE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  <w:r w:rsidRPr="00FB070A">
              <w:rPr>
                <w:color w:val="000000"/>
              </w:rPr>
              <w:t xml:space="preserve">Pfizer ΕΛΛΑΣ Α.Ε. (Cyprus Branch) </w:t>
            </w:r>
          </w:p>
          <w:p w14:paraId="7FE0F1A8" w14:textId="77777777" w:rsidR="006F33D6" w:rsidRPr="00FB070A" w:rsidRDefault="006F33D6" w:rsidP="0012161C">
            <w:pPr>
              <w:keepNext/>
              <w:autoSpaceDE w:val="0"/>
              <w:autoSpaceDN w:val="0"/>
              <w:spacing w:line="276" w:lineRule="auto"/>
              <w:rPr>
                <w:color w:val="000000"/>
              </w:rPr>
            </w:pPr>
            <w:r w:rsidRPr="00FB070A">
              <w:rPr>
                <w:color w:val="000000"/>
              </w:rPr>
              <w:t>Τηλ: +357 22 817690</w:t>
            </w:r>
          </w:p>
          <w:p w14:paraId="73A3BFDA" w14:textId="77777777" w:rsidR="006F33D6" w:rsidRPr="00FB070A" w:rsidRDefault="006F33D6" w:rsidP="0012161C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6F4AD799" w14:textId="7167DA3E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 w:themeColor="text1"/>
                <w:sz w:val="22"/>
                <w:szCs w:val="22"/>
                <w:lang w:val="mt-MT"/>
              </w:rPr>
            </w:pPr>
          </w:p>
        </w:tc>
      </w:tr>
      <w:tr w:rsidR="006F33D6" w:rsidRPr="00FB070A" w14:paraId="25E14736" w14:textId="77777777" w:rsidTr="0012161C">
        <w:trPr>
          <w:cantSplit/>
        </w:trPr>
        <w:tc>
          <w:tcPr>
            <w:tcW w:w="4428" w:type="dxa"/>
          </w:tcPr>
          <w:p w14:paraId="546E8099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Latvij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</w:p>
          <w:p w14:paraId="2E48513D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</w:t>
            </w:r>
          </w:p>
          <w:p w14:paraId="27615AF7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Filiāle Latvijā </w:t>
            </w:r>
          </w:p>
          <w:p w14:paraId="5CEB8C59" w14:textId="77777777" w:rsidR="006F33D6" w:rsidRPr="00FB070A" w:rsidRDefault="006F33D6" w:rsidP="0012161C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Tel: +371 670 35 775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</w:r>
          </w:p>
        </w:tc>
        <w:tc>
          <w:tcPr>
            <w:tcW w:w="4428" w:type="dxa"/>
          </w:tcPr>
          <w:p w14:paraId="53740B45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</w:p>
        </w:tc>
      </w:tr>
    </w:tbl>
    <w:p w14:paraId="4E75A0BB" w14:textId="77777777" w:rsidR="00426106" w:rsidRPr="00FB070A" w:rsidRDefault="00426106">
      <w:pPr>
        <w:numPr>
          <w:ilvl w:val="12"/>
          <w:numId w:val="0"/>
        </w:numPr>
        <w:ind w:right="-2"/>
        <w:outlineLvl w:val="0"/>
        <w:rPr>
          <w:color w:val="000000"/>
        </w:rPr>
      </w:pPr>
      <w:r w:rsidRPr="00FB070A">
        <w:rPr>
          <w:b/>
          <w:bCs/>
          <w:color w:val="000000"/>
        </w:rPr>
        <w:t xml:space="preserve">Dan il-fuljett kien </w:t>
      </w:r>
      <w:r w:rsidR="0094671B" w:rsidRPr="00FB070A">
        <w:rPr>
          <w:b/>
          <w:bCs/>
          <w:color w:val="000000"/>
        </w:rPr>
        <w:t xml:space="preserve">rivedut </w:t>
      </w:r>
      <w:r w:rsidRPr="00FB070A">
        <w:rPr>
          <w:b/>
          <w:bCs/>
          <w:color w:val="000000"/>
        </w:rPr>
        <w:t>l-aħħar f</w:t>
      </w:r>
      <w:r w:rsidR="005E393F" w:rsidRPr="00FB070A">
        <w:rPr>
          <w:color w:val="000000"/>
        </w:rPr>
        <w:t>’</w:t>
      </w:r>
      <w:r w:rsidR="00A52CFB" w:rsidRPr="00FB070A">
        <w:rPr>
          <w:color w:val="000000"/>
        </w:rPr>
        <w:t>{XX/SSSS}.</w:t>
      </w:r>
    </w:p>
    <w:p w14:paraId="11A41608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5EEDDA31" w14:textId="37C3A3A0" w:rsidR="00426106" w:rsidRPr="00FB070A" w:rsidRDefault="0094671B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 xml:space="preserve">Informazzjoni </w:t>
      </w:r>
      <w:r w:rsidR="00426106" w:rsidRPr="00FB070A">
        <w:rPr>
          <w:color w:val="000000"/>
        </w:rPr>
        <w:t>dettaljat</w:t>
      </w:r>
      <w:r w:rsidRPr="00FB070A">
        <w:rPr>
          <w:color w:val="000000"/>
        </w:rPr>
        <w:t>a</w:t>
      </w:r>
      <w:r w:rsidR="00426106" w:rsidRPr="00FB070A">
        <w:rPr>
          <w:color w:val="000000"/>
        </w:rPr>
        <w:t xml:space="preserve"> dwar din il-mediċina </w:t>
      </w:r>
      <w:r w:rsidRPr="00FB070A">
        <w:rPr>
          <w:color w:val="000000"/>
        </w:rPr>
        <w:t>tinsab</w:t>
      </w:r>
      <w:r w:rsidR="00426106" w:rsidRPr="00FB070A">
        <w:rPr>
          <w:color w:val="000000"/>
        </w:rPr>
        <w:t xml:space="preserve"> fuq is-sit elettroniku 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l-Aġenzija Ewropea għall-Mediċini: </w:t>
      </w:r>
      <w:hyperlink r:id="rId21" w:history="1">
        <w:r w:rsidR="0062144F" w:rsidRPr="00E10F41">
          <w:rPr>
            <w:rStyle w:val="Hyperlink"/>
          </w:rPr>
          <w:t>https://www.ema.europa.eu</w:t>
        </w:r>
      </w:hyperlink>
      <w:r w:rsidR="00426106" w:rsidRPr="00FB070A">
        <w:rPr>
          <w:rStyle w:val="Hyperlink"/>
          <w:rFonts w:cs="Mangal"/>
          <w:color w:val="000000"/>
        </w:rPr>
        <w:t>.</w:t>
      </w:r>
    </w:p>
    <w:p w14:paraId="65D866DC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39EEF6B1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&lt;--------------------------------------------------------------------------------------------------------------------------</w:t>
      </w:r>
    </w:p>
    <w:p w14:paraId="1F7AA5F1" w14:textId="77777777" w:rsidR="00FA044A" w:rsidRPr="00FB070A" w:rsidRDefault="00FA044A">
      <w:pPr>
        <w:keepNext/>
        <w:keepLines/>
        <w:numPr>
          <w:ilvl w:val="12"/>
          <w:numId w:val="0"/>
        </w:numPr>
        <w:ind w:right="-2"/>
        <w:rPr>
          <w:color w:val="000000"/>
        </w:rPr>
      </w:pPr>
    </w:p>
    <w:p w14:paraId="3F3CC686" w14:textId="77777777" w:rsidR="00426106" w:rsidRPr="00FB070A" w:rsidRDefault="00CE69E9">
      <w:pPr>
        <w:keepNext/>
        <w:keepLines/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  <w:lang w:bidi="mt-MT"/>
        </w:rPr>
        <w:t>It-tagħrif li jmiss qed jingħata għall-professjonisti tal-kura tas-saħħa biss</w:t>
      </w:r>
      <w:r w:rsidR="00426106" w:rsidRPr="00FB070A">
        <w:rPr>
          <w:color w:val="000000"/>
        </w:rPr>
        <w:t>:</w:t>
      </w:r>
    </w:p>
    <w:p w14:paraId="1998D075" w14:textId="77777777" w:rsidR="006D2359" w:rsidRPr="00FB070A" w:rsidRDefault="006D2359">
      <w:pPr>
        <w:keepNext/>
        <w:keepLines/>
        <w:numPr>
          <w:ilvl w:val="12"/>
          <w:numId w:val="0"/>
        </w:numPr>
        <w:ind w:right="-2"/>
        <w:rPr>
          <w:color w:val="000000"/>
        </w:rPr>
      </w:pPr>
    </w:p>
    <w:p w14:paraId="1681E0D0" w14:textId="77777777" w:rsidR="00426106" w:rsidRPr="00FB070A" w:rsidRDefault="00426106" w:rsidP="006D2359">
      <w:pPr>
        <w:numPr>
          <w:ilvl w:val="12"/>
          <w:numId w:val="0"/>
        </w:numPr>
        <w:ind w:right="-2"/>
        <w:outlineLvl w:val="0"/>
        <w:rPr>
          <w:b/>
          <w:bCs/>
          <w:color w:val="000000"/>
        </w:rPr>
      </w:pPr>
      <w:r w:rsidRPr="00FB070A">
        <w:rPr>
          <w:b/>
          <w:bCs/>
          <w:color w:val="000000"/>
        </w:rPr>
        <w:t>Tagħrif dwar ir-Rikostituzzjoni u t-Taħlit bl-Ilma</w:t>
      </w:r>
    </w:p>
    <w:p w14:paraId="0F9A49E8" w14:textId="77777777" w:rsidR="00F46876" w:rsidRPr="00FB070A" w:rsidRDefault="00F46876" w:rsidP="00F46876">
      <w:pPr>
        <w:rPr>
          <w:color w:val="000000"/>
        </w:rPr>
      </w:pPr>
    </w:p>
    <w:p w14:paraId="2D12018E" w14:textId="77777777" w:rsidR="00426106" w:rsidRPr="00FB070A" w:rsidRDefault="00426106" w:rsidP="00206626">
      <w:pPr>
        <w:widowControl w:val="0"/>
        <w:numPr>
          <w:ilvl w:val="0"/>
          <w:numId w:val="25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VFEND trab għal soluzzjoni għall-infużjoni l-ewwel irid jiġi rikostitwit bi 19-il ml Ilma għall-Injezzjonijiet jew 19 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ml (0.9%) Sodium Chloride għall-Infużjoni sabiex jinkiseb volum 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nġibed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 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konċentrat ċar li fih 10 mg/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26D267E0" w14:textId="77777777" w:rsidR="00426106" w:rsidRPr="00FB070A" w:rsidRDefault="00426106" w:rsidP="00206626">
      <w:pPr>
        <w:widowControl w:val="0"/>
        <w:numPr>
          <w:ilvl w:val="0"/>
          <w:numId w:val="25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Armi l-kunjet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jekk il-vakum ma jiġbidx id-dilwent għal ġol-kunjett.</w:t>
      </w:r>
    </w:p>
    <w:p w14:paraId="70E7B432" w14:textId="77777777" w:rsidR="00426106" w:rsidRPr="00FB070A" w:rsidRDefault="00426106" w:rsidP="00206626">
      <w:pPr>
        <w:widowControl w:val="0"/>
        <w:numPr>
          <w:ilvl w:val="0"/>
          <w:numId w:val="25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Huwa rakkomandat li tintuża siringa standard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20 ml (mhux awtomatika) sabiex jiġi żgurat li jingħata l-ammont eżatt (19.0 ml)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lma għall-Injezzjonijiet jew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9 mg/ml (0.9%) Sodium Chloride għall-Infużjoni.</w:t>
      </w:r>
    </w:p>
    <w:p w14:paraId="03F8C85F" w14:textId="77777777" w:rsidR="00426106" w:rsidRPr="00FB070A" w:rsidRDefault="00426106" w:rsidP="008E6F16">
      <w:pPr>
        <w:numPr>
          <w:ilvl w:val="0"/>
          <w:numId w:val="26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Il-volum meħtieġ tal-konċentrat rikostitwit imbagħad jiġi miżjud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użjoni kompatibbli rakkomandata għal infużjoni msemmija hawn isfel biex tinkiseb soluzzjoni final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li jkun fiha 0.5 sa 5 mg/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</w:t>
      </w:r>
    </w:p>
    <w:p w14:paraId="7A2B8EB1" w14:textId="77777777" w:rsidR="00426106" w:rsidRPr="00FB070A" w:rsidRDefault="00426106" w:rsidP="008E6F16">
      <w:pPr>
        <w:numPr>
          <w:ilvl w:val="0"/>
          <w:numId w:val="26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Dan il-prodott mediċinali għandu jintuża darba biss u kwalunkwe soluzzjoni mhux użata trid tintrema u għandhom jintużaw biss soluzzjonijiet ċari mingħajr partikoli.</w:t>
      </w:r>
    </w:p>
    <w:p w14:paraId="740E269E" w14:textId="77777777" w:rsidR="00426106" w:rsidRPr="00FB070A" w:rsidRDefault="00426106" w:rsidP="008E6F16">
      <w:pPr>
        <w:numPr>
          <w:ilvl w:val="0"/>
          <w:numId w:val="26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ngħata bħala injezzjoni bolus.</w:t>
      </w:r>
    </w:p>
    <w:p w14:paraId="5DEC6139" w14:textId="77777777" w:rsidR="00426106" w:rsidRPr="00FB070A" w:rsidRDefault="00426106" w:rsidP="008E6F16">
      <w:pPr>
        <w:numPr>
          <w:ilvl w:val="0"/>
          <w:numId w:val="26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Għal tagħrif dwar kif jinħażen, jekk jogħġbok irreferi għal Sezzjoni 5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Kif taħżen VFEND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. </w:t>
      </w:r>
    </w:p>
    <w:p w14:paraId="505AC237" w14:textId="77777777" w:rsidR="00BE4B9A" w:rsidRPr="00FB070A" w:rsidRDefault="00BE4B9A">
      <w:pPr>
        <w:pStyle w:val="EndnoteText"/>
        <w:rPr>
          <w:rFonts w:cs="Times New Roman"/>
          <w:color w:val="000000"/>
          <w:sz w:val="22"/>
          <w:szCs w:val="22"/>
        </w:rPr>
      </w:pPr>
    </w:p>
    <w:p w14:paraId="44D99125" w14:textId="77777777" w:rsidR="00426106" w:rsidRPr="00FB070A" w:rsidRDefault="00426106" w:rsidP="00AB046A">
      <w:pPr>
        <w:keepNext/>
        <w:keepLines/>
        <w:rPr>
          <w:i/>
          <w:color w:val="000000"/>
        </w:rPr>
      </w:pPr>
      <w:r w:rsidRPr="00FB070A">
        <w:rPr>
          <w:i/>
          <w:color w:val="000000"/>
        </w:rPr>
        <w:t>Volumi Meħtieġa ta</w:t>
      </w:r>
      <w:r w:rsidR="005E393F" w:rsidRPr="00FB070A">
        <w:rPr>
          <w:i/>
          <w:color w:val="000000"/>
        </w:rPr>
        <w:t>’</w:t>
      </w:r>
      <w:r w:rsidRPr="00FB070A">
        <w:rPr>
          <w:i/>
          <w:color w:val="000000"/>
        </w:rPr>
        <w:t xml:space="preserve"> 10 mg/ml ta</w:t>
      </w:r>
      <w:r w:rsidR="005E393F" w:rsidRPr="00FB070A">
        <w:rPr>
          <w:i/>
          <w:color w:val="000000"/>
        </w:rPr>
        <w:t>’</w:t>
      </w:r>
      <w:r w:rsidRPr="00FB070A">
        <w:rPr>
          <w:i/>
          <w:color w:val="000000"/>
        </w:rPr>
        <w:t xml:space="preserve"> Konċentrat VFEND</w:t>
      </w:r>
    </w:p>
    <w:p w14:paraId="69A2181F" w14:textId="77777777" w:rsidR="00426106" w:rsidRPr="00FB070A" w:rsidRDefault="00426106" w:rsidP="00CB42C2">
      <w:pPr>
        <w:keepNext/>
        <w:keepLines/>
        <w:rPr>
          <w:color w:val="000000"/>
        </w:rPr>
      </w:pPr>
    </w:p>
    <w:tbl>
      <w:tblPr>
        <w:tblW w:w="9287" w:type="dxa"/>
        <w:tblLook w:val="0000" w:firstRow="0" w:lastRow="0" w:firstColumn="0" w:lastColumn="0" w:noHBand="0" w:noVBand="0"/>
      </w:tblPr>
      <w:tblGrid>
        <w:gridCol w:w="1074"/>
        <w:gridCol w:w="1672"/>
        <w:gridCol w:w="1537"/>
        <w:gridCol w:w="1669"/>
        <w:gridCol w:w="1674"/>
        <w:gridCol w:w="1661"/>
      </w:tblGrid>
      <w:tr w:rsidR="00426106" w:rsidRPr="00FB070A" w14:paraId="4501D243" w14:textId="77777777">
        <w:trPr>
          <w:cantSplit/>
          <w:trHeight w:val="268"/>
        </w:trPr>
        <w:tc>
          <w:tcPr>
            <w:tcW w:w="1074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845BBF" w14:textId="77777777" w:rsidR="00426106" w:rsidRPr="00FB070A" w:rsidRDefault="00426106" w:rsidP="00CB42C2">
            <w:pPr>
              <w:keepNext/>
              <w:keepLines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Piż tal-Ġisem</w:t>
            </w:r>
          </w:p>
          <w:p w14:paraId="12C052E1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kg)</w:t>
            </w:r>
          </w:p>
        </w:tc>
        <w:tc>
          <w:tcPr>
            <w:tcW w:w="8213" w:type="dxa"/>
            <w:gridSpan w:val="5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3846D2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Volum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onċentrat VFEND (10 mg/ml) meħtieġ għal:</w:t>
            </w:r>
          </w:p>
        </w:tc>
      </w:tr>
      <w:tr w:rsidR="00426106" w:rsidRPr="00FB070A" w14:paraId="73C497FD" w14:textId="77777777">
        <w:trPr>
          <w:cantSplit/>
          <w:trHeight w:val="7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EC246F" w14:textId="77777777" w:rsidR="00426106" w:rsidRPr="00FB070A" w:rsidRDefault="00426106" w:rsidP="00CB42C2">
            <w:pPr>
              <w:keepNext/>
              <w:keepLines/>
              <w:tabs>
                <w:tab w:val="clear" w:pos="567"/>
              </w:tabs>
              <w:spacing w:line="240" w:lineRule="auto"/>
              <w:rPr>
                <w:rFonts w:eastAsia="Times New Roman" w:cs="Times New Roman"/>
                <w:color w:val="000000"/>
                <w:lang w:eastAsia="en-GB" w:bidi="ar-SA"/>
              </w:rPr>
            </w:pP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B3EBD33" w14:textId="77777777" w:rsidR="00426106" w:rsidRPr="00FB070A" w:rsidRDefault="00426106" w:rsidP="00CB42C2">
            <w:pPr>
              <w:keepNext/>
              <w:keepLines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3 mg/kg</w:t>
            </w:r>
          </w:p>
          <w:p w14:paraId="00ECFF35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F075824" w14:textId="77777777" w:rsidR="00426106" w:rsidRPr="00FB070A" w:rsidRDefault="00426106" w:rsidP="00CB42C2">
            <w:pPr>
              <w:keepNext/>
              <w:keepLines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4 mg/kg</w:t>
            </w:r>
          </w:p>
          <w:p w14:paraId="77CD2648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4428F42" w14:textId="77777777" w:rsidR="00426106" w:rsidRPr="00FB070A" w:rsidRDefault="00426106" w:rsidP="00CB42C2">
            <w:pPr>
              <w:keepNext/>
              <w:keepLines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6 mg/kg</w:t>
            </w:r>
          </w:p>
          <w:p w14:paraId="587E92D8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D44755" w14:textId="77777777" w:rsidR="00426106" w:rsidRPr="00FB070A" w:rsidRDefault="00426106" w:rsidP="00CB42C2">
            <w:pPr>
              <w:keepNext/>
              <w:keepLines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8 mg/kg</w:t>
            </w:r>
          </w:p>
          <w:p w14:paraId="0CC139B6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BCFA693" w14:textId="77777777" w:rsidR="00426106" w:rsidRPr="00FB070A" w:rsidRDefault="00426106" w:rsidP="00CB42C2">
            <w:pPr>
              <w:keepNext/>
              <w:keepLines/>
              <w:jc w:val="center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ta</w:t>
            </w:r>
            <w:r w:rsidR="005E393F" w:rsidRPr="00FB070A">
              <w:rPr>
                <w:b/>
                <w:bCs/>
                <w:color w:val="000000"/>
              </w:rPr>
              <w:t>’</w:t>
            </w:r>
            <w:r w:rsidRPr="00FB070A">
              <w:rPr>
                <w:b/>
                <w:bCs/>
                <w:color w:val="000000"/>
              </w:rPr>
              <w:t xml:space="preserve"> 9 mg/kg</w:t>
            </w:r>
          </w:p>
          <w:p w14:paraId="18363CBB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(numru ta</w:t>
            </w:r>
            <w:r w:rsidR="005E393F" w:rsidRPr="00FB070A">
              <w:rPr>
                <w:b/>
                <w:bCs/>
                <w:sz w:val="22"/>
                <w:szCs w:val="22"/>
                <w:lang w:val="mt-MT"/>
              </w:rPr>
              <w:t>’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 kunjetti)</w:t>
            </w:r>
          </w:p>
        </w:tc>
      </w:tr>
      <w:tr w:rsidR="00426106" w:rsidRPr="00FB070A" w14:paraId="4BB690C3" w14:textId="77777777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807BEBE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2D665A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BC50AE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.0 ml (1) 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6FEFB7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4C046A" w14:textId="77777777" w:rsidR="00426106" w:rsidRPr="00FB070A" w:rsidRDefault="00426106" w:rsidP="00CB42C2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8.0 ml (1)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6B52348A" w14:textId="77777777" w:rsidR="00426106" w:rsidRPr="00FB070A" w:rsidRDefault="00426106" w:rsidP="00CB42C2">
            <w:pPr>
              <w:pStyle w:val="Default"/>
              <w:keepNext/>
              <w:keepLines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.0 ml (1) </w:t>
            </w:r>
          </w:p>
        </w:tc>
      </w:tr>
      <w:tr w:rsidR="00426106" w:rsidRPr="00FB070A" w14:paraId="25F30989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5DC61C8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A0006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3D86C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.0 ml (1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69569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2AC852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2.0 ml (1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6E53F536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3.5 ml (1) </w:t>
            </w:r>
          </w:p>
        </w:tc>
      </w:tr>
      <w:tr w:rsidR="00426106" w:rsidRPr="00FB070A" w14:paraId="3E62A736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7C19C6A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9A91E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DD4861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8.0 ml (1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2E80D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1081A7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6.0 ml (1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5C4AD88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</w:tr>
      <w:tr w:rsidR="00426106" w:rsidRPr="00FB070A" w14:paraId="0423B034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5A479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8739856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5A8080B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.0 ml (1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A493795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5E621B4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0.0 ml (1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bottom"/>
          </w:tcPr>
          <w:p w14:paraId="68A7B04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2.5 ml (2) </w:t>
            </w:r>
          </w:p>
        </w:tc>
      </w:tr>
      <w:tr w:rsidR="00426106" w:rsidRPr="00FB070A" w14:paraId="56331BA7" w14:textId="77777777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82B64C6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C5EE5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.0 ml (1)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56A8AD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2.0 ml (1) 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91B97C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  <w:tc>
          <w:tcPr>
            <w:tcW w:w="16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858C36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4.0 ml (2)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6160B60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7.0 ml (2) </w:t>
            </w:r>
          </w:p>
        </w:tc>
      </w:tr>
      <w:tr w:rsidR="00426106" w:rsidRPr="00FB070A" w14:paraId="1CE5CA69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1B8C6F7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B5976C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.5 ml (1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7ECBB9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4.0 ml (1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5A5F9B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1.0 ml (2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12B09F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8.0 ml (2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260EB295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1.5 ml (2) </w:t>
            </w:r>
          </w:p>
        </w:tc>
      </w:tr>
      <w:tr w:rsidR="00426106" w:rsidRPr="00FB070A" w14:paraId="485B29AB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692CE2D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FC5862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2.0 ml (1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D77EB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6.0 ml (1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262261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4.0 ml (2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01B788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32.0 ml (2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BEAC383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6.0 ml (2) </w:t>
            </w:r>
          </w:p>
        </w:tc>
      </w:tr>
      <w:tr w:rsidR="00426106" w:rsidRPr="00FB070A" w14:paraId="522F43C7" w14:textId="77777777">
        <w:trPr>
          <w:trHeight w:val="255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C5A5DFC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D476B8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3.5 ml (1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DB5985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0613A4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7.0 ml (2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2C49A0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36.0 ml (2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6211712A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0.5 ml (3) </w:t>
            </w:r>
          </w:p>
        </w:tc>
      </w:tr>
      <w:tr w:rsidR="00426106" w:rsidRPr="00FB070A" w14:paraId="6EDC218C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A481C3B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6FF5B3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5.0 ml (1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31AE04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0.0 ml (1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EDAF0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.0 ml (2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61C9F6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0.0 ml (2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788DB16A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5.0 ml (3) </w:t>
            </w:r>
          </w:p>
        </w:tc>
      </w:tr>
      <w:tr w:rsidR="00426106" w:rsidRPr="00FB070A" w14:paraId="39B65A29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DFFE363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C2F341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6.5 ml (1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FAD77C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2.0 ml (2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2985D7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3.0 ml (2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00621E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4.0 ml (3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70C11101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9.5 ml (3) </w:t>
            </w:r>
          </w:p>
        </w:tc>
      </w:tr>
      <w:tr w:rsidR="00426106" w:rsidRPr="00FB070A" w14:paraId="23A6F8B1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DA80B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8147CF8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8.0 ml (1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50B212B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4.0 ml (2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370437C1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6.0 ml (2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7DBA561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48.0 ml (3)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bottom"/>
          </w:tcPr>
          <w:p w14:paraId="006451E9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4.0 ml (3) </w:t>
            </w:r>
          </w:p>
        </w:tc>
      </w:tr>
      <w:tr w:rsidR="00426106" w:rsidRPr="00FB070A" w14:paraId="737B14CA" w14:textId="77777777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79F55C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5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A9788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9.5 ml (1)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80807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6.0 ml (2) 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CE523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9.0 ml (2) </w:t>
            </w:r>
          </w:p>
        </w:tc>
        <w:tc>
          <w:tcPr>
            <w:tcW w:w="16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35E0B9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52.0 ml (3)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DFB0EF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8.5 ml (3) </w:t>
            </w:r>
          </w:p>
        </w:tc>
      </w:tr>
      <w:tr w:rsidR="00426106" w:rsidRPr="00FB070A" w14:paraId="7943175F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3D98683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7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0A369D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1.0 ml (2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DE1BD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8.0 ml (2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E0170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2.0 ml (3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DF1E70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9F7472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426106" w:rsidRPr="00FB070A" w14:paraId="71A63A6A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DE48F2D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7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5567F8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2.5 ml (2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827EE5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.0 ml (2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4ADCF4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5.0 ml (3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0B343E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DFD975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426106" w:rsidRPr="00FB070A" w14:paraId="102874C9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BD757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8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420EE8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4.0 ml (2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E6CC881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2.0 ml (2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E54CDB7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8.0 ml (3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6649895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C3E6152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426106" w:rsidRPr="00FB070A" w14:paraId="2C987CF2" w14:textId="77777777">
        <w:trPr>
          <w:trHeight w:val="255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B150F5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85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FB8CDF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5.5 ml (2)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582D7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4.0 ml (2) 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D40738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1.0 ml (3) </w:t>
            </w:r>
          </w:p>
        </w:tc>
        <w:tc>
          <w:tcPr>
            <w:tcW w:w="16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25A789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993BD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426106" w:rsidRPr="00FB070A" w14:paraId="34795B75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0FE1658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0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AC2447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7.0 ml (2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F8B0C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6.0 ml (2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A38FB9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4.0 ml (3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CD9197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56F81D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426106" w:rsidRPr="00FB070A" w14:paraId="7FCCE9D2" w14:textId="77777777">
        <w:trPr>
          <w:trHeight w:val="253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B67910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95 </w:t>
            </w:r>
          </w:p>
        </w:tc>
        <w:tc>
          <w:tcPr>
            <w:tcW w:w="167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94F2152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28.5 ml (2) 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BBE1DB4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8.0 ml (2) 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7867735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57.0 ml (3)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C97E68C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66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A746ED7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  <w:tr w:rsidR="00426106" w:rsidRPr="00FB070A" w14:paraId="7E38CE89" w14:textId="77777777">
        <w:trPr>
          <w:trHeight w:val="258"/>
        </w:trPr>
        <w:tc>
          <w:tcPr>
            <w:tcW w:w="10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3331492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100 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A92BD7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30.0 ml (2)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0381E4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40.0 ml (2) 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9AD6CE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60.0 ml (3) </w:t>
            </w:r>
          </w:p>
        </w:tc>
        <w:tc>
          <w:tcPr>
            <w:tcW w:w="167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2F618B" w14:textId="77777777" w:rsidR="00426106" w:rsidRPr="00FB070A" w:rsidRDefault="00426106">
            <w:pPr>
              <w:keepNext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-</w:t>
            </w:r>
          </w:p>
        </w:tc>
        <w:tc>
          <w:tcPr>
            <w:tcW w:w="166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BE00FD" w14:textId="77777777" w:rsidR="00426106" w:rsidRPr="00FB070A" w:rsidRDefault="00426106">
            <w:pPr>
              <w:pStyle w:val="Default"/>
              <w:keepNext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-</w:t>
            </w:r>
          </w:p>
        </w:tc>
      </w:tr>
    </w:tbl>
    <w:p w14:paraId="64585BDF" w14:textId="77777777" w:rsidR="00BE4B9A" w:rsidRPr="00FB070A" w:rsidRDefault="00BE4B9A">
      <w:pPr>
        <w:rPr>
          <w:color w:val="000000"/>
        </w:rPr>
      </w:pPr>
    </w:p>
    <w:p w14:paraId="2CC96ED4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VFEND huwa lijofil sterili mhux priservat.  Għalhekk, minn lat mikrobijoloġiku, is-soluzzjoni rikostitwita għandha tintuża minnufih.  Jekk ma jintużax minnufih, il-ħinijiet u l-kundi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ħażna waqt l-użu huma r-responsabbil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utent u normalment ma għandhomx ikunu iktar minn 24</w:t>
      </w:r>
      <w:r w:rsidR="00A326FE" w:rsidRPr="00FB070A">
        <w:rPr>
          <w:color w:val="000000"/>
        </w:rPr>
        <w:t> </w:t>
      </w:r>
      <w:r w:rsidRPr="00FB070A">
        <w:rPr>
          <w:color w:val="000000"/>
        </w:rPr>
        <w:t>siegħa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2</w:t>
      </w:r>
      <w:r w:rsidR="00A326FE" w:rsidRPr="00FB070A">
        <w:rPr>
          <w:color w:val="000000"/>
        </w:rPr>
        <w:t> </w:t>
      </w:r>
      <w:r w:rsidRPr="00FB070A">
        <w:rPr>
          <w:color w:val="000000"/>
        </w:rPr>
        <w:t>sa 8</w:t>
      </w:r>
      <w:r w:rsidRPr="00FB070A">
        <w:rPr>
          <w:color w:val="000000"/>
        </w:rPr>
        <w:sym w:font="Symbol" w:char="00B0"/>
      </w:r>
      <w:r w:rsidRPr="00FB070A">
        <w:rPr>
          <w:color w:val="000000"/>
        </w:rPr>
        <w:t>C, sakemm ir-rikostituzzjoni ma tkunx seħħe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ndizzjonijiet ikkontrollati u asettiċi.</w:t>
      </w:r>
    </w:p>
    <w:p w14:paraId="46AD754F" w14:textId="77777777" w:rsidR="00426106" w:rsidRPr="00FB070A" w:rsidRDefault="00426106">
      <w:pPr>
        <w:pStyle w:val="dunjalist"/>
        <w:spacing w:after="0" w:line="260" w:lineRule="exact"/>
        <w:rPr>
          <w:rFonts w:ascii="Times New Roman" w:hAnsi="Times New Roman" w:cs="Times New Roman"/>
          <w:color w:val="000000"/>
        </w:rPr>
      </w:pPr>
    </w:p>
    <w:p w14:paraId="077A3DAE" w14:textId="77777777" w:rsidR="00426106" w:rsidRPr="00FB070A" w:rsidRDefault="00426106">
      <w:pPr>
        <w:pStyle w:val="dunjalist"/>
        <w:keepNext/>
        <w:spacing w:after="0" w:line="260" w:lineRule="exact"/>
        <w:rPr>
          <w:rFonts w:ascii="Times New Roman" w:hAnsi="Times New Roman" w:cs="Times New Roman"/>
          <w:color w:val="000000"/>
        </w:rPr>
      </w:pPr>
      <w:r w:rsidRPr="00FB070A">
        <w:rPr>
          <w:rFonts w:ascii="Times New Roman" w:hAnsi="Times New Roman" w:cs="Times New Roman"/>
          <w:color w:val="000000"/>
        </w:rPr>
        <w:t>Soluzzjonijiet Kompatibbli għal Infużjoni:</w:t>
      </w:r>
    </w:p>
    <w:p w14:paraId="779CF7DA" w14:textId="77777777" w:rsidR="00426106" w:rsidRPr="00FB070A" w:rsidRDefault="00426106">
      <w:pPr>
        <w:pStyle w:val="EndnoteText"/>
        <w:keepNext/>
        <w:rPr>
          <w:rFonts w:cs="Times New Roman"/>
          <w:color w:val="000000"/>
          <w:sz w:val="22"/>
          <w:szCs w:val="22"/>
        </w:rPr>
      </w:pPr>
    </w:p>
    <w:p w14:paraId="5BDD5683" w14:textId="77777777" w:rsidR="00426106" w:rsidRPr="00FB070A" w:rsidRDefault="00426106">
      <w:pPr>
        <w:keepNext/>
        <w:rPr>
          <w:color w:val="000000"/>
          <w:u w:val="double"/>
        </w:rPr>
      </w:pPr>
      <w:r w:rsidRPr="00FB070A">
        <w:rPr>
          <w:color w:val="000000"/>
        </w:rPr>
        <w:t>Is-soluzzjoni rikostitwita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ġi dilwita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:</w:t>
      </w:r>
    </w:p>
    <w:p w14:paraId="554CC438" w14:textId="77777777" w:rsidR="00426106" w:rsidRPr="00FB070A" w:rsidRDefault="00426106">
      <w:pPr>
        <w:keepNext/>
        <w:rPr>
          <w:color w:val="000000"/>
          <w:u w:val="double"/>
        </w:rPr>
      </w:pPr>
    </w:p>
    <w:p w14:paraId="7D107002" w14:textId="77777777" w:rsidR="00426106" w:rsidRPr="00FB070A" w:rsidRDefault="00426106">
      <w:pPr>
        <w:keepNext/>
        <w:rPr>
          <w:snapToGrid w:val="0"/>
          <w:color w:val="000000"/>
        </w:rPr>
      </w:pPr>
      <w:r w:rsidRPr="00FB070A">
        <w:rPr>
          <w:snapToGrid w:val="0"/>
          <w:color w:val="000000"/>
        </w:rPr>
        <w:t>Sodium Chloride 9 mg/ml (0.9%) Soluzzjoni għal Injezzjoni</w:t>
      </w:r>
    </w:p>
    <w:p w14:paraId="7AA5EA7E" w14:textId="77777777" w:rsidR="00426106" w:rsidRPr="00FB070A" w:rsidRDefault="00426106">
      <w:pPr>
        <w:pStyle w:val="CM3"/>
        <w:keepNext/>
        <w:widowControl/>
        <w:spacing w:line="240" w:lineRule="auto"/>
        <w:rPr>
          <w:color w:val="000000"/>
          <w:sz w:val="22"/>
          <w:szCs w:val="22"/>
          <w:lang w:val="mt-MT"/>
        </w:rPr>
      </w:pPr>
      <w:r w:rsidRPr="00FB070A">
        <w:rPr>
          <w:snapToGrid w:val="0"/>
          <w:color w:val="000000"/>
          <w:sz w:val="22"/>
          <w:szCs w:val="22"/>
          <w:lang w:val="mt-MT"/>
        </w:rPr>
        <w:t>Kompożizzjoni t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Infuzjoni ta</w:t>
      </w:r>
      <w:r w:rsidR="005E393F" w:rsidRPr="00FB070A">
        <w:rPr>
          <w:snapToGrid w:val="0"/>
          <w:color w:val="000000"/>
          <w:sz w:val="22"/>
          <w:szCs w:val="22"/>
          <w:lang w:val="mt-MT"/>
        </w:rPr>
        <w:t>’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>Sodium Lactate għal-</w:t>
      </w:r>
      <w:r w:rsidRPr="00FB070A">
        <w:rPr>
          <w:snapToGrid w:val="0"/>
          <w:color w:val="000000"/>
          <w:sz w:val="22"/>
          <w:szCs w:val="22"/>
          <w:lang w:val="mt-MT"/>
        </w:rPr>
        <w:t xml:space="preserve">gol-vina </w:t>
      </w:r>
    </w:p>
    <w:p w14:paraId="4A21E806" w14:textId="77777777" w:rsidR="00426106" w:rsidRPr="00FB070A" w:rsidRDefault="00426106">
      <w:pPr>
        <w:keepNext/>
        <w:rPr>
          <w:snapToGrid w:val="0"/>
          <w:color w:val="000000"/>
        </w:rPr>
      </w:pPr>
      <w:r w:rsidRPr="00FB070A">
        <w:rPr>
          <w:snapToGrid w:val="0"/>
          <w:color w:val="000000"/>
        </w:rPr>
        <w:t>5% Glucose u Lactated Ringer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>s Intravenous Infusion</w:t>
      </w:r>
    </w:p>
    <w:p w14:paraId="11CEF896" w14:textId="77777777" w:rsidR="00426106" w:rsidRPr="00FB070A" w:rsidRDefault="0042610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5% Glucose u 0.45% Infużjoni Ġol-Vi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Sodium Chloride </w:t>
      </w:r>
    </w:p>
    <w:p w14:paraId="4C235421" w14:textId="77777777" w:rsidR="00426106" w:rsidRPr="00FB070A" w:rsidRDefault="0042610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5% Infużjoni Ġol-Vi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Glucose</w:t>
      </w:r>
    </w:p>
    <w:p w14:paraId="025F5454" w14:textId="77777777" w:rsidR="00426106" w:rsidRPr="00FB070A" w:rsidRDefault="0042610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5% Glucose fi 20 mEq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Infużjoni Ġol-Vi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Potassium Chloride </w:t>
      </w:r>
    </w:p>
    <w:p w14:paraId="1E32C1EE" w14:textId="77777777" w:rsidR="00426106" w:rsidRPr="00FB070A" w:rsidRDefault="0042610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0.45% Infużjoni Ġol-Vi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Sodium Chloride  </w:t>
      </w:r>
    </w:p>
    <w:p w14:paraId="1C468FC6" w14:textId="77777777" w:rsidR="00426106" w:rsidRPr="00FB070A" w:rsidRDefault="00426106">
      <w:pPr>
        <w:rPr>
          <w:snapToGrid w:val="0"/>
          <w:color w:val="000000"/>
        </w:rPr>
      </w:pPr>
      <w:r w:rsidRPr="00FB070A">
        <w:rPr>
          <w:snapToGrid w:val="0"/>
          <w:color w:val="000000"/>
        </w:rPr>
        <w:t>5% Glucose u 0.9% Infużjoni Ġol-Vini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Sodium Chloride </w:t>
      </w:r>
    </w:p>
    <w:p w14:paraId="5A064DE9" w14:textId="77777777" w:rsidR="00426106" w:rsidRPr="00FB070A" w:rsidRDefault="00426106">
      <w:pPr>
        <w:rPr>
          <w:snapToGrid w:val="0"/>
          <w:color w:val="000000"/>
        </w:rPr>
      </w:pPr>
    </w:p>
    <w:p w14:paraId="3EE7B937" w14:textId="77777777" w:rsidR="00426106" w:rsidRPr="00FB070A" w:rsidRDefault="00426106">
      <w:pPr>
        <w:rPr>
          <w:color w:val="000000"/>
        </w:rPr>
      </w:pPr>
      <w:r w:rsidRPr="00FB070A">
        <w:rPr>
          <w:snapToGrid w:val="0"/>
          <w:color w:val="000000"/>
        </w:rPr>
        <w:t>Il-kompatibilità ta</w:t>
      </w:r>
      <w:r w:rsidR="005E393F" w:rsidRPr="00FB070A">
        <w:rPr>
          <w:snapToGrid w:val="0"/>
          <w:color w:val="000000"/>
        </w:rPr>
        <w:t>’</w:t>
      </w:r>
      <w:r w:rsidRPr="00FB070A">
        <w:rPr>
          <w:snapToGrid w:val="0"/>
          <w:color w:val="000000"/>
        </w:rPr>
        <w:t xml:space="preserve"> </w:t>
      </w:r>
      <w:r w:rsidRPr="00FB070A">
        <w:rPr>
          <w:color w:val="000000"/>
        </w:rPr>
        <w:t>VFEND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ilwenti mhux dawk deskritti fuq (jew elenkati taħt f</w:t>
      </w:r>
      <w:r w:rsidR="005E393F" w:rsidRPr="00FB070A">
        <w:rPr>
          <w:color w:val="000000"/>
        </w:rPr>
        <w:t>’’</w:t>
      </w:r>
      <w:r w:rsidRPr="00FB070A">
        <w:rPr>
          <w:color w:val="000000"/>
        </w:rPr>
        <w:t>Inkompatibilitajiet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)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hiex magħrufa.</w:t>
      </w:r>
    </w:p>
    <w:p w14:paraId="5AB93717" w14:textId="77777777" w:rsidR="00426106" w:rsidRPr="00FB070A" w:rsidRDefault="00426106">
      <w:pPr>
        <w:rPr>
          <w:b/>
          <w:bCs/>
          <w:color w:val="000000"/>
        </w:rPr>
      </w:pPr>
    </w:p>
    <w:p w14:paraId="0E834B78" w14:textId="77777777" w:rsidR="00426106" w:rsidRPr="00FB070A" w:rsidRDefault="00426106" w:rsidP="00AB046A">
      <w:pPr>
        <w:widowControl w:val="0"/>
        <w:rPr>
          <w:b/>
          <w:bCs/>
          <w:color w:val="000000"/>
        </w:rPr>
      </w:pPr>
      <w:r w:rsidRPr="00FB070A">
        <w:rPr>
          <w:b/>
          <w:bCs/>
          <w:color w:val="000000"/>
        </w:rPr>
        <w:t>Inkompatibilitajiet:</w:t>
      </w:r>
    </w:p>
    <w:p w14:paraId="5DF2F376" w14:textId="77777777" w:rsidR="00426106" w:rsidRPr="00FB070A" w:rsidRDefault="00426106" w:rsidP="00AB046A">
      <w:pPr>
        <w:widowControl w:val="0"/>
        <w:rPr>
          <w:color w:val="000000"/>
        </w:rPr>
      </w:pPr>
    </w:p>
    <w:p w14:paraId="4C72F0E6" w14:textId="77777777" w:rsidR="00426106" w:rsidRPr="00FB070A" w:rsidRDefault="00426106" w:rsidP="00AB046A">
      <w:pPr>
        <w:widowControl w:val="0"/>
        <w:rPr>
          <w:color w:val="000000"/>
          <w:u w:val="double"/>
        </w:rPr>
      </w:pPr>
      <w:r w:rsidRPr="00FB070A">
        <w:rPr>
          <w:color w:val="000000"/>
        </w:rPr>
        <w:t>VFEND ma għandux jiġi infuż fl-istess linja jew kannula fl-istess ħi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użjon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dotti mediċinali oħra, inkluż nutriment parenterali (eż Aminofusin 10% Plus).  </w:t>
      </w:r>
    </w:p>
    <w:p w14:paraId="70908B22" w14:textId="77777777" w:rsidR="00426106" w:rsidRPr="00FB070A" w:rsidRDefault="00426106" w:rsidP="00AB046A">
      <w:pPr>
        <w:pStyle w:val="Header"/>
        <w:widowControl w:val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7436808C" w14:textId="77777777" w:rsidR="00426106" w:rsidRPr="00FB070A" w:rsidRDefault="00426106" w:rsidP="00AB046A">
      <w:pPr>
        <w:widowControl w:val="0"/>
        <w:rPr>
          <w:color w:val="000000"/>
        </w:rPr>
      </w:pPr>
      <w:r w:rsidRPr="00FB070A">
        <w:rPr>
          <w:color w:val="000000"/>
        </w:rPr>
        <w:t>Infużjonij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dotti tad-demm ma għandhomx jingħataw fl-istess ħi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.</w:t>
      </w:r>
    </w:p>
    <w:p w14:paraId="69EE7BF5" w14:textId="77777777" w:rsidR="00426106" w:rsidRPr="00FB070A" w:rsidRDefault="00426106" w:rsidP="00AB046A">
      <w:pPr>
        <w:pStyle w:val="Header"/>
        <w:widowControl w:val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7D166501" w14:textId="77777777" w:rsidR="00426106" w:rsidRPr="00FB070A" w:rsidRDefault="00426106" w:rsidP="00AB046A">
      <w:pPr>
        <w:widowControl w:val="0"/>
        <w:rPr>
          <w:color w:val="000000"/>
        </w:rPr>
      </w:pPr>
      <w:r w:rsidRPr="00FB070A">
        <w:rPr>
          <w:color w:val="000000"/>
        </w:rPr>
        <w:t>Infuż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nutrizzjoni parenterali totali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ngħata fl-istess ħi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 iżda mhux fl-istess linja jew kannula.</w:t>
      </w:r>
    </w:p>
    <w:p w14:paraId="5F2DD2FE" w14:textId="77777777" w:rsidR="00426106" w:rsidRPr="00FB070A" w:rsidRDefault="00426106" w:rsidP="00AB046A">
      <w:pPr>
        <w:widowControl w:val="0"/>
        <w:rPr>
          <w:color w:val="000000"/>
        </w:rPr>
      </w:pPr>
    </w:p>
    <w:p w14:paraId="7C044F62" w14:textId="77777777" w:rsidR="00426106" w:rsidRPr="00FB070A" w:rsidRDefault="00426106" w:rsidP="00AB046A">
      <w:pPr>
        <w:widowControl w:val="0"/>
        <w:rPr>
          <w:color w:val="000000"/>
        </w:rPr>
      </w:pPr>
      <w:r w:rsidRPr="00FB070A">
        <w:rPr>
          <w:color w:val="000000"/>
        </w:rPr>
        <w:t>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ġi dilwi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4.2% Infuż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Bikarbonat tas-Sodju.</w:t>
      </w:r>
    </w:p>
    <w:p w14:paraId="4C665F22" w14:textId="77777777" w:rsidR="00426106" w:rsidRPr="00FB070A" w:rsidRDefault="00426106" w:rsidP="00337B0C">
      <w:pPr>
        <w:keepNext/>
        <w:keepLines/>
        <w:widowControl w:val="0"/>
        <w:jc w:val="center"/>
        <w:rPr>
          <w:rFonts w:cs="Times New Roman"/>
          <w:b/>
          <w:bCs/>
          <w:color w:val="000000"/>
        </w:rPr>
      </w:pPr>
    </w:p>
    <w:p w14:paraId="0E5C70FF" w14:textId="25482E42" w:rsidR="00426106" w:rsidRPr="00FB070A" w:rsidRDefault="00426106" w:rsidP="00A326FE">
      <w:pPr>
        <w:keepNext/>
        <w:keepLines/>
        <w:widowControl w:val="0"/>
        <w:jc w:val="center"/>
        <w:outlineLvl w:val="0"/>
        <w:rPr>
          <w:rFonts w:cs="Times New Roman"/>
          <w:b/>
          <w:bCs/>
          <w:color w:val="000000"/>
        </w:rPr>
      </w:pPr>
      <w:r w:rsidRPr="00FB070A">
        <w:rPr>
          <w:rFonts w:cs="Times New Roman"/>
          <w:color w:val="000000"/>
        </w:rPr>
        <w:br w:type="page"/>
      </w:r>
      <w:r w:rsidR="00B32E3B" w:rsidRPr="00FB070A">
        <w:rPr>
          <w:rFonts w:cs="Times New Roman"/>
          <w:b/>
          <w:bCs/>
          <w:color w:val="000000"/>
        </w:rPr>
        <w:t>Fuljett ta</w:t>
      </w:r>
      <w:r w:rsidR="005E393F" w:rsidRPr="00FB070A">
        <w:rPr>
          <w:rFonts w:cs="Times New Roman"/>
          <w:b/>
          <w:bCs/>
          <w:color w:val="000000"/>
        </w:rPr>
        <w:t>’</w:t>
      </w:r>
      <w:r w:rsidR="00B32E3B" w:rsidRPr="00FB070A">
        <w:rPr>
          <w:rFonts w:cs="Times New Roman"/>
          <w:b/>
          <w:bCs/>
          <w:color w:val="000000"/>
        </w:rPr>
        <w:t xml:space="preserve"> tagħrif: Informazzjoni għall-utent</w:t>
      </w:r>
    </w:p>
    <w:p w14:paraId="0B67B1B8" w14:textId="77777777" w:rsidR="00426106" w:rsidRPr="00FB070A" w:rsidRDefault="00426106">
      <w:pPr>
        <w:spacing w:line="240" w:lineRule="auto"/>
        <w:jc w:val="center"/>
        <w:outlineLvl w:val="0"/>
        <w:rPr>
          <w:rFonts w:cs="Times New Roman"/>
          <w:b/>
          <w:bCs/>
          <w:color w:val="000000"/>
        </w:rPr>
      </w:pPr>
    </w:p>
    <w:p w14:paraId="24199379" w14:textId="77777777" w:rsidR="00426106" w:rsidRPr="00FB070A" w:rsidRDefault="00426106">
      <w:pPr>
        <w:numPr>
          <w:ilvl w:val="12"/>
          <w:numId w:val="0"/>
        </w:numPr>
        <w:jc w:val="center"/>
        <w:rPr>
          <w:rFonts w:cs="Times New Roman"/>
          <w:b/>
          <w:bCs/>
          <w:color w:val="000000"/>
        </w:rPr>
      </w:pPr>
      <w:r w:rsidRPr="00FB070A">
        <w:rPr>
          <w:rFonts w:cs="Times New Roman"/>
          <w:b/>
          <w:bCs/>
          <w:color w:val="000000"/>
        </w:rPr>
        <w:t>VFEND 40 mg/ml trab għal suspensjoni orali</w:t>
      </w:r>
    </w:p>
    <w:p w14:paraId="043B4235" w14:textId="77777777" w:rsidR="00426106" w:rsidRPr="00FB070A" w:rsidRDefault="007F366D">
      <w:pPr>
        <w:numPr>
          <w:ilvl w:val="12"/>
          <w:numId w:val="0"/>
        </w:numPr>
        <w:spacing w:line="240" w:lineRule="auto"/>
        <w:jc w:val="center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v</w:t>
      </w:r>
      <w:r w:rsidR="00426106" w:rsidRPr="00FB070A">
        <w:rPr>
          <w:rFonts w:cs="Times New Roman"/>
          <w:color w:val="000000"/>
        </w:rPr>
        <w:t>oriconazole</w:t>
      </w:r>
    </w:p>
    <w:p w14:paraId="70679609" w14:textId="2C826EE8" w:rsidR="00426106" w:rsidRPr="00FB070A" w:rsidRDefault="00052E45">
      <w:pPr>
        <w:spacing w:line="240" w:lineRule="auto"/>
        <w:jc w:val="center"/>
        <w:rPr>
          <w:rFonts w:cs="Times New Roman"/>
          <w:color w:val="000000"/>
        </w:rPr>
      </w:pPr>
      <w:r w:rsidRPr="00FB070A">
        <w:rPr>
          <w:noProof/>
          <w:color w:val="000000"/>
          <w:lang w:eastAsia="mt-MT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04CC86" wp14:editId="44207702">
                <wp:simplePos x="0" y="0"/>
                <wp:positionH relativeFrom="column">
                  <wp:posOffset>16510</wp:posOffset>
                </wp:positionH>
                <wp:positionV relativeFrom="paragraph">
                  <wp:posOffset>109220</wp:posOffset>
                </wp:positionV>
                <wp:extent cx="5943600" cy="1590675"/>
                <wp:effectExtent l="0" t="0" r="0" b="0"/>
                <wp:wrapNone/>
                <wp:docPr id="13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AA903F" w14:textId="77777777" w:rsidR="00152997" w:rsidRDefault="00152997" w:rsidP="005B0902">
                            <w:pPr>
                              <w:tabs>
                                <w:tab w:val="clear" w:pos="567"/>
                                <w:tab w:val="left" w:pos="0"/>
                              </w:tabs>
                              <w:ind w:right="-2"/>
                              <w:rPr>
                                <w:b/>
                                <w:bCs/>
                                <w:lang w:val="it-IT"/>
                              </w:rPr>
                            </w:pPr>
                            <w:r>
                              <w:rPr>
                                <w:b/>
                                <w:bCs/>
                                <w:lang w:val="it-IT"/>
                              </w:rPr>
                              <w:t xml:space="preserve">Aqra sew dan il-fuljett kollu qabel tibda tieħu din il-mediċina </w:t>
                            </w:r>
                            <w:r>
                              <w:rPr>
                                <w:b/>
                                <w:szCs w:val="24"/>
                                <w:lang w:val="it-IT"/>
                              </w:rPr>
                              <w:t>peress li fih informazzjoni importanti għalik</w:t>
                            </w:r>
                            <w:r>
                              <w:rPr>
                                <w:b/>
                                <w:bCs/>
                                <w:lang w:val="it-IT"/>
                              </w:rPr>
                              <w:t>.</w:t>
                            </w:r>
                          </w:p>
                          <w:p w14:paraId="396C9B53" w14:textId="77777777" w:rsidR="00152997" w:rsidRDefault="00152997" w:rsidP="0060756E">
                            <w:pPr>
                              <w:ind w:left="567" w:right="-2" w:hanging="567"/>
                              <w:rPr>
                                <w:lang w:val="it-IT"/>
                              </w:rPr>
                            </w:pPr>
                          </w:p>
                          <w:p w14:paraId="168FA236" w14:textId="77777777" w:rsidR="00152997" w:rsidRDefault="00152997" w:rsidP="008E6F16">
                            <w:pPr>
                              <w:numPr>
                                <w:ilvl w:val="0"/>
                                <w:numId w:val="27"/>
                              </w:numPr>
                              <w:tabs>
                                <w:tab w:val="clear" w:pos="360"/>
                              </w:tabs>
                              <w:ind w:left="567" w:right="-2" w:hanging="567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lang w:val="it-IT"/>
                              </w:rPr>
                              <w:t>Żomm dan il-fuljett. Jista jkollok bżonn terġa’ taqrah.</w:t>
                            </w:r>
                          </w:p>
                          <w:p w14:paraId="1F4EAA0A" w14:textId="77777777" w:rsidR="00152997" w:rsidRDefault="00152997" w:rsidP="008E6F1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360"/>
                              </w:tabs>
                              <w:ind w:left="567" w:right="-2" w:hanging="567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lang w:val="it-IT"/>
                              </w:rPr>
                              <w:t>Jekk ikollok aktar mistoqsijiet, staqsi lit-tabib, lill-ispiżjar jew lill-infermier tiegħek.</w:t>
                            </w:r>
                          </w:p>
                          <w:p w14:paraId="27DE12DB" w14:textId="77777777" w:rsidR="00152997" w:rsidRPr="0062144F" w:rsidRDefault="00152997" w:rsidP="008E6F1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360"/>
                              </w:tabs>
                              <w:ind w:left="567" w:hanging="567"/>
                              <w:rPr>
                                <w:lang w:val="it-IT"/>
                              </w:rPr>
                            </w:pPr>
                            <w:r w:rsidRPr="0062144F">
                              <w:rPr>
                                <w:lang w:val="it-IT"/>
                              </w:rPr>
                              <w:t xml:space="preserve">Din il-mediċina ġiet mogħtija lilek biss. </w:t>
                            </w:r>
                            <w:r w:rsidRPr="0062144F">
                              <w:rPr>
                                <w:noProof/>
                                <w:lang w:val="it-IT"/>
                              </w:rPr>
                              <w:t xml:space="preserve">M’għandekx tgħaddiha lil persuni oħra. </w:t>
                            </w:r>
                            <w:r w:rsidRPr="0062144F">
                              <w:rPr>
                                <w:lang w:val="it-IT"/>
                              </w:rPr>
                              <w:t xml:space="preserve">Tista’ tagħmlilhom il-ħsara anke jekk ikollhom l-istess </w:t>
                            </w:r>
                            <w:r w:rsidRPr="0062144F">
                              <w:rPr>
                                <w:noProof/>
                                <w:lang w:val="it-IT"/>
                              </w:rPr>
                              <w:t xml:space="preserve"> sinjali ta’ mard</w:t>
                            </w:r>
                            <w:r w:rsidRPr="0062144F">
                              <w:rPr>
                                <w:lang w:val="it-IT"/>
                              </w:rPr>
                              <w:t xml:space="preserve"> bħal tiegħek.</w:t>
                            </w:r>
                          </w:p>
                          <w:p w14:paraId="0D863181" w14:textId="77777777" w:rsidR="00152997" w:rsidRPr="00A56EDF" w:rsidRDefault="00152997" w:rsidP="008E6F1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360"/>
                              </w:tabs>
                              <w:ind w:left="567" w:hanging="567"/>
                              <w:rPr>
                                <w:lang w:val="it-IT"/>
                              </w:rPr>
                            </w:pPr>
                            <w:r w:rsidRPr="0062144F">
                              <w:rPr>
                                <w:lang w:val="it-IT"/>
                              </w:rPr>
                              <w:t>Jekk ikollok xi effett sekondarju kellem lit-tabib, lill-ispiżjar jew lill-infermier</w:t>
                            </w:r>
                            <w:r w:rsidRPr="0062144F">
                              <w:rPr>
                                <w:noProof/>
                                <w:lang w:val="it-IT"/>
                              </w:rPr>
                              <w:t xml:space="preserve"> </w:t>
                            </w:r>
                            <w:r w:rsidRPr="0062144F">
                              <w:rPr>
                                <w:lang w:val="it-IT"/>
                              </w:rPr>
                              <w:t>tiegħek. Dan jinkludi xi effett sekondarju possibbli li mhuwiex elenkat f’dan il-fuljett</w:t>
                            </w:r>
                            <w:r w:rsidRPr="0062144F">
                              <w:rPr>
                                <w:noProof/>
                                <w:lang w:val="it-IT"/>
                              </w:rPr>
                              <w:t xml:space="preserve">. </w:t>
                            </w:r>
                            <w:r w:rsidRPr="00A56EDF">
                              <w:rPr>
                                <w:noProof/>
                                <w:lang w:val="it-IT"/>
                              </w:rPr>
                              <w:t>Ara sezzjoni</w:t>
                            </w:r>
                            <w:r>
                              <w:rPr>
                                <w:noProof/>
                                <w:lang w:val="it-IT"/>
                              </w:rPr>
                              <w:t> </w:t>
                            </w:r>
                            <w:r w:rsidRPr="00A56EDF">
                              <w:rPr>
                                <w:noProof/>
                                <w:lang w:val="it-IT"/>
                              </w:rPr>
                              <w:t>4.</w:t>
                            </w:r>
                            <w:r w:rsidRPr="00A56EDF">
                              <w:rPr>
                                <w:lang w:val="it-IT"/>
                              </w:rPr>
                              <w:t xml:space="preserve"> </w:t>
                            </w:r>
                          </w:p>
                          <w:p w14:paraId="7025E273" w14:textId="77777777" w:rsidR="00152997" w:rsidRDefault="00152997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04CC86" id="_x0000_t202" coordsize="21600,21600" o:spt="202" path="m,l,21600r21600,l21600,xe">
                <v:stroke joinstyle="miter"/>
                <v:path gradientshapeok="t" o:connecttype="rect"/>
              </v:shapetype>
              <v:shape id="Text Box 81" o:spid="_x0000_s1026" type="#_x0000_t202" style="position:absolute;left:0;text-align:left;margin-left:1.3pt;margin-top:8.6pt;width:468pt;height:12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" stroked="f">
                <v:textbox>
                  <w:txbxContent>
                    <w:p w14:paraId="5BAA903F" w14:textId="77777777" w:rsidR="00152997" w:rsidRDefault="00152997" w:rsidP="005B0902">
                      <w:pPr>
                        <w:tabs>
                          <w:tab w:val="clear" w:pos="567"/>
                          <w:tab w:val="left" w:pos="0"/>
                        </w:tabs>
                        <w:ind w:right="-2"/>
                        <w:rPr>
                          <w:b/>
                          <w:bCs/>
                          <w:lang w:val="it-IT"/>
                        </w:rPr>
                      </w:pPr>
                      <w:r>
                        <w:rPr>
                          <w:b/>
                          <w:bCs/>
                          <w:lang w:val="it-IT"/>
                        </w:rPr>
                        <w:t xml:space="preserve">Aqra sew dan il-fuljett kollu qabel tibda tieħu din il-mediċina </w:t>
                      </w:r>
                      <w:r>
                        <w:rPr>
                          <w:b/>
                          <w:szCs w:val="24"/>
                          <w:lang w:val="it-IT"/>
                        </w:rPr>
                        <w:t>peress li fih informazzjoni importanti għalik</w:t>
                      </w:r>
                      <w:r>
                        <w:rPr>
                          <w:b/>
                          <w:bCs/>
                          <w:lang w:val="it-IT"/>
                        </w:rPr>
                        <w:t>.</w:t>
                      </w:r>
                    </w:p>
                    <w:p w14:paraId="396C9B53" w14:textId="77777777" w:rsidR="00152997" w:rsidRDefault="00152997" w:rsidP="0060756E">
                      <w:pPr>
                        <w:ind w:left="567" w:right="-2" w:hanging="567"/>
                        <w:rPr>
                          <w:lang w:val="it-IT"/>
                        </w:rPr>
                      </w:pPr>
                    </w:p>
                    <w:p w14:paraId="168FA236" w14:textId="77777777" w:rsidR="00152997" w:rsidRDefault="00152997" w:rsidP="008E6F16">
                      <w:pPr>
                        <w:numPr>
                          <w:ilvl w:val="0"/>
                          <w:numId w:val="27"/>
                        </w:numPr>
                        <w:tabs>
                          <w:tab w:val="clear" w:pos="360"/>
                        </w:tabs>
                        <w:ind w:left="567" w:right="-2" w:hanging="567"/>
                        <w:rPr>
                          <w:lang w:val="it-IT"/>
                        </w:rPr>
                      </w:pPr>
                      <w:r>
                        <w:rPr>
                          <w:lang w:val="it-IT"/>
                        </w:rPr>
                        <w:t>Żomm dan il-fuljett. Jista jkollok bżonn terġa’ taqrah.</w:t>
                      </w:r>
                    </w:p>
                    <w:p w14:paraId="1F4EAA0A" w14:textId="77777777" w:rsidR="00152997" w:rsidRDefault="00152997" w:rsidP="008E6F16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360"/>
                        </w:tabs>
                        <w:ind w:left="567" w:right="-2" w:hanging="567"/>
                        <w:rPr>
                          <w:lang w:val="it-IT"/>
                        </w:rPr>
                      </w:pPr>
                      <w:r>
                        <w:rPr>
                          <w:lang w:val="it-IT"/>
                        </w:rPr>
                        <w:t>Jekk ikollok aktar mistoqsijiet, staqsi lit-tabib, lill-ispiżjar jew lill-infermier tiegħek.</w:t>
                      </w:r>
                    </w:p>
                    <w:p w14:paraId="27DE12DB" w14:textId="77777777" w:rsidR="00152997" w:rsidRPr="0062144F" w:rsidRDefault="00152997" w:rsidP="008E6F16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360"/>
                        </w:tabs>
                        <w:ind w:left="567" w:hanging="567"/>
                        <w:rPr>
                          <w:lang w:val="it-IT"/>
                        </w:rPr>
                      </w:pPr>
                      <w:r w:rsidRPr="0062144F">
                        <w:rPr>
                          <w:lang w:val="it-IT"/>
                        </w:rPr>
                        <w:t xml:space="preserve">Din il-mediċina ġiet mogħtija lilek biss. </w:t>
                      </w:r>
                      <w:r w:rsidRPr="0062144F">
                        <w:rPr>
                          <w:noProof/>
                          <w:lang w:val="it-IT"/>
                        </w:rPr>
                        <w:t xml:space="preserve">M’għandekx tgħaddiha lil persuni oħra. </w:t>
                      </w:r>
                      <w:r w:rsidRPr="0062144F">
                        <w:rPr>
                          <w:lang w:val="it-IT"/>
                        </w:rPr>
                        <w:t xml:space="preserve">Tista’ tagħmlilhom il-ħsara anke jekk ikollhom l-istess </w:t>
                      </w:r>
                      <w:r w:rsidRPr="0062144F">
                        <w:rPr>
                          <w:noProof/>
                          <w:lang w:val="it-IT"/>
                        </w:rPr>
                        <w:t xml:space="preserve"> sinjali ta’ mard</w:t>
                      </w:r>
                      <w:r w:rsidRPr="0062144F">
                        <w:rPr>
                          <w:lang w:val="it-IT"/>
                        </w:rPr>
                        <w:t xml:space="preserve"> bħal tiegħek.</w:t>
                      </w:r>
                    </w:p>
                    <w:p w14:paraId="0D863181" w14:textId="77777777" w:rsidR="00152997" w:rsidRPr="00A56EDF" w:rsidRDefault="00152997" w:rsidP="008E6F16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360"/>
                        </w:tabs>
                        <w:ind w:left="567" w:hanging="567"/>
                        <w:rPr>
                          <w:lang w:val="it-IT"/>
                        </w:rPr>
                      </w:pPr>
                      <w:r w:rsidRPr="0062144F">
                        <w:rPr>
                          <w:lang w:val="it-IT"/>
                        </w:rPr>
                        <w:t>Jekk ikollok xi effett sekondarju kellem lit-tabib, lill-ispiżjar jew lill-infermier</w:t>
                      </w:r>
                      <w:r w:rsidRPr="0062144F">
                        <w:rPr>
                          <w:noProof/>
                          <w:lang w:val="it-IT"/>
                        </w:rPr>
                        <w:t xml:space="preserve"> </w:t>
                      </w:r>
                      <w:r w:rsidRPr="0062144F">
                        <w:rPr>
                          <w:lang w:val="it-IT"/>
                        </w:rPr>
                        <w:t>tiegħek. Dan jinkludi xi effett sekondarju possibbli li mhuwiex elenkat f’dan il-fuljett</w:t>
                      </w:r>
                      <w:r w:rsidRPr="0062144F">
                        <w:rPr>
                          <w:noProof/>
                          <w:lang w:val="it-IT"/>
                        </w:rPr>
                        <w:t xml:space="preserve">. </w:t>
                      </w:r>
                      <w:r w:rsidRPr="00A56EDF">
                        <w:rPr>
                          <w:noProof/>
                          <w:lang w:val="it-IT"/>
                        </w:rPr>
                        <w:t>Ara sezzjoni</w:t>
                      </w:r>
                      <w:r>
                        <w:rPr>
                          <w:noProof/>
                          <w:lang w:val="it-IT"/>
                        </w:rPr>
                        <w:t> </w:t>
                      </w:r>
                      <w:r w:rsidRPr="00A56EDF">
                        <w:rPr>
                          <w:noProof/>
                          <w:lang w:val="it-IT"/>
                        </w:rPr>
                        <w:t>4.</w:t>
                      </w:r>
                      <w:r w:rsidRPr="00A56EDF">
                        <w:rPr>
                          <w:lang w:val="it-IT"/>
                        </w:rPr>
                        <w:t xml:space="preserve"> </w:t>
                      </w:r>
                    </w:p>
                    <w:p w14:paraId="7025E273" w14:textId="77777777" w:rsidR="00152997" w:rsidRDefault="00152997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0F3CC9B" w14:textId="77777777" w:rsidR="00426106" w:rsidRPr="00FB070A" w:rsidRDefault="00426106">
      <w:pPr>
        <w:suppressAutoHyphens/>
        <w:spacing w:line="240" w:lineRule="auto"/>
        <w:ind w:left="567" w:hanging="567"/>
        <w:rPr>
          <w:rFonts w:cs="Times New Roman"/>
          <w:color w:val="000000"/>
        </w:rPr>
      </w:pPr>
    </w:p>
    <w:p w14:paraId="33FD4188" w14:textId="77777777" w:rsidR="00426106" w:rsidRPr="00FB070A" w:rsidRDefault="00426106">
      <w:pPr>
        <w:suppressAutoHyphens/>
        <w:spacing w:line="240" w:lineRule="auto"/>
        <w:ind w:left="567" w:hanging="567"/>
        <w:rPr>
          <w:rFonts w:cs="Times New Roman"/>
          <w:color w:val="000000"/>
        </w:rPr>
      </w:pPr>
    </w:p>
    <w:p w14:paraId="15C7D57A" w14:textId="77777777" w:rsidR="00426106" w:rsidRPr="00FB070A" w:rsidRDefault="00426106">
      <w:pPr>
        <w:suppressAutoHyphens/>
        <w:spacing w:line="240" w:lineRule="auto"/>
        <w:ind w:left="567" w:hanging="567"/>
        <w:rPr>
          <w:rFonts w:cs="Times New Roman"/>
          <w:color w:val="000000"/>
        </w:rPr>
      </w:pPr>
    </w:p>
    <w:p w14:paraId="2E555F58" w14:textId="77777777" w:rsidR="00426106" w:rsidRPr="00FB070A" w:rsidRDefault="00426106">
      <w:pPr>
        <w:suppressAutoHyphens/>
        <w:spacing w:line="240" w:lineRule="auto"/>
        <w:ind w:left="567" w:hanging="567"/>
        <w:rPr>
          <w:rFonts w:cs="Times New Roman"/>
          <w:color w:val="000000"/>
        </w:rPr>
      </w:pPr>
    </w:p>
    <w:p w14:paraId="1C378B63" w14:textId="77777777" w:rsidR="00426106" w:rsidRPr="00FB070A" w:rsidRDefault="00426106">
      <w:pPr>
        <w:suppressAutoHyphens/>
        <w:spacing w:line="240" w:lineRule="auto"/>
        <w:ind w:left="567" w:hanging="567"/>
        <w:rPr>
          <w:rFonts w:cs="Times New Roman"/>
          <w:color w:val="000000"/>
        </w:rPr>
      </w:pPr>
    </w:p>
    <w:p w14:paraId="19EB1555" w14:textId="77777777" w:rsidR="00426106" w:rsidRPr="00FB070A" w:rsidRDefault="00426106">
      <w:pPr>
        <w:suppressAutoHyphens/>
        <w:spacing w:line="240" w:lineRule="auto"/>
        <w:ind w:left="567" w:hanging="567"/>
        <w:rPr>
          <w:rFonts w:cs="Times New Roman"/>
          <w:color w:val="000000"/>
        </w:rPr>
      </w:pPr>
    </w:p>
    <w:p w14:paraId="6A9E127A" w14:textId="77777777" w:rsidR="00426106" w:rsidRPr="00FB070A" w:rsidRDefault="00426106">
      <w:pPr>
        <w:suppressAutoHyphens/>
        <w:spacing w:line="240" w:lineRule="auto"/>
        <w:ind w:left="567" w:hanging="567"/>
        <w:rPr>
          <w:rFonts w:cs="Times New Roman"/>
          <w:color w:val="000000"/>
        </w:rPr>
      </w:pPr>
    </w:p>
    <w:p w14:paraId="4D37BFCA" w14:textId="77777777" w:rsidR="00426106" w:rsidRPr="00FB070A" w:rsidRDefault="00426106">
      <w:pPr>
        <w:suppressAutoHyphens/>
        <w:spacing w:line="240" w:lineRule="auto"/>
        <w:rPr>
          <w:rFonts w:cs="Times New Roman"/>
          <w:color w:val="000000"/>
        </w:rPr>
      </w:pPr>
    </w:p>
    <w:p w14:paraId="6EC590AE" w14:textId="77777777" w:rsidR="00426106" w:rsidRPr="00FB070A" w:rsidRDefault="00426106">
      <w:pPr>
        <w:numPr>
          <w:ilvl w:val="12"/>
          <w:numId w:val="0"/>
        </w:numPr>
        <w:ind w:right="-2"/>
        <w:rPr>
          <w:rFonts w:cs="Times New Roman"/>
          <w:b/>
          <w:bCs/>
          <w:color w:val="000000"/>
          <w:u w:val="single"/>
        </w:rPr>
      </w:pPr>
    </w:p>
    <w:p w14:paraId="2C4C5D6C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outlineLvl w:val="0"/>
        <w:rPr>
          <w:rFonts w:cs="Times New Roman"/>
          <w:b/>
          <w:bCs/>
          <w:color w:val="000000"/>
        </w:rPr>
      </w:pPr>
    </w:p>
    <w:p w14:paraId="08A8B59B" w14:textId="77777777" w:rsidR="007034E6" w:rsidRPr="00FB070A" w:rsidRDefault="00A56EDF">
      <w:pPr>
        <w:numPr>
          <w:ilvl w:val="12"/>
          <w:numId w:val="0"/>
        </w:numPr>
        <w:spacing w:line="240" w:lineRule="auto"/>
        <w:ind w:right="-2"/>
        <w:outlineLvl w:val="0"/>
        <w:rPr>
          <w:rFonts w:cs="Times New Roman"/>
          <w:color w:val="000000"/>
        </w:rPr>
      </w:pPr>
      <w:r w:rsidRPr="00FB070A">
        <w:rPr>
          <w:rFonts w:cs="Times New Roman"/>
          <w:b/>
          <w:bCs/>
          <w:color w:val="000000"/>
        </w:rPr>
        <w:t>F</w:t>
      </w:r>
      <w:r w:rsidR="005E393F" w:rsidRPr="00FB070A">
        <w:rPr>
          <w:rFonts w:cs="Times New Roman"/>
          <w:b/>
          <w:bCs/>
          <w:color w:val="000000"/>
        </w:rPr>
        <w:t>’</w:t>
      </w:r>
      <w:r w:rsidR="00426106" w:rsidRPr="00FB070A">
        <w:rPr>
          <w:rFonts w:cs="Times New Roman"/>
          <w:b/>
          <w:bCs/>
          <w:color w:val="000000"/>
        </w:rPr>
        <w:t>dan il-fuljett</w:t>
      </w:r>
    </w:p>
    <w:p w14:paraId="4B4BA5B8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outlineLvl w:val="0"/>
        <w:rPr>
          <w:rFonts w:cs="Times New Roman"/>
          <w:color w:val="000000"/>
        </w:rPr>
      </w:pPr>
    </w:p>
    <w:p w14:paraId="30215657" w14:textId="77777777" w:rsidR="00426106" w:rsidRPr="00FB070A" w:rsidRDefault="00426106" w:rsidP="008E6F16">
      <w:pPr>
        <w:numPr>
          <w:ilvl w:val="0"/>
          <w:numId w:val="28"/>
        </w:numPr>
        <w:tabs>
          <w:tab w:val="num" w:pos="567"/>
        </w:tabs>
        <w:ind w:right="-29" w:hanging="93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X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inhu VFEND u għalxiex jintuża</w:t>
      </w:r>
    </w:p>
    <w:p w14:paraId="09FA20EC" w14:textId="77777777" w:rsidR="00426106" w:rsidRPr="00FB070A" w:rsidRDefault="00426106" w:rsidP="0083720B">
      <w:pPr>
        <w:tabs>
          <w:tab w:val="clear" w:pos="567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161"/>
        </w:tabs>
        <w:ind w:right="-2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2.</w:t>
      </w:r>
      <w:r w:rsidRPr="00FB070A">
        <w:rPr>
          <w:rFonts w:cs="Times New Roman"/>
          <w:noProof/>
          <w:color w:val="000000"/>
        </w:rPr>
        <w:tab/>
        <w:t>X</w:t>
      </w:r>
      <w:r w:rsidR="005E393F" w:rsidRPr="00FB070A">
        <w:rPr>
          <w:rFonts w:cs="Times New Roman"/>
          <w:noProof/>
          <w:color w:val="000000"/>
        </w:rPr>
        <w:t>’</w:t>
      </w:r>
      <w:r w:rsidRPr="00FB070A">
        <w:rPr>
          <w:rFonts w:cs="Times New Roman"/>
          <w:noProof/>
          <w:color w:val="000000"/>
        </w:rPr>
        <w:t>għandek tkun taf</w:t>
      </w:r>
      <w:r w:rsidRPr="00FB070A">
        <w:rPr>
          <w:rFonts w:cs="Times New Roman"/>
          <w:color w:val="000000"/>
        </w:rPr>
        <w:t xml:space="preserve"> qabel ma tieħu VFEND</w:t>
      </w:r>
    </w:p>
    <w:p w14:paraId="5BCDC4FD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3.</w:t>
      </w:r>
      <w:r w:rsidRPr="00FB070A">
        <w:rPr>
          <w:rFonts w:cs="Times New Roman"/>
          <w:color w:val="000000"/>
        </w:rPr>
        <w:tab/>
        <w:t>Kif għandek tieħu VFEND</w:t>
      </w:r>
    </w:p>
    <w:p w14:paraId="000B1427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4.</w:t>
      </w:r>
      <w:r w:rsidRPr="00FB070A">
        <w:rPr>
          <w:rFonts w:cs="Times New Roman"/>
          <w:color w:val="000000"/>
        </w:rPr>
        <w:tab/>
        <w:t>Effetti sekondarji li j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jkollu</w:t>
      </w:r>
      <w:r w:rsidRPr="00FB070A">
        <w:rPr>
          <w:rFonts w:cs="Times New Roman"/>
          <w:color w:val="000000"/>
        </w:rPr>
        <w:tab/>
      </w:r>
    </w:p>
    <w:p w14:paraId="4410C168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5.</w:t>
      </w:r>
      <w:r w:rsidRPr="00FB070A">
        <w:rPr>
          <w:rFonts w:cs="Times New Roman"/>
          <w:color w:val="000000"/>
        </w:rPr>
        <w:tab/>
        <w:t>Kif taħżen VFEND</w:t>
      </w:r>
    </w:p>
    <w:p w14:paraId="51D89730" w14:textId="77777777" w:rsidR="00426106" w:rsidRPr="00FB070A" w:rsidRDefault="00426106">
      <w:pPr>
        <w:numPr>
          <w:ilvl w:val="12"/>
          <w:numId w:val="0"/>
        </w:numPr>
        <w:ind w:left="567" w:right="-29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6.</w:t>
      </w:r>
      <w:r w:rsidRPr="00FB070A">
        <w:rPr>
          <w:rFonts w:cs="Times New Roman"/>
          <w:color w:val="000000"/>
        </w:rPr>
        <w:tab/>
      </w:r>
      <w:r w:rsidRPr="00FB070A">
        <w:rPr>
          <w:rFonts w:cs="Times New Roman"/>
          <w:noProof/>
          <w:color w:val="000000"/>
        </w:rPr>
        <w:t>Kontenut tal-pakkett u informazzjoni oħra</w:t>
      </w:r>
    </w:p>
    <w:p w14:paraId="7D2CDCD5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3D20D3C3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2F68A766" w14:textId="77777777" w:rsidR="00426106" w:rsidRPr="00FB070A" w:rsidRDefault="00426106">
      <w:pPr>
        <w:numPr>
          <w:ilvl w:val="12"/>
          <w:numId w:val="0"/>
        </w:numPr>
        <w:ind w:left="567" w:right="-2" w:hanging="567"/>
        <w:rPr>
          <w:color w:val="000000"/>
        </w:rPr>
      </w:pPr>
      <w:r w:rsidRPr="00FB070A">
        <w:rPr>
          <w:b/>
          <w:bCs/>
          <w:color w:val="000000"/>
        </w:rPr>
        <w:t>1.</w:t>
      </w:r>
      <w:r w:rsidRPr="00FB070A">
        <w:rPr>
          <w:b/>
          <w:bCs/>
          <w:color w:val="000000"/>
        </w:rPr>
        <w:tab/>
      </w:r>
      <w:r w:rsidR="00B32E3B" w:rsidRPr="00FB070A">
        <w:rPr>
          <w:b/>
          <w:bCs/>
          <w:color w:val="000000"/>
        </w:rPr>
        <w:t>X</w:t>
      </w:r>
      <w:r w:rsidR="005E393F" w:rsidRPr="00FB070A">
        <w:rPr>
          <w:b/>
          <w:bCs/>
          <w:color w:val="000000"/>
        </w:rPr>
        <w:t>’</w:t>
      </w:r>
      <w:r w:rsidR="00B32E3B" w:rsidRPr="00FB070A">
        <w:rPr>
          <w:b/>
          <w:bCs/>
          <w:color w:val="000000"/>
        </w:rPr>
        <w:t>inhu VFEND u għalxiex jintuża</w:t>
      </w:r>
    </w:p>
    <w:p w14:paraId="5CEAB970" w14:textId="77777777" w:rsidR="00426106" w:rsidRPr="00FB070A" w:rsidRDefault="00426106">
      <w:pPr>
        <w:rPr>
          <w:color w:val="000000"/>
        </w:rPr>
      </w:pPr>
    </w:p>
    <w:p w14:paraId="33D8DF2C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 xml:space="preserve">VFEND fih is-sustanza attiva voriconazole. VFEND huwa mediċina antifungali  Huwa jaħdem billi joqtol jew iwaqqaf it-tkabbir tal-fungi li jikkawżaw l-infezzjonijiet.  </w:t>
      </w:r>
    </w:p>
    <w:p w14:paraId="21F65A87" w14:textId="77777777" w:rsidR="00426106" w:rsidRPr="00FB070A" w:rsidRDefault="00426106">
      <w:pPr>
        <w:pStyle w:val="EndnoteText"/>
        <w:rPr>
          <w:rFonts w:cs="Times New Roman"/>
          <w:color w:val="000000"/>
          <w:sz w:val="22"/>
          <w:szCs w:val="22"/>
        </w:rPr>
      </w:pPr>
    </w:p>
    <w:p w14:paraId="02FBA1B9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Huwa jintuża għat-trattament tal-pazjenti (adulti u tfal li għandhom aktar minn sentejn) li għandhom:</w:t>
      </w:r>
    </w:p>
    <w:p w14:paraId="0A77DDEC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3389648E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aspergillosis invażiva (tip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 fungal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i/>
          <w:color w:val="000000"/>
          <w:sz w:val="22"/>
          <w:szCs w:val="22"/>
          <w:lang w:val="mt-MT"/>
        </w:rPr>
        <w:t>Aspergillus sp</w:t>
      </w:r>
      <w:r w:rsidRPr="00FB070A">
        <w:rPr>
          <w:color w:val="000000"/>
          <w:sz w:val="22"/>
          <w:szCs w:val="22"/>
          <w:lang w:val="mt-MT"/>
        </w:rPr>
        <w:t>),</w:t>
      </w:r>
    </w:p>
    <w:p w14:paraId="38E36070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candidaemia (tip ieħor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infezzjoni fungali minħabba </w:t>
      </w:r>
      <w:r w:rsidRPr="00FB070A">
        <w:rPr>
          <w:i/>
          <w:color w:val="000000"/>
          <w:sz w:val="22"/>
          <w:szCs w:val="22"/>
          <w:lang w:val="mt-MT"/>
        </w:rPr>
        <w:t>Candida sp</w:t>
      </w:r>
      <w:r w:rsidRPr="00FB070A">
        <w:rPr>
          <w:color w:val="000000"/>
          <w:sz w:val="22"/>
          <w:szCs w:val="22"/>
          <w:lang w:val="mt-MT"/>
        </w:rPr>
        <w:t>)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azjenti li m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</w:t>
      </w:r>
      <w:r w:rsidRPr="00FB070A">
        <w:rPr>
          <w:color w:val="000000"/>
          <w:sz w:val="22"/>
          <w:szCs w:val="22"/>
          <w:lang w:val="mt-MT" w:eastAsia="ko-KR"/>
        </w:rPr>
        <w:t>ħandomx newtropenja</w:t>
      </w:r>
      <w:r w:rsidRPr="00FB070A">
        <w:rPr>
          <w:color w:val="000000"/>
          <w:sz w:val="22"/>
          <w:szCs w:val="22"/>
          <w:lang w:val="mt-MT"/>
        </w:rPr>
        <w:t xml:space="preserve"> (pazjenti li m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għandhomx għadd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ċelloli bojod tad-demm baxx mhux normali),</w:t>
      </w:r>
    </w:p>
    <w:p w14:paraId="05F77083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ezzjonijiet invażivi serj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i/>
          <w:color w:val="000000"/>
          <w:sz w:val="22"/>
          <w:szCs w:val="22"/>
          <w:lang w:val="mt-MT"/>
        </w:rPr>
        <w:t>Candida sp.</w:t>
      </w:r>
      <w:r w:rsidRPr="00FB070A">
        <w:rPr>
          <w:color w:val="000000"/>
          <w:sz w:val="22"/>
          <w:szCs w:val="22"/>
          <w:lang w:val="mt-MT"/>
        </w:rPr>
        <w:t xml:space="preserve"> fejn il-fungus huwa reżistenti għal fluconazole (mediċina antifungali oħra),</w:t>
      </w:r>
    </w:p>
    <w:p w14:paraId="00A3F5DC" w14:textId="77777777" w:rsidR="00426106" w:rsidRPr="00FB070A" w:rsidRDefault="00426106" w:rsidP="008E6F16">
      <w:pPr>
        <w:pStyle w:val="CM55"/>
        <w:numPr>
          <w:ilvl w:val="0"/>
          <w:numId w:val="16"/>
        </w:numPr>
        <w:tabs>
          <w:tab w:val="clear" w:pos="720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nfezzjonijiet fungali serji kkawżati minn </w:t>
      </w:r>
      <w:r w:rsidRPr="00FB070A">
        <w:rPr>
          <w:i/>
          <w:color w:val="000000"/>
          <w:sz w:val="22"/>
          <w:szCs w:val="22"/>
          <w:lang w:val="mt-MT"/>
        </w:rPr>
        <w:t>Scedosporium spp</w:t>
      </w:r>
      <w:r w:rsidRPr="00FB070A">
        <w:rPr>
          <w:color w:val="000000"/>
          <w:sz w:val="22"/>
          <w:szCs w:val="22"/>
          <w:lang w:val="mt-MT"/>
        </w:rPr>
        <w:t xml:space="preserve">. u </w:t>
      </w:r>
      <w:r w:rsidRPr="00FB070A">
        <w:rPr>
          <w:i/>
          <w:color w:val="000000"/>
          <w:sz w:val="22"/>
          <w:szCs w:val="22"/>
          <w:lang w:val="mt-MT"/>
        </w:rPr>
        <w:t xml:space="preserve">Fusarium spp. </w:t>
      </w:r>
      <w:r w:rsidRPr="00FB070A">
        <w:rPr>
          <w:color w:val="000000"/>
          <w:sz w:val="22"/>
          <w:szCs w:val="22"/>
          <w:lang w:val="mt-MT"/>
        </w:rPr>
        <w:t>(żewġ speċi differenti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fungus).</w:t>
      </w:r>
    </w:p>
    <w:p w14:paraId="2D1BA91A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</w:p>
    <w:p w14:paraId="19331C6C" w14:textId="77777777" w:rsidR="00426106" w:rsidRPr="00FB070A" w:rsidRDefault="00426106">
      <w:pPr>
        <w:pStyle w:val="CM55"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VFEND huwa maħsub għal pazjenti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infezzjonijiet fungali li qed immorru għall-agħar, li jistgħu jkunu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periklu għall-ħajja.</w:t>
      </w:r>
    </w:p>
    <w:p w14:paraId="58D60F45" w14:textId="77777777" w:rsidR="00426106" w:rsidRPr="00FB070A" w:rsidRDefault="00426106">
      <w:pPr>
        <w:rPr>
          <w:color w:val="000000"/>
        </w:rPr>
      </w:pPr>
    </w:p>
    <w:p w14:paraId="2714BCD2" w14:textId="77777777" w:rsidR="00692EF5" w:rsidRPr="00FB070A" w:rsidRDefault="00692EF5" w:rsidP="00692EF5">
      <w:pPr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even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infezzjonijiet fungali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pazjenti li jkunu </w:t>
      </w:r>
      <w:r w:rsidR="0017629A" w:rsidRPr="00FB070A">
        <w:rPr>
          <w:rFonts w:cs="Times New Roman"/>
          <w:color w:val="000000"/>
        </w:rPr>
        <w:t xml:space="preserve">ngħataw </w:t>
      </w:r>
      <w:r w:rsidRPr="00FB070A">
        <w:rPr>
          <w:rFonts w:cs="Times New Roman"/>
          <w:color w:val="000000"/>
        </w:rPr>
        <w:t xml:space="preserve"> trapjant tal-mudullun u li jkunu f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>riskju għoli.</w:t>
      </w:r>
    </w:p>
    <w:p w14:paraId="619C91EA" w14:textId="77777777" w:rsidR="00426106" w:rsidRPr="00FB070A" w:rsidRDefault="00426106">
      <w:pPr>
        <w:rPr>
          <w:color w:val="000000"/>
        </w:rPr>
      </w:pPr>
    </w:p>
    <w:p w14:paraId="4E969EBD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Dan il-prodott għandu jittieħed biss taħt is-superviż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bib. VFEND huwa maħsub prinċipalment għal pazjenti morda serjament.</w:t>
      </w:r>
    </w:p>
    <w:p w14:paraId="0354A59C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61620931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09078D80" w14:textId="77777777" w:rsidR="00426106" w:rsidRPr="00FB070A" w:rsidRDefault="00426106" w:rsidP="007F366D">
      <w:pPr>
        <w:numPr>
          <w:ilvl w:val="12"/>
          <w:numId w:val="0"/>
        </w:numPr>
        <w:ind w:left="567" w:right="-2" w:hanging="567"/>
        <w:rPr>
          <w:b/>
          <w:color w:val="000000"/>
        </w:rPr>
      </w:pPr>
      <w:r w:rsidRPr="00FB070A">
        <w:rPr>
          <w:b/>
          <w:bCs/>
          <w:color w:val="000000"/>
        </w:rPr>
        <w:t>2.</w:t>
      </w:r>
      <w:r w:rsidRPr="00FB070A">
        <w:rPr>
          <w:b/>
          <w:bCs/>
          <w:color w:val="000000"/>
        </w:rPr>
        <w:tab/>
      </w:r>
      <w:r w:rsidRPr="00FB070A">
        <w:rPr>
          <w:b/>
          <w:color w:val="000000"/>
        </w:rPr>
        <w:t>X</w:t>
      </w:r>
      <w:r w:rsidR="005E393F" w:rsidRPr="00FB070A">
        <w:rPr>
          <w:b/>
          <w:color w:val="000000"/>
        </w:rPr>
        <w:t>’</w:t>
      </w:r>
      <w:r w:rsidRPr="00FB070A">
        <w:rPr>
          <w:b/>
          <w:color w:val="000000"/>
        </w:rPr>
        <w:t>għandek tkun taf qabel ma tieħu</w:t>
      </w:r>
      <w:r w:rsidRPr="00FB070A">
        <w:rPr>
          <w:b/>
          <w:bCs/>
          <w:color w:val="000000"/>
        </w:rPr>
        <w:t xml:space="preserve"> VFEND</w:t>
      </w:r>
    </w:p>
    <w:p w14:paraId="01CC12D0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0CFA6898" w14:textId="77777777" w:rsidR="00426106" w:rsidRPr="00FB070A" w:rsidRDefault="00426106">
      <w:pPr>
        <w:numPr>
          <w:ilvl w:val="12"/>
          <w:numId w:val="0"/>
        </w:numPr>
        <w:rPr>
          <w:b/>
          <w:bCs/>
          <w:color w:val="000000"/>
        </w:rPr>
      </w:pPr>
      <w:r w:rsidRPr="00FB070A">
        <w:rPr>
          <w:b/>
          <w:bCs/>
          <w:color w:val="000000"/>
        </w:rPr>
        <w:t>Tiħux VFEND</w:t>
      </w:r>
    </w:p>
    <w:p w14:paraId="7D8B3714" w14:textId="77777777" w:rsidR="00426106" w:rsidRPr="00FB070A" w:rsidRDefault="00426106">
      <w:pPr>
        <w:numPr>
          <w:ilvl w:val="12"/>
          <w:numId w:val="0"/>
        </w:numPr>
        <w:tabs>
          <w:tab w:val="left" w:pos="0"/>
        </w:tabs>
        <w:rPr>
          <w:color w:val="000000"/>
        </w:rPr>
      </w:pPr>
      <w:r w:rsidRPr="00FB070A">
        <w:rPr>
          <w:color w:val="000000"/>
        </w:rPr>
        <w:t>Jekk inti allerġiku għal voriconazole jew</w:t>
      </w:r>
      <w:r w:rsidR="001177EF" w:rsidRPr="00FB070A">
        <w:rPr>
          <w:color w:val="000000"/>
        </w:rPr>
        <w:t xml:space="preserve"> għal xi</w:t>
      </w:r>
      <w:r w:rsidRPr="00FB070A">
        <w:rPr>
          <w:color w:val="000000"/>
        </w:rPr>
        <w:t xml:space="preserve"> sustanz</w:t>
      </w:r>
      <w:r w:rsidR="001177EF" w:rsidRPr="00FB070A">
        <w:rPr>
          <w:color w:val="000000"/>
        </w:rPr>
        <w:t>a</w:t>
      </w:r>
      <w:r w:rsidRPr="00FB070A">
        <w:rPr>
          <w:color w:val="000000"/>
        </w:rPr>
        <w:t xml:space="preserve"> oħ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1177EF" w:rsidRPr="00FB070A">
        <w:rPr>
          <w:color w:val="000000"/>
        </w:rPr>
        <w:t>din il-mediċina</w:t>
      </w:r>
      <w:r w:rsidRPr="00FB070A">
        <w:rPr>
          <w:color w:val="000000"/>
        </w:rPr>
        <w:t xml:space="preserve"> (</w:t>
      </w:r>
      <w:r w:rsidR="0061345B" w:rsidRPr="00FB070A">
        <w:rPr>
          <w:color w:val="000000"/>
        </w:rPr>
        <w:t xml:space="preserve">imniżżla </w:t>
      </w:r>
      <w:r w:rsidRPr="00FB070A">
        <w:rPr>
          <w:color w:val="000000"/>
        </w:rPr>
        <w:t>f</w:t>
      </w:r>
      <w:r w:rsidR="001177EF" w:rsidRPr="00FB070A">
        <w:rPr>
          <w:color w:val="000000"/>
        </w:rPr>
        <w:t>is-</w:t>
      </w:r>
      <w:r w:rsidRPr="00FB070A">
        <w:rPr>
          <w:color w:val="000000"/>
        </w:rPr>
        <w:t>sezzjoni</w:t>
      </w:r>
      <w:r w:rsidR="0061345B" w:rsidRPr="00FB070A">
        <w:rPr>
          <w:color w:val="000000"/>
        </w:rPr>
        <w:t> </w:t>
      </w:r>
      <w:r w:rsidRPr="00FB070A">
        <w:rPr>
          <w:color w:val="000000"/>
        </w:rPr>
        <w:t>6).</w:t>
      </w:r>
    </w:p>
    <w:p w14:paraId="60CD0360" w14:textId="77777777" w:rsidR="007F366D" w:rsidRPr="00FB070A" w:rsidRDefault="007F366D">
      <w:pPr>
        <w:numPr>
          <w:ilvl w:val="12"/>
          <w:numId w:val="0"/>
        </w:numPr>
        <w:tabs>
          <w:tab w:val="left" w:pos="0"/>
        </w:tabs>
        <w:rPr>
          <w:color w:val="000000"/>
        </w:rPr>
      </w:pPr>
    </w:p>
    <w:p w14:paraId="34075404" w14:textId="77777777" w:rsidR="00426106" w:rsidRPr="00FB070A" w:rsidRDefault="00426106" w:rsidP="00AB046A">
      <w:pPr>
        <w:widowControl w:val="0"/>
        <w:rPr>
          <w:color w:val="000000"/>
        </w:rPr>
      </w:pPr>
      <w:r w:rsidRPr="00FB070A">
        <w:rPr>
          <w:color w:val="000000"/>
        </w:rPr>
        <w:t>Huwa importanti ħafna li tinforma lit-tabib jew spiżjar tiegħek jekk qiegħed tieħu jew ħadt dan l-aħħar xi mediċini oħra, anki dawk mingħajr riċetta, jew mediċini erbali.</w:t>
      </w:r>
    </w:p>
    <w:p w14:paraId="182EE4A3" w14:textId="77777777" w:rsidR="00426106" w:rsidRPr="00FB070A" w:rsidRDefault="00426106" w:rsidP="00E40331">
      <w:pPr>
        <w:rPr>
          <w:color w:val="000000"/>
        </w:rPr>
      </w:pPr>
    </w:p>
    <w:p w14:paraId="5A060A1E" w14:textId="77777777" w:rsidR="00426106" w:rsidRPr="00FB070A" w:rsidRDefault="00426106" w:rsidP="00E40331">
      <w:pPr>
        <w:keepNext/>
        <w:rPr>
          <w:color w:val="000000"/>
        </w:rPr>
      </w:pPr>
      <w:r w:rsidRPr="00FB070A">
        <w:rPr>
          <w:color w:val="000000"/>
        </w:rPr>
        <w:t>Il-mediċini fil-lista segwent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homx jittie</w:t>
      </w:r>
      <w:r w:rsidRPr="00FB070A">
        <w:rPr>
          <w:color w:val="000000"/>
          <w:lang w:eastAsia="ko-KR"/>
        </w:rPr>
        <w:t>ħdu</w:t>
      </w:r>
      <w:r w:rsidRPr="00FB070A">
        <w:rPr>
          <w:color w:val="000000"/>
        </w:rPr>
        <w:t xml:space="preserve"> waqt il-kura tiegħe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:</w:t>
      </w:r>
    </w:p>
    <w:p w14:paraId="34BF16FD" w14:textId="77777777" w:rsidR="00426106" w:rsidRPr="00FB070A" w:rsidRDefault="00426106" w:rsidP="00E40331">
      <w:pPr>
        <w:keepNext/>
        <w:rPr>
          <w:color w:val="000000"/>
        </w:rPr>
      </w:pPr>
    </w:p>
    <w:p w14:paraId="21E1A594" w14:textId="77777777" w:rsidR="00426106" w:rsidRPr="00FB070A" w:rsidRDefault="00426106" w:rsidP="008E6F16">
      <w:pPr>
        <w:keepNext/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Terfenadine (użat għal allerġija)</w:t>
      </w:r>
    </w:p>
    <w:p w14:paraId="6899E50C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Astemizole (użat għal allerġija) </w:t>
      </w:r>
    </w:p>
    <w:p w14:paraId="72F4E5BB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Cisapride (użat għal problem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istonku) </w:t>
      </w:r>
    </w:p>
    <w:p w14:paraId="381E381C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Pimozide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mard mentali)</w:t>
      </w:r>
    </w:p>
    <w:p w14:paraId="7A5B69B4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Quinidine (użat għal taħbit tal-qalb irregolari)</w:t>
      </w:r>
    </w:p>
    <w:p w14:paraId="1FF30EEF" w14:textId="77777777" w:rsidR="002911E4" w:rsidRPr="00FB070A" w:rsidRDefault="002911E4" w:rsidP="008E6F16">
      <w:pPr>
        <w:numPr>
          <w:ilvl w:val="0"/>
          <w:numId w:val="17"/>
        </w:numPr>
        <w:tabs>
          <w:tab w:val="clear" w:pos="360"/>
          <w:tab w:val="clear" w:pos="567"/>
        </w:tabs>
        <w:ind w:left="567" w:hanging="567"/>
        <w:rPr>
          <w:color w:val="000000"/>
        </w:rPr>
      </w:pPr>
      <w:r w:rsidRPr="00FB070A">
        <w:rPr>
          <w:rFonts w:cs="Times New Roman"/>
          <w:color w:val="000000"/>
        </w:rPr>
        <w:t>Ivabradine (użat għal sintomi ta’ insuffiċjenza kronika tal-qalb)</w:t>
      </w:r>
    </w:p>
    <w:p w14:paraId="4A90BA12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fampicin (użat għall-kura tat-tuberkulosi)</w:t>
      </w:r>
    </w:p>
    <w:p w14:paraId="2D3F16D0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Efavirenz (użat għall-kura ta l-HIV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00 mg jew aktar darba kuljum</w:t>
      </w:r>
    </w:p>
    <w:p w14:paraId="685AEDF8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Carbamazepine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ttakk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uplesija ) </w:t>
      </w:r>
    </w:p>
    <w:p w14:paraId="03683D15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Phenobarbital (użat għal nuqqa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qad sever u attakk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uplesija)</w:t>
      </w:r>
    </w:p>
    <w:p w14:paraId="50FBF704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Alkalojd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rgotina (e.ż., ergotamine, dihydroergotamine; użati għall-emigranja)</w:t>
      </w:r>
    </w:p>
    <w:p w14:paraId="6D402A9E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Sirolimus (uż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)</w:t>
      </w:r>
    </w:p>
    <w:p w14:paraId="51AFEB41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tonavir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400 mg u aktar darbtejn kuljum</w:t>
      </w:r>
    </w:p>
    <w:p w14:paraId="64E10031" w14:textId="77777777" w:rsidR="00426106" w:rsidRPr="00FB070A" w:rsidRDefault="00426106" w:rsidP="008E6F16">
      <w:pPr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St. John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s Wort (fexfiex) (suppliment erbali)</w:t>
      </w:r>
    </w:p>
    <w:p w14:paraId="26D14101" w14:textId="77777777" w:rsidR="00FA5643" w:rsidRPr="00FB070A" w:rsidRDefault="00FA5643" w:rsidP="00FA5643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iCs/>
          <w:sz w:val="22"/>
          <w:szCs w:val="22"/>
          <w:lang w:val="mt-MT"/>
        </w:rPr>
      </w:pPr>
      <w:r w:rsidRPr="00FB070A">
        <w:rPr>
          <w:iCs/>
          <w:sz w:val="22"/>
          <w:szCs w:val="22"/>
          <w:lang w:val="mt-MT"/>
        </w:rPr>
        <w:t xml:space="preserve">Naloxegol (użat fit-trattament ta’ stitikezza speċifikament </w:t>
      </w:r>
      <w:r w:rsidR="00FA144C" w:rsidRPr="00FB070A">
        <w:rPr>
          <w:iCs/>
          <w:sz w:val="22"/>
          <w:szCs w:val="22"/>
          <w:lang w:val="mt-MT"/>
        </w:rPr>
        <w:t xml:space="preserve">dik </w:t>
      </w:r>
      <w:r w:rsidRPr="00FB070A">
        <w:rPr>
          <w:iCs/>
          <w:sz w:val="22"/>
          <w:szCs w:val="22"/>
          <w:lang w:val="mt-MT"/>
        </w:rPr>
        <w:t>ikkawżata minn mediċini għall-uġigħ, imsejħa opjojdi, (eż., morfina, oxycodone, fentanyl, tramadol, codeine))</w:t>
      </w:r>
    </w:p>
    <w:p w14:paraId="44B777BD" w14:textId="77777777" w:rsidR="00FA5643" w:rsidRPr="00FB070A" w:rsidRDefault="00FA5643" w:rsidP="00FA5643">
      <w:pPr>
        <w:numPr>
          <w:ilvl w:val="0"/>
          <w:numId w:val="18"/>
        </w:numPr>
        <w:tabs>
          <w:tab w:val="clear" w:pos="360"/>
        </w:tabs>
        <w:spacing w:line="240" w:lineRule="auto"/>
        <w:ind w:left="567" w:hanging="567"/>
        <w:rPr>
          <w:color w:val="000000"/>
        </w:rPr>
      </w:pPr>
      <w:r w:rsidRPr="00FB070A">
        <w:rPr>
          <w:color w:val="000000"/>
        </w:rPr>
        <w:t>Tolvaptan (</w:t>
      </w:r>
      <w:r w:rsidRPr="00FB070A">
        <w:rPr>
          <w:iCs/>
          <w:color w:val="000000"/>
        </w:rPr>
        <w:t xml:space="preserve">użat fit-trattament ta’ </w:t>
      </w:r>
      <w:r w:rsidRPr="00FB070A">
        <w:rPr>
          <w:color w:val="000000"/>
        </w:rPr>
        <w:t>iponatrimija (livelli baxxi ta’ sodium fid-demm tiegħek) jew biex inaqqas ir-rata tat-tnaqqis tal-funzjoni tal-kliewi f’pazjenti b’marda poliċistika tal-kliewi)</w:t>
      </w:r>
    </w:p>
    <w:p w14:paraId="4D79663A" w14:textId="77777777" w:rsidR="00FA5643" w:rsidRPr="00FB070A" w:rsidRDefault="00FA5643" w:rsidP="00FA5643">
      <w:pPr>
        <w:pStyle w:val="Default"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Lurasidone (użat </w:t>
      </w:r>
      <w:r w:rsidRPr="00FB070A">
        <w:rPr>
          <w:iCs/>
          <w:sz w:val="22"/>
          <w:szCs w:val="22"/>
          <w:lang w:val="mt-MT"/>
        </w:rPr>
        <w:t>fit-trattament</w:t>
      </w:r>
      <w:r w:rsidRPr="00FB070A">
        <w:rPr>
          <w:sz w:val="22"/>
          <w:szCs w:val="22"/>
          <w:lang w:val="mt-MT"/>
        </w:rPr>
        <w:t xml:space="preserve"> tad-depressjoni)</w:t>
      </w:r>
    </w:p>
    <w:p w14:paraId="27FBF430" w14:textId="77777777" w:rsidR="009A1F97" w:rsidRPr="00FB070A" w:rsidRDefault="009A1F97" w:rsidP="009A1F97">
      <w:pPr>
        <w:pStyle w:val="Default"/>
        <w:widowControl/>
        <w:numPr>
          <w:ilvl w:val="0"/>
          <w:numId w:val="18"/>
        </w:numPr>
        <w:tabs>
          <w:tab w:val="clear" w:pos="360"/>
          <w:tab w:val="num" w:pos="567"/>
        </w:tabs>
        <w:ind w:left="567" w:hanging="567"/>
        <w:rPr>
          <w:color w:val="auto"/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Finerenone (</w:t>
      </w:r>
      <w:r w:rsidRPr="00FB070A">
        <w:rPr>
          <w:iCs/>
          <w:sz w:val="22"/>
          <w:szCs w:val="22"/>
          <w:lang w:val="mt-MT"/>
        </w:rPr>
        <w:t>użat fit-trattament ta’ marda kronika tal-kliewi</w:t>
      </w:r>
      <w:r w:rsidRPr="00FB070A">
        <w:rPr>
          <w:sz w:val="22"/>
          <w:szCs w:val="22"/>
          <w:lang w:val="mt-MT"/>
        </w:rPr>
        <w:t>)</w:t>
      </w:r>
    </w:p>
    <w:p w14:paraId="2C986882" w14:textId="7DAE16AF" w:rsidR="0078681F" w:rsidRPr="00FB070A" w:rsidRDefault="0078681F" w:rsidP="0078000A">
      <w:pPr>
        <w:numPr>
          <w:ilvl w:val="0"/>
          <w:numId w:val="18"/>
        </w:numPr>
        <w:tabs>
          <w:tab w:val="clear" w:pos="360"/>
          <w:tab w:val="num" w:pos="567"/>
          <w:tab w:val="left" w:pos="6096"/>
        </w:tabs>
        <w:ind w:left="567" w:hanging="567"/>
        <w:rPr>
          <w:ins w:id="187" w:author="RWS_1" w:date="2025-11-26T00:11:00Z"/>
          <w:color w:val="000000"/>
        </w:rPr>
      </w:pPr>
      <w:ins w:id="188" w:author="RWS_1" w:date="2025-11-26T00:11:00Z">
        <w:r w:rsidRPr="00FB070A">
          <w:t>Eplerenone (użat fit-trattament ta’ problemi tal-qalb u/jew fil-vini jew fl-arterji)</w:t>
        </w:r>
      </w:ins>
    </w:p>
    <w:p w14:paraId="73CE5883" w14:textId="703034A0" w:rsidR="0078681F" w:rsidRPr="00FB070A" w:rsidRDefault="0078681F" w:rsidP="0078000A">
      <w:pPr>
        <w:numPr>
          <w:ilvl w:val="0"/>
          <w:numId w:val="18"/>
        </w:numPr>
        <w:tabs>
          <w:tab w:val="clear" w:pos="360"/>
          <w:tab w:val="num" w:pos="567"/>
          <w:tab w:val="left" w:pos="6096"/>
        </w:tabs>
        <w:ind w:left="567" w:hanging="567"/>
        <w:rPr>
          <w:ins w:id="189" w:author="RWS_1" w:date="2025-11-26T00:11:00Z"/>
          <w:color w:val="000000"/>
        </w:rPr>
      </w:pPr>
      <w:ins w:id="190" w:author="RWS_1" w:date="2025-11-26T00:11:00Z">
        <w:r w:rsidRPr="00FB070A">
          <w:t>Voclosporin (użat fit-trattament ta’ disturbi immunitarji)</w:t>
        </w:r>
      </w:ins>
    </w:p>
    <w:p w14:paraId="45538D5F" w14:textId="30B50BF4" w:rsidR="0078000A" w:rsidRPr="00FB070A" w:rsidRDefault="0078000A" w:rsidP="0078000A">
      <w:pPr>
        <w:numPr>
          <w:ilvl w:val="0"/>
          <w:numId w:val="18"/>
        </w:numPr>
        <w:tabs>
          <w:tab w:val="clear" w:pos="360"/>
          <w:tab w:val="num" w:pos="567"/>
          <w:tab w:val="left" w:pos="6096"/>
        </w:tabs>
        <w:ind w:left="567" w:hanging="567"/>
        <w:rPr>
          <w:color w:val="000000"/>
        </w:rPr>
      </w:pPr>
      <w:r w:rsidRPr="00FB070A">
        <w:rPr>
          <w:color w:val="000000"/>
        </w:rPr>
        <w:t>Venetoclax (użat fit-trattament ta’ pazjenti b’lewkimja limfoċitika kronika [</w:t>
      </w:r>
      <w:r w:rsidRPr="00FB070A">
        <w:rPr>
          <w:rStyle w:val="e24kjd"/>
          <w:i/>
          <w:iCs/>
          <w:color w:val="000000"/>
        </w:rPr>
        <w:t>chronic lymphocytic leukaemia</w:t>
      </w:r>
      <w:r w:rsidRPr="00FB070A">
        <w:rPr>
          <w:color w:val="000000"/>
        </w:rPr>
        <w:t>-CLL])</w:t>
      </w:r>
    </w:p>
    <w:p w14:paraId="3163483C" w14:textId="77777777" w:rsidR="00426106" w:rsidRPr="00FB070A" w:rsidRDefault="00426106" w:rsidP="00E40331">
      <w:pPr>
        <w:ind w:right="-2"/>
        <w:rPr>
          <w:color w:val="000000"/>
        </w:rPr>
      </w:pPr>
    </w:p>
    <w:p w14:paraId="48D6EDA7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/>
          <w:noProof/>
          <w:color w:val="000000"/>
        </w:rPr>
      </w:pPr>
      <w:r w:rsidRPr="00FB070A">
        <w:rPr>
          <w:b/>
          <w:color w:val="000000"/>
        </w:rPr>
        <w:t>Twissijiet u prekawzjonijiet</w:t>
      </w:r>
      <w:r w:rsidRPr="00FB070A">
        <w:rPr>
          <w:b/>
          <w:noProof/>
          <w:color w:val="000000"/>
        </w:rPr>
        <w:t xml:space="preserve"> </w:t>
      </w:r>
    </w:p>
    <w:p w14:paraId="786800EC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bCs/>
          <w:color w:val="000000"/>
        </w:rPr>
        <w:t xml:space="preserve">Kellem lit-tabib, lill-ispiżjar jew </w:t>
      </w:r>
      <w:r w:rsidRPr="00FB070A">
        <w:rPr>
          <w:color w:val="000000"/>
        </w:rPr>
        <w:t>l</w:t>
      </w:r>
      <w:r w:rsidR="00897808" w:rsidRPr="00FB070A">
        <w:rPr>
          <w:color w:val="000000"/>
        </w:rPr>
        <w:t>ill</w:t>
      </w:r>
      <w:r w:rsidRPr="00FB070A">
        <w:rPr>
          <w:color w:val="000000"/>
        </w:rPr>
        <w:t>-infermier</w:t>
      </w:r>
      <w:r w:rsidRPr="00FB070A">
        <w:rPr>
          <w:bCs/>
          <w:color w:val="000000"/>
        </w:rPr>
        <w:t xml:space="preserve"> tiegħek qabel tieħu VFEND:</w:t>
      </w:r>
    </w:p>
    <w:p w14:paraId="48F85518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color w:val="000000"/>
        </w:rPr>
      </w:pPr>
    </w:p>
    <w:p w14:paraId="79E56131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jekk kellek reazzjoni allerġika għal azoli oħrajn.</w:t>
      </w:r>
    </w:p>
    <w:p w14:paraId="6FCE8F15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jekk għandek, jew xi darba kellek mard tal-fwied. Jekk għandek mard tal-fwied, 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ordnalek doża aktar baxx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. It-tabib tiegħek għandu wkoll jimmonitorja l-funzjoni tal-fwied tiegħek waqt li tkun qed tiġi kkurat/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billi jagħmillek testijiet tad-demm.</w:t>
      </w:r>
    </w:p>
    <w:p w14:paraId="62540340" w14:textId="77777777" w:rsidR="00426106" w:rsidRPr="00FB070A" w:rsidRDefault="00426106" w:rsidP="008E6F16">
      <w:pPr>
        <w:numPr>
          <w:ilvl w:val="0"/>
          <w:numId w:val="19"/>
        </w:numPr>
        <w:tabs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jekk huwa magħruf li għandek kardjomijopatija, taħbit irregolari tal-qalb, taħbit tal-qalb bil-mod jew anormalità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lettrokardjogramma (ECG) imsejħa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sindromu tal-QTc twil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.</w:t>
      </w:r>
    </w:p>
    <w:p w14:paraId="4C0D9A5F" w14:textId="77777777" w:rsidR="00426106" w:rsidRPr="00FB070A" w:rsidRDefault="00426106" w:rsidP="00E40331">
      <w:pPr>
        <w:ind w:right="-2"/>
        <w:rPr>
          <w:color w:val="000000"/>
        </w:rPr>
      </w:pPr>
    </w:p>
    <w:p w14:paraId="40E80C79" w14:textId="77777777" w:rsidR="00426106" w:rsidRPr="00FB070A" w:rsidRDefault="00426106" w:rsidP="00E40331">
      <w:pPr>
        <w:tabs>
          <w:tab w:val="right" w:pos="567"/>
        </w:tabs>
        <w:rPr>
          <w:color w:val="000000"/>
        </w:rPr>
      </w:pPr>
      <w:r w:rsidRPr="00FB070A">
        <w:rPr>
          <w:color w:val="000000"/>
        </w:rPr>
        <w:t>Għandek tevita kwalunkwe dawl tax-xemx u esponiment għax-xemx waqt li qed ting</w:t>
      </w:r>
      <w:r w:rsidRPr="00FB070A">
        <w:rPr>
          <w:color w:val="000000"/>
          <w:lang w:eastAsia="ko-KR"/>
        </w:rPr>
        <w:t>ħata l-kura</w:t>
      </w:r>
      <w:r w:rsidRPr="00FB070A">
        <w:rPr>
          <w:color w:val="000000"/>
        </w:rPr>
        <w:t>. Importanti li tgħatti il-partijiet tal-ġilda esposti għax-xemx u li tuża skrin biex jipproteġik mix-xemx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ċans tajjeb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rotezzjoni kontra x-xemx (SPF - sun</w:t>
      </w:r>
      <w:r w:rsidRPr="00FB070A">
        <w:rPr>
          <w:snapToGrid w:val="0"/>
          <w:color w:val="000000"/>
        </w:rPr>
        <w:t xml:space="preserve"> protection factor)</w:t>
      </w:r>
      <w:r w:rsidRPr="00FB070A">
        <w:rPr>
          <w:color w:val="000000"/>
        </w:rPr>
        <w:t>, bil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hemm sensittività akbar tal-ġilda għar-raġġi UV tax-xemx. </w:t>
      </w:r>
      <w:r w:rsidR="00237DB7" w:rsidRPr="00FB070A">
        <w:rPr>
          <w:rFonts w:cs="Times New Roman"/>
          <w:color w:val="000000"/>
        </w:rPr>
        <w:t xml:space="preserve">Dan jista’ jiżdied aktar b’mediċini oħra li jissensitizzaw il-ġilda għad-dawl tax-xemx, bħal methotrexate. </w:t>
      </w:r>
      <w:r w:rsidRPr="00FB070A">
        <w:rPr>
          <w:color w:val="000000"/>
        </w:rPr>
        <w:t>Dawn il-prekawzjonijiet japplikaw ukoll għat-tfal.</w:t>
      </w:r>
    </w:p>
    <w:p w14:paraId="21334F42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/>
          <w:bCs/>
          <w:color w:val="000000"/>
        </w:rPr>
      </w:pPr>
    </w:p>
    <w:p w14:paraId="48744D86" w14:textId="77777777" w:rsidR="00426106" w:rsidRPr="00FB070A" w:rsidRDefault="00426106" w:rsidP="00E40331">
      <w:pPr>
        <w:pStyle w:val="EndnoteText"/>
        <w:rPr>
          <w:rFonts w:cs="Times New Roman"/>
          <w:bCs/>
          <w:color w:val="000000"/>
          <w:sz w:val="22"/>
          <w:szCs w:val="22"/>
        </w:rPr>
      </w:pPr>
      <w:r w:rsidRPr="00FB070A">
        <w:rPr>
          <w:rFonts w:cs="Times New Roman"/>
          <w:bCs/>
          <w:color w:val="000000"/>
          <w:sz w:val="22"/>
          <w:szCs w:val="22"/>
        </w:rPr>
        <w:t>Waqt li tkun qed tingħata kura b</w:t>
      </w:r>
      <w:r w:rsidR="005E393F" w:rsidRPr="00FB070A">
        <w:rPr>
          <w:rFonts w:cs="Times New Roman"/>
          <w:bCs/>
          <w:color w:val="000000"/>
          <w:sz w:val="22"/>
          <w:szCs w:val="22"/>
        </w:rPr>
        <w:t>’</w:t>
      </w:r>
      <w:r w:rsidRPr="00FB070A">
        <w:rPr>
          <w:rFonts w:cs="Times New Roman"/>
          <w:bCs/>
          <w:color w:val="000000"/>
          <w:sz w:val="22"/>
          <w:szCs w:val="22"/>
        </w:rPr>
        <w:t>VFEND:</w:t>
      </w:r>
    </w:p>
    <w:p w14:paraId="30CEF083" w14:textId="77777777" w:rsidR="00426106" w:rsidRPr="00FB070A" w:rsidRDefault="00426106" w:rsidP="00E40331">
      <w:pPr>
        <w:pStyle w:val="EndnoteText"/>
        <w:rPr>
          <w:rFonts w:cs="Times New Roman"/>
          <w:bCs/>
          <w:color w:val="000000"/>
          <w:sz w:val="22"/>
          <w:szCs w:val="22"/>
        </w:rPr>
      </w:pPr>
    </w:p>
    <w:p w14:paraId="0DED9B79" w14:textId="77777777" w:rsidR="00426106" w:rsidRPr="00FB070A" w:rsidRDefault="00426106" w:rsidP="008E6F16">
      <w:pPr>
        <w:numPr>
          <w:ilvl w:val="0"/>
          <w:numId w:val="53"/>
        </w:numPr>
        <w:tabs>
          <w:tab w:val="clear" w:pos="72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għid lit-tabib tiegħek immedjatament jekk tiżviluppa</w:t>
      </w:r>
    </w:p>
    <w:p w14:paraId="6F72282D" w14:textId="77777777" w:rsidR="00F46876" w:rsidRPr="00FB070A" w:rsidRDefault="00F46876" w:rsidP="00E40331">
      <w:pPr>
        <w:tabs>
          <w:tab w:val="clear" w:pos="567"/>
        </w:tabs>
        <w:ind w:left="567"/>
        <w:rPr>
          <w:color w:val="000000"/>
        </w:rPr>
      </w:pPr>
    </w:p>
    <w:p w14:paraId="097C4189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ħruq mix-xemx</w:t>
      </w:r>
    </w:p>
    <w:p w14:paraId="7EEAC98E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raxx sever tal-ġilda jew infafet </w:t>
      </w:r>
    </w:p>
    <w:p w14:paraId="104353E9" w14:textId="77777777" w:rsidR="00426106" w:rsidRPr="00FB070A" w:rsidRDefault="00426106" w:rsidP="008E6F16">
      <w:pPr>
        <w:pStyle w:val="CM55"/>
        <w:numPr>
          <w:ilvl w:val="1"/>
          <w:numId w:val="21"/>
        </w:numPr>
        <w:tabs>
          <w:tab w:val="num" w:pos="1134"/>
        </w:tabs>
        <w:spacing w:after="0"/>
        <w:ind w:left="1134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uġigħ fl-għadam.</w:t>
      </w:r>
    </w:p>
    <w:p w14:paraId="01F6C6EC" w14:textId="77777777" w:rsidR="00426106" w:rsidRPr="00FB070A" w:rsidRDefault="00426106" w:rsidP="00E40331">
      <w:pPr>
        <w:pStyle w:val="Default"/>
        <w:rPr>
          <w:sz w:val="22"/>
          <w:szCs w:val="22"/>
          <w:lang w:val="mt-MT"/>
        </w:rPr>
      </w:pPr>
    </w:p>
    <w:p w14:paraId="733A04D4" w14:textId="77777777" w:rsidR="00426106" w:rsidRPr="00FB070A" w:rsidRDefault="00426106" w:rsidP="00E40331">
      <w:pPr>
        <w:pStyle w:val="CM55"/>
        <w:widowControl/>
        <w:adjustRightInd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Jekk tiżviluppa disturbi tal-ġilda kif deskritt hawn fuq, it-tabib tiegħek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rreferik għand dermatologu, li wara konsultazzjon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ddeċiedi li jkun importanti għalik li tibq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tmur għandu fuq bażi regolari. Hemm possibbilità żgħira l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żviluppa kanċer tal-ġilda bl-użu fit-tu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VFEND. </w:t>
      </w:r>
    </w:p>
    <w:p w14:paraId="13D82298" w14:textId="77777777" w:rsidR="007F366D" w:rsidRPr="00343106" w:rsidRDefault="007F366D" w:rsidP="007F366D">
      <w:pPr>
        <w:pStyle w:val="Default"/>
        <w:rPr>
          <w:lang w:val="mt-MT"/>
        </w:rPr>
      </w:pPr>
    </w:p>
    <w:p w14:paraId="65B3E913" w14:textId="77777777" w:rsidR="00850D48" w:rsidRPr="00FB070A" w:rsidRDefault="007F366D" w:rsidP="00850D48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Jekk tiżviluppa sinjal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“insuffiċjenza adrenali” fejn il-glandoli adrenali ma jipproduċux ammont adegwa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ċerti ormo</w:t>
      </w:r>
      <w:r w:rsidR="00E31952" w:rsidRPr="00FB070A">
        <w:rPr>
          <w:sz w:val="22"/>
          <w:szCs w:val="22"/>
          <w:lang w:val="mt-MT"/>
        </w:rPr>
        <w:t xml:space="preserve">ni tal-isterojdi bħal cortisol li jistgħu jwasslu għal sintomi bħal: </w:t>
      </w:r>
      <w:r w:rsidRPr="00FB070A">
        <w:rPr>
          <w:sz w:val="22"/>
          <w:szCs w:val="22"/>
          <w:lang w:val="mt-MT"/>
        </w:rPr>
        <w:t>għeja kronika jew fit-tul, dgħufija fil-muskoli, tel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aptit, tel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iż, uġigħ addominali</w:t>
      </w:r>
      <w:r w:rsidR="00D74F59" w:rsidRPr="00FB070A">
        <w:rPr>
          <w:sz w:val="22"/>
          <w:szCs w:val="22"/>
          <w:lang w:val="mt-MT"/>
        </w:rPr>
        <w:t>,</w:t>
      </w:r>
      <w:r w:rsidRPr="00FB070A">
        <w:rPr>
          <w:sz w:val="22"/>
          <w:szCs w:val="22"/>
          <w:lang w:val="mt-MT"/>
        </w:rPr>
        <w:t xml:space="preserve"> jekk jogħġbok </w:t>
      </w:r>
      <w:r w:rsidR="008C0035" w:rsidRPr="00FB070A">
        <w:rPr>
          <w:sz w:val="22"/>
          <w:szCs w:val="22"/>
          <w:lang w:val="mt-MT"/>
        </w:rPr>
        <w:t>għid</w:t>
      </w:r>
      <w:r w:rsidRPr="00FB070A">
        <w:rPr>
          <w:sz w:val="22"/>
          <w:szCs w:val="22"/>
          <w:lang w:val="mt-MT"/>
        </w:rPr>
        <w:t xml:space="preserve"> lit-tabib tiegħek.</w:t>
      </w:r>
    </w:p>
    <w:p w14:paraId="42015F29" w14:textId="77777777" w:rsidR="00850D48" w:rsidRPr="00FB070A" w:rsidRDefault="00850D48" w:rsidP="00850D48">
      <w:pPr>
        <w:pStyle w:val="Default"/>
        <w:rPr>
          <w:sz w:val="22"/>
          <w:szCs w:val="22"/>
          <w:lang w:val="mt-MT"/>
        </w:rPr>
      </w:pPr>
    </w:p>
    <w:p w14:paraId="49AC78E4" w14:textId="77777777" w:rsidR="007F366D" w:rsidRPr="00343106" w:rsidRDefault="00FA144C" w:rsidP="00850D48">
      <w:pPr>
        <w:pStyle w:val="Default"/>
        <w:rPr>
          <w:lang w:val="mt-MT"/>
        </w:rPr>
      </w:pPr>
      <w:r w:rsidRPr="00FB070A">
        <w:rPr>
          <w:sz w:val="22"/>
          <w:szCs w:val="22"/>
          <w:lang w:val="mt-MT"/>
        </w:rPr>
        <w:t xml:space="preserve">Jekk tiżviluppa sinjali ta’ “sindrome ta’ Cushing” fejn il-ġisem jipproduċi </w:t>
      </w:r>
      <w:r w:rsidR="00CB346A" w:rsidRPr="00FB070A">
        <w:rPr>
          <w:sz w:val="22"/>
          <w:szCs w:val="22"/>
          <w:lang w:val="mt-MT"/>
        </w:rPr>
        <w:t>wisq mill-</w:t>
      </w:r>
      <w:r w:rsidRPr="00FB070A">
        <w:rPr>
          <w:sz w:val="22"/>
          <w:szCs w:val="22"/>
          <w:lang w:val="mt-MT"/>
        </w:rPr>
        <w:t>ormon cortisol li jista’ jwassal għal sintomi bħal: żieda fil-piż, ħotba ta’ xaħam bejn l-ispallejn, wiċċ tond, ġilda iktar skura fuq l-istonku, il-koxxtejn, is-sider u d-dirgħajn, traqqiq tal-ġilda, titbenġel malajr, livell għoli ta’ zokkor fid-demm, xagħar li jikber b’mod eċċessiv, għaraq eċċessiv, jekk jogħġbok għid lit-tabib tiegħek</w:t>
      </w:r>
      <w:r w:rsidR="00850D48" w:rsidRPr="00FB070A">
        <w:rPr>
          <w:sz w:val="22"/>
          <w:szCs w:val="22"/>
          <w:lang w:val="mt-MT"/>
        </w:rPr>
        <w:t>.</w:t>
      </w:r>
    </w:p>
    <w:p w14:paraId="78A6AA3A" w14:textId="77777777" w:rsidR="00426106" w:rsidRPr="00FB070A" w:rsidRDefault="00426106" w:rsidP="00E40331">
      <w:pPr>
        <w:pStyle w:val="Default"/>
        <w:rPr>
          <w:sz w:val="22"/>
          <w:szCs w:val="22"/>
          <w:lang w:val="mt-MT"/>
        </w:rPr>
      </w:pPr>
    </w:p>
    <w:p w14:paraId="2CDD6663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It-tabib tiegħek għandu jimmonitorja l-funzjoni tal-fwied tiegħek billi jagħmillek testijiet tad-demm.</w:t>
      </w:r>
    </w:p>
    <w:p w14:paraId="44ADAC6C" w14:textId="77777777" w:rsidR="00426106" w:rsidRPr="00FB070A" w:rsidRDefault="00426106" w:rsidP="00E40331">
      <w:pPr>
        <w:rPr>
          <w:color w:val="000000"/>
        </w:rPr>
      </w:pPr>
    </w:p>
    <w:p w14:paraId="55BC7783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Tfal u adol</w:t>
      </w:r>
      <w:r w:rsidR="00897808" w:rsidRPr="00FB070A">
        <w:rPr>
          <w:b/>
          <w:bCs/>
          <w:color w:val="000000"/>
        </w:rPr>
        <w:t>e</w:t>
      </w:r>
      <w:r w:rsidRPr="00FB070A">
        <w:rPr>
          <w:b/>
          <w:bCs/>
          <w:color w:val="000000"/>
        </w:rPr>
        <w:t>xxenti</w:t>
      </w:r>
    </w:p>
    <w:p w14:paraId="3A41B2FC" w14:textId="77777777" w:rsidR="00426106" w:rsidRPr="00FB070A" w:rsidRDefault="00426106" w:rsidP="00E40331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bCs/>
          <w:color w:val="000000"/>
        </w:rPr>
        <w:t>VFEND m</w:t>
      </w:r>
      <w:r w:rsidR="005E393F" w:rsidRPr="00FB070A">
        <w:rPr>
          <w:bCs/>
          <w:color w:val="000000"/>
        </w:rPr>
        <w:t>’</w:t>
      </w:r>
      <w:r w:rsidRPr="00FB070A">
        <w:rPr>
          <w:bCs/>
          <w:color w:val="000000"/>
        </w:rPr>
        <w:t>g</w:t>
      </w:r>
      <w:r w:rsidRPr="00FB070A">
        <w:rPr>
          <w:color w:val="000000"/>
        </w:rPr>
        <w:t>ħandux jingħata lit-tfa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anqas minn sentejn. </w:t>
      </w:r>
    </w:p>
    <w:p w14:paraId="057C3196" w14:textId="77777777" w:rsidR="00426106" w:rsidRPr="00FB070A" w:rsidRDefault="00426106" w:rsidP="00E40331">
      <w:pPr>
        <w:widowControl w:val="0"/>
        <w:numPr>
          <w:ilvl w:val="12"/>
          <w:numId w:val="0"/>
        </w:numPr>
        <w:ind w:right="-2"/>
        <w:rPr>
          <w:color w:val="000000"/>
        </w:rPr>
      </w:pPr>
    </w:p>
    <w:p w14:paraId="0886F846" w14:textId="77777777" w:rsidR="00426106" w:rsidRPr="00FB070A" w:rsidRDefault="00426106" w:rsidP="00E40331">
      <w:pPr>
        <w:widowControl w:val="0"/>
        <w:numPr>
          <w:ilvl w:val="12"/>
          <w:numId w:val="0"/>
        </w:numPr>
        <w:rPr>
          <w:b/>
          <w:bCs/>
          <w:color w:val="000000"/>
        </w:rPr>
      </w:pPr>
      <w:r w:rsidRPr="00FB070A">
        <w:rPr>
          <w:b/>
          <w:bCs/>
          <w:color w:val="000000"/>
        </w:rPr>
        <w:t>Mediċini oħra u VFEND</w:t>
      </w:r>
    </w:p>
    <w:p w14:paraId="3CEF526C" w14:textId="77777777" w:rsidR="00426106" w:rsidRPr="00FB070A" w:rsidRDefault="00897808" w:rsidP="00E40331">
      <w:pPr>
        <w:widowControl w:val="0"/>
        <w:rPr>
          <w:color w:val="000000"/>
        </w:rPr>
      </w:pPr>
      <w:r w:rsidRPr="00FB070A">
        <w:rPr>
          <w:color w:val="000000"/>
        </w:rPr>
        <w:t>G</w:t>
      </w:r>
      <w:r w:rsidR="00426106" w:rsidRPr="00FB070A">
        <w:rPr>
          <w:color w:val="000000"/>
        </w:rPr>
        <w:t xml:space="preserve">ħid lit-tabib jew lill-ispiżjar tiegħek jekk </w:t>
      </w:r>
      <w:r w:rsidRPr="00FB070A">
        <w:rPr>
          <w:color w:val="000000"/>
        </w:rPr>
        <w:t xml:space="preserve">qed </w:t>
      </w:r>
      <w:r w:rsidR="00426106" w:rsidRPr="00FB070A">
        <w:rPr>
          <w:color w:val="000000"/>
        </w:rPr>
        <w:t>tieħu, ħadt dan l-aħħar jew tis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tieħu xi mediċini oħra, anki dawk mingħajr riċetta. </w:t>
      </w:r>
    </w:p>
    <w:p w14:paraId="4439CD87" w14:textId="77777777" w:rsidR="00F46876" w:rsidRPr="00FB070A" w:rsidRDefault="00F46876" w:rsidP="00E40331">
      <w:pPr>
        <w:keepNext/>
        <w:rPr>
          <w:color w:val="000000"/>
        </w:rPr>
      </w:pPr>
    </w:p>
    <w:p w14:paraId="788E9B24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Ċerti mediċini, meta jittieħdu fl-istess ħin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FEND, jistgħu jaffettwaw il-mod kif jaħdem VFEND jew VFEND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affettwa l-mod kif jaħdmu huma. </w:t>
      </w:r>
    </w:p>
    <w:p w14:paraId="11E2B1E3" w14:textId="77777777" w:rsidR="00426106" w:rsidRPr="00FB070A" w:rsidRDefault="00426106" w:rsidP="00E40331">
      <w:pPr>
        <w:pStyle w:val="EndnoteText"/>
        <w:rPr>
          <w:rFonts w:cs="Times New Roman"/>
          <w:color w:val="000000"/>
          <w:sz w:val="22"/>
          <w:szCs w:val="22"/>
        </w:rPr>
      </w:pPr>
    </w:p>
    <w:p w14:paraId="40CF040B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Għid lit-tabib tiegħek jekk qed tieħu l-mediċina li ġejja, billi jekk ikun possibbli għandha tkun evitata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fl-istess ħin:</w:t>
      </w:r>
    </w:p>
    <w:p w14:paraId="60DAE4C6" w14:textId="77777777" w:rsidR="00426106" w:rsidRPr="00FB070A" w:rsidRDefault="00426106" w:rsidP="00E40331">
      <w:pPr>
        <w:rPr>
          <w:color w:val="000000"/>
        </w:rPr>
      </w:pPr>
    </w:p>
    <w:p w14:paraId="48876469" w14:textId="77777777" w:rsidR="00426106" w:rsidRPr="00FB070A" w:rsidRDefault="00426106" w:rsidP="008D2D94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tonavir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oż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100 mg u aktar darbtejn kuljum</w:t>
      </w:r>
    </w:p>
    <w:p w14:paraId="0D23D9E1" w14:textId="77777777" w:rsidR="005B0902" w:rsidRPr="00FB070A" w:rsidRDefault="005B0902" w:rsidP="008D2D94">
      <w:pPr>
        <w:numPr>
          <w:ilvl w:val="0"/>
          <w:numId w:val="17"/>
        </w:numPr>
        <w:tabs>
          <w:tab w:val="clear" w:pos="360"/>
          <w:tab w:val="clear" w:pos="567"/>
          <w:tab w:val="num" w:pos="709"/>
        </w:tabs>
        <w:ind w:left="567" w:hanging="567"/>
        <w:rPr>
          <w:color w:val="000000"/>
        </w:rPr>
      </w:pPr>
      <w:r w:rsidRPr="00FB070A">
        <w:rPr>
          <w:color w:val="000000"/>
        </w:rPr>
        <w:t>Glasdegib (użat għall-kura tal-kanċer) – jekk għandek bżonn tuża ż-żewġ mediċini, it-tabib tiegħek ser jimmonitorja r-ritmu ta’ qalbek spiss</w:t>
      </w:r>
    </w:p>
    <w:p w14:paraId="336A3606" w14:textId="77777777" w:rsidR="00426106" w:rsidRPr="00FB070A" w:rsidRDefault="00426106" w:rsidP="00E40331">
      <w:pPr>
        <w:pStyle w:val="EndnoteText"/>
        <w:rPr>
          <w:rFonts w:cs="Times New Roman"/>
          <w:color w:val="000000"/>
          <w:sz w:val="22"/>
          <w:szCs w:val="22"/>
        </w:rPr>
      </w:pPr>
    </w:p>
    <w:p w14:paraId="0CA7613E" w14:textId="77777777" w:rsidR="00426106" w:rsidRPr="00FB070A" w:rsidRDefault="00426106" w:rsidP="00E40331">
      <w:pPr>
        <w:keepNext/>
        <w:rPr>
          <w:color w:val="000000"/>
        </w:rPr>
      </w:pPr>
      <w:r w:rsidRPr="00FB070A">
        <w:rPr>
          <w:color w:val="000000"/>
        </w:rPr>
        <w:t>Għid lit-tabib tiegħek jekk qed tieħu xi waħda minn dawn iż-żewġ mediċini li ġejjin, billi jek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għandha tiġi evitata 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fl-istess ħin, u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meħtieġ aġġustament fid-doż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:</w:t>
      </w:r>
    </w:p>
    <w:p w14:paraId="0C4A51EE" w14:textId="77777777" w:rsidR="00426106" w:rsidRPr="00FB070A" w:rsidRDefault="00426106" w:rsidP="00E40331">
      <w:pPr>
        <w:keepNext/>
        <w:rPr>
          <w:color w:val="000000"/>
        </w:rPr>
      </w:pPr>
    </w:p>
    <w:p w14:paraId="1A35D91A" w14:textId="77777777" w:rsidR="00426106" w:rsidRPr="00FB070A" w:rsidRDefault="00426106" w:rsidP="008E6F16">
      <w:pPr>
        <w:keepNext/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Rifabutin (użat għall-kura tat-tuberkulosi). Jekk di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qed tiġi ikkurat/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ifabutin l-għadd tad-demm tiegħek u l-effetti sekondarji għal rifabutin iridu jiġu mmonitorjati.</w:t>
      </w:r>
    </w:p>
    <w:p w14:paraId="1ED6726B" w14:textId="77777777" w:rsidR="00426106" w:rsidRPr="00FB070A" w:rsidRDefault="00426106" w:rsidP="008E6F16">
      <w:pPr>
        <w:numPr>
          <w:ilvl w:val="0"/>
          <w:numId w:val="17"/>
        </w:numPr>
        <w:tabs>
          <w:tab w:val="clear" w:pos="360"/>
          <w:tab w:val="num" w:pos="567"/>
        </w:tabs>
        <w:ind w:left="567" w:hanging="567"/>
        <w:rPr>
          <w:color w:val="000000"/>
        </w:rPr>
      </w:pPr>
      <w:r w:rsidRPr="00FB070A">
        <w:rPr>
          <w:color w:val="000000"/>
        </w:rPr>
        <w:t>Phenytoin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pilessija). Jekk di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qed tiġi kkurat/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henytoin il-konċentraz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henytoin fid-demm tiegħek trid tiġi mmonitorjata matul il-kura tiegħe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u d-doża tiegħek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ġi aġġustata. </w:t>
      </w:r>
    </w:p>
    <w:p w14:paraId="23F040A6" w14:textId="77777777" w:rsidR="00426106" w:rsidRPr="00FB070A" w:rsidRDefault="00426106" w:rsidP="00E40331">
      <w:pPr>
        <w:rPr>
          <w:color w:val="000000"/>
        </w:rPr>
      </w:pPr>
    </w:p>
    <w:p w14:paraId="52ECE89C" w14:textId="77777777" w:rsidR="00426106" w:rsidRPr="00FB070A" w:rsidRDefault="00426106" w:rsidP="00E40331">
      <w:pPr>
        <w:rPr>
          <w:color w:val="000000"/>
        </w:rPr>
      </w:pPr>
      <w:r w:rsidRPr="00FB070A">
        <w:rPr>
          <w:color w:val="000000"/>
        </w:rPr>
        <w:t>Għid lit-tabib tiegħek jekk qed tieħu xi waħda mill-mediċini li ġejjin, bil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un meħtieġ aġġustament fid-doża jew monitoraġġ sabiex jiġi aċċertat li l-mediċini u / jew VFEND ikunu għadhom qed ikollhom l-effett mixtieq:</w:t>
      </w:r>
    </w:p>
    <w:p w14:paraId="65A48D60" w14:textId="77777777" w:rsidR="00426106" w:rsidRPr="00FB070A" w:rsidRDefault="00426106" w:rsidP="00E40331">
      <w:pPr>
        <w:rPr>
          <w:color w:val="000000"/>
        </w:rPr>
      </w:pPr>
    </w:p>
    <w:p w14:paraId="74D07A82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Warfarin u sustanzi oħra kontra l-koagulazzjoni tad-demm (e.ż., phenprocoumon, acenocoumarol; użati biex jirritardjaw it-tagħqid tad-demm)</w:t>
      </w:r>
    </w:p>
    <w:p w14:paraId="7CF8B6DF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Ciclosporin (uż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)</w:t>
      </w:r>
    </w:p>
    <w:p w14:paraId="6C8C8DB5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Tacrolimus (użat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pazjenti tat-trapjanti)</w:t>
      </w:r>
    </w:p>
    <w:p w14:paraId="67254CF7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Sul</w:t>
      </w:r>
      <w:r w:rsidR="001177EF" w:rsidRPr="00FB070A">
        <w:rPr>
          <w:color w:val="000000"/>
        </w:rPr>
        <w:t>f</w:t>
      </w:r>
      <w:r w:rsidRPr="00FB070A">
        <w:rPr>
          <w:color w:val="000000"/>
        </w:rPr>
        <w:t>onylureas (e.ż., tolbutamide, glipizide, u glyburide) (użati għad-dijabete)</w:t>
      </w:r>
    </w:p>
    <w:p w14:paraId="1D069572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Statins (e.ż., atorvastatin, simvastatin) (użati biex ibaxxu l-kolesterol)</w:t>
      </w:r>
    </w:p>
    <w:p w14:paraId="209FF79B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Benzodiazepines  (e.ż., midazolam, triazolam) (użati għal nuqqas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rqad sever u stress)</w:t>
      </w:r>
    </w:p>
    <w:p w14:paraId="33EAA9D6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Omeprazole (użat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ulċeri)</w:t>
      </w:r>
    </w:p>
    <w:p w14:paraId="4C8236E1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Kontraċettivi orali (jekk tieħu VFEND waqt li tkun qed tuża kontraċettivi orali,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ollok effetti mhux mixtieqa bħal dardir u disturbi mestrwali)</w:t>
      </w:r>
    </w:p>
    <w:p w14:paraId="3A804229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Alkalojdi vinka (e.ż., vincristine u vinblastine) (użati fil-kura tal-kanċer)</w:t>
      </w:r>
    </w:p>
    <w:p w14:paraId="6576F25D" w14:textId="77777777" w:rsidR="005B0902" w:rsidRPr="00FB070A" w:rsidRDefault="005B0902" w:rsidP="005B0902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Inibituri ta’ tyrosine kinase (eż., axitinib, bosutinib, cabozantinib, ceritinib, cobimetinib, dabrafenib, dasatinib, nilotinib, sunitinib, ibrutinib, ribociclib) (użati għall-kura tal-kanċer)</w:t>
      </w:r>
    </w:p>
    <w:p w14:paraId="1F3CC0F7" w14:textId="77777777" w:rsidR="005B0902" w:rsidRPr="00FB070A" w:rsidRDefault="005B0902" w:rsidP="005B0902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Tretinoin (użat għall-kura tal-lewkimja)</w:t>
      </w:r>
    </w:p>
    <w:p w14:paraId="78C37BC6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Indinavir u inibituri oħra tal-protease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 (użati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</w:t>
      </w:r>
    </w:p>
    <w:p w14:paraId="7E705609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i/>
          <w:iCs/>
          <w:color w:val="000000"/>
        </w:rPr>
        <w:t>Non-nucleoside reverse transcriptase inhibitors</w:t>
      </w:r>
      <w:r w:rsidRPr="00FB070A">
        <w:rPr>
          <w:color w:val="000000"/>
        </w:rPr>
        <w:t xml:space="preserve"> (e.ż., efavirenz, delavirdine, nevirapine) (użati għall-kur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HIV)</w:t>
      </w:r>
      <w:r w:rsidRPr="00FB070A">
        <w:rPr>
          <w:color w:val="000000"/>
          <w:lang w:eastAsia="ko-KR"/>
        </w:rPr>
        <w:t xml:space="preserve"> (ċerti dożi ta</w:t>
      </w:r>
      <w:r w:rsidR="005E393F" w:rsidRPr="00FB070A">
        <w:rPr>
          <w:color w:val="000000"/>
          <w:lang w:eastAsia="ko-KR"/>
        </w:rPr>
        <w:t>’</w:t>
      </w:r>
      <w:r w:rsidRPr="00FB070A">
        <w:rPr>
          <w:color w:val="000000"/>
          <w:lang w:eastAsia="ko-KR"/>
        </w:rPr>
        <w:t xml:space="preserve"> efavirenz MHUX suppost jittieħdu fl-istess ħin ma voriconazole)</w:t>
      </w:r>
    </w:p>
    <w:p w14:paraId="36A181E5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Methadone (użat għat-trattament tal-vizzju tat-teħid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roina)</w:t>
      </w:r>
    </w:p>
    <w:p w14:paraId="6D00F3F2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Alfentanil u fentanyl u opiates o</w:t>
      </w:r>
      <w:r w:rsidRPr="00FB070A">
        <w:rPr>
          <w:color w:val="000000"/>
          <w:lang w:eastAsia="ko-KR"/>
        </w:rPr>
        <w:t>ħra li jaħdmu fuq qasir żmien bħal sulfentanil (mediċini kontra l-uġiegħ li jintużaw għal proċeduri kirurġiċi)</w:t>
      </w:r>
    </w:p>
    <w:p w14:paraId="589B8F3C" w14:textId="77777777" w:rsidR="00426106" w:rsidRPr="00FB070A" w:rsidRDefault="00426106" w:rsidP="008E6F16">
      <w:pPr>
        <w:pStyle w:val="Default"/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sz w:val="22"/>
          <w:lang w:val="mt-MT"/>
        </w:rPr>
      </w:pPr>
      <w:r w:rsidRPr="00FB070A">
        <w:rPr>
          <w:sz w:val="22"/>
          <w:szCs w:val="22"/>
          <w:lang w:val="mt-MT"/>
        </w:rPr>
        <w:t>Oxycodone u opiates o</w:t>
      </w:r>
      <w:r w:rsidRPr="00FB070A">
        <w:rPr>
          <w:sz w:val="22"/>
          <w:szCs w:val="22"/>
          <w:lang w:val="mt-MT" w:eastAsia="ko-KR"/>
        </w:rPr>
        <w:t>ħra li jaħdmu fuq tul ta</w:t>
      </w:r>
      <w:r w:rsidR="005E393F" w:rsidRPr="00FB070A">
        <w:rPr>
          <w:sz w:val="22"/>
          <w:szCs w:val="22"/>
          <w:lang w:val="mt-MT" w:eastAsia="ko-KR"/>
        </w:rPr>
        <w:t>’</w:t>
      </w:r>
      <w:r w:rsidRPr="00FB070A">
        <w:rPr>
          <w:sz w:val="22"/>
          <w:szCs w:val="22"/>
          <w:lang w:val="mt-MT" w:eastAsia="ko-KR"/>
        </w:rPr>
        <w:t xml:space="preserve"> żmien bħal</w:t>
      </w:r>
      <w:r w:rsidRPr="00FB070A">
        <w:rPr>
          <w:sz w:val="22"/>
          <w:szCs w:val="22"/>
          <w:lang w:val="mt-MT"/>
        </w:rPr>
        <w:t xml:space="preserve"> hydrocodone (użati </w:t>
      </w:r>
      <w:r w:rsidRPr="00FB070A">
        <w:rPr>
          <w:sz w:val="22"/>
          <w:szCs w:val="22"/>
          <w:lang w:val="mt-MT" w:eastAsia="ko-KR"/>
        </w:rPr>
        <w:t>kontra l-uġigħ</w:t>
      </w:r>
      <w:r w:rsidRPr="00FB070A">
        <w:rPr>
          <w:sz w:val="22"/>
          <w:szCs w:val="22"/>
          <w:lang w:val="mt-MT"/>
        </w:rPr>
        <w:t xml:space="preserve"> moderat u sever)</w:t>
      </w:r>
    </w:p>
    <w:p w14:paraId="62D2E89B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 xml:space="preserve">Mediċini anti-infjammatorji non-sterojdali (e.ż., ibuprofen, diclofenac) (użati </w:t>
      </w:r>
      <w:r w:rsidRPr="00FB070A">
        <w:rPr>
          <w:color w:val="000000"/>
          <w:lang w:eastAsia="ko-KR"/>
        </w:rPr>
        <w:t xml:space="preserve">kontra </w:t>
      </w:r>
      <w:r w:rsidRPr="00FB070A">
        <w:rPr>
          <w:color w:val="000000"/>
        </w:rPr>
        <w:t>l-uġigħ u infjammazzjoni)</w:t>
      </w:r>
    </w:p>
    <w:p w14:paraId="50326D28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Fluconazole (użat g</w:t>
      </w:r>
      <w:r w:rsidRPr="00FB070A">
        <w:rPr>
          <w:color w:val="000000"/>
          <w:lang w:eastAsia="ko-KR"/>
        </w:rPr>
        <w:t>ħal infezzjonijiet fungali)</w:t>
      </w:r>
    </w:p>
    <w:p w14:paraId="3992721F" w14:textId="77777777" w:rsidR="00426106" w:rsidRPr="00FB070A" w:rsidRDefault="00426106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  <w:lang w:eastAsia="ko-KR"/>
        </w:rPr>
        <w:t>Everolimus (</w:t>
      </w:r>
      <w:r w:rsidRPr="00FB070A">
        <w:rPr>
          <w:color w:val="000000"/>
        </w:rPr>
        <w:t>użat g</w:t>
      </w:r>
      <w:r w:rsidRPr="00FB070A">
        <w:rPr>
          <w:color w:val="000000"/>
          <w:lang w:eastAsia="ko-KR"/>
        </w:rPr>
        <w:t>ħal trattament ta</w:t>
      </w:r>
      <w:r w:rsidR="005E393F" w:rsidRPr="00FB070A">
        <w:rPr>
          <w:color w:val="000000"/>
          <w:lang w:eastAsia="ko-KR"/>
        </w:rPr>
        <w:t>’</w:t>
      </w:r>
      <w:r w:rsidRPr="00FB070A">
        <w:rPr>
          <w:color w:val="000000"/>
          <w:lang w:eastAsia="ko-KR"/>
        </w:rPr>
        <w:t xml:space="preserve"> kanċer avanzat fil-kliewi u f</w:t>
      </w:r>
      <w:r w:rsidR="005E393F" w:rsidRPr="00FB070A">
        <w:rPr>
          <w:color w:val="000000"/>
          <w:lang w:eastAsia="ko-KR"/>
        </w:rPr>
        <w:t>’</w:t>
      </w:r>
      <w:r w:rsidRPr="00FB070A">
        <w:rPr>
          <w:color w:val="000000"/>
          <w:lang w:eastAsia="ko-KR"/>
        </w:rPr>
        <w:t>pazjenti bi trapjanti)</w:t>
      </w:r>
    </w:p>
    <w:p w14:paraId="4230D9E4" w14:textId="77777777" w:rsidR="003A6FBF" w:rsidRPr="00FB070A" w:rsidRDefault="003A6FBF" w:rsidP="008E6F16">
      <w:pPr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>Letermovir (użat biex jipprevjeni l-mard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cytomegalovirus (CMV) wara trapjant tal-mudullun)</w:t>
      </w:r>
    </w:p>
    <w:p w14:paraId="6723D65E" w14:textId="77777777" w:rsidR="008C0035" w:rsidRPr="00343106" w:rsidRDefault="008C0035" w:rsidP="008E6F16">
      <w:pPr>
        <w:pStyle w:val="Default"/>
        <w:widowControl/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lang w:val="mt-MT"/>
        </w:rPr>
      </w:pPr>
      <w:r w:rsidRPr="00FB070A">
        <w:rPr>
          <w:iCs/>
          <w:sz w:val="22"/>
          <w:szCs w:val="22"/>
          <w:lang w:val="mt-MT"/>
        </w:rPr>
        <w:t xml:space="preserve">Ivacaftor: użat biex jittratta </w:t>
      </w:r>
      <w:r w:rsidR="003D03A7" w:rsidRPr="00FB070A">
        <w:rPr>
          <w:iCs/>
          <w:sz w:val="22"/>
          <w:szCs w:val="22"/>
          <w:lang w:val="mt-MT"/>
        </w:rPr>
        <w:t>l-</w:t>
      </w:r>
      <w:r w:rsidRPr="00FB070A">
        <w:rPr>
          <w:iCs/>
          <w:sz w:val="22"/>
          <w:szCs w:val="22"/>
          <w:lang w:val="mt-MT"/>
        </w:rPr>
        <w:t>fibrożi ċistika</w:t>
      </w:r>
    </w:p>
    <w:p w14:paraId="64E3CC7B" w14:textId="77777777" w:rsidR="009B6BA3" w:rsidRPr="00FB070A" w:rsidRDefault="009B6BA3" w:rsidP="008E6F16">
      <w:pPr>
        <w:pStyle w:val="Default"/>
        <w:widowControl/>
        <w:numPr>
          <w:ilvl w:val="0"/>
          <w:numId w:val="22"/>
        </w:numPr>
        <w:tabs>
          <w:tab w:val="clear" w:pos="360"/>
          <w:tab w:val="num" w:pos="567"/>
        </w:tabs>
        <w:ind w:left="567" w:right="-2" w:hanging="567"/>
        <w:rPr>
          <w:iCs/>
          <w:sz w:val="22"/>
          <w:szCs w:val="22"/>
          <w:lang w:val="mt-MT"/>
        </w:rPr>
      </w:pPr>
      <w:r w:rsidRPr="00FB070A">
        <w:rPr>
          <w:iCs/>
          <w:sz w:val="22"/>
          <w:szCs w:val="22"/>
          <w:lang w:val="mt-MT"/>
        </w:rPr>
        <w:t>Flucloxacillin (antibijotiku użat kontra infezzjonijiet batteriċi)</w:t>
      </w:r>
    </w:p>
    <w:p w14:paraId="12287FF3" w14:textId="77777777" w:rsidR="00426106" w:rsidRPr="00FB070A" w:rsidRDefault="00426106" w:rsidP="00E40331">
      <w:pPr>
        <w:ind w:right="-2"/>
        <w:rPr>
          <w:color w:val="000000"/>
        </w:rPr>
      </w:pPr>
    </w:p>
    <w:p w14:paraId="36C14B05" w14:textId="77777777" w:rsidR="00426106" w:rsidRPr="00FB070A" w:rsidRDefault="00426106" w:rsidP="00E40331">
      <w:pPr>
        <w:keepNext/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Tqala u Treddigħ</w:t>
      </w:r>
    </w:p>
    <w:p w14:paraId="3067CC12" w14:textId="77777777" w:rsidR="00426106" w:rsidRPr="00FB070A" w:rsidRDefault="00426106" w:rsidP="00E40331">
      <w:pPr>
        <w:keepNext/>
        <w:numPr>
          <w:ilvl w:val="12"/>
          <w:numId w:val="0"/>
        </w:numPr>
        <w:rPr>
          <w:color w:val="000000"/>
        </w:rPr>
      </w:pPr>
      <w:r w:rsidRPr="00FB070A">
        <w:rPr>
          <w:color w:val="000000"/>
        </w:rPr>
        <w:t>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ux jittieħed waqt it-tqala, sakemm ma jkunx indikat mit-tabib tiegħek.  Għandha tintuża kontraċezzjoni effettiva fin-nisa li jistgħu jinqabdu tqal. Ikkuntattja lit-tabib tiegħek immedjatament jekk tinqabad tqila waqt li tkun qiegħda tieħu VFEND.</w:t>
      </w:r>
    </w:p>
    <w:p w14:paraId="190C8C6F" w14:textId="77777777" w:rsidR="00426106" w:rsidRPr="00FB070A" w:rsidRDefault="00426106" w:rsidP="00E40331">
      <w:pPr>
        <w:numPr>
          <w:ilvl w:val="12"/>
          <w:numId w:val="0"/>
        </w:numPr>
        <w:rPr>
          <w:b/>
          <w:color w:val="000000"/>
        </w:rPr>
      </w:pPr>
    </w:p>
    <w:p w14:paraId="11743327" w14:textId="77777777" w:rsidR="00426106" w:rsidRPr="00FB070A" w:rsidRDefault="00426106" w:rsidP="00E40331">
      <w:pPr>
        <w:numPr>
          <w:ilvl w:val="12"/>
          <w:numId w:val="0"/>
        </w:numPr>
        <w:rPr>
          <w:noProof/>
          <w:color w:val="000000"/>
        </w:rPr>
      </w:pPr>
      <w:r w:rsidRPr="00FB070A">
        <w:rPr>
          <w:noProof/>
          <w:color w:val="000000"/>
        </w:rPr>
        <w:t>Jekk inti tqila jew qed tredda</w:t>
      </w:r>
      <w:r w:rsidR="005E393F" w:rsidRPr="00FB070A">
        <w:rPr>
          <w:noProof/>
          <w:color w:val="000000"/>
        </w:rPr>
        <w:t>’</w:t>
      </w:r>
      <w:r w:rsidRPr="00FB070A">
        <w:rPr>
          <w:noProof/>
          <w:color w:val="000000"/>
        </w:rPr>
        <w:t>, taħseb li tista tkun tqila jew qed tippjana li jkollok tarbija, itlob il-parir tat-tabib jew tal-ispiżjar tiegħek qabel tieħu din il-mediċina.</w:t>
      </w:r>
    </w:p>
    <w:p w14:paraId="31DB14D1" w14:textId="77777777" w:rsidR="00F46876" w:rsidRPr="00FB070A" w:rsidRDefault="00F46876" w:rsidP="00E40331">
      <w:pPr>
        <w:numPr>
          <w:ilvl w:val="12"/>
          <w:numId w:val="0"/>
        </w:numPr>
        <w:rPr>
          <w:b/>
          <w:color w:val="000000"/>
        </w:rPr>
      </w:pPr>
    </w:p>
    <w:p w14:paraId="3CBA71DD" w14:textId="77777777" w:rsidR="00426106" w:rsidRPr="00FB070A" w:rsidRDefault="00426106">
      <w:pPr>
        <w:keepNext/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Sewqan u tħaddim ta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 xml:space="preserve"> magni</w:t>
      </w:r>
    </w:p>
    <w:p w14:paraId="57AF0041" w14:textId="77777777" w:rsidR="00426106" w:rsidRPr="00FB070A" w:rsidRDefault="00426106">
      <w:pPr>
        <w:keepNext/>
        <w:numPr>
          <w:ilvl w:val="12"/>
          <w:numId w:val="0"/>
        </w:numPr>
        <w:ind w:right="-29"/>
        <w:rPr>
          <w:color w:val="000000"/>
          <w:u w:val="single"/>
        </w:rPr>
      </w:pPr>
      <w:r w:rsidRPr="00FB070A">
        <w:rPr>
          <w:color w:val="000000"/>
        </w:rPr>
        <w:t>VFEND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kkawża vista mċajpra jew sensittività skomda għad-dawl. Issuqx jew tħaddem għodod jew magni waqt li tkun affettwat. Ikkuntattja lit-tabib tiegħek jekk tesperjenza dan.</w:t>
      </w:r>
    </w:p>
    <w:p w14:paraId="6FA996B3" w14:textId="77777777" w:rsidR="00426106" w:rsidRPr="00FB070A" w:rsidRDefault="00426106">
      <w:pPr>
        <w:numPr>
          <w:ilvl w:val="12"/>
          <w:numId w:val="0"/>
        </w:numPr>
        <w:ind w:right="-2"/>
        <w:rPr>
          <w:b/>
          <w:bCs/>
          <w:color w:val="000000"/>
        </w:rPr>
      </w:pPr>
    </w:p>
    <w:p w14:paraId="5807501B" w14:textId="77777777" w:rsidR="00426106" w:rsidRPr="00FB070A" w:rsidRDefault="00426106">
      <w:pPr>
        <w:numPr>
          <w:ilvl w:val="12"/>
          <w:numId w:val="0"/>
        </w:numPr>
        <w:ind w:right="-2"/>
        <w:rPr>
          <w:b/>
          <w:color w:val="000000"/>
        </w:rPr>
      </w:pPr>
      <w:r w:rsidRPr="00FB070A">
        <w:rPr>
          <w:b/>
          <w:bCs/>
          <w:color w:val="000000"/>
        </w:rPr>
        <w:t>VFEND fih is-sucrose</w:t>
      </w:r>
    </w:p>
    <w:p w14:paraId="2B98F80C" w14:textId="77777777" w:rsidR="00426106" w:rsidRPr="00FB070A" w:rsidRDefault="007759CC">
      <w:pPr>
        <w:numPr>
          <w:ilvl w:val="12"/>
          <w:numId w:val="0"/>
        </w:numPr>
        <w:rPr>
          <w:color w:val="000000"/>
        </w:rPr>
      </w:pPr>
      <w:r w:rsidRPr="00FB070A">
        <w:rPr>
          <w:color w:val="000000"/>
        </w:rPr>
        <w:t>Din il-mediċina</w:t>
      </w:r>
      <w:r w:rsidR="00426106" w:rsidRPr="00FB070A">
        <w:rPr>
          <w:color w:val="000000"/>
        </w:rPr>
        <w:t xml:space="preserve"> fiha 0.54</w:t>
      </w:r>
      <w:r w:rsidRPr="00FB070A">
        <w:rPr>
          <w:color w:val="000000"/>
        </w:rPr>
        <w:t> </w:t>
      </w:r>
      <w:r w:rsidR="00426106" w:rsidRPr="00FB070A">
        <w:rPr>
          <w:color w:val="000000"/>
        </w:rPr>
        <w:t>g sucrose għal kull ml 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suspensjoni. Jekk it-tabib tiegħek qallek li għandek intolleranza għal </w:t>
      </w:r>
      <w:r w:rsidR="00897808" w:rsidRPr="00FB070A">
        <w:rPr>
          <w:color w:val="000000"/>
        </w:rPr>
        <w:t xml:space="preserve">ċerti </w:t>
      </w:r>
      <w:r w:rsidR="00426106" w:rsidRPr="00FB070A">
        <w:rPr>
          <w:color w:val="000000"/>
        </w:rPr>
        <w:t>tipi 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zokkor, ikkuntattja lit-tabib tiegħek qabel tieħu VFEND.</w:t>
      </w:r>
      <w:r w:rsidR="008C0035" w:rsidRPr="00FB070A">
        <w:rPr>
          <w:color w:val="000000"/>
        </w:rPr>
        <w:t xml:space="preserve"> Dan għandu jitqies f</w:t>
      </w:r>
      <w:r w:rsidR="005E393F" w:rsidRPr="00FB070A">
        <w:rPr>
          <w:color w:val="000000"/>
        </w:rPr>
        <w:t>’</w:t>
      </w:r>
      <w:r w:rsidR="008C0035" w:rsidRPr="00FB070A">
        <w:rPr>
          <w:color w:val="000000"/>
        </w:rPr>
        <w:t>pazjenti li jbatu bid-dijabete mellitus. Jista</w:t>
      </w:r>
      <w:r w:rsidR="005E393F" w:rsidRPr="00FB070A">
        <w:rPr>
          <w:color w:val="000000"/>
        </w:rPr>
        <w:t>’</w:t>
      </w:r>
      <w:r w:rsidR="008C0035" w:rsidRPr="00FB070A">
        <w:rPr>
          <w:color w:val="000000"/>
        </w:rPr>
        <w:t xml:space="preserve"> jagħmel ħsara lis-snien.</w:t>
      </w:r>
    </w:p>
    <w:p w14:paraId="2670AED7" w14:textId="77777777" w:rsidR="00426106" w:rsidRPr="00FB070A" w:rsidRDefault="00426106">
      <w:pPr>
        <w:numPr>
          <w:ilvl w:val="12"/>
          <w:numId w:val="0"/>
        </w:numPr>
        <w:rPr>
          <w:color w:val="000000"/>
        </w:rPr>
      </w:pPr>
    </w:p>
    <w:p w14:paraId="4BF036B6" w14:textId="77777777" w:rsidR="007759CC" w:rsidRPr="00FB070A" w:rsidRDefault="007759CC" w:rsidP="007759CC">
      <w:pPr>
        <w:pStyle w:val="Default"/>
        <w:keepNext/>
        <w:widowControl/>
        <w:rPr>
          <w:sz w:val="22"/>
          <w:szCs w:val="22"/>
          <w:lang w:val="mt-MT"/>
        </w:rPr>
      </w:pPr>
      <w:r w:rsidRPr="00FB070A">
        <w:rPr>
          <w:b/>
          <w:bCs/>
          <w:sz w:val="22"/>
          <w:szCs w:val="22"/>
          <w:lang w:val="mt-MT"/>
        </w:rPr>
        <w:t>VFEND fih sodium</w:t>
      </w:r>
    </w:p>
    <w:p w14:paraId="596FBE54" w14:textId="77777777" w:rsidR="007759CC" w:rsidRPr="00FB070A" w:rsidRDefault="007759CC" w:rsidP="007759CC">
      <w:pPr>
        <w:autoSpaceDE w:val="0"/>
        <w:autoSpaceDN w:val="0"/>
        <w:rPr>
          <w:rFonts w:cs="Times New Roman"/>
          <w:color w:val="000000"/>
        </w:rPr>
      </w:pPr>
      <w:r w:rsidRPr="00FB070A">
        <w:rPr>
          <w:color w:val="000000"/>
        </w:rPr>
        <w:t>Din il-mediċina fiha anqas minn 1 mmol sodium (23 mg)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l suspens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5 m</w:t>
      </w:r>
      <w:r w:rsidR="003D03A7" w:rsidRPr="00FB070A">
        <w:rPr>
          <w:color w:val="000000"/>
        </w:rPr>
        <w:t>l</w:t>
      </w:r>
      <w:r w:rsidRPr="00FB070A">
        <w:rPr>
          <w:color w:val="000000"/>
        </w:rPr>
        <w:t xml:space="preserve">, jiġifieri essenzjalment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ħiel</w:t>
      </w:r>
      <w:r w:rsidR="008C0035" w:rsidRPr="00FB070A">
        <w:rPr>
          <w:color w:val="000000"/>
        </w:rPr>
        <w:t>e</w:t>
      </w:r>
      <w:r w:rsidRPr="00FB070A">
        <w:rPr>
          <w:color w:val="000000"/>
        </w:rPr>
        <w:t>s mis-sodiu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.</w:t>
      </w:r>
    </w:p>
    <w:p w14:paraId="2EE59108" w14:textId="77777777" w:rsidR="007759CC" w:rsidRPr="00FB070A" w:rsidRDefault="007759CC" w:rsidP="007759CC">
      <w:pPr>
        <w:pStyle w:val="Default"/>
        <w:widowControl/>
        <w:rPr>
          <w:sz w:val="22"/>
          <w:szCs w:val="22"/>
          <w:lang w:val="mt-MT"/>
        </w:rPr>
      </w:pPr>
    </w:p>
    <w:p w14:paraId="37F9A4B1" w14:textId="77777777" w:rsidR="007759CC" w:rsidRPr="00FB070A" w:rsidRDefault="007759CC" w:rsidP="007759CC">
      <w:pPr>
        <w:pStyle w:val="ListParagraph"/>
        <w:keepNext/>
        <w:autoSpaceDE w:val="0"/>
        <w:autoSpaceDN w:val="0"/>
        <w:rPr>
          <w:b/>
          <w:iCs/>
          <w:color w:val="000000"/>
          <w:szCs w:val="22"/>
          <w:lang w:val="mt-MT"/>
        </w:rPr>
      </w:pPr>
      <w:r w:rsidRPr="00FB070A">
        <w:rPr>
          <w:b/>
          <w:iCs/>
          <w:color w:val="000000"/>
          <w:szCs w:val="22"/>
          <w:lang w:val="mt-MT"/>
        </w:rPr>
        <w:t>VFEND fih benzoate salt/sodium</w:t>
      </w:r>
    </w:p>
    <w:p w14:paraId="7F2FEA65" w14:textId="77777777" w:rsidR="007759CC" w:rsidRPr="00FB070A" w:rsidRDefault="007759CC" w:rsidP="007759CC">
      <w:pPr>
        <w:pStyle w:val="ListParagraph"/>
        <w:autoSpaceDE w:val="0"/>
        <w:autoSpaceDN w:val="0"/>
        <w:ind w:left="1"/>
        <w:rPr>
          <w:iCs/>
          <w:color w:val="000000"/>
          <w:szCs w:val="22"/>
          <w:lang w:val="mt-MT"/>
        </w:rPr>
      </w:pPr>
      <w:r w:rsidRPr="00FB070A">
        <w:rPr>
          <w:color w:val="000000"/>
          <w:lang w:val="mt-MT"/>
        </w:rPr>
        <w:t>Din il-mediċina fiha 12 mg ta</w:t>
      </w:r>
      <w:r w:rsidR="005E393F" w:rsidRPr="00FB070A">
        <w:rPr>
          <w:color w:val="000000"/>
          <w:lang w:val="mt-MT"/>
        </w:rPr>
        <w:t>’</w:t>
      </w:r>
      <w:r w:rsidRPr="00FB070A">
        <w:rPr>
          <w:color w:val="000000"/>
          <w:lang w:val="mt-MT"/>
        </w:rPr>
        <w:t xml:space="preserve"> benzoate salt</w:t>
      </w:r>
      <w:r w:rsidR="008C0035" w:rsidRPr="00FB070A">
        <w:rPr>
          <w:color w:val="000000"/>
          <w:lang w:val="mt-MT"/>
        </w:rPr>
        <w:t xml:space="preserve"> (E211)</w:t>
      </w:r>
      <w:r w:rsidRPr="00FB070A">
        <w:rPr>
          <w:color w:val="000000"/>
          <w:lang w:val="mt-MT"/>
        </w:rPr>
        <w:t xml:space="preserve"> f</w:t>
      </w:r>
      <w:r w:rsidR="005E393F" w:rsidRPr="00FB070A">
        <w:rPr>
          <w:color w:val="000000"/>
          <w:lang w:val="mt-MT"/>
        </w:rPr>
        <w:t>’</w:t>
      </w:r>
      <w:r w:rsidRPr="00FB070A">
        <w:rPr>
          <w:color w:val="000000"/>
          <w:lang w:val="mt-MT"/>
        </w:rPr>
        <w:t>kull doża ta</w:t>
      </w:r>
      <w:r w:rsidR="005E393F" w:rsidRPr="00FB070A">
        <w:rPr>
          <w:color w:val="000000"/>
          <w:lang w:val="mt-MT"/>
        </w:rPr>
        <w:t>’</w:t>
      </w:r>
      <w:r w:rsidRPr="00FB070A">
        <w:rPr>
          <w:color w:val="000000"/>
          <w:lang w:val="mt-MT"/>
        </w:rPr>
        <w:t xml:space="preserve"> 5 m</w:t>
      </w:r>
      <w:r w:rsidR="008C0035" w:rsidRPr="00FB070A">
        <w:rPr>
          <w:color w:val="000000"/>
          <w:lang w:val="mt-MT"/>
        </w:rPr>
        <w:t>l</w:t>
      </w:r>
      <w:r w:rsidRPr="00FB070A">
        <w:rPr>
          <w:color w:val="000000"/>
          <w:lang w:val="mt-MT"/>
        </w:rPr>
        <w:t xml:space="preserve">. </w:t>
      </w:r>
    </w:p>
    <w:p w14:paraId="6C402B8F" w14:textId="77777777" w:rsidR="007759CC" w:rsidRPr="00FB070A" w:rsidRDefault="007759CC">
      <w:pPr>
        <w:numPr>
          <w:ilvl w:val="12"/>
          <w:numId w:val="0"/>
        </w:numPr>
        <w:ind w:right="-2"/>
        <w:rPr>
          <w:color w:val="000000"/>
        </w:rPr>
      </w:pPr>
    </w:p>
    <w:p w14:paraId="74D40B5A" w14:textId="77777777" w:rsidR="007759CC" w:rsidRPr="00FB070A" w:rsidRDefault="007759CC">
      <w:pPr>
        <w:numPr>
          <w:ilvl w:val="12"/>
          <w:numId w:val="0"/>
        </w:numPr>
        <w:ind w:right="-2"/>
        <w:rPr>
          <w:color w:val="000000"/>
        </w:rPr>
      </w:pPr>
    </w:p>
    <w:p w14:paraId="05C46606" w14:textId="77777777" w:rsidR="00426106" w:rsidRPr="00FB070A" w:rsidRDefault="00426106" w:rsidP="0007052C">
      <w:pPr>
        <w:keepNext/>
        <w:numPr>
          <w:ilvl w:val="12"/>
          <w:numId w:val="0"/>
        </w:numPr>
        <w:ind w:left="567" w:hanging="567"/>
        <w:rPr>
          <w:color w:val="000000"/>
        </w:rPr>
      </w:pPr>
      <w:r w:rsidRPr="00FB070A">
        <w:rPr>
          <w:b/>
          <w:bCs/>
          <w:color w:val="000000"/>
        </w:rPr>
        <w:t>3.</w:t>
      </w:r>
      <w:r w:rsidRPr="00FB070A">
        <w:rPr>
          <w:b/>
          <w:bCs/>
          <w:color w:val="000000"/>
        </w:rPr>
        <w:tab/>
      </w:r>
      <w:r w:rsidR="00B32E3B" w:rsidRPr="00FB070A">
        <w:rPr>
          <w:b/>
          <w:bCs/>
          <w:color w:val="000000"/>
        </w:rPr>
        <w:t>Kif gћandek tieћu VFEND</w:t>
      </w:r>
    </w:p>
    <w:p w14:paraId="5A8A9E10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12DEBA43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 xml:space="preserve">Dejjem għandek tieħu din il-mediċina </w:t>
      </w:r>
      <w:r w:rsidR="00364F67" w:rsidRPr="00FB070A">
        <w:rPr>
          <w:rFonts w:cs="Times New Roman"/>
          <w:color w:val="000000"/>
        </w:rPr>
        <w:t>skont il-parir eżatt tat</w:t>
      </w:r>
      <w:r w:rsidRPr="00FB070A">
        <w:rPr>
          <w:color w:val="000000"/>
        </w:rPr>
        <w:t xml:space="preserve">-tabib tiegħek. </w:t>
      </w:r>
      <w:r w:rsidR="00364F67" w:rsidRPr="00FB070A">
        <w:rPr>
          <w:color w:val="000000"/>
        </w:rPr>
        <w:t xml:space="preserve">Iċċekkja </w:t>
      </w:r>
      <w:r w:rsidRPr="00FB070A">
        <w:rPr>
          <w:color w:val="000000"/>
        </w:rPr>
        <w:t>mat-tabib jew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-ispiżjar tiegħek jekk ikollok xi dubju/a.</w:t>
      </w:r>
    </w:p>
    <w:p w14:paraId="059C45C7" w14:textId="77777777" w:rsidR="00426106" w:rsidRPr="00FB070A" w:rsidRDefault="00426106" w:rsidP="00AB046A">
      <w:pPr>
        <w:rPr>
          <w:color w:val="000000"/>
        </w:rPr>
      </w:pPr>
      <w:r w:rsidRPr="00FB070A">
        <w:rPr>
          <w:color w:val="000000"/>
        </w:rPr>
        <w:t>It-tabib tiegħek jistabbilixxi d-doża tiegħek skont il-piż u t-tip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ezzjoni li għandek. </w:t>
      </w:r>
    </w:p>
    <w:p w14:paraId="572DA7ED" w14:textId="77777777" w:rsidR="00426106" w:rsidRPr="00FB070A" w:rsidRDefault="00426106" w:rsidP="00AB046A">
      <w:pPr>
        <w:rPr>
          <w:color w:val="000000"/>
        </w:rPr>
      </w:pPr>
    </w:p>
    <w:p w14:paraId="0D9017A0" w14:textId="77777777" w:rsidR="00426106" w:rsidRPr="00FB070A" w:rsidRDefault="00426106" w:rsidP="00AB046A">
      <w:pPr>
        <w:keepNext/>
        <w:keepLines/>
        <w:ind w:right="-2"/>
        <w:rPr>
          <w:color w:val="000000"/>
        </w:rPr>
      </w:pPr>
      <w:r w:rsidRPr="00FB070A">
        <w:rPr>
          <w:color w:val="000000"/>
        </w:rPr>
        <w:t>Id-doża rakkomandata għall-adulti (inkluż pazjenti anzjani) hija kif ġej:</w:t>
      </w:r>
    </w:p>
    <w:p w14:paraId="6BE71782" w14:textId="77777777" w:rsidR="00426106" w:rsidRPr="00FB070A" w:rsidRDefault="00426106" w:rsidP="00AB046A">
      <w:pPr>
        <w:keepNext/>
        <w:keepLines/>
        <w:ind w:right="-2"/>
        <w:rPr>
          <w:color w:val="000000"/>
        </w:rPr>
      </w:pPr>
    </w:p>
    <w:tbl>
      <w:tblPr>
        <w:tblW w:w="9923" w:type="dxa"/>
        <w:tblInd w:w="7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835"/>
        <w:gridCol w:w="3828"/>
        <w:gridCol w:w="3260"/>
      </w:tblGrid>
      <w:tr w:rsidR="00426106" w:rsidRPr="00FB070A" w14:paraId="4FABEED4" w14:textId="77777777" w:rsidTr="0007052C">
        <w:trPr>
          <w:trHeight w:val="40"/>
        </w:trPr>
        <w:tc>
          <w:tcPr>
            <w:tcW w:w="2835" w:type="dxa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</w:tcPr>
          <w:p w14:paraId="1B7DD3E2" w14:textId="77777777" w:rsidR="00426106" w:rsidRPr="00FB070A" w:rsidRDefault="00426106" w:rsidP="00AB046A">
            <w:pPr>
              <w:keepNext/>
              <w:keepLines/>
              <w:rPr>
                <w:color w:val="000000"/>
              </w:rPr>
            </w:pPr>
          </w:p>
        </w:tc>
        <w:tc>
          <w:tcPr>
            <w:tcW w:w="708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536501B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Suspensjoni orali</w:t>
            </w:r>
          </w:p>
        </w:tc>
      </w:tr>
      <w:tr w:rsidR="00426106" w:rsidRPr="00FB070A" w14:paraId="182116A5" w14:textId="77777777" w:rsidTr="0007052C">
        <w:trPr>
          <w:trHeight w:val="40"/>
        </w:trPr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11F61EC0" w14:textId="77777777" w:rsidR="00426106" w:rsidRPr="00FB070A" w:rsidRDefault="00426106" w:rsidP="00AB046A">
            <w:pPr>
              <w:keepNext/>
              <w:keepLines/>
              <w:rPr>
                <w:color w:val="000000"/>
                <w:u w:val="single"/>
              </w:rPr>
            </w:pPr>
          </w:p>
        </w:tc>
        <w:tc>
          <w:tcPr>
            <w:tcW w:w="382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A065629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Pazjenti li jiżnu 40 kg u aktar</w:t>
            </w:r>
          </w:p>
        </w:tc>
        <w:tc>
          <w:tcPr>
            <w:tcW w:w="32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50243564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Pazjenti li jiżnu anqas minn 40 kg</w:t>
            </w:r>
          </w:p>
        </w:tc>
      </w:tr>
      <w:tr w:rsidR="00426106" w:rsidRPr="00FB070A" w14:paraId="1DF7E4AC" w14:textId="77777777" w:rsidTr="0007052C">
        <w:trPr>
          <w:trHeight w:val="40"/>
        </w:trPr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486E7F33" w14:textId="77777777" w:rsidR="00426106" w:rsidRPr="00FB070A" w:rsidRDefault="00426106" w:rsidP="00AB046A">
            <w:pPr>
              <w:keepNext/>
              <w:keepLines/>
              <w:rPr>
                <w:b/>
                <w:bCs/>
                <w:color w:val="000000"/>
                <w:u w:val="single"/>
              </w:rPr>
            </w:pPr>
          </w:p>
          <w:p w14:paraId="52129766" w14:textId="77777777" w:rsidR="00426106" w:rsidRPr="00FB070A" w:rsidRDefault="00426106" w:rsidP="00AB046A">
            <w:pPr>
              <w:keepNext/>
              <w:keepLines/>
              <w:rPr>
                <w:b/>
                <w:i/>
                <w:color w:val="000000"/>
              </w:rPr>
            </w:pPr>
            <w:r w:rsidRPr="00FB070A">
              <w:rPr>
                <w:b/>
                <w:color w:val="000000"/>
              </w:rPr>
              <w:t>Doża għall-ewwel 24 siegħa</w:t>
            </w:r>
          </w:p>
          <w:p w14:paraId="2E471606" w14:textId="77777777" w:rsidR="00426106" w:rsidRPr="00FB070A" w:rsidRDefault="00426106" w:rsidP="00AB046A">
            <w:pPr>
              <w:keepNext/>
              <w:keepLines/>
              <w:rPr>
                <w:color w:val="000000"/>
              </w:rPr>
            </w:pPr>
            <w:r w:rsidRPr="00FB070A">
              <w:rPr>
                <w:color w:val="000000"/>
              </w:rPr>
              <w:t xml:space="preserve">(Doża inizjali aktar qawwija)  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7824A238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</w:p>
          <w:p w14:paraId="30702778" w14:textId="0B1A9F64" w:rsidR="00426106" w:rsidRPr="00FB070A" w:rsidRDefault="002C4830" w:rsidP="00AB046A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0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426106" w:rsidRPr="00FB070A">
              <w:rPr>
                <w:color w:val="000000"/>
              </w:rPr>
              <w:t>400 mg) kull 12-il siegħa għall-ewwel 24 siegħa</w:t>
            </w:r>
          </w:p>
          <w:p w14:paraId="59A6FA70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75E27E57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</w:p>
          <w:p w14:paraId="0D15BFC7" w14:textId="1297A254" w:rsidR="00426106" w:rsidRPr="00FB070A" w:rsidRDefault="002C4830" w:rsidP="00AB046A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426106" w:rsidRPr="00FB070A">
              <w:rPr>
                <w:color w:val="000000"/>
              </w:rPr>
              <w:t>200 mg) kull 12-il siegħa għall-ewwel 24 siegħa</w:t>
            </w:r>
          </w:p>
          <w:p w14:paraId="166AE5A0" w14:textId="77777777" w:rsidR="00426106" w:rsidRPr="00FB070A" w:rsidRDefault="00426106" w:rsidP="00AB046A">
            <w:pPr>
              <w:keepNext/>
              <w:keepLines/>
              <w:rPr>
                <w:color w:val="000000"/>
              </w:rPr>
            </w:pPr>
          </w:p>
        </w:tc>
      </w:tr>
      <w:tr w:rsidR="00426106" w:rsidRPr="00FB070A" w14:paraId="148DE27A" w14:textId="77777777" w:rsidTr="0007052C">
        <w:trPr>
          <w:trHeight w:val="40"/>
        </w:trPr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4A0C6124" w14:textId="77777777" w:rsidR="00426106" w:rsidRPr="00FB070A" w:rsidRDefault="00426106" w:rsidP="00AB046A">
            <w:pPr>
              <w:keepNext/>
              <w:keepLines/>
              <w:rPr>
                <w:b/>
                <w:bCs/>
                <w:color w:val="000000"/>
                <w:u w:val="single"/>
              </w:rPr>
            </w:pPr>
          </w:p>
          <w:p w14:paraId="57F786EE" w14:textId="77777777" w:rsidR="00426106" w:rsidRPr="00FB070A" w:rsidRDefault="00426106" w:rsidP="00AB046A">
            <w:pPr>
              <w:keepNext/>
              <w:keepLines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wara l-ewwel 24 siegħa</w:t>
            </w:r>
          </w:p>
          <w:p w14:paraId="4E004508" w14:textId="77777777" w:rsidR="00426106" w:rsidRPr="00FB070A" w:rsidRDefault="00426106" w:rsidP="00AB046A">
            <w:pPr>
              <w:keepNext/>
              <w:keepLines/>
              <w:rPr>
                <w:color w:val="000000"/>
              </w:rPr>
            </w:pPr>
            <w:r w:rsidRPr="00FB070A">
              <w:rPr>
                <w:color w:val="000000"/>
              </w:rPr>
              <w:t>(Doża ta</w:t>
            </w:r>
            <w:r w:rsidR="005E393F" w:rsidRPr="00FB070A">
              <w:rPr>
                <w:color w:val="000000"/>
              </w:rPr>
              <w:t>’</w:t>
            </w:r>
            <w:r w:rsidRPr="00FB070A">
              <w:rPr>
                <w:color w:val="000000"/>
              </w:rPr>
              <w:t xml:space="preserve"> Manteniment)  </w:t>
            </w:r>
          </w:p>
          <w:p w14:paraId="7B65254F" w14:textId="77777777" w:rsidR="00426106" w:rsidRPr="00FB070A" w:rsidRDefault="00426106" w:rsidP="00AB046A">
            <w:pPr>
              <w:keepNext/>
              <w:keepLines/>
              <w:rPr>
                <w:b/>
                <w:bCs/>
                <w:color w:val="000000"/>
                <w:u w:val="single"/>
              </w:rPr>
            </w:pPr>
            <w:r w:rsidRPr="00FB070A">
              <w:rPr>
                <w:color w:val="000000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72554CFE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</w:p>
          <w:p w14:paraId="4D77B1DF" w14:textId="1D4DFF8B" w:rsidR="00426106" w:rsidRPr="00FB070A" w:rsidRDefault="002C4830" w:rsidP="00AB046A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426106" w:rsidRPr="00FB070A">
              <w:rPr>
                <w:color w:val="000000"/>
              </w:rPr>
              <w:t>200 mg) darbtejn kuljum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3EF8CC2" w14:textId="77777777" w:rsidR="00426106" w:rsidRPr="00FB070A" w:rsidRDefault="00426106" w:rsidP="00AB046A">
            <w:pPr>
              <w:keepNext/>
              <w:keepLines/>
              <w:jc w:val="center"/>
              <w:rPr>
                <w:color w:val="000000"/>
              </w:rPr>
            </w:pPr>
          </w:p>
          <w:p w14:paraId="17F7B2AA" w14:textId="4B996538" w:rsidR="00426106" w:rsidRPr="00FB070A" w:rsidRDefault="002C4830" w:rsidP="00AB046A">
            <w:pPr>
              <w:keepNext/>
              <w:keepLines/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2.5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426106" w:rsidRPr="00FB070A">
              <w:rPr>
                <w:color w:val="000000"/>
              </w:rPr>
              <w:t>100 mg) darbtejn kuljum</w:t>
            </w:r>
          </w:p>
        </w:tc>
      </w:tr>
    </w:tbl>
    <w:p w14:paraId="22361712" w14:textId="77777777" w:rsidR="00426106" w:rsidRPr="00FB070A" w:rsidRDefault="00426106" w:rsidP="00AB046A">
      <w:pPr>
        <w:keepNext/>
        <w:keepLines/>
        <w:rPr>
          <w:color w:val="000000"/>
          <w:u w:val="single"/>
        </w:rPr>
      </w:pPr>
    </w:p>
    <w:p w14:paraId="101FE296" w14:textId="56CCFB3F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Skont ir-rispons tiegħek għall-kura, 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żid id-doża tiegħek tal-ġurnata għal </w:t>
      </w:r>
      <w:r w:rsidR="002C4830" w:rsidRPr="00FB070A">
        <w:rPr>
          <w:color w:val="000000"/>
        </w:rPr>
        <w:t>7.5 m</w:t>
      </w:r>
      <w:r w:rsidR="002041FC" w:rsidRPr="00FB070A">
        <w:rPr>
          <w:color w:val="000000"/>
        </w:rPr>
        <w:t>l</w:t>
      </w:r>
      <w:r w:rsidR="002C4830" w:rsidRPr="00FB070A">
        <w:rPr>
          <w:color w:val="000000"/>
        </w:rPr>
        <w:t xml:space="preserve"> (</w:t>
      </w:r>
      <w:r w:rsidRPr="00FB070A">
        <w:rPr>
          <w:color w:val="000000"/>
        </w:rPr>
        <w:t>300 mg</w:t>
      </w:r>
      <w:r w:rsidR="002C4830" w:rsidRPr="00FB070A">
        <w:rPr>
          <w:color w:val="000000"/>
        </w:rPr>
        <w:t>)</w:t>
      </w:r>
      <w:r w:rsidRPr="00FB070A">
        <w:rPr>
          <w:color w:val="000000"/>
        </w:rPr>
        <w:t xml:space="preserve"> darbtejn kuljum.</w:t>
      </w:r>
    </w:p>
    <w:p w14:paraId="32444E30" w14:textId="77777777" w:rsidR="00426106" w:rsidRPr="00FB070A" w:rsidRDefault="00426106">
      <w:pPr>
        <w:rPr>
          <w:color w:val="000000"/>
          <w:u w:val="single"/>
        </w:rPr>
      </w:pPr>
    </w:p>
    <w:p w14:paraId="01785C09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It-tabib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ddeċiedi li jnaqqas id-doża jekk inti jkollok ċirrożi ħafifa għal moderata.</w:t>
      </w:r>
    </w:p>
    <w:p w14:paraId="016F7B86" w14:textId="77777777" w:rsidR="00426106" w:rsidRPr="00FB070A" w:rsidRDefault="00426106">
      <w:pPr>
        <w:rPr>
          <w:color w:val="000000"/>
        </w:rPr>
      </w:pPr>
    </w:p>
    <w:p w14:paraId="2CE26447" w14:textId="77777777" w:rsidR="00426106" w:rsidRPr="00FB070A" w:rsidRDefault="00426106">
      <w:pPr>
        <w:pStyle w:val="Default"/>
        <w:keepNext/>
        <w:rPr>
          <w:b/>
          <w:sz w:val="22"/>
          <w:szCs w:val="22"/>
          <w:lang w:val="mt-MT"/>
        </w:rPr>
      </w:pPr>
      <w:r w:rsidRPr="00FB070A">
        <w:rPr>
          <w:b/>
          <w:sz w:val="22"/>
          <w:szCs w:val="22"/>
          <w:lang w:val="mt-MT"/>
        </w:rPr>
        <w:t>Użu fit-tfal u fl-adolexxenti</w:t>
      </w:r>
    </w:p>
    <w:p w14:paraId="042DB74C" w14:textId="77777777" w:rsidR="00426106" w:rsidRPr="00FB070A" w:rsidRDefault="00426106">
      <w:pPr>
        <w:pStyle w:val="Default"/>
        <w:keepNext/>
        <w:rPr>
          <w:b/>
          <w:sz w:val="22"/>
          <w:szCs w:val="22"/>
          <w:lang w:val="mt-MT"/>
        </w:rPr>
      </w:pPr>
    </w:p>
    <w:p w14:paraId="68DD8BFA" w14:textId="77777777" w:rsidR="00426106" w:rsidRPr="00FB070A" w:rsidRDefault="00426106" w:rsidP="00E40331">
      <w:pPr>
        <w:pStyle w:val="CM61"/>
        <w:widowControl/>
        <w:spacing w:after="0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Id-doża rakkomandata għat-tfal u teenagers hija kif ġej: </w:t>
      </w:r>
    </w:p>
    <w:p w14:paraId="164FE235" w14:textId="77777777" w:rsidR="00426106" w:rsidRPr="00FB070A" w:rsidRDefault="00426106" w:rsidP="00D46553">
      <w:pPr>
        <w:pStyle w:val="Default"/>
        <w:widowControl/>
        <w:rPr>
          <w:sz w:val="22"/>
          <w:szCs w:val="22"/>
          <w:lang w:val="mt-MT"/>
        </w:rPr>
      </w:pPr>
    </w:p>
    <w:tbl>
      <w:tblPr>
        <w:tblW w:w="9747" w:type="dxa"/>
        <w:tblLook w:val="0000" w:firstRow="0" w:lastRow="0" w:firstColumn="0" w:lastColumn="0" w:noHBand="0" w:noVBand="0"/>
      </w:tblPr>
      <w:tblGrid>
        <w:gridCol w:w="2868"/>
        <w:gridCol w:w="3477"/>
        <w:gridCol w:w="3402"/>
      </w:tblGrid>
      <w:tr w:rsidR="00426106" w:rsidRPr="00FB070A" w14:paraId="5BAE1108" w14:textId="77777777" w:rsidTr="0007052C">
        <w:trPr>
          <w:cantSplit/>
          <w:trHeight w:val="238"/>
        </w:trPr>
        <w:tc>
          <w:tcPr>
            <w:tcW w:w="286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8" w:space="0" w:color="000000"/>
            </w:tcBorders>
          </w:tcPr>
          <w:p w14:paraId="11A5C819" w14:textId="77777777" w:rsidR="00426106" w:rsidRPr="00FB070A" w:rsidRDefault="00426106" w:rsidP="00D46553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6879" w:type="dxa"/>
            <w:gridSpan w:val="2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FFA2D71" w14:textId="77777777" w:rsidR="00426106" w:rsidRPr="00FB070A" w:rsidRDefault="00426106" w:rsidP="00D46553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 xml:space="preserve">Suspensjoni orali </w:t>
            </w:r>
          </w:p>
        </w:tc>
      </w:tr>
      <w:tr w:rsidR="00426106" w:rsidRPr="00FB070A" w14:paraId="44436BD1" w14:textId="77777777" w:rsidTr="0007052C">
        <w:trPr>
          <w:cantSplit/>
          <w:trHeight w:val="253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8" w:space="0" w:color="000000"/>
            </w:tcBorders>
            <w:vAlign w:val="center"/>
          </w:tcPr>
          <w:p w14:paraId="3FD03699" w14:textId="77777777" w:rsidR="00426106" w:rsidRPr="00FB070A" w:rsidRDefault="00426106" w:rsidP="00D46553">
            <w:pPr>
              <w:tabs>
                <w:tab w:val="clear" w:pos="567"/>
              </w:tabs>
              <w:spacing w:line="240" w:lineRule="auto"/>
              <w:rPr>
                <w:rFonts w:eastAsia="Times New Roman" w:cs="Times New Roman"/>
                <w:color w:val="000000"/>
                <w:lang w:eastAsia="en-GB" w:bidi="ar-SA"/>
              </w:rPr>
            </w:pPr>
          </w:p>
        </w:tc>
        <w:tc>
          <w:tcPr>
            <w:tcW w:w="3477" w:type="dxa"/>
            <w:tcBorders>
              <w:top w:val="single" w:sz="12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  <w:vAlign w:val="center"/>
          </w:tcPr>
          <w:p w14:paraId="31CB6B7E" w14:textId="77777777" w:rsidR="00426106" w:rsidRPr="00FB070A" w:rsidRDefault="00426106" w:rsidP="00D46553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fal minn 2 sa anqas minn 12-il</w:t>
            </w:r>
            <w:r w:rsidR="00A326FE" w:rsidRPr="00FB070A">
              <w:rPr>
                <w:sz w:val="22"/>
                <w:szCs w:val="22"/>
                <w:lang w:val="mt-MT"/>
              </w:rPr>
              <w:t> </w:t>
            </w:r>
            <w:r w:rsidRPr="00FB070A">
              <w:rPr>
                <w:sz w:val="22"/>
                <w:szCs w:val="22"/>
                <w:lang w:val="mt-MT"/>
              </w:rPr>
              <w:t>sena u teenagers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bejn 12 u 14-il sena li jiżnu anqas minn 50 kg </w:t>
            </w:r>
          </w:p>
        </w:tc>
        <w:tc>
          <w:tcPr>
            <w:tcW w:w="3402" w:type="dxa"/>
            <w:tcBorders>
              <w:top w:val="single" w:sz="12" w:space="0" w:color="000000"/>
              <w:left w:val="single" w:sz="8" w:space="0" w:color="000000"/>
              <w:bottom w:val="double" w:sz="6" w:space="0" w:color="000000"/>
              <w:right w:val="single" w:sz="12" w:space="0" w:color="000000"/>
            </w:tcBorders>
            <w:vAlign w:val="center"/>
          </w:tcPr>
          <w:p w14:paraId="63E7876E" w14:textId="77777777" w:rsidR="00426106" w:rsidRPr="00FB070A" w:rsidRDefault="00426106" w:rsidP="00D46553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Teenagers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bejn 12 u 14-il sena li jiżnu 50 kg jew aktar; u t-teenagers kollha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 aktar minn 14-il sena</w:t>
            </w:r>
          </w:p>
        </w:tc>
      </w:tr>
      <w:tr w:rsidR="00426106" w:rsidRPr="00FB070A" w14:paraId="13D98CDE" w14:textId="77777777" w:rsidTr="0007052C">
        <w:trPr>
          <w:trHeight w:val="1041"/>
        </w:trPr>
        <w:tc>
          <w:tcPr>
            <w:tcW w:w="2868" w:type="dxa"/>
            <w:tcBorders>
              <w:top w:val="single" w:sz="6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98BF722" w14:textId="77777777" w:rsidR="00426106" w:rsidRPr="00FB070A" w:rsidRDefault="00426106" w:rsidP="00D46553">
            <w:pPr>
              <w:rPr>
                <w:b/>
                <w:bCs/>
                <w:i/>
                <w:i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għall-ewwel 24 siegħa</w:t>
            </w:r>
          </w:p>
          <w:p w14:paraId="3994B4C2" w14:textId="77777777" w:rsidR="00426106" w:rsidRPr="00FB070A" w:rsidRDefault="00426106" w:rsidP="00D46553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(Doża inizjali aktar qawwija)</w:t>
            </w:r>
          </w:p>
        </w:tc>
        <w:tc>
          <w:tcPr>
            <w:tcW w:w="3477" w:type="dxa"/>
            <w:tcBorders>
              <w:top w:val="double" w:sz="6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8E7556A" w14:textId="77777777" w:rsidR="00426106" w:rsidRPr="00FB070A" w:rsidRDefault="00426106" w:rsidP="00D46553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It-trattament tiegħek ser jinbeda b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Pr="00FB070A">
              <w:rPr>
                <w:sz w:val="22"/>
                <w:szCs w:val="22"/>
                <w:lang w:val="mt-MT"/>
              </w:rPr>
              <w:t xml:space="preserve">infużjoni </w:t>
            </w:r>
          </w:p>
        </w:tc>
        <w:tc>
          <w:tcPr>
            <w:tcW w:w="3402" w:type="dxa"/>
            <w:tcBorders>
              <w:top w:val="double" w:sz="6" w:space="0" w:color="000000"/>
              <w:left w:val="single" w:sz="8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DC47C4D" w14:textId="77777777" w:rsidR="00426106" w:rsidRPr="00FB070A" w:rsidRDefault="00426106" w:rsidP="00D46553">
            <w:pPr>
              <w:jc w:val="center"/>
              <w:rPr>
                <w:color w:val="000000"/>
              </w:rPr>
            </w:pPr>
          </w:p>
          <w:p w14:paraId="75E18A09" w14:textId="10CF7AEE" w:rsidR="00426106" w:rsidRPr="00FB070A" w:rsidRDefault="002C4830" w:rsidP="00D46553">
            <w:pPr>
              <w:jc w:val="center"/>
              <w:rPr>
                <w:color w:val="000000"/>
              </w:rPr>
            </w:pPr>
            <w:r w:rsidRPr="00FB070A">
              <w:rPr>
                <w:color w:val="000000"/>
              </w:rPr>
              <w:t>10 m</w:t>
            </w:r>
            <w:r w:rsidR="002041FC" w:rsidRPr="00FB070A">
              <w:rPr>
                <w:color w:val="000000"/>
              </w:rPr>
              <w:t>l</w:t>
            </w:r>
            <w:r w:rsidRPr="00FB070A">
              <w:rPr>
                <w:color w:val="000000"/>
              </w:rPr>
              <w:t xml:space="preserve"> (</w:t>
            </w:r>
            <w:r w:rsidR="00426106" w:rsidRPr="00FB070A">
              <w:rPr>
                <w:color w:val="000000"/>
              </w:rPr>
              <w:t>400 mg</w:t>
            </w:r>
            <w:r w:rsidRPr="00FB070A">
              <w:rPr>
                <w:color w:val="000000"/>
              </w:rPr>
              <w:t>)</w:t>
            </w:r>
            <w:r w:rsidR="00426106" w:rsidRPr="00FB070A">
              <w:rPr>
                <w:color w:val="000000"/>
              </w:rPr>
              <w:t xml:space="preserve"> kull 12-il siegħa għall-ewwel 24 siegħa</w:t>
            </w:r>
          </w:p>
          <w:p w14:paraId="6879630B" w14:textId="77777777" w:rsidR="00426106" w:rsidRPr="00FB070A" w:rsidRDefault="00426106" w:rsidP="00D46553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</w:p>
        </w:tc>
      </w:tr>
      <w:tr w:rsidR="00426106" w:rsidRPr="00FB070A" w14:paraId="020C2EC3" w14:textId="77777777" w:rsidTr="0007052C">
        <w:trPr>
          <w:trHeight w:val="1098"/>
        </w:trPr>
        <w:tc>
          <w:tcPr>
            <w:tcW w:w="2868" w:type="dxa"/>
            <w:tcBorders>
              <w:top w:val="single" w:sz="4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FDDB65" w14:textId="77777777" w:rsidR="00426106" w:rsidRPr="00FB070A" w:rsidRDefault="00426106" w:rsidP="00D46553">
            <w:pPr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Doża wara l-ewwel 24 siegħa</w:t>
            </w:r>
          </w:p>
          <w:p w14:paraId="74D674C0" w14:textId="77777777" w:rsidR="00426106" w:rsidRPr="00FB070A" w:rsidRDefault="00426106" w:rsidP="00D46553">
            <w:pPr>
              <w:rPr>
                <w:color w:val="000000"/>
              </w:rPr>
            </w:pPr>
            <w:r w:rsidRPr="00FB070A">
              <w:rPr>
                <w:color w:val="000000"/>
              </w:rPr>
              <w:t>(Doża ta</w:t>
            </w:r>
            <w:r w:rsidR="005E393F" w:rsidRPr="00FB070A">
              <w:rPr>
                <w:color w:val="000000"/>
              </w:rPr>
              <w:t>’</w:t>
            </w:r>
            <w:r w:rsidRPr="00FB070A">
              <w:rPr>
                <w:color w:val="000000"/>
              </w:rPr>
              <w:t xml:space="preserve"> Manteniment)  </w:t>
            </w:r>
          </w:p>
          <w:p w14:paraId="6249D964" w14:textId="77777777" w:rsidR="00426106" w:rsidRPr="00FB070A" w:rsidRDefault="00426106" w:rsidP="00D46553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347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625C40B" w14:textId="02ABA42D" w:rsidR="00426106" w:rsidRPr="00FB070A" w:rsidRDefault="002C4830" w:rsidP="00D46553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0.225 m</w:t>
            </w:r>
            <w:r w:rsidR="002041FC" w:rsidRPr="00FB070A">
              <w:rPr>
                <w:sz w:val="22"/>
                <w:szCs w:val="22"/>
                <w:lang w:val="mt-MT"/>
              </w:rPr>
              <w:t>l</w:t>
            </w:r>
            <w:r w:rsidRPr="00FB070A">
              <w:rPr>
                <w:sz w:val="22"/>
                <w:szCs w:val="22"/>
                <w:lang w:val="mt-MT"/>
              </w:rPr>
              <w:t>/kg (</w:t>
            </w:r>
            <w:r w:rsidR="00426106" w:rsidRPr="00FB070A">
              <w:rPr>
                <w:sz w:val="22"/>
                <w:szCs w:val="22"/>
                <w:lang w:val="mt-MT"/>
              </w:rPr>
              <w:t>9 mg/kg</w:t>
            </w:r>
            <w:r w:rsidRPr="00FB070A">
              <w:rPr>
                <w:sz w:val="22"/>
                <w:szCs w:val="22"/>
                <w:lang w:val="mt-MT"/>
              </w:rPr>
              <w:t>)</w:t>
            </w:r>
            <w:r w:rsidR="00426106" w:rsidRPr="00FB070A">
              <w:rPr>
                <w:sz w:val="22"/>
                <w:szCs w:val="22"/>
                <w:lang w:val="mt-MT"/>
              </w:rPr>
              <w:t xml:space="preserve"> darbtejn kuljum</w:t>
            </w:r>
          </w:p>
          <w:p w14:paraId="31DEB75C" w14:textId="41FE1275" w:rsidR="00426106" w:rsidRPr="00FB070A" w:rsidRDefault="002C4830" w:rsidP="00D46553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[</w:t>
            </w:r>
            <w:r w:rsidR="00426106" w:rsidRPr="00FB070A">
              <w:rPr>
                <w:sz w:val="22"/>
                <w:szCs w:val="22"/>
                <w:lang w:val="mt-MT"/>
              </w:rPr>
              <w:t>doża massima ta</w:t>
            </w:r>
            <w:r w:rsidR="005E393F" w:rsidRPr="00FB070A">
              <w:rPr>
                <w:sz w:val="22"/>
                <w:szCs w:val="22"/>
                <w:lang w:val="mt-MT"/>
              </w:rPr>
              <w:t>’</w:t>
            </w:r>
            <w:r w:rsidR="00426106" w:rsidRPr="00FB070A">
              <w:rPr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sz w:val="22"/>
                <w:szCs w:val="22"/>
                <w:lang w:val="mt-MT"/>
              </w:rPr>
              <w:t>8.75 m</w:t>
            </w:r>
            <w:r w:rsidR="002041FC" w:rsidRPr="00FB070A">
              <w:rPr>
                <w:sz w:val="22"/>
                <w:szCs w:val="22"/>
                <w:lang w:val="mt-MT"/>
              </w:rPr>
              <w:t>l</w:t>
            </w:r>
            <w:r w:rsidRPr="00FB070A">
              <w:rPr>
                <w:sz w:val="22"/>
                <w:szCs w:val="22"/>
                <w:lang w:val="mt-MT"/>
              </w:rPr>
              <w:t xml:space="preserve"> (</w:t>
            </w:r>
            <w:r w:rsidR="00426106" w:rsidRPr="00FB070A">
              <w:rPr>
                <w:sz w:val="22"/>
                <w:szCs w:val="22"/>
                <w:lang w:val="mt-MT"/>
              </w:rPr>
              <w:t>350 mg</w:t>
            </w:r>
            <w:r w:rsidRPr="00FB070A">
              <w:rPr>
                <w:sz w:val="22"/>
                <w:szCs w:val="22"/>
                <w:lang w:val="mt-MT"/>
              </w:rPr>
              <w:t>)</w:t>
            </w:r>
            <w:r w:rsidR="00426106" w:rsidRPr="00FB070A">
              <w:rPr>
                <w:sz w:val="22"/>
                <w:szCs w:val="22"/>
                <w:lang w:val="mt-MT"/>
              </w:rPr>
              <w:t xml:space="preserve"> darbtejn kuljum</w:t>
            </w:r>
            <w:r w:rsidRPr="00FB070A">
              <w:rPr>
                <w:sz w:val="22"/>
                <w:szCs w:val="22"/>
                <w:lang w:val="mt-MT"/>
              </w:rPr>
              <w:t>]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482D0456" w14:textId="4B16E500" w:rsidR="00426106" w:rsidRPr="00FB070A" w:rsidRDefault="002C4830" w:rsidP="00D46553">
            <w:pPr>
              <w:pStyle w:val="Default"/>
              <w:widowControl/>
              <w:jc w:val="center"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5 m</w:t>
            </w:r>
            <w:r w:rsidR="002041FC" w:rsidRPr="00FB070A">
              <w:rPr>
                <w:sz w:val="22"/>
                <w:szCs w:val="22"/>
                <w:lang w:val="mt-MT"/>
              </w:rPr>
              <w:t>l</w:t>
            </w:r>
            <w:r w:rsidRPr="00FB070A">
              <w:rPr>
                <w:sz w:val="22"/>
                <w:szCs w:val="22"/>
                <w:lang w:val="mt-MT"/>
              </w:rPr>
              <w:t xml:space="preserve"> (</w:t>
            </w:r>
            <w:r w:rsidR="00426106" w:rsidRPr="00FB070A">
              <w:rPr>
                <w:sz w:val="22"/>
                <w:szCs w:val="22"/>
                <w:lang w:val="mt-MT"/>
              </w:rPr>
              <w:t>200 mg</w:t>
            </w:r>
            <w:r w:rsidRPr="00FB070A">
              <w:rPr>
                <w:sz w:val="22"/>
                <w:szCs w:val="22"/>
                <w:lang w:val="mt-MT"/>
              </w:rPr>
              <w:t>)</w:t>
            </w:r>
            <w:r w:rsidR="00426106" w:rsidRPr="00FB070A">
              <w:rPr>
                <w:sz w:val="22"/>
                <w:szCs w:val="22"/>
                <w:lang w:val="mt-MT"/>
              </w:rPr>
              <w:t xml:space="preserve"> darbtejn kuljum</w:t>
            </w:r>
          </w:p>
        </w:tc>
      </w:tr>
    </w:tbl>
    <w:p w14:paraId="286AA850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</w:p>
    <w:p w14:paraId="1EC7C4C2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Skont ir-rispons tiegħek għall-kura, it-tabib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żid id-doża tiegħek tal-ġurnata.</w:t>
      </w:r>
    </w:p>
    <w:p w14:paraId="70D3F9BA" w14:textId="77777777" w:rsidR="00426106" w:rsidRPr="00FB070A" w:rsidRDefault="00426106">
      <w:pPr>
        <w:rPr>
          <w:color w:val="000000"/>
          <w:u w:val="single"/>
        </w:rPr>
      </w:pPr>
    </w:p>
    <w:p w14:paraId="0F2037B4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 xml:space="preserve">Ħu s-suspensjoni tiegħek mill-inqas siegħa qabel, jew sagħtejn wara ikla.  </w:t>
      </w:r>
    </w:p>
    <w:p w14:paraId="6205B3DA" w14:textId="77777777" w:rsidR="00426106" w:rsidRPr="00FB070A" w:rsidRDefault="00426106">
      <w:pPr>
        <w:ind w:right="-2"/>
        <w:rPr>
          <w:color w:val="000000"/>
        </w:rPr>
      </w:pPr>
    </w:p>
    <w:p w14:paraId="0FD1ACA2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Jekk inti jew it-tifel/tifla tiegħek qed tieħdu VFEND għall-prevenzjoni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infezzjonijiet fungali, 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waqqaf it-trattamen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jekk inti jew it-tifel/tifla tiegħek tiżviluppaw effetti sekondarji assoċjati</w:t>
      </w:r>
      <w:r w:rsidR="00517C28" w:rsidRPr="00FB070A">
        <w:rPr>
          <w:color w:val="000000"/>
        </w:rPr>
        <w:t xml:space="preserve"> mat-trattament</w:t>
      </w:r>
      <w:r w:rsidRPr="00FB070A">
        <w:rPr>
          <w:color w:val="000000"/>
        </w:rPr>
        <w:t>.</w:t>
      </w:r>
    </w:p>
    <w:p w14:paraId="79D86EAE" w14:textId="77777777" w:rsidR="00426106" w:rsidRPr="00FB070A" w:rsidRDefault="00426106">
      <w:pPr>
        <w:ind w:right="-2"/>
        <w:rPr>
          <w:color w:val="000000"/>
        </w:rPr>
      </w:pPr>
    </w:p>
    <w:p w14:paraId="7F1B1360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Is-suspensjoni VFEND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hiex tiġi mħallta m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xi mediċini oħra.  Is-suspensjon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hiex tiġi dilwita aktar bl-ilma jew xi likwidi oħra.</w:t>
      </w:r>
    </w:p>
    <w:p w14:paraId="4CC347FB" w14:textId="77777777" w:rsidR="00426106" w:rsidRPr="00FB070A" w:rsidRDefault="00426106">
      <w:pPr>
        <w:ind w:right="-2"/>
        <w:rPr>
          <w:color w:val="000000"/>
        </w:rPr>
      </w:pPr>
    </w:p>
    <w:p w14:paraId="7AAD36A1" w14:textId="77777777" w:rsidR="00426106" w:rsidRPr="00FB070A" w:rsidRDefault="00426106">
      <w:p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Istruzzjonijiet dwar kif tikkostitwixxi s-suspensjoni:</w:t>
      </w:r>
    </w:p>
    <w:p w14:paraId="6215C582" w14:textId="77777777" w:rsidR="00426106" w:rsidRPr="00FB070A" w:rsidRDefault="00426106">
      <w:pPr>
        <w:ind w:right="-2"/>
        <w:rPr>
          <w:b/>
          <w:bCs/>
          <w:color w:val="000000"/>
        </w:rPr>
      </w:pPr>
    </w:p>
    <w:p w14:paraId="7846F25A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Huwa rrakkomandat li l-ispiżjar tiegħek jikkostitwixxi s-suspensjoni VFEND qabel jagħtihielek. Is-suspensjoni VFEND tkun kostitwita jekk tkun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mla likwida. Jekk jidher li hu trab xott inti għandek tikkostitwixxi s-suspensjoni orali billi ssegwi l-istru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hawn ta</w:t>
      </w:r>
      <w:r w:rsidRPr="00FB070A">
        <w:rPr>
          <w:color w:val="000000"/>
          <w:lang w:eastAsia="ko-KR"/>
        </w:rPr>
        <w:t>ħt</w:t>
      </w:r>
      <w:r w:rsidRPr="00FB070A">
        <w:rPr>
          <w:color w:val="000000"/>
        </w:rPr>
        <w:t>.</w:t>
      </w:r>
    </w:p>
    <w:p w14:paraId="54CC56A3" w14:textId="77777777" w:rsidR="00426106" w:rsidRPr="00FB070A" w:rsidRDefault="00426106">
      <w:pPr>
        <w:ind w:right="-2"/>
        <w:rPr>
          <w:color w:val="000000"/>
        </w:rPr>
      </w:pPr>
    </w:p>
    <w:p w14:paraId="3E249371" w14:textId="77777777" w:rsidR="00426106" w:rsidRPr="00FB070A" w:rsidRDefault="00426106" w:rsidP="008E6F16">
      <w:pPr>
        <w:numPr>
          <w:ilvl w:val="1"/>
          <w:numId w:val="13"/>
        </w:numPr>
        <w:tabs>
          <w:tab w:val="right" w:pos="567"/>
        </w:tabs>
        <w:ind w:hanging="144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ektek il-flixkun biex joħroġ it-trab.</w:t>
      </w:r>
    </w:p>
    <w:p w14:paraId="1C3922EE" w14:textId="0061FFC6" w:rsidR="00426106" w:rsidRPr="00FB070A" w:rsidRDefault="00426106" w:rsidP="0018097B">
      <w:pPr>
        <w:numPr>
          <w:ilvl w:val="1"/>
          <w:numId w:val="13"/>
        </w:numPr>
        <w:tabs>
          <w:tab w:val="right" w:pos="567"/>
        </w:tabs>
        <w:ind w:hanging="144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eħħi t-tapp.</w:t>
      </w:r>
    </w:p>
    <w:p w14:paraId="56FDC5DF" w14:textId="07D27263" w:rsidR="00426106" w:rsidRPr="00343106" w:rsidRDefault="00426106" w:rsidP="00E40331">
      <w:pPr>
        <w:pStyle w:val="BodyTextInd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567"/>
          <w:tab w:val="right" w:pos="709"/>
        </w:tabs>
        <w:spacing w:line="240" w:lineRule="auto"/>
        <w:ind w:left="567" w:hanging="567"/>
        <w:jc w:val="left"/>
        <w:rPr>
          <w:rFonts w:cs="Times New Roman" w:hint="default"/>
          <w:b w:val="0"/>
          <w:bCs w:val="0"/>
          <w:color w:val="000000"/>
          <w:u w:val="none"/>
        </w:rPr>
      </w:pP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3.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ab/>
      </w:r>
      <w:r w:rsidR="00DE1630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 xml:space="preserve">Żid 2 kikkri </w:t>
      </w:r>
      <w:r w:rsidR="00A43C5E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ilma (total ta</w:t>
      </w:r>
      <w:r w:rsidR="005E393F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’</w:t>
      </w:r>
      <w:r w:rsidR="00A43C5E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 xml:space="preserve"> 46 ml) permezz tal-kikkra </w:t>
      </w:r>
      <w:r w:rsidR="00DE1630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tal-kejl (kikkra tal-kejl hija inkluża fil-pakkett)  fil-flixkun. I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mla l-kikkra tal-kejl sax-xifer tal-linja mmarkata u mbagħad ferra</w:t>
      </w:r>
      <w:r w:rsidR="005E393F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’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 xml:space="preserve"> l-ilma ġol-flixkun. Dejjem għandek iżżid total ta</w:t>
      </w:r>
      <w:r w:rsidR="005E393F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’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 xml:space="preserve"> 46 ml ilma irrispettivament mid-doża li tkun qed tieħu.</w:t>
      </w:r>
    </w:p>
    <w:p w14:paraId="609CEBCE" w14:textId="7704A247" w:rsidR="00426106" w:rsidRPr="00FB070A" w:rsidRDefault="00426106">
      <w:pPr>
        <w:tabs>
          <w:tab w:val="right" w:pos="709"/>
        </w:tabs>
        <w:ind w:left="567" w:hanging="567"/>
        <w:rPr>
          <w:color w:val="000000"/>
        </w:rPr>
      </w:pPr>
      <w:r w:rsidRPr="00FB070A">
        <w:rPr>
          <w:color w:val="000000"/>
        </w:rPr>
        <w:t>4.</w:t>
      </w:r>
      <w:r w:rsidRPr="00FB070A">
        <w:rPr>
          <w:color w:val="000000"/>
        </w:rPr>
        <w:tab/>
        <w:t>Er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oġġi t-tapp u ħawwad il-flixkun bis-saħħa għal madwar minuta.</w:t>
      </w:r>
      <w:r w:rsidR="00DE1630" w:rsidRPr="00FB070A">
        <w:rPr>
          <w:color w:val="000000"/>
        </w:rPr>
        <w:t xml:space="preserve"> Wara l</w:t>
      </w:r>
      <w:r w:rsidR="00A43C5E" w:rsidRPr="00FB070A">
        <w:rPr>
          <w:color w:val="000000"/>
        </w:rPr>
        <w:t>i żżid l-ilma</w:t>
      </w:r>
      <w:r w:rsidR="00DE1630" w:rsidRPr="00FB070A">
        <w:rPr>
          <w:color w:val="000000"/>
        </w:rPr>
        <w:t>, il-volum totali tas-sospensjoni għand</w:t>
      </w:r>
      <w:r w:rsidR="00A43C5E" w:rsidRPr="00FB070A">
        <w:rPr>
          <w:color w:val="000000"/>
        </w:rPr>
        <w:t>u</w:t>
      </w:r>
      <w:r w:rsidR="00DE1630" w:rsidRPr="00FB070A">
        <w:rPr>
          <w:color w:val="000000"/>
        </w:rPr>
        <w:t xml:space="preserve"> </w:t>
      </w:r>
      <w:r w:rsidR="00A43C5E" w:rsidRPr="00FB070A">
        <w:rPr>
          <w:color w:val="000000"/>
        </w:rPr>
        <w:t>j</w:t>
      </w:r>
      <w:r w:rsidR="00DE1630" w:rsidRPr="00FB070A">
        <w:rPr>
          <w:color w:val="000000"/>
        </w:rPr>
        <w:t>kun 75 ml.</w:t>
      </w:r>
    </w:p>
    <w:p w14:paraId="7F0F17F9" w14:textId="0805FE29" w:rsidR="00426106" w:rsidRPr="00FB070A" w:rsidRDefault="00426106">
      <w:pPr>
        <w:tabs>
          <w:tab w:val="right" w:pos="709"/>
        </w:tabs>
        <w:ind w:left="567" w:hanging="567"/>
        <w:rPr>
          <w:color w:val="000000"/>
        </w:rPr>
      </w:pPr>
      <w:r w:rsidRPr="00FB070A">
        <w:rPr>
          <w:color w:val="000000"/>
        </w:rPr>
        <w:t>5.</w:t>
      </w:r>
      <w:r w:rsidRPr="00FB070A">
        <w:rPr>
          <w:color w:val="000000"/>
        </w:rPr>
        <w:tab/>
        <w:t>Neħħi t-tapp. Agħfas l-adapter tal-flixkun fil-għonq tal-flixkun (kif muri fl-istamp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hawn isfel). L-adapter huwa pprovdut biex tkun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imla s-siringa orali bil-mediċina mill-flixkun. Er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oġġi t-tapp fuq il-flixkun.</w:t>
      </w:r>
    </w:p>
    <w:p w14:paraId="01179902" w14:textId="29005647" w:rsidR="002D693B" w:rsidRPr="00FB070A" w:rsidRDefault="00426106" w:rsidP="007034E6">
      <w:pPr>
        <w:keepNext/>
        <w:keepLines/>
        <w:tabs>
          <w:tab w:val="right" w:pos="709"/>
        </w:tabs>
        <w:ind w:left="567" w:hanging="567"/>
        <w:rPr>
          <w:color w:val="000000"/>
        </w:rPr>
      </w:pPr>
      <w:r w:rsidRPr="00FB070A">
        <w:rPr>
          <w:color w:val="000000"/>
        </w:rPr>
        <w:t>6.</w:t>
      </w:r>
      <w:r w:rsidRPr="00FB070A">
        <w:rPr>
          <w:color w:val="000000"/>
        </w:rPr>
        <w:tab/>
        <w:t>Ikteb id-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kadenza tas-suspensjoni kostitwita fuq it-tikketta tal-flixkun (iż-żmien kemm iddum tajba s-suspensjoni kostitwita huwa 14-il jum). Kwalunkwe suspensjoni mhux użata għandha tintrema wara din id-data.</w:t>
      </w:r>
    </w:p>
    <w:p w14:paraId="0155846C" w14:textId="77777777" w:rsidR="00D46553" w:rsidRPr="00FB070A" w:rsidRDefault="00D46553" w:rsidP="00D46553">
      <w:pPr>
        <w:pStyle w:val="Default"/>
        <w:ind w:left="720" w:hanging="720"/>
        <w:rPr>
          <w:sz w:val="22"/>
          <w:lang w:val="mt-MT"/>
        </w:rPr>
      </w:pPr>
    </w:p>
    <w:p w14:paraId="48C5DA88" w14:textId="23055945" w:rsidR="00D46553" w:rsidRPr="00FB070A" w:rsidRDefault="00052E45" w:rsidP="00D46553">
      <w:pPr>
        <w:pStyle w:val="Default"/>
        <w:ind w:left="720" w:hanging="720"/>
        <w:rPr>
          <w:sz w:val="22"/>
          <w:szCs w:val="22"/>
          <w:lang w:val="mt-MT"/>
        </w:rPr>
      </w:pPr>
      <w:r w:rsidRPr="00FB070A">
        <w:rPr>
          <w:noProof/>
          <w:sz w:val="22"/>
          <w:szCs w:val="22"/>
          <w:lang w:val="mt-MT" w:eastAsia="mt-MT"/>
        </w:rPr>
        <w:drawing>
          <wp:inline distT="0" distB="0" distL="0" distR="0" wp14:anchorId="27C22846" wp14:editId="6DF9CB9E">
            <wp:extent cx="6236970" cy="25190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9" t="25000" r="19670" b="25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6970" cy="251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D7AB1" w14:textId="77777777" w:rsidR="00D46553" w:rsidRPr="00FB070A" w:rsidRDefault="00D46553" w:rsidP="00D46553">
      <w:pPr>
        <w:pStyle w:val="CM3"/>
        <w:keepNext/>
        <w:spacing w:line="240" w:lineRule="auto"/>
        <w:rPr>
          <w:color w:val="000000"/>
          <w:sz w:val="22"/>
          <w:szCs w:val="22"/>
          <w:lang w:val="mt-MT"/>
        </w:rPr>
      </w:pPr>
      <w:r w:rsidRPr="00FB070A">
        <w:rPr>
          <w:b/>
          <w:bCs/>
          <w:color w:val="000000"/>
          <w:sz w:val="22"/>
          <w:szCs w:val="22"/>
          <w:lang w:val="mt-MT"/>
        </w:rPr>
        <w:t xml:space="preserve">Instructions for use: </w:t>
      </w:r>
    </w:p>
    <w:p w14:paraId="4238BD61" w14:textId="77777777" w:rsidR="00D46553" w:rsidRPr="00FB070A" w:rsidRDefault="00D46553" w:rsidP="00D46553">
      <w:pPr>
        <w:keepNext/>
        <w:ind w:right="-2"/>
        <w:rPr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760"/>
      </w:tblGrid>
      <w:tr w:rsidR="00426106" w:rsidRPr="00FB070A" w14:paraId="5ED7D4B7" w14:textId="77777777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0D5B" w14:textId="77777777" w:rsidR="00426106" w:rsidRPr="00FB070A" w:rsidRDefault="00426106" w:rsidP="00D46553">
            <w:pPr>
              <w:keepNext/>
              <w:widowControl w:val="0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English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0ABD" w14:textId="77777777" w:rsidR="00426106" w:rsidRPr="00FB070A" w:rsidRDefault="00426106" w:rsidP="00D46553">
            <w:pPr>
              <w:keepNext/>
              <w:widowControl w:val="0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Malti</w:t>
            </w:r>
          </w:p>
        </w:tc>
      </w:tr>
      <w:tr w:rsidR="00426106" w:rsidRPr="00FB070A" w14:paraId="0EF644EF" w14:textId="77777777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86B71" w14:textId="77777777" w:rsidR="00426106" w:rsidRPr="00FB070A" w:rsidRDefault="00426106" w:rsidP="00D46553">
            <w:pPr>
              <w:keepNext/>
              <w:widowControl w:val="0"/>
              <w:rPr>
                <w:bCs/>
                <w:color w:val="000000"/>
              </w:rPr>
            </w:pPr>
            <w:r w:rsidRPr="00FB070A">
              <w:rPr>
                <w:bCs/>
                <w:color w:val="000000"/>
              </w:rPr>
              <w:t xml:space="preserve">Oral syringe 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E844C" w14:textId="77777777" w:rsidR="00426106" w:rsidRPr="00FB070A" w:rsidRDefault="00426106" w:rsidP="00D46553">
            <w:pPr>
              <w:keepNext/>
              <w:widowControl w:val="0"/>
              <w:rPr>
                <w:bCs/>
                <w:color w:val="000000"/>
              </w:rPr>
            </w:pPr>
            <w:r w:rsidRPr="00FB070A">
              <w:rPr>
                <w:bCs/>
                <w:color w:val="000000"/>
              </w:rPr>
              <w:t>Siringa</w:t>
            </w:r>
          </w:p>
        </w:tc>
      </w:tr>
      <w:tr w:rsidR="00426106" w:rsidRPr="00FB070A" w14:paraId="652EE974" w14:textId="77777777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F38E7" w14:textId="77777777" w:rsidR="00426106" w:rsidRPr="00FB070A" w:rsidRDefault="00426106" w:rsidP="007034E6">
            <w:pPr>
              <w:widowControl w:val="0"/>
              <w:rPr>
                <w:bCs/>
                <w:color w:val="000000"/>
              </w:rPr>
            </w:pPr>
            <w:r w:rsidRPr="00FB070A">
              <w:rPr>
                <w:bCs/>
                <w:color w:val="000000"/>
              </w:rPr>
              <w:t>Bottle Adaptor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B29B" w14:textId="77777777" w:rsidR="00426106" w:rsidRPr="00FB070A" w:rsidRDefault="00426106" w:rsidP="007034E6">
            <w:pPr>
              <w:widowControl w:val="0"/>
              <w:rPr>
                <w:bCs/>
                <w:color w:val="000000"/>
              </w:rPr>
            </w:pPr>
            <w:r w:rsidRPr="00FB070A">
              <w:rPr>
                <w:color w:val="000000"/>
              </w:rPr>
              <w:t>Adapter tal-flixkun</w:t>
            </w:r>
          </w:p>
        </w:tc>
      </w:tr>
      <w:tr w:rsidR="00426106" w:rsidRPr="00FB070A" w14:paraId="368A216F" w14:textId="77777777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EFECD" w14:textId="77777777" w:rsidR="00426106" w:rsidRPr="00FB070A" w:rsidRDefault="00426106" w:rsidP="007034E6">
            <w:pPr>
              <w:widowControl w:val="0"/>
              <w:rPr>
                <w:bCs/>
                <w:color w:val="000000"/>
              </w:rPr>
            </w:pPr>
            <w:r w:rsidRPr="00FB070A">
              <w:rPr>
                <w:bCs/>
                <w:color w:val="000000"/>
              </w:rPr>
              <w:t>Bottle Cap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1DB62" w14:textId="77777777" w:rsidR="00426106" w:rsidRPr="00FB070A" w:rsidRDefault="00426106" w:rsidP="007034E6">
            <w:pPr>
              <w:widowControl w:val="0"/>
              <w:rPr>
                <w:bCs/>
                <w:color w:val="000000"/>
                <w:lang w:eastAsia="ko-KR"/>
              </w:rPr>
            </w:pPr>
            <w:r w:rsidRPr="00FB070A">
              <w:rPr>
                <w:bCs/>
                <w:color w:val="000000"/>
              </w:rPr>
              <w:t>G</w:t>
            </w:r>
            <w:r w:rsidRPr="00FB070A">
              <w:rPr>
                <w:bCs/>
                <w:color w:val="000000"/>
                <w:lang w:eastAsia="ko-KR"/>
              </w:rPr>
              <w:t>ħatu tal-flixkun</w:t>
            </w:r>
          </w:p>
        </w:tc>
      </w:tr>
      <w:tr w:rsidR="00426106" w:rsidRPr="00FB070A" w14:paraId="46E09637" w14:textId="77777777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16933" w14:textId="77777777" w:rsidR="00426106" w:rsidRPr="00FB070A" w:rsidRDefault="00426106" w:rsidP="007034E6">
            <w:pPr>
              <w:widowControl w:val="0"/>
              <w:rPr>
                <w:bCs/>
                <w:color w:val="000000"/>
              </w:rPr>
            </w:pPr>
            <w:r w:rsidRPr="00FB070A">
              <w:rPr>
                <w:bCs/>
                <w:color w:val="000000"/>
              </w:rPr>
              <w:t>Bottle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DCD7A" w14:textId="77777777" w:rsidR="00426106" w:rsidRPr="00FB070A" w:rsidRDefault="00426106" w:rsidP="007034E6">
            <w:pPr>
              <w:widowControl w:val="0"/>
              <w:rPr>
                <w:bCs/>
                <w:color w:val="000000"/>
              </w:rPr>
            </w:pPr>
            <w:r w:rsidRPr="00FB070A">
              <w:rPr>
                <w:bCs/>
                <w:color w:val="000000"/>
              </w:rPr>
              <w:t>Flixkun</w:t>
            </w:r>
          </w:p>
        </w:tc>
      </w:tr>
    </w:tbl>
    <w:p w14:paraId="30EF8E1A" w14:textId="77777777" w:rsidR="00426106" w:rsidRPr="00FB070A" w:rsidRDefault="00426106" w:rsidP="007034E6">
      <w:pPr>
        <w:widowControl w:val="0"/>
        <w:ind w:right="-2"/>
        <w:rPr>
          <w:b/>
          <w:bCs/>
          <w:color w:val="000000"/>
        </w:rPr>
      </w:pPr>
    </w:p>
    <w:p w14:paraId="712B5847" w14:textId="77777777" w:rsidR="00426106" w:rsidRPr="00FB070A" w:rsidRDefault="00426106" w:rsidP="00F645F7">
      <w:pPr>
        <w:keepNext/>
        <w:widowControl w:val="0"/>
        <w:rPr>
          <w:b/>
          <w:bCs/>
          <w:color w:val="000000"/>
        </w:rPr>
      </w:pPr>
      <w:r w:rsidRPr="00FB070A">
        <w:rPr>
          <w:b/>
          <w:bCs/>
          <w:color w:val="000000"/>
        </w:rPr>
        <w:t>Struzzjonijiet dwar l-użu</w:t>
      </w:r>
    </w:p>
    <w:p w14:paraId="26E69E05" w14:textId="77777777" w:rsidR="00426106" w:rsidRPr="00FB070A" w:rsidRDefault="00426106" w:rsidP="00F645F7">
      <w:pPr>
        <w:keepNext/>
        <w:widowControl w:val="0"/>
        <w:rPr>
          <w:b/>
          <w:bCs/>
          <w:color w:val="000000"/>
        </w:rPr>
      </w:pPr>
    </w:p>
    <w:p w14:paraId="7848F3F7" w14:textId="77777777" w:rsidR="00426106" w:rsidRPr="00FB070A" w:rsidRDefault="00426106" w:rsidP="007034E6">
      <w:pPr>
        <w:widowControl w:val="0"/>
        <w:ind w:right="-2"/>
        <w:rPr>
          <w:color w:val="000000"/>
        </w:rPr>
      </w:pPr>
      <w:r w:rsidRPr="00FB070A">
        <w:rPr>
          <w:color w:val="000000"/>
        </w:rPr>
        <w:t xml:space="preserve">L-ispiżjar tiegħek għandu jgħidlek kif tkejjel il-mediċina billi tuża s-siringa orali </w:t>
      </w:r>
      <w:r w:rsidRPr="00FB070A">
        <w:rPr>
          <w:i/>
          <w:iCs/>
          <w:color w:val="000000"/>
        </w:rPr>
        <w:t>multi-dosing</w:t>
      </w:r>
      <w:r w:rsidRPr="00FB070A">
        <w:rPr>
          <w:color w:val="000000"/>
        </w:rPr>
        <w:t xml:space="preserve"> ipprovduta fil-pakkett. Jekk jogħġbok ara l-istru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hawn isfel qabel tuża s-suspensjoni VFEND.</w:t>
      </w:r>
    </w:p>
    <w:p w14:paraId="21C435E1" w14:textId="77777777" w:rsidR="00426106" w:rsidRPr="00FB070A" w:rsidRDefault="00426106" w:rsidP="00E40331">
      <w:pPr>
        <w:widowControl w:val="0"/>
        <w:ind w:right="-2"/>
        <w:rPr>
          <w:rFonts w:cs="Times New Roman"/>
          <w:color w:val="000000"/>
        </w:rPr>
      </w:pPr>
    </w:p>
    <w:p w14:paraId="7F53C8FC" w14:textId="77777777" w:rsidR="00426106" w:rsidRPr="00FB070A" w:rsidRDefault="00426106" w:rsidP="00E40331">
      <w:pPr>
        <w:pStyle w:val="BodyTextIndent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567"/>
          <w:tab w:val="left" w:pos="0"/>
          <w:tab w:val="left" w:pos="709"/>
        </w:tabs>
        <w:spacing w:line="240" w:lineRule="auto"/>
        <w:ind w:left="567" w:hanging="567"/>
        <w:jc w:val="left"/>
        <w:rPr>
          <w:rFonts w:ascii="Times New Roman" w:hAnsi="Times New Roman" w:cs="Times New Roman" w:hint="default"/>
          <w:b w:val="0"/>
          <w:bCs w:val="0"/>
          <w:color w:val="000000"/>
          <w:u w:val="none"/>
        </w:rPr>
      </w:pP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 xml:space="preserve">1.  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ab/>
        <w:t>Ħawwad il-flixkun magħluq tas-suspensjoni kostitwita għal madwar 10 sekondi qabel l-użu. Neħħi t-tapp.</w:t>
      </w:r>
    </w:p>
    <w:p w14:paraId="4C5259FE" w14:textId="77777777" w:rsidR="00426106" w:rsidRPr="00FB070A" w:rsidRDefault="00426106" w:rsidP="00E40331">
      <w:pPr>
        <w:widowControl w:val="0"/>
        <w:tabs>
          <w:tab w:val="left" w:pos="709"/>
          <w:tab w:val="left" w:pos="900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2.  </w:t>
      </w:r>
      <w:r w:rsidRPr="00FB070A">
        <w:rPr>
          <w:color w:val="000000"/>
        </w:rPr>
        <w:tab/>
        <w:t>Waqt li l-flixkun ikun wieqaf, fuq wiċċ ċatt, daħħal il-ponta tas-siringa orali fl-adapter.</w:t>
      </w:r>
    </w:p>
    <w:p w14:paraId="0E53353A" w14:textId="37A2F5BB" w:rsidR="00426106" w:rsidRPr="00FB070A" w:rsidRDefault="00426106" w:rsidP="00E40331">
      <w:pPr>
        <w:widowControl w:val="0"/>
        <w:tabs>
          <w:tab w:val="left" w:pos="709"/>
          <w:tab w:val="left" w:pos="900"/>
        </w:tabs>
        <w:ind w:left="567" w:hanging="567"/>
        <w:rPr>
          <w:rFonts w:cs="Times New Roman"/>
          <w:color w:val="000000"/>
        </w:rPr>
      </w:pPr>
      <w:r w:rsidRPr="00FB070A">
        <w:rPr>
          <w:color w:val="000000"/>
        </w:rPr>
        <w:t xml:space="preserve">3.  </w:t>
      </w:r>
      <w:r w:rsidRPr="00FB070A">
        <w:rPr>
          <w:color w:val="000000"/>
        </w:rPr>
        <w:tab/>
        <w:t xml:space="preserve">Dawwar il-flixkun rasu </w:t>
      </w:r>
      <w:r w:rsidR="009451F5" w:rsidRPr="00FB070A">
        <w:rPr>
          <w:color w:val="000000"/>
        </w:rPr>
        <w:t>’</w:t>
      </w:r>
      <w:r w:rsidRPr="00FB070A">
        <w:rPr>
          <w:color w:val="000000"/>
        </w:rPr>
        <w:t xml:space="preserve">l isfel waqt li żżomm is-siringa orali fil-post. Iġbed bil-mod il-planġer </w:t>
      </w:r>
      <w:r w:rsidRPr="00FB070A">
        <w:rPr>
          <w:rFonts w:cs="Times New Roman"/>
          <w:color w:val="000000"/>
        </w:rPr>
        <w:t>tas-siringa orali sal-marka tal-gradazzjoni li timmarka d-doża għalik.</w:t>
      </w:r>
    </w:p>
    <w:p w14:paraId="292D9E48" w14:textId="77777777" w:rsidR="00426106" w:rsidRPr="00FB070A" w:rsidRDefault="00426106" w:rsidP="00E40331">
      <w:pPr>
        <w:pStyle w:val="BodyTextIndent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567"/>
          <w:tab w:val="left" w:pos="709"/>
          <w:tab w:val="left" w:pos="900"/>
        </w:tabs>
        <w:spacing w:line="240" w:lineRule="auto"/>
        <w:ind w:left="567" w:hanging="567"/>
        <w:jc w:val="left"/>
        <w:rPr>
          <w:rFonts w:ascii="Times New Roman" w:hAnsi="Times New Roman" w:cs="Times New Roman" w:hint="default"/>
          <w:b w:val="0"/>
          <w:bCs w:val="0"/>
          <w:color w:val="000000"/>
          <w:u w:val="none"/>
        </w:rPr>
      </w:pP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 xml:space="preserve">4.  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ab/>
        <w:t>Jekk tara bżieżaq kbar, imbotta bil-mod il-planġer mill-ġdid fis-siringa. Dan jimbotta l-mediċina mill-ġdid fil-flixkun. Irrepeti pass 3 mill-ġdid.</w:t>
      </w:r>
    </w:p>
    <w:p w14:paraId="561DEA13" w14:textId="77777777" w:rsidR="00426106" w:rsidRPr="00FB070A" w:rsidRDefault="00426106" w:rsidP="007034E6">
      <w:pPr>
        <w:widowControl w:val="0"/>
        <w:tabs>
          <w:tab w:val="left" w:pos="709"/>
          <w:tab w:val="left" w:pos="900"/>
        </w:tabs>
        <w:ind w:left="567" w:hanging="567"/>
        <w:rPr>
          <w:color w:val="000000"/>
        </w:rPr>
      </w:pPr>
      <w:r w:rsidRPr="00FB070A">
        <w:rPr>
          <w:color w:val="000000"/>
        </w:rPr>
        <w:t xml:space="preserve">5. </w:t>
      </w:r>
      <w:r w:rsidRPr="00FB070A">
        <w:rPr>
          <w:color w:val="000000"/>
        </w:rPr>
        <w:tab/>
        <w:t>Er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wwar il-flixkun rasu </w:t>
      </w:r>
      <w:r w:rsidR="009451F5" w:rsidRPr="00FB070A">
        <w:rPr>
          <w:color w:val="000000"/>
        </w:rPr>
        <w:t>’</w:t>
      </w:r>
      <w:r w:rsidRPr="00FB070A">
        <w:rPr>
          <w:color w:val="000000"/>
        </w:rPr>
        <w:t>l fuq bis-siringa orali għadha fil-post. Neħħi s-siringa orali mill-flixkun.</w:t>
      </w:r>
    </w:p>
    <w:p w14:paraId="54A9C467" w14:textId="77777777" w:rsidR="00426106" w:rsidRPr="00FB070A" w:rsidRDefault="00426106" w:rsidP="007C56A9">
      <w:pPr>
        <w:widowControl w:val="0"/>
        <w:tabs>
          <w:tab w:val="left" w:pos="709"/>
          <w:tab w:val="left" w:pos="900"/>
        </w:tabs>
        <w:ind w:left="567" w:hanging="567"/>
        <w:rPr>
          <w:color w:val="000000"/>
        </w:rPr>
      </w:pPr>
      <w:r w:rsidRPr="00FB070A">
        <w:rPr>
          <w:color w:val="000000"/>
        </w:rPr>
        <w:t>6.</w:t>
      </w:r>
      <w:r w:rsidRPr="00FB070A">
        <w:rPr>
          <w:b/>
          <w:bCs/>
          <w:color w:val="000000"/>
        </w:rPr>
        <w:t xml:space="preserve">  </w:t>
      </w:r>
      <w:r w:rsidRPr="00FB070A">
        <w:rPr>
          <w:b/>
          <w:bCs/>
          <w:color w:val="000000"/>
        </w:rPr>
        <w:tab/>
      </w:r>
      <w:r w:rsidRPr="00FB070A">
        <w:rPr>
          <w:color w:val="000000"/>
        </w:rPr>
        <w:t>Poġġi l-ponta tas-siringa orali fil-ħalq. Immira l-ponta tas-siringa orali lejn il-naħ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ġewwa tal-ħadd.  Imbotta BIL-MOD il-planġer tas-siringa orali.  Tferrax il-mediċina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l barra malajr. Jekk il-mediċina trid tingħata lil tifel/tifla, kun żgur li t-tifel/tifla jkunu bil-qiegħda, jew jinżammu weqfin qabel ma jingħataw il-mediċina.</w:t>
      </w:r>
    </w:p>
    <w:p w14:paraId="0FE073AB" w14:textId="77777777" w:rsidR="00426106" w:rsidRPr="00FB070A" w:rsidRDefault="00426106" w:rsidP="007C56A9">
      <w:pPr>
        <w:tabs>
          <w:tab w:val="left" w:pos="709"/>
          <w:tab w:val="left" w:pos="900"/>
        </w:tabs>
        <w:ind w:left="567" w:hanging="567"/>
        <w:rPr>
          <w:color w:val="000000"/>
        </w:rPr>
      </w:pPr>
      <w:r w:rsidRPr="00FB070A">
        <w:rPr>
          <w:color w:val="000000"/>
        </w:rPr>
        <w:t>7.</w:t>
      </w:r>
      <w:r w:rsidRPr="00FB070A">
        <w:rPr>
          <w:b/>
          <w:bCs/>
          <w:color w:val="000000"/>
        </w:rPr>
        <w:t xml:space="preserve">  </w:t>
      </w:r>
      <w:r w:rsidRPr="00FB070A">
        <w:rPr>
          <w:b/>
          <w:bCs/>
          <w:color w:val="000000"/>
        </w:rPr>
        <w:tab/>
      </w:r>
      <w:r w:rsidRPr="00FB070A">
        <w:rPr>
          <w:color w:val="000000"/>
        </w:rPr>
        <w:t>Erġ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poġġi t-tapp fuq il-flixkun, u ħalli l-adapter tal-flixkun fil-post. Aħsel is-siringa orali skont l-istruzzjonijie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hawn isfel.</w:t>
      </w:r>
    </w:p>
    <w:p w14:paraId="30C22F34" w14:textId="14F99030" w:rsidR="00426106" w:rsidRPr="00FB070A" w:rsidRDefault="00052E45">
      <w:pPr>
        <w:keepNext/>
        <w:tabs>
          <w:tab w:val="left" w:pos="709"/>
          <w:tab w:val="left" w:pos="900"/>
        </w:tabs>
        <w:ind w:left="567" w:hanging="567"/>
        <w:rPr>
          <w:color w:val="000000"/>
        </w:rPr>
      </w:pPr>
      <w:r w:rsidRPr="00FB070A">
        <w:rPr>
          <w:noProof/>
          <w:color w:val="000000"/>
          <w:lang w:eastAsia="mt-MT" w:bidi="ar-SA"/>
        </w:rPr>
        <w:drawing>
          <wp:anchor distT="0" distB="0" distL="114300" distR="114300" simplePos="0" relativeHeight="251657216" behindDoc="0" locked="0" layoutInCell="1" allowOverlap="1" wp14:anchorId="772717C7" wp14:editId="39733D0B">
            <wp:simplePos x="0" y="0"/>
            <wp:positionH relativeFrom="column">
              <wp:posOffset>2170430</wp:posOffset>
            </wp:positionH>
            <wp:positionV relativeFrom="paragraph">
              <wp:posOffset>151765</wp:posOffset>
            </wp:positionV>
            <wp:extent cx="1076325" cy="1704975"/>
            <wp:effectExtent l="0" t="0" r="0" b="0"/>
            <wp:wrapNone/>
            <wp:docPr id="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70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99ADB1" w14:textId="7998E8BA" w:rsidR="00426106" w:rsidRPr="00FB070A" w:rsidRDefault="00052E45" w:rsidP="007C56A9">
      <w:pPr>
        <w:keepNext/>
        <w:tabs>
          <w:tab w:val="left" w:pos="720"/>
          <w:tab w:val="left" w:pos="900"/>
        </w:tabs>
        <w:ind w:left="360" w:hanging="360"/>
        <w:rPr>
          <w:noProof/>
          <w:color w:val="000000"/>
        </w:rPr>
      </w:pPr>
      <w:r w:rsidRPr="00FB070A">
        <w:rPr>
          <w:noProof/>
          <w:color w:val="000000"/>
          <w:lang w:eastAsia="mt-MT" w:bidi="ar-SA"/>
        </w:rPr>
        <w:drawing>
          <wp:anchor distT="0" distB="0" distL="114300" distR="114300" simplePos="0" relativeHeight="251655168" behindDoc="0" locked="0" layoutInCell="0" allowOverlap="1" wp14:anchorId="31C82B19" wp14:editId="050706B4">
            <wp:simplePos x="0" y="0"/>
            <wp:positionH relativeFrom="column">
              <wp:posOffset>4637405</wp:posOffset>
            </wp:positionH>
            <wp:positionV relativeFrom="paragraph">
              <wp:posOffset>100330</wp:posOffset>
            </wp:positionV>
            <wp:extent cx="1076325" cy="1200150"/>
            <wp:effectExtent l="0" t="0" r="0" b="0"/>
            <wp:wrapNone/>
            <wp:docPr id="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070A">
        <w:rPr>
          <w:noProof/>
          <w:color w:val="000000"/>
          <w:lang w:eastAsia="mt-MT" w:bidi="ar-SA"/>
        </w:rPr>
        <w:drawing>
          <wp:anchor distT="0" distB="0" distL="114300" distR="114300" simplePos="0" relativeHeight="251656192" behindDoc="0" locked="0" layoutInCell="0" allowOverlap="1" wp14:anchorId="672A3705" wp14:editId="6D937D4A">
            <wp:simplePos x="0" y="0"/>
            <wp:positionH relativeFrom="column">
              <wp:posOffset>3380105</wp:posOffset>
            </wp:positionH>
            <wp:positionV relativeFrom="paragraph">
              <wp:posOffset>36195</wp:posOffset>
            </wp:positionV>
            <wp:extent cx="1076325" cy="1457325"/>
            <wp:effectExtent l="0" t="0" r="0" b="0"/>
            <wp:wrapNone/>
            <wp:docPr id="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457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A923F0" w14:textId="018253D4" w:rsidR="00426106" w:rsidRPr="00FB070A" w:rsidRDefault="00052E45" w:rsidP="007C56A9">
      <w:pPr>
        <w:keepNext/>
        <w:tabs>
          <w:tab w:val="left" w:pos="720"/>
          <w:tab w:val="left" w:pos="900"/>
        </w:tabs>
        <w:rPr>
          <w:color w:val="000000"/>
        </w:rPr>
      </w:pPr>
      <w:r w:rsidRPr="00FB070A">
        <w:rPr>
          <w:noProof/>
          <w:color w:val="000000"/>
          <w:lang w:eastAsia="mt-MT" w:bidi="ar-SA"/>
        </w:rPr>
        <w:drawing>
          <wp:anchor distT="0" distB="0" distL="114300" distR="114300" simplePos="0" relativeHeight="251658240" behindDoc="0" locked="0" layoutInCell="0" allowOverlap="1" wp14:anchorId="598DABF5" wp14:editId="0E8438C3">
            <wp:simplePos x="0" y="0"/>
            <wp:positionH relativeFrom="column">
              <wp:posOffset>1094105</wp:posOffset>
            </wp:positionH>
            <wp:positionV relativeFrom="paragraph">
              <wp:posOffset>100330</wp:posOffset>
            </wp:positionV>
            <wp:extent cx="1076325" cy="1228725"/>
            <wp:effectExtent l="0" t="0" r="0" b="0"/>
            <wp:wrapNone/>
            <wp:docPr id="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228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6106" w:rsidRPr="00FB070A">
        <w:rPr>
          <w:color w:val="000000"/>
        </w:rPr>
        <w:tab/>
      </w:r>
      <w:r w:rsidR="00426106" w:rsidRPr="00FB070A">
        <w:rPr>
          <w:color w:val="000000"/>
        </w:rPr>
        <w:tab/>
      </w:r>
      <w:r w:rsidR="00426106" w:rsidRPr="00FB070A">
        <w:rPr>
          <w:color w:val="000000"/>
        </w:rPr>
        <w:tab/>
      </w:r>
    </w:p>
    <w:p w14:paraId="11D4705A" w14:textId="322E1609" w:rsidR="00426106" w:rsidRPr="00FB070A" w:rsidRDefault="00052E45" w:rsidP="007C56A9">
      <w:pPr>
        <w:keepNext/>
        <w:tabs>
          <w:tab w:val="left" w:pos="720"/>
          <w:tab w:val="left" w:pos="900"/>
        </w:tabs>
        <w:rPr>
          <w:color w:val="000000"/>
        </w:rPr>
      </w:pPr>
      <w:r w:rsidRPr="00FB070A">
        <w:rPr>
          <w:noProof/>
          <w:color w:val="000000"/>
          <w:lang w:eastAsia="mt-MT" w:bidi="ar-SA"/>
        </w:rPr>
        <w:drawing>
          <wp:anchor distT="0" distB="0" distL="114300" distR="114300" simplePos="0" relativeHeight="251660288" behindDoc="0" locked="0" layoutInCell="0" allowOverlap="1" wp14:anchorId="2B0ABA7C" wp14:editId="61165E57">
            <wp:simplePos x="0" y="0"/>
            <wp:positionH relativeFrom="column">
              <wp:posOffset>294005</wp:posOffset>
            </wp:positionH>
            <wp:positionV relativeFrom="paragraph">
              <wp:posOffset>49530</wp:posOffset>
            </wp:positionV>
            <wp:extent cx="733425" cy="1171575"/>
            <wp:effectExtent l="0" t="0" r="0" b="0"/>
            <wp:wrapNone/>
            <wp:docPr id="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6EF16" w14:textId="77777777" w:rsidR="00426106" w:rsidRPr="00FB070A" w:rsidRDefault="00426106" w:rsidP="007C56A9">
      <w:pPr>
        <w:keepNext/>
        <w:tabs>
          <w:tab w:val="left" w:pos="720"/>
          <w:tab w:val="left" w:pos="900"/>
        </w:tabs>
        <w:rPr>
          <w:color w:val="000000"/>
        </w:rPr>
      </w:pPr>
    </w:p>
    <w:p w14:paraId="3F6ECFEC" w14:textId="77777777" w:rsidR="00426106" w:rsidRPr="00FB070A" w:rsidRDefault="00426106" w:rsidP="007C56A9">
      <w:pPr>
        <w:keepNext/>
        <w:tabs>
          <w:tab w:val="left" w:pos="720"/>
          <w:tab w:val="left" w:pos="900"/>
        </w:tabs>
        <w:rPr>
          <w:color w:val="000000"/>
        </w:rPr>
      </w:pPr>
    </w:p>
    <w:p w14:paraId="192B5BAA" w14:textId="77777777" w:rsidR="00426106" w:rsidRPr="00FB070A" w:rsidRDefault="00426106" w:rsidP="007C56A9">
      <w:pPr>
        <w:keepNext/>
        <w:tabs>
          <w:tab w:val="left" w:pos="720"/>
          <w:tab w:val="left" w:pos="900"/>
        </w:tabs>
        <w:rPr>
          <w:color w:val="000000"/>
        </w:rPr>
      </w:pPr>
    </w:p>
    <w:p w14:paraId="2F6854D0" w14:textId="77777777" w:rsidR="00426106" w:rsidRPr="00FB070A" w:rsidRDefault="00426106" w:rsidP="007C56A9">
      <w:pPr>
        <w:keepNext/>
        <w:tabs>
          <w:tab w:val="left" w:pos="720"/>
          <w:tab w:val="left" w:pos="900"/>
        </w:tabs>
        <w:rPr>
          <w:color w:val="000000"/>
        </w:rPr>
      </w:pPr>
    </w:p>
    <w:p w14:paraId="508A710D" w14:textId="77777777" w:rsidR="00426106" w:rsidRPr="00FB070A" w:rsidRDefault="00426106" w:rsidP="007C56A9">
      <w:pPr>
        <w:keepNext/>
        <w:tabs>
          <w:tab w:val="left" w:pos="720"/>
          <w:tab w:val="left" w:pos="900"/>
        </w:tabs>
        <w:rPr>
          <w:color w:val="000000"/>
        </w:rPr>
      </w:pPr>
    </w:p>
    <w:p w14:paraId="6A1FD01E" w14:textId="77777777" w:rsidR="00426106" w:rsidRPr="00FB070A" w:rsidRDefault="00426106" w:rsidP="007C56A9">
      <w:pPr>
        <w:keepNext/>
        <w:tabs>
          <w:tab w:val="left" w:pos="720"/>
          <w:tab w:val="left" w:pos="900"/>
        </w:tabs>
        <w:rPr>
          <w:color w:val="000000"/>
        </w:rPr>
      </w:pPr>
    </w:p>
    <w:p w14:paraId="61800B47" w14:textId="77777777" w:rsidR="00426106" w:rsidRPr="00FB070A" w:rsidRDefault="00426106" w:rsidP="007C56A9">
      <w:pPr>
        <w:keepNext/>
        <w:tabs>
          <w:tab w:val="left" w:pos="720"/>
          <w:tab w:val="left" w:pos="900"/>
        </w:tabs>
        <w:rPr>
          <w:color w:val="000000"/>
        </w:rPr>
      </w:pPr>
    </w:p>
    <w:p w14:paraId="083D90B7" w14:textId="364A1EDA" w:rsidR="00426106" w:rsidRPr="00FB070A" w:rsidRDefault="00426106" w:rsidP="007C56A9">
      <w:pPr>
        <w:keepNext/>
        <w:tabs>
          <w:tab w:val="left" w:pos="720"/>
          <w:tab w:val="left" w:pos="900"/>
        </w:tabs>
        <w:rPr>
          <w:b/>
          <w:bCs/>
          <w:color w:val="000000"/>
        </w:rPr>
      </w:pPr>
      <w:r w:rsidRPr="00FB070A">
        <w:rPr>
          <w:color w:val="000000"/>
        </w:rPr>
        <w:tab/>
        <w:t>1</w:t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Pr="00FB070A">
        <w:rPr>
          <w:color w:val="000000"/>
        </w:rPr>
        <w:tab/>
        <w:t>2</w:t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Pr="00FB070A">
        <w:rPr>
          <w:color w:val="000000"/>
        </w:rPr>
        <w:tab/>
        <w:t>3 / 4</w:t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Pr="00FB070A">
        <w:rPr>
          <w:color w:val="000000"/>
        </w:rPr>
        <w:tab/>
        <w:t>5</w:t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  <w:r w:rsidRPr="00FB070A">
        <w:rPr>
          <w:color w:val="000000"/>
        </w:rPr>
        <w:tab/>
        <w:t>6</w:t>
      </w:r>
      <w:r w:rsidRPr="00FB070A">
        <w:rPr>
          <w:color w:val="000000"/>
        </w:rPr>
        <w:tab/>
      </w:r>
      <w:r w:rsidRPr="00FB070A">
        <w:rPr>
          <w:color w:val="000000"/>
        </w:rPr>
        <w:tab/>
      </w:r>
    </w:p>
    <w:p w14:paraId="3CE581DD" w14:textId="77777777" w:rsidR="00426106" w:rsidRPr="00FB070A" w:rsidRDefault="00426106">
      <w:pPr>
        <w:tabs>
          <w:tab w:val="left" w:pos="720"/>
          <w:tab w:val="left" w:pos="900"/>
        </w:tabs>
        <w:rPr>
          <w:b/>
          <w:bCs/>
          <w:color w:val="000000"/>
        </w:rPr>
      </w:pPr>
    </w:p>
    <w:p w14:paraId="4BB3DCC4" w14:textId="77777777" w:rsidR="00426106" w:rsidRPr="00FB070A" w:rsidRDefault="00426106">
      <w:pPr>
        <w:tabs>
          <w:tab w:val="left" w:pos="720"/>
          <w:tab w:val="left" w:pos="900"/>
        </w:tabs>
        <w:rPr>
          <w:b/>
          <w:bCs/>
          <w:color w:val="000000"/>
        </w:rPr>
      </w:pPr>
      <w:r w:rsidRPr="00FB070A">
        <w:rPr>
          <w:b/>
          <w:bCs/>
          <w:color w:val="000000"/>
        </w:rPr>
        <w:t>Kif tnaddaf u taħżen is-siringa:</w:t>
      </w:r>
    </w:p>
    <w:p w14:paraId="4E29311B" w14:textId="77777777" w:rsidR="00426106" w:rsidRPr="00FB070A" w:rsidRDefault="00426106">
      <w:pPr>
        <w:tabs>
          <w:tab w:val="left" w:pos="720"/>
          <w:tab w:val="left" w:pos="900"/>
        </w:tabs>
        <w:rPr>
          <w:b/>
          <w:bCs/>
          <w:color w:val="000000"/>
        </w:rPr>
      </w:pPr>
    </w:p>
    <w:p w14:paraId="1D4DB3D9" w14:textId="77777777" w:rsidR="00426106" w:rsidRPr="00FB070A" w:rsidRDefault="00426106" w:rsidP="00E40331">
      <w:pPr>
        <w:pStyle w:val="BodyTextInden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567"/>
          <w:tab w:val="left" w:pos="540"/>
          <w:tab w:val="left" w:pos="630"/>
        </w:tabs>
        <w:spacing w:line="240" w:lineRule="auto"/>
        <w:ind w:left="630" w:hanging="630"/>
        <w:jc w:val="left"/>
        <w:rPr>
          <w:rFonts w:ascii="Times New Roman" w:hAnsi="Times New Roman" w:cs="Times New Roman" w:hint="default"/>
          <w:b w:val="0"/>
          <w:bCs w:val="0"/>
          <w:color w:val="000000"/>
          <w:u w:val="none"/>
        </w:rPr>
      </w:pP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 xml:space="preserve">1. </w:t>
      </w:r>
      <w:r w:rsidR="0083720B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ab/>
        <w:t xml:space="preserve"> 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Is-siringa għandha tiġi maħsula wara kull doża.  Iġbed il-planġer minn ġos-siringa u aħsel iż-żewġ partijiet f</w:t>
      </w:r>
      <w:r w:rsidR="005E393F"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’</w:t>
      </w:r>
      <w:r w:rsidRPr="00FB070A">
        <w:rPr>
          <w:rFonts w:ascii="Times New Roman" w:hAnsi="Times New Roman" w:cs="Times New Roman" w:hint="default"/>
          <w:b w:val="0"/>
          <w:bCs w:val="0"/>
          <w:color w:val="000000"/>
          <w:u w:val="none"/>
        </w:rPr>
        <w:t>ilma sħun bis-sapun.  Imbagħad laħlaħ bl-ilma.</w:t>
      </w:r>
    </w:p>
    <w:p w14:paraId="48F959E8" w14:textId="77777777" w:rsidR="00426106" w:rsidRPr="00FB070A" w:rsidRDefault="00426106" w:rsidP="00F46876">
      <w:pPr>
        <w:pStyle w:val="CM55"/>
        <w:spacing w:after="0"/>
        <w:ind w:left="567" w:right="248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2.</w:t>
      </w:r>
      <w:r w:rsidRPr="00FB070A">
        <w:rPr>
          <w:b/>
          <w:bCs/>
          <w:color w:val="000000"/>
          <w:sz w:val="22"/>
          <w:szCs w:val="22"/>
          <w:lang w:val="mt-MT"/>
        </w:rPr>
        <w:t xml:space="preserve"> </w:t>
      </w:r>
      <w:r w:rsidRPr="00FB070A">
        <w:rPr>
          <w:b/>
          <w:bCs/>
          <w:color w:val="000000"/>
          <w:sz w:val="22"/>
          <w:szCs w:val="22"/>
          <w:lang w:val="mt-MT"/>
        </w:rPr>
        <w:tab/>
      </w:r>
      <w:r w:rsidRPr="00FB070A">
        <w:rPr>
          <w:color w:val="000000"/>
          <w:sz w:val="22"/>
          <w:szCs w:val="22"/>
          <w:lang w:val="mt-MT"/>
        </w:rPr>
        <w:t>Ixxotta ż-żewġ partijiet. Imbotta l-planġer mill-ġdid ġos-siringa. Żommha f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>post nadif fiż-żgur mal-mediċina.</w:t>
      </w:r>
    </w:p>
    <w:p w14:paraId="20FAFD76" w14:textId="77777777" w:rsidR="00426106" w:rsidRPr="00FB070A" w:rsidRDefault="00426106">
      <w:pPr>
        <w:ind w:right="-2"/>
        <w:rPr>
          <w:color w:val="000000"/>
        </w:rPr>
      </w:pPr>
    </w:p>
    <w:p w14:paraId="57DA6C16" w14:textId="77777777" w:rsidR="00426106" w:rsidRPr="00FB070A" w:rsidRDefault="00426106">
      <w:pPr>
        <w:ind w:right="-2"/>
        <w:rPr>
          <w:b/>
          <w:color w:val="000000"/>
        </w:rPr>
      </w:pPr>
      <w:r w:rsidRPr="00FB070A">
        <w:rPr>
          <w:b/>
          <w:bCs/>
          <w:color w:val="000000"/>
        </w:rPr>
        <w:t>Jekk tuża VFEND aktar milli suppost</w:t>
      </w:r>
    </w:p>
    <w:p w14:paraId="7171681F" w14:textId="77777777" w:rsidR="00F46876" w:rsidRPr="00FB070A" w:rsidRDefault="00F46876">
      <w:pPr>
        <w:ind w:right="-2"/>
        <w:rPr>
          <w:b/>
          <w:bCs/>
          <w:color w:val="000000"/>
        </w:rPr>
      </w:pPr>
    </w:p>
    <w:p w14:paraId="26B46F30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Jekk tieħu aktar suspensjoni milli ordnat (jew jekk xi ħadd ieħor jieħu s-suspensjoni tiegħek) inti għandek tfittex parir mediku jew tmur fid-dipartimen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merġenz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-eqreb sptar immedjatament.  Ħu l-flixkun tas-suspensjoni VFEND miegħek. T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espejenza intolleranza mhux normali għad-dawl bħala riżultat li tkun </w:t>
      </w:r>
      <w:r w:rsidRPr="00FB070A">
        <w:rPr>
          <w:color w:val="000000"/>
          <w:lang w:eastAsia="ko-KR"/>
        </w:rPr>
        <w:t>ħ</w:t>
      </w:r>
      <w:r w:rsidRPr="00FB070A">
        <w:rPr>
          <w:color w:val="000000"/>
        </w:rPr>
        <w:t>adt aktar VFEND milli suppost.</w:t>
      </w:r>
    </w:p>
    <w:p w14:paraId="731A5D13" w14:textId="77777777" w:rsidR="00F46876" w:rsidRPr="00FB070A" w:rsidRDefault="00F46876">
      <w:pPr>
        <w:rPr>
          <w:color w:val="000000"/>
        </w:rPr>
      </w:pPr>
    </w:p>
    <w:p w14:paraId="55719D88" w14:textId="77777777" w:rsidR="00426106" w:rsidRPr="00FB070A" w:rsidRDefault="00426106">
      <w:pPr>
        <w:keepNext/>
        <w:rPr>
          <w:b/>
          <w:color w:val="000000"/>
        </w:rPr>
      </w:pPr>
      <w:r w:rsidRPr="00FB070A">
        <w:rPr>
          <w:b/>
          <w:bCs/>
          <w:color w:val="000000"/>
        </w:rPr>
        <w:t>Jekk tinsa tieħu VFEND</w:t>
      </w:r>
    </w:p>
    <w:p w14:paraId="02B55F86" w14:textId="77777777" w:rsidR="00F46876" w:rsidRPr="00FB070A" w:rsidRDefault="00F46876">
      <w:pPr>
        <w:keepNext/>
        <w:rPr>
          <w:b/>
          <w:bCs/>
          <w:color w:val="000000"/>
        </w:rPr>
      </w:pPr>
    </w:p>
    <w:p w14:paraId="031E477D" w14:textId="77777777" w:rsidR="00426106" w:rsidRPr="00FB070A" w:rsidRDefault="00426106">
      <w:pPr>
        <w:keepNext/>
        <w:rPr>
          <w:color w:val="000000"/>
        </w:rPr>
      </w:pPr>
      <w:r w:rsidRPr="00FB070A">
        <w:rPr>
          <w:color w:val="000000"/>
        </w:rPr>
        <w:t xml:space="preserve">Huwa importanti li tieħu s-suspensjoni VFEND tiegħek regolarment fl-istess ħin kuljum.  Jekk tinsa tieħu doża, ħu d-doża tiegħek li jmiss meta dovut.  </w:t>
      </w:r>
      <w:r w:rsidR="00D906EB" w:rsidRPr="00FB070A">
        <w:rPr>
          <w:rFonts w:cs="Times New Roman"/>
          <w:color w:val="000000"/>
          <w:lang w:bidi="mt-MT"/>
        </w:rPr>
        <w:t>M</w:t>
      </w:r>
      <w:r w:rsidR="005E393F" w:rsidRPr="00FB070A">
        <w:rPr>
          <w:rFonts w:cs="Times New Roman"/>
          <w:color w:val="000000"/>
          <w:lang w:bidi="mt-MT"/>
        </w:rPr>
        <w:t>’</w:t>
      </w:r>
      <w:r w:rsidR="00D906EB" w:rsidRPr="00FB070A">
        <w:rPr>
          <w:rFonts w:cs="Times New Roman"/>
          <w:color w:val="000000"/>
          <w:lang w:bidi="mt-MT"/>
        </w:rPr>
        <w:t xml:space="preserve">għandekx tieħu </w:t>
      </w:r>
      <w:r w:rsidRPr="00FB070A">
        <w:rPr>
          <w:color w:val="000000"/>
        </w:rPr>
        <w:t>doża doppja biex tpatti għad-doża li</w:t>
      </w:r>
      <w:r w:rsidR="00D906EB" w:rsidRPr="00FB070A">
        <w:rPr>
          <w:color w:val="000000"/>
        </w:rPr>
        <w:t xml:space="preserve"> tkun</w:t>
      </w:r>
      <w:r w:rsidRPr="00FB070A">
        <w:rPr>
          <w:color w:val="000000"/>
        </w:rPr>
        <w:t xml:space="preserve"> </w:t>
      </w:r>
      <w:r w:rsidR="00D906EB" w:rsidRPr="00FB070A">
        <w:rPr>
          <w:color w:val="000000"/>
        </w:rPr>
        <w:t>i</w:t>
      </w:r>
      <w:r w:rsidRPr="00FB070A">
        <w:rPr>
          <w:color w:val="000000"/>
        </w:rPr>
        <w:t>nsejt</w:t>
      </w:r>
      <w:r w:rsidR="00D906EB" w:rsidRPr="00FB070A">
        <w:rPr>
          <w:color w:val="000000"/>
        </w:rPr>
        <w:t xml:space="preserve"> tieħu</w:t>
      </w:r>
      <w:r w:rsidRPr="00FB070A">
        <w:rPr>
          <w:color w:val="000000"/>
        </w:rPr>
        <w:t>.</w:t>
      </w:r>
    </w:p>
    <w:p w14:paraId="3BA9358B" w14:textId="77777777" w:rsidR="00426106" w:rsidRPr="00FB070A" w:rsidRDefault="00426106">
      <w:pPr>
        <w:ind w:right="-2"/>
        <w:rPr>
          <w:b/>
          <w:color w:val="000000"/>
        </w:rPr>
      </w:pPr>
    </w:p>
    <w:p w14:paraId="6577E9A2" w14:textId="77777777" w:rsidR="00426106" w:rsidRPr="00FB070A" w:rsidRDefault="00426106" w:rsidP="00F645F7">
      <w:pPr>
        <w:keepNext/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Jekk tieqaf tieħu VFEND</w:t>
      </w:r>
    </w:p>
    <w:p w14:paraId="444AE3BD" w14:textId="77777777" w:rsidR="00F46876" w:rsidRPr="00FB070A" w:rsidRDefault="00F46876" w:rsidP="00F645F7">
      <w:pPr>
        <w:keepNext/>
        <w:ind w:right="-2"/>
        <w:rPr>
          <w:b/>
          <w:bCs/>
          <w:color w:val="000000"/>
        </w:rPr>
      </w:pPr>
    </w:p>
    <w:p w14:paraId="080F951E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Ġie ppruvat li t-teħid tad-dożi kollha fil-ħinijiet xierqa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żid l-effikaċja tal-mediċina tiegħe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sinifikanti.  Għalhekk sakemm it-tabib tiegħek ma jordnalekx biex twaqqaf il-kura, huwa importanti li tkompli tiegħu VFEND sewwa, kif deskritt fuq.</w:t>
      </w:r>
    </w:p>
    <w:p w14:paraId="58D85000" w14:textId="77777777" w:rsidR="00426106" w:rsidRPr="00FB070A" w:rsidRDefault="00426106">
      <w:pPr>
        <w:ind w:right="-2"/>
        <w:rPr>
          <w:color w:val="000000"/>
        </w:rPr>
      </w:pPr>
    </w:p>
    <w:p w14:paraId="7D82015D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Ibqa ħu VFEND sakem it-tabib tiegħek jgħidlek biex tieqaf. Twaqqafx it-trattament kmieni għax l-infezzjoni tkun g</w:t>
      </w:r>
      <w:r w:rsidRPr="00FB070A">
        <w:rPr>
          <w:color w:val="000000"/>
          <w:lang w:eastAsia="ko-KR"/>
        </w:rPr>
        <w:t>ħ</w:t>
      </w:r>
      <w:r w:rsidRPr="00FB070A">
        <w:rPr>
          <w:color w:val="000000"/>
        </w:rPr>
        <w:t>adha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</w:t>
      </w:r>
      <w:r w:rsidRPr="00FB070A">
        <w:rPr>
          <w:color w:val="000000"/>
          <w:lang w:eastAsia="ko-KR"/>
        </w:rPr>
        <w:t>ħ</w:t>
      </w:r>
      <w:r w:rsidRPr="00FB070A">
        <w:rPr>
          <w:color w:val="000000"/>
        </w:rPr>
        <w:t>addietlekx. Pazjenti li għandhom is-sistema immunitarja dgħajfa, jew dawk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infezzjonijiet diffiċl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kollom bżonn trattament aktar fit-tul sabiex l-infezzjoni ma terġax tfeġġ.</w:t>
      </w:r>
    </w:p>
    <w:p w14:paraId="7F7B462A" w14:textId="77777777" w:rsidR="00426106" w:rsidRPr="00FB070A" w:rsidRDefault="00426106">
      <w:pPr>
        <w:ind w:right="-2"/>
        <w:rPr>
          <w:color w:val="000000"/>
        </w:rPr>
      </w:pPr>
    </w:p>
    <w:p w14:paraId="373FC35A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>Meta l-kura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VFEND tiġi mwaqqfa mit-tabib tiegħek inti m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għandek tesperjenza ebda effetti.</w:t>
      </w:r>
    </w:p>
    <w:p w14:paraId="2436248C" w14:textId="77777777" w:rsidR="00426106" w:rsidRPr="00FB070A" w:rsidRDefault="00426106">
      <w:pPr>
        <w:ind w:right="-2"/>
        <w:rPr>
          <w:color w:val="000000"/>
        </w:rPr>
      </w:pPr>
    </w:p>
    <w:p w14:paraId="4C24C1F6" w14:textId="77777777" w:rsidR="00426106" w:rsidRPr="00FB070A" w:rsidRDefault="00426106">
      <w:pPr>
        <w:ind w:right="-2"/>
        <w:rPr>
          <w:color w:val="000000"/>
        </w:rPr>
      </w:pPr>
      <w:r w:rsidRPr="00FB070A">
        <w:rPr>
          <w:color w:val="000000"/>
        </w:rPr>
        <w:t xml:space="preserve">Jekk </w:t>
      </w:r>
      <w:r w:rsidR="005223C5" w:rsidRPr="00FB070A">
        <w:rPr>
          <w:color w:val="000000"/>
        </w:rPr>
        <w:t xml:space="preserve">għandek aktar </w:t>
      </w:r>
      <w:r w:rsidRPr="00FB070A">
        <w:rPr>
          <w:color w:val="000000"/>
        </w:rPr>
        <w:t>mistoqsijiet oħra dwar l-użu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in il-mediċina, staqsi lit-tabib, lill-ispiżjar jew l</w:t>
      </w:r>
      <w:r w:rsidR="005223C5" w:rsidRPr="00FB070A">
        <w:rPr>
          <w:color w:val="000000"/>
        </w:rPr>
        <w:t>ill</w:t>
      </w:r>
      <w:r w:rsidRPr="00FB070A">
        <w:rPr>
          <w:color w:val="000000"/>
        </w:rPr>
        <w:t>-infermier tiegħek.</w:t>
      </w:r>
    </w:p>
    <w:p w14:paraId="3931CF90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46F48EF2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2F1CA644" w14:textId="77777777" w:rsidR="00426106" w:rsidRPr="00FB070A" w:rsidRDefault="00426106">
      <w:pPr>
        <w:keepNext/>
        <w:numPr>
          <w:ilvl w:val="12"/>
          <w:numId w:val="0"/>
        </w:numPr>
        <w:ind w:left="567" w:right="-2" w:hanging="567"/>
        <w:rPr>
          <w:color w:val="000000"/>
        </w:rPr>
      </w:pPr>
      <w:r w:rsidRPr="00FB070A">
        <w:rPr>
          <w:b/>
          <w:bCs/>
          <w:color w:val="000000"/>
        </w:rPr>
        <w:t>4.</w:t>
      </w:r>
      <w:r w:rsidRPr="00FB070A">
        <w:rPr>
          <w:b/>
          <w:bCs/>
          <w:color w:val="000000"/>
        </w:rPr>
        <w:tab/>
      </w:r>
      <w:r w:rsidR="00B32E3B" w:rsidRPr="00FB070A">
        <w:rPr>
          <w:b/>
          <w:bCs/>
          <w:color w:val="000000"/>
        </w:rPr>
        <w:t>Effetti sekondarji possibbli</w:t>
      </w:r>
    </w:p>
    <w:p w14:paraId="79235C10" w14:textId="77777777" w:rsidR="00426106" w:rsidRPr="00FB070A" w:rsidRDefault="00426106">
      <w:pPr>
        <w:keepNext/>
        <w:numPr>
          <w:ilvl w:val="12"/>
          <w:numId w:val="0"/>
        </w:numPr>
        <w:ind w:right="-2"/>
        <w:rPr>
          <w:color w:val="000000"/>
        </w:rPr>
      </w:pPr>
    </w:p>
    <w:p w14:paraId="5C8FB817" w14:textId="77777777" w:rsidR="00426106" w:rsidRPr="00FB070A" w:rsidRDefault="00426106">
      <w:pPr>
        <w:keepNext/>
        <w:ind w:right="-29"/>
        <w:rPr>
          <w:color w:val="000000"/>
        </w:rPr>
      </w:pPr>
      <w:r w:rsidRPr="00FB070A">
        <w:rPr>
          <w:color w:val="000000"/>
        </w:rPr>
        <w:t xml:space="preserve">Bħal kull mediċina oħra, din il-mediċina </w:t>
      </w:r>
      <w:r w:rsidR="005E393F" w:rsidRPr="00FB070A">
        <w:rPr>
          <w:color w:val="000000"/>
        </w:rPr>
        <w:t>’</w:t>
      </w:r>
      <w:r w:rsidR="00053B04" w:rsidRPr="00FB070A">
        <w:rPr>
          <w:color w:val="000000"/>
        </w:rPr>
        <w:t>tista</w:t>
      </w:r>
      <w:r w:rsidR="005E393F" w:rsidRPr="00FB070A">
        <w:rPr>
          <w:color w:val="000000"/>
        </w:rPr>
        <w:t>’</w:t>
      </w:r>
      <w:r w:rsidR="00053B04" w:rsidRPr="00FB070A">
        <w:rPr>
          <w:color w:val="000000"/>
        </w:rPr>
        <w:t xml:space="preserve"> tikkawża</w:t>
      </w:r>
      <w:r w:rsidRPr="00FB070A">
        <w:rPr>
          <w:color w:val="000000"/>
        </w:rPr>
        <w:t xml:space="preserve"> effetti sekondarji, għalkemm ma jidhrux fuq </w:t>
      </w:r>
      <w:r w:rsidR="00C420FB" w:rsidRPr="00FB070A">
        <w:rPr>
          <w:color w:val="000000"/>
        </w:rPr>
        <w:t>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kulħadd.</w:t>
      </w:r>
    </w:p>
    <w:p w14:paraId="109621F3" w14:textId="77777777" w:rsidR="00426106" w:rsidRPr="00FB070A" w:rsidRDefault="00426106">
      <w:pPr>
        <w:ind w:right="-29"/>
        <w:rPr>
          <w:color w:val="000000"/>
        </w:rPr>
      </w:pPr>
    </w:p>
    <w:p w14:paraId="6AA127B7" w14:textId="77777777" w:rsidR="00426106" w:rsidRPr="00FB070A" w:rsidRDefault="00426106">
      <w:pPr>
        <w:ind w:right="-29"/>
        <w:rPr>
          <w:color w:val="000000"/>
        </w:rPr>
      </w:pPr>
      <w:r w:rsidRPr="00FB070A">
        <w:rPr>
          <w:color w:val="000000"/>
        </w:rPr>
        <w:t>Jekk ikun hemm xi effetti sekondarji, il-biċċa l-kbira tagħhom aktarx li jkunu żgħar u temporanji. Madankollu, xi wħud jistgħu jkunu serji u jeħtieġu attenzjoni medika.</w:t>
      </w:r>
    </w:p>
    <w:p w14:paraId="437D7969" w14:textId="77777777" w:rsidR="00426106" w:rsidRPr="00FB070A" w:rsidRDefault="00426106">
      <w:pPr>
        <w:ind w:right="-29"/>
        <w:rPr>
          <w:color w:val="000000"/>
        </w:rPr>
      </w:pPr>
    </w:p>
    <w:p w14:paraId="3FA79A7E" w14:textId="77777777" w:rsidR="00426106" w:rsidRPr="00FB070A" w:rsidRDefault="00426106">
      <w:pPr>
        <w:ind w:right="-29"/>
        <w:rPr>
          <w:b/>
          <w:color w:val="000000"/>
        </w:rPr>
      </w:pPr>
      <w:r w:rsidRPr="00FB070A">
        <w:rPr>
          <w:b/>
          <w:color w:val="000000"/>
        </w:rPr>
        <w:t>Effetti sekondarji serji – Tie</w:t>
      </w:r>
      <w:r w:rsidRPr="00FB070A">
        <w:rPr>
          <w:b/>
          <w:color w:val="000000"/>
          <w:lang w:eastAsia="ko-KR"/>
        </w:rPr>
        <w:t>ħux</w:t>
      </w:r>
      <w:r w:rsidRPr="00FB070A">
        <w:rPr>
          <w:b/>
          <w:color w:val="000000"/>
        </w:rPr>
        <w:t xml:space="preserve"> VFEND u kellem tabib immedjatament</w:t>
      </w:r>
    </w:p>
    <w:p w14:paraId="1BDEBC73" w14:textId="77777777" w:rsidR="00426106" w:rsidRPr="00FB070A" w:rsidRDefault="00426106">
      <w:pPr>
        <w:ind w:right="-29"/>
        <w:rPr>
          <w:b/>
          <w:color w:val="000000"/>
        </w:rPr>
      </w:pPr>
    </w:p>
    <w:p w14:paraId="4AF0581A" w14:textId="77777777" w:rsidR="00426106" w:rsidRPr="00FB070A" w:rsidRDefault="00426106" w:rsidP="008E6F16">
      <w:pPr>
        <w:numPr>
          <w:ilvl w:val="0"/>
          <w:numId w:val="45"/>
        </w:numPr>
        <w:ind w:left="630" w:right="-2" w:hanging="630"/>
        <w:rPr>
          <w:color w:val="000000"/>
        </w:rPr>
      </w:pPr>
      <w:r w:rsidRPr="00FB070A">
        <w:rPr>
          <w:color w:val="000000"/>
        </w:rPr>
        <w:t>Raxx</w:t>
      </w:r>
    </w:p>
    <w:p w14:paraId="0170AC80" w14:textId="77777777" w:rsidR="00426106" w:rsidRPr="00FB070A" w:rsidRDefault="00426106" w:rsidP="008E6F16">
      <w:pPr>
        <w:numPr>
          <w:ilvl w:val="0"/>
          <w:numId w:val="45"/>
        </w:numPr>
        <w:ind w:left="630" w:right="-2" w:hanging="630"/>
        <w:rPr>
          <w:color w:val="000000"/>
        </w:rPr>
      </w:pPr>
      <w:r w:rsidRPr="00FB070A">
        <w:rPr>
          <w:color w:val="000000"/>
        </w:rPr>
        <w:t>Suffejra; Bidla fit-testijiet tad-demm tal-funzjoni tal-fwied</w:t>
      </w:r>
    </w:p>
    <w:p w14:paraId="5A964FD0" w14:textId="77777777" w:rsidR="00426106" w:rsidRPr="00FB070A" w:rsidRDefault="00426106" w:rsidP="008E6F16">
      <w:pPr>
        <w:numPr>
          <w:ilvl w:val="0"/>
          <w:numId w:val="45"/>
        </w:numPr>
        <w:ind w:left="630" w:right="-2" w:hanging="630"/>
        <w:rPr>
          <w:color w:val="000000"/>
        </w:rPr>
      </w:pPr>
      <w:r w:rsidRPr="00FB070A">
        <w:rPr>
          <w:color w:val="000000"/>
        </w:rPr>
        <w:t>Pankrejatite</w:t>
      </w:r>
    </w:p>
    <w:p w14:paraId="5380C9EF" w14:textId="77777777" w:rsidR="00426106" w:rsidRPr="00FB070A" w:rsidRDefault="00426106">
      <w:pPr>
        <w:ind w:right="-29"/>
        <w:rPr>
          <w:color w:val="000000"/>
        </w:rPr>
      </w:pPr>
    </w:p>
    <w:p w14:paraId="0ECFC64B" w14:textId="77777777" w:rsidR="00426106" w:rsidRPr="00FB070A" w:rsidRDefault="00426106" w:rsidP="00023EF3">
      <w:pPr>
        <w:keepNext/>
        <w:keepLines/>
        <w:ind w:right="-28"/>
        <w:rPr>
          <w:rFonts w:cs="Times New Roman"/>
          <w:b/>
          <w:color w:val="000000"/>
        </w:rPr>
      </w:pPr>
      <w:r w:rsidRPr="00FB070A">
        <w:rPr>
          <w:rFonts w:cs="Times New Roman"/>
          <w:b/>
          <w:color w:val="000000"/>
        </w:rPr>
        <w:t>Effetti sekondarji oħra</w:t>
      </w:r>
    </w:p>
    <w:p w14:paraId="53F6F75F" w14:textId="77777777" w:rsidR="00426106" w:rsidRPr="00FB070A" w:rsidRDefault="00426106">
      <w:pPr>
        <w:ind w:right="-29"/>
        <w:rPr>
          <w:rFonts w:cs="Times New Roman"/>
          <w:b/>
          <w:color w:val="000000"/>
        </w:rPr>
      </w:pPr>
    </w:p>
    <w:p w14:paraId="447CE655" w14:textId="77777777" w:rsidR="00426106" w:rsidRPr="00FB070A" w:rsidRDefault="001177EF">
      <w:pPr>
        <w:ind w:right="-2"/>
        <w:rPr>
          <w:rFonts w:cs="Times New Roman"/>
          <w:color w:val="000000"/>
        </w:rPr>
      </w:pPr>
      <w:r w:rsidRPr="00FB070A">
        <w:rPr>
          <w:color w:val="000000"/>
        </w:rPr>
        <w:t>K</w:t>
      </w:r>
      <w:r w:rsidR="00426106" w:rsidRPr="00FB070A">
        <w:rPr>
          <w:rFonts w:cs="Times New Roman"/>
          <w:color w:val="000000"/>
        </w:rPr>
        <w:t>omuni ħafna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</w:t>
      </w:r>
      <w:r w:rsidRPr="00FB070A">
        <w:rPr>
          <w:color w:val="000000"/>
        </w:rPr>
        <w:t>j</w:t>
      </w:r>
      <w:r w:rsidR="00426106" w:rsidRPr="00FB070A">
        <w:rPr>
          <w:rFonts w:cs="Times New Roman"/>
          <w:color w:val="000000"/>
        </w:rPr>
        <w:t xml:space="preserve">istgħu jeffetwaw </w:t>
      </w:r>
      <w:r w:rsidR="00FA16A6" w:rsidRPr="00FB070A">
        <w:rPr>
          <w:color w:val="000000"/>
        </w:rPr>
        <w:t>akar minn</w:t>
      </w:r>
      <w:r w:rsidR="00426106" w:rsidRPr="00FB070A">
        <w:rPr>
          <w:rFonts w:cs="Times New Roman"/>
          <w:color w:val="000000"/>
        </w:rPr>
        <w:t xml:space="preserve"> 1 kull 10 pazjenti</w:t>
      </w:r>
    </w:p>
    <w:p w14:paraId="069D1729" w14:textId="77777777" w:rsidR="00426106" w:rsidRPr="00FB070A" w:rsidRDefault="00426106" w:rsidP="0083720B">
      <w:pPr>
        <w:ind w:right="-2"/>
        <w:rPr>
          <w:rFonts w:cs="Times New Roman"/>
          <w:color w:val="000000"/>
        </w:rPr>
      </w:pPr>
    </w:p>
    <w:p w14:paraId="538E2FEC" w14:textId="77777777" w:rsidR="00426106" w:rsidRPr="00FB070A" w:rsidRDefault="00426106" w:rsidP="008E6F16">
      <w:pPr>
        <w:numPr>
          <w:ilvl w:val="0"/>
          <w:numId w:val="46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deboliment viżwali (tibdil fil-vista</w:t>
      </w:r>
      <w:r w:rsidR="001177EF" w:rsidRPr="00FB070A">
        <w:rPr>
          <w:rFonts w:cs="Times New Roman"/>
          <w:color w:val="000000"/>
        </w:rPr>
        <w:t>, inkluż vista mċajpra, tibdil fil-kulur li tara, intolleranza mhux normali għall-perċezzjoni viżiva tad-dawl, ma tarax il-kuluri, disturbi fl-għajnejn, tara raġġieri, ma tarax billejl, vista titbandal, tara xrar, awra viżiva, preċiżjoni viżiva mnaqqsa, luminożità viżiva, telf ta</w:t>
      </w:r>
      <w:r w:rsidR="005E393F" w:rsidRPr="00FB070A">
        <w:rPr>
          <w:rFonts w:cs="Times New Roman"/>
          <w:color w:val="000000"/>
        </w:rPr>
        <w:t>’</w:t>
      </w:r>
      <w:r w:rsidR="001177EF" w:rsidRPr="00FB070A">
        <w:rPr>
          <w:rFonts w:cs="Times New Roman"/>
          <w:color w:val="000000"/>
        </w:rPr>
        <w:t xml:space="preserve"> parti mill-kamp viżiv normali, tikek qabel l-għajnejn</w:t>
      </w:r>
      <w:r w:rsidRPr="00FB070A">
        <w:rPr>
          <w:rFonts w:cs="Times New Roman"/>
          <w:color w:val="000000"/>
        </w:rPr>
        <w:t>)</w:t>
      </w:r>
    </w:p>
    <w:p w14:paraId="10D15B23" w14:textId="77777777" w:rsidR="00426106" w:rsidRPr="00FB070A" w:rsidRDefault="00426106" w:rsidP="008E6F16">
      <w:pPr>
        <w:numPr>
          <w:ilvl w:val="0"/>
          <w:numId w:val="46"/>
        </w:numPr>
        <w:ind w:left="0" w:right="-2" w:firstLine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eni</w:t>
      </w:r>
    </w:p>
    <w:p w14:paraId="4AA1FE7E" w14:textId="77777777" w:rsidR="00426106" w:rsidRPr="00FB070A" w:rsidRDefault="00426106" w:rsidP="008E6F16">
      <w:pPr>
        <w:numPr>
          <w:ilvl w:val="0"/>
          <w:numId w:val="46"/>
        </w:numPr>
        <w:ind w:left="0" w:right="-2" w:firstLine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axx</w:t>
      </w:r>
    </w:p>
    <w:p w14:paraId="43AD0B21" w14:textId="77777777" w:rsidR="00426106" w:rsidRPr="00FB070A" w:rsidRDefault="00426106" w:rsidP="008E6F16">
      <w:pPr>
        <w:numPr>
          <w:ilvl w:val="0"/>
          <w:numId w:val="46"/>
        </w:numPr>
        <w:ind w:left="0" w:right="-2" w:firstLine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ardir, rimettar, dijarea</w:t>
      </w:r>
    </w:p>
    <w:p w14:paraId="6090C548" w14:textId="77777777" w:rsidR="00426106" w:rsidRPr="00FB070A" w:rsidRDefault="00426106" w:rsidP="008E6F16">
      <w:pPr>
        <w:numPr>
          <w:ilvl w:val="0"/>
          <w:numId w:val="46"/>
        </w:numPr>
        <w:ind w:left="0" w:right="-2" w:firstLine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ras</w:t>
      </w:r>
    </w:p>
    <w:p w14:paraId="2CED4242" w14:textId="77777777" w:rsidR="00426106" w:rsidRPr="00FB070A" w:rsidRDefault="00426106" w:rsidP="008E6F16">
      <w:pPr>
        <w:numPr>
          <w:ilvl w:val="0"/>
          <w:numId w:val="46"/>
        </w:numPr>
        <w:ind w:left="0" w:right="-2" w:firstLine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efħ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estremitajiet </w:t>
      </w:r>
    </w:p>
    <w:p w14:paraId="2513B56B" w14:textId="77777777" w:rsidR="00426106" w:rsidRPr="00FB070A" w:rsidRDefault="00426106" w:rsidP="008E6F16">
      <w:pPr>
        <w:numPr>
          <w:ilvl w:val="0"/>
          <w:numId w:val="46"/>
        </w:numPr>
        <w:ind w:left="0" w:right="-2" w:firstLine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fl-istonku</w:t>
      </w:r>
    </w:p>
    <w:p w14:paraId="0023A2BE" w14:textId="77777777" w:rsidR="00426106" w:rsidRPr="00FB070A" w:rsidRDefault="00426106" w:rsidP="008E6F16">
      <w:pPr>
        <w:numPr>
          <w:ilvl w:val="0"/>
          <w:numId w:val="46"/>
        </w:numPr>
        <w:spacing w:line="240" w:lineRule="auto"/>
        <w:ind w:left="0" w:right="-2" w:firstLine="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iffikultajiet biex tieħu n-nifs</w:t>
      </w:r>
    </w:p>
    <w:p w14:paraId="7226F078" w14:textId="77777777" w:rsidR="001177EF" w:rsidRPr="00FB070A" w:rsidRDefault="001177EF" w:rsidP="008E6F16">
      <w:pPr>
        <w:numPr>
          <w:ilvl w:val="0"/>
          <w:numId w:val="46"/>
        </w:numPr>
        <w:ind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Żieda fl-enzimi fil-fwied</w:t>
      </w:r>
    </w:p>
    <w:p w14:paraId="5AE41432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7AE799E7" w14:textId="77777777" w:rsidR="00426106" w:rsidRPr="00FB070A" w:rsidRDefault="001177EF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  <w:r w:rsidRPr="00FB070A">
        <w:rPr>
          <w:color w:val="000000"/>
        </w:rPr>
        <w:t>K</w:t>
      </w:r>
      <w:r w:rsidR="00426106" w:rsidRPr="00FB070A">
        <w:rPr>
          <w:rFonts w:cs="Times New Roman"/>
          <w:color w:val="000000"/>
        </w:rPr>
        <w:t>omun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 </w:t>
      </w:r>
      <w:r w:rsidRPr="00FB070A">
        <w:rPr>
          <w:color w:val="000000"/>
        </w:rPr>
        <w:t>j</w:t>
      </w:r>
      <w:r w:rsidR="00426106" w:rsidRPr="00FB070A">
        <w:rPr>
          <w:rFonts w:cs="Times New Roman"/>
          <w:color w:val="000000"/>
        </w:rPr>
        <w:t>stgħu jeffetwaw sa 1 kull 10 pazjenti</w:t>
      </w:r>
    </w:p>
    <w:p w14:paraId="220827A9" w14:textId="77777777" w:rsidR="00426106" w:rsidRPr="00FB070A" w:rsidRDefault="00426106">
      <w:pPr>
        <w:autoSpaceDE w:val="0"/>
        <w:autoSpaceDN w:val="0"/>
        <w:adjustRightInd w:val="0"/>
        <w:spacing w:line="240" w:lineRule="auto"/>
        <w:rPr>
          <w:rFonts w:cs="Times New Roman"/>
          <w:color w:val="000000"/>
        </w:rPr>
      </w:pPr>
    </w:p>
    <w:p w14:paraId="2DE631DF" w14:textId="77777777" w:rsidR="00426106" w:rsidRPr="00FB070A" w:rsidRDefault="001177EF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color w:val="000000"/>
        </w:rPr>
        <w:t>I</w:t>
      </w:r>
      <w:r w:rsidR="00426106" w:rsidRPr="00FB070A">
        <w:rPr>
          <w:rFonts w:cs="Times New Roman"/>
          <w:color w:val="000000"/>
        </w:rPr>
        <w:t>nfjammazjoni tas-sinus, infjammazzjoni tal-ħanek</w:t>
      </w:r>
      <w:r w:rsidR="00426106" w:rsidRPr="00FB070A">
        <w:rPr>
          <w:color w:val="000000"/>
        </w:rPr>
        <w:t xml:space="preserve">, </w:t>
      </w:r>
      <w:r w:rsidR="00426106" w:rsidRPr="00FB070A">
        <w:rPr>
          <w:rFonts w:cs="Times New Roman"/>
          <w:color w:val="000000"/>
        </w:rPr>
        <w:t>kesħa, indeboliment</w:t>
      </w:r>
    </w:p>
    <w:p w14:paraId="731409AE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mmonti baxx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xi </w:t>
      </w:r>
      <w:r w:rsidR="001177EF" w:rsidRPr="00FB070A">
        <w:rPr>
          <w:rFonts w:cs="Times New Roman"/>
          <w:color w:val="000000"/>
        </w:rPr>
        <w:t xml:space="preserve">tipi, inkluż </w:t>
      </w:r>
      <w:r w:rsidR="00FA16A6" w:rsidRPr="00FB070A">
        <w:rPr>
          <w:rFonts w:cs="Times New Roman"/>
          <w:color w:val="000000"/>
        </w:rPr>
        <w:t xml:space="preserve">severi, </w:t>
      </w:r>
      <w:r w:rsidR="001177EF" w:rsidRPr="00FB070A">
        <w:rPr>
          <w:rFonts w:cs="Times New Roman"/>
          <w:color w:val="000000"/>
        </w:rPr>
        <w:t>ta</w:t>
      </w:r>
      <w:r w:rsidR="005E393F" w:rsidRPr="00FB070A">
        <w:rPr>
          <w:rFonts w:cs="Times New Roman"/>
          <w:color w:val="000000"/>
        </w:rPr>
        <w:t>’</w:t>
      </w:r>
      <w:r w:rsidR="001177EF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 xml:space="preserve">ċelloli tad-demm ħomor </w:t>
      </w:r>
      <w:r w:rsidR="001177EF" w:rsidRPr="00FB070A">
        <w:rPr>
          <w:rFonts w:cs="Times New Roman"/>
          <w:color w:val="000000"/>
        </w:rPr>
        <w:t>(xi kultant relatati mal-immunità) u/</w:t>
      </w:r>
      <w:r w:rsidRPr="00FB070A">
        <w:rPr>
          <w:rFonts w:cs="Times New Roman"/>
          <w:color w:val="000000"/>
        </w:rPr>
        <w:t>jew bojod</w:t>
      </w:r>
      <w:r w:rsidR="001177EF" w:rsidRPr="00FB070A">
        <w:rPr>
          <w:rFonts w:cs="Times New Roman"/>
          <w:color w:val="000000"/>
        </w:rPr>
        <w:t xml:space="preserve"> (xi kultant bid-deni)</w:t>
      </w:r>
      <w:r w:rsidRPr="00FB070A">
        <w:rPr>
          <w:rFonts w:cs="Times New Roman"/>
          <w:color w:val="000000"/>
        </w:rPr>
        <w:t>, ammonti baxx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lluli msejħa pjastrini li jgħinu lid-demm biex jagħqad</w:t>
      </w:r>
    </w:p>
    <w:p w14:paraId="62C457F6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zokkor fid-demm, 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potassium fid-demm, livell baxx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sodium fid-demm</w:t>
      </w:r>
    </w:p>
    <w:p w14:paraId="216F6D08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Ansjetà, depressjoni, konfużjoni, aġitazzjoni, ma tkunx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orqod, alluċinazzjonijiet</w:t>
      </w:r>
    </w:p>
    <w:p w14:paraId="4AB69EA0" w14:textId="77777777" w:rsidR="00426106" w:rsidRPr="00FB070A" w:rsidRDefault="00426106" w:rsidP="008E6F16">
      <w:pPr>
        <w:pStyle w:val="CM3"/>
        <w:numPr>
          <w:ilvl w:val="0"/>
          <w:numId w:val="47"/>
        </w:numPr>
        <w:tabs>
          <w:tab w:val="left" w:pos="567"/>
        </w:tabs>
        <w:spacing w:line="240" w:lineRule="auto"/>
        <w:ind w:left="567" w:right="985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Aċċessjonijiet, rogħda jew movimenti tal-muskoli mhux ikkontrollati, tnemnim jew</w:t>
      </w:r>
    </w:p>
    <w:p w14:paraId="5AF04E58" w14:textId="77777777" w:rsidR="00426106" w:rsidRPr="00FB070A" w:rsidRDefault="00426106" w:rsidP="00F46876">
      <w:pPr>
        <w:pStyle w:val="CM3"/>
        <w:tabs>
          <w:tab w:val="left" w:pos="567"/>
        </w:tabs>
        <w:spacing w:line="240" w:lineRule="auto"/>
        <w:ind w:left="567" w:right="985"/>
        <w:rPr>
          <w:rStyle w:val="st1"/>
          <w:color w:val="000000"/>
          <w:sz w:val="22"/>
          <w:szCs w:val="22"/>
          <w:lang w:val="mt-MT"/>
        </w:rPr>
      </w:pPr>
      <w:r w:rsidRPr="00FB070A">
        <w:rPr>
          <w:rStyle w:val="st1"/>
          <w:color w:val="000000"/>
          <w:sz w:val="22"/>
          <w:szCs w:val="22"/>
          <w:lang w:val="mt-MT"/>
        </w:rPr>
        <w:t>sensazzjonijiet mhux normali tal-ġilda, żieda fit-ton tal-muskoli, ngħas, sturdament</w:t>
      </w:r>
    </w:p>
    <w:p w14:paraId="4FFA673A" w14:textId="77777777" w:rsidR="00426106" w:rsidRPr="00FB070A" w:rsidRDefault="00426106" w:rsidP="008E6F16">
      <w:pPr>
        <w:pStyle w:val="CM3"/>
        <w:numPr>
          <w:ilvl w:val="0"/>
          <w:numId w:val="47"/>
        </w:numPr>
        <w:tabs>
          <w:tab w:val="left" w:pos="567"/>
        </w:tabs>
        <w:spacing w:line="240" w:lineRule="auto"/>
        <w:ind w:left="567" w:right="985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Ħruġ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demm fl-għajnejn </w:t>
      </w:r>
    </w:p>
    <w:p w14:paraId="5456ED11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oblemi fir-ritmu tal-qalb li jinkludu taħbit tal-qalb mgħaġġel ħafna, taħbit tal-qalb bil-mod</w:t>
      </w:r>
    </w:p>
    <w:p w14:paraId="25D18C94" w14:textId="77777777" w:rsidR="00426106" w:rsidRPr="00FB070A" w:rsidRDefault="00426106" w:rsidP="00F46876">
      <w:p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ab/>
        <w:t>ħafna, ħass ħażin</w:t>
      </w:r>
    </w:p>
    <w:p w14:paraId="730AD6B7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essjoni tad-demm baxxa, 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vina (li t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kun assoċjata mal-ħolqien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mbolu)</w:t>
      </w:r>
    </w:p>
    <w:p w14:paraId="01DC193B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Diffikul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6C74EC" w:rsidRPr="00FB070A">
        <w:rPr>
          <w:rFonts w:cs="Times New Roman"/>
          <w:color w:val="000000"/>
        </w:rPr>
        <w:t xml:space="preserve">akuta </w:t>
      </w:r>
      <w:r w:rsidRPr="00FB070A">
        <w:rPr>
          <w:rFonts w:cs="Times New Roman"/>
          <w:color w:val="000000"/>
        </w:rPr>
        <w:t>biex tieħu nifs, uġigħ tas-sider, nefħa tal-wiċċ</w:t>
      </w:r>
      <w:r w:rsidR="006C74EC" w:rsidRPr="00FB070A">
        <w:rPr>
          <w:rFonts w:cs="Times New Roman"/>
          <w:color w:val="000000"/>
        </w:rPr>
        <w:t xml:space="preserve"> (ħalq, xufftejn u madwar l-għajnejn)</w:t>
      </w:r>
      <w:r w:rsidRPr="00FB070A">
        <w:rPr>
          <w:rFonts w:cs="Times New Roman"/>
          <w:color w:val="000000"/>
        </w:rPr>
        <w:t>, akkumul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fluwidu fil-pulmuni</w:t>
      </w:r>
    </w:p>
    <w:p w14:paraId="73C08B87" w14:textId="77777777" w:rsidR="00426106" w:rsidRPr="00FB070A" w:rsidRDefault="00426106" w:rsidP="008E6F16">
      <w:pPr>
        <w:pStyle w:val="CM3"/>
        <w:numPr>
          <w:ilvl w:val="0"/>
          <w:numId w:val="47"/>
        </w:numPr>
        <w:tabs>
          <w:tab w:val="left" w:pos="567"/>
        </w:tabs>
        <w:spacing w:line="240" w:lineRule="auto"/>
        <w:ind w:left="567" w:right="-2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lang w:val="mt-MT"/>
        </w:rPr>
        <w:t>Stitikezza, indiġestjoni, infjammazzjoni tax-xufftejn</w:t>
      </w:r>
    </w:p>
    <w:p w14:paraId="3CB5A27F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uffejra, infjammazzjoni tal-fwied</w:t>
      </w:r>
      <w:r w:rsidR="006C74EC" w:rsidRPr="00FB070A">
        <w:rPr>
          <w:color w:val="000000"/>
        </w:rPr>
        <w:t xml:space="preserve"> </w:t>
      </w:r>
      <w:r w:rsidR="006C74EC" w:rsidRPr="00FB070A">
        <w:rPr>
          <w:rFonts w:cs="Times New Roman"/>
          <w:color w:val="000000"/>
        </w:rPr>
        <w:t>u korriment tal-fwied</w:t>
      </w:r>
    </w:p>
    <w:p w14:paraId="1F27B4A3" w14:textId="77777777" w:rsidR="00426106" w:rsidRPr="00FB070A" w:rsidRDefault="00426106" w:rsidP="008E6F16">
      <w:pPr>
        <w:pStyle w:val="CM41"/>
        <w:numPr>
          <w:ilvl w:val="0"/>
          <w:numId w:val="47"/>
        </w:numPr>
        <w:tabs>
          <w:tab w:val="left" w:pos="567"/>
        </w:tabs>
        <w:spacing w:line="240" w:lineRule="auto"/>
        <w:ind w:left="567" w:right="-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 xml:space="preserve">Raxx tal-ġilda li </w:t>
      </w:r>
      <w:r w:rsidR="004F064B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>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</w:t>
      </w:r>
      <w:r w:rsidR="004F064B" w:rsidRPr="00FB070A">
        <w:rPr>
          <w:color w:val="000000"/>
          <w:sz w:val="22"/>
          <w:szCs w:val="22"/>
          <w:lang w:val="mt-MT"/>
        </w:rPr>
        <w:t>j</w:t>
      </w:r>
      <w:r w:rsidRPr="00FB070A">
        <w:rPr>
          <w:color w:val="000000"/>
          <w:sz w:val="22"/>
          <w:szCs w:val="22"/>
          <w:lang w:val="mt-MT"/>
        </w:rPr>
        <w:t xml:space="preserve">wassal għal infafet severi u tqaxxir tal-ġilda </w:t>
      </w:r>
      <w:r w:rsidRPr="00FB070A">
        <w:rPr>
          <w:rStyle w:val="st1"/>
          <w:color w:val="000000"/>
          <w:sz w:val="22"/>
          <w:szCs w:val="22"/>
          <w:lang w:val="mt-MT"/>
        </w:rPr>
        <w:t>ikkaratterizzat minn</w:t>
      </w:r>
      <w:r w:rsidR="00CC4343" w:rsidRPr="00FB070A">
        <w:rPr>
          <w:rStyle w:val="st1"/>
          <w:color w:val="000000"/>
          <w:sz w:val="22"/>
          <w:szCs w:val="22"/>
          <w:lang w:val="mt-MT"/>
        </w:rPr>
        <w:t xml:space="preserve"> </w:t>
      </w:r>
      <w:r w:rsidR="00517C28" w:rsidRPr="00FB070A">
        <w:rPr>
          <w:rStyle w:val="st1"/>
          <w:color w:val="000000"/>
          <w:sz w:val="22"/>
          <w:szCs w:val="22"/>
          <w:lang w:val="mt-MT"/>
        </w:rPr>
        <w:t>parti</w:t>
      </w:r>
      <w:r w:rsidRPr="00FB070A">
        <w:rPr>
          <w:rStyle w:val="st1"/>
          <w:color w:val="000000"/>
          <w:sz w:val="22"/>
          <w:szCs w:val="22"/>
          <w:lang w:val="mt-MT"/>
        </w:rPr>
        <w:t xml:space="preserve"> ċatta u ħamra fuq il-ġilda li tkun miksija b</w:t>
      </w:r>
      <w:r w:rsidR="005E393F" w:rsidRPr="00FB070A">
        <w:rPr>
          <w:rStyle w:val="st1"/>
          <w:color w:val="000000"/>
          <w:sz w:val="22"/>
          <w:szCs w:val="22"/>
          <w:lang w:val="mt-MT"/>
        </w:rPr>
        <w:t>’</w:t>
      </w:r>
      <w:r w:rsidRPr="00FB070A">
        <w:rPr>
          <w:rStyle w:val="st1"/>
          <w:color w:val="000000"/>
          <w:sz w:val="22"/>
          <w:szCs w:val="22"/>
          <w:lang w:val="mt-MT"/>
        </w:rPr>
        <w:t>ħafas żgħ</w:t>
      </w:r>
      <w:r w:rsidR="004F064B" w:rsidRPr="00FB070A">
        <w:rPr>
          <w:rStyle w:val="st1"/>
          <w:color w:val="000000"/>
          <w:sz w:val="22"/>
          <w:szCs w:val="22"/>
          <w:lang w:val="mt-MT"/>
        </w:rPr>
        <w:t>i</w:t>
      </w:r>
      <w:r w:rsidRPr="00FB070A">
        <w:rPr>
          <w:rStyle w:val="st1"/>
          <w:color w:val="000000"/>
          <w:sz w:val="22"/>
          <w:szCs w:val="22"/>
          <w:lang w:val="mt-MT"/>
        </w:rPr>
        <w:t>r konfluwenti</w:t>
      </w:r>
      <w:r w:rsidR="006C74EC" w:rsidRPr="00FB070A">
        <w:rPr>
          <w:rStyle w:val="st1"/>
          <w:color w:val="000000"/>
          <w:sz w:val="22"/>
          <w:szCs w:val="22"/>
          <w:lang w:val="mt-MT"/>
        </w:rPr>
        <w:t>, ħmura tal-ġilda</w:t>
      </w:r>
    </w:p>
    <w:p w14:paraId="5149842A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Ħakk</w:t>
      </w:r>
    </w:p>
    <w:p w14:paraId="0C602CE2" w14:textId="77777777" w:rsidR="00426106" w:rsidRPr="00FB070A" w:rsidRDefault="00426106" w:rsidP="008E6F16">
      <w:pPr>
        <w:numPr>
          <w:ilvl w:val="0"/>
          <w:numId w:val="31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waqqigħ tax-xagħar</w:t>
      </w:r>
      <w:r w:rsidR="004F064B" w:rsidRPr="00FB070A">
        <w:rPr>
          <w:rFonts w:cs="Times New Roman"/>
          <w:color w:val="000000"/>
        </w:rPr>
        <w:t xml:space="preserve"> (tiqriegħ)</w:t>
      </w:r>
    </w:p>
    <w:p w14:paraId="60A6839C" w14:textId="7777777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Uġigħ tad-dahar</w:t>
      </w:r>
    </w:p>
    <w:p w14:paraId="6F13E9A3" w14:textId="75D5A487" w:rsidR="00426106" w:rsidRPr="00FB070A" w:rsidRDefault="00426106" w:rsidP="008E6F16">
      <w:pPr>
        <w:numPr>
          <w:ilvl w:val="0"/>
          <w:numId w:val="47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suffiċjenza tal-kliewi, demm fl-awrina, bidliet fit-testijiet tal-funzjoni tal-kliewi</w:t>
      </w:r>
    </w:p>
    <w:p w14:paraId="2CBE978E" w14:textId="77777777" w:rsidR="008D2D94" w:rsidRPr="00FB070A" w:rsidRDefault="008D2D94" w:rsidP="008D2D94">
      <w:pPr>
        <w:numPr>
          <w:ilvl w:val="0"/>
          <w:numId w:val="47"/>
        </w:numPr>
        <w:spacing w:line="240" w:lineRule="auto"/>
        <w:ind w:hanging="720"/>
        <w:rPr>
          <w:rFonts w:cs="Times New Roman"/>
          <w:color w:val="000000"/>
        </w:rPr>
      </w:pPr>
      <w:r w:rsidRPr="00FB070A">
        <w:rPr>
          <w:color w:val="000000"/>
        </w:rPr>
        <w:t>Ħruq mix-xemx jew reazzjoni severa tal-ġilda wara esponiment għad-dawl jew għax-xemx</w:t>
      </w:r>
    </w:p>
    <w:p w14:paraId="2015D039" w14:textId="26C8E93F" w:rsidR="008D2D94" w:rsidRPr="00FB070A" w:rsidRDefault="008D2D94" w:rsidP="008D2D94">
      <w:pPr>
        <w:numPr>
          <w:ilvl w:val="0"/>
          <w:numId w:val="47"/>
        </w:numPr>
        <w:spacing w:line="240" w:lineRule="auto"/>
        <w:ind w:right="-2" w:hanging="72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Kanċer tal-ġilda</w:t>
      </w:r>
    </w:p>
    <w:p w14:paraId="69F6F69E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425FF486" w14:textId="77777777" w:rsidR="00426106" w:rsidRPr="00FB070A" w:rsidRDefault="006C74EC">
      <w:pPr>
        <w:keepNext/>
        <w:spacing w:line="240" w:lineRule="auto"/>
        <w:ind w:right="-2"/>
        <w:rPr>
          <w:rFonts w:cs="Times New Roman"/>
          <w:color w:val="000000"/>
        </w:rPr>
      </w:pPr>
      <w:r w:rsidRPr="00FB070A">
        <w:rPr>
          <w:color w:val="000000"/>
        </w:rPr>
        <w:t>M</w:t>
      </w:r>
      <w:r w:rsidR="008A1E35" w:rsidRPr="00FB070A">
        <w:rPr>
          <w:rFonts w:cs="Times New Roman"/>
          <w:color w:val="000000"/>
        </w:rPr>
        <w:t xml:space="preserve">hux </w:t>
      </w:r>
      <w:r w:rsidR="00426106" w:rsidRPr="00FB070A">
        <w:rPr>
          <w:rFonts w:cs="Times New Roman"/>
          <w:color w:val="000000"/>
        </w:rPr>
        <w:t>komuni</w:t>
      </w:r>
      <w:r w:rsidRPr="00FB070A">
        <w:rPr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 jistgħu jaffetwaw sa 1 kull 100 pazjent</w:t>
      </w:r>
    </w:p>
    <w:p w14:paraId="76348C72" w14:textId="77777777" w:rsidR="008A1E35" w:rsidRPr="00FB070A" w:rsidRDefault="008A1E35">
      <w:pPr>
        <w:keepNext/>
        <w:spacing w:line="240" w:lineRule="auto"/>
        <w:ind w:right="-2"/>
        <w:rPr>
          <w:rFonts w:cs="Times New Roman"/>
          <w:color w:val="000000"/>
        </w:rPr>
      </w:pPr>
    </w:p>
    <w:p w14:paraId="58FCF476" w14:textId="77777777" w:rsidR="00426106" w:rsidRPr="00FB070A" w:rsidRDefault="006C74EC" w:rsidP="008E6F16">
      <w:pPr>
        <w:pStyle w:val="CM55"/>
        <w:numPr>
          <w:ilvl w:val="0"/>
          <w:numId w:val="4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Sintomi simili għall-influwenza, irritazzjoni u infjammazzjoni tal-passaġġ gastrointestinali, i</w:t>
      </w:r>
      <w:r w:rsidR="00426106" w:rsidRPr="00FB070A">
        <w:rPr>
          <w:color w:val="000000"/>
          <w:sz w:val="22"/>
          <w:szCs w:val="22"/>
          <w:lang w:val="mt-MT"/>
        </w:rPr>
        <w:t>nfjammazzjoni tas-sistema gastrointestinali li tikkawża dijarea assoċjata mal-antibijotiċi,</w:t>
      </w:r>
    </w:p>
    <w:p w14:paraId="7B3B473A" w14:textId="77777777" w:rsidR="00426106" w:rsidRPr="00FB070A" w:rsidRDefault="00426106" w:rsidP="00F46876">
      <w:pPr>
        <w:pStyle w:val="CM55"/>
        <w:spacing w:after="0"/>
        <w:ind w:left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jammazzjoni tal-vini limfatiċi</w:t>
      </w:r>
    </w:p>
    <w:p w14:paraId="2C287FA5" w14:textId="77777777" w:rsidR="00426106" w:rsidRPr="00FB070A" w:rsidRDefault="00426106" w:rsidP="008E6F16">
      <w:pPr>
        <w:pStyle w:val="CM55"/>
        <w:numPr>
          <w:ilvl w:val="0"/>
          <w:numId w:val="4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Infjammazzjoni tat-tessut irqiq li jiksi l-ħajt intern taż-żaqq u jiksi l-organ</w:t>
      </w:r>
      <w:r w:rsidR="004F064B" w:rsidRPr="00FB070A">
        <w:rPr>
          <w:color w:val="000000"/>
          <w:sz w:val="22"/>
          <w:szCs w:val="22"/>
          <w:lang w:val="mt-MT"/>
        </w:rPr>
        <w:t>i</w:t>
      </w:r>
      <w:r w:rsidRPr="00FB070A">
        <w:rPr>
          <w:color w:val="000000"/>
          <w:sz w:val="22"/>
          <w:szCs w:val="22"/>
          <w:lang w:val="mt-MT"/>
        </w:rPr>
        <w:t xml:space="preserve"> addominali</w:t>
      </w:r>
    </w:p>
    <w:p w14:paraId="28B5B549" w14:textId="77777777" w:rsidR="00426106" w:rsidRPr="00FB070A" w:rsidRDefault="00426106" w:rsidP="008E6F16">
      <w:pPr>
        <w:numPr>
          <w:ilvl w:val="0"/>
          <w:numId w:val="48"/>
        </w:numPr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kabbir tal-glandola limfatika (xi kultant bl-uġigħ),</w:t>
      </w:r>
    </w:p>
    <w:p w14:paraId="5DF86AEA" w14:textId="77777777" w:rsidR="00426106" w:rsidRPr="00FB070A" w:rsidRDefault="00426106" w:rsidP="00F46876">
      <w:pPr>
        <w:spacing w:line="240" w:lineRule="auto"/>
        <w:ind w:left="567"/>
        <w:rPr>
          <w:color w:val="000000"/>
        </w:rPr>
      </w:pPr>
      <w:r w:rsidRPr="00FB070A">
        <w:rPr>
          <w:rFonts w:cs="Times New Roman"/>
          <w:color w:val="000000"/>
        </w:rPr>
        <w:t>insuffiċjenza tal-mudullun, żieda fl-eosinofili</w:t>
      </w:r>
    </w:p>
    <w:p w14:paraId="1E2A7218" w14:textId="77777777" w:rsidR="00426106" w:rsidRPr="00FB070A" w:rsidRDefault="00426106" w:rsidP="008E6F16">
      <w:pPr>
        <w:numPr>
          <w:ilvl w:val="0"/>
          <w:numId w:val="48"/>
        </w:numPr>
        <w:spacing w:line="240" w:lineRule="auto"/>
        <w:ind w:left="567" w:hanging="567"/>
        <w:rPr>
          <w:color w:val="000000"/>
        </w:rPr>
      </w:pPr>
      <w:r w:rsidRPr="00FB070A">
        <w:rPr>
          <w:color w:val="000000"/>
        </w:rPr>
        <w:t>Funzjoni depressa tal-glandola adrenali, glandola tat-tirojde mhux attiva biżżejjed</w:t>
      </w:r>
    </w:p>
    <w:p w14:paraId="5D67C973" w14:textId="77777777" w:rsidR="00426106" w:rsidRPr="00FB070A" w:rsidRDefault="00426106" w:rsidP="008E6F16">
      <w:pPr>
        <w:pStyle w:val="CM55"/>
        <w:keepNext/>
        <w:numPr>
          <w:ilvl w:val="0"/>
          <w:numId w:val="4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lang w:val="mt-MT"/>
        </w:rPr>
        <w:t>Funzjoni mhux normali tal-moħħ, sintomi qishom tal-marda ta</w:t>
      </w:r>
      <w:r w:rsidR="005E393F" w:rsidRPr="00FB070A">
        <w:rPr>
          <w:color w:val="000000"/>
          <w:sz w:val="22"/>
          <w:lang w:val="mt-MT"/>
        </w:rPr>
        <w:t>’</w:t>
      </w:r>
      <w:r w:rsidRPr="00FB070A">
        <w:rPr>
          <w:color w:val="000000"/>
          <w:sz w:val="22"/>
          <w:lang w:val="mt-MT"/>
        </w:rPr>
        <w:t xml:space="preserve"> Parkinson, ferita fin-nervaturi li tirriżulta fi tmewwit, uġigħ, tnemnim jew ħruq fl-idejn jew fis-saqajn</w:t>
      </w:r>
    </w:p>
    <w:p w14:paraId="71A82C99" w14:textId="77777777" w:rsidR="00426106" w:rsidRPr="00FB070A" w:rsidRDefault="00426106" w:rsidP="008E6F16">
      <w:pPr>
        <w:keepNext/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Problema bil-bilanċ jew koordinazzjoni</w:t>
      </w:r>
    </w:p>
    <w:p w14:paraId="5BC3D208" w14:textId="77777777" w:rsidR="00426106" w:rsidRPr="00FB070A" w:rsidRDefault="00426106" w:rsidP="008E6F16">
      <w:pPr>
        <w:keepNext/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Nefħa tal-moħħ</w:t>
      </w:r>
    </w:p>
    <w:p w14:paraId="025D5ED7" w14:textId="77777777" w:rsidR="00426106" w:rsidRPr="00FB070A" w:rsidRDefault="001930AA" w:rsidP="008E6F16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ara doppju</w:t>
      </w:r>
      <w:r w:rsidR="00426106" w:rsidRPr="00FB070A">
        <w:rPr>
          <w:rFonts w:cs="Times New Roman"/>
          <w:color w:val="000000"/>
        </w:rPr>
        <w:t>, kundizzjonijiet serji tal-għajnejn li jinkludu: uġigħ u infjammazzjoni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l-għajnejn u tal-kpiepel ta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 l-għajnejn, moviment mhux normali tal-għajnejn, ħsara lin-nervaturi </w:t>
      </w:r>
      <w:r w:rsidR="00517C28" w:rsidRPr="00FB070A">
        <w:rPr>
          <w:rFonts w:cs="Times New Roman"/>
          <w:color w:val="000000"/>
        </w:rPr>
        <w:t>tal-għajnejn</w:t>
      </w:r>
      <w:r w:rsidR="00426106" w:rsidRPr="00FB070A">
        <w:rPr>
          <w:rFonts w:cs="Times New Roman"/>
          <w:color w:val="000000"/>
        </w:rPr>
        <w:t xml:space="preserve"> li </w:t>
      </w:r>
      <w:r w:rsidR="00476033" w:rsidRPr="00FB070A">
        <w:rPr>
          <w:rFonts w:cs="Times New Roman"/>
          <w:color w:val="000000"/>
        </w:rPr>
        <w:t>t</w:t>
      </w:r>
      <w:r w:rsidR="00426106" w:rsidRPr="00FB070A">
        <w:rPr>
          <w:rFonts w:cs="Times New Roman"/>
          <w:color w:val="000000"/>
        </w:rPr>
        <w:t>irriżulta f</w:t>
      </w:r>
      <w:r w:rsidR="005E393F" w:rsidRPr="00FB070A">
        <w:rPr>
          <w:rFonts w:cs="Times New Roman"/>
          <w:color w:val="000000"/>
        </w:rPr>
        <w:t>’</w:t>
      </w:r>
      <w:r w:rsidR="00426106" w:rsidRPr="00FB070A">
        <w:rPr>
          <w:rFonts w:cs="Times New Roman"/>
          <w:color w:val="000000"/>
        </w:rPr>
        <w:t xml:space="preserve">indeboliment tal-vista, nefħa </w:t>
      </w:r>
      <w:r w:rsidR="00517C28" w:rsidRPr="00FB070A">
        <w:rPr>
          <w:rFonts w:cs="Times New Roman"/>
          <w:color w:val="000000"/>
        </w:rPr>
        <w:t>fi</w:t>
      </w:r>
      <w:r w:rsidR="00426106" w:rsidRPr="00FB070A">
        <w:rPr>
          <w:rFonts w:cs="Times New Roman"/>
          <w:color w:val="000000"/>
        </w:rPr>
        <w:t xml:space="preserve">d-disk </w:t>
      </w:r>
      <w:r w:rsidR="00517C28" w:rsidRPr="00FB070A">
        <w:rPr>
          <w:rFonts w:cs="Times New Roman"/>
          <w:color w:val="000000"/>
        </w:rPr>
        <w:t>tal-għajnejn</w:t>
      </w:r>
    </w:p>
    <w:p w14:paraId="530C2117" w14:textId="77777777" w:rsidR="00426106" w:rsidRPr="00FB070A" w:rsidRDefault="00426106" w:rsidP="008E6F16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Sensittività mnaqqsa </w:t>
      </w:r>
      <w:r w:rsidR="001930AA" w:rsidRPr="00FB070A">
        <w:rPr>
          <w:rFonts w:cs="Times New Roman"/>
          <w:color w:val="000000"/>
        </w:rPr>
        <w:t>li tħoss</w:t>
      </w:r>
    </w:p>
    <w:p w14:paraId="135E5809" w14:textId="77777777" w:rsidR="00426106" w:rsidRPr="00FB070A" w:rsidRDefault="00426106" w:rsidP="008E6F16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Sens anormali tat-togħma</w:t>
      </w:r>
    </w:p>
    <w:p w14:paraId="2564123C" w14:textId="77777777" w:rsidR="00426106" w:rsidRPr="00FB070A" w:rsidRDefault="00426106" w:rsidP="008E6F16">
      <w:pPr>
        <w:pStyle w:val="CM55"/>
        <w:numPr>
          <w:ilvl w:val="0"/>
          <w:numId w:val="4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Diffikultajiet fis-smigħ, tisfir fil-widnejn, sturdament</w:t>
      </w:r>
    </w:p>
    <w:p w14:paraId="0B1C4DC9" w14:textId="77777777" w:rsidR="00426106" w:rsidRPr="00FB070A" w:rsidRDefault="00426106" w:rsidP="008E6F16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ċerti organi </w:t>
      </w:r>
      <w:r w:rsidR="00476033" w:rsidRPr="00FB070A">
        <w:rPr>
          <w:rFonts w:cs="Times New Roman"/>
          <w:color w:val="000000"/>
        </w:rPr>
        <w:t xml:space="preserve">interni </w:t>
      </w:r>
      <w:r w:rsidRPr="00FB070A">
        <w:rPr>
          <w:rFonts w:cs="Times New Roman"/>
          <w:color w:val="000000"/>
        </w:rPr>
        <w:t>- il-frixa u d-duwodenu</w:t>
      </w:r>
      <w:r w:rsidRPr="00FB070A">
        <w:rPr>
          <w:color w:val="000000"/>
        </w:rPr>
        <w:t>,</w:t>
      </w:r>
      <w:r w:rsidRPr="00FB070A">
        <w:rPr>
          <w:rFonts w:cs="Times New Roman"/>
          <w:color w:val="000000"/>
        </w:rPr>
        <w:t xml:space="preserve"> nefħa u infjam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l-ilsien</w:t>
      </w:r>
    </w:p>
    <w:p w14:paraId="57E0BE28" w14:textId="77777777" w:rsidR="00426106" w:rsidRPr="00FB070A" w:rsidRDefault="00426106" w:rsidP="008E6F16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Fwied akbar, insuffiċjenza tal-fwied, mard tal-marrara, ġebel fil-marrara</w:t>
      </w:r>
    </w:p>
    <w:p w14:paraId="63EBEFD4" w14:textId="77777777" w:rsidR="00426106" w:rsidRPr="00FB070A" w:rsidRDefault="00426106" w:rsidP="008E6F16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 xml:space="preserve">Infjammazzjoni fil-ġogi, infjammazzjoni tal-vini taħt il-ġilda (li </w:t>
      </w:r>
      <w:r w:rsidR="00476033" w:rsidRPr="00FB070A">
        <w:rPr>
          <w:rFonts w:cs="Times New Roman"/>
          <w:color w:val="000000"/>
        </w:rPr>
        <w:t>t</w:t>
      </w:r>
      <w:r w:rsidRPr="00FB070A">
        <w:rPr>
          <w:rFonts w:cs="Times New Roman"/>
          <w:color w:val="000000"/>
        </w:rPr>
        <w:t>is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</w:t>
      </w:r>
      <w:r w:rsidR="00476033" w:rsidRPr="00FB070A">
        <w:rPr>
          <w:rFonts w:cs="Times New Roman"/>
          <w:color w:val="000000"/>
        </w:rPr>
        <w:t>t</w:t>
      </w:r>
      <w:r w:rsidRPr="00FB070A">
        <w:rPr>
          <w:rFonts w:cs="Times New Roman"/>
          <w:color w:val="000000"/>
        </w:rPr>
        <w:t>iġi assoċjat</w:t>
      </w:r>
      <w:r w:rsidR="00476033" w:rsidRPr="00FB070A">
        <w:rPr>
          <w:rFonts w:cs="Times New Roman"/>
          <w:color w:val="000000"/>
        </w:rPr>
        <w:t>a</w:t>
      </w:r>
      <w:r w:rsidRPr="00FB070A">
        <w:rPr>
          <w:rFonts w:cs="Times New Roman"/>
          <w:color w:val="000000"/>
        </w:rPr>
        <w:t xml:space="preserve"> mal-formazzjoni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embolu tad-demm</w:t>
      </w:r>
      <w:r w:rsidRPr="00FB070A">
        <w:rPr>
          <w:color w:val="000000"/>
        </w:rPr>
        <w:t>)</w:t>
      </w:r>
    </w:p>
    <w:p w14:paraId="6D5C760C" w14:textId="77777777" w:rsidR="00426106" w:rsidRPr="00FB070A" w:rsidRDefault="00426106" w:rsidP="008D2D94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709" w:hanging="709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l-kliewi, proteini fl-awrina</w:t>
      </w:r>
      <w:r w:rsidR="006C74EC" w:rsidRPr="00FB070A">
        <w:rPr>
          <w:rFonts w:cs="Times New Roman"/>
          <w:color w:val="000000"/>
        </w:rPr>
        <w:t>, ħsara fil-kliewi</w:t>
      </w:r>
    </w:p>
    <w:p w14:paraId="0F29A8FE" w14:textId="77777777" w:rsidR="00426106" w:rsidRPr="00FB070A" w:rsidRDefault="00426106" w:rsidP="008E6F16">
      <w:pPr>
        <w:numPr>
          <w:ilvl w:val="0"/>
          <w:numId w:val="48"/>
        </w:numPr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ata mgħaġġla ħafna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taħbit tal-qalb jew</w:t>
      </w:r>
      <w:r w:rsidR="001930AA" w:rsidRPr="00FB070A">
        <w:rPr>
          <w:rFonts w:cs="Times New Roman"/>
          <w:color w:val="000000"/>
        </w:rPr>
        <w:t xml:space="preserve"> il-qalb titlef xi taħbit</w:t>
      </w:r>
      <w:r w:rsidRPr="00FB070A">
        <w:rPr>
          <w:rFonts w:cs="Times New Roman"/>
          <w:color w:val="000000"/>
        </w:rPr>
        <w:t xml:space="preserve"> </w:t>
      </w:r>
      <w:r w:rsidR="006C74EC" w:rsidRPr="00FB070A">
        <w:rPr>
          <w:rFonts w:cs="Times New Roman"/>
          <w:color w:val="000000"/>
        </w:rPr>
        <w:t>xi kultant b</w:t>
      </w:r>
      <w:r w:rsidR="005E393F" w:rsidRPr="00FB070A">
        <w:rPr>
          <w:rFonts w:cs="Times New Roman"/>
          <w:color w:val="000000"/>
        </w:rPr>
        <w:t>’</w:t>
      </w:r>
      <w:r w:rsidR="006C74EC" w:rsidRPr="00FB070A">
        <w:rPr>
          <w:rFonts w:cs="Times New Roman"/>
          <w:color w:val="000000"/>
        </w:rPr>
        <w:t>impulsi elettriċi erratiċi</w:t>
      </w:r>
    </w:p>
    <w:p w14:paraId="4C44CADA" w14:textId="77777777" w:rsidR="00426106" w:rsidRPr="00FB070A" w:rsidRDefault="00426106" w:rsidP="008E6F16">
      <w:pPr>
        <w:numPr>
          <w:ilvl w:val="0"/>
          <w:numId w:val="48"/>
        </w:numPr>
        <w:autoSpaceDE w:val="0"/>
        <w:autoSpaceDN w:val="0"/>
        <w:adjustRightInd w:val="0"/>
        <w:spacing w:line="240" w:lineRule="auto"/>
        <w:ind w:left="567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lettrokardjogramm (ECG) anormali</w:t>
      </w:r>
    </w:p>
    <w:p w14:paraId="0626D7FA" w14:textId="77777777" w:rsidR="00426106" w:rsidRPr="00FB070A" w:rsidRDefault="00426106" w:rsidP="008E6F16">
      <w:pPr>
        <w:pStyle w:val="CM55"/>
        <w:numPr>
          <w:ilvl w:val="0"/>
          <w:numId w:val="4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Żieda fil-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kolesterol fid-demm, żieda fil-livell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urea fid-demm</w:t>
      </w:r>
    </w:p>
    <w:p w14:paraId="1AEECE06" w14:textId="725BAE77" w:rsidR="00426106" w:rsidRPr="00FB070A" w:rsidRDefault="00426106" w:rsidP="00152997">
      <w:pPr>
        <w:pStyle w:val="CM55"/>
        <w:numPr>
          <w:ilvl w:val="0"/>
          <w:numId w:val="4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Reazzjonijiet allerġiċi tal-ġilda (xi kultant severi), li jinkludu</w:t>
      </w:r>
      <w:r w:rsidR="006C74EC" w:rsidRPr="00FB070A">
        <w:rPr>
          <w:color w:val="000000"/>
          <w:sz w:val="22"/>
          <w:szCs w:val="22"/>
          <w:lang w:val="mt-MT"/>
        </w:rPr>
        <w:t xml:space="preserve"> kundizzjoni tal-ġilda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6C74EC" w:rsidRPr="00FB070A">
        <w:rPr>
          <w:color w:val="000000"/>
          <w:sz w:val="22"/>
          <w:szCs w:val="22"/>
          <w:lang w:val="mt-MT"/>
        </w:rPr>
        <w:t xml:space="preserve"> periklu għall-ħajja li tikkawża infafet li jweġġgħu u selħiet fil-ġilda u membrani mukużi, b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="006C74EC" w:rsidRPr="00FB070A">
        <w:rPr>
          <w:color w:val="000000"/>
          <w:sz w:val="22"/>
          <w:szCs w:val="22"/>
          <w:lang w:val="mt-MT"/>
        </w:rPr>
        <w:t>mod speċjali fil-ħalq</w:t>
      </w:r>
      <w:r w:rsidRPr="00FB070A">
        <w:rPr>
          <w:color w:val="000000"/>
          <w:sz w:val="22"/>
          <w:szCs w:val="22"/>
          <w:lang w:val="mt-MT"/>
        </w:rPr>
        <w:t>, infjammazzjoni tal-ġilda, urtikarja, ħmura u irritazzjoni tal-ġilda, tibdil fil-kulur aħmar jew</w:t>
      </w:r>
      <w:r w:rsidR="008D2D94" w:rsidRPr="00FB070A">
        <w:rPr>
          <w:color w:val="000000"/>
          <w:sz w:val="22"/>
          <w:szCs w:val="22"/>
          <w:lang w:val="mt-MT"/>
        </w:rPr>
        <w:t xml:space="preserve"> </w:t>
      </w:r>
      <w:r w:rsidRPr="00FB070A">
        <w:rPr>
          <w:color w:val="000000"/>
          <w:sz w:val="22"/>
          <w:szCs w:val="22"/>
          <w:lang w:val="mt-MT"/>
        </w:rPr>
        <w:t>vjola tal-ġilda li jis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jiġi kkawżat minn għadd baxx ta</w:t>
      </w:r>
      <w:r w:rsidR="005E393F" w:rsidRPr="00FB070A">
        <w:rPr>
          <w:color w:val="000000"/>
          <w:sz w:val="22"/>
          <w:szCs w:val="22"/>
          <w:lang w:val="mt-MT"/>
        </w:rPr>
        <w:t>’</w:t>
      </w:r>
      <w:r w:rsidRPr="00FB070A">
        <w:rPr>
          <w:color w:val="000000"/>
          <w:sz w:val="22"/>
          <w:szCs w:val="22"/>
          <w:lang w:val="mt-MT"/>
        </w:rPr>
        <w:t xml:space="preserve"> pjastrini, ekżema</w:t>
      </w:r>
    </w:p>
    <w:p w14:paraId="566272E0" w14:textId="77777777" w:rsidR="00426106" w:rsidRPr="00FB070A" w:rsidRDefault="00426106" w:rsidP="008D2D94">
      <w:pPr>
        <w:pStyle w:val="CM55"/>
        <w:numPr>
          <w:ilvl w:val="0"/>
          <w:numId w:val="48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Reazzjoni fis-sit tal-</w:t>
      </w:r>
      <w:r w:rsidR="006C74EC" w:rsidRPr="00FB070A">
        <w:rPr>
          <w:color w:val="000000"/>
          <w:sz w:val="22"/>
          <w:szCs w:val="22"/>
          <w:lang w:val="mt-MT"/>
        </w:rPr>
        <w:t>infużjoni</w:t>
      </w:r>
    </w:p>
    <w:p w14:paraId="19DDEC25" w14:textId="73576243" w:rsidR="00390CFE" w:rsidRPr="00FB070A" w:rsidRDefault="00390CFE" w:rsidP="008E6F16">
      <w:pPr>
        <w:numPr>
          <w:ilvl w:val="0"/>
          <w:numId w:val="48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eazzjoni allerġika jew rispons immun esaġerat</w:t>
      </w:r>
    </w:p>
    <w:p w14:paraId="7A618C69" w14:textId="3434523B" w:rsidR="008D2D94" w:rsidRPr="00FB070A" w:rsidRDefault="008D2D94" w:rsidP="008E6F16">
      <w:pPr>
        <w:numPr>
          <w:ilvl w:val="0"/>
          <w:numId w:val="48"/>
        </w:numPr>
        <w:spacing w:line="240" w:lineRule="auto"/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nfjammazzjoni tat-tessut ta’ madwar l-għadam</w:t>
      </w:r>
    </w:p>
    <w:p w14:paraId="71B90913" w14:textId="77777777" w:rsidR="00BE4B9A" w:rsidRPr="00FB070A" w:rsidRDefault="00BE4B9A">
      <w:pPr>
        <w:ind w:right="-2"/>
        <w:rPr>
          <w:rFonts w:cs="Times New Roman"/>
          <w:color w:val="000000"/>
        </w:rPr>
      </w:pPr>
    </w:p>
    <w:p w14:paraId="629E2299" w14:textId="77777777" w:rsidR="00426106" w:rsidRPr="00FB070A" w:rsidRDefault="006C74EC" w:rsidP="00F645F7">
      <w:pPr>
        <w:keepNext/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R</w:t>
      </w:r>
      <w:r w:rsidR="00426106" w:rsidRPr="00FB070A">
        <w:rPr>
          <w:rFonts w:cs="Times New Roman"/>
          <w:color w:val="000000"/>
        </w:rPr>
        <w:t>ari</w:t>
      </w:r>
      <w:r w:rsidRPr="00FB070A">
        <w:rPr>
          <w:rFonts w:cs="Times New Roman"/>
          <w:color w:val="000000"/>
        </w:rPr>
        <w:t>:</w:t>
      </w:r>
      <w:r w:rsidR="00426106" w:rsidRPr="00FB070A">
        <w:rPr>
          <w:rFonts w:cs="Times New Roman"/>
          <w:color w:val="000000"/>
        </w:rPr>
        <w:t xml:space="preserve"> </w:t>
      </w:r>
      <w:r w:rsidRPr="00FB070A">
        <w:rPr>
          <w:rFonts w:cs="Times New Roman"/>
          <w:color w:val="000000"/>
        </w:rPr>
        <w:t>j</w:t>
      </w:r>
      <w:r w:rsidR="00426106" w:rsidRPr="00FB070A">
        <w:rPr>
          <w:rFonts w:cs="Times New Roman"/>
          <w:color w:val="000000"/>
        </w:rPr>
        <w:t>istgħu jaffetwaw sa 1 kull 1,000 pazjent</w:t>
      </w:r>
    </w:p>
    <w:p w14:paraId="67A23BCB" w14:textId="77777777" w:rsidR="00A50B37" w:rsidRPr="00FB070A" w:rsidRDefault="00A50B37" w:rsidP="00F645F7">
      <w:pPr>
        <w:keepNext/>
        <w:ind w:right="-2"/>
        <w:rPr>
          <w:rFonts w:cs="Times New Roman"/>
          <w:color w:val="000000"/>
        </w:rPr>
      </w:pPr>
    </w:p>
    <w:p w14:paraId="55DCD062" w14:textId="77777777" w:rsidR="00A50B37" w:rsidRPr="00FB070A" w:rsidRDefault="00A50B37" w:rsidP="008E6F16">
      <w:pPr>
        <w:pStyle w:val="CM55"/>
        <w:keepNext/>
        <w:numPr>
          <w:ilvl w:val="0"/>
          <w:numId w:val="33"/>
        </w:numPr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szCs w:val="22"/>
          <w:lang w:val="mt-MT"/>
        </w:rPr>
        <w:t>Glandola tat-tirojde attiva ħafna</w:t>
      </w:r>
    </w:p>
    <w:p w14:paraId="13332030" w14:textId="77777777" w:rsidR="00A50B37" w:rsidRPr="00FB070A" w:rsidRDefault="00A50B37" w:rsidP="008E6F16">
      <w:pPr>
        <w:pStyle w:val="CM55"/>
        <w:numPr>
          <w:ilvl w:val="0"/>
          <w:numId w:val="33"/>
        </w:numPr>
        <w:tabs>
          <w:tab w:val="left" w:pos="567"/>
        </w:tabs>
        <w:spacing w:after="0"/>
        <w:ind w:left="567" w:hanging="567"/>
        <w:rPr>
          <w:color w:val="000000"/>
          <w:sz w:val="22"/>
          <w:szCs w:val="22"/>
          <w:lang w:val="mt-MT"/>
        </w:rPr>
      </w:pPr>
      <w:r w:rsidRPr="00FB070A">
        <w:rPr>
          <w:color w:val="000000"/>
          <w:sz w:val="22"/>
          <w:lang w:val="mt-MT"/>
        </w:rPr>
        <w:t>Deterjorament tal-funzjoni tal-moħħ li hi kumplikazzjoni serja ta</w:t>
      </w:r>
      <w:r w:rsidR="005E393F" w:rsidRPr="00FB070A">
        <w:rPr>
          <w:color w:val="000000"/>
          <w:sz w:val="22"/>
          <w:lang w:val="mt-MT"/>
        </w:rPr>
        <w:t>’</w:t>
      </w:r>
      <w:r w:rsidRPr="00FB070A">
        <w:rPr>
          <w:color w:val="000000"/>
          <w:sz w:val="22"/>
          <w:lang w:val="mt-MT"/>
        </w:rPr>
        <w:t xml:space="preserve"> mard tal-fwied</w:t>
      </w:r>
    </w:p>
    <w:p w14:paraId="2B668A16" w14:textId="77777777" w:rsidR="00A50B37" w:rsidRPr="00FB070A" w:rsidRDefault="006C74EC" w:rsidP="008E6F16">
      <w:pPr>
        <w:numPr>
          <w:ilvl w:val="0"/>
          <w:numId w:val="33"/>
        </w:numPr>
        <w:ind w:left="567" w:right="-2" w:hanging="567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Telf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afna mill-fibri </w:t>
      </w:r>
      <w:r w:rsidR="00A50B37" w:rsidRPr="00FB070A">
        <w:rPr>
          <w:rFonts w:cs="Times New Roman"/>
          <w:color w:val="000000"/>
        </w:rPr>
        <w:t>fin-nerv tal-għajnejn</w:t>
      </w:r>
      <w:r w:rsidRPr="00FB070A">
        <w:rPr>
          <w:color w:val="000000"/>
        </w:rPr>
        <w:t>,</w:t>
      </w:r>
      <w:r w:rsidR="00A50B37" w:rsidRPr="00FB070A">
        <w:rPr>
          <w:rFonts w:cs="Times New Roman"/>
          <w:color w:val="000000"/>
        </w:rPr>
        <w:t>kornea mtappna</w:t>
      </w:r>
      <w:r w:rsidRPr="00FB070A">
        <w:rPr>
          <w:color w:val="000000"/>
        </w:rPr>
        <w:t>, moviment involontarju tal-għajn</w:t>
      </w:r>
      <w:r w:rsidR="00A50B37" w:rsidRPr="00FB070A">
        <w:rPr>
          <w:rFonts w:cs="Times New Roman"/>
          <w:color w:val="000000"/>
        </w:rPr>
        <w:t>.</w:t>
      </w:r>
    </w:p>
    <w:p w14:paraId="17CC2DC2" w14:textId="77777777" w:rsidR="00A50B37" w:rsidRPr="00FB070A" w:rsidRDefault="00A50B37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Sensittività għad-dawl bil-formazzjoni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nfafet</w:t>
      </w:r>
    </w:p>
    <w:p w14:paraId="0F04350F" w14:textId="77777777" w:rsidR="00A50B37" w:rsidRPr="00FB070A" w:rsidRDefault="00A50B37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Disturb li fih is-sistema immuni tal-ġisem tattakka parti mis-sistema nervuża periferali</w:t>
      </w:r>
    </w:p>
    <w:p w14:paraId="2F74422A" w14:textId="77777777" w:rsidR="006C74EC" w:rsidRPr="00FB070A" w:rsidRDefault="00A50B37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 xml:space="preserve">Problemi </w:t>
      </w:r>
      <w:r w:rsidR="006C74EC" w:rsidRPr="00FB070A">
        <w:rPr>
          <w:sz w:val="22"/>
          <w:szCs w:val="22"/>
          <w:lang w:val="mt-MT"/>
        </w:rPr>
        <w:t>b</w:t>
      </w:r>
      <w:r w:rsidRPr="00FB070A">
        <w:rPr>
          <w:sz w:val="22"/>
          <w:szCs w:val="22"/>
          <w:lang w:val="mt-MT"/>
        </w:rPr>
        <w:t>ir-ritmu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taħbit tal-qalb</w:t>
      </w:r>
      <w:r w:rsidR="006C74EC" w:rsidRPr="00FB070A">
        <w:rPr>
          <w:sz w:val="22"/>
          <w:szCs w:val="22"/>
          <w:lang w:val="mt-MT"/>
        </w:rPr>
        <w:t xml:space="preserve"> jew bil-konduzzjoni (xi kultan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 periklu għall-ħajja</w:t>
      </w:r>
      <w:r w:rsidR="006C74EC" w:rsidRPr="00FB070A">
        <w:rPr>
          <w:sz w:val="22"/>
          <w:szCs w:val="22"/>
          <w:lang w:val="mt-MT"/>
        </w:rPr>
        <w:t>)</w:t>
      </w:r>
    </w:p>
    <w:p w14:paraId="1A1B0433" w14:textId="77777777" w:rsidR="006C74EC" w:rsidRPr="00FB070A" w:rsidRDefault="006C74EC" w:rsidP="008D2D94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Reazzjoni allerġik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</w:t>
      </w:r>
    </w:p>
    <w:p w14:paraId="197CE22F" w14:textId="77777777" w:rsidR="006C74EC" w:rsidRPr="00FB070A" w:rsidRDefault="006C74EC" w:rsidP="008D2D94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Disturb fis-sistema tal-għaqid tad-demm</w:t>
      </w:r>
    </w:p>
    <w:p w14:paraId="66FDEDC1" w14:textId="77777777" w:rsidR="00A50B37" w:rsidRPr="00FB070A" w:rsidRDefault="006C74EC" w:rsidP="008E6F16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Reazzjonijiet allerġiċi fuq il-ġilda (xi kultant severi), inkluż nefħa rapida (edema) tad-dermis, tessut subkutanju, mukoża, u tessut submukożali, ħakk u rqajj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isluħin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ġilda ħoxna, ħamra bi qxur lewn il-fidd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ġilda, irritazzjoni tal-ġilda u tal-membrani mukużi, kundizzjoni tal-ġilda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periklu għall-ħajja li tikkawża porzjonijiet kbar tal-epidermis, is-saff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barra nett tal-ġilda, sabiex jinqal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minn mas-saffi tal-ġilda taħt.</w:t>
      </w:r>
    </w:p>
    <w:p w14:paraId="3696E64C" w14:textId="77777777" w:rsidR="00A50B37" w:rsidRPr="00FB070A" w:rsidRDefault="00A50B37" w:rsidP="008D2D94">
      <w:pPr>
        <w:pStyle w:val="Default"/>
        <w:numPr>
          <w:ilvl w:val="0"/>
          <w:numId w:val="33"/>
        </w:numPr>
        <w:ind w:left="567" w:hanging="567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Irqajj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żgħar xotti u bil-qxur</w:t>
      </w:r>
      <w:r w:rsidR="00FA16A6" w:rsidRPr="00FB070A">
        <w:rPr>
          <w:sz w:val="22"/>
          <w:szCs w:val="22"/>
          <w:lang w:val="mt-MT"/>
        </w:rPr>
        <w:t xml:space="preserve"> fil-ġilda</w:t>
      </w:r>
      <w:r w:rsidRPr="00FB070A">
        <w:rPr>
          <w:sz w:val="22"/>
          <w:szCs w:val="22"/>
          <w:lang w:val="mt-MT"/>
        </w:rPr>
        <w:t xml:space="preserve">, xi kultant ħoxnin bil-ponot jew bi </w:t>
      </w:r>
      <w:r w:rsidR="005E393F" w:rsidRPr="00FB070A">
        <w:rPr>
          <w:sz w:val="22"/>
          <w:szCs w:val="22"/>
          <w:lang w:val="mt-MT"/>
        </w:rPr>
        <w:t>‘</w:t>
      </w:r>
      <w:r w:rsidRPr="00FB070A">
        <w:rPr>
          <w:sz w:val="22"/>
          <w:szCs w:val="22"/>
          <w:lang w:val="mt-MT"/>
        </w:rPr>
        <w:t>qrun</w:t>
      </w:r>
      <w:r w:rsidR="005E393F" w:rsidRPr="00FB070A">
        <w:rPr>
          <w:sz w:val="22"/>
          <w:szCs w:val="22"/>
          <w:lang w:val="mt-MT"/>
        </w:rPr>
        <w:t>’</w:t>
      </w:r>
    </w:p>
    <w:p w14:paraId="560DBBA3" w14:textId="77777777" w:rsidR="00A50B37" w:rsidRPr="00FB070A" w:rsidRDefault="00A50B37" w:rsidP="00A50B37">
      <w:pPr>
        <w:pStyle w:val="Default"/>
        <w:rPr>
          <w:sz w:val="22"/>
          <w:szCs w:val="22"/>
          <w:lang w:val="mt-MT"/>
        </w:rPr>
      </w:pPr>
    </w:p>
    <w:p w14:paraId="67E447BC" w14:textId="77777777" w:rsidR="00A50B37" w:rsidRPr="00FB070A" w:rsidRDefault="00A50B37" w:rsidP="00206626">
      <w:pPr>
        <w:pStyle w:val="Default"/>
        <w:keepNext/>
        <w:keepLines/>
        <w:rPr>
          <w:sz w:val="22"/>
          <w:lang w:val="mt-MT"/>
        </w:rPr>
      </w:pPr>
      <w:r w:rsidRPr="00FB070A">
        <w:rPr>
          <w:sz w:val="22"/>
          <w:lang w:val="mt-MT"/>
        </w:rPr>
        <w:t>Effetti sekondarji bi frekwenza mhux magħrufa:</w:t>
      </w:r>
    </w:p>
    <w:p w14:paraId="3BA0EA3D" w14:textId="77777777" w:rsidR="00A50B37" w:rsidRPr="00343106" w:rsidRDefault="00A50B37" w:rsidP="00A50B37">
      <w:pPr>
        <w:pStyle w:val="wordsection1"/>
        <w:rPr>
          <w:rFonts w:ascii="Calibri" w:hAnsi="Calibri"/>
          <w:color w:val="000000"/>
          <w:sz w:val="22"/>
        </w:rPr>
      </w:pPr>
      <w:r w:rsidRPr="00FB070A">
        <w:rPr>
          <w:b/>
          <w:color w:val="000000"/>
          <w:sz w:val="22"/>
        </w:rPr>
        <w:t>-</w:t>
      </w:r>
      <w:r w:rsidRPr="00FB070A">
        <w:rPr>
          <w:color w:val="000000"/>
          <w:sz w:val="22"/>
        </w:rPr>
        <w:tab/>
        <w:t>Nemex u tikek pigmentati</w:t>
      </w:r>
    </w:p>
    <w:p w14:paraId="2746F210" w14:textId="77777777" w:rsidR="00426106" w:rsidRPr="00FB070A" w:rsidRDefault="00426106" w:rsidP="00425124">
      <w:pPr>
        <w:pStyle w:val="Default"/>
        <w:ind w:left="720" w:hanging="720"/>
        <w:rPr>
          <w:sz w:val="22"/>
          <w:szCs w:val="22"/>
          <w:lang w:val="mt-MT"/>
        </w:rPr>
      </w:pPr>
    </w:p>
    <w:p w14:paraId="67C129B9" w14:textId="77777777" w:rsidR="00426106" w:rsidRPr="00FB070A" w:rsidRDefault="00426106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Effetti sekondarji sinifikanti oħrajn li l-frekwenza tagħhom mhijiex magħrufa, iżda li għandhom jiġu rrappurtati lit-tabib tiegħek immedjatament:</w:t>
      </w:r>
    </w:p>
    <w:p w14:paraId="43D01826" w14:textId="77777777" w:rsidR="00426106" w:rsidRPr="00FB070A" w:rsidRDefault="00426106" w:rsidP="008E6F16">
      <w:pPr>
        <w:numPr>
          <w:ilvl w:val="0"/>
          <w:numId w:val="49"/>
        </w:numPr>
        <w:spacing w:line="240" w:lineRule="auto"/>
        <w:ind w:left="630" w:hanging="630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Irqajj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ħomor bil-qxur jew leżjonijiet tondi fuq il-ġilda li jistgħu jkunu sintom</w:t>
      </w:r>
      <w:r w:rsidR="001930AA" w:rsidRPr="00FB070A">
        <w:rPr>
          <w:rFonts w:cs="Times New Roman"/>
          <w:color w:val="000000"/>
        </w:rPr>
        <w:t>i</w:t>
      </w:r>
      <w:r w:rsidRPr="00FB070A">
        <w:rPr>
          <w:rFonts w:cs="Times New Roman"/>
          <w:color w:val="000000"/>
        </w:rPr>
        <w:t xml:space="preserve"> ta</w:t>
      </w:r>
      <w:r w:rsidR="005E393F" w:rsidRPr="00FB070A">
        <w:rPr>
          <w:rFonts w:cs="Times New Roman"/>
          <w:color w:val="000000"/>
        </w:rPr>
        <w:t>’</w:t>
      </w:r>
      <w:r w:rsidRPr="00FB070A">
        <w:rPr>
          <w:rFonts w:cs="Times New Roman"/>
          <w:color w:val="000000"/>
        </w:rPr>
        <w:t xml:space="preserve"> marda </w:t>
      </w:r>
    </w:p>
    <w:p w14:paraId="213B3F73" w14:textId="77777777" w:rsidR="00426106" w:rsidRPr="00FB070A" w:rsidRDefault="00CB687E" w:rsidP="00CB687E">
      <w:pPr>
        <w:spacing w:line="240" w:lineRule="auto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ab/>
      </w:r>
      <w:r w:rsidR="00426106" w:rsidRPr="00FB070A">
        <w:rPr>
          <w:rFonts w:cs="Times New Roman"/>
          <w:color w:val="000000"/>
        </w:rPr>
        <w:t>awtoimmuni msejħa lupus erythematosus tal-ġilda</w:t>
      </w:r>
    </w:p>
    <w:p w14:paraId="78FDE9DA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4001508C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Billi huwa magħruf li VFEND jaffettwa l-fwied u l-kliewi, it-tabib tiegħek għandu jimmonitorja l-funzjoni tal-fwied u l-kliewi tiegħek billi jagħmillek testijiet tad-demm. Jekk jogħġbok avża lit-tabib tiegħek jekk ikollok xi wġigħ fl-istonku jew jekk il-purgar tiegħek ikollu konsistenza differenza.</w:t>
      </w:r>
    </w:p>
    <w:p w14:paraId="0D7BEA8C" w14:textId="77777777" w:rsidR="00426106" w:rsidRPr="00343106" w:rsidRDefault="00426106">
      <w:pPr>
        <w:pStyle w:val="Default"/>
        <w:rPr>
          <w:rFonts w:cs="TimesNewRoman"/>
          <w:szCs w:val="22"/>
          <w:lang w:val="mt-MT" w:eastAsia="nl-NL"/>
        </w:rPr>
      </w:pPr>
    </w:p>
    <w:p w14:paraId="65E1AE9C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Kien hemm rapport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karċinoma fiċ-ċelluli skwamużi tal-ġilda f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pazjenti kkurati b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 xml:space="preserve"> VFEND</w:t>
      </w:r>
    </w:p>
    <w:p w14:paraId="1DF487E4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  <w:r w:rsidRPr="00FB070A">
        <w:rPr>
          <w:sz w:val="22"/>
          <w:szCs w:val="22"/>
          <w:lang w:val="mt-MT"/>
        </w:rPr>
        <w:t>għal-perjodi twal ta</w:t>
      </w:r>
      <w:r w:rsidR="005E393F" w:rsidRPr="00FB070A">
        <w:rPr>
          <w:sz w:val="22"/>
          <w:szCs w:val="22"/>
          <w:lang w:val="mt-MT"/>
        </w:rPr>
        <w:t>’</w:t>
      </w:r>
      <w:r w:rsidRPr="00FB070A">
        <w:rPr>
          <w:sz w:val="22"/>
          <w:szCs w:val="22"/>
          <w:lang w:val="mt-MT"/>
        </w:rPr>
        <w:t>żmien.</w:t>
      </w:r>
    </w:p>
    <w:p w14:paraId="490DFAE9" w14:textId="77777777" w:rsidR="00426106" w:rsidRPr="00FB070A" w:rsidRDefault="00426106">
      <w:pPr>
        <w:pStyle w:val="Default"/>
        <w:rPr>
          <w:sz w:val="22"/>
          <w:szCs w:val="22"/>
          <w:lang w:val="mt-MT"/>
        </w:rPr>
      </w:pPr>
    </w:p>
    <w:p w14:paraId="385FA89E" w14:textId="77777777" w:rsidR="006C74EC" w:rsidRPr="00FB070A" w:rsidRDefault="00426106" w:rsidP="006C74EC">
      <w:pPr>
        <w:rPr>
          <w:color w:val="000000"/>
        </w:rPr>
      </w:pPr>
      <w:r w:rsidRPr="00FB070A">
        <w:rPr>
          <w:color w:val="000000"/>
        </w:rPr>
        <w:t>Ħruq mix-xemx jew reazzjoni severa tal-ġilda wara esponiment għad-dawl jew għax-xemx ġew esperjenzati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mod iktar frekwenti fit-tfal. Jekk inti jew it-tifel/tifla tiegħek tiżviluppaw disturbi tal-ġilda, it-tabib tiegħek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rreferikom għand dermatologu, li wara konsultazzjoni jis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jiddeċiedi li jkun importanti għalik jew għat-tifel/tifla tiegħek li tiġu osservati fuq bażi regolari.</w:t>
      </w:r>
      <w:r w:rsidR="006C74EC" w:rsidRPr="00FB070A">
        <w:rPr>
          <w:color w:val="000000"/>
        </w:rPr>
        <w:t xml:space="preserve"> Żidiet fl-enzimi fil-fwied ġew osservati wkoll b</w:t>
      </w:r>
      <w:r w:rsidR="005E393F" w:rsidRPr="00FB070A">
        <w:rPr>
          <w:color w:val="000000"/>
        </w:rPr>
        <w:t>’</w:t>
      </w:r>
      <w:r w:rsidR="006C74EC" w:rsidRPr="00FB070A">
        <w:rPr>
          <w:color w:val="000000"/>
        </w:rPr>
        <w:t>mod aktar frekwenti fit-tfal.</w:t>
      </w:r>
    </w:p>
    <w:p w14:paraId="48D4856C" w14:textId="77777777" w:rsidR="00426106" w:rsidRPr="00FB070A" w:rsidRDefault="00426106">
      <w:pPr>
        <w:pStyle w:val="CM55"/>
        <w:widowControl/>
        <w:adjustRightInd/>
        <w:spacing w:after="0"/>
        <w:rPr>
          <w:color w:val="000000"/>
          <w:sz w:val="22"/>
          <w:lang w:val="mt-MT"/>
        </w:rPr>
      </w:pPr>
    </w:p>
    <w:p w14:paraId="1C0F59C7" w14:textId="77777777" w:rsidR="00426106" w:rsidRPr="00FB070A" w:rsidRDefault="00426106">
      <w:pPr>
        <w:ind w:right="-2"/>
        <w:rPr>
          <w:rFonts w:cs="Times New Roman"/>
          <w:color w:val="000000"/>
        </w:rPr>
      </w:pPr>
      <w:r w:rsidRPr="00FB070A">
        <w:rPr>
          <w:rFonts w:cs="Times New Roman"/>
          <w:color w:val="000000"/>
        </w:rPr>
        <w:t>Jekk xi wieħed minn dawn l-effetti sekondarji jippersisti jew idejqek, jekk jogħġbok għid lit-tabib tiegħek.</w:t>
      </w:r>
    </w:p>
    <w:p w14:paraId="13F3DD18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0D75A53C" w14:textId="77777777" w:rsidR="00426106" w:rsidRPr="00FB070A" w:rsidRDefault="00426106">
      <w:pPr>
        <w:numPr>
          <w:ilvl w:val="12"/>
          <w:numId w:val="0"/>
        </w:numPr>
        <w:spacing w:line="240" w:lineRule="auto"/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Rappurtar tal-effetti sekondarji</w:t>
      </w:r>
    </w:p>
    <w:p w14:paraId="75509528" w14:textId="597B2577" w:rsidR="00426106" w:rsidRPr="00FB070A" w:rsidRDefault="00426106">
      <w:pPr>
        <w:pStyle w:val="BodytextAgency"/>
        <w:spacing w:after="0" w:line="240" w:lineRule="auto"/>
        <w:rPr>
          <w:rFonts w:ascii="Times New Roman" w:hAnsi="Times New Roman"/>
          <w:color w:val="000000"/>
          <w:sz w:val="22"/>
          <w:szCs w:val="22"/>
          <w:lang w:val="mt-MT"/>
        </w:rPr>
      </w:pP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Jekk ikollok xi effett sekondarju, kellem lit-tabib</w:t>
      </w:r>
      <w:r w:rsidR="00BE5E80" w:rsidRPr="00FB070A">
        <w:rPr>
          <w:rFonts w:ascii="Times New Roman" w:hAnsi="Times New Roman"/>
          <w:color w:val="000000"/>
          <w:sz w:val="22"/>
          <w:szCs w:val="22"/>
          <w:lang w:val="mt-MT"/>
        </w:rPr>
        <w:t>,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jew lill-ispiżjar jew l</w:t>
      </w:r>
      <w:r w:rsidR="00BE5E80" w:rsidRPr="00FB070A">
        <w:rPr>
          <w:rFonts w:ascii="Times New Roman" w:hAnsi="Times New Roman"/>
          <w:color w:val="000000"/>
          <w:sz w:val="22"/>
          <w:szCs w:val="22"/>
          <w:lang w:val="mt-MT"/>
        </w:rPr>
        <w:t>ill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-infermier tiegħek. Dan jinkludi xi effett sekondarju</w:t>
      </w:r>
      <w:r w:rsidR="00BE5E80"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possibbli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li mhuwiex elenkat f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dan il-fuljett.</w:t>
      </w:r>
      <w:r w:rsidRPr="00FB070A">
        <w:rPr>
          <w:rFonts w:ascii="Times New Roman" w:hAnsi="Times New Roman"/>
          <w:i/>
          <w:color w:val="000000"/>
          <w:sz w:val="22"/>
          <w:szCs w:val="22"/>
          <w:lang w:val="mt-MT"/>
        </w:rPr>
        <w:t xml:space="preserve"> 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Tis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wkoll tirrapporta effetti sekondarji direttament permezz </w:t>
      </w:r>
      <w:r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tas-sistema ta</w:t>
      </w:r>
      <w:r w:rsidR="005E393F"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’</w:t>
      </w:r>
      <w:r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 xml:space="preserve"> rappurtar nazzjonali mniżżla f</w:t>
      </w:r>
      <w:r w:rsidR="005E393F" w:rsidRPr="00E10F41">
        <w:rPr>
          <w:rFonts w:ascii="Times New Roman" w:hAnsi="Times New Roman"/>
          <w:color w:val="000000"/>
          <w:sz w:val="22"/>
          <w:szCs w:val="22"/>
          <w:highlight w:val="lightGray"/>
          <w:lang w:val="mt-MT"/>
        </w:rPr>
        <w:t>’</w:t>
      </w:r>
      <w:hyperlink r:id="rId28" w:history="1">
        <w:r w:rsidR="001F55A0" w:rsidRPr="00E10F41">
          <w:rPr>
            <w:rStyle w:val="Hyperlink"/>
            <w:highlight w:val="lightGray"/>
            <w:lang w:val="mt-MT"/>
          </w:rPr>
          <w:t>Appendiċi V</w:t>
        </w:r>
      </w:hyperlink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>. Billi tirrapporta l-effetti sekondarji tis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tgħin biex tiġi pprovduta aktar informazzjoni dwar is-sigurtà ta</w:t>
      </w:r>
      <w:r w:rsidR="005E393F" w:rsidRPr="00FB070A">
        <w:rPr>
          <w:rFonts w:ascii="Times New Roman" w:hAnsi="Times New Roman"/>
          <w:color w:val="000000"/>
          <w:sz w:val="22"/>
          <w:szCs w:val="22"/>
          <w:lang w:val="mt-MT"/>
        </w:rPr>
        <w:t>’</w:t>
      </w:r>
      <w:r w:rsidRPr="00FB070A">
        <w:rPr>
          <w:rFonts w:ascii="Times New Roman" w:hAnsi="Times New Roman"/>
          <w:color w:val="000000"/>
          <w:sz w:val="22"/>
          <w:szCs w:val="22"/>
          <w:lang w:val="mt-MT"/>
        </w:rPr>
        <w:t xml:space="preserve"> din il-mediċina.</w:t>
      </w:r>
    </w:p>
    <w:p w14:paraId="2F771FBC" w14:textId="77777777" w:rsidR="00426106" w:rsidRPr="00FB070A" w:rsidRDefault="00426106">
      <w:pPr>
        <w:ind w:right="-2"/>
        <w:rPr>
          <w:rFonts w:cs="Times New Roman"/>
          <w:color w:val="000000"/>
        </w:rPr>
      </w:pPr>
    </w:p>
    <w:p w14:paraId="634A72CF" w14:textId="77777777" w:rsidR="009F5C96" w:rsidRPr="00FB070A" w:rsidRDefault="009F5C96">
      <w:pPr>
        <w:ind w:right="-2"/>
        <w:rPr>
          <w:rFonts w:cs="Times New Roman"/>
          <w:color w:val="000000"/>
        </w:rPr>
      </w:pPr>
    </w:p>
    <w:p w14:paraId="0809410C" w14:textId="77777777" w:rsidR="00426106" w:rsidRPr="00FB070A" w:rsidRDefault="00426106">
      <w:pPr>
        <w:numPr>
          <w:ilvl w:val="12"/>
          <w:numId w:val="0"/>
        </w:numPr>
        <w:ind w:left="567" w:right="-2" w:hanging="567"/>
        <w:rPr>
          <w:color w:val="000000"/>
        </w:rPr>
      </w:pPr>
      <w:r w:rsidRPr="00FB070A">
        <w:rPr>
          <w:b/>
          <w:bCs/>
          <w:color w:val="000000"/>
        </w:rPr>
        <w:t>5.</w:t>
      </w:r>
      <w:r w:rsidRPr="00FB070A">
        <w:rPr>
          <w:b/>
          <w:bCs/>
          <w:color w:val="000000"/>
        </w:rPr>
        <w:tab/>
      </w:r>
      <w:r w:rsidR="00B32E3B" w:rsidRPr="00FB070A">
        <w:rPr>
          <w:b/>
          <w:bCs/>
          <w:color w:val="000000"/>
        </w:rPr>
        <w:t>Kif taħżen VFEND</w:t>
      </w:r>
    </w:p>
    <w:p w14:paraId="6611235A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3A86242A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Żomm din il-mediċina fejn ma tidhirx u ma tintlaħaqx mit-tfal.</w:t>
      </w:r>
    </w:p>
    <w:p w14:paraId="47262B63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1E5B3D6C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Tużax din il-mediċina wara d-data ta</w:t>
      </w:r>
      <w:r w:rsidR="005E393F" w:rsidRPr="00FB070A">
        <w:rPr>
          <w:color w:val="000000"/>
        </w:rPr>
        <w:t>’</w:t>
      </w:r>
      <w:r w:rsidR="00BE5E80" w:rsidRPr="00FB070A">
        <w:rPr>
          <w:color w:val="000000"/>
        </w:rPr>
        <w:t xml:space="preserve"> meta tiskadi</w:t>
      </w:r>
      <w:r w:rsidRPr="00FB070A">
        <w:rPr>
          <w:color w:val="000000"/>
        </w:rPr>
        <w:t xml:space="preserve"> li tidher fuq it-tikketta. Id-d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</w:t>
      </w:r>
      <w:r w:rsidR="00BE5E80" w:rsidRPr="00FB070A">
        <w:rPr>
          <w:color w:val="000000"/>
        </w:rPr>
        <w:t xml:space="preserve">meta tiskadi </w:t>
      </w:r>
      <w:r w:rsidRPr="00FB070A">
        <w:rPr>
          <w:color w:val="000000"/>
        </w:rPr>
        <w:t>tirreferi għall-aħħar ġurnat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dak ix-xahar.</w:t>
      </w:r>
    </w:p>
    <w:p w14:paraId="2D502483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76958BFB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Trab għal suspensjoni orali: aħżen f</w:t>
      </w:r>
      <w:r w:rsidR="005E393F" w:rsidRPr="00FB070A">
        <w:rPr>
          <w:color w:val="000000"/>
        </w:rPr>
        <w:t>’’</w:t>
      </w:r>
      <w:r w:rsidRPr="00FB070A">
        <w:rPr>
          <w:color w:val="000000"/>
        </w:rPr>
        <w:t>temperatura ta</w:t>
      </w:r>
      <w:r w:rsidR="005E393F" w:rsidRPr="00FB070A">
        <w:rPr>
          <w:color w:val="000000"/>
        </w:rPr>
        <w:t>’’</w:t>
      </w:r>
      <w:r w:rsidRPr="00FB070A">
        <w:rPr>
          <w:color w:val="000000"/>
        </w:rPr>
        <w:t xml:space="preserve"> 2°C - 8°C (fi friġġ) qabel </w:t>
      </w:r>
      <w:r w:rsidR="00BE5E80" w:rsidRPr="00FB070A">
        <w:rPr>
          <w:color w:val="000000"/>
        </w:rPr>
        <w:t>ir-</w:t>
      </w:r>
      <w:r w:rsidRPr="00FB070A">
        <w:rPr>
          <w:color w:val="000000"/>
        </w:rPr>
        <w:t>rikostituzzjoni.</w:t>
      </w:r>
    </w:p>
    <w:p w14:paraId="62280694" w14:textId="77777777" w:rsidR="00426106" w:rsidRPr="00FB070A" w:rsidRDefault="00426106">
      <w:pPr>
        <w:rPr>
          <w:color w:val="000000"/>
        </w:rPr>
      </w:pPr>
    </w:p>
    <w:p w14:paraId="34915946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Għas-suspensjoni kostitwita:</w:t>
      </w:r>
    </w:p>
    <w:p w14:paraId="471A8F6C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Taħżinx f</w:t>
      </w:r>
      <w:r w:rsidR="005E393F" w:rsidRPr="00FB070A">
        <w:rPr>
          <w:color w:val="000000"/>
        </w:rPr>
        <w:t>’’</w:t>
      </w:r>
      <w:r w:rsidRPr="00FB070A">
        <w:rPr>
          <w:color w:val="000000"/>
        </w:rPr>
        <w:t xml:space="preserve">temperatura </w:t>
      </w:r>
      <w:r w:rsidR="009451F5" w:rsidRPr="00FB070A">
        <w:rPr>
          <w:color w:val="000000"/>
        </w:rPr>
        <w:t>’</w:t>
      </w:r>
      <w:r w:rsidRPr="00FB070A">
        <w:rPr>
          <w:color w:val="000000"/>
        </w:rPr>
        <w:t xml:space="preserve">il fuq minn 30°C </w:t>
      </w:r>
    </w:p>
    <w:p w14:paraId="60FCF687" w14:textId="77777777" w:rsidR="00426106" w:rsidRPr="00FB070A" w:rsidRDefault="00BE5E80">
      <w:pPr>
        <w:rPr>
          <w:color w:val="000000"/>
        </w:rPr>
      </w:pPr>
      <w:r w:rsidRPr="00FB070A">
        <w:rPr>
          <w:color w:val="000000"/>
        </w:rPr>
        <w:t xml:space="preserve">Tagħmlux </w:t>
      </w:r>
      <w:r w:rsidR="00426106" w:rsidRPr="00FB070A">
        <w:rPr>
          <w:color w:val="000000"/>
        </w:rPr>
        <w:t>fi</w:t>
      </w:r>
      <w:r w:rsidRPr="00FB070A">
        <w:rPr>
          <w:color w:val="000000"/>
        </w:rPr>
        <w:t>l-</w:t>
      </w:r>
      <w:r w:rsidR="00426106" w:rsidRPr="00FB070A">
        <w:rPr>
          <w:color w:val="000000"/>
        </w:rPr>
        <w:t xml:space="preserve">friġġ jew </w:t>
      </w:r>
      <w:r w:rsidRPr="00FB070A">
        <w:rPr>
          <w:color w:val="000000"/>
        </w:rPr>
        <w:t>fil-</w:t>
      </w:r>
      <w:r w:rsidR="00426106" w:rsidRPr="00FB070A">
        <w:rPr>
          <w:color w:val="000000"/>
        </w:rPr>
        <w:t>friża.</w:t>
      </w:r>
    </w:p>
    <w:p w14:paraId="638A8024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Aħżen fil-kontenitur oriġinali.</w:t>
      </w:r>
    </w:p>
    <w:p w14:paraId="5362E2E2" w14:textId="77777777" w:rsidR="00426106" w:rsidRPr="00FB070A" w:rsidRDefault="00426106">
      <w:pPr>
        <w:rPr>
          <w:color w:val="000000"/>
        </w:rPr>
      </w:pPr>
      <w:r w:rsidRPr="00FB070A">
        <w:rPr>
          <w:color w:val="000000"/>
        </w:rPr>
        <w:t>Żomm ir-reċipjent magħluq sewwa.</w:t>
      </w:r>
    </w:p>
    <w:p w14:paraId="13A6D0F8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Kwalunkwe suspensjoni li jifdal għandha tiġi mormija 14-il jum wara li tkun ġiet kostitwita.</w:t>
      </w:r>
    </w:p>
    <w:p w14:paraId="01AB7DE8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2B09EF85" w14:textId="77777777" w:rsidR="00426106" w:rsidRPr="00FB070A" w:rsidRDefault="00C6746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Tarmix mediċini mal-ilma</w:t>
      </w:r>
      <w:r w:rsidRPr="00FB070A" w:rsidDel="00C67466">
        <w:rPr>
          <w:color w:val="000000"/>
        </w:rPr>
        <w:t xml:space="preserve"> 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>tad-dranaġġ jew m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l-iskart domestiku. Staqsi lill-ispiżjar tiegħek dwar kif għandek tarmi mediċini li m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>għadekx</w:t>
      </w:r>
      <w:r w:rsidRPr="00FB070A">
        <w:rPr>
          <w:color w:val="000000"/>
        </w:rPr>
        <w:t xml:space="preserve"> tuża</w:t>
      </w:r>
      <w:r w:rsidR="00426106" w:rsidRPr="00FB070A">
        <w:rPr>
          <w:color w:val="000000"/>
        </w:rPr>
        <w:t>. Dawn il-miżuri jgħinu għall-protezzjoni 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l-ambjent.</w:t>
      </w:r>
    </w:p>
    <w:p w14:paraId="37368AAD" w14:textId="77777777" w:rsidR="00426106" w:rsidRPr="00FB070A" w:rsidRDefault="00426106" w:rsidP="00AB046A">
      <w:pPr>
        <w:widowControl w:val="0"/>
        <w:numPr>
          <w:ilvl w:val="12"/>
          <w:numId w:val="0"/>
        </w:numPr>
        <w:rPr>
          <w:b/>
          <w:color w:val="000000"/>
        </w:rPr>
      </w:pPr>
    </w:p>
    <w:p w14:paraId="4272D2A8" w14:textId="77777777" w:rsidR="00426106" w:rsidRPr="00FB070A" w:rsidRDefault="00426106" w:rsidP="00AB046A">
      <w:pPr>
        <w:widowControl w:val="0"/>
        <w:numPr>
          <w:ilvl w:val="12"/>
          <w:numId w:val="0"/>
        </w:numPr>
        <w:rPr>
          <w:b/>
          <w:color w:val="000000"/>
        </w:rPr>
      </w:pPr>
    </w:p>
    <w:p w14:paraId="4A085FA1" w14:textId="77777777" w:rsidR="00426106" w:rsidRPr="00FB070A" w:rsidRDefault="00426106" w:rsidP="009F5C96">
      <w:pPr>
        <w:keepNext/>
        <w:keepLines/>
        <w:widowControl w:val="0"/>
        <w:numPr>
          <w:ilvl w:val="12"/>
          <w:numId w:val="0"/>
        </w:numPr>
        <w:ind w:left="567" w:hanging="567"/>
        <w:rPr>
          <w:b/>
          <w:bCs/>
          <w:color w:val="000000"/>
        </w:rPr>
      </w:pPr>
      <w:r w:rsidRPr="00FB070A">
        <w:rPr>
          <w:b/>
          <w:bCs/>
          <w:color w:val="000000"/>
        </w:rPr>
        <w:t>6.</w:t>
      </w:r>
      <w:r w:rsidRPr="00FB070A">
        <w:rPr>
          <w:b/>
          <w:bCs/>
          <w:color w:val="000000"/>
        </w:rPr>
        <w:tab/>
        <w:t>Kontenut tal-pakkett u informazzjoni oħra</w:t>
      </w:r>
    </w:p>
    <w:p w14:paraId="3E499335" w14:textId="77777777" w:rsidR="00426106" w:rsidRPr="00FB070A" w:rsidRDefault="00426106" w:rsidP="009F5C96">
      <w:pPr>
        <w:keepNext/>
        <w:keepLines/>
        <w:widowControl w:val="0"/>
        <w:numPr>
          <w:ilvl w:val="12"/>
          <w:numId w:val="0"/>
        </w:numPr>
        <w:rPr>
          <w:color w:val="000000"/>
        </w:rPr>
      </w:pPr>
    </w:p>
    <w:p w14:paraId="27A12B6D" w14:textId="77777777" w:rsidR="00426106" w:rsidRPr="00FB070A" w:rsidRDefault="00426106" w:rsidP="009F5C96">
      <w:pPr>
        <w:keepNext/>
        <w:keepLines/>
        <w:widowControl w:val="0"/>
        <w:numPr>
          <w:ilvl w:val="12"/>
          <w:numId w:val="0"/>
        </w:numPr>
        <w:rPr>
          <w:b/>
          <w:bCs/>
          <w:color w:val="000000"/>
        </w:rPr>
      </w:pPr>
      <w:r w:rsidRPr="00FB070A">
        <w:rPr>
          <w:b/>
          <w:bCs/>
          <w:color w:val="000000"/>
        </w:rPr>
        <w:t>X</w:t>
      </w:r>
      <w:r w:rsidR="005E393F" w:rsidRPr="00FB070A">
        <w:rPr>
          <w:b/>
          <w:bCs/>
          <w:color w:val="000000"/>
        </w:rPr>
        <w:t>’</w:t>
      </w:r>
      <w:r w:rsidRPr="00FB070A">
        <w:rPr>
          <w:b/>
          <w:bCs/>
          <w:color w:val="000000"/>
        </w:rPr>
        <w:t>fih VFEND</w:t>
      </w:r>
    </w:p>
    <w:p w14:paraId="6D0BBFE6" w14:textId="77777777" w:rsidR="00426106" w:rsidRPr="00FB070A" w:rsidRDefault="00426106" w:rsidP="00AB046A">
      <w:pPr>
        <w:widowControl w:val="0"/>
        <w:numPr>
          <w:ilvl w:val="0"/>
          <w:numId w:val="25"/>
        </w:numPr>
        <w:tabs>
          <w:tab w:val="clear" w:pos="360"/>
          <w:tab w:val="num" w:pos="567"/>
        </w:tabs>
        <w:spacing w:line="240" w:lineRule="auto"/>
        <w:ind w:left="567" w:right="-2" w:hanging="567"/>
        <w:rPr>
          <w:color w:val="000000"/>
        </w:rPr>
      </w:pPr>
      <w:r w:rsidRPr="00FB070A">
        <w:rPr>
          <w:color w:val="000000"/>
        </w:rPr>
        <w:t>Is-sustanza attiva hi voriconazole. Kull flixkun fih 45 g trab li jipprovdu 70</w:t>
      </w:r>
      <w:r w:rsidR="00AC55D2" w:rsidRPr="00FB070A">
        <w:rPr>
          <w:color w:val="000000"/>
        </w:rPr>
        <w:t> </w:t>
      </w:r>
      <w:r w:rsidRPr="00FB070A">
        <w:rPr>
          <w:color w:val="000000"/>
        </w:rPr>
        <w:t>ml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suspensjoni meta jiġu kostitwiti bl-ilma kif rakkomandat. 1 ml tas-suspensjoni kostitwita fih 40 mg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voriconazole.  (Ara sezzjoni 3 </w:t>
      </w:r>
      <w:r w:rsidR="005E393F" w:rsidRPr="00FB070A">
        <w:rPr>
          <w:color w:val="000000"/>
        </w:rPr>
        <w:t>‘</w:t>
      </w:r>
      <w:r w:rsidRPr="00FB070A">
        <w:rPr>
          <w:color w:val="000000"/>
        </w:rPr>
        <w:t>Kif għandek tieħu VFEND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).</w:t>
      </w:r>
    </w:p>
    <w:p w14:paraId="76CDC972" w14:textId="77777777" w:rsidR="00426106" w:rsidRPr="00FB070A" w:rsidRDefault="00426106" w:rsidP="008E6F16">
      <w:pPr>
        <w:keepNext/>
        <w:numPr>
          <w:ilvl w:val="0"/>
          <w:numId w:val="25"/>
        </w:numPr>
        <w:tabs>
          <w:tab w:val="clear" w:pos="360"/>
          <w:tab w:val="num" w:pos="567"/>
        </w:tabs>
        <w:ind w:left="567" w:right="-2" w:hanging="567"/>
        <w:rPr>
          <w:color w:val="000000"/>
        </w:rPr>
      </w:pPr>
      <w:r w:rsidRPr="00FB070A">
        <w:rPr>
          <w:color w:val="000000"/>
        </w:rPr>
        <w:t xml:space="preserve">Is-sustanzi </w:t>
      </w:r>
      <w:r w:rsidR="00BB0C6C" w:rsidRPr="00FB070A">
        <w:rPr>
          <w:color w:val="000000"/>
        </w:rPr>
        <w:t xml:space="preserve">mhux attivi </w:t>
      </w:r>
      <w:r w:rsidRPr="00FB070A">
        <w:rPr>
          <w:color w:val="000000"/>
        </w:rPr>
        <w:t>l-oħra huma sucrose; silica, colloidal ; titanium dioxide; xanthan gum; sodium citrate; sodium benzoate; aċidu ċitriku; togħma naturali tal-larinġ</w:t>
      </w:r>
      <w:r w:rsidR="00505049" w:rsidRPr="00FB070A">
        <w:rPr>
          <w:color w:val="000000"/>
        </w:rPr>
        <w:t xml:space="preserve"> (ara sezzjoni 2, </w:t>
      </w:r>
      <w:r w:rsidR="00505049" w:rsidRPr="00FB070A">
        <w:rPr>
          <w:bCs/>
          <w:color w:val="000000"/>
        </w:rPr>
        <w:t>VFEND 40 mg/m</w:t>
      </w:r>
      <w:r w:rsidR="008C0035" w:rsidRPr="00FB070A">
        <w:rPr>
          <w:bCs/>
          <w:color w:val="000000"/>
        </w:rPr>
        <w:t>l</w:t>
      </w:r>
      <w:r w:rsidR="00505049" w:rsidRPr="00FB070A">
        <w:rPr>
          <w:bCs/>
          <w:color w:val="000000"/>
        </w:rPr>
        <w:t xml:space="preserve"> trab għal suspensjoni orali fih sucrose, benzoate salt (sodium benzoate) u sodium</w:t>
      </w:r>
      <w:r w:rsidR="00505049" w:rsidRPr="00FB070A">
        <w:rPr>
          <w:color w:val="000000"/>
        </w:rPr>
        <w:t>)</w:t>
      </w:r>
      <w:r w:rsidRPr="00FB070A">
        <w:rPr>
          <w:color w:val="000000"/>
        </w:rPr>
        <w:t>.</w:t>
      </w:r>
    </w:p>
    <w:p w14:paraId="4FB61406" w14:textId="77777777" w:rsidR="00426106" w:rsidRPr="00FB070A" w:rsidRDefault="00426106">
      <w:pPr>
        <w:ind w:right="-2"/>
        <w:rPr>
          <w:color w:val="000000"/>
        </w:rPr>
      </w:pPr>
    </w:p>
    <w:p w14:paraId="172AFC87" w14:textId="77777777" w:rsidR="00426106" w:rsidRPr="00FB070A" w:rsidRDefault="00BB0C6C">
      <w:pPr>
        <w:keepNext/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Kif jidher</w:t>
      </w:r>
      <w:r w:rsidR="00426106" w:rsidRPr="00FB070A">
        <w:rPr>
          <w:b/>
          <w:bCs/>
          <w:color w:val="000000"/>
        </w:rPr>
        <w:t xml:space="preserve"> VFEND u l-kontenut tal-pakkett</w:t>
      </w:r>
    </w:p>
    <w:p w14:paraId="6726926B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  <w:u w:val="single"/>
        </w:rPr>
      </w:pPr>
      <w:r w:rsidRPr="00FB070A">
        <w:rPr>
          <w:color w:val="000000"/>
        </w:rPr>
        <w:t>VFEND huwa pprovdut bħala trab abjad għal offwajt għal suspensjoni orali li jipprovdi suspensjoni bajda għal offwajt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togħma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larinġ meta jiġi kostitwit bl-ilma.</w:t>
      </w:r>
    </w:p>
    <w:p w14:paraId="4DCC08BC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It-tagħrif f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dan il-fuljett huwa dwar VFEND 40 mg/ml trab għal suspensjoni orali biss. Għal aktar tagħrif dwar il-pilloli VFEND 50 mg u 200 mg miksijin b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rita jew VFEND 200 mg trab għal soluzzjoni għal infużjoni, jekk jogħġbok ara l-Fuljett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 xml:space="preserve"> Tagħrif għal dawn il-prodotti.</w:t>
      </w:r>
    </w:p>
    <w:p w14:paraId="2777E36C" w14:textId="77777777" w:rsidR="00426106" w:rsidRPr="00FB070A" w:rsidRDefault="00426106">
      <w:pPr>
        <w:numPr>
          <w:ilvl w:val="12"/>
          <w:numId w:val="0"/>
        </w:numPr>
        <w:ind w:right="-2"/>
        <w:rPr>
          <w:b/>
          <w:color w:val="000000"/>
        </w:rPr>
      </w:pPr>
    </w:p>
    <w:p w14:paraId="3D5C78E1" w14:textId="77777777" w:rsidR="00426106" w:rsidRPr="00FB070A" w:rsidRDefault="00BB0C6C">
      <w:pPr>
        <w:numPr>
          <w:ilvl w:val="12"/>
          <w:numId w:val="0"/>
        </w:numPr>
        <w:ind w:right="-2"/>
        <w:rPr>
          <w:b/>
          <w:bCs/>
          <w:color w:val="000000"/>
        </w:rPr>
      </w:pPr>
      <w:r w:rsidRPr="00FB070A">
        <w:rPr>
          <w:b/>
          <w:bCs/>
          <w:color w:val="000000"/>
        </w:rPr>
        <w:t>D</w:t>
      </w:r>
      <w:r w:rsidR="00426106" w:rsidRPr="00FB070A">
        <w:rPr>
          <w:b/>
          <w:bCs/>
          <w:color w:val="000000"/>
        </w:rPr>
        <w:t>etentur ta</w:t>
      </w:r>
      <w:r w:rsidR="005E393F" w:rsidRPr="00FB070A">
        <w:rPr>
          <w:b/>
          <w:bCs/>
          <w:color w:val="000000"/>
        </w:rPr>
        <w:t>’</w:t>
      </w:r>
      <w:r w:rsidR="00426106" w:rsidRPr="00FB070A">
        <w:rPr>
          <w:b/>
          <w:bCs/>
          <w:color w:val="000000"/>
        </w:rPr>
        <w:t>l-</w:t>
      </w:r>
      <w:r w:rsidRPr="00FB070A">
        <w:rPr>
          <w:b/>
          <w:bCs/>
          <w:color w:val="000000"/>
        </w:rPr>
        <w:t>A</w:t>
      </w:r>
      <w:r w:rsidR="00426106" w:rsidRPr="00FB070A">
        <w:rPr>
          <w:b/>
          <w:bCs/>
          <w:color w:val="000000"/>
        </w:rPr>
        <w:t>wtorizzazzjoni għat-</w:t>
      </w:r>
      <w:r w:rsidRPr="00FB070A">
        <w:rPr>
          <w:b/>
          <w:bCs/>
          <w:color w:val="000000"/>
        </w:rPr>
        <w:t>T</w:t>
      </w:r>
      <w:r w:rsidR="00426106" w:rsidRPr="00FB070A">
        <w:rPr>
          <w:b/>
          <w:bCs/>
          <w:color w:val="000000"/>
        </w:rPr>
        <w:t>qegħid fis-</w:t>
      </w:r>
      <w:r w:rsidRPr="00FB070A">
        <w:rPr>
          <w:b/>
          <w:bCs/>
          <w:color w:val="000000"/>
        </w:rPr>
        <w:t>S</w:t>
      </w:r>
      <w:r w:rsidR="00426106" w:rsidRPr="00FB070A">
        <w:rPr>
          <w:b/>
          <w:bCs/>
          <w:color w:val="000000"/>
        </w:rPr>
        <w:t xml:space="preserve">uq </w:t>
      </w:r>
    </w:p>
    <w:p w14:paraId="1F9636FE" w14:textId="77777777" w:rsidR="00426106" w:rsidRPr="00FB070A" w:rsidRDefault="00C7277E" w:rsidP="00397AB5">
      <w:pPr>
        <w:rPr>
          <w:color w:val="000000"/>
        </w:rPr>
      </w:pPr>
      <w:r w:rsidRPr="00FB070A">
        <w:rPr>
          <w:color w:val="000000"/>
        </w:rPr>
        <w:t xml:space="preserve">Pfizer Europe MA EEIG, Boulevard de la Plaine 17, 1050 Bruxelles, </w:t>
      </w:r>
      <w:r w:rsidR="00397AB5" w:rsidRPr="00FB070A">
        <w:rPr>
          <w:color w:val="000000"/>
        </w:rPr>
        <w:t>I</w:t>
      </w:r>
      <w:r w:rsidRPr="00FB070A">
        <w:rPr>
          <w:color w:val="000000"/>
        </w:rPr>
        <w:t>l-Belġju</w:t>
      </w:r>
      <w:r w:rsidR="00426106" w:rsidRPr="00FB070A">
        <w:rPr>
          <w:color w:val="000000"/>
        </w:rPr>
        <w:t>.</w:t>
      </w:r>
    </w:p>
    <w:p w14:paraId="60C86D49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04158082" w14:textId="77777777" w:rsidR="00426106" w:rsidRPr="00FB070A" w:rsidRDefault="00426106">
      <w:pPr>
        <w:keepNext/>
        <w:keepLines/>
        <w:rPr>
          <w:b/>
          <w:bCs/>
          <w:color w:val="000000"/>
        </w:rPr>
      </w:pPr>
      <w:r w:rsidRPr="00FB070A">
        <w:rPr>
          <w:b/>
          <w:bCs/>
          <w:color w:val="000000"/>
        </w:rPr>
        <w:t>Manifattur</w:t>
      </w:r>
    </w:p>
    <w:p w14:paraId="47EFBFC9" w14:textId="77777777" w:rsidR="00426106" w:rsidRPr="00FB070A" w:rsidRDefault="002C7178">
      <w:pPr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Fareva Amboise</w:t>
      </w:r>
      <w:r w:rsidR="00426106" w:rsidRPr="00FB070A">
        <w:rPr>
          <w:color w:val="000000"/>
        </w:rPr>
        <w:t>, Zone Industrielle, 29 route des Industries, 37530 Pocé-sur-Cisse, Franza.</w:t>
      </w:r>
    </w:p>
    <w:p w14:paraId="539D6393" w14:textId="77777777" w:rsidR="00426106" w:rsidRPr="00FB070A" w:rsidRDefault="00426106">
      <w:pPr>
        <w:numPr>
          <w:ilvl w:val="12"/>
          <w:numId w:val="0"/>
        </w:numPr>
        <w:ind w:right="-2"/>
        <w:rPr>
          <w:color w:val="000000"/>
        </w:rPr>
      </w:pPr>
    </w:p>
    <w:p w14:paraId="5801EB46" w14:textId="77777777" w:rsidR="00426106" w:rsidRPr="00FB070A" w:rsidRDefault="00426106" w:rsidP="00060316">
      <w:pPr>
        <w:keepNext/>
        <w:keepLines/>
        <w:widowControl w:val="0"/>
        <w:numPr>
          <w:ilvl w:val="12"/>
          <w:numId w:val="0"/>
        </w:numPr>
        <w:ind w:right="-2"/>
        <w:rPr>
          <w:color w:val="000000"/>
        </w:rPr>
      </w:pPr>
      <w:r w:rsidRPr="00FB070A">
        <w:rPr>
          <w:color w:val="000000"/>
        </w:rPr>
        <w:t>Għal kull tagħrif dwar din il- mediċina, jekk jogħġbok ikkuntattja lir-rappreżentant lokali tad-detentur ta</w:t>
      </w:r>
      <w:r w:rsidR="005E393F" w:rsidRPr="00FB070A">
        <w:rPr>
          <w:color w:val="000000"/>
        </w:rPr>
        <w:t>’</w:t>
      </w:r>
      <w:r w:rsidRPr="00FB070A">
        <w:rPr>
          <w:color w:val="000000"/>
        </w:rPr>
        <w:t>l-</w:t>
      </w:r>
      <w:r w:rsidR="00BB0C6C" w:rsidRPr="00FB070A">
        <w:rPr>
          <w:color w:val="000000"/>
        </w:rPr>
        <w:t>A</w:t>
      </w:r>
      <w:r w:rsidRPr="00FB070A">
        <w:rPr>
          <w:color w:val="000000"/>
        </w:rPr>
        <w:t>wtorizzazzjoni għat-</w:t>
      </w:r>
      <w:r w:rsidR="00BB0C6C" w:rsidRPr="00FB070A">
        <w:rPr>
          <w:color w:val="000000"/>
        </w:rPr>
        <w:t>T</w:t>
      </w:r>
      <w:r w:rsidRPr="00FB070A">
        <w:rPr>
          <w:color w:val="000000"/>
        </w:rPr>
        <w:t>qegħid fis-</w:t>
      </w:r>
      <w:r w:rsidR="00BB0C6C" w:rsidRPr="00FB070A">
        <w:rPr>
          <w:color w:val="000000"/>
        </w:rPr>
        <w:t>S</w:t>
      </w:r>
      <w:r w:rsidRPr="00FB070A">
        <w:rPr>
          <w:color w:val="000000"/>
        </w:rPr>
        <w:t>uq.</w:t>
      </w:r>
    </w:p>
    <w:p w14:paraId="5CABB358" w14:textId="77777777" w:rsidR="00426106" w:rsidRPr="00FB070A" w:rsidRDefault="00426106" w:rsidP="00060316">
      <w:pPr>
        <w:keepNext/>
        <w:keepLines/>
        <w:widowControl w:val="0"/>
        <w:rPr>
          <w:color w:val="00000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536"/>
        <w:gridCol w:w="4537"/>
      </w:tblGrid>
      <w:tr w:rsidR="006F33D6" w:rsidRPr="00FB070A" w14:paraId="2A5F9EF6" w14:textId="77777777" w:rsidTr="0012161C">
        <w:trPr>
          <w:cantSplit/>
        </w:trPr>
        <w:tc>
          <w:tcPr>
            <w:tcW w:w="4428" w:type="dxa"/>
          </w:tcPr>
          <w:p w14:paraId="420C2BC8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België /Belgique/Belgien/</w:t>
            </w:r>
            <w:r w:rsidRPr="00FB070A">
              <w:rPr>
                <w:b/>
                <w:bCs/>
                <w:sz w:val="22"/>
                <w:szCs w:val="22"/>
                <w:lang w:val="mt-MT"/>
              </w:rPr>
              <w:br/>
              <w:t>Luxembourg/Luxemburg</w:t>
            </w:r>
          </w:p>
          <w:p w14:paraId="67F87850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NV/SA  </w:t>
            </w:r>
            <w:r w:rsidRPr="00FB070A">
              <w:rPr>
                <w:sz w:val="22"/>
                <w:szCs w:val="22"/>
                <w:lang w:val="mt-MT"/>
              </w:rPr>
              <w:br/>
              <w:t>Tél/Tel: +32 (0)2 554 62 11</w:t>
            </w:r>
          </w:p>
          <w:p w14:paraId="422C7B0A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3F7910A4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Lietuva </w:t>
            </w:r>
          </w:p>
          <w:p w14:paraId="22802D89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Luxembourg SARL </w:t>
            </w:r>
            <w:r w:rsidRPr="00FB070A">
              <w:rPr>
                <w:sz w:val="22"/>
                <w:szCs w:val="22"/>
                <w:lang w:val="mt-MT"/>
              </w:rPr>
              <w:br/>
              <w:t xml:space="preserve">Filialas Lietuvoje </w:t>
            </w:r>
            <w:r w:rsidRPr="00FB070A">
              <w:rPr>
                <w:sz w:val="22"/>
                <w:szCs w:val="22"/>
                <w:lang w:val="mt-MT"/>
              </w:rPr>
              <w:br/>
              <w:t>Tel. +3705 2514000</w:t>
            </w:r>
          </w:p>
        </w:tc>
      </w:tr>
      <w:tr w:rsidR="006F33D6" w:rsidRPr="00FB070A" w14:paraId="7BA7D6F2" w14:textId="77777777" w:rsidTr="0012161C">
        <w:trPr>
          <w:cantSplit/>
        </w:trPr>
        <w:tc>
          <w:tcPr>
            <w:tcW w:w="4428" w:type="dxa"/>
          </w:tcPr>
          <w:p w14:paraId="31621411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България </w:t>
            </w:r>
          </w:p>
          <w:p w14:paraId="1AA89BB5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Пфайзер Люксембург САРЛ, Клон България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Тел.: +359 2 970 4333 </w:t>
            </w:r>
          </w:p>
        </w:tc>
        <w:tc>
          <w:tcPr>
            <w:tcW w:w="4428" w:type="dxa"/>
          </w:tcPr>
          <w:p w14:paraId="516A25D3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Magyarország </w:t>
            </w:r>
          </w:p>
          <w:p w14:paraId="7039FCE5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Kft. </w:t>
            </w:r>
            <w:r w:rsidRPr="00FB070A">
              <w:rPr>
                <w:sz w:val="22"/>
                <w:szCs w:val="22"/>
                <w:lang w:val="mt-MT"/>
              </w:rPr>
              <w:br/>
              <w:t>Tel. + 36 1 488 37 00</w:t>
            </w:r>
          </w:p>
        </w:tc>
      </w:tr>
      <w:tr w:rsidR="006F33D6" w:rsidRPr="00FB070A" w14:paraId="63DC0EF6" w14:textId="77777777" w:rsidTr="0012161C">
        <w:trPr>
          <w:cantSplit/>
        </w:trPr>
        <w:tc>
          <w:tcPr>
            <w:tcW w:w="4428" w:type="dxa"/>
          </w:tcPr>
          <w:p w14:paraId="70EE088F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Česká republika </w:t>
            </w:r>
          </w:p>
          <w:p w14:paraId="76CB3F85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, spol. s.r.o.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20-283-004-111</w:t>
            </w:r>
          </w:p>
        </w:tc>
        <w:tc>
          <w:tcPr>
            <w:tcW w:w="4428" w:type="dxa"/>
          </w:tcPr>
          <w:p w14:paraId="6E50CEF8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Malta </w:t>
            </w:r>
          </w:p>
          <w:p w14:paraId="2D20F176" w14:textId="77777777" w:rsidR="006F33D6" w:rsidRPr="00FB070A" w:rsidRDefault="006F33D6" w:rsidP="0012161C">
            <w:pPr>
              <w:pStyle w:val="CM55"/>
              <w:widowControl/>
              <w:spacing w:line="243" w:lineRule="atLeast"/>
              <w:ind w:right="132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Vivian Corporation Ltd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 : +356 21344610</w:t>
            </w:r>
          </w:p>
        </w:tc>
      </w:tr>
      <w:tr w:rsidR="006F33D6" w:rsidRPr="00FB070A" w14:paraId="321F7411" w14:textId="77777777" w:rsidTr="0012161C">
        <w:trPr>
          <w:cantSplit/>
        </w:trPr>
        <w:tc>
          <w:tcPr>
            <w:tcW w:w="4428" w:type="dxa"/>
          </w:tcPr>
          <w:p w14:paraId="0C36DE12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Danmark </w:t>
            </w:r>
          </w:p>
          <w:p w14:paraId="2FF1FED4" w14:textId="1D973EDF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Ap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</w:r>
            <w:r w:rsidR="0062144F" w:rsidRPr="00FB070A">
              <w:rPr>
                <w:color w:val="000000"/>
                <w:sz w:val="22"/>
                <w:szCs w:val="22"/>
                <w:lang w:val="mt-MT"/>
              </w:rPr>
              <w:t xml:space="preserve">Tlf.: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+45 44 20 11 00 </w:t>
            </w:r>
          </w:p>
        </w:tc>
        <w:tc>
          <w:tcPr>
            <w:tcW w:w="4428" w:type="dxa"/>
          </w:tcPr>
          <w:p w14:paraId="71C9DDE2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Nederland </w:t>
            </w:r>
          </w:p>
          <w:p w14:paraId="68522341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bv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31 (0)</w:t>
            </w:r>
            <w:r w:rsidR="00060316" w:rsidRPr="00FB070A">
              <w:rPr>
                <w:color w:val="000000"/>
                <w:sz w:val="22"/>
                <w:szCs w:val="22"/>
                <w:lang w:val="mt-MT"/>
              </w:rPr>
              <w:t>800 63 34 636</w:t>
            </w:r>
          </w:p>
        </w:tc>
      </w:tr>
      <w:tr w:rsidR="006F33D6" w:rsidRPr="00FB070A" w14:paraId="6F9A6351" w14:textId="77777777" w:rsidTr="0012161C">
        <w:trPr>
          <w:cantSplit/>
        </w:trPr>
        <w:tc>
          <w:tcPr>
            <w:tcW w:w="4428" w:type="dxa"/>
          </w:tcPr>
          <w:p w14:paraId="7BB488E3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Deutschland </w:t>
            </w:r>
          </w:p>
          <w:p w14:paraId="57F46F10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PHARMA GmbH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9 (0)30 550055-51000</w:t>
            </w:r>
          </w:p>
        </w:tc>
        <w:tc>
          <w:tcPr>
            <w:tcW w:w="4428" w:type="dxa"/>
          </w:tcPr>
          <w:p w14:paraId="5755A9BA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Norge </w:t>
            </w:r>
          </w:p>
          <w:p w14:paraId="0C5D3A83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AS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lf: +47 67 52 61 00</w:t>
            </w:r>
          </w:p>
        </w:tc>
      </w:tr>
      <w:tr w:rsidR="006F33D6" w:rsidRPr="00FB070A" w14:paraId="4D92CA6C" w14:textId="77777777" w:rsidTr="0012161C">
        <w:trPr>
          <w:cantSplit/>
        </w:trPr>
        <w:tc>
          <w:tcPr>
            <w:tcW w:w="4428" w:type="dxa"/>
          </w:tcPr>
          <w:p w14:paraId="10E10F51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Eesti </w:t>
            </w:r>
          </w:p>
          <w:p w14:paraId="251557B1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713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Eesti filiaa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372 666 7500 </w:t>
            </w:r>
          </w:p>
        </w:tc>
        <w:tc>
          <w:tcPr>
            <w:tcW w:w="4428" w:type="dxa"/>
          </w:tcPr>
          <w:p w14:paraId="3ED1DCCB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Österreich </w:t>
            </w:r>
          </w:p>
          <w:p w14:paraId="14103A21" w14:textId="4E53B618" w:rsidR="006F33D6" w:rsidRPr="00FB070A" w:rsidRDefault="006F33D6" w:rsidP="0012161C">
            <w:pPr>
              <w:pStyle w:val="CM55"/>
              <w:widowControl/>
              <w:spacing w:line="246" w:lineRule="atLeast"/>
              <w:ind w:right="408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 Corporation Austria Ges.m.b.H.</w:t>
            </w:r>
            <w:r w:rsidR="0062144F" w:rsidRPr="00FB070A">
              <w:rPr>
                <w:color w:val="000000"/>
                <w:sz w:val="22"/>
                <w:szCs w:val="22"/>
                <w:lang w:val="mt-MT"/>
              </w:rPr>
              <w:br/>
            </w:r>
            <w:r w:rsidRPr="00FB070A">
              <w:rPr>
                <w:color w:val="000000"/>
                <w:sz w:val="22"/>
                <w:szCs w:val="22"/>
                <w:lang w:val="mt-MT"/>
              </w:rPr>
              <w:t>Tel: +43 (0)1 521 15-0</w:t>
            </w:r>
          </w:p>
        </w:tc>
      </w:tr>
      <w:tr w:rsidR="006F33D6" w:rsidRPr="00FB070A" w14:paraId="3C8C89F2" w14:textId="77777777" w:rsidTr="0012161C">
        <w:trPr>
          <w:cantSplit/>
        </w:trPr>
        <w:tc>
          <w:tcPr>
            <w:tcW w:w="4428" w:type="dxa"/>
          </w:tcPr>
          <w:p w14:paraId="136C6130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Ελλάδα</w:t>
            </w:r>
            <w:r w:rsidRPr="00FB070A">
              <w:rPr>
                <w:color w:val="000000"/>
              </w:rPr>
              <w:t xml:space="preserve"> </w:t>
            </w:r>
          </w:p>
          <w:p w14:paraId="3FD91AA5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  <w:r w:rsidRPr="00FB070A">
              <w:rPr>
                <w:color w:val="000000"/>
              </w:rPr>
              <w:t>Pfizer ΕΛΛΑΣ A.E.</w:t>
            </w:r>
            <w:r w:rsidRPr="00FB070A">
              <w:rPr>
                <w:color w:val="000000"/>
              </w:rPr>
              <w:br/>
              <w:t>Τηλ.: +30 210 6785 800</w:t>
            </w:r>
          </w:p>
          <w:p w14:paraId="06E00C3A" w14:textId="77777777" w:rsidR="006F33D6" w:rsidRPr="00FB070A" w:rsidRDefault="006F33D6" w:rsidP="0012161C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4428" w:type="dxa"/>
          </w:tcPr>
          <w:p w14:paraId="5C41D034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Polska </w:t>
            </w:r>
          </w:p>
          <w:p w14:paraId="63DD5180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630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Polska Sp. z o.o.,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.: +48 22 335 61 00</w:t>
            </w:r>
          </w:p>
        </w:tc>
      </w:tr>
      <w:tr w:rsidR="006F33D6" w:rsidRPr="00FB070A" w14:paraId="365E9838" w14:textId="77777777" w:rsidTr="0012161C">
        <w:trPr>
          <w:cantSplit/>
        </w:trPr>
        <w:tc>
          <w:tcPr>
            <w:tcW w:w="4428" w:type="dxa"/>
          </w:tcPr>
          <w:p w14:paraId="7694D8B6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España </w:t>
            </w:r>
          </w:p>
          <w:p w14:paraId="474AA91D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fizer, S.L.</w:t>
            </w:r>
            <w:r w:rsidRPr="00FB070A">
              <w:rPr>
                <w:sz w:val="22"/>
                <w:szCs w:val="22"/>
                <w:lang w:val="mt-MT"/>
              </w:rPr>
              <w:br/>
              <w:t>Tel: +34 91 490 99 00</w:t>
            </w:r>
          </w:p>
          <w:p w14:paraId="1646A610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2F5D7633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Portugal </w:t>
            </w:r>
          </w:p>
          <w:p w14:paraId="2F8C59D2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515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Laboratórios Pfizer, Lda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 351 214 235 500</w:t>
            </w:r>
          </w:p>
        </w:tc>
      </w:tr>
      <w:tr w:rsidR="006F33D6" w:rsidRPr="00FB070A" w14:paraId="67A8E82C" w14:textId="77777777" w:rsidTr="0012161C">
        <w:trPr>
          <w:cantSplit/>
        </w:trPr>
        <w:tc>
          <w:tcPr>
            <w:tcW w:w="4428" w:type="dxa"/>
          </w:tcPr>
          <w:p w14:paraId="66026865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France</w:t>
            </w:r>
          </w:p>
          <w:p w14:paraId="056BD28C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Pfizer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él: +33 (0)1 58 07 34 40 </w:t>
            </w:r>
          </w:p>
        </w:tc>
        <w:tc>
          <w:tcPr>
            <w:tcW w:w="4428" w:type="dxa"/>
          </w:tcPr>
          <w:p w14:paraId="1478EEE6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România </w:t>
            </w:r>
          </w:p>
          <w:p w14:paraId="7E719D35" w14:textId="77777777" w:rsidR="006F33D6" w:rsidRPr="00FB070A" w:rsidRDefault="006F33D6" w:rsidP="0012161C">
            <w:pPr>
              <w:pStyle w:val="CM55"/>
              <w:widowControl/>
              <w:spacing w:line="246" w:lineRule="atLeast"/>
              <w:ind w:right="1515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România S.R.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0 (0)21 207 28 00</w:t>
            </w:r>
          </w:p>
        </w:tc>
      </w:tr>
      <w:tr w:rsidR="006F33D6" w:rsidRPr="00FB070A" w14:paraId="711B1026" w14:textId="77777777" w:rsidTr="0012161C">
        <w:trPr>
          <w:cantSplit/>
        </w:trPr>
        <w:tc>
          <w:tcPr>
            <w:tcW w:w="4428" w:type="dxa"/>
          </w:tcPr>
          <w:p w14:paraId="55DFCBCE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Hrvatska</w:t>
            </w:r>
          </w:p>
          <w:p w14:paraId="059A864A" w14:textId="77777777" w:rsidR="006F33D6" w:rsidRPr="00FB070A" w:rsidRDefault="006F33D6" w:rsidP="0012161C">
            <w:pPr>
              <w:numPr>
                <w:ilvl w:val="12"/>
                <w:numId w:val="0"/>
              </w:numPr>
              <w:ind w:right="-2"/>
              <w:rPr>
                <w:color w:val="000000"/>
              </w:rPr>
            </w:pPr>
            <w:r w:rsidRPr="00FB070A">
              <w:rPr>
                <w:color w:val="000000"/>
              </w:rPr>
              <w:t>Pfizer Croatia d.o.o.</w:t>
            </w:r>
          </w:p>
          <w:p w14:paraId="141E804E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Tel: + 385 1 3908 777</w:t>
            </w:r>
          </w:p>
          <w:p w14:paraId="712CE562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6268D184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Slovenija </w:t>
            </w:r>
          </w:p>
          <w:p w14:paraId="6A3AAAF7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Pfizer, podružnica za svetovanje s področja farmacevtske dejavnosti, Ljubljana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 386 (0)152 11 400 </w:t>
            </w:r>
          </w:p>
          <w:p w14:paraId="67BDA2CA" w14:textId="77777777" w:rsidR="006F33D6" w:rsidRPr="00FB070A" w:rsidRDefault="006F33D6" w:rsidP="0012161C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</w:p>
        </w:tc>
      </w:tr>
      <w:tr w:rsidR="006F33D6" w:rsidRPr="00FB070A" w14:paraId="03EB31DC" w14:textId="77777777" w:rsidTr="0012161C">
        <w:trPr>
          <w:cantSplit/>
        </w:trPr>
        <w:tc>
          <w:tcPr>
            <w:tcW w:w="4428" w:type="dxa"/>
          </w:tcPr>
          <w:p w14:paraId="364769CE" w14:textId="77777777" w:rsidR="006F33D6" w:rsidRPr="00FB070A" w:rsidRDefault="006F33D6" w:rsidP="0012161C">
            <w:pPr>
              <w:pStyle w:val="CM3"/>
              <w:keepNext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Ireland </w:t>
            </w:r>
          </w:p>
          <w:p w14:paraId="6CB2E22B" w14:textId="69DFD566" w:rsidR="006F33D6" w:rsidRPr="00FB070A" w:rsidRDefault="006F33D6" w:rsidP="0012161C">
            <w:pPr>
              <w:pStyle w:val="CM56"/>
              <w:keepNext/>
              <w:widowControl/>
              <w:spacing w:after="0"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Healthcare Ireland </w:t>
            </w:r>
            <w:r w:rsidR="009A1F97" w:rsidRPr="00FB070A">
              <w:rPr>
                <w:sz w:val="22"/>
                <w:szCs w:val="22"/>
                <w:lang w:val="mt-MT"/>
              </w:rPr>
              <w:t>Unlimited Company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1800 633 363 (toll free)</w:t>
            </w:r>
          </w:p>
          <w:p w14:paraId="259B7FC3" w14:textId="77777777" w:rsidR="006F33D6" w:rsidRPr="00FB070A" w:rsidRDefault="006F33D6" w:rsidP="0012161C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+44 (0)1304 616161</w:t>
            </w:r>
          </w:p>
          <w:p w14:paraId="5981244B" w14:textId="77777777" w:rsidR="006F33D6" w:rsidRPr="00FB070A" w:rsidRDefault="006F33D6" w:rsidP="0012161C">
            <w:pPr>
              <w:pStyle w:val="Default"/>
              <w:keepNext/>
              <w:widowControl/>
              <w:rPr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4A5A43E3" w14:textId="77777777" w:rsidR="006F33D6" w:rsidRPr="00FB070A" w:rsidRDefault="006F33D6" w:rsidP="0012161C">
            <w:pPr>
              <w:pStyle w:val="CM3"/>
              <w:keepNext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Slovenská republik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Pfizer Luxembourg SARL, organizačná zložk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>Tel: +421-2-3355 5500</w:t>
            </w:r>
          </w:p>
        </w:tc>
      </w:tr>
      <w:tr w:rsidR="006F33D6" w:rsidRPr="00FB070A" w14:paraId="683265F5" w14:textId="77777777" w:rsidTr="0012161C">
        <w:trPr>
          <w:cantSplit/>
        </w:trPr>
        <w:tc>
          <w:tcPr>
            <w:tcW w:w="4428" w:type="dxa"/>
          </w:tcPr>
          <w:p w14:paraId="70E488F4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Ísland </w:t>
            </w:r>
          </w:p>
          <w:p w14:paraId="0A66F626" w14:textId="77777777" w:rsidR="006F33D6" w:rsidRPr="00FB070A" w:rsidRDefault="006F33D6" w:rsidP="0012161C">
            <w:pPr>
              <w:pStyle w:val="CM56"/>
              <w:widowControl/>
              <w:spacing w:line="243" w:lineRule="atLeast"/>
              <w:ind w:right="248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Icepharma hf.,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Sími: + 354 540 8000 </w:t>
            </w:r>
          </w:p>
        </w:tc>
        <w:tc>
          <w:tcPr>
            <w:tcW w:w="4428" w:type="dxa"/>
          </w:tcPr>
          <w:p w14:paraId="2AFDCCDF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Suomi/Finland</w:t>
            </w:r>
            <w:r w:rsidRPr="00FB070A">
              <w:rPr>
                <w:sz w:val="22"/>
                <w:szCs w:val="22"/>
                <w:lang w:val="mt-MT"/>
              </w:rPr>
              <w:t xml:space="preserve"> </w:t>
            </w:r>
          </w:p>
          <w:p w14:paraId="65A96246" w14:textId="77777777" w:rsidR="006F33D6" w:rsidRPr="00FB070A" w:rsidRDefault="006F33D6" w:rsidP="0012161C">
            <w:pPr>
              <w:pStyle w:val="Default"/>
              <w:widowControl/>
              <w:rPr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 xml:space="preserve">Pfizer Oy </w:t>
            </w:r>
          </w:p>
          <w:p w14:paraId="2E2BFA69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sz w:val="22"/>
                <w:szCs w:val="22"/>
                <w:lang w:val="mt-MT"/>
              </w:rPr>
              <w:t>Puh/Tel: +358(0)9 43 00 40</w:t>
            </w:r>
          </w:p>
        </w:tc>
      </w:tr>
      <w:tr w:rsidR="006F33D6" w:rsidRPr="00FB070A" w14:paraId="63E0A035" w14:textId="77777777" w:rsidTr="0012161C">
        <w:trPr>
          <w:cantSplit/>
        </w:trPr>
        <w:tc>
          <w:tcPr>
            <w:tcW w:w="4428" w:type="dxa"/>
          </w:tcPr>
          <w:p w14:paraId="707E63B5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 xml:space="preserve">Italia </w:t>
            </w:r>
          </w:p>
          <w:p w14:paraId="3BC412B0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S.r.l. 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  <w:t xml:space="preserve">Tel: +39 06 33 18 21 </w:t>
            </w:r>
          </w:p>
        </w:tc>
        <w:tc>
          <w:tcPr>
            <w:tcW w:w="4428" w:type="dxa"/>
          </w:tcPr>
          <w:p w14:paraId="6C0DAE32" w14:textId="77777777" w:rsidR="006F33D6" w:rsidRPr="00FB070A" w:rsidRDefault="006F33D6" w:rsidP="0012161C">
            <w:pPr>
              <w:pStyle w:val="Default"/>
              <w:widowControl/>
              <w:rPr>
                <w:b/>
                <w:bCs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sz w:val="22"/>
                <w:szCs w:val="22"/>
                <w:lang w:val="mt-MT"/>
              </w:rPr>
              <w:t>Sverige</w:t>
            </w:r>
            <w:r w:rsidRPr="00FB070A">
              <w:rPr>
                <w:sz w:val="22"/>
                <w:szCs w:val="22"/>
                <w:lang w:val="mt-MT"/>
              </w:rPr>
              <w:t xml:space="preserve">  </w:t>
            </w:r>
            <w:r w:rsidRPr="00FB070A">
              <w:rPr>
                <w:sz w:val="22"/>
                <w:szCs w:val="22"/>
                <w:lang w:val="mt-MT"/>
              </w:rPr>
              <w:br/>
              <w:t xml:space="preserve">Pfizer AB </w:t>
            </w:r>
            <w:r w:rsidRPr="00FB070A">
              <w:rPr>
                <w:sz w:val="22"/>
                <w:szCs w:val="22"/>
                <w:lang w:val="mt-MT"/>
              </w:rPr>
              <w:br/>
              <w:t>Tel: +46 (0)8 5505 2000</w:t>
            </w:r>
          </w:p>
        </w:tc>
      </w:tr>
      <w:tr w:rsidR="006F33D6" w:rsidRPr="00FB070A" w14:paraId="36B8C71D" w14:textId="77777777" w:rsidTr="0012161C">
        <w:trPr>
          <w:cantSplit/>
        </w:trPr>
        <w:tc>
          <w:tcPr>
            <w:tcW w:w="4428" w:type="dxa"/>
          </w:tcPr>
          <w:p w14:paraId="3B6F0EC2" w14:textId="77777777" w:rsidR="006F33D6" w:rsidRPr="00FB070A" w:rsidRDefault="006F33D6" w:rsidP="00110148">
            <w:pPr>
              <w:keepNext/>
              <w:spacing w:line="240" w:lineRule="auto"/>
              <w:rPr>
                <w:b/>
                <w:bCs/>
                <w:color w:val="000000"/>
              </w:rPr>
            </w:pPr>
            <w:r w:rsidRPr="00FB070A">
              <w:rPr>
                <w:b/>
                <w:bCs/>
                <w:color w:val="000000"/>
              </w:rPr>
              <w:t>Kύπρος</w:t>
            </w:r>
          </w:p>
          <w:p w14:paraId="2E960BD5" w14:textId="77777777" w:rsidR="006F33D6" w:rsidRPr="00FB070A" w:rsidRDefault="006F33D6" w:rsidP="00110148">
            <w:pPr>
              <w:spacing w:line="240" w:lineRule="auto"/>
              <w:rPr>
                <w:color w:val="000000"/>
              </w:rPr>
            </w:pPr>
            <w:r w:rsidRPr="00FB070A">
              <w:rPr>
                <w:color w:val="000000"/>
              </w:rPr>
              <w:t xml:space="preserve">Pfizer ΕΛΛΑΣ Α.Ε. (Cyprus Branch) </w:t>
            </w:r>
          </w:p>
          <w:p w14:paraId="4D50BEAC" w14:textId="77777777" w:rsidR="006F33D6" w:rsidRPr="00FB070A" w:rsidRDefault="006F33D6" w:rsidP="00110148">
            <w:pPr>
              <w:keepNext/>
              <w:autoSpaceDE w:val="0"/>
              <w:autoSpaceDN w:val="0"/>
              <w:spacing w:line="240" w:lineRule="auto"/>
              <w:rPr>
                <w:color w:val="000000"/>
              </w:rPr>
            </w:pPr>
            <w:r w:rsidRPr="00FB070A">
              <w:rPr>
                <w:color w:val="000000"/>
              </w:rPr>
              <w:t>Τηλ: +357 22 817690</w:t>
            </w:r>
          </w:p>
          <w:p w14:paraId="2DAFB396" w14:textId="77777777" w:rsidR="006F33D6" w:rsidRPr="00FB070A" w:rsidRDefault="006F33D6" w:rsidP="0012161C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4428" w:type="dxa"/>
          </w:tcPr>
          <w:p w14:paraId="5825A1B0" w14:textId="2C65B9B1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 w:themeColor="text1"/>
                <w:sz w:val="22"/>
                <w:szCs w:val="22"/>
                <w:lang w:val="mt-MT"/>
              </w:rPr>
            </w:pPr>
          </w:p>
        </w:tc>
      </w:tr>
      <w:tr w:rsidR="006F33D6" w:rsidRPr="00FB070A" w14:paraId="71701338" w14:textId="77777777" w:rsidTr="0012161C">
        <w:trPr>
          <w:cantSplit/>
        </w:trPr>
        <w:tc>
          <w:tcPr>
            <w:tcW w:w="4428" w:type="dxa"/>
          </w:tcPr>
          <w:p w14:paraId="69BB65C5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b/>
                <w:bCs/>
                <w:color w:val="000000"/>
                <w:sz w:val="22"/>
                <w:szCs w:val="22"/>
                <w:lang w:val="mt-MT"/>
              </w:rPr>
              <w:t>Latvija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</w:p>
          <w:p w14:paraId="553C2649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Pfizer Luxembourg SARL </w:t>
            </w:r>
          </w:p>
          <w:p w14:paraId="7F9591B0" w14:textId="77777777" w:rsidR="006F33D6" w:rsidRPr="00FB070A" w:rsidRDefault="006F33D6" w:rsidP="0012161C">
            <w:pPr>
              <w:pStyle w:val="CM3"/>
              <w:widowControl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Filiāle Latvijā </w:t>
            </w:r>
          </w:p>
          <w:p w14:paraId="2802FE9B" w14:textId="77777777" w:rsidR="006F33D6" w:rsidRPr="00FB070A" w:rsidRDefault="006F33D6" w:rsidP="0012161C">
            <w:pPr>
              <w:pStyle w:val="CM3"/>
              <w:widowControl/>
              <w:rPr>
                <w:b/>
                <w:bCs/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>Tel: +371 670 35 775</w:t>
            </w:r>
            <w:r w:rsidRPr="00FB070A">
              <w:rPr>
                <w:color w:val="000000"/>
                <w:sz w:val="22"/>
                <w:szCs w:val="22"/>
                <w:lang w:val="mt-MT"/>
              </w:rPr>
              <w:br/>
            </w:r>
          </w:p>
        </w:tc>
        <w:tc>
          <w:tcPr>
            <w:tcW w:w="4428" w:type="dxa"/>
          </w:tcPr>
          <w:p w14:paraId="15EE48EB" w14:textId="77777777" w:rsidR="006F33D6" w:rsidRPr="00FB070A" w:rsidRDefault="006F33D6" w:rsidP="0012161C">
            <w:pPr>
              <w:pStyle w:val="CM55"/>
              <w:widowControl/>
              <w:spacing w:line="243" w:lineRule="atLeast"/>
              <w:rPr>
                <w:color w:val="000000"/>
                <w:sz w:val="22"/>
                <w:szCs w:val="22"/>
                <w:lang w:val="mt-MT"/>
              </w:rPr>
            </w:pPr>
            <w:r w:rsidRPr="00FB070A">
              <w:rPr>
                <w:color w:val="000000"/>
                <w:sz w:val="22"/>
                <w:szCs w:val="22"/>
                <w:lang w:val="mt-MT"/>
              </w:rPr>
              <w:t xml:space="preserve"> </w:t>
            </w:r>
          </w:p>
        </w:tc>
      </w:tr>
    </w:tbl>
    <w:p w14:paraId="739E3FDB" w14:textId="77777777" w:rsidR="00BB0C6C" w:rsidRPr="00FB070A" w:rsidRDefault="00426106">
      <w:pPr>
        <w:numPr>
          <w:ilvl w:val="12"/>
          <w:numId w:val="0"/>
        </w:numPr>
        <w:ind w:right="-2"/>
        <w:outlineLvl w:val="0"/>
        <w:rPr>
          <w:color w:val="000000"/>
        </w:rPr>
      </w:pPr>
      <w:r w:rsidRPr="00FB070A">
        <w:rPr>
          <w:b/>
          <w:bCs/>
          <w:color w:val="000000"/>
        </w:rPr>
        <w:t xml:space="preserve">Dan il-fuljett kien </w:t>
      </w:r>
      <w:r w:rsidR="00BB0C6C" w:rsidRPr="00FB070A">
        <w:rPr>
          <w:b/>
          <w:bCs/>
          <w:color w:val="000000"/>
        </w:rPr>
        <w:t xml:space="preserve">rivedut </w:t>
      </w:r>
      <w:r w:rsidRPr="00FB070A">
        <w:rPr>
          <w:b/>
          <w:bCs/>
          <w:color w:val="000000"/>
        </w:rPr>
        <w:t>l-aħħar f</w:t>
      </w:r>
      <w:r w:rsidR="005E393F" w:rsidRPr="00FB070A">
        <w:rPr>
          <w:color w:val="000000"/>
        </w:rPr>
        <w:t>’</w:t>
      </w:r>
      <w:r w:rsidR="00A52CFB" w:rsidRPr="00FB070A">
        <w:rPr>
          <w:color w:val="000000"/>
        </w:rPr>
        <w:t>{XX/SSSS}.</w:t>
      </w:r>
    </w:p>
    <w:p w14:paraId="19049FC9" w14:textId="77777777" w:rsidR="00426106" w:rsidRPr="00FB070A" w:rsidRDefault="00426106" w:rsidP="00F07F55">
      <w:pPr>
        <w:widowControl w:val="0"/>
        <w:numPr>
          <w:ilvl w:val="12"/>
          <w:numId w:val="0"/>
        </w:numPr>
        <w:rPr>
          <w:color w:val="000000"/>
        </w:rPr>
      </w:pPr>
    </w:p>
    <w:p w14:paraId="617292CC" w14:textId="2E1C3CAA" w:rsidR="00AA7528" w:rsidRPr="00FB070A" w:rsidRDefault="00BB0C6C" w:rsidP="00F17A8C">
      <w:pPr>
        <w:keepNext/>
        <w:tabs>
          <w:tab w:val="clear" w:pos="567"/>
        </w:tabs>
        <w:spacing w:line="240" w:lineRule="auto"/>
        <w:outlineLvl w:val="2"/>
        <w:rPr>
          <w:rFonts w:cs="Times New Roman"/>
          <w:color w:val="000000"/>
        </w:rPr>
      </w:pPr>
      <w:r w:rsidRPr="00FB070A">
        <w:rPr>
          <w:color w:val="000000"/>
        </w:rPr>
        <w:t xml:space="preserve">Informazzjoni </w:t>
      </w:r>
      <w:r w:rsidR="00426106" w:rsidRPr="00FB070A">
        <w:rPr>
          <w:color w:val="000000"/>
        </w:rPr>
        <w:t>dettaljat</w:t>
      </w:r>
      <w:r w:rsidRPr="00FB070A">
        <w:rPr>
          <w:color w:val="000000"/>
        </w:rPr>
        <w:t>a</w:t>
      </w:r>
      <w:r w:rsidR="00426106" w:rsidRPr="00FB070A">
        <w:rPr>
          <w:color w:val="000000"/>
        </w:rPr>
        <w:t xml:space="preserve"> dwar din il-mediċina </w:t>
      </w:r>
      <w:r w:rsidRPr="00FB070A">
        <w:rPr>
          <w:color w:val="000000"/>
        </w:rPr>
        <w:t>tinsab</w:t>
      </w:r>
      <w:r w:rsidR="00426106" w:rsidRPr="00FB070A">
        <w:rPr>
          <w:color w:val="000000"/>
        </w:rPr>
        <w:t xml:space="preserve"> fuq is-sit elettroniku ta</w:t>
      </w:r>
      <w:r w:rsidR="005E393F" w:rsidRPr="00FB070A">
        <w:rPr>
          <w:color w:val="000000"/>
        </w:rPr>
        <w:t>’</w:t>
      </w:r>
      <w:r w:rsidR="00426106" w:rsidRPr="00FB070A">
        <w:rPr>
          <w:color w:val="000000"/>
        </w:rPr>
        <w:t xml:space="preserve"> l-Aġenzija Ewropea għall-Mediċini: </w:t>
      </w:r>
      <w:hyperlink r:id="rId29" w:history="1">
        <w:r w:rsidR="0062144F" w:rsidRPr="00E10F41">
          <w:rPr>
            <w:rStyle w:val="Hyperlink"/>
          </w:rPr>
          <w:t>https://www.ema.europa.eu</w:t>
        </w:r>
      </w:hyperlink>
      <w:r w:rsidR="009B017D" w:rsidRPr="00FB070A">
        <w:rPr>
          <w:rFonts w:cs="Times New Roman"/>
          <w:color w:val="000000"/>
        </w:rPr>
        <w:t>.</w:t>
      </w:r>
    </w:p>
    <w:p w14:paraId="03767F78" w14:textId="77777777" w:rsidR="00426106" w:rsidRPr="00FB070A" w:rsidRDefault="00426106" w:rsidP="00F46572">
      <w:pPr>
        <w:spacing w:line="240" w:lineRule="auto"/>
      </w:pPr>
    </w:p>
    <w:sectPr w:rsidR="00426106" w:rsidRPr="00FB070A" w:rsidSect="00E10F41">
      <w:footerReference w:type="default" r:id="rId30"/>
      <w:footerReference w:type="first" r:id="rId31"/>
      <w:endnotePr>
        <w:numFmt w:val="decimal"/>
      </w:endnotePr>
      <w:pgSz w:w="11907" w:h="16840" w:code="9"/>
      <w:pgMar w:top="1134" w:right="1417" w:bottom="1134" w:left="1417" w:header="737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24CD7" w14:textId="77777777" w:rsidR="00053F23" w:rsidRDefault="00053F23">
      <w:r>
        <w:separator/>
      </w:r>
    </w:p>
  </w:endnote>
  <w:endnote w:type="continuationSeparator" w:id="0">
    <w:p w14:paraId="4A23A61B" w14:textId="77777777" w:rsidR="00053F23" w:rsidRDefault="00053F23">
      <w:r>
        <w:continuationSeparator/>
      </w:r>
    </w:p>
  </w:endnote>
  <w:endnote w:type="continuationNotice" w:id="1">
    <w:p w14:paraId="55EEA0AA" w14:textId="77777777" w:rsidR="00053F23" w:rsidRDefault="00053F2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Yu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26CD0" w14:textId="765CE28C" w:rsidR="00152997" w:rsidRPr="008D6CED" w:rsidRDefault="00152997">
    <w:pPr>
      <w:pStyle w:val="Footer"/>
      <w:tabs>
        <w:tab w:val="clear" w:pos="8930"/>
        <w:tab w:val="right" w:pos="8931"/>
      </w:tabs>
      <w:ind w:right="96"/>
      <w:jc w:val="center"/>
      <w:rPr>
        <w:rFonts w:ascii="Arial" w:hAnsi="Arial" w:cs="Arial"/>
        <w:color w:val="000000"/>
      </w:rPr>
    </w:pPr>
    <w:r w:rsidRPr="008D6CED">
      <w:rPr>
        <w:rFonts w:ascii="Arial" w:hAnsi="Arial" w:cs="Arial"/>
        <w:color w:val="000000"/>
      </w:rPr>
      <w:fldChar w:fldCharType="begin"/>
    </w:r>
    <w:r w:rsidRPr="008D6CED">
      <w:rPr>
        <w:rFonts w:ascii="Arial" w:hAnsi="Arial" w:cs="Arial"/>
        <w:color w:val="000000"/>
      </w:rPr>
      <w:instrText xml:space="preserve"> EQ </w:instrText>
    </w:r>
    <w:r w:rsidRPr="008D6CED">
      <w:rPr>
        <w:rFonts w:ascii="Arial" w:hAnsi="Arial" w:cs="Arial"/>
        <w:color w:val="000000"/>
      </w:rPr>
      <w:fldChar w:fldCharType="end"/>
    </w:r>
    <w:r w:rsidRPr="008D6CED">
      <w:rPr>
        <w:rStyle w:val="PageNumber"/>
        <w:rFonts w:ascii="Arial" w:hAnsi="Arial" w:cs="Arial"/>
        <w:color w:val="000000"/>
      </w:rPr>
      <w:fldChar w:fldCharType="begin"/>
    </w:r>
    <w:r w:rsidRPr="008D6CED">
      <w:rPr>
        <w:rStyle w:val="PageNumber"/>
        <w:rFonts w:ascii="Arial" w:hAnsi="Arial" w:cs="Arial"/>
        <w:color w:val="000000"/>
      </w:rPr>
      <w:instrText xml:space="preserve">PAGE  </w:instrText>
    </w:r>
    <w:r w:rsidRPr="008D6CED">
      <w:rPr>
        <w:rStyle w:val="PageNumber"/>
        <w:rFonts w:ascii="Arial" w:hAnsi="Arial" w:cs="Arial"/>
        <w:color w:val="000000"/>
      </w:rPr>
      <w:fldChar w:fldCharType="separate"/>
    </w:r>
    <w:r w:rsidR="00C30317">
      <w:rPr>
        <w:rStyle w:val="PageNumber"/>
        <w:rFonts w:ascii="Arial" w:hAnsi="Arial" w:cs="Arial"/>
        <w:noProof/>
        <w:color w:val="000000"/>
      </w:rPr>
      <w:t>6</w:t>
    </w:r>
    <w:r w:rsidRPr="008D6CED">
      <w:rPr>
        <w:rStyle w:val="PageNumber"/>
        <w:rFonts w:ascii="Arial" w:hAnsi="Arial" w:cs="Arial"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32896" w14:textId="77777777" w:rsidR="00152997" w:rsidRPr="00E10F41" w:rsidRDefault="00152997">
    <w:pPr>
      <w:pStyle w:val="Footer"/>
      <w:tabs>
        <w:tab w:val="clear" w:pos="8930"/>
        <w:tab w:val="right" w:pos="8931"/>
      </w:tabs>
      <w:ind w:right="96"/>
      <w:jc w:val="center"/>
      <w:rPr>
        <w:rFonts w:ascii="Arial" w:hAnsi="Arial" w:cs="Arial"/>
        <w:color w:val="000000"/>
      </w:rPr>
    </w:pPr>
    <w:r w:rsidRPr="00E10F41">
      <w:rPr>
        <w:rFonts w:ascii="Arial" w:hAnsi="Arial" w:cs="Arial"/>
        <w:color w:val="000000"/>
      </w:rPr>
      <w:fldChar w:fldCharType="begin"/>
    </w:r>
    <w:r w:rsidRPr="00E10F41">
      <w:rPr>
        <w:rFonts w:ascii="Arial" w:hAnsi="Arial" w:cs="Arial"/>
        <w:color w:val="000000"/>
      </w:rPr>
      <w:instrText xml:space="preserve"> EQ </w:instrText>
    </w:r>
    <w:r w:rsidRPr="00E10F41">
      <w:rPr>
        <w:rFonts w:ascii="Arial" w:hAnsi="Arial" w:cs="Arial"/>
        <w:color w:val="000000"/>
      </w:rPr>
      <w:fldChar w:fldCharType="end"/>
    </w:r>
    <w:r w:rsidRPr="00E10F41">
      <w:rPr>
        <w:rStyle w:val="PageNumber"/>
        <w:rFonts w:ascii="Arial" w:hAnsi="Arial" w:cs="Arial"/>
        <w:color w:val="000000"/>
      </w:rPr>
      <w:fldChar w:fldCharType="begin"/>
    </w:r>
    <w:r w:rsidRPr="00E10F41">
      <w:rPr>
        <w:rStyle w:val="PageNumber"/>
        <w:rFonts w:ascii="Arial" w:hAnsi="Arial" w:cs="Arial"/>
        <w:color w:val="000000"/>
      </w:rPr>
      <w:instrText xml:space="preserve">PAGE  </w:instrText>
    </w:r>
    <w:r w:rsidRPr="00E10F41">
      <w:rPr>
        <w:rStyle w:val="PageNumber"/>
        <w:rFonts w:ascii="Arial" w:hAnsi="Arial" w:cs="Arial"/>
        <w:color w:val="000000"/>
      </w:rPr>
      <w:fldChar w:fldCharType="separate"/>
    </w:r>
    <w:r w:rsidRPr="00E10F41">
      <w:rPr>
        <w:rStyle w:val="PageNumber"/>
        <w:rFonts w:ascii="Arial" w:hAnsi="Arial" w:cs="Arial"/>
        <w:noProof/>
        <w:color w:val="000000"/>
      </w:rPr>
      <w:t>1</w:t>
    </w:r>
    <w:r w:rsidRPr="00E10F41">
      <w:rPr>
        <w:rStyle w:val="PageNumber"/>
        <w:rFonts w:ascii="Arial" w:hAnsi="Arial" w:cs="Arial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08576" w14:textId="77777777" w:rsidR="00053F23" w:rsidRDefault="00053F23">
      <w:r>
        <w:separator/>
      </w:r>
    </w:p>
  </w:footnote>
  <w:footnote w:type="continuationSeparator" w:id="0">
    <w:p w14:paraId="52BF42DC" w14:textId="77777777" w:rsidR="00053F23" w:rsidRDefault="00053F23">
      <w:r>
        <w:continuationSeparator/>
      </w:r>
    </w:p>
  </w:footnote>
  <w:footnote w:type="continuationNotice" w:id="1">
    <w:p w14:paraId="344C0BE6" w14:textId="77777777" w:rsidR="00053F23" w:rsidRDefault="00053F2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C3C7F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05C6D864"/>
    <w:lvl w:ilvl="0">
      <w:start w:val="1"/>
      <w:numFmt w:val="none"/>
      <w:pStyle w:val="Inforubrik2"/>
      <w:suff w:val="nothing"/>
      <w:lvlText w:val=""/>
      <w:lvlJc w:val="left"/>
      <w:pPr>
        <w:ind w:left="0" w:firstLine="0"/>
      </w:pPr>
    </w:lvl>
    <w:lvl w:ilvl="1">
      <w:start w:val="1"/>
      <w:numFmt w:val="decimal"/>
      <w:lvlText w:val="%2"/>
      <w:legacy w:legacy="1" w:legacySpace="340" w:legacyIndent="0"/>
      <w:lvlJc w:val="left"/>
      <w:pPr>
        <w:ind w:left="851" w:firstLine="0"/>
      </w:pPr>
    </w:lvl>
    <w:lvl w:ilvl="2">
      <w:start w:val="1"/>
      <w:numFmt w:val="decimal"/>
      <w:lvlText w:val="%2.%3"/>
      <w:legacy w:legacy="1" w:legacySpace="170" w:legacyIndent="0"/>
      <w:lvlJc w:val="left"/>
      <w:pPr>
        <w:ind w:left="851" w:firstLine="0"/>
      </w:pPr>
    </w:lvl>
    <w:lvl w:ilvl="3">
      <w:start w:val="1"/>
      <w:numFmt w:val="decimal"/>
      <w:lvlText w:val="%2.%3.%4"/>
      <w:legacy w:legacy="1" w:legacySpace="227" w:legacyIndent="0"/>
      <w:lvlJc w:val="left"/>
      <w:pPr>
        <w:ind w:left="851" w:firstLine="0"/>
      </w:pPr>
    </w:lvl>
    <w:lvl w:ilvl="4">
      <w:start w:val="1"/>
      <w:numFmt w:val="decimal"/>
      <w:lvlText w:val="%2.%3.%4.%5"/>
      <w:legacy w:legacy="1" w:legacySpace="0" w:legacyIndent="708"/>
      <w:lvlJc w:val="left"/>
      <w:pPr>
        <w:ind w:left="851" w:hanging="708"/>
      </w:pPr>
    </w:lvl>
    <w:lvl w:ilvl="5">
      <w:start w:val="1"/>
      <w:numFmt w:val="decimal"/>
      <w:lvlText w:val="%2.%3.%4.%5.%6"/>
      <w:legacy w:legacy="1" w:legacySpace="0" w:legacyIndent="708"/>
      <w:lvlJc w:val="left"/>
      <w:pPr>
        <w:ind w:left="1843" w:hanging="708"/>
      </w:pPr>
    </w:lvl>
    <w:lvl w:ilvl="6">
      <w:start w:val="1"/>
      <w:numFmt w:val="decimal"/>
      <w:lvlText w:val="%2.%3.%4.%5.%6.%7"/>
      <w:legacy w:legacy="1" w:legacySpace="0" w:legacyIndent="708"/>
      <w:lvlJc w:val="left"/>
      <w:pPr>
        <w:ind w:left="2124" w:hanging="708"/>
      </w:pPr>
    </w:lvl>
    <w:lvl w:ilvl="7">
      <w:start w:val="1"/>
      <w:numFmt w:val="decimal"/>
      <w:lvlText w:val="%2.%3.%4.%5.%6.%7.%8"/>
      <w:legacy w:legacy="1" w:legacySpace="0" w:legacyIndent="708"/>
      <w:lvlJc w:val="left"/>
      <w:pPr>
        <w:ind w:left="2832" w:hanging="708"/>
      </w:pPr>
    </w:lvl>
    <w:lvl w:ilvl="8">
      <w:start w:val="1"/>
      <w:numFmt w:val="decimal"/>
      <w:lvlText w:val="%2.%3.%4.%5.%6.%7.%8.%9"/>
      <w:legacy w:legacy="1" w:legacySpace="0" w:legacyIndent="708"/>
      <w:lvlJc w:val="left"/>
      <w:pPr>
        <w:ind w:left="3540" w:hanging="708"/>
      </w:pPr>
    </w:lvl>
  </w:abstractNum>
  <w:abstractNum w:abstractNumId="2" w15:restartNumberingAfterBreak="0">
    <w:nsid w:val="01B81B6D"/>
    <w:multiLevelType w:val="hybridMultilevel"/>
    <w:tmpl w:val="919CB9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aps w:val="0"/>
        <w:strike w:val="0"/>
        <w:dstrike w:val="0"/>
        <w:u w:val="none"/>
        <w:effect w:val="none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2C4349"/>
    <w:multiLevelType w:val="hybridMultilevel"/>
    <w:tmpl w:val="F6826372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FB337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A1914ED"/>
    <w:multiLevelType w:val="hybridMultilevel"/>
    <w:tmpl w:val="AA088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37F45"/>
    <w:multiLevelType w:val="hybridMultilevel"/>
    <w:tmpl w:val="7E3C36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A3533B"/>
    <w:multiLevelType w:val="hybridMultilevel"/>
    <w:tmpl w:val="6EEA8310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D535E"/>
    <w:multiLevelType w:val="hybridMultilevel"/>
    <w:tmpl w:val="33D62354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B687C"/>
    <w:multiLevelType w:val="hybridMultilevel"/>
    <w:tmpl w:val="7270B4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46285E"/>
    <w:multiLevelType w:val="hybridMultilevel"/>
    <w:tmpl w:val="B4640BD8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bCs/>
        <w:i w:val="0"/>
        <w:iCs w:val="0"/>
        <w:sz w:val="22"/>
        <w:szCs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bCs/>
        <w:i w:val="0"/>
        <w:iCs w:val="0"/>
        <w:sz w:val="22"/>
        <w:szCs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Restart w:val="0"/>
      <w:pStyle w:val="AHeader3abc"/>
      <w:lvlText w:val="%5)"/>
      <w:lvlJc w:val="left"/>
      <w:pPr>
        <w:tabs>
          <w:tab w:val="num" w:pos="1701"/>
        </w:tabs>
        <w:ind w:left="1701" w:hanging="425"/>
      </w:p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cs="Times New Roman" w:hint="default"/>
        <w:b w:val="0"/>
        <w:bCs w:val="0"/>
        <w:i w:val="0"/>
        <w:iCs w:val="0"/>
        <w:sz w:val="22"/>
        <w:szCs w:val="22"/>
      </w:rPr>
    </w:lvl>
  </w:abstractNum>
  <w:abstractNum w:abstractNumId="12" w15:restartNumberingAfterBreak="0">
    <w:nsid w:val="271F0E3E"/>
    <w:multiLevelType w:val="hybridMultilevel"/>
    <w:tmpl w:val="4148D47E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774A4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8A80062"/>
    <w:multiLevelType w:val="singleLevel"/>
    <w:tmpl w:val="D5548CC8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</w:lvl>
  </w:abstractNum>
  <w:abstractNum w:abstractNumId="15" w15:restartNumberingAfterBreak="0">
    <w:nsid w:val="2B232A5F"/>
    <w:multiLevelType w:val="hybridMultilevel"/>
    <w:tmpl w:val="C34AAAEE"/>
    <w:lvl w:ilvl="0" w:tplc="0E00765A">
      <w:start w:val="1"/>
      <w:numFmt w:val="upperLetter"/>
      <w:lvlText w:val="%1."/>
      <w:lvlJc w:val="left"/>
      <w:pPr>
        <w:ind w:left="1211" w:hanging="360"/>
      </w:pPr>
    </w:lvl>
    <w:lvl w:ilvl="1" w:tplc="08090019">
      <w:start w:val="1"/>
      <w:numFmt w:val="lowerLetter"/>
      <w:lvlText w:val="%2."/>
      <w:lvlJc w:val="left"/>
      <w:pPr>
        <w:ind w:left="1931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C1D0341"/>
    <w:multiLevelType w:val="hybridMultilevel"/>
    <w:tmpl w:val="4B08DC6E"/>
    <w:lvl w:ilvl="0" w:tplc="18EEA4AE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  <w:caps w:val="0"/>
        <w:strike w:val="0"/>
        <w:dstrike w:val="0"/>
        <w:u w:val="none"/>
        <w:effect w:val="none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010232"/>
    <w:multiLevelType w:val="hybridMultilevel"/>
    <w:tmpl w:val="AAE0FBA6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20083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0E63395"/>
    <w:multiLevelType w:val="hybridMultilevel"/>
    <w:tmpl w:val="3E720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4E4A40"/>
    <w:multiLevelType w:val="hybridMultilevel"/>
    <w:tmpl w:val="6DB4ED2A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5C30BA"/>
    <w:multiLevelType w:val="hybridMultilevel"/>
    <w:tmpl w:val="275EA82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4172362"/>
    <w:multiLevelType w:val="hybridMultilevel"/>
    <w:tmpl w:val="5B82E644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63374A9"/>
    <w:multiLevelType w:val="hybridMultilevel"/>
    <w:tmpl w:val="87067D8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25" w15:restartNumberingAfterBreak="0">
    <w:nsid w:val="3DAB075B"/>
    <w:multiLevelType w:val="hybridMultilevel"/>
    <w:tmpl w:val="D9565F5C"/>
    <w:lvl w:ilvl="0" w:tplc="18EEA4A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plc="08090005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03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plc="0809000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plc="0809000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03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26" w15:restartNumberingAfterBreak="0">
    <w:nsid w:val="3F7E1811"/>
    <w:multiLevelType w:val="hybridMultilevel"/>
    <w:tmpl w:val="FA264AD8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61852E5"/>
    <w:multiLevelType w:val="hybridMultilevel"/>
    <w:tmpl w:val="B2F6167C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74A29FC"/>
    <w:multiLevelType w:val="hybridMultilevel"/>
    <w:tmpl w:val="D71CC92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AA61A16"/>
    <w:multiLevelType w:val="hybridMultilevel"/>
    <w:tmpl w:val="CFA8DB0C"/>
    <w:lvl w:ilvl="0" w:tplc="50041CE8">
      <w:start w:val="1"/>
      <w:numFmt w:val="bullet"/>
      <w:lvlText w:val="-"/>
      <w:lvlJc w:val="left"/>
      <w:pPr>
        <w:ind w:left="1080" w:hanging="360"/>
      </w:pPr>
      <w:rPr>
        <w:rFonts w:ascii="Courier New" w:hAnsi="Courier New" w:cs="Times New Roman" w:hint="default"/>
        <w:caps w:val="0"/>
        <w:strike w:val="0"/>
        <w:dstrike w:val="0"/>
        <w:u w:val="none"/>
        <w:effect w:val="none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1D3DAD"/>
    <w:multiLevelType w:val="hybridMultilevel"/>
    <w:tmpl w:val="C2D294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4B69D2"/>
    <w:multiLevelType w:val="hybridMultilevel"/>
    <w:tmpl w:val="E3467508"/>
    <w:lvl w:ilvl="0" w:tplc="50041CE8">
      <w:start w:val="1"/>
      <w:numFmt w:val="bullet"/>
      <w:lvlText w:val="-"/>
      <w:lvlJc w:val="left"/>
      <w:pPr>
        <w:ind w:left="1080" w:hanging="360"/>
      </w:pPr>
      <w:rPr>
        <w:rFonts w:ascii="Courier New" w:hAnsi="Courier New" w:cs="Times New Roman" w:hint="default"/>
        <w:caps w:val="0"/>
        <w:strike w:val="0"/>
        <w:dstrike w:val="0"/>
        <w:u w:val="none"/>
        <w:effect w:val="none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7551E53"/>
    <w:multiLevelType w:val="hybridMultilevel"/>
    <w:tmpl w:val="069C055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aps w:val="0"/>
        <w:strike w:val="0"/>
        <w:dstrike w:val="0"/>
        <w:u w:val="none"/>
        <w:effect w:val="none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7C1574E"/>
    <w:multiLevelType w:val="hybridMultilevel"/>
    <w:tmpl w:val="2E7EF2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9380397"/>
    <w:multiLevelType w:val="hybridMultilevel"/>
    <w:tmpl w:val="B57CE51E"/>
    <w:lvl w:ilvl="0" w:tplc="50041CE8">
      <w:start w:val="1"/>
      <w:numFmt w:val="bullet"/>
      <w:lvlText w:val="-"/>
      <w:lvlJc w:val="left"/>
      <w:pPr>
        <w:ind w:left="720" w:hanging="360"/>
      </w:pPr>
      <w:rPr>
        <w:rFonts w:ascii="Courier New" w:hAnsi="Courier New" w:cs="Times New Roman" w:hint="default"/>
        <w:caps w:val="0"/>
        <w:strike w:val="0"/>
        <w:dstrike w:val="0"/>
        <w:u w:val="none"/>
        <w:effect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D33A44"/>
    <w:multiLevelType w:val="hybridMultilevel"/>
    <w:tmpl w:val="FDB0D0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aps w:val="0"/>
        <w:strike w:val="0"/>
        <w:dstrike w:val="0"/>
        <w:u w:val="none"/>
        <w:effect w:val="none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E1B793E"/>
    <w:multiLevelType w:val="hybridMultilevel"/>
    <w:tmpl w:val="0CCAF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701584"/>
    <w:multiLevelType w:val="hybridMultilevel"/>
    <w:tmpl w:val="2A1AA4A8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363AB3"/>
    <w:multiLevelType w:val="hybridMultilevel"/>
    <w:tmpl w:val="6D8CF6B2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3F91994"/>
    <w:multiLevelType w:val="hybridMultilevel"/>
    <w:tmpl w:val="0F2A4320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489393D"/>
    <w:multiLevelType w:val="hybridMultilevel"/>
    <w:tmpl w:val="93860D72"/>
    <w:lvl w:ilvl="0" w:tplc="1B98E8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5233245"/>
    <w:multiLevelType w:val="hybridMultilevel"/>
    <w:tmpl w:val="3F724700"/>
    <w:lvl w:ilvl="0" w:tplc="ADD8D8B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5EC58FB"/>
    <w:multiLevelType w:val="hybridMultilevel"/>
    <w:tmpl w:val="C1986364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FC4DC0"/>
    <w:multiLevelType w:val="hybridMultilevel"/>
    <w:tmpl w:val="FB5A59A6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190C3C"/>
    <w:multiLevelType w:val="hybridMultilevel"/>
    <w:tmpl w:val="21366E6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64533AF"/>
    <w:multiLevelType w:val="hybridMultilevel"/>
    <w:tmpl w:val="2D347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7455C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7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8" w15:restartNumberingAfterBreak="0">
    <w:nsid w:val="6C4268F0"/>
    <w:multiLevelType w:val="hybridMultilevel"/>
    <w:tmpl w:val="14B252EE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CCA56F2"/>
    <w:multiLevelType w:val="hybridMultilevel"/>
    <w:tmpl w:val="ADAAEE8E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CDF7ECE"/>
    <w:multiLevelType w:val="hybridMultilevel"/>
    <w:tmpl w:val="03763936"/>
    <w:lvl w:ilvl="0" w:tplc="26A4E97E">
      <w:start w:val="3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eastAsia="Times New Roman" w:hAnsi="Symbol" w:cs="Times New Roman" w:hint="default"/>
        <w:color w:val="auto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D7C0782"/>
    <w:multiLevelType w:val="hybridMultilevel"/>
    <w:tmpl w:val="65945F7E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F9337D0"/>
    <w:multiLevelType w:val="hybridMultilevel"/>
    <w:tmpl w:val="62F02A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400624B"/>
    <w:multiLevelType w:val="hybridMultilevel"/>
    <w:tmpl w:val="52DC2DF2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4912561"/>
    <w:multiLevelType w:val="hybridMultilevel"/>
    <w:tmpl w:val="5CB63D9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aps w:val="0"/>
        <w:strike w:val="0"/>
        <w:dstrike w:val="0"/>
        <w:u w:val="none"/>
        <w:effect w:val="none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4B466D4"/>
    <w:multiLevelType w:val="hybridMultilevel"/>
    <w:tmpl w:val="1F6CD104"/>
    <w:lvl w:ilvl="0" w:tplc="26A4E97E">
      <w:start w:val="3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eastAsia="Times New Roman" w:hAnsi="Symbol" w:cs="Times New Roman" w:hint="default"/>
        <w:color w:val="auto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6" w15:restartNumberingAfterBreak="0">
    <w:nsid w:val="74E427AD"/>
    <w:multiLevelType w:val="hybridMultilevel"/>
    <w:tmpl w:val="C0FE4BD2"/>
    <w:lvl w:ilvl="0" w:tplc="18EEA4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52C6537"/>
    <w:multiLevelType w:val="hybridMultilevel"/>
    <w:tmpl w:val="6D942878"/>
    <w:lvl w:ilvl="0" w:tplc="50041CE8">
      <w:start w:val="1"/>
      <w:numFmt w:val="bullet"/>
      <w:lvlText w:val="-"/>
      <w:lvlJc w:val="left"/>
      <w:pPr>
        <w:ind w:left="1080" w:hanging="360"/>
      </w:pPr>
      <w:rPr>
        <w:rFonts w:ascii="Courier New" w:hAnsi="Courier New" w:cs="Times New Roman" w:hint="default"/>
        <w:caps w:val="0"/>
        <w:strike w:val="0"/>
        <w:dstrike w:val="0"/>
        <w:u w:val="none"/>
        <w:effect w:val="none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8875254">
    <w:abstractNumId w:val="0"/>
  </w:num>
  <w:num w:numId="2" w16cid:durableId="99152399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3585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61173692">
    <w:abstractNumId w:val="13"/>
  </w:num>
  <w:num w:numId="5" w16cid:durableId="263852044">
    <w:abstractNumId w:val="47"/>
    <w:lvlOverride w:ilvl="0">
      <w:startOverride w:val="4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07539855">
    <w:abstractNumId w:val="24"/>
    <w:lvlOverride w:ilvl="0">
      <w:startOverride w:val="6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946394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81617873">
    <w:abstractNumId w:val="5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16797601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92008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30015816">
    <w:abstractNumId w:val="5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632806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2720544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39498808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64915433">
    <w:abstractNumId w:val="14"/>
    <w:lvlOverride w:ilvl="0">
      <w:startOverride w:val="5"/>
    </w:lvlOverride>
  </w:num>
  <w:num w:numId="16" w16cid:durableId="889077142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85328940">
    <w:abstractNumId w:val="18"/>
  </w:num>
  <w:num w:numId="18" w16cid:durableId="2037391692">
    <w:abstractNumId w:val="4"/>
  </w:num>
  <w:num w:numId="19" w16cid:durableId="261454079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5316451">
    <w:abstractNumId w:val="16"/>
  </w:num>
  <w:num w:numId="21" w16cid:durableId="1194423382">
    <w:abstractNumId w:val="5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62974524">
    <w:abstractNumId w:val="46"/>
  </w:num>
  <w:num w:numId="23" w16cid:durableId="1834029495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21835774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2252577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3198726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0305740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0444418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23035369">
    <w:abstractNumId w:val="42"/>
  </w:num>
  <w:num w:numId="30" w16cid:durableId="870068070">
    <w:abstractNumId w:val="26"/>
  </w:num>
  <w:num w:numId="31" w16cid:durableId="45833477">
    <w:abstractNumId w:val="12"/>
  </w:num>
  <w:num w:numId="32" w16cid:durableId="931202685">
    <w:abstractNumId w:val="8"/>
  </w:num>
  <w:num w:numId="33" w16cid:durableId="1275478316">
    <w:abstractNumId w:val="22"/>
  </w:num>
  <w:num w:numId="34" w16cid:durableId="1254053971">
    <w:abstractNumId w:val="17"/>
  </w:num>
  <w:num w:numId="35" w16cid:durableId="2015186231">
    <w:abstractNumId w:val="3"/>
  </w:num>
  <w:num w:numId="36" w16cid:durableId="934484994">
    <w:abstractNumId w:val="27"/>
  </w:num>
  <w:num w:numId="37" w16cid:durableId="1797289567">
    <w:abstractNumId w:val="56"/>
  </w:num>
  <w:num w:numId="38" w16cid:durableId="1180311556">
    <w:abstractNumId w:val="53"/>
  </w:num>
  <w:num w:numId="39" w16cid:durableId="107555632">
    <w:abstractNumId w:val="48"/>
  </w:num>
  <w:num w:numId="40" w16cid:durableId="1280331091">
    <w:abstractNumId w:val="39"/>
  </w:num>
  <w:num w:numId="41" w16cid:durableId="1781877767">
    <w:abstractNumId w:val="25"/>
  </w:num>
  <w:num w:numId="42" w16cid:durableId="890380780">
    <w:abstractNumId w:val="43"/>
  </w:num>
  <w:num w:numId="43" w16cid:durableId="295647629">
    <w:abstractNumId w:val="10"/>
  </w:num>
  <w:num w:numId="44" w16cid:durableId="475490133">
    <w:abstractNumId w:val="20"/>
  </w:num>
  <w:num w:numId="45" w16cid:durableId="581455464">
    <w:abstractNumId w:val="38"/>
  </w:num>
  <w:num w:numId="46" w16cid:durableId="1546717072">
    <w:abstractNumId w:val="49"/>
  </w:num>
  <w:num w:numId="47" w16cid:durableId="479035387">
    <w:abstractNumId w:val="7"/>
  </w:num>
  <w:num w:numId="48" w16cid:durableId="1812332667">
    <w:abstractNumId w:val="51"/>
  </w:num>
  <w:num w:numId="49" w16cid:durableId="93598408">
    <w:abstractNumId w:val="37"/>
  </w:num>
  <w:num w:numId="50" w16cid:durableId="743572069">
    <w:abstractNumId w:val="32"/>
  </w:num>
  <w:num w:numId="51" w16cid:durableId="1168405087">
    <w:abstractNumId w:val="2"/>
  </w:num>
  <w:num w:numId="52" w16cid:durableId="441923401">
    <w:abstractNumId w:val="54"/>
  </w:num>
  <w:num w:numId="53" w16cid:durableId="169223280">
    <w:abstractNumId w:val="35"/>
  </w:num>
  <w:num w:numId="54" w16cid:durableId="474639325">
    <w:abstractNumId w:val="5"/>
  </w:num>
  <w:num w:numId="55" w16cid:durableId="702638357">
    <w:abstractNumId w:val="36"/>
  </w:num>
  <w:num w:numId="56" w16cid:durableId="1389649739">
    <w:abstractNumId w:val="55"/>
  </w:num>
  <w:num w:numId="57" w16cid:durableId="1953828182">
    <w:abstractNumId w:val="29"/>
  </w:num>
  <w:num w:numId="58" w16cid:durableId="326714306">
    <w:abstractNumId w:val="34"/>
  </w:num>
  <w:num w:numId="59" w16cid:durableId="774785404">
    <w:abstractNumId w:val="45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WS_1">
    <w15:presenceInfo w15:providerId="None" w15:userId="RWS_1"/>
  </w15:person>
  <w15:person w15:author="RWS_2">
    <w15:presenceInfo w15:providerId="None" w15:userId="RWS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readOnly" w:enforcement="0"/>
  <w:defaultTabStop w:val="567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NzEyMjG1NDYwNDJT0lEKTi0uzszPAykwqgUADUzoXywAAAA="/>
    <w:docVar w:name="LW_DocType" w:val="NORMAL"/>
    <w:docVar w:name="Registered" w:val="-1"/>
    <w:docVar w:name="Version" w:val="0"/>
  </w:docVars>
  <w:rsids>
    <w:rsidRoot w:val="00FC0116"/>
    <w:rsid w:val="000021D3"/>
    <w:rsid w:val="00002D8A"/>
    <w:rsid w:val="0000787E"/>
    <w:rsid w:val="00007F3A"/>
    <w:rsid w:val="00010C5C"/>
    <w:rsid w:val="0001228C"/>
    <w:rsid w:val="000131D0"/>
    <w:rsid w:val="000153B4"/>
    <w:rsid w:val="000201ED"/>
    <w:rsid w:val="0002074A"/>
    <w:rsid w:val="00020C0E"/>
    <w:rsid w:val="000236F2"/>
    <w:rsid w:val="00023EF3"/>
    <w:rsid w:val="00025C15"/>
    <w:rsid w:val="00027724"/>
    <w:rsid w:val="000319B4"/>
    <w:rsid w:val="00033DD8"/>
    <w:rsid w:val="0003456C"/>
    <w:rsid w:val="00036C55"/>
    <w:rsid w:val="00036E92"/>
    <w:rsid w:val="000403C6"/>
    <w:rsid w:val="000426BE"/>
    <w:rsid w:val="00043271"/>
    <w:rsid w:val="00045654"/>
    <w:rsid w:val="00045FF4"/>
    <w:rsid w:val="00046CBB"/>
    <w:rsid w:val="00047B21"/>
    <w:rsid w:val="00052A15"/>
    <w:rsid w:val="00052A50"/>
    <w:rsid w:val="00052E45"/>
    <w:rsid w:val="00053B04"/>
    <w:rsid w:val="00053C40"/>
    <w:rsid w:val="00053F23"/>
    <w:rsid w:val="00054579"/>
    <w:rsid w:val="0005548D"/>
    <w:rsid w:val="000554B1"/>
    <w:rsid w:val="00056D9C"/>
    <w:rsid w:val="00057F76"/>
    <w:rsid w:val="00060316"/>
    <w:rsid w:val="0006262A"/>
    <w:rsid w:val="000628AE"/>
    <w:rsid w:val="00062CCE"/>
    <w:rsid w:val="00063129"/>
    <w:rsid w:val="00063B56"/>
    <w:rsid w:val="00063EB8"/>
    <w:rsid w:val="00065826"/>
    <w:rsid w:val="0006634C"/>
    <w:rsid w:val="000679C1"/>
    <w:rsid w:val="0007052C"/>
    <w:rsid w:val="00071D5C"/>
    <w:rsid w:val="00073A60"/>
    <w:rsid w:val="00074D2A"/>
    <w:rsid w:val="000802B1"/>
    <w:rsid w:val="000814E1"/>
    <w:rsid w:val="00082DD1"/>
    <w:rsid w:val="000837FC"/>
    <w:rsid w:val="00083AEA"/>
    <w:rsid w:val="00085448"/>
    <w:rsid w:val="00086E2D"/>
    <w:rsid w:val="00090224"/>
    <w:rsid w:val="00094954"/>
    <w:rsid w:val="00094A20"/>
    <w:rsid w:val="00094A26"/>
    <w:rsid w:val="0009738E"/>
    <w:rsid w:val="000974F2"/>
    <w:rsid w:val="000A30E7"/>
    <w:rsid w:val="000A4196"/>
    <w:rsid w:val="000A4308"/>
    <w:rsid w:val="000A459C"/>
    <w:rsid w:val="000A59F6"/>
    <w:rsid w:val="000A6E32"/>
    <w:rsid w:val="000A6F9F"/>
    <w:rsid w:val="000A7325"/>
    <w:rsid w:val="000B0321"/>
    <w:rsid w:val="000B0895"/>
    <w:rsid w:val="000B0CCE"/>
    <w:rsid w:val="000B46C5"/>
    <w:rsid w:val="000B4A8C"/>
    <w:rsid w:val="000C6D16"/>
    <w:rsid w:val="000D0C12"/>
    <w:rsid w:val="000D1455"/>
    <w:rsid w:val="000D2062"/>
    <w:rsid w:val="000D34AD"/>
    <w:rsid w:val="000D3700"/>
    <w:rsid w:val="000D4298"/>
    <w:rsid w:val="000D49B8"/>
    <w:rsid w:val="000D4A41"/>
    <w:rsid w:val="000D5595"/>
    <w:rsid w:val="000D7A68"/>
    <w:rsid w:val="000E06C5"/>
    <w:rsid w:val="000E384A"/>
    <w:rsid w:val="000E3C07"/>
    <w:rsid w:val="000E6082"/>
    <w:rsid w:val="000F4840"/>
    <w:rsid w:val="000F56D3"/>
    <w:rsid w:val="00101C4C"/>
    <w:rsid w:val="001025CB"/>
    <w:rsid w:val="00103992"/>
    <w:rsid w:val="00103A6E"/>
    <w:rsid w:val="00104829"/>
    <w:rsid w:val="00104A51"/>
    <w:rsid w:val="00107987"/>
    <w:rsid w:val="00110148"/>
    <w:rsid w:val="001106F9"/>
    <w:rsid w:val="00110A0A"/>
    <w:rsid w:val="00112EAC"/>
    <w:rsid w:val="001143E5"/>
    <w:rsid w:val="0011450E"/>
    <w:rsid w:val="00116224"/>
    <w:rsid w:val="00116929"/>
    <w:rsid w:val="001171D8"/>
    <w:rsid w:val="001177EF"/>
    <w:rsid w:val="001178EF"/>
    <w:rsid w:val="00117E2C"/>
    <w:rsid w:val="0012161C"/>
    <w:rsid w:val="00121F29"/>
    <w:rsid w:val="001230F8"/>
    <w:rsid w:val="001233AF"/>
    <w:rsid w:val="0012489B"/>
    <w:rsid w:val="00124F38"/>
    <w:rsid w:val="0013106D"/>
    <w:rsid w:val="00133093"/>
    <w:rsid w:val="001336DB"/>
    <w:rsid w:val="001356EE"/>
    <w:rsid w:val="001370C0"/>
    <w:rsid w:val="0013711C"/>
    <w:rsid w:val="00140E96"/>
    <w:rsid w:val="0014613B"/>
    <w:rsid w:val="0014754A"/>
    <w:rsid w:val="00147C9A"/>
    <w:rsid w:val="00150DCD"/>
    <w:rsid w:val="00151640"/>
    <w:rsid w:val="001517B5"/>
    <w:rsid w:val="00151D2D"/>
    <w:rsid w:val="00152825"/>
    <w:rsid w:val="00152963"/>
    <w:rsid w:val="00152997"/>
    <w:rsid w:val="00154F66"/>
    <w:rsid w:val="001621F7"/>
    <w:rsid w:val="00165825"/>
    <w:rsid w:val="00166F34"/>
    <w:rsid w:val="00170500"/>
    <w:rsid w:val="00170DBA"/>
    <w:rsid w:val="001724F3"/>
    <w:rsid w:val="00173387"/>
    <w:rsid w:val="001750A4"/>
    <w:rsid w:val="00175A81"/>
    <w:rsid w:val="0017629A"/>
    <w:rsid w:val="00176683"/>
    <w:rsid w:val="0017760F"/>
    <w:rsid w:val="00177B02"/>
    <w:rsid w:val="0018097B"/>
    <w:rsid w:val="001819E7"/>
    <w:rsid w:val="00183009"/>
    <w:rsid w:val="00183FD0"/>
    <w:rsid w:val="00184B9A"/>
    <w:rsid w:val="00185EA7"/>
    <w:rsid w:val="001863E7"/>
    <w:rsid w:val="0018654E"/>
    <w:rsid w:val="00186E38"/>
    <w:rsid w:val="00186E81"/>
    <w:rsid w:val="001930AA"/>
    <w:rsid w:val="0019311E"/>
    <w:rsid w:val="00193341"/>
    <w:rsid w:val="001955FC"/>
    <w:rsid w:val="00195FF9"/>
    <w:rsid w:val="001A03D7"/>
    <w:rsid w:val="001A1C5D"/>
    <w:rsid w:val="001A340C"/>
    <w:rsid w:val="001B0337"/>
    <w:rsid w:val="001B11F8"/>
    <w:rsid w:val="001B17B9"/>
    <w:rsid w:val="001B51BB"/>
    <w:rsid w:val="001B6198"/>
    <w:rsid w:val="001B7568"/>
    <w:rsid w:val="001C29D4"/>
    <w:rsid w:val="001C3C62"/>
    <w:rsid w:val="001C5CB3"/>
    <w:rsid w:val="001D10C8"/>
    <w:rsid w:val="001D14BE"/>
    <w:rsid w:val="001D44F1"/>
    <w:rsid w:val="001D5794"/>
    <w:rsid w:val="001D70ED"/>
    <w:rsid w:val="001E240A"/>
    <w:rsid w:val="001E24F5"/>
    <w:rsid w:val="001E2FD2"/>
    <w:rsid w:val="001E304C"/>
    <w:rsid w:val="001E50FA"/>
    <w:rsid w:val="001E5723"/>
    <w:rsid w:val="001E5A57"/>
    <w:rsid w:val="001E5EDE"/>
    <w:rsid w:val="001E70F6"/>
    <w:rsid w:val="001E7179"/>
    <w:rsid w:val="001F15BA"/>
    <w:rsid w:val="001F465A"/>
    <w:rsid w:val="001F55A0"/>
    <w:rsid w:val="001F5B29"/>
    <w:rsid w:val="001F7F4A"/>
    <w:rsid w:val="002001C2"/>
    <w:rsid w:val="00203338"/>
    <w:rsid w:val="002039CB"/>
    <w:rsid w:val="00203B7B"/>
    <w:rsid w:val="002040DF"/>
    <w:rsid w:val="002041FC"/>
    <w:rsid w:val="002044CC"/>
    <w:rsid w:val="00205719"/>
    <w:rsid w:val="00206626"/>
    <w:rsid w:val="00212389"/>
    <w:rsid w:val="00214A9C"/>
    <w:rsid w:val="00216061"/>
    <w:rsid w:val="00216AF9"/>
    <w:rsid w:val="00216BB1"/>
    <w:rsid w:val="00217072"/>
    <w:rsid w:val="00217772"/>
    <w:rsid w:val="00222352"/>
    <w:rsid w:val="00223BB0"/>
    <w:rsid w:val="002248B7"/>
    <w:rsid w:val="002278CB"/>
    <w:rsid w:val="00227CD9"/>
    <w:rsid w:val="00231599"/>
    <w:rsid w:val="00235531"/>
    <w:rsid w:val="00235ADE"/>
    <w:rsid w:val="002363CD"/>
    <w:rsid w:val="00236773"/>
    <w:rsid w:val="002368A0"/>
    <w:rsid w:val="00237AF5"/>
    <w:rsid w:val="00237DB7"/>
    <w:rsid w:val="00241420"/>
    <w:rsid w:val="00241BD0"/>
    <w:rsid w:val="00244C2A"/>
    <w:rsid w:val="00250CDA"/>
    <w:rsid w:val="00255A8D"/>
    <w:rsid w:val="00255C1A"/>
    <w:rsid w:val="00260CA8"/>
    <w:rsid w:val="00261FF9"/>
    <w:rsid w:val="0026325B"/>
    <w:rsid w:val="002634A9"/>
    <w:rsid w:val="00264111"/>
    <w:rsid w:val="00264731"/>
    <w:rsid w:val="002664E4"/>
    <w:rsid w:val="00272B47"/>
    <w:rsid w:val="0027324B"/>
    <w:rsid w:val="0027404E"/>
    <w:rsid w:val="00274C82"/>
    <w:rsid w:val="002763EC"/>
    <w:rsid w:val="00277598"/>
    <w:rsid w:val="00280321"/>
    <w:rsid w:val="00280A93"/>
    <w:rsid w:val="0028199E"/>
    <w:rsid w:val="00282BC9"/>
    <w:rsid w:val="00283020"/>
    <w:rsid w:val="00283DCC"/>
    <w:rsid w:val="0029077C"/>
    <w:rsid w:val="00290F98"/>
    <w:rsid w:val="002911E4"/>
    <w:rsid w:val="00293447"/>
    <w:rsid w:val="00293CD2"/>
    <w:rsid w:val="002956A7"/>
    <w:rsid w:val="00296954"/>
    <w:rsid w:val="002A04D4"/>
    <w:rsid w:val="002A128D"/>
    <w:rsid w:val="002A1BA2"/>
    <w:rsid w:val="002A1FC2"/>
    <w:rsid w:val="002A22F7"/>
    <w:rsid w:val="002A26EE"/>
    <w:rsid w:val="002A29E0"/>
    <w:rsid w:val="002A2EFE"/>
    <w:rsid w:val="002A5684"/>
    <w:rsid w:val="002B0378"/>
    <w:rsid w:val="002B244E"/>
    <w:rsid w:val="002B2669"/>
    <w:rsid w:val="002B2DC5"/>
    <w:rsid w:val="002B2F87"/>
    <w:rsid w:val="002B4DA0"/>
    <w:rsid w:val="002B5119"/>
    <w:rsid w:val="002B5BBF"/>
    <w:rsid w:val="002C2039"/>
    <w:rsid w:val="002C41EA"/>
    <w:rsid w:val="002C43CC"/>
    <w:rsid w:val="002C4830"/>
    <w:rsid w:val="002C4DD5"/>
    <w:rsid w:val="002C696F"/>
    <w:rsid w:val="002C6CB2"/>
    <w:rsid w:val="002C7178"/>
    <w:rsid w:val="002D06E5"/>
    <w:rsid w:val="002D0C04"/>
    <w:rsid w:val="002D1D9C"/>
    <w:rsid w:val="002D3D95"/>
    <w:rsid w:val="002D529D"/>
    <w:rsid w:val="002D693B"/>
    <w:rsid w:val="002D7B61"/>
    <w:rsid w:val="002E169F"/>
    <w:rsid w:val="002E35A7"/>
    <w:rsid w:val="002E4C3A"/>
    <w:rsid w:val="002E4DD2"/>
    <w:rsid w:val="002E5508"/>
    <w:rsid w:val="002F0912"/>
    <w:rsid w:val="002F16E2"/>
    <w:rsid w:val="002F182D"/>
    <w:rsid w:val="002F3125"/>
    <w:rsid w:val="003016EF"/>
    <w:rsid w:val="0030365C"/>
    <w:rsid w:val="00303F53"/>
    <w:rsid w:val="0030551C"/>
    <w:rsid w:val="0030590F"/>
    <w:rsid w:val="0030707C"/>
    <w:rsid w:val="003105AF"/>
    <w:rsid w:val="0031456C"/>
    <w:rsid w:val="00321D32"/>
    <w:rsid w:val="00322EF6"/>
    <w:rsid w:val="00323B4B"/>
    <w:rsid w:val="003253ED"/>
    <w:rsid w:val="0032788A"/>
    <w:rsid w:val="00330158"/>
    <w:rsid w:val="0033233D"/>
    <w:rsid w:val="0033256E"/>
    <w:rsid w:val="00332BD6"/>
    <w:rsid w:val="003331CF"/>
    <w:rsid w:val="00336D0C"/>
    <w:rsid w:val="003370D6"/>
    <w:rsid w:val="00337B0C"/>
    <w:rsid w:val="00343106"/>
    <w:rsid w:val="003464AF"/>
    <w:rsid w:val="00347962"/>
    <w:rsid w:val="0035025A"/>
    <w:rsid w:val="00351DA6"/>
    <w:rsid w:val="003559C4"/>
    <w:rsid w:val="00355C1E"/>
    <w:rsid w:val="00356235"/>
    <w:rsid w:val="0036041A"/>
    <w:rsid w:val="00361BD1"/>
    <w:rsid w:val="00363FF1"/>
    <w:rsid w:val="00364F67"/>
    <w:rsid w:val="00365195"/>
    <w:rsid w:val="003676E2"/>
    <w:rsid w:val="0037213F"/>
    <w:rsid w:val="00372996"/>
    <w:rsid w:val="00372FCA"/>
    <w:rsid w:val="00373E44"/>
    <w:rsid w:val="00374136"/>
    <w:rsid w:val="00375D7E"/>
    <w:rsid w:val="00377B7A"/>
    <w:rsid w:val="00380965"/>
    <w:rsid w:val="00383F82"/>
    <w:rsid w:val="00385E37"/>
    <w:rsid w:val="003861F4"/>
    <w:rsid w:val="00387109"/>
    <w:rsid w:val="00387DDC"/>
    <w:rsid w:val="00390CFE"/>
    <w:rsid w:val="003920C4"/>
    <w:rsid w:val="003925B4"/>
    <w:rsid w:val="00393B86"/>
    <w:rsid w:val="00395626"/>
    <w:rsid w:val="00396E1C"/>
    <w:rsid w:val="00396EF5"/>
    <w:rsid w:val="00397852"/>
    <w:rsid w:val="00397AB5"/>
    <w:rsid w:val="003A2F80"/>
    <w:rsid w:val="003A30F9"/>
    <w:rsid w:val="003A473D"/>
    <w:rsid w:val="003A5E5B"/>
    <w:rsid w:val="003A6FBF"/>
    <w:rsid w:val="003A7E39"/>
    <w:rsid w:val="003B175E"/>
    <w:rsid w:val="003B28B4"/>
    <w:rsid w:val="003B4738"/>
    <w:rsid w:val="003B7686"/>
    <w:rsid w:val="003C1ED0"/>
    <w:rsid w:val="003C38A5"/>
    <w:rsid w:val="003C73E3"/>
    <w:rsid w:val="003C7C30"/>
    <w:rsid w:val="003D03A7"/>
    <w:rsid w:val="003D0BEE"/>
    <w:rsid w:val="003D2754"/>
    <w:rsid w:val="003D52F4"/>
    <w:rsid w:val="003D60DB"/>
    <w:rsid w:val="003D7486"/>
    <w:rsid w:val="003E37B1"/>
    <w:rsid w:val="003E399F"/>
    <w:rsid w:val="003E64C7"/>
    <w:rsid w:val="003E6D8F"/>
    <w:rsid w:val="003F0416"/>
    <w:rsid w:val="003F0473"/>
    <w:rsid w:val="003F0C0E"/>
    <w:rsid w:val="003F12CA"/>
    <w:rsid w:val="003F1CC6"/>
    <w:rsid w:val="003F21FD"/>
    <w:rsid w:val="003F25E5"/>
    <w:rsid w:val="003F2B62"/>
    <w:rsid w:val="003F7A99"/>
    <w:rsid w:val="00402D17"/>
    <w:rsid w:val="004037AA"/>
    <w:rsid w:val="00406D1C"/>
    <w:rsid w:val="00410E1B"/>
    <w:rsid w:val="0041384A"/>
    <w:rsid w:val="00413E3E"/>
    <w:rsid w:val="00415A68"/>
    <w:rsid w:val="004165C1"/>
    <w:rsid w:val="00416976"/>
    <w:rsid w:val="00417602"/>
    <w:rsid w:val="00422D1B"/>
    <w:rsid w:val="00423961"/>
    <w:rsid w:val="00425037"/>
    <w:rsid w:val="00425124"/>
    <w:rsid w:val="00426106"/>
    <w:rsid w:val="00427946"/>
    <w:rsid w:val="0043065D"/>
    <w:rsid w:val="00430DE3"/>
    <w:rsid w:val="00431617"/>
    <w:rsid w:val="004338D1"/>
    <w:rsid w:val="00434B26"/>
    <w:rsid w:val="00434BCD"/>
    <w:rsid w:val="00436919"/>
    <w:rsid w:val="00437755"/>
    <w:rsid w:val="0044065D"/>
    <w:rsid w:val="00441C58"/>
    <w:rsid w:val="00442F20"/>
    <w:rsid w:val="00445B9D"/>
    <w:rsid w:val="0044744B"/>
    <w:rsid w:val="00447E11"/>
    <w:rsid w:val="004527CD"/>
    <w:rsid w:val="0045423E"/>
    <w:rsid w:val="00455EBC"/>
    <w:rsid w:val="0045600D"/>
    <w:rsid w:val="00461524"/>
    <w:rsid w:val="004652A4"/>
    <w:rsid w:val="004652D3"/>
    <w:rsid w:val="004663A2"/>
    <w:rsid w:val="004667DE"/>
    <w:rsid w:val="00467002"/>
    <w:rsid w:val="00467EA6"/>
    <w:rsid w:val="004709FD"/>
    <w:rsid w:val="00474167"/>
    <w:rsid w:val="004753E6"/>
    <w:rsid w:val="00475EAA"/>
    <w:rsid w:val="00476033"/>
    <w:rsid w:val="00480F56"/>
    <w:rsid w:val="00484A20"/>
    <w:rsid w:val="00492434"/>
    <w:rsid w:val="00492B46"/>
    <w:rsid w:val="00496690"/>
    <w:rsid w:val="00496BC0"/>
    <w:rsid w:val="00496EFD"/>
    <w:rsid w:val="00496F97"/>
    <w:rsid w:val="004A0368"/>
    <w:rsid w:val="004A0EFA"/>
    <w:rsid w:val="004A1B65"/>
    <w:rsid w:val="004A37BD"/>
    <w:rsid w:val="004A4046"/>
    <w:rsid w:val="004B19DF"/>
    <w:rsid w:val="004B1FD7"/>
    <w:rsid w:val="004B22AE"/>
    <w:rsid w:val="004B364D"/>
    <w:rsid w:val="004B4DF9"/>
    <w:rsid w:val="004B634C"/>
    <w:rsid w:val="004B6F0B"/>
    <w:rsid w:val="004C04B6"/>
    <w:rsid w:val="004C23FF"/>
    <w:rsid w:val="004C2782"/>
    <w:rsid w:val="004C281B"/>
    <w:rsid w:val="004C40FF"/>
    <w:rsid w:val="004C7C40"/>
    <w:rsid w:val="004D0103"/>
    <w:rsid w:val="004D10B6"/>
    <w:rsid w:val="004D1368"/>
    <w:rsid w:val="004D22B4"/>
    <w:rsid w:val="004D2ABE"/>
    <w:rsid w:val="004D4F79"/>
    <w:rsid w:val="004D5395"/>
    <w:rsid w:val="004D6B69"/>
    <w:rsid w:val="004D79FA"/>
    <w:rsid w:val="004E03DE"/>
    <w:rsid w:val="004E090E"/>
    <w:rsid w:val="004E1088"/>
    <w:rsid w:val="004E1905"/>
    <w:rsid w:val="004E2B8F"/>
    <w:rsid w:val="004E4AD3"/>
    <w:rsid w:val="004E4CC2"/>
    <w:rsid w:val="004E53AB"/>
    <w:rsid w:val="004F064B"/>
    <w:rsid w:val="004F1020"/>
    <w:rsid w:val="004F4A6B"/>
    <w:rsid w:val="004F4FDF"/>
    <w:rsid w:val="0050040C"/>
    <w:rsid w:val="0050069C"/>
    <w:rsid w:val="00500C39"/>
    <w:rsid w:val="005031D7"/>
    <w:rsid w:val="00503F58"/>
    <w:rsid w:val="00504202"/>
    <w:rsid w:val="00504CF7"/>
    <w:rsid w:val="00505049"/>
    <w:rsid w:val="00506E11"/>
    <w:rsid w:val="005070B1"/>
    <w:rsid w:val="005118C8"/>
    <w:rsid w:val="00514EAA"/>
    <w:rsid w:val="00514F2C"/>
    <w:rsid w:val="005151D4"/>
    <w:rsid w:val="00517C28"/>
    <w:rsid w:val="00521213"/>
    <w:rsid w:val="005223C5"/>
    <w:rsid w:val="00524A08"/>
    <w:rsid w:val="00525DD3"/>
    <w:rsid w:val="005262AD"/>
    <w:rsid w:val="005276F7"/>
    <w:rsid w:val="00527F15"/>
    <w:rsid w:val="00530B4F"/>
    <w:rsid w:val="00531FD1"/>
    <w:rsid w:val="00533D9E"/>
    <w:rsid w:val="005346EA"/>
    <w:rsid w:val="00534988"/>
    <w:rsid w:val="00535AFC"/>
    <w:rsid w:val="00541B60"/>
    <w:rsid w:val="00544D51"/>
    <w:rsid w:val="00545544"/>
    <w:rsid w:val="005471ED"/>
    <w:rsid w:val="0055072F"/>
    <w:rsid w:val="005517F5"/>
    <w:rsid w:val="00551B31"/>
    <w:rsid w:val="00553000"/>
    <w:rsid w:val="005546BB"/>
    <w:rsid w:val="005618BD"/>
    <w:rsid w:val="0056383F"/>
    <w:rsid w:val="005707DC"/>
    <w:rsid w:val="0057205C"/>
    <w:rsid w:val="00573B2A"/>
    <w:rsid w:val="0057412E"/>
    <w:rsid w:val="00576AF3"/>
    <w:rsid w:val="005772E1"/>
    <w:rsid w:val="005803F9"/>
    <w:rsid w:val="00580918"/>
    <w:rsid w:val="005834BD"/>
    <w:rsid w:val="005856A2"/>
    <w:rsid w:val="00585E7F"/>
    <w:rsid w:val="005870EF"/>
    <w:rsid w:val="005874ED"/>
    <w:rsid w:val="00590189"/>
    <w:rsid w:val="0059167A"/>
    <w:rsid w:val="00594C1A"/>
    <w:rsid w:val="005975A8"/>
    <w:rsid w:val="005A2CB1"/>
    <w:rsid w:val="005A356A"/>
    <w:rsid w:val="005A4100"/>
    <w:rsid w:val="005B0902"/>
    <w:rsid w:val="005B2E79"/>
    <w:rsid w:val="005B3FFD"/>
    <w:rsid w:val="005B5155"/>
    <w:rsid w:val="005B73EB"/>
    <w:rsid w:val="005C4080"/>
    <w:rsid w:val="005C58B0"/>
    <w:rsid w:val="005D06C0"/>
    <w:rsid w:val="005D0F89"/>
    <w:rsid w:val="005D1370"/>
    <w:rsid w:val="005D27DA"/>
    <w:rsid w:val="005D38DB"/>
    <w:rsid w:val="005D3D2B"/>
    <w:rsid w:val="005D4D4F"/>
    <w:rsid w:val="005D53A1"/>
    <w:rsid w:val="005D6356"/>
    <w:rsid w:val="005D73B6"/>
    <w:rsid w:val="005D7CA0"/>
    <w:rsid w:val="005E00EA"/>
    <w:rsid w:val="005E1536"/>
    <w:rsid w:val="005E1F3B"/>
    <w:rsid w:val="005E393F"/>
    <w:rsid w:val="005E46D0"/>
    <w:rsid w:val="005E645D"/>
    <w:rsid w:val="005F0643"/>
    <w:rsid w:val="005F473B"/>
    <w:rsid w:val="005F5A65"/>
    <w:rsid w:val="005F6453"/>
    <w:rsid w:val="00600C90"/>
    <w:rsid w:val="00602142"/>
    <w:rsid w:val="00602347"/>
    <w:rsid w:val="00603296"/>
    <w:rsid w:val="00603C9E"/>
    <w:rsid w:val="00604CFA"/>
    <w:rsid w:val="006053C1"/>
    <w:rsid w:val="00606B20"/>
    <w:rsid w:val="006070F9"/>
    <w:rsid w:val="0060756E"/>
    <w:rsid w:val="00611073"/>
    <w:rsid w:val="006111F1"/>
    <w:rsid w:val="00611E44"/>
    <w:rsid w:val="0061345B"/>
    <w:rsid w:val="00613571"/>
    <w:rsid w:val="00613C95"/>
    <w:rsid w:val="0061568A"/>
    <w:rsid w:val="00616AC1"/>
    <w:rsid w:val="00616ACB"/>
    <w:rsid w:val="00617949"/>
    <w:rsid w:val="006179C7"/>
    <w:rsid w:val="00617F61"/>
    <w:rsid w:val="00617FC9"/>
    <w:rsid w:val="00620880"/>
    <w:rsid w:val="0062144F"/>
    <w:rsid w:val="00622821"/>
    <w:rsid w:val="00622A15"/>
    <w:rsid w:val="006237EE"/>
    <w:rsid w:val="00624010"/>
    <w:rsid w:val="00624B35"/>
    <w:rsid w:val="006251CB"/>
    <w:rsid w:val="0062657C"/>
    <w:rsid w:val="00631214"/>
    <w:rsid w:val="00631D84"/>
    <w:rsid w:val="006321FE"/>
    <w:rsid w:val="00633D82"/>
    <w:rsid w:val="006346F3"/>
    <w:rsid w:val="00635696"/>
    <w:rsid w:val="0063587C"/>
    <w:rsid w:val="00636467"/>
    <w:rsid w:val="006370E6"/>
    <w:rsid w:val="00640203"/>
    <w:rsid w:val="00641945"/>
    <w:rsid w:val="00644F47"/>
    <w:rsid w:val="00647796"/>
    <w:rsid w:val="0065046F"/>
    <w:rsid w:val="00650588"/>
    <w:rsid w:val="006538E8"/>
    <w:rsid w:val="00654843"/>
    <w:rsid w:val="006609A1"/>
    <w:rsid w:val="00661FCF"/>
    <w:rsid w:val="0066220A"/>
    <w:rsid w:val="00664C60"/>
    <w:rsid w:val="00670377"/>
    <w:rsid w:val="00670CD8"/>
    <w:rsid w:val="00671A8D"/>
    <w:rsid w:val="00672D72"/>
    <w:rsid w:val="006736DC"/>
    <w:rsid w:val="006806C7"/>
    <w:rsid w:val="0068279A"/>
    <w:rsid w:val="006847AC"/>
    <w:rsid w:val="0068517E"/>
    <w:rsid w:val="00685785"/>
    <w:rsid w:val="00685DE4"/>
    <w:rsid w:val="00691597"/>
    <w:rsid w:val="00691ED5"/>
    <w:rsid w:val="00692B57"/>
    <w:rsid w:val="00692EF5"/>
    <w:rsid w:val="00695825"/>
    <w:rsid w:val="00696BF3"/>
    <w:rsid w:val="006A38C5"/>
    <w:rsid w:val="006A4806"/>
    <w:rsid w:val="006A4C38"/>
    <w:rsid w:val="006A58EE"/>
    <w:rsid w:val="006A6166"/>
    <w:rsid w:val="006A6228"/>
    <w:rsid w:val="006B4953"/>
    <w:rsid w:val="006B54D3"/>
    <w:rsid w:val="006B6AEA"/>
    <w:rsid w:val="006C3CED"/>
    <w:rsid w:val="006C74EC"/>
    <w:rsid w:val="006D2359"/>
    <w:rsid w:val="006D2B82"/>
    <w:rsid w:val="006D2E30"/>
    <w:rsid w:val="006D64FC"/>
    <w:rsid w:val="006D6704"/>
    <w:rsid w:val="006D6EA5"/>
    <w:rsid w:val="006D7494"/>
    <w:rsid w:val="006D78BF"/>
    <w:rsid w:val="006E10A0"/>
    <w:rsid w:val="006E1348"/>
    <w:rsid w:val="006E1ACB"/>
    <w:rsid w:val="006E3932"/>
    <w:rsid w:val="006E6C6C"/>
    <w:rsid w:val="006E7D95"/>
    <w:rsid w:val="006F1AF2"/>
    <w:rsid w:val="006F1E77"/>
    <w:rsid w:val="006F29E3"/>
    <w:rsid w:val="006F2FAF"/>
    <w:rsid w:val="006F33D6"/>
    <w:rsid w:val="006F3683"/>
    <w:rsid w:val="006F3ACE"/>
    <w:rsid w:val="006F4E92"/>
    <w:rsid w:val="007020E7"/>
    <w:rsid w:val="00702474"/>
    <w:rsid w:val="007034E6"/>
    <w:rsid w:val="007045CC"/>
    <w:rsid w:val="007045F1"/>
    <w:rsid w:val="007055C4"/>
    <w:rsid w:val="00705A4F"/>
    <w:rsid w:val="00705BD2"/>
    <w:rsid w:val="00706BB5"/>
    <w:rsid w:val="00710580"/>
    <w:rsid w:val="00710894"/>
    <w:rsid w:val="00711742"/>
    <w:rsid w:val="00713A2E"/>
    <w:rsid w:val="007154D7"/>
    <w:rsid w:val="00716D59"/>
    <w:rsid w:val="0071726C"/>
    <w:rsid w:val="00722FB3"/>
    <w:rsid w:val="00724854"/>
    <w:rsid w:val="00725C01"/>
    <w:rsid w:val="00726AEA"/>
    <w:rsid w:val="007271B1"/>
    <w:rsid w:val="00730B88"/>
    <w:rsid w:val="00733E49"/>
    <w:rsid w:val="00737B22"/>
    <w:rsid w:val="0074008A"/>
    <w:rsid w:val="00741957"/>
    <w:rsid w:val="00742689"/>
    <w:rsid w:val="0074381A"/>
    <w:rsid w:val="007448C6"/>
    <w:rsid w:val="00745999"/>
    <w:rsid w:val="0074621A"/>
    <w:rsid w:val="00750BF7"/>
    <w:rsid w:val="0075171F"/>
    <w:rsid w:val="00751FE6"/>
    <w:rsid w:val="00754187"/>
    <w:rsid w:val="0075738A"/>
    <w:rsid w:val="00763F1C"/>
    <w:rsid w:val="00765B57"/>
    <w:rsid w:val="00766F98"/>
    <w:rsid w:val="0077164C"/>
    <w:rsid w:val="00772C0D"/>
    <w:rsid w:val="007732C6"/>
    <w:rsid w:val="0077356C"/>
    <w:rsid w:val="00774BFF"/>
    <w:rsid w:val="00775981"/>
    <w:rsid w:val="007759CC"/>
    <w:rsid w:val="0078000A"/>
    <w:rsid w:val="00780C68"/>
    <w:rsid w:val="00780FAC"/>
    <w:rsid w:val="007862CA"/>
    <w:rsid w:val="0078681F"/>
    <w:rsid w:val="00790294"/>
    <w:rsid w:val="00792FF1"/>
    <w:rsid w:val="007936D6"/>
    <w:rsid w:val="00794D13"/>
    <w:rsid w:val="0079564B"/>
    <w:rsid w:val="007A06EF"/>
    <w:rsid w:val="007A1D22"/>
    <w:rsid w:val="007A2C29"/>
    <w:rsid w:val="007A2E55"/>
    <w:rsid w:val="007A3952"/>
    <w:rsid w:val="007A39C4"/>
    <w:rsid w:val="007A3C6E"/>
    <w:rsid w:val="007A526B"/>
    <w:rsid w:val="007A5C30"/>
    <w:rsid w:val="007A63A2"/>
    <w:rsid w:val="007A7CF3"/>
    <w:rsid w:val="007A7F7A"/>
    <w:rsid w:val="007B09A3"/>
    <w:rsid w:val="007B0FE0"/>
    <w:rsid w:val="007B102C"/>
    <w:rsid w:val="007B1435"/>
    <w:rsid w:val="007B3C03"/>
    <w:rsid w:val="007B6907"/>
    <w:rsid w:val="007B6D9D"/>
    <w:rsid w:val="007C092F"/>
    <w:rsid w:val="007C1918"/>
    <w:rsid w:val="007C4979"/>
    <w:rsid w:val="007C5489"/>
    <w:rsid w:val="007C56A9"/>
    <w:rsid w:val="007C67A7"/>
    <w:rsid w:val="007C6BD2"/>
    <w:rsid w:val="007D0378"/>
    <w:rsid w:val="007D1952"/>
    <w:rsid w:val="007D52B8"/>
    <w:rsid w:val="007D666A"/>
    <w:rsid w:val="007D6958"/>
    <w:rsid w:val="007D6CBE"/>
    <w:rsid w:val="007D6FDF"/>
    <w:rsid w:val="007E0741"/>
    <w:rsid w:val="007E1220"/>
    <w:rsid w:val="007E124C"/>
    <w:rsid w:val="007E28B7"/>
    <w:rsid w:val="007E3835"/>
    <w:rsid w:val="007E3EC3"/>
    <w:rsid w:val="007E51FE"/>
    <w:rsid w:val="007E56AB"/>
    <w:rsid w:val="007E73B6"/>
    <w:rsid w:val="007F197B"/>
    <w:rsid w:val="007F2005"/>
    <w:rsid w:val="007F330C"/>
    <w:rsid w:val="007F366D"/>
    <w:rsid w:val="007F4BF1"/>
    <w:rsid w:val="007F6B28"/>
    <w:rsid w:val="007F6F86"/>
    <w:rsid w:val="007F753F"/>
    <w:rsid w:val="007F7D5C"/>
    <w:rsid w:val="00800561"/>
    <w:rsid w:val="00800669"/>
    <w:rsid w:val="00801EA4"/>
    <w:rsid w:val="0080327B"/>
    <w:rsid w:val="008069B8"/>
    <w:rsid w:val="00814877"/>
    <w:rsid w:val="00814B05"/>
    <w:rsid w:val="00815222"/>
    <w:rsid w:val="00816C58"/>
    <w:rsid w:val="008215AC"/>
    <w:rsid w:val="00825FD2"/>
    <w:rsid w:val="00825FD6"/>
    <w:rsid w:val="008269E5"/>
    <w:rsid w:val="00830C18"/>
    <w:rsid w:val="00833208"/>
    <w:rsid w:val="00833804"/>
    <w:rsid w:val="008356C9"/>
    <w:rsid w:val="00836938"/>
    <w:rsid w:val="0083720B"/>
    <w:rsid w:val="008376EA"/>
    <w:rsid w:val="008379FF"/>
    <w:rsid w:val="00843283"/>
    <w:rsid w:val="008436A0"/>
    <w:rsid w:val="00844490"/>
    <w:rsid w:val="00844541"/>
    <w:rsid w:val="00844F6F"/>
    <w:rsid w:val="0084512F"/>
    <w:rsid w:val="0084582E"/>
    <w:rsid w:val="0084643F"/>
    <w:rsid w:val="00846AB3"/>
    <w:rsid w:val="008502C8"/>
    <w:rsid w:val="00850D48"/>
    <w:rsid w:val="00851688"/>
    <w:rsid w:val="00852557"/>
    <w:rsid w:val="0085305E"/>
    <w:rsid w:val="0085314A"/>
    <w:rsid w:val="00854C2E"/>
    <w:rsid w:val="00856098"/>
    <w:rsid w:val="008574E8"/>
    <w:rsid w:val="00866473"/>
    <w:rsid w:val="00866EE6"/>
    <w:rsid w:val="00870604"/>
    <w:rsid w:val="00870885"/>
    <w:rsid w:val="00870D06"/>
    <w:rsid w:val="0087106C"/>
    <w:rsid w:val="008715DF"/>
    <w:rsid w:val="0087277A"/>
    <w:rsid w:val="00876838"/>
    <w:rsid w:val="00877216"/>
    <w:rsid w:val="00877CAF"/>
    <w:rsid w:val="0088041E"/>
    <w:rsid w:val="00880934"/>
    <w:rsid w:val="00881954"/>
    <w:rsid w:val="00881AF5"/>
    <w:rsid w:val="00882DDB"/>
    <w:rsid w:val="00883EAB"/>
    <w:rsid w:val="0088499E"/>
    <w:rsid w:val="00887068"/>
    <w:rsid w:val="00887D19"/>
    <w:rsid w:val="008933CC"/>
    <w:rsid w:val="008949EA"/>
    <w:rsid w:val="00895D97"/>
    <w:rsid w:val="00896314"/>
    <w:rsid w:val="008963D7"/>
    <w:rsid w:val="00896443"/>
    <w:rsid w:val="00897808"/>
    <w:rsid w:val="00897BF0"/>
    <w:rsid w:val="008A166F"/>
    <w:rsid w:val="008A1E35"/>
    <w:rsid w:val="008A206C"/>
    <w:rsid w:val="008A23B7"/>
    <w:rsid w:val="008A29D8"/>
    <w:rsid w:val="008A2FD0"/>
    <w:rsid w:val="008A3189"/>
    <w:rsid w:val="008A3FC3"/>
    <w:rsid w:val="008A41C2"/>
    <w:rsid w:val="008A4AA1"/>
    <w:rsid w:val="008A7D1B"/>
    <w:rsid w:val="008B016C"/>
    <w:rsid w:val="008B3584"/>
    <w:rsid w:val="008B61D7"/>
    <w:rsid w:val="008B7C99"/>
    <w:rsid w:val="008C0035"/>
    <w:rsid w:val="008C1593"/>
    <w:rsid w:val="008C27A6"/>
    <w:rsid w:val="008C2E3C"/>
    <w:rsid w:val="008C6C6B"/>
    <w:rsid w:val="008D0B12"/>
    <w:rsid w:val="008D0FE2"/>
    <w:rsid w:val="008D12AD"/>
    <w:rsid w:val="008D2AC7"/>
    <w:rsid w:val="008D2D94"/>
    <w:rsid w:val="008D488B"/>
    <w:rsid w:val="008D4C2A"/>
    <w:rsid w:val="008D52C5"/>
    <w:rsid w:val="008D5A0E"/>
    <w:rsid w:val="008D6782"/>
    <w:rsid w:val="008D6CED"/>
    <w:rsid w:val="008D7454"/>
    <w:rsid w:val="008D76E1"/>
    <w:rsid w:val="008D795F"/>
    <w:rsid w:val="008E37AD"/>
    <w:rsid w:val="008E3C26"/>
    <w:rsid w:val="008E3F12"/>
    <w:rsid w:val="008E6F16"/>
    <w:rsid w:val="008E7649"/>
    <w:rsid w:val="008F5BD1"/>
    <w:rsid w:val="00900617"/>
    <w:rsid w:val="009018C6"/>
    <w:rsid w:val="0090216C"/>
    <w:rsid w:val="0090460B"/>
    <w:rsid w:val="00904A2E"/>
    <w:rsid w:val="00910470"/>
    <w:rsid w:val="009117A6"/>
    <w:rsid w:val="00912C76"/>
    <w:rsid w:val="00912E08"/>
    <w:rsid w:val="00913968"/>
    <w:rsid w:val="00915955"/>
    <w:rsid w:val="00915DFC"/>
    <w:rsid w:val="00915E51"/>
    <w:rsid w:val="00917A7C"/>
    <w:rsid w:val="00921865"/>
    <w:rsid w:val="00923F48"/>
    <w:rsid w:val="00925546"/>
    <w:rsid w:val="0092780A"/>
    <w:rsid w:val="009312E3"/>
    <w:rsid w:val="009359EC"/>
    <w:rsid w:val="00935CC8"/>
    <w:rsid w:val="0093758C"/>
    <w:rsid w:val="00940E1C"/>
    <w:rsid w:val="0094244D"/>
    <w:rsid w:val="009438F5"/>
    <w:rsid w:val="009451F5"/>
    <w:rsid w:val="00945813"/>
    <w:rsid w:val="009465F4"/>
    <w:rsid w:val="009466CF"/>
    <w:rsid w:val="0094671B"/>
    <w:rsid w:val="00946DF1"/>
    <w:rsid w:val="00947F27"/>
    <w:rsid w:val="00951F5E"/>
    <w:rsid w:val="009527FE"/>
    <w:rsid w:val="00954789"/>
    <w:rsid w:val="009549EE"/>
    <w:rsid w:val="00956184"/>
    <w:rsid w:val="0095643D"/>
    <w:rsid w:val="0095677F"/>
    <w:rsid w:val="00957CC5"/>
    <w:rsid w:val="009621A2"/>
    <w:rsid w:val="00967562"/>
    <w:rsid w:val="00970736"/>
    <w:rsid w:val="00970FF7"/>
    <w:rsid w:val="00972169"/>
    <w:rsid w:val="009767ED"/>
    <w:rsid w:val="00977DF4"/>
    <w:rsid w:val="00986FBF"/>
    <w:rsid w:val="009935CB"/>
    <w:rsid w:val="00996756"/>
    <w:rsid w:val="00997565"/>
    <w:rsid w:val="009A003C"/>
    <w:rsid w:val="009A0E6D"/>
    <w:rsid w:val="009A11AF"/>
    <w:rsid w:val="009A1F97"/>
    <w:rsid w:val="009A2234"/>
    <w:rsid w:val="009A3CF4"/>
    <w:rsid w:val="009A4EF8"/>
    <w:rsid w:val="009A695C"/>
    <w:rsid w:val="009B017D"/>
    <w:rsid w:val="009B1758"/>
    <w:rsid w:val="009B187F"/>
    <w:rsid w:val="009B1C8F"/>
    <w:rsid w:val="009B24F5"/>
    <w:rsid w:val="009B376A"/>
    <w:rsid w:val="009B3D12"/>
    <w:rsid w:val="009B5436"/>
    <w:rsid w:val="009B6062"/>
    <w:rsid w:val="009B60E0"/>
    <w:rsid w:val="009B6482"/>
    <w:rsid w:val="009B6BA3"/>
    <w:rsid w:val="009C10ED"/>
    <w:rsid w:val="009C3917"/>
    <w:rsid w:val="009C69B6"/>
    <w:rsid w:val="009C7F4A"/>
    <w:rsid w:val="009D1977"/>
    <w:rsid w:val="009D2965"/>
    <w:rsid w:val="009D4435"/>
    <w:rsid w:val="009D5B43"/>
    <w:rsid w:val="009D678D"/>
    <w:rsid w:val="009E383E"/>
    <w:rsid w:val="009E41BD"/>
    <w:rsid w:val="009E4614"/>
    <w:rsid w:val="009E6A43"/>
    <w:rsid w:val="009E6E43"/>
    <w:rsid w:val="009F200C"/>
    <w:rsid w:val="009F3E47"/>
    <w:rsid w:val="009F45C2"/>
    <w:rsid w:val="009F5C96"/>
    <w:rsid w:val="00A00747"/>
    <w:rsid w:val="00A01DB8"/>
    <w:rsid w:val="00A04B4B"/>
    <w:rsid w:val="00A04FB5"/>
    <w:rsid w:val="00A0585B"/>
    <w:rsid w:val="00A06356"/>
    <w:rsid w:val="00A063A8"/>
    <w:rsid w:val="00A065D3"/>
    <w:rsid w:val="00A118CE"/>
    <w:rsid w:val="00A12666"/>
    <w:rsid w:val="00A14A17"/>
    <w:rsid w:val="00A15A32"/>
    <w:rsid w:val="00A165FB"/>
    <w:rsid w:val="00A1772F"/>
    <w:rsid w:val="00A203D4"/>
    <w:rsid w:val="00A20DFF"/>
    <w:rsid w:val="00A219D8"/>
    <w:rsid w:val="00A22BD6"/>
    <w:rsid w:val="00A24301"/>
    <w:rsid w:val="00A24434"/>
    <w:rsid w:val="00A25F9C"/>
    <w:rsid w:val="00A27124"/>
    <w:rsid w:val="00A27A2C"/>
    <w:rsid w:val="00A27EE7"/>
    <w:rsid w:val="00A30A45"/>
    <w:rsid w:val="00A310B9"/>
    <w:rsid w:val="00A313A5"/>
    <w:rsid w:val="00A326FE"/>
    <w:rsid w:val="00A32785"/>
    <w:rsid w:val="00A32E25"/>
    <w:rsid w:val="00A33B08"/>
    <w:rsid w:val="00A368B7"/>
    <w:rsid w:val="00A40E3D"/>
    <w:rsid w:val="00A419AF"/>
    <w:rsid w:val="00A43192"/>
    <w:rsid w:val="00A43C5E"/>
    <w:rsid w:val="00A44475"/>
    <w:rsid w:val="00A44CE3"/>
    <w:rsid w:val="00A45621"/>
    <w:rsid w:val="00A45F73"/>
    <w:rsid w:val="00A46350"/>
    <w:rsid w:val="00A47DFC"/>
    <w:rsid w:val="00A50B37"/>
    <w:rsid w:val="00A51B2D"/>
    <w:rsid w:val="00A52CFB"/>
    <w:rsid w:val="00A5471F"/>
    <w:rsid w:val="00A56362"/>
    <w:rsid w:val="00A56EDF"/>
    <w:rsid w:val="00A60141"/>
    <w:rsid w:val="00A648CB"/>
    <w:rsid w:val="00A64B51"/>
    <w:rsid w:val="00A65565"/>
    <w:rsid w:val="00A66487"/>
    <w:rsid w:val="00A666ED"/>
    <w:rsid w:val="00A672F4"/>
    <w:rsid w:val="00A70580"/>
    <w:rsid w:val="00A7201F"/>
    <w:rsid w:val="00A72B77"/>
    <w:rsid w:val="00A739F9"/>
    <w:rsid w:val="00A763E0"/>
    <w:rsid w:val="00A77A92"/>
    <w:rsid w:val="00A80141"/>
    <w:rsid w:val="00A81424"/>
    <w:rsid w:val="00A82938"/>
    <w:rsid w:val="00A8366D"/>
    <w:rsid w:val="00A84E2B"/>
    <w:rsid w:val="00A91D8D"/>
    <w:rsid w:val="00A95C37"/>
    <w:rsid w:val="00AA3428"/>
    <w:rsid w:val="00AA71BE"/>
    <w:rsid w:val="00AA7474"/>
    <w:rsid w:val="00AA7528"/>
    <w:rsid w:val="00AB046A"/>
    <w:rsid w:val="00AB0A68"/>
    <w:rsid w:val="00AB0CE1"/>
    <w:rsid w:val="00AB3D0B"/>
    <w:rsid w:val="00AB6D0E"/>
    <w:rsid w:val="00AC242F"/>
    <w:rsid w:val="00AC34B2"/>
    <w:rsid w:val="00AC3B39"/>
    <w:rsid w:val="00AC55D2"/>
    <w:rsid w:val="00AC5B5F"/>
    <w:rsid w:val="00AC5E40"/>
    <w:rsid w:val="00AC633A"/>
    <w:rsid w:val="00AC6966"/>
    <w:rsid w:val="00AD04C9"/>
    <w:rsid w:val="00AD1C9B"/>
    <w:rsid w:val="00AD3CD5"/>
    <w:rsid w:val="00AD71EC"/>
    <w:rsid w:val="00AE053C"/>
    <w:rsid w:val="00AE1E46"/>
    <w:rsid w:val="00AE60EA"/>
    <w:rsid w:val="00AE6E65"/>
    <w:rsid w:val="00AE75BD"/>
    <w:rsid w:val="00AF2FF1"/>
    <w:rsid w:val="00AF3125"/>
    <w:rsid w:val="00AF3A33"/>
    <w:rsid w:val="00AF4EF0"/>
    <w:rsid w:val="00AF5140"/>
    <w:rsid w:val="00AF7EB4"/>
    <w:rsid w:val="00AF7FBA"/>
    <w:rsid w:val="00B01B08"/>
    <w:rsid w:val="00B0314E"/>
    <w:rsid w:val="00B0341E"/>
    <w:rsid w:val="00B036F4"/>
    <w:rsid w:val="00B04E7E"/>
    <w:rsid w:val="00B0606D"/>
    <w:rsid w:val="00B0680C"/>
    <w:rsid w:val="00B079BA"/>
    <w:rsid w:val="00B108FF"/>
    <w:rsid w:val="00B10F84"/>
    <w:rsid w:val="00B123F0"/>
    <w:rsid w:val="00B13765"/>
    <w:rsid w:val="00B17FDB"/>
    <w:rsid w:val="00B21003"/>
    <w:rsid w:val="00B22BC1"/>
    <w:rsid w:val="00B23641"/>
    <w:rsid w:val="00B23DA0"/>
    <w:rsid w:val="00B241A9"/>
    <w:rsid w:val="00B27D78"/>
    <w:rsid w:val="00B31387"/>
    <w:rsid w:val="00B32022"/>
    <w:rsid w:val="00B32959"/>
    <w:rsid w:val="00B32BD4"/>
    <w:rsid w:val="00B32E3B"/>
    <w:rsid w:val="00B32F9D"/>
    <w:rsid w:val="00B330A3"/>
    <w:rsid w:val="00B3357F"/>
    <w:rsid w:val="00B34D4C"/>
    <w:rsid w:val="00B36202"/>
    <w:rsid w:val="00B36E15"/>
    <w:rsid w:val="00B40796"/>
    <w:rsid w:val="00B4277F"/>
    <w:rsid w:val="00B42CD9"/>
    <w:rsid w:val="00B42E9A"/>
    <w:rsid w:val="00B462A1"/>
    <w:rsid w:val="00B47C9B"/>
    <w:rsid w:val="00B5047C"/>
    <w:rsid w:val="00B527F7"/>
    <w:rsid w:val="00B52B36"/>
    <w:rsid w:val="00B56727"/>
    <w:rsid w:val="00B57D55"/>
    <w:rsid w:val="00B60074"/>
    <w:rsid w:val="00B603CC"/>
    <w:rsid w:val="00B63506"/>
    <w:rsid w:val="00B6409C"/>
    <w:rsid w:val="00B64B34"/>
    <w:rsid w:val="00B64FE9"/>
    <w:rsid w:val="00B654D1"/>
    <w:rsid w:val="00B6726E"/>
    <w:rsid w:val="00B70F0A"/>
    <w:rsid w:val="00B71524"/>
    <w:rsid w:val="00B718E7"/>
    <w:rsid w:val="00B7277D"/>
    <w:rsid w:val="00B72EF9"/>
    <w:rsid w:val="00B811D8"/>
    <w:rsid w:val="00B81BFC"/>
    <w:rsid w:val="00B83727"/>
    <w:rsid w:val="00B837E4"/>
    <w:rsid w:val="00B83D5E"/>
    <w:rsid w:val="00B84B9B"/>
    <w:rsid w:val="00B85B52"/>
    <w:rsid w:val="00B926A5"/>
    <w:rsid w:val="00B949FB"/>
    <w:rsid w:val="00B9526C"/>
    <w:rsid w:val="00B96E86"/>
    <w:rsid w:val="00BA0F70"/>
    <w:rsid w:val="00BA4314"/>
    <w:rsid w:val="00BA5EA2"/>
    <w:rsid w:val="00BA66B6"/>
    <w:rsid w:val="00BA7AE0"/>
    <w:rsid w:val="00BA7E79"/>
    <w:rsid w:val="00BB0C6C"/>
    <w:rsid w:val="00BB0E31"/>
    <w:rsid w:val="00BB2123"/>
    <w:rsid w:val="00BB2CF9"/>
    <w:rsid w:val="00BB3271"/>
    <w:rsid w:val="00BB3F52"/>
    <w:rsid w:val="00BB5650"/>
    <w:rsid w:val="00BC568B"/>
    <w:rsid w:val="00BC71F5"/>
    <w:rsid w:val="00BC7766"/>
    <w:rsid w:val="00BC7983"/>
    <w:rsid w:val="00BD31FA"/>
    <w:rsid w:val="00BD53AF"/>
    <w:rsid w:val="00BD7292"/>
    <w:rsid w:val="00BD7C14"/>
    <w:rsid w:val="00BE02EC"/>
    <w:rsid w:val="00BE1786"/>
    <w:rsid w:val="00BE38FE"/>
    <w:rsid w:val="00BE4B9A"/>
    <w:rsid w:val="00BE5E80"/>
    <w:rsid w:val="00BE6A57"/>
    <w:rsid w:val="00BF039D"/>
    <w:rsid w:val="00BF378E"/>
    <w:rsid w:val="00BF4973"/>
    <w:rsid w:val="00BF51AD"/>
    <w:rsid w:val="00BF6BEE"/>
    <w:rsid w:val="00C01927"/>
    <w:rsid w:val="00C03BFB"/>
    <w:rsid w:val="00C0439F"/>
    <w:rsid w:val="00C059FE"/>
    <w:rsid w:val="00C06534"/>
    <w:rsid w:val="00C103E0"/>
    <w:rsid w:val="00C12CED"/>
    <w:rsid w:val="00C15126"/>
    <w:rsid w:val="00C17529"/>
    <w:rsid w:val="00C17DDF"/>
    <w:rsid w:val="00C21D29"/>
    <w:rsid w:val="00C224C7"/>
    <w:rsid w:val="00C2373B"/>
    <w:rsid w:val="00C25928"/>
    <w:rsid w:val="00C25F93"/>
    <w:rsid w:val="00C2767A"/>
    <w:rsid w:val="00C27DD9"/>
    <w:rsid w:val="00C30317"/>
    <w:rsid w:val="00C31372"/>
    <w:rsid w:val="00C314C9"/>
    <w:rsid w:val="00C31CA6"/>
    <w:rsid w:val="00C31F13"/>
    <w:rsid w:val="00C34E5F"/>
    <w:rsid w:val="00C3536C"/>
    <w:rsid w:val="00C371D8"/>
    <w:rsid w:val="00C3789F"/>
    <w:rsid w:val="00C40AC9"/>
    <w:rsid w:val="00C410C6"/>
    <w:rsid w:val="00C420FB"/>
    <w:rsid w:val="00C423D2"/>
    <w:rsid w:val="00C43C60"/>
    <w:rsid w:val="00C43F31"/>
    <w:rsid w:val="00C461FA"/>
    <w:rsid w:val="00C474B6"/>
    <w:rsid w:val="00C5205F"/>
    <w:rsid w:val="00C566DB"/>
    <w:rsid w:val="00C57A77"/>
    <w:rsid w:val="00C618E6"/>
    <w:rsid w:val="00C61C44"/>
    <w:rsid w:val="00C624C9"/>
    <w:rsid w:val="00C62FAA"/>
    <w:rsid w:val="00C632CE"/>
    <w:rsid w:val="00C6391A"/>
    <w:rsid w:val="00C67466"/>
    <w:rsid w:val="00C67C25"/>
    <w:rsid w:val="00C70852"/>
    <w:rsid w:val="00C70E39"/>
    <w:rsid w:val="00C7264E"/>
    <w:rsid w:val="00C7277E"/>
    <w:rsid w:val="00C73C0B"/>
    <w:rsid w:val="00C75C58"/>
    <w:rsid w:val="00C82118"/>
    <w:rsid w:val="00C84669"/>
    <w:rsid w:val="00C86CB3"/>
    <w:rsid w:val="00C878A3"/>
    <w:rsid w:val="00C87B55"/>
    <w:rsid w:val="00C90934"/>
    <w:rsid w:val="00C92557"/>
    <w:rsid w:val="00C936B2"/>
    <w:rsid w:val="00C93AEE"/>
    <w:rsid w:val="00C94093"/>
    <w:rsid w:val="00C942B8"/>
    <w:rsid w:val="00C9475A"/>
    <w:rsid w:val="00C953BE"/>
    <w:rsid w:val="00C9696D"/>
    <w:rsid w:val="00CA01DF"/>
    <w:rsid w:val="00CA1C0C"/>
    <w:rsid w:val="00CA3F2A"/>
    <w:rsid w:val="00CA536F"/>
    <w:rsid w:val="00CA643C"/>
    <w:rsid w:val="00CB0243"/>
    <w:rsid w:val="00CB2ECF"/>
    <w:rsid w:val="00CB346A"/>
    <w:rsid w:val="00CB42C2"/>
    <w:rsid w:val="00CB4DE2"/>
    <w:rsid w:val="00CB687E"/>
    <w:rsid w:val="00CC0DA7"/>
    <w:rsid w:val="00CC4343"/>
    <w:rsid w:val="00CC7AC0"/>
    <w:rsid w:val="00CC7AF4"/>
    <w:rsid w:val="00CD033B"/>
    <w:rsid w:val="00CD0D7F"/>
    <w:rsid w:val="00CD111A"/>
    <w:rsid w:val="00CD4476"/>
    <w:rsid w:val="00CD65A3"/>
    <w:rsid w:val="00CD76BB"/>
    <w:rsid w:val="00CE0494"/>
    <w:rsid w:val="00CE0840"/>
    <w:rsid w:val="00CE105E"/>
    <w:rsid w:val="00CE1325"/>
    <w:rsid w:val="00CE2A3E"/>
    <w:rsid w:val="00CE2B92"/>
    <w:rsid w:val="00CE42A6"/>
    <w:rsid w:val="00CE54A1"/>
    <w:rsid w:val="00CE5E92"/>
    <w:rsid w:val="00CE69E9"/>
    <w:rsid w:val="00CF123E"/>
    <w:rsid w:val="00CF4DBA"/>
    <w:rsid w:val="00CF610F"/>
    <w:rsid w:val="00CF7A27"/>
    <w:rsid w:val="00D00A9E"/>
    <w:rsid w:val="00D01483"/>
    <w:rsid w:val="00D02103"/>
    <w:rsid w:val="00D025B0"/>
    <w:rsid w:val="00D03C5A"/>
    <w:rsid w:val="00D043D7"/>
    <w:rsid w:val="00D050B8"/>
    <w:rsid w:val="00D053A9"/>
    <w:rsid w:val="00D075D3"/>
    <w:rsid w:val="00D112C4"/>
    <w:rsid w:val="00D12F17"/>
    <w:rsid w:val="00D1705B"/>
    <w:rsid w:val="00D17B15"/>
    <w:rsid w:val="00D21506"/>
    <w:rsid w:val="00D22495"/>
    <w:rsid w:val="00D224B5"/>
    <w:rsid w:val="00D231D1"/>
    <w:rsid w:val="00D2780C"/>
    <w:rsid w:val="00D27EE7"/>
    <w:rsid w:val="00D30A23"/>
    <w:rsid w:val="00D342D8"/>
    <w:rsid w:val="00D34D25"/>
    <w:rsid w:val="00D3721E"/>
    <w:rsid w:val="00D37805"/>
    <w:rsid w:val="00D437C6"/>
    <w:rsid w:val="00D45E5A"/>
    <w:rsid w:val="00D45F23"/>
    <w:rsid w:val="00D46553"/>
    <w:rsid w:val="00D47832"/>
    <w:rsid w:val="00D50151"/>
    <w:rsid w:val="00D5094E"/>
    <w:rsid w:val="00D530FD"/>
    <w:rsid w:val="00D53464"/>
    <w:rsid w:val="00D56520"/>
    <w:rsid w:val="00D609D1"/>
    <w:rsid w:val="00D60C5E"/>
    <w:rsid w:val="00D60C7C"/>
    <w:rsid w:val="00D61FF6"/>
    <w:rsid w:val="00D62852"/>
    <w:rsid w:val="00D6335B"/>
    <w:rsid w:val="00D63B42"/>
    <w:rsid w:val="00D64B3F"/>
    <w:rsid w:val="00D664E8"/>
    <w:rsid w:val="00D72750"/>
    <w:rsid w:val="00D74F59"/>
    <w:rsid w:val="00D75CEC"/>
    <w:rsid w:val="00D760A7"/>
    <w:rsid w:val="00D7669C"/>
    <w:rsid w:val="00D82FFA"/>
    <w:rsid w:val="00D86CE4"/>
    <w:rsid w:val="00D901EA"/>
    <w:rsid w:val="00D906EB"/>
    <w:rsid w:val="00D91F16"/>
    <w:rsid w:val="00D920ED"/>
    <w:rsid w:val="00D93FC2"/>
    <w:rsid w:val="00D964E4"/>
    <w:rsid w:val="00D966C8"/>
    <w:rsid w:val="00D973A6"/>
    <w:rsid w:val="00DA09B5"/>
    <w:rsid w:val="00DA16D9"/>
    <w:rsid w:val="00DA4754"/>
    <w:rsid w:val="00DA48E9"/>
    <w:rsid w:val="00DA5B95"/>
    <w:rsid w:val="00DA6A5D"/>
    <w:rsid w:val="00DB3F9F"/>
    <w:rsid w:val="00DB5153"/>
    <w:rsid w:val="00DB6350"/>
    <w:rsid w:val="00DB7F33"/>
    <w:rsid w:val="00DC3154"/>
    <w:rsid w:val="00DC5341"/>
    <w:rsid w:val="00DC54A8"/>
    <w:rsid w:val="00DD0756"/>
    <w:rsid w:val="00DD1C7E"/>
    <w:rsid w:val="00DD232C"/>
    <w:rsid w:val="00DD3042"/>
    <w:rsid w:val="00DD6995"/>
    <w:rsid w:val="00DD6B8A"/>
    <w:rsid w:val="00DD763F"/>
    <w:rsid w:val="00DD7CF1"/>
    <w:rsid w:val="00DE0B3F"/>
    <w:rsid w:val="00DE1630"/>
    <w:rsid w:val="00DE2FAF"/>
    <w:rsid w:val="00DE35D9"/>
    <w:rsid w:val="00DE5450"/>
    <w:rsid w:val="00DE562F"/>
    <w:rsid w:val="00DE61CC"/>
    <w:rsid w:val="00DE7111"/>
    <w:rsid w:val="00DF02B6"/>
    <w:rsid w:val="00DF0552"/>
    <w:rsid w:val="00DF133D"/>
    <w:rsid w:val="00DF607C"/>
    <w:rsid w:val="00DF6274"/>
    <w:rsid w:val="00DF65CF"/>
    <w:rsid w:val="00DF7454"/>
    <w:rsid w:val="00DF7C02"/>
    <w:rsid w:val="00E017D8"/>
    <w:rsid w:val="00E066F3"/>
    <w:rsid w:val="00E06857"/>
    <w:rsid w:val="00E069B7"/>
    <w:rsid w:val="00E10F41"/>
    <w:rsid w:val="00E12876"/>
    <w:rsid w:val="00E13703"/>
    <w:rsid w:val="00E13CFD"/>
    <w:rsid w:val="00E14D0F"/>
    <w:rsid w:val="00E164B8"/>
    <w:rsid w:val="00E17C64"/>
    <w:rsid w:val="00E2171A"/>
    <w:rsid w:val="00E250E0"/>
    <w:rsid w:val="00E254AC"/>
    <w:rsid w:val="00E30495"/>
    <w:rsid w:val="00E30542"/>
    <w:rsid w:val="00E31952"/>
    <w:rsid w:val="00E3248B"/>
    <w:rsid w:val="00E325E0"/>
    <w:rsid w:val="00E334F9"/>
    <w:rsid w:val="00E339D0"/>
    <w:rsid w:val="00E33B9F"/>
    <w:rsid w:val="00E346C6"/>
    <w:rsid w:val="00E36C0D"/>
    <w:rsid w:val="00E40331"/>
    <w:rsid w:val="00E40B04"/>
    <w:rsid w:val="00E41262"/>
    <w:rsid w:val="00E41341"/>
    <w:rsid w:val="00E42FDE"/>
    <w:rsid w:val="00E43C44"/>
    <w:rsid w:val="00E46408"/>
    <w:rsid w:val="00E51E4F"/>
    <w:rsid w:val="00E51F36"/>
    <w:rsid w:val="00E54B26"/>
    <w:rsid w:val="00E5513A"/>
    <w:rsid w:val="00E56AA6"/>
    <w:rsid w:val="00E57AF0"/>
    <w:rsid w:val="00E6624D"/>
    <w:rsid w:val="00E67A48"/>
    <w:rsid w:val="00E704B2"/>
    <w:rsid w:val="00E71DF2"/>
    <w:rsid w:val="00E72DC1"/>
    <w:rsid w:val="00E74A3B"/>
    <w:rsid w:val="00E750E6"/>
    <w:rsid w:val="00E778F4"/>
    <w:rsid w:val="00E77A1F"/>
    <w:rsid w:val="00E814F1"/>
    <w:rsid w:val="00E815D0"/>
    <w:rsid w:val="00E84D74"/>
    <w:rsid w:val="00E85976"/>
    <w:rsid w:val="00E90C73"/>
    <w:rsid w:val="00E923E6"/>
    <w:rsid w:val="00E92B38"/>
    <w:rsid w:val="00E9317E"/>
    <w:rsid w:val="00EA1435"/>
    <w:rsid w:val="00EA1C6E"/>
    <w:rsid w:val="00EA1D14"/>
    <w:rsid w:val="00EA360F"/>
    <w:rsid w:val="00EA36AB"/>
    <w:rsid w:val="00EA5503"/>
    <w:rsid w:val="00EA56A3"/>
    <w:rsid w:val="00EA5C5F"/>
    <w:rsid w:val="00EA5D6E"/>
    <w:rsid w:val="00EA62D7"/>
    <w:rsid w:val="00EA6AF2"/>
    <w:rsid w:val="00EA6CB7"/>
    <w:rsid w:val="00EA6D7B"/>
    <w:rsid w:val="00EA7E54"/>
    <w:rsid w:val="00EB0F5A"/>
    <w:rsid w:val="00EB15C0"/>
    <w:rsid w:val="00EB24EB"/>
    <w:rsid w:val="00EB4E1D"/>
    <w:rsid w:val="00EB503D"/>
    <w:rsid w:val="00EB6C53"/>
    <w:rsid w:val="00EB715F"/>
    <w:rsid w:val="00EC4FB9"/>
    <w:rsid w:val="00EC6243"/>
    <w:rsid w:val="00EC7C34"/>
    <w:rsid w:val="00ED3E05"/>
    <w:rsid w:val="00ED3F00"/>
    <w:rsid w:val="00ED4E5B"/>
    <w:rsid w:val="00ED7346"/>
    <w:rsid w:val="00ED7BF0"/>
    <w:rsid w:val="00EE055B"/>
    <w:rsid w:val="00EE0F53"/>
    <w:rsid w:val="00EE436A"/>
    <w:rsid w:val="00EE531F"/>
    <w:rsid w:val="00EE75DC"/>
    <w:rsid w:val="00EF36D2"/>
    <w:rsid w:val="00EF48FB"/>
    <w:rsid w:val="00EF5397"/>
    <w:rsid w:val="00EF5971"/>
    <w:rsid w:val="00EF6410"/>
    <w:rsid w:val="00EF6956"/>
    <w:rsid w:val="00EF788E"/>
    <w:rsid w:val="00F02A16"/>
    <w:rsid w:val="00F03D35"/>
    <w:rsid w:val="00F06250"/>
    <w:rsid w:val="00F077E1"/>
    <w:rsid w:val="00F07A2D"/>
    <w:rsid w:val="00F07F55"/>
    <w:rsid w:val="00F10FF9"/>
    <w:rsid w:val="00F11EF9"/>
    <w:rsid w:val="00F131BD"/>
    <w:rsid w:val="00F14066"/>
    <w:rsid w:val="00F14571"/>
    <w:rsid w:val="00F14781"/>
    <w:rsid w:val="00F17A8C"/>
    <w:rsid w:val="00F20212"/>
    <w:rsid w:val="00F2195F"/>
    <w:rsid w:val="00F23E2A"/>
    <w:rsid w:val="00F2716B"/>
    <w:rsid w:val="00F303B4"/>
    <w:rsid w:val="00F31FCE"/>
    <w:rsid w:val="00F350E6"/>
    <w:rsid w:val="00F35C30"/>
    <w:rsid w:val="00F35F98"/>
    <w:rsid w:val="00F36904"/>
    <w:rsid w:val="00F36A72"/>
    <w:rsid w:val="00F43654"/>
    <w:rsid w:val="00F46572"/>
    <w:rsid w:val="00F465A4"/>
    <w:rsid w:val="00F46876"/>
    <w:rsid w:val="00F535CD"/>
    <w:rsid w:val="00F53680"/>
    <w:rsid w:val="00F547D5"/>
    <w:rsid w:val="00F54F94"/>
    <w:rsid w:val="00F565F7"/>
    <w:rsid w:val="00F5705C"/>
    <w:rsid w:val="00F571AD"/>
    <w:rsid w:val="00F60392"/>
    <w:rsid w:val="00F60885"/>
    <w:rsid w:val="00F61A1A"/>
    <w:rsid w:val="00F645F7"/>
    <w:rsid w:val="00F65CE3"/>
    <w:rsid w:val="00F67344"/>
    <w:rsid w:val="00F67988"/>
    <w:rsid w:val="00F72CEB"/>
    <w:rsid w:val="00F72D36"/>
    <w:rsid w:val="00F7350D"/>
    <w:rsid w:val="00F75BDF"/>
    <w:rsid w:val="00F75F40"/>
    <w:rsid w:val="00F77414"/>
    <w:rsid w:val="00F77A8C"/>
    <w:rsid w:val="00F814C8"/>
    <w:rsid w:val="00F81B94"/>
    <w:rsid w:val="00F825AE"/>
    <w:rsid w:val="00F82871"/>
    <w:rsid w:val="00F8314F"/>
    <w:rsid w:val="00F832ED"/>
    <w:rsid w:val="00F838F5"/>
    <w:rsid w:val="00F84D24"/>
    <w:rsid w:val="00F868CD"/>
    <w:rsid w:val="00F90B0D"/>
    <w:rsid w:val="00F94A0F"/>
    <w:rsid w:val="00F94D8F"/>
    <w:rsid w:val="00FA044A"/>
    <w:rsid w:val="00FA144C"/>
    <w:rsid w:val="00FA16A6"/>
    <w:rsid w:val="00FA5643"/>
    <w:rsid w:val="00FA5DD2"/>
    <w:rsid w:val="00FA7073"/>
    <w:rsid w:val="00FB070A"/>
    <w:rsid w:val="00FB4059"/>
    <w:rsid w:val="00FB7FF5"/>
    <w:rsid w:val="00FC0116"/>
    <w:rsid w:val="00FC0158"/>
    <w:rsid w:val="00FC2E86"/>
    <w:rsid w:val="00FC5627"/>
    <w:rsid w:val="00FC5886"/>
    <w:rsid w:val="00FD138F"/>
    <w:rsid w:val="00FD1577"/>
    <w:rsid w:val="00FD20A8"/>
    <w:rsid w:val="00FD212A"/>
    <w:rsid w:val="00FD2345"/>
    <w:rsid w:val="00FD36FB"/>
    <w:rsid w:val="00FD4DEC"/>
    <w:rsid w:val="00FD7507"/>
    <w:rsid w:val="00FE08DC"/>
    <w:rsid w:val="00FE1EE3"/>
    <w:rsid w:val="00FE20F4"/>
    <w:rsid w:val="00FE42FA"/>
    <w:rsid w:val="00FE5D6F"/>
    <w:rsid w:val="00FE705F"/>
    <w:rsid w:val="00FF09E9"/>
    <w:rsid w:val="00FF27BB"/>
    <w:rsid w:val="00FF3005"/>
    <w:rsid w:val="00FF4FEA"/>
    <w:rsid w:val="00FF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A9FF0F"/>
  <w15:chartTrackingRefBased/>
  <w15:docId w15:val="{21F84136-E9BD-4D05-AC81-2076BA385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885"/>
    <w:pPr>
      <w:tabs>
        <w:tab w:val="left" w:pos="567"/>
      </w:tabs>
      <w:spacing w:line="260" w:lineRule="exact"/>
    </w:pPr>
    <w:rPr>
      <w:rFonts w:cs="Mangal"/>
      <w:sz w:val="22"/>
      <w:szCs w:val="22"/>
      <w:lang w:val="mt-MT" w:bidi="hi-IN"/>
    </w:rPr>
  </w:style>
  <w:style w:type="paragraph" w:styleId="Heading1">
    <w:name w:val="heading 1"/>
    <w:basedOn w:val="Normal"/>
    <w:next w:val="Normal"/>
    <w:link w:val="Heading1Char"/>
    <w:qFormat/>
    <w:rsid w:val="006D2359"/>
    <w:pPr>
      <w:spacing w:line="240" w:lineRule="auto"/>
      <w:outlineLvl w:val="0"/>
    </w:pPr>
    <w:rPr>
      <w:rFonts w:eastAsia="Times New Roman"/>
      <w:b/>
      <w:bCs/>
      <w:caps/>
      <w:color w:val="000000"/>
      <w:szCs w:val="26"/>
    </w:rPr>
  </w:style>
  <w:style w:type="paragraph" w:styleId="Heading2">
    <w:name w:val="heading 2"/>
    <w:basedOn w:val="Normal"/>
    <w:next w:val="Normal"/>
    <w:link w:val="Heading2Char"/>
    <w:qFormat/>
    <w:rsid w:val="00750BF7"/>
    <w:pPr>
      <w:keepNext/>
      <w:spacing w:before="240" w:after="60"/>
      <w:outlineLvl w:val="1"/>
    </w:pPr>
    <w:rPr>
      <w:rFonts w:ascii="Helvetica" w:eastAsia="Times New Roman" w:hAnsi="Helvetica" w:cs="Helvetica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750BF7"/>
    <w:pPr>
      <w:keepNext/>
      <w:keepLines/>
      <w:spacing w:before="120" w:after="80"/>
      <w:outlineLvl w:val="2"/>
    </w:pPr>
    <w:rPr>
      <w:rFonts w:ascii="Batang" w:hAnsi="Batang" w:hint="eastAsia"/>
      <w:b/>
      <w:bCs/>
      <w:kern w:val="28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750BF7"/>
    <w:pPr>
      <w:keepNext/>
      <w:jc w:val="both"/>
      <w:outlineLvl w:val="3"/>
    </w:pPr>
    <w:rPr>
      <w:rFonts w:eastAsia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750BF7"/>
    <w:pPr>
      <w:keepNext/>
      <w:jc w:val="both"/>
      <w:outlineLvl w:val="4"/>
    </w:pPr>
    <w:rPr>
      <w:rFonts w:eastAsia="Times New Roman"/>
    </w:rPr>
  </w:style>
  <w:style w:type="paragraph" w:styleId="Heading6">
    <w:name w:val="heading 6"/>
    <w:basedOn w:val="Normal"/>
    <w:next w:val="Normal"/>
    <w:link w:val="Heading6Char"/>
    <w:qFormat/>
    <w:rsid w:val="00750BF7"/>
    <w:pPr>
      <w:keepNext/>
      <w:tabs>
        <w:tab w:val="left" w:pos="-720"/>
        <w:tab w:val="left" w:pos="4536"/>
      </w:tabs>
      <w:suppressAutoHyphens/>
      <w:outlineLvl w:val="5"/>
    </w:pPr>
    <w:rPr>
      <w:rFonts w:eastAsia="Times New Roman"/>
      <w:i/>
      <w:iCs/>
    </w:rPr>
  </w:style>
  <w:style w:type="paragraph" w:styleId="Heading7">
    <w:name w:val="heading 7"/>
    <w:basedOn w:val="Normal"/>
    <w:next w:val="Normal"/>
    <w:link w:val="Heading7Char1"/>
    <w:qFormat/>
    <w:rsid w:val="00750BF7"/>
    <w:pPr>
      <w:keepNext/>
      <w:tabs>
        <w:tab w:val="left" w:pos="-720"/>
        <w:tab w:val="left" w:pos="4536"/>
      </w:tabs>
      <w:suppressAutoHyphens/>
      <w:jc w:val="both"/>
      <w:outlineLvl w:val="6"/>
    </w:pPr>
    <w:rPr>
      <w:rFonts w:ascii="Batang" w:hAnsi="Batang" w:hint="eastAsia"/>
      <w:i/>
      <w:iCs/>
    </w:rPr>
  </w:style>
  <w:style w:type="paragraph" w:styleId="Heading8">
    <w:name w:val="heading 8"/>
    <w:basedOn w:val="Normal"/>
    <w:next w:val="Normal"/>
    <w:link w:val="Heading8Char"/>
    <w:qFormat/>
    <w:rsid w:val="00750BF7"/>
    <w:pPr>
      <w:keepNext/>
      <w:ind w:left="567" w:hanging="567"/>
      <w:jc w:val="both"/>
      <w:outlineLvl w:val="7"/>
    </w:pPr>
    <w:rPr>
      <w:b/>
      <w:bCs/>
      <w:i/>
      <w:iCs/>
    </w:rPr>
  </w:style>
  <w:style w:type="paragraph" w:styleId="Heading9">
    <w:name w:val="heading 9"/>
    <w:basedOn w:val="Normal"/>
    <w:next w:val="Normal"/>
    <w:link w:val="Heading9Char"/>
    <w:qFormat/>
    <w:rsid w:val="00750BF7"/>
    <w:pPr>
      <w:keepNext/>
      <w:jc w:val="both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750BF7"/>
    <w:rPr>
      <w:rFonts w:ascii="Times New Roman" w:hAnsi="Times New Roman" w:cs="Times New Roman" w:hint="default"/>
      <w:color w:val="0000FF"/>
      <w:sz w:val="22"/>
      <w:u w:val="single"/>
    </w:rPr>
  </w:style>
  <w:style w:type="character" w:styleId="FollowedHyperlink">
    <w:name w:val="FollowedHyperlink"/>
    <w:rsid w:val="00750BF7"/>
    <w:rPr>
      <w:b w:val="0"/>
      <w:color w:val="0000FF"/>
      <w:u w:val="single"/>
    </w:rPr>
  </w:style>
  <w:style w:type="character" w:customStyle="1" w:styleId="Heading3Char">
    <w:name w:val="Heading 3 Char"/>
    <w:link w:val="Heading3"/>
    <w:locked/>
    <w:rsid w:val="00750BF7"/>
    <w:rPr>
      <w:rFonts w:ascii="Batang" w:eastAsia="Batang" w:hAnsi="Batang" w:cs="Mangal" w:hint="eastAsia"/>
      <w:b/>
      <w:bCs/>
      <w:kern w:val="28"/>
      <w:sz w:val="24"/>
      <w:szCs w:val="24"/>
      <w:lang w:val="en-US" w:eastAsia="en-US" w:bidi="hi-IN"/>
    </w:rPr>
  </w:style>
  <w:style w:type="character" w:customStyle="1" w:styleId="Heading7Char1">
    <w:name w:val="Heading 7 Char1"/>
    <w:link w:val="Heading7"/>
    <w:locked/>
    <w:rsid w:val="00750BF7"/>
    <w:rPr>
      <w:rFonts w:ascii="Batang" w:eastAsia="Batang" w:hAnsi="Batang" w:cs="Mangal" w:hint="eastAsia"/>
      <w:i/>
      <w:iCs/>
      <w:sz w:val="22"/>
      <w:szCs w:val="22"/>
      <w:lang w:val="en-US" w:eastAsia="en-US" w:bidi="hi-IN"/>
    </w:rPr>
  </w:style>
  <w:style w:type="character" w:customStyle="1" w:styleId="CommentTextChar">
    <w:name w:val="Comment Text Char"/>
    <w:link w:val="CommentText"/>
    <w:locked/>
    <w:rsid w:val="00750BF7"/>
    <w:rPr>
      <w:rFonts w:ascii="Mangal" w:hAnsi="Mangal" w:cs="Mangal"/>
      <w:lang w:val="en-US" w:eastAsia="en-US" w:bidi="hi-IN"/>
    </w:rPr>
  </w:style>
  <w:style w:type="paragraph" w:styleId="CommentText">
    <w:name w:val="annotation text"/>
    <w:basedOn w:val="Normal"/>
    <w:link w:val="CommentTextChar"/>
    <w:rsid w:val="00D231D1"/>
    <w:rPr>
      <w:rFonts w:ascii="Mangal" w:hAnsi="Mangal"/>
      <w:sz w:val="20"/>
      <w:szCs w:val="20"/>
    </w:rPr>
  </w:style>
  <w:style w:type="paragraph" w:styleId="Header">
    <w:name w:val="header"/>
    <w:basedOn w:val="Normal"/>
    <w:link w:val="HeaderChar"/>
    <w:rsid w:val="00750BF7"/>
    <w:pPr>
      <w:tabs>
        <w:tab w:val="center" w:pos="4153"/>
        <w:tab w:val="right" w:pos="8306"/>
      </w:tabs>
      <w:spacing w:line="240" w:lineRule="auto"/>
    </w:pPr>
    <w:rPr>
      <w:rFonts w:ascii="Helvetica" w:hAnsi="Helvetica" w:cs="Helvetica"/>
      <w:sz w:val="20"/>
      <w:szCs w:val="20"/>
    </w:rPr>
  </w:style>
  <w:style w:type="paragraph" w:styleId="Footer">
    <w:name w:val="footer"/>
    <w:basedOn w:val="Normal"/>
    <w:link w:val="FooterChar"/>
    <w:rsid w:val="00750BF7"/>
    <w:pPr>
      <w:tabs>
        <w:tab w:val="center" w:pos="4536"/>
        <w:tab w:val="center" w:pos="8930"/>
      </w:tabs>
      <w:spacing w:line="240" w:lineRule="auto"/>
    </w:pPr>
    <w:rPr>
      <w:rFonts w:ascii="Helvetica" w:hAnsi="Helvetica" w:cs="Helvetica"/>
      <w:sz w:val="16"/>
      <w:szCs w:val="16"/>
    </w:rPr>
  </w:style>
  <w:style w:type="paragraph" w:styleId="Caption">
    <w:name w:val="caption"/>
    <w:basedOn w:val="Normal"/>
    <w:next w:val="Normal"/>
    <w:qFormat/>
    <w:rsid w:val="00750BF7"/>
    <w:rPr>
      <w:b/>
      <w:bCs/>
    </w:rPr>
  </w:style>
  <w:style w:type="paragraph" w:styleId="EndnoteText">
    <w:name w:val="endnote text"/>
    <w:basedOn w:val="Normal"/>
    <w:link w:val="EndnoteTextChar"/>
    <w:semiHidden/>
    <w:rsid w:val="00750BF7"/>
    <w:pPr>
      <w:tabs>
        <w:tab w:val="clear" w:pos="567"/>
      </w:tabs>
      <w:spacing w:line="240" w:lineRule="auto"/>
    </w:pPr>
    <w:rPr>
      <w:sz w:val="18"/>
      <w:szCs w:val="18"/>
    </w:rPr>
  </w:style>
  <w:style w:type="paragraph" w:styleId="ListBullet">
    <w:name w:val="List Bullet"/>
    <w:basedOn w:val="Normal"/>
    <w:rsid w:val="00750BF7"/>
    <w:pPr>
      <w:numPr>
        <w:numId w:val="1"/>
      </w:numPr>
      <w:tabs>
        <w:tab w:val="clear" w:pos="567"/>
      </w:tabs>
      <w:spacing w:line="240" w:lineRule="auto"/>
      <w:ind w:left="567" w:hanging="567"/>
    </w:pPr>
    <w:rPr>
      <w:rFonts w:eastAsia="Times New Roman" w:cs="Times New Roman"/>
      <w:szCs w:val="20"/>
      <w:lang w:val="en-GB" w:bidi="ar-SA"/>
    </w:rPr>
  </w:style>
  <w:style w:type="paragraph" w:styleId="BodyText">
    <w:name w:val="Body Text"/>
    <w:basedOn w:val="Normal"/>
    <w:link w:val="BodyTextChar"/>
    <w:rsid w:val="00750BF7"/>
    <w:pPr>
      <w:tabs>
        <w:tab w:val="clear" w:pos="567"/>
      </w:tabs>
      <w:spacing w:line="240" w:lineRule="auto"/>
    </w:pPr>
    <w:rPr>
      <w:i/>
      <w:iCs/>
      <w:color w:val="008000"/>
    </w:rPr>
  </w:style>
  <w:style w:type="character" w:customStyle="1" w:styleId="BodyTextIndentChar">
    <w:name w:val="Body Text Indent Char"/>
    <w:link w:val="BodyTextIndent"/>
    <w:locked/>
    <w:rsid w:val="00750BF7"/>
    <w:rPr>
      <w:rFonts w:ascii="Batang" w:eastAsia="Batang" w:hAnsi="Batang" w:cs="Mangal" w:hint="eastAsia"/>
      <w:b/>
      <w:bCs/>
      <w:color w:val="0000FF"/>
      <w:sz w:val="22"/>
      <w:szCs w:val="22"/>
      <w:u w:val="single"/>
      <w:lang w:val="en-US" w:eastAsia="en-US" w:bidi="hi-IN"/>
    </w:rPr>
  </w:style>
  <w:style w:type="paragraph" w:styleId="BodyTextIndent">
    <w:name w:val="Body Text Indent"/>
    <w:basedOn w:val="Normal"/>
    <w:link w:val="BodyTextIndentChar"/>
    <w:rsid w:val="00750BF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rFonts w:ascii="Batang" w:hAnsi="Batang" w:hint="eastAsia"/>
      <w:b/>
      <w:bCs/>
      <w:color w:val="0000FF"/>
      <w:u w:val="single"/>
    </w:rPr>
  </w:style>
  <w:style w:type="paragraph" w:styleId="BodyText2">
    <w:name w:val="Body Text 2"/>
    <w:basedOn w:val="Normal"/>
    <w:link w:val="BodyText2Char"/>
    <w:rsid w:val="00750BF7"/>
    <w:pPr>
      <w:spacing w:after="120" w:line="480" w:lineRule="auto"/>
    </w:pPr>
  </w:style>
  <w:style w:type="paragraph" w:styleId="BodyText3">
    <w:name w:val="Body Text 3"/>
    <w:basedOn w:val="Normal"/>
    <w:link w:val="BodyText3Char"/>
    <w:rsid w:val="00750BF7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</w:rPr>
  </w:style>
  <w:style w:type="paragraph" w:styleId="BodyTextIndent2">
    <w:name w:val="Body Text Indent 2"/>
    <w:basedOn w:val="Normal"/>
    <w:link w:val="BodyTextIndent2Char"/>
    <w:rsid w:val="00750BF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</w:rPr>
  </w:style>
  <w:style w:type="paragraph" w:styleId="BodyTextIndent3">
    <w:name w:val="Body Text Indent 3"/>
    <w:basedOn w:val="Normal"/>
    <w:link w:val="BodyTextIndent3Char"/>
    <w:rsid w:val="00750BF7"/>
    <w:pPr>
      <w:tabs>
        <w:tab w:val="left" w:pos="1134"/>
      </w:tabs>
      <w:autoSpaceDE w:val="0"/>
      <w:autoSpaceDN w:val="0"/>
      <w:adjustRightInd w:val="0"/>
      <w:ind w:left="633"/>
      <w:jc w:val="both"/>
    </w:pPr>
  </w:style>
  <w:style w:type="paragraph" w:styleId="BlockText">
    <w:name w:val="Block Text"/>
    <w:basedOn w:val="Normal"/>
    <w:rsid w:val="00750BF7"/>
    <w:pPr>
      <w:numPr>
        <w:ilvl w:val="12"/>
      </w:numPr>
      <w:snapToGrid w:val="0"/>
      <w:ind w:left="1659" w:right="1416" w:hanging="666"/>
    </w:pPr>
    <w:rPr>
      <w:rFonts w:cs="Times New Roman"/>
      <w:b/>
      <w:szCs w:val="20"/>
      <w:lang w:eastAsia="zh-CN" w:bidi="ar-SA"/>
    </w:rPr>
  </w:style>
  <w:style w:type="paragraph" w:styleId="DocumentMap">
    <w:name w:val="Document Map"/>
    <w:basedOn w:val="Normal"/>
    <w:link w:val="DocumentMapChar"/>
    <w:semiHidden/>
    <w:rsid w:val="00750BF7"/>
    <w:pPr>
      <w:shd w:val="clear" w:color="auto" w:fill="000080"/>
    </w:pPr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50BF7"/>
    <w:rPr>
      <w:b/>
      <w:bCs/>
    </w:rPr>
  </w:style>
  <w:style w:type="paragraph" w:styleId="BalloonText">
    <w:name w:val="Balloon Text"/>
    <w:basedOn w:val="Normal"/>
    <w:link w:val="BalloonTextChar"/>
    <w:semiHidden/>
    <w:rsid w:val="00750BF7"/>
    <w:rPr>
      <w:rFonts w:ascii="Tahoma" w:hAnsi="Tahoma" w:cs="Tahoma"/>
      <w:sz w:val="16"/>
      <w:szCs w:val="16"/>
    </w:rPr>
  </w:style>
  <w:style w:type="paragraph" w:customStyle="1" w:styleId="EMEAEnBodyText">
    <w:name w:val="EMEA En Body Text"/>
    <w:basedOn w:val="Normal"/>
    <w:rsid w:val="00750BF7"/>
    <w:pPr>
      <w:tabs>
        <w:tab w:val="clear" w:pos="567"/>
      </w:tabs>
      <w:spacing w:before="120" w:after="120" w:line="240" w:lineRule="auto"/>
      <w:jc w:val="both"/>
    </w:pPr>
  </w:style>
  <w:style w:type="paragraph" w:customStyle="1" w:styleId="AHeader1">
    <w:name w:val="AHeader 1"/>
    <w:basedOn w:val="Normal"/>
    <w:rsid w:val="00750BF7"/>
    <w:pPr>
      <w:numPr>
        <w:numId w:val="2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  <w:szCs w:val="24"/>
    </w:rPr>
  </w:style>
  <w:style w:type="paragraph" w:customStyle="1" w:styleId="AHeader2">
    <w:name w:val="AHeader 2"/>
    <w:basedOn w:val="AHeader1"/>
    <w:rsid w:val="00750BF7"/>
    <w:pPr>
      <w:numPr>
        <w:ilvl w:val="1"/>
      </w:numPr>
    </w:pPr>
    <w:rPr>
      <w:sz w:val="22"/>
      <w:szCs w:val="22"/>
    </w:rPr>
  </w:style>
  <w:style w:type="paragraph" w:customStyle="1" w:styleId="AHeader3">
    <w:name w:val="AHeader 3"/>
    <w:basedOn w:val="AHeader2"/>
    <w:rsid w:val="00750BF7"/>
    <w:pPr>
      <w:numPr>
        <w:ilvl w:val="2"/>
      </w:numPr>
    </w:pPr>
  </w:style>
  <w:style w:type="paragraph" w:customStyle="1" w:styleId="AHeader2abc">
    <w:name w:val="AHeader 2 abc"/>
    <w:basedOn w:val="AHeader3"/>
    <w:rsid w:val="00750BF7"/>
    <w:pPr>
      <w:numPr>
        <w:ilvl w:val="3"/>
      </w:numPr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750BF7"/>
    <w:pPr>
      <w:numPr>
        <w:ilvl w:val="4"/>
      </w:numPr>
    </w:pPr>
  </w:style>
  <w:style w:type="paragraph" w:customStyle="1" w:styleId="Inforubrik2">
    <w:name w:val="Info rubrik 2"/>
    <w:basedOn w:val="Heading1"/>
    <w:rsid w:val="00750BF7"/>
    <w:pPr>
      <w:keepNext/>
      <w:pageBreakBefore/>
      <w:numPr>
        <w:numId w:val="3"/>
      </w:numPr>
      <w:tabs>
        <w:tab w:val="clear" w:pos="567"/>
      </w:tabs>
      <w:spacing w:before="120"/>
    </w:pPr>
    <w:rPr>
      <w:rFonts w:eastAsia="Batang"/>
      <w:caps w:val="0"/>
      <w:sz w:val="24"/>
      <w:szCs w:val="24"/>
    </w:rPr>
  </w:style>
  <w:style w:type="paragraph" w:customStyle="1" w:styleId="dunjalist">
    <w:name w:val="dunjalist"/>
    <w:basedOn w:val="Normal"/>
    <w:rsid w:val="00750BF7"/>
    <w:pPr>
      <w:tabs>
        <w:tab w:val="clear" w:pos="567"/>
      </w:tabs>
      <w:spacing w:after="120" w:line="240" w:lineRule="auto"/>
    </w:pPr>
    <w:rPr>
      <w:rFonts w:ascii="Comic Sans MS" w:hAnsi="Comic Sans MS" w:cs="Comic Sans MS"/>
      <w:b/>
      <w:bCs/>
    </w:rPr>
  </w:style>
  <w:style w:type="paragraph" w:customStyle="1" w:styleId="Default">
    <w:name w:val="Default"/>
    <w:rsid w:val="00750BF7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paragraph" w:customStyle="1" w:styleId="CM55">
    <w:name w:val="CM55"/>
    <w:basedOn w:val="Default"/>
    <w:next w:val="Default"/>
    <w:rsid w:val="00750BF7"/>
    <w:pPr>
      <w:spacing w:after="243"/>
    </w:pPr>
    <w:rPr>
      <w:color w:val="auto"/>
    </w:rPr>
  </w:style>
  <w:style w:type="paragraph" w:customStyle="1" w:styleId="CM56">
    <w:name w:val="CM56"/>
    <w:basedOn w:val="Default"/>
    <w:next w:val="Default"/>
    <w:rsid w:val="00750BF7"/>
    <w:pPr>
      <w:spacing w:after="505"/>
    </w:pPr>
    <w:rPr>
      <w:color w:val="auto"/>
    </w:rPr>
  </w:style>
  <w:style w:type="character" w:customStyle="1" w:styleId="ParagraphChar1">
    <w:name w:val="Paragraph Char1"/>
    <w:link w:val="Paragraph"/>
    <w:locked/>
    <w:rsid w:val="00750BF7"/>
    <w:rPr>
      <w:sz w:val="24"/>
      <w:szCs w:val="24"/>
      <w:lang w:val="en-US" w:eastAsia="en-US" w:bidi="ar-SA"/>
    </w:rPr>
  </w:style>
  <w:style w:type="paragraph" w:customStyle="1" w:styleId="Paragraph">
    <w:name w:val="Paragraph"/>
    <w:link w:val="ParagraphChar1"/>
    <w:qFormat/>
    <w:rsid w:val="00750BF7"/>
    <w:pPr>
      <w:spacing w:after="240"/>
    </w:pPr>
    <w:rPr>
      <w:sz w:val="24"/>
      <w:szCs w:val="24"/>
    </w:rPr>
  </w:style>
  <w:style w:type="paragraph" w:customStyle="1" w:styleId="TableTextColHead">
    <w:name w:val="TableText Col Head"/>
    <w:next w:val="Normal"/>
    <w:rsid w:val="00750BF7"/>
    <w:pPr>
      <w:jc w:val="center"/>
    </w:pPr>
    <w:rPr>
      <w:rFonts w:ascii="Times New Roman Bold" w:hAnsi="Times New Roman Bold"/>
      <w:b/>
    </w:rPr>
  </w:style>
  <w:style w:type="character" w:customStyle="1" w:styleId="TableTextChar">
    <w:name w:val="TableText Char"/>
    <w:link w:val="TableText"/>
    <w:locked/>
    <w:rsid w:val="00750BF7"/>
    <w:rPr>
      <w:rFonts w:cs="Arial"/>
      <w:lang w:val="en-US" w:eastAsia="en-US" w:bidi="ar-SA"/>
    </w:rPr>
  </w:style>
  <w:style w:type="paragraph" w:customStyle="1" w:styleId="TableText">
    <w:name w:val="TableText"/>
    <w:link w:val="TableTextChar"/>
    <w:rsid w:val="00750BF7"/>
    <w:rPr>
      <w:rFonts w:cs="Arial"/>
    </w:rPr>
  </w:style>
  <w:style w:type="paragraph" w:customStyle="1" w:styleId="TableTextFootnote">
    <w:name w:val="TableText Footnote"/>
    <w:rsid w:val="00750BF7"/>
  </w:style>
  <w:style w:type="paragraph" w:customStyle="1" w:styleId="CM61">
    <w:name w:val="CM61"/>
    <w:basedOn w:val="Default"/>
    <w:next w:val="Default"/>
    <w:rsid w:val="00750BF7"/>
    <w:pPr>
      <w:spacing w:after="345"/>
    </w:pPr>
    <w:rPr>
      <w:color w:val="auto"/>
    </w:rPr>
  </w:style>
  <w:style w:type="paragraph" w:customStyle="1" w:styleId="CM9">
    <w:name w:val="CM9"/>
    <w:basedOn w:val="Default"/>
    <w:next w:val="Default"/>
    <w:rsid w:val="00750BF7"/>
    <w:pPr>
      <w:spacing w:line="246" w:lineRule="atLeast"/>
    </w:pPr>
    <w:rPr>
      <w:color w:val="auto"/>
    </w:rPr>
  </w:style>
  <w:style w:type="paragraph" w:customStyle="1" w:styleId="CM3">
    <w:name w:val="CM3"/>
    <w:basedOn w:val="Default"/>
    <w:next w:val="Default"/>
    <w:rsid w:val="00750BF7"/>
    <w:pPr>
      <w:spacing w:line="243" w:lineRule="atLeast"/>
    </w:pPr>
    <w:rPr>
      <w:color w:val="auto"/>
    </w:rPr>
  </w:style>
  <w:style w:type="paragraph" w:styleId="Revision">
    <w:name w:val="Revision"/>
    <w:semiHidden/>
    <w:rsid w:val="00750BF7"/>
    <w:rPr>
      <w:rFonts w:cs="Mangal"/>
      <w:sz w:val="22"/>
      <w:lang w:bidi="hi-IN"/>
    </w:rPr>
  </w:style>
  <w:style w:type="paragraph" w:customStyle="1" w:styleId="CM65">
    <w:name w:val="CM65"/>
    <w:basedOn w:val="Default"/>
    <w:next w:val="Default"/>
    <w:rsid w:val="00750BF7"/>
    <w:pPr>
      <w:spacing w:after="98"/>
    </w:pPr>
    <w:rPr>
      <w:color w:val="auto"/>
    </w:rPr>
  </w:style>
  <w:style w:type="paragraph" w:customStyle="1" w:styleId="CM58">
    <w:name w:val="CM58"/>
    <w:basedOn w:val="Default"/>
    <w:next w:val="Default"/>
    <w:rsid w:val="00750BF7"/>
    <w:pPr>
      <w:spacing w:after="245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750BF7"/>
    <w:pPr>
      <w:widowControl w:val="0"/>
      <w:tabs>
        <w:tab w:val="clear" w:pos="567"/>
      </w:tabs>
      <w:spacing w:line="240" w:lineRule="auto"/>
    </w:pPr>
    <w:rPr>
      <w:rFonts w:eastAsia="Times New Roman" w:cs="Times New Roman"/>
      <w:szCs w:val="20"/>
      <w:lang w:val="en-GB" w:bidi="ar-SA"/>
    </w:rPr>
  </w:style>
  <w:style w:type="paragraph" w:customStyle="1" w:styleId="CM1">
    <w:name w:val="CM1"/>
    <w:basedOn w:val="Default"/>
    <w:next w:val="Default"/>
    <w:rsid w:val="00750BF7"/>
    <w:pPr>
      <w:spacing w:line="488" w:lineRule="atLeast"/>
    </w:pPr>
    <w:rPr>
      <w:color w:val="auto"/>
    </w:rPr>
  </w:style>
  <w:style w:type="paragraph" w:customStyle="1" w:styleId="CM11">
    <w:name w:val="CM11"/>
    <w:basedOn w:val="Default"/>
    <w:next w:val="Default"/>
    <w:rsid w:val="00750BF7"/>
    <w:pPr>
      <w:spacing w:line="243" w:lineRule="atLeast"/>
    </w:pPr>
    <w:rPr>
      <w:color w:val="auto"/>
    </w:rPr>
  </w:style>
  <w:style w:type="paragraph" w:customStyle="1" w:styleId="BodytextAgency">
    <w:name w:val="Body text (Agency)"/>
    <w:basedOn w:val="Normal"/>
    <w:link w:val="BodytextAgencyChar"/>
    <w:qFormat/>
    <w:rsid w:val="00D231D1"/>
    <w:pPr>
      <w:tabs>
        <w:tab w:val="clear" w:pos="567"/>
      </w:tabs>
      <w:snapToGrid w:val="0"/>
      <w:spacing w:after="140" w:line="280" w:lineRule="atLeast"/>
    </w:pPr>
    <w:rPr>
      <w:rFonts w:ascii="Verdana" w:hAnsi="Verdana" w:cs="Times New Roman"/>
      <w:sz w:val="18"/>
      <w:szCs w:val="20"/>
      <w:lang w:val="x-none" w:eastAsia="zh-CN" w:bidi="ar-SA"/>
    </w:rPr>
  </w:style>
  <w:style w:type="paragraph" w:customStyle="1" w:styleId="CM41">
    <w:name w:val="CM41"/>
    <w:basedOn w:val="Default"/>
    <w:next w:val="Default"/>
    <w:rsid w:val="00750BF7"/>
    <w:pPr>
      <w:spacing w:line="243" w:lineRule="atLeast"/>
    </w:pPr>
    <w:rPr>
      <w:color w:val="auto"/>
    </w:rPr>
  </w:style>
  <w:style w:type="paragraph" w:customStyle="1" w:styleId="CM24">
    <w:name w:val="CM24"/>
    <w:basedOn w:val="Default"/>
    <w:next w:val="Default"/>
    <w:rsid w:val="00750BF7"/>
    <w:rPr>
      <w:color w:val="auto"/>
    </w:rPr>
  </w:style>
  <w:style w:type="paragraph" w:customStyle="1" w:styleId="CM66">
    <w:name w:val="CM66"/>
    <w:basedOn w:val="Default"/>
    <w:next w:val="Default"/>
    <w:rsid w:val="00750BF7"/>
    <w:pPr>
      <w:spacing w:after="580"/>
    </w:pPr>
    <w:rPr>
      <w:color w:val="auto"/>
    </w:rPr>
  </w:style>
  <w:style w:type="paragraph" w:customStyle="1" w:styleId="CM49">
    <w:name w:val="CM49"/>
    <w:basedOn w:val="Default"/>
    <w:next w:val="Default"/>
    <w:rsid w:val="00750BF7"/>
    <w:pPr>
      <w:spacing w:line="366" w:lineRule="atLeast"/>
    </w:pPr>
    <w:rPr>
      <w:color w:val="auto"/>
    </w:rPr>
  </w:style>
  <w:style w:type="character" w:styleId="CommentReference">
    <w:name w:val="annotation reference"/>
    <w:rsid w:val="00D231D1"/>
    <w:rPr>
      <w:sz w:val="16"/>
      <w:szCs w:val="16"/>
    </w:rPr>
  </w:style>
  <w:style w:type="character" w:customStyle="1" w:styleId="longtext1">
    <w:name w:val="long_text1"/>
    <w:rsid w:val="00750BF7"/>
    <w:rPr>
      <w:sz w:val="20"/>
      <w:szCs w:val="20"/>
    </w:rPr>
  </w:style>
  <w:style w:type="character" w:customStyle="1" w:styleId="hps">
    <w:name w:val="hps"/>
    <w:rsid w:val="00750BF7"/>
  </w:style>
  <w:style w:type="character" w:customStyle="1" w:styleId="Instructions">
    <w:name w:val="Instructions"/>
    <w:rsid w:val="00750BF7"/>
    <w:rPr>
      <w:i/>
      <w:iCs/>
      <w:color w:val="008000"/>
    </w:rPr>
  </w:style>
  <w:style w:type="character" w:customStyle="1" w:styleId="st1">
    <w:name w:val="st1"/>
    <w:rsid w:val="00750BF7"/>
  </w:style>
  <w:style w:type="character" w:customStyle="1" w:styleId="CharChar1">
    <w:name w:val="Char Char1"/>
    <w:semiHidden/>
    <w:rsid w:val="00750BF7"/>
    <w:rPr>
      <w:rFonts w:ascii="Batang" w:eastAsia="Batang" w:hAnsi="Batang" w:cs="Mangal" w:hint="eastAsia"/>
      <w:lang w:val="en-US" w:eastAsia="en-US" w:bidi="hi-IN"/>
    </w:rPr>
  </w:style>
  <w:style w:type="character" w:customStyle="1" w:styleId="Heading7Char">
    <w:name w:val="Heading 7 Char"/>
    <w:locked/>
    <w:rsid w:val="00750BF7"/>
    <w:rPr>
      <w:rFonts w:ascii="Batang" w:eastAsia="Batang" w:hAnsi="Batang" w:cs="Mangal" w:hint="eastAsia"/>
      <w:i/>
      <w:iCs/>
      <w:sz w:val="22"/>
      <w:szCs w:val="22"/>
      <w:lang w:bidi="hi-IN"/>
    </w:rPr>
  </w:style>
  <w:style w:type="table" w:styleId="TableGrid">
    <w:name w:val="Table Grid"/>
    <w:basedOn w:val="TableNormal"/>
    <w:rsid w:val="00750BF7"/>
    <w:pPr>
      <w:tabs>
        <w:tab w:val="left" w:pos="567"/>
      </w:tabs>
      <w:spacing w:line="26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50BF7"/>
  </w:style>
  <w:style w:type="paragraph" w:customStyle="1" w:styleId="wordsection1">
    <w:name w:val="wordsection1"/>
    <w:basedOn w:val="Normal"/>
    <w:uiPriority w:val="99"/>
    <w:rsid w:val="00A70580"/>
    <w:pPr>
      <w:tabs>
        <w:tab w:val="clear" w:pos="567"/>
      </w:tabs>
      <w:spacing w:line="240" w:lineRule="auto"/>
    </w:pPr>
    <w:rPr>
      <w:rFonts w:eastAsia="Calibri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rsid w:val="00C7277E"/>
    <w:pPr>
      <w:tabs>
        <w:tab w:val="clear" w:pos="567"/>
      </w:tabs>
      <w:spacing w:line="240" w:lineRule="auto"/>
    </w:pPr>
    <w:rPr>
      <w:rFonts w:eastAsia="Times New Roman" w:cs="Times New Roman"/>
      <w:sz w:val="24"/>
      <w:szCs w:val="24"/>
      <w:lang w:val="en-GB" w:bidi="ar-SA"/>
    </w:rPr>
  </w:style>
  <w:style w:type="character" w:customStyle="1" w:styleId="TableText12">
    <w:name w:val="TableText 12"/>
    <w:rsid w:val="00D920ED"/>
    <w:rPr>
      <w:rFonts w:ascii="Times New Roman" w:hAnsi="Times New Roman"/>
      <w:sz w:val="24"/>
    </w:rPr>
  </w:style>
  <w:style w:type="character" w:customStyle="1" w:styleId="BodytextAgencyChar">
    <w:name w:val="Body text (Agency) Char"/>
    <w:link w:val="BodytextAgency"/>
    <w:rsid w:val="002D0C04"/>
    <w:rPr>
      <w:rFonts w:ascii="Verdana" w:hAnsi="Verdana"/>
      <w:sz w:val="18"/>
      <w:lang w:eastAsia="zh-CN"/>
    </w:rPr>
  </w:style>
  <w:style w:type="paragraph" w:customStyle="1" w:styleId="DraftingNotesAgency">
    <w:name w:val="Drafting Notes (Agency)"/>
    <w:basedOn w:val="Normal"/>
    <w:next w:val="BodytextAgency"/>
    <w:link w:val="DraftingNotesAgencyChar"/>
    <w:rsid w:val="002D0C04"/>
    <w:pPr>
      <w:tabs>
        <w:tab w:val="clear" w:pos="567"/>
      </w:tabs>
      <w:spacing w:after="140" w:line="280" w:lineRule="atLeast"/>
    </w:pPr>
    <w:rPr>
      <w:rFonts w:ascii="Courier New" w:eastAsia="Verdana" w:hAnsi="Courier New" w:cs="Times New Roman"/>
      <w:i/>
      <w:color w:val="339966"/>
      <w:szCs w:val="18"/>
      <w:lang w:val="x-none" w:eastAsia="x-none" w:bidi="ar-SA"/>
    </w:rPr>
  </w:style>
  <w:style w:type="paragraph" w:customStyle="1" w:styleId="No-numheading3Agency">
    <w:name w:val="No-num heading 3 (Agency)"/>
    <w:basedOn w:val="Normal"/>
    <w:next w:val="BodytextAgency"/>
    <w:link w:val="No-numheading3AgencyChar"/>
    <w:rsid w:val="002D0C0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Times New Roman"/>
      <w:b/>
      <w:bCs/>
      <w:kern w:val="32"/>
      <w:lang w:val="x-none" w:eastAsia="x-none" w:bidi="ar-SA"/>
    </w:rPr>
  </w:style>
  <w:style w:type="character" w:customStyle="1" w:styleId="DraftingNotesAgencyChar">
    <w:name w:val="Drafting Notes (Agency) Char"/>
    <w:link w:val="DraftingNotesAgency"/>
    <w:rsid w:val="002D0C04"/>
    <w:rPr>
      <w:rFonts w:ascii="Courier New" w:eastAsia="Verdana" w:hAnsi="Courier New"/>
      <w:i/>
      <w:color w:val="339966"/>
      <w:sz w:val="22"/>
      <w:szCs w:val="18"/>
      <w:lang w:val="x-none" w:eastAsia="x-none"/>
    </w:rPr>
  </w:style>
  <w:style w:type="character" w:customStyle="1" w:styleId="No-numheading3AgencyChar">
    <w:name w:val="No-num heading 3 (Agency) Char"/>
    <w:link w:val="No-numheading3Agency"/>
    <w:rsid w:val="002D0C04"/>
    <w:rPr>
      <w:rFonts w:ascii="Verdana" w:eastAsia="Verdana" w:hAnsi="Verdana"/>
      <w:b/>
      <w:bCs/>
      <w:kern w:val="32"/>
      <w:sz w:val="22"/>
      <w:szCs w:val="22"/>
      <w:lang w:val="x-none" w:eastAsia="x-none"/>
    </w:rPr>
  </w:style>
  <w:style w:type="paragraph" w:customStyle="1" w:styleId="No-TOCheadingAgency">
    <w:name w:val="No-TOC heading (Agency)"/>
    <w:basedOn w:val="Normal"/>
    <w:next w:val="Normal"/>
    <w:rsid w:val="00FD4DEC"/>
    <w:pPr>
      <w:keepNext/>
      <w:tabs>
        <w:tab w:val="clear" w:pos="567"/>
      </w:tabs>
      <w:spacing w:before="280" w:after="220" w:line="240" w:lineRule="auto"/>
    </w:pPr>
    <w:rPr>
      <w:rFonts w:ascii="Verdana" w:eastAsia="Times New Roman" w:hAnsi="Verdana" w:cs="Arial"/>
      <w:b/>
      <w:kern w:val="32"/>
      <w:sz w:val="27"/>
      <w:szCs w:val="27"/>
      <w:lang w:eastAsia="mt-MT" w:bidi="mt-MT"/>
    </w:rPr>
  </w:style>
  <w:style w:type="paragraph" w:customStyle="1" w:styleId="CM40">
    <w:name w:val="CM40"/>
    <w:basedOn w:val="Default"/>
    <w:next w:val="Default"/>
    <w:rsid w:val="00B6726E"/>
    <w:pPr>
      <w:spacing w:line="246" w:lineRule="atLeast"/>
    </w:pPr>
    <w:rPr>
      <w:color w:val="auto"/>
    </w:rPr>
  </w:style>
  <w:style w:type="paragraph" w:customStyle="1" w:styleId="CM2">
    <w:name w:val="CM2"/>
    <w:basedOn w:val="Default"/>
    <w:next w:val="Default"/>
    <w:rsid w:val="00236773"/>
    <w:rPr>
      <w:color w:val="auto"/>
      <w:lang w:val="mt-MT"/>
    </w:rPr>
  </w:style>
  <w:style w:type="paragraph" w:customStyle="1" w:styleId="CM59">
    <w:name w:val="CM59"/>
    <w:basedOn w:val="Default"/>
    <w:next w:val="Default"/>
    <w:rsid w:val="0009738E"/>
    <w:pPr>
      <w:spacing w:after="750"/>
    </w:pPr>
    <w:rPr>
      <w:color w:val="auto"/>
      <w:lang w:val="mt-MT"/>
    </w:rPr>
  </w:style>
  <w:style w:type="paragraph" w:customStyle="1" w:styleId="CM63">
    <w:name w:val="CM63"/>
    <w:basedOn w:val="Default"/>
    <w:next w:val="Default"/>
    <w:rsid w:val="00D91F16"/>
    <w:pPr>
      <w:spacing w:after="973"/>
    </w:pPr>
    <w:rPr>
      <w:color w:val="auto"/>
      <w:lang w:val="mt-MT"/>
    </w:rPr>
  </w:style>
  <w:style w:type="character" w:customStyle="1" w:styleId="e24kjd">
    <w:name w:val="e24kjd"/>
    <w:rsid w:val="0079564B"/>
  </w:style>
  <w:style w:type="character" w:customStyle="1" w:styleId="UnresolvedMention1">
    <w:name w:val="Unresolved Mention1"/>
    <w:uiPriority w:val="99"/>
    <w:semiHidden/>
    <w:unhideWhenUsed/>
    <w:rsid w:val="008D6CED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02074A"/>
    <w:rPr>
      <w:rFonts w:ascii="Segoe UI" w:hAnsi="Segoe UI" w:cs="Segoe UI" w:hint="default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0D1455"/>
    <w:rPr>
      <w:rFonts w:eastAsia="Times New Roman" w:cs="Mangal"/>
      <w:b/>
      <w:bCs/>
      <w:caps/>
      <w:color w:val="000000"/>
      <w:sz w:val="22"/>
      <w:szCs w:val="26"/>
      <w:lang w:val="mt-MT" w:bidi="hi-IN"/>
    </w:rPr>
  </w:style>
  <w:style w:type="character" w:customStyle="1" w:styleId="Heading2Char">
    <w:name w:val="Heading 2 Char"/>
    <w:basedOn w:val="DefaultParagraphFont"/>
    <w:link w:val="Heading2"/>
    <w:rsid w:val="000D1455"/>
    <w:rPr>
      <w:rFonts w:ascii="Helvetica" w:eastAsia="Times New Roman" w:hAnsi="Helvetica" w:cs="Helvetica"/>
      <w:b/>
      <w:bCs/>
      <w:i/>
      <w:iCs/>
      <w:sz w:val="24"/>
      <w:szCs w:val="24"/>
      <w:lang w:val="mt-MT" w:bidi="hi-IN"/>
    </w:rPr>
  </w:style>
  <w:style w:type="character" w:customStyle="1" w:styleId="Heading4Char">
    <w:name w:val="Heading 4 Char"/>
    <w:basedOn w:val="DefaultParagraphFont"/>
    <w:link w:val="Heading4"/>
    <w:rsid w:val="000D1455"/>
    <w:rPr>
      <w:rFonts w:eastAsia="Times New Roman" w:cs="Mangal"/>
      <w:b/>
      <w:bCs/>
      <w:sz w:val="22"/>
      <w:szCs w:val="22"/>
      <w:lang w:val="mt-MT" w:bidi="hi-IN"/>
    </w:rPr>
  </w:style>
  <w:style w:type="character" w:customStyle="1" w:styleId="Heading5Char">
    <w:name w:val="Heading 5 Char"/>
    <w:basedOn w:val="DefaultParagraphFont"/>
    <w:link w:val="Heading5"/>
    <w:rsid w:val="000D1455"/>
    <w:rPr>
      <w:rFonts w:eastAsia="Times New Roman" w:cs="Mangal"/>
      <w:sz w:val="22"/>
      <w:szCs w:val="22"/>
      <w:lang w:val="mt-MT" w:bidi="hi-IN"/>
    </w:rPr>
  </w:style>
  <w:style w:type="character" w:customStyle="1" w:styleId="Heading6Char">
    <w:name w:val="Heading 6 Char"/>
    <w:basedOn w:val="DefaultParagraphFont"/>
    <w:link w:val="Heading6"/>
    <w:rsid w:val="000D1455"/>
    <w:rPr>
      <w:rFonts w:eastAsia="Times New Roman" w:cs="Mangal"/>
      <w:i/>
      <w:iCs/>
      <w:sz w:val="22"/>
      <w:szCs w:val="22"/>
      <w:lang w:val="mt-MT" w:bidi="hi-IN"/>
    </w:rPr>
  </w:style>
  <w:style w:type="character" w:customStyle="1" w:styleId="Heading8Char">
    <w:name w:val="Heading 8 Char"/>
    <w:basedOn w:val="DefaultParagraphFont"/>
    <w:link w:val="Heading8"/>
    <w:rsid w:val="000D1455"/>
    <w:rPr>
      <w:rFonts w:cs="Mangal"/>
      <w:b/>
      <w:bCs/>
      <w:i/>
      <w:iCs/>
      <w:sz w:val="22"/>
      <w:szCs w:val="22"/>
      <w:lang w:val="mt-MT" w:bidi="hi-IN"/>
    </w:rPr>
  </w:style>
  <w:style w:type="character" w:customStyle="1" w:styleId="Heading9Char">
    <w:name w:val="Heading 9 Char"/>
    <w:basedOn w:val="DefaultParagraphFont"/>
    <w:link w:val="Heading9"/>
    <w:rsid w:val="000D1455"/>
    <w:rPr>
      <w:rFonts w:cs="Mangal"/>
      <w:b/>
      <w:bCs/>
      <w:i/>
      <w:iCs/>
      <w:sz w:val="22"/>
      <w:szCs w:val="22"/>
      <w:lang w:val="mt-MT" w:bidi="hi-IN"/>
    </w:rPr>
  </w:style>
  <w:style w:type="character" w:customStyle="1" w:styleId="CommentTextChar1">
    <w:name w:val="Comment Text Char1"/>
    <w:basedOn w:val="DefaultParagraphFont"/>
    <w:semiHidden/>
    <w:rsid w:val="000D1455"/>
    <w:rPr>
      <w:rFonts w:cs="Mangal"/>
      <w:szCs w:val="18"/>
      <w:lang w:val="mt-MT" w:bidi="hi-IN"/>
    </w:rPr>
  </w:style>
  <w:style w:type="character" w:customStyle="1" w:styleId="HeaderChar">
    <w:name w:val="Header Char"/>
    <w:basedOn w:val="DefaultParagraphFont"/>
    <w:link w:val="Header"/>
    <w:rsid w:val="000D1455"/>
    <w:rPr>
      <w:rFonts w:ascii="Helvetica" w:hAnsi="Helvetica" w:cs="Helvetica"/>
      <w:lang w:val="mt-MT" w:bidi="hi-IN"/>
    </w:rPr>
  </w:style>
  <w:style w:type="character" w:customStyle="1" w:styleId="FooterChar">
    <w:name w:val="Footer Char"/>
    <w:basedOn w:val="DefaultParagraphFont"/>
    <w:link w:val="Footer"/>
    <w:rsid w:val="000D1455"/>
    <w:rPr>
      <w:rFonts w:ascii="Helvetica" w:hAnsi="Helvetica" w:cs="Helvetica"/>
      <w:sz w:val="16"/>
      <w:szCs w:val="16"/>
      <w:lang w:val="mt-MT" w:bidi="hi-IN"/>
    </w:rPr>
  </w:style>
  <w:style w:type="character" w:customStyle="1" w:styleId="EndnoteTextChar">
    <w:name w:val="Endnote Text Char"/>
    <w:basedOn w:val="DefaultParagraphFont"/>
    <w:link w:val="EndnoteText"/>
    <w:semiHidden/>
    <w:rsid w:val="000D1455"/>
    <w:rPr>
      <w:rFonts w:cs="Mangal"/>
      <w:sz w:val="18"/>
      <w:szCs w:val="18"/>
      <w:lang w:val="mt-MT" w:bidi="hi-IN"/>
    </w:rPr>
  </w:style>
  <w:style w:type="character" w:customStyle="1" w:styleId="BodyTextChar">
    <w:name w:val="Body Text Char"/>
    <w:basedOn w:val="DefaultParagraphFont"/>
    <w:link w:val="BodyText"/>
    <w:rsid w:val="000D1455"/>
    <w:rPr>
      <w:rFonts w:cs="Mangal"/>
      <w:i/>
      <w:iCs/>
      <w:color w:val="008000"/>
      <w:sz w:val="22"/>
      <w:szCs w:val="22"/>
      <w:lang w:val="mt-MT" w:bidi="hi-IN"/>
    </w:rPr>
  </w:style>
  <w:style w:type="character" w:customStyle="1" w:styleId="BodyTextIndentChar1">
    <w:name w:val="Body Text Indent Char1"/>
    <w:basedOn w:val="DefaultParagraphFont"/>
    <w:uiPriority w:val="99"/>
    <w:semiHidden/>
    <w:rsid w:val="000D1455"/>
    <w:rPr>
      <w:rFonts w:cs="Mangal"/>
      <w:sz w:val="22"/>
      <w:lang w:val="mt-MT" w:bidi="hi-IN"/>
    </w:rPr>
  </w:style>
  <w:style w:type="character" w:customStyle="1" w:styleId="BodyText2Char">
    <w:name w:val="Body Text 2 Char"/>
    <w:basedOn w:val="DefaultParagraphFont"/>
    <w:link w:val="BodyText2"/>
    <w:rsid w:val="000D1455"/>
    <w:rPr>
      <w:rFonts w:cs="Mangal"/>
      <w:sz w:val="22"/>
      <w:szCs w:val="22"/>
      <w:lang w:val="mt-MT" w:bidi="hi-IN"/>
    </w:rPr>
  </w:style>
  <w:style w:type="character" w:customStyle="1" w:styleId="BodyText3Char">
    <w:name w:val="Body Text 3 Char"/>
    <w:basedOn w:val="DefaultParagraphFont"/>
    <w:link w:val="BodyText3"/>
    <w:rsid w:val="000D1455"/>
    <w:rPr>
      <w:rFonts w:cs="Mangal"/>
      <w:color w:val="0000FF"/>
      <w:sz w:val="22"/>
      <w:szCs w:val="22"/>
      <w:lang w:val="mt-MT" w:bidi="hi-IN"/>
    </w:rPr>
  </w:style>
  <w:style w:type="character" w:customStyle="1" w:styleId="BodyTextIndent2Char">
    <w:name w:val="Body Text Indent 2 Char"/>
    <w:basedOn w:val="DefaultParagraphFont"/>
    <w:link w:val="BodyTextIndent2"/>
    <w:rsid w:val="000D1455"/>
    <w:rPr>
      <w:rFonts w:cs="Mangal"/>
      <w:b/>
      <w:bCs/>
      <w:color w:val="0000FF"/>
      <w:sz w:val="22"/>
      <w:szCs w:val="22"/>
      <w:lang w:val="mt-MT" w:bidi="hi-IN"/>
    </w:rPr>
  </w:style>
  <w:style w:type="character" w:customStyle="1" w:styleId="BodyTextIndent3Char">
    <w:name w:val="Body Text Indent 3 Char"/>
    <w:basedOn w:val="DefaultParagraphFont"/>
    <w:link w:val="BodyTextIndent3"/>
    <w:rsid w:val="000D1455"/>
    <w:rPr>
      <w:rFonts w:cs="Mangal"/>
      <w:sz w:val="22"/>
      <w:szCs w:val="22"/>
      <w:lang w:val="mt-MT" w:bidi="hi-IN"/>
    </w:rPr>
  </w:style>
  <w:style w:type="character" w:customStyle="1" w:styleId="DocumentMapChar">
    <w:name w:val="Document Map Char"/>
    <w:basedOn w:val="DefaultParagraphFont"/>
    <w:link w:val="DocumentMap"/>
    <w:semiHidden/>
    <w:rsid w:val="000D1455"/>
    <w:rPr>
      <w:rFonts w:ascii="Tahoma" w:hAnsi="Tahoma" w:cs="Tahoma"/>
      <w:sz w:val="22"/>
      <w:szCs w:val="22"/>
      <w:shd w:val="clear" w:color="auto" w:fill="000080"/>
      <w:lang w:val="mt-MT" w:bidi="hi-IN"/>
    </w:rPr>
  </w:style>
  <w:style w:type="character" w:customStyle="1" w:styleId="CommentSubjectChar">
    <w:name w:val="Comment Subject Char"/>
    <w:basedOn w:val="CommentTextChar1"/>
    <w:link w:val="CommentSubject"/>
    <w:semiHidden/>
    <w:rsid w:val="000D1455"/>
    <w:rPr>
      <w:rFonts w:ascii="Mangal" w:hAnsi="Mangal" w:cs="Mangal"/>
      <w:b/>
      <w:bCs/>
      <w:szCs w:val="18"/>
      <w:lang w:val="mt-MT" w:bidi="hi-IN"/>
    </w:rPr>
  </w:style>
  <w:style w:type="character" w:customStyle="1" w:styleId="BalloonTextChar">
    <w:name w:val="Balloon Text Char"/>
    <w:basedOn w:val="DefaultParagraphFont"/>
    <w:link w:val="BalloonText"/>
    <w:semiHidden/>
    <w:rsid w:val="000D1455"/>
    <w:rPr>
      <w:rFonts w:ascii="Tahoma" w:hAnsi="Tahoma" w:cs="Tahoma"/>
      <w:sz w:val="16"/>
      <w:szCs w:val="16"/>
      <w:lang w:val="mt-MT" w:bidi="hi-IN"/>
    </w:rPr>
  </w:style>
  <w:style w:type="paragraph" w:customStyle="1" w:styleId="CM5">
    <w:name w:val="CM5"/>
    <w:basedOn w:val="Default"/>
    <w:next w:val="Default"/>
    <w:rsid w:val="0062144F"/>
    <w:pPr>
      <w:spacing w:line="243" w:lineRule="atLeast"/>
    </w:pPr>
    <w:rPr>
      <w:rFonts w:eastAsia="Times New Roman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F54F94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7A7CF3"/>
    <w:rPr>
      <w:rFonts w:eastAsia="SimSun"/>
      <w:lang w:val="bg-BG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ma.europa.eu" TargetMode="External"/><Relationship Id="rId18" Type="http://schemas.openxmlformats.org/officeDocument/2006/relationships/hyperlink" Target="https://www.ema.europa.eu/documents/template-form/qrd-appendix-v-adverse-drug-reaction-reporting-details_en.docx" TargetMode="External"/><Relationship Id="rId26" Type="http://schemas.openxmlformats.org/officeDocument/2006/relationships/image" Target="media/image5.jpeg"/><Relationship Id="rId3" Type="http://schemas.openxmlformats.org/officeDocument/2006/relationships/customXml" Target="../customXml/item3.xml"/><Relationship Id="rId21" Type="http://schemas.openxmlformats.org/officeDocument/2006/relationships/hyperlink" Target="https://www.ema.europa.eu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ema.europa.eu/documents/template-form/qrd-appendix-v-adverse-drug-reaction-reporting-details_en.docx" TargetMode="External"/><Relationship Id="rId17" Type="http://schemas.openxmlformats.org/officeDocument/2006/relationships/hyperlink" Target="https://www.ema.europa.eu" TargetMode="External"/><Relationship Id="rId25" Type="http://schemas.openxmlformats.org/officeDocument/2006/relationships/image" Target="media/image4.jpeg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ma.europa.eu/documents/template-form/qrd-appendix-v-adverse-drug-reaction-reporting-details_en.docx" TargetMode="External"/><Relationship Id="rId20" Type="http://schemas.openxmlformats.org/officeDocument/2006/relationships/hyperlink" Target="https://www.ema.europa.eu/documents/template-form/qrd-appendix-v-adverse-drug-reaction-reporting-details_en.docx" TargetMode="External"/><Relationship Id="rId29" Type="http://schemas.openxmlformats.org/officeDocument/2006/relationships/hyperlink" Target="https://www.ema.europa.e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ma.europa.eu/en/medicines/human/epar/vfend" TargetMode="External"/><Relationship Id="rId24" Type="http://schemas.openxmlformats.org/officeDocument/2006/relationships/image" Target="media/image3.jpe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ma.europa.eu" TargetMode="External"/><Relationship Id="rId23" Type="http://schemas.openxmlformats.org/officeDocument/2006/relationships/image" Target="media/image2.jpeg"/><Relationship Id="rId28" Type="http://schemas.openxmlformats.org/officeDocument/2006/relationships/hyperlink" Target="https://www.ema.europa.eu/documents/template-form/qrd-appendix-v-adverse-drug-reaction-reporting-details_en.docx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ma.europa.eu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ma.europa.eu/documents/template-form/qrd-appendix-v-adverse-drug-reaction-reporting-details_en.docx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jpeg"/><Relationship Id="rId30" Type="http://schemas.openxmlformats.org/officeDocument/2006/relationships/footer" Target="footer1.xml"/><Relationship Id="rId35" Type="http://schemas.openxmlformats.org/officeDocument/2006/relationships/customXml" Target="../customXml/item5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300CDAF94DE644BEF574497A7BD931" ma:contentTypeVersion="27" ma:contentTypeDescription="Create a new document." ma:contentTypeScope="" ma:versionID="e373eb5fba0270d4843e11922dea71f7">
  <xsd:schema xmlns:xsd="http://www.w3.org/2001/XMLSchema" xmlns:xs="http://www.w3.org/2001/XMLSchema" xmlns:p="http://schemas.microsoft.com/office/2006/metadata/properties" xmlns:ns2="a034c160-bfb7-45f5-8632-2eb7e0508071" xmlns:ns3="25a9ab09-754f-411a-9ce1-1f971222b397" xmlns:ns4="http://schemas.microsoft.com/sharepoint/v3/fields" targetNamespace="http://schemas.microsoft.com/office/2006/metadata/properties" ma:root="true" ma:fieldsID="7953714a508506ebb84c57728983aa61" ns2:_="" ns3:_="" ns4:_="">
    <xsd:import namespace="a034c160-bfb7-45f5-8632-2eb7e0508071"/>
    <xsd:import namespace="25a9ab09-754f-411a-9ce1-1f971222b397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Productname_x0028_s_x0029_" minOccurs="0"/>
                <xsd:element ref="ns3:Producttype" minOccurs="0"/>
                <xsd:element ref="ns3:Productrecord" minOccurs="0"/>
                <xsd:element ref="ns3:Update" minOccurs="0"/>
                <xsd:element ref="ns3:MAH_x002f_owner" minOccurs="0"/>
                <xsd:element ref="ns3:SIAMED2number" minOccurs="0"/>
                <xsd:element ref="ns3:MediaServiceObjectDetectorVersions" minOccurs="0"/>
                <xsd:element ref="ns3:Domain" minOccurs="0"/>
                <xsd:element ref="ns3:MediaServiceSearchProperties" minOccurs="0"/>
                <xsd:element ref="ns4:_Version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  <xsd:element ref="ns3:_Flow_SignoffStatu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33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9ab09-754f-411a-9ce1-1f971222b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roductname_x0028_s_x0029_" ma:index="15" nillable="true" ma:displayName="Notes" ma:format="Dropdown" ma:internalName="Productname_x0028_s_x0029_">
      <xsd:simpleType>
        <xsd:restriction base="dms:Note">
          <xsd:maxLength value="255"/>
        </xsd:restriction>
      </xsd:simpleType>
    </xsd:element>
    <xsd:element name="Producttype" ma:index="16" nillable="true" ma:displayName="Product type" ma:format="Dropdown" ma:indexed="true" ma:internalName="Producttype">
      <xsd:simpleType>
        <xsd:restriction base="dms:Choice">
          <xsd:enumeration value="Authorisation Medicinal Product"/>
          <xsd:enumeration value="Research Product"/>
        </xsd:restriction>
      </xsd:simpleType>
    </xsd:element>
    <xsd:element name="Productrecord" ma:index="17" nillable="true" ma:displayName="Product record " ma:format="Hyperlink" ma:internalName="Productrecord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Update" ma:index="18" nillable="true" ma:displayName="Update" ma:format="Dropdown" ma:internalName="Update">
      <xsd:simpleType>
        <xsd:restriction base="dms:Text">
          <xsd:maxLength value="255"/>
        </xsd:restriction>
      </xsd:simpleType>
    </xsd:element>
    <xsd:element name="MAH_x002f_owner" ma:index="19" nillable="true" ma:displayName="MAH/owner" ma:format="Dropdown" ma:indexed="true" ma:internalName="MAH_x002f_owner">
      <xsd:simpleType>
        <xsd:restriction base="dms:Text">
          <xsd:maxLength value="255"/>
        </xsd:restriction>
      </xsd:simpleType>
    </xsd:element>
    <xsd:element name="SIAMED2number" ma:index="20" nillable="true" ma:displayName="SIAMED2 number" ma:format="Dropdown" ma:indexed="true" ma:internalName="SIAMED2number">
      <xsd:simpleType>
        <xsd:restriction base="dms:Text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main" ma:index="22" nillable="true" ma:displayName="Domain" ma:description="Human or Veterinary use" ma:format="Dropdown" ma:indexed="true" ma:internalName="Domain">
      <xsd:simpleType>
        <xsd:restriction base="dms:Choice">
          <xsd:enumeration value="Human use"/>
          <xsd:enumeration value="Veterinary use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pprovalAssignedTo" ma:index="25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6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27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28" nillable="true" ma:displayName="Approval status" ma:internalName="_ApprovalStatus" ma:readOnly="true">
      <xsd:simpleType>
        <xsd:restriction base="dms:Unknown"/>
      </xsd:simpleType>
    </xsd:element>
    <xsd:element name="_Flow_SignoffStatus" ma:index="29" nillable="true" ma:displayName="Sign-off status" ma:internalName="_x0024_Resources_x003a_core_x002c_Signoff_Status">
      <xsd:simpleType>
        <xsd:restriction base="dms:Text"/>
      </xsd:simpleType>
    </xsd:element>
    <xsd:element name="MediaServiceDateTaken" ma:index="30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24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Product name(s)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H_x002f_owner xmlns="25a9ab09-754f-411a-9ce1-1f971222b397" xsi:nil="true"/>
    <_Version xmlns="http://schemas.microsoft.com/sharepoint/v3/fields" xsi:nil="true"/>
    <TaxCatchAll xmlns="a034c160-bfb7-45f5-8632-2eb7e0508071" xsi:nil="true"/>
    <Productname_x0028_s_x0029_ xmlns="25a9ab09-754f-411a-9ce1-1f971222b397" xsi:nil="true"/>
    <Productrecord xmlns="25a9ab09-754f-411a-9ce1-1f971222b397">
      <Url xsi:nil="true"/>
      <Description xsi:nil="true"/>
    </Productrecord>
    <_Flow_SignoffStatus xmlns="25a9ab09-754f-411a-9ce1-1f971222b397" xsi:nil="true"/>
    <Domain xmlns="25a9ab09-754f-411a-9ce1-1f971222b397" xsi:nil="true"/>
    <Producttype xmlns="25a9ab09-754f-411a-9ce1-1f971222b397" xsi:nil="true"/>
    <Update xmlns="25a9ab09-754f-411a-9ce1-1f971222b397" xsi:nil="true"/>
    <SIAMED2number xmlns="25a9ab09-754f-411a-9ce1-1f971222b397" xsi:nil="true"/>
    <lcf76f155ced4ddcb4097134ff3c332f xmlns="25a9ab09-754f-411a-9ce1-1f971222b397">
      <Terms xmlns="http://schemas.microsoft.com/office/infopath/2007/PartnerControls"/>
    </lcf76f155ced4ddcb4097134ff3c332f>
    <_ApprovalAssignedTo xmlns="25a9ab09-754f-411a-9ce1-1f971222b397">
      <UserInfo>
        <DisplayName/>
        <AccountId xsi:nil="true"/>
        <AccountType/>
      </UserInfo>
    </_ApprovalAssignedTo>
    <_ApprovalRespondedBy xmlns="25a9ab09-754f-411a-9ce1-1f971222b397">
      <UserInfo>
        <DisplayName/>
        <AccountId xsi:nil="true"/>
        <AccountType/>
      </UserInfo>
    </_ApprovalRespondedBy>
    <_ApprovalStatus xmlns="25a9ab09-754f-411a-9ce1-1f971222b397">0</_ApprovalStatus>
    <_dlc_DocId xmlns="a034c160-bfb7-45f5-8632-2eb7e0508071">EMADOC-1829012207-50242</_dlc_DocId>
    <_dlc_DocIdUrl xmlns="a034c160-bfb7-45f5-8632-2eb7e0508071">
      <Url>https://euema.sharepoint.com/sites/CRM/_layouts/15/DocIdRedir.aspx?ID=EMADOC-1829012207-50242</Url>
      <Description>EMADOC-1829012207-50242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2F0DC7C-F23B-4960-9F6B-3604F71A27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725850-314E-43A5-8E56-E92AEC5FED76}"/>
</file>

<file path=customXml/itemProps3.xml><?xml version="1.0" encoding="utf-8"?>
<ds:datastoreItem xmlns:ds="http://schemas.openxmlformats.org/officeDocument/2006/customXml" ds:itemID="{77250A94-83F8-46D8-949A-B910A301B1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5E3BC4-7805-42AE-BA23-9FEF60FB44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712F0D0-C99C-440B-96D3-B10346F1F7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61</Pages>
  <Words>52252</Words>
  <Characters>346958</Characters>
  <Application>Microsoft Office Word</Application>
  <DocSecurity>0</DocSecurity>
  <Lines>11192</Lines>
  <Paragraphs>50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VFEND, INN-voriconazole</vt:lpstr>
      <vt:lpstr>VFEND, INN-voriconazole</vt:lpstr>
    </vt:vector>
  </TitlesOfParts>
  <Manager/>
  <Company/>
  <LinksUpToDate>false</LinksUpToDate>
  <CharactersWithSpaces>394157</CharactersWithSpaces>
  <SharedDoc>false</SharedDoc>
  <HLinks>
    <vt:vector size="72" baseType="variant">
      <vt:variant>
        <vt:i4>1245197</vt:i4>
      </vt:variant>
      <vt:variant>
        <vt:i4>3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3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27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24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21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8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fend: EPAR – Product information – tracked changes</dc:title>
  <dc:subject/>
  <dc:creator/>
  <cp:keywords/>
  <dc:description/>
  <cp:lastModifiedBy>MM</cp:lastModifiedBy>
  <cp:revision>5</cp:revision>
  <cp:lastPrinted>2012-09-20T03:48:00Z</cp:lastPrinted>
  <dcterms:created xsi:type="dcterms:W3CDTF">2025-12-04T14:43:00Z</dcterms:created>
  <dcterms:modified xsi:type="dcterms:W3CDTF">2026-01-09T07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ubject">
    <vt:lpwstr>Product Information-EMEA/429475/2006</vt:lpwstr>
  </property>
  <property fmtid="{D5CDD505-2E9C-101B-9397-08002B2CF9AE}" pid="3" name="DM_Name">
    <vt:lpwstr>Summary of Product Characteristics - Track Changes</vt:lpwstr>
  </property>
  <property fmtid="{D5CDD505-2E9C-101B-9397-08002B2CF9AE}" pid="4" name="DM_Owner">
    <vt:lpwstr>Vatzaki Efstratia</vt:lpwstr>
  </property>
  <property fmtid="{D5CDD505-2E9C-101B-9397-08002B2CF9AE}" pid="5" name="DM_Creation_Date">
    <vt:lpwstr>25/10/2006 12:02:47</vt:lpwstr>
  </property>
  <property fmtid="{D5CDD505-2E9C-101B-9397-08002B2CF9AE}" pid="6" name="DM_Creator_Name">
    <vt:lpwstr>Vatzaki Efstratia</vt:lpwstr>
  </property>
  <property fmtid="{D5CDD505-2E9C-101B-9397-08002B2CF9AE}" pid="7" name="DM_Modifer_Name">
    <vt:lpwstr>Vatzaki Efstratia</vt:lpwstr>
  </property>
  <property fmtid="{D5CDD505-2E9C-101B-9397-08002B2CF9AE}" pid="8" name="DM_Modified_Date">
    <vt:lpwstr>25/10/2006 12:03:13</vt:lpwstr>
  </property>
  <property fmtid="{D5CDD505-2E9C-101B-9397-08002B2CF9AE}" pid="9" name="DM_Type">
    <vt:lpwstr>emea_product_document</vt:lpwstr>
  </property>
  <property fmtid="{D5CDD505-2E9C-101B-9397-08002B2CF9AE}" pid="10" name="DM_Version">
    <vt:lpwstr>0.1, CURRENT</vt:lpwstr>
  </property>
  <property fmtid="{D5CDD505-2E9C-101B-9397-08002B2CF9AE}" pid="11" name="DM_emea_doc_ref_id">
    <vt:lpwstr>EMEA/429475/2006</vt:lpwstr>
  </property>
  <property fmtid="{D5CDD505-2E9C-101B-9397-08002B2CF9AE}" pid="12" name="DM_emea_doc_number">
    <vt:lpwstr>429475</vt:lpwstr>
  </property>
  <property fmtid="{D5CDD505-2E9C-101B-9397-08002B2CF9AE}" pid="13" name="DM_emea_received_date">
    <vt:lpwstr>nulldate</vt:lpwstr>
  </property>
  <property fmtid="{D5CDD505-2E9C-101B-9397-08002B2CF9AE}" pid="14" name="DM_emea_doc_category">
    <vt:lpwstr>Product Information</vt:lpwstr>
  </property>
  <property fmtid="{D5CDD505-2E9C-101B-9397-08002B2CF9AE}" pid="15" name="DM_emea_internal_label">
    <vt:lpwstr>EMEA</vt:lpwstr>
  </property>
  <property fmtid="{D5CDD505-2E9C-101B-9397-08002B2CF9AE}" pid="16" name="DM_emea_legal_date">
    <vt:lpwstr>nulldate</vt:lpwstr>
  </property>
  <property fmtid="{D5CDD505-2E9C-101B-9397-08002B2CF9AE}" pid="17" name="DM_emea_year">
    <vt:lpwstr>2006</vt:lpwstr>
  </property>
  <property fmtid="{D5CDD505-2E9C-101B-9397-08002B2CF9AE}" pid="18" name="DM_emea_sent_date">
    <vt:lpwstr>nulldate</vt:lpwstr>
  </property>
  <property fmtid="{D5CDD505-2E9C-101B-9397-08002B2CF9AE}" pid="19" name="DM_emea_procedure_ref">
    <vt:lpwstr>H/C/000387</vt:lpwstr>
  </property>
  <property fmtid="{D5CDD505-2E9C-101B-9397-08002B2CF9AE}" pid="20" name="DM_emea_domain">
    <vt:lpwstr>H</vt:lpwstr>
  </property>
  <property fmtid="{D5CDD505-2E9C-101B-9397-08002B2CF9AE}" pid="21" name="DM_emea_procedure">
    <vt:lpwstr>C</vt:lpwstr>
  </property>
  <property fmtid="{D5CDD505-2E9C-101B-9397-08002B2CF9AE}" pid="22" name="DM_emea_product_number">
    <vt:lpwstr>000387</vt:lpwstr>
  </property>
  <property fmtid="{D5CDD505-2E9C-101B-9397-08002B2CF9AE}" pid="23" name="DM_emea_product_substance">
    <vt:lpwstr>Vfend</vt:lpwstr>
  </property>
  <property fmtid="{D5CDD505-2E9C-101B-9397-08002B2CF9AE}" pid="24" name="MSIP_Label_68f72598-90ab-4748-9618-88402b5e95d2_Enabled">
    <vt:lpwstr>true</vt:lpwstr>
  </property>
  <property fmtid="{D5CDD505-2E9C-101B-9397-08002B2CF9AE}" pid="25" name="MSIP_Label_68f72598-90ab-4748-9618-88402b5e95d2_SetDate">
    <vt:lpwstr>2023-09-15T18:02:10Z</vt:lpwstr>
  </property>
  <property fmtid="{D5CDD505-2E9C-101B-9397-08002B2CF9AE}" pid="26" name="MSIP_Label_68f72598-90ab-4748-9618-88402b5e95d2_Method">
    <vt:lpwstr>Privileged</vt:lpwstr>
  </property>
  <property fmtid="{D5CDD505-2E9C-101B-9397-08002B2CF9AE}" pid="27" name="MSIP_Label_68f72598-90ab-4748-9618-88402b5e95d2_Name">
    <vt:lpwstr>68f72598-90ab-4748-9618-88402b5e95d2</vt:lpwstr>
  </property>
  <property fmtid="{D5CDD505-2E9C-101B-9397-08002B2CF9AE}" pid="28" name="MSIP_Label_68f72598-90ab-4748-9618-88402b5e95d2_SiteId">
    <vt:lpwstr>7a916015-20ae-4ad1-9170-eefd915e9272</vt:lpwstr>
  </property>
  <property fmtid="{D5CDD505-2E9C-101B-9397-08002B2CF9AE}" pid="29" name="MSIP_Label_68f72598-90ab-4748-9618-88402b5e95d2_ActionId">
    <vt:lpwstr>741b3b14-dace-4237-8848-6d32b5ef9920</vt:lpwstr>
  </property>
  <property fmtid="{D5CDD505-2E9C-101B-9397-08002B2CF9AE}" pid="30" name="MSIP_Label_68f72598-90ab-4748-9618-88402b5e95d2_ContentBits">
    <vt:lpwstr>0</vt:lpwstr>
  </property>
  <property fmtid="{D5CDD505-2E9C-101B-9397-08002B2CF9AE}" pid="31" name="ContentTypeId">
    <vt:lpwstr>0x0101005B300CDAF94DE644BEF574497A7BD931</vt:lpwstr>
  </property>
  <property fmtid="{D5CDD505-2E9C-101B-9397-08002B2CF9AE}" pid="32" name="_dlc_DocIdItemGuid">
    <vt:lpwstr>d1cc3d4f-f79c-4e2a-99f7-7feb08bd5f9c</vt:lpwstr>
  </property>
</Properties>
</file>